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562466" w14:textId="42EF3B99" w:rsidR="00A318C1" w:rsidRDefault="0039663B" w:rsidP="0039663B">
      <w:pPr>
        <w:pStyle w:val="Title"/>
      </w:pPr>
      <w:r>
        <w:t>Concept Library &amp; Ontic Health</w:t>
      </w:r>
    </w:p>
    <w:p w14:paraId="6ECE29AE" w14:textId="17E1FEBF" w:rsidR="0039663B" w:rsidRPr="0039663B" w:rsidRDefault="0039663B" w:rsidP="0039663B">
      <w:pPr>
        <w:pStyle w:val="Subtitle"/>
        <w:jc w:val="center"/>
      </w:pPr>
      <w:r>
        <w:t>5/21/2020</w:t>
      </w:r>
    </w:p>
    <w:p w14:paraId="0A472AA7" w14:textId="77777777" w:rsidR="0039663B" w:rsidRDefault="0039663B">
      <w:pPr>
        <w:pStyle w:val="TOCHeading"/>
      </w:pPr>
      <w:r>
        <w:t>Contents</w:t>
      </w:r>
    </w:p>
    <w:p w14:paraId="3D9975AE" w14:textId="0749F272" w:rsidR="0039663B" w:rsidRPr="0039663B" w:rsidRDefault="0039663B">
      <w:pPr>
        <w:pStyle w:val="TOC1"/>
        <w:tabs>
          <w:tab w:val="left" w:pos="1512"/>
        </w:tabs>
        <w:rPr>
          <w:rFonts w:ascii="Calibri" w:hAnsi="Calibri"/>
          <w:noProof/>
          <w:sz w:val="22"/>
          <w:szCs w:val="22"/>
        </w:rPr>
      </w:pPr>
      <w:r>
        <w:fldChar w:fldCharType="begin"/>
      </w:r>
      <w:r>
        <w:instrText xml:space="preserve"> TOC \o "1-3" \h \z \u </w:instrText>
      </w:r>
      <w:r>
        <w:fldChar w:fldCharType="separate"/>
      </w:r>
      <w:hyperlink w:anchor="_Toc40970994" w:history="1">
        <w:r w:rsidRPr="00B03253">
          <w:rPr>
            <w:rStyle w:val="Hyperlink"/>
            <w:noProof/>
          </w:rPr>
          <w:t>1</w:t>
        </w:r>
        <w:r w:rsidRPr="0039663B">
          <w:rPr>
            <w:rFonts w:ascii="Calibri" w:hAnsi="Calibri"/>
            <w:noProof/>
            <w:sz w:val="22"/>
            <w:szCs w:val="22"/>
          </w:rPr>
          <w:tab/>
        </w:r>
        <w:r w:rsidRPr="00B03253">
          <w:rPr>
            <w:rStyle w:val="Hyperlink"/>
            <w:noProof/>
          </w:rPr>
          <w:t>Concept Library</w:t>
        </w:r>
        <w:r>
          <w:rPr>
            <w:noProof/>
            <w:webHidden/>
          </w:rPr>
          <w:tab/>
        </w:r>
        <w:r>
          <w:rPr>
            <w:noProof/>
            <w:webHidden/>
          </w:rPr>
          <w:fldChar w:fldCharType="begin"/>
        </w:r>
        <w:r>
          <w:rPr>
            <w:noProof/>
            <w:webHidden/>
          </w:rPr>
          <w:instrText xml:space="preserve"> PAGEREF _Toc40970994 \h </w:instrText>
        </w:r>
        <w:r>
          <w:rPr>
            <w:noProof/>
            <w:webHidden/>
          </w:rPr>
        </w:r>
        <w:r>
          <w:rPr>
            <w:noProof/>
            <w:webHidden/>
          </w:rPr>
          <w:fldChar w:fldCharType="separate"/>
        </w:r>
        <w:r>
          <w:rPr>
            <w:noProof/>
            <w:webHidden/>
          </w:rPr>
          <w:t>2</w:t>
        </w:r>
        <w:r>
          <w:rPr>
            <w:noProof/>
            <w:webHidden/>
          </w:rPr>
          <w:fldChar w:fldCharType="end"/>
        </w:r>
      </w:hyperlink>
    </w:p>
    <w:p w14:paraId="4344795D" w14:textId="0930FEA9" w:rsidR="0039663B" w:rsidRPr="0039663B" w:rsidRDefault="0039663B">
      <w:pPr>
        <w:pStyle w:val="TOC2"/>
        <w:rPr>
          <w:rFonts w:ascii="Calibri" w:hAnsi="Calibri"/>
          <w:noProof/>
          <w:sz w:val="22"/>
          <w:szCs w:val="22"/>
        </w:rPr>
      </w:pPr>
      <w:hyperlink w:anchor="_Toc40970995" w:history="1">
        <w:r w:rsidRPr="00B03253">
          <w:rPr>
            <w:rStyle w:val="Hyperlink"/>
            <w:noProof/>
          </w:rPr>
          <w:t>1.1</w:t>
        </w:r>
        <w:r w:rsidRPr="0039663B">
          <w:rPr>
            <w:rFonts w:ascii="Calibri" w:hAnsi="Calibri"/>
            <w:noProof/>
            <w:sz w:val="22"/>
            <w:szCs w:val="22"/>
          </w:rPr>
          <w:tab/>
        </w:r>
        <w:r w:rsidRPr="00B03253">
          <w:rPr>
            <w:rStyle w:val="Hyperlink"/>
            <w:noProof/>
          </w:rPr>
          <w:t>Diagram: ConceptLibrary Diagrams</w:t>
        </w:r>
        <w:r>
          <w:rPr>
            <w:noProof/>
            <w:webHidden/>
          </w:rPr>
          <w:tab/>
        </w:r>
        <w:r>
          <w:rPr>
            <w:noProof/>
            <w:webHidden/>
          </w:rPr>
          <w:fldChar w:fldCharType="begin"/>
        </w:r>
        <w:r>
          <w:rPr>
            <w:noProof/>
            <w:webHidden/>
          </w:rPr>
          <w:instrText xml:space="preserve"> PAGEREF _Toc40970995 \h </w:instrText>
        </w:r>
        <w:r>
          <w:rPr>
            <w:noProof/>
            <w:webHidden/>
          </w:rPr>
        </w:r>
        <w:r>
          <w:rPr>
            <w:noProof/>
            <w:webHidden/>
          </w:rPr>
          <w:fldChar w:fldCharType="separate"/>
        </w:r>
        <w:r>
          <w:rPr>
            <w:noProof/>
            <w:webHidden/>
          </w:rPr>
          <w:t>2</w:t>
        </w:r>
        <w:r>
          <w:rPr>
            <w:noProof/>
            <w:webHidden/>
          </w:rPr>
          <w:fldChar w:fldCharType="end"/>
        </w:r>
      </w:hyperlink>
    </w:p>
    <w:p w14:paraId="34F0C6DE" w14:textId="29511DC5" w:rsidR="0039663B" w:rsidRPr="0039663B" w:rsidRDefault="0039663B">
      <w:pPr>
        <w:pStyle w:val="TOC2"/>
        <w:rPr>
          <w:rFonts w:ascii="Calibri" w:hAnsi="Calibri"/>
          <w:noProof/>
          <w:sz w:val="22"/>
          <w:szCs w:val="22"/>
        </w:rPr>
      </w:pPr>
      <w:hyperlink w:anchor="_Toc40970996" w:history="1">
        <w:r w:rsidRPr="00B03253">
          <w:rPr>
            <w:rStyle w:val="Hyperlink"/>
            <w:noProof/>
          </w:rPr>
          <w:t>1.2</w:t>
        </w:r>
        <w:r w:rsidRPr="0039663B">
          <w:rPr>
            <w:rFonts w:ascii="Calibri" w:hAnsi="Calibri"/>
            <w:noProof/>
            <w:sz w:val="22"/>
            <w:szCs w:val="22"/>
          </w:rPr>
          <w:tab/>
        </w:r>
        <w:r w:rsidRPr="00B03253">
          <w:rPr>
            <w:rStyle w:val="Hyperlink"/>
            <w:noProof/>
          </w:rPr>
          <w:t>Diagram: Federated Concept Library</w:t>
        </w:r>
        <w:r>
          <w:rPr>
            <w:noProof/>
            <w:webHidden/>
          </w:rPr>
          <w:tab/>
        </w:r>
        <w:r>
          <w:rPr>
            <w:noProof/>
            <w:webHidden/>
          </w:rPr>
          <w:fldChar w:fldCharType="begin"/>
        </w:r>
        <w:r>
          <w:rPr>
            <w:noProof/>
            <w:webHidden/>
          </w:rPr>
          <w:instrText xml:space="preserve"> PAGEREF _Toc40970996 \h </w:instrText>
        </w:r>
        <w:r>
          <w:rPr>
            <w:noProof/>
            <w:webHidden/>
          </w:rPr>
        </w:r>
        <w:r>
          <w:rPr>
            <w:noProof/>
            <w:webHidden/>
          </w:rPr>
          <w:fldChar w:fldCharType="separate"/>
        </w:r>
        <w:r>
          <w:rPr>
            <w:noProof/>
            <w:webHidden/>
          </w:rPr>
          <w:t>3</w:t>
        </w:r>
        <w:r>
          <w:rPr>
            <w:noProof/>
            <w:webHidden/>
          </w:rPr>
          <w:fldChar w:fldCharType="end"/>
        </w:r>
      </w:hyperlink>
    </w:p>
    <w:p w14:paraId="140A0393" w14:textId="5B731379" w:rsidR="0039663B" w:rsidRPr="0039663B" w:rsidRDefault="0039663B">
      <w:pPr>
        <w:pStyle w:val="TOC2"/>
        <w:rPr>
          <w:rFonts w:ascii="Calibri" w:hAnsi="Calibri"/>
          <w:noProof/>
          <w:sz w:val="22"/>
          <w:szCs w:val="22"/>
        </w:rPr>
      </w:pPr>
      <w:hyperlink w:anchor="_Toc40970997" w:history="1">
        <w:r w:rsidRPr="00B03253">
          <w:rPr>
            <w:rStyle w:val="Hyperlink"/>
            <w:noProof/>
          </w:rPr>
          <w:t>1.3</w:t>
        </w:r>
        <w:r w:rsidRPr="0039663B">
          <w:rPr>
            <w:rFonts w:ascii="Calibri" w:hAnsi="Calibri"/>
            <w:noProof/>
            <w:sz w:val="22"/>
            <w:szCs w:val="22"/>
          </w:rPr>
          <w:tab/>
        </w:r>
        <w:r w:rsidRPr="00B03253">
          <w:rPr>
            <w:rStyle w:val="Hyperlink"/>
            <w:noProof/>
          </w:rPr>
          <w:t>Diagram: Foundation</w:t>
        </w:r>
        <w:r>
          <w:rPr>
            <w:noProof/>
            <w:webHidden/>
          </w:rPr>
          <w:tab/>
        </w:r>
        <w:r>
          <w:rPr>
            <w:noProof/>
            <w:webHidden/>
          </w:rPr>
          <w:fldChar w:fldCharType="begin"/>
        </w:r>
        <w:r>
          <w:rPr>
            <w:noProof/>
            <w:webHidden/>
          </w:rPr>
          <w:instrText xml:space="preserve"> PAGEREF _Toc40970997 \h </w:instrText>
        </w:r>
        <w:r>
          <w:rPr>
            <w:noProof/>
            <w:webHidden/>
          </w:rPr>
        </w:r>
        <w:r>
          <w:rPr>
            <w:noProof/>
            <w:webHidden/>
          </w:rPr>
          <w:fldChar w:fldCharType="separate"/>
        </w:r>
        <w:r>
          <w:rPr>
            <w:noProof/>
            <w:webHidden/>
          </w:rPr>
          <w:t>4</w:t>
        </w:r>
        <w:r>
          <w:rPr>
            <w:noProof/>
            <w:webHidden/>
          </w:rPr>
          <w:fldChar w:fldCharType="end"/>
        </w:r>
      </w:hyperlink>
    </w:p>
    <w:p w14:paraId="5F37D878" w14:textId="22F67311" w:rsidR="0039663B" w:rsidRPr="0039663B" w:rsidRDefault="0039663B">
      <w:pPr>
        <w:pStyle w:val="TOC1"/>
        <w:tabs>
          <w:tab w:val="left" w:pos="1512"/>
        </w:tabs>
        <w:rPr>
          <w:rFonts w:ascii="Calibri" w:hAnsi="Calibri"/>
          <w:noProof/>
          <w:sz w:val="22"/>
          <w:szCs w:val="22"/>
        </w:rPr>
      </w:pPr>
      <w:hyperlink w:anchor="_Toc40970998" w:history="1">
        <w:r w:rsidRPr="00B03253">
          <w:rPr>
            <w:rStyle w:val="Hyperlink"/>
            <w:noProof/>
          </w:rPr>
          <w:t>2</w:t>
        </w:r>
        <w:r w:rsidRPr="0039663B">
          <w:rPr>
            <w:rFonts w:ascii="Calibri" w:hAnsi="Calibri"/>
            <w:noProof/>
            <w:sz w:val="22"/>
            <w:szCs w:val="22"/>
          </w:rPr>
          <w:tab/>
        </w:r>
        <w:r w:rsidRPr="00B03253">
          <w:rPr>
            <w:rStyle w:val="Hyperlink"/>
            <w:noProof/>
          </w:rPr>
          <w:t>Concept Library::Abilities</w:t>
        </w:r>
        <w:r>
          <w:rPr>
            <w:noProof/>
            <w:webHidden/>
          </w:rPr>
          <w:tab/>
        </w:r>
        <w:r>
          <w:rPr>
            <w:noProof/>
            <w:webHidden/>
          </w:rPr>
          <w:fldChar w:fldCharType="begin"/>
        </w:r>
        <w:r>
          <w:rPr>
            <w:noProof/>
            <w:webHidden/>
          </w:rPr>
          <w:instrText xml:space="preserve"> PAGEREF _Toc40970998 \h </w:instrText>
        </w:r>
        <w:r>
          <w:rPr>
            <w:noProof/>
            <w:webHidden/>
          </w:rPr>
        </w:r>
        <w:r>
          <w:rPr>
            <w:noProof/>
            <w:webHidden/>
          </w:rPr>
          <w:fldChar w:fldCharType="separate"/>
        </w:r>
        <w:r>
          <w:rPr>
            <w:noProof/>
            <w:webHidden/>
          </w:rPr>
          <w:t>5</w:t>
        </w:r>
        <w:r>
          <w:rPr>
            <w:noProof/>
            <w:webHidden/>
          </w:rPr>
          <w:fldChar w:fldCharType="end"/>
        </w:r>
      </w:hyperlink>
    </w:p>
    <w:p w14:paraId="7C786B07" w14:textId="1289EE89" w:rsidR="0039663B" w:rsidRPr="0039663B" w:rsidRDefault="0039663B">
      <w:pPr>
        <w:pStyle w:val="TOC2"/>
        <w:rPr>
          <w:rFonts w:ascii="Calibri" w:hAnsi="Calibri"/>
          <w:noProof/>
          <w:sz w:val="22"/>
          <w:szCs w:val="22"/>
        </w:rPr>
      </w:pPr>
      <w:hyperlink w:anchor="_Toc40970999" w:history="1">
        <w:r w:rsidRPr="00B03253">
          <w:rPr>
            <w:rStyle w:val="Hyperlink"/>
            <w:noProof/>
          </w:rPr>
          <w:t>2.1</w:t>
        </w:r>
        <w:r w:rsidRPr="0039663B">
          <w:rPr>
            <w:rFonts w:ascii="Calibri" w:hAnsi="Calibri"/>
            <w:noProof/>
            <w:sz w:val="22"/>
            <w:szCs w:val="22"/>
          </w:rPr>
          <w:tab/>
        </w:r>
        <w:r w:rsidRPr="00B03253">
          <w:rPr>
            <w:rStyle w:val="Hyperlink"/>
            <w:noProof/>
          </w:rPr>
          <w:t>Diagram: Ability</w:t>
        </w:r>
        <w:r>
          <w:rPr>
            <w:noProof/>
            <w:webHidden/>
          </w:rPr>
          <w:tab/>
        </w:r>
        <w:r>
          <w:rPr>
            <w:noProof/>
            <w:webHidden/>
          </w:rPr>
          <w:fldChar w:fldCharType="begin"/>
        </w:r>
        <w:r>
          <w:rPr>
            <w:noProof/>
            <w:webHidden/>
          </w:rPr>
          <w:instrText xml:space="preserve"> PAGEREF _Toc40970999 \h </w:instrText>
        </w:r>
        <w:r>
          <w:rPr>
            <w:noProof/>
            <w:webHidden/>
          </w:rPr>
        </w:r>
        <w:r>
          <w:rPr>
            <w:noProof/>
            <w:webHidden/>
          </w:rPr>
          <w:fldChar w:fldCharType="separate"/>
        </w:r>
        <w:r>
          <w:rPr>
            <w:noProof/>
            <w:webHidden/>
          </w:rPr>
          <w:t>5</w:t>
        </w:r>
        <w:r>
          <w:rPr>
            <w:noProof/>
            <w:webHidden/>
          </w:rPr>
          <w:fldChar w:fldCharType="end"/>
        </w:r>
      </w:hyperlink>
    </w:p>
    <w:p w14:paraId="32AED9EA" w14:textId="4F35601F" w:rsidR="0039663B" w:rsidRPr="0039663B" w:rsidRDefault="0039663B">
      <w:pPr>
        <w:pStyle w:val="TOC2"/>
        <w:rPr>
          <w:rFonts w:ascii="Calibri" w:hAnsi="Calibri"/>
          <w:noProof/>
          <w:sz w:val="22"/>
          <w:szCs w:val="22"/>
        </w:rPr>
      </w:pPr>
      <w:hyperlink w:anchor="_Toc40971000" w:history="1">
        <w:r w:rsidRPr="00B03253">
          <w:rPr>
            <w:rStyle w:val="Hyperlink"/>
            <w:noProof/>
          </w:rPr>
          <w:t>2.2</w:t>
        </w:r>
        <w:r w:rsidRPr="0039663B">
          <w:rPr>
            <w:rFonts w:ascii="Calibri" w:hAnsi="Calibri"/>
            <w:noProof/>
            <w:sz w:val="22"/>
            <w:szCs w:val="22"/>
          </w:rPr>
          <w:tab/>
        </w:r>
        <w:r w:rsidRPr="00B03253">
          <w:rPr>
            <w:rStyle w:val="Hyperlink"/>
            <w:noProof/>
          </w:rPr>
          <w:t>Diagram: Alter ability or control</w:t>
        </w:r>
        <w:r>
          <w:rPr>
            <w:noProof/>
            <w:webHidden/>
          </w:rPr>
          <w:tab/>
        </w:r>
        <w:r>
          <w:rPr>
            <w:noProof/>
            <w:webHidden/>
          </w:rPr>
          <w:fldChar w:fldCharType="begin"/>
        </w:r>
        <w:r>
          <w:rPr>
            <w:noProof/>
            <w:webHidden/>
          </w:rPr>
          <w:instrText xml:space="preserve"> PAGEREF _Toc40971000 \h </w:instrText>
        </w:r>
        <w:r>
          <w:rPr>
            <w:noProof/>
            <w:webHidden/>
          </w:rPr>
        </w:r>
        <w:r>
          <w:rPr>
            <w:noProof/>
            <w:webHidden/>
          </w:rPr>
          <w:fldChar w:fldCharType="separate"/>
        </w:r>
        <w:r>
          <w:rPr>
            <w:noProof/>
            <w:webHidden/>
          </w:rPr>
          <w:t>6</w:t>
        </w:r>
        <w:r>
          <w:rPr>
            <w:noProof/>
            <w:webHidden/>
          </w:rPr>
          <w:fldChar w:fldCharType="end"/>
        </w:r>
      </w:hyperlink>
    </w:p>
    <w:p w14:paraId="78EAAEE9" w14:textId="58A71B67" w:rsidR="0039663B" w:rsidRPr="0039663B" w:rsidRDefault="0039663B">
      <w:pPr>
        <w:pStyle w:val="TOC2"/>
        <w:rPr>
          <w:rFonts w:ascii="Calibri" w:hAnsi="Calibri"/>
          <w:noProof/>
          <w:sz w:val="22"/>
          <w:szCs w:val="22"/>
        </w:rPr>
      </w:pPr>
      <w:hyperlink w:anchor="_Toc40971001" w:history="1">
        <w:r w:rsidRPr="00B03253">
          <w:rPr>
            <w:rStyle w:val="Hyperlink"/>
            <w:noProof/>
          </w:rPr>
          <w:t>2.3</w:t>
        </w:r>
        <w:r w:rsidRPr="0039663B">
          <w:rPr>
            <w:rFonts w:ascii="Calibri" w:hAnsi="Calibri"/>
            <w:noProof/>
            <w:sz w:val="22"/>
            <w:szCs w:val="22"/>
          </w:rPr>
          <w:tab/>
        </w:r>
        <w:r w:rsidRPr="00B03253">
          <w:rPr>
            <w:rStyle w:val="Hyperlink"/>
            <w:noProof/>
          </w:rPr>
          <w:t>Association Class Ability</w:t>
        </w:r>
        <w:r>
          <w:rPr>
            <w:noProof/>
            <w:webHidden/>
          </w:rPr>
          <w:tab/>
        </w:r>
        <w:r>
          <w:rPr>
            <w:noProof/>
            <w:webHidden/>
          </w:rPr>
          <w:fldChar w:fldCharType="begin"/>
        </w:r>
        <w:r>
          <w:rPr>
            <w:noProof/>
            <w:webHidden/>
          </w:rPr>
          <w:instrText xml:space="preserve"> PAGEREF _Toc40971001 \h </w:instrText>
        </w:r>
        <w:r>
          <w:rPr>
            <w:noProof/>
            <w:webHidden/>
          </w:rPr>
        </w:r>
        <w:r>
          <w:rPr>
            <w:noProof/>
            <w:webHidden/>
          </w:rPr>
          <w:fldChar w:fldCharType="separate"/>
        </w:r>
        <w:r>
          <w:rPr>
            <w:noProof/>
            <w:webHidden/>
          </w:rPr>
          <w:t>6</w:t>
        </w:r>
        <w:r>
          <w:rPr>
            <w:noProof/>
            <w:webHidden/>
          </w:rPr>
          <w:fldChar w:fldCharType="end"/>
        </w:r>
      </w:hyperlink>
    </w:p>
    <w:p w14:paraId="5E4516BB" w14:textId="4F134E6A" w:rsidR="0039663B" w:rsidRPr="0039663B" w:rsidRDefault="0039663B">
      <w:pPr>
        <w:pStyle w:val="TOC2"/>
        <w:rPr>
          <w:rFonts w:ascii="Calibri" w:hAnsi="Calibri"/>
          <w:noProof/>
          <w:sz w:val="22"/>
          <w:szCs w:val="22"/>
        </w:rPr>
      </w:pPr>
      <w:hyperlink w:anchor="_Toc40971002" w:history="1">
        <w:r w:rsidRPr="00B03253">
          <w:rPr>
            <w:rStyle w:val="Hyperlink"/>
            <w:noProof/>
          </w:rPr>
          <w:t>2.4</w:t>
        </w:r>
        <w:r w:rsidRPr="0039663B">
          <w:rPr>
            <w:rFonts w:ascii="Calibri" w:hAnsi="Calibri"/>
            <w:noProof/>
            <w:sz w:val="22"/>
            <w:szCs w:val="22"/>
          </w:rPr>
          <w:tab/>
        </w:r>
        <w:r w:rsidRPr="00B03253">
          <w:rPr>
            <w:rStyle w:val="Hyperlink"/>
            <w:noProof/>
          </w:rPr>
          <w:t>Association Class Affected Available Resource</w:t>
        </w:r>
        <w:r>
          <w:rPr>
            <w:noProof/>
            <w:webHidden/>
          </w:rPr>
          <w:tab/>
        </w:r>
        <w:r>
          <w:rPr>
            <w:noProof/>
            <w:webHidden/>
          </w:rPr>
          <w:fldChar w:fldCharType="begin"/>
        </w:r>
        <w:r>
          <w:rPr>
            <w:noProof/>
            <w:webHidden/>
          </w:rPr>
          <w:instrText xml:space="preserve"> PAGEREF _Toc40971002 \h </w:instrText>
        </w:r>
        <w:r>
          <w:rPr>
            <w:noProof/>
            <w:webHidden/>
          </w:rPr>
        </w:r>
        <w:r>
          <w:rPr>
            <w:noProof/>
            <w:webHidden/>
          </w:rPr>
          <w:fldChar w:fldCharType="separate"/>
        </w:r>
        <w:r>
          <w:rPr>
            <w:noProof/>
            <w:webHidden/>
          </w:rPr>
          <w:t>7</w:t>
        </w:r>
        <w:r>
          <w:rPr>
            <w:noProof/>
            <w:webHidden/>
          </w:rPr>
          <w:fldChar w:fldCharType="end"/>
        </w:r>
      </w:hyperlink>
    </w:p>
    <w:p w14:paraId="1B85E7F7" w14:textId="61FADF07" w:rsidR="0039663B" w:rsidRPr="0039663B" w:rsidRDefault="0039663B">
      <w:pPr>
        <w:pStyle w:val="TOC2"/>
        <w:rPr>
          <w:rFonts w:ascii="Calibri" w:hAnsi="Calibri"/>
          <w:noProof/>
          <w:sz w:val="22"/>
          <w:szCs w:val="22"/>
        </w:rPr>
      </w:pPr>
      <w:hyperlink w:anchor="_Toc40971003" w:history="1">
        <w:r w:rsidRPr="00B03253">
          <w:rPr>
            <w:rStyle w:val="Hyperlink"/>
            <w:noProof/>
          </w:rPr>
          <w:t>2.5</w:t>
        </w:r>
        <w:r w:rsidRPr="0039663B">
          <w:rPr>
            <w:rFonts w:ascii="Calibri" w:hAnsi="Calibri"/>
            <w:noProof/>
            <w:sz w:val="22"/>
            <w:szCs w:val="22"/>
          </w:rPr>
          <w:tab/>
        </w:r>
        <w:r w:rsidRPr="00B03253">
          <w:rPr>
            <w:rStyle w:val="Hyperlink"/>
            <w:noProof/>
          </w:rPr>
          <w:t>Class Alter Capability</w:t>
        </w:r>
        <w:r>
          <w:rPr>
            <w:noProof/>
            <w:webHidden/>
          </w:rPr>
          <w:tab/>
        </w:r>
        <w:r>
          <w:rPr>
            <w:noProof/>
            <w:webHidden/>
          </w:rPr>
          <w:fldChar w:fldCharType="begin"/>
        </w:r>
        <w:r>
          <w:rPr>
            <w:noProof/>
            <w:webHidden/>
          </w:rPr>
          <w:instrText xml:space="preserve"> PAGEREF _Toc40971003 \h </w:instrText>
        </w:r>
        <w:r>
          <w:rPr>
            <w:noProof/>
            <w:webHidden/>
          </w:rPr>
        </w:r>
        <w:r>
          <w:rPr>
            <w:noProof/>
            <w:webHidden/>
          </w:rPr>
          <w:fldChar w:fldCharType="separate"/>
        </w:r>
        <w:r>
          <w:rPr>
            <w:noProof/>
            <w:webHidden/>
          </w:rPr>
          <w:t>8</w:t>
        </w:r>
        <w:r>
          <w:rPr>
            <w:noProof/>
            <w:webHidden/>
          </w:rPr>
          <w:fldChar w:fldCharType="end"/>
        </w:r>
      </w:hyperlink>
    </w:p>
    <w:p w14:paraId="7B20B503" w14:textId="76A016C6" w:rsidR="0039663B" w:rsidRPr="0039663B" w:rsidRDefault="0039663B">
      <w:pPr>
        <w:pStyle w:val="TOC2"/>
        <w:rPr>
          <w:rFonts w:ascii="Calibri" w:hAnsi="Calibri"/>
          <w:noProof/>
          <w:sz w:val="22"/>
          <w:szCs w:val="22"/>
        </w:rPr>
      </w:pPr>
      <w:hyperlink w:anchor="_Toc40971004" w:history="1">
        <w:r w:rsidRPr="00B03253">
          <w:rPr>
            <w:rStyle w:val="Hyperlink"/>
            <w:noProof/>
          </w:rPr>
          <w:t>2.6</w:t>
        </w:r>
        <w:r w:rsidRPr="0039663B">
          <w:rPr>
            <w:rFonts w:ascii="Calibri" w:hAnsi="Calibri"/>
            <w:noProof/>
            <w:sz w:val="22"/>
            <w:szCs w:val="22"/>
          </w:rPr>
          <w:tab/>
        </w:r>
        <w:r w:rsidRPr="00B03253">
          <w:rPr>
            <w:rStyle w:val="Hyperlink"/>
            <w:noProof/>
          </w:rPr>
          <w:t>Class Facilitator</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004 \h </w:instrText>
        </w:r>
        <w:r>
          <w:rPr>
            <w:noProof/>
            <w:webHidden/>
          </w:rPr>
        </w:r>
        <w:r>
          <w:rPr>
            <w:noProof/>
            <w:webHidden/>
          </w:rPr>
          <w:fldChar w:fldCharType="separate"/>
        </w:r>
        <w:r>
          <w:rPr>
            <w:noProof/>
            <w:webHidden/>
          </w:rPr>
          <w:t>8</w:t>
        </w:r>
        <w:r>
          <w:rPr>
            <w:noProof/>
            <w:webHidden/>
          </w:rPr>
          <w:fldChar w:fldCharType="end"/>
        </w:r>
      </w:hyperlink>
    </w:p>
    <w:p w14:paraId="30CD1C77" w14:textId="225B463E" w:rsidR="0039663B" w:rsidRPr="0039663B" w:rsidRDefault="0039663B">
      <w:pPr>
        <w:pStyle w:val="TOC2"/>
        <w:rPr>
          <w:rFonts w:ascii="Calibri" w:hAnsi="Calibri"/>
          <w:noProof/>
          <w:sz w:val="22"/>
          <w:szCs w:val="22"/>
        </w:rPr>
      </w:pPr>
      <w:hyperlink w:anchor="_Toc40971005" w:history="1">
        <w:r w:rsidRPr="00B03253">
          <w:rPr>
            <w:rStyle w:val="Hyperlink"/>
            <w:noProof/>
          </w:rPr>
          <w:t>2.7</w:t>
        </w:r>
        <w:r w:rsidRPr="0039663B">
          <w:rPr>
            <w:rFonts w:ascii="Calibri" w:hAnsi="Calibri"/>
            <w:noProof/>
            <w:sz w:val="22"/>
            <w:szCs w:val="22"/>
          </w:rPr>
          <w:tab/>
        </w:r>
        <w:r w:rsidRPr="00B03253">
          <w:rPr>
            <w:rStyle w:val="Hyperlink"/>
            <w:noProof/>
          </w:rPr>
          <w:t>Class Lose Ability</w:t>
        </w:r>
        <w:r>
          <w:rPr>
            <w:noProof/>
            <w:webHidden/>
          </w:rPr>
          <w:tab/>
        </w:r>
        <w:r>
          <w:rPr>
            <w:noProof/>
            <w:webHidden/>
          </w:rPr>
          <w:fldChar w:fldCharType="begin"/>
        </w:r>
        <w:r>
          <w:rPr>
            <w:noProof/>
            <w:webHidden/>
          </w:rPr>
          <w:instrText xml:space="preserve"> PAGEREF _Toc40971005 \h </w:instrText>
        </w:r>
        <w:r>
          <w:rPr>
            <w:noProof/>
            <w:webHidden/>
          </w:rPr>
        </w:r>
        <w:r>
          <w:rPr>
            <w:noProof/>
            <w:webHidden/>
          </w:rPr>
          <w:fldChar w:fldCharType="separate"/>
        </w:r>
        <w:r>
          <w:rPr>
            <w:noProof/>
            <w:webHidden/>
          </w:rPr>
          <w:t>8</w:t>
        </w:r>
        <w:r>
          <w:rPr>
            <w:noProof/>
            <w:webHidden/>
          </w:rPr>
          <w:fldChar w:fldCharType="end"/>
        </w:r>
      </w:hyperlink>
    </w:p>
    <w:p w14:paraId="47C9DC1E" w14:textId="3A326EBB" w:rsidR="0039663B" w:rsidRPr="0039663B" w:rsidRDefault="0039663B">
      <w:pPr>
        <w:pStyle w:val="TOC2"/>
        <w:rPr>
          <w:rFonts w:ascii="Calibri" w:hAnsi="Calibri"/>
          <w:noProof/>
          <w:sz w:val="22"/>
          <w:szCs w:val="22"/>
        </w:rPr>
      </w:pPr>
      <w:hyperlink w:anchor="_Toc40971006" w:history="1">
        <w:r w:rsidRPr="00B03253">
          <w:rPr>
            <w:rStyle w:val="Hyperlink"/>
            <w:noProof/>
          </w:rPr>
          <w:t>2.8</w:t>
        </w:r>
        <w:r w:rsidRPr="0039663B">
          <w:rPr>
            <w:rFonts w:ascii="Calibri" w:hAnsi="Calibri"/>
            <w:noProof/>
            <w:sz w:val="22"/>
            <w:szCs w:val="22"/>
          </w:rPr>
          <w:tab/>
        </w:r>
        <w:r w:rsidRPr="00B03253">
          <w:rPr>
            <w:rStyle w:val="Hyperlink"/>
            <w:noProof/>
          </w:rPr>
          <w:t>Class Obtain Ability</w:t>
        </w:r>
        <w:r>
          <w:rPr>
            <w:noProof/>
            <w:webHidden/>
          </w:rPr>
          <w:tab/>
        </w:r>
        <w:r>
          <w:rPr>
            <w:noProof/>
            <w:webHidden/>
          </w:rPr>
          <w:fldChar w:fldCharType="begin"/>
        </w:r>
        <w:r>
          <w:rPr>
            <w:noProof/>
            <w:webHidden/>
          </w:rPr>
          <w:instrText xml:space="preserve"> PAGEREF _Toc40971006 \h </w:instrText>
        </w:r>
        <w:r>
          <w:rPr>
            <w:noProof/>
            <w:webHidden/>
          </w:rPr>
        </w:r>
        <w:r>
          <w:rPr>
            <w:noProof/>
            <w:webHidden/>
          </w:rPr>
          <w:fldChar w:fldCharType="separate"/>
        </w:r>
        <w:r>
          <w:rPr>
            <w:noProof/>
            <w:webHidden/>
          </w:rPr>
          <w:t>8</w:t>
        </w:r>
        <w:r>
          <w:rPr>
            <w:noProof/>
            <w:webHidden/>
          </w:rPr>
          <w:fldChar w:fldCharType="end"/>
        </w:r>
      </w:hyperlink>
    </w:p>
    <w:p w14:paraId="260E5167" w14:textId="277D97C7" w:rsidR="0039663B" w:rsidRPr="0039663B" w:rsidRDefault="0039663B">
      <w:pPr>
        <w:pStyle w:val="TOC2"/>
        <w:rPr>
          <w:rFonts w:ascii="Calibri" w:hAnsi="Calibri"/>
          <w:noProof/>
          <w:sz w:val="22"/>
          <w:szCs w:val="22"/>
        </w:rPr>
      </w:pPr>
      <w:hyperlink w:anchor="_Toc40971007" w:history="1">
        <w:r w:rsidRPr="00B03253">
          <w:rPr>
            <w:rStyle w:val="Hyperlink"/>
            <w:noProof/>
          </w:rPr>
          <w:t>2.9</w:t>
        </w:r>
        <w:r w:rsidRPr="0039663B">
          <w:rPr>
            <w:rFonts w:ascii="Calibri" w:hAnsi="Calibri"/>
            <w:noProof/>
            <w:sz w:val="22"/>
            <w:szCs w:val="22"/>
          </w:rPr>
          <w:tab/>
        </w:r>
        <w:r w:rsidRPr="00B03253">
          <w:rPr>
            <w:rStyle w:val="Hyperlink"/>
            <w:noProof/>
          </w:rPr>
          <w:t>Association Class Strenthened Actor</w:t>
        </w:r>
        <w:r>
          <w:rPr>
            <w:noProof/>
            <w:webHidden/>
          </w:rPr>
          <w:tab/>
        </w:r>
        <w:r>
          <w:rPr>
            <w:noProof/>
            <w:webHidden/>
          </w:rPr>
          <w:fldChar w:fldCharType="begin"/>
        </w:r>
        <w:r>
          <w:rPr>
            <w:noProof/>
            <w:webHidden/>
          </w:rPr>
          <w:instrText xml:space="preserve"> PAGEREF _Toc40971007 \h </w:instrText>
        </w:r>
        <w:r>
          <w:rPr>
            <w:noProof/>
            <w:webHidden/>
          </w:rPr>
        </w:r>
        <w:r>
          <w:rPr>
            <w:noProof/>
            <w:webHidden/>
          </w:rPr>
          <w:fldChar w:fldCharType="separate"/>
        </w:r>
        <w:r>
          <w:rPr>
            <w:noProof/>
            <w:webHidden/>
          </w:rPr>
          <w:t>8</w:t>
        </w:r>
        <w:r>
          <w:rPr>
            <w:noProof/>
            <w:webHidden/>
          </w:rPr>
          <w:fldChar w:fldCharType="end"/>
        </w:r>
      </w:hyperlink>
    </w:p>
    <w:p w14:paraId="0E55A27B" w14:textId="7959DC0F" w:rsidR="0039663B" w:rsidRPr="0039663B" w:rsidRDefault="0039663B">
      <w:pPr>
        <w:pStyle w:val="TOC2"/>
        <w:rPr>
          <w:rFonts w:ascii="Calibri" w:hAnsi="Calibri"/>
          <w:noProof/>
          <w:sz w:val="22"/>
          <w:szCs w:val="22"/>
        </w:rPr>
      </w:pPr>
      <w:hyperlink w:anchor="_Toc40971008" w:history="1">
        <w:r w:rsidRPr="00B03253">
          <w:rPr>
            <w:rStyle w:val="Hyperlink"/>
            <w:noProof/>
          </w:rPr>
          <w:t>2.10</w:t>
        </w:r>
        <w:r w:rsidRPr="0039663B">
          <w:rPr>
            <w:rFonts w:ascii="Calibri" w:hAnsi="Calibri"/>
            <w:noProof/>
            <w:sz w:val="22"/>
            <w:szCs w:val="22"/>
          </w:rPr>
          <w:tab/>
        </w:r>
        <w:r w:rsidRPr="00B03253">
          <w:rPr>
            <w:rStyle w:val="Hyperlink"/>
            <w:noProof/>
          </w:rPr>
          <w:t>Class Transfer Ability</w:t>
        </w:r>
        <w:r>
          <w:rPr>
            <w:noProof/>
            <w:webHidden/>
          </w:rPr>
          <w:tab/>
        </w:r>
        <w:r>
          <w:rPr>
            <w:noProof/>
            <w:webHidden/>
          </w:rPr>
          <w:fldChar w:fldCharType="begin"/>
        </w:r>
        <w:r>
          <w:rPr>
            <w:noProof/>
            <w:webHidden/>
          </w:rPr>
          <w:instrText xml:space="preserve"> PAGEREF _Toc40971008 \h </w:instrText>
        </w:r>
        <w:r>
          <w:rPr>
            <w:noProof/>
            <w:webHidden/>
          </w:rPr>
        </w:r>
        <w:r>
          <w:rPr>
            <w:noProof/>
            <w:webHidden/>
          </w:rPr>
          <w:fldChar w:fldCharType="separate"/>
        </w:r>
        <w:r>
          <w:rPr>
            <w:noProof/>
            <w:webHidden/>
          </w:rPr>
          <w:t>9</w:t>
        </w:r>
        <w:r>
          <w:rPr>
            <w:noProof/>
            <w:webHidden/>
          </w:rPr>
          <w:fldChar w:fldCharType="end"/>
        </w:r>
      </w:hyperlink>
    </w:p>
    <w:p w14:paraId="0646F5CB" w14:textId="20F15E9E" w:rsidR="0039663B" w:rsidRPr="0039663B" w:rsidRDefault="0039663B">
      <w:pPr>
        <w:pStyle w:val="TOC2"/>
        <w:rPr>
          <w:rFonts w:ascii="Calibri" w:hAnsi="Calibri"/>
          <w:noProof/>
          <w:sz w:val="22"/>
          <w:szCs w:val="22"/>
        </w:rPr>
      </w:pPr>
      <w:hyperlink w:anchor="_Toc40971009" w:history="1">
        <w:r w:rsidRPr="00B03253">
          <w:rPr>
            <w:rStyle w:val="Hyperlink"/>
            <w:noProof/>
          </w:rPr>
          <w:t>2.11</w:t>
        </w:r>
        <w:r w:rsidRPr="0039663B">
          <w:rPr>
            <w:rFonts w:ascii="Calibri" w:hAnsi="Calibri"/>
            <w:noProof/>
            <w:sz w:val="22"/>
            <w:szCs w:val="22"/>
          </w:rPr>
          <w:tab/>
        </w:r>
        <w:r w:rsidRPr="00B03253">
          <w:rPr>
            <w:rStyle w:val="Hyperlink"/>
            <w:noProof/>
          </w:rPr>
          <w:t>Association Class Weakened Actor</w:t>
        </w:r>
        <w:r>
          <w:rPr>
            <w:noProof/>
            <w:webHidden/>
          </w:rPr>
          <w:tab/>
        </w:r>
        <w:r>
          <w:rPr>
            <w:noProof/>
            <w:webHidden/>
          </w:rPr>
          <w:fldChar w:fldCharType="begin"/>
        </w:r>
        <w:r>
          <w:rPr>
            <w:noProof/>
            <w:webHidden/>
          </w:rPr>
          <w:instrText xml:space="preserve"> PAGEREF _Toc40971009 \h </w:instrText>
        </w:r>
        <w:r>
          <w:rPr>
            <w:noProof/>
            <w:webHidden/>
          </w:rPr>
        </w:r>
        <w:r>
          <w:rPr>
            <w:noProof/>
            <w:webHidden/>
          </w:rPr>
          <w:fldChar w:fldCharType="separate"/>
        </w:r>
        <w:r>
          <w:rPr>
            <w:noProof/>
            <w:webHidden/>
          </w:rPr>
          <w:t>9</w:t>
        </w:r>
        <w:r>
          <w:rPr>
            <w:noProof/>
            <w:webHidden/>
          </w:rPr>
          <w:fldChar w:fldCharType="end"/>
        </w:r>
      </w:hyperlink>
    </w:p>
    <w:p w14:paraId="6B502D8F" w14:textId="4174F204" w:rsidR="0039663B" w:rsidRPr="0039663B" w:rsidRDefault="0039663B">
      <w:pPr>
        <w:pStyle w:val="TOC1"/>
        <w:tabs>
          <w:tab w:val="left" w:pos="1512"/>
        </w:tabs>
        <w:rPr>
          <w:rFonts w:ascii="Calibri" w:hAnsi="Calibri"/>
          <w:noProof/>
          <w:sz w:val="22"/>
          <w:szCs w:val="22"/>
        </w:rPr>
      </w:pPr>
      <w:hyperlink w:anchor="_Toc40971010" w:history="1">
        <w:r w:rsidRPr="00B03253">
          <w:rPr>
            <w:rStyle w:val="Hyperlink"/>
            <w:noProof/>
          </w:rPr>
          <w:t>3</w:t>
        </w:r>
        <w:r w:rsidRPr="0039663B">
          <w:rPr>
            <w:rFonts w:ascii="Calibri" w:hAnsi="Calibri"/>
            <w:noProof/>
            <w:sz w:val="22"/>
            <w:szCs w:val="22"/>
          </w:rPr>
          <w:tab/>
        </w:r>
        <w:r w:rsidRPr="00B03253">
          <w:rPr>
            <w:rStyle w:val="Hyperlink"/>
            <w:noProof/>
          </w:rPr>
          <w:t>Concept Library::Assertions</w:t>
        </w:r>
        <w:r>
          <w:rPr>
            <w:noProof/>
            <w:webHidden/>
          </w:rPr>
          <w:tab/>
        </w:r>
        <w:r>
          <w:rPr>
            <w:noProof/>
            <w:webHidden/>
          </w:rPr>
          <w:fldChar w:fldCharType="begin"/>
        </w:r>
        <w:r>
          <w:rPr>
            <w:noProof/>
            <w:webHidden/>
          </w:rPr>
          <w:instrText xml:space="preserve"> PAGEREF _Toc40971010 \h </w:instrText>
        </w:r>
        <w:r>
          <w:rPr>
            <w:noProof/>
            <w:webHidden/>
          </w:rPr>
        </w:r>
        <w:r>
          <w:rPr>
            <w:noProof/>
            <w:webHidden/>
          </w:rPr>
          <w:fldChar w:fldCharType="separate"/>
        </w:r>
        <w:r>
          <w:rPr>
            <w:noProof/>
            <w:webHidden/>
          </w:rPr>
          <w:t>11</w:t>
        </w:r>
        <w:r>
          <w:rPr>
            <w:noProof/>
            <w:webHidden/>
          </w:rPr>
          <w:fldChar w:fldCharType="end"/>
        </w:r>
      </w:hyperlink>
    </w:p>
    <w:p w14:paraId="7DF0A55B" w14:textId="326C4FB1" w:rsidR="0039663B" w:rsidRPr="0039663B" w:rsidRDefault="0039663B">
      <w:pPr>
        <w:pStyle w:val="TOC2"/>
        <w:rPr>
          <w:rFonts w:ascii="Calibri" w:hAnsi="Calibri"/>
          <w:noProof/>
          <w:sz w:val="22"/>
          <w:szCs w:val="22"/>
        </w:rPr>
      </w:pPr>
      <w:hyperlink w:anchor="_Toc40971011" w:history="1">
        <w:r w:rsidRPr="00B03253">
          <w:rPr>
            <w:rStyle w:val="Hyperlink"/>
            <w:noProof/>
          </w:rPr>
          <w:t>3.1</w:t>
        </w:r>
        <w:r w:rsidRPr="0039663B">
          <w:rPr>
            <w:rFonts w:ascii="Calibri" w:hAnsi="Calibri"/>
            <w:noProof/>
            <w:sz w:val="22"/>
            <w:szCs w:val="22"/>
          </w:rPr>
          <w:tab/>
        </w:r>
        <w:r w:rsidRPr="00B03253">
          <w:rPr>
            <w:rStyle w:val="Hyperlink"/>
            <w:noProof/>
          </w:rPr>
          <w:t>Diagram: Assertions</w:t>
        </w:r>
        <w:r>
          <w:rPr>
            <w:noProof/>
            <w:webHidden/>
          </w:rPr>
          <w:tab/>
        </w:r>
        <w:r>
          <w:rPr>
            <w:noProof/>
            <w:webHidden/>
          </w:rPr>
          <w:fldChar w:fldCharType="begin"/>
        </w:r>
        <w:r>
          <w:rPr>
            <w:noProof/>
            <w:webHidden/>
          </w:rPr>
          <w:instrText xml:space="preserve"> PAGEREF _Toc40971011 \h </w:instrText>
        </w:r>
        <w:r>
          <w:rPr>
            <w:noProof/>
            <w:webHidden/>
          </w:rPr>
        </w:r>
        <w:r>
          <w:rPr>
            <w:noProof/>
            <w:webHidden/>
          </w:rPr>
          <w:fldChar w:fldCharType="separate"/>
        </w:r>
        <w:r>
          <w:rPr>
            <w:noProof/>
            <w:webHidden/>
          </w:rPr>
          <w:t>11</w:t>
        </w:r>
        <w:r>
          <w:rPr>
            <w:noProof/>
            <w:webHidden/>
          </w:rPr>
          <w:fldChar w:fldCharType="end"/>
        </w:r>
      </w:hyperlink>
    </w:p>
    <w:p w14:paraId="14048F2B" w14:textId="311CCFA6" w:rsidR="0039663B" w:rsidRPr="0039663B" w:rsidRDefault="0039663B">
      <w:pPr>
        <w:pStyle w:val="TOC2"/>
        <w:rPr>
          <w:rFonts w:ascii="Calibri" w:hAnsi="Calibri"/>
          <w:noProof/>
          <w:sz w:val="22"/>
          <w:szCs w:val="22"/>
        </w:rPr>
      </w:pPr>
      <w:hyperlink w:anchor="_Toc40971012" w:history="1">
        <w:r w:rsidRPr="00B03253">
          <w:rPr>
            <w:rStyle w:val="Hyperlink"/>
            <w:noProof/>
          </w:rPr>
          <w:t>3.2</w:t>
        </w:r>
        <w:r w:rsidRPr="0039663B">
          <w:rPr>
            <w:rFonts w:ascii="Calibri" w:hAnsi="Calibri"/>
            <w:noProof/>
            <w:sz w:val="22"/>
            <w:szCs w:val="22"/>
          </w:rPr>
          <w:tab/>
        </w:r>
        <w:r w:rsidRPr="00B03253">
          <w:rPr>
            <w:rStyle w:val="Hyperlink"/>
            <w:noProof/>
          </w:rPr>
          <w:t>Association Class Assertion</w:t>
        </w:r>
        <w:r>
          <w:rPr>
            <w:noProof/>
            <w:webHidden/>
          </w:rPr>
          <w:tab/>
        </w:r>
        <w:r>
          <w:rPr>
            <w:noProof/>
            <w:webHidden/>
          </w:rPr>
          <w:fldChar w:fldCharType="begin"/>
        </w:r>
        <w:r>
          <w:rPr>
            <w:noProof/>
            <w:webHidden/>
          </w:rPr>
          <w:instrText xml:space="preserve"> PAGEREF _Toc40971012 \h </w:instrText>
        </w:r>
        <w:r>
          <w:rPr>
            <w:noProof/>
            <w:webHidden/>
          </w:rPr>
        </w:r>
        <w:r>
          <w:rPr>
            <w:noProof/>
            <w:webHidden/>
          </w:rPr>
          <w:fldChar w:fldCharType="separate"/>
        </w:r>
        <w:r>
          <w:rPr>
            <w:noProof/>
            <w:webHidden/>
          </w:rPr>
          <w:t>11</w:t>
        </w:r>
        <w:r>
          <w:rPr>
            <w:noProof/>
            <w:webHidden/>
          </w:rPr>
          <w:fldChar w:fldCharType="end"/>
        </w:r>
      </w:hyperlink>
    </w:p>
    <w:p w14:paraId="0DF528E2" w14:textId="0BE0F48D" w:rsidR="0039663B" w:rsidRPr="0039663B" w:rsidRDefault="0039663B">
      <w:pPr>
        <w:pStyle w:val="TOC1"/>
        <w:tabs>
          <w:tab w:val="left" w:pos="1512"/>
        </w:tabs>
        <w:rPr>
          <w:rFonts w:ascii="Calibri" w:hAnsi="Calibri"/>
          <w:noProof/>
          <w:sz w:val="22"/>
          <w:szCs w:val="22"/>
        </w:rPr>
      </w:pPr>
      <w:hyperlink w:anchor="_Toc40971013" w:history="1">
        <w:r w:rsidRPr="00B03253">
          <w:rPr>
            <w:rStyle w:val="Hyperlink"/>
            <w:noProof/>
          </w:rPr>
          <w:t>4</w:t>
        </w:r>
        <w:r w:rsidRPr="0039663B">
          <w:rPr>
            <w:rFonts w:ascii="Calibri" w:hAnsi="Calibri"/>
            <w:noProof/>
            <w:sz w:val="22"/>
            <w:szCs w:val="22"/>
          </w:rPr>
          <w:tab/>
        </w:r>
        <w:r w:rsidRPr="00B03253">
          <w:rPr>
            <w:rStyle w:val="Hyperlink"/>
            <w:noProof/>
          </w:rPr>
          <w:t>Concept Library::Assessments</w:t>
        </w:r>
        <w:r>
          <w:rPr>
            <w:noProof/>
            <w:webHidden/>
          </w:rPr>
          <w:tab/>
        </w:r>
        <w:r>
          <w:rPr>
            <w:noProof/>
            <w:webHidden/>
          </w:rPr>
          <w:fldChar w:fldCharType="begin"/>
        </w:r>
        <w:r>
          <w:rPr>
            <w:noProof/>
            <w:webHidden/>
          </w:rPr>
          <w:instrText xml:space="preserve"> PAGEREF _Toc40971013 \h </w:instrText>
        </w:r>
        <w:r>
          <w:rPr>
            <w:noProof/>
            <w:webHidden/>
          </w:rPr>
        </w:r>
        <w:r>
          <w:rPr>
            <w:noProof/>
            <w:webHidden/>
          </w:rPr>
          <w:fldChar w:fldCharType="separate"/>
        </w:r>
        <w:r>
          <w:rPr>
            <w:noProof/>
            <w:webHidden/>
          </w:rPr>
          <w:t>12</w:t>
        </w:r>
        <w:r>
          <w:rPr>
            <w:noProof/>
            <w:webHidden/>
          </w:rPr>
          <w:fldChar w:fldCharType="end"/>
        </w:r>
      </w:hyperlink>
    </w:p>
    <w:p w14:paraId="112E2BCA" w14:textId="237EE356" w:rsidR="0039663B" w:rsidRPr="0039663B" w:rsidRDefault="0039663B">
      <w:pPr>
        <w:pStyle w:val="TOC2"/>
        <w:rPr>
          <w:rFonts w:ascii="Calibri" w:hAnsi="Calibri"/>
          <w:noProof/>
          <w:sz w:val="22"/>
          <w:szCs w:val="22"/>
        </w:rPr>
      </w:pPr>
      <w:hyperlink w:anchor="_Toc40971014" w:history="1">
        <w:r w:rsidRPr="00B03253">
          <w:rPr>
            <w:rStyle w:val="Hyperlink"/>
            <w:noProof/>
          </w:rPr>
          <w:t>4.1</w:t>
        </w:r>
        <w:r w:rsidRPr="0039663B">
          <w:rPr>
            <w:rFonts w:ascii="Calibri" w:hAnsi="Calibri"/>
            <w:noProof/>
            <w:sz w:val="22"/>
            <w:szCs w:val="22"/>
          </w:rPr>
          <w:tab/>
        </w:r>
        <w:r w:rsidRPr="00B03253">
          <w:rPr>
            <w:rStyle w:val="Hyperlink"/>
            <w:noProof/>
          </w:rPr>
          <w:t>Diagram: Assessment</w:t>
        </w:r>
        <w:r>
          <w:rPr>
            <w:noProof/>
            <w:webHidden/>
          </w:rPr>
          <w:tab/>
        </w:r>
        <w:r>
          <w:rPr>
            <w:noProof/>
            <w:webHidden/>
          </w:rPr>
          <w:fldChar w:fldCharType="begin"/>
        </w:r>
        <w:r>
          <w:rPr>
            <w:noProof/>
            <w:webHidden/>
          </w:rPr>
          <w:instrText xml:space="preserve"> PAGEREF _Toc40971014 \h </w:instrText>
        </w:r>
        <w:r>
          <w:rPr>
            <w:noProof/>
            <w:webHidden/>
          </w:rPr>
        </w:r>
        <w:r>
          <w:rPr>
            <w:noProof/>
            <w:webHidden/>
          </w:rPr>
          <w:fldChar w:fldCharType="separate"/>
        </w:r>
        <w:r>
          <w:rPr>
            <w:noProof/>
            <w:webHidden/>
          </w:rPr>
          <w:t>12</w:t>
        </w:r>
        <w:r>
          <w:rPr>
            <w:noProof/>
            <w:webHidden/>
          </w:rPr>
          <w:fldChar w:fldCharType="end"/>
        </w:r>
      </w:hyperlink>
    </w:p>
    <w:p w14:paraId="33529503" w14:textId="1CA4F499" w:rsidR="0039663B" w:rsidRPr="0039663B" w:rsidRDefault="0039663B">
      <w:pPr>
        <w:pStyle w:val="TOC2"/>
        <w:rPr>
          <w:rFonts w:ascii="Calibri" w:hAnsi="Calibri"/>
          <w:noProof/>
          <w:sz w:val="22"/>
          <w:szCs w:val="22"/>
        </w:rPr>
      </w:pPr>
      <w:hyperlink w:anchor="_Toc40971015" w:history="1">
        <w:r w:rsidRPr="00B03253">
          <w:rPr>
            <w:rStyle w:val="Hyperlink"/>
            <w:noProof/>
          </w:rPr>
          <w:t>4.2</w:t>
        </w:r>
        <w:r w:rsidRPr="0039663B">
          <w:rPr>
            <w:rFonts w:ascii="Calibri" w:hAnsi="Calibri"/>
            <w:noProof/>
            <w:sz w:val="22"/>
            <w:szCs w:val="22"/>
          </w:rPr>
          <w:tab/>
        </w:r>
        <w:r w:rsidRPr="00B03253">
          <w:rPr>
            <w:rStyle w:val="Hyperlink"/>
            <w:noProof/>
          </w:rPr>
          <w:t>Class Assessed Entity</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015 \h </w:instrText>
        </w:r>
        <w:r>
          <w:rPr>
            <w:noProof/>
            <w:webHidden/>
          </w:rPr>
        </w:r>
        <w:r>
          <w:rPr>
            <w:noProof/>
            <w:webHidden/>
          </w:rPr>
          <w:fldChar w:fldCharType="separate"/>
        </w:r>
        <w:r>
          <w:rPr>
            <w:noProof/>
            <w:webHidden/>
          </w:rPr>
          <w:t>12</w:t>
        </w:r>
        <w:r>
          <w:rPr>
            <w:noProof/>
            <w:webHidden/>
          </w:rPr>
          <w:fldChar w:fldCharType="end"/>
        </w:r>
      </w:hyperlink>
    </w:p>
    <w:p w14:paraId="022B6983" w14:textId="191A6373" w:rsidR="0039663B" w:rsidRPr="0039663B" w:rsidRDefault="0039663B">
      <w:pPr>
        <w:pStyle w:val="TOC2"/>
        <w:rPr>
          <w:rFonts w:ascii="Calibri" w:hAnsi="Calibri"/>
          <w:noProof/>
          <w:sz w:val="22"/>
          <w:szCs w:val="22"/>
        </w:rPr>
      </w:pPr>
      <w:hyperlink w:anchor="_Toc40971016" w:history="1">
        <w:r w:rsidRPr="00B03253">
          <w:rPr>
            <w:rStyle w:val="Hyperlink"/>
            <w:noProof/>
          </w:rPr>
          <w:t>4.3</w:t>
        </w:r>
        <w:r w:rsidRPr="0039663B">
          <w:rPr>
            <w:rFonts w:ascii="Calibri" w:hAnsi="Calibri"/>
            <w:noProof/>
            <w:sz w:val="22"/>
            <w:szCs w:val="22"/>
          </w:rPr>
          <w:tab/>
        </w:r>
        <w:r w:rsidRPr="00B03253">
          <w:rPr>
            <w:rStyle w:val="Hyperlink"/>
            <w:noProof/>
          </w:rPr>
          <w:t>Class Assessment</w:t>
        </w:r>
        <w:r>
          <w:rPr>
            <w:noProof/>
            <w:webHidden/>
          </w:rPr>
          <w:tab/>
        </w:r>
        <w:r>
          <w:rPr>
            <w:noProof/>
            <w:webHidden/>
          </w:rPr>
          <w:fldChar w:fldCharType="begin"/>
        </w:r>
        <w:r>
          <w:rPr>
            <w:noProof/>
            <w:webHidden/>
          </w:rPr>
          <w:instrText xml:space="preserve"> PAGEREF _Toc40971016 \h </w:instrText>
        </w:r>
        <w:r>
          <w:rPr>
            <w:noProof/>
            <w:webHidden/>
          </w:rPr>
        </w:r>
        <w:r>
          <w:rPr>
            <w:noProof/>
            <w:webHidden/>
          </w:rPr>
          <w:fldChar w:fldCharType="separate"/>
        </w:r>
        <w:r>
          <w:rPr>
            <w:noProof/>
            <w:webHidden/>
          </w:rPr>
          <w:t>12</w:t>
        </w:r>
        <w:r>
          <w:rPr>
            <w:noProof/>
            <w:webHidden/>
          </w:rPr>
          <w:fldChar w:fldCharType="end"/>
        </w:r>
      </w:hyperlink>
    </w:p>
    <w:p w14:paraId="567B7CC3" w14:textId="754428C5" w:rsidR="0039663B" w:rsidRPr="0039663B" w:rsidRDefault="0039663B">
      <w:pPr>
        <w:pStyle w:val="TOC2"/>
        <w:rPr>
          <w:rFonts w:ascii="Calibri" w:hAnsi="Calibri"/>
          <w:noProof/>
          <w:sz w:val="22"/>
          <w:szCs w:val="22"/>
        </w:rPr>
      </w:pPr>
      <w:hyperlink w:anchor="_Toc40971017" w:history="1">
        <w:r w:rsidRPr="00B03253">
          <w:rPr>
            <w:rStyle w:val="Hyperlink"/>
            <w:noProof/>
          </w:rPr>
          <w:t>4.4</w:t>
        </w:r>
        <w:r w:rsidRPr="0039663B">
          <w:rPr>
            <w:rFonts w:ascii="Calibri" w:hAnsi="Calibri"/>
            <w:noProof/>
            <w:sz w:val="22"/>
            <w:szCs w:val="22"/>
          </w:rPr>
          <w:tab/>
        </w:r>
        <w:r w:rsidRPr="00B03253">
          <w:rPr>
            <w:rStyle w:val="Hyperlink"/>
            <w:noProof/>
          </w:rPr>
          <w:t>Class Assessment Activity</w:t>
        </w:r>
        <w:r>
          <w:rPr>
            <w:noProof/>
            <w:webHidden/>
          </w:rPr>
          <w:tab/>
        </w:r>
        <w:r>
          <w:rPr>
            <w:noProof/>
            <w:webHidden/>
          </w:rPr>
          <w:fldChar w:fldCharType="begin"/>
        </w:r>
        <w:r>
          <w:rPr>
            <w:noProof/>
            <w:webHidden/>
          </w:rPr>
          <w:instrText xml:space="preserve"> PAGEREF _Toc40971017 \h </w:instrText>
        </w:r>
        <w:r>
          <w:rPr>
            <w:noProof/>
            <w:webHidden/>
          </w:rPr>
        </w:r>
        <w:r>
          <w:rPr>
            <w:noProof/>
            <w:webHidden/>
          </w:rPr>
          <w:fldChar w:fldCharType="separate"/>
        </w:r>
        <w:r>
          <w:rPr>
            <w:noProof/>
            <w:webHidden/>
          </w:rPr>
          <w:t>13</w:t>
        </w:r>
        <w:r>
          <w:rPr>
            <w:noProof/>
            <w:webHidden/>
          </w:rPr>
          <w:fldChar w:fldCharType="end"/>
        </w:r>
      </w:hyperlink>
    </w:p>
    <w:p w14:paraId="5A6E2B31" w14:textId="224ED705" w:rsidR="0039663B" w:rsidRPr="0039663B" w:rsidRDefault="0039663B">
      <w:pPr>
        <w:pStyle w:val="TOC2"/>
        <w:rPr>
          <w:rFonts w:ascii="Calibri" w:hAnsi="Calibri"/>
          <w:noProof/>
          <w:sz w:val="22"/>
          <w:szCs w:val="22"/>
        </w:rPr>
      </w:pPr>
      <w:hyperlink w:anchor="_Toc40971018" w:history="1">
        <w:r w:rsidRPr="00B03253">
          <w:rPr>
            <w:rStyle w:val="Hyperlink"/>
            <w:noProof/>
          </w:rPr>
          <w:t>4.5</w:t>
        </w:r>
        <w:r w:rsidRPr="0039663B">
          <w:rPr>
            <w:rFonts w:ascii="Calibri" w:hAnsi="Calibri"/>
            <w:noProof/>
            <w:sz w:val="22"/>
            <w:szCs w:val="22"/>
          </w:rPr>
          <w:tab/>
        </w:r>
        <w:r w:rsidRPr="00B03253">
          <w:rPr>
            <w:rStyle w:val="Hyperlink"/>
            <w:noProof/>
          </w:rPr>
          <w:t>Association Class Entity Assessment</w:t>
        </w:r>
        <w:r>
          <w:rPr>
            <w:noProof/>
            <w:webHidden/>
          </w:rPr>
          <w:tab/>
        </w:r>
        <w:r>
          <w:rPr>
            <w:noProof/>
            <w:webHidden/>
          </w:rPr>
          <w:fldChar w:fldCharType="begin"/>
        </w:r>
        <w:r>
          <w:rPr>
            <w:noProof/>
            <w:webHidden/>
          </w:rPr>
          <w:instrText xml:space="preserve"> PAGEREF _Toc40971018 \h </w:instrText>
        </w:r>
        <w:r>
          <w:rPr>
            <w:noProof/>
            <w:webHidden/>
          </w:rPr>
        </w:r>
        <w:r>
          <w:rPr>
            <w:noProof/>
            <w:webHidden/>
          </w:rPr>
          <w:fldChar w:fldCharType="separate"/>
        </w:r>
        <w:r>
          <w:rPr>
            <w:noProof/>
            <w:webHidden/>
          </w:rPr>
          <w:t>13</w:t>
        </w:r>
        <w:r>
          <w:rPr>
            <w:noProof/>
            <w:webHidden/>
          </w:rPr>
          <w:fldChar w:fldCharType="end"/>
        </w:r>
      </w:hyperlink>
    </w:p>
    <w:p w14:paraId="4F7BEC4A" w14:textId="287B115C" w:rsidR="0039663B" w:rsidRPr="0039663B" w:rsidRDefault="0039663B">
      <w:pPr>
        <w:pStyle w:val="TOC1"/>
        <w:tabs>
          <w:tab w:val="left" w:pos="1512"/>
        </w:tabs>
        <w:rPr>
          <w:rFonts w:ascii="Calibri" w:hAnsi="Calibri"/>
          <w:noProof/>
          <w:sz w:val="22"/>
          <w:szCs w:val="22"/>
        </w:rPr>
      </w:pPr>
      <w:hyperlink w:anchor="_Toc40971019" w:history="1">
        <w:r w:rsidRPr="00B03253">
          <w:rPr>
            <w:rStyle w:val="Hyperlink"/>
            <w:noProof/>
          </w:rPr>
          <w:t>5</w:t>
        </w:r>
        <w:r w:rsidRPr="0039663B">
          <w:rPr>
            <w:rFonts w:ascii="Calibri" w:hAnsi="Calibri"/>
            <w:noProof/>
            <w:sz w:val="22"/>
            <w:szCs w:val="22"/>
          </w:rPr>
          <w:tab/>
        </w:r>
        <w:r w:rsidRPr="00B03253">
          <w:rPr>
            <w:rStyle w:val="Hyperlink"/>
            <w:noProof/>
          </w:rPr>
          <w:t>Concept Library::Contact Information</w:t>
        </w:r>
        <w:r>
          <w:rPr>
            <w:noProof/>
            <w:webHidden/>
          </w:rPr>
          <w:tab/>
        </w:r>
        <w:r>
          <w:rPr>
            <w:noProof/>
            <w:webHidden/>
          </w:rPr>
          <w:fldChar w:fldCharType="begin"/>
        </w:r>
        <w:r>
          <w:rPr>
            <w:noProof/>
            <w:webHidden/>
          </w:rPr>
          <w:instrText xml:space="preserve"> PAGEREF _Toc40971019 \h </w:instrText>
        </w:r>
        <w:r>
          <w:rPr>
            <w:noProof/>
            <w:webHidden/>
          </w:rPr>
        </w:r>
        <w:r>
          <w:rPr>
            <w:noProof/>
            <w:webHidden/>
          </w:rPr>
          <w:fldChar w:fldCharType="separate"/>
        </w:r>
        <w:r>
          <w:rPr>
            <w:noProof/>
            <w:webHidden/>
          </w:rPr>
          <w:t>14</w:t>
        </w:r>
        <w:r>
          <w:rPr>
            <w:noProof/>
            <w:webHidden/>
          </w:rPr>
          <w:fldChar w:fldCharType="end"/>
        </w:r>
      </w:hyperlink>
    </w:p>
    <w:p w14:paraId="6024A587" w14:textId="6FE449E7" w:rsidR="0039663B" w:rsidRPr="0039663B" w:rsidRDefault="0039663B">
      <w:pPr>
        <w:pStyle w:val="TOC2"/>
        <w:rPr>
          <w:rFonts w:ascii="Calibri" w:hAnsi="Calibri"/>
          <w:noProof/>
          <w:sz w:val="22"/>
          <w:szCs w:val="22"/>
        </w:rPr>
      </w:pPr>
      <w:hyperlink w:anchor="_Toc40971020" w:history="1">
        <w:r w:rsidRPr="00B03253">
          <w:rPr>
            <w:rStyle w:val="Hyperlink"/>
            <w:noProof/>
          </w:rPr>
          <w:t>5.1</w:t>
        </w:r>
        <w:r w:rsidRPr="0039663B">
          <w:rPr>
            <w:rFonts w:ascii="Calibri" w:hAnsi="Calibri"/>
            <w:noProof/>
            <w:sz w:val="22"/>
            <w:szCs w:val="22"/>
          </w:rPr>
          <w:tab/>
        </w:r>
        <w:r w:rsidRPr="00B03253">
          <w:rPr>
            <w:rStyle w:val="Hyperlink"/>
            <w:noProof/>
          </w:rPr>
          <w:t>Diagram: Contact Information</w:t>
        </w:r>
        <w:r>
          <w:rPr>
            <w:noProof/>
            <w:webHidden/>
          </w:rPr>
          <w:tab/>
        </w:r>
        <w:r>
          <w:rPr>
            <w:noProof/>
            <w:webHidden/>
          </w:rPr>
          <w:fldChar w:fldCharType="begin"/>
        </w:r>
        <w:r>
          <w:rPr>
            <w:noProof/>
            <w:webHidden/>
          </w:rPr>
          <w:instrText xml:space="preserve"> PAGEREF _Toc40971020 \h </w:instrText>
        </w:r>
        <w:r>
          <w:rPr>
            <w:noProof/>
            <w:webHidden/>
          </w:rPr>
        </w:r>
        <w:r>
          <w:rPr>
            <w:noProof/>
            <w:webHidden/>
          </w:rPr>
          <w:fldChar w:fldCharType="separate"/>
        </w:r>
        <w:r>
          <w:rPr>
            <w:noProof/>
            <w:webHidden/>
          </w:rPr>
          <w:t>15</w:t>
        </w:r>
        <w:r>
          <w:rPr>
            <w:noProof/>
            <w:webHidden/>
          </w:rPr>
          <w:fldChar w:fldCharType="end"/>
        </w:r>
      </w:hyperlink>
    </w:p>
    <w:p w14:paraId="78EF134A" w14:textId="038C5111" w:rsidR="0039663B" w:rsidRPr="0039663B" w:rsidRDefault="0039663B">
      <w:pPr>
        <w:pStyle w:val="TOC2"/>
        <w:rPr>
          <w:rFonts w:ascii="Calibri" w:hAnsi="Calibri"/>
          <w:noProof/>
          <w:sz w:val="22"/>
          <w:szCs w:val="22"/>
        </w:rPr>
      </w:pPr>
      <w:hyperlink w:anchor="_Toc40971021" w:history="1">
        <w:r w:rsidRPr="00B03253">
          <w:rPr>
            <w:rStyle w:val="Hyperlink"/>
            <w:noProof/>
          </w:rPr>
          <w:t>5.2</w:t>
        </w:r>
        <w:r w:rsidRPr="0039663B">
          <w:rPr>
            <w:rFonts w:ascii="Calibri" w:hAnsi="Calibri"/>
            <w:noProof/>
            <w:sz w:val="22"/>
            <w:szCs w:val="22"/>
          </w:rPr>
          <w:tab/>
        </w:r>
        <w:r w:rsidRPr="00B03253">
          <w:rPr>
            <w:rStyle w:val="Hyperlink"/>
            <w:noProof/>
          </w:rPr>
          <w:t>Class Communications Security Level</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021 \h </w:instrText>
        </w:r>
        <w:r>
          <w:rPr>
            <w:noProof/>
            <w:webHidden/>
          </w:rPr>
        </w:r>
        <w:r>
          <w:rPr>
            <w:noProof/>
            <w:webHidden/>
          </w:rPr>
          <w:fldChar w:fldCharType="separate"/>
        </w:r>
        <w:r>
          <w:rPr>
            <w:noProof/>
            <w:webHidden/>
          </w:rPr>
          <w:t>15</w:t>
        </w:r>
        <w:r>
          <w:rPr>
            <w:noProof/>
            <w:webHidden/>
          </w:rPr>
          <w:fldChar w:fldCharType="end"/>
        </w:r>
      </w:hyperlink>
    </w:p>
    <w:p w14:paraId="06C409A1" w14:textId="039E4898" w:rsidR="0039663B" w:rsidRPr="0039663B" w:rsidRDefault="0039663B">
      <w:pPr>
        <w:pStyle w:val="TOC2"/>
        <w:rPr>
          <w:rFonts w:ascii="Calibri" w:hAnsi="Calibri"/>
          <w:noProof/>
          <w:sz w:val="22"/>
          <w:szCs w:val="22"/>
        </w:rPr>
      </w:pPr>
      <w:hyperlink w:anchor="_Toc40971022" w:history="1">
        <w:r w:rsidRPr="00B03253">
          <w:rPr>
            <w:rStyle w:val="Hyperlink"/>
            <w:noProof/>
          </w:rPr>
          <w:t>5.3</w:t>
        </w:r>
        <w:r w:rsidRPr="0039663B">
          <w:rPr>
            <w:rFonts w:ascii="Calibri" w:hAnsi="Calibri"/>
            <w:noProof/>
            <w:sz w:val="22"/>
            <w:szCs w:val="22"/>
          </w:rPr>
          <w:tab/>
        </w:r>
        <w:r w:rsidRPr="00B03253">
          <w:rPr>
            <w:rStyle w:val="Hyperlink"/>
            <w:noProof/>
          </w:rPr>
          <w:t>Class Contact Means</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022 \h </w:instrText>
        </w:r>
        <w:r>
          <w:rPr>
            <w:noProof/>
            <w:webHidden/>
          </w:rPr>
        </w:r>
        <w:r>
          <w:rPr>
            <w:noProof/>
            <w:webHidden/>
          </w:rPr>
          <w:fldChar w:fldCharType="separate"/>
        </w:r>
        <w:r>
          <w:rPr>
            <w:noProof/>
            <w:webHidden/>
          </w:rPr>
          <w:t>16</w:t>
        </w:r>
        <w:r>
          <w:rPr>
            <w:noProof/>
            <w:webHidden/>
          </w:rPr>
          <w:fldChar w:fldCharType="end"/>
        </w:r>
      </w:hyperlink>
    </w:p>
    <w:p w14:paraId="29B20FD3" w14:textId="23E610CA" w:rsidR="0039663B" w:rsidRPr="0039663B" w:rsidRDefault="0039663B">
      <w:pPr>
        <w:pStyle w:val="TOC2"/>
        <w:rPr>
          <w:rFonts w:ascii="Calibri" w:hAnsi="Calibri"/>
          <w:noProof/>
          <w:sz w:val="22"/>
          <w:szCs w:val="22"/>
        </w:rPr>
      </w:pPr>
      <w:hyperlink w:anchor="_Toc40971023" w:history="1">
        <w:r w:rsidRPr="00B03253">
          <w:rPr>
            <w:rStyle w:val="Hyperlink"/>
            <w:noProof/>
          </w:rPr>
          <w:t>5.4</w:t>
        </w:r>
        <w:r w:rsidRPr="0039663B">
          <w:rPr>
            <w:rFonts w:ascii="Calibri" w:hAnsi="Calibri"/>
            <w:noProof/>
            <w:sz w:val="22"/>
            <w:szCs w:val="22"/>
          </w:rPr>
          <w:tab/>
        </w:r>
        <w:r w:rsidRPr="00B03253">
          <w:rPr>
            <w:rStyle w:val="Hyperlink"/>
            <w:noProof/>
          </w:rPr>
          <w:t>Association Class Contact Via</w:t>
        </w:r>
        <w:r>
          <w:rPr>
            <w:noProof/>
            <w:webHidden/>
          </w:rPr>
          <w:tab/>
        </w:r>
        <w:r>
          <w:rPr>
            <w:noProof/>
            <w:webHidden/>
          </w:rPr>
          <w:fldChar w:fldCharType="begin"/>
        </w:r>
        <w:r>
          <w:rPr>
            <w:noProof/>
            <w:webHidden/>
          </w:rPr>
          <w:instrText xml:space="preserve"> PAGEREF _Toc40971023 \h </w:instrText>
        </w:r>
        <w:r>
          <w:rPr>
            <w:noProof/>
            <w:webHidden/>
          </w:rPr>
        </w:r>
        <w:r>
          <w:rPr>
            <w:noProof/>
            <w:webHidden/>
          </w:rPr>
          <w:fldChar w:fldCharType="separate"/>
        </w:r>
        <w:r>
          <w:rPr>
            <w:noProof/>
            <w:webHidden/>
          </w:rPr>
          <w:t>16</w:t>
        </w:r>
        <w:r>
          <w:rPr>
            <w:noProof/>
            <w:webHidden/>
          </w:rPr>
          <w:fldChar w:fldCharType="end"/>
        </w:r>
      </w:hyperlink>
    </w:p>
    <w:p w14:paraId="2F15DD2E" w14:textId="78CE38BC" w:rsidR="0039663B" w:rsidRPr="0039663B" w:rsidRDefault="0039663B">
      <w:pPr>
        <w:pStyle w:val="TOC2"/>
        <w:rPr>
          <w:rFonts w:ascii="Calibri" w:hAnsi="Calibri"/>
          <w:noProof/>
          <w:sz w:val="22"/>
          <w:szCs w:val="22"/>
        </w:rPr>
      </w:pPr>
      <w:hyperlink w:anchor="_Toc40971024" w:history="1">
        <w:r w:rsidRPr="00B03253">
          <w:rPr>
            <w:rStyle w:val="Hyperlink"/>
            <w:noProof/>
          </w:rPr>
          <w:t>5.5</w:t>
        </w:r>
        <w:r w:rsidRPr="0039663B">
          <w:rPr>
            <w:rFonts w:ascii="Calibri" w:hAnsi="Calibri"/>
            <w:noProof/>
            <w:sz w:val="22"/>
            <w:szCs w:val="22"/>
          </w:rPr>
          <w:tab/>
        </w:r>
        <w:r w:rsidRPr="00B03253">
          <w:rPr>
            <w:rStyle w:val="Hyperlink"/>
            <w:noProof/>
          </w:rPr>
          <w:t>Class Contactable</w:t>
        </w:r>
        <w:r>
          <w:rPr>
            <w:noProof/>
            <w:webHidden/>
          </w:rPr>
          <w:tab/>
        </w:r>
        <w:r>
          <w:rPr>
            <w:noProof/>
            <w:webHidden/>
          </w:rPr>
          <w:fldChar w:fldCharType="begin"/>
        </w:r>
        <w:r>
          <w:rPr>
            <w:noProof/>
            <w:webHidden/>
          </w:rPr>
          <w:instrText xml:space="preserve"> PAGEREF _Toc40971024 \h </w:instrText>
        </w:r>
        <w:r>
          <w:rPr>
            <w:noProof/>
            <w:webHidden/>
          </w:rPr>
        </w:r>
        <w:r>
          <w:rPr>
            <w:noProof/>
            <w:webHidden/>
          </w:rPr>
          <w:fldChar w:fldCharType="separate"/>
        </w:r>
        <w:r>
          <w:rPr>
            <w:noProof/>
            <w:webHidden/>
          </w:rPr>
          <w:t>17</w:t>
        </w:r>
        <w:r>
          <w:rPr>
            <w:noProof/>
            <w:webHidden/>
          </w:rPr>
          <w:fldChar w:fldCharType="end"/>
        </w:r>
      </w:hyperlink>
    </w:p>
    <w:p w14:paraId="74D30B25" w14:textId="46054AE8" w:rsidR="0039663B" w:rsidRPr="0039663B" w:rsidRDefault="0039663B">
      <w:pPr>
        <w:pStyle w:val="TOC2"/>
        <w:rPr>
          <w:rFonts w:ascii="Calibri" w:hAnsi="Calibri"/>
          <w:noProof/>
          <w:sz w:val="22"/>
          <w:szCs w:val="22"/>
        </w:rPr>
      </w:pPr>
      <w:hyperlink w:anchor="_Toc40971025" w:history="1">
        <w:r w:rsidRPr="00B03253">
          <w:rPr>
            <w:rStyle w:val="Hyperlink"/>
            <w:noProof/>
          </w:rPr>
          <w:t>5.6</w:t>
        </w:r>
        <w:r w:rsidRPr="0039663B">
          <w:rPr>
            <w:rFonts w:ascii="Calibri" w:hAnsi="Calibri"/>
            <w:noProof/>
            <w:sz w:val="22"/>
            <w:szCs w:val="22"/>
          </w:rPr>
          <w:tab/>
        </w:r>
        <w:r w:rsidRPr="00B03253">
          <w:rPr>
            <w:rStyle w:val="Hyperlink"/>
            <w:noProof/>
          </w:rPr>
          <w:t>Class Electronic Contact</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025 \h </w:instrText>
        </w:r>
        <w:r>
          <w:rPr>
            <w:noProof/>
            <w:webHidden/>
          </w:rPr>
        </w:r>
        <w:r>
          <w:rPr>
            <w:noProof/>
            <w:webHidden/>
          </w:rPr>
          <w:fldChar w:fldCharType="separate"/>
        </w:r>
        <w:r>
          <w:rPr>
            <w:noProof/>
            <w:webHidden/>
          </w:rPr>
          <w:t>17</w:t>
        </w:r>
        <w:r>
          <w:rPr>
            <w:noProof/>
            <w:webHidden/>
          </w:rPr>
          <w:fldChar w:fldCharType="end"/>
        </w:r>
      </w:hyperlink>
    </w:p>
    <w:p w14:paraId="5F5F77AF" w14:textId="2B104913" w:rsidR="0039663B" w:rsidRPr="0039663B" w:rsidRDefault="0039663B">
      <w:pPr>
        <w:pStyle w:val="TOC2"/>
        <w:rPr>
          <w:rFonts w:ascii="Calibri" w:hAnsi="Calibri"/>
          <w:noProof/>
          <w:sz w:val="22"/>
          <w:szCs w:val="22"/>
        </w:rPr>
      </w:pPr>
      <w:hyperlink w:anchor="_Toc40971026" w:history="1">
        <w:r w:rsidRPr="00B03253">
          <w:rPr>
            <w:rStyle w:val="Hyperlink"/>
            <w:noProof/>
          </w:rPr>
          <w:t>5.7</w:t>
        </w:r>
        <w:r w:rsidRPr="0039663B">
          <w:rPr>
            <w:rFonts w:ascii="Calibri" w:hAnsi="Calibri"/>
            <w:noProof/>
            <w:sz w:val="22"/>
            <w:szCs w:val="22"/>
          </w:rPr>
          <w:tab/>
        </w:r>
        <w:r w:rsidRPr="00B03253">
          <w:rPr>
            <w:rStyle w:val="Hyperlink"/>
            <w:noProof/>
          </w:rPr>
          <w:t>Class Email Address</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026 \h </w:instrText>
        </w:r>
        <w:r>
          <w:rPr>
            <w:noProof/>
            <w:webHidden/>
          </w:rPr>
        </w:r>
        <w:r>
          <w:rPr>
            <w:noProof/>
            <w:webHidden/>
          </w:rPr>
          <w:fldChar w:fldCharType="separate"/>
        </w:r>
        <w:r>
          <w:rPr>
            <w:noProof/>
            <w:webHidden/>
          </w:rPr>
          <w:t>17</w:t>
        </w:r>
        <w:r>
          <w:rPr>
            <w:noProof/>
            <w:webHidden/>
          </w:rPr>
          <w:fldChar w:fldCharType="end"/>
        </w:r>
      </w:hyperlink>
    </w:p>
    <w:p w14:paraId="6C7F6E7B" w14:textId="29205A16" w:rsidR="0039663B" w:rsidRPr="0039663B" w:rsidRDefault="0039663B">
      <w:pPr>
        <w:pStyle w:val="TOC2"/>
        <w:rPr>
          <w:rFonts w:ascii="Calibri" w:hAnsi="Calibri"/>
          <w:noProof/>
          <w:sz w:val="22"/>
          <w:szCs w:val="22"/>
        </w:rPr>
      </w:pPr>
      <w:hyperlink w:anchor="_Toc40971027" w:history="1">
        <w:r w:rsidRPr="00B03253">
          <w:rPr>
            <w:rStyle w:val="Hyperlink"/>
            <w:noProof/>
          </w:rPr>
          <w:t>5.8</w:t>
        </w:r>
        <w:r w:rsidRPr="0039663B">
          <w:rPr>
            <w:rFonts w:ascii="Calibri" w:hAnsi="Calibri"/>
            <w:noProof/>
            <w:sz w:val="22"/>
            <w:szCs w:val="22"/>
          </w:rPr>
          <w:tab/>
        </w:r>
        <w:r w:rsidRPr="00B03253">
          <w:rPr>
            <w:rStyle w:val="Hyperlink"/>
            <w:noProof/>
          </w:rPr>
          <w:t>Class Internet Contact</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027 \h </w:instrText>
        </w:r>
        <w:r>
          <w:rPr>
            <w:noProof/>
            <w:webHidden/>
          </w:rPr>
        </w:r>
        <w:r>
          <w:rPr>
            <w:noProof/>
            <w:webHidden/>
          </w:rPr>
          <w:fldChar w:fldCharType="separate"/>
        </w:r>
        <w:r>
          <w:rPr>
            <w:noProof/>
            <w:webHidden/>
          </w:rPr>
          <w:t>18</w:t>
        </w:r>
        <w:r>
          <w:rPr>
            <w:noProof/>
            <w:webHidden/>
          </w:rPr>
          <w:fldChar w:fldCharType="end"/>
        </w:r>
      </w:hyperlink>
    </w:p>
    <w:p w14:paraId="6FBE52D3" w14:textId="0FCB9B4F" w:rsidR="0039663B" w:rsidRPr="0039663B" w:rsidRDefault="0039663B">
      <w:pPr>
        <w:pStyle w:val="TOC2"/>
        <w:rPr>
          <w:rFonts w:ascii="Calibri" w:hAnsi="Calibri"/>
          <w:noProof/>
          <w:sz w:val="22"/>
          <w:szCs w:val="22"/>
        </w:rPr>
      </w:pPr>
      <w:hyperlink w:anchor="_Toc40971028" w:history="1">
        <w:r w:rsidRPr="00B03253">
          <w:rPr>
            <w:rStyle w:val="Hyperlink"/>
            <w:noProof/>
          </w:rPr>
          <w:t>5.9</w:t>
        </w:r>
        <w:r w:rsidRPr="0039663B">
          <w:rPr>
            <w:rFonts w:ascii="Calibri" w:hAnsi="Calibri"/>
            <w:noProof/>
            <w:sz w:val="22"/>
            <w:szCs w:val="22"/>
          </w:rPr>
          <w:tab/>
        </w:r>
        <w:r w:rsidRPr="00B03253">
          <w:rPr>
            <w:rStyle w:val="Hyperlink"/>
            <w:noProof/>
          </w:rPr>
          <w:t>Class Network Identifier</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028 \h </w:instrText>
        </w:r>
        <w:r>
          <w:rPr>
            <w:noProof/>
            <w:webHidden/>
          </w:rPr>
        </w:r>
        <w:r>
          <w:rPr>
            <w:noProof/>
            <w:webHidden/>
          </w:rPr>
          <w:fldChar w:fldCharType="separate"/>
        </w:r>
        <w:r>
          <w:rPr>
            <w:noProof/>
            <w:webHidden/>
          </w:rPr>
          <w:t>18</w:t>
        </w:r>
        <w:r>
          <w:rPr>
            <w:noProof/>
            <w:webHidden/>
          </w:rPr>
          <w:fldChar w:fldCharType="end"/>
        </w:r>
      </w:hyperlink>
    </w:p>
    <w:p w14:paraId="737C6974" w14:textId="2F9CF189" w:rsidR="0039663B" w:rsidRPr="0039663B" w:rsidRDefault="0039663B">
      <w:pPr>
        <w:pStyle w:val="TOC2"/>
        <w:rPr>
          <w:rFonts w:ascii="Calibri" w:hAnsi="Calibri"/>
          <w:noProof/>
          <w:sz w:val="22"/>
          <w:szCs w:val="22"/>
        </w:rPr>
      </w:pPr>
      <w:hyperlink w:anchor="_Toc40971029" w:history="1">
        <w:r w:rsidRPr="00B03253">
          <w:rPr>
            <w:rStyle w:val="Hyperlink"/>
            <w:noProof/>
          </w:rPr>
          <w:t>5.10</w:t>
        </w:r>
        <w:r w:rsidRPr="0039663B">
          <w:rPr>
            <w:rFonts w:ascii="Calibri" w:hAnsi="Calibri"/>
            <w:noProof/>
            <w:sz w:val="22"/>
            <w:szCs w:val="22"/>
          </w:rPr>
          <w:tab/>
        </w:r>
        <w:r w:rsidRPr="00B03253">
          <w:rPr>
            <w:rStyle w:val="Hyperlink"/>
            <w:noProof/>
          </w:rPr>
          <w:t>Class Postal Address</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029 \h </w:instrText>
        </w:r>
        <w:r>
          <w:rPr>
            <w:noProof/>
            <w:webHidden/>
          </w:rPr>
        </w:r>
        <w:r>
          <w:rPr>
            <w:noProof/>
            <w:webHidden/>
          </w:rPr>
          <w:fldChar w:fldCharType="separate"/>
        </w:r>
        <w:r>
          <w:rPr>
            <w:noProof/>
            <w:webHidden/>
          </w:rPr>
          <w:t>18</w:t>
        </w:r>
        <w:r>
          <w:rPr>
            <w:noProof/>
            <w:webHidden/>
          </w:rPr>
          <w:fldChar w:fldCharType="end"/>
        </w:r>
      </w:hyperlink>
    </w:p>
    <w:p w14:paraId="06E66A46" w14:textId="05940C77" w:rsidR="0039663B" w:rsidRPr="0039663B" w:rsidRDefault="0039663B">
      <w:pPr>
        <w:pStyle w:val="TOC2"/>
        <w:rPr>
          <w:rFonts w:ascii="Calibri" w:hAnsi="Calibri"/>
          <w:noProof/>
          <w:sz w:val="22"/>
          <w:szCs w:val="22"/>
        </w:rPr>
      </w:pPr>
      <w:hyperlink w:anchor="_Toc40971030" w:history="1">
        <w:r w:rsidRPr="00B03253">
          <w:rPr>
            <w:rStyle w:val="Hyperlink"/>
            <w:noProof/>
          </w:rPr>
          <w:t>5.11</w:t>
        </w:r>
        <w:r w:rsidRPr="0039663B">
          <w:rPr>
            <w:rFonts w:ascii="Calibri" w:hAnsi="Calibri"/>
            <w:noProof/>
            <w:sz w:val="22"/>
            <w:szCs w:val="22"/>
          </w:rPr>
          <w:tab/>
        </w:r>
        <w:r w:rsidRPr="00B03253">
          <w:rPr>
            <w:rStyle w:val="Hyperlink"/>
            <w:noProof/>
          </w:rPr>
          <w:t>Class Postal Address Structured</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030 \h </w:instrText>
        </w:r>
        <w:r>
          <w:rPr>
            <w:noProof/>
            <w:webHidden/>
          </w:rPr>
        </w:r>
        <w:r>
          <w:rPr>
            <w:noProof/>
            <w:webHidden/>
          </w:rPr>
          <w:fldChar w:fldCharType="separate"/>
        </w:r>
        <w:r>
          <w:rPr>
            <w:noProof/>
            <w:webHidden/>
          </w:rPr>
          <w:t>18</w:t>
        </w:r>
        <w:r>
          <w:rPr>
            <w:noProof/>
            <w:webHidden/>
          </w:rPr>
          <w:fldChar w:fldCharType="end"/>
        </w:r>
      </w:hyperlink>
    </w:p>
    <w:p w14:paraId="5087BEE5" w14:textId="5D9CD53B" w:rsidR="0039663B" w:rsidRPr="0039663B" w:rsidRDefault="0039663B">
      <w:pPr>
        <w:pStyle w:val="TOC2"/>
        <w:rPr>
          <w:rFonts w:ascii="Calibri" w:hAnsi="Calibri"/>
          <w:noProof/>
          <w:sz w:val="22"/>
          <w:szCs w:val="22"/>
        </w:rPr>
      </w:pPr>
      <w:hyperlink w:anchor="_Toc40971031" w:history="1">
        <w:r w:rsidRPr="00B03253">
          <w:rPr>
            <w:rStyle w:val="Hyperlink"/>
            <w:noProof/>
          </w:rPr>
          <w:t>5.12</w:t>
        </w:r>
        <w:r w:rsidRPr="0039663B">
          <w:rPr>
            <w:rFonts w:ascii="Calibri" w:hAnsi="Calibri"/>
            <w:noProof/>
            <w:sz w:val="22"/>
            <w:szCs w:val="22"/>
          </w:rPr>
          <w:tab/>
        </w:r>
        <w:r w:rsidRPr="00B03253">
          <w:rPr>
            <w:rStyle w:val="Hyperlink"/>
            <w:noProof/>
          </w:rPr>
          <w:t>Class Postal Address Text</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031 \h </w:instrText>
        </w:r>
        <w:r>
          <w:rPr>
            <w:noProof/>
            <w:webHidden/>
          </w:rPr>
        </w:r>
        <w:r>
          <w:rPr>
            <w:noProof/>
            <w:webHidden/>
          </w:rPr>
          <w:fldChar w:fldCharType="separate"/>
        </w:r>
        <w:r>
          <w:rPr>
            <w:noProof/>
            <w:webHidden/>
          </w:rPr>
          <w:t>19</w:t>
        </w:r>
        <w:r>
          <w:rPr>
            <w:noProof/>
            <w:webHidden/>
          </w:rPr>
          <w:fldChar w:fldCharType="end"/>
        </w:r>
      </w:hyperlink>
    </w:p>
    <w:p w14:paraId="02B32B44" w14:textId="0FB02B82" w:rsidR="0039663B" w:rsidRPr="0039663B" w:rsidRDefault="0039663B">
      <w:pPr>
        <w:pStyle w:val="TOC2"/>
        <w:rPr>
          <w:rFonts w:ascii="Calibri" w:hAnsi="Calibri"/>
          <w:noProof/>
          <w:sz w:val="22"/>
          <w:szCs w:val="22"/>
        </w:rPr>
      </w:pPr>
      <w:hyperlink w:anchor="_Toc40971032" w:history="1">
        <w:r w:rsidRPr="00B03253">
          <w:rPr>
            <w:rStyle w:val="Hyperlink"/>
            <w:noProof/>
          </w:rPr>
          <w:t>5.13</w:t>
        </w:r>
        <w:r w:rsidRPr="0039663B">
          <w:rPr>
            <w:rFonts w:ascii="Calibri" w:hAnsi="Calibri"/>
            <w:noProof/>
            <w:sz w:val="22"/>
            <w:szCs w:val="22"/>
          </w:rPr>
          <w:tab/>
        </w:r>
        <w:r w:rsidRPr="00B03253">
          <w:rPr>
            <w:rStyle w:val="Hyperlink"/>
            <w:noProof/>
          </w:rPr>
          <w:t>Class Postal Code</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032 \h </w:instrText>
        </w:r>
        <w:r>
          <w:rPr>
            <w:noProof/>
            <w:webHidden/>
          </w:rPr>
        </w:r>
        <w:r>
          <w:rPr>
            <w:noProof/>
            <w:webHidden/>
          </w:rPr>
          <w:fldChar w:fldCharType="separate"/>
        </w:r>
        <w:r>
          <w:rPr>
            <w:noProof/>
            <w:webHidden/>
          </w:rPr>
          <w:t>19</w:t>
        </w:r>
        <w:r>
          <w:rPr>
            <w:noProof/>
            <w:webHidden/>
          </w:rPr>
          <w:fldChar w:fldCharType="end"/>
        </w:r>
      </w:hyperlink>
    </w:p>
    <w:p w14:paraId="2E8F7B8A" w14:textId="37760D4E" w:rsidR="0039663B" w:rsidRPr="0039663B" w:rsidRDefault="0039663B">
      <w:pPr>
        <w:pStyle w:val="TOC2"/>
        <w:rPr>
          <w:rFonts w:ascii="Calibri" w:hAnsi="Calibri"/>
          <w:noProof/>
          <w:sz w:val="22"/>
          <w:szCs w:val="22"/>
        </w:rPr>
      </w:pPr>
      <w:hyperlink w:anchor="_Toc40971033" w:history="1">
        <w:r w:rsidRPr="00B03253">
          <w:rPr>
            <w:rStyle w:val="Hyperlink"/>
            <w:noProof/>
          </w:rPr>
          <w:t>5.14</w:t>
        </w:r>
        <w:r w:rsidRPr="0039663B">
          <w:rPr>
            <w:rFonts w:ascii="Calibri" w:hAnsi="Calibri"/>
            <w:noProof/>
            <w:sz w:val="22"/>
            <w:szCs w:val="22"/>
          </w:rPr>
          <w:tab/>
        </w:r>
        <w:r w:rsidRPr="00B03253">
          <w:rPr>
            <w:rStyle w:val="Hyperlink"/>
            <w:noProof/>
          </w:rPr>
          <w:t>Class Private Network Contact</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033 \h </w:instrText>
        </w:r>
        <w:r>
          <w:rPr>
            <w:noProof/>
            <w:webHidden/>
          </w:rPr>
        </w:r>
        <w:r>
          <w:rPr>
            <w:noProof/>
            <w:webHidden/>
          </w:rPr>
          <w:fldChar w:fldCharType="separate"/>
        </w:r>
        <w:r>
          <w:rPr>
            <w:noProof/>
            <w:webHidden/>
          </w:rPr>
          <w:t>20</w:t>
        </w:r>
        <w:r>
          <w:rPr>
            <w:noProof/>
            <w:webHidden/>
          </w:rPr>
          <w:fldChar w:fldCharType="end"/>
        </w:r>
      </w:hyperlink>
    </w:p>
    <w:p w14:paraId="51831A93" w14:textId="72F859A5" w:rsidR="0039663B" w:rsidRPr="0039663B" w:rsidRDefault="0039663B">
      <w:pPr>
        <w:pStyle w:val="TOC2"/>
        <w:rPr>
          <w:rFonts w:ascii="Calibri" w:hAnsi="Calibri"/>
          <w:noProof/>
          <w:sz w:val="22"/>
          <w:szCs w:val="22"/>
        </w:rPr>
      </w:pPr>
      <w:hyperlink w:anchor="_Toc40971034" w:history="1">
        <w:r w:rsidRPr="00B03253">
          <w:rPr>
            <w:rStyle w:val="Hyperlink"/>
            <w:noProof/>
          </w:rPr>
          <w:t>5.15</w:t>
        </w:r>
        <w:r w:rsidRPr="0039663B">
          <w:rPr>
            <w:rFonts w:ascii="Calibri" w:hAnsi="Calibri"/>
            <w:noProof/>
            <w:sz w:val="22"/>
            <w:szCs w:val="22"/>
          </w:rPr>
          <w:tab/>
        </w:r>
        <w:r w:rsidRPr="00B03253">
          <w:rPr>
            <w:rStyle w:val="Hyperlink"/>
            <w:noProof/>
          </w:rPr>
          <w:t>Class Radio Contact</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034 \h </w:instrText>
        </w:r>
        <w:r>
          <w:rPr>
            <w:noProof/>
            <w:webHidden/>
          </w:rPr>
        </w:r>
        <w:r>
          <w:rPr>
            <w:noProof/>
            <w:webHidden/>
          </w:rPr>
          <w:fldChar w:fldCharType="separate"/>
        </w:r>
        <w:r>
          <w:rPr>
            <w:noProof/>
            <w:webHidden/>
          </w:rPr>
          <w:t>20</w:t>
        </w:r>
        <w:r>
          <w:rPr>
            <w:noProof/>
            <w:webHidden/>
          </w:rPr>
          <w:fldChar w:fldCharType="end"/>
        </w:r>
      </w:hyperlink>
    </w:p>
    <w:p w14:paraId="2D9F6826" w14:textId="79C31785" w:rsidR="0039663B" w:rsidRPr="0039663B" w:rsidRDefault="0039663B">
      <w:pPr>
        <w:pStyle w:val="TOC2"/>
        <w:rPr>
          <w:rFonts w:ascii="Calibri" w:hAnsi="Calibri"/>
          <w:noProof/>
          <w:sz w:val="22"/>
          <w:szCs w:val="22"/>
        </w:rPr>
      </w:pPr>
      <w:hyperlink w:anchor="_Toc40971035" w:history="1">
        <w:r w:rsidRPr="00B03253">
          <w:rPr>
            <w:rStyle w:val="Hyperlink"/>
            <w:noProof/>
          </w:rPr>
          <w:t>5.16</w:t>
        </w:r>
        <w:r w:rsidRPr="0039663B">
          <w:rPr>
            <w:rFonts w:ascii="Calibri" w:hAnsi="Calibri"/>
            <w:noProof/>
            <w:sz w:val="22"/>
            <w:szCs w:val="22"/>
          </w:rPr>
          <w:tab/>
        </w:r>
        <w:r w:rsidRPr="00B03253">
          <w:rPr>
            <w:rStyle w:val="Hyperlink"/>
            <w:noProof/>
          </w:rPr>
          <w:t>Class Social Network Contact</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035 \h </w:instrText>
        </w:r>
        <w:r>
          <w:rPr>
            <w:noProof/>
            <w:webHidden/>
          </w:rPr>
        </w:r>
        <w:r>
          <w:rPr>
            <w:noProof/>
            <w:webHidden/>
          </w:rPr>
          <w:fldChar w:fldCharType="separate"/>
        </w:r>
        <w:r>
          <w:rPr>
            <w:noProof/>
            <w:webHidden/>
          </w:rPr>
          <w:t>20</w:t>
        </w:r>
        <w:r>
          <w:rPr>
            <w:noProof/>
            <w:webHidden/>
          </w:rPr>
          <w:fldChar w:fldCharType="end"/>
        </w:r>
      </w:hyperlink>
    </w:p>
    <w:p w14:paraId="576B3F1D" w14:textId="2F4E07F7" w:rsidR="0039663B" w:rsidRPr="0039663B" w:rsidRDefault="0039663B">
      <w:pPr>
        <w:pStyle w:val="TOC2"/>
        <w:rPr>
          <w:rFonts w:ascii="Calibri" w:hAnsi="Calibri"/>
          <w:noProof/>
          <w:sz w:val="22"/>
          <w:szCs w:val="22"/>
        </w:rPr>
      </w:pPr>
      <w:hyperlink w:anchor="_Toc40971036" w:history="1">
        <w:r w:rsidRPr="00B03253">
          <w:rPr>
            <w:rStyle w:val="Hyperlink"/>
            <w:noProof/>
          </w:rPr>
          <w:t>5.17</w:t>
        </w:r>
        <w:r w:rsidRPr="0039663B">
          <w:rPr>
            <w:rFonts w:ascii="Calibri" w:hAnsi="Calibri"/>
            <w:noProof/>
            <w:sz w:val="22"/>
            <w:szCs w:val="22"/>
          </w:rPr>
          <w:tab/>
        </w:r>
        <w:r w:rsidRPr="00B03253">
          <w:rPr>
            <w:rStyle w:val="Hyperlink"/>
            <w:noProof/>
          </w:rPr>
          <w:t>Class Telephone Area Code</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036 \h </w:instrText>
        </w:r>
        <w:r>
          <w:rPr>
            <w:noProof/>
            <w:webHidden/>
          </w:rPr>
        </w:r>
        <w:r>
          <w:rPr>
            <w:noProof/>
            <w:webHidden/>
          </w:rPr>
          <w:fldChar w:fldCharType="separate"/>
        </w:r>
        <w:r>
          <w:rPr>
            <w:noProof/>
            <w:webHidden/>
          </w:rPr>
          <w:t>20</w:t>
        </w:r>
        <w:r>
          <w:rPr>
            <w:noProof/>
            <w:webHidden/>
          </w:rPr>
          <w:fldChar w:fldCharType="end"/>
        </w:r>
      </w:hyperlink>
    </w:p>
    <w:p w14:paraId="4861160C" w14:textId="550C4EFB" w:rsidR="0039663B" w:rsidRPr="0039663B" w:rsidRDefault="0039663B">
      <w:pPr>
        <w:pStyle w:val="TOC2"/>
        <w:rPr>
          <w:rFonts w:ascii="Calibri" w:hAnsi="Calibri"/>
          <w:noProof/>
          <w:sz w:val="22"/>
          <w:szCs w:val="22"/>
        </w:rPr>
      </w:pPr>
      <w:hyperlink w:anchor="_Toc40971037" w:history="1">
        <w:r w:rsidRPr="00B03253">
          <w:rPr>
            <w:rStyle w:val="Hyperlink"/>
            <w:noProof/>
          </w:rPr>
          <w:t>5.18</w:t>
        </w:r>
        <w:r w:rsidRPr="0039663B">
          <w:rPr>
            <w:rFonts w:ascii="Calibri" w:hAnsi="Calibri"/>
            <w:noProof/>
            <w:sz w:val="22"/>
            <w:szCs w:val="22"/>
          </w:rPr>
          <w:tab/>
        </w:r>
        <w:r w:rsidRPr="00B03253">
          <w:rPr>
            <w:rStyle w:val="Hyperlink"/>
            <w:noProof/>
          </w:rPr>
          <w:t>Class Telephone Country Code</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037 \h </w:instrText>
        </w:r>
        <w:r>
          <w:rPr>
            <w:noProof/>
            <w:webHidden/>
          </w:rPr>
        </w:r>
        <w:r>
          <w:rPr>
            <w:noProof/>
            <w:webHidden/>
          </w:rPr>
          <w:fldChar w:fldCharType="separate"/>
        </w:r>
        <w:r>
          <w:rPr>
            <w:noProof/>
            <w:webHidden/>
          </w:rPr>
          <w:t>20</w:t>
        </w:r>
        <w:r>
          <w:rPr>
            <w:noProof/>
            <w:webHidden/>
          </w:rPr>
          <w:fldChar w:fldCharType="end"/>
        </w:r>
      </w:hyperlink>
    </w:p>
    <w:p w14:paraId="4F97B462" w14:textId="3A460764" w:rsidR="0039663B" w:rsidRPr="0039663B" w:rsidRDefault="0039663B">
      <w:pPr>
        <w:pStyle w:val="TOC2"/>
        <w:rPr>
          <w:rFonts w:ascii="Calibri" w:hAnsi="Calibri"/>
          <w:noProof/>
          <w:sz w:val="22"/>
          <w:szCs w:val="22"/>
        </w:rPr>
      </w:pPr>
      <w:hyperlink w:anchor="_Toc40971038" w:history="1">
        <w:r w:rsidRPr="00B03253">
          <w:rPr>
            <w:rStyle w:val="Hyperlink"/>
            <w:noProof/>
          </w:rPr>
          <w:t>5.19</w:t>
        </w:r>
        <w:r w:rsidRPr="0039663B">
          <w:rPr>
            <w:rFonts w:ascii="Calibri" w:hAnsi="Calibri"/>
            <w:noProof/>
            <w:sz w:val="22"/>
            <w:szCs w:val="22"/>
          </w:rPr>
          <w:tab/>
        </w:r>
        <w:r w:rsidRPr="00B03253">
          <w:rPr>
            <w:rStyle w:val="Hyperlink"/>
            <w:noProof/>
          </w:rPr>
          <w:t>Class Telephone Number</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038 \h </w:instrText>
        </w:r>
        <w:r>
          <w:rPr>
            <w:noProof/>
            <w:webHidden/>
          </w:rPr>
        </w:r>
        <w:r>
          <w:rPr>
            <w:noProof/>
            <w:webHidden/>
          </w:rPr>
          <w:fldChar w:fldCharType="separate"/>
        </w:r>
        <w:r>
          <w:rPr>
            <w:noProof/>
            <w:webHidden/>
          </w:rPr>
          <w:t>21</w:t>
        </w:r>
        <w:r>
          <w:rPr>
            <w:noProof/>
            <w:webHidden/>
          </w:rPr>
          <w:fldChar w:fldCharType="end"/>
        </w:r>
      </w:hyperlink>
    </w:p>
    <w:p w14:paraId="09EFEE45" w14:textId="52BDAEFE" w:rsidR="0039663B" w:rsidRPr="0039663B" w:rsidRDefault="0039663B">
      <w:pPr>
        <w:pStyle w:val="TOC2"/>
        <w:rPr>
          <w:rFonts w:ascii="Calibri" w:hAnsi="Calibri"/>
          <w:noProof/>
          <w:sz w:val="22"/>
          <w:szCs w:val="22"/>
        </w:rPr>
      </w:pPr>
      <w:hyperlink w:anchor="_Toc40971039" w:history="1">
        <w:r w:rsidRPr="00B03253">
          <w:rPr>
            <w:rStyle w:val="Hyperlink"/>
            <w:noProof/>
          </w:rPr>
          <w:t>5.20</w:t>
        </w:r>
        <w:r w:rsidRPr="0039663B">
          <w:rPr>
            <w:rFonts w:ascii="Calibri" w:hAnsi="Calibri"/>
            <w:noProof/>
            <w:sz w:val="22"/>
            <w:szCs w:val="22"/>
          </w:rPr>
          <w:tab/>
        </w:r>
        <w:r w:rsidRPr="00B03253">
          <w:rPr>
            <w:rStyle w:val="Hyperlink"/>
            <w:noProof/>
          </w:rPr>
          <w:t>Class Telephone Number Structured</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039 \h </w:instrText>
        </w:r>
        <w:r>
          <w:rPr>
            <w:noProof/>
            <w:webHidden/>
          </w:rPr>
        </w:r>
        <w:r>
          <w:rPr>
            <w:noProof/>
            <w:webHidden/>
          </w:rPr>
          <w:fldChar w:fldCharType="separate"/>
        </w:r>
        <w:r>
          <w:rPr>
            <w:noProof/>
            <w:webHidden/>
          </w:rPr>
          <w:t>21</w:t>
        </w:r>
        <w:r>
          <w:rPr>
            <w:noProof/>
            <w:webHidden/>
          </w:rPr>
          <w:fldChar w:fldCharType="end"/>
        </w:r>
      </w:hyperlink>
    </w:p>
    <w:p w14:paraId="5494784D" w14:textId="2F9CAEC3" w:rsidR="0039663B" w:rsidRPr="0039663B" w:rsidRDefault="0039663B">
      <w:pPr>
        <w:pStyle w:val="TOC2"/>
        <w:rPr>
          <w:rFonts w:ascii="Calibri" w:hAnsi="Calibri"/>
          <w:noProof/>
          <w:sz w:val="22"/>
          <w:szCs w:val="22"/>
        </w:rPr>
      </w:pPr>
      <w:hyperlink w:anchor="_Toc40971040" w:history="1">
        <w:r w:rsidRPr="00B03253">
          <w:rPr>
            <w:rStyle w:val="Hyperlink"/>
            <w:noProof/>
          </w:rPr>
          <w:t>5.21</w:t>
        </w:r>
        <w:r w:rsidRPr="0039663B">
          <w:rPr>
            <w:rFonts w:ascii="Calibri" w:hAnsi="Calibri"/>
            <w:noProof/>
            <w:sz w:val="22"/>
            <w:szCs w:val="22"/>
          </w:rPr>
          <w:tab/>
        </w:r>
        <w:r w:rsidRPr="00B03253">
          <w:rPr>
            <w:rStyle w:val="Hyperlink"/>
            <w:noProof/>
          </w:rPr>
          <w:t>Class Telephone Number Text</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040 \h </w:instrText>
        </w:r>
        <w:r>
          <w:rPr>
            <w:noProof/>
            <w:webHidden/>
          </w:rPr>
        </w:r>
        <w:r>
          <w:rPr>
            <w:noProof/>
            <w:webHidden/>
          </w:rPr>
          <w:fldChar w:fldCharType="separate"/>
        </w:r>
        <w:r>
          <w:rPr>
            <w:noProof/>
            <w:webHidden/>
          </w:rPr>
          <w:t>21</w:t>
        </w:r>
        <w:r>
          <w:rPr>
            <w:noProof/>
            <w:webHidden/>
          </w:rPr>
          <w:fldChar w:fldCharType="end"/>
        </w:r>
      </w:hyperlink>
    </w:p>
    <w:p w14:paraId="5ED7F464" w14:textId="5BDF0479" w:rsidR="0039663B" w:rsidRPr="0039663B" w:rsidRDefault="0039663B">
      <w:pPr>
        <w:pStyle w:val="TOC2"/>
        <w:rPr>
          <w:rFonts w:ascii="Calibri" w:hAnsi="Calibri"/>
          <w:noProof/>
          <w:sz w:val="22"/>
          <w:szCs w:val="22"/>
        </w:rPr>
      </w:pPr>
      <w:hyperlink w:anchor="_Toc40971041" w:history="1">
        <w:r w:rsidRPr="00B03253">
          <w:rPr>
            <w:rStyle w:val="Hyperlink"/>
            <w:noProof/>
          </w:rPr>
          <w:t>5.22</w:t>
        </w:r>
        <w:r w:rsidRPr="0039663B">
          <w:rPr>
            <w:rFonts w:ascii="Calibri" w:hAnsi="Calibri"/>
            <w:noProof/>
            <w:sz w:val="22"/>
            <w:szCs w:val="22"/>
          </w:rPr>
          <w:tab/>
        </w:r>
        <w:r w:rsidRPr="00B03253">
          <w:rPr>
            <w:rStyle w:val="Hyperlink"/>
            <w:noProof/>
          </w:rPr>
          <w:t>Class Website Contact</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041 \h </w:instrText>
        </w:r>
        <w:r>
          <w:rPr>
            <w:noProof/>
            <w:webHidden/>
          </w:rPr>
        </w:r>
        <w:r>
          <w:rPr>
            <w:noProof/>
            <w:webHidden/>
          </w:rPr>
          <w:fldChar w:fldCharType="separate"/>
        </w:r>
        <w:r>
          <w:rPr>
            <w:noProof/>
            <w:webHidden/>
          </w:rPr>
          <w:t>22</w:t>
        </w:r>
        <w:r>
          <w:rPr>
            <w:noProof/>
            <w:webHidden/>
          </w:rPr>
          <w:fldChar w:fldCharType="end"/>
        </w:r>
      </w:hyperlink>
    </w:p>
    <w:p w14:paraId="1DC7990A" w14:textId="6DAEA57D" w:rsidR="0039663B" w:rsidRPr="0039663B" w:rsidRDefault="0039663B">
      <w:pPr>
        <w:pStyle w:val="TOC3"/>
        <w:rPr>
          <w:rFonts w:ascii="Calibri" w:hAnsi="Calibri"/>
          <w:noProof/>
          <w:sz w:val="22"/>
          <w:szCs w:val="22"/>
        </w:rPr>
      </w:pPr>
      <w:hyperlink w:anchor="_Toc40971042" w:history="1">
        <w:r w:rsidRPr="00B03253">
          <w:rPr>
            <w:rStyle w:val="Hyperlink"/>
            <w:noProof/>
          </w:rPr>
          <w:t>5.22.1</w:t>
        </w:r>
        <w:r w:rsidRPr="0039663B">
          <w:rPr>
            <w:rFonts w:ascii="Calibri" w:hAnsi="Calibri"/>
            <w:noProof/>
            <w:sz w:val="22"/>
            <w:szCs w:val="22"/>
          </w:rPr>
          <w:tab/>
        </w:r>
        <w:r w:rsidRPr="00B03253">
          <w:rPr>
            <w:rStyle w:val="Hyperlink"/>
            <w:noProof/>
          </w:rPr>
          <w:t>Enumeration Contact Availability</w:t>
        </w:r>
        <w:r>
          <w:rPr>
            <w:noProof/>
            <w:webHidden/>
          </w:rPr>
          <w:tab/>
        </w:r>
        <w:r>
          <w:rPr>
            <w:noProof/>
            <w:webHidden/>
          </w:rPr>
          <w:fldChar w:fldCharType="begin"/>
        </w:r>
        <w:r>
          <w:rPr>
            <w:noProof/>
            <w:webHidden/>
          </w:rPr>
          <w:instrText xml:space="preserve"> PAGEREF _Toc40971042 \h </w:instrText>
        </w:r>
        <w:r>
          <w:rPr>
            <w:noProof/>
            <w:webHidden/>
          </w:rPr>
        </w:r>
        <w:r>
          <w:rPr>
            <w:noProof/>
            <w:webHidden/>
          </w:rPr>
          <w:fldChar w:fldCharType="separate"/>
        </w:r>
        <w:r>
          <w:rPr>
            <w:noProof/>
            <w:webHidden/>
          </w:rPr>
          <w:t>22</w:t>
        </w:r>
        <w:r>
          <w:rPr>
            <w:noProof/>
            <w:webHidden/>
          </w:rPr>
          <w:fldChar w:fldCharType="end"/>
        </w:r>
      </w:hyperlink>
    </w:p>
    <w:p w14:paraId="0D46E004" w14:textId="708DD225" w:rsidR="0039663B" w:rsidRPr="0039663B" w:rsidRDefault="0039663B">
      <w:pPr>
        <w:pStyle w:val="TOC3"/>
        <w:rPr>
          <w:rFonts w:ascii="Calibri" w:hAnsi="Calibri"/>
          <w:noProof/>
          <w:sz w:val="22"/>
          <w:szCs w:val="22"/>
        </w:rPr>
      </w:pPr>
      <w:hyperlink w:anchor="_Toc40971043" w:history="1">
        <w:r w:rsidRPr="00B03253">
          <w:rPr>
            <w:rStyle w:val="Hyperlink"/>
            <w:noProof/>
          </w:rPr>
          <w:t>5.22.2</w:t>
        </w:r>
        <w:r w:rsidRPr="0039663B">
          <w:rPr>
            <w:rFonts w:ascii="Calibri" w:hAnsi="Calibri"/>
            <w:noProof/>
            <w:sz w:val="22"/>
            <w:szCs w:val="22"/>
          </w:rPr>
          <w:tab/>
        </w:r>
        <w:r w:rsidRPr="00B03253">
          <w:rPr>
            <w:rStyle w:val="Hyperlink"/>
            <w:noProof/>
          </w:rPr>
          <w:t>Enumeration Contact Purpose</w:t>
        </w:r>
        <w:r>
          <w:rPr>
            <w:noProof/>
            <w:webHidden/>
          </w:rPr>
          <w:tab/>
        </w:r>
        <w:r>
          <w:rPr>
            <w:noProof/>
            <w:webHidden/>
          </w:rPr>
          <w:fldChar w:fldCharType="begin"/>
        </w:r>
        <w:r>
          <w:rPr>
            <w:noProof/>
            <w:webHidden/>
          </w:rPr>
          <w:instrText xml:space="preserve"> PAGEREF _Toc40971043 \h </w:instrText>
        </w:r>
        <w:r>
          <w:rPr>
            <w:noProof/>
            <w:webHidden/>
          </w:rPr>
        </w:r>
        <w:r>
          <w:rPr>
            <w:noProof/>
            <w:webHidden/>
          </w:rPr>
          <w:fldChar w:fldCharType="separate"/>
        </w:r>
        <w:r>
          <w:rPr>
            <w:noProof/>
            <w:webHidden/>
          </w:rPr>
          <w:t>22</w:t>
        </w:r>
        <w:r>
          <w:rPr>
            <w:noProof/>
            <w:webHidden/>
          </w:rPr>
          <w:fldChar w:fldCharType="end"/>
        </w:r>
      </w:hyperlink>
    </w:p>
    <w:p w14:paraId="730CA296" w14:textId="4CE7BC00" w:rsidR="0039663B" w:rsidRPr="0039663B" w:rsidRDefault="0039663B">
      <w:pPr>
        <w:pStyle w:val="TOC1"/>
        <w:tabs>
          <w:tab w:val="left" w:pos="1512"/>
        </w:tabs>
        <w:rPr>
          <w:rFonts w:ascii="Calibri" w:hAnsi="Calibri"/>
          <w:noProof/>
          <w:sz w:val="22"/>
          <w:szCs w:val="22"/>
        </w:rPr>
      </w:pPr>
      <w:hyperlink w:anchor="_Toc40971044" w:history="1">
        <w:r w:rsidRPr="00B03253">
          <w:rPr>
            <w:rStyle w:val="Hyperlink"/>
            <w:noProof/>
          </w:rPr>
          <w:t>6</w:t>
        </w:r>
        <w:r w:rsidRPr="0039663B">
          <w:rPr>
            <w:rFonts w:ascii="Calibri" w:hAnsi="Calibri"/>
            <w:noProof/>
            <w:sz w:val="22"/>
            <w:szCs w:val="22"/>
          </w:rPr>
          <w:tab/>
        </w:r>
        <w:r w:rsidRPr="00B03253">
          <w:rPr>
            <w:rStyle w:val="Hyperlink"/>
            <w:noProof/>
          </w:rPr>
          <w:t>Concept Library::Containment</w:t>
        </w:r>
        <w:r>
          <w:rPr>
            <w:noProof/>
            <w:webHidden/>
          </w:rPr>
          <w:tab/>
        </w:r>
        <w:r>
          <w:rPr>
            <w:noProof/>
            <w:webHidden/>
          </w:rPr>
          <w:fldChar w:fldCharType="begin"/>
        </w:r>
        <w:r>
          <w:rPr>
            <w:noProof/>
            <w:webHidden/>
          </w:rPr>
          <w:instrText xml:space="preserve"> PAGEREF _Toc40971044 \h </w:instrText>
        </w:r>
        <w:r>
          <w:rPr>
            <w:noProof/>
            <w:webHidden/>
          </w:rPr>
        </w:r>
        <w:r>
          <w:rPr>
            <w:noProof/>
            <w:webHidden/>
          </w:rPr>
          <w:fldChar w:fldCharType="separate"/>
        </w:r>
        <w:r>
          <w:rPr>
            <w:noProof/>
            <w:webHidden/>
          </w:rPr>
          <w:t>24</w:t>
        </w:r>
        <w:r>
          <w:rPr>
            <w:noProof/>
            <w:webHidden/>
          </w:rPr>
          <w:fldChar w:fldCharType="end"/>
        </w:r>
      </w:hyperlink>
    </w:p>
    <w:p w14:paraId="46C649FB" w14:textId="7BA4ED0E" w:rsidR="0039663B" w:rsidRPr="0039663B" w:rsidRDefault="0039663B">
      <w:pPr>
        <w:pStyle w:val="TOC2"/>
        <w:rPr>
          <w:rFonts w:ascii="Calibri" w:hAnsi="Calibri"/>
          <w:noProof/>
          <w:sz w:val="22"/>
          <w:szCs w:val="22"/>
        </w:rPr>
      </w:pPr>
      <w:hyperlink w:anchor="_Toc40971045" w:history="1">
        <w:r w:rsidRPr="00B03253">
          <w:rPr>
            <w:rStyle w:val="Hyperlink"/>
            <w:noProof/>
          </w:rPr>
          <w:t>6.1</w:t>
        </w:r>
        <w:r w:rsidRPr="0039663B">
          <w:rPr>
            <w:rFonts w:ascii="Calibri" w:hAnsi="Calibri"/>
            <w:noProof/>
            <w:sz w:val="22"/>
            <w:szCs w:val="22"/>
          </w:rPr>
          <w:tab/>
        </w:r>
        <w:r w:rsidRPr="00B03253">
          <w:rPr>
            <w:rStyle w:val="Hyperlink"/>
            <w:noProof/>
          </w:rPr>
          <w:t>Diagram: Containment</w:t>
        </w:r>
        <w:r>
          <w:rPr>
            <w:noProof/>
            <w:webHidden/>
          </w:rPr>
          <w:tab/>
        </w:r>
        <w:r>
          <w:rPr>
            <w:noProof/>
            <w:webHidden/>
          </w:rPr>
          <w:fldChar w:fldCharType="begin"/>
        </w:r>
        <w:r>
          <w:rPr>
            <w:noProof/>
            <w:webHidden/>
          </w:rPr>
          <w:instrText xml:space="preserve"> PAGEREF _Toc40971045 \h </w:instrText>
        </w:r>
        <w:r>
          <w:rPr>
            <w:noProof/>
            <w:webHidden/>
          </w:rPr>
        </w:r>
        <w:r>
          <w:rPr>
            <w:noProof/>
            <w:webHidden/>
          </w:rPr>
          <w:fldChar w:fldCharType="separate"/>
        </w:r>
        <w:r>
          <w:rPr>
            <w:noProof/>
            <w:webHidden/>
          </w:rPr>
          <w:t>24</w:t>
        </w:r>
        <w:r>
          <w:rPr>
            <w:noProof/>
            <w:webHidden/>
          </w:rPr>
          <w:fldChar w:fldCharType="end"/>
        </w:r>
      </w:hyperlink>
    </w:p>
    <w:p w14:paraId="4010F4D4" w14:textId="4F6C1437" w:rsidR="0039663B" w:rsidRPr="0039663B" w:rsidRDefault="0039663B">
      <w:pPr>
        <w:pStyle w:val="TOC2"/>
        <w:rPr>
          <w:rFonts w:ascii="Calibri" w:hAnsi="Calibri"/>
          <w:noProof/>
          <w:sz w:val="22"/>
          <w:szCs w:val="22"/>
        </w:rPr>
      </w:pPr>
      <w:hyperlink w:anchor="_Toc40971046" w:history="1">
        <w:r w:rsidRPr="00B03253">
          <w:rPr>
            <w:rStyle w:val="Hyperlink"/>
            <w:noProof/>
          </w:rPr>
          <w:t>6.2</w:t>
        </w:r>
        <w:r w:rsidRPr="0039663B">
          <w:rPr>
            <w:rFonts w:ascii="Calibri" w:hAnsi="Calibri"/>
            <w:noProof/>
            <w:sz w:val="22"/>
            <w:szCs w:val="22"/>
          </w:rPr>
          <w:tab/>
        </w:r>
        <w:r w:rsidRPr="00B03253">
          <w:rPr>
            <w:rStyle w:val="Hyperlink"/>
            <w:noProof/>
          </w:rPr>
          <w:t>Diagram: Move Between Containers</w:t>
        </w:r>
        <w:r>
          <w:rPr>
            <w:noProof/>
            <w:webHidden/>
          </w:rPr>
          <w:tab/>
        </w:r>
        <w:r>
          <w:rPr>
            <w:noProof/>
            <w:webHidden/>
          </w:rPr>
          <w:fldChar w:fldCharType="begin"/>
        </w:r>
        <w:r>
          <w:rPr>
            <w:noProof/>
            <w:webHidden/>
          </w:rPr>
          <w:instrText xml:space="preserve"> PAGEREF _Toc40971046 \h </w:instrText>
        </w:r>
        <w:r>
          <w:rPr>
            <w:noProof/>
            <w:webHidden/>
          </w:rPr>
        </w:r>
        <w:r>
          <w:rPr>
            <w:noProof/>
            <w:webHidden/>
          </w:rPr>
          <w:fldChar w:fldCharType="separate"/>
        </w:r>
        <w:r>
          <w:rPr>
            <w:noProof/>
            <w:webHidden/>
          </w:rPr>
          <w:t>25</w:t>
        </w:r>
        <w:r>
          <w:rPr>
            <w:noProof/>
            <w:webHidden/>
          </w:rPr>
          <w:fldChar w:fldCharType="end"/>
        </w:r>
      </w:hyperlink>
    </w:p>
    <w:p w14:paraId="658D5044" w14:textId="4F871B7D" w:rsidR="0039663B" w:rsidRPr="0039663B" w:rsidRDefault="0039663B">
      <w:pPr>
        <w:pStyle w:val="TOC2"/>
        <w:rPr>
          <w:rFonts w:ascii="Calibri" w:hAnsi="Calibri"/>
          <w:noProof/>
          <w:sz w:val="22"/>
          <w:szCs w:val="22"/>
        </w:rPr>
      </w:pPr>
      <w:hyperlink w:anchor="_Toc40971047" w:history="1">
        <w:r w:rsidRPr="00B03253">
          <w:rPr>
            <w:rStyle w:val="Hyperlink"/>
            <w:noProof/>
          </w:rPr>
          <w:t>6.3</w:t>
        </w:r>
        <w:r w:rsidRPr="0039663B">
          <w:rPr>
            <w:rFonts w:ascii="Calibri" w:hAnsi="Calibri"/>
            <w:noProof/>
            <w:sz w:val="22"/>
            <w:szCs w:val="22"/>
          </w:rPr>
          <w:tab/>
        </w:r>
        <w:r w:rsidRPr="00B03253">
          <w:rPr>
            <w:rStyle w:val="Hyperlink"/>
            <w:noProof/>
          </w:rPr>
          <w:t>Diagram: Physical Containment</w:t>
        </w:r>
        <w:r>
          <w:rPr>
            <w:noProof/>
            <w:webHidden/>
          </w:rPr>
          <w:tab/>
        </w:r>
        <w:r>
          <w:rPr>
            <w:noProof/>
            <w:webHidden/>
          </w:rPr>
          <w:fldChar w:fldCharType="begin"/>
        </w:r>
        <w:r>
          <w:rPr>
            <w:noProof/>
            <w:webHidden/>
          </w:rPr>
          <w:instrText xml:space="preserve"> PAGEREF _Toc40971047 \h </w:instrText>
        </w:r>
        <w:r>
          <w:rPr>
            <w:noProof/>
            <w:webHidden/>
          </w:rPr>
        </w:r>
        <w:r>
          <w:rPr>
            <w:noProof/>
            <w:webHidden/>
          </w:rPr>
          <w:fldChar w:fldCharType="separate"/>
        </w:r>
        <w:r>
          <w:rPr>
            <w:noProof/>
            <w:webHidden/>
          </w:rPr>
          <w:t>26</w:t>
        </w:r>
        <w:r>
          <w:rPr>
            <w:noProof/>
            <w:webHidden/>
          </w:rPr>
          <w:fldChar w:fldCharType="end"/>
        </w:r>
      </w:hyperlink>
    </w:p>
    <w:p w14:paraId="794D2614" w14:textId="5AC2B666" w:rsidR="0039663B" w:rsidRPr="0039663B" w:rsidRDefault="0039663B">
      <w:pPr>
        <w:pStyle w:val="TOC2"/>
        <w:rPr>
          <w:rFonts w:ascii="Calibri" w:hAnsi="Calibri"/>
          <w:noProof/>
          <w:sz w:val="22"/>
          <w:szCs w:val="22"/>
        </w:rPr>
      </w:pPr>
      <w:hyperlink w:anchor="_Toc40971048" w:history="1">
        <w:r w:rsidRPr="00B03253">
          <w:rPr>
            <w:rStyle w:val="Hyperlink"/>
            <w:noProof/>
          </w:rPr>
          <w:t>6.4</w:t>
        </w:r>
        <w:r w:rsidRPr="0039663B">
          <w:rPr>
            <w:rFonts w:ascii="Calibri" w:hAnsi="Calibri"/>
            <w:noProof/>
            <w:sz w:val="22"/>
            <w:szCs w:val="22"/>
          </w:rPr>
          <w:tab/>
        </w:r>
        <w:r w:rsidRPr="00B03253">
          <w:rPr>
            <w:rStyle w:val="Hyperlink"/>
            <w:noProof/>
          </w:rPr>
          <w:t>Class Add To Container Event</w:t>
        </w:r>
        <w:r>
          <w:rPr>
            <w:noProof/>
            <w:webHidden/>
          </w:rPr>
          <w:tab/>
        </w:r>
        <w:r>
          <w:rPr>
            <w:noProof/>
            <w:webHidden/>
          </w:rPr>
          <w:fldChar w:fldCharType="begin"/>
        </w:r>
        <w:r>
          <w:rPr>
            <w:noProof/>
            <w:webHidden/>
          </w:rPr>
          <w:instrText xml:space="preserve"> PAGEREF _Toc40971048 \h </w:instrText>
        </w:r>
        <w:r>
          <w:rPr>
            <w:noProof/>
            <w:webHidden/>
          </w:rPr>
        </w:r>
        <w:r>
          <w:rPr>
            <w:noProof/>
            <w:webHidden/>
          </w:rPr>
          <w:fldChar w:fldCharType="separate"/>
        </w:r>
        <w:r>
          <w:rPr>
            <w:noProof/>
            <w:webHidden/>
          </w:rPr>
          <w:t>26</w:t>
        </w:r>
        <w:r>
          <w:rPr>
            <w:noProof/>
            <w:webHidden/>
          </w:rPr>
          <w:fldChar w:fldCharType="end"/>
        </w:r>
      </w:hyperlink>
    </w:p>
    <w:p w14:paraId="1FBAC441" w14:textId="1396248C" w:rsidR="0039663B" w:rsidRPr="0039663B" w:rsidRDefault="0039663B">
      <w:pPr>
        <w:pStyle w:val="TOC2"/>
        <w:rPr>
          <w:rFonts w:ascii="Calibri" w:hAnsi="Calibri"/>
          <w:noProof/>
          <w:sz w:val="22"/>
          <w:szCs w:val="22"/>
        </w:rPr>
      </w:pPr>
      <w:hyperlink w:anchor="_Toc40971049" w:history="1">
        <w:r w:rsidRPr="00B03253">
          <w:rPr>
            <w:rStyle w:val="Hyperlink"/>
            <w:noProof/>
          </w:rPr>
          <w:t>6.5</w:t>
        </w:r>
        <w:r w:rsidRPr="0039663B">
          <w:rPr>
            <w:rFonts w:ascii="Calibri" w:hAnsi="Calibri"/>
            <w:noProof/>
            <w:sz w:val="22"/>
            <w:szCs w:val="22"/>
          </w:rPr>
          <w:tab/>
        </w:r>
        <w:r w:rsidRPr="00B03253">
          <w:rPr>
            <w:rStyle w:val="Hyperlink"/>
            <w:noProof/>
          </w:rPr>
          <w:t>Class Container</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049 \h </w:instrText>
        </w:r>
        <w:r>
          <w:rPr>
            <w:noProof/>
            <w:webHidden/>
          </w:rPr>
        </w:r>
        <w:r>
          <w:rPr>
            <w:noProof/>
            <w:webHidden/>
          </w:rPr>
          <w:fldChar w:fldCharType="separate"/>
        </w:r>
        <w:r>
          <w:rPr>
            <w:noProof/>
            <w:webHidden/>
          </w:rPr>
          <w:t>26</w:t>
        </w:r>
        <w:r>
          <w:rPr>
            <w:noProof/>
            <w:webHidden/>
          </w:rPr>
          <w:fldChar w:fldCharType="end"/>
        </w:r>
      </w:hyperlink>
    </w:p>
    <w:p w14:paraId="5B07B62C" w14:textId="233657BA" w:rsidR="0039663B" w:rsidRPr="0039663B" w:rsidRDefault="0039663B">
      <w:pPr>
        <w:pStyle w:val="TOC2"/>
        <w:rPr>
          <w:rFonts w:ascii="Calibri" w:hAnsi="Calibri"/>
          <w:noProof/>
          <w:sz w:val="22"/>
          <w:szCs w:val="22"/>
        </w:rPr>
      </w:pPr>
      <w:hyperlink w:anchor="_Toc40971050" w:history="1">
        <w:r w:rsidRPr="00B03253">
          <w:rPr>
            <w:rStyle w:val="Hyperlink"/>
            <w:noProof/>
          </w:rPr>
          <w:t>6.6</w:t>
        </w:r>
        <w:r w:rsidRPr="0039663B">
          <w:rPr>
            <w:rFonts w:ascii="Calibri" w:hAnsi="Calibri"/>
            <w:noProof/>
            <w:sz w:val="22"/>
            <w:szCs w:val="22"/>
          </w:rPr>
          <w:tab/>
        </w:r>
        <w:r w:rsidRPr="00B03253">
          <w:rPr>
            <w:rStyle w:val="Hyperlink"/>
            <w:noProof/>
          </w:rPr>
          <w:t>Association Class Containment</w:t>
        </w:r>
        <w:r>
          <w:rPr>
            <w:noProof/>
            <w:webHidden/>
          </w:rPr>
          <w:tab/>
        </w:r>
        <w:r>
          <w:rPr>
            <w:noProof/>
            <w:webHidden/>
          </w:rPr>
          <w:fldChar w:fldCharType="begin"/>
        </w:r>
        <w:r>
          <w:rPr>
            <w:noProof/>
            <w:webHidden/>
          </w:rPr>
          <w:instrText xml:space="preserve"> PAGEREF _Toc40971050 \h </w:instrText>
        </w:r>
        <w:r>
          <w:rPr>
            <w:noProof/>
            <w:webHidden/>
          </w:rPr>
        </w:r>
        <w:r>
          <w:rPr>
            <w:noProof/>
            <w:webHidden/>
          </w:rPr>
          <w:fldChar w:fldCharType="separate"/>
        </w:r>
        <w:r>
          <w:rPr>
            <w:noProof/>
            <w:webHidden/>
          </w:rPr>
          <w:t>26</w:t>
        </w:r>
        <w:r>
          <w:rPr>
            <w:noProof/>
            <w:webHidden/>
          </w:rPr>
          <w:fldChar w:fldCharType="end"/>
        </w:r>
      </w:hyperlink>
    </w:p>
    <w:p w14:paraId="51E4978A" w14:textId="759118E9" w:rsidR="0039663B" w:rsidRPr="0039663B" w:rsidRDefault="0039663B">
      <w:pPr>
        <w:pStyle w:val="TOC2"/>
        <w:rPr>
          <w:rFonts w:ascii="Calibri" w:hAnsi="Calibri"/>
          <w:noProof/>
          <w:sz w:val="22"/>
          <w:szCs w:val="22"/>
        </w:rPr>
      </w:pPr>
      <w:hyperlink w:anchor="_Toc40971051" w:history="1">
        <w:r w:rsidRPr="00B03253">
          <w:rPr>
            <w:rStyle w:val="Hyperlink"/>
            <w:noProof/>
          </w:rPr>
          <w:t>6.7</w:t>
        </w:r>
        <w:r w:rsidRPr="0039663B">
          <w:rPr>
            <w:rFonts w:ascii="Calibri" w:hAnsi="Calibri"/>
            <w:noProof/>
            <w:sz w:val="22"/>
            <w:szCs w:val="22"/>
          </w:rPr>
          <w:tab/>
        </w:r>
        <w:r w:rsidRPr="00B03253">
          <w:rPr>
            <w:rStyle w:val="Hyperlink"/>
            <w:noProof/>
          </w:rPr>
          <w:t>Class Containment Event</w:t>
        </w:r>
        <w:r>
          <w:rPr>
            <w:noProof/>
            <w:webHidden/>
          </w:rPr>
          <w:tab/>
        </w:r>
        <w:r>
          <w:rPr>
            <w:noProof/>
            <w:webHidden/>
          </w:rPr>
          <w:fldChar w:fldCharType="begin"/>
        </w:r>
        <w:r>
          <w:rPr>
            <w:noProof/>
            <w:webHidden/>
          </w:rPr>
          <w:instrText xml:space="preserve"> PAGEREF _Toc40971051 \h </w:instrText>
        </w:r>
        <w:r>
          <w:rPr>
            <w:noProof/>
            <w:webHidden/>
          </w:rPr>
        </w:r>
        <w:r>
          <w:rPr>
            <w:noProof/>
            <w:webHidden/>
          </w:rPr>
          <w:fldChar w:fldCharType="separate"/>
        </w:r>
        <w:r>
          <w:rPr>
            <w:noProof/>
            <w:webHidden/>
          </w:rPr>
          <w:t>27</w:t>
        </w:r>
        <w:r>
          <w:rPr>
            <w:noProof/>
            <w:webHidden/>
          </w:rPr>
          <w:fldChar w:fldCharType="end"/>
        </w:r>
      </w:hyperlink>
    </w:p>
    <w:p w14:paraId="49967601" w14:textId="706768DC" w:rsidR="0039663B" w:rsidRPr="0039663B" w:rsidRDefault="0039663B">
      <w:pPr>
        <w:pStyle w:val="TOC2"/>
        <w:rPr>
          <w:rFonts w:ascii="Calibri" w:hAnsi="Calibri"/>
          <w:noProof/>
          <w:sz w:val="22"/>
          <w:szCs w:val="22"/>
        </w:rPr>
      </w:pPr>
      <w:hyperlink w:anchor="_Toc40971052" w:history="1">
        <w:r w:rsidRPr="00B03253">
          <w:rPr>
            <w:rStyle w:val="Hyperlink"/>
            <w:noProof/>
          </w:rPr>
          <w:t>6.8</w:t>
        </w:r>
        <w:r w:rsidRPr="0039663B">
          <w:rPr>
            <w:rFonts w:ascii="Calibri" w:hAnsi="Calibri"/>
            <w:noProof/>
            <w:sz w:val="22"/>
            <w:szCs w:val="22"/>
          </w:rPr>
          <w:tab/>
        </w:r>
        <w:r w:rsidRPr="00B03253">
          <w:rPr>
            <w:rStyle w:val="Hyperlink"/>
            <w:noProof/>
          </w:rPr>
          <w:t>Class Physical Container</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052 \h </w:instrText>
        </w:r>
        <w:r>
          <w:rPr>
            <w:noProof/>
            <w:webHidden/>
          </w:rPr>
        </w:r>
        <w:r>
          <w:rPr>
            <w:noProof/>
            <w:webHidden/>
          </w:rPr>
          <w:fldChar w:fldCharType="separate"/>
        </w:r>
        <w:r>
          <w:rPr>
            <w:noProof/>
            <w:webHidden/>
          </w:rPr>
          <w:t>27</w:t>
        </w:r>
        <w:r>
          <w:rPr>
            <w:noProof/>
            <w:webHidden/>
          </w:rPr>
          <w:fldChar w:fldCharType="end"/>
        </w:r>
      </w:hyperlink>
    </w:p>
    <w:p w14:paraId="2C39DB48" w14:textId="43E4C3C3" w:rsidR="0039663B" w:rsidRPr="0039663B" w:rsidRDefault="0039663B">
      <w:pPr>
        <w:pStyle w:val="TOC2"/>
        <w:rPr>
          <w:rFonts w:ascii="Calibri" w:hAnsi="Calibri"/>
          <w:noProof/>
          <w:sz w:val="22"/>
          <w:szCs w:val="22"/>
        </w:rPr>
      </w:pPr>
      <w:hyperlink w:anchor="_Toc40971053" w:history="1">
        <w:r w:rsidRPr="00B03253">
          <w:rPr>
            <w:rStyle w:val="Hyperlink"/>
            <w:noProof/>
          </w:rPr>
          <w:t>6.9</w:t>
        </w:r>
        <w:r w:rsidRPr="0039663B">
          <w:rPr>
            <w:rFonts w:ascii="Calibri" w:hAnsi="Calibri"/>
            <w:noProof/>
            <w:sz w:val="22"/>
            <w:szCs w:val="22"/>
          </w:rPr>
          <w:tab/>
        </w:r>
        <w:r w:rsidRPr="00B03253">
          <w:rPr>
            <w:rStyle w:val="Hyperlink"/>
            <w:noProof/>
          </w:rPr>
          <w:t>Association Class Physical Containment</w:t>
        </w:r>
        <w:r>
          <w:rPr>
            <w:noProof/>
            <w:webHidden/>
          </w:rPr>
          <w:tab/>
        </w:r>
        <w:r>
          <w:rPr>
            <w:noProof/>
            <w:webHidden/>
          </w:rPr>
          <w:fldChar w:fldCharType="begin"/>
        </w:r>
        <w:r>
          <w:rPr>
            <w:noProof/>
            <w:webHidden/>
          </w:rPr>
          <w:instrText xml:space="preserve"> PAGEREF _Toc40971053 \h </w:instrText>
        </w:r>
        <w:r>
          <w:rPr>
            <w:noProof/>
            <w:webHidden/>
          </w:rPr>
        </w:r>
        <w:r>
          <w:rPr>
            <w:noProof/>
            <w:webHidden/>
          </w:rPr>
          <w:fldChar w:fldCharType="separate"/>
        </w:r>
        <w:r>
          <w:rPr>
            <w:noProof/>
            <w:webHidden/>
          </w:rPr>
          <w:t>27</w:t>
        </w:r>
        <w:r>
          <w:rPr>
            <w:noProof/>
            <w:webHidden/>
          </w:rPr>
          <w:fldChar w:fldCharType="end"/>
        </w:r>
      </w:hyperlink>
    </w:p>
    <w:p w14:paraId="429E279B" w14:textId="750AA257" w:rsidR="0039663B" w:rsidRPr="0039663B" w:rsidRDefault="0039663B">
      <w:pPr>
        <w:pStyle w:val="TOC2"/>
        <w:rPr>
          <w:rFonts w:ascii="Calibri" w:hAnsi="Calibri"/>
          <w:noProof/>
          <w:sz w:val="22"/>
          <w:szCs w:val="22"/>
        </w:rPr>
      </w:pPr>
      <w:hyperlink w:anchor="_Toc40971054" w:history="1">
        <w:r w:rsidRPr="00B03253">
          <w:rPr>
            <w:rStyle w:val="Hyperlink"/>
            <w:noProof/>
          </w:rPr>
          <w:t>6.10</w:t>
        </w:r>
        <w:r w:rsidRPr="0039663B">
          <w:rPr>
            <w:rFonts w:ascii="Calibri" w:hAnsi="Calibri"/>
            <w:noProof/>
            <w:sz w:val="22"/>
            <w:szCs w:val="22"/>
          </w:rPr>
          <w:tab/>
        </w:r>
        <w:r w:rsidRPr="00B03253">
          <w:rPr>
            <w:rStyle w:val="Hyperlink"/>
            <w:noProof/>
          </w:rPr>
          <w:t>Association Class Recieving Container</w:t>
        </w:r>
        <w:r>
          <w:rPr>
            <w:noProof/>
            <w:webHidden/>
          </w:rPr>
          <w:tab/>
        </w:r>
        <w:r>
          <w:rPr>
            <w:noProof/>
            <w:webHidden/>
          </w:rPr>
          <w:fldChar w:fldCharType="begin"/>
        </w:r>
        <w:r>
          <w:rPr>
            <w:noProof/>
            <w:webHidden/>
          </w:rPr>
          <w:instrText xml:space="preserve"> PAGEREF _Toc40971054 \h </w:instrText>
        </w:r>
        <w:r>
          <w:rPr>
            <w:noProof/>
            <w:webHidden/>
          </w:rPr>
        </w:r>
        <w:r>
          <w:rPr>
            <w:noProof/>
            <w:webHidden/>
          </w:rPr>
          <w:fldChar w:fldCharType="separate"/>
        </w:r>
        <w:r>
          <w:rPr>
            <w:noProof/>
            <w:webHidden/>
          </w:rPr>
          <w:t>28</w:t>
        </w:r>
        <w:r>
          <w:rPr>
            <w:noProof/>
            <w:webHidden/>
          </w:rPr>
          <w:fldChar w:fldCharType="end"/>
        </w:r>
      </w:hyperlink>
    </w:p>
    <w:p w14:paraId="486245F7" w14:textId="291F5AAD" w:rsidR="0039663B" w:rsidRPr="0039663B" w:rsidRDefault="0039663B">
      <w:pPr>
        <w:pStyle w:val="TOC2"/>
        <w:rPr>
          <w:rFonts w:ascii="Calibri" w:hAnsi="Calibri"/>
          <w:noProof/>
          <w:sz w:val="22"/>
          <w:szCs w:val="22"/>
        </w:rPr>
      </w:pPr>
      <w:hyperlink w:anchor="_Toc40971055" w:history="1">
        <w:r w:rsidRPr="00B03253">
          <w:rPr>
            <w:rStyle w:val="Hyperlink"/>
            <w:noProof/>
          </w:rPr>
          <w:t>6.11</w:t>
        </w:r>
        <w:r w:rsidRPr="0039663B">
          <w:rPr>
            <w:rFonts w:ascii="Calibri" w:hAnsi="Calibri"/>
            <w:noProof/>
            <w:sz w:val="22"/>
            <w:szCs w:val="22"/>
          </w:rPr>
          <w:tab/>
        </w:r>
        <w:r w:rsidRPr="00B03253">
          <w:rPr>
            <w:rStyle w:val="Hyperlink"/>
            <w:noProof/>
          </w:rPr>
          <w:t>Class Relocation</w:t>
        </w:r>
        <w:r>
          <w:rPr>
            <w:noProof/>
            <w:webHidden/>
          </w:rPr>
          <w:tab/>
        </w:r>
        <w:r>
          <w:rPr>
            <w:noProof/>
            <w:webHidden/>
          </w:rPr>
          <w:fldChar w:fldCharType="begin"/>
        </w:r>
        <w:r>
          <w:rPr>
            <w:noProof/>
            <w:webHidden/>
          </w:rPr>
          <w:instrText xml:space="preserve"> PAGEREF _Toc40971055 \h </w:instrText>
        </w:r>
        <w:r>
          <w:rPr>
            <w:noProof/>
            <w:webHidden/>
          </w:rPr>
        </w:r>
        <w:r>
          <w:rPr>
            <w:noProof/>
            <w:webHidden/>
          </w:rPr>
          <w:fldChar w:fldCharType="separate"/>
        </w:r>
        <w:r>
          <w:rPr>
            <w:noProof/>
            <w:webHidden/>
          </w:rPr>
          <w:t>28</w:t>
        </w:r>
        <w:r>
          <w:rPr>
            <w:noProof/>
            <w:webHidden/>
          </w:rPr>
          <w:fldChar w:fldCharType="end"/>
        </w:r>
      </w:hyperlink>
    </w:p>
    <w:p w14:paraId="7D22FAB4" w14:textId="3132A924" w:rsidR="0039663B" w:rsidRPr="0039663B" w:rsidRDefault="0039663B">
      <w:pPr>
        <w:pStyle w:val="TOC2"/>
        <w:rPr>
          <w:rFonts w:ascii="Calibri" w:hAnsi="Calibri"/>
          <w:noProof/>
          <w:sz w:val="22"/>
          <w:szCs w:val="22"/>
        </w:rPr>
      </w:pPr>
      <w:hyperlink w:anchor="_Toc40971056" w:history="1">
        <w:r w:rsidRPr="00B03253">
          <w:rPr>
            <w:rStyle w:val="Hyperlink"/>
            <w:noProof/>
          </w:rPr>
          <w:t>6.12</w:t>
        </w:r>
        <w:r w:rsidRPr="0039663B">
          <w:rPr>
            <w:rFonts w:ascii="Calibri" w:hAnsi="Calibri"/>
            <w:noProof/>
            <w:sz w:val="22"/>
            <w:szCs w:val="22"/>
          </w:rPr>
          <w:tab/>
        </w:r>
        <w:r w:rsidRPr="00B03253">
          <w:rPr>
            <w:rStyle w:val="Hyperlink"/>
            <w:noProof/>
          </w:rPr>
          <w:t>Class Removal Event</w:t>
        </w:r>
        <w:r>
          <w:rPr>
            <w:noProof/>
            <w:webHidden/>
          </w:rPr>
          <w:tab/>
        </w:r>
        <w:r>
          <w:rPr>
            <w:noProof/>
            <w:webHidden/>
          </w:rPr>
          <w:fldChar w:fldCharType="begin"/>
        </w:r>
        <w:r>
          <w:rPr>
            <w:noProof/>
            <w:webHidden/>
          </w:rPr>
          <w:instrText xml:space="preserve"> PAGEREF _Toc40971056 \h </w:instrText>
        </w:r>
        <w:r>
          <w:rPr>
            <w:noProof/>
            <w:webHidden/>
          </w:rPr>
        </w:r>
        <w:r>
          <w:rPr>
            <w:noProof/>
            <w:webHidden/>
          </w:rPr>
          <w:fldChar w:fldCharType="separate"/>
        </w:r>
        <w:r>
          <w:rPr>
            <w:noProof/>
            <w:webHidden/>
          </w:rPr>
          <w:t>29</w:t>
        </w:r>
        <w:r>
          <w:rPr>
            <w:noProof/>
            <w:webHidden/>
          </w:rPr>
          <w:fldChar w:fldCharType="end"/>
        </w:r>
      </w:hyperlink>
    </w:p>
    <w:p w14:paraId="41F8D3C3" w14:textId="696165B7" w:rsidR="0039663B" w:rsidRPr="0039663B" w:rsidRDefault="0039663B">
      <w:pPr>
        <w:pStyle w:val="TOC2"/>
        <w:rPr>
          <w:rFonts w:ascii="Calibri" w:hAnsi="Calibri"/>
          <w:noProof/>
          <w:sz w:val="22"/>
          <w:szCs w:val="22"/>
        </w:rPr>
      </w:pPr>
      <w:hyperlink w:anchor="_Toc40971057" w:history="1">
        <w:r w:rsidRPr="00B03253">
          <w:rPr>
            <w:rStyle w:val="Hyperlink"/>
            <w:noProof/>
          </w:rPr>
          <w:t>6.13</w:t>
        </w:r>
        <w:r w:rsidRPr="0039663B">
          <w:rPr>
            <w:rFonts w:ascii="Calibri" w:hAnsi="Calibri"/>
            <w:noProof/>
            <w:sz w:val="22"/>
            <w:szCs w:val="22"/>
          </w:rPr>
          <w:tab/>
        </w:r>
        <w:r w:rsidRPr="00B03253">
          <w:rPr>
            <w:rStyle w:val="Hyperlink"/>
            <w:noProof/>
          </w:rPr>
          <w:t>Association Class Supplying Container</w:t>
        </w:r>
        <w:r>
          <w:rPr>
            <w:noProof/>
            <w:webHidden/>
          </w:rPr>
          <w:tab/>
        </w:r>
        <w:r>
          <w:rPr>
            <w:noProof/>
            <w:webHidden/>
          </w:rPr>
          <w:fldChar w:fldCharType="begin"/>
        </w:r>
        <w:r>
          <w:rPr>
            <w:noProof/>
            <w:webHidden/>
          </w:rPr>
          <w:instrText xml:space="preserve"> PAGEREF _Toc40971057 \h </w:instrText>
        </w:r>
        <w:r>
          <w:rPr>
            <w:noProof/>
            <w:webHidden/>
          </w:rPr>
        </w:r>
        <w:r>
          <w:rPr>
            <w:noProof/>
            <w:webHidden/>
          </w:rPr>
          <w:fldChar w:fldCharType="separate"/>
        </w:r>
        <w:r>
          <w:rPr>
            <w:noProof/>
            <w:webHidden/>
          </w:rPr>
          <w:t>29</w:t>
        </w:r>
        <w:r>
          <w:rPr>
            <w:noProof/>
            <w:webHidden/>
          </w:rPr>
          <w:fldChar w:fldCharType="end"/>
        </w:r>
      </w:hyperlink>
    </w:p>
    <w:p w14:paraId="01E0A9CC" w14:textId="3B9BE72C" w:rsidR="0039663B" w:rsidRPr="0039663B" w:rsidRDefault="0039663B">
      <w:pPr>
        <w:pStyle w:val="TOC1"/>
        <w:tabs>
          <w:tab w:val="left" w:pos="1512"/>
        </w:tabs>
        <w:rPr>
          <w:rFonts w:ascii="Calibri" w:hAnsi="Calibri"/>
          <w:noProof/>
          <w:sz w:val="22"/>
          <w:szCs w:val="22"/>
        </w:rPr>
      </w:pPr>
      <w:hyperlink w:anchor="_Toc40971058" w:history="1">
        <w:r w:rsidRPr="00B03253">
          <w:rPr>
            <w:rStyle w:val="Hyperlink"/>
            <w:noProof/>
          </w:rPr>
          <w:t>7</w:t>
        </w:r>
        <w:r w:rsidRPr="0039663B">
          <w:rPr>
            <w:rFonts w:ascii="Calibri" w:hAnsi="Calibri"/>
            <w:noProof/>
            <w:sz w:val="22"/>
            <w:szCs w:val="22"/>
          </w:rPr>
          <w:tab/>
        </w:r>
        <w:r w:rsidRPr="00B03253">
          <w:rPr>
            <w:rStyle w:val="Hyperlink"/>
            <w:noProof/>
          </w:rPr>
          <w:t>Concept Library::Control</w:t>
        </w:r>
        <w:r>
          <w:rPr>
            <w:noProof/>
            <w:webHidden/>
          </w:rPr>
          <w:tab/>
        </w:r>
        <w:r>
          <w:rPr>
            <w:noProof/>
            <w:webHidden/>
          </w:rPr>
          <w:fldChar w:fldCharType="begin"/>
        </w:r>
        <w:r>
          <w:rPr>
            <w:noProof/>
            <w:webHidden/>
          </w:rPr>
          <w:instrText xml:space="preserve"> PAGEREF _Toc40971058 \h </w:instrText>
        </w:r>
        <w:r>
          <w:rPr>
            <w:noProof/>
            <w:webHidden/>
          </w:rPr>
        </w:r>
        <w:r>
          <w:rPr>
            <w:noProof/>
            <w:webHidden/>
          </w:rPr>
          <w:fldChar w:fldCharType="separate"/>
        </w:r>
        <w:r>
          <w:rPr>
            <w:noProof/>
            <w:webHidden/>
          </w:rPr>
          <w:t>30</w:t>
        </w:r>
        <w:r>
          <w:rPr>
            <w:noProof/>
            <w:webHidden/>
          </w:rPr>
          <w:fldChar w:fldCharType="end"/>
        </w:r>
      </w:hyperlink>
    </w:p>
    <w:p w14:paraId="22DEB54D" w14:textId="0E31A978" w:rsidR="0039663B" w:rsidRPr="0039663B" w:rsidRDefault="0039663B">
      <w:pPr>
        <w:pStyle w:val="TOC2"/>
        <w:rPr>
          <w:rFonts w:ascii="Calibri" w:hAnsi="Calibri"/>
          <w:noProof/>
          <w:sz w:val="22"/>
          <w:szCs w:val="22"/>
        </w:rPr>
      </w:pPr>
      <w:hyperlink w:anchor="_Toc40971059" w:history="1">
        <w:r w:rsidRPr="00B03253">
          <w:rPr>
            <w:rStyle w:val="Hyperlink"/>
            <w:noProof/>
          </w:rPr>
          <w:t>7.1</w:t>
        </w:r>
        <w:r w:rsidRPr="0039663B">
          <w:rPr>
            <w:rFonts w:ascii="Calibri" w:hAnsi="Calibri"/>
            <w:noProof/>
            <w:sz w:val="22"/>
            <w:szCs w:val="22"/>
          </w:rPr>
          <w:tab/>
        </w:r>
        <w:r w:rsidRPr="00B03253">
          <w:rPr>
            <w:rStyle w:val="Hyperlink"/>
            <w:noProof/>
          </w:rPr>
          <w:t>Diagram: Computer Control</w:t>
        </w:r>
        <w:r>
          <w:rPr>
            <w:noProof/>
            <w:webHidden/>
          </w:rPr>
          <w:tab/>
        </w:r>
        <w:r>
          <w:rPr>
            <w:noProof/>
            <w:webHidden/>
          </w:rPr>
          <w:fldChar w:fldCharType="begin"/>
        </w:r>
        <w:r>
          <w:rPr>
            <w:noProof/>
            <w:webHidden/>
          </w:rPr>
          <w:instrText xml:space="preserve"> PAGEREF _Toc40971059 \h </w:instrText>
        </w:r>
        <w:r>
          <w:rPr>
            <w:noProof/>
            <w:webHidden/>
          </w:rPr>
        </w:r>
        <w:r>
          <w:rPr>
            <w:noProof/>
            <w:webHidden/>
          </w:rPr>
          <w:fldChar w:fldCharType="separate"/>
        </w:r>
        <w:r>
          <w:rPr>
            <w:noProof/>
            <w:webHidden/>
          </w:rPr>
          <w:t>30</w:t>
        </w:r>
        <w:r>
          <w:rPr>
            <w:noProof/>
            <w:webHidden/>
          </w:rPr>
          <w:fldChar w:fldCharType="end"/>
        </w:r>
      </w:hyperlink>
    </w:p>
    <w:p w14:paraId="54DE1BAC" w14:textId="7C3E9DA2" w:rsidR="0039663B" w:rsidRPr="0039663B" w:rsidRDefault="0039663B">
      <w:pPr>
        <w:pStyle w:val="TOC2"/>
        <w:rPr>
          <w:rFonts w:ascii="Calibri" w:hAnsi="Calibri"/>
          <w:noProof/>
          <w:sz w:val="22"/>
          <w:szCs w:val="22"/>
        </w:rPr>
      </w:pPr>
      <w:hyperlink w:anchor="_Toc40971060" w:history="1">
        <w:r w:rsidRPr="00B03253">
          <w:rPr>
            <w:rStyle w:val="Hyperlink"/>
            <w:noProof/>
          </w:rPr>
          <w:t>7.2</w:t>
        </w:r>
        <w:r w:rsidRPr="0039663B">
          <w:rPr>
            <w:rFonts w:ascii="Calibri" w:hAnsi="Calibri"/>
            <w:noProof/>
            <w:sz w:val="22"/>
            <w:szCs w:val="22"/>
          </w:rPr>
          <w:tab/>
        </w:r>
        <w:r w:rsidRPr="00B03253">
          <w:rPr>
            <w:rStyle w:val="Hyperlink"/>
            <w:noProof/>
          </w:rPr>
          <w:t>Diagram: Control</w:t>
        </w:r>
        <w:r>
          <w:rPr>
            <w:noProof/>
            <w:webHidden/>
          </w:rPr>
          <w:tab/>
        </w:r>
        <w:r>
          <w:rPr>
            <w:noProof/>
            <w:webHidden/>
          </w:rPr>
          <w:fldChar w:fldCharType="begin"/>
        </w:r>
        <w:r>
          <w:rPr>
            <w:noProof/>
            <w:webHidden/>
          </w:rPr>
          <w:instrText xml:space="preserve"> PAGEREF _Toc40971060 \h </w:instrText>
        </w:r>
        <w:r>
          <w:rPr>
            <w:noProof/>
            <w:webHidden/>
          </w:rPr>
        </w:r>
        <w:r>
          <w:rPr>
            <w:noProof/>
            <w:webHidden/>
          </w:rPr>
          <w:fldChar w:fldCharType="separate"/>
        </w:r>
        <w:r>
          <w:rPr>
            <w:noProof/>
            <w:webHidden/>
          </w:rPr>
          <w:t>31</w:t>
        </w:r>
        <w:r>
          <w:rPr>
            <w:noProof/>
            <w:webHidden/>
          </w:rPr>
          <w:fldChar w:fldCharType="end"/>
        </w:r>
      </w:hyperlink>
    </w:p>
    <w:p w14:paraId="67D87803" w14:textId="6F4326A9" w:rsidR="0039663B" w:rsidRPr="0039663B" w:rsidRDefault="0039663B">
      <w:pPr>
        <w:pStyle w:val="TOC2"/>
        <w:rPr>
          <w:rFonts w:ascii="Calibri" w:hAnsi="Calibri"/>
          <w:noProof/>
          <w:sz w:val="22"/>
          <w:szCs w:val="22"/>
        </w:rPr>
      </w:pPr>
      <w:hyperlink w:anchor="_Toc40971061" w:history="1">
        <w:r w:rsidRPr="00B03253">
          <w:rPr>
            <w:rStyle w:val="Hyperlink"/>
            <w:noProof/>
          </w:rPr>
          <w:t>7.3</w:t>
        </w:r>
        <w:r w:rsidRPr="0039663B">
          <w:rPr>
            <w:rFonts w:ascii="Calibri" w:hAnsi="Calibri"/>
            <w:noProof/>
            <w:sz w:val="22"/>
            <w:szCs w:val="22"/>
          </w:rPr>
          <w:tab/>
        </w:r>
        <w:r w:rsidRPr="00B03253">
          <w:rPr>
            <w:rStyle w:val="Hyperlink"/>
            <w:noProof/>
          </w:rPr>
          <w:t>Diagram: Control Authority</w:t>
        </w:r>
        <w:r>
          <w:rPr>
            <w:noProof/>
            <w:webHidden/>
          </w:rPr>
          <w:tab/>
        </w:r>
        <w:r>
          <w:rPr>
            <w:noProof/>
            <w:webHidden/>
          </w:rPr>
          <w:fldChar w:fldCharType="begin"/>
        </w:r>
        <w:r>
          <w:rPr>
            <w:noProof/>
            <w:webHidden/>
          </w:rPr>
          <w:instrText xml:space="preserve"> PAGEREF _Toc40971061 \h </w:instrText>
        </w:r>
        <w:r>
          <w:rPr>
            <w:noProof/>
            <w:webHidden/>
          </w:rPr>
        </w:r>
        <w:r>
          <w:rPr>
            <w:noProof/>
            <w:webHidden/>
          </w:rPr>
          <w:fldChar w:fldCharType="separate"/>
        </w:r>
        <w:r>
          <w:rPr>
            <w:noProof/>
            <w:webHidden/>
          </w:rPr>
          <w:t>32</w:t>
        </w:r>
        <w:r>
          <w:rPr>
            <w:noProof/>
            <w:webHidden/>
          </w:rPr>
          <w:fldChar w:fldCharType="end"/>
        </w:r>
      </w:hyperlink>
    </w:p>
    <w:p w14:paraId="768105D2" w14:textId="7765DFEE" w:rsidR="0039663B" w:rsidRPr="0039663B" w:rsidRDefault="0039663B">
      <w:pPr>
        <w:pStyle w:val="TOC2"/>
        <w:rPr>
          <w:rFonts w:ascii="Calibri" w:hAnsi="Calibri"/>
          <w:noProof/>
          <w:sz w:val="22"/>
          <w:szCs w:val="22"/>
        </w:rPr>
      </w:pPr>
      <w:hyperlink w:anchor="_Toc40971062" w:history="1">
        <w:r w:rsidRPr="00B03253">
          <w:rPr>
            <w:rStyle w:val="Hyperlink"/>
            <w:noProof/>
          </w:rPr>
          <w:t>7.4</w:t>
        </w:r>
        <w:r w:rsidRPr="0039663B">
          <w:rPr>
            <w:rFonts w:ascii="Calibri" w:hAnsi="Calibri"/>
            <w:noProof/>
            <w:sz w:val="22"/>
            <w:szCs w:val="22"/>
          </w:rPr>
          <w:tab/>
        </w:r>
        <w:r w:rsidRPr="00B03253">
          <w:rPr>
            <w:rStyle w:val="Hyperlink"/>
            <w:noProof/>
          </w:rPr>
          <w:t>Diagram: Custody</w:t>
        </w:r>
        <w:r>
          <w:rPr>
            <w:noProof/>
            <w:webHidden/>
          </w:rPr>
          <w:tab/>
        </w:r>
        <w:r>
          <w:rPr>
            <w:noProof/>
            <w:webHidden/>
          </w:rPr>
          <w:fldChar w:fldCharType="begin"/>
        </w:r>
        <w:r>
          <w:rPr>
            <w:noProof/>
            <w:webHidden/>
          </w:rPr>
          <w:instrText xml:space="preserve"> PAGEREF _Toc40971062 \h </w:instrText>
        </w:r>
        <w:r>
          <w:rPr>
            <w:noProof/>
            <w:webHidden/>
          </w:rPr>
        </w:r>
        <w:r>
          <w:rPr>
            <w:noProof/>
            <w:webHidden/>
          </w:rPr>
          <w:fldChar w:fldCharType="separate"/>
        </w:r>
        <w:r>
          <w:rPr>
            <w:noProof/>
            <w:webHidden/>
          </w:rPr>
          <w:t>32</w:t>
        </w:r>
        <w:r>
          <w:rPr>
            <w:noProof/>
            <w:webHidden/>
          </w:rPr>
          <w:fldChar w:fldCharType="end"/>
        </w:r>
      </w:hyperlink>
    </w:p>
    <w:p w14:paraId="4EC9375C" w14:textId="10E9411E" w:rsidR="0039663B" w:rsidRPr="0039663B" w:rsidRDefault="0039663B">
      <w:pPr>
        <w:pStyle w:val="TOC2"/>
        <w:rPr>
          <w:rFonts w:ascii="Calibri" w:hAnsi="Calibri"/>
          <w:noProof/>
          <w:sz w:val="22"/>
          <w:szCs w:val="22"/>
        </w:rPr>
      </w:pPr>
      <w:hyperlink w:anchor="_Toc40971063" w:history="1">
        <w:r w:rsidRPr="00B03253">
          <w:rPr>
            <w:rStyle w:val="Hyperlink"/>
            <w:noProof/>
          </w:rPr>
          <w:t>7.5</w:t>
        </w:r>
        <w:r w:rsidRPr="0039663B">
          <w:rPr>
            <w:rFonts w:ascii="Calibri" w:hAnsi="Calibri"/>
            <w:noProof/>
            <w:sz w:val="22"/>
            <w:szCs w:val="22"/>
          </w:rPr>
          <w:tab/>
        </w:r>
        <w:r w:rsidRPr="00B03253">
          <w:rPr>
            <w:rStyle w:val="Hyperlink"/>
            <w:noProof/>
          </w:rPr>
          <w:t>Class Authority</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063 \h </w:instrText>
        </w:r>
        <w:r>
          <w:rPr>
            <w:noProof/>
            <w:webHidden/>
          </w:rPr>
        </w:r>
        <w:r>
          <w:rPr>
            <w:noProof/>
            <w:webHidden/>
          </w:rPr>
          <w:fldChar w:fldCharType="separate"/>
        </w:r>
        <w:r>
          <w:rPr>
            <w:noProof/>
            <w:webHidden/>
          </w:rPr>
          <w:t>33</w:t>
        </w:r>
        <w:r>
          <w:rPr>
            <w:noProof/>
            <w:webHidden/>
          </w:rPr>
          <w:fldChar w:fldCharType="end"/>
        </w:r>
      </w:hyperlink>
    </w:p>
    <w:p w14:paraId="185D97D2" w14:textId="000AB242" w:rsidR="0039663B" w:rsidRPr="0039663B" w:rsidRDefault="0039663B">
      <w:pPr>
        <w:pStyle w:val="TOC2"/>
        <w:rPr>
          <w:rFonts w:ascii="Calibri" w:hAnsi="Calibri"/>
          <w:noProof/>
          <w:sz w:val="22"/>
          <w:szCs w:val="22"/>
        </w:rPr>
      </w:pPr>
      <w:hyperlink w:anchor="_Toc40971064" w:history="1">
        <w:r w:rsidRPr="00B03253">
          <w:rPr>
            <w:rStyle w:val="Hyperlink"/>
            <w:noProof/>
          </w:rPr>
          <w:t>7.6</w:t>
        </w:r>
        <w:r w:rsidRPr="0039663B">
          <w:rPr>
            <w:rFonts w:ascii="Calibri" w:hAnsi="Calibri"/>
            <w:noProof/>
            <w:sz w:val="22"/>
            <w:szCs w:val="22"/>
          </w:rPr>
          <w:tab/>
        </w:r>
        <w:r w:rsidRPr="00B03253">
          <w:rPr>
            <w:rStyle w:val="Hyperlink"/>
            <w:noProof/>
          </w:rPr>
          <w:t>Association Class Control</w:t>
        </w:r>
        <w:r>
          <w:rPr>
            <w:noProof/>
            <w:webHidden/>
          </w:rPr>
          <w:tab/>
        </w:r>
        <w:r>
          <w:rPr>
            <w:noProof/>
            <w:webHidden/>
          </w:rPr>
          <w:fldChar w:fldCharType="begin"/>
        </w:r>
        <w:r>
          <w:rPr>
            <w:noProof/>
            <w:webHidden/>
          </w:rPr>
          <w:instrText xml:space="preserve"> PAGEREF _Toc40971064 \h </w:instrText>
        </w:r>
        <w:r>
          <w:rPr>
            <w:noProof/>
            <w:webHidden/>
          </w:rPr>
        </w:r>
        <w:r>
          <w:rPr>
            <w:noProof/>
            <w:webHidden/>
          </w:rPr>
          <w:fldChar w:fldCharType="separate"/>
        </w:r>
        <w:r>
          <w:rPr>
            <w:noProof/>
            <w:webHidden/>
          </w:rPr>
          <w:t>33</w:t>
        </w:r>
        <w:r>
          <w:rPr>
            <w:noProof/>
            <w:webHidden/>
          </w:rPr>
          <w:fldChar w:fldCharType="end"/>
        </w:r>
      </w:hyperlink>
    </w:p>
    <w:p w14:paraId="59960D22" w14:textId="65BB50F0" w:rsidR="0039663B" w:rsidRPr="0039663B" w:rsidRDefault="0039663B">
      <w:pPr>
        <w:pStyle w:val="TOC2"/>
        <w:rPr>
          <w:rFonts w:ascii="Calibri" w:hAnsi="Calibri"/>
          <w:noProof/>
          <w:sz w:val="22"/>
          <w:szCs w:val="22"/>
        </w:rPr>
      </w:pPr>
      <w:hyperlink w:anchor="_Toc40971065" w:history="1">
        <w:r w:rsidRPr="00B03253">
          <w:rPr>
            <w:rStyle w:val="Hyperlink"/>
            <w:noProof/>
          </w:rPr>
          <w:t>7.7</w:t>
        </w:r>
        <w:r w:rsidRPr="0039663B">
          <w:rPr>
            <w:rFonts w:ascii="Calibri" w:hAnsi="Calibri"/>
            <w:noProof/>
            <w:sz w:val="22"/>
            <w:szCs w:val="22"/>
          </w:rPr>
          <w:tab/>
        </w:r>
        <w:r w:rsidRPr="00B03253">
          <w:rPr>
            <w:rStyle w:val="Hyperlink"/>
            <w:noProof/>
          </w:rPr>
          <w:t>Class Controlled Entity</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065 \h </w:instrText>
        </w:r>
        <w:r>
          <w:rPr>
            <w:noProof/>
            <w:webHidden/>
          </w:rPr>
        </w:r>
        <w:r>
          <w:rPr>
            <w:noProof/>
            <w:webHidden/>
          </w:rPr>
          <w:fldChar w:fldCharType="separate"/>
        </w:r>
        <w:r>
          <w:rPr>
            <w:noProof/>
            <w:webHidden/>
          </w:rPr>
          <w:t>34</w:t>
        </w:r>
        <w:r>
          <w:rPr>
            <w:noProof/>
            <w:webHidden/>
          </w:rPr>
          <w:fldChar w:fldCharType="end"/>
        </w:r>
      </w:hyperlink>
    </w:p>
    <w:p w14:paraId="6C82B3E1" w14:textId="4F234950" w:rsidR="0039663B" w:rsidRPr="0039663B" w:rsidRDefault="0039663B">
      <w:pPr>
        <w:pStyle w:val="TOC2"/>
        <w:rPr>
          <w:rFonts w:ascii="Calibri" w:hAnsi="Calibri"/>
          <w:noProof/>
          <w:sz w:val="22"/>
          <w:szCs w:val="22"/>
        </w:rPr>
      </w:pPr>
      <w:hyperlink w:anchor="_Toc40971066" w:history="1">
        <w:r w:rsidRPr="00B03253">
          <w:rPr>
            <w:rStyle w:val="Hyperlink"/>
            <w:noProof/>
          </w:rPr>
          <w:t>7.8</w:t>
        </w:r>
        <w:r w:rsidRPr="0039663B">
          <w:rPr>
            <w:rFonts w:ascii="Calibri" w:hAnsi="Calibri"/>
            <w:noProof/>
            <w:sz w:val="22"/>
            <w:szCs w:val="22"/>
          </w:rPr>
          <w:tab/>
        </w:r>
        <w:r w:rsidRPr="00B03253">
          <w:rPr>
            <w:rStyle w:val="Hyperlink"/>
            <w:noProof/>
          </w:rPr>
          <w:t>Class Controlling Actor</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066 \h </w:instrText>
        </w:r>
        <w:r>
          <w:rPr>
            <w:noProof/>
            <w:webHidden/>
          </w:rPr>
        </w:r>
        <w:r>
          <w:rPr>
            <w:noProof/>
            <w:webHidden/>
          </w:rPr>
          <w:fldChar w:fldCharType="separate"/>
        </w:r>
        <w:r>
          <w:rPr>
            <w:noProof/>
            <w:webHidden/>
          </w:rPr>
          <w:t>34</w:t>
        </w:r>
        <w:r>
          <w:rPr>
            <w:noProof/>
            <w:webHidden/>
          </w:rPr>
          <w:fldChar w:fldCharType="end"/>
        </w:r>
      </w:hyperlink>
    </w:p>
    <w:p w14:paraId="6D3BB978" w14:textId="7ACB9989" w:rsidR="0039663B" w:rsidRPr="0039663B" w:rsidRDefault="0039663B">
      <w:pPr>
        <w:pStyle w:val="TOC2"/>
        <w:rPr>
          <w:rFonts w:ascii="Calibri" w:hAnsi="Calibri"/>
          <w:noProof/>
          <w:sz w:val="22"/>
          <w:szCs w:val="22"/>
        </w:rPr>
      </w:pPr>
      <w:hyperlink w:anchor="_Toc40971067" w:history="1">
        <w:r w:rsidRPr="00B03253">
          <w:rPr>
            <w:rStyle w:val="Hyperlink"/>
            <w:noProof/>
          </w:rPr>
          <w:t>7.9</w:t>
        </w:r>
        <w:r w:rsidRPr="0039663B">
          <w:rPr>
            <w:rFonts w:ascii="Calibri" w:hAnsi="Calibri"/>
            <w:noProof/>
            <w:sz w:val="22"/>
            <w:szCs w:val="22"/>
          </w:rPr>
          <w:tab/>
        </w:r>
        <w:r w:rsidRPr="00B03253">
          <w:rPr>
            <w:rStyle w:val="Hyperlink"/>
            <w:noProof/>
          </w:rPr>
          <w:t>Class Custodian</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067 \h </w:instrText>
        </w:r>
        <w:r>
          <w:rPr>
            <w:noProof/>
            <w:webHidden/>
          </w:rPr>
        </w:r>
        <w:r>
          <w:rPr>
            <w:noProof/>
            <w:webHidden/>
          </w:rPr>
          <w:fldChar w:fldCharType="separate"/>
        </w:r>
        <w:r>
          <w:rPr>
            <w:noProof/>
            <w:webHidden/>
          </w:rPr>
          <w:t>34</w:t>
        </w:r>
        <w:r>
          <w:rPr>
            <w:noProof/>
            <w:webHidden/>
          </w:rPr>
          <w:fldChar w:fldCharType="end"/>
        </w:r>
      </w:hyperlink>
    </w:p>
    <w:p w14:paraId="27471ED1" w14:textId="3FB57536" w:rsidR="0039663B" w:rsidRPr="0039663B" w:rsidRDefault="0039663B">
      <w:pPr>
        <w:pStyle w:val="TOC2"/>
        <w:rPr>
          <w:rFonts w:ascii="Calibri" w:hAnsi="Calibri"/>
          <w:noProof/>
          <w:sz w:val="22"/>
          <w:szCs w:val="22"/>
        </w:rPr>
      </w:pPr>
      <w:hyperlink w:anchor="_Toc40971068" w:history="1">
        <w:r w:rsidRPr="00B03253">
          <w:rPr>
            <w:rStyle w:val="Hyperlink"/>
            <w:noProof/>
          </w:rPr>
          <w:t>7.10</w:t>
        </w:r>
        <w:r w:rsidRPr="0039663B">
          <w:rPr>
            <w:rFonts w:ascii="Calibri" w:hAnsi="Calibri"/>
            <w:noProof/>
            <w:sz w:val="22"/>
            <w:szCs w:val="22"/>
          </w:rPr>
          <w:tab/>
        </w:r>
        <w:r w:rsidRPr="00B03253">
          <w:rPr>
            <w:rStyle w:val="Hyperlink"/>
            <w:noProof/>
          </w:rPr>
          <w:t>Association Class Custody</w:t>
        </w:r>
        <w:r>
          <w:rPr>
            <w:noProof/>
            <w:webHidden/>
          </w:rPr>
          <w:tab/>
        </w:r>
        <w:r>
          <w:rPr>
            <w:noProof/>
            <w:webHidden/>
          </w:rPr>
          <w:fldChar w:fldCharType="begin"/>
        </w:r>
        <w:r>
          <w:rPr>
            <w:noProof/>
            <w:webHidden/>
          </w:rPr>
          <w:instrText xml:space="preserve"> PAGEREF _Toc40971068 \h </w:instrText>
        </w:r>
        <w:r>
          <w:rPr>
            <w:noProof/>
            <w:webHidden/>
          </w:rPr>
        </w:r>
        <w:r>
          <w:rPr>
            <w:noProof/>
            <w:webHidden/>
          </w:rPr>
          <w:fldChar w:fldCharType="separate"/>
        </w:r>
        <w:r>
          <w:rPr>
            <w:noProof/>
            <w:webHidden/>
          </w:rPr>
          <w:t>34</w:t>
        </w:r>
        <w:r>
          <w:rPr>
            <w:noProof/>
            <w:webHidden/>
          </w:rPr>
          <w:fldChar w:fldCharType="end"/>
        </w:r>
      </w:hyperlink>
    </w:p>
    <w:p w14:paraId="6E75F2E4" w14:textId="0EB6CFBA" w:rsidR="0039663B" w:rsidRPr="0039663B" w:rsidRDefault="0039663B">
      <w:pPr>
        <w:pStyle w:val="TOC2"/>
        <w:rPr>
          <w:rFonts w:ascii="Calibri" w:hAnsi="Calibri"/>
          <w:noProof/>
          <w:sz w:val="22"/>
          <w:szCs w:val="22"/>
        </w:rPr>
      </w:pPr>
      <w:hyperlink w:anchor="_Toc40971069" w:history="1">
        <w:r w:rsidRPr="00B03253">
          <w:rPr>
            <w:rStyle w:val="Hyperlink"/>
            <w:noProof/>
          </w:rPr>
          <w:t>7.11</w:t>
        </w:r>
        <w:r w:rsidRPr="0039663B">
          <w:rPr>
            <w:rFonts w:ascii="Calibri" w:hAnsi="Calibri"/>
            <w:noProof/>
            <w:sz w:val="22"/>
            <w:szCs w:val="22"/>
          </w:rPr>
          <w:tab/>
        </w:r>
        <w:r w:rsidRPr="00B03253">
          <w:rPr>
            <w:rStyle w:val="Hyperlink"/>
            <w:noProof/>
          </w:rPr>
          <w:t>Class Leader</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069 \h </w:instrText>
        </w:r>
        <w:r>
          <w:rPr>
            <w:noProof/>
            <w:webHidden/>
          </w:rPr>
        </w:r>
        <w:r>
          <w:rPr>
            <w:noProof/>
            <w:webHidden/>
          </w:rPr>
          <w:fldChar w:fldCharType="separate"/>
        </w:r>
        <w:r>
          <w:rPr>
            <w:noProof/>
            <w:webHidden/>
          </w:rPr>
          <w:t>34</w:t>
        </w:r>
        <w:r>
          <w:rPr>
            <w:noProof/>
            <w:webHidden/>
          </w:rPr>
          <w:fldChar w:fldCharType="end"/>
        </w:r>
      </w:hyperlink>
    </w:p>
    <w:p w14:paraId="3DF41328" w14:textId="027A609D" w:rsidR="0039663B" w:rsidRPr="0039663B" w:rsidRDefault="0039663B">
      <w:pPr>
        <w:pStyle w:val="TOC2"/>
        <w:rPr>
          <w:rFonts w:ascii="Calibri" w:hAnsi="Calibri"/>
          <w:noProof/>
          <w:sz w:val="22"/>
          <w:szCs w:val="22"/>
        </w:rPr>
      </w:pPr>
      <w:hyperlink w:anchor="_Toc40971070" w:history="1">
        <w:r w:rsidRPr="00B03253">
          <w:rPr>
            <w:rStyle w:val="Hyperlink"/>
            <w:noProof/>
          </w:rPr>
          <w:t>7.12</w:t>
        </w:r>
        <w:r w:rsidRPr="0039663B">
          <w:rPr>
            <w:rFonts w:ascii="Calibri" w:hAnsi="Calibri"/>
            <w:noProof/>
            <w:sz w:val="22"/>
            <w:szCs w:val="22"/>
          </w:rPr>
          <w:tab/>
        </w:r>
        <w:r w:rsidRPr="00B03253">
          <w:rPr>
            <w:rStyle w:val="Hyperlink"/>
            <w:noProof/>
          </w:rPr>
          <w:t>Association Class Leadership</w:t>
        </w:r>
        <w:r>
          <w:rPr>
            <w:noProof/>
            <w:webHidden/>
          </w:rPr>
          <w:tab/>
        </w:r>
        <w:r>
          <w:rPr>
            <w:noProof/>
            <w:webHidden/>
          </w:rPr>
          <w:fldChar w:fldCharType="begin"/>
        </w:r>
        <w:r>
          <w:rPr>
            <w:noProof/>
            <w:webHidden/>
          </w:rPr>
          <w:instrText xml:space="preserve"> PAGEREF _Toc40971070 \h </w:instrText>
        </w:r>
        <w:r>
          <w:rPr>
            <w:noProof/>
            <w:webHidden/>
          </w:rPr>
        </w:r>
        <w:r>
          <w:rPr>
            <w:noProof/>
            <w:webHidden/>
          </w:rPr>
          <w:fldChar w:fldCharType="separate"/>
        </w:r>
        <w:r>
          <w:rPr>
            <w:noProof/>
            <w:webHidden/>
          </w:rPr>
          <w:t>34</w:t>
        </w:r>
        <w:r>
          <w:rPr>
            <w:noProof/>
            <w:webHidden/>
          </w:rPr>
          <w:fldChar w:fldCharType="end"/>
        </w:r>
      </w:hyperlink>
    </w:p>
    <w:p w14:paraId="578FC8F6" w14:textId="2147DA2D" w:rsidR="0039663B" w:rsidRPr="0039663B" w:rsidRDefault="0039663B">
      <w:pPr>
        <w:pStyle w:val="TOC2"/>
        <w:rPr>
          <w:rFonts w:ascii="Calibri" w:hAnsi="Calibri"/>
          <w:noProof/>
          <w:sz w:val="22"/>
          <w:szCs w:val="22"/>
        </w:rPr>
      </w:pPr>
      <w:hyperlink w:anchor="_Toc40971071" w:history="1">
        <w:r w:rsidRPr="00B03253">
          <w:rPr>
            <w:rStyle w:val="Hyperlink"/>
            <w:noProof/>
          </w:rPr>
          <w:t>7.13</w:t>
        </w:r>
        <w:r w:rsidRPr="0039663B">
          <w:rPr>
            <w:rFonts w:ascii="Calibri" w:hAnsi="Calibri"/>
            <w:noProof/>
            <w:sz w:val="22"/>
            <w:szCs w:val="22"/>
          </w:rPr>
          <w:tab/>
        </w:r>
        <w:r w:rsidRPr="00B03253">
          <w:rPr>
            <w:rStyle w:val="Hyperlink"/>
            <w:noProof/>
          </w:rPr>
          <w:t>Class Managed Entity</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071 \h </w:instrText>
        </w:r>
        <w:r>
          <w:rPr>
            <w:noProof/>
            <w:webHidden/>
          </w:rPr>
        </w:r>
        <w:r>
          <w:rPr>
            <w:noProof/>
            <w:webHidden/>
          </w:rPr>
          <w:fldChar w:fldCharType="separate"/>
        </w:r>
        <w:r>
          <w:rPr>
            <w:noProof/>
            <w:webHidden/>
          </w:rPr>
          <w:t>35</w:t>
        </w:r>
        <w:r>
          <w:rPr>
            <w:noProof/>
            <w:webHidden/>
          </w:rPr>
          <w:fldChar w:fldCharType="end"/>
        </w:r>
      </w:hyperlink>
    </w:p>
    <w:p w14:paraId="421D60A1" w14:textId="39EDBE83" w:rsidR="0039663B" w:rsidRPr="0039663B" w:rsidRDefault="0039663B">
      <w:pPr>
        <w:pStyle w:val="TOC2"/>
        <w:rPr>
          <w:rFonts w:ascii="Calibri" w:hAnsi="Calibri"/>
          <w:noProof/>
          <w:sz w:val="22"/>
          <w:szCs w:val="22"/>
        </w:rPr>
      </w:pPr>
      <w:hyperlink w:anchor="_Toc40971072" w:history="1">
        <w:r w:rsidRPr="00B03253">
          <w:rPr>
            <w:rStyle w:val="Hyperlink"/>
            <w:noProof/>
          </w:rPr>
          <w:t>7.14</w:t>
        </w:r>
        <w:r w:rsidRPr="0039663B">
          <w:rPr>
            <w:rFonts w:ascii="Calibri" w:hAnsi="Calibri"/>
            <w:noProof/>
            <w:sz w:val="22"/>
            <w:szCs w:val="22"/>
          </w:rPr>
          <w:tab/>
        </w:r>
        <w:r w:rsidRPr="00B03253">
          <w:rPr>
            <w:rStyle w:val="Hyperlink"/>
            <w:noProof/>
          </w:rPr>
          <w:t>Class Owner</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072 \h </w:instrText>
        </w:r>
        <w:r>
          <w:rPr>
            <w:noProof/>
            <w:webHidden/>
          </w:rPr>
        </w:r>
        <w:r>
          <w:rPr>
            <w:noProof/>
            <w:webHidden/>
          </w:rPr>
          <w:fldChar w:fldCharType="separate"/>
        </w:r>
        <w:r>
          <w:rPr>
            <w:noProof/>
            <w:webHidden/>
          </w:rPr>
          <w:t>35</w:t>
        </w:r>
        <w:r>
          <w:rPr>
            <w:noProof/>
            <w:webHidden/>
          </w:rPr>
          <w:fldChar w:fldCharType="end"/>
        </w:r>
      </w:hyperlink>
    </w:p>
    <w:p w14:paraId="7C10E377" w14:textId="18C8DDFC" w:rsidR="0039663B" w:rsidRPr="0039663B" w:rsidRDefault="0039663B">
      <w:pPr>
        <w:pStyle w:val="TOC2"/>
        <w:rPr>
          <w:rFonts w:ascii="Calibri" w:hAnsi="Calibri"/>
          <w:noProof/>
          <w:sz w:val="22"/>
          <w:szCs w:val="22"/>
        </w:rPr>
      </w:pPr>
      <w:hyperlink w:anchor="_Toc40971073" w:history="1">
        <w:r w:rsidRPr="00B03253">
          <w:rPr>
            <w:rStyle w:val="Hyperlink"/>
            <w:noProof/>
          </w:rPr>
          <w:t>7.15</w:t>
        </w:r>
        <w:r w:rsidRPr="0039663B">
          <w:rPr>
            <w:rFonts w:ascii="Calibri" w:hAnsi="Calibri"/>
            <w:noProof/>
            <w:sz w:val="22"/>
            <w:szCs w:val="22"/>
          </w:rPr>
          <w:tab/>
        </w:r>
        <w:r w:rsidRPr="00B03253">
          <w:rPr>
            <w:rStyle w:val="Hyperlink"/>
            <w:noProof/>
          </w:rPr>
          <w:t>Association Class Ownership Control</w:t>
        </w:r>
        <w:r>
          <w:rPr>
            <w:noProof/>
            <w:webHidden/>
          </w:rPr>
          <w:tab/>
        </w:r>
        <w:r>
          <w:rPr>
            <w:noProof/>
            <w:webHidden/>
          </w:rPr>
          <w:fldChar w:fldCharType="begin"/>
        </w:r>
        <w:r>
          <w:rPr>
            <w:noProof/>
            <w:webHidden/>
          </w:rPr>
          <w:instrText xml:space="preserve"> PAGEREF _Toc40971073 \h </w:instrText>
        </w:r>
        <w:r>
          <w:rPr>
            <w:noProof/>
            <w:webHidden/>
          </w:rPr>
        </w:r>
        <w:r>
          <w:rPr>
            <w:noProof/>
            <w:webHidden/>
          </w:rPr>
          <w:fldChar w:fldCharType="separate"/>
        </w:r>
        <w:r>
          <w:rPr>
            <w:noProof/>
            <w:webHidden/>
          </w:rPr>
          <w:t>35</w:t>
        </w:r>
        <w:r>
          <w:rPr>
            <w:noProof/>
            <w:webHidden/>
          </w:rPr>
          <w:fldChar w:fldCharType="end"/>
        </w:r>
      </w:hyperlink>
    </w:p>
    <w:p w14:paraId="2EF34A69" w14:textId="42946D98" w:rsidR="0039663B" w:rsidRPr="0039663B" w:rsidRDefault="0039663B">
      <w:pPr>
        <w:pStyle w:val="TOC2"/>
        <w:rPr>
          <w:rFonts w:ascii="Calibri" w:hAnsi="Calibri"/>
          <w:noProof/>
          <w:sz w:val="22"/>
          <w:szCs w:val="22"/>
        </w:rPr>
      </w:pPr>
      <w:hyperlink w:anchor="_Toc40971074" w:history="1">
        <w:r w:rsidRPr="00B03253">
          <w:rPr>
            <w:rStyle w:val="Hyperlink"/>
            <w:noProof/>
          </w:rPr>
          <w:t>7.16</w:t>
        </w:r>
        <w:r w:rsidRPr="0039663B">
          <w:rPr>
            <w:rFonts w:ascii="Calibri" w:hAnsi="Calibri"/>
            <w:noProof/>
            <w:sz w:val="22"/>
            <w:szCs w:val="22"/>
          </w:rPr>
          <w:tab/>
        </w:r>
        <w:r w:rsidRPr="00B03253">
          <w:rPr>
            <w:rStyle w:val="Hyperlink"/>
            <w:noProof/>
          </w:rPr>
          <w:t>Association Class Possession</w:t>
        </w:r>
        <w:r>
          <w:rPr>
            <w:noProof/>
            <w:webHidden/>
          </w:rPr>
          <w:tab/>
        </w:r>
        <w:r>
          <w:rPr>
            <w:noProof/>
            <w:webHidden/>
          </w:rPr>
          <w:fldChar w:fldCharType="begin"/>
        </w:r>
        <w:r>
          <w:rPr>
            <w:noProof/>
            <w:webHidden/>
          </w:rPr>
          <w:instrText xml:space="preserve"> PAGEREF _Toc40971074 \h </w:instrText>
        </w:r>
        <w:r>
          <w:rPr>
            <w:noProof/>
            <w:webHidden/>
          </w:rPr>
        </w:r>
        <w:r>
          <w:rPr>
            <w:noProof/>
            <w:webHidden/>
          </w:rPr>
          <w:fldChar w:fldCharType="separate"/>
        </w:r>
        <w:r>
          <w:rPr>
            <w:noProof/>
            <w:webHidden/>
          </w:rPr>
          <w:t>35</w:t>
        </w:r>
        <w:r>
          <w:rPr>
            <w:noProof/>
            <w:webHidden/>
          </w:rPr>
          <w:fldChar w:fldCharType="end"/>
        </w:r>
      </w:hyperlink>
    </w:p>
    <w:p w14:paraId="467A737D" w14:textId="66FCB9F4" w:rsidR="0039663B" w:rsidRPr="0039663B" w:rsidRDefault="0039663B">
      <w:pPr>
        <w:pStyle w:val="TOC2"/>
        <w:rPr>
          <w:rFonts w:ascii="Calibri" w:hAnsi="Calibri"/>
          <w:noProof/>
          <w:sz w:val="22"/>
          <w:szCs w:val="22"/>
        </w:rPr>
      </w:pPr>
      <w:hyperlink w:anchor="_Toc40971075" w:history="1">
        <w:r w:rsidRPr="00B03253">
          <w:rPr>
            <w:rStyle w:val="Hyperlink"/>
            <w:noProof/>
          </w:rPr>
          <w:t>7.17</w:t>
        </w:r>
        <w:r w:rsidRPr="0039663B">
          <w:rPr>
            <w:rFonts w:ascii="Calibri" w:hAnsi="Calibri"/>
            <w:noProof/>
            <w:sz w:val="22"/>
            <w:szCs w:val="22"/>
          </w:rPr>
          <w:tab/>
        </w:r>
        <w:r w:rsidRPr="00B03253">
          <w:rPr>
            <w:rStyle w:val="Hyperlink"/>
            <w:noProof/>
          </w:rPr>
          <w:t>Class Property</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075 \h </w:instrText>
        </w:r>
        <w:r>
          <w:rPr>
            <w:noProof/>
            <w:webHidden/>
          </w:rPr>
        </w:r>
        <w:r>
          <w:rPr>
            <w:noProof/>
            <w:webHidden/>
          </w:rPr>
          <w:fldChar w:fldCharType="separate"/>
        </w:r>
        <w:r>
          <w:rPr>
            <w:noProof/>
            <w:webHidden/>
          </w:rPr>
          <w:t>36</w:t>
        </w:r>
        <w:r>
          <w:rPr>
            <w:noProof/>
            <w:webHidden/>
          </w:rPr>
          <w:fldChar w:fldCharType="end"/>
        </w:r>
      </w:hyperlink>
    </w:p>
    <w:p w14:paraId="62AD57FA" w14:textId="37B1C309" w:rsidR="0039663B" w:rsidRPr="0039663B" w:rsidRDefault="0039663B">
      <w:pPr>
        <w:pStyle w:val="TOC2"/>
        <w:rPr>
          <w:rFonts w:ascii="Calibri" w:hAnsi="Calibri"/>
          <w:noProof/>
          <w:sz w:val="22"/>
          <w:szCs w:val="22"/>
        </w:rPr>
      </w:pPr>
      <w:hyperlink w:anchor="_Toc40971076" w:history="1">
        <w:r w:rsidRPr="00B03253">
          <w:rPr>
            <w:rStyle w:val="Hyperlink"/>
            <w:noProof/>
          </w:rPr>
          <w:t>7.18</w:t>
        </w:r>
        <w:r w:rsidRPr="0039663B">
          <w:rPr>
            <w:rFonts w:ascii="Calibri" w:hAnsi="Calibri"/>
            <w:noProof/>
            <w:sz w:val="22"/>
            <w:szCs w:val="22"/>
          </w:rPr>
          <w:tab/>
        </w:r>
        <w:r w:rsidRPr="00B03253">
          <w:rPr>
            <w:rStyle w:val="Hyperlink"/>
            <w:noProof/>
          </w:rPr>
          <w:t>Association Class Subject to Authority</w:t>
        </w:r>
        <w:r>
          <w:rPr>
            <w:noProof/>
            <w:webHidden/>
          </w:rPr>
          <w:tab/>
        </w:r>
        <w:r>
          <w:rPr>
            <w:noProof/>
            <w:webHidden/>
          </w:rPr>
          <w:fldChar w:fldCharType="begin"/>
        </w:r>
        <w:r>
          <w:rPr>
            <w:noProof/>
            <w:webHidden/>
          </w:rPr>
          <w:instrText xml:space="preserve"> PAGEREF _Toc40971076 \h </w:instrText>
        </w:r>
        <w:r>
          <w:rPr>
            <w:noProof/>
            <w:webHidden/>
          </w:rPr>
        </w:r>
        <w:r>
          <w:rPr>
            <w:noProof/>
            <w:webHidden/>
          </w:rPr>
          <w:fldChar w:fldCharType="separate"/>
        </w:r>
        <w:r>
          <w:rPr>
            <w:noProof/>
            <w:webHidden/>
          </w:rPr>
          <w:t>36</w:t>
        </w:r>
        <w:r>
          <w:rPr>
            <w:noProof/>
            <w:webHidden/>
          </w:rPr>
          <w:fldChar w:fldCharType="end"/>
        </w:r>
      </w:hyperlink>
    </w:p>
    <w:p w14:paraId="2F14FC4B" w14:textId="30E54D05" w:rsidR="0039663B" w:rsidRPr="0039663B" w:rsidRDefault="0039663B">
      <w:pPr>
        <w:pStyle w:val="TOC1"/>
        <w:tabs>
          <w:tab w:val="left" w:pos="1512"/>
        </w:tabs>
        <w:rPr>
          <w:rFonts w:ascii="Calibri" w:hAnsi="Calibri"/>
          <w:noProof/>
          <w:sz w:val="22"/>
          <w:szCs w:val="22"/>
        </w:rPr>
      </w:pPr>
      <w:hyperlink w:anchor="_Toc40971077" w:history="1">
        <w:r w:rsidRPr="00B03253">
          <w:rPr>
            <w:rStyle w:val="Hyperlink"/>
            <w:noProof/>
          </w:rPr>
          <w:t>8</w:t>
        </w:r>
        <w:r w:rsidRPr="0039663B">
          <w:rPr>
            <w:rFonts w:ascii="Calibri" w:hAnsi="Calibri"/>
            <w:noProof/>
            <w:sz w:val="22"/>
            <w:szCs w:val="22"/>
          </w:rPr>
          <w:tab/>
        </w:r>
        <w:r w:rsidRPr="00B03253">
          <w:rPr>
            <w:rStyle w:val="Hyperlink"/>
            <w:noProof/>
          </w:rPr>
          <w:t>Concept Library::Credentials</w:t>
        </w:r>
        <w:r>
          <w:rPr>
            <w:noProof/>
            <w:webHidden/>
          </w:rPr>
          <w:tab/>
        </w:r>
        <w:r>
          <w:rPr>
            <w:noProof/>
            <w:webHidden/>
          </w:rPr>
          <w:fldChar w:fldCharType="begin"/>
        </w:r>
        <w:r>
          <w:rPr>
            <w:noProof/>
            <w:webHidden/>
          </w:rPr>
          <w:instrText xml:space="preserve"> PAGEREF _Toc40971077 \h </w:instrText>
        </w:r>
        <w:r>
          <w:rPr>
            <w:noProof/>
            <w:webHidden/>
          </w:rPr>
        </w:r>
        <w:r>
          <w:rPr>
            <w:noProof/>
            <w:webHidden/>
          </w:rPr>
          <w:fldChar w:fldCharType="separate"/>
        </w:r>
        <w:r>
          <w:rPr>
            <w:noProof/>
            <w:webHidden/>
          </w:rPr>
          <w:t>37</w:t>
        </w:r>
        <w:r>
          <w:rPr>
            <w:noProof/>
            <w:webHidden/>
          </w:rPr>
          <w:fldChar w:fldCharType="end"/>
        </w:r>
      </w:hyperlink>
    </w:p>
    <w:p w14:paraId="531FA75B" w14:textId="672F2EB4" w:rsidR="0039663B" w:rsidRPr="0039663B" w:rsidRDefault="0039663B">
      <w:pPr>
        <w:pStyle w:val="TOC2"/>
        <w:rPr>
          <w:rFonts w:ascii="Calibri" w:hAnsi="Calibri"/>
          <w:noProof/>
          <w:sz w:val="22"/>
          <w:szCs w:val="22"/>
        </w:rPr>
      </w:pPr>
      <w:hyperlink w:anchor="_Toc40971078" w:history="1">
        <w:r w:rsidRPr="00B03253">
          <w:rPr>
            <w:rStyle w:val="Hyperlink"/>
            <w:noProof/>
          </w:rPr>
          <w:t>8.1</w:t>
        </w:r>
        <w:r w:rsidRPr="0039663B">
          <w:rPr>
            <w:rFonts w:ascii="Calibri" w:hAnsi="Calibri"/>
            <w:noProof/>
            <w:sz w:val="22"/>
            <w:szCs w:val="22"/>
          </w:rPr>
          <w:tab/>
        </w:r>
        <w:r w:rsidRPr="00B03253">
          <w:rPr>
            <w:rStyle w:val="Hyperlink"/>
            <w:noProof/>
          </w:rPr>
          <w:t>Diagram: Credentials and Managed Identifiers</w:t>
        </w:r>
        <w:r>
          <w:rPr>
            <w:noProof/>
            <w:webHidden/>
          </w:rPr>
          <w:tab/>
        </w:r>
        <w:r>
          <w:rPr>
            <w:noProof/>
            <w:webHidden/>
          </w:rPr>
          <w:fldChar w:fldCharType="begin"/>
        </w:r>
        <w:r>
          <w:rPr>
            <w:noProof/>
            <w:webHidden/>
          </w:rPr>
          <w:instrText xml:space="preserve"> PAGEREF _Toc40971078 \h </w:instrText>
        </w:r>
        <w:r>
          <w:rPr>
            <w:noProof/>
            <w:webHidden/>
          </w:rPr>
        </w:r>
        <w:r>
          <w:rPr>
            <w:noProof/>
            <w:webHidden/>
          </w:rPr>
          <w:fldChar w:fldCharType="separate"/>
        </w:r>
        <w:r>
          <w:rPr>
            <w:noProof/>
            <w:webHidden/>
          </w:rPr>
          <w:t>37</w:t>
        </w:r>
        <w:r>
          <w:rPr>
            <w:noProof/>
            <w:webHidden/>
          </w:rPr>
          <w:fldChar w:fldCharType="end"/>
        </w:r>
      </w:hyperlink>
    </w:p>
    <w:p w14:paraId="00642D4C" w14:textId="1ED82251" w:rsidR="0039663B" w:rsidRPr="0039663B" w:rsidRDefault="0039663B">
      <w:pPr>
        <w:pStyle w:val="TOC2"/>
        <w:rPr>
          <w:rFonts w:ascii="Calibri" w:hAnsi="Calibri"/>
          <w:noProof/>
          <w:sz w:val="22"/>
          <w:szCs w:val="22"/>
        </w:rPr>
      </w:pPr>
      <w:hyperlink w:anchor="_Toc40971079" w:history="1">
        <w:r w:rsidRPr="00B03253">
          <w:rPr>
            <w:rStyle w:val="Hyperlink"/>
            <w:noProof/>
          </w:rPr>
          <w:t>8.2</w:t>
        </w:r>
        <w:r w:rsidRPr="0039663B">
          <w:rPr>
            <w:rFonts w:ascii="Calibri" w:hAnsi="Calibri"/>
            <w:noProof/>
            <w:sz w:val="22"/>
            <w:szCs w:val="22"/>
          </w:rPr>
          <w:tab/>
        </w:r>
        <w:r w:rsidRPr="00B03253">
          <w:rPr>
            <w:rStyle w:val="Hyperlink"/>
            <w:noProof/>
          </w:rPr>
          <w:t>Association Actor Identifier of Credential</w:t>
        </w:r>
        <w:r>
          <w:rPr>
            <w:noProof/>
            <w:webHidden/>
          </w:rPr>
          <w:tab/>
        </w:r>
        <w:r>
          <w:rPr>
            <w:noProof/>
            <w:webHidden/>
          </w:rPr>
          <w:fldChar w:fldCharType="begin"/>
        </w:r>
        <w:r>
          <w:rPr>
            <w:noProof/>
            <w:webHidden/>
          </w:rPr>
          <w:instrText xml:space="preserve"> PAGEREF _Toc40971079 \h </w:instrText>
        </w:r>
        <w:r>
          <w:rPr>
            <w:noProof/>
            <w:webHidden/>
          </w:rPr>
        </w:r>
        <w:r>
          <w:rPr>
            <w:noProof/>
            <w:webHidden/>
          </w:rPr>
          <w:fldChar w:fldCharType="separate"/>
        </w:r>
        <w:r>
          <w:rPr>
            <w:noProof/>
            <w:webHidden/>
          </w:rPr>
          <w:t>37</w:t>
        </w:r>
        <w:r>
          <w:rPr>
            <w:noProof/>
            <w:webHidden/>
          </w:rPr>
          <w:fldChar w:fldCharType="end"/>
        </w:r>
      </w:hyperlink>
    </w:p>
    <w:p w14:paraId="1E2A6AEB" w14:textId="1A63C318" w:rsidR="0039663B" w:rsidRPr="0039663B" w:rsidRDefault="0039663B">
      <w:pPr>
        <w:pStyle w:val="TOC2"/>
        <w:rPr>
          <w:rFonts w:ascii="Calibri" w:hAnsi="Calibri"/>
          <w:noProof/>
          <w:sz w:val="22"/>
          <w:szCs w:val="22"/>
        </w:rPr>
      </w:pPr>
      <w:hyperlink w:anchor="_Toc40971080" w:history="1">
        <w:r w:rsidRPr="00B03253">
          <w:rPr>
            <w:rStyle w:val="Hyperlink"/>
            <w:noProof/>
          </w:rPr>
          <w:t>8.3</w:t>
        </w:r>
        <w:r w:rsidRPr="0039663B">
          <w:rPr>
            <w:rFonts w:ascii="Calibri" w:hAnsi="Calibri"/>
            <w:noProof/>
            <w:sz w:val="22"/>
            <w:szCs w:val="22"/>
          </w:rPr>
          <w:tab/>
        </w:r>
        <w:r w:rsidRPr="00B03253">
          <w:rPr>
            <w:rStyle w:val="Hyperlink"/>
            <w:noProof/>
          </w:rPr>
          <w:t>Association Class Attest to Ability</w:t>
        </w:r>
        <w:r>
          <w:rPr>
            <w:noProof/>
            <w:webHidden/>
          </w:rPr>
          <w:tab/>
        </w:r>
        <w:r>
          <w:rPr>
            <w:noProof/>
            <w:webHidden/>
          </w:rPr>
          <w:fldChar w:fldCharType="begin"/>
        </w:r>
        <w:r>
          <w:rPr>
            <w:noProof/>
            <w:webHidden/>
          </w:rPr>
          <w:instrText xml:space="preserve"> PAGEREF _Toc40971080 \h </w:instrText>
        </w:r>
        <w:r>
          <w:rPr>
            <w:noProof/>
            <w:webHidden/>
          </w:rPr>
        </w:r>
        <w:r>
          <w:rPr>
            <w:noProof/>
            <w:webHidden/>
          </w:rPr>
          <w:fldChar w:fldCharType="separate"/>
        </w:r>
        <w:r>
          <w:rPr>
            <w:noProof/>
            <w:webHidden/>
          </w:rPr>
          <w:t>38</w:t>
        </w:r>
        <w:r>
          <w:rPr>
            <w:noProof/>
            <w:webHidden/>
          </w:rPr>
          <w:fldChar w:fldCharType="end"/>
        </w:r>
      </w:hyperlink>
    </w:p>
    <w:p w14:paraId="5C547696" w14:textId="41B1EBC9" w:rsidR="0039663B" w:rsidRPr="0039663B" w:rsidRDefault="0039663B">
      <w:pPr>
        <w:pStyle w:val="TOC2"/>
        <w:rPr>
          <w:rFonts w:ascii="Calibri" w:hAnsi="Calibri"/>
          <w:noProof/>
          <w:sz w:val="22"/>
          <w:szCs w:val="22"/>
        </w:rPr>
      </w:pPr>
      <w:hyperlink w:anchor="_Toc40971081" w:history="1">
        <w:r w:rsidRPr="00B03253">
          <w:rPr>
            <w:rStyle w:val="Hyperlink"/>
            <w:noProof/>
          </w:rPr>
          <w:t>8.4</w:t>
        </w:r>
        <w:r w:rsidRPr="0039663B">
          <w:rPr>
            <w:rFonts w:ascii="Calibri" w:hAnsi="Calibri"/>
            <w:noProof/>
            <w:sz w:val="22"/>
            <w:szCs w:val="22"/>
          </w:rPr>
          <w:tab/>
        </w:r>
        <w:r w:rsidRPr="00B03253">
          <w:rPr>
            <w:rStyle w:val="Hyperlink"/>
            <w:noProof/>
          </w:rPr>
          <w:t>Class Credential</w:t>
        </w:r>
        <w:r>
          <w:rPr>
            <w:noProof/>
            <w:webHidden/>
          </w:rPr>
          <w:tab/>
        </w:r>
        <w:r>
          <w:rPr>
            <w:noProof/>
            <w:webHidden/>
          </w:rPr>
          <w:fldChar w:fldCharType="begin"/>
        </w:r>
        <w:r>
          <w:rPr>
            <w:noProof/>
            <w:webHidden/>
          </w:rPr>
          <w:instrText xml:space="preserve"> PAGEREF _Toc40971081 \h </w:instrText>
        </w:r>
        <w:r>
          <w:rPr>
            <w:noProof/>
            <w:webHidden/>
          </w:rPr>
        </w:r>
        <w:r>
          <w:rPr>
            <w:noProof/>
            <w:webHidden/>
          </w:rPr>
          <w:fldChar w:fldCharType="separate"/>
        </w:r>
        <w:r>
          <w:rPr>
            <w:noProof/>
            <w:webHidden/>
          </w:rPr>
          <w:t>38</w:t>
        </w:r>
        <w:r>
          <w:rPr>
            <w:noProof/>
            <w:webHidden/>
          </w:rPr>
          <w:fldChar w:fldCharType="end"/>
        </w:r>
      </w:hyperlink>
    </w:p>
    <w:p w14:paraId="2F565014" w14:textId="28F8D611" w:rsidR="0039663B" w:rsidRPr="0039663B" w:rsidRDefault="0039663B">
      <w:pPr>
        <w:pStyle w:val="TOC2"/>
        <w:rPr>
          <w:rFonts w:ascii="Calibri" w:hAnsi="Calibri"/>
          <w:noProof/>
          <w:sz w:val="22"/>
          <w:szCs w:val="22"/>
        </w:rPr>
      </w:pPr>
      <w:hyperlink w:anchor="_Toc40971082" w:history="1">
        <w:r w:rsidRPr="00B03253">
          <w:rPr>
            <w:rStyle w:val="Hyperlink"/>
            <w:noProof/>
          </w:rPr>
          <w:t>8.5</w:t>
        </w:r>
        <w:r w:rsidRPr="0039663B">
          <w:rPr>
            <w:rFonts w:ascii="Calibri" w:hAnsi="Calibri"/>
            <w:noProof/>
            <w:sz w:val="22"/>
            <w:szCs w:val="22"/>
          </w:rPr>
          <w:tab/>
        </w:r>
        <w:r w:rsidRPr="00B03253">
          <w:rPr>
            <w:rStyle w:val="Hyperlink"/>
            <w:noProof/>
          </w:rPr>
          <w:t>Class Identity Provider</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082 \h </w:instrText>
        </w:r>
        <w:r>
          <w:rPr>
            <w:noProof/>
            <w:webHidden/>
          </w:rPr>
        </w:r>
        <w:r>
          <w:rPr>
            <w:noProof/>
            <w:webHidden/>
          </w:rPr>
          <w:fldChar w:fldCharType="separate"/>
        </w:r>
        <w:r>
          <w:rPr>
            <w:noProof/>
            <w:webHidden/>
          </w:rPr>
          <w:t>39</w:t>
        </w:r>
        <w:r>
          <w:rPr>
            <w:noProof/>
            <w:webHidden/>
          </w:rPr>
          <w:fldChar w:fldCharType="end"/>
        </w:r>
      </w:hyperlink>
    </w:p>
    <w:p w14:paraId="1D4AE536" w14:textId="29856592" w:rsidR="0039663B" w:rsidRPr="0039663B" w:rsidRDefault="0039663B">
      <w:pPr>
        <w:pStyle w:val="TOC2"/>
        <w:rPr>
          <w:rFonts w:ascii="Calibri" w:hAnsi="Calibri"/>
          <w:noProof/>
          <w:sz w:val="22"/>
          <w:szCs w:val="22"/>
        </w:rPr>
      </w:pPr>
      <w:hyperlink w:anchor="_Toc40971083" w:history="1">
        <w:r w:rsidRPr="00B03253">
          <w:rPr>
            <w:rStyle w:val="Hyperlink"/>
            <w:noProof/>
          </w:rPr>
          <w:t>8.6</w:t>
        </w:r>
        <w:r w:rsidRPr="0039663B">
          <w:rPr>
            <w:rFonts w:ascii="Calibri" w:hAnsi="Calibri"/>
            <w:noProof/>
            <w:sz w:val="22"/>
            <w:szCs w:val="22"/>
          </w:rPr>
          <w:tab/>
        </w:r>
        <w:r w:rsidRPr="00B03253">
          <w:rPr>
            <w:rStyle w:val="Hyperlink"/>
            <w:noProof/>
          </w:rPr>
          <w:t>Association Class Issue Credential</w:t>
        </w:r>
        <w:r>
          <w:rPr>
            <w:noProof/>
            <w:webHidden/>
          </w:rPr>
          <w:tab/>
        </w:r>
        <w:r>
          <w:rPr>
            <w:noProof/>
            <w:webHidden/>
          </w:rPr>
          <w:fldChar w:fldCharType="begin"/>
        </w:r>
        <w:r>
          <w:rPr>
            <w:noProof/>
            <w:webHidden/>
          </w:rPr>
          <w:instrText xml:space="preserve"> PAGEREF _Toc40971083 \h </w:instrText>
        </w:r>
        <w:r>
          <w:rPr>
            <w:noProof/>
            <w:webHidden/>
          </w:rPr>
        </w:r>
        <w:r>
          <w:rPr>
            <w:noProof/>
            <w:webHidden/>
          </w:rPr>
          <w:fldChar w:fldCharType="separate"/>
        </w:r>
        <w:r>
          <w:rPr>
            <w:noProof/>
            <w:webHidden/>
          </w:rPr>
          <w:t>39</w:t>
        </w:r>
        <w:r>
          <w:rPr>
            <w:noProof/>
            <w:webHidden/>
          </w:rPr>
          <w:fldChar w:fldCharType="end"/>
        </w:r>
      </w:hyperlink>
    </w:p>
    <w:p w14:paraId="5D480934" w14:textId="52F63DD7" w:rsidR="0039663B" w:rsidRPr="0039663B" w:rsidRDefault="0039663B">
      <w:pPr>
        <w:pStyle w:val="TOC2"/>
        <w:rPr>
          <w:rFonts w:ascii="Calibri" w:hAnsi="Calibri"/>
          <w:noProof/>
          <w:sz w:val="22"/>
          <w:szCs w:val="22"/>
        </w:rPr>
      </w:pPr>
      <w:hyperlink w:anchor="_Toc40971084" w:history="1">
        <w:r w:rsidRPr="00B03253">
          <w:rPr>
            <w:rStyle w:val="Hyperlink"/>
            <w:noProof/>
          </w:rPr>
          <w:t>8.7</w:t>
        </w:r>
        <w:r w:rsidRPr="0039663B">
          <w:rPr>
            <w:rFonts w:ascii="Calibri" w:hAnsi="Calibri"/>
            <w:noProof/>
            <w:sz w:val="22"/>
            <w:szCs w:val="22"/>
          </w:rPr>
          <w:tab/>
        </w:r>
        <w:r w:rsidRPr="00B03253">
          <w:rPr>
            <w:rStyle w:val="Hyperlink"/>
            <w:noProof/>
          </w:rPr>
          <w:t>Class Managed Actor Identifier</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084 \h </w:instrText>
        </w:r>
        <w:r>
          <w:rPr>
            <w:noProof/>
            <w:webHidden/>
          </w:rPr>
        </w:r>
        <w:r>
          <w:rPr>
            <w:noProof/>
            <w:webHidden/>
          </w:rPr>
          <w:fldChar w:fldCharType="separate"/>
        </w:r>
        <w:r>
          <w:rPr>
            <w:noProof/>
            <w:webHidden/>
          </w:rPr>
          <w:t>39</w:t>
        </w:r>
        <w:r>
          <w:rPr>
            <w:noProof/>
            <w:webHidden/>
          </w:rPr>
          <w:fldChar w:fldCharType="end"/>
        </w:r>
      </w:hyperlink>
    </w:p>
    <w:p w14:paraId="2F95FFC3" w14:textId="687B83B9" w:rsidR="0039663B" w:rsidRPr="0039663B" w:rsidRDefault="0039663B">
      <w:pPr>
        <w:pStyle w:val="TOC2"/>
        <w:rPr>
          <w:rFonts w:ascii="Calibri" w:hAnsi="Calibri"/>
          <w:noProof/>
          <w:sz w:val="22"/>
          <w:szCs w:val="22"/>
        </w:rPr>
      </w:pPr>
      <w:hyperlink w:anchor="_Toc40971085" w:history="1">
        <w:r w:rsidRPr="00B03253">
          <w:rPr>
            <w:rStyle w:val="Hyperlink"/>
            <w:noProof/>
          </w:rPr>
          <w:t>8.8</w:t>
        </w:r>
        <w:r w:rsidRPr="0039663B">
          <w:rPr>
            <w:rFonts w:ascii="Calibri" w:hAnsi="Calibri"/>
            <w:noProof/>
            <w:sz w:val="22"/>
            <w:szCs w:val="22"/>
          </w:rPr>
          <w:tab/>
        </w:r>
        <w:r w:rsidRPr="00B03253">
          <w:rPr>
            <w:rStyle w:val="Hyperlink"/>
            <w:noProof/>
          </w:rPr>
          <w:t>Association Class Valid for Time Interval</w:t>
        </w:r>
        <w:r>
          <w:rPr>
            <w:noProof/>
            <w:webHidden/>
          </w:rPr>
          <w:tab/>
        </w:r>
        <w:r>
          <w:rPr>
            <w:noProof/>
            <w:webHidden/>
          </w:rPr>
          <w:fldChar w:fldCharType="begin"/>
        </w:r>
        <w:r>
          <w:rPr>
            <w:noProof/>
            <w:webHidden/>
          </w:rPr>
          <w:instrText xml:space="preserve"> PAGEREF _Toc40971085 \h </w:instrText>
        </w:r>
        <w:r>
          <w:rPr>
            <w:noProof/>
            <w:webHidden/>
          </w:rPr>
        </w:r>
        <w:r>
          <w:rPr>
            <w:noProof/>
            <w:webHidden/>
          </w:rPr>
          <w:fldChar w:fldCharType="separate"/>
        </w:r>
        <w:r>
          <w:rPr>
            <w:noProof/>
            <w:webHidden/>
          </w:rPr>
          <w:t>40</w:t>
        </w:r>
        <w:r>
          <w:rPr>
            <w:noProof/>
            <w:webHidden/>
          </w:rPr>
          <w:fldChar w:fldCharType="end"/>
        </w:r>
      </w:hyperlink>
    </w:p>
    <w:p w14:paraId="28819696" w14:textId="3BF3E173" w:rsidR="0039663B" w:rsidRPr="0039663B" w:rsidRDefault="0039663B">
      <w:pPr>
        <w:pStyle w:val="TOC1"/>
        <w:tabs>
          <w:tab w:val="left" w:pos="1512"/>
        </w:tabs>
        <w:rPr>
          <w:rFonts w:ascii="Calibri" w:hAnsi="Calibri"/>
          <w:noProof/>
          <w:sz w:val="22"/>
          <w:szCs w:val="22"/>
        </w:rPr>
      </w:pPr>
      <w:hyperlink w:anchor="_Toc40971086" w:history="1">
        <w:r w:rsidRPr="00B03253">
          <w:rPr>
            <w:rStyle w:val="Hyperlink"/>
            <w:noProof/>
          </w:rPr>
          <w:t>9</w:t>
        </w:r>
        <w:r w:rsidRPr="0039663B">
          <w:rPr>
            <w:rFonts w:ascii="Calibri" w:hAnsi="Calibri"/>
            <w:noProof/>
            <w:sz w:val="22"/>
            <w:szCs w:val="22"/>
          </w:rPr>
          <w:tab/>
        </w:r>
        <w:r w:rsidRPr="00B03253">
          <w:rPr>
            <w:rStyle w:val="Hyperlink"/>
            <w:noProof/>
          </w:rPr>
          <w:t>Concept Library::Cyber</w:t>
        </w:r>
        <w:r>
          <w:rPr>
            <w:noProof/>
            <w:webHidden/>
          </w:rPr>
          <w:tab/>
        </w:r>
        <w:r>
          <w:rPr>
            <w:noProof/>
            <w:webHidden/>
          </w:rPr>
          <w:fldChar w:fldCharType="begin"/>
        </w:r>
        <w:r>
          <w:rPr>
            <w:noProof/>
            <w:webHidden/>
          </w:rPr>
          <w:instrText xml:space="preserve"> PAGEREF _Toc40971086 \h </w:instrText>
        </w:r>
        <w:r>
          <w:rPr>
            <w:noProof/>
            <w:webHidden/>
          </w:rPr>
        </w:r>
        <w:r>
          <w:rPr>
            <w:noProof/>
            <w:webHidden/>
          </w:rPr>
          <w:fldChar w:fldCharType="separate"/>
        </w:r>
        <w:r>
          <w:rPr>
            <w:noProof/>
            <w:webHidden/>
          </w:rPr>
          <w:t>41</w:t>
        </w:r>
        <w:r>
          <w:rPr>
            <w:noProof/>
            <w:webHidden/>
          </w:rPr>
          <w:fldChar w:fldCharType="end"/>
        </w:r>
      </w:hyperlink>
    </w:p>
    <w:p w14:paraId="0E7ABB8E" w14:textId="38783CE3" w:rsidR="0039663B" w:rsidRPr="0039663B" w:rsidRDefault="0039663B">
      <w:pPr>
        <w:pStyle w:val="TOC2"/>
        <w:rPr>
          <w:rFonts w:ascii="Calibri" w:hAnsi="Calibri"/>
          <w:noProof/>
          <w:sz w:val="22"/>
          <w:szCs w:val="22"/>
        </w:rPr>
      </w:pPr>
      <w:hyperlink w:anchor="_Toc40971087" w:history="1">
        <w:r w:rsidRPr="00B03253">
          <w:rPr>
            <w:rStyle w:val="Hyperlink"/>
            <w:noProof/>
          </w:rPr>
          <w:t>9.1</w:t>
        </w:r>
        <w:r w:rsidRPr="0039663B">
          <w:rPr>
            <w:rFonts w:ascii="Calibri" w:hAnsi="Calibri"/>
            <w:noProof/>
            <w:sz w:val="22"/>
            <w:szCs w:val="22"/>
          </w:rPr>
          <w:tab/>
        </w:r>
        <w:r w:rsidRPr="00B03253">
          <w:rPr>
            <w:rStyle w:val="Hyperlink"/>
            <w:noProof/>
          </w:rPr>
          <w:t>Diagram: Cyber</w:t>
        </w:r>
        <w:r>
          <w:rPr>
            <w:noProof/>
            <w:webHidden/>
          </w:rPr>
          <w:tab/>
        </w:r>
        <w:r>
          <w:rPr>
            <w:noProof/>
            <w:webHidden/>
          </w:rPr>
          <w:fldChar w:fldCharType="begin"/>
        </w:r>
        <w:r>
          <w:rPr>
            <w:noProof/>
            <w:webHidden/>
          </w:rPr>
          <w:instrText xml:space="preserve"> PAGEREF _Toc40971087 \h </w:instrText>
        </w:r>
        <w:r>
          <w:rPr>
            <w:noProof/>
            <w:webHidden/>
          </w:rPr>
        </w:r>
        <w:r>
          <w:rPr>
            <w:noProof/>
            <w:webHidden/>
          </w:rPr>
          <w:fldChar w:fldCharType="separate"/>
        </w:r>
        <w:r>
          <w:rPr>
            <w:noProof/>
            <w:webHidden/>
          </w:rPr>
          <w:t>42</w:t>
        </w:r>
        <w:r>
          <w:rPr>
            <w:noProof/>
            <w:webHidden/>
          </w:rPr>
          <w:fldChar w:fldCharType="end"/>
        </w:r>
      </w:hyperlink>
    </w:p>
    <w:p w14:paraId="1579FFDE" w14:textId="7736BE90" w:rsidR="0039663B" w:rsidRPr="0039663B" w:rsidRDefault="0039663B">
      <w:pPr>
        <w:pStyle w:val="TOC2"/>
        <w:rPr>
          <w:rFonts w:ascii="Calibri" w:hAnsi="Calibri"/>
          <w:noProof/>
          <w:sz w:val="22"/>
          <w:szCs w:val="22"/>
        </w:rPr>
      </w:pPr>
      <w:hyperlink w:anchor="_Toc40971088" w:history="1">
        <w:r w:rsidRPr="00B03253">
          <w:rPr>
            <w:rStyle w:val="Hyperlink"/>
            <w:noProof/>
          </w:rPr>
          <w:t>9.2</w:t>
        </w:r>
        <w:r w:rsidRPr="0039663B">
          <w:rPr>
            <w:rFonts w:ascii="Calibri" w:hAnsi="Calibri"/>
            <w:noProof/>
            <w:sz w:val="22"/>
            <w:szCs w:val="22"/>
          </w:rPr>
          <w:tab/>
        </w:r>
        <w:r w:rsidRPr="00B03253">
          <w:rPr>
            <w:rStyle w:val="Hyperlink"/>
            <w:noProof/>
          </w:rPr>
          <w:t>Diagram: Cyber Platforms</w:t>
        </w:r>
        <w:r>
          <w:rPr>
            <w:noProof/>
            <w:webHidden/>
          </w:rPr>
          <w:tab/>
        </w:r>
        <w:r>
          <w:rPr>
            <w:noProof/>
            <w:webHidden/>
          </w:rPr>
          <w:fldChar w:fldCharType="begin"/>
        </w:r>
        <w:r>
          <w:rPr>
            <w:noProof/>
            <w:webHidden/>
          </w:rPr>
          <w:instrText xml:space="preserve"> PAGEREF _Toc40971088 \h </w:instrText>
        </w:r>
        <w:r>
          <w:rPr>
            <w:noProof/>
            <w:webHidden/>
          </w:rPr>
        </w:r>
        <w:r>
          <w:rPr>
            <w:noProof/>
            <w:webHidden/>
          </w:rPr>
          <w:fldChar w:fldCharType="separate"/>
        </w:r>
        <w:r>
          <w:rPr>
            <w:noProof/>
            <w:webHidden/>
          </w:rPr>
          <w:t>43</w:t>
        </w:r>
        <w:r>
          <w:rPr>
            <w:noProof/>
            <w:webHidden/>
          </w:rPr>
          <w:fldChar w:fldCharType="end"/>
        </w:r>
      </w:hyperlink>
    </w:p>
    <w:p w14:paraId="0459B3DB" w14:textId="1D347779" w:rsidR="0039663B" w:rsidRPr="0039663B" w:rsidRDefault="0039663B">
      <w:pPr>
        <w:pStyle w:val="TOC2"/>
        <w:rPr>
          <w:rFonts w:ascii="Calibri" w:hAnsi="Calibri"/>
          <w:noProof/>
          <w:sz w:val="22"/>
          <w:szCs w:val="22"/>
        </w:rPr>
      </w:pPr>
      <w:hyperlink w:anchor="_Toc40971089" w:history="1">
        <w:r w:rsidRPr="00B03253">
          <w:rPr>
            <w:rStyle w:val="Hyperlink"/>
            <w:noProof/>
          </w:rPr>
          <w:t>9.3</w:t>
        </w:r>
        <w:r w:rsidRPr="0039663B">
          <w:rPr>
            <w:rFonts w:ascii="Calibri" w:hAnsi="Calibri"/>
            <w:noProof/>
            <w:sz w:val="22"/>
            <w:szCs w:val="22"/>
          </w:rPr>
          <w:tab/>
        </w:r>
        <w:r w:rsidRPr="00B03253">
          <w:rPr>
            <w:rStyle w:val="Hyperlink"/>
            <w:noProof/>
          </w:rPr>
          <w:t>Diagram: Cyber Resource</w:t>
        </w:r>
        <w:r>
          <w:rPr>
            <w:noProof/>
            <w:webHidden/>
          </w:rPr>
          <w:tab/>
        </w:r>
        <w:r>
          <w:rPr>
            <w:noProof/>
            <w:webHidden/>
          </w:rPr>
          <w:fldChar w:fldCharType="begin"/>
        </w:r>
        <w:r>
          <w:rPr>
            <w:noProof/>
            <w:webHidden/>
          </w:rPr>
          <w:instrText xml:space="preserve"> PAGEREF _Toc40971089 \h </w:instrText>
        </w:r>
        <w:r>
          <w:rPr>
            <w:noProof/>
            <w:webHidden/>
          </w:rPr>
        </w:r>
        <w:r>
          <w:rPr>
            <w:noProof/>
            <w:webHidden/>
          </w:rPr>
          <w:fldChar w:fldCharType="separate"/>
        </w:r>
        <w:r>
          <w:rPr>
            <w:noProof/>
            <w:webHidden/>
          </w:rPr>
          <w:t>44</w:t>
        </w:r>
        <w:r>
          <w:rPr>
            <w:noProof/>
            <w:webHidden/>
          </w:rPr>
          <w:fldChar w:fldCharType="end"/>
        </w:r>
      </w:hyperlink>
    </w:p>
    <w:p w14:paraId="005581A0" w14:textId="18DD8E69" w:rsidR="0039663B" w:rsidRPr="0039663B" w:rsidRDefault="0039663B">
      <w:pPr>
        <w:pStyle w:val="TOC2"/>
        <w:rPr>
          <w:rFonts w:ascii="Calibri" w:hAnsi="Calibri"/>
          <w:noProof/>
          <w:sz w:val="22"/>
          <w:szCs w:val="22"/>
        </w:rPr>
      </w:pPr>
      <w:hyperlink w:anchor="_Toc40971090" w:history="1">
        <w:r w:rsidRPr="00B03253">
          <w:rPr>
            <w:rStyle w:val="Hyperlink"/>
            <w:noProof/>
          </w:rPr>
          <w:t>9.4</w:t>
        </w:r>
        <w:r w:rsidRPr="0039663B">
          <w:rPr>
            <w:rFonts w:ascii="Calibri" w:hAnsi="Calibri"/>
            <w:noProof/>
            <w:sz w:val="22"/>
            <w:szCs w:val="22"/>
          </w:rPr>
          <w:tab/>
        </w:r>
        <w:r w:rsidRPr="00B03253">
          <w:rPr>
            <w:rStyle w:val="Hyperlink"/>
            <w:noProof/>
          </w:rPr>
          <w:t>Association Class Ability To Execute Software</w:t>
        </w:r>
        <w:r>
          <w:rPr>
            <w:noProof/>
            <w:webHidden/>
          </w:rPr>
          <w:tab/>
        </w:r>
        <w:r>
          <w:rPr>
            <w:noProof/>
            <w:webHidden/>
          </w:rPr>
          <w:fldChar w:fldCharType="begin"/>
        </w:r>
        <w:r>
          <w:rPr>
            <w:noProof/>
            <w:webHidden/>
          </w:rPr>
          <w:instrText xml:space="preserve"> PAGEREF _Toc40971090 \h </w:instrText>
        </w:r>
        <w:r>
          <w:rPr>
            <w:noProof/>
            <w:webHidden/>
          </w:rPr>
        </w:r>
        <w:r>
          <w:rPr>
            <w:noProof/>
            <w:webHidden/>
          </w:rPr>
          <w:fldChar w:fldCharType="separate"/>
        </w:r>
        <w:r>
          <w:rPr>
            <w:noProof/>
            <w:webHidden/>
          </w:rPr>
          <w:t>44</w:t>
        </w:r>
        <w:r>
          <w:rPr>
            <w:noProof/>
            <w:webHidden/>
          </w:rPr>
          <w:fldChar w:fldCharType="end"/>
        </w:r>
      </w:hyperlink>
    </w:p>
    <w:p w14:paraId="6B5A78EA" w14:textId="40BF798C" w:rsidR="0039663B" w:rsidRPr="0039663B" w:rsidRDefault="0039663B">
      <w:pPr>
        <w:pStyle w:val="TOC2"/>
        <w:rPr>
          <w:rFonts w:ascii="Calibri" w:hAnsi="Calibri"/>
          <w:noProof/>
          <w:sz w:val="22"/>
          <w:szCs w:val="22"/>
        </w:rPr>
      </w:pPr>
      <w:hyperlink w:anchor="_Toc40971091" w:history="1">
        <w:r w:rsidRPr="00B03253">
          <w:rPr>
            <w:rStyle w:val="Hyperlink"/>
            <w:noProof/>
          </w:rPr>
          <w:t>9.5</w:t>
        </w:r>
        <w:r w:rsidRPr="0039663B">
          <w:rPr>
            <w:rFonts w:ascii="Calibri" w:hAnsi="Calibri"/>
            <w:noProof/>
            <w:sz w:val="22"/>
            <w:szCs w:val="22"/>
          </w:rPr>
          <w:tab/>
        </w:r>
        <w:r w:rsidRPr="00B03253">
          <w:rPr>
            <w:rStyle w:val="Hyperlink"/>
            <w:noProof/>
          </w:rPr>
          <w:t>Association Class Automated Capability</w:t>
        </w:r>
        <w:r>
          <w:rPr>
            <w:noProof/>
            <w:webHidden/>
          </w:rPr>
          <w:tab/>
        </w:r>
        <w:r>
          <w:rPr>
            <w:noProof/>
            <w:webHidden/>
          </w:rPr>
          <w:fldChar w:fldCharType="begin"/>
        </w:r>
        <w:r>
          <w:rPr>
            <w:noProof/>
            <w:webHidden/>
          </w:rPr>
          <w:instrText xml:space="preserve"> PAGEREF _Toc40971091 \h </w:instrText>
        </w:r>
        <w:r>
          <w:rPr>
            <w:noProof/>
            <w:webHidden/>
          </w:rPr>
        </w:r>
        <w:r>
          <w:rPr>
            <w:noProof/>
            <w:webHidden/>
          </w:rPr>
          <w:fldChar w:fldCharType="separate"/>
        </w:r>
        <w:r>
          <w:rPr>
            <w:noProof/>
            <w:webHidden/>
          </w:rPr>
          <w:t>45</w:t>
        </w:r>
        <w:r>
          <w:rPr>
            <w:noProof/>
            <w:webHidden/>
          </w:rPr>
          <w:fldChar w:fldCharType="end"/>
        </w:r>
      </w:hyperlink>
    </w:p>
    <w:p w14:paraId="08DDA625" w14:textId="71654773" w:rsidR="0039663B" w:rsidRPr="0039663B" w:rsidRDefault="0039663B">
      <w:pPr>
        <w:pStyle w:val="TOC2"/>
        <w:rPr>
          <w:rFonts w:ascii="Calibri" w:hAnsi="Calibri"/>
          <w:noProof/>
          <w:sz w:val="22"/>
          <w:szCs w:val="22"/>
        </w:rPr>
      </w:pPr>
      <w:hyperlink w:anchor="_Toc40971092" w:history="1">
        <w:r w:rsidRPr="00B03253">
          <w:rPr>
            <w:rStyle w:val="Hyperlink"/>
            <w:noProof/>
          </w:rPr>
          <w:t>9.6</w:t>
        </w:r>
        <w:r w:rsidRPr="0039663B">
          <w:rPr>
            <w:rFonts w:ascii="Calibri" w:hAnsi="Calibri"/>
            <w:noProof/>
            <w:sz w:val="22"/>
            <w:szCs w:val="22"/>
          </w:rPr>
          <w:tab/>
        </w:r>
        <w:r w:rsidRPr="00B03253">
          <w:rPr>
            <w:rStyle w:val="Hyperlink"/>
            <w:noProof/>
          </w:rPr>
          <w:t>Association Class Automated Control</w:t>
        </w:r>
        <w:r>
          <w:rPr>
            <w:noProof/>
            <w:webHidden/>
          </w:rPr>
          <w:tab/>
        </w:r>
        <w:r>
          <w:rPr>
            <w:noProof/>
            <w:webHidden/>
          </w:rPr>
          <w:fldChar w:fldCharType="begin"/>
        </w:r>
        <w:r>
          <w:rPr>
            <w:noProof/>
            <w:webHidden/>
          </w:rPr>
          <w:instrText xml:space="preserve"> PAGEREF _Toc40971092 \h </w:instrText>
        </w:r>
        <w:r>
          <w:rPr>
            <w:noProof/>
            <w:webHidden/>
          </w:rPr>
        </w:r>
        <w:r>
          <w:rPr>
            <w:noProof/>
            <w:webHidden/>
          </w:rPr>
          <w:fldChar w:fldCharType="separate"/>
        </w:r>
        <w:r>
          <w:rPr>
            <w:noProof/>
            <w:webHidden/>
          </w:rPr>
          <w:t>46</w:t>
        </w:r>
        <w:r>
          <w:rPr>
            <w:noProof/>
            <w:webHidden/>
          </w:rPr>
          <w:fldChar w:fldCharType="end"/>
        </w:r>
      </w:hyperlink>
    </w:p>
    <w:p w14:paraId="3A3B81FA" w14:textId="0FE3C7A8" w:rsidR="0039663B" w:rsidRPr="0039663B" w:rsidRDefault="0039663B">
      <w:pPr>
        <w:pStyle w:val="TOC2"/>
        <w:rPr>
          <w:rFonts w:ascii="Calibri" w:hAnsi="Calibri"/>
          <w:noProof/>
          <w:sz w:val="22"/>
          <w:szCs w:val="22"/>
        </w:rPr>
      </w:pPr>
      <w:hyperlink w:anchor="_Toc40971093" w:history="1">
        <w:r w:rsidRPr="00B03253">
          <w:rPr>
            <w:rStyle w:val="Hyperlink"/>
            <w:noProof/>
          </w:rPr>
          <w:t>9.7</w:t>
        </w:r>
        <w:r w:rsidRPr="0039663B">
          <w:rPr>
            <w:rFonts w:ascii="Calibri" w:hAnsi="Calibri"/>
            <w:noProof/>
            <w:sz w:val="22"/>
            <w:szCs w:val="22"/>
          </w:rPr>
          <w:tab/>
        </w:r>
        <w:r w:rsidRPr="00B03253">
          <w:rPr>
            <w:rStyle w:val="Hyperlink"/>
            <w:noProof/>
          </w:rPr>
          <w:t>Class Automated Entity</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093 \h </w:instrText>
        </w:r>
        <w:r>
          <w:rPr>
            <w:noProof/>
            <w:webHidden/>
          </w:rPr>
        </w:r>
        <w:r>
          <w:rPr>
            <w:noProof/>
            <w:webHidden/>
          </w:rPr>
          <w:fldChar w:fldCharType="separate"/>
        </w:r>
        <w:r>
          <w:rPr>
            <w:noProof/>
            <w:webHidden/>
          </w:rPr>
          <w:t>46</w:t>
        </w:r>
        <w:r>
          <w:rPr>
            <w:noProof/>
            <w:webHidden/>
          </w:rPr>
          <w:fldChar w:fldCharType="end"/>
        </w:r>
      </w:hyperlink>
    </w:p>
    <w:p w14:paraId="17F637ED" w14:textId="2C54C45B" w:rsidR="0039663B" w:rsidRPr="0039663B" w:rsidRDefault="0039663B">
      <w:pPr>
        <w:pStyle w:val="TOC2"/>
        <w:rPr>
          <w:rFonts w:ascii="Calibri" w:hAnsi="Calibri"/>
          <w:noProof/>
          <w:sz w:val="22"/>
          <w:szCs w:val="22"/>
        </w:rPr>
      </w:pPr>
      <w:hyperlink w:anchor="_Toc40971094" w:history="1">
        <w:r w:rsidRPr="00B03253">
          <w:rPr>
            <w:rStyle w:val="Hyperlink"/>
            <w:noProof/>
          </w:rPr>
          <w:t>9.8</w:t>
        </w:r>
        <w:r w:rsidRPr="0039663B">
          <w:rPr>
            <w:rFonts w:ascii="Calibri" w:hAnsi="Calibri"/>
            <w:noProof/>
            <w:sz w:val="22"/>
            <w:szCs w:val="22"/>
          </w:rPr>
          <w:tab/>
        </w:r>
        <w:r w:rsidRPr="00B03253">
          <w:rPr>
            <w:rStyle w:val="Hyperlink"/>
            <w:noProof/>
          </w:rPr>
          <w:t>Class Automation Type</w:t>
        </w:r>
        <w:r>
          <w:rPr>
            <w:noProof/>
            <w:webHidden/>
          </w:rPr>
          <w:tab/>
        </w:r>
        <w:r>
          <w:rPr>
            <w:noProof/>
            <w:webHidden/>
          </w:rPr>
          <w:fldChar w:fldCharType="begin"/>
        </w:r>
        <w:r>
          <w:rPr>
            <w:noProof/>
            <w:webHidden/>
          </w:rPr>
          <w:instrText xml:space="preserve"> PAGEREF _Toc40971094 \h </w:instrText>
        </w:r>
        <w:r>
          <w:rPr>
            <w:noProof/>
            <w:webHidden/>
          </w:rPr>
        </w:r>
        <w:r>
          <w:rPr>
            <w:noProof/>
            <w:webHidden/>
          </w:rPr>
          <w:fldChar w:fldCharType="separate"/>
        </w:r>
        <w:r>
          <w:rPr>
            <w:noProof/>
            <w:webHidden/>
          </w:rPr>
          <w:t>47</w:t>
        </w:r>
        <w:r>
          <w:rPr>
            <w:noProof/>
            <w:webHidden/>
          </w:rPr>
          <w:fldChar w:fldCharType="end"/>
        </w:r>
      </w:hyperlink>
    </w:p>
    <w:p w14:paraId="5BCC4C59" w14:textId="38E29FA1" w:rsidR="0039663B" w:rsidRPr="0039663B" w:rsidRDefault="0039663B">
      <w:pPr>
        <w:pStyle w:val="TOC2"/>
        <w:rPr>
          <w:rFonts w:ascii="Calibri" w:hAnsi="Calibri"/>
          <w:noProof/>
          <w:sz w:val="22"/>
          <w:szCs w:val="22"/>
        </w:rPr>
      </w:pPr>
      <w:hyperlink w:anchor="_Toc40971095" w:history="1">
        <w:r w:rsidRPr="00B03253">
          <w:rPr>
            <w:rStyle w:val="Hyperlink"/>
            <w:noProof/>
          </w:rPr>
          <w:t>9.9</w:t>
        </w:r>
        <w:r w:rsidRPr="0039663B">
          <w:rPr>
            <w:rFonts w:ascii="Calibri" w:hAnsi="Calibri"/>
            <w:noProof/>
            <w:sz w:val="22"/>
            <w:szCs w:val="22"/>
          </w:rPr>
          <w:tab/>
        </w:r>
        <w:r w:rsidRPr="00B03253">
          <w:rPr>
            <w:rStyle w:val="Hyperlink"/>
            <w:noProof/>
          </w:rPr>
          <w:t>Class Automaton</w:t>
        </w:r>
        <w:r>
          <w:rPr>
            <w:noProof/>
            <w:webHidden/>
          </w:rPr>
          <w:tab/>
        </w:r>
        <w:r>
          <w:rPr>
            <w:noProof/>
            <w:webHidden/>
          </w:rPr>
          <w:fldChar w:fldCharType="begin"/>
        </w:r>
        <w:r>
          <w:rPr>
            <w:noProof/>
            <w:webHidden/>
          </w:rPr>
          <w:instrText xml:space="preserve"> PAGEREF _Toc40971095 \h </w:instrText>
        </w:r>
        <w:r>
          <w:rPr>
            <w:noProof/>
            <w:webHidden/>
          </w:rPr>
        </w:r>
        <w:r>
          <w:rPr>
            <w:noProof/>
            <w:webHidden/>
          </w:rPr>
          <w:fldChar w:fldCharType="separate"/>
        </w:r>
        <w:r>
          <w:rPr>
            <w:noProof/>
            <w:webHidden/>
          </w:rPr>
          <w:t>47</w:t>
        </w:r>
        <w:r>
          <w:rPr>
            <w:noProof/>
            <w:webHidden/>
          </w:rPr>
          <w:fldChar w:fldCharType="end"/>
        </w:r>
      </w:hyperlink>
    </w:p>
    <w:p w14:paraId="4799D696" w14:textId="67A58DA7" w:rsidR="0039663B" w:rsidRPr="0039663B" w:rsidRDefault="0039663B">
      <w:pPr>
        <w:pStyle w:val="TOC2"/>
        <w:rPr>
          <w:rFonts w:ascii="Calibri" w:hAnsi="Calibri"/>
          <w:noProof/>
          <w:sz w:val="22"/>
          <w:szCs w:val="22"/>
        </w:rPr>
      </w:pPr>
      <w:hyperlink w:anchor="_Toc40971096" w:history="1">
        <w:r w:rsidRPr="00B03253">
          <w:rPr>
            <w:rStyle w:val="Hyperlink"/>
            <w:noProof/>
          </w:rPr>
          <w:t>9.10</w:t>
        </w:r>
        <w:r w:rsidRPr="0039663B">
          <w:rPr>
            <w:rFonts w:ascii="Calibri" w:hAnsi="Calibri"/>
            <w:noProof/>
            <w:sz w:val="22"/>
            <w:szCs w:val="22"/>
          </w:rPr>
          <w:tab/>
        </w:r>
        <w:r w:rsidRPr="00B03253">
          <w:rPr>
            <w:rStyle w:val="Hyperlink"/>
            <w:noProof/>
          </w:rPr>
          <w:t>Class Communicating Device</w:t>
        </w:r>
        <w:r>
          <w:rPr>
            <w:noProof/>
            <w:webHidden/>
          </w:rPr>
          <w:tab/>
        </w:r>
        <w:r>
          <w:rPr>
            <w:noProof/>
            <w:webHidden/>
          </w:rPr>
          <w:fldChar w:fldCharType="begin"/>
        </w:r>
        <w:r>
          <w:rPr>
            <w:noProof/>
            <w:webHidden/>
          </w:rPr>
          <w:instrText xml:space="preserve"> PAGEREF _Toc40971096 \h </w:instrText>
        </w:r>
        <w:r>
          <w:rPr>
            <w:noProof/>
            <w:webHidden/>
          </w:rPr>
        </w:r>
        <w:r>
          <w:rPr>
            <w:noProof/>
            <w:webHidden/>
          </w:rPr>
          <w:fldChar w:fldCharType="separate"/>
        </w:r>
        <w:r>
          <w:rPr>
            <w:noProof/>
            <w:webHidden/>
          </w:rPr>
          <w:t>47</w:t>
        </w:r>
        <w:r>
          <w:rPr>
            <w:noProof/>
            <w:webHidden/>
          </w:rPr>
          <w:fldChar w:fldCharType="end"/>
        </w:r>
      </w:hyperlink>
    </w:p>
    <w:p w14:paraId="73CA13AD" w14:textId="58A51F4F" w:rsidR="0039663B" w:rsidRPr="0039663B" w:rsidRDefault="0039663B">
      <w:pPr>
        <w:pStyle w:val="TOC2"/>
        <w:rPr>
          <w:rFonts w:ascii="Calibri" w:hAnsi="Calibri"/>
          <w:noProof/>
          <w:sz w:val="22"/>
          <w:szCs w:val="22"/>
        </w:rPr>
      </w:pPr>
      <w:hyperlink w:anchor="_Toc40971097" w:history="1">
        <w:r w:rsidRPr="00B03253">
          <w:rPr>
            <w:rStyle w:val="Hyperlink"/>
            <w:noProof/>
          </w:rPr>
          <w:t>9.11</w:t>
        </w:r>
        <w:r w:rsidRPr="0039663B">
          <w:rPr>
            <w:rFonts w:ascii="Calibri" w:hAnsi="Calibri"/>
            <w:noProof/>
            <w:sz w:val="22"/>
            <w:szCs w:val="22"/>
          </w:rPr>
          <w:tab/>
        </w:r>
        <w:r w:rsidRPr="00B03253">
          <w:rPr>
            <w:rStyle w:val="Hyperlink"/>
            <w:noProof/>
          </w:rPr>
          <w:t>Class Communications Link</w:t>
        </w:r>
        <w:r>
          <w:rPr>
            <w:noProof/>
            <w:webHidden/>
          </w:rPr>
          <w:tab/>
        </w:r>
        <w:r>
          <w:rPr>
            <w:noProof/>
            <w:webHidden/>
          </w:rPr>
          <w:fldChar w:fldCharType="begin"/>
        </w:r>
        <w:r>
          <w:rPr>
            <w:noProof/>
            <w:webHidden/>
          </w:rPr>
          <w:instrText xml:space="preserve"> PAGEREF _Toc40971097 \h </w:instrText>
        </w:r>
        <w:r>
          <w:rPr>
            <w:noProof/>
            <w:webHidden/>
          </w:rPr>
        </w:r>
        <w:r>
          <w:rPr>
            <w:noProof/>
            <w:webHidden/>
          </w:rPr>
          <w:fldChar w:fldCharType="separate"/>
        </w:r>
        <w:r>
          <w:rPr>
            <w:noProof/>
            <w:webHidden/>
          </w:rPr>
          <w:t>47</w:t>
        </w:r>
        <w:r>
          <w:rPr>
            <w:noProof/>
            <w:webHidden/>
          </w:rPr>
          <w:fldChar w:fldCharType="end"/>
        </w:r>
      </w:hyperlink>
    </w:p>
    <w:p w14:paraId="2A61D639" w14:textId="799DCE4F" w:rsidR="0039663B" w:rsidRPr="0039663B" w:rsidRDefault="0039663B">
      <w:pPr>
        <w:pStyle w:val="TOC2"/>
        <w:rPr>
          <w:rFonts w:ascii="Calibri" w:hAnsi="Calibri"/>
          <w:noProof/>
          <w:sz w:val="22"/>
          <w:szCs w:val="22"/>
        </w:rPr>
      </w:pPr>
      <w:hyperlink w:anchor="_Toc40971098" w:history="1">
        <w:r w:rsidRPr="00B03253">
          <w:rPr>
            <w:rStyle w:val="Hyperlink"/>
            <w:noProof/>
          </w:rPr>
          <w:t>9.12</w:t>
        </w:r>
        <w:r w:rsidRPr="0039663B">
          <w:rPr>
            <w:rFonts w:ascii="Calibri" w:hAnsi="Calibri"/>
            <w:noProof/>
            <w:sz w:val="22"/>
            <w:szCs w:val="22"/>
          </w:rPr>
          <w:tab/>
        </w:r>
        <w:r w:rsidRPr="00B03253">
          <w:rPr>
            <w:rStyle w:val="Hyperlink"/>
            <w:noProof/>
          </w:rPr>
          <w:t>Class Communications Network</w:t>
        </w:r>
        <w:r>
          <w:rPr>
            <w:noProof/>
            <w:webHidden/>
          </w:rPr>
          <w:tab/>
        </w:r>
        <w:r>
          <w:rPr>
            <w:noProof/>
            <w:webHidden/>
          </w:rPr>
          <w:fldChar w:fldCharType="begin"/>
        </w:r>
        <w:r>
          <w:rPr>
            <w:noProof/>
            <w:webHidden/>
          </w:rPr>
          <w:instrText xml:space="preserve"> PAGEREF _Toc40971098 \h </w:instrText>
        </w:r>
        <w:r>
          <w:rPr>
            <w:noProof/>
            <w:webHidden/>
          </w:rPr>
        </w:r>
        <w:r>
          <w:rPr>
            <w:noProof/>
            <w:webHidden/>
          </w:rPr>
          <w:fldChar w:fldCharType="separate"/>
        </w:r>
        <w:r>
          <w:rPr>
            <w:noProof/>
            <w:webHidden/>
          </w:rPr>
          <w:t>47</w:t>
        </w:r>
        <w:r>
          <w:rPr>
            <w:noProof/>
            <w:webHidden/>
          </w:rPr>
          <w:fldChar w:fldCharType="end"/>
        </w:r>
      </w:hyperlink>
    </w:p>
    <w:p w14:paraId="066424A6" w14:textId="36E26C47" w:rsidR="0039663B" w:rsidRPr="0039663B" w:rsidRDefault="0039663B">
      <w:pPr>
        <w:pStyle w:val="TOC2"/>
        <w:rPr>
          <w:rFonts w:ascii="Calibri" w:hAnsi="Calibri"/>
          <w:noProof/>
          <w:sz w:val="22"/>
          <w:szCs w:val="22"/>
        </w:rPr>
      </w:pPr>
      <w:hyperlink w:anchor="_Toc40971099" w:history="1">
        <w:r w:rsidRPr="00B03253">
          <w:rPr>
            <w:rStyle w:val="Hyperlink"/>
            <w:noProof/>
          </w:rPr>
          <w:t>9.13</w:t>
        </w:r>
        <w:r w:rsidRPr="0039663B">
          <w:rPr>
            <w:rFonts w:ascii="Calibri" w:hAnsi="Calibri"/>
            <w:noProof/>
            <w:sz w:val="22"/>
            <w:szCs w:val="22"/>
          </w:rPr>
          <w:tab/>
        </w:r>
        <w:r w:rsidRPr="00B03253">
          <w:rPr>
            <w:rStyle w:val="Hyperlink"/>
            <w:noProof/>
          </w:rPr>
          <w:t>Class Computer Control System</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099 \h </w:instrText>
        </w:r>
        <w:r>
          <w:rPr>
            <w:noProof/>
            <w:webHidden/>
          </w:rPr>
        </w:r>
        <w:r>
          <w:rPr>
            <w:noProof/>
            <w:webHidden/>
          </w:rPr>
          <w:fldChar w:fldCharType="separate"/>
        </w:r>
        <w:r>
          <w:rPr>
            <w:noProof/>
            <w:webHidden/>
          </w:rPr>
          <w:t>47</w:t>
        </w:r>
        <w:r>
          <w:rPr>
            <w:noProof/>
            <w:webHidden/>
          </w:rPr>
          <w:fldChar w:fldCharType="end"/>
        </w:r>
      </w:hyperlink>
    </w:p>
    <w:p w14:paraId="4ADEA2E9" w14:textId="487CEAAF" w:rsidR="0039663B" w:rsidRPr="0039663B" w:rsidRDefault="0039663B">
      <w:pPr>
        <w:pStyle w:val="TOC2"/>
        <w:rPr>
          <w:rFonts w:ascii="Calibri" w:hAnsi="Calibri"/>
          <w:noProof/>
          <w:sz w:val="22"/>
          <w:szCs w:val="22"/>
        </w:rPr>
      </w:pPr>
      <w:hyperlink w:anchor="_Toc40971100" w:history="1">
        <w:r w:rsidRPr="00B03253">
          <w:rPr>
            <w:rStyle w:val="Hyperlink"/>
            <w:noProof/>
          </w:rPr>
          <w:t>9.14</w:t>
        </w:r>
        <w:r w:rsidRPr="0039663B">
          <w:rPr>
            <w:rFonts w:ascii="Calibri" w:hAnsi="Calibri"/>
            <w:noProof/>
            <w:sz w:val="22"/>
            <w:szCs w:val="22"/>
          </w:rPr>
          <w:tab/>
        </w:r>
        <w:r w:rsidRPr="00B03253">
          <w:rPr>
            <w:rStyle w:val="Hyperlink"/>
            <w:noProof/>
          </w:rPr>
          <w:t>Class Computer System</w:t>
        </w:r>
        <w:r>
          <w:rPr>
            <w:noProof/>
            <w:webHidden/>
          </w:rPr>
          <w:tab/>
        </w:r>
        <w:r>
          <w:rPr>
            <w:noProof/>
            <w:webHidden/>
          </w:rPr>
          <w:fldChar w:fldCharType="begin"/>
        </w:r>
        <w:r>
          <w:rPr>
            <w:noProof/>
            <w:webHidden/>
          </w:rPr>
          <w:instrText xml:space="preserve"> PAGEREF _Toc40971100 \h </w:instrText>
        </w:r>
        <w:r>
          <w:rPr>
            <w:noProof/>
            <w:webHidden/>
          </w:rPr>
        </w:r>
        <w:r>
          <w:rPr>
            <w:noProof/>
            <w:webHidden/>
          </w:rPr>
          <w:fldChar w:fldCharType="separate"/>
        </w:r>
        <w:r>
          <w:rPr>
            <w:noProof/>
            <w:webHidden/>
          </w:rPr>
          <w:t>48</w:t>
        </w:r>
        <w:r>
          <w:rPr>
            <w:noProof/>
            <w:webHidden/>
          </w:rPr>
          <w:fldChar w:fldCharType="end"/>
        </w:r>
      </w:hyperlink>
    </w:p>
    <w:p w14:paraId="5A1C9DBC" w14:textId="088D64B4" w:rsidR="0039663B" w:rsidRPr="0039663B" w:rsidRDefault="0039663B">
      <w:pPr>
        <w:pStyle w:val="TOC2"/>
        <w:rPr>
          <w:rFonts w:ascii="Calibri" w:hAnsi="Calibri"/>
          <w:noProof/>
          <w:sz w:val="22"/>
          <w:szCs w:val="22"/>
        </w:rPr>
      </w:pPr>
      <w:hyperlink w:anchor="_Toc40971101" w:history="1">
        <w:r w:rsidRPr="00B03253">
          <w:rPr>
            <w:rStyle w:val="Hyperlink"/>
            <w:noProof/>
          </w:rPr>
          <w:t>9.15</w:t>
        </w:r>
        <w:r w:rsidRPr="0039663B">
          <w:rPr>
            <w:rFonts w:ascii="Calibri" w:hAnsi="Calibri"/>
            <w:noProof/>
            <w:sz w:val="22"/>
            <w:szCs w:val="22"/>
          </w:rPr>
          <w:tab/>
        </w:r>
        <w:r w:rsidRPr="00B03253">
          <w:rPr>
            <w:rStyle w:val="Hyperlink"/>
            <w:noProof/>
          </w:rPr>
          <w:t>Class Cyber Resource</w:t>
        </w:r>
        <w:r w:rsidRPr="00B03253">
          <w:rPr>
            <w:rStyle w:val="Hyperlink"/>
            <w:rFonts w:cs="Arial"/>
            <w:noProof/>
          </w:rPr>
          <w:t xml:space="preserve">  &lt;&lt;Union&gt;&gt;</w:t>
        </w:r>
        <w:r>
          <w:rPr>
            <w:noProof/>
            <w:webHidden/>
          </w:rPr>
          <w:tab/>
        </w:r>
        <w:r>
          <w:rPr>
            <w:noProof/>
            <w:webHidden/>
          </w:rPr>
          <w:fldChar w:fldCharType="begin"/>
        </w:r>
        <w:r>
          <w:rPr>
            <w:noProof/>
            <w:webHidden/>
          </w:rPr>
          <w:instrText xml:space="preserve"> PAGEREF _Toc40971101 \h </w:instrText>
        </w:r>
        <w:r>
          <w:rPr>
            <w:noProof/>
            <w:webHidden/>
          </w:rPr>
        </w:r>
        <w:r>
          <w:rPr>
            <w:noProof/>
            <w:webHidden/>
          </w:rPr>
          <w:fldChar w:fldCharType="separate"/>
        </w:r>
        <w:r>
          <w:rPr>
            <w:noProof/>
            <w:webHidden/>
          </w:rPr>
          <w:t>48</w:t>
        </w:r>
        <w:r>
          <w:rPr>
            <w:noProof/>
            <w:webHidden/>
          </w:rPr>
          <w:fldChar w:fldCharType="end"/>
        </w:r>
      </w:hyperlink>
    </w:p>
    <w:p w14:paraId="16DC0E04" w14:textId="33C655B2" w:rsidR="0039663B" w:rsidRPr="0039663B" w:rsidRDefault="0039663B">
      <w:pPr>
        <w:pStyle w:val="TOC2"/>
        <w:rPr>
          <w:rFonts w:ascii="Calibri" w:hAnsi="Calibri"/>
          <w:noProof/>
          <w:sz w:val="22"/>
          <w:szCs w:val="22"/>
        </w:rPr>
      </w:pPr>
      <w:hyperlink w:anchor="_Toc40971102" w:history="1">
        <w:r w:rsidRPr="00B03253">
          <w:rPr>
            <w:rStyle w:val="Hyperlink"/>
            <w:noProof/>
          </w:rPr>
          <w:t>9.16</w:t>
        </w:r>
        <w:r w:rsidRPr="0039663B">
          <w:rPr>
            <w:rFonts w:ascii="Calibri" w:hAnsi="Calibri"/>
            <w:noProof/>
            <w:sz w:val="22"/>
            <w:szCs w:val="22"/>
          </w:rPr>
          <w:tab/>
        </w:r>
        <w:r w:rsidRPr="00B03253">
          <w:rPr>
            <w:rStyle w:val="Hyperlink"/>
            <w:noProof/>
          </w:rPr>
          <w:t>Class Execution Platform</w:t>
        </w:r>
        <w:r w:rsidRPr="00B03253">
          <w:rPr>
            <w:rStyle w:val="Hyperlink"/>
            <w:rFonts w:cs="Arial"/>
            <w:noProof/>
          </w:rPr>
          <w:t xml:space="preserve">  &lt;&lt;Union&gt;&gt;</w:t>
        </w:r>
        <w:r>
          <w:rPr>
            <w:noProof/>
            <w:webHidden/>
          </w:rPr>
          <w:tab/>
        </w:r>
        <w:r>
          <w:rPr>
            <w:noProof/>
            <w:webHidden/>
          </w:rPr>
          <w:fldChar w:fldCharType="begin"/>
        </w:r>
        <w:r>
          <w:rPr>
            <w:noProof/>
            <w:webHidden/>
          </w:rPr>
          <w:instrText xml:space="preserve"> PAGEREF _Toc40971102 \h </w:instrText>
        </w:r>
        <w:r>
          <w:rPr>
            <w:noProof/>
            <w:webHidden/>
          </w:rPr>
        </w:r>
        <w:r>
          <w:rPr>
            <w:noProof/>
            <w:webHidden/>
          </w:rPr>
          <w:fldChar w:fldCharType="separate"/>
        </w:r>
        <w:r>
          <w:rPr>
            <w:noProof/>
            <w:webHidden/>
          </w:rPr>
          <w:t>48</w:t>
        </w:r>
        <w:r>
          <w:rPr>
            <w:noProof/>
            <w:webHidden/>
          </w:rPr>
          <w:fldChar w:fldCharType="end"/>
        </w:r>
      </w:hyperlink>
    </w:p>
    <w:p w14:paraId="13126554" w14:textId="45FE3F20" w:rsidR="0039663B" w:rsidRPr="0039663B" w:rsidRDefault="0039663B">
      <w:pPr>
        <w:pStyle w:val="TOC2"/>
        <w:rPr>
          <w:rFonts w:ascii="Calibri" w:hAnsi="Calibri"/>
          <w:noProof/>
          <w:sz w:val="22"/>
          <w:szCs w:val="22"/>
        </w:rPr>
      </w:pPr>
      <w:hyperlink w:anchor="_Toc40971103" w:history="1">
        <w:r w:rsidRPr="00B03253">
          <w:rPr>
            <w:rStyle w:val="Hyperlink"/>
            <w:noProof/>
          </w:rPr>
          <w:t>9.17</w:t>
        </w:r>
        <w:r w:rsidRPr="0039663B">
          <w:rPr>
            <w:rFonts w:ascii="Calibri" w:hAnsi="Calibri"/>
            <w:noProof/>
            <w:sz w:val="22"/>
            <w:szCs w:val="22"/>
          </w:rPr>
          <w:tab/>
        </w:r>
        <w:r w:rsidRPr="00B03253">
          <w:rPr>
            <w:rStyle w:val="Hyperlink"/>
            <w:noProof/>
          </w:rPr>
          <w:t>Association Class Information In Computer</w:t>
        </w:r>
        <w:r>
          <w:rPr>
            <w:noProof/>
            <w:webHidden/>
          </w:rPr>
          <w:tab/>
        </w:r>
        <w:r>
          <w:rPr>
            <w:noProof/>
            <w:webHidden/>
          </w:rPr>
          <w:fldChar w:fldCharType="begin"/>
        </w:r>
        <w:r>
          <w:rPr>
            <w:noProof/>
            <w:webHidden/>
          </w:rPr>
          <w:instrText xml:space="preserve"> PAGEREF _Toc40971103 \h </w:instrText>
        </w:r>
        <w:r>
          <w:rPr>
            <w:noProof/>
            <w:webHidden/>
          </w:rPr>
        </w:r>
        <w:r>
          <w:rPr>
            <w:noProof/>
            <w:webHidden/>
          </w:rPr>
          <w:fldChar w:fldCharType="separate"/>
        </w:r>
        <w:r>
          <w:rPr>
            <w:noProof/>
            <w:webHidden/>
          </w:rPr>
          <w:t>48</w:t>
        </w:r>
        <w:r>
          <w:rPr>
            <w:noProof/>
            <w:webHidden/>
          </w:rPr>
          <w:fldChar w:fldCharType="end"/>
        </w:r>
      </w:hyperlink>
    </w:p>
    <w:p w14:paraId="43C611FF" w14:textId="36806741" w:rsidR="0039663B" w:rsidRPr="0039663B" w:rsidRDefault="0039663B">
      <w:pPr>
        <w:pStyle w:val="TOC2"/>
        <w:rPr>
          <w:rFonts w:ascii="Calibri" w:hAnsi="Calibri"/>
          <w:noProof/>
          <w:sz w:val="22"/>
          <w:szCs w:val="22"/>
        </w:rPr>
      </w:pPr>
      <w:hyperlink w:anchor="_Toc40971104" w:history="1">
        <w:r w:rsidRPr="00B03253">
          <w:rPr>
            <w:rStyle w:val="Hyperlink"/>
            <w:noProof/>
          </w:rPr>
          <w:t>9.18</w:t>
        </w:r>
        <w:r w:rsidRPr="0039663B">
          <w:rPr>
            <w:rFonts w:ascii="Calibri" w:hAnsi="Calibri"/>
            <w:noProof/>
            <w:sz w:val="22"/>
            <w:szCs w:val="22"/>
          </w:rPr>
          <w:tab/>
        </w:r>
        <w:r w:rsidRPr="00B03253">
          <w:rPr>
            <w:rStyle w:val="Hyperlink"/>
            <w:noProof/>
          </w:rPr>
          <w:t>Association Class Node of a Network</w:t>
        </w:r>
        <w:r>
          <w:rPr>
            <w:noProof/>
            <w:webHidden/>
          </w:rPr>
          <w:tab/>
        </w:r>
        <w:r>
          <w:rPr>
            <w:noProof/>
            <w:webHidden/>
          </w:rPr>
          <w:fldChar w:fldCharType="begin"/>
        </w:r>
        <w:r>
          <w:rPr>
            <w:noProof/>
            <w:webHidden/>
          </w:rPr>
          <w:instrText xml:space="preserve"> PAGEREF _Toc40971104 \h </w:instrText>
        </w:r>
        <w:r>
          <w:rPr>
            <w:noProof/>
            <w:webHidden/>
          </w:rPr>
        </w:r>
        <w:r>
          <w:rPr>
            <w:noProof/>
            <w:webHidden/>
          </w:rPr>
          <w:fldChar w:fldCharType="separate"/>
        </w:r>
        <w:r>
          <w:rPr>
            <w:noProof/>
            <w:webHidden/>
          </w:rPr>
          <w:t>49</w:t>
        </w:r>
        <w:r>
          <w:rPr>
            <w:noProof/>
            <w:webHidden/>
          </w:rPr>
          <w:fldChar w:fldCharType="end"/>
        </w:r>
      </w:hyperlink>
    </w:p>
    <w:p w14:paraId="20AD2C3F" w14:textId="318B7D85" w:rsidR="0039663B" w:rsidRPr="0039663B" w:rsidRDefault="0039663B">
      <w:pPr>
        <w:pStyle w:val="TOC2"/>
        <w:rPr>
          <w:rFonts w:ascii="Calibri" w:hAnsi="Calibri"/>
          <w:noProof/>
          <w:sz w:val="22"/>
          <w:szCs w:val="22"/>
        </w:rPr>
      </w:pPr>
      <w:hyperlink w:anchor="_Toc40971105" w:history="1">
        <w:r w:rsidRPr="00B03253">
          <w:rPr>
            <w:rStyle w:val="Hyperlink"/>
            <w:noProof/>
          </w:rPr>
          <w:t>9.19</w:t>
        </w:r>
        <w:r w:rsidRPr="0039663B">
          <w:rPr>
            <w:rFonts w:ascii="Calibri" w:hAnsi="Calibri"/>
            <w:noProof/>
            <w:sz w:val="22"/>
            <w:szCs w:val="22"/>
          </w:rPr>
          <w:tab/>
        </w:r>
        <w:r w:rsidRPr="00B03253">
          <w:rPr>
            <w:rStyle w:val="Hyperlink"/>
            <w:noProof/>
          </w:rPr>
          <w:t>Class Software</w:t>
        </w:r>
        <w:r>
          <w:rPr>
            <w:noProof/>
            <w:webHidden/>
          </w:rPr>
          <w:tab/>
        </w:r>
        <w:r>
          <w:rPr>
            <w:noProof/>
            <w:webHidden/>
          </w:rPr>
          <w:fldChar w:fldCharType="begin"/>
        </w:r>
        <w:r>
          <w:rPr>
            <w:noProof/>
            <w:webHidden/>
          </w:rPr>
          <w:instrText xml:space="preserve"> PAGEREF _Toc40971105 \h </w:instrText>
        </w:r>
        <w:r>
          <w:rPr>
            <w:noProof/>
            <w:webHidden/>
          </w:rPr>
        </w:r>
        <w:r>
          <w:rPr>
            <w:noProof/>
            <w:webHidden/>
          </w:rPr>
          <w:fldChar w:fldCharType="separate"/>
        </w:r>
        <w:r>
          <w:rPr>
            <w:noProof/>
            <w:webHidden/>
          </w:rPr>
          <w:t>49</w:t>
        </w:r>
        <w:r>
          <w:rPr>
            <w:noProof/>
            <w:webHidden/>
          </w:rPr>
          <w:fldChar w:fldCharType="end"/>
        </w:r>
      </w:hyperlink>
    </w:p>
    <w:p w14:paraId="2E8720BD" w14:textId="3867B985" w:rsidR="0039663B" w:rsidRPr="0039663B" w:rsidRDefault="0039663B">
      <w:pPr>
        <w:pStyle w:val="TOC1"/>
        <w:tabs>
          <w:tab w:val="left" w:pos="1512"/>
        </w:tabs>
        <w:rPr>
          <w:rFonts w:ascii="Calibri" w:hAnsi="Calibri"/>
          <w:noProof/>
          <w:sz w:val="22"/>
          <w:szCs w:val="22"/>
        </w:rPr>
      </w:pPr>
      <w:hyperlink w:anchor="_Toc40971106" w:history="1">
        <w:r w:rsidRPr="00B03253">
          <w:rPr>
            <w:rStyle w:val="Hyperlink"/>
            <w:noProof/>
          </w:rPr>
          <w:t>10</w:t>
        </w:r>
        <w:r w:rsidRPr="0039663B">
          <w:rPr>
            <w:rFonts w:ascii="Calibri" w:hAnsi="Calibri"/>
            <w:noProof/>
            <w:sz w:val="22"/>
            <w:szCs w:val="22"/>
          </w:rPr>
          <w:tab/>
        </w:r>
        <w:r w:rsidRPr="00B03253">
          <w:rPr>
            <w:rStyle w:val="Hyperlink"/>
            <w:noProof/>
          </w:rPr>
          <w:t>Concept Library::Enterprises</w:t>
        </w:r>
        <w:r>
          <w:rPr>
            <w:noProof/>
            <w:webHidden/>
          </w:rPr>
          <w:tab/>
        </w:r>
        <w:r>
          <w:rPr>
            <w:noProof/>
            <w:webHidden/>
          </w:rPr>
          <w:fldChar w:fldCharType="begin"/>
        </w:r>
        <w:r>
          <w:rPr>
            <w:noProof/>
            <w:webHidden/>
          </w:rPr>
          <w:instrText xml:space="preserve"> PAGEREF _Toc40971106 \h </w:instrText>
        </w:r>
        <w:r>
          <w:rPr>
            <w:noProof/>
            <w:webHidden/>
          </w:rPr>
        </w:r>
        <w:r>
          <w:rPr>
            <w:noProof/>
            <w:webHidden/>
          </w:rPr>
          <w:fldChar w:fldCharType="separate"/>
        </w:r>
        <w:r>
          <w:rPr>
            <w:noProof/>
            <w:webHidden/>
          </w:rPr>
          <w:t>50</w:t>
        </w:r>
        <w:r>
          <w:rPr>
            <w:noProof/>
            <w:webHidden/>
          </w:rPr>
          <w:fldChar w:fldCharType="end"/>
        </w:r>
      </w:hyperlink>
    </w:p>
    <w:p w14:paraId="10FFC0D0" w14:textId="2C94E641" w:rsidR="0039663B" w:rsidRPr="0039663B" w:rsidRDefault="0039663B">
      <w:pPr>
        <w:pStyle w:val="TOC2"/>
        <w:rPr>
          <w:rFonts w:ascii="Calibri" w:hAnsi="Calibri"/>
          <w:noProof/>
          <w:sz w:val="22"/>
          <w:szCs w:val="22"/>
        </w:rPr>
      </w:pPr>
      <w:hyperlink w:anchor="_Toc40971107" w:history="1">
        <w:r w:rsidRPr="00B03253">
          <w:rPr>
            <w:rStyle w:val="Hyperlink"/>
            <w:noProof/>
          </w:rPr>
          <w:t>10.1</w:t>
        </w:r>
        <w:r w:rsidRPr="0039663B">
          <w:rPr>
            <w:rFonts w:ascii="Calibri" w:hAnsi="Calibri"/>
            <w:noProof/>
            <w:sz w:val="22"/>
            <w:szCs w:val="22"/>
          </w:rPr>
          <w:tab/>
        </w:r>
        <w:r w:rsidRPr="00B03253">
          <w:rPr>
            <w:rStyle w:val="Hyperlink"/>
            <w:noProof/>
          </w:rPr>
          <w:t>Diagram: Enterprise</w:t>
        </w:r>
        <w:r>
          <w:rPr>
            <w:noProof/>
            <w:webHidden/>
          </w:rPr>
          <w:tab/>
        </w:r>
        <w:r>
          <w:rPr>
            <w:noProof/>
            <w:webHidden/>
          </w:rPr>
          <w:fldChar w:fldCharType="begin"/>
        </w:r>
        <w:r>
          <w:rPr>
            <w:noProof/>
            <w:webHidden/>
          </w:rPr>
          <w:instrText xml:space="preserve"> PAGEREF _Toc40971107 \h </w:instrText>
        </w:r>
        <w:r>
          <w:rPr>
            <w:noProof/>
            <w:webHidden/>
          </w:rPr>
        </w:r>
        <w:r>
          <w:rPr>
            <w:noProof/>
            <w:webHidden/>
          </w:rPr>
          <w:fldChar w:fldCharType="separate"/>
        </w:r>
        <w:r>
          <w:rPr>
            <w:noProof/>
            <w:webHidden/>
          </w:rPr>
          <w:t>50</w:t>
        </w:r>
        <w:r>
          <w:rPr>
            <w:noProof/>
            <w:webHidden/>
          </w:rPr>
          <w:fldChar w:fldCharType="end"/>
        </w:r>
      </w:hyperlink>
    </w:p>
    <w:p w14:paraId="3E94B059" w14:textId="4D75BF02" w:rsidR="0039663B" w:rsidRPr="0039663B" w:rsidRDefault="0039663B">
      <w:pPr>
        <w:pStyle w:val="TOC2"/>
        <w:rPr>
          <w:rFonts w:ascii="Calibri" w:hAnsi="Calibri"/>
          <w:noProof/>
          <w:sz w:val="22"/>
          <w:szCs w:val="22"/>
        </w:rPr>
      </w:pPr>
      <w:hyperlink w:anchor="_Toc40971108" w:history="1">
        <w:r w:rsidRPr="00B03253">
          <w:rPr>
            <w:rStyle w:val="Hyperlink"/>
            <w:noProof/>
          </w:rPr>
          <w:t>10.2</w:t>
        </w:r>
        <w:r w:rsidRPr="0039663B">
          <w:rPr>
            <w:rFonts w:ascii="Calibri" w:hAnsi="Calibri"/>
            <w:noProof/>
            <w:sz w:val="22"/>
            <w:szCs w:val="22"/>
          </w:rPr>
          <w:tab/>
        </w:r>
        <w:r w:rsidRPr="00B03253">
          <w:rPr>
            <w:rStyle w:val="Hyperlink"/>
            <w:noProof/>
          </w:rPr>
          <w:t>Class Enterprise</w:t>
        </w:r>
        <w:r>
          <w:rPr>
            <w:noProof/>
            <w:webHidden/>
          </w:rPr>
          <w:tab/>
        </w:r>
        <w:r>
          <w:rPr>
            <w:noProof/>
            <w:webHidden/>
          </w:rPr>
          <w:fldChar w:fldCharType="begin"/>
        </w:r>
        <w:r>
          <w:rPr>
            <w:noProof/>
            <w:webHidden/>
          </w:rPr>
          <w:instrText xml:space="preserve"> PAGEREF _Toc40971108 \h </w:instrText>
        </w:r>
        <w:r>
          <w:rPr>
            <w:noProof/>
            <w:webHidden/>
          </w:rPr>
        </w:r>
        <w:r>
          <w:rPr>
            <w:noProof/>
            <w:webHidden/>
          </w:rPr>
          <w:fldChar w:fldCharType="separate"/>
        </w:r>
        <w:r>
          <w:rPr>
            <w:noProof/>
            <w:webHidden/>
          </w:rPr>
          <w:t>51</w:t>
        </w:r>
        <w:r>
          <w:rPr>
            <w:noProof/>
            <w:webHidden/>
          </w:rPr>
          <w:fldChar w:fldCharType="end"/>
        </w:r>
      </w:hyperlink>
    </w:p>
    <w:p w14:paraId="693E166E" w14:textId="77F757C6" w:rsidR="0039663B" w:rsidRPr="0039663B" w:rsidRDefault="0039663B">
      <w:pPr>
        <w:pStyle w:val="TOC1"/>
        <w:tabs>
          <w:tab w:val="left" w:pos="1512"/>
        </w:tabs>
        <w:rPr>
          <w:rFonts w:ascii="Calibri" w:hAnsi="Calibri"/>
          <w:noProof/>
          <w:sz w:val="22"/>
          <w:szCs w:val="22"/>
        </w:rPr>
      </w:pPr>
      <w:hyperlink w:anchor="_Toc40971109" w:history="1">
        <w:r w:rsidRPr="00B03253">
          <w:rPr>
            <w:rStyle w:val="Hyperlink"/>
            <w:noProof/>
          </w:rPr>
          <w:t>11</w:t>
        </w:r>
        <w:r w:rsidRPr="0039663B">
          <w:rPr>
            <w:rFonts w:ascii="Calibri" w:hAnsi="Calibri"/>
            <w:noProof/>
            <w:sz w:val="22"/>
            <w:szCs w:val="22"/>
          </w:rPr>
          <w:tab/>
        </w:r>
        <w:r w:rsidRPr="00B03253">
          <w:rPr>
            <w:rStyle w:val="Hyperlink"/>
            <w:noProof/>
          </w:rPr>
          <w:t>Concept Library::Entities</w:t>
        </w:r>
        <w:r>
          <w:rPr>
            <w:noProof/>
            <w:webHidden/>
          </w:rPr>
          <w:tab/>
        </w:r>
        <w:r>
          <w:rPr>
            <w:noProof/>
            <w:webHidden/>
          </w:rPr>
          <w:fldChar w:fldCharType="begin"/>
        </w:r>
        <w:r>
          <w:rPr>
            <w:noProof/>
            <w:webHidden/>
          </w:rPr>
          <w:instrText xml:space="preserve"> PAGEREF _Toc40971109 \h </w:instrText>
        </w:r>
        <w:r>
          <w:rPr>
            <w:noProof/>
            <w:webHidden/>
          </w:rPr>
        </w:r>
        <w:r>
          <w:rPr>
            <w:noProof/>
            <w:webHidden/>
          </w:rPr>
          <w:fldChar w:fldCharType="separate"/>
        </w:r>
        <w:r>
          <w:rPr>
            <w:noProof/>
            <w:webHidden/>
          </w:rPr>
          <w:t>52</w:t>
        </w:r>
        <w:r>
          <w:rPr>
            <w:noProof/>
            <w:webHidden/>
          </w:rPr>
          <w:fldChar w:fldCharType="end"/>
        </w:r>
      </w:hyperlink>
    </w:p>
    <w:p w14:paraId="0DEF5A79" w14:textId="0E2FEE83" w:rsidR="0039663B" w:rsidRPr="0039663B" w:rsidRDefault="0039663B">
      <w:pPr>
        <w:pStyle w:val="TOC2"/>
        <w:rPr>
          <w:rFonts w:ascii="Calibri" w:hAnsi="Calibri"/>
          <w:noProof/>
          <w:sz w:val="22"/>
          <w:szCs w:val="22"/>
        </w:rPr>
      </w:pPr>
      <w:hyperlink w:anchor="_Toc40971110" w:history="1">
        <w:r w:rsidRPr="00B03253">
          <w:rPr>
            <w:rStyle w:val="Hyperlink"/>
            <w:noProof/>
          </w:rPr>
          <w:t>11.1</w:t>
        </w:r>
        <w:r w:rsidRPr="0039663B">
          <w:rPr>
            <w:rFonts w:ascii="Calibri" w:hAnsi="Calibri"/>
            <w:noProof/>
            <w:sz w:val="22"/>
            <w:szCs w:val="22"/>
          </w:rPr>
          <w:tab/>
        </w:r>
        <w:r w:rsidRPr="00B03253">
          <w:rPr>
            <w:rStyle w:val="Hyperlink"/>
            <w:noProof/>
          </w:rPr>
          <w:t>Diagram: Identifiable Entity</w:t>
        </w:r>
        <w:r>
          <w:rPr>
            <w:noProof/>
            <w:webHidden/>
          </w:rPr>
          <w:tab/>
        </w:r>
        <w:r>
          <w:rPr>
            <w:noProof/>
            <w:webHidden/>
          </w:rPr>
          <w:fldChar w:fldCharType="begin"/>
        </w:r>
        <w:r>
          <w:rPr>
            <w:noProof/>
            <w:webHidden/>
          </w:rPr>
          <w:instrText xml:space="preserve"> PAGEREF _Toc40971110 \h </w:instrText>
        </w:r>
        <w:r>
          <w:rPr>
            <w:noProof/>
            <w:webHidden/>
          </w:rPr>
        </w:r>
        <w:r>
          <w:rPr>
            <w:noProof/>
            <w:webHidden/>
          </w:rPr>
          <w:fldChar w:fldCharType="separate"/>
        </w:r>
        <w:r>
          <w:rPr>
            <w:noProof/>
            <w:webHidden/>
          </w:rPr>
          <w:t>52</w:t>
        </w:r>
        <w:r>
          <w:rPr>
            <w:noProof/>
            <w:webHidden/>
          </w:rPr>
          <w:fldChar w:fldCharType="end"/>
        </w:r>
      </w:hyperlink>
    </w:p>
    <w:p w14:paraId="326E85A3" w14:textId="104933E0" w:rsidR="0039663B" w:rsidRPr="0039663B" w:rsidRDefault="0039663B">
      <w:pPr>
        <w:pStyle w:val="TOC2"/>
        <w:rPr>
          <w:rFonts w:ascii="Calibri" w:hAnsi="Calibri"/>
          <w:noProof/>
          <w:sz w:val="22"/>
          <w:szCs w:val="22"/>
        </w:rPr>
      </w:pPr>
      <w:hyperlink w:anchor="_Toc40971111" w:history="1">
        <w:r w:rsidRPr="00B03253">
          <w:rPr>
            <w:rStyle w:val="Hyperlink"/>
            <w:noProof/>
          </w:rPr>
          <w:t>11.2</w:t>
        </w:r>
        <w:r w:rsidRPr="0039663B">
          <w:rPr>
            <w:rFonts w:ascii="Calibri" w:hAnsi="Calibri"/>
            <w:noProof/>
            <w:sz w:val="22"/>
            <w:szCs w:val="22"/>
          </w:rPr>
          <w:tab/>
        </w:r>
        <w:r w:rsidRPr="00B03253">
          <w:rPr>
            <w:rStyle w:val="Hyperlink"/>
            <w:noProof/>
          </w:rPr>
          <w:t>Diagram: Identifiable Entity Relationships</w:t>
        </w:r>
        <w:r>
          <w:rPr>
            <w:noProof/>
            <w:webHidden/>
          </w:rPr>
          <w:tab/>
        </w:r>
        <w:r>
          <w:rPr>
            <w:noProof/>
            <w:webHidden/>
          </w:rPr>
          <w:fldChar w:fldCharType="begin"/>
        </w:r>
        <w:r>
          <w:rPr>
            <w:noProof/>
            <w:webHidden/>
          </w:rPr>
          <w:instrText xml:space="preserve"> PAGEREF _Toc40971111 \h </w:instrText>
        </w:r>
        <w:r>
          <w:rPr>
            <w:noProof/>
            <w:webHidden/>
          </w:rPr>
        </w:r>
        <w:r>
          <w:rPr>
            <w:noProof/>
            <w:webHidden/>
          </w:rPr>
          <w:fldChar w:fldCharType="separate"/>
        </w:r>
        <w:r>
          <w:rPr>
            <w:noProof/>
            <w:webHidden/>
          </w:rPr>
          <w:t>53</w:t>
        </w:r>
        <w:r>
          <w:rPr>
            <w:noProof/>
            <w:webHidden/>
          </w:rPr>
          <w:fldChar w:fldCharType="end"/>
        </w:r>
      </w:hyperlink>
    </w:p>
    <w:p w14:paraId="55098219" w14:textId="31B08220" w:rsidR="0039663B" w:rsidRPr="0039663B" w:rsidRDefault="0039663B">
      <w:pPr>
        <w:pStyle w:val="TOC2"/>
        <w:rPr>
          <w:rFonts w:ascii="Calibri" w:hAnsi="Calibri"/>
          <w:noProof/>
          <w:sz w:val="22"/>
          <w:szCs w:val="22"/>
        </w:rPr>
      </w:pPr>
      <w:hyperlink w:anchor="_Toc40971112" w:history="1">
        <w:r w:rsidRPr="00B03253">
          <w:rPr>
            <w:rStyle w:val="Hyperlink"/>
            <w:noProof/>
          </w:rPr>
          <w:t>11.3</w:t>
        </w:r>
        <w:r w:rsidRPr="0039663B">
          <w:rPr>
            <w:rFonts w:ascii="Calibri" w:hAnsi="Calibri"/>
            <w:noProof/>
            <w:sz w:val="22"/>
            <w:szCs w:val="22"/>
          </w:rPr>
          <w:tab/>
        </w:r>
        <w:r w:rsidRPr="00B03253">
          <w:rPr>
            <w:rStyle w:val="Hyperlink"/>
            <w:noProof/>
          </w:rPr>
          <w:t>Association Class Impact</w:t>
        </w:r>
        <w:r>
          <w:rPr>
            <w:noProof/>
            <w:webHidden/>
          </w:rPr>
          <w:tab/>
        </w:r>
        <w:r>
          <w:rPr>
            <w:noProof/>
            <w:webHidden/>
          </w:rPr>
          <w:fldChar w:fldCharType="begin"/>
        </w:r>
        <w:r>
          <w:rPr>
            <w:noProof/>
            <w:webHidden/>
          </w:rPr>
          <w:instrText xml:space="preserve"> PAGEREF _Toc40971112 \h </w:instrText>
        </w:r>
        <w:r>
          <w:rPr>
            <w:noProof/>
            <w:webHidden/>
          </w:rPr>
        </w:r>
        <w:r>
          <w:rPr>
            <w:noProof/>
            <w:webHidden/>
          </w:rPr>
          <w:fldChar w:fldCharType="separate"/>
        </w:r>
        <w:r>
          <w:rPr>
            <w:noProof/>
            <w:webHidden/>
          </w:rPr>
          <w:t>53</w:t>
        </w:r>
        <w:r>
          <w:rPr>
            <w:noProof/>
            <w:webHidden/>
          </w:rPr>
          <w:fldChar w:fldCharType="end"/>
        </w:r>
      </w:hyperlink>
    </w:p>
    <w:p w14:paraId="68D0E8A6" w14:textId="01D23DE5" w:rsidR="0039663B" w:rsidRPr="0039663B" w:rsidRDefault="0039663B">
      <w:pPr>
        <w:pStyle w:val="TOC2"/>
        <w:rPr>
          <w:rFonts w:ascii="Calibri" w:hAnsi="Calibri"/>
          <w:noProof/>
          <w:sz w:val="22"/>
          <w:szCs w:val="22"/>
        </w:rPr>
      </w:pPr>
      <w:hyperlink w:anchor="_Toc40971113" w:history="1">
        <w:r w:rsidRPr="00B03253">
          <w:rPr>
            <w:rStyle w:val="Hyperlink"/>
            <w:noProof/>
          </w:rPr>
          <w:t>11.4</w:t>
        </w:r>
        <w:r w:rsidRPr="0039663B">
          <w:rPr>
            <w:rFonts w:ascii="Calibri" w:hAnsi="Calibri"/>
            <w:noProof/>
            <w:sz w:val="22"/>
            <w:szCs w:val="22"/>
          </w:rPr>
          <w:tab/>
        </w:r>
        <w:r w:rsidRPr="00B03253">
          <w:rPr>
            <w:rStyle w:val="Hyperlink"/>
            <w:noProof/>
          </w:rPr>
          <w:t>Association Class Temporally Related</w:t>
        </w:r>
        <w:r>
          <w:rPr>
            <w:noProof/>
            <w:webHidden/>
          </w:rPr>
          <w:tab/>
        </w:r>
        <w:r>
          <w:rPr>
            <w:noProof/>
            <w:webHidden/>
          </w:rPr>
          <w:fldChar w:fldCharType="begin"/>
        </w:r>
        <w:r>
          <w:rPr>
            <w:noProof/>
            <w:webHidden/>
          </w:rPr>
          <w:instrText xml:space="preserve"> PAGEREF _Toc40971113 \h </w:instrText>
        </w:r>
        <w:r>
          <w:rPr>
            <w:noProof/>
            <w:webHidden/>
          </w:rPr>
        </w:r>
        <w:r>
          <w:rPr>
            <w:noProof/>
            <w:webHidden/>
          </w:rPr>
          <w:fldChar w:fldCharType="separate"/>
        </w:r>
        <w:r>
          <w:rPr>
            <w:noProof/>
            <w:webHidden/>
          </w:rPr>
          <w:t>54</w:t>
        </w:r>
        <w:r>
          <w:rPr>
            <w:noProof/>
            <w:webHidden/>
          </w:rPr>
          <w:fldChar w:fldCharType="end"/>
        </w:r>
      </w:hyperlink>
    </w:p>
    <w:p w14:paraId="317A13E7" w14:textId="0ABE1049" w:rsidR="0039663B" w:rsidRPr="0039663B" w:rsidRDefault="0039663B">
      <w:pPr>
        <w:pStyle w:val="TOC1"/>
        <w:tabs>
          <w:tab w:val="left" w:pos="1512"/>
        </w:tabs>
        <w:rPr>
          <w:rFonts w:ascii="Calibri" w:hAnsi="Calibri"/>
          <w:noProof/>
          <w:sz w:val="22"/>
          <w:szCs w:val="22"/>
        </w:rPr>
      </w:pPr>
      <w:hyperlink w:anchor="_Toc40971114" w:history="1">
        <w:r w:rsidRPr="00B03253">
          <w:rPr>
            <w:rStyle w:val="Hyperlink"/>
            <w:noProof/>
          </w:rPr>
          <w:t>12</w:t>
        </w:r>
        <w:r w:rsidRPr="0039663B">
          <w:rPr>
            <w:rFonts w:ascii="Calibri" w:hAnsi="Calibri"/>
            <w:noProof/>
            <w:sz w:val="22"/>
            <w:szCs w:val="22"/>
          </w:rPr>
          <w:tab/>
        </w:r>
        <w:r w:rsidRPr="00B03253">
          <w:rPr>
            <w:rStyle w:val="Hyperlink"/>
            <w:noProof/>
          </w:rPr>
          <w:t>Concept Library::Identifiers and Coordinates</w:t>
        </w:r>
        <w:r>
          <w:rPr>
            <w:noProof/>
            <w:webHidden/>
          </w:rPr>
          <w:tab/>
        </w:r>
        <w:r>
          <w:rPr>
            <w:noProof/>
            <w:webHidden/>
          </w:rPr>
          <w:fldChar w:fldCharType="begin"/>
        </w:r>
        <w:r>
          <w:rPr>
            <w:noProof/>
            <w:webHidden/>
          </w:rPr>
          <w:instrText xml:space="preserve"> PAGEREF _Toc40971114 \h </w:instrText>
        </w:r>
        <w:r>
          <w:rPr>
            <w:noProof/>
            <w:webHidden/>
          </w:rPr>
        </w:r>
        <w:r>
          <w:rPr>
            <w:noProof/>
            <w:webHidden/>
          </w:rPr>
          <w:fldChar w:fldCharType="separate"/>
        </w:r>
        <w:r>
          <w:rPr>
            <w:noProof/>
            <w:webHidden/>
          </w:rPr>
          <w:t>56</w:t>
        </w:r>
        <w:r>
          <w:rPr>
            <w:noProof/>
            <w:webHidden/>
          </w:rPr>
          <w:fldChar w:fldCharType="end"/>
        </w:r>
      </w:hyperlink>
    </w:p>
    <w:p w14:paraId="335A5877" w14:textId="24C81A13" w:rsidR="0039663B" w:rsidRPr="0039663B" w:rsidRDefault="0039663B">
      <w:pPr>
        <w:pStyle w:val="TOC2"/>
        <w:rPr>
          <w:rFonts w:ascii="Calibri" w:hAnsi="Calibri"/>
          <w:noProof/>
          <w:sz w:val="22"/>
          <w:szCs w:val="22"/>
        </w:rPr>
      </w:pPr>
      <w:hyperlink w:anchor="_Toc40971115" w:history="1">
        <w:r w:rsidRPr="00B03253">
          <w:rPr>
            <w:rStyle w:val="Hyperlink"/>
            <w:noProof/>
          </w:rPr>
          <w:t>12.1</w:t>
        </w:r>
        <w:r w:rsidRPr="0039663B">
          <w:rPr>
            <w:rFonts w:ascii="Calibri" w:hAnsi="Calibri"/>
            <w:noProof/>
            <w:sz w:val="22"/>
            <w:szCs w:val="22"/>
          </w:rPr>
          <w:tab/>
        </w:r>
        <w:r w:rsidRPr="00B03253">
          <w:rPr>
            <w:rStyle w:val="Hyperlink"/>
            <w:noProof/>
          </w:rPr>
          <w:t>Diagram: Identifiers</w:t>
        </w:r>
        <w:r>
          <w:rPr>
            <w:noProof/>
            <w:webHidden/>
          </w:rPr>
          <w:tab/>
        </w:r>
        <w:r>
          <w:rPr>
            <w:noProof/>
            <w:webHidden/>
          </w:rPr>
          <w:fldChar w:fldCharType="begin"/>
        </w:r>
        <w:r>
          <w:rPr>
            <w:noProof/>
            <w:webHidden/>
          </w:rPr>
          <w:instrText xml:space="preserve"> PAGEREF _Toc40971115 \h </w:instrText>
        </w:r>
        <w:r>
          <w:rPr>
            <w:noProof/>
            <w:webHidden/>
          </w:rPr>
        </w:r>
        <w:r>
          <w:rPr>
            <w:noProof/>
            <w:webHidden/>
          </w:rPr>
          <w:fldChar w:fldCharType="separate"/>
        </w:r>
        <w:r>
          <w:rPr>
            <w:noProof/>
            <w:webHidden/>
          </w:rPr>
          <w:t>57</w:t>
        </w:r>
        <w:r>
          <w:rPr>
            <w:noProof/>
            <w:webHidden/>
          </w:rPr>
          <w:fldChar w:fldCharType="end"/>
        </w:r>
      </w:hyperlink>
    </w:p>
    <w:p w14:paraId="2C009503" w14:textId="6EFA81C1" w:rsidR="0039663B" w:rsidRPr="0039663B" w:rsidRDefault="0039663B">
      <w:pPr>
        <w:pStyle w:val="TOC2"/>
        <w:rPr>
          <w:rFonts w:ascii="Calibri" w:hAnsi="Calibri"/>
          <w:noProof/>
          <w:sz w:val="22"/>
          <w:szCs w:val="22"/>
        </w:rPr>
      </w:pPr>
      <w:hyperlink w:anchor="_Toc40971116" w:history="1">
        <w:r w:rsidRPr="00B03253">
          <w:rPr>
            <w:rStyle w:val="Hyperlink"/>
            <w:noProof/>
          </w:rPr>
          <w:t>12.2</w:t>
        </w:r>
        <w:r w:rsidRPr="0039663B">
          <w:rPr>
            <w:rFonts w:ascii="Calibri" w:hAnsi="Calibri"/>
            <w:noProof/>
            <w:sz w:val="22"/>
            <w:szCs w:val="22"/>
          </w:rPr>
          <w:tab/>
        </w:r>
        <w:r w:rsidRPr="00B03253">
          <w:rPr>
            <w:rStyle w:val="Hyperlink"/>
            <w:noProof/>
          </w:rPr>
          <w:t>Class Coordinate</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116 \h </w:instrText>
        </w:r>
        <w:r>
          <w:rPr>
            <w:noProof/>
            <w:webHidden/>
          </w:rPr>
        </w:r>
        <w:r>
          <w:rPr>
            <w:noProof/>
            <w:webHidden/>
          </w:rPr>
          <w:fldChar w:fldCharType="separate"/>
        </w:r>
        <w:r>
          <w:rPr>
            <w:noProof/>
            <w:webHidden/>
          </w:rPr>
          <w:t>57</w:t>
        </w:r>
        <w:r>
          <w:rPr>
            <w:noProof/>
            <w:webHidden/>
          </w:rPr>
          <w:fldChar w:fldCharType="end"/>
        </w:r>
      </w:hyperlink>
    </w:p>
    <w:p w14:paraId="2D616E61" w14:textId="3834D762" w:rsidR="0039663B" w:rsidRPr="0039663B" w:rsidRDefault="0039663B">
      <w:pPr>
        <w:pStyle w:val="TOC2"/>
        <w:rPr>
          <w:rFonts w:ascii="Calibri" w:hAnsi="Calibri"/>
          <w:noProof/>
          <w:sz w:val="22"/>
          <w:szCs w:val="22"/>
        </w:rPr>
      </w:pPr>
      <w:hyperlink w:anchor="_Toc40971117" w:history="1">
        <w:r w:rsidRPr="00B03253">
          <w:rPr>
            <w:rStyle w:val="Hyperlink"/>
            <w:noProof/>
          </w:rPr>
          <w:t>12.3</w:t>
        </w:r>
        <w:r w:rsidRPr="0039663B">
          <w:rPr>
            <w:rFonts w:ascii="Calibri" w:hAnsi="Calibri"/>
            <w:noProof/>
            <w:sz w:val="22"/>
            <w:szCs w:val="22"/>
          </w:rPr>
          <w:tab/>
        </w:r>
        <w:r w:rsidRPr="00B03253">
          <w:rPr>
            <w:rStyle w:val="Hyperlink"/>
            <w:noProof/>
          </w:rPr>
          <w:t>Class Coordinate System</w:t>
        </w:r>
        <w:r>
          <w:rPr>
            <w:noProof/>
            <w:webHidden/>
          </w:rPr>
          <w:tab/>
        </w:r>
        <w:r>
          <w:rPr>
            <w:noProof/>
            <w:webHidden/>
          </w:rPr>
          <w:fldChar w:fldCharType="begin"/>
        </w:r>
        <w:r>
          <w:rPr>
            <w:noProof/>
            <w:webHidden/>
          </w:rPr>
          <w:instrText xml:space="preserve"> PAGEREF _Toc40971117 \h </w:instrText>
        </w:r>
        <w:r>
          <w:rPr>
            <w:noProof/>
            <w:webHidden/>
          </w:rPr>
        </w:r>
        <w:r>
          <w:rPr>
            <w:noProof/>
            <w:webHidden/>
          </w:rPr>
          <w:fldChar w:fldCharType="separate"/>
        </w:r>
        <w:r>
          <w:rPr>
            <w:noProof/>
            <w:webHidden/>
          </w:rPr>
          <w:t>57</w:t>
        </w:r>
        <w:r>
          <w:rPr>
            <w:noProof/>
            <w:webHidden/>
          </w:rPr>
          <w:fldChar w:fldCharType="end"/>
        </w:r>
      </w:hyperlink>
    </w:p>
    <w:p w14:paraId="0DD4545C" w14:textId="14D50E6D" w:rsidR="0039663B" w:rsidRPr="0039663B" w:rsidRDefault="0039663B">
      <w:pPr>
        <w:pStyle w:val="TOC2"/>
        <w:rPr>
          <w:rFonts w:ascii="Calibri" w:hAnsi="Calibri"/>
          <w:noProof/>
          <w:sz w:val="22"/>
          <w:szCs w:val="22"/>
        </w:rPr>
      </w:pPr>
      <w:hyperlink w:anchor="_Toc40971118" w:history="1">
        <w:r w:rsidRPr="00B03253">
          <w:rPr>
            <w:rStyle w:val="Hyperlink"/>
            <w:noProof/>
          </w:rPr>
          <w:t>12.4</w:t>
        </w:r>
        <w:r w:rsidRPr="0039663B">
          <w:rPr>
            <w:rFonts w:ascii="Calibri" w:hAnsi="Calibri"/>
            <w:noProof/>
            <w:sz w:val="22"/>
            <w:szCs w:val="22"/>
          </w:rPr>
          <w:tab/>
        </w:r>
        <w:r w:rsidRPr="00B03253">
          <w:rPr>
            <w:rStyle w:val="Hyperlink"/>
            <w:noProof/>
          </w:rPr>
          <w:t>Association System of Coordinate</w:t>
        </w:r>
        <w:r>
          <w:rPr>
            <w:noProof/>
            <w:webHidden/>
          </w:rPr>
          <w:tab/>
        </w:r>
        <w:r>
          <w:rPr>
            <w:noProof/>
            <w:webHidden/>
          </w:rPr>
          <w:fldChar w:fldCharType="begin"/>
        </w:r>
        <w:r>
          <w:rPr>
            <w:noProof/>
            <w:webHidden/>
          </w:rPr>
          <w:instrText xml:space="preserve"> PAGEREF _Toc40971118 \h </w:instrText>
        </w:r>
        <w:r>
          <w:rPr>
            <w:noProof/>
            <w:webHidden/>
          </w:rPr>
        </w:r>
        <w:r>
          <w:rPr>
            <w:noProof/>
            <w:webHidden/>
          </w:rPr>
          <w:fldChar w:fldCharType="separate"/>
        </w:r>
        <w:r>
          <w:rPr>
            <w:noProof/>
            <w:webHidden/>
          </w:rPr>
          <w:t>58</w:t>
        </w:r>
        <w:r>
          <w:rPr>
            <w:noProof/>
            <w:webHidden/>
          </w:rPr>
          <w:fldChar w:fldCharType="end"/>
        </w:r>
      </w:hyperlink>
    </w:p>
    <w:p w14:paraId="25B50E16" w14:textId="1B1601B1" w:rsidR="0039663B" w:rsidRPr="0039663B" w:rsidRDefault="0039663B">
      <w:pPr>
        <w:pStyle w:val="TOC1"/>
        <w:tabs>
          <w:tab w:val="left" w:pos="1512"/>
        </w:tabs>
        <w:rPr>
          <w:rFonts w:ascii="Calibri" w:hAnsi="Calibri"/>
          <w:noProof/>
          <w:sz w:val="22"/>
          <w:szCs w:val="22"/>
        </w:rPr>
      </w:pPr>
      <w:hyperlink w:anchor="_Toc40971119" w:history="1">
        <w:r w:rsidRPr="00B03253">
          <w:rPr>
            <w:rStyle w:val="Hyperlink"/>
            <w:noProof/>
          </w:rPr>
          <w:t>13</w:t>
        </w:r>
        <w:r w:rsidRPr="0039663B">
          <w:rPr>
            <w:rFonts w:ascii="Calibri" w:hAnsi="Calibri"/>
            <w:noProof/>
            <w:sz w:val="22"/>
            <w:szCs w:val="22"/>
          </w:rPr>
          <w:tab/>
        </w:r>
        <w:r w:rsidRPr="00B03253">
          <w:rPr>
            <w:rStyle w:val="Hyperlink"/>
            <w:noProof/>
          </w:rPr>
          <w:t>Concept Library::Information</w:t>
        </w:r>
        <w:r>
          <w:rPr>
            <w:noProof/>
            <w:webHidden/>
          </w:rPr>
          <w:tab/>
        </w:r>
        <w:r>
          <w:rPr>
            <w:noProof/>
            <w:webHidden/>
          </w:rPr>
          <w:fldChar w:fldCharType="begin"/>
        </w:r>
        <w:r>
          <w:rPr>
            <w:noProof/>
            <w:webHidden/>
          </w:rPr>
          <w:instrText xml:space="preserve"> PAGEREF _Toc40971119 \h </w:instrText>
        </w:r>
        <w:r>
          <w:rPr>
            <w:noProof/>
            <w:webHidden/>
          </w:rPr>
        </w:r>
        <w:r>
          <w:rPr>
            <w:noProof/>
            <w:webHidden/>
          </w:rPr>
          <w:fldChar w:fldCharType="separate"/>
        </w:r>
        <w:r>
          <w:rPr>
            <w:noProof/>
            <w:webHidden/>
          </w:rPr>
          <w:t>59</w:t>
        </w:r>
        <w:r>
          <w:rPr>
            <w:noProof/>
            <w:webHidden/>
          </w:rPr>
          <w:fldChar w:fldCharType="end"/>
        </w:r>
      </w:hyperlink>
    </w:p>
    <w:p w14:paraId="2DEA3277" w14:textId="6E6A57C1" w:rsidR="0039663B" w:rsidRPr="0039663B" w:rsidRDefault="0039663B">
      <w:pPr>
        <w:pStyle w:val="TOC2"/>
        <w:rPr>
          <w:rFonts w:ascii="Calibri" w:hAnsi="Calibri"/>
          <w:noProof/>
          <w:sz w:val="22"/>
          <w:szCs w:val="22"/>
        </w:rPr>
      </w:pPr>
      <w:hyperlink w:anchor="_Toc40971120" w:history="1">
        <w:r w:rsidRPr="00B03253">
          <w:rPr>
            <w:rStyle w:val="Hyperlink"/>
            <w:noProof/>
          </w:rPr>
          <w:t>13.1</w:t>
        </w:r>
        <w:r w:rsidRPr="0039663B">
          <w:rPr>
            <w:rFonts w:ascii="Calibri" w:hAnsi="Calibri"/>
            <w:noProof/>
            <w:sz w:val="22"/>
            <w:szCs w:val="22"/>
          </w:rPr>
          <w:tab/>
        </w:r>
        <w:r w:rsidRPr="00B03253">
          <w:rPr>
            <w:rStyle w:val="Hyperlink"/>
            <w:noProof/>
          </w:rPr>
          <w:t>Diagram: Information Action</w:t>
        </w:r>
        <w:r>
          <w:rPr>
            <w:noProof/>
            <w:webHidden/>
          </w:rPr>
          <w:tab/>
        </w:r>
        <w:r>
          <w:rPr>
            <w:noProof/>
            <w:webHidden/>
          </w:rPr>
          <w:fldChar w:fldCharType="begin"/>
        </w:r>
        <w:r>
          <w:rPr>
            <w:noProof/>
            <w:webHidden/>
          </w:rPr>
          <w:instrText xml:space="preserve"> PAGEREF _Toc40971120 \h </w:instrText>
        </w:r>
        <w:r>
          <w:rPr>
            <w:noProof/>
            <w:webHidden/>
          </w:rPr>
        </w:r>
        <w:r>
          <w:rPr>
            <w:noProof/>
            <w:webHidden/>
          </w:rPr>
          <w:fldChar w:fldCharType="separate"/>
        </w:r>
        <w:r>
          <w:rPr>
            <w:noProof/>
            <w:webHidden/>
          </w:rPr>
          <w:t>59</w:t>
        </w:r>
        <w:r>
          <w:rPr>
            <w:noProof/>
            <w:webHidden/>
          </w:rPr>
          <w:fldChar w:fldCharType="end"/>
        </w:r>
      </w:hyperlink>
    </w:p>
    <w:p w14:paraId="0C9EDC38" w14:textId="1764AC6C" w:rsidR="0039663B" w:rsidRPr="0039663B" w:rsidRDefault="0039663B">
      <w:pPr>
        <w:pStyle w:val="TOC2"/>
        <w:rPr>
          <w:rFonts w:ascii="Calibri" w:hAnsi="Calibri"/>
          <w:noProof/>
          <w:sz w:val="22"/>
          <w:szCs w:val="22"/>
        </w:rPr>
      </w:pPr>
      <w:hyperlink w:anchor="_Toc40971121" w:history="1">
        <w:r w:rsidRPr="00B03253">
          <w:rPr>
            <w:rStyle w:val="Hyperlink"/>
            <w:noProof/>
          </w:rPr>
          <w:t>13.2</w:t>
        </w:r>
        <w:r w:rsidRPr="0039663B">
          <w:rPr>
            <w:rFonts w:ascii="Calibri" w:hAnsi="Calibri"/>
            <w:noProof/>
            <w:sz w:val="22"/>
            <w:szCs w:val="22"/>
          </w:rPr>
          <w:tab/>
        </w:r>
        <w:r w:rsidRPr="00B03253">
          <w:rPr>
            <w:rStyle w:val="Hyperlink"/>
            <w:noProof/>
          </w:rPr>
          <w:t>Diagram: Information Objects</w:t>
        </w:r>
        <w:r>
          <w:rPr>
            <w:noProof/>
            <w:webHidden/>
          </w:rPr>
          <w:tab/>
        </w:r>
        <w:r>
          <w:rPr>
            <w:noProof/>
            <w:webHidden/>
          </w:rPr>
          <w:fldChar w:fldCharType="begin"/>
        </w:r>
        <w:r>
          <w:rPr>
            <w:noProof/>
            <w:webHidden/>
          </w:rPr>
          <w:instrText xml:space="preserve"> PAGEREF _Toc40971121 \h </w:instrText>
        </w:r>
        <w:r>
          <w:rPr>
            <w:noProof/>
            <w:webHidden/>
          </w:rPr>
        </w:r>
        <w:r>
          <w:rPr>
            <w:noProof/>
            <w:webHidden/>
          </w:rPr>
          <w:fldChar w:fldCharType="separate"/>
        </w:r>
        <w:r>
          <w:rPr>
            <w:noProof/>
            <w:webHidden/>
          </w:rPr>
          <w:t>60</w:t>
        </w:r>
        <w:r>
          <w:rPr>
            <w:noProof/>
            <w:webHidden/>
          </w:rPr>
          <w:fldChar w:fldCharType="end"/>
        </w:r>
      </w:hyperlink>
    </w:p>
    <w:p w14:paraId="457313C7" w14:textId="5058F377" w:rsidR="0039663B" w:rsidRPr="0039663B" w:rsidRDefault="0039663B">
      <w:pPr>
        <w:pStyle w:val="TOC2"/>
        <w:rPr>
          <w:rFonts w:ascii="Calibri" w:hAnsi="Calibri"/>
          <w:noProof/>
          <w:sz w:val="22"/>
          <w:szCs w:val="22"/>
        </w:rPr>
      </w:pPr>
      <w:hyperlink w:anchor="_Toc40971122" w:history="1">
        <w:r w:rsidRPr="00B03253">
          <w:rPr>
            <w:rStyle w:val="Hyperlink"/>
            <w:noProof/>
          </w:rPr>
          <w:t>13.3</w:t>
        </w:r>
        <w:r w:rsidRPr="0039663B">
          <w:rPr>
            <w:rFonts w:ascii="Calibri" w:hAnsi="Calibri"/>
            <w:noProof/>
            <w:sz w:val="22"/>
            <w:szCs w:val="22"/>
          </w:rPr>
          <w:tab/>
        </w:r>
        <w:r w:rsidRPr="00B03253">
          <w:rPr>
            <w:rStyle w:val="Hyperlink"/>
            <w:noProof/>
          </w:rPr>
          <w:t>Diagram: Metadata</w:t>
        </w:r>
        <w:r>
          <w:rPr>
            <w:noProof/>
            <w:webHidden/>
          </w:rPr>
          <w:tab/>
        </w:r>
        <w:r>
          <w:rPr>
            <w:noProof/>
            <w:webHidden/>
          </w:rPr>
          <w:fldChar w:fldCharType="begin"/>
        </w:r>
        <w:r>
          <w:rPr>
            <w:noProof/>
            <w:webHidden/>
          </w:rPr>
          <w:instrText xml:space="preserve"> PAGEREF _Toc40971122 \h </w:instrText>
        </w:r>
        <w:r>
          <w:rPr>
            <w:noProof/>
            <w:webHidden/>
          </w:rPr>
        </w:r>
        <w:r>
          <w:rPr>
            <w:noProof/>
            <w:webHidden/>
          </w:rPr>
          <w:fldChar w:fldCharType="separate"/>
        </w:r>
        <w:r>
          <w:rPr>
            <w:noProof/>
            <w:webHidden/>
          </w:rPr>
          <w:t>60</w:t>
        </w:r>
        <w:r>
          <w:rPr>
            <w:noProof/>
            <w:webHidden/>
          </w:rPr>
          <w:fldChar w:fldCharType="end"/>
        </w:r>
      </w:hyperlink>
    </w:p>
    <w:p w14:paraId="6ACAA56A" w14:textId="5D78BB3A" w:rsidR="0039663B" w:rsidRPr="0039663B" w:rsidRDefault="0039663B">
      <w:pPr>
        <w:pStyle w:val="TOC2"/>
        <w:rPr>
          <w:rFonts w:ascii="Calibri" w:hAnsi="Calibri"/>
          <w:noProof/>
          <w:sz w:val="22"/>
          <w:szCs w:val="22"/>
        </w:rPr>
      </w:pPr>
      <w:hyperlink w:anchor="_Toc40971123" w:history="1">
        <w:r w:rsidRPr="00B03253">
          <w:rPr>
            <w:rStyle w:val="Hyperlink"/>
            <w:noProof/>
          </w:rPr>
          <w:t>13.4</w:t>
        </w:r>
        <w:r w:rsidRPr="0039663B">
          <w:rPr>
            <w:rFonts w:ascii="Calibri" w:hAnsi="Calibri"/>
            <w:noProof/>
            <w:sz w:val="22"/>
            <w:szCs w:val="22"/>
          </w:rPr>
          <w:tab/>
        </w:r>
        <w:r w:rsidRPr="00B03253">
          <w:rPr>
            <w:rStyle w:val="Hyperlink"/>
            <w:noProof/>
          </w:rPr>
          <w:t>Class Add Information</w:t>
        </w:r>
        <w:r>
          <w:rPr>
            <w:noProof/>
            <w:webHidden/>
          </w:rPr>
          <w:tab/>
        </w:r>
        <w:r>
          <w:rPr>
            <w:noProof/>
            <w:webHidden/>
          </w:rPr>
          <w:fldChar w:fldCharType="begin"/>
        </w:r>
        <w:r>
          <w:rPr>
            <w:noProof/>
            <w:webHidden/>
          </w:rPr>
          <w:instrText xml:space="preserve"> PAGEREF _Toc40971123 \h </w:instrText>
        </w:r>
        <w:r>
          <w:rPr>
            <w:noProof/>
            <w:webHidden/>
          </w:rPr>
        </w:r>
        <w:r>
          <w:rPr>
            <w:noProof/>
            <w:webHidden/>
          </w:rPr>
          <w:fldChar w:fldCharType="separate"/>
        </w:r>
        <w:r>
          <w:rPr>
            <w:noProof/>
            <w:webHidden/>
          </w:rPr>
          <w:t>61</w:t>
        </w:r>
        <w:r>
          <w:rPr>
            <w:noProof/>
            <w:webHidden/>
          </w:rPr>
          <w:fldChar w:fldCharType="end"/>
        </w:r>
      </w:hyperlink>
    </w:p>
    <w:p w14:paraId="7B38B177" w14:textId="6C4D7DE1" w:rsidR="0039663B" w:rsidRPr="0039663B" w:rsidRDefault="0039663B">
      <w:pPr>
        <w:pStyle w:val="TOC2"/>
        <w:rPr>
          <w:rFonts w:ascii="Calibri" w:hAnsi="Calibri"/>
          <w:noProof/>
          <w:sz w:val="22"/>
          <w:szCs w:val="22"/>
        </w:rPr>
      </w:pPr>
      <w:hyperlink w:anchor="_Toc40971124" w:history="1">
        <w:r w:rsidRPr="00B03253">
          <w:rPr>
            <w:rStyle w:val="Hyperlink"/>
            <w:noProof/>
          </w:rPr>
          <w:t>13.5</w:t>
        </w:r>
        <w:r w:rsidRPr="0039663B">
          <w:rPr>
            <w:rFonts w:ascii="Calibri" w:hAnsi="Calibri"/>
            <w:noProof/>
            <w:sz w:val="22"/>
            <w:szCs w:val="22"/>
          </w:rPr>
          <w:tab/>
        </w:r>
        <w:r w:rsidRPr="00B03253">
          <w:rPr>
            <w:rStyle w:val="Hyperlink"/>
            <w:noProof/>
          </w:rPr>
          <w:t>Class Atomic Information Object</w:t>
        </w:r>
        <w:r>
          <w:rPr>
            <w:noProof/>
            <w:webHidden/>
          </w:rPr>
          <w:tab/>
        </w:r>
        <w:r>
          <w:rPr>
            <w:noProof/>
            <w:webHidden/>
          </w:rPr>
          <w:fldChar w:fldCharType="begin"/>
        </w:r>
        <w:r>
          <w:rPr>
            <w:noProof/>
            <w:webHidden/>
          </w:rPr>
          <w:instrText xml:space="preserve"> PAGEREF _Toc40971124 \h </w:instrText>
        </w:r>
        <w:r>
          <w:rPr>
            <w:noProof/>
            <w:webHidden/>
          </w:rPr>
        </w:r>
        <w:r>
          <w:rPr>
            <w:noProof/>
            <w:webHidden/>
          </w:rPr>
          <w:fldChar w:fldCharType="separate"/>
        </w:r>
        <w:r>
          <w:rPr>
            <w:noProof/>
            <w:webHidden/>
          </w:rPr>
          <w:t>61</w:t>
        </w:r>
        <w:r>
          <w:rPr>
            <w:noProof/>
            <w:webHidden/>
          </w:rPr>
          <w:fldChar w:fldCharType="end"/>
        </w:r>
      </w:hyperlink>
    </w:p>
    <w:p w14:paraId="48FD1A0A" w14:textId="072FAFC7" w:rsidR="0039663B" w:rsidRPr="0039663B" w:rsidRDefault="0039663B">
      <w:pPr>
        <w:pStyle w:val="TOC2"/>
        <w:rPr>
          <w:rFonts w:ascii="Calibri" w:hAnsi="Calibri"/>
          <w:noProof/>
          <w:sz w:val="22"/>
          <w:szCs w:val="22"/>
        </w:rPr>
      </w:pPr>
      <w:hyperlink w:anchor="_Toc40971125" w:history="1">
        <w:r w:rsidRPr="00B03253">
          <w:rPr>
            <w:rStyle w:val="Hyperlink"/>
            <w:noProof/>
          </w:rPr>
          <w:t>13.6</w:t>
        </w:r>
        <w:r w:rsidRPr="0039663B">
          <w:rPr>
            <w:rFonts w:ascii="Calibri" w:hAnsi="Calibri"/>
            <w:noProof/>
            <w:sz w:val="22"/>
            <w:szCs w:val="22"/>
          </w:rPr>
          <w:tab/>
        </w:r>
        <w:r w:rsidRPr="00B03253">
          <w:rPr>
            <w:rStyle w:val="Hyperlink"/>
            <w:noProof/>
          </w:rPr>
          <w:t>Class Close Information</w:t>
        </w:r>
        <w:r>
          <w:rPr>
            <w:noProof/>
            <w:webHidden/>
          </w:rPr>
          <w:tab/>
        </w:r>
        <w:r>
          <w:rPr>
            <w:noProof/>
            <w:webHidden/>
          </w:rPr>
          <w:fldChar w:fldCharType="begin"/>
        </w:r>
        <w:r>
          <w:rPr>
            <w:noProof/>
            <w:webHidden/>
          </w:rPr>
          <w:instrText xml:space="preserve"> PAGEREF _Toc40971125 \h </w:instrText>
        </w:r>
        <w:r>
          <w:rPr>
            <w:noProof/>
            <w:webHidden/>
          </w:rPr>
        </w:r>
        <w:r>
          <w:rPr>
            <w:noProof/>
            <w:webHidden/>
          </w:rPr>
          <w:fldChar w:fldCharType="separate"/>
        </w:r>
        <w:r>
          <w:rPr>
            <w:noProof/>
            <w:webHidden/>
          </w:rPr>
          <w:t>61</w:t>
        </w:r>
        <w:r>
          <w:rPr>
            <w:noProof/>
            <w:webHidden/>
          </w:rPr>
          <w:fldChar w:fldCharType="end"/>
        </w:r>
      </w:hyperlink>
    </w:p>
    <w:p w14:paraId="30DCDC8F" w14:textId="6B5F5024" w:rsidR="0039663B" w:rsidRPr="0039663B" w:rsidRDefault="0039663B">
      <w:pPr>
        <w:pStyle w:val="TOC2"/>
        <w:rPr>
          <w:rFonts w:ascii="Calibri" w:hAnsi="Calibri"/>
          <w:noProof/>
          <w:sz w:val="22"/>
          <w:szCs w:val="22"/>
        </w:rPr>
      </w:pPr>
      <w:hyperlink w:anchor="_Toc40971126" w:history="1">
        <w:r w:rsidRPr="00B03253">
          <w:rPr>
            <w:rStyle w:val="Hyperlink"/>
            <w:noProof/>
          </w:rPr>
          <w:t>13.7</w:t>
        </w:r>
        <w:r w:rsidRPr="0039663B">
          <w:rPr>
            <w:rFonts w:ascii="Calibri" w:hAnsi="Calibri"/>
            <w:noProof/>
            <w:sz w:val="22"/>
            <w:szCs w:val="22"/>
          </w:rPr>
          <w:tab/>
        </w:r>
        <w:r w:rsidRPr="00B03253">
          <w:rPr>
            <w:rStyle w:val="Hyperlink"/>
            <w:noProof/>
          </w:rPr>
          <w:t>Class Confidence</w:t>
        </w:r>
        <w:r>
          <w:rPr>
            <w:noProof/>
            <w:webHidden/>
          </w:rPr>
          <w:tab/>
        </w:r>
        <w:r>
          <w:rPr>
            <w:noProof/>
            <w:webHidden/>
          </w:rPr>
          <w:fldChar w:fldCharType="begin"/>
        </w:r>
        <w:r>
          <w:rPr>
            <w:noProof/>
            <w:webHidden/>
          </w:rPr>
          <w:instrText xml:space="preserve"> PAGEREF _Toc40971126 \h </w:instrText>
        </w:r>
        <w:r>
          <w:rPr>
            <w:noProof/>
            <w:webHidden/>
          </w:rPr>
        </w:r>
        <w:r>
          <w:rPr>
            <w:noProof/>
            <w:webHidden/>
          </w:rPr>
          <w:fldChar w:fldCharType="separate"/>
        </w:r>
        <w:r>
          <w:rPr>
            <w:noProof/>
            <w:webHidden/>
          </w:rPr>
          <w:t>61</w:t>
        </w:r>
        <w:r>
          <w:rPr>
            <w:noProof/>
            <w:webHidden/>
          </w:rPr>
          <w:fldChar w:fldCharType="end"/>
        </w:r>
      </w:hyperlink>
    </w:p>
    <w:p w14:paraId="24061525" w14:textId="07E27699" w:rsidR="0039663B" w:rsidRPr="0039663B" w:rsidRDefault="0039663B">
      <w:pPr>
        <w:pStyle w:val="TOC2"/>
        <w:rPr>
          <w:rFonts w:ascii="Calibri" w:hAnsi="Calibri"/>
          <w:noProof/>
          <w:sz w:val="22"/>
          <w:szCs w:val="22"/>
        </w:rPr>
      </w:pPr>
      <w:hyperlink w:anchor="_Toc40971127" w:history="1">
        <w:r w:rsidRPr="00B03253">
          <w:rPr>
            <w:rStyle w:val="Hyperlink"/>
            <w:noProof/>
          </w:rPr>
          <w:t>13.8</w:t>
        </w:r>
        <w:r w:rsidRPr="0039663B">
          <w:rPr>
            <w:rFonts w:ascii="Calibri" w:hAnsi="Calibri"/>
            <w:noProof/>
            <w:sz w:val="22"/>
            <w:szCs w:val="22"/>
          </w:rPr>
          <w:tab/>
        </w:r>
        <w:r w:rsidRPr="00B03253">
          <w:rPr>
            <w:rStyle w:val="Hyperlink"/>
            <w:noProof/>
          </w:rPr>
          <w:t>Association Confidence in Assertion</w:t>
        </w:r>
        <w:r>
          <w:rPr>
            <w:noProof/>
            <w:webHidden/>
          </w:rPr>
          <w:tab/>
        </w:r>
        <w:r>
          <w:rPr>
            <w:noProof/>
            <w:webHidden/>
          </w:rPr>
          <w:fldChar w:fldCharType="begin"/>
        </w:r>
        <w:r>
          <w:rPr>
            <w:noProof/>
            <w:webHidden/>
          </w:rPr>
          <w:instrText xml:space="preserve"> PAGEREF _Toc40971127 \h </w:instrText>
        </w:r>
        <w:r>
          <w:rPr>
            <w:noProof/>
            <w:webHidden/>
          </w:rPr>
        </w:r>
        <w:r>
          <w:rPr>
            <w:noProof/>
            <w:webHidden/>
          </w:rPr>
          <w:fldChar w:fldCharType="separate"/>
        </w:r>
        <w:r>
          <w:rPr>
            <w:noProof/>
            <w:webHidden/>
          </w:rPr>
          <w:t>61</w:t>
        </w:r>
        <w:r>
          <w:rPr>
            <w:noProof/>
            <w:webHidden/>
          </w:rPr>
          <w:fldChar w:fldCharType="end"/>
        </w:r>
      </w:hyperlink>
    </w:p>
    <w:p w14:paraId="1865F2F4" w14:textId="7B37D65D" w:rsidR="0039663B" w:rsidRPr="0039663B" w:rsidRDefault="0039663B">
      <w:pPr>
        <w:pStyle w:val="TOC2"/>
        <w:rPr>
          <w:rFonts w:ascii="Calibri" w:hAnsi="Calibri"/>
          <w:noProof/>
          <w:sz w:val="22"/>
          <w:szCs w:val="22"/>
        </w:rPr>
      </w:pPr>
      <w:hyperlink w:anchor="_Toc40971128" w:history="1">
        <w:r w:rsidRPr="00B03253">
          <w:rPr>
            <w:rStyle w:val="Hyperlink"/>
            <w:noProof/>
          </w:rPr>
          <w:t>13.9</w:t>
        </w:r>
        <w:r w:rsidRPr="0039663B">
          <w:rPr>
            <w:rFonts w:ascii="Calibri" w:hAnsi="Calibri"/>
            <w:noProof/>
            <w:sz w:val="22"/>
            <w:szCs w:val="22"/>
          </w:rPr>
          <w:tab/>
        </w:r>
        <w:r w:rsidRPr="00B03253">
          <w:rPr>
            <w:rStyle w:val="Hyperlink"/>
            <w:noProof/>
          </w:rPr>
          <w:t>Association Class Contained Information</w:t>
        </w:r>
        <w:r>
          <w:rPr>
            <w:noProof/>
            <w:webHidden/>
          </w:rPr>
          <w:tab/>
        </w:r>
        <w:r>
          <w:rPr>
            <w:noProof/>
            <w:webHidden/>
          </w:rPr>
          <w:fldChar w:fldCharType="begin"/>
        </w:r>
        <w:r>
          <w:rPr>
            <w:noProof/>
            <w:webHidden/>
          </w:rPr>
          <w:instrText xml:space="preserve"> PAGEREF _Toc40971128 \h </w:instrText>
        </w:r>
        <w:r>
          <w:rPr>
            <w:noProof/>
            <w:webHidden/>
          </w:rPr>
        </w:r>
        <w:r>
          <w:rPr>
            <w:noProof/>
            <w:webHidden/>
          </w:rPr>
          <w:fldChar w:fldCharType="separate"/>
        </w:r>
        <w:r>
          <w:rPr>
            <w:noProof/>
            <w:webHidden/>
          </w:rPr>
          <w:t>62</w:t>
        </w:r>
        <w:r>
          <w:rPr>
            <w:noProof/>
            <w:webHidden/>
          </w:rPr>
          <w:fldChar w:fldCharType="end"/>
        </w:r>
      </w:hyperlink>
    </w:p>
    <w:p w14:paraId="1A262B32" w14:textId="5EF3950B" w:rsidR="0039663B" w:rsidRPr="0039663B" w:rsidRDefault="0039663B">
      <w:pPr>
        <w:pStyle w:val="TOC2"/>
        <w:rPr>
          <w:rFonts w:ascii="Calibri" w:hAnsi="Calibri"/>
          <w:noProof/>
          <w:sz w:val="22"/>
          <w:szCs w:val="22"/>
        </w:rPr>
      </w:pPr>
      <w:hyperlink w:anchor="_Toc40971129" w:history="1">
        <w:r w:rsidRPr="00B03253">
          <w:rPr>
            <w:rStyle w:val="Hyperlink"/>
            <w:noProof/>
          </w:rPr>
          <w:t>13.10</w:t>
        </w:r>
        <w:r w:rsidRPr="0039663B">
          <w:rPr>
            <w:rFonts w:ascii="Calibri" w:hAnsi="Calibri"/>
            <w:noProof/>
            <w:sz w:val="22"/>
            <w:szCs w:val="22"/>
          </w:rPr>
          <w:tab/>
        </w:r>
        <w:r w:rsidRPr="00B03253">
          <w:rPr>
            <w:rStyle w:val="Hyperlink"/>
            <w:noProof/>
          </w:rPr>
          <w:t>Class Copy Information</w:t>
        </w:r>
        <w:r>
          <w:rPr>
            <w:noProof/>
            <w:webHidden/>
          </w:rPr>
          <w:tab/>
        </w:r>
        <w:r>
          <w:rPr>
            <w:noProof/>
            <w:webHidden/>
          </w:rPr>
          <w:fldChar w:fldCharType="begin"/>
        </w:r>
        <w:r>
          <w:rPr>
            <w:noProof/>
            <w:webHidden/>
          </w:rPr>
          <w:instrText xml:space="preserve"> PAGEREF _Toc40971129 \h </w:instrText>
        </w:r>
        <w:r>
          <w:rPr>
            <w:noProof/>
            <w:webHidden/>
          </w:rPr>
        </w:r>
        <w:r>
          <w:rPr>
            <w:noProof/>
            <w:webHidden/>
          </w:rPr>
          <w:fldChar w:fldCharType="separate"/>
        </w:r>
        <w:r>
          <w:rPr>
            <w:noProof/>
            <w:webHidden/>
          </w:rPr>
          <w:t>62</w:t>
        </w:r>
        <w:r>
          <w:rPr>
            <w:noProof/>
            <w:webHidden/>
          </w:rPr>
          <w:fldChar w:fldCharType="end"/>
        </w:r>
      </w:hyperlink>
    </w:p>
    <w:p w14:paraId="4553EB9D" w14:textId="4CA17359" w:rsidR="0039663B" w:rsidRPr="0039663B" w:rsidRDefault="0039663B">
      <w:pPr>
        <w:pStyle w:val="TOC2"/>
        <w:rPr>
          <w:rFonts w:ascii="Calibri" w:hAnsi="Calibri"/>
          <w:noProof/>
          <w:sz w:val="22"/>
          <w:szCs w:val="22"/>
        </w:rPr>
      </w:pPr>
      <w:hyperlink w:anchor="_Toc40971130" w:history="1">
        <w:r w:rsidRPr="00B03253">
          <w:rPr>
            <w:rStyle w:val="Hyperlink"/>
            <w:noProof/>
          </w:rPr>
          <w:t>13.11</w:t>
        </w:r>
        <w:r w:rsidRPr="0039663B">
          <w:rPr>
            <w:rFonts w:ascii="Calibri" w:hAnsi="Calibri"/>
            <w:noProof/>
            <w:sz w:val="22"/>
            <w:szCs w:val="22"/>
          </w:rPr>
          <w:tab/>
        </w:r>
        <w:r w:rsidRPr="00B03253">
          <w:rPr>
            <w:rStyle w:val="Hyperlink"/>
            <w:noProof/>
          </w:rPr>
          <w:t>Class Create Information</w:t>
        </w:r>
        <w:r>
          <w:rPr>
            <w:noProof/>
            <w:webHidden/>
          </w:rPr>
          <w:tab/>
        </w:r>
        <w:r>
          <w:rPr>
            <w:noProof/>
            <w:webHidden/>
          </w:rPr>
          <w:fldChar w:fldCharType="begin"/>
        </w:r>
        <w:r>
          <w:rPr>
            <w:noProof/>
            <w:webHidden/>
          </w:rPr>
          <w:instrText xml:space="preserve"> PAGEREF _Toc40971130 \h </w:instrText>
        </w:r>
        <w:r>
          <w:rPr>
            <w:noProof/>
            <w:webHidden/>
          </w:rPr>
        </w:r>
        <w:r>
          <w:rPr>
            <w:noProof/>
            <w:webHidden/>
          </w:rPr>
          <w:fldChar w:fldCharType="separate"/>
        </w:r>
        <w:r>
          <w:rPr>
            <w:noProof/>
            <w:webHidden/>
          </w:rPr>
          <w:t>62</w:t>
        </w:r>
        <w:r>
          <w:rPr>
            <w:noProof/>
            <w:webHidden/>
          </w:rPr>
          <w:fldChar w:fldCharType="end"/>
        </w:r>
      </w:hyperlink>
    </w:p>
    <w:p w14:paraId="3F82C6B1" w14:textId="105EA727" w:rsidR="0039663B" w:rsidRPr="0039663B" w:rsidRDefault="0039663B">
      <w:pPr>
        <w:pStyle w:val="TOC2"/>
        <w:rPr>
          <w:rFonts w:ascii="Calibri" w:hAnsi="Calibri"/>
          <w:noProof/>
          <w:sz w:val="22"/>
          <w:szCs w:val="22"/>
        </w:rPr>
      </w:pPr>
      <w:hyperlink w:anchor="_Toc40971131" w:history="1">
        <w:r w:rsidRPr="00B03253">
          <w:rPr>
            <w:rStyle w:val="Hyperlink"/>
            <w:noProof/>
          </w:rPr>
          <w:t>13.12</w:t>
        </w:r>
        <w:r w:rsidRPr="0039663B">
          <w:rPr>
            <w:rFonts w:ascii="Calibri" w:hAnsi="Calibri"/>
            <w:noProof/>
            <w:sz w:val="22"/>
            <w:szCs w:val="22"/>
          </w:rPr>
          <w:tab/>
        </w:r>
        <w:r w:rsidRPr="00B03253">
          <w:rPr>
            <w:rStyle w:val="Hyperlink"/>
            <w:noProof/>
          </w:rPr>
          <w:t>Class Delete Information</w:t>
        </w:r>
        <w:r>
          <w:rPr>
            <w:noProof/>
            <w:webHidden/>
          </w:rPr>
          <w:tab/>
        </w:r>
        <w:r>
          <w:rPr>
            <w:noProof/>
            <w:webHidden/>
          </w:rPr>
          <w:fldChar w:fldCharType="begin"/>
        </w:r>
        <w:r>
          <w:rPr>
            <w:noProof/>
            <w:webHidden/>
          </w:rPr>
          <w:instrText xml:space="preserve"> PAGEREF _Toc40971131 \h </w:instrText>
        </w:r>
        <w:r>
          <w:rPr>
            <w:noProof/>
            <w:webHidden/>
          </w:rPr>
        </w:r>
        <w:r>
          <w:rPr>
            <w:noProof/>
            <w:webHidden/>
          </w:rPr>
          <w:fldChar w:fldCharType="separate"/>
        </w:r>
        <w:r>
          <w:rPr>
            <w:noProof/>
            <w:webHidden/>
          </w:rPr>
          <w:t>62</w:t>
        </w:r>
        <w:r>
          <w:rPr>
            <w:noProof/>
            <w:webHidden/>
          </w:rPr>
          <w:fldChar w:fldCharType="end"/>
        </w:r>
      </w:hyperlink>
    </w:p>
    <w:p w14:paraId="170D5A48" w14:textId="4D63CCC8" w:rsidR="0039663B" w:rsidRPr="0039663B" w:rsidRDefault="0039663B">
      <w:pPr>
        <w:pStyle w:val="TOC2"/>
        <w:rPr>
          <w:rFonts w:ascii="Calibri" w:hAnsi="Calibri"/>
          <w:noProof/>
          <w:sz w:val="22"/>
          <w:szCs w:val="22"/>
        </w:rPr>
      </w:pPr>
      <w:hyperlink w:anchor="_Toc40971132" w:history="1">
        <w:r w:rsidRPr="00B03253">
          <w:rPr>
            <w:rStyle w:val="Hyperlink"/>
            <w:noProof/>
          </w:rPr>
          <w:t>13.13</w:t>
        </w:r>
        <w:r w:rsidRPr="0039663B">
          <w:rPr>
            <w:rFonts w:ascii="Calibri" w:hAnsi="Calibri"/>
            <w:noProof/>
            <w:sz w:val="22"/>
            <w:szCs w:val="22"/>
          </w:rPr>
          <w:tab/>
        </w:r>
        <w:r w:rsidRPr="00B03253">
          <w:rPr>
            <w:rStyle w:val="Hyperlink"/>
            <w:noProof/>
          </w:rPr>
          <w:t>Class Document</w:t>
        </w:r>
        <w:r>
          <w:rPr>
            <w:noProof/>
            <w:webHidden/>
          </w:rPr>
          <w:tab/>
        </w:r>
        <w:r>
          <w:rPr>
            <w:noProof/>
            <w:webHidden/>
          </w:rPr>
          <w:fldChar w:fldCharType="begin"/>
        </w:r>
        <w:r>
          <w:rPr>
            <w:noProof/>
            <w:webHidden/>
          </w:rPr>
          <w:instrText xml:space="preserve"> PAGEREF _Toc40971132 \h </w:instrText>
        </w:r>
        <w:r>
          <w:rPr>
            <w:noProof/>
            <w:webHidden/>
          </w:rPr>
        </w:r>
        <w:r>
          <w:rPr>
            <w:noProof/>
            <w:webHidden/>
          </w:rPr>
          <w:fldChar w:fldCharType="separate"/>
        </w:r>
        <w:r>
          <w:rPr>
            <w:noProof/>
            <w:webHidden/>
          </w:rPr>
          <w:t>63</w:t>
        </w:r>
        <w:r>
          <w:rPr>
            <w:noProof/>
            <w:webHidden/>
          </w:rPr>
          <w:fldChar w:fldCharType="end"/>
        </w:r>
      </w:hyperlink>
    </w:p>
    <w:p w14:paraId="764D37CC" w14:textId="2A900CB0" w:rsidR="0039663B" w:rsidRPr="0039663B" w:rsidRDefault="0039663B">
      <w:pPr>
        <w:pStyle w:val="TOC2"/>
        <w:rPr>
          <w:rFonts w:ascii="Calibri" w:hAnsi="Calibri"/>
          <w:noProof/>
          <w:sz w:val="22"/>
          <w:szCs w:val="22"/>
        </w:rPr>
      </w:pPr>
      <w:hyperlink w:anchor="_Toc40971133" w:history="1">
        <w:r w:rsidRPr="00B03253">
          <w:rPr>
            <w:rStyle w:val="Hyperlink"/>
            <w:noProof/>
          </w:rPr>
          <w:t>13.14</w:t>
        </w:r>
        <w:r w:rsidRPr="0039663B">
          <w:rPr>
            <w:rFonts w:ascii="Calibri" w:hAnsi="Calibri"/>
            <w:noProof/>
            <w:sz w:val="22"/>
            <w:szCs w:val="22"/>
          </w:rPr>
          <w:tab/>
        </w:r>
        <w:r w:rsidRPr="00B03253">
          <w:rPr>
            <w:rStyle w:val="Hyperlink"/>
            <w:noProof/>
          </w:rPr>
          <w:t>Class Information Action</w:t>
        </w:r>
        <w:r>
          <w:rPr>
            <w:noProof/>
            <w:webHidden/>
          </w:rPr>
          <w:tab/>
        </w:r>
        <w:r>
          <w:rPr>
            <w:noProof/>
            <w:webHidden/>
          </w:rPr>
          <w:fldChar w:fldCharType="begin"/>
        </w:r>
        <w:r>
          <w:rPr>
            <w:noProof/>
            <w:webHidden/>
          </w:rPr>
          <w:instrText xml:space="preserve"> PAGEREF _Toc40971133 \h </w:instrText>
        </w:r>
        <w:r>
          <w:rPr>
            <w:noProof/>
            <w:webHidden/>
          </w:rPr>
        </w:r>
        <w:r>
          <w:rPr>
            <w:noProof/>
            <w:webHidden/>
          </w:rPr>
          <w:fldChar w:fldCharType="separate"/>
        </w:r>
        <w:r>
          <w:rPr>
            <w:noProof/>
            <w:webHidden/>
          </w:rPr>
          <w:t>63</w:t>
        </w:r>
        <w:r>
          <w:rPr>
            <w:noProof/>
            <w:webHidden/>
          </w:rPr>
          <w:fldChar w:fldCharType="end"/>
        </w:r>
      </w:hyperlink>
    </w:p>
    <w:p w14:paraId="0B627D6E" w14:textId="5547CED6" w:rsidR="0039663B" w:rsidRPr="0039663B" w:rsidRDefault="0039663B">
      <w:pPr>
        <w:pStyle w:val="TOC2"/>
        <w:rPr>
          <w:rFonts w:ascii="Calibri" w:hAnsi="Calibri"/>
          <w:noProof/>
          <w:sz w:val="22"/>
          <w:szCs w:val="22"/>
        </w:rPr>
      </w:pPr>
      <w:hyperlink w:anchor="_Toc40971134" w:history="1">
        <w:r w:rsidRPr="00B03253">
          <w:rPr>
            <w:rStyle w:val="Hyperlink"/>
            <w:noProof/>
          </w:rPr>
          <w:t>13.15</w:t>
        </w:r>
        <w:r w:rsidRPr="0039663B">
          <w:rPr>
            <w:rFonts w:ascii="Calibri" w:hAnsi="Calibri"/>
            <w:noProof/>
            <w:sz w:val="22"/>
            <w:szCs w:val="22"/>
          </w:rPr>
          <w:tab/>
        </w:r>
        <w:r w:rsidRPr="00B03253">
          <w:rPr>
            <w:rStyle w:val="Hyperlink"/>
            <w:noProof/>
          </w:rPr>
          <w:t>Class Information Object</w:t>
        </w:r>
        <w:r>
          <w:rPr>
            <w:noProof/>
            <w:webHidden/>
          </w:rPr>
          <w:tab/>
        </w:r>
        <w:r>
          <w:rPr>
            <w:noProof/>
            <w:webHidden/>
          </w:rPr>
          <w:fldChar w:fldCharType="begin"/>
        </w:r>
        <w:r>
          <w:rPr>
            <w:noProof/>
            <w:webHidden/>
          </w:rPr>
          <w:instrText xml:space="preserve"> PAGEREF _Toc40971134 \h </w:instrText>
        </w:r>
        <w:r>
          <w:rPr>
            <w:noProof/>
            <w:webHidden/>
          </w:rPr>
        </w:r>
        <w:r>
          <w:rPr>
            <w:noProof/>
            <w:webHidden/>
          </w:rPr>
          <w:fldChar w:fldCharType="separate"/>
        </w:r>
        <w:r>
          <w:rPr>
            <w:noProof/>
            <w:webHidden/>
          </w:rPr>
          <w:t>63</w:t>
        </w:r>
        <w:r>
          <w:rPr>
            <w:noProof/>
            <w:webHidden/>
          </w:rPr>
          <w:fldChar w:fldCharType="end"/>
        </w:r>
      </w:hyperlink>
    </w:p>
    <w:p w14:paraId="5C72A33A" w14:textId="3E4B3469" w:rsidR="0039663B" w:rsidRPr="0039663B" w:rsidRDefault="0039663B">
      <w:pPr>
        <w:pStyle w:val="TOC2"/>
        <w:rPr>
          <w:rFonts w:ascii="Calibri" w:hAnsi="Calibri"/>
          <w:noProof/>
          <w:sz w:val="22"/>
          <w:szCs w:val="22"/>
        </w:rPr>
      </w:pPr>
      <w:hyperlink w:anchor="_Toc40971135" w:history="1">
        <w:r w:rsidRPr="00B03253">
          <w:rPr>
            <w:rStyle w:val="Hyperlink"/>
            <w:noProof/>
          </w:rPr>
          <w:t>13.16</w:t>
        </w:r>
        <w:r w:rsidRPr="0039663B">
          <w:rPr>
            <w:rFonts w:ascii="Calibri" w:hAnsi="Calibri"/>
            <w:noProof/>
            <w:sz w:val="22"/>
            <w:szCs w:val="22"/>
          </w:rPr>
          <w:tab/>
        </w:r>
        <w:r w:rsidRPr="00B03253">
          <w:rPr>
            <w:rStyle w:val="Hyperlink"/>
            <w:noProof/>
          </w:rPr>
          <w:t>Class Information Repository</w:t>
        </w:r>
        <w:r>
          <w:rPr>
            <w:noProof/>
            <w:webHidden/>
          </w:rPr>
          <w:tab/>
        </w:r>
        <w:r>
          <w:rPr>
            <w:noProof/>
            <w:webHidden/>
          </w:rPr>
          <w:fldChar w:fldCharType="begin"/>
        </w:r>
        <w:r>
          <w:rPr>
            <w:noProof/>
            <w:webHidden/>
          </w:rPr>
          <w:instrText xml:space="preserve"> PAGEREF _Toc40971135 \h </w:instrText>
        </w:r>
        <w:r>
          <w:rPr>
            <w:noProof/>
            <w:webHidden/>
          </w:rPr>
        </w:r>
        <w:r>
          <w:rPr>
            <w:noProof/>
            <w:webHidden/>
          </w:rPr>
          <w:fldChar w:fldCharType="separate"/>
        </w:r>
        <w:r>
          <w:rPr>
            <w:noProof/>
            <w:webHidden/>
          </w:rPr>
          <w:t>63</w:t>
        </w:r>
        <w:r>
          <w:rPr>
            <w:noProof/>
            <w:webHidden/>
          </w:rPr>
          <w:fldChar w:fldCharType="end"/>
        </w:r>
      </w:hyperlink>
    </w:p>
    <w:p w14:paraId="34ECBFBD" w14:textId="05F360A1" w:rsidR="0039663B" w:rsidRPr="0039663B" w:rsidRDefault="0039663B">
      <w:pPr>
        <w:pStyle w:val="TOC2"/>
        <w:rPr>
          <w:rFonts w:ascii="Calibri" w:hAnsi="Calibri"/>
          <w:noProof/>
          <w:sz w:val="22"/>
          <w:szCs w:val="22"/>
        </w:rPr>
      </w:pPr>
      <w:hyperlink w:anchor="_Toc40971136" w:history="1">
        <w:r w:rsidRPr="00B03253">
          <w:rPr>
            <w:rStyle w:val="Hyperlink"/>
            <w:noProof/>
          </w:rPr>
          <w:t>13.17</w:t>
        </w:r>
        <w:r w:rsidRPr="0039663B">
          <w:rPr>
            <w:rFonts w:ascii="Calibri" w:hAnsi="Calibri"/>
            <w:noProof/>
            <w:sz w:val="22"/>
            <w:szCs w:val="22"/>
          </w:rPr>
          <w:tab/>
        </w:r>
        <w:r w:rsidRPr="00B03253">
          <w:rPr>
            <w:rStyle w:val="Hyperlink"/>
            <w:noProof/>
          </w:rPr>
          <w:t>Class Information Resource</w:t>
        </w:r>
        <w:r w:rsidRPr="00B03253">
          <w:rPr>
            <w:rStyle w:val="Hyperlink"/>
            <w:rFonts w:cs="Arial"/>
            <w:noProof/>
          </w:rPr>
          <w:t xml:space="preserve">  &lt;&lt;Union&gt;&gt;</w:t>
        </w:r>
        <w:r>
          <w:rPr>
            <w:noProof/>
            <w:webHidden/>
          </w:rPr>
          <w:tab/>
        </w:r>
        <w:r>
          <w:rPr>
            <w:noProof/>
            <w:webHidden/>
          </w:rPr>
          <w:fldChar w:fldCharType="begin"/>
        </w:r>
        <w:r>
          <w:rPr>
            <w:noProof/>
            <w:webHidden/>
          </w:rPr>
          <w:instrText xml:space="preserve"> PAGEREF _Toc40971136 \h </w:instrText>
        </w:r>
        <w:r>
          <w:rPr>
            <w:noProof/>
            <w:webHidden/>
          </w:rPr>
        </w:r>
        <w:r>
          <w:rPr>
            <w:noProof/>
            <w:webHidden/>
          </w:rPr>
          <w:fldChar w:fldCharType="separate"/>
        </w:r>
        <w:r>
          <w:rPr>
            <w:noProof/>
            <w:webHidden/>
          </w:rPr>
          <w:t>64</w:t>
        </w:r>
        <w:r>
          <w:rPr>
            <w:noProof/>
            <w:webHidden/>
          </w:rPr>
          <w:fldChar w:fldCharType="end"/>
        </w:r>
      </w:hyperlink>
    </w:p>
    <w:p w14:paraId="79847D10" w14:textId="4D05608B" w:rsidR="0039663B" w:rsidRPr="0039663B" w:rsidRDefault="0039663B">
      <w:pPr>
        <w:pStyle w:val="TOC2"/>
        <w:rPr>
          <w:rFonts w:ascii="Calibri" w:hAnsi="Calibri"/>
          <w:noProof/>
          <w:sz w:val="22"/>
          <w:szCs w:val="22"/>
        </w:rPr>
      </w:pPr>
      <w:hyperlink w:anchor="_Toc40971137" w:history="1">
        <w:r w:rsidRPr="00B03253">
          <w:rPr>
            <w:rStyle w:val="Hyperlink"/>
            <w:noProof/>
          </w:rPr>
          <w:t>13.18</w:t>
        </w:r>
        <w:r w:rsidRPr="0039663B">
          <w:rPr>
            <w:rFonts w:ascii="Calibri" w:hAnsi="Calibri"/>
            <w:noProof/>
            <w:sz w:val="22"/>
            <w:szCs w:val="22"/>
          </w:rPr>
          <w:tab/>
        </w:r>
        <w:r w:rsidRPr="00B03253">
          <w:rPr>
            <w:rStyle w:val="Hyperlink"/>
            <w:noProof/>
          </w:rPr>
          <w:t>Class Information Type</w:t>
        </w:r>
        <w:r>
          <w:rPr>
            <w:noProof/>
            <w:webHidden/>
          </w:rPr>
          <w:tab/>
        </w:r>
        <w:r>
          <w:rPr>
            <w:noProof/>
            <w:webHidden/>
          </w:rPr>
          <w:fldChar w:fldCharType="begin"/>
        </w:r>
        <w:r>
          <w:rPr>
            <w:noProof/>
            <w:webHidden/>
          </w:rPr>
          <w:instrText xml:space="preserve"> PAGEREF _Toc40971137 \h </w:instrText>
        </w:r>
        <w:r>
          <w:rPr>
            <w:noProof/>
            <w:webHidden/>
          </w:rPr>
        </w:r>
        <w:r>
          <w:rPr>
            <w:noProof/>
            <w:webHidden/>
          </w:rPr>
          <w:fldChar w:fldCharType="separate"/>
        </w:r>
        <w:r>
          <w:rPr>
            <w:noProof/>
            <w:webHidden/>
          </w:rPr>
          <w:t>64</w:t>
        </w:r>
        <w:r>
          <w:rPr>
            <w:noProof/>
            <w:webHidden/>
          </w:rPr>
          <w:fldChar w:fldCharType="end"/>
        </w:r>
      </w:hyperlink>
    </w:p>
    <w:p w14:paraId="6ABED2FC" w14:textId="4521299E" w:rsidR="0039663B" w:rsidRPr="0039663B" w:rsidRDefault="0039663B">
      <w:pPr>
        <w:pStyle w:val="TOC2"/>
        <w:rPr>
          <w:rFonts w:ascii="Calibri" w:hAnsi="Calibri"/>
          <w:noProof/>
          <w:sz w:val="22"/>
          <w:szCs w:val="22"/>
        </w:rPr>
      </w:pPr>
      <w:hyperlink w:anchor="_Toc40971138" w:history="1">
        <w:r w:rsidRPr="00B03253">
          <w:rPr>
            <w:rStyle w:val="Hyperlink"/>
            <w:noProof/>
          </w:rPr>
          <w:t>13.19</w:t>
        </w:r>
        <w:r w:rsidRPr="0039663B">
          <w:rPr>
            <w:rFonts w:ascii="Calibri" w:hAnsi="Calibri"/>
            <w:noProof/>
            <w:sz w:val="22"/>
            <w:szCs w:val="22"/>
          </w:rPr>
          <w:tab/>
        </w:r>
        <w:r w:rsidRPr="00B03253">
          <w:rPr>
            <w:rStyle w:val="Hyperlink"/>
            <w:noProof/>
          </w:rPr>
          <w:t>Class Modify Information</w:t>
        </w:r>
        <w:r>
          <w:rPr>
            <w:noProof/>
            <w:webHidden/>
          </w:rPr>
          <w:tab/>
        </w:r>
        <w:r>
          <w:rPr>
            <w:noProof/>
            <w:webHidden/>
          </w:rPr>
          <w:fldChar w:fldCharType="begin"/>
        </w:r>
        <w:r>
          <w:rPr>
            <w:noProof/>
            <w:webHidden/>
          </w:rPr>
          <w:instrText xml:space="preserve"> PAGEREF _Toc40971138 \h </w:instrText>
        </w:r>
        <w:r>
          <w:rPr>
            <w:noProof/>
            <w:webHidden/>
          </w:rPr>
        </w:r>
        <w:r>
          <w:rPr>
            <w:noProof/>
            <w:webHidden/>
          </w:rPr>
          <w:fldChar w:fldCharType="separate"/>
        </w:r>
        <w:r>
          <w:rPr>
            <w:noProof/>
            <w:webHidden/>
          </w:rPr>
          <w:t>64</w:t>
        </w:r>
        <w:r>
          <w:rPr>
            <w:noProof/>
            <w:webHidden/>
          </w:rPr>
          <w:fldChar w:fldCharType="end"/>
        </w:r>
      </w:hyperlink>
    </w:p>
    <w:p w14:paraId="35B0F746" w14:textId="7FEF537E" w:rsidR="0039663B" w:rsidRPr="0039663B" w:rsidRDefault="0039663B">
      <w:pPr>
        <w:pStyle w:val="TOC2"/>
        <w:rPr>
          <w:rFonts w:ascii="Calibri" w:hAnsi="Calibri"/>
          <w:noProof/>
          <w:sz w:val="22"/>
          <w:szCs w:val="22"/>
        </w:rPr>
      </w:pPr>
      <w:hyperlink w:anchor="_Toc40971139" w:history="1">
        <w:r w:rsidRPr="00B03253">
          <w:rPr>
            <w:rStyle w:val="Hyperlink"/>
            <w:noProof/>
          </w:rPr>
          <w:t>13.20</w:t>
        </w:r>
        <w:r w:rsidRPr="0039663B">
          <w:rPr>
            <w:rFonts w:ascii="Calibri" w:hAnsi="Calibri"/>
            <w:noProof/>
            <w:sz w:val="22"/>
            <w:szCs w:val="22"/>
          </w:rPr>
          <w:tab/>
        </w:r>
        <w:r w:rsidRPr="00B03253">
          <w:rPr>
            <w:rStyle w:val="Hyperlink"/>
            <w:noProof/>
          </w:rPr>
          <w:t>Class Open Information</w:t>
        </w:r>
        <w:r>
          <w:rPr>
            <w:noProof/>
            <w:webHidden/>
          </w:rPr>
          <w:tab/>
        </w:r>
        <w:r>
          <w:rPr>
            <w:noProof/>
            <w:webHidden/>
          </w:rPr>
          <w:fldChar w:fldCharType="begin"/>
        </w:r>
        <w:r>
          <w:rPr>
            <w:noProof/>
            <w:webHidden/>
          </w:rPr>
          <w:instrText xml:space="preserve"> PAGEREF _Toc40971139 \h </w:instrText>
        </w:r>
        <w:r>
          <w:rPr>
            <w:noProof/>
            <w:webHidden/>
          </w:rPr>
        </w:r>
        <w:r>
          <w:rPr>
            <w:noProof/>
            <w:webHidden/>
          </w:rPr>
          <w:fldChar w:fldCharType="separate"/>
        </w:r>
        <w:r>
          <w:rPr>
            <w:noProof/>
            <w:webHidden/>
          </w:rPr>
          <w:t>64</w:t>
        </w:r>
        <w:r>
          <w:rPr>
            <w:noProof/>
            <w:webHidden/>
          </w:rPr>
          <w:fldChar w:fldCharType="end"/>
        </w:r>
      </w:hyperlink>
    </w:p>
    <w:p w14:paraId="610AF738" w14:textId="4F4695B5" w:rsidR="0039663B" w:rsidRPr="0039663B" w:rsidRDefault="0039663B">
      <w:pPr>
        <w:pStyle w:val="TOC2"/>
        <w:rPr>
          <w:rFonts w:ascii="Calibri" w:hAnsi="Calibri"/>
          <w:noProof/>
          <w:sz w:val="22"/>
          <w:szCs w:val="22"/>
        </w:rPr>
      </w:pPr>
      <w:hyperlink w:anchor="_Toc40971140" w:history="1">
        <w:r w:rsidRPr="00B03253">
          <w:rPr>
            <w:rStyle w:val="Hyperlink"/>
            <w:noProof/>
          </w:rPr>
          <w:t>13.21</w:t>
        </w:r>
        <w:r w:rsidRPr="0039663B">
          <w:rPr>
            <w:rFonts w:ascii="Calibri" w:hAnsi="Calibri"/>
            <w:noProof/>
            <w:sz w:val="22"/>
            <w:szCs w:val="22"/>
          </w:rPr>
          <w:tab/>
        </w:r>
        <w:r w:rsidRPr="00B03253">
          <w:rPr>
            <w:rStyle w:val="Hyperlink"/>
            <w:noProof/>
          </w:rPr>
          <w:t>Class Read Information</w:t>
        </w:r>
        <w:r>
          <w:rPr>
            <w:noProof/>
            <w:webHidden/>
          </w:rPr>
          <w:tab/>
        </w:r>
        <w:r>
          <w:rPr>
            <w:noProof/>
            <w:webHidden/>
          </w:rPr>
          <w:fldChar w:fldCharType="begin"/>
        </w:r>
        <w:r>
          <w:rPr>
            <w:noProof/>
            <w:webHidden/>
          </w:rPr>
          <w:instrText xml:space="preserve"> PAGEREF _Toc40971140 \h </w:instrText>
        </w:r>
        <w:r>
          <w:rPr>
            <w:noProof/>
            <w:webHidden/>
          </w:rPr>
        </w:r>
        <w:r>
          <w:rPr>
            <w:noProof/>
            <w:webHidden/>
          </w:rPr>
          <w:fldChar w:fldCharType="separate"/>
        </w:r>
        <w:r>
          <w:rPr>
            <w:noProof/>
            <w:webHidden/>
          </w:rPr>
          <w:t>64</w:t>
        </w:r>
        <w:r>
          <w:rPr>
            <w:noProof/>
            <w:webHidden/>
          </w:rPr>
          <w:fldChar w:fldCharType="end"/>
        </w:r>
      </w:hyperlink>
    </w:p>
    <w:p w14:paraId="7CBB016C" w14:textId="38C15B2B" w:rsidR="0039663B" w:rsidRPr="0039663B" w:rsidRDefault="0039663B">
      <w:pPr>
        <w:pStyle w:val="TOC2"/>
        <w:rPr>
          <w:rFonts w:ascii="Calibri" w:hAnsi="Calibri"/>
          <w:noProof/>
          <w:sz w:val="22"/>
          <w:szCs w:val="22"/>
        </w:rPr>
      </w:pPr>
      <w:hyperlink w:anchor="_Toc40971141" w:history="1">
        <w:r w:rsidRPr="00B03253">
          <w:rPr>
            <w:rStyle w:val="Hyperlink"/>
            <w:noProof/>
          </w:rPr>
          <w:t>13.22</w:t>
        </w:r>
        <w:r w:rsidRPr="0039663B">
          <w:rPr>
            <w:rFonts w:ascii="Calibri" w:hAnsi="Calibri"/>
            <w:noProof/>
            <w:sz w:val="22"/>
            <w:szCs w:val="22"/>
          </w:rPr>
          <w:tab/>
        </w:r>
        <w:r w:rsidRPr="00B03253">
          <w:rPr>
            <w:rStyle w:val="Hyperlink"/>
            <w:noProof/>
          </w:rPr>
          <w:t>Class Remove Information</w:t>
        </w:r>
        <w:r>
          <w:rPr>
            <w:noProof/>
            <w:webHidden/>
          </w:rPr>
          <w:tab/>
        </w:r>
        <w:r>
          <w:rPr>
            <w:noProof/>
            <w:webHidden/>
          </w:rPr>
          <w:fldChar w:fldCharType="begin"/>
        </w:r>
        <w:r>
          <w:rPr>
            <w:noProof/>
            <w:webHidden/>
          </w:rPr>
          <w:instrText xml:space="preserve"> PAGEREF _Toc40971141 \h </w:instrText>
        </w:r>
        <w:r>
          <w:rPr>
            <w:noProof/>
            <w:webHidden/>
          </w:rPr>
        </w:r>
        <w:r>
          <w:rPr>
            <w:noProof/>
            <w:webHidden/>
          </w:rPr>
          <w:fldChar w:fldCharType="separate"/>
        </w:r>
        <w:r>
          <w:rPr>
            <w:noProof/>
            <w:webHidden/>
          </w:rPr>
          <w:t>64</w:t>
        </w:r>
        <w:r>
          <w:rPr>
            <w:noProof/>
            <w:webHidden/>
          </w:rPr>
          <w:fldChar w:fldCharType="end"/>
        </w:r>
      </w:hyperlink>
    </w:p>
    <w:p w14:paraId="2D328386" w14:textId="446E52AB" w:rsidR="0039663B" w:rsidRPr="0039663B" w:rsidRDefault="0039663B">
      <w:pPr>
        <w:pStyle w:val="TOC2"/>
        <w:rPr>
          <w:rFonts w:ascii="Calibri" w:hAnsi="Calibri"/>
          <w:noProof/>
          <w:sz w:val="22"/>
          <w:szCs w:val="22"/>
        </w:rPr>
      </w:pPr>
      <w:hyperlink w:anchor="_Toc40971142" w:history="1">
        <w:r w:rsidRPr="00B03253">
          <w:rPr>
            <w:rStyle w:val="Hyperlink"/>
            <w:noProof/>
          </w:rPr>
          <w:t>13.23</w:t>
        </w:r>
        <w:r w:rsidRPr="0039663B">
          <w:rPr>
            <w:rFonts w:ascii="Calibri" w:hAnsi="Calibri"/>
            <w:noProof/>
            <w:sz w:val="22"/>
            <w:szCs w:val="22"/>
          </w:rPr>
          <w:tab/>
        </w:r>
        <w:r w:rsidRPr="00B03253">
          <w:rPr>
            <w:rStyle w:val="Hyperlink"/>
            <w:noProof/>
          </w:rPr>
          <w:t>Class Structured Information Object</w:t>
        </w:r>
        <w:r>
          <w:rPr>
            <w:noProof/>
            <w:webHidden/>
          </w:rPr>
          <w:tab/>
        </w:r>
        <w:r>
          <w:rPr>
            <w:noProof/>
            <w:webHidden/>
          </w:rPr>
          <w:fldChar w:fldCharType="begin"/>
        </w:r>
        <w:r>
          <w:rPr>
            <w:noProof/>
            <w:webHidden/>
          </w:rPr>
          <w:instrText xml:space="preserve"> PAGEREF _Toc40971142 \h </w:instrText>
        </w:r>
        <w:r>
          <w:rPr>
            <w:noProof/>
            <w:webHidden/>
          </w:rPr>
        </w:r>
        <w:r>
          <w:rPr>
            <w:noProof/>
            <w:webHidden/>
          </w:rPr>
          <w:fldChar w:fldCharType="separate"/>
        </w:r>
        <w:r>
          <w:rPr>
            <w:noProof/>
            <w:webHidden/>
          </w:rPr>
          <w:t>65</w:t>
        </w:r>
        <w:r>
          <w:rPr>
            <w:noProof/>
            <w:webHidden/>
          </w:rPr>
          <w:fldChar w:fldCharType="end"/>
        </w:r>
      </w:hyperlink>
    </w:p>
    <w:p w14:paraId="05EC65C1" w14:textId="07732D7D" w:rsidR="0039663B" w:rsidRPr="0039663B" w:rsidRDefault="0039663B">
      <w:pPr>
        <w:pStyle w:val="TOC2"/>
        <w:rPr>
          <w:rFonts w:ascii="Calibri" w:hAnsi="Calibri"/>
          <w:noProof/>
          <w:sz w:val="22"/>
          <w:szCs w:val="22"/>
        </w:rPr>
      </w:pPr>
      <w:hyperlink w:anchor="_Toc40971143" w:history="1">
        <w:r w:rsidRPr="00B03253">
          <w:rPr>
            <w:rStyle w:val="Hyperlink"/>
            <w:noProof/>
          </w:rPr>
          <w:t>13.24</w:t>
        </w:r>
        <w:r w:rsidRPr="0039663B">
          <w:rPr>
            <w:rFonts w:ascii="Calibri" w:hAnsi="Calibri"/>
            <w:noProof/>
            <w:sz w:val="22"/>
            <w:szCs w:val="22"/>
          </w:rPr>
          <w:tab/>
        </w:r>
        <w:r w:rsidRPr="00B03253">
          <w:rPr>
            <w:rStyle w:val="Hyperlink"/>
            <w:noProof/>
          </w:rPr>
          <w:t>Class Transfer Information</w:t>
        </w:r>
        <w:r>
          <w:rPr>
            <w:noProof/>
            <w:webHidden/>
          </w:rPr>
          <w:tab/>
        </w:r>
        <w:r>
          <w:rPr>
            <w:noProof/>
            <w:webHidden/>
          </w:rPr>
          <w:fldChar w:fldCharType="begin"/>
        </w:r>
        <w:r>
          <w:rPr>
            <w:noProof/>
            <w:webHidden/>
          </w:rPr>
          <w:instrText xml:space="preserve"> PAGEREF _Toc40971143 \h </w:instrText>
        </w:r>
        <w:r>
          <w:rPr>
            <w:noProof/>
            <w:webHidden/>
          </w:rPr>
        </w:r>
        <w:r>
          <w:rPr>
            <w:noProof/>
            <w:webHidden/>
          </w:rPr>
          <w:fldChar w:fldCharType="separate"/>
        </w:r>
        <w:r>
          <w:rPr>
            <w:noProof/>
            <w:webHidden/>
          </w:rPr>
          <w:t>65</w:t>
        </w:r>
        <w:r>
          <w:rPr>
            <w:noProof/>
            <w:webHidden/>
          </w:rPr>
          <w:fldChar w:fldCharType="end"/>
        </w:r>
      </w:hyperlink>
    </w:p>
    <w:p w14:paraId="590847D2" w14:textId="2AC99AB2" w:rsidR="0039663B" w:rsidRPr="0039663B" w:rsidRDefault="0039663B">
      <w:pPr>
        <w:pStyle w:val="TOC1"/>
        <w:tabs>
          <w:tab w:val="left" w:pos="1512"/>
        </w:tabs>
        <w:rPr>
          <w:rFonts w:ascii="Calibri" w:hAnsi="Calibri"/>
          <w:noProof/>
          <w:sz w:val="22"/>
          <w:szCs w:val="22"/>
        </w:rPr>
      </w:pPr>
      <w:hyperlink w:anchor="_Toc40971144" w:history="1">
        <w:r w:rsidRPr="00B03253">
          <w:rPr>
            <w:rStyle w:val="Hyperlink"/>
            <w:noProof/>
          </w:rPr>
          <w:t>14</w:t>
        </w:r>
        <w:r w:rsidRPr="0039663B">
          <w:rPr>
            <w:rFonts w:ascii="Calibri" w:hAnsi="Calibri"/>
            <w:noProof/>
            <w:sz w:val="22"/>
            <w:szCs w:val="22"/>
          </w:rPr>
          <w:tab/>
        </w:r>
        <w:r w:rsidRPr="00B03253">
          <w:rPr>
            <w:rStyle w:val="Hyperlink"/>
            <w:noProof/>
          </w:rPr>
          <w:t>Concept Library::Locations</w:t>
        </w:r>
        <w:r>
          <w:rPr>
            <w:noProof/>
            <w:webHidden/>
          </w:rPr>
          <w:tab/>
        </w:r>
        <w:r>
          <w:rPr>
            <w:noProof/>
            <w:webHidden/>
          </w:rPr>
          <w:fldChar w:fldCharType="begin"/>
        </w:r>
        <w:r>
          <w:rPr>
            <w:noProof/>
            <w:webHidden/>
          </w:rPr>
          <w:instrText xml:space="preserve"> PAGEREF _Toc40971144 \h </w:instrText>
        </w:r>
        <w:r>
          <w:rPr>
            <w:noProof/>
            <w:webHidden/>
          </w:rPr>
        </w:r>
        <w:r>
          <w:rPr>
            <w:noProof/>
            <w:webHidden/>
          </w:rPr>
          <w:fldChar w:fldCharType="separate"/>
        </w:r>
        <w:r>
          <w:rPr>
            <w:noProof/>
            <w:webHidden/>
          </w:rPr>
          <w:t>66</w:t>
        </w:r>
        <w:r>
          <w:rPr>
            <w:noProof/>
            <w:webHidden/>
          </w:rPr>
          <w:fldChar w:fldCharType="end"/>
        </w:r>
      </w:hyperlink>
    </w:p>
    <w:p w14:paraId="2DB831A9" w14:textId="791A4144" w:rsidR="0039663B" w:rsidRPr="0039663B" w:rsidRDefault="0039663B">
      <w:pPr>
        <w:pStyle w:val="TOC2"/>
        <w:rPr>
          <w:rFonts w:ascii="Calibri" w:hAnsi="Calibri"/>
          <w:noProof/>
          <w:sz w:val="22"/>
          <w:szCs w:val="22"/>
        </w:rPr>
      </w:pPr>
      <w:hyperlink w:anchor="_Toc40971145" w:history="1">
        <w:r w:rsidRPr="00B03253">
          <w:rPr>
            <w:rStyle w:val="Hyperlink"/>
            <w:noProof/>
          </w:rPr>
          <w:t>14.1</w:t>
        </w:r>
        <w:r w:rsidRPr="0039663B">
          <w:rPr>
            <w:rFonts w:ascii="Calibri" w:hAnsi="Calibri"/>
            <w:noProof/>
            <w:sz w:val="22"/>
            <w:szCs w:val="22"/>
          </w:rPr>
          <w:tab/>
        </w:r>
        <w:r w:rsidRPr="00B03253">
          <w:rPr>
            <w:rStyle w:val="Hyperlink"/>
            <w:noProof/>
          </w:rPr>
          <w:t>Diagram: Location</w:t>
        </w:r>
        <w:r>
          <w:rPr>
            <w:noProof/>
            <w:webHidden/>
          </w:rPr>
          <w:tab/>
        </w:r>
        <w:r>
          <w:rPr>
            <w:noProof/>
            <w:webHidden/>
          </w:rPr>
          <w:fldChar w:fldCharType="begin"/>
        </w:r>
        <w:r>
          <w:rPr>
            <w:noProof/>
            <w:webHidden/>
          </w:rPr>
          <w:instrText xml:space="preserve"> PAGEREF _Toc40971145 \h </w:instrText>
        </w:r>
        <w:r>
          <w:rPr>
            <w:noProof/>
            <w:webHidden/>
          </w:rPr>
        </w:r>
        <w:r>
          <w:rPr>
            <w:noProof/>
            <w:webHidden/>
          </w:rPr>
          <w:fldChar w:fldCharType="separate"/>
        </w:r>
        <w:r>
          <w:rPr>
            <w:noProof/>
            <w:webHidden/>
          </w:rPr>
          <w:t>66</w:t>
        </w:r>
        <w:r>
          <w:rPr>
            <w:noProof/>
            <w:webHidden/>
          </w:rPr>
          <w:fldChar w:fldCharType="end"/>
        </w:r>
      </w:hyperlink>
    </w:p>
    <w:p w14:paraId="0E55E93A" w14:textId="5FDC9FD6" w:rsidR="0039663B" w:rsidRPr="0039663B" w:rsidRDefault="0039663B">
      <w:pPr>
        <w:pStyle w:val="TOC2"/>
        <w:rPr>
          <w:rFonts w:ascii="Calibri" w:hAnsi="Calibri"/>
          <w:noProof/>
          <w:sz w:val="22"/>
          <w:szCs w:val="22"/>
        </w:rPr>
      </w:pPr>
      <w:hyperlink w:anchor="_Toc40971146" w:history="1">
        <w:r w:rsidRPr="00B03253">
          <w:rPr>
            <w:rStyle w:val="Hyperlink"/>
            <w:noProof/>
          </w:rPr>
          <w:t>14.2</w:t>
        </w:r>
        <w:r w:rsidRPr="0039663B">
          <w:rPr>
            <w:rFonts w:ascii="Calibri" w:hAnsi="Calibri"/>
            <w:noProof/>
            <w:sz w:val="22"/>
            <w:szCs w:val="22"/>
          </w:rPr>
          <w:tab/>
        </w:r>
        <w:r w:rsidRPr="00B03253">
          <w:rPr>
            <w:rStyle w:val="Hyperlink"/>
            <w:noProof/>
          </w:rPr>
          <w:t>Diagram: Location Identification</w:t>
        </w:r>
        <w:r>
          <w:rPr>
            <w:noProof/>
            <w:webHidden/>
          </w:rPr>
          <w:tab/>
        </w:r>
        <w:r>
          <w:rPr>
            <w:noProof/>
            <w:webHidden/>
          </w:rPr>
          <w:fldChar w:fldCharType="begin"/>
        </w:r>
        <w:r>
          <w:rPr>
            <w:noProof/>
            <w:webHidden/>
          </w:rPr>
          <w:instrText xml:space="preserve"> PAGEREF _Toc40971146 \h </w:instrText>
        </w:r>
        <w:r>
          <w:rPr>
            <w:noProof/>
            <w:webHidden/>
          </w:rPr>
        </w:r>
        <w:r>
          <w:rPr>
            <w:noProof/>
            <w:webHidden/>
          </w:rPr>
          <w:fldChar w:fldCharType="separate"/>
        </w:r>
        <w:r>
          <w:rPr>
            <w:noProof/>
            <w:webHidden/>
          </w:rPr>
          <w:t>67</w:t>
        </w:r>
        <w:r>
          <w:rPr>
            <w:noProof/>
            <w:webHidden/>
          </w:rPr>
          <w:fldChar w:fldCharType="end"/>
        </w:r>
      </w:hyperlink>
    </w:p>
    <w:p w14:paraId="10E11ED4" w14:textId="35CB923C" w:rsidR="0039663B" w:rsidRPr="0039663B" w:rsidRDefault="0039663B">
      <w:pPr>
        <w:pStyle w:val="TOC2"/>
        <w:rPr>
          <w:rFonts w:ascii="Calibri" w:hAnsi="Calibri"/>
          <w:noProof/>
          <w:sz w:val="22"/>
          <w:szCs w:val="22"/>
        </w:rPr>
      </w:pPr>
      <w:hyperlink w:anchor="_Toc40971147" w:history="1">
        <w:r w:rsidRPr="00B03253">
          <w:rPr>
            <w:rStyle w:val="Hyperlink"/>
            <w:noProof/>
          </w:rPr>
          <w:t>14.3</w:t>
        </w:r>
        <w:r w:rsidRPr="0039663B">
          <w:rPr>
            <w:rFonts w:ascii="Calibri" w:hAnsi="Calibri"/>
            <w:noProof/>
            <w:sz w:val="22"/>
            <w:szCs w:val="22"/>
          </w:rPr>
          <w:tab/>
        </w:r>
        <w:r w:rsidRPr="00B03253">
          <w:rPr>
            <w:rStyle w:val="Hyperlink"/>
            <w:noProof/>
          </w:rPr>
          <w:t>Association Address of Location</w:t>
        </w:r>
        <w:r>
          <w:rPr>
            <w:noProof/>
            <w:webHidden/>
          </w:rPr>
          <w:tab/>
        </w:r>
        <w:r>
          <w:rPr>
            <w:noProof/>
            <w:webHidden/>
          </w:rPr>
          <w:fldChar w:fldCharType="begin"/>
        </w:r>
        <w:r>
          <w:rPr>
            <w:noProof/>
            <w:webHidden/>
          </w:rPr>
          <w:instrText xml:space="preserve"> PAGEREF _Toc40971147 \h </w:instrText>
        </w:r>
        <w:r>
          <w:rPr>
            <w:noProof/>
            <w:webHidden/>
          </w:rPr>
        </w:r>
        <w:r>
          <w:rPr>
            <w:noProof/>
            <w:webHidden/>
          </w:rPr>
          <w:fldChar w:fldCharType="separate"/>
        </w:r>
        <w:r>
          <w:rPr>
            <w:noProof/>
            <w:webHidden/>
          </w:rPr>
          <w:t>67</w:t>
        </w:r>
        <w:r>
          <w:rPr>
            <w:noProof/>
            <w:webHidden/>
          </w:rPr>
          <w:fldChar w:fldCharType="end"/>
        </w:r>
      </w:hyperlink>
    </w:p>
    <w:p w14:paraId="27686CCE" w14:textId="7B2777BD" w:rsidR="0039663B" w:rsidRPr="0039663B" w:rsidRDefault="0039663B">
      <w:pPr>
        <w:pStyle w:val="TOC2"/>
        <w:rPr>
          <w:rFonts w:ascii="Calibri" w:hAnsi="Calibri"/>
          <w:noProof/>
          <w:sz w:val="22"/>
          <w:szCs w:val="22"/>
        </w:rPr>
      </w:pPr>
      <w:hyperlink w:anchor="_Toc40971148" w:history="1">
        <w:r w:rsidRPr="00B03253">
          <w:rPr>
            <w:rStyle w:val="Hyperlink"/>
            <w:noProof/>
          </w:rPr>
          <w:t>14.4</w:t>
        </w:r>
        <w:r w:rsidRPr="0039663B">
          <w:rPr>
            <w:rFonts w:ascii="Calibri" w:hAnsi="Calibri"/>
            <w:noProof/>
            <w:sz w:val="22"/>
            <w:szCs w:val="22"/>
          </w:rPr>
          <w:tab/>
        </w:r>
        <w:r w:rsidRPr="00B03253">
          <w:rPr>
            <w:rStyle w:val="Hyperlink"/>
            <w:noProof/>
          </w:rPr>
          <w:t>Association Coordinate of location</w:t>
        </w:r>
        <w:r>
          <w:rPr>
            <w:noProof/>
            <w:webHidden/>
          </w:rPr>
          <w:tab/>
        </w:r>
        <w:r>
          <w:rPr>
            <w:noProof/>
            <w:webHidden/>
          </w:rPr>
          <w:fldChar w:fldCharType="begin"/>
        </w:r>
        <w:r>
          <w:rPr>
            <w:noProof/>
            <w:webHidden/>
          </w:rPr>
          <w:instrText xml:space="preserve"> PAGEREF _Toc40971148 \h </w:instrText>
        </w:r>
        <w:r>
          <w:rPr>
            <w:noProof/>
            <w:webHidden/>
          </w:rPr>
        </w:r>
        <w:r>
          <w:rPr>
            <w:noProof/>
            <w:webHidden/>
          </w:rPr>
          <w:fldChar w:fldCharType="separate"/>
        </w:r>
        <w:r>
          <w:rPr>
            <w:noProof/>
            <w:webHidden/>
          </w:rPr>
          <w:t>68</w:t>
        </w:r>
        <w:r>
          <w:rPr>
            <w:noProof/>
            <w:webHidden/>
          </w:rPr>
          <w:fldChar w:fldCharType="end"/>
        </w:r>
      </w:hyperlink>
    </w:p>
    <w:p w14:paraId="6C22E0BE" w14:textId="5AC51F11" w:rsidR="0039663B" w:rsidRPr="0039663B" w:rsidRDefault="0039663B">
      <w:pPr>
        <w:pStyle w:val="TOC2"/>
        <w:rPr>
          <w:rFonts w:ascii="Calibri" w:hAnsi="Calibri"/>
          <w:noProof/>
          <w:sz w:val="22"/>
          <w:szCs w:val="22"/>
        </w:rPr>
      </w:pPr>
      <w:hyperlink w:anchor="_Toc40971149" w:history="1">
        <w:r w:rsidRPr="00B03253">
          <w:rPr>
            <w:rStyle w:val="Hyperlink"/>
            <w:noProof/>
          </w:rPr>
          <w:t>14.5</w:t>
        </w:r>
        <w:r w:rsidRPr="0039663B">
          <w:rPr>
            <w:rFonts w:ascii="Calibri" w:hAnsi="Calibri"/>
            <w:noProof/>
            <w:sz w:val="22"/>
            <w:szCs w:val="22"/>
          </w:rPr>
          <w:tab/>
        </w:r>
        <w:r w:rsidRPr="00B03253">
          <w:rPr>
            <w:rStyle w:val="Hyperlink"/>
            <w:noProof/>
          </w:rPr>
          <w:t>Association Designation of a Location</w:t>
        </w:r>
        <w:r>
          <w:rPr>
            <w:noProof/>
            <w:webHidden/>
          </w:rPr>
          <w:tab/>
        </w:r>
        <w:r>
          <w:rPr>
            <w:noProof/>
            <w:webHidden/>
          </w:rPr>
          <w:fldChar w:fldCharType="begin"/>
        </w:r>
        <w:r>
          <w:rPr>
            <w:noProof/>
            <w:webHidden/>
          </w:rPr>
          <w:instrText xml:space="preserve"> PAGEREF _Toc40971149 \h </w:instrText>
        </w:r>
        <w:r>
          <w:rPr>
            <w:noProof/>
            <w:webHidden/>
          </w:rPr>
        </w:r>
        <w:r>
          <w:rPr>
            <w:noProof/>
            <w:webHidden/>
          </w:rPr>
          <w:fldChar w:fldCharType="separate"/>
        </w:r>
        <w:r>
          <w:rPr>
            <w:noProof/>
            <w:webHidden/>
          </w:rPr>
          <w:t>68</w:t>
        </w:r>
        <w:r>
          <w:rPr>
            <w:noProof/>
            <w:webHidden/>
          </w:rPr>
          <w:fldChar w:fldCharType="end"/>
        </w:r>
      </w:hyperlink>
    </w:p>
    <w:p w14:paraId="1114C4EC" w14:textId="3751F06C" w:rsidR="0039663B" w:rsidRPr="0039663B" w:rsidRDefault="0039663B">
      <w:pPr>
        <w:pStyle w:val="TOC2"/>
        <w:rPr>
          <w:rFonts w:ascii="Calibri" w:hAnsi="Calibri"/>
          <w:noProof/>
          <w:sz w:val="22"/>
          <w:szCs w:val="22"/>
        </w:rPr>
      </w:pPr>
      <w:hyperlink w:anchor="_Toc40971150" w:history="1">
        <w:r w:rsidRPr="00B03253">
          <w:rPr>
            <w:rStyle w:val="Hyperlink"/>
            <w:noProof/>
          </w:rPr>
          <w:t>14.6</w:t>
        </w:r>
        <w:r w:rsidRPr="0039663B">
          <w:rPr>
            <w:rFonts w:ascii="Calibri" w:hAnsi="Calibri"/>
            <w:noProof/>
            <w:sz w:val="22"/>
            <w:szCs w:val="22"/>
          </w:rPr>
          <w:tab/>
        </w:r>
        <w:r w:rsidRPr="00B03253">
          <w:rPr>
            <w:rStyle w:val="Hyperlink"/>
            <w:noProof/>
          </w:rPr>
          <w:t>Class Location ID</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150 \h </w:instrText>
        </w:r>
        <w:r>
          <w:rPr>
            <w:noProof/>
            <w:webHidden/>
          </w:rPr>
        </w:r>
        <w:r>
          <w:rPr>
            <w:noProof/>
            <w:webHidden/>
          </w:rPr>
          <w:fldChar w:fldCharType="separate"/>
        </w:r>
        <w:r>
          <w:rPr>
            <w:noProof/>
            <w:webHidden/>
          </w:rPr>
          <w:t>68</w:t>
        </w:r>
        <w:r>
          <w:rPr>
            <w:noProof/>
            <w:webHidden/>
          </w:rPr>
          <w:fldChar w:fldCharType="end"/>
        </w:r>
      </w:hyperlink>
    </w:p>
    <w:p w14:paraId="64D35ACA" w14:textId="3193CD45" w:rsidR="0039663B" w:rsidRPr="0039663B" w:rsidRDefault="0039663B">
      <w:pPr>
        <w:pStyle w:val="TOC2"/>
        <w:rPr>
          <w:rFonts w:ascii="Calibri" w:hAnsi="Calibri"/>
          <w:noProof/>
          <w:sz w:val="22"/>
          <w:szCs w:val="22"/>
        </w:rPr>
      </w:pPr>
      <w:hyperlink w:anchor="_Toc40971151" w:history="1">
        <w:r w:rsidRPr="00B03253">
          <w:rPr>
            <w:rStyle w:val="Hyperlink"/>
            <w:noProof/>
          </w:rPr>
          <w:t>14.7</w:t>
        </w:r>
        <w:r w:rsidRPr="0039663B">
          <w:rPr>
            <w:rFonts w:ascii="Calibri" w:hAnsi="Calibri"/>
            <w:noProof/>
            <w:sz w:val="22"/>
            <w:szCs w:val="22"/>
          </w:rPr>
          <w:tab/>
        </w:r>
        <w:r w:rsidRPr="00B03253">
          <w:rPr>
            <w:rStyle w:val="Hyperlink"/>
            <w:noProof/>
          </w:rPr>
          <w:t>Class Location Identifier</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151 \h </w:instrText>
        </w:r>
        <w:r>
          <w:rPr>
            <w:noProof/>
            <w:webHidden/>
          </w:rPr>
        </w:r>
        <w:r>
          <w:rPr>
            <w:noProof/>
            <w:webHidden/>
          </w:rPr>
          <w:fldChar w:fldCharType="separate"/>
        </w:r>
        <w:r>
          <w:rPr>
            <w:noProof/>
            <w:webHidden/>
          </w:rPr>
          <w:t>68</w:t>
        </w:r>
        <w:r>
          <w:rPr>
            <w:noProof/>
            <w:webHidden/>
          </w:rPr>
          <w:fldChar w:fldCharType="end"/>
        </w:r>
      </w:hyperlink>
    </w:p>
    <w:p w14:paraId="1B4ED50C" w14:textId="179D442F" w:rsidR="0039663B" w:rsidRPr="0039663B" w:rsidRDefault="0039663B">
      <w:pPr>
        <w:pStyle w:val="TOC2"/>
        <w:rPr>
          <w:rFonts w:ascii="Calibri" w:hAnsi="Calibri"/>
          <w:noProof/>
          <w:sz w:val="22"/>
          <w:szCs w:val="22"/>
        </w:rPr>
      </w:pPr>
      <w:hyperlink w:anchor="_Toc40971152" w:history="1">
        <w:r w:rsidRPr="00B03253">
          <w:rPr>
            <w:rStyle w:val="Hyperlink"/>
            <w:noProof/>
          </w:rPr>
          <w:t>14.8</w:t>
        </w:r>
        <w:r w:rsidRPr="0039663B">
          <w:rPr>
            <w:rFonts w:ascii="Calibri" w:hAnsi="Calibri"/>
            <w:noProof/>
            <w:sz w:val="22"/>
            <w:szCs w:val="22"/>
          </w:rPr>
          <w:tab/>
        </w:r>
        <w:r w:rsidRPr="00B03253">
          <w:rPr>
            <w:rStyle w:val="Hyperlink"/>
            <w:noProof/>
          </w:rPr>
          <w:t>Association Class Physical Boundary</w:t>
        </w:r>
        <w:r>
          <w:rPr>
            <w:noProof/>
            <w:webHidden/>
          </w:rPr>
          <w:tab/>
        </w:r>
        <w:r>
          <w:rPr>
            <w:noProof/>
            <w:webHidden/>
          </w:rPr>
          <w:fldChar w:fldCharType="begin"/>
        </w:r>
        <w:r>
          <w:rPr>
            <w:noProof/>
            <w:webHidden/>
          </w:rPr>
          <w:instrText xml:space="preserve"> PAGEREF _Toc40971152 \h </w:instrText>
        </w:r>
        <w:r>
          <w:rPr>
            <w:noProof/>
            <w:webHidden/>
          </w:rPr>
        </w:r>
        <w:r>
          <w:rPr>
            <w:noProof/>
            <w:webHidden/>
          </w:rPr>
          <w:fldChar w:fldCharType="separate"/>
        </w:r>
        <w:r>
          <w:rPr>
            <w:noProof/>
            <w:webHidden/>
          </w:rPr>
          <w:t>68</w:t>
        </w:r>
        <w:r>
          <w:rPr>
            <w:noProof/>
            <w:webHidden/>
          </w:rPr>
          <w:fldChar w:fldCharType="end"/>
        </w:r>
      </w:hyperlink>
    </w:p>
    <w:p w14:paraId="3A4FE2C9" w14:textId="28CDA8DF" w:rsidR="0039663B" w:rsidRPr="0039663B" w:rsidRDefault="0039663B">
      <w:pPr>
        <w:pStyle w:val="TOC2"/>
        <w:rPr>
          <w:rFonts w:ascii="Calibri" w:hAnsi="Calibri"/>
          <w:noProof/>
          <w:sz w:val="22"/>
          <w:szCs w:val="22"/>
        </w:rPr>
      </w:pPr>
      <w:hyperlink w:anchor="_Toc40971153" w:history="1">
        <w:r w:rsidRPr="00B03253">
          <w:rPr>
            <w:rStyle w:val="Hyperlink"/>
            <w:noProof/>
          </w:rPr>
          <w:t>14.9</w:t>
        </w:r>
        <w:r w:rsidRPr="0039663B">
          <w:rPr>
            <w:rFonts w:ascii="Calibri" w:hAnsi="Calibri"/>
            <w:noProof/>
            <w:sz w:val="22"/>
            <w:szCs w:val="22"/>
          </w:rPr>
          <w:tab/>
        </w:r>
        <w:r w:rsidRPr="00B03253">
          <w:rPr>
            <w:rStyle w:val="Hyperlink"/>
            <w:noProof/>
          </w:rPr>
          <w:t>Class Physical Location</w:t>
        </w:r>
        <w:r>
          <w:rPr>
            <w:noProof/>
            <w:webHidden/>
          </w:rPr>
          <w:tab/>
        </w:r>
        <w:r>
          <w:rPr>
            <w:noProof/>
            <w:webHidden/>
          </w:rPr>
          <w:fldChar w:fldCharType="begin"/>
        </w:r>
        <w:r>
          <w:rPr>
            <w:noProof/>
            <w:webHidden/>
          </w:rPr>
          <w:instrText xml:space="preserve"> PAGEREF _Toc40971153 \h </w:instrText>
        </w:r>
        <w:r>
          <w:rPr>
            <w:noProof/>
            <w:webHidden/>
          </w:rPr>
        </w:r>
        <w:r>
          <w:rPr>
            <w:noProof/>
            <w:webHidden/>
          </w:rPr>
          <w:fldChar w:fldCharType="separate"/>
        </w:r>
        <w:r>
          <w:rPr>
            <w:noProof/>
            <w:webHidden/>
          </w:rPr>
          <w:t>69</w:t>
        </w:r>
        <w:r>
          <w:rPr>
            <w:noProof/>
            <w:webHidden/>
          </w:rPr>
          <w:fldChar w:fldCharType="end"/>
        </w:r>
      </w:hyperlink>
    </w:p>
    <w:p w14:paraId="25BC000E" w14:textId="15AE6CA4" w:rsidR="0039663B" w:rsidRPr="0039663B" w:rsidRDefault="0039663B">
      <w:pPr>
        <w:pStyle w:val="TOC2"/>
        <w:rPr>
          <w:rFonts w:ascii="Calibri" w:hAnsi="Calibri"/>
          <w:noProof/>
          <w:sz w:val="22"/>
          <w:szCs w:val="22"/>
        </w:rPr>
      </w:pPr>
      <w:hyperlink w:anchor="_Toc40971154" w:history="1">
        <w:r w:rsidRPr="00B03253">
          <w:rPr>
            <w:rStyle w:val="Hyperlink"/>
            <w:noProof/>
          </w:rPr>
          <w:t>14.10</w:t>
        </w:r>
        <w:r w:rsidRPr="0039663B">
          <w:rPr>
            <w:rFonts w:ascii="Calibri" w:hAnsi="Calibri"/>
            <w:noProof/>
            <w:sz w:val="22"/>
            <w:szCs w:val="22"/>
          </w:rPr>
          <w:tab/>
        </w:r>
        <w:r w:rsidRPr="00B03253">
          <w:rPr>
            <w:rStyle w:val="Hyperlink"/>
            <w:noProof/>
          </w:rPr>
          <w:t>Class Physical Point</w:t>
        </w:r>
        <w:r>
          <w:rPr>
            <w:noProof/>
            <w:webHidden/>
          </w:rPr>
          <w:tab/>
        </w:r>
        <w:r>
          <w:rPr>
            <w:noProof/>
            <w:webHidden/>
          </w:rPr>
          <w:fldChar w:fldCharType="begin"/>
        </w:r>
        <w:r>
          <w:rPr>
            <w:noProof/>
            <w:webHidden/>
          </w:rPr>
          <w:instrText xml:space="preserve"> PAGEREF _Toc40971154 \h </w:instrText>
        </w:r>
        <w:r>
          <w:rPr>
            <w:noProof/>
            <w:webHidden/>
          </w:rPr>
        </w:r>
        <w:r>
          <w:rPr>
            <w:noProof/>
            <w:webHidden/>
          </w:rPr>
          <w:fldChar w:fldCharType="separate"/>
        </w:r>
        <w:r>
          <w:rPr>
            <w:noProof/>
            <w:webHidden/>
          </w:rPr>
          <w:t>69</w:t>
        </w:r>
        <w:r>
          <w:rPr>
            <w:noProof/>
            <w:webHidden/>
          </w:rPr>
          <w:fldChar w:fldCharType="end"/>
        </w:r>
      </w:hyperlink>
    </w:p>
    <w:p w14:paraId="385AD40E" w14:textId="520C50D7" w:rsidR="0039663B" w:rsidRPr="0039663B" w:rsidRDefault="0039663B">
      <w:pPr>
        <w:pStyle w:val="TOC2"/>
        <w:rPr>
          <w:rFonts w:ascii="Calibri" w:hAnsi="Calibri"/>
          <w:noProof/>
          <w:sz w:val="22"/>
          <w:szCs w:val="22"/>
        </w:rPr>
      </w:pPr>
      <w:hyperlink w:anchor="_Toc40971155" w:history="1">
        <w:r w:rsidRPr="00B03253">
          <w:rPr>
            <w:rStyle w:val="Hyperlink"/>
            <w:noProof/>
          </w:rPr>
          <w:t>14.11</w:t>
        </w:r>
        <w:r w:rsidRPr="0039663B">
          <w:rPr>
            <w:rFonts w:ascii="Calibri" w:hAnsi="Calibri"/>
            <w:noProof/>
            <w:sz w:val="22"/>
            <w:szCs w:val="22"/>
          </w:rPr>
          <w:tab/>
        </w:r>
        <w:r w:rsidRPr="00B03253">
          <w:rPr>
            <w:rStyle w:val="Hyperlink"/>
            <w:noProof/>
          </w:rPr>
          <w:t>Class Point On Earth</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155 \h </w:instrText>
        </w:r>
        <w:r>
          <w:rPr>
            <w:noProof/>
            <w:webHidden/>
          </w:rPr>
        </w:r>
        <w:r>
          <w:rPr>
            <w:noProof/>
            <w:webHidden/>
          </w:rPr>
          <w:fldChar w:fldCharType="separate"/>
        </w:r>
        <w:r>
          <w:rPr>
            <w:noProof/>
            <w:webHidden/>
          </w:rPr>
          <w:t>69</w:t>
        </w:r>
        <w:r>
          <w:rPr>
            <w:noProof/>
            <w:webHidden/>
          </w:rPr>
          <w:fldChar w:fldCharType="end"/>
        </w:r>
      </w:hyperlink>
    </w:p>
    <w:p w14:paraId="0F85F50E" w14:textId="55E0F955" w:rsidR="0039663B" w:rsidRPr="0039663B" w:rsidRDefault="0039663B">
      <w:pPr>
        <w:pStyle w:val="TOC2"/>
        <w:rPr>
          <w:rFonts w:ascii="Calibri" w:hAnsi="Calibri"/>
          <w:noProof/>
          <w:sz w:val="22"/>
          <w:szCs w:val="22"/>
        </w:rPr>
      </w:pPr>
      <w:hyperlink w:anchor="_Toc40971156" w:history="1">
        <w:r w:rsidRPr="00B03253">
          <w:rPr>
            <w:rStyle w:val="Hyperlink"/>
            <w:noProof/>
          </w:rPr>
          <w:t>14.12</w:t>
        </w:r>
        <w:r w:rsidRPr="0039663B">
          <w:rPr>
            <w:rFonts w:ascii="Calibri" w:hAnsi="Calibri"/>
            <w:noProof/>
            <w:sz w:val="22"/>
            <w:szCs w:val="22"/>
          </w:rPr>
          <w:tab/>
        </w:r>
        <w:r w:rsidRPr="00B03253">
          <w:rPr>
            <w:rStyle w:val="Hyperlink"/>
            <w:noProof/>
          </w:rPr>
          <w:t>Association Reference Point</w:t>
        </w:r>
        <w:r>
          <w:rPr>
            <w:noProof/>
            <w:webHidden/>
          </w:rPr>
          <w:tab/>
        </w:r>
        <w:r>
          <w:rPr>
            <w:noProof/>
            <w:webHidden/>
          </w:rPr>
          <w:fldChar w:fldCharType="begin"/>
        </w:r>
        <w:r>
          <w:rPr>
            <w:noProof/>
            <w:webHidden/>
          </w:rPr>
          <w:instrText xml:space="preserve"> PAGEREF _Toc40971156 \h </w:instrText>
        </w:r>
        <w:r>
          <w:rPr>
            <w:noProof/>
            <w:webHidden/>
          </w:rPr>
        </w:r>
        <w:r>
          <w:rPr>
            <w:noProof/>
            <w:webHidden/>
          </w:rPr>
          <w:fldChar w:fldCharType="separate"/>
        </w:r>
        <w:r>
          <w:rPr>
            <w:noProof/>
            <w:webHidden/>
          </w:rPr>
          <w:t>70</w:t>
        </w:r>
        <w:r>
          <w:rPr>
            <w:noProof/>
            <w:webHidden/>
          </w:rPr>
          <w:fldChar w:fldCharType="end"/>
        </w:r>
      </w:hyperlink>
    </w:p>
    <w:p w14:paraId="2116D701" w14:textId="6FFD4922" w:rsidR="0039663B" w:rsidRPr="0039663B" w:rsidRDefault="0039663B">
      <w:pPr>
        <w:pStyle w:val="TOC2"/>
        <w:rPr>
          <w:rFonts w:ascii="Calibri" w:hAnsi="Calibri"/>
          <w:noProof/>
          <w:sz w:val="22"/>
          <w:szCs w:val="22"/>
        </w:rPr>
      </w:pPr>
      <w:hyperlink w:anchor="_Toc40971157" w:history="1">
        <w:r w:rsidRPr="00B03253">
          <w:rPr>
            <w:rStyle w:val="Hyperlink"/>
            <w:noProof/>
          </w:rPr>
          <w:t>14.13</w:t>
        </w:r>
        <w:r w:rsidRPr="0039663B">
          <w:rPr>
            <w:rFonts w:ascii="Calibri" w:hAnsi="Calibri"/>
            <w:noProof/>
            <w:sz w:val="22"/>
            <w:szCs w:val="22"/>
          </w:rPr>
          <w:tab/>
        </w:r>
        <w:r w:rsidRPr="00B03253">
          <w:rPr>
            <w:rStyle w:val="Hyperlink"/>
            <w:noProof/>
          </w:rPr>
          <w:t>Class Relative Coordinate</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157 \h </w:instrText>
        </w:r>
        <w:r>
          <w:rPr>
            <w:noProof/>
            <w:webHidden/>
          </w:rPr>
        </w:r>
        <w:r>
          <w:rPr>
            <w:noProof/>
            <w:webHidden/>
          </w:rPr>
          <w:fldChar w:fldCharType="separate"/>
        </w:r>
        <w:r>
          <w:rPr>
            <w:noProof/>
            <w:webHidden/>
          </w:rPr>
          <w:t>70</w:t>
        </w:r>
        <w:r>
          <w:rPr>
            <w:noProof/>
            <w:webHidden/>
          </w:rPr>
          <w:fldChar w:fldCharType="end"/>
        </w:r>
      </w:hyperlink>
    </w:p>
    <w:p w14:paraId="04430EB1" w14:textId="51983379" w:rsidR="0039663B" w:rsidRPr="0039663B" w:rsidRDefault="0039663B">
      <w:pPr>
        <w:pStyle w:val="TOC2"/>
        <w:rPr>
          <w:rFonts w:ascii="Calibri" w:hAnsi="Calibri"/>
          <w:noProof/>
          <w:sz w:val="22"/>
          <w:szCs w:val="22"/>
        </w:rPr>
      </w:pPr>
      <w:hyperlink w:anchor="_Toc40971158" w:history="1">
        <w:r w:rsidRPr="00B03253">
          <w:rPr>
            <w:rStyle w:val="Hyperlink"/>
            <w:noProof/>
          </w:rPr>
          <w:t>14.14</w:t>
        </w:r>
        <w:r w:rsidRPr="0039663B">
          <w:rPr>
            <w:rFonts w:ascii="Calibri" w:hAnsi="Calibri"/>
            <w:noProof/>
            <w:sz w:val="22"/>
            <w:szCs w:val="22"/>
          </w:rPr>
          <w:tab/>
        </w:r>
        <w:r w:rsidRPr="00B03253">
          <w:rPr>
            <w:rStyle w:val="Hyperlink"/>
            <w:noProof/>
          </w:rPr>
          <w:t>Class Spacial Coordinate</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158 \h </w:instrText>
        </w:r>
        <w:r>
          <w:rPr>
            <w:noProof/>
            <w:webHidden/>
          </w:rPr>
        </w:r>
        <w:r>
          <w:rPr>
            <w:noProof/>
            <w:webHidden/>
          </w:rPr>
          <w:fldChar w:fldCharType="separate"/>
        </w:r>
        <w:r>
          <w:rPr>
            <w:noProof/>
            <w:webHidden/>
          </w:rPr>
          <w:t>70</w:t>
        </w:r>
        <w:r>
          <w:rPr>
            <w:noProof/>
            <w:webHidden/>
          </w:rPr>
          <w:fldChar w:fldCharType="end"/>
        </w:r>
      </w:hyperlink>
    </w:p>
    <w:p w14:paraId="1B97612A" w14:textId="75735C58" w:rsidR="0039663B" w:rsidRPr="0039663B" w:rsidRDefault="0039663B">
      <w:pPr>
        <w:pStyle w:val="TOC2"/>
        <w:rPr>
          <w:rFonts w:ascii="Calibri" w:hAnsi="Calibri"/>
          <w:noProof/>
          <w:sz w:val="22"/>
          <w:szCs w:val="22"/>
        </w:rPr>
      </w:pPr>
      <w:hyperlink w:anchor="_Toc40971159" w:history="1">
        <w:r w:rsidRPr="00B03253">
          <w:rPr>
            <w:rStyle w:val="Hyperlink"/>
            <w:noProof/>
          </w:rPr>
          <w:t>14.15</w:t>
        </w:r>
        <w:r w:rsidRPr="0039663B">
          <w:rPr>
            <w:rFonts w:ascii="Calibri" w:hAnsi="Calibri"/>
            <w:noProof/>
            <w:sz w:val="22"/>
            <w:szCs w:val="22"/>
          </w:rPr>
          <w:tab/>
        </w:r>
        <w:r w:rsidRPr="00B03253">
          <w:rPr>
            <w:rStyle w:val="Hyperlink"/>
            <w:noProof/>
          </w:rPr>
          <w:t>Association Topological Region</w:t>
        </w:r>
        <w:r>
          <w:rPr>
            <w:noProof/>
            <w:webHidden/>
          </w:rPr>
          <w:tab/>
        </w:r>
        <w:r>
          <w:rPr>
            <w:noProof/>
            <w:webHidden/>
          </w:rPr>
          <w:fldChar w:fldCharType="begin"/>
        </w:r>
        <w:r>
          <w:rPr>
            <w:noProof/>
            <w:webHidden/>
          </w:rPr>
          <w:instrText xml:space="preserve"> PAGEREF _Toc40971159 \h </w:instrText>
        </w:r>
        <w:r>
          <w:rPr>
            <w:noProof/>
            <w:webHidden/>
          </w:rPr>
        </w:r>
        <w:r>
          <w:rPr>
            <w:noProof/>
            <w:webHidden/>
          </w:rPr>
          <w:fldChar w:fldCharType="separate"/>
        </w:r>
        <w:r>
          <w:rPr>
            <w:noProof/>
            <w:webHidden/>
          </w:rPr>
          <w:t>70</w:t>
        </w:r>
        <w:r>
          <w:rPr>
            <w:noProof/>
            <w:webHidden/>
          </w:rPr>
          <w:fldChar w:fldCharType="end"/>
        </w:r>
      </w:hyperlink>
    </w:p>
    <w:p w14:paraId="197738F7" w14:textId="53591FD9" w:rsidR="0039663B" w:rsidRPr="0039663B" w:rsidRDefault="0039663B">
      <w:pPr>
        <w:pStyle w:val="TOC2"/>
        <w:rPr>
          <w:rFonts w:ascii="Calibri" w:hAnsi="Calibri"/>
          <w:noProof/>
          <w:sz w:val="22"/>
          <w:szCs w:val="22"/>
        </w:rPr>
      </w:pPr>
      <w:hyperlink w:anchor="_Toc40971160" w:history="1">
        <w:r w:rsidRPr="00B03253">
          <w:rPr>
            <w:rStyle w:val="Hyperlink"/>
            <w:noProof/>
          </w:rPr>
          <w:t>14.16</w:t>
        </w:r>
        <w:r w:rsidRPr="0039663B">
          <w:rPr>
            <w:rFonts w:ascii="Calibri" w:hAnsi="Calibri"/>
            <w:noProof/>
            <w:sz w:val="22"/>
            <w:szCs w:val="22"/>
          </w:rPr>
          <w:tab/>
        </w:r>
        <w:r w:rsidRPr="00B03253">
          <w:rPr>
            <w:rStyle w:val="Hyperlink"/>
            <w:noProof/>
          </w:rPr>
          <w:t>Class Topology</w:t>
        </w:r>
        <w:r>
          <w:rPr>
            <w:noProof/>
            <w:webHidden/>
          </w:rPr>
          <w:tab/>
        </w:r>
        <w:r>
          <w:rPr>
            <w:noProof/>
            <w:webHidden/>
          </w:rPr>
          <w:fldChar w:fldCharType="begin"/>
        </w:r>
        <w:r>
          <w:rPr>
            <w:noProof/>
            <w:webHidden/>
          </w:rPr>
          <w:instrText xml:space="preserve"> PAGEREF _Toc40971160 \h </w:instrText>
        </w:r>
        <w:r>
          <w:rPr>
            <w:noProof/>
            <w:webHidden/>
          </w:rPr>
        </w:r>
        <w:r>
          <w:rPr>
            <w:noProof/>
            <w:webHidden/>
          </w:rPr>
          <w:fldChar w:fldCharType="separate"/>
        </w:r>
        <w:r>
          <w:rPr>
            <w:noProof/>
            <w:webHidden/>
          </w:rPr>
          <w:t>70</w:t>
        </w:r>
        <w:r>
          <w:rPr>
            <w:noProof/>
            <w:webHidden/>
          </w:rPr>
          <w:fldChar w:fldCharType="end"/>
        </w:r>
      </w:hyperlink>
    </w:p>
    <w:p w14:paraId="0DD111C2" w14:textId="68E8DE3D" w:rsidR="0039663B" w:rsidRPr="0039663B" w:rsidRDefault="0039663B">
      <w:pPr>
        <w:pStyle w:val="TOC2"/>
        <w:rPr>
          <w:rFonts w:ascii="Calibri" w:hAnsi="Calibri"/>
          <w:noProof/>
          <w:sz w:val="22"/>
          <w:szCs w:val="22"/>
        </w:rPr>
      </w:pPr>
      <w:hyperlink w:anchor="_Toc40971161" w:history="1">
        <w:r w:rsidRPr="00B03253">
          <w:rPr>
            <w:rStyle w:val="Hyperlink"/>
            <w:noProof/>
          </w:rPr>
          <w:t>14.17</w:t>
        </w:r>
        <w:r w:rsidRPr="0039663B">
          <w:rPr>
            <w:rFonts w:ascii="Calibri" w:hAnsi="Calibri"/>
            <w:noProof/>
            <w:sz w:val="22"/>
            <w:szCs w:val="22"/>
          </w:rPr>
          <w:tab/>
        </w:r>
        <w:r w:rsidRPr="00B03253">
          <w:rPr>
            <w:rStyle w:val="Hyperlink"/>
            <w:noProof/>
          </w:rPr>
          <w:t>Class World Geodetic System</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161 \h </w:instrText>
        </w:r>
        <w:r>
          <w:rPr>
            <w:noProof/>
            <w:webHidden/>
          </w:rPr>
        </w:r>
        <w:r>
          <w:rPr>
            <w:noProof/>
            <w:webHidden/>
          </w:rPr>
          <w:fldChar w:fldCharType="separate"/>
        </w:r>
        <w:r>
          <w:rPr>
            <w:noProof/>
            <w:webHidden/>
          </w:rPr>
          <w:t>71</w:t>
        </w:r>
        <w:r>
          <w:rPr>
            <w:noProof/>
            <w:webHidden/>
          </w:rPr>
          <w:fldChar w:fldCharType="end"/>
        </w:r>
      </w:hyperlink>
    </w:p>
    <w:p w14:paraId="28A2F188" w14:textId="3844C15A" w:rsidR="0039663B" w:rsidRPr="0039663B" w:rsidRDefault="0039663B">
      <w:pPr>
        <w:pStyle w:val="TOC1"/>
        <w:tabs>
          <w:tab w:val="left" w:pos="1512"/>
        </w:tabs>
        <w:rPr>
          <w:rFonts w:ascii="Calibri" w:hAnsi="Calibri"/>
          <w:noProof/>
          <w:sz w:val="22"/>
          <w:szCs w:val="22"/>
        </w:rPr>
      </w:pPr>
      <w:hyperlink w:anchor="_Toc40971162" w:history="1">
        <w:r w:rsidRPr="00B03253">
          <w:rPr>
            <w:rStyle w:val="Hyperlink"/>
            <w:noProof/>
          </w:rPr>
          <w:t>15</w:t>
        </w:r>
        <w:r w:rsidRPr="0039663B">
          <w:rPr>
            <w:rFonts w:ascii="Calibri" w:hAnsi="Calibri"/>
            <w:noProof/>
            <w:sz w:val="22"/>
            <w:szCs w:val="22"/>
          </w:rPr>
          <w:tab/>
        </w:r>
        <w:r w:rsidRPr="00B03253">
          <w:rPr>
            <w:rStyle w:val="Hyperlink"/>
            <w:noProof/>
          </w:rPr>
          <w:t>Concept Library::Meta Concepts</w:t>
        </w:r>
        <w:r>
          <w:rPr>
            <w:noProof/>
            <w:webHidden/>
          </w:rPr>
          <w:tab/>
        </w:r>
        <w:r>
          <w:rPr>
            <w:noProof/>
            <w:webHidden/>
          </w:rPr>
          <w:fldChar w:fldCharType="begin"/>
        </w:r>
        <w:r>
          <w:rPr>
            <w:noProof/>
            <w:webHidden/>
          </w:rPr>
          <w:instrText xml:space="preserve"> PAGEREF _Toc40971162 \h </w:instrText>
        </w:r>
        <w:r>
          <w:rPr>
            <w:noProof/>
            <w:webHidden/>
          </w:rPr>
        </w:r>
        <w:r>
          <w:rPr>
            <w:noProof/>
            <w:webHidden/>
          </w:rPr>
          <w:fldChar w:fldCharType="separate"/>
        </w:r>
        <w:r>
          <w:rPr>
            <w:noProof/>
            <w:webHidden/>
          </w:rPr>
          <w:t>72</w:t>
        </w:r>
        <w:r>
          <w:rPr>
            <w:noProof/>
            <w:webHidden/>
          </w:rPr>
          <w:fldChar w:fldCharType="end"/>
        </w:r>
      </w:hyperlink>
    </w:p>
    <w:p w14:paraId="0E18AEC6" w14:textId="4A705AD8" w:rsidR="0039663B" w:rsidRPr="0039663B" w:rsidRDefault="0039663B">
      <w:pPr>
        <w:pStyle w:val="TOC2"/>
        <w:rPr>
          <w:rFonts w:ascii="Calibri" w:hAnsi="Calibri"/>
          <w:noProof/>
          <w:sz w:val="22"/>
          <w:szCs w:val="22"/>
        </w:rPr>
      </w:pPr>
      <w:hyperlink w:anchor="_Toc40971163" w:history="1">
        <w:r w:rsidRPr="00B03253">
          <w:rPr>
            <w:rStyle w:val="Hyperlink"/>
            <w:noProof/>
          </w:rPr>
          <w:t>15.1</w:t>
        </w:r>
        <w:r w:rsidRPr="0039663B">
          <w:rPr>
            <w:rFonts w:ascii="Calibri" w:hAnsi="Calibri"/>
            <w:noProof/>
            <w:sz w:val="22"/>
            <w:szCs w:val="22"/>
          </w:rPr>
          <w:tab/>
        </w:r>
        <w:r w:rsidRPr="00B03253">
          <w:rPr>
            <w:rStyle w:val="Hyperlink"/>
            <w:noProof/>
          </w:rPr>
          <w:t>Diagram: SMIF Packages</w:t>
        </w:r>
        <w:r>
          <w:rPr>
            <w:noProof/>
            <w:webHidden/>
          </w:rPr>
          <w:tab/>
        </w:r>
        <w:r>
          <w:rPr>
            <w:noProof/>
            <w:webHidden/>
          </w:rPr>
          <w:fldChar w:fldCharType="begin"/>
        </w:r>
        <w:r>
          <w:rPr>
            <w:noProof/>
            <w:webHidden/>
          </w:rPr>
          <w:instrText xml:space="preserve"> PAGEREF _Toc40971163 \h </w:instrText>
        </w:r>
        <w:r>
          <w:rPr>
            <w:noProof/>
            <w:webHidden/>
          </w:rPr>
        </w:r>
        <w:r>
          <w:rPr>
            <w:noProof/>
            <w:webHidden/>
          </w:rPr>
          <w:fldChar w:fldCharType="separate"/>
        </w:r>
        <w:r>
          <w:rPr>
            <w:noProof/>
            <w:webHidden/>
          </w:rPr>
          <w:t>73</w:t>
        </w:r>
        <w:r>
          <w:rPr>
            <w:noProof/>
            <w:webHidden/>
          </w:rPr>
          <w:fldChar w:fldCharType="end"/>
        </w:r>
      </w:hyperlink>
    </w:p>
    <w:p w14:paraId="63F59687" w14:textId="0C7EECC9" w:rsidR="0039663B" w:rsidRPr="0039663B" w:rsidRDefault="0039663B">
      <w:pPr>
        <w:pStyle w:val="TOC1"/>
        <w:tabs>
          <w:tab w:val="left" w:pos="1512"/>
        </w:tabs>
        <w:rPr>
          <w:rFonts w:ascii="Calibri" w:hAnsi="Calibri"/>
          <w:noProof/>
          <w:sz w:val="22"/>
          <w:szCs w:val="22"/>
        </w:rPr>
      </w:pPr>
      <w:hyperlink w:anchor="_Toc40971164" w:history="1">
        <w:r w:rsidRPr="00B03253">
          <w:rPr>
            <w:rStyle w:val="Hyperlink"/>
            <w:noProof/>
          </w:rPr>
          <w:t>16</w:t>
        </w:r>
        <w:r w:rsidRPr="0039663B">
          <w:rPr>
            <w:rFonts w:ascii="Calibri" w:hAnsi="Calibri"/>
            <w:noProof/>
            <w:sz w:val="22"/>
            <w:szCs w:val="22"/>
          </w:rPr>
          <w:tab/>
        </w:r>
        <w:r w:rsidRPr="00B03253">
          <w:rPr>
            <w:rStyle w:val="Hyperlink"/>
            <w:noProof/>
          </w:rPr>
          <w:t>Concept Library::Meta Concepts::Associations</w:t>
        </w:r>
        <w:r>
          <w:rPr>
            <w:noProof/>
            <w:webHidden/>
          </w:rPr>
          <w:tab/>
        </w:r>
        <w:r>
          <w:rPr>
            <w:noProof/>
            <w:webHidden/>
          </w:rPr>
          <w:fldChar w:fldCharType="begin"/>
        </w:r>
        <w:r>
          <w:rPr>
            <w:noProof/>
            <w:webHidden/>
          </w:rPr>
          <w:instrText xml:space="preserve"> PAGEREF _Toc40971164 \h </w:instrText>
        </w:r>
        <w:r>
          <w:rPr>
            <w:noProof/>
            <w:webHidden/>
          </w:rPr>
        </w:r>
        <w:r>
          <w:rPr>
            <w:noProof/>
            <w:webHidden/>
          </w:rPr>
          <w:fldChar w:fldCharType="separate"/>
        </w:r>
        <w:r>
          <w:rPr>
            <w:noProof/>
            <w:webHidden/>
          </w:rPr>
          <w:t>75</w:t>
        </w:r>
        <w:r>
          <w:rPr>
            <w:noProof/>
            <w:webHidden/>
          </w:rPr>
          <w:fldChar w:fldCharType="end"/>
        </w:r>
      </w:hyperlink>
    </w:p>
    <w:p w14:paraId="5F9CA683" w14:textId="16DF38DD" w:rsidR="0039663B" w:rsidRPr="0039663B" w:rsidRDefault="0039663B">
      <w:pPr>
        <w:pStyle w:val="TOC2"/>
        <w:rPr>
          <w:rFonts w:ascii="Calibri" w:hAnsi="Calibri"/>
          <w:noProof/>
          <w:sz w:val="22"/>
          <w:szCs w:val="22"/>
        </w:rPr>
      </w:pPr>
      <w:hyperlink w:anchor="_Toc40971165" w:history="1">
        <w:r w:rsidRPr="00B03253">
          <w:rPr>
            <w:rStyle w:val="Hyperlink"/>
            <w:noProof/>
          </w:rPr>
          <w:t>16.1</w:t>
        </w:r>
        <w:r w:rsidRPr="0039663B">
          <w:rPr>
            <w:rFonts w:ascii="Calibri" w:hAnsi="Calibri"/>
            <w:noProof/>
            <w:sz w:val="22"/>
            <w:szCs w:val="22"/>
          </w:rPr>
          <w:tab/>
        </w:r>
        <w:r w:rsidRPr="00B03253">
          <w:rPr>
            <w:rStyle w:val="Hyperlink"/>
            <w:noProof/>
          </w:rPr>
          <w:t>Diagram: Associations</w:t>
        </w:r>
        <w:r>
          <w:rPr>
            <w:noProof/>
            <w:webHidden/>
          </w:rPr>
          <w:tab/>
        </w:r>
        <w:r>
          <w:rPr>
            <w:noProof/>
            <w:webHidden/>
          </w:rPr>
          <w:fldChar w:fldCharType="begin"/>
        </w:r>
        <w:r>
          <w:rPr>
            <w:noProof/>
            <w:webHidden/>
          </w:rPr>
          <w:instrText xml:space="preserve"> PAGEREF _Toc40971165 \h </w:instrText>
        </w:r>
        <w:r>
          <w:rPr>
            <w:noProof/>
            <w:webHidden/>
          </w:rPr>
        </w:r>
        <w:r>
          <w:rPr>
            <w:noProof/>
            <w:webHidden/>
          </w:rPr>
          <w:fldChar w:fldCharType="separate"/>
        </w:r>
        <w:r>
          <w:rPr>
            <w:noProof/>
            <w:webHidden/>
          </w:rPr>
          <w:t>75</w:t>
        </w:r>
        <w:r>
          <w:rPr>
            <w:noProof/>
            <w:webHidden/>
          </w:rPr>
          <w:fldChar w:fldCharType="end"/>
        </w:r>
      </w:hyperlink>
    </w:p>
    <w:p w14:paraId="17ACD7E5" w14:textId="1DD3C3B8" w:rsidR="0039663B" w:rsidRPr="0039663B" w:rsidRDefault="0039663B">
      <w:pPr>
        <w:pStyle w:val="TOC2"/>
        <w:rPr>
          <w:rFonts w:ascii="Calibri" w:hAnsi="Calibri"/>
          <w:noProof/>
          <w:sz w:val="22"/>
          <w:szCs w:val="22"/>
        </w:rPr>
      </w:pPr>
      <w:hyperlink w:anchor="_Toc40971166" w:history="1">
        <w:r w:rsidRPr="00B03253">
          <w:rPr>
            <w:rStyle w:val="Hyperlink"/>
            <w:noProof/>
          </w:rPr>
          <w:t>16.2</w:t>
        </w:r>
        <w:r w:rsidRPr="0039663B">
          <w:rPr>
            <w:rFonts w:ascii="Calibri" w:hAnsi="Calibri"/>
            <w:noProof/>
            <w:sz w:val="22"/>
            <w:szCs w:val="22"/>
          </w:rPr>
          <w:tab/>
        </w:r>
        <w:r w:rsidRPr="00B03253">
          <w:rPr>
            <w:rStyle w:val="Hyperlink"/>
            <w:noProof/>
          </w:rPr>
          <w:t>Class Association</w:t>
        </w:r>
        <w:r>
          <w:rPr>
            <w:noProof/>
            <w:webHidden/>
          </w:rPr>
          <w:tab/>
        </w:r>
        <w:r>
          <w:rPr>
            <w:noProof/>
            <w:webHidden/>
          </w:rPr>
          <w:fldChar w:fldCharType="begin"/>
        </w:r>
        <w:r>
          <w:rPr>
            <w:noProof/>
            <w:webHidden/>
          </w:rPr>
          <w:instrText xml:space="preserve"> PAGEREF _Toc40971166 \h </w:instrText>
        </w:r>
        <w:r>
          <w:rPr>
            <w:noProof/>
            <w:webHidden/>
          </w:rPr>
        </w:r>
        <w:r>
          <w:rPr>
            <w:noProof/>
            <w:webHidden/>
          </w:rPr>
          <w:fldChar w:fldCharType="separate"/>
        </w:r>
        <w:r>
          <w:rPr>
            <w:noProof/>
            <w:webHidden/>
          </w:rPr>
          <w:t>76</w:t>
        </w:r>
        <w:r>
          <w:rPr>
            <w:noProof/>
            <w:webHidden/>
          </w:rPr>
          <w:fldChar w:fldCharType="end"/>
        </w:r>
      </w:hyperlink>
    </w:p>
    <w:p w14:paraId="5CE319AC" w14:textId="112A3D4A" w:rsidR="0039663B" w:rsidRPr="0039663B" w:rsidRDefault="0039663B">
      <w:pPr>
        <w:pStyle w:val="TOC2"/>
        <w:rPr>
          <w:rFonts w:ascii="Calibri" w:hAnsi="Calibri"/>
          <w:noProof/>
          <w:sz w:val="22"/>
          <w:szCs w:val="22"/>
        </w:rPr>
      </w:pPr>
      <w:hyperlink w:anchor="_Toc40971167" w:history="1">
        <w:r w:rsidRPr="00B03253">
          <w:rPr>
            <w:rStyle w:val="Hyperlink"/>
            <w:noProof/>
          </w:rPr>
          <w:t>16.3</w:t>
        </w:r>
        <w:r w:rsidRPr="0039663B">
          <w:rPr>
            <w:rFonts w:ascii="Calibri" w:hAnsi="Calibri"/>
            <w:noProof/>
            <w:sz w:val="22"/>
            <w:szCs w:val="22"/>
          </w:rPr>
          <w:tab/>
        </w:r>
        <w:r w:rsidRPr="00B03253">
          <w:rPr>
            <w:rStyle w:val="Hyperlink"/>
            <w:noProof/>
          </w:rPr>
          <w:t>Class Association Type</w:t>
        </w:r>
        <w:r>
          <w:rPr>
            <w:noProof/>
            <w:webHidden/>
          </w:rPr>
          <w:tab/>
        </w:r>
        <w:r>
          <w:rPr>
            <w:noProof/>
            <w:webHidden/>
          </w:rPr>
          <w:fldChar w:fldCharType="begin"/>
        </w:r>
        <w:r>
          <w:rPr>
            <w:noProof/>
            <w:webHidden/>
          </w:rPr>
          <w:instrText xml:space="preserve"> PAGEREF _Toc40971167 \h </w:instrText>
        </w:r>
        <w:r>
          <w:rPr>
            <w:noProof/>
            <w:webHidden/>
          </w:rPr>
        </w:r>
        <w:r>
          <w:rPr>
            <w:noProof/>
            <w:webHidden/>
          </w:rPr>
          <w:fldChar w:fldCharType="separate"/>
        </w:r>
        <w:r>
          <w:rPr>
            <w:noProof/>
            <w:webHidden/>
          </w:rPr>
          <w:t>76</w:t>
        </w:r>
        <w:r>
          <w:rPr>
            <w:noProof/>
            <w:webHidden/>
          </w:rPr>
          <w:fldChar w:fldCharType="end"/>
        </w:r>
      </w:hyperlink>
    </w:p>
    <w:p w14:paraId="0F5CBF24" w14:textId="1C7E7F82" w:rsidR="0039663B" w:rsidRPr="0039663B" w:rsidRDefault="0039663B">
      <w:pPr>
        <w:pStyle w:val="TOC2"/>
        <w:rPr>
          <w:rFonts w:ascii="Calibri" w:hAnsi="Calibri"/>
          <w:noProof/>
          <w:sz w:val="22"/>
          <w:szCs w:val="22"/>
        </w:rPr>
      </w:pPr>
      <w:hyperlink w:anchor="_Toc40971168" w:history="1">
        <w:r w:rsidRPr="00B03253">
          <w:rPr>
            <w:rStyle w:val="Hyperlink"/>
            <w:noProof/>
          </w:rPr>
          <w:t>16.4</w:t>
        </w:r>
        <w:r w:rsidRPr="0039663B">
          <w:rPr>
            <w:rFonts w:ascii="Calibri" w:hAnsi="Calibri"/>
            <w:noProof/>
            <w:sz w:val="22"/>
            <w:szCs w:val="22"/>
          </w:rPr>
          <w:tab/>
        </w:r>
        <w:r w:rsidRPr="00B03253">
          <w:rPr>
            <w:rStyle w:val="Hyperlink"/>
            <w:noProof/>
          </w:rPr>
          <w:t>Class Binary Association</w:t>
        </w:r>
        <w:r>
          <w:rPr>
            <w:noProof/>
            <w:webHidden/>
          </w:rPr>
          <w:tab/>
        </w:r>
        <w:r>
          <w:rPr>
            <w:noProof/>
            <w:webHidden/>
          </w:rPr>
          <w:fldChar w:fldCharType="begin"/>
        </w:r>
        <w:r>
          <w:rPr>
            <w:noProof/>
            <w:webHidden/>
          </w:rPr>
          <w:instrText xml:space="preserve"> PAGEREF _Toc40971168 \h </w:instrText>
        </w:r>
        <w:r>
          <w:rPr>
            <w:noProof/>
            <w:webHidden/>
          </w:rPr>
        </w:r>
        <w:r>
          <w:rPr>
            <w:noProof/>
            <w:webHidden/>
          </w:rPr>
          <w:fldChar w:fldCharType="separate"/>
        </w:r>
        <w:r>
          <w:rPr>
            <w:noProof/>
            <w:webHidden/>
          </w:rPr>
          <w:t>76</w:t>
        </w:r>
        <w:r>
          <w:rPr>
            <w:noProof/>
            <w:webHidden/>
          </w:rPr>
          <w:fldChar w:fldCharType="end"/>
        </w:r>
      </w:hyperlink>
    </w:p>
    <w:p w14:paraId="741D91E1" w14:textId="02D96EFA" w:rsidR="0039663B" w:rsidRPr="0039663B" w:rsidRDefault="0039663B">
      <w:pPr>
        <w:pStyle w:val="TOC2"/>
        <w:rPr>
          <w:rFonts w:ascii="Calibri" w:hAnsi="Calibri"/>
          <w:noProof/>
          <w:sz w:val="22"/>
          <w:szCs w:val="22"/>
        </w:rPr>
      </w:pPr>
      <w:hyperlink w:anchor="_Toc40971169" w:history="1">
        <w:r w:rsidRPr="00B03253">
          <w:rPr>
            <w:rStyle w:val="Hyperlink"/>
            <w:noProof/>
          </w:rPr>
          <w:t>16.5</w:t>
        </w:r>
        <w:r w:rsidRPr="0039663B">
          <w:rPr>
            <w:rFonts w:ascii="Calibri" w:hAnsi="Calibri"/>
            <w:noProof/>
            <w:sz w:val="22"/>
            <w:szCs w:val="22"/>
          </w:rPr>
          <w:tab/>
        </w:r>
        <w:r w:rsidRPr="00B03253">
          <w:rPr>
            <w:rStyle w:val="Hyperlink"/>
            <w:noProof/>
          </w:rPr>
          <w:t>Class Binary Association Type</w:t>
        </w:r>
        <w:r>
          <w:rPr>
            <w:noProof/>
            <w:webHidden/>
          </w:rPr>
          <w:tab/>
        </w:r>
        <w:r>
          <w:rPr>
            <w:noProof/>
            <w:webHidden/>
          </w:rPr>
          <w:fldChar w:fldCharType="begin"/>
        </w:r>
        <w:r>
          <w:rPr>
            <w:noProof/>
            <w:webHidden/>
          </w:rPr>
          <w:instrText xml:space="preserve"> PAGEREF _Toc40971169 \h </w:instrText>
        </w:r>
        <w:r>
          <w:rPr>
            <w:noProof/>
            <w:webHidden/>
          </w:rPr>
        </w:r>
        <w:r>
          <w:rPr>
            <w:noProof/>
            <w:webHidden/>
          </w:rPr>
          <w:fldChar w:fldCharType="separate"/>
        </w:r>
        <w:r>
          <w:rPr>
            <w:noProof/>
            <w:webHidden/>
          </w:rPr>
          <w:t>76</w:t>
        </w:r>
        <w:r>
          <w:rPr>
            <w:noProof/>
            <w:webHidden/>
          </w:rPr>
          <w:fldChar w:fldCharType="end"/>
        </w:r>
      </w:hyperlink>
    </w:p>
    <w:p w14:paraId="2D7261B8" w14:textId="29A9AB02" w:rsidR="0039663B" w:rsidRPr="0039663B" w:rsidRDefault="0039663B">
      <w:pPr>
        <w:pStyle w:val="TOC2"/>
        <w:rPr>
          <w:rFonts w:ascii="Calibri" w:hAnsi="Calibri"/>
          <w:noProof/>
          <w:sz w:val="22"/>
          <w:szCs w:val="22"/>
        </w:rPr>
      </w:pPr>
      <w:hyperlink w:anchor="_Toc40971170" w:history="1">
        <w:r w:rsidRPr="00B03253">
          <w:rPr>
            <w:rStyle w:val="Hyperlink"/>
            <w:noProof/>
          </w:rPr>
          <w:t>16.6</w:t>
        </w:r>
        <w:r w:rsidRPr="0039663B">
          <w:rPr>
            <w:rFonts w:ascii="Calibri" w:hAnsi="Calibri"/>
            <w:noProof/>
            <w:sz w:val="22"/>
            <w:szCs w:val="22"/>
          </w:rPr>
          <w:tab/>
        </w:r>
        <w:r w:rsidRPr="00B03253">
          <w:rPr>
            <w:rStyle w:val="Hyperlink"/>
            <w:noProof/>
          </w:rPr>
          <w:t>Class Restriction Type</w:t>
        </w:r>
        <w:r>
          <w:rPr>
            <w:noProof/>
            <w:webHidden/>
          </w:rPr>
          <w:tab/>
        </w:r>
        <w:r>
          <w:rPr>
            <w:noProof/>
            <w:webHidden/>
          </w:rPr>
          <w:fldChar w:fldCharType="begin"/>
        </w:r>
        <w:r>
          <w:rPr>
            <w:noProof/>
            <w:webHidden/>
          </w:rPr>
          <w:instrText xml:space="preserve"> PAGEREF _Toc40971170 \h </w:instrText>
        </w:r>
        <w:r>
          <w:rPr>
            <w:noProof/>
            <w:webHidden/>
          </w:rPr>
        </w:r>
        <w:r>
          <w:rPr>
            <w:noProof/>
            <w:webHidden/>
          </w:rPr>
          <w:fldChar w:fldCharType="separate"/>
        </w:r>
        <w:r>
          <w:rPr>
            <w:noProof/>
            <w:webHidden/>
          </w:rPr>
          <w:t>77</w:t>
        </w:r>
        <w:r>
          <w:rPr>
            <w:noProof/>
            <w:webHidden/>
          </w:rPr>
          <w:fldChar w:fldCharType="end"/>
        </w:r>
      </w:hyperlink>
    </w:p>
    <w:p w14:paraId="181BA8C9" w14:textId="48A579BC" w:rsidR="0039663B" w:rsidRPr="0039663B" w:rsidRDefault="0039663B">
      <w:pPr>
        <w:pStyle w:val="TOC1"/>
        <w:tabs>
          <w:tab w:val="left" w:pos="1512"/>
        </w:tabs>
        <w:rPr>
          <w:rFonts w:ascii="Calibri" w:hAnsi="Calibri"/>
          <w:noProof/>
          <w:sz w:val="22"/>
          <w:szCs w:val="22"/>
        </w:rPr>
      </w:pPr>
      <w:hyperlink w:anchor="_Toc40971171" w:history="1">
        <w:r w:rsidRPr="00B03253">
          <w:rPr>
            <w:rStyle w:val="Hyperlink"/>
            <w:noProof/>
          </w:rPr>
          <w:t>17</w:t>
        </w:r>
        <w:r w:rsidRPr="0039663B">
          <w:rPr>
            <w:rFonts w:ascii="Calibri" w:hAnsi="Calibri"/>
            <w:noProof/>
            <w:sz w:val="22"/>
            <w:szCs w:val="22"/>
          </w:rPr>
          <w:tab/>
        </w:r>
        <w:r w:rsidRPr="00B03253">
          <w:rPr>
            <w:rStyle w:val="Hyperlink"/>
            <w:noProof/>
          </w:rPr>
          <w:t>Concept Library::Meta Concepts::Constraints</w:t>
        </w:r>
        <w:r>
          <w:rPr>
            <w:noProof/>
            <w:webHidden/>
          </w:rPr>
          <w:tab/>
        </w:r>
        <w:r>
          <w:rPr>
            <w:noProof/>
            <w:webHidden/>
          </w:rPr>
          <w:fldChar w:fldCharType="begin"/>
        </w:r>
        <w:r>
          <w:rPr>
            <w:noProof/>
            <w:webHidden/>
          </w:rPr>
          <w:instrText xml:space="preserve"> PAGEREF _Toc40971171 \h </w:instrText>
        </w:r>
        <w:r>
          <w:rPr>
            <w:noProof/>
            <w:webHidden/>
          </w:rPr>
        </w:r>
        <w:r>
          <w:rPr>
            <w:noProof/>
            <w:webHidden/>
          </w:rPr>
          <w:fldChar w:fldCharType="separate"/>
        </w:r>
        <w:r>
          <w:rPr>
            <w:noProof/>
            <w:webHidden/>
          </w:rPr>
          <w:t>78</w:t>
        </w:r>
        <w:r>
          <w:rPr>
            <w:noProof/>
            <w:webHidden/>
          </w:rPr>
          <w:fldChar w:fldCharType="end"/>
        </w:r>
      </w:hyperlink>
    </w:p>
    <w:p w14:paraId="7826F1CB" w14:textId="0968668C" w:rsidR="0039663B" w:rsidRPr="0039663B" w:rsidRDefault="0039663B">
      <w:pPr>
        <w:pStyle w:val="TOC2"/>
        <w:rPr>
          <w:rFonts w:ascii="Calibri" w:hAnsi="Calibri"/>
          <w:noProof/>
          <w:sz w:val="22"/>
          <w:szCs w:val="22"/>
        </w:rPr>
      </w:pPr>
      <w:hyperlink w:anchor="_Toc40971172" w:history="1">
        <w:r w:rsidRPr="00B03253">
          <w:rPr>
            <w:rStyle w:val="Hyperlink"/>
            <w:noProof/>
          </w:rPr>
          <w:t>17.1</w:t>
        </w:r>
        <w:r w:rsidRPr="0039663B">
          <w:rPr>
            <w:rFonts w:ascii="Calibri" w:hAnsi="Calibri"/>
            <w:noProof/>
            <w:sz w:val="22"/>
            <w:szCs w:val="22"/>
          </w:rPr>
          <w:tab/>
        </w:r>
        <w:r w:rsidRPr="00B03253">
          <w:rPr>
            <w:rStyle w:val="Hyperlink"/>
            <w:noProof/>
          </w:rPr>
          <w:t>Diagram: General Rules</w:t>
        </w:r>
        <w:r>
          <w:rPr>
            <w:noProof/>
            <w:webHidden/>
          </w:rPr>
          <w:tab/>
        </w:r>
        <w:r>
          <w:rPr>
            <w:noProof/>
            <w:webHidden/>
          </w:rPr>
          <w:fldChar w:fldCharType="begin"/>
        </w:r>
        <w:r>
          <w:rPr>
            <w:noProof/>
            <w:webHidden/>
          </w:rPr>
          <w:instrText xml:space="preserve"> PAGEREF _Toc40971172 \h </w:instrText>
        </w:r>
        <w:r>
          <w:rPr>
            <w:noProof/>
            <w:webHidden/>
          </w:rPr>
        </w:r>
        <w:r>
          <w:rPr>
            <w:noProof/>
            <w:webHidden/>
          </w:rPr>
          <w:fldChar w:fldCharType="separate"/>
        </w:r>
        <w:r>
          <w:rPr>
            <w:noProof/>
            <w:webHidden/>
          </w:rPr>
          <w:t>78</w:t>
        </w:r>
        <w:r>
          <w:rPr>
            <w:noProof/>
            <w:webHidden/>
          </w:rPr>
          <w:fldChar w:fldCharType="end"/>
        </w:r>
      </w:hyperlink>
    </w:p>
    <w:p w14:paraId="09170398" w14:textId="61F0CB50" w:rsidR="0039663B" w:rsidRPr="0039663B" w:rsidRDefault="0039663B">
      <w:pPr>
        <w:pStyle w:val="TOC2"/>
        <w:rPr>
          <w:rFonts w:ascii="Calibri" w:hAnsi="Calibri"/>
          <w:noProof/>
          <w:sz w:val="22"/>
          <w:szCs w:val="22"/>
        </w:rPr>
      </w:pPr>
      <w:hyperlink w:anchor="_Toc40971173" w:history="1">
        <w:r w:rsidRPr="00B03253">
          <w:rPr>
            <w:rStyle w:val="Hyperlink"/>
            <w:noProof/>
          </w:rPr>
          <w:t>17.2</w:t>
        </w:r>
        <w:r w:rsidRPr="0039663B">
          <w:rPr>
            <w:rFonts w:ascii="Calibri" w:hAnsi="Calibri"/>
            <w:noProof/>
            <w:sz w:val="22"/>
            <w:szCs w:val="22"/>
          </w:rPr>
          <w:tab/>
        </w:r>
        <w:r w:rsidRPr="00B03253">
          <w:rPr>
            <w:rStyle w:val="Hyperlink"/>
            <w:noProof/>
          </w:rPr>
          <w:t>Diagram: Property Constraints</w:t>
        </w:r>
        <w:r>
          <w:rPr>
            <w:noProof/>
            <w:webHidden/>
          </w:rPr>
          <w:tab/>
        </w:r>
        <w:r>
          <w:rPr>
            <w:noProof/>
            <w:webHidden/>
          </w:rPr>
          <w:fldChar w:fldCharType="begin"/>
        </w:r>
        <w:r>
          <w:rPr>
            <w:noProof/>
            <w:webHidden/>
          </w:rPr>
          <w:instrText xml:space="preserve"> PAGEREF _Toc40971173 \h </w:instrText>
        </w:r>
        <w:r>
          <w:rPr>
            <w:noProof/>
            <w:webHidden/>
          </w:rPr>
        </w:r>
        <w:r>
          <w:rPr>
            <w:noProof/>
            <w:webHidden/>
          </w:rPr>
          <w:fldChar w:fldCharType="separate"/>
        </w:r>
        <w:r>
          <w:rPr>
            <w:noProof/>
            <w:webHidden/>
          </w:rPr>
          <w:t>79</w:t>
        </w:r>
        <w:r>
          <w:rPr>
            <w:noProof/>
            <w:webHidden/>
          </w:rPr>
          <w:fldChar w:fldCharType="end"/>
        </w:r>
      </w:hyperlink>
    </w:p>
    <w:p w14:paraId="52F181A9" w14:textId="2A328555" w:rsidR="0039663B" w:rsidRPr="0039663B" w:rsidRDefault="0039663B">
      <w:pPr>
        <w:pStyle w:val="TOC2"/>
        <w:rPr>
          <w:rFonts w:ascii="Calibri" w:hAnsi="Calibri"/>
          <w:noProof/>
          <w:sz w:val="22"/>
          <w:szCs w:val="22"/>
        </w:rPr>
      </w:pPr>
      <w:hyperlink w:anchor="_Toc40971174" w:history="1">
        <w:r w:rsidRPr="00B03253">
          <w:rPr>
            <w:rStyle w:val="Hyperlink"/>
            <w:noProof/>
          </w:rPr>
          <w:t>17.3</w:t>
        </w:r>
        <w:r w:rsidRPr="0039663B">
          <w:rPr>
            <w:rFonts w:ascii="Calibri" w:hAnsi="Calibri"/>
            <w:noProof/>
            <w:sz w:val="22"/>
            <w:szCs w:val="22"/>
          </w:rPr>
          <w:tab/>
        </w:r>
        <w:r w:rsidRPr="00B03253">
          <w:rPr>
            <w:rStyle w:val="Hyperlink"/>
            <w:noProof/>
          </w:rPr>
          <w:t>Diagram: Rules in Context</w:t>
        </w:r>
        <w:r>
          <w:rPr>
            <w:noProof/>
            <w:webHidden/>
          </w:rPr>
          <w:tab/>
        </w:r>
        <w:r>
          <w:rPr>
            <w:noProof/>
            <w:webHidden/>
          </w:rPr>
          <w:fldChar w:fldCharType="begin"/>
        </w:r>
        <w:r>
          <w:rPr>
            <w:noProof/>
            <w:webHidden/>
          </w:rPr>
          <w:instrText xml:space="preserve"> PAGEREF _Toc40971174 \h </w:instrText>
        </w:r>
        <w:r>
          <w:rPr>
            <w:noProof/>
            <w:webHidden/>
          </w:rPr>
        </w:r>
        <w:r>
          <w:rPr>
            <w:noProof/>
            <w:webHidden/>
          </w:rPr>
          <w:fldChar w:fldCharType="separate"/>
        </w:r>
        <w:r>
          <w:rPr>
            <w:noProof/>
            <w:webHidden/>
          </w:rPr>
          <w:t>80</w:t>
        </w:r>
        <w:r>
          <w:rPr>
            <w:noProof/>
            <w:webHidden/>
          </w:rPr>
          <w:fldChar w:fldCharType="end"/>
        </w:r>
      </w:hyperlink>
    </w:p>
    <w:p w14:paraId="16080704" w14:textId="0B933E55" w:rsidR="0039663B" w:rsidRPr="0039663B" w:rsidRDefault="0039663B">
      <w:pPr>
        <w:pStyle w:val="TOC2"/>
        <w:rPr>
          <w:rFonts w:ascii="Calibri" w:hAnsi="Calibri"/>
          <w:noProof/>
          <w:sz w:val="22"/>
          <w:szCs w:val="22"/>
        </w:rPr>
      </w:pPr>
      <w:hyperlink w:anchor="_Toc40971175" w:history="1">
        <w:r w:rsidRPr="00B03253">
          <w:rPr>
            <w:rStyle w:val="Hyperlink"/>
            <w:noProof/>
          </w:rPr>
          <w:t>17.4</w:t>
        </w:r>
        <w:r w:rsidRPr="0039663B">
          <w:rPr>
            <w:rFonts w:ascii="Calibri" w:hAnsi="Calibri"/>
            <w:noProof/>
            <w:sz w:val="22"/>
            <w:szCs w:val="22"/>
          </w:rPr>
          <w:tab/>
        </w:r>
        <w:r w:rsidRPr="00B03253">
          <w:rPr>
            <w:rStyle w:val="Hyperlink"/>
            <w:noProof/>
          </w:rPr>
          <w:t>Diagram: Rules Summary</w:t>
        </w:r>
        <w:r>
          <w:rPr>
            <w:noProof/>
            <w:webHidden/>
          </w:rPr>
          <w:tab/>
        </w:r>
        <w:r>
          <w:rPr>
            <w:noProof/>
            <w:webHidden/>
          </w:rPr>
          <w:fldChar w:fldCharType="begin"/>
        </w:r>
        <w:r>
          <w:rPr>
            <w:noProof/>
            <w:webHidden/>
          </w:rPr>
          <w:instrText xml:space="preserve"> PAGEREF _Toc40971175 \h </w:instrText>
        </w:r>
        <w:r>
          <w:rPr>
            <w:noProof/>
            <w:webHidden/>
          </w:rPr>
        </w:r>
        <w:r>
          <w:rPr>
            <w:noProof/>
            <w:webHidden/>
          </w:rPr>
          <w:fldChar w:fldCharType="separate"/>
        </w:r>
        <w:r>
          <w:rPr>
            <w:noProof/>
            <w:webHidden/>
          </w:rPr>
          <w:t>81</w:t>
        </w:r>
        <w:r>
          <w:rPr>
            <w:noProof/>
            <w:webHidden/>
          </w:rPr>
          <w:fldChar w:fldCharType="end"/>
        </w:r>
      </w:hyperlink>
    </w:p>
    <w:p w14:paraId="4D01D707" w14:textId="5C0BD7B6" w:rsidR="0039663B" w:rsidRPr="0039663B" w:rsidRDefault="0039663B">
      <w:pPr>
        <w:pStyle w:val="TOC2"/>
        <w:rPr>
          <w:rFonts w:ascii="Calibri" w:hAnsi="Calibri"/>
          <w:noProof/>
          <w:sz w:val="22"/>
          <w:szCs w:val="22"/>
        </w:rPr>
      </w:pPr>
      <w:hyperlink w:anchor="_Toc40971176" w:history="1">
        <w:r w:rsidRPr="00B03253">
          <w:rPr>
            <w:rStyle w:val="Hyperlink"/>
            <w:noProof/>
          </w:rPr>
          <w:t>17.5</w:t>
        </w:r>
        <w:r w:rsidRPr="0039663B">
          <w:rPr>
            <w:rFonts w:ascii="Calibri" w:hAnsi="Calibri"/>
            <w:noProof/>
            <w:sz w:val="22"/>
            <w:szCs w:val="22"/>
          </w:rPr>
          <w:tab/>
        </w:r>
        <w:r w:rsidRPr="00B03253">
          <w:rPr>
            <w:rStyle w:val="Hyperlink"/>
            <w:noProof/>
          </w:rPr>
          <w:t>Diagram: Type Constraints</w:t>
        </w:r>
        <w:r>
          <w:rPr>
            <w:noProof/>
            <w:webHidden/>
          </w:rPr>
          <w:tab/>
        </w:r>
        <w:r>
          <w:rPr>
            <w:noProof/>
            <w:webHidden/>
          </w:rPr>
          <w:fldChar w:fldCharType="begin"/>
        </w:r>
        <w:r>
          <w:rPr>
            <w:noProof/>
            <w:webHidden/>
          </w:rPr>
          <w:instrText xml:space="preserve"> PAGEREF _Toc40971176 \h </w:instrText>
        </w:r>
        <w:r>
          <w:rPr>
            <w:noProof/>
            <w:webHidden/>
          </w:rPr>
        </w:r>
        <w:r>
          <w:rPr>
            <w:noProof/>
            <w:webHidden/>
          </w:rPr>
          <w:fldChar w:fldCharType="separate"/>
        </w:r>
        <w:r>
          <w:rPr>
            <w:noProof/>
            <w:webHidden/>
          </w:rPr>
          <w:t>82</w:t>
        </w:r>
        <w:r>
          <w:rPr>
            <w:noProof/>
            <w:webHidden/>
          </w:rPr>
          <w:fldChar w:fldCharType="end"/>
        </w:r>
      </w:hyperlink>
    </w:p>
    <w:p w14:paraId="5AA318AF" w14:textId="6DF18F8A" w:rsidR="0039663B" w:rsidRPr="0039663B" w:rsidRDefault="0039663B">
      <w:pPr>
        <w:pStyle w:val="TOC2"/>
        <w:rPr>
          <w:rFonts w:ascii="Calibri" w:hAnsi="Calibri"/>
          <w:noProof/>
          <w:sz w:val="22"/>
          <w:szCs w:val="22"/>
        </w:rPr>
      </w:pPr>
      <w:hyperlink w:anchor="_Toc40971177" w:history="1">
        <w:r w:rsidRPr="00B03253">
          <w:rPr>
            <w:rStyle w:val="Hyperlink"/>
            <w:noProof/>
          </w:rPr>
          <w:t>17.6</w:t>
        </w:r>
        <w:r w:rsidRPr="0039663B">
          <w:rPr>
            <w:rFonts w:ascii="Calibri" w:hAnsi="Calibri"/>
            <w:noProof/>
            <w:sz w:val="22"/>
            <w:szCs w:val="22"/>
          </w:rPr>
          <w:tab/>
        </w:r>
        <w:r w:rsidRPr="00B03253">
          <w:rPr>
            <w:rStyle w:val="Hyperlink"/>
            <w:noProof/>
          </w:rPr>
          <w:t>Class Conditional</w:t>
        </w:r>
        <w:r>
          <w:rPr>
            <w:noProof/>
            <w:webHidden/>
          </w:rPr>
          <w:tab/>
        </w:r>
        <w:r>
          <w:rPr>
            <w:noProof/>
            <w:webHidden/>
          </w:rPr>
          <w:fldChar w:fldCharType="begin"/>
        </w:r>
        <w:r>
          <w:rPr>
            <w:noProof/>
            <w:webHidden/>
          </w:rPr>
          <w:instrText xml:space="preserve"> PAGEREF _Toc40971177 \h </w:instrText>
        </w:r>
        <w:r>
          <w:rPr>
            <w:noProof/>
            <w:webHidden/>
          </w:rPr>
        </w:r>
        <w:r>
          <w:rPr>
            <w:noProof/>
            <w:webHidden/>
          </w:rPr>
          <w:fldChar w:fldCharType="separate"/>
        </w:r>
        <w:r>
          <w:rPr>
            <w:noProof/>
            <w:webHidden/>
          </w:rPr>
          <w:t>83</w:t>
        </w:r>
        <w:r>
          <w:rPr>
            <w:noProof/>
            <w:webHidden/>
          </w:rPr>
          <w:fldChar w:fldCharType="end"/>
        </w:r>
      </w:hyperlink>
    </w:p>
    <w:p w14:paraId="3DF6D60E" w14:textId="59195C8E" w:rsidR="0039663B" w:rsidRPr="0039663B" w:rsidRDefault="0039663B">
      <w:pPr>
        <w:pStyle w:val="TOC2"/>
        <w:rPr>
          <w:rFonts w:ascii="Calibri" w:hAnsi="Calibri"/>
          <w:noProof/>
          <w:sz w:val="22"/>
          <w:szCs w:val="22"/>
        </w:rPr>
      </w:pPr>
      <w:hyperlink w:anchor="_Toc40971178" w:history="1">
        <w:r w:rsidRPr="00B03253">
          <w:rPr>
            <w:rStyle w:val="Hyperlink"/>
            <w:noProof/>
          </w:rPr>
          <w:t>17.7</w:t>
        </w:r>
        <w:r w:rsidRPr="0039663B">
          <w:rPr>
            <w:rFonts w:ascii="Calibri" w:hAnsi="Calibri"/>
            <w:noProof/>
            <w:sz w:val="22"/>
            <w:szCs w:val="22"/>
          </w:rPr>
          <w:tab/>
        </w:r>
        <w:r w:rsidRPr="00B03253">
          <w:rPr>
            <w:rStyle w:val="Hyperlink"/>
            <w:noProof/>
          </w:rPr>
          <w:t>Class Conditional Rule</w:t>
        </w:r>
        <w:r>
          <w:rPr>
            <w:noProof/>
            <w:webHidden/>
          </w:rPr>
          <w:tab/>
        </w:r>
        <w:r>
          <w:rPr>
            <w:noProof/>
            <w:webHidden/>
          </w:rPr>
          <w:fldChar w:fldCharType="begin"/>
        </w:r>
        <w:r>
          <w:rPr>
            <w:noProof/>
            <w:webHidden/>
          </w:rPr>
          <w:instrText xml:space="preserve"> PAGEREF _Toc40971178 \h </w:instrText>
        </w:r>
        <w:r>
          <w:rPr>
            <w:noProof/>
            <w:webHidden/>
          </w:rPr>
        </w:r>
        <w:r>
          <w:rPr>
            <w:noProof/>
            <w:webHidden/>
          </w:rPr>
          <w:fldChar w:fldCharType="separate"/>
        </w:r>
        <w:r>
          <w:rPr>
            <w:noProof/>
            <w:webHidden/>
          </w:rPr>
          <w:t>83</w:t>
        </w:r>
        <w:r>
          <w:rPr>
            <w:noProof/>
            <w:webHidden/>
          </w:rPr>
          <w:fldChar w:fldCharType="end"/>
        </w:r>
      </w:hyperlink>
    </w:p>
    <w:p w14:paraId="417EA0D1" w14:textId="5244476F" w:rsidR="0039663B" w:rsidRPr="0039663B" w:rsidRDefault="0039663B">
      <w:pPr>
        <w:pStyle w:val="TOC2"/>
        <w:rPr>
          <w:rFonts w:ascii="Calibri" w:hAnsi="Calibri"/>
          <w:noProof/>
          <w:sz w:val="22"/>
          <w:szCs w:val="22"/>
        </w:rPr>
      </w:pPr>
      <w:hyperlink w:anchor="_Toc40971179" w:history="1">
        <w:r w:rsidRPr="00B03253">
          <w:rPr>
            <w:rStyle w:val="Hyperlink"/>
            <w:noProof/>
          </w:rPr>
          <w:t>17.8</w:t>
        </w:r>
        <w:r w:rsidRPr="0039663B">
          <w:rPr>
            <w:rFonts w:ascii="Calibri" w:hAnsi="Calibri"/>
            <w:noProof/>
            <w:sz w:val="22"/>
            <w:szCs w:val="22"/>
          </w:rPr>
          <w:tab/>
        </w:r>
        <w:r w:rsidRPr="00B03253">
          <w:rPr>
            <w:rStyle w:val="Hyperlink"/>
            <w:noProof/>
          </w:rPr>
          <w:t>Class Constraint</w:t>
        </w:r>
        <w:r>
          <w:rPr>
            <w:noProof/>
            <w:webHidden/>
          </w:rPr>
          <w:tab/>
        </w:r>
        <w:r>
          <w:rPr>
            <w:noProof/>
            <w:webHidden/>
          </w:rPr>
          <w:fldChar w:fldCharType="begin"/>
        </w:r>
        <w:r>
          <w:rPr>
            <w:noProof/>
            <w:webHidden/>
          </w:rPr>
          <w:instrText xml:space="preserve"> PAGEREF _Toc40971179 \h </w:instrText>
        </w:r>
        <w:r>
          <w:rPr>
            <w:noProof/>
            <w:webHidden/>
          </w:rPr>
        </w:r>
        <w:r>
          <w:rPr>
            <w:noProof/>
            <w:webHidden/>
          </w:rPr>
          <w:fldChar w:fldCharType="separate"/>
        </w:r>
        <w:r>
          <w:rPr>
            <w:noProof/>
            <w:webHidden/>
          </w:rPr>
          <w:t>83</w:t>
        </w:r>
        <w:r>
          <w:rPr>
            <w:noProof/>
            <w:webHidden/>
          </w:rPr>
          <w:fldChar w:fldCharType="end"/>
        </w:r>
      </w:hyperlink>
    </w:p>
    <w:p w14:paraId="31EC4193" w14:textId="1C8055B9" w:rsidR="0039663B" w:rsidRPr="0039663B" w:rsidRDefault="0039663B">
      <w:pPr>
        <w:pStyle w:val="TOC2"/>
        <w:rPr>
          <w:rFonts w:ascii="Calibri" w:hAnsi="Calibri"/>
          <w:noProof/>
          <w:sz w:val="22"/>
          <w:szCs w:val="22"/>
        </w:rPr>
      </w:pPr>
      <w:hyperlink w:anchor="_Toc40971180" w:history="1">
        <w:r w:rsidRPr="00B03253">
          <w:rPr>
            <w:rStyle w:val="Hyperlink"/>
            <w:noProof/>
          </w:rPr>
          <w:t>17.9</w:t>
        </w:r>
        <w:r w:rsidRPr="0039663B">
          <w:rPr>
            <w:rFonts w:ascii="Calibri" w:hAnsi="Calibri"/>
            <w:noProof/>
            <w:sz w:val="22"/>
            <w:szCs w:val="22"/>
          </w:rPr>
          <w:tab/>
        </w:r>
        <w:r w:rsidRPr="00B03253">
          <w:rPr>
            <w:rStyle w:val="Hyperlink"/>
            <w:noProof/>
          </w:rPr>
          <w:t>Association Constraint Covers</w:t>
        </w:r>
        <w:r>
          <w:rPr>
            <w:noProof/>
            <w:webHidden/>
          </w:rPr>
          <w:tab/>
        </w:r>
        <w:r>
          <w:rPr>
            <w:noProof/>
            <w:webHidden/>
          </w:rPr>
          <w:fldChar w:fldCharType="begin"/>
        </w:r>
        <w:r>
          <w:rPr>
            <w:noProof/>
            <w:webHidden/>
          </w:rPr>
          <w:instrText xml:space="preserve"> PAGEREF _Toc40971180 \h </w:instrText>
        </w:r>
        <w:r>
          <w:rPr>
            <w:noProof/>
            <w:webHidden/>
          </w:rPr>
        </w:r>
        <w:r>
          <w:rPr>
            <w:noProof/>
            <w:webHidden/>
          </w:rPr>
          <w:fldChar w:fldCharType="separate"/>
        </w:r>
        <w:r>
          <w:rPr>
            <w:noProof/>
            <w:webHidden/>
          </w:rPr>
          <w:t>83</w:t>
        </w:r>
        <w:r>
          <w:rPr>
            <w:noProof/>
            <w:webHidden/>
          </w:rPr>
          <w:fldChar w:fldCharType="end"/>
        </w:r>
      </w:hyperlink>
    </w:p>
    <w:p w14:paraId="4F9C8176" w14:textId="4FABA275" w:rsidR="0039663B" w:rsidRPr="0039663B" w:rsidRDefault="0039663B">
      <w:pPr>
        <w:pStyle w:val="TOC2"/>
        <w:rPr>
          <w:rFonts w:ascii="Calibri" w:hAnsi="Calibri"/>
          <w:noProof/>
          <w:sz w:val="22"/>
          <w:szCs w:val="22"/>
        </w:rPr>
      </w:pPr>
      <w:hyperlink w:anchor="_Toc40971181" w:history="1">
        <w:r w:rsidRPr="00B03253">
          <w:rPr>
            <w:rStyle w:val="Hyperlink"/>
            <w:noProof/>
          </w:rPr>
          <w:t>17.10</w:t>
        </w:r>
        <w:r w:rsidRPr="0039663B">
          <w:rPr>
            <w:rFonts w:ascii="Calibri" w:hAnsi="Calibri"/>
            <w:noProof/>
            <w:sz w:val="22"/>
            <w:szCs w:val="22"/>
          </w:rPr>
          <w:tab/>
        </w:r>
        <w:r w:rsidRPr="00B03253">
          <w:rPr>
            <w:rStyle w:val="Hyperlink"/>
            <w:noProof/>
          </w:rPr>
          <w:t>Class Covering Constraint</w:t>
        </w:r>
        <w:r>
          <w:rPr>
            <w:noProof/>
            <w:webHidden/>
          </w:rPr>
          <w:tab/>
        </w:r>
        <w:r>
          <w:rPr>
            <w:noProof/>
            <w:webHidden/>
          </w:rPr>
          <w:fldChar w:fldCharType="begin"/>
        </w:r>
        <w:r>
          <w:rPr>
            <w:noProof/>
            <w:webHidden/>
          </w:rPr>
          <w:instrText xml:space="preserve"> PAGEREF _Toc40971181 \h </w:instrText>
        </w:r>
        <w:r>
          <w:rPr>
            <w:noProof/>
            <w:webHidden/>
          </w:rPr>
        </w:r>
        <w:r>
          <w:rPr>
            <w:noProof/>
            <w:webHidden/>
          </w:rPr>
          <w:fldChar w:fldCharType="separate"/>
        </w:r>
        <w:r>
          <w:rPr>
            <w:noProof/>
            <w:webHidden/>
          </w:rPr>
          <w:t>83</w:t>
        </w:r>
        <w:r>
          <w:rPr>
            <w:noProof/>
            <w:webHidden/>
          </w:rPr>
          <w:fldChar w:fldCharType="end"/>
        </w:r>
      </w:hyperlink>
    </w:p>
    <w:p w14:paraId="421F7CA2" w14:textId="59CFFCAA" w:rsidR="0039663B" w:rsidRPr="0039663B" w:rsidRDefault="0039663B">
      <w:pPr>
        <w:pStyle w:val="TOC2"/>
        <w:rPr>
          <w:rFonts w:ascii="Calibri" w:hAnsi="Calibri"/>
          <w:noProof/>
          <w:sz w:val="22"/>
          <w:szCs w:val="22"/>
        </w:rPr>
      </w:pPr>
      <w:hyperlink w:anchor="_Toc40971182" w:history="1">
        <w:r w:rsidRPr="00B03253">
          <w:rPr>
            <w:rStyle w:val="Hyperlink"/>
            <w:noProof/>
          </w:rPr>
          <w:t>17.11</w:t>
        </w:r>
        <w:r w:rsidRPr="0039663B">
          <w:rPr>
            <w:rFonts w:ascii="Calibri" w:hAnsi="Calibri"/>
            <w:noProof/>
            <w:sz w:val="22"/>
            <w:szCs w:val="22"/>
          </w:rPr>
          <w:tab/>
        </w:r>
        <w:r w:rsidRPr="00B03253">
          <w:rPr>
            <w:rStyle w:val="Hyperlink"/>
            <w:noProof/>
          </w:rPr>
          <w:t>Class Disjoint</w:t>
        </w:r>
        <w:r>
          <w:rPr>
            <w:noProof/>
            <w:webHidden/>
          </w:rPr>
          <w:tab/>
        </w:r>
        <w:r>
          <w:rPr>
            <w:noProof/>
            <w:webHidden/>
          </w:rPr>
          <w:fldChar w:fldCharType="begin"/>
        </w:r>
        <w:r>
          <w:rPr>
            <w:noProof/>
            <w:webHidden/>
          </w:rPr>
          <w:instrText xml:space="preserve"> PAGEREF _Toc40971182 \h </w:instrText>
        </w:r>
        <w:r>
          <w:rPr>
            <w:noProof/>
            <w:webHidden/>
          </w:rPr>
        </w:r>
        <w:r>
          <w:rPr>
            <w:noProof/>
            <w:webHidden/>
          </w:rPr>
          <w:fldChar w:fldCharType="separate"/>
        </w:r>
        <w:r>
          <w:rPr>
            <w:noProof/>
            <w:webHidden/>
          </w:rPr>
          <w:t>84</w:t>
        </w:r>
        <w:r>
          <w:rPr>
            <w:noProof/>
            <w:webHidden/>
          </w:rPr>
          <w:fldChar w:fldCharType="end"/>
        </w:r>
      </w:hyperlink>
    </w:p>
    <w:p w14:paraId="4CFD3ADA" w14:textId="7D0E3CFC" w:rsidR="0039663B" w:rsidRPr="0039663B" w:rsidRDefault="0039663B">
      <w:pPr>
        <w:pStyle w:val="TOC2"/>
        <w:rPr>
          <w:rFonts w:ascii="Calibri" w:hAnsi="Calibri"/>
          <w:noProof/>
          <w:sz w:val="22"/>
          <w:szCs w:val="22"/>
        </w:rPr>
      </w:pPr>
      <w:hyperlink w:anchor="_Toc40971183" w:history="1">
        <w:r w:rsidRPr="00B03253">
          <w:rPr>
            <w:rStyle w:val="Hyperlink"/>
            <w:noProof/>
          </w:rPr>
          <w:t>17.12</w:t>
        </w:r>
        <w:r w:rsidRPr="0039663B">
          <w:rPr>
            <w:rFonts w:ascii="Calibri" w:hAnsi="Calibri"/>
            <w:noProof/>
            <w:sz w:val="22"/>
            <w:szCs w:val="22"/>
          </w:rPr>
          <w:tab/>
        </w:r>
        <w:r w:rsidRPr="00B03253">
          <w:rPr>
            <w:rStyle w:val="Hyperlink"/>
            <w:noProof/>
          </w:rPr>
          <w:t>Class Enumerated</w:t>
        </w:r>
        <w:r>
          <w:rPr>
            <w:noProof/>
            <w:webHidden/>
          </w:rPr>
          <w:tab/>
        </w:r>
        <w:r>
          <w:rPr>
            <w:noProof/>
            <w:webHidden/>
          </w:rPr>
          <w:fldChar w:fldCharType="begin"/>
        </w:r>
        <w:r>
          <w:rPr>
            <w:noProof/>
            <w:webHidden/>
          </w:rPr>
          <w:instrText xml:space="preserve"> PAGEREF _Toc40971183 \h </w:instrText>
        </w:r>
        <w:r>
          <w:rPr>
            <w:noProof/>
            <w:webHidden/>
          </w:rPr>
        </w:r>
        <w:r>
          <w:rPr>
            <w:noProof/>
            <w:webHidden/>
          </w:rPr>
          <w:fldChar w:fldCharType="separate"/>
        </w:r>
        <w:r>
          <w:rPr>
            <w:noProof/>
            <w:webHidden/>
          </w:rPr>
          <w:t>84</w:t>
        </w:r>
        <w:r>
          <w:rPr>
            <w:noProof/>
            <w:webHidden/>
          </w:rPr>
          <w:fldChar w:fldCharType="end"/>
        </w:r>
      </w:hyperlink>
    </w:p>
    <w:p w14:paraId="29C79B88" w14:textId="4317B40A" w:rsidR="0039663B" w:rsidRPr="0039663B" w:rsidRDefault="0039663B">
      <w:pPr>
        <w:pStyle w:val="TOC2"/>
        <w:rPr>
          <w:rFonts w:ascii="Calibri" w:hAnsi="Calibri"/>
          <w:noProof/>
          <w:sz w:val="22"/>
          <w:szCs w:val="22"/>
        </w:rPr>
      </w:pPr>
      <w:hyperlink w:anchor="_Toc40971184" w:history="1">
        <w:r w:rsidRPr="00B03253">
          <w:rPr>
            <w:rStyle w:val="Hyperlink"/>
            <w:noProof/>
          </w:rPr>
          <w:t>17.13</w:t>
        </w:r>
        <w:r w:rsidRPr="0039663B">
          <w:rPr>
            <w:rFonts w:ascii="Calibri" w:hAnsi="Calibri"/>
            <w:noProof/>
            <w:sz w:val="22"/>
            <w:szCs w:val="22"/>
          </w:rPr>
          <w:tab/>
        </w:r>
        <w:r w:rsidRPr="00B03253">
          <w:rPr>
            <w:rStyle w:val="Hyperlink"/>
            <w:noProof/>
          </w:rPr>
          <w:t>Class Equivalent</w:t>
        </w:r>
        <w:r>
          <w:rPr>
            <w:noProof/>
            <w:webHidden/>
          </w:rPr>
          <w:tab/>
        </w:r>
        <w:r>
          <w:rPr>
            <w:noProof/>
            <w:webHidden/>
          </w:rPr>
          <w:fldChar w:fldCharType="begin"/>
        </w:r>
        <w:r>
          <w:rPr>
            <w:noProof/>
            <w:webHidden/>
          </w:rPr>
          <w:instrText xml:space="preserve"> PAGEREF _Toc40971184 \h </w:instrText>
        </w:r>
        <w:r>
          <w:rPr>
            <w:noProof/>
            <w:webHidden/>
          </w:rPr>
        </w:r>
        <w:r>
          <w:rPr>
            <w:noProof/>
            <w:webHidden/>
          </w:rPr>
          <w:fldChar w:fldCharType="separate"/>
        </w:r>
        <w:r>
          <w:rPr>
            <w:noProof/>
            <w:webHidden/>
          </w:rPr>
          <w:t>84</w:t>
        </w:r>
        <w:r>
          <w:rPr>
            <w:noProof/>
            <w:webHidden/>
          </w:rPr>
          <w:fldChar w:fldCharType="end"/>
        </w:r>
      </w:hyperlink>
    </w:p>
    <w:p w14:paraId="69A67E2E" w14:textId="3B8E7C22" w:rsidR="0039663B" w:rsidRPr="0039663B" w:rsidRDefault="0039663B">
      <w:pPr>
        <w:pStyle w:val="TOC2"/>
        <w:rPr>
          <w:rFonts w:ascii="Calibri" w:hAnsi="Calibri"/>
          <w:noProof/>
          <w:sz w:val="22"/>
          <w:szCs w:val="22"/>
        </w:rPr>
      </w:pPr>
      <w:hyperlink w:anchor="_Toc40971185" w:history="1">
        <w:r w:rsidRPr="00B03253">
          <w:rPr>
            <w:rStyle w:val="Hyperlink"/>
            <w:noProof/>
          </w:rPr>
          <w:t>17.14</w:t>
        </w:r>
        <w:r w:rsidRPr="0039663B">
          <w:rPr>
            <w:rFonts w:ascii="Calibri" w:hAnsi="Calibri"/>
            <w:noProof/>
            <w:sz w:val="22"/>
            <w:szCs w:val="22"/>
          </w:rPr>
          <w:tab/>
        </w:r>
        <w:r w:rsidRPr="00B03253">
          <w:rPr>
            <w:rStyle w:val="Hyperlink"/>
            <w:noProof/>
          </w:rPr>
          <w:t>Class Multiplicity Constraint</w:t>
        </w:r>
        <w:r>
          <w:rPr>
            <w:noProof/>
            <w:webHidden/>
          </w:rPr>
          <w:tab/>
        </w:r>
        <w:r>
          <w:rPr>
            <w:noProof/>
            <w:webHidden/>
          </w:rPr>
          <w:fldChar w:fldCharType="begin"/>
        </w:r>
        <w:r>
          <w:rPr>
            <w:noProof/>
            <w:webHidden/>
          </w:rPr>
          <w:instrText xml:space="preserve"> PAGEREF _Toc40971185 \h </w:instrText>
        </w:r>
        <w:r>
          <w:rPr>
            <w:noProof/>
            <w:webHidden/>
          </w:rPr>
        </w:r>
        <w:r>
          <w:rPr>
            <w:noProof/>
            <w:webHidden/>
          </w:rPr>
          <w:fldChar w:fldCharType="separate"/>
        </w:r>
        <w:r>
          <w:rPr>
            <w:noProof/>
            <w:webHidden/>
          </w:rPr>
          <w:t>85</w:t>
        </w:r>
        <w:r>
          <w:rPr>
            <w:noProof/>
            <w:webHidden/>
          </w:rPr>
          <w:fldChar w:fldCharType="end"/>
        </w:r>
      </w:hyperlink>
    </w:p>
    <w:p w14:paraId="33439962" w14:textId="2EFDE173" w:rsidR="0039663B" w:rsidRPr="0039663B" w:rsidRDefault="0039663B">
      <w:pPr>
        <w:pStyle w:val="TOC2"/>
        <w:rPr>
          <w:rFonts w:ascii="Calibri" w:hAnsi="Calibri"/>
          <w:noProof/>
          <w:sz w:val="22"/>
          <w:szCs w:val="22"/>
        </w:rPr>
      </w:pPr>
      <w:hyperlink w:anchor="_Toc40971186" w:history="1">
        <w:r w:rsidRPr="00B03253">
          <w:rPr>
            <w:rStyle w:val="Hyperlink"/>
            <w:noProof/>
          </w:rPr>
          <w:t>17.15</w:t>
        </w:r>
        <w:r w:rsidRPr="0039663B">
          <w:rPr>
            <w:rFonts w:ascii="Calibri" w:hAnsi="Calibri"/>
            <w:noProof/>
            <w:sz w:val="22"/>
            <w:szCs w:val="22"/>
          </w:rPr>
          <w:tab/>
        </w:r>
        <w:r w:rsidRPr="00B03253">
          <w:rPr>
            <w:rStyle w:val="Hyperlink"/>
            <w:noProof/>
          </w:rPr>
          <w:t>Association Multiplicity Target</w:t>
        </w:r>
        <w:r>
          <w:rPr>
            <w:noProof/>
            <w:webHidden/>
          </w:rPr>
          <w:tab/>
        </w:r>
        <w:r>
          <w:rPr>
            <w:noProof/>
            <w:webHidden/>
          </w:rPr>
          <w:fldChar w:fldCharType="begin"/>
        </w:r>
        <w:r>
          <w:rPr>
            <w:noProof/>
            <w:webHidden/>
          </w:rPr>
          <w:instrText xml:space="preserve"> PAGEREF _Toc40971186 \h </w:instrText>
        </w:r>
        <w:r>
          <w:rPr>
            <w:noProof/>
            <w:webHidden/>
          </w:rPr>
        </w:r>
        <w:r>
          <w:rPr>
            <w:noProof/>
            <w:webHidden/>
          </w:rPr>
          <w:fldChar w:fldCharType="separate"/>
        </w:r>
        <w:r>
          <w:rPr>
            <w:noProof/>
            <w:webHidden/>
          </w:rPr>
          <w:t>85</w:t>
        </w:r>
        <w:r>
          <w:rPr>
            <w:noProof/>
            <w:webHidden/>
          </w:rPr>
          <w:fldChar w:fldCharType="end"/>
        </w:r>
      </w:hyperlink>
    </w:p>
    <w:p w14:paraId="436002F1" w14:textId="05D56886" w:rsidR="0039663B" w:rsidRPr="0039663B" w:rsidRDefault="0039663B">
      <w:pPr>
        <w:pStyle w:val="TOC2"/>
        <w:rPr>
          <w:rFonts w:ascii="Calibri" w:hAnsi="Calibri"/>
          <w:noProof/>
          <w:sz w:val="22"/>
          <w:szCs w:val="22"/>
        </w:rPr>
      </w:pPr>
      <w:hyperlink w:anchor="_Toc40971187" w:history="1">
        <w:r w:rsidRPr="00B03253">
          <w:rPr>
            <w:rStyle w:val="Hyperlink"/>
            <w:noProof/>
          </w:rPr>
          <w:t>17.16</w:t>
        </w:r>
        <w:r w:rsidRPr="0039663B">
          <w:rPr>
            <w:rFonts w:ascii="Calibri" w:hAnsi="Calibri"/>
            <w:noProof/>
            <w:sz w:val="22"/>
            <w:szCs w:val="22"/>
          </w:rPr>
          <w:tab/>
        </w:r>
        <w:r w:rsidRPr="00B03253">
          <w:rPr>
            <w:rStyle w:val="Hyperlink"/>
            <w:noProof/>
          </w:rPr>
          <w:t>Class Property Constraint</w:t>
        </w:r>
        <w:r>
          <w:rPr>
            <w:noProof/>
            <w:webHidden/>
          </w:rPr>
          <w:tab/>
        </w:r>
        <w:r>
          <w:rPr>
            <w:noProof/>
            <w:webHidden/>
          </w:rPr>
          <w:fldChar w:fldCharType="begin"/>
        </w:r>
        <w:r>
          <w:rPr>
            <w:noProof/>
            <w:webHidden/>
          </w:rPr>
          <w:instrText xml:space="preserve"> PAGEREF _Toc40971187 \h </w:instrText>
        </w:r>
        <w:r>
          <w:rPr>
            <w:noProof/>
            <w:webHidden/>
          </w:rPr>
        </w:r>
        <w:r>
          <w:rPr>
            <w:noProof/>
            <w:webHidden/>
          </w:rPr>
          <w:fldChar w:fldCharType="separate"/>
        </w:r>
        <w:r>
          <w:rPr>
            <w:noProof/>
            <w:webHidden/>
          </w:rPr>
          <w:t>86</w:t>
        </w:r>
        <w:r>
          <w:rPr>
            <w:noProof/>
            <w:webHidden/>
          </w:rPr>
          <w:fldChar w:fldCharType="end"/>
        </w:r>
      </w:hyperlink>
    </w:p>
    <w:p w14:paraId="555DB62F" w14:textId="1C81135E" w:rsidR="0039663B" w:rsidRPr="0039663B" w:rsidRDefault="0039663B">
      <w:pPr>
        <w:pStyle w:val="TOC2"/>
        <w:rPr>
          <w:rFonts w:ascii="Calibri" w:hAnsi="Calibri"/>
          <w:noProof/>
          <w:sz w:val="22"/>
          <w:szCs w:val="22"/>
        </w:rPr>
      </w:pPr>
      <w:hyperlink w:anchor="_Toc40971188" w:history="1">
        <w:r w:rsidRPr="00B03253">
          <w:rPr>
            <w:rStyle w:val="Hyperlink"/>
            <w:noProof/>
          </w:rPr>
          <w:t>17.17</w:t>
        </w:r>
        <w:r w:rsidRPr="0039663B">
          <w:rPr>
            <w:rFonts w:ascii="Calibri" w:hAnsi="Calibri"/>
            <w:noProof/>
            <w:sz w:val="22"/>
            <w:szCs w:val="22"/>
          </w:rPr>
          <w:tab/>
        </w:r>
        <w:r w:rsidRPr="00B03253">
          <w:rPr>
            <w:rStyle w:val="Hyperlink"/>
            <w:noProof/>
          </w:rPr>
          <w:t>Class Property Transitivity Constraint</w:t>
        </w:r>
        <w:r>
          <w:rPr>
            <w:noProof/>
            <w:webHidden/>
          </w:rPr>
          <w:tab/>
        </w:r>
        <w:r>
          <w:rPr>
            <w:noProof/>
            <w:webHidden/>
          </w:rPr>
          <w:fldChar w:fldCharType="begin"/>
        </w:r>
        <w:r>
          <w:rPr>
            <w:noProof/>
            <w:webHidden/>
          </w:rPr>
          <w:instrText xml:space="preserve"> PAGEREF _Toc40971188 \h </w:instrText>
        </w:r>
        <w:r>
          <w:rPr>
            <w:noProof/>
            <w:webHidden/>
          </w:rPr>
        </w:r>
        <w:r>
          <w:rPr>
            <w:noProof/>
            <w:webHidden/>
          </w:rPr>
          <w:fldChar w:fldCharType="separate"/>
        </w:r>
        <w:r>
          <w:rPr>
            <w:noProof/>
            <w:webHidden/>
          </w:rPr>
          <w:t>86</w:t>
        </w:r>
        <w:r>
          <w:rPr>
            <w:noProof/>
            <w:webHidden/>
          </w:rPr>
          <w:fldChar w:fldCharType="end"/>
        </w:r>
      </w:hyperlink>
    </w:p>
    <w:p w14:paraId="072312BA" w14:textId="633FA53D" w:rsidR="0039663B" w:rsidRPr="0039663B" w:rsidRDefault="0039663B">
      <w:pPr>
        <w:pStyle w:val="TOC2"/>
        <w:rPr>
          <w:rFonts w:ascii="Calibri" w:hAnsi="Calibri"/>
          <w:noProof/>
          <w:sz w:val="22"/>
          <w:szCs w:val="22"/>
        </w:rPr>
      </w:pPr>
      <w:hyperlink w:anchor="_Toc40971189" w:history="1">
        <w:r w:rsidRPr="00B03253">
          <w:rPr>
            <w:rStyle w:val="Hyperlink"/>
            <w:noProof/>
          </w:rPr>
          <w:t>17.18</w:t>
        </w:r>
        <w:r w:rsidRPr="0039663B">
          <w:rPr>
            <w:rFonts w:ascii="Calibri" w:hAnsi="Calibri"/>
            <w:noProof/>
            <w:sz w:val="22"/>
            <w:szCs w:val="22"/>
          </w:rPr>
          <w:tab/>
        </w:r>
        <w:r w:rsidRPr="00B03253">
          <w:rPr>
            <w:rStyle w:val="Hyperlink"/>
            <w:noProof/>
          </w:rPr>
          <w:t>Association Proposition Subsumption</w:t>
        </w:r>
        <w:r>
          <w:rPr>
            <w:noProof/>
            <w:webHidden/>
          </w:rPr>
          <w:tab/>
        </w:r>
        <w:r>
          <w:rPr>
            <w:noProof/>
            <w:webHidden/>
          </w:rPr>
          <w:fldChar w:fldCharType="begin"/>
        </w:r>
        <w:r>
          <w:rPr>
            <w:noProof/>
            <w:webHidden/>
          </w:rPr>
          <w:instrText xml:space="preserve"> PAGEREF _Toc40971189 \h </w:instrText>
        </w:r>
        <w:r>
          <w:rPr>
            <w:noProof/>
            <w:webHidden/>
          </w:rPr>
        </w:r>
        <w:r>
          <w:rPr>
            <w:noProof/>
            <w:webHidden/>
          </w:rPr>
          <w:fldChar w:fldCharType="separate"/>
        </w:r>
        <w:r>
          <w:rPr>
            <w:noProof/>
            <w:webHidden/>
          </w:rPr>
          <w:t>86</w:t>
        </w:r>
        <w:r>
          <w:rPr>
            <w:noProof/>
            <w:webHidden/>
          </w:rPr>
          <w:fldChar w:fldCharType="end"/>
        </w:r>
      </w:hyperlink>
    </w:p>
    <w:p w14:paraId="67922164" w14:textId="6A5EE457" w:rsidR="0039663B" w:rsidRPr="0039663B" w:rsidRDefault="0039663B">
      <w:pPr>
        <w:pStyle w:val="TOC2"/>
        <w:rPr>
          <w:rFonts w:ascii="Calibri" w:hAnsi="Calibri"/>
          <w:noProof/>
          <w:sz w:val="22"/>
          <w:szCs w:val="22"/>
        </w:rPr>
      </w:pPr>
      <w:hyperlink w:anchor="_Toc40971190" w:history="1">
        <w:r w:rsidRPr="00B03253">
          <w:rPr>
            <w:rStyle w:val="Hyperlink"/>
            <w:noProof/>
          </w:rPr>
          <w:t>17.19</w:t>
        </w:r>
        <w:r w:rsidRPr="0039663B">
          <w:rPr>
            <w:rFonts w:ascii="Calibri" w:hAnsi="Calibri"/>
            <w:noProof/>
            <w:sz w:val="22"/>
            <w:szCs w:val="22"/>
          </w:rPr>
          <w:tab/>
        </w:r>
        <w:r w:rsidRPr="00B03253">
          <w:rPr>
            <w:rStyle w:val="Hyperlink"/>
            <w:noProof/>
          </w:rPr>
          <w:t>Association Rule Constrains</w:t>
        </w:r>
        <w:r>
          <w:rPr>
            <w:noProof/>
            <w:webHidden/>
          </w:rPr>
          <w:tab/>
        </w:r>
        <w:r>
          <w:rPr>
            <w:noProof/>
            <w:webHidden/>
          </w:rPr>
          <w:fldChar w:fldCharType="begin"/>
        </w:r>
        <w:r>
          <w:rPr>
            <w:noProof/>
            <w:webHidden/>
          </w:rPr>
          <w:instrText xml:space="preserve"> PAGEREF _Toc40971190 \h </w:instrText>
        </w:r>
        <w:r>
          <w:rPr>
            <w:noProof/>
            <w:webHidden/>
          </w:rPr>
        </w:r>
        <w:r>
          <w:rPr>
            <w:noProof/>
            <w:webHidden/>
          </w:rPr>
          <w:fldChar w:fldCharType="separate"/>
        </w:r>
        <w:r>
          <w:rPr>
            <w:noProof/>
            <w:webHidden/>
          </w:rPr>
          <w:t>86</w:t>
        </w:r>
        <w:r>
          <w:rPr>
            <w:noProof/>
            <w:webHidden/>
          </w:rPr>
          <w:fldChar w:fldCharType="end"/>
        </w:r>
      </w:hyperlink>
    </w:p>
    <w:p w14:paraId="6C17DF87" w14:textId="2E6AA515" w:rsidR="0039663B" w:rsidRPr="0039663B" w:rsidRDefault="0039663B">
      <w:pPr>
        <w:pStyle w:val="TOC2"/>
        <w:rPr>
          <w:rFonts w:ascii="Calibri" w:hAnsi="Calibri"/>
          <w:noProof/>
          <w:sz w:val="22"/>
          <w:szCs w:val="22"/>
        </w:rPr>
      </w:pPr>
      <w:hyperlink w:anchor="_Toc40971191" w:history="1">
        <w:r w:rsidRPr="00B03253">
          <w:rPr>
            <w:rStyle w:val="Hyperlink"/>
            <w:noProof/>
          </w:rPr>
          <w:t>17.20</w:t>
        </w:r>
        <w:r w:rsidRPr="0039663B">
          <w:rPr>
            <w:rFonts w:ascii="Calibri" w:hAnsi="Calibri"/>
            <w:noProof/>
            <w:sz w:val="22"/>
            <w:szCs w:val="22"/>
          </w:rPr>
          <w:tab/>
        </w:r>
        <w:r w:rsidRPr="00B03253">
          <w:rPr>
            <w:rStyle w:val="Hyperlink"/>
            <w:noProof/>
          </w:rPr>
          <w:t>Class Type Constraint</w:t>
        </w:r>
        <w:r>
          <w:rPr>
            <w:noProof/>
            <w:webHidden/>
          </w:rPr>
          <w:tab/>
        </w:r>
        <w:r>
          <w:rPr>
            <w:noProof/>
            <w:webHidden/>
          </w:rPr>
          <w:fldChar w:fldCharType="begin"/>
        </w:r>
        <w:r>
          <w:rPr>
            <w:noProof/>
            <w:webHidden/>
          </w:rPr>
          <w:instrText xml:space="preserve"> PAGEREF _Toc40971191 \h </w:instrText>
        </w:r>
        <w:r>
          <w:rPr>
            <w:noProof/>
            <w:webHidden/>
          </w:rPr>
        </w:r>
        <w:r>
          <w:rPr>
            <w:noProof/>
            <w:webHidden/>
          </w:rPr>
          <w:fldChar w:fldCharType="separate"/>
        </w:r>
        <w:r>
          <w:rPr>
            <w:noProof/>
            <w:webHidden/>
          </w:rPr>
          <w:t>86</w:t>
        </w:r>
        <w:r>
          <w:rPr>
            <w:noProof/>
            <w:webHidden/>
          </w:rPr>
          <w:fldChar w:fldCharType="end"/>
        </w:r>
      </w:hyperlink>
    </w:p>
    <w:p w14:paraId="6AE734F4" w14:textId="7D30B33A" w:rsidR="0039663B" w:rsidRPr="0039663B" w:rsidRDefault="0039663B">
      <w:pPr>
        <w:pStyle w:val="TOC2"/>
        <w:rPr>
          <w:rFonts w:ascii="Calibri" w:hAnsi="Calibri"/>
          <w:noProof/>
          <w:sz w:val="22"/>
          <w:szCs w:val="22"/>
        </w:rPr>
      </w:pPr>
      <w:hyperlink w:anchor="_Toc40971192" w:history="1">
        <w:r w:rsidRPr="00B03253">
          <w:rPr>
            <w:rStyle w:val="Hyperlink"/>
            <w:noProof/>
          </w:rPr>
          <w:t>17.21</w:t>
        </w:r>
        <w:r w:rsidRPr="0039663B">
          <w:rPr>
            <w:rFonts w:ascii="Calibri" w:hAnsi="Calibri"/>
            <w:noProof/>
            <w:sz w:val="22"/>
            <w:szCs w:val="22"/>
          </w:rPr>
          <w:tab/>
        </w:r>
        <w:r w:rsidRPr="00B03253">
          <w:rPr>
            <w:rStyle w:val="Hyperlink"/>
            <w:noProof/>
          </w:rPr>
          <w:t>Association Unique Set</w:t>
        </w:r>
        <w:r>
          <w:rPr>
            <w:noProof/>
            <w:webHidden/>
          </w:rPr>
          <w:tab/>
        </w:r>
        <w:r>
          <w:rPr>
            <w:noProof/>
            <w:webHidden/>
          </w:rPr>
          <w:fldChar w:fldCharType="begin"/>
        </w:r>
        <w:r>
          <w:rPr>
            <w:noProof/>
            <w:webHidden/>
          </w:rPr>
          <w:instrText xml:space="preserve"> PAGEREF _Toc40971192 \h </w:instrText>
        </w:r>
        <w:r>
          <w:rPr>
            <w:noProof/>
            <w:webHidden/>
          </w:rPr>
        </w:r>
        <w:r>
          <w:rPr>
            <w:noProof/>
            <w:webHidden/>
          </w:rPr>
          <w:fldChar w:fldCharType="separate"/>
        </w:r>
        <w:r>
          <w:rPr>
            <w:noProof/>
            <w:webHidden/>
          </w:rPr>
          <w:t>87</w:t>
        </w:r>
        <w:r>
          <w:rPr>
            <w:noProof/>
            <w:webHidden/>
          </w:rPr>
          <w:fldChar w:fldCharType="end"/>
        </w:r>
      </w:hyperlink>
    </w:p>
    <w:p w14:paraId="42E758AC" w14:textId="5B50782A" w:rsidR="0039663B" w:rsidRPr="0039663B" w:rsidRDefault="0039663B">
      <w:pPr>
        <w:pStyle w:val="TOC2"/>
        <w:rPr>
          <w:rFonts w:ascii="Calibri" w:hAnsi="Calibri"/>
          <w:noProof/>
          <w:sz w:val="22"/>
          <w:szCs w:val="22"/>
        </w:rPr>
      </w:pPr>
      <w:hyperlink w:anchor="_Toc40971193" w:history="1">
        <w:r w:rsidRPr="00B03253">
          <w:rPr>
            <w:rStyle w:val="Hyperlink"/>
            <w:noProof/>
          </w:rPr>
          <w:t>17.22</w:t>
        </w:r>
        <w:r w:rsidRPr="0039663B">
          <w:rPr>
            <w:rFonts w:ascii="Calibri" w:hAnsi="Calibri"/>
            <w:noProof/>
            <w:sz w:val="22"/>
            <w:szCs w:val="22"/>
          </w:rPr>
          <w:tab/>
        </w:r>
        <w:r w:rsidRPr="00B03253">
          <w:rPr>
            <w:rStyle w:val="Hyperlink"/>
            <w:noProof/>
          </w:rPr>
          <w:t>Class Uniqueness Constraint</w:t>
        </w:r>
        <w:r>
          <w:rPr>
            <w:noProof/>
            <w:webHidden/>
          </w:rPr>
          <w:tab/>
        </w:r>
        <w:r>
          <w:rPr>
            <w:noProof/>
            <w:webHidden/>
          </w:rPr>
          <w:fldChar w:fldCharType="begin"/>
        </w:r>
        <w:r>
          <w:rPr>
            <w:noProof/>
            <w:webHidden/>
          </w:rPr>
          <w:instrText xml:space="preserve"> PAGEREF _Toc40971193 \h </w:instrText>
        </w:r>
        <w:r>
          <w:rPr>
            <w:noProof/>
            <w:webHidden/>
          </w:rPr>
        </w:r>
        <w:r>
          <w:rPr>
            <w:noProof/>
            <w:webHidden/>
          </w:rPr>
          <w:fldChar w:fldCharType="separate"/>
        </w:r>
        <w:r>
          <w:rPr>
            <w:noProof/>
            <w:webHidden/>
          </w:rPr>
          <w:t>87</w:t>
        </w:r>
        <w:r>
          <w:rPr>
            <w:noProof/>
            <w:webHidden/>
          </w:rPr>
          <w:fldChar w:fldCharType="end"/>
        </w:r>
      </w:hyperlink>
    </w:p>
    <w:p w14:paraId="404184D8" w14:textId="6C303646" w:rsidR="0039663B" w:rsidRPr="0039663B" w:rsidRDefault="0039663B">
      <w:pPr>
        <w:pStyle w:val="TOC1"/>
        <w:tabs>
          <w:tab w:val="left" w:pos="1512"/>
        </w:tabs>
        <w:rPr>
          <w:rFonts w:ascii="Calibri" w:hAnsi="Calibri"/>
          <w:noProof/>
          <w:sz w:val="22"/>
          <w:szCs w:val="22"/>
        </w:rPr>
      </w:pPr>
      <w:hyperlink w:anchor="_Toc40971194" w:history="1">
        <w:r w:rsidRPr="00B03253">
          <w:rPr>
            <w:rStyle w:val="Hyperlink"/>
            <w:noProof/>
          </w:rPr>
          <w:t>18</w:t>
        </w:r>
        <w:r w:rsidRPr="0039663B">
          <w:rPr>
            <w:rFonts w:ascii="Calibri" w:hAnsi="Calibri"/>
            <w:noProof/>
            <w:sz w:val="22"/>
            <w:szCs w:val="22"/>
          </w:rPr>
          <w:tab/>
        </w:r>
        <w:r w:rsidRPr="00B03253">
          <w:rPr>
            <w:rStyle w:val="Hyperlink"/>
            <w:noProof/>
          </w:rPr>
          <w:t>Concept Library::Meta Concepts::Expressions</w:t>
        </w:r>
        <w:r>
          <w:rPr>
            <w:noProof/>
            <w:webHidden/>
          </w:rPr>
          <w:tab/>
        </w:r>
        <w:r>
          <w:rPr>
            <w:noProof/>
            <w:webHidden/>
          </w:rPr>
          <w:fldChar w:fldCharType="begin"/>
        </w:r>
        <w:r>
          <w:rPr>
            <w:noProof/>
            <w:webHidden/>
          </w:rPr>
          <w:instrText xml:space="preserve"> PAGEREF _Toc40971194 \h </w:instrText>
        </w:r>
        <w:r>
          <w:rPr>
            <w:noProof/>
            <w:webHidden/>
          </w:rPr>
        </w:r>
        <w:r>
          <w:rPr>
            <w:noProof/>
            <w:webHidden/>
          </w:rPr>
          <w:fldChar w:fldCharType="separate"/>
        </w:r>
        <w:r>
          <w:rPr>
            <w:noProof/>
            <w:webHidden/>
          </w:rPr>
          <w:t>88</w:t>
        </w:r>
        <w:r>
          <w:rPr>
            <w:noProof/>
            <w:webHidden/>
          </w:rPr>
          <w:fldChar w:fldCharType="end"/>
        </w:r>
      </w:hyperlink>
    </w:p>
    <w:p w14:paraId="2C921B73" w14:textId="3A62DD4A" w:rsidR="0039663B" w:rsidRPr="0039663B" w:rsidRDefault="0039663B">
      <w:pPr>
        <w:pStyle w:val="TOC2"/>
        <w:rPr>
          <w:rFonts w:ascii="Calibri" w:hAnsi="Calibri"/>
          <w:noProof/>
          <w:sz w:val="22"/>
          <w:szCs w:val="22"/>
        </w:rPr>
      </w:pPr>
      <w:hyperlink w:anchor="_Toc40971195" w:history="1">
        <w:r w:rsidRPr="00B03253">
          <w:rPr>
            <w:rStyle w:val="Hyperlink"/>
            <w:noProof/>
          </w:rPr>
          <w:t>18.1</w:t>
        </w:r>
        <w:r w:rsidRPr="0039663B">
          <w:rPr>
            <w:rFonts w:ascii="Calibri" w:hAnsi="Calibri"/>
            <w:noProof/>
            <w:sz w:val="22"/>
            <w:szCs w:val="22"/>
          </w:rPr>
          <w:tab/>
        </w:r>
        <w:r w:rsidRPr="00B03253">
          <w:rPr>
            <w:rStyle w:val="Hyperlink"/>
            <w:noProof/>
          </w:rPr>
          <w:t>Diagram: Expressions</w:t>
        </w:r>
        <w:r>
          <w:rPr>
            <w:noProof/>
            <w:webHidden/>
          </w:rPr>
          <w:tab/>
        </w:r>
        <w:r>
          <w:rPr>
            <w:noProof/>
            <w:webHidden/>
          </w:rPr>
          <w:fldChar w:fldCharType="begin"/>
        </w:r>
        <w:r>
          <w:rPr>
            <w:noProof/>
            <w:webHidden/>
          </w:rPr>
          <w:instrText xml:space="preserve"> PAGEREF _Toc40971195 \h </w:instrText>
        </w:r>
        <w:r>
          <w:rPr>
            <w:noProof/>
            <w:webHidden/>
          </w:rPr>
        </w:r>
        <w:r>
          <w:rPr>
            <w:noProof/>
            <w:webHidden/>
          </w:rPr>
          <w:fldChar w:fldCharType="separate"/>
        </w:r>
        <w:r>
          <w:rPr>
            <w:noProof/>
            <w:webHidden/>
          </w:rPr>
          <w:t>88</w:t>
        </w:r>
        <w:r>
          <w:rPr>
            <w:noProof/>
            <w:webHidden/>
          </w:rPr>
          <w:fldChar w:fldCharType="end"/>
        </w:r>
      </w:hyperlink>
    </w:p>
    <w:p w14:paraId="7C33E177" w14:textId="2090333C" w:rsidR="0039663B" w:rsidRPr="0039663B" w:rsidRDefault="0039663B">
      <w:pPr>
        <w:pStyle w:val="TOC2"/>
        <w:rPr>
          <w:rFonts w:ascii="Calibri" w:hAnsi="Calibri"/>
          <w:noProof/>
          <w:sz w:val="22"/>
          <w:szCs w:val="22"/>
        </w:rPr>
      </w:pPr>
      <w:hyperlink w:anchor="_Toc40971196" w:history="1">
        <w:r w:rsidRPr="00B03253">
          <w:rPr>
            <w:rStyle w:val="Hyperlink"/>
            <w:noProof/>
          </w:rPr>
          <w:t>18.2</w:t>
        </w:r>
        <w:r w:rsidRPr="0039663B">
          <w:rPr>
            <w:rFonts w:ascii="Calibri" w:hAnsi="Calibri"/>
            <w:noProof/>
            <w:sz w:val="22"/>
            <w:szCs w:val="22"/>
          </w:rPr>
          <w:tab/>
        </w:r>
        <w:r w:rsidRPr="00B03253">
          <w:rPr>
            <w:rStyle w:val="Hyperlink"/>
            <w:noProof/>
          </w:rPr>
          <w:t>Class And Function</w:t>
        </w:r>
        <w:r>
          <w:rPr>
            <w:noProof/>
            <w:webHidden/>
          </w:rPr>
          <w:tab/>
        </w:r>
        <w:r>
          <w:rPr>
            <w:noProof/>
            <w:webHidden/>
          </w:rPr>
          <w:fldChar w:fldCharType="begin"/>
        </w:r>
        <w:r>
          <w:rPr>
            <w:noProof/>
            <w:webHidden/>
          </w:rPr>
          <w:instrText xml:space="preserve"> PAGEREF _Toc40971196 \h </w:instrText>
        </w:r>
        <w:r>
          <w:rPr>
            <w:noProof/>
            <w:webHidden/>
          </w:rPr>
        </w:r>
        <w:r>
          <w:rPr>
            <w:noProof/>
            <w:webHidden/>
          </w:rPr>
          <w:fldChar w:fldCharType="separate"/>
        </w:r>
        <w:r>
          <w:rPr>
            <w:noProof/>
            <w:webHidden/>
          </w:rPr>
          <w:t>88</w:t>
        </w:r>
        <w:r>
          <w:rPr>
            <w:noProof/>
            <w:webHidden/>
          </w:rPr>
          <w:fldChar w:fldCharType="end"/>
        </w:r>
      </w:hyperlink>
    </w:p>
    <w:p w14:paraId="6D5D9880" w14:textId="17D2E7FA" w:rsidR="0039663B" w:rsidRPr="0039663B" w:rsidRDefault="0039663B">
      <w:pPr>
        <w:pStyle w:val="TOC2"/>
        <w:rPr>
          <w:rFonts w:ascii="Calibri" w:hAnsi="Calibri"/>
          <w:noProof/>
          <w:sz w:val="22"/>
          <w:szCs w:val="22"/>
        </w:rPr>
      </w:pPr>
      <w:hyperlink w:anchor="_Toc40971197" w:history="1">
        <w:r w:rsidRPr="00B03253">
          <w:rPr>
            <w:rStyle w:val="Hyperlink"/>
            <w:noProof/>
          </w:rPr>
          <w:t>18.3</w:t>
        </w:r>
        <w:r w:rsidRPr="0039663B">
          <w:rPr>
            <w:rFonts w:ascii="Calibri" w:hAnsi="Calibri"/>
            <w:noProof/>
            <w:sz w:val="22"/>
            <w:szCs w:val="22"/>
          </w:rPr>
          <w:tab/>
        </w:r>
        <w:r w:rsidRPr="00B03253">
          <w:rPr>
            <w:rStyle w:val="Hyperlink"/>
            <w:noProof/>
          </w:rPr>
          <w:t>Class Binary Boolean Function</w:t>
        </w:r>
        <w:r>
          <w:rPr>
            <w:noProof/>
            <w:webHidden/>
          </w:rPr>
          <w:tab/>
        </w:r>
        <w:r>
          <w:rPr>
            <w:noProof/>
            <w:webHidden/>
          </w:rPr>
          <w:fldChar w:fldCharType="begin"/>
        </w:r>
        <w:r>
          <w:rPr>
            <w:noProof/>
            <w:webHidden/>
          </w:rPr>
          <w:instrText xml:space="preserve"> PAGEREF _Toc40971197 \h </w:instrText>
        </w:r>
        <w:r>
          <w:rPr>
            <w:noProof/>
            <w:webHidden/>
          </w:rPr>
        </w:r>
        <w:r>
          <w:rPr>
            <w:noProof/>
            <w:webHidden/>
          </w:rPr>
          <w:fldChar w:fldCharType="separate"/>
        </w:r>
        <w:r>
          <w:rPr>
            <w:noProof/>
            <w:webHidden/>
          </w:rPr>
          <w:t>89</w:t>
        </w:r>
        <w:r>
          <w:rPr>
            <w:noProof/>
            <w:webHidden/>
          </w:rPr>
          <w:fldChar w:fldCharType="end"/>
        </w:r>
      </w:hyperlink>
    </w:p>
    <w:p w14:paraId="3AB05385" w14:textId="333B1E59" w:rsidR="0039663B" w:rsidRPr="0039663B" w:rsidRDefault="0039663B">
      <w:pPr>
        <w:pStyle w:val="TOC2"/>
        <w:rPr>
          <w:rFonts w:ascii="Calibri" w:hAnsi="Calibri"/>
          <w:noProof/>
          <w:sz w:val="22"/>
          <w:szCs w:val="22"/>
        </w:rPr>
      </w:pPr>
      <w:hyperlink w:anchor="_Toc40971198" w:history="1">
        <w:r w:rsidRPr="00B03253">
          <w:rPr>
            <w:rStyle w:val="Hyperlink"/>
            <w:noProof/>
          </w:rPr>
          <w:t>18.4</w:t>
        </w:r>
        <w:r w:rsidRPr="0039663B">
          <w:rPr>
            <w:rFonts w:ascii="Calibri" w:hAnsi="Calibri"/>
            <w:noProof/>
            <w:sz w:val="22"/>
            <w:szCs w:val="22"/>
          </w:rPr>
          <w:tab/>
        </w:r>
        <w:r w:rsidRPr="00B03253">
          <w:rPr>
            <w:rStyle w:val="Hyperlink"/>
            <w:noProof/>
          </w:rPr>
          <w:t>Class Binary Function</w:t>
        </w:r>
        <w:r>
          <w:rPr>
            <w:noProof/>
            <w:webHidden/>
          </w:rPr>
          <w:tab/>
        </w:r>
        <w:r>
          <w:rPr>
            <w:noProof/>
            <w:webHidden/>
          </w:rPr>
          <w:fldChar w:fldCharType="begin"/>
        </w:r>
        <w:r>
          <w:rPr>
            <w:noProof/>
            <w:webHidden/>
          </w:rPr>
          <w:instrText xml:space="preserve"> PAGEREF _Toc40971198 \h </w:instrText>
        </w:r>
        <w:r>
          <w:rPr>
            <w:noProof/>
            <w:webHidden/>
          </w:rPr>
        </w:r>
        <w:r>
          <w:rPr>
            <w:noProof/>
            <w:webHidden/>
          </w:rPr>
          <w:fldChar w:fldCharType="separate"/>
        </w:r>
        <w:r>
          <w:rPr>
            <w:noProof/>
            <w:webHidden/>
          </w:rPr>
          <w:t>89</w:t>
        </w:r>
        <w:r>
          <w:rPr>
            <w:noProof/>
            <w:webHidden/>
          </w:rPr>
          <w:fldChar w:fldCharType="end"/>
        </w:r>
      </w:hyperlink>
    </w:p>
    <w:p w14:paraId="1980FA3F" w14:textId="055AAAE9" w:rsidR="0039663B" w:rsidRPr="0039663B" w:rsidRDefault="0039663B">
      <w:pPr>
        <w:pStyle w:val="TOC2"/>
        <w:rPr>
          <w:rFonts w:ascii="Calibri" w:hAnsi="Calibri"/>
          <w:noProof/>
          <w:sz w:val="22"/>
          <w:szCs w:val="22"/>
        </w:rPr>
      </w:pPr>
      <w:hyperlink w:anchor="_Toc40971199" w:history="1">
        <w:r w:rsidRPr="00B03253">
          <w:rPr>
            <w:rStyle w:val="Hyperlink"/>
            <w:noProof/>
          </w:rPr>
          <w:t>18.5</w:t>
        </w:r>
        <w:r w:rsidRPr="0039663B">
          <w:rPr>
            <w:rFonts w:ascii="Calibri" w:hAnsi="Calibri"/>
            <w:noProof/>
            <w:sz w:val="22"/>
            <w:szCs w:val="22"/>
          </w:rPr>
          <w:tab/>
        </w:r>
        <w:r w:rsidRPr="00B03253">
          <w:rPr>
            <w:rStyle w:val="Hyperlink"/>
            <w:noProof/>
          </w:rPr>
          <w:t>Class Boolean Function</w:t>
        </w:r>
        <w:r>
          <w:rPr>
            <w:noProof/>
            <w:webHidden/>
          </w:rPr>
          <w:tab/>
        </w:r>
        <w:r>
          <w:rPr>
            <w:noProof/>
            <w:webHidden/>
          </w:rPr>
          <w:fldChar w:fldCharType="begin"/>
        </w:r>
        <w:r>
          <w:rPr>
            <w:noProof/>
            <w:webHidden/>
          </w:rPr>
          <w:instrText xml:space="preserve"> PAGEREF _Toc40971199 \h </w:instrText>
        </w:r>
        <w:r>
          <w:rPr>
            <w:noProof/>
            <w:webHidden/>
          </w:rPr>
        </w:r>
        <w:r>
          <w:rPr>
            <w:noProof/>
            <w:webHidden/>
          </w:rPr>
          <w:fldChar w:fldCharType="separate"/>
        </w:r>
        <w:r>
          <w:rPr>
            <w:noProof/>
            <w:webHidden/>
          </w:rPr>
          <w:t>89</w:t>
        </w:r>
        <w:r>
          <w:rPr>
            <w:noProof/>
            <w:webHidden/>
          </w:rPr>
          <w:fldChar w:fldCharType="end"/>
        </w:r>
      </w:hyperlink>
    </w:p>
    <w:p w14:paraId="040D1011" w14:textId="66FE1FF9" w:rsidR="0039663B" w:rsidRPr="0039663B" w:rsidRDefault="0039663B">
      <w:pPr>
        <w:pStyle w:val="TOC2"/>
        <w:rPr>
          <w:rFonts w:ascii="Calibri" w:hAnsi="Calibri"/>
          <w:noProof/>
          <w:sz w:val="22"/>
          <w:szCs w:val="22"/>
        </w:rPr>
      </w:pPr>
      <w:hyperlink w:anchor="_Toc40971200" w:history="1">
        <w:r w:rsidRPr="00B03253">
          <w:rPr>
            <w:rStyle w:val="Hyperlink"/>
            <w:noProof/>
          </w:rPr>
          <w:t>18.6</w:t>
        </w:r>
        <w:r w:rsidRPr="0039663B">
          <w:rPr>
            <w:rFonts w:ascii="Calibri" w:hAnsi="Calibri"/>
            <w:noProof/>
            <w:sz w:val="22"/>
            <w:szCs w:val="22"/>
          </w:rPr>
          <w:tab/>
        </w:r>
        <w:r w:rsidRPr="00B03253">
          <w:rPr>
            <w:rStyle w:val="Hyperlink"/>
            <w:noProof/>
          </w:rPr>
          <w:t>Class Constant Reference</w:t>
        </w:r>
        <w:r>
          <w:rPr>
            <w:noProof/>
            <w:webHidden/>
          </w:rPr>
          <w:tab/>
        </w:r>
        <w:r>
          <w:rPr>
            <w:noProof/>
            <w:webHidden/>
          </w:rPr>
          <w:fldChar w:fldCharType="begin"/>
        </w:r>
        <w:r>
          <w:rPr>
            <w:noProof/>
            <w:webHidden/>
          </w:rPr>
          <w:instrText xml:space="preserve"> PAGEREF _Toc40971200 \h </w:instrText>
        </w:r>
        <w:r>
          <w:rPr>
            <w:noProof/>
            <w:webHidden/>
          </w:rPr>
        </w:r>
        <w:r>
          <w:rPr>
            <w:noProof/>
            <w:webHidden/>
          </w:rPr>
          <w:fldChar w:fldCharType="separate"/>
        </w:r>
        <w:r>
          <w:rPr>
            <w:noProof/>
            <w:webHidden/>
          </w:rPr>
          <w:t>89</w:t>
        </w:r>
        <w:r>
          <w:rPr>
            <w:noProof/>
            <w:webHidden/>
          </w:rPr>
          <w:fldChar w:fldCharType="end"/>
        </w:r>
      </w:hyperlink>
    </w:p>
    <w:p w14:paraId="042E131A" w14:textId="7DE3E1E8" w:rsidR="0039663B" w:rsidRPr="0039663B" w:rsidRDefault="0039663B">
      <w:pPr>
        <w:pStyle w:val="TOC2"/>
        <w:rPr>
          <w:rFonts w:ascii="Calibri" w:hAnsi="Calibri"/>
          <w:noProof/>
          <w:sz w:val="22"/>
          <w:szCs w:val="22"/>
        </w:rPr>
      </w:pPr>
      <w:hyperlink w:anchor="_Toc40971201" w:history="1">
        <w:r w:rsidRPr="00B03253">
          <w:rPr>
            <w:rStyle w:val="Hyperlink"/>
            <w:noProof/>
          </w:rPr>
          <w:t>18.7</w:t>
        </w:r>
        <w:r w:rsidRPr="0039663B">
          <w:rPr>
            <w:rFonts w:ascii="Calibri" w:hAnsi="Calibri"/>
            <w:noProof/>
            <w:sz w:val="22"/>
            <w:szCs w:val="22"/>
          </w:rPr>
          <w:tab/>
        </w:r>
        <w:r w:rsidRPr="00B03253">
          <w:rPr>
            <w:rStyle w:val="Hyperlink"/>
            <w:noProof/>
          </w:rPr>
          <w:t>Association Constant Value</w:t>
        </w:r>
        <w:r>
          <w:rPr>
            <w:noProof/>
            <w:webHidden/>
          </w:rPr>
          <w:tab/>
        </w:r>
        <w:r>
          <w:rPr>
            <w:noProof/>
            <w:webHidden/>
          </w:rPr>
          <w:fldChar w:fldCharType="begin"/>
        </w:r>
        <w:r>
          <w:rPr>
            <w:noProof/>
            <w:webHidden/>
          </w:rPr>
          <w:instrText xml:space="preserve"> PAGEREF _Toc40971201 \h </w:instrText>
        </w:r>
        <w:r>
          <w:rPr>
            <w:noProof/>
            <w:webHidden/>
          </w:rPr>
        </w:r>
        <w:r>
          <w:rPr>
            <w:noProof/>
            <w:webHidden/>
          </w:rPr>
          <w:fldChar w:fldCharType="separate"/>
        </w:r>
        <w:r>
          <w:rPr>
            <w:noProof/>
            <w:webHidden/>
          </w:rPr>
          <w:t>89</w:t>
        </w:r>
        <w:r>
          <w:rPr>
            <w:noProof/>
            <w:webHidden/>
          </w:rPr>
          <w:fldChar w:fldCharType="end"/>
        </w:r>
      </w:hyperlink>
    </w:p>
    <w:p w14:paraId="769F8563" w14:textId="01A4C67C" w:rsidR="0039663B" w:rsidRPr="0039663B" w:rsidRDefault="0039663B">
      <w:pPr>
        <w:pStyle w:val="TOC2"/>
        <w:rPr>
          <w:rFonts w:ascii="Calibri" w:hAnsi="Calibri"/>
          <w:noProof/>
          <w:sz w:val="22"/>
          <w:szCs w:val="22"/>
        </w:rPr>
      </w:pPr>
      <w:hyperlink w:anchor="_Toc40971202" w:history="1">
        <w:r w:rsidRPr="00B03253">
          <w:rPr>
            <w:rStyle w:val="Hyperlink"/>
            <w:noProof/>
          </w:rPr>
          <w:t>18.8</w:t>
        </w:r>
        <w:r w:rsidRPr="0039663B">
          <w:rPr>
            <w:rFonts w:ascii="Calibri" w:hAnsi="Calibri"/>
            <w:noProof/>
            <w:sz w:val="22"/>
            <w:szCs w:val="22"/>
          </w:rPr>
          <w:tab/>
        </w:r>
        <w:r w:rsidRPr="00B03253">
          <w:rPr>
            <w:rStyle w:val="Hyperlink"/>
            <w:noProof/>
          </w:rPr>
          <w:t>Class Current Context</w:t>
        </w:r>
        <w:r>
          <w:rPr>
            <w:noProof/>
            <w:webHidden/>
          </w:rPr>
          <w:tab/>
        </w:r>
        <w:r>
          <w:rPr>
            <w:noProof/>
            <w:webHidden/>
          </w:rPr>
          <w:fldChar w:fldCharType="begin"/>
        </w:r>
        <w:r>
          <w:rPr>
            <w:noProof/>
            <w:webHidden/>
          </w:rPr>
          <w:instrText xml:space="preserve"> PAGEREF _Toc40971202 \h </w:instrText>
        </w:r>
        <w:r>
          <w:rPr>
            <w:noProof/>
            <w:webHidden/>
          </w:rPr>
        </w:r>
        <w:r>
          <w:rPr>
            <w:noProof/>
            <w:webHidden/>
          </w:rPr>
          <w:fldChar w:fldCharType="separate"/>
        </w:r>
        <w:r>
          <w:rPr>
            <w:noProof/>
            <w:webHidden/>
          </w:rPr>
          <w:t>89</w:t>
        </w:r>
        <w:r>
          <w:rPr>
            <w:noProof/>
            <w:webHidden/>
          </w:rPr>
          <w:fldChar w:fldCharType="end"/>
        </w:r>
      </w:hyperlink>
    </w:p>
    <w:p w14:paraId="60CD28F7" w14:textId="1BBD17AF" w:rsidR="0039663B" w:rsidRPr="0039663B" w:rsidRDefault="0039663B">
      <w:pPr>
        <w:pStyle w:val="TOC2"/>
        <w:rPr>
          <w:rFonts w:ascii="Calibri" w:hAnsi="Calibri"/>
          <w:noProof/>
          <w:sz w:val="22"/>
          <w:szCs w:val="22"/>
        </w:rPr>
      </w:pPr>
      <w:hyperlink w:anchor="_Toc40971203" w:history="1">
        <w:r w:rsidRPr="00B03253">
          <w:rPr>
            <w:rStyle w:val="Hyperlink"/>
            <w:noProof/>
          </w:rPr>
          <w:t>18.9</w:t>
        </w:r>
        <w:r w:rsidRPr="0039663B">
          <w:rPr>
            <w:rFonts w:ascii="Calibri" w:hAnsi="Calibri"/>
            <w:noProof/>
            <w:sz w:val="22"/>
            <w:szCs w:val="22"/>
          </w:rPr>
          <w:tab/>
        </w:r>
        <w:r w:rsidRPr="00B03253">
          <w:rPr>
            <w:rStyle w:val="Hyperlink"/>
            <w:noProof/>
          </w:rPr>
          <w:t>Class Equality Function</w:t>
        </w:r>
        <w:r>
          <w:rPr>
            <w:noProof/>
            <w:webHidden/>
          </w:rPr>
          <w:tab/>
        </w:r>
        <w:r>
          <w:rPr>
            <w:noProof/>
            <w:webHidden/>
          </w:rPr>
          <w:fldChar w:fldCharType="begin"/>
        </w:r>
        <w:r>
          <w:rPr>
            <w:noProof/>
            <w:webHidden/>
          </w:rPr>
          <w:instrText xml:space="preserve"> PAGEREF _Toc40971203 \h </w:instrText>
        </w:r>
        <w:r>
          <w:rPr>
            <w:noProof/>
            <w:webHidden/>
          </w:rPr>
        </w:r>
        <w:r>
          <w:rPr>
            <w:noProof/>
            <w:webHidden/>
          </w:rPr>
          <w:fldChar w:fldCharType="separate"/>
        </w:r>
        <w:r>
          <w:rPr>
            <w:noProof/>
            <w:webHidden/>
          </w:rPr>
          <w:t>90</w:t>
        </w:r>
        <w:r>
          <w:rPr>
            <w:noProof/>
            <w:webHidden/>
          </w:rPr>
          <w:fldChar w:fldCharType="end"/>
        </w:r>
      </w:hyperlink>
    </w:p>
    <w:p w14:paraId="39A96B44" w14:textId="65DC91A6" w:rsidR="0039663B" w:rsidRPr="0039663B" w:rsidRDefault="0039663B">
      <w:pPr>
        <w:pStyle w:val="TOC2"/>
        <w:rPr>
          <w:rFonts w:ascii="Calibri" w:hAnsi="Calibri"/>
          <w:noProof/>
          <w:sz w:val="22"/>
          <w:szCs w:val="22"/>
        </w:rPr>
      </w:pPr>
      <w:hyperlink w:anchor="_Toc40971204" w:history="1">
        <w:r w:rsidRPr="00B03253">
          <w:rPr>
            <w:rStyle w:val="Hyperlink"/>
            <w:noProof/>
          </w:rPr>
          <w:t>18.10</w:t>
        </w:r>
        <w:r w:rsidRPr="0039663B">
          <w:rPr>
            <w:rFonts w:ascii="Calibri" w:hAnsi="Calibri"/>
            <w:noProof/>
            <w:sz w:val="22"/>
            <w:szCs w:val="22"/>
          </w:rPr>
          <w:tab/>
        </w:r>
        <w:r w:rsidRPr="00B03253">
          <w:rPr>
            <w:rStyle w:val="Hyperlink"/>
            <w:noProof/>
          </w:rPr>
          <w:t>Class Expression Context</w:t>
        </w:r>
        <w:r>
          <w:rPr>
            <w:noProof/>
            <w:webHidden/>
          </w:rPr>
          <w:tab/>
        </w:r>
        <w:r>
          <w:rPr>
            <w:noProof/>
            <w:webHidden/>
          </w:rPr>
          <w:fldChar w:fldCharType="begin"/>
        </w:r>
        <w:r>
          <w:rPr>
            <w:noProof/>
            <w:webHidden/>
          </w:rPr>
          <w:instrText xml:space="preserve"> PAGEREF _Toc40971204 \h </w:instrText>
        </w:r>
        <w:r>
          <w:rPr>
            <w:noProof/>
            <w:webHidden/>
          </w:rPr>
        </w:r>
        <w:r>
          <w:rPr>
            <w:noProof/>
            <w:webHidden/>
          </w:rPr>
          <w:fldChar w:fldCharType="separate"/>
        </w:r>
        <w:r>
          <w:rPr>
            <w:noProof/>
            <w:webHidden/>
          </w:rPr>
          <w:t>90</w:t>
        </w:r>
        <w:r>
          <w:rPr>
            <w:noProof/>
            <w:webHidden/>
          </w:rPr>
          <w:fldChar w:fldCharType="end"/>
        </w:r>
      </w:hyperlink>
    </w:p>
    <w:p w14:paraId="3384D9E2" w14:textId="4A0BDD4D" w:rsidR="0039663B" w:rsidRPr="0039663B" w:rsidRDefault="0039663B">
      <w:pPr>
        <w:pStyle w:val="TOC2"/>
        <w:rPr>
          <w:rFonts w:ascii="Calibri" w:hAnsi="Calibri"/>
          <w:noProof/>
          <w:sz w:val="22"/>
          <w:szCs w:val="22"/>
        </w:rPr>
      </w:pPr>
      <w:hyperlink w:anchor="_Toc40971205" w:history="1">
        <w:r w:rsidRPr="00B03253">
          <w:rPr>
            <w:rStyle w:val="Hyperlink"/>
            <w:noProof/>
          </w:rPr>
          <w:t>18.11</w:t>
        </w:r>
        <w:r w:rsidRPr="0039663B">
          <w:rPr>
            <w:rFonts w:ascii="Calibri" w:hAnsi="Calibri"/>
            <w:noProof/>
            <w:sz w:val="22"/>
            <w:szCs w:val="22"/>
          </w:rPr>
          <w:tab/>
        </w:r>
        <w:r w:rsidRPr="00B03253">
          <w:rPr>
            <w:rStyle w:val="Hyperlink"/>
            <w:noProof/>
          </w:rPr>
          <w:t>Association Expression Evaluation</w:t>
        </w:r>
        <w:r>
          <w:rPr>
            <w:noProof/>
            <w:webHidden/>
          </w:rPr>
          <w:tab/>
        </w:r>
        <w:r>
          <w:rPr>
            <w:noProof/>
            <w:webHidden/>
          </w:rPr>
          <w:fldChar w:fldCharType="begin"/>
        </w:r>
        <w:r>
          <w:rPr>
            <w:noProof/>
            <w:webHidden/>
          </w:rPr>
          <w:instrText xml:space="preserve"> PAGEREF _Toc40971205 \h </w:instrText>
        </w:r>
        <w:r>
          <w:rPr>
            <w:noProof/>
            <w:webHidden/>
          </w:rPr>
        </w:r>
        <w:r>
          <w:rPr>
            <w:noProof/>
            <w:webHidden/>
          </w:rPr>
          <w:fldChar w:fldCharType="separate"/>
        </w:r>
        <w:r>
          <w:rPr>
            <w:noProof/>
            <w:webHidden/>
          </w:rPr>
          <w:t>90</w:t>
        </w:r>
        <w:r>
          <w:rPr>
            <w:noProof/>
            <w:webHidden/>
          </w:rPr>
          <w:fldChar w:fldCharType="end"/>
        </w:r>
      </w:hyperlink>
    </w:p>
    <w:p w14:paraId="0AA78633" w14:textId="4F6D1553" w:rsidR="0039663B" w:rsidRPr="0039663B" w:rsidRDefault="0039663B">
      <w:pPr>
        <w:pStyle w:val="TOC2"/>
        <w:rPr>
          <w:rFonts w:ascii="Calibri" w:hAnsi="Calibri"/>
          <w:noProof/>
          <w:sz w:val="22"/>
          <w:szCs w:val="22"/>
        </w:rPr>
      </w:pPr>
      <w:hyperlink w:anchor="_Toc40971206" w:history="1">
        <w:r w:rsidRPr="00B03253">
          <w:rPr>
            <w:rStyle w:val="Hyperlink"/>
            <w:noProof/>
          </w:rPr>
          <w:t>18.12</w:t>
        </w:r>
        <w:r w:rsidRPr="0039663B">
          <w:rPr>
            <w:rFonts w:ascii="Calibri" w:hAnsi="Calibri"/>
            <w:noProof/>
            <w:sz w:val="22"/>
            <w:szCs w:val="22"/>
          </w:rPr>
          <w:tab/>
        </w:r>
        <w:r w:rsidRPr="00B03253">
          <w:rPr>
            <w:rStyle w:val="Hyperlink"/>
            <w:noProof/>
          </w:rPr>
          <w:t>Class Expression Node</w:t>
        </w:r>
        <w:r>
          <w:rPr>
            <w:noProof/>
            <w:webHidden/>
          </w:rPr>
          <w:tab/>
        </w:r>
        <w:r>
          <w:rPr>
            <w:noProof/>
            <w:webHidden/>
          </w:rPr>
          <w:fldChar w:fldCharType="begin"/>
        </w:r>
        <w:r>
          <w:rPr>
            <w:noProof/>
            <w:webHidden/>
          </w:rPr>
          <w:instrText xml:space="preserve"> PAGEREF _Toc40971206 \h </w:instrText>
        </w:r>
        <w:r>
          <w:rPr>
            <w:noProof/>
            <w:webHidden/>
          </w:rPr>
        </w:r>
        <w:r>
          <w:rPr>
            <w:noProof/>
            <w:webHidden/>
          </w:rPr>
          <w:fldChar w:fldCharType="separate"/>
        </w:r>
        <w:r>
          <w:rPr>
            <w:noProof/>
            <w:webHidden/>
          </w:rPr>
          <w:t>90</w:t>
        </w:r>
        <w:r>
          <w:rPr>
            <w:noProof/>
            <w:webHidden/>
          </w:rPr>
          <w:fldChar w:fldCharType="end"/>
        </w:r>
      </w:hyperlink>
    </w:p>
    <w:p w14:paraId="57D416DC" w14:textId="758B6EFF" w:rsidR="0039663B" w:rsidRPr="0039663B" w:rsidRDefault="0039663B">
      <w:pPr>
        <w:pStyle w:val="TOC2"/>
        <w:rPr>
          <w:rFonts w:ascii="Calibri" w:hAnsi="Calibri"/>
          <w:noProof/>
          <w:sz w:val="22"/>
          <w:szCs w:val="22"/>
        </w:rPr>
      </w:pPr>
      <w:hyperlink w:anchor="_Toc40971207" w:history="1">
        <w:r w:rsidRPr="00B03253">
          <w:rPr>
            <w:rStyle w:val="Hyperlink"/>
            <w:noProof/>
          </w:rPr>
          <w:t>18.13</w:t>
        </w:r>
        <w:r w:rsidRPr="0039663B">
          <w:rPr>
            <w:rFonts w:ascii="Calibri" w:hAnsi="Calibri"/>
            <w:noProof/>
            <w:sz w:val="22"/>
            <w:szCs w:val="22"/>
          </w:rPr>
          <w:tab/>
        </w:r>
        <w:r w:rsidRPr="00B03253">
          <w:rPr>
            <w:rStyle w:val="Hyperlink"/>
            <w:noProof/>
          </w:rPr>
          <w:t>Class Function Call</w:t>
        </w:r>
        <w:r>
          <w:rPr>
            <w:noProof/>
            <w:webHidden/>
          </w:rPr>
          <w:tab/>
        </w:r>
        <w:r>
          <w:rPr>
            <w:noProof/>
            <w:webHidden/>
          </w:rPr>
          <w:fldChar w:fldCharType="begin"/>
        </w:r>
        <w:r>
          <w:rPr>
            <w:noProof/>
            <w:webHidden/>
          </w:rPr>
          <w:instrText xml:space="preserve"> PAGEREF _Toc40971207 \h </w:instrText>
        </w:r>
        <w:r>
          <w:rPr>
            <w:noProof/>
            <w:webHidden/>
          </w:rPr>
        </w:r>
        <w:r>
          <w:rPr>
            <w:noProof/>
            <w:webHidden/>
          </w:rPr>
          <w:fldChar w:fldCharType="separate"/>
        </w:r>
        <w:r>
          <w:rPr>
            <w:noProof/>
            <w:webHidden/>
          </w:rPr>
          <w:t>91</w:t>
        </w:r>
        <w:r>
          <w:rPr>
            <w:noProof/>
            <w:webHidden/>
          </w:rPr>
          <w:fldChar w:fldCharType="end"/>
        </w:r>
      </w:hyperlink>
    </w:p>
    <w:p w14:paraId="7E7DE8EF" w14:textId="414D65C1" w:rsidR="0039663B" w:rsidRPr="0039663B" w:rsidRDefault="0039663B">
      <w:pPr>
        <w:pStyle w:val="TOC2"/>
        <w:rPr>
          <w:rFonts w:ascii="Calibri" w:hAnsi="Calibri"/>
          <w:noProof/>
          <w:sz w:val="22"/>
          <w:szCs w:val="22"/>
        </w:rPr>
      </w:pPr>
      <w:hyperlink w:anchor="_Toc40971208" w:history="1">
        <w:r w:rsidRPr="00B03253">
          <w:rPr>
            <w:rStyle w:val="Hyperlink"/>
            <w:noProof/>
          </w:rPr>
          <w:t>18.14</w:t>
        </w:r>
        <w:r w:rsidRPr="0039663B">
          <w:rPr>
            <w:rFonts w:ascii="Calibri" w:hAnsi="Calibri"/>
            <w:noProof/>
            <w:sz w:val="22"/>
            <w:szCs w:val="22"/>
          </w:rPr>
          <w:tab/>
        </w:r>
        <w:r w:rsidRPr="00B03253">
          <w:rPr>
            <w:rStyle w:val="Hyperlink"/>
            <w:noProof/>
          </w:rPr>
          <w:t>Association Function Called</w:t>
        </w:r>
        <w:r>
          <w:rPr>
            <w:noProof/>
            <w:webHidden/>
          </w:rPr>
          <w:tab/>
        </w:r>
        <w:r>
          <w:rPr>
            <w:noProof/>
            <w:webHidden/>
          </w:rPr>
          <w:fldChar w:fldCharType="begin"/>
        </w:r>
        <w:r>
          <w:rPr>
            <w:noProof/>
            <w:webHidden/>
          </w:rPr>
          <w:instrText xml:space="preserve"> PAGEREF _Toc40971208 \h </w:instrText>
        </w:r>
        <w:r>
          <w:rPr>
            <w:noProof/>
            <w:webHidden/>
          </w:rPr>
        </w:r>
        <w:r>
          <w:rPr>
            <w:noProof/>
            <w:webHidden/>
          </w:rPr>
          <w:fldChar w:fldCharType="separate"/>
        </w:r>
        <w:r>
          <w:rPr>
            <w:noProof/>
            <w:webHidden/>
          </w:rPr>
          <w:t>91</w:t>
        </w:r>
        <w:r>
          <w:rPr>
            <w:noProof/>
            <w:webHidden/>
          </w:rPr>
          <w:fldChar w:fldCharType="end"/>
        </w:r>
      </w:hyperlink>
    </w:p>
    <w:p w14:paraId="3F5E120F" w14:textId="7357377B" w:rsidR="0039663B" w:rsidRPr="0039663B" w:rsidRDefault="0039663B">
      <w:pPr>
        <w:pStyle w:val="TOC2"/>
        <w:rPr>
          <w:rFonts w:ascii="Calibri" w:hAnsi="Calibri"/>
          <w:noProof/>
          <w:sz w:val="22"/>
          <w:szCs w:val="22"/>
        </w:rPr>
      </w:pPr>
      <w:hyperlink w:anchor="_Toc40971209" w:history="1">
        <w:r w:rsidRPr="00B03253">
          <w:rPr>
            <w:rStyle w:val="Hyperlink"/>
            <w:noProof/>
          </w:rPr>
          <w:t>18.15</w:t>
        </w:r>
        <w:r w:rsidRPr="0039663B">
          <w:rPr>
            <w:rFonts w:ascii="Calibri" w:hAnsi="Calibri"/>
            <w:noProof/>
            <w:sz w:val="22"/>
            <w:szCs w:val="22"/>
          </w:rPr>
          <w:tab/>
        </w:r>
        <w:r w:rsidRPr="00B03253">
          <w:rPr>
            <w:rStyle w:val="Hyperlink"/>
            <w:noProof/>
          </w:rPr>
          <w:t>Class Function Type</w:t>
        </w:r>
        <w:r>
          <w:rPr>
            <w:noProof/>
            <w:webHidden/>
          </w:rPr>
          <w:tab/>
        </w:r>
        <w:r>
          <w:rPr>
            <w:noProof/>
            <w:webHidden/>
          </w:rPr>
          <w:fldChar w:fldCharType="begin"/>
        </w:r>
        <w:r>
          <w:rPr>
            <w:noProof/>
            <w:webHidden/>
          </w:rPr>
          <w:instrText xml:space="preserve"> PAGEREF _Toc40971209 \h </w:instrText>
        </w:r>
        <w:r>
          <w:rPr>
            <w:noProof/>
            <w:webHidden/>
          </w:rPr>
        </w:r>
        <w:r>
          <w:rPr>
            <w:noProof/>
            <w:webHidden/>
          </w:rPr>
          <w:fldChar w:fldCharType="separate"/>
        </w:r>
        <w:r>
          <w:rPr>
            <w:noProof/>
            <w:webHidden/>
          </w:rPr>
          <w:t>91</w:t>
        </w:r>
        <w:r>
          <w:rPr>
            <w:noProof/>
            <w:webHidden/>
          </w:rPr>
          <w:fldChar w:fldCharType="end"/>
        </w:r>
      </w:hyperlink>
    </w:p>
    <w:p w14:paraId="16E79F65" w14:textId="224C9A88" w:rsidR="0039663B" w:rsidRPr="0039663B" w:rsidRDefault="0039663B">
      <w:pPr>
        <w:pStyle w:val="TOC2"/>
        <w:rPr>
          <w:rFonts w:ascii="Calibri" w:hAnsi="Calibri"/>
          <w:noProof/>
          <w:sz w:val="22"/>
          <w:szCs w:val="22"/>
        </w:rPr>
      </w:pPr>
      <w:hyperlink w:anchor="_Toc40971210" w:history="1">
        <w:r w:rsidRPr="00B03253">
          <w:rPr>
            <w:rStyle w:val="Hyperlink"/>
            <w:noProof/>
          </w:rPr>
          <w:t>18.16</w:t>
        </w:r>
        <w:r w:rsidRPr="0039663B">
          <w:rPr>
            <w:rFonts w:ascii="Calibri" w:hAnsi="Calibri"/>
            <w:noProof/>
            <w:sz w:val="22"/>
            <w:szCs w:val="22"/>
          </w:rPr>
          <w:tab/>
        </w:r>
        <w:r w:rsidRPr="00B03253">
          <w:rPr>
            <w:rStyle w:val="Hyperlink"/>
            <w:noProof/>
          </w:rPr>
          <w:t>Class Not Function</w:t>
        </w:r>
        <w:r>
          <w:rPr>
            <w:noProof/>
            <w:webHidden/>
          </w:rPr>
          <w:tab/>
        </w:r>
        <w:r>
          <w:rPr>
            <w:noProof/>
            <w:webHidden/>
          </w:rPr>
          <w:fldChar w:fldCharType="begin"/>
        </w:r>
        <w:r>
          <w:rPr>
            <w:noProof/>
            <w:webHidden/>
          </w:rPr>
          <w:instrText xml:space="preserve"> PAGEREF _Toc40971210 \h </w:instrText>
        </w:r>
        <w:r>
          <w:rPr>
            <w:noProof/>
            <w:webHidden/>
          </w:rPr>
        </w:r>
        <w:r>
          <w:rPr>
            <w:noProof/>
            <w:webHidden/>
          </w:rPr>
          <w:fldChar w:fldCharType="separate"/>
        </w:r>
        <w:r>
          <w:rPr>
            <w:noProof/>
            <w:webHidden/>
          </w:rPr>
          <w:t>91</w:t>
        </w:r>
        <w:r>
          <w:rPr>
            <w:noProof/>
            <w:webHidden/>
          </w:rPr>
          <w:fldChar w:fldCharType="end"/>
        </w:r>
      </w:hyperlink>
    </w:p>
    <w:p w14:paraId="4EDAA647" w14:textId="746BD8E5" w:rsidR="0039663B" w:rsidRPr="0039663B" w:rsidRDefault="0039663B">
      <w:pPr>
        <w:pStyle w:val="TOC2"/>
        <w:rPr>
          <w:rFonts w:ascii="Calibri" w:hAnsi="Calibri"/>
          <w:noProof/>
          <w:sz w:val="22"/>
          <w:szCs w:val="22"/>
        </w:rPr>
      </w:pPr>
      <w:hyperlink w:anchor="_Toc40971211" w:history="1">
        <w:r w:rsidRPr="00B03253">
          <w:rPr>
            <w:rStyle w:val="Hyperlink"/>
            <w:noProof/>
          </w:rPr>
          <w:t>18.17</w:t>
        </w:r>
        <w:r w:rsidRPr="0039663B">
          <w:rPr>
            <w:rFonts w:ascii="Calibri" w:hAnsi="Calibri"/>
            <w:noProof/>
            <w:sz w:val="22"/>
            <w:szCs w:val="22"/>
          </w:rPr>
          <w:tab/>
        </w:r>
        <w:r w:rsidRPr="00B03253">
          <w:rPr>
            <w:rStyle w:val="Hyperlink"/>
            <w:noProof/>
          </w:rPr>
          <w:t>Class Object Operation Type</w:t>
        </w:r>
        <w:r>
          <w:rPr>
            <w:noProof/>
            <w:webHidden/>
          </w:rPr>
          <w:tab/>
        </w:r>
        <w:r>
          <w:rPr>
            <w:noProof/>
            <w:webHidden/>
          </w:rPr>
          <w:fldChar w:fldCharType="begin"/>
        </w:r>
        <w:r>
          <w:rPr>
            <w:noProof/>
            <w:webHidden/>
          </w:rPr>
          <w:instrText xml:space="preserve"> PAGEREF _Toc40971211 \h </w:instrText>
        </w:r>
        <w:r>
          <w:rPr>
            <w:noProof/>
            <w:webHidden/>
          </w:rPr>
        </w:r>
        <w:r>
          <w:rPr>
            <w:noProof/>
            <w:webHidden/>
          </w:rPr>
          <w:fldChar w:fldCharType="separate"/>
        </w:r>
        <w:r>
          <w:rPr>
            <w:noProof/>
            <w:webHidden/>
          </w:rPr>
          <w:t>92</w:t>
        </w:r>
        <w:r>
          <w:rPr>
            <w:noProof/>
            <w:webHidden/>
          </w:rPr>
          <w:fldChar w:fldCharType="end"/>
        </w:r>
      </w:hyperlink>
    </w:p>
    <w:p w14:paraId="3529E1A9" w14:textId="31694A6A" w:rsidR="0039663B" w:rsidRPr="0039663B" w:rsidRDefault="0039663B">
      <w:pPr>
        <w:pStyle w:val="TOC2"/>
        <w:rPr>
          <w:rFonts w:ascii="Calibri" w:hAnsi="Calibri"/>
          <w:noProof/>
          <w:sz w:val="22"/>
          <w:szCs w:val="22"/>
        </w:rPr>
      </w:pPr>
      <w:hyperlink w:anchor="_Toc40971212" w:history="1">
        <w:r w:rsidRPr="00B03253">
          <w:rPr>
            <w:rStyle w:val="Hyperlink"/>
            <w:noProof/>
          </w:rPr>
          <w:t>18.18</w:t>
        </w:r>
        <w:r w:rsidRPr="0039663B">
          <w:rPr>
            <w:rFonts w:ascii="Calibri" w:hAnsi="Calibri"/>
            <w:noProof/>
            <w:sz w:val="22"/>
            <w:szCs w:val="22"/>
          </w:rPr>
          <w:tab/>
        </w:r>
        <w:r w:rsidRPr="00B03253">
          <w:rPr>
            <w:rStyle w:val="Hyperlink"/>
            <w:noProof/>
          </w:rPr>
          <w:t>Association OO Target</w:t>
        </w:r>
        <w:r>
          <w:rPr>
            <w:noProof/>
            <w:webHidden/>
          </w:rPr>
          <w:tab/>
        </w:r>
        <w:r>
          <w:rPr>
            <w:noProof/>
            <w:webHidden/>
          </w:rPr>
          <w:fldChar w:fldCharType="begin"/>
        </w:r>
        <w:r>
          <w:rPr>
            <w:noProof/>
            <w:webHidden/>
          </w:rPr>
          <w:instrText xml:space="preserve"> PAGEREF _Toc40971212 \h </w:instrText>
        </w:r>
        <w:r>
          <w:rPr>
            <w:noProof/>
            <w:webHidden/>
          </w:rPr>
        </w:r>
        <w:r>
          <w:rPr>
            <w:noProof/>
            <w:webHidden/>
          </w:rPr>
          <w:fldChar w:fldCharType="separate"/>
        </w:r>
        <w:r>
          <w:rPr>
            <w:noProof/>
            <w:webHidden/>
          </w:rPr>
          <w:t>92</w:t>
        </w:r>
        <w:r>
          <w:rPr>
            <w:noProof/>
            <w:webHidden/>
          </w:rPr>
          <w:fldChar w:fldCharType="end"/>
        </w:r>
      </w:hyperlink>
    </w:p>
    <w:p w14:paraId="22C2F181" w14:textId="2777616B" w:rsidR="0039663B" w:rsidRPr="0039663B" w:rsidRDefault="0039663B">
      <w:pPr>
        <w:pStyle w:val="TOC2"/>
        <w:rPr>
          <w:rFonts w:ascii="Calibri" w:hAnsi="Calibri"/>
          <w:noProof/>
          <w:sz w:val="22"/>
          <w:szCs w:val="22"/>
        </w:rPr>
      </w:pPr>
      <w:hyperlink w:anchor="_Toc40971213" w:history="1">
        <w:r w:rsidRPr="00B03253">
          <w:rPr>
            <w:rStyle w:val="Hyperlink"/>
            <w:noProof/>
          </w:rPr>
          <w:t>18.19</w:t>
        </w:r>
        <w:r w:rsidRPr="0039663B">
          <w:rPr>
            <w:rFonts w:ascii="Calibri" w:hAnsi="Calibri"/>
            <w:noProof/>
            <w:sz w:val="22"/>
            <w:szCs w:val="22"/>
          </w:rPr>
          <w:tab/>
        </w:r>
        <w:r w:rsidRPr="00B03253">
          <w:rPr>
            <w:rStyle w:val="Hyperlink"/>
            <w:noProof/>
          </w:rPr>
          <w:t>Class Or Function</w:t>
        </w:r>
        <w:r>
          <w:rPr>
            <w:noProof/>
            <w:webHidden/>
          </w:rPr>
          <w:tab/>
        </w:r>
        <w:r>
          <w:rPr>
            <w:noProof/>
            <w:webHidden/>
          </w:rPr>
          <w:fldChar w:fldCharType="begin"/>
        </w:r>
        <w:r>
          <w:rPr>
            <w:noProof/>
            <w:webHidden/>
          </w:rPr>
          <w:instrText xml:space="preserve"> PAGEREF _Toc40971213 \h </w:instrText>
        </w:r>
        <w:r>
          <w:rPr>
            <w:noProof/>
            <w:webHidden/>
          </w:rPr>
        </w:r>
        <w:r>
          <w:rPr>
            <w:noProof/>
            <w:webHidden/>
          </w:rPr>
          <w:fldChar w:fldCharType="separate"/>
        </w:r>
        <w:r>
          <w:rPr>
            <w:noProof/>
            <w:webHidden/>
          </w:rPr>
          <w:t>92</w:t>
        </w:r>
        <w:r>
          <w:rPr>
            <w:noProof/>
            <w:webHidden/>
          </w:rPr>
          <w:fldChar w:fldCharType="end"/>
        </w:r>
      </w:hyperlink>
    </w:p>
    <w:p w14:paraId="2BB7A4ED" w14:textId="48FE46A8" w:rsidR="0039663B" w:rsidRPr="0039663B" w:rsidRDefault="0039663B">
      <w:pPr>
        <w:pStyle w:val="TOC2"/>
        <w:rPr>
          <w:rFonts w:ascii="Calibri" w:hAnsi="Calibri"/>
          <w:noProof/>
          <w:sz w:val="22"/>
          <w:szCs w:val="22"/>
        </w:rPr>
      </w:pPr>
      <w:hyperlink w:anchor="_Toc40971214" w:history="1">
        <w:r w:rsidRPr="00B03253">
          <w:rPr>
            <w:rStyle w:val="Hyperlink"/>
            <w:noProof/>
          </w:rPr>
          <w:t>18.20</w:t>
        </w:r>
        <w:r w:rsidRPr="0039663B">
          <w:rPr>
            <w:rFonts w:ascii="Calibri" w:hAnsi="Calibri"/>
            <w:noProof/>
            <w:sz w:val="22"/>
            <w:szCs w:val="22"/>
          </w:rPr>
          <w:tab/>
        </w:r>
        <w:r w:rsidRPr="00B03253">
          <w:rPr>
            <w:rStyle w:val="Hyperlink"/>
            <w:noProof/>
          </w:rPr>
          <w:t>Class Traversal</w:t>
        </w:r>
        <w:r>
          <w:rPr>
            <w:noProof/>
            <w:webHidden/>
          </w:rPr>
          <w:tab/>
        </w:r>
        <w:r>
          <w:rPr>
            <w:noProof/>
            <w:webHidden/>
          </w:rPr>
          <w:fldChar w:fldCharType="begin"/>
        </w:r>
        <w:r>
          <w:rPr>
            <w:noProof/>
            <w:webHidden/>
          </w:rPr>
          <w:instrText xml:space="preserve"> PAGEREF _Toc40971214 \h </w:instrText>
        </w:r>
        <w:r>
          <w:rPr>
            <w:noProof/>
            <w:webHidden/>
          </w:rPr>
        </w:r>
        <w:r>
          <w:rPr>
            <w:noProof/>
            <w:webHidden/>
          </w:rPr>
          <w:fldChar w:fldCharType="separate"/>
        </w:r>
        <w:r>
          <w:rPr>
            <w:noProof/>
            <w:webHidden/>
          </w:rPr>
          <w:t>92</w:t>
        </w:r>
        <w:r>
          <w:rPr>
            <w:noProof/>
            <w:webHidden/>
          </w:rPr>
          <w:fldChar w:fldCharType="end"/>
        </w:r>
      </w:hyperlink>
    </w:p>
    <w:p w14:paraId="3F3EE161" w14:textId="255F382F" w:rsidR="0039663B" w:rsidRPr="0039663B" w:rsidRDefault="0039663B">
      <w:pPr>
        <w:pStyle w:val="TOC2"/>
        <w:rPr>
          <w:rFonts w:ascii="Calibri" w:hAnsi="Calibri"/>
          <w:noProof/>
          <w:sz w:val="22"/>
          <w:szCs w:val="22"/>
        </w:rPr>
      </w:pPr>
      <w:hyperlink w:anchor="_Toc40971215" w:history="1">
        <w:r w:rsidRPr="00B03253">
          <w:rPr>
            <w:rStyle w:val="Hyperlink"/>
            <w:noProof/>
          </w:rPr>
          <w:t>18.21</w:t>
        </w:r>
        <w:r w:rsidRPr="0039663B">
          <w:rPr>
            <w:rFonts w:ascii="Calibri" w:hAnsi="Calibri"/>
            <w:noProof/>
            <w:sz w:val="22"/>
            <w:szCs w:val="22"/>
          </w:rPr>
          <w:tab/>
        </w:r>
        <w:r w:rsidRPr="00B03253">
          <w:rPr>
            <w:rStyle w:val="Hyperlink"/>
            <w:noProof/>
          </w:rPr>
          <w:t>Association Traverse Through</w:t>
        </w:r>
        <w:r>
          <w:rPr>
            <w:noProof/>
            <w:webHidden/>
          </w:rPr>
          <w:tab/>
        </w:r>
        <w:r>
          <w:rPr>
            <w:noProof/>
            <w:webHidden/>
          </w:rPr>
          <w:fldChar w:fldCharType="begin"/>
        </w:r>
        <w:r>
          <w:rPr>
            <w:noProof/>
            <w:webHidden/>
          </w:rPr>
          <w:instrText xml:space="preserve"> PAGEREF _Toc40971215 \h </w:instrText>
        </w:r>
        <w:r>
          <w:rPr>
            <w:noProof/>
            <w:webHidden/>
          </w:rPr>
        </w:r>
        <w:r>
          <w:rPr>
            <w:noProof/>
            <w:webHidden/>
          </w:rPr>
          <w:fldChar w:fldCharType="separate"/>
        </w:r>
        <w:r>
          <w:rPr>
            <w:noProof/>
            <w:webHidden/>
          </w:rPr>
          <w:t>93</w:t>
        </w:r>
        <w:r>
          <w:rPr>
            <w:noProof/>
            <w:webHidden/>
          </w:rPr>
          <w:fldChar w:fldCharType="end"/>
        </w:r>
      </w:hyperlink>
    </w:p>
    <w:p w14:paraId="6A591270" w14:textId="7715065D" w:rsidR="0039663B" w:rsidRPr="0039663B" w:rsidRDefault="0039663B">
      <w:pPr>
        <w:pStyle w:val="TOC2"/>
        <w:rPr>
          <w:rFonts w:ascii="Calibri" w:hAnsi="Calibri"/>
          <w:noProof/>
          <w:sz w:val="22"/>
          <w:szCs w:val="22"/>
        </w:rPr>
      </w:pPr>
      <w:hyperlink w:anchor="_Toc40971216" w:history="1">
        <w:r w:rsidRPr="00B03253">
          <w:rPr>
            <w:rStyle w:val="Hyperlink"/>
            <w:noProof/>
          </w:rPr>
          <w:t>18.22</w:t>
        </w:r>
        <w:r w:rsidRPr="0039663B">
          <w:rPr>
            <w:rFonts w:ascii="Calibri" w:hAnsi="Calibri"/>
            <w:noProof/>
            <w:sz w:val="22"/>
            <w:szCs w:val="22"/>
          </w:rPr>
          <w:tab/>
        </w:r>
        <w:r w:rsidRPr="00B03253">
          <w:rPr>
            <w:rStyle w:val="Hyperlink"/>
            <w:noProof/>
          </w:rPr>
          <w:t>Class Xor Function</w:t>
        </w:r>
        <w:r>
          <w:rPr>
            <w:noProof/>
            <w:webHidden/>
          </w:rPr>
          <w:tab/>
        </w:r>
        <w:r>
          <w:rPr>
            <w:noProof/>
            <w:webHidden/>
          </w:rPr>
          <w:fldChar w:fldCharType="begin"/>
        </w:r>
        <w:r>
          <w:rPr>
            <w:noProof/>
            <w:webHidden/>
          </w:rPr>
          <w:instrText xml:space="preserve"> PAGEREF _Toc40971216 \h </w:instrText>
        </w:r>
        <w:r>
          <w:rPr>
            <w:noProof/>
            <w:webHidden/>
          </w:rPr>
        </w:r>
        <w:r>
          <w:rPr>
            <w:noProof/>
            <w:webHidden/>
          </w:rPr>
          <w:fldChar w:fldCharType="separate"/>
        </w:r>
        <w:r>
          <w:rPr>
            <w:noProof/>
            <w:webHidden/>
          </w:rPr>
          <w:t>93</w:t>
        </w:r>
        <w:r>
          <w:rPr>
            <w:noProof/>
            <w:webHidden/>
          </w:rPr>
          <w:fldChar w:fldCharType="end"/>
        </w:r>
      </w:hyperlink>
    </w:p>
    <w:p w14:paraId="76254879" w14:textId="6F504AE3" w:rsidR="0039663B" w:rsidRPr="0039663B" w:rsidRDefault="0039663B">
      <w:pPr>
        <w:pStyle w:val="TOC1"/>
        <w:tabs>
          <w:tab w:val="left" w:pos="1512"/>
        </w:tabs>
        <w:rPr>
          <w:rFonts w:ascii="Calibri" w:hAnsi="Calibri"/>
          <w:noProof/>
          <w:sz w:val="22"/>
          <w:szCs w:val="22"/>
        </w:rPr>
      </w:pPr>
      <w:hyperlink w:anchor="_Toc40971217" w:history="1">
        <w:r w:rsidRPr="00B03253">
          <w:rPr>
            <w:rStyle w:val="Hyperlink"/>
            <w:noProof/>
          </w:rPr>
          <w:t>19</w:t>
        </w:r>
        <w:r w:rsidRPr="0039663B">
          <w:rPr>
            <w:rFonts w:ascii="Calibri" w:hAnsi="Calibri"/>
            <w:noProof/>
            <w:sz w:val="22"/>
            <w:szCs w:val="22"/>
          </w:rPr>
          <w:tab/>
        </w:r>
        <w:r w:rsidRPr="00B03253">
          <w:rPr>
            <w:rStyle w:val="Hyperlink"/>
            <w:noProof/>
          </w:rPr>
          <w:t>Concept Library::Meta Concepts::Facets</w:t>
        </w:r>
        <w:r>
          <w:rPr>
            <w:noProof/>
            <w:webHidden/>
          </w:rPr>
          <w:tab/>
        </w:r>
        <w:r>
          <w:rPr>
            <w:noProof/>
            <w:webHidden/>
          </w:rPr>
          <w:fldChar w:fldCharType="begin"/>
        </w:r>
        <w:r>
          <w:rPr>
            <w:noProof/>
            <w:webHidden/>
          </w:rPr>
          <w:instrText xml:space="preserve"> PAGEREF _Toc40971217 \h </w:instrText>
        </w:r>
        <w:r>
          <w:rPr>
            <w:noProof/>
            <w:webHidden/>
          </w:rPr>
        </w:r>
        <w:r>
          <w:rPr>
            <w:noProof/>
            <w:webHidden/>
          </w:rPr>
          <w:fldChar w:fldCharType="separate"/>
        </w:r>
        <w:r>
          <w:rPr>
            <w:noProof/>
            <w:webHidden/>
          </w:rPr>
          <w:t>94</w:t>
        </w:r>
        <w:r>
          <w:rPr>
            <w:noProof/>
            <w:webHidden/>
          </w:rPr>
          <w:fldChar w:fldCharType="end"/>
        </w:r>
      </w:hyperlink>
    </w:p>
    <w:p w14:paraId="0F5A387B" w14:textId="437FB100" w:rsidR="0039663B" w:rsidRPr="0039663B" w:rsidRDefault="0039663B">
      <w:pPr>
        <w:pStyle w:val="TOC2"/>
        <w:rPr>
          <w:rFonts w:ascii="Calibri" w:hAnsi="Calibri"/>
          <w:noProof/>
          <w:sz w:val="22"/>
          <w:szCs w:val="22"/>
        </w:rPr>
      </w:pPr>
      <w:hyperlink w:anchor="_Toc40971218" w:history="1">
        <w:r w:rsidRPr="00B03253">
          <w:rPr>
            <w:rStyle w:val="Hyperlink"/>
            <w:noProof/>
          </w:rPr>
          <w:t>19.1</w:t>
        </w:r>
        <w:r w:rsidRPr="0039663B">
          <w:rPr>
            <w:rFonts w:ascii="Calibri" w:hAnsi="Calibri"/>
            <w:noProof/>
            <w:sz w:val="22"/>
            <w:szCs w:val="22"/>
          </w:rPr>
          <w:tab/>
        </w:r>
        <w:r w:rsidRPr="00B03253">
          <w:rPr>
            <w:rStyle w:val="Hyperlink"/>
            <w:noProof/>
          </w:rPr>
          <w:t>Diagram: Facets</w:t>
        </w:r>
        <w:r>
          <w:rPr>
            <w:noProof/>
            <w:webHidden/>
          </w:rPr>
          <w:tab/>
        </w:r>
        <w:r>
          <w:rPr>
            <w:noProof/>
            <w:webHidden/>
          </w:rPr>
          <w:fldChar w:fldCharType="begin"/>
        </w:r>
        <w:r>
          <w:rPr>
            <w:noProof/>
            <w:webHidden/>
          </w:rPr>
          <w:instrText xml:space="preserve"> PAGEREF _Toc40971218 \h </w:instrText>
        </w:r>
        <w:r>
          <w:rPr>
            <w:noProof/>
            <w:webHidden/>
          </w:rPr>
        </w:r>
        <w:r>
          <w:rPr>
            <w:noProof/>
            <w:webHidden/>
          </w:rPr>
          <w:fldChar w:fldCharType="separate"/>
        </w:r>
        <w:r>
          <w:rPr>
            <w:noProof/>
            <w:webHidden/>
          </w:rPr>
          <w:t>94</w:t>
        </w:r>
        <w:r>
          <w:rPr>
            <w:noProof/>
            <w:webHidden/>
          </w:rPr>
          <w:fldChar w:fldCharType="end"/>
        </w:r>
      </w:hyperlink>
    </w:p>
    <w:p w14:paraId="1335772A" w14:textId="79C07CC0" w:rsidR="0039663B" w:rsidRPr="0039663B" w:rsidRDefault="0039663B">
      <w:pPr>
        <w:pStyle w:val="TOC2"/>
        <w:rPr>
          <w:rFonts w:ascii="Calibri" w:hAnsi="Calibri"/>
          <w:noProof/>
          <w:sz w:val="22"/>
          <w:szCs w:val="22"/>
        </w:rPr>
      </w:pPr>
      <w:hyperlink w:anchor="_Toc40971219" w:history="1">
        <w:r w:rsidRPr="00B03253">
          <w:rPr>
            <w:rStyle w:val="Hyperlink"/>
            <w:noProof/>
          </w:rPr>
          <w:t>19.2</w:t>
        </w:r>
        <w:r w:rsidRPr="0039663B">
          <w:rPr>
            <w:rFonts w:ascii="Calibri" w:hAnsi="Calibri"/>
            <w:noProof/>
            <w:sz w:val="22"/>
            <w:szCs w:val="22"/>
          </w:rPr>
          <w:tab/>
        </w:r>
        <w:r w:rsidRPr="00B03253">
          <w:rPr>
            <w:rStyle w:val="Hyperlink"/>
            <w:noProof/>
          </w:rPr>
          <w:t>Class Category Type</w:t>
        </w:r>
        <w:r>
          <w:rPr>
            <w:noProof/>
            <w:webHidden/>
          </w:rPr>
          <w:tab/>
        </w:r>
        <w:r>
          <w:rPr>
            <w:noProof/>
            <w:webHidden/>
          </w:rPr>
          <w:fldChar w:fldCharType="begin"/>
        </w:r>
        <w:r>
          <w:rPr>
            <w:noProof/>
            <w:webHidden/>
          </w:rPr>
          <w:instrText xml:space="preserve"> PAGEREF _Toc40971219 \h </w:instrText>
        </w:r>
        <w:r>
          <w:rPr>
            <w:noProof/>
            <w:webHidden/>
          </w:rPr>
        </w:r>
        <w:r>
          <w:rPr>
            <w:noProof/>
            <w:webHidden/>
          </w:rPr>
          <w:fldChar w:fldCharType="separate"/>
        </w:r>
        <w:r>
          <w:rPr>
            <w:noProof/>
            <w:webHidden/>
          </w:rPr>
          <w:t>94</w:t>
        </w:r>
        <w:r>
          <w:rPr>
            <w:noProof/>
            <w:webHidden/>
          </w:rPr>
          <w:fldChar w:fldCharType="end"/>
        </w:r>
      </w:hyperlink>
    </w:p>
    <w:p w14:paraId="05294DBE" w14:textId="45F5E90C" w:rsidR="0039663B" w:rsidRPr="0039663B" w:rsidRDefault="0039663B">
      <w:pPr>
        <w:pStyle w:val="TOC2"/>
        <w:rPr>
          <w:rFonts w:ascii="Calibri" w:hAnsi="Calibri"/>
          <w:noProof/>
          <w:sz w:val="22"/>
          <w:szCs w:val="22"/>
        </w:rPr>
      </w:pPr>
      <w:hyperlink w:anchor="_Toc40971220" w:history="1">
        <w:r w:rsidRPr="00B03253">
          <w:rPr>
            <w:rStyle w:val="Hyperlink"/>
            <w:noProof/>
          </w:rPr>
          <w:t>19.3</w:t>
        </w:r>
        <w:r w:rsidRPr="0039663B">
          <w:rPr>
            <w:rFonts w:ascii="Calibri" w:hAnsi="Calibri"/>
            <w:noProof/>
            <w:sz w:val="22"/>
            <w:szCs w:val="22"/>
          </w:rPr>
          <w:tab/>
        </w:r>
        <w:r w:rsidRPr="00B03253">
          <w:rPr>
            <w:rStyle w:val="Hyperlink"/>
            <w:noProof/>
          </w:rPr>
          <w:t>Association Facet Constraint</w:t>
        </w:r>
        <w:r>
          <w:rPr>
            <w:noProof/>
            <w:webHidden/>
          </w:rPr>
          <w:tab/>
        </w:r>
        <w:r>
          <w:rPr>
            <w:noProof/>
            <w:webHidden/>
          </w:rPr>
          <w:fldChar w:fldCharType="begin"/>
        </w:r>
        <w:r>
          <w:rPr>
            <w:noProof/>
            <w:webHidden/>
          </w:rPr>
          <w:instrText xml:space="preserve"> PAGEREF _Toc40971220 \h </w:instrText>
        </w:r>
        <w:r>
          <w:rPr>
            <w:noProof/>
            <w:webHidden/>
          </w:rPr>
        </w:r>
        <w:r>
          <w:rPr>
            <w:noProof/>
            <w:webHidden/>
          </w:rPr>
          <w:fldChar w:fldCharType="separate"/>
        </w:r>
        <w:r>
          <w:rPr>
            <w:noProof/>
            <w:webHidden/>
          </w:rPr>
          <w:t>95</w:t>
        </w:r>
        <w:r>
          <w:rPr>
            <w:noProof/>
            <w:webHidden/>
          </w:rPr>
          <w:fldChar w:fldCharType="end"/>
        </w:r>
      </w:hyperlink>
    </w:p>
    <w:p w14:paraId="1C983071" w14:textId="1C02B243" w:rsidR="0039663B" w:rsidRPr="0039663B" w:rsidRDefault="0039663B">
      <w:pPr>
        <w:pStyle w:val="TOC2"/>
        <w:rPr>
          <w:rFonts w:ascii="Calibri" w:hAnsi="Calibri"/>
          <w:noProof/>
          <w:sz w:val="22"/>
          <w:szCs w:val="22"/>
        </w:rPr>
      </w:pPr>
      <w:hyperlink w:anchor="_Toc40971221" w:history="1">
        <w:r w:rsidRPr="00B03253">
          <w:rPr>
            <w:rStyle w:val="Hyperlink"/>
            <w:noProof/>
          </w:rPr>
          <w:t>19.4</w:t>
        </w:r>
        <w:r w:rsidRPr="0039663B">
          <w:rPr>
            <w:rFonts w:ascii="Calibri" w:hAnsi="Calibri"/>
            <w:noProof/>
            <w:sz w:val="22"/>
            <w:szCs w:val="22"/>
          </w:rPr>
          <w:tab/>
        </w:r>
        <w:r w:rsidRPr="00B03253">
          <w:rPr>
            <w:rStyle w:val="Hyperlink"/>
            <w:noProof/>
          </w:rPr>
          <w:t>Association Facet Of Entity</w:t>
        </w:r>
        <w:r>
          <w:rPr>
            <w:noProof/>
            <w:webHidden/>
          </w:rPr>
          <w:tab/>
        </w:r>
        <w:r>
          <w:rPr>
            <w:noProof/>
            <w:webHidden/>
          </w:rPr>
          <w:fldChar w:fldCharType="begin"/>
        </w:r>
        <w:r>
          <w:rPr>
            <w:noProof/>
            <w:webHidden/>
          </w:rPr>
          <w:instrText xml:space="preserve"> PAGEREF _Toc40971221 \h </w:instrText>
        </w:r>
        <w:r>
          <w:rPr>
            <w:noProof/>
            <w:webHidden/>
          </w:rPr>
        </w:r>
        <w:r>
          <w:rPr>
            <w:noProof/>
            <w:webHidden/>
          </w:rPr>
          <w:fldChar w:fldCharType="separate"/>
        </w:r>
        <w:r>
          <w:rPr>
            <w:noProof/>
            <w:webHidden/>
          </w:rPr>
          <w:t>95</w:t>
        </w:r>
        <w:r>
          <w:rPr>
            <w:noProof/>
            <w:webHidden/>
          </w:rPr>
          <w:fldChar w:fldCharType="end"/>
        </w:r>
      </w:hyperlink>
    </w:p>
    <w:p w14:paraId="15871E4B" w14:textId="4A8398FF" w:rsidR="0039663B" w:rsidRPr="0039663B" w:rsidRDefault="0039663B">
      <w:pPr>
        <w:pStyle w:val="TOC2"/>
        <w:rPr>
          <w:rFonts w:ascii="Calibri" w:hAnsi="Calibri"/>
          <w:noProof/>
          <w:sz w:val="22"/>
          <w:szCs w:val="22"/>
        </w:rPr>
      </w:pPr>
      <w:hyperlink w:anchor="_Toc40971222" w:history="1">
        <w:r w:rsidRPr="00B03253">
          <w:rPr>
            <w:rStyle w:val="Hyperlink"/>
            <w:noProof/>
          </w:rPr>
          <w:t>19.5</w:t>
        </w:r>
        <w:r w:rsidRPr="0039663B">
          <w:rPr>
            <w:rFonts w:ascii="Calibri" w:hAnsi="Calibri"/>
            <w:noProof/>
            <w:sz w:val="22"/>
            <w:szCs w:val="22"/>
          </w:rPr>
          <w:tab/>
        </w:r>
        <w:r w:rsidRPr="00B03253">
          <w:rPr>
            <w:rStyle w:val="Hyperlink"/>
            <w:noProof/>
          </w:rPr>
          <w:t>Class Facet Type</w:t>
        </w:r>
        <w:r>
          <w:rPr>
            <w:noProof/>
            <w:webHidden/>
          </w:rPr>
          <w:tab/>
        </w:r>
        <w:r>
          <w:rPr>
            <w:noProof/>
            <w:webHidden/>
          </w:rPr>
          <w:fldChar w:fldCharType="begin"/>
        </w:r>
        <w:r>
          <w:rPr>
            <w:noProof/>
            <w:webHidden/>
          </w:rPr>
          <w:instrText xml:space="preserve"> PAGEREF _Toc40971222 \h </w:instrText>
        </w:r>
        <w:r>
          <w:rPr>
            <w:noProof/>
            <w:webHidden/>
          </w:rPr>
        </w:r>
        <w:r>
          <w:rPr>
            <w:noProof/>
            <w:webHidden/>
          </w:rPr>
          <w:fldChar w:fldCharType="separate"/>
        </w:r>
        <w:r>
          <w:rPr>
            <w:noProof/>
            <w:webHidden/>
          </w:rPr>
          <w:t>95</w:t>
        </w:r>
        <w:r>
          <w:rPr>
            <w:noProof/>
            <w:webHidden/>
          </w:rPr>
          <w:fldChar w:fldCharType="end"/>
        </w:r>
      </w:hyperlink>
    </w:p>
    <w:p w14:paraId="7BA1E268" w14:textId="46AEC06A" w:rsidR="0039663B" w:rsidRPr="0039663B" w:rsidRDefault="0039663B">
      <w:pPr>
        <w:pStyle w:val="TOC2"/>
        <w:rPr>
          <w:rFonts w:ascii="Calibri" w:hAnsi="Calibri"/>
          <w:noProof/>
          <w:sz w:val="22"/>
          <w:szCs w:val="22"/>
        </w:rPr>
      </w:pPr>
      <w:hyperlink w:anchor="_Toc40971223" w:history="1">
        <w:r w:rsidRPr="00B03253">
          <w:rPr>
            <w:rStyle w:val="Hyperlink"/>
            <w:noProof/>
          </w:rPr>
          <w:t>19.6</w:t>
        </w:r>
        <w:r w:rsidRPr="0039663B">
          <w:rPr>
            <w:rFonts w:ascii="Calibri" w:hAnsi="Calibri"/>
            <w:noProof/>
            <w:sz w:val="22"/>
            <w:szCs w:val="22"/>
          </w:rPr>
          <w:tab/>
        </w:r>
        <w:r w:rsidRPr="00B03253">
          <w:rPr>
            <w:rStyle w:val="Hyperlink"/>
            <w:noProof/>
          </w:rPr>
          <w:t>Class Phase Type</w:t>
        </w:r>
        <w:r>
          <w:rPr>
            <w:noProof/>
            <w:webHidden/>
          </w:rPr>
          <w:tab/>
        </w:r>
        <w:r>
          <w:rPr>
            <w:noProof/>
            <w:webHidden/>
          </w:rPr>
          <w:fldChar w:fldCharType="begin"/>
        </w:r>
        <w:r>
          <w:rPr>
            <w:noProof/>
            <w:webHidden/>
          </w:rPr>
          <w:instrText xml:space="preserve"> PAGEREF _Toc40971223 \h </w:instrText>
        </w:r>
        <w:r>
          <w:rPr>
            <w:noProof/>
            <w:webHidden/>
          </w:rPr>
        </w:r>
        <w:r>
          <w:rPr>
            <w:noProof/>
            <w:webHidden/>
          </w:rPr>
          <w:fldChar w:fldCharType="separate"/>
        </w:r>
        <w:r>
          <w:rPr>
            <w:noProof/>
            <w:webHidden/>
          </w:rPr>
          <w:t>96</w:t>
        </w:r>
        <w:r>
          <w:rPr>
            <w:noProof/>
            <w:webHidden/>
          </w:rPr>
          <w:fldChar w:fldCharType="end"/>
        </w:r>
      </w:hyperlink>
    </w:p>
    <w:p w14:paraId="0C77B4B5" w14:textId="1F2D3DC0" w:rsidR="0039663B" w:rsidRPr="0039663B" w:rsidRDefault="0039663B">
      <w:pPr>
        <w:pStyle w:val="TOC2"/>
        <w:rPr>
          <w:rFonts w:ascii="Calibri" w:hAnsi="Calibri"/>
          <w:noProof/>
          <w:sz w:val="22"/>
          <w:szCs w:val="22"/>
        </w:rPr>
      </w:pPr>
      <w:hyperlink w:anchor="_Toc40971224" w:history="1">
        <w:r w:rsidRPr="00B03253">
          <w:rPr>
            <w:rStyle w:val="Hyperlink"/>
            <w:noProof/>
          </w:rPr>
          <w:t>19.7</w:t>
        </w:r>
        <w:r w:rsidRPr="0039663B">
          <w:rPr>
            <w:rFonts w:ascii="Calibri" w:hAnsi="Calibri"/>
            <w:noProof/>
            <w:sz w:val="22"/>
            <w:szCs w:val="22"/>
          </w:rPr>
          <w:tab/>
        </w:r>
        <w:r w:rsidRPr="00B03253">
          <w:rPr>
            <w:rStyle w:val="Hyperlink"/>
            <w:noProof/>
          </w:rPr>
          <w:t>Class Role Type</w:t>
        </w:r>
        <w:r>
          <w:rPr>
            <w:noProof/>
            <w:webHidden/>
          </w:rPr>
          <w:tab/>
        </w:r>
        <w:r>
          <w:rPr>
            <w:noProof/>
            <w:webHidden/>
          </w:rPr>
          <w:fldChar w:fldCharType="begin"/>
        </w:r>
        <w:r>
          <w:rPr>
            <w:noProof/>
            <w:webHidden/>
          </w:rPr>
          <w:instrText xml:space="preserve"> PAGEREF _Toc40971224 \h </w:instrText>
        </w:r>
        <w:r>
          <w:rPr>
            <w:noProof/>
            <w:webHidden/>
          </w:rPr>
        </w:r>
        <w:r>
          <w:rPr>
            <w:noProof/>
            <w:webHidden/>
          </w:rPr>
          <w:fldChar w:fldCharType="separate"/>
        </w:r>
        <w:r>
          <w:rPr>
            <w:noProof/>
            <w:webHidden/>
          </w:rPr>
          <w:t>96</w:t>
        </w:r>
        <w:r>
          <w:rPr>
            <w:noProof/>
            <w:webHidden/>
          </w:rPr>
          <w:fldChar w:fldCharType="end"/>
        </w:r>
      </w:hyperlink>
    </w:p>
    <w:p w14:paraId="675C4038" w14:textId="13A3C645" w:rsidR="0039663B" w:rsidRPr="0039663B" w:rsidRDefault="0039663B">
      <w:pPr>
        <w:pStyle w:val="TOC1"/>
        <w:tabs>
          <w:tab w:val="left" w:pos="1512"/>
        </w:tabs>
        <w:rPr>
          <w:rFonts w:ascii="Calibri" w:hAnsi="Calibri"/>
          <w:noProof/>
          <w:sz w:val="22"/>
          <w:szCs w:val="22"/>
        </w:rPr>
      </w:pPr>
      <w:hyperlink w:anchor="_Toc40971225" w:history="1">
        <w:r w:rsidRPr="00B03253">
          <w:rPr>
            <w:rStyle w:val="Hyperlink"/>
            <w:noProof/>
          </w:rPr>
          <w:t>20</w:t>
        </w:r>
        <w:r w:rsidRPr="0039663B">
          <w:rPr>
            <w:rFonts w:ascii="Calibri" w:hAnsi="Calibri"/>
            <w:noProof/>
            <w:sz w:val="22"/>
            <w:szCs w:val="22"/>
          </w:rPr>
          <w:tab/>
        </w:r>
        <w:r w:rsidRPr="00B03253">
          <w:rPr>
            <w:rStyle w:val="Hyperlink"/>
            <w:noProof/>
          </w:rPr>
          <w:t>Concept Library::Meta Concepts::Identifiers</w:t>
        </w:r>
        <w:r>
          <w:rPr>
            <w:noProof/>
            <w:webHidden/>
          </w:rPr>
          <w:tab/>
        </w:r>
        <w:r>
          <w:rPr>
            <w:noProof/>
            <w:webHidden/>
          </w:rPr>
          <w:fldChar w:fldCharType="begin"/>
        </w:r>
        <w:r>
          <w:rPr>
            <w:noProof/>
            <w:webHidden/>
          </w:rPr>
          <w:instrText xml:space="preserve"> PAGEREF _Toc40971225 \h </w:instrText>
        </w:r>
        <w:r>
          <w:rPr>
            <w:noProof/>
            <w:webHidden/>
          </w:rPr>
        </w:r>
        <w:r>
          <w:rPr>
            <w:noProof/>
            <w:webHidden/>
          </w:rPr>
          <w:fldChar w:fldCharType="separate"/>
        </w:r>
        <w:r>
          <w:rPr>
            <w:noProof/>
            <w:webHidden/>
          </w:rPr>
          <w:t>97</w:t>
        </w:r>
        <w:r>
          <w:rPr>
            <w:noProof/>
            <w:webHidden/>
          </w:rPr>
          <w:fldChar w:fldCharType="end"/>
        </w:r>
      </w:hyperlink>
    </w:p>
    <w:p w14:paraId="59189496" w14:textId="490F7FA7" w:rsidR="0039663B" w:rsidRPr="0039663B" w:rsidRDefault="0039663B">
      <w:pPr>
        <w:pStyle w:val="TOC2"/>
        <w:rPr>
          <w:rFonts w:ascii="Calibri" w:hAnsi="Calibri"/>
          <w:noProof/>
          <w:sz w:val="22"/>
          <w:szCs w:val="22"/>
        </w:rPr>
      </w:pPr>
      <w:hyperlink w:anchor="_Toc40971226" w:history="1">
        <w:r w:rsidRPr="00B03253">
          <w:rPr>
            <w:rStyle w:val="Hyperlink"/>
            <w:noProof/>
          </w:rPr>
          <w:t>20.1</w:t>
        </w:r>
        <w:r w:rsidRPr="0039663B">
          <w:rPr>
            <w:rFonts w:ascii="Calibri" w:hAnsi="Calibri"/>
            <w:noProof/>
            <w:sz w:val="22"/>
            <w:szCs w:val="22"/>
          </w:rPr>
          <w:tab/>
        </w:r>
        <w:r w:rsidRPr="00B03253">
          <w:rPr>
            <w:rStyle w:val="Hyperlink"/>
            <w:noProof/>
          </w:rPr>
          <w:t>Diagram: Identifier Summary</w:t>
        </w:r>
        <w:r>
          <w:rPr>
            <w:noProof/>
            <w:webHidden/>
          </w:rPr>
          <w:tab/>
        </w:r>
        <w:r>
          <w:rPr>
            <w:noProof/>
            <w:webHidden/>
          </w:rPr>
          <w:fldChar w:fldCharType="begin"/>
        </w:r>
        <w:r>
          <w:rPr>
            <w:noProof/>
            <w:webHidden/>
          </w:rPr>
          <w:instrText xml:space="preserve"> PAGEREF _Toc40971226 \h </w:instrText>
        </w:r>
        <w:r>
          <w:rPr>
            <w:noProof/>
            <w:webHidden/>
          </w:rPr>
        </w:r>
        <w:r>
          <w:rPr>
            <w:noProof/>
            <w:webHidden/>
          </w:rPr>
          <w:fldChar w:fldCharType="separate"/>
        </w:r>
        <w:r>
          <w:rPr>
            <w:noProof/>
            <w:webHidden/>
          </w:rPr>
          <w:t>97</w:t>
        </w:r>
        <w:r>
          <w:rPr>
            <w:noProof/>
            <w:webHidden/>
          </w:rPr>
          <w:fldChar w:fldCharType="end"/>
        </w:r>
      </w:hyperlink>
    </w:p>
    <w:p w14:paraId="1F091C14" w14:textId="7E14DF48" w:rsidR="0039663B" w:rsidRPr="0039663B" w:rsidRDefault="0039663B">
      <w:pPr>
        <w:pStyle w:val="TOC2"/>
        <w:rPr>
          <w:rFonts w:ascii="Calibri" w:hAnsi="Calibri"/>
          <w:noProof/>
          <w:sz w:val="22"/>
          <w:szCs w:val="22"/>
        </w:rPr>
      </w:pPr>
      <w:hyperlink w:anchor="_Toc40971227" w:history="1">
        <w:r w:rsidRPr="00B03253">
          <w:rPr>
            <w:rStyle w:val="Hyperlink"/>
            <w:noProof/>
          </w:rPr>
          <w:t>20.2</w:t>
        </w:r>
        <w:r w:rsidRPr="0039663B">
          <w:rPr>
            <w:rFonts w:ascii="Calibri" w:hAnsi="Calibri"/>
            <w:noProof/>
            <w:sz w:val="22"/>
            <w:szCs w:val="22"/>
          </w:rPr>
          <w:tab/>
        </w:r>
        <w:r w:rsidRPr="00B03253">
          <w:rPr>
            <w:rStyle w:val="Hyperlink"/>
            <w:noProof/>
          </w:rPr>
          <w:t>Diagram: Identifiers</w:t>
        </w:r>
        <w:r>
          <w:rPr>
            <w:noProof/>
            <w:webHidden/>
          </w:rPr>
          <w:tab/>
        </w:r>
        <w:r>
          <w:rPr>
            <w:noProof/>
            <w:webHidden/>
          </w:rPr>
          <w:fldChar w:fldCharType="begin"/>
        </w:r>
        <w:r>
          <w:rPr>
            <w:noProof/>
            <w:webHidden/>
          </w:rPr>
          <w:instrText xml:space="preserve"> PAGEREF _Toc40971227 \h </w:instrText>
        </w:r>
        <w:r>
          <w:rPr>
            <w:noProof/>
            <w:webHidden/>
          </w:rPr>
        </w:r>
        <w:r>
          <w:rPr>
            <w:noProof/>
            <w:webHidden/>
          </w:rPr>
          <w:fldChar w:fldCharType="separate"/>
        </w:r>
        <w:r>
          <w:rPr>
            <w:noProof/>
            <w:webHidden/>
          </w:rPr>
          <w:t>98</w:t>
        </w:r>
        <w:r>
          <w:rPr>
            <w:noProof/>
            <w:webHidden/>
          </w:rPr>
          <w:fldChar w:fldCharType="end"/>
        </w:r>
      </w:hyperlink>
    </w:p>
    <w:p w14:paraId="3B870016" w14:textId="3B298B49" w:rsidR="0039663B" w:rsidRPr="0039663B" w:rsidRDefault="0039663B">
      <w:pPr>
        <w:pStyle w:val="TOC2"/>
        <w:rPr>
          <w:rFonts w:ascii="Calibri" w:hAnsi="Calibri"/>
          <w:noProof/>
          <w:sz w:val="22"/>
          <w:szCs w:val="22"/>
        </w:rPr>
      </w:pPr>
      <w:hyperlink w:anchor="_Toc40971228" w:history="1">
        <w:r w:rsidRPr="00B03253">
          <w:rPr>
            <w:rStyle w:val="Hyperlink"/>
            <w:noProof/>
          </w:rPr>
          <w:t>20.3</w:t>
        </w:r>
        <w:r w:rsidRPr="0039663B">
          <w:rPr>
            <w:rFonts w:ascii="Calibri" w:hAnsi="Calibri"/>
            <w:noProof/>
            <w:sz w:val="22"/>
            <w:szCs w:val="22"/>
          </w:rPr>
          <w:tab/>
        </w:r>
        <w:r w:rsidRPr="00B03253">
          <w:rPr>
            <w:rStyle w:val="Hyperlink"/>
            <w:noProof/>
          </w:rPr>
          <w:t>Association Identification</w:t>
        </w:r>
        <w:r>
          <w:rPr>
            <w:noProof/>
            <w:webHidden/>
          </w:rPr>
          <w:tab/>
        </w:r>
        <w:r>
          <w:rPr>
            <w:noProof/>
            <w:webHidden/>
          </w:rPr>
          <w:fldChar w:fldCharType="begin"/>
        </w:r>
        <w:r>
          <w:rPr>
            <w:noProof/>
            <w:webHidden/>
          </w:rPr>
          <w:instrText xml:space="preserve"> PAGEREF _Toc40971228 \h </w:instrText>
        </w:r>
        <w:r>
          <w:rPr>
            <w:noProof/>
            <w:webHidden/>
          </w:rPr>
        </w:r>
        <w:r>
          <w:rPr>
            <w:noProof/>
            <w:webHidden/>
          </w:rPr>
          <w:fldChar w:fldCharType="separate"/>
        </w:r>
        <w:r>
          <w:rPr>
            <w:noProof/>
            <w:webHidden/>
          </w:rPr>
          <w:t>98</w:t>
        </w:r>
        <w:r>
          <w:rPr>
            <w:noProof/>
            <w:webHidden/>
          </w:rPr>
          <w:fldChar w:fldCharType="end"/>
        </w:r>
      </w:hyperlink>
    </w:p>
    <w:p w14:paraId="451B1725" w14:textId="5F2BEDC5" w:rsidR="0039663B" w:rsidRPr="0039663B" w:rsidRDefault="0039663B">
      <w:pPr>
        <w:pStyle w:val="TOC2"/>
        <w:rPr>
          <w:rFonts w:ascii="Calibri" w:hAnsi="Calibri"/>
          <w:noProof/>
          <w:sz w:val="22"/>
          <w:szCs w:val="22"/>
        </w:rPr>
      </w:pPr>
      <w:hyperlink w:anchor="_Toc40971229" w:history="1">
        <w:r w:rsidRPr="00B03253">
          <w:rPr>
            <w:rStyle w:val="Hyperlink"/>
            <w:noProof/>
          </w:rPr>
          <w:t>20.4</w:t>
        </w:r>
        <w:r w:rsidRPr="0039663B">
          <w:rPr>
            <w:rFonts w:ascii="Calibri" w:hAnsi="Calibri"/>
            <w:noProof/>
            <w:sz w:val="22"/>
            <w:szCs w:val="22"/>
          </w:rPr>
          <w:tab/>
        </w:r>
        <w:r w:rsidRPr="00B03253">
          <w:rPr>
            <w:rStyle w:val="Hyperlink"/>
            <w:noProof/>
          </w:rPr>
          <w:t>Class Identifier</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229 \h </w:instrText>
        </w:r>
        <w:r>
          <w:rPr>
            <w:noProof/>
            <w:webHidden/>
          </w:rPr>
        </w:r>
        <w:r>
          <w:rPr>
            <w:noProof/>
            <w:webHidden/>
          </w:rPr>
          <w:fldChar w:fldCharType="separate"/>
        </w:r>
        <w:r>
          <w:rPr>
            <w:noProof/>
            <w:webHidden/>
          </w:rPr>
          <w:t>99</w:t>
        </w:r>
        <w:r>
          <w:rPr>
            <w:noProof/>
            <w:webHidden/>
          </w:rPr>
          <w:fldChar w:fldCharType="end"/>
        </w:r>
      </w:hyperlink>
    </w:p>
    <w:p w14:paraId="3B53C766" w14:textId="7F00576E" w:rsidR="0039663B" w:rsidRPr="0039663B" w:rsidRDefault="0039663B">
      <w:pPr>
        <w:pStyle w:val="TOC2"/>
        <w:rPr>
          <w:rFonts w:ascii="Calibri" w:hAnsi="Calibri"/>
          <w:noProof/>
          <w:sz w:val="22"/>
          <w:szCs w:val="22"/>
        </w:rPr>
      </w:pPr>
      <w:hyperlink w:anchor="_Toc40971230" w:history="1">
        <w:r w:rsidRPr="00B03253">
          <w:rPr>
            <w:rStyle w:val="Hyperlink"/>
            <w:noProof/>
          </w:rPr>
          <w:t>20.5</w:t>
        </w:r>
        <w:r w:rsidRPr="0039663B">
          <w:rPr>
            <w:rFonts w:ascii="Calibri" w:hAnsi="Calibri"/>
            <w:noProof/>
            <w:sz w:val="22"/>
            <w:szCs w:val="22"/>
          </w:rPr>
          <w:tab/>
        </w:r>
        <w:r w:rsidRPr="00B03253">
          <w:rPr>
            <w:rStyle w:val="Hyperlink"/>
            <w:noProof/>
          </w:rPr>
          <w:t>Association Identifier in Namespace</w:t>
        </w:r>
        <w:r>
          <w:rPr>
            <w:noProof/>
            <w:webHidden/>
          </w:rPr>
          <w:tab/>
        </w:r>
        <w:r>
          <w:rPr>
            <w:noProof/>
            <w:webHidden/>
          </w:rPr>
          <w:fldChar w:fldCharType="begin"/>
        </w:r>
        <w:r>
          <w:rPr>
            <w:noProof/>
            <w:webHidden/>
          </w:rPr>
          <w:instrText xml:space="preserve"> PAGEREF _Toc40971230 \h </w:instrText>
        </w:r>
        <w:r>
          <w:rPr>
            <w:noProof/>
            <w:webHidden/>
          </w:rPr>
        </w:r>
        <w:r>
          <w:rPr>
            <w:noProof/>
            <w:webHidden/>
          </w:rPr>
          <w:fldChar w:fldCharType="separate"/>
        </w:r>
        <w:r>
          <w:rPr>
            <w:noProof/>
            <w:webHidden/>
          </w:rPr>
          <w:t>99</w:t>
        </w:r>
        <w:r>
          <w:rPr>
            <w:noProof/>
            <w:webHidden/>
          </w:rPr>
          <w:fldChar w:fldCharType="end"/>
        </w:r>
      </w:hyperlink>
    </w:p>
    <w:p w14:paraId="18156F8B" w14:textId="2B01C8BD" w:rsidR="0039663B" w:rsidRPr="0039663B" w:rsidRDefault="0039663B">
      <w:pPr>
        <w:pStyle w:val="TOC2"/>
        <w:rPr>
          <w:rFonts w:ascii="Calibri" w:hAnsi="Calibri"/>
          <w:noProof/>
          <w:sz w:val="22"/>
          <w:szCs w:val="22"/>
        </w:rPr>
      </w:pPr>
      <w:hyperlink w:anchor="_Toc40971231" w:history="1">
        <w:r w:rsidRPr="00B03253">
          <w:rPr>
            <w:rStyle w:val="Hyperlink"/>
            <w:noProof/>
          </w:rPr>
          <w:t>20.6</w:t>
        </w:r>
        <w:r w:rsidRPr="0039663B">
          <w:rPr>
            <w:rFonts w:ascii="Calibri" w:hAnsi="Calibri"/>
            <w:noProof/>
            <w:sz w:val="22"/>
            <w:szCs w:val="22"/>
          </w:rPr>
          <w:tab/>
        </w:r>
        <w:r w:rsidRPr="00B03253">
          <w:rPr>
            <w:rStyle w:val="Hyperlink"/>
            <w:noProof/>
          </w:rPr>
          <w:t>Class IRI Identifier</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231 \h </w:instrText>
        </w:r>
        <w:r>
          <w:rPr>
            <w:noProof/>
            <w:webHidden/>
          </w:rPr>
        </w:r>
        <w:r>
          <w:rPr>
            <w:noProof/>
            <w:webHidden/>
          </w:rPr>
          <w:fldChar w:fldCharType="separate"/>
        </w:r>
        <w:r>
          <w:rPr>
            <w:noProof/>
            <w:webHidden/>
          </w:rPr>
          <w:t>100</w:t>
        </w:r>
        <w:r>
          <w:rPr>
            <w:noProof/>
            <w:webHidden/>
          </w:rPr>
          <w:fldChar w:fldCharType="end"/>
        </w:r>
      </w:hyperlink>
    </w:p>
    <w:p w14:paraId="0964F906" w14:textId="1BD82DF3" w:rsidR="0039663B" w:rsidRPr="0039663B" w:rsidRDefault="0039663B">
      <w:pPr>
        <w:pStyle w:val="TOC2"/>
        <w:rPr>
          <w:rFonts w:ascii="Calibri" w:hAnsi="Calibri"/>
          <w:noProof/>
          <w:sz w:val="22"/>
          <w:szCs w:val="22"/>
        </w:rPr>
      </w:pPr>
      <w:hyperlink w:anchor="_Toc40971232" w:history="1">
        <w:r w:rsidRPr="00B03253">
          <w:rPr>
            <w:rStyle w:val="Hyperlink"/>
            <w:noProof/>
          </w:rPr>
          <w:t>20.7</w:t>
        </w:r>
        <w:r w:rsidRPr="0039663B">
          <w:rPr>
            <w:rFonts w:ascii="Calibri" w:hAnsi="Calibri"/>
            <w:noProof/>
            <w:sz w:val="22"/>
            <w:szCs w:val="22"/>
          </w:rPr>
          <w:tab/>
        </w:r>
        <w:r w:rsidRPr="00B03253">
          <w:rPr>
            <w:rStyle w:val="Hyperlink"/>
            <w:noProof/>
          </w:rPr>
          <w:t>Class Name</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232 \h </w:instrText>
        </w:r>
        <w:r>
          <w:rPr>
            <w:noProof/>
            <w:webHidden/>
          </w:rPr>
        </w:r>
        <w:r>
          <w:rPr>
            <w:noProof/>
            <w:webHidden/>
          </w:rPr>
          <w:fldChar w:fldCharType="separate"/>
        </w:r>
        <w:r>
          <w:rPr>
            <w:noProof/>
            <w:webHidden/>
          </w:rPr>
          <w:t>100</w:t>
        </w:r>
        <w:r>
          <w:rPr>
            <w:noProof/>
            <w:webHidden/>
          </w:rPr>
          <w:fldChar w:fldCharType="end"/>
        </w:r>
      </w:hyperlink>
    </w:p>
    <w:p w14:paraId="01B20046" w14:textId="66397516" w:rsidR="0039663B" w:rsidRPr="0039663B" w:rsidRDefault="0039663B">
      <w:pPr>
        <w:pStyle w:val="TOC2"/>
        <w:rPr>
          <w:rFonts w:ascii="Calibri" w:hAnsi="Calibri"/>
          <w:noProof/>
          <w:sz w:val="22"/>
          <w:szCs w:val="22"/>
        </w:rPr>
      </w:pPr>
      <w:hyperlink w:anchor="_Toc40971233" w:history="1">
        <w:r w:rsidRPr="00B03253">
          <w:rPr>
            <w:rStyle w:val="Hyperlink"/>
            <w:noProof/>
          </w:rPr>
          <w:t>20.8</w:t>
        </w:r>
        <w:r w:rsidRPr="0039663B">
          <w:rPr>
            <w:rFonts w:ascii="Calibri" w:hAnsi="Calibri"/>
            <w:noProof/>
            <w:sz w:val="22"/>
            <w:szCs w:val="22"/>
          </w:rPr>
          <w:tab/>
        </w:r>
        <w:r w:rsidRPr="00B03253">
          <w:rPr>
            <w:rStyle w:val="Hyperlink"/>
            <w:noProof/>
          </w:rPr>
          <w:t>Class Namespace</w:t>
        </w:r>
        <w:r>
          <w:rPr>
            <w:noProof/>
            <w:webHidden/>
          </w:rPr>
          <w:tab/>
        </w:r>
        <w:r>
          <w:rPr>
            <w:noProof/>
            <w:webHidden/>
          </w:rPr>
          <w:fldChar w:fldCharType="begin"/>
        </w:r>
        <w:r>
          <w:rPr>
            <w:noProof/>
            <w:webHidden/>
          </w:rPr>
          <w:instrText xml:space="preserve"> PAGEREF _Toc40971233 \h </w:instrText>
        </w:r>
        <w:r>
          <w:rPr>
            <w:noProof/>
            <w:webHidden/>
          </w:rPr>
        </w:r>
        <w:r>
          <w:rPr>
            <w:noProof/>
            <w:webHidden/>
          </w:rPr>
          <w:fldChar w:fldCharType="separate"/>
        </w:r>
        <w:r>
          <w:rPr>
            <w:noProof/>
            <w:webHidden/>
          </w:rPr>
          <w:t>100</w:t>
        </w:r>
        <w:r>
          <w:rPr>
            <w:noProof/>
            <w:webHidden/>
          </w:rPr>
          <w:fldChar w:fldCharType="end"/>
        </w:r>
      </w:hyperlink>
    </w:p>
    <w:p w14:paraId="24C12D89" w14:textId="00F9A553" w:rsidR="0039663B" w:rsidRPr="0039663B" w:rsidRDefault="0039663B">
      <w:pPr>
        <w:pStyle w:val="TOC2"/>
        <w:rPr>
          <w:rFonts w:ascii="Calibri" w:hAnsi="Calibri"/>
          <w:noProof/>
          <w:sz w:val="22"/>
          <w:szCs w:val="22"/>
        </w:rPr>
      </w:pPr>
      <w:hyperlink w:anchor="_Toc40971234" w:history="1">
        <w:r w:rsidRPr="00B03253">
          <w:rPr>
            <w:rStyle w:val="Hyperlink"/>
            <w:noProof/>
          </w:rPr>
          <w:t>20.9</w:t>
        </w:r>
        <w:r w:rsidRPr="0039663B">
          <w:rPr>
            <w:rFonts w:ascii="Calibri" w:hAnsi="Calibri"/>
            <w:noProof/>
            <w:sz w:val="22"/>
            <w:szCs w:val="22"/>
          </w:rPr>
          <w:tab/>
        </w:r>
        <w:r w:rsidRPr="00B03253">
          <w:rPr>
            <w:rStyle w:val="Hyperlink"/>
            <w:noProof/>
          </w:rPr>
          <w:t>Association Naming</w:t>
        </w:r>
        <w:r>
          <w:rPr>
            <w:noProof/>
            <w:webHidden/>
          </w:rPr>
          <w:tab/>
        </w:r>
        <w:r>
          <w:rPr>
            <w:noProof/>
            <w:webHidden/>
          </w:rPr>
          <w:fldChar w:fldCharType="begin"/>
        </w:r>
        <w:r>
          <w:rPr>
            <w:noProof/>
            <w:webHidden/>
          </w:rPr>
          <w:instrText xml:space="preserve"> PAGEREF _Toc40971234 \h </w:instrText>
        </w:r>
        <w:r>
          <w:rPr>
            <w:noProof/>
            <w:webHidden/>
          </w:rPr>
        </w:r>
        <w:r>
          <w:rPr>
            <w:noProof/>
            <w:webHidden/>
          </w:rPr>
          <w:fldChar w:fldCharType="separate"/>
        </w:r>
        <w:r>
          <w:rPr>
            <w:noProof/>
            <w:webHidden/>
          </w:rPr>
          <w:t>100</w:t>
        </w:r>
        <w:r>
          <w:rPr>
            <w:noProof/>
            <w:webHidden/>
          </w:rPr>
          <w:fldChar w:fldCharType="end"/>
        </w:r>
      </w:hyperlink>
    </w:p>
    <w:p w14:paraId="21FCABC7" w14:textId="0EB9E27A" w:rsidR="0039663B" w:rsidRPr="0039663B" w:rsidRDefault="0039663B">
      <w:pPr>
        <w:pStyle w:val="TOC2"/>
        <w:rPr>
          <w:rFonts w:ascii="Calibri" w:hAnsi="Calibri"/>
          <w:noProof/>
          <w:sz w:val="22"/>
          <w:szCs w:val="22"/>
        </w:rPr>
      </w:pPr>
      <w:hyperlink w:anchor="_Toc40971235" w:history="1">
        <w:r w:rsidRPr="00B03253">
          <w:rPr>
            <w:rStyle w:val="Hyperlink"/>
            <w:noProof/>
          </w:rPr>
          <w:t>20.10</w:t>
        </w:r>
        <w:r w:rsidRPr="0039663B">
          <w:rPr>
            <w:rFonts w:ascii="Calibri" w:hAnsi="Calibri"/>
            <w:noProof/>
            <w:sz w:val="22"/>
            <w:szCs w:val="22"/>
          </w:rPr>
          <w:tab/>
        </w:r>
        <w:r w:rsidRPr="00B03253">
          <w:rPr>
            <w:rStyle w:val="Hyperlink"/>
            <w:noProof/>
          </w:rPr>
          <w:t>Association Prefered Identification</w:t>
        </w:r>
        <w:r>
          <w:rPr>
            <w:noProof/>
            <w:webHidden/>
          </w:rPr>
          <w:tab/>
        </w:r>
        <w:r>
          <w:rPr>
            <w:noProof/>
            <w:webHidden/>
          </w:rPr>
          <w:fldChar w:fldCharType="begin"/>
        </w:r>
        <w:r>
          <w:rPr>
            <w:noProof/>
            <w:webHidden/>
          </w:rPr>
          <w:instrText xml:space="preserve"> PAGEREF _Toc40971235 \h </w:instrText>
        </w:r>
        <w:r>
          <w:rPr>
            <w:noProof/>
            <w:webHidden/>
          </w:rPr>
        </w:r>
        <w:r>
          <w:rPr>
            <w:noProof/>
            <w:webHidden/>
          </w:rPr>
          <w:fldChar w:fldCharType="separate"/>
        </w:r>
        <w:r>
          <w:rPr>
            <w:noProof/>
            <w:webHidden/>
          </w:rPr>
          <w:t>101</w:t>
        </w:r>
        <w:r>
          <w:rPr>
            <w:noProof/>
            <w:webHidden/>
          </w:rPr>
          <w:fldChar w:fldCharType="end"/>
        </w:r>
      </w:hyperlink>
    </w:p>
    <w:p w14:paraId="7556B4F3" w14:textId="11729837" w:rsidR="0039663B" w:rsidRPr="0039663B" w:rsidRDefault="0039663B">
      <w:pPr>
        <w:pStyle w:val="TOC2"/>
        <w:rPr>
          <w:rFonts w:ascii="Calibri" w:hAnsi="Calibri"/>
          <w:noProof/>
          <w:sz w:val="22"/>
          <w:szCs w:val="22"/>
        </w:rPr>
      </w:pPr>
      <w:hyperlink w:anchor="_Toc40971236" w:history="1">
        <w:r w:rsidRPr="00B03253">
          <w:rPr>
            <w:rStyle w:val="Hyperlink"/>
            <w:noProof/>
          </w:rPr>
          <w:t>20.11</w:t>
        </w:r>
        <w:r w:rsidRPr="0039663B">
          <w:rPr>
            <w:rFonts w:ascii="Calibri" w:hAnsi="Calibri"/>
            <w:noProof/>
            <w:sz w:val="22"/>
            <w:szCs w:val="22"/>
          </w:rPr>
          <w:tab/>
        </w:r>
        <w:r w:rsidRPr="00B03253">
          <w:rPr>
            <w:rStyle w:val="Hyperlink"/>
            <w:noProof/>
          </w:rPr>
          <w:t>Class Technical Identifier</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236 \h </w:instrText>
        </w:r>
        <w:r>
          <w:rPr>
            <w:noProof/>
            <w:webHidden/>
          </w:rPr>
        </w:r>
        <w:r>
          <w:rPr>
            <w:noProof/>
            <w:webHidden/>
          </w:rPr>
          <w:fldChar w:fldCharType="separate"/>
        </w:r>
        <w:r>
          <w:rPr>
            <w:noProof/>
            <w:webHidden/>
          </w:rPr>
          <w:t>101</w:t>
        </w:r>
        <w:r>
          <w:rPr>
            <w:noProof/>
            <w:webHidden/>
          </w:rPr>
          <w:fldChar w:fldCharType="end"/>
        </w:r>
      </w:hyperlink>
    </w:p>
    <w:p w14:paraId="1A68CF4E" w14:textId="2E2CE59E" w:rsidR="0039663B" w:rsidRPr="0039663B" w:rsidRDefault="0039663B">
      <w:pPr>
        <w:pStyle w:val="TOC2"/>
        <w:rPr>
          <w:rFonts w:ascii="Calibri" w:hAnsi="Calibri"/>
          <w:noProof/>
          <w:sz w:val="22"/>
          <w:szCs w:val="22"/>
        </w:rPr>
      </w:pPr>
      <w:hyperlink w:anchor="_Toc40971237" w:history="1">
        <w:r w:rsidRPr="00B03253">
          <w:rPr>
            <w:rStyle w:val="Hyperlink"/>
            <w:noProof/>
          </w:rPr>
          <w:t>20.12</w:t>
        </w:r>
        <w:r w:rsidRPr="0039663B">
          <w:rPr>
            <w:rFonts w:ascii="Calibri" w:hAnsi="Calibri"/>
            <w:noProof/>
            <w:sz w:val="22"/>
            <w:szCs w:val="22"/>
          </w:rPr>
          <w:tab/>
        </w:r>
        <w:r w:rsidRPr="00B03253">
          <w:rPr>
            <w:rStyle w:val="Hyperlink"/>
            <w:noProof/>
          </w:rPr>
          <w:t>Class Term</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237 \h </w:instrText>
        </w:r>
        <w:r>
          <w:rPr>
            <w:noProof/>
            <w:webHidden/>
          </w:rPr>
        </w:r>
        <w:r>
          <w:rPr>
            <w:noProof/>
            <w:webHidden/>
          </w:rPr>
          <w:fldChar w:fldCharType="separate"/>
        </w:r>
        <w:r>
          <w:rPr>
            <w:noProof/>
            <w:webHidden/>
          </w:rPr>
          <w:t>101</w:t>
        </w:r>
        <w:r>
          <w:rPr>
            <w:noProof/>
            <w:webHidden/>
          </w:rPr>
          <w:fldChar w:fldCharType="end"/>
        </w:r>
      </w:hyperlink>
    </w:p>
    <w:p w14:paraId="41E5B515" w14:textId="16D78314" w:rsidR="0039663B" w:rsidRPr="0039663B" w:rsidRDefault="0039663B">
      <w:pPr>
        <w:pStyle w:val="TOC2"/>
        <w:rPr>
          <w:rFonts w:ascii="Calibri" w:hAnsi="Calibri"/>
          <w:noProof/>
          <w:sz w:val="22"/>
          <w:szCs w:val="22"/>
        </w:rPr>
      </w:pPr>
      <w:hyperlink w:anchor="_Toc40971238" w:history="1">
        <w:r w:rsidRPr="00B03253">
          <w:rPr>
            <w:rStyle w:val="Hyperlink"/>
            <w:noProof/>
          </w:rPr>
          <w:t>20.13</w:t>
        </w:r>
        <w:r w:rsidRPr="0039663B">
          <w:rPr>
            <w:rFonts w:ascii="Calibri" w:hAnsi="Calibri"/>
            <w:noProof/>
            <w:sz w:val="22"/>
            <w:szCs w:val="22"/>
          </w:rPr>
          <w:tab/>
        </w:r>
        <w:r w:rsidRPr="00B03253">
          <w:rPr>
            <w:rStyle w:val="Hyperlink"/>
            <w:noProof/>
          </w:rPr>
          <w:t>Class Text Identifier</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238 \h </w:instrText>
        </w:r>
        <w:r>
          <w:rPr>
            <w:noProof/>
            <w:webHidden/>
          </w:rPr>
        </w:r>
        <w:r>
          <w:rPr>
            <w:noProof/>
            <w:webHidden/>
          </w:rPr>
          <w:fldChar w:fldCharType="separate"/>
        </w:r>
        <w:r>
          <w:rPr>
            <w:noProof/>
            <w:webHidden/>
          </w:rPr>
          <w:t>101</w:t>
        </w:r>
        <w:r>
          <w:rPr>
            <w:noProof/>
            <w:webHidden/>
          </w:rPr>
          <w:fldChar w:fldCharType="end"/>
        </w:r>
      </w:hyperlink>
    </w:p>
    <w:p w14:paraId="2460C6FD" w14:textId="0F4E5FFD" w:rsidR="0039663B" w:rsidRPr="0039663B" w:rsidRDefault="0039663B">
      <w:pPr>
        <w:pStyle w:val="TOC2"/>
        <w:rPr>
          <w:rFonts w:ascii="Calibri" w:hAnsi="Calibri"/>
          <w:noProof/>
          <w:sz w:val="22"/>
          <w:szCs w:val="22"/>
        </w:rPr>
      </w:pPr>
      <w:hyperlink w:anchor="_Toc40971239" w:history="1">
        <w:r w:rsidRPr="00B03253">
          <w:rPr>
            <w:rStyle w:val="Hyperlink"/>
            <w:noProof/>
          </w:rPr>
          <w:t>20.14</w:t>
        </w:r>
        <w:r w:rsidRPr="0039663B">
          <w:rPr>
            <w:rFonts w:ascii="Calibri" w:hAnsi="Calibri"/>
            <w:noProof/>
            <w:sz w:val="22"/>
            <w:szCs w:val="22"/>
          </w:rPr>
          <w:tab/>
        </w:r>
        <w:r w:rsidRPr="00B03253">
          <w:rPr>
            <w:rStyle w:val="Hyperlink"/>
            <w:noProof/>
          </w:rPr>
          <w:t>Class Unique Identifier</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239 \h </w:instrText>
        </w:r>
        <w:r>
          <w:rPr>
            <w:noProof/>
            <w:webHidden/>
          </w:rPr>
        </w:r>
        <w:r>
          <w:rPr>
            <w:noProof/>
            <w:webHidden/>
          </w:rPr>
          <w:fldChar w:fldCharType="separate"/>
        </w:r>
        <w:r>
          <w:rPr>
            <w:noProof/>
            <w:webHidden/>
          </w:rPr>
          <w:t>102</w:t>
        </w:r>
        <w:r>
          <w:rPr>
            <w:noProof/>
            <w:webHidden/>
          </w:rPr>
          <w:fldChar w:fldCharType="end"/>
        </w:r>
      </w:hyperlink>
    </w:p>
    <w:p w14:paraId="2FBEA204" w14:textId="52730EE8" w:rsidR="0039663B" w:rsidRPr="0039663B" w:rsidRDefault="0039663B">
      <w:pPr>
        <w:pStyle w:val="TOC2"/>
        <w:rPr>
          <w:rFonts w:ascii="Calibri" w:hAnsi="Calibri"/>
          <w:noProof/>
          <w:sz w:val="22"/>
          <w:szCs w:val="22"/>
        </w:rPr>
      </w:pPr>
      <w:hyperlink w:anchor="_Toc40971240" w:history="1">
        <w:r w:rsidRPr="00B03253">
          <w:rPr>
            <w:rStyle w:val="Hyperlink"/>
            <w:noProof/>
          </w:rPr>
          <w:t>20.15</w:t>
        </w:r>
        <w:r w:rsidRPr="0039663B">
          <w:rPr>
            <w:rFonts w:ascii="Calibri" w:hAnsi="Calibri"/>
            <w:noProof/>
            <w:sz w:val="22"/>
            <w:szCs w:val="22"/>
          </w:rPr>
          <w:tab/>
        </w:r>
        <w:r w:rsidRPr="00B03253">
          <w:rPr>
            <w:rStyle w:val="Hyperlink"/>
            <w:noProof/>
          </w:rPr>
          <w:t>Class Unique Text Identifier</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240 \h </w:instrText>
        </w:r>
        <w:r>
          <w:rPr>
            <w:noProof/>
            <w:webHidden/>
          </w:rPr>
        </w:r>
        <w:r>
          <w:rPr>
            <w:noProof/>
            <w:webHidden/>
          </w:rPr>
          <w:fldChar w:fldCharType="separate"/>
        </w:r>
        <w:r>
          <w:rPr>
            <w:noProof/>
            <w:webHidden/>
          </w:rPr>
          <w:t>102</w:t>
        </w:r>
        <w:r>
          <w:rPr>
            <w:noProof/>
            <w:webHidden/>
          </w:rPr>
          <w:fldChar w:fldCharType="end"/>
        </w:r>
      </w:hyperlink>
    </w:p>
    <w:p w14:paraId="3F5A3F95" w14:textId="29B62B7E" w:rsidR="0039663B" w:rsidRPr="0039663B" w:rsidRDefault="0039663B">
      <w:pPr>
        <w:pStyle w:val="TOC1"/>
        <w:tabs>
          <w:tab w:val="left" w:pos="1512"/>
        </w:tabs>
        <w:rPr>
          <w:rFonts w:ascii="Calibri" w:hAnsi="Calibri"/>
          <w:noProof/>
          <w:sz w:val="22"/>
          <w:szCs w:val="22"/>
        </w:rPr>
      </w:pPr>
      <w:hyperlink w:anchor="_Toc40971241" w:history="1">
        <w:r w:rsidRPr="00B03253">
          <w:rPr>
            <w:rStyle w:val="Hyperlink"/>
            <w:noProof/>
          </w:rPr>
          <w:t>21</w:t>
        </w:r>
        <w:r w:rsidRPr="0039663B">
          <w:rPr>
            <w:rFonts w:ascii="Calibri" w:hAnsi="Calibri"/>
            <w:noProof/>
            <w:sz w:val="22"/>
            <w:szCs w:val="22"/>
          </w:rPr>
          <w:tab/>
        </w:r>
        <w:r w:rsidRPr="00B03253">
          <w:rPr>
            <w:rStyle w:val="Hyperlink"/>
            <w:noProof/>
          </w:rPr>
          <w:t>Concept Library::Meta Concepts::Lexical Scope</w:t>
        </w:r>
        <w:r>
          <w:rPr>
            <w:noProof/>
            <w:webHidden/>
          </w:rPr>
          <w:tab/>
        </w:r>
        <w:r>
          <w:rPr>
            <w:noProof/>
            <w:webHidden/>
          </w:rPr>
          <w:fldChar w:fldCharType="begin"/>
        </w:r>
        <w:r>
          <w:rPr>
            <w:noProof/>
            <w:webHidden/>
          </w:rPr>
          <w:instrText xml:space="preserve"> PAGEREF _Toc40971241 \h </w:instrText>
        </w:r>
        <w:r>
          <w:rPr>
            <w:noProof/>
            <w:webHidden/>
          </w:rPr>
        </w:r>
        <w:r>
          <w:rPr>
            <w:noProof/>
            <w:webHidden/>
          </w:rPr>
          <w:fldChar w:fldCharType="separate"/>
        </w:r>
        <w:r>
          <w:rPr>
            <w:noProof/>
            <w:webHidden/>
          </w:rPr>
          <w:t>103</w:t>
        </w:r>
        <w:r>
          <w:rPr>
            <w:noProof/>
            <w:webHidden/>
          </w:rPr>
          <w:fldChar w:fldCharType="end"/>
        </w:r>
      </w:hyperlink>
    </w:p>
    <w:p w14:paraId="0445FF97" w14:textId="10613AD3" w:rsidR="0039663B" w:rsidRPr="0039663B" w:rsidRDefault="0039663B">
      <w:pPr>
        <w:pStyle w:val="TOC2"/>
        <w:rPr>
          <w:rFonts w:ascii="Calibri" w:hAnsi="Calibri"/>
          <w:noProof/>
          <w:sz w:val="22"/>
          <w:szCs w:val="22"/>
        </w:rPr>
      </w:pPr>
      <w:hyperlink w:anchor="_Toc40971242" w:history="1">
        <w:r w:rsidRPr="00B03253">
          <w:rPr>
            <w:rStyle w:val="Hyperlink"/>
            <w:noProof/>
          </w:rPr>
          <w:t>21.1</w:t>
        </w:r>
        <w:r w:rsidRPr="0039663B">
          <w:rPr>
            <w:rFonts w:ascii="Calibri" w:hAnsi="Calibri"/>
            <w:noProof/>
            <w:sz w:val="22"/>
            <w:szCs w:val="22"/>
          </w:rPr>
          <w:tab/>
        </w:r>
        <w:r w:rsidRPr="00B03253">
          <w:rPr>
            <w:rStyle w:val="Hyperlink"/>
            <w:noProof/>
          </w:rPr>
          <w:t>Diagram: Lexical Scope</w:t>
        </w:r>
        <w:r>
          <w:rPr>
            <w:noProof/>
            <w:webHidden/>
          </w:rPr>
          <w:tab/>
        </w:r>
        <w:r>
          <w:rPr>
            <w:noProof/>
            <w:webHidden/>
          </w:rPr>
          <w:fldChar w:fldCharType="begin"/>
        </w:r>
        <w:r>
          <w:rPr>
            <w:noProof/>
            <w:webHidden/>
          </w:rPr>
          <w:instrText xml:space="preserve"> PAGEREF _Toc40971242 \h </w:instrText>
        </w:r>
        <w:r>
          <w:rPr>
            <w:noProof/>
            <w:webHidden/>
          </w:rPr>
        </w:r>
        <w:r>
          <w:rPr>
            <w:noProof/>
            <w:webHidden/>
          </w:rPr>
          <w:fldChar w:fldCharType="separate"/>
        </w:r>
        <w:r>
          <w:rPr>
            <w:noProof/>
            <w:webHidden/>
          </w:rPr>
          <w:t>103</w:t>
        </w:r>
        <w:r>
          <w:rPr>
            <w:noProof/>
            <w:webHidden/>
          </w:rPr>
          <w:fldChar w:fldCharType="end"/>
        </w:r>
      </w:hyperlink>
    </w:p>
    <w:p w14:paraId="0C6AE9C6" w14:textId="33A531C1" w:rsidR="0039663B" w:rsidRPr="0039663B" w:rsidRDefault="0039663B">
      <w:pPr>
        <w:pStyle w:val="TOC2"/>
        <w:rPr>
          <w:rFonts w:ascii="Calibri" w:hAnsi="Calibri"/>
          <w:noProof/>
          <w:sz w:val="22"/>
          <w:szCs w:val="22"/>
        </w:rPr>
      </w:pPr>
      <w:hyperlink w:anchor="_Toc40971243" w:history="1">
        <w:r w:rsidRPr="00B03253">
          <w:rPr>
            <w:rStyle w:val="Hyperlink"/>
            <w:noProof/>
          </w:rPr>
          <w:t>21.2</w:t>
        </w:r>
        <w:r w:rsidRPr="0039663B">
          <w:rPr>
            <w:rFonts w:ascii="Calibri" w:hAnsi="Calibri"/>
            <w:noProof/>
            <w:sz w:val="22"/>
            <w:szCs w:val="22"/>
          </w:rPr>
          <w:tab/>
        </w:r>
        <w:r w:rsidRPr="00B03253">
          <w:rPr>
            <w:rStyle w:val="Hyperlink"/>
            <w:noProof/>
          </w:rPr>
          <w:t>Class Conceptual Package</w:t>
        </w:r>
        <w:r>
          <w:rPr>
            <w:noProof/>
            <w:webHidden/>
          </w:rPr>
          <w:tab/>
        </w:r>
        <w:r>
          <w:rPr>
            <w:noProof/>
            <w:webHidden/>
          </w:rPr>
          <w:fldChar w:fldCharType="begin"/>
        </w:r>
        <w:r>
          <w:rPr>
            <w:noProof/>
            <w:webHidden/>
          </w:rPr>
          <w:instrText xml:space="preserve"> PAGEREF _Toc40971243 \h </w:instrText>
        </w:r>
        <w:r>
          <w:rPr>
            <w:noProof/>
            <w:webHidden/>
          </w:rPr>
        </w:r>
        <w:r>
          <w:rPr>
            <w:noProof/>
            <w:webHidden/>
          </w:rPr>
          <w:fldChar w:fldCharType="separate"/>
        </w:r>
        <w:r>
          <w:rPr>
            <w:noProof/>
            <w:webHidden/>
          </w:rPr>
          <w:t>104</w:t>
        </w:r>
        <w:r>
          <w:rPr>
            <w:noProof/>
            <w:webHidden/>
          </w:rPr>
          <w:fldChar w:fldCharType="end"/>
        </w:r>
      </w:hyperlink>
    </w:p>
    <w:p w14:paraId="7C9700F5" w14:textId="727957BA" w:rsidR="0039663B" w:rsidRPr="0039663B" w:rsidRDefault="0039663B">
      <w:pPr>
        <w:pStyle w:val="TOC2"/>
        <w:rPr>
          <w:rFonts w:ascii="Calibri" w:hAnsi="Calibri"/>
          <w:noProof/>
          <w:sz w:val="22"/>
          <w:szCs w:val="22"/>
        </w:rPr>
      </w:pPr>
      <w:hyperlink w:anchor="_Toc40971244" w:history="1">
        <w:r w:rsidRPr="00B03253">
          <w:rPr>
            <w:rStyle w:val="Hyperlink"/>
            <w:noProof/>
          </w:rPr>
          <w:t>21.3</w:t>
        </w:r>
        <w:r w:rsidRPr="0039663B">
          <w:rPr>
            <w:rFonts w:ascii="Calibri" w:hAnsi="Calibri"/>
            <w:noProof/>
            <w:sz w:val="22"/>
            <w:szCs w:val="22"/>
          </w:rPr>
          <w:tab/>
        </w:r>
        <w:r w:rsidRPr="00B03253">
          <w:rPr>
            <w:rStyle w:val="Hyperlink"/>
            <w:noProof/>
          </w:rPr>
          <w:t>Association Definition</w:t>
        </w:r>
        <w:r>
          <w:rPr>
            <w:noProof/>
            <w:webHidden/>
          </w:rPr>
          <w:tab/>
        </w:r>
        <w:r>
          <w:rPr>
            <w:noProof/>
            <w:webHidden/>
          </w:rPr>
          <w:fldChar w:fldCharType="begin"/>
        </w:r>
        <w:r>
          <w:rPr>
            <w:noProof/>
            <w:webHidden/>
          </w:rPr>
          <w:instrText xml:space="preserve"> PAGEREF _Toc40971244 \h </w:instrText>
        </w:r>
        <w:r>
          <w:rPr>
            <w:noProof/>
            <w:webHidden/>
          </w:rPr>
        </w:r>
        <w:r>
          <w:rPr>
            <w:noProof/>
            <w:webHidden/>
          </w:rPr>
          <w:fldChar w:fldCharType="separate"/>
        </w:r>
        <w:r>
          <w:rPr>
            <w:noProof/>
            <w:webHidden/>
          </w:rPr>
          <w:t>104</w:t>
        </w:r>
        <w:r>
          <w:rPr>
            <w:noProof/>
            <w:webHidden/>
          </w:rPr>
          <w:fldChar w:fldCharType="end"/>
        </w:r>
      </w:hyperlink>
    </w:p>
    <w:p w14:paraId="480CA167" w14:textId="6DE6DF2B" w:rsidR="0039663B" w:rsidRPr="0039663B" w:rsidRDefault="0039663B">
      <w:pPr>
        <w:pStyle w:val="TOC2"/>
        <w:rPr>
          <w:rFonts w:ascii="Calibri" w:hAnsi="Calibri"/>
          <w:noProof/>
          <w:sz w:val="22"/>
          <w:szCs w:val="22"/>
        </w:rPr>
      </w:pPr>
      <w:hyperlink w:anchor="_Toc40971245" w:history="1">
        <w:r w:rsidRPr="00B03253">
          <w:rPr>
            <w:rStyle w:val="Hyperlink"/>
            <w:noProof/>
          </w:rPr>
          <w:t>21.4</w:t>
        </w:r>
        <w:r w:rsidRPr="0039663B">
          <w:rPr>
            <w:rFonts w:ascii="Calibri" w:hAnsi="Calibri"/>
            <w:noProof/>
            <w:sz w:val="22"/>
            <w:szCs w:val="22"/>
          </w:rPr>
          <w:tab/>
        </w:r>
        <w:r w:rsidRPr="00B03253">
          <w:rPr>
            <w:rStyle w:val="Hyperlink"/>
            <w:noProof/>
          </w:rPr>
          <w:t>Class Include</w:t>
        </w:r>
        <w:r>
          <w:rPr>
            <w:noProof/>
            <w:webHidden/>
          </w:rPr>
          <w:tab/>
        </w:r>
        <w:r>
          <w:rPr>
            <w:noProof/>
            <w:webHidden/>
          </w:rPr>
          <w:fldChar w:fldCharType="begin"/>
        </w:r>
        <w:r>
          <w:rPr>
            <w:noProof/>
            <w:webHidden/>
          </w:rPr>
          <w:instrText xml:space="preserve"> PAGEREF _Toc40971245 \h </w:instrText>
        </w:r>
        <w:r>
          <w:rPr>
            <w:noProof/>
            <w:webHidden/>
          </w:rPr>
        </w:r>
        <w:r>
          <w:rPr>
            <w:noProof/>
            <w:webHidden/>
          </w:rPr>
          <w:fldChar w:fldCharType="separate"/>
        </w:r>
        <w:r>
          <w:rPr>
            <w:noProof/>
            <w:webHidden/>
          </w:rPr>
          <w:t>104</w:t>
        </w:r>
        <w:r>
          <w:rPr>
            <w:noProof/>
            <w:webHidden/>
          </w:rPr>
          <w:fldChar w:fldCharType="end"/>
        </w:r>
      </w:hyperlink>
    </w:p>
    <w:p w14:paraId="2798C390" w14:textId="4AA807D2" w:rsidR="0039663B" w:rsidRPr="0039663B" w:rsidRDefault="0039663B">
      <w:pPr>
        <w:pStyle w:val="TOC2"/>
        <w:rPr>
          <w:rFonts w:ascii="Calibri" w:hAnsi="Calibri"/>
          <w:noProof/>
          <w:sz w:val="22"/>
          <w:szCs w:val="22"/>
        </w:rPr>
      </w:pPr>
      <w:hyperlink w:anchor="_Toc40971246" w:history="1">
        <w:r w:rsidRPr="00B03253">
          <w:rPr>
            <w:rStyle w:val="Hyperlink"/>
            <w:noProof/>
          </w:rPr>
          <w:t>21.5</w:t>
        </w:r>
        <w:r w:rsidRPr="0039663B">
          <w:rPr>
            <w:rFonts w:ascii="Calibri" w:hAnsi="Calibri"/>
            <w:noProof/>
            <w:sz w:val="22"/>
            <w:szCs w:val="22"/>
          </w:rPr>
          <w:tab/>
        </w:r>
        <w:r w:rsidRPr="00B03253">
          <w:rPr>
            <w:rStyle w:val="Hyperlink"/>
            <w:noProof/>
          </w:rPr>
          <w:t>Class Information Repository</w:t>
        </w:r>
        <w:r>
          <w:rPr>
            <w:noProof/>
            <w:webHidden/>
          </w:rPr>
          <w:tab/>
        </w:r>
        <w:r>
          <w:rPr>
            <w:noProof/>
            <w:webHidden/>
          </w:rPr>
          <w:fldChar w:fldCharType="begin"/>
        </w:r>
        <w:r>
          <w:rPr>
            <w:noProof/>
            <w:webHidden/>
          </w:rPr>
          <w:instrText xml:space="preserve"> PAGEREF _Toc40971246 \h </w:instrText>
        </w:r>
        <w:r>
          <w:rPr>
            <w:noProof/>
            <w:webHidden/>
          </w:rPr>
        </w:r>
        <w:r>
          <w:rPr>
            <w:noProof/>
            <w:webHidden/>
          </w:rPr>
          <w:fldChar w:fldCharType="separate"/>
        </w:r>
        <w:r>
          <w:rPr>
            <w:noProof/>
            <w:webHidden/>
          </w:rPr>
          <w:t>104</w:t>
        </w:r>
        <w:r>
          <w:rPr>
            <w:noProof/>
            <w:webHidden/>
          </w:rPr>
          <w:fldChar w:fldCharType="end"/>
        </w:r>
      </w:hyperlink>
    </w:p>
    <w:p w14:paraId="2A93284E" w14:textId="153DAC48" w:rsidR="0039663B" w:rsidRPr="0039663B" w:rsidRDefault="0039663B">
      <w:pPr>
        <w:pStyle w:val="TOC2"/>
        <w:rPr>
          <w:rFonts w:ascii="Calibri" w:hAnsi="Calibri"/>
          <w:noProof/>
          <w:sz w:val="22"/>
          <w:szCs w:val="22"/>
        </w:rPr>
      </w:pPr>
      <w:hyperlink w:anchor="_Toc40971247" w:history="1">
        <w:r w:rsidRPr="00B03253">
          <w:rPr>
            <w:rStyle w:val="Hyperlink"/>
            <w:noProof/>
          </w:rPr>
          <w:t>21.6</w:t>
        </w:r>
        <w:r w:rsidRPr="0039663B">
          <w:rPr>
            <w:rFonts w:ascii="Calibri" w:hAnsi="Calibri"/>
            <w:noProof/>
            <w:sz w:val="22"/>
            <w:szCs w:val="22"/>
          </w:rPr>
          <w:tab/>
        </w:r>
        <w:r w:rsidRPr="00B03253">
          <w:rPr>
            <w:rStyle w:val="Hyperlink"/>
            <w:noProof/>
          </w:rPr>
          <w:t>Class Lexical Context</w:t>
        </w:r>
        <w:r>
          <w:rPr>
            <w:noProof/>
            <w:webHidden/>
          </w:rPr>
          <w:tab/>
        </w:r>
        <w:r>
          <w:rPr>
            <w:noProof/>
            <w:webHidden/>
          </w:rPr>
          <w:fldChar w:fldCharType="begin"/>
        </w:r>
        <w:r>
          <w:rPr>
            <w:noProof/>
            <w:webHidden/>
          </w:rPr>
          <w:instrText xml:space="preserve"> PAGEREF _Toc40971247 \h </w:instrText>
        </w:r>
        <w:r>
          <w:rPr>
            <w:noProof/>
            <w:webHidden/>
          </w:rPr>
        </w:r>
        <w:r>
          <w:rPr>
            <w:noProof/>
            <w:webHidden/>
          </w:rPr>
          <w:fldChar w:fldCharType="separate"/>
        </w:r>
        <w:r>
          <w:rPr>
            <w:noProof/>
            <w:webHidden/>
          </w:rPr>
          <w:t>104</w:t>
        </w:r>
        <w:r>
          <w:rPr>
            <w:noProof/>
            <w:webHidden/>
          </w:rPr>
          <w:fldChar w:fldCharType="end"/>
        </w:r>
      </w:hyperlink>
    </w:p>
    <w:p w14:paraId="6A7E0CA1" w14:textId="48BAC89C" w:rsidR="0039663B" w:rsidRPr="0039663B" w:rsidRDefault="0039663B">
      <w:pPr>
        <w:pStyle w:val="TOC2"/>
        <w:rPr>
          <w:rFonts w:ascii="Calibri" w:hAnsi="Calibri"/>
          <w:noProof/>
          <w:sz w:val="22"/>
          <w:szCs w:val="22"/>
        </w:rPr>
      </w:pPr>
      <w:hyperlink w:anchor="_Toc40971248" w:history="1">
        <w:r w:rsidRPr="00B03253">
          <w:rPr>
            <w:rStyle w:val="Hyperlink"/>
            <w:noProof/>
          </w:rPr>
          <w:t>21.7</w:t>
        </w:r>
        <w:r w:rsidRPr="0039663B">
          <w:rPr>
            <w:rFonts w:ascii="Calibri" w:hAnsi="Calibri"/>
            <w:noProof/>
            <w:sz w:val="22"/>
            <w:szCs w:val="22"/>
          </w:rPr>
          <w:tab/>
        </w:r>
        <w:r w:rsidRPr="00B03253">
          <w:rPr>
            <w:rStyle w:val="Hyperlink"/>
            <w:noProof/>
          </w:rPr>
          <w:t>Class Lexical Reference</w:t>
        </w:r>
        <w:r>
          <w:rPr>
            <w:noProof/>
            <w:webHidden/>
          </w:rPr>
          <w:tab/>
        </w:r>
        <w:r>
          <w:rPr>
            <w:noProof/>
            <w:webHidden/>
          </w:rPr>
          <w:fldChar w:fldCharType="begin"/>
        </w:r>
        <w:r>
          <w:rPr>
            <w:noProof/>
            <w:webHidden/>
          </w:rPr>
          <w:instrText xml:space="preserve"> PAGEREF _Toc40971248 \h </w:instrText>
        </w:r>
        <w:r>
          <w:rPr>
            <w:noProof/>
            <w:webHidden/>
          </w:rPr>
        </w:r>
        <w:r>
          <w:rPr>
            <w:noProof/>
            <w:webHidden/>
          </w:rPr>
          <w:fldChar w:fldCharType="separate"/>
        </w:r>
        <w:r>
          <w:rPr>
            <w:noProof/>
            <w:webHidden/>
          </w:rPr>
          <w:t>104</w:t>
        </w:r>
        <w:r>
          <w:rPr>
            <w:noProof/>
            <w:webHidden/>
          </w:rPr>
          <w:fldChar w:fldCharType="end"/>
        </w:r>
      </w:hyperlink>
    </w:p>
    <w:p w14:paraId="00B76398" w14:textId="55417603" w:rsidR="0039663B" w:rsidRPr="0039663B" w:rsidRDefault="0039663B">
      <w:pPr>
        <w:pStyle w:val="TOC2"/>
        <w:rPr>
          <w:rFonts w:ascii="Calibri" w:hAnsi="Calibri"/>
          <w:noProof/>
          <w:sz w:val="22"/>
          <w:szCs w:val="22"/>
        </w:rPr>
      </w:pPr>
      <w:hyperlink w:anchor="_Toc40971249" w:history="1">
        <w:r w:rsidRPr="00B03253">
          <w:rPr>
            <w:rStyle w:val="Hyperlink"/>
            <w:noProof/>
          </w:rPr>
          <w:t>21.8</w:t>
        </w:r>
        <w:r w:rsidRPr="0039663B">
          <w:rPr>
            <w:rFonts w:ascii="Calibri" w:hAnsi="Calibri"/>
            <w:noProof/>
            <w:sz w:val="22"/>
            <w:szCs w:val="22"/>
          </w:rPr>
          <w:tab/>
        </w:r>
        <w:r w:rsidRPr="00B03253">
          <w:rPr>
            <w:rStyle w:val="Hyperlink"/>
            <w:noProof/>
          </w:rPr>
          <w:t>Class Lexical Scope</w:t>
        </w:r>
        <w:r>
          <w:rPr>
            <w:noProof/>
            <w:webHidden/>
          </w:rPr>
          <w:tab/>
        </w:r>
        <w:r>
          <w:rPr>
            <w:noProof/>
            <w:webHidden/>
          </w:rPr>
          <w:fldChar w:fldCharType="begin"/>
        </w:r>
        <w:r>
          <w:rPr>
            <w:noProof/>
            <w:webHidden/>
          </w:rPr>
          <w:instrText xml:space="preserve"> PAGEREF _Toc40971249 \h </w:instrText>
        </w:r>
        <w:r>
          <w:rPr>
            <w:noProof/>
            <w:webHidden/>
          </w:rPr>
        </w:r>
        <w:r>
          <w:rPr>
            <w:noProof/>
            <w:webHidden/>
          </w:rPr>
          <w:fldChar w:fldCharType="separate"/>
        </w:r>
        <w:r>
          <w:rPr>
            <w:noProof/>
            <w:webHidden/>
          </w:rPr>
          <w:t>105</w:t>
        </w:r>
        <w:r>
          <w:rPr>
            <w:noProof/>
            <w:webHidden/>
          </w:rPr>
          <w:fldChar w:fldCharType="end"/>
        </w:r>
      </w:hyperlink>
    </w:p>
    <w:p w14:paraId="16746F4D" w14:textId="552F2637" w:rsidR="0039663B" w:rsidRPr="0039663B" w:rsidRDefault="0039663B">
      <w:pPr>
        <w:pStyle w:val="TOC2"/>
        <w:rPr>
          <w:rFonts w:ascii="Calibri" w:hAnsi="Calibri"/>
          <w:noProof/>
          <w:sz w:val="22"/>
          <w:szCs w:val="22"/>
        </w:rPr>
      </w:pPr>
      <w:hyperlink w:anchor="_Toc40971250" w:history="1">
        <w:r w:rsidRPr="00B03253">
          <w:rPr>
            <w:rStyle w:val="Hyperlink"/>
            <w:noProof/>
          </w:rPr>
          <w:t>21.9</w:t>
        </w:r>
        <w:r w:rsidRPr="0039663B">
          <w:rPr>
            <w:rFonts w:ascii="Calibri" w:hAnsi="Calibri"/>
            <w:noProof/>
            <w:sz w:val="22"/>
            <w:szCs w:val="22"/>
          </w:rPr>
          <w:tab/>
        </w:r>
        <w:r w:rsidRPr="00B03253">
          <w:rPr>
            <w:rStyle w:val="Hyperlink"/>
            <w:noProof/>
          </w:rPr>
          <w:t>Class Logical Package</w:t>
        </w:r>
        <w:r>
          <w:rPr>
            <w:noProof/>
            <w:webHidden/>
          </w:rPr>
          <w:tab/>
        </w:r>
        <w:r>
          <w:rPr>
            <w:noProof/>
            <w:webHidden/>
          </w:rPr>
          <w:fldChar w:fldCharType="begin"/>
        </w:r>
        <w:r>
          <w:rPr>
            <w:noProof/>
            <w:webHidden/>
          </w:rPr>
          <w:instrText xml:space="preserve"> PAGEREF _Toc40971250 \h </w:instrText>
        </w:r>
        <w:r>
          <w:rPr>
            <w:noProof/>
            <w:webHidden/>
          </w:rPr>
        </w:r>
        <w:r>
          <w:rPr>
            <w:noProof/>
            <w:webHidden/>
          </w:rPr>
          <w:fldChar w:fldCharType="separate"/>
        </w:r>
        <w:r>
          <w:rPr>
            <w:noProof/>
            <w:webHidden/>
          </w:rPr>
          <w:t>105</w:t>
        </w:r>
        <w:r>
          <w:rPr>
            <w:noProof/>
            <w:webHidden/>
          </w:rPr>
          <w:fldChar w:fldCharType="end"/>
        </w:r>
      </w:hyperlink>
    </w:p>
    <w:p w14:paraId="0BDE8F7B" w14:textId="3FB3DA93" w:rsidR="0039663B" w:rsidRPr="0039663B" w:rsidRDefault="0039663B">
      <w:pPr>
        <w:pStyle w:val="TOC2"/>
        <w:rPr>
          <w:rFonts w:ascii="Calibri" w:hAnsi="Calibri"/>
          <w:noProof/>
          <w:sz w:val="22"/>
          <w:szCs w:val="22"/>
        </w:rPr>
      </w:pPr>
      <w:hyperlink w:anchor="_Toc40971251" w:history="1">
        <w:r w:rsidRPr="00B03253">
          <w:rPr>
            <w:rStyle w:val="Hyperlink"/>
            <w:noProof/>
          </w:rPr>
          <w:t>21.10</w:t>
        </w:r>
        <w:r w:rsidRPr="0039663B">
          <w:rPr>
            <w:rFonts w:ascii="Calibri" w:hAnsi="Calibri"/>
            <w:noProof/>
            <w:sz w:val="22"/>
            <w:szCs w:val="22"/>
          </w:rPr>
          <w:tab/>
        </w:r>
        <w:r w:rsidRPr="00B03253">
          <w:rPr>
            <w:rStyle w:val="Hyperlink"/>
            <w:noProof/>
          </w:rPr>
          <w:t>Class Model</w:t>
        </w:r>
        <w:r>
          <w:rPr>
            <w:noProof/>
            <w:webHidden/>
          </w:rPr>
          <w:tab/>
        </w:r>
        <w:r>
          <w:rPr>
            <w:noProof/>
            <w:webHidden/>
          </w:rPr>
          <w:fldChar w:fldCharType="begin"/>
        </w:r>
        <w:r>
          <w:rPr>
            <w:noProof/>
            <w:webHidden/>
          </w:rPr>
          <w:instrText xml:space="preserve"> PAGEREF _Toc40971251 \h </w:instrText>
        </w:r>
        <w:r>
          <w:rPr>
            <w:noProof/>
            <w:webHidden/>
          </w:rPr>
        </w:r>
        <w:r>
          <w:rPr>
            <w:noProof/>
            <w:webHidden/>
          </w:rPr>
          <w:fldChar w:fldCharType="separate"/>
        </w:r>
        <w:r>
          <w:rPr>
            <w:noProof/>
            <w:webHidden/>
          </w:rPr>
          <w:t>105</w:t>
        </w:r>
        <w:r>
          <w:rPr>
            <w:noProof/>
            <w:webHidden/>
          </w:rPr>
          <w:fldChar w:fldCharType="end"/>
        </w:r>
      </w:hyperlink>
    </w:p>
    <w:p w14:paraId="74330AA1" w14:textId="2CF323E1" w:rsidR="0039663B" w:rsidRPr="0039663B" w:rsidRDefault="0039663B">
      <w:pPr>
        <w:pStyle w:val="TOC2"/>
        <w:rPr>
          <w:rFonts w:ascii="Calibri" w:hAnsi="Calibri"/>
          <w:noProof/>
          <w:sz w:val="22"/>
          <w:szCs w:val="22"/>
        </w:rPr>
      </w:pPr>
      <w:hyperlink w:anchor="_Toc40971252" w:history="1">
        <w:r w:rsidRPr="00B03253">
          <w:rPr>
            <w:rStyle w:val="Hyperlink"/>
            <w:noProof/>
          </w:rPr>
          <w:t>21.11</w:t>
        </w:r>
        <w:r w:rsidRPr="0039663B">
          <w:rPr>
            <w:rFonts w:ascii="Calibri" w:hAnsi="Calibri"/>
            <w:noProof/>
            <w:sz w:val="22"/>
            <w:szCs w:val="22"/>
          </w:rPr>
          <w:tab/>
        </w:r>
        <w:r w:rsidRPr="00B03253">
          <w:rPr>
            <w:rStyle w:val="Hyperlink"/>
            <w:noProof/>
          </w:rPr>
          <w:t>Class Package</w:t>
        </w:r>
        <w:r>
          <w:rPr>
            <w:noProof/>
            <w:webHidden/>
          </w:rPr>
          <w:tab/>
        </w:r>
        <w:r>
          <w:rPr>
            <w:noProof/>
            <w:webHidden/>
          </w:rPr>
          <w:fldChar w:fldCharType="begin"/>
        </w:r>
        <w:r>
          <w:rPr>
            <w:noProof/>
            <w:webHidden/>
          </w:rPr>
          <w:instrText xml:space="preserve"> PAGEREF _Toc40971252 \h </w:instrText>
        </w:r>
        <w:r>
          <w:rPr>
            <w:noProof/>
            <w:webHidden/>
          </w:rPr>
        </w:r>
        <w:r>
          <w:rPr>
            <w:noProof/>
            <w:webHidden/>
          </w:rPr>
          <w:fldChar w:fldCharType="separate"/>
        </w:r>
        <w:r>
          <w:rPr>
            <w:noProof/>
            <w:webHidden/>
          </w:rPr>
          <w:t>105</w:t>
        </w:r>
        <w:r>
          <w:rPr>
            <w:noProof/>
            <w:webHidden/>
          </w:rPr>
          <w:fldChar w:fldCharType="end"/>
        </w:r>
      </w:hyperlink>
    </w:p>
    <w:p w14:paraId="652BB9BC" w14:textId="67533676" w:rsidR="0039663B" w:rsidRPr="0039663B" w:rsidRDefault="0039663B">
      <w:pPr>
        <w:pStyle w:val="TOC2"/>
        <w:rPr>
          <w:rFonts w:ascii="Calibri" w:hAnsi="Calibri"/>
          <w:noProof/>
          <w:sz w:val="22"/>
          <w:szCs w:val="22"/>
        </w:rPr>
      </w:pPr>
      <w:hyperlink w:anchor="_Toc40971253" w:history="1">
        <w:r w:rsidRPr="00B03253">
          <w:rPr>
            <w:rStyle w:val="Hyperlink"/>
            <w:noProof/>
          </w:rPr>
          <w:t>21.12</w:t>
        </w:r>
        <w:r w:rsidRPr="0039663B">
          <w:rPr>
            <w:rFonts w:ascii="Calibri" w:hAnsi="Calibri"/>
            <w:noProof/>
            <w:sz w:val="22"/>
            <w:szCs w:val="22"/>
          </w:rPr>
          <w:tab/>
        </w:r>
        <w:r w:rsidRPr="00B03253">
          <w:rPr>
            <w:rStyle w:val="Hyperlink"/>
            <w:noProof/>
          </w:rPr>
          <w:t>Class Physical Package</w:t>
        </w:r>
        <w:r>
          <w:rPr>
            <w:noProof/>
            <w:webHidden/>
          </w:rPr>
          <w:tab/>
        </w:r>
        <w:r>
          <w:rPr>
            <w:noProof/>
            <w:webHidden/>
          </w:rPr>
          <w:fldChar w:fldCharType="begin"/>
        </w:r>
        <w:r>
          <w:rPr>
            <w:noProof/>
            <w:webHidden/>
          </w:rPr>
          <w:instrText xml:space="preserve"> PAGEREF _Toc40971253 \h </w:instrText>
        </w:r>
        <w:r>
          <w:rPr>
            <w:noProof/>
            <w:webHidden/>
          </w:rPr>
        </w:r>
        <w:r>
          <w:rPr>
            <w:noProof/>
            <w:webHidden/>
          </w:rPr>
          <w:fldChar w:fldCharType="separate"/>
        </w:r>
        <w:r>
          <w:rPr>
            <w:noProof/>
            <w:webHidden/>
          </w:rPr>
          <w:t>105</w:t>
        </w:r>
        <w:r>
          <w:rPr>
            <w:noProof/>
            <w:webHidden/>
          </w:rPr>
          <w:fldChar w:fldCharType="end"/>
        </w:r>
      </w:hyperlink>
    </w:p>
    <w:p w14:paraId="59815177" w14:textId="130B21E9" w:rsidR="0039663B" w:rsidRPr="0039663B" w:rsidRDefault="0039663B">
      <w:pPr>
        <w:pStyle w:val="TOC2"/>
        <w:rPr>
          <w:rFonts w:ascii="Calibri" w:hAnsi="Calibri"/>
          <w:noProof/>
          <w:sz w:val="22"/>
          <w:szCs w:val="22"/>
        </w:rPr>
      </w:pPr>
      <w:hyperlink w:anchor="_Toc40971254" w:history="1">
        <w:r w:rsidRPr="00B03253">
          <w:rPr>
            <w:rStyle w:val="Hyperlink"/>
            <w:noProof/>
          </w:rPr>
          <w:t>21.13</w:t>
        </w:r>
        <w:r w:rsidRPr="0039663B">
          <w:rPr>
            <w:rFonts w:ascii="Calibri" w:hAnsi="Calibri"/>
            <w:noProof/>
            <w:sz w:val="22"/>
            <w:szCs w:val="22"/>
          </w:rPr>
          <w:tab/>
        </w:r>
        <w:r w:rsidRPr="00B03253">
          <w:rPr>
            <w:rStyle w:val="Hyperlink"/>
            <w:noProof/>
          </w:rPr>
          <w:t>Class Prefix</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254 \h </w:instrText>
        </w:r>
        <w:r>
          <w:rPr>
            <w:noProof/>
            <w:webHidden/>
          </w:rPr>
        </w:r>
        <w:r>
          <w:rPr>
            <w:noProof/>
            <w:webHidden/>
          </w:rPr>
          <w:fldChar w:fldCharType="separate"/>
        </w:r>
        <w:r>
          <w:rPr>
            <w:noProof/>
            <w:webHidden/>
          </w:rPr>
          <w:t>106</w:t>
        </w:r>
        <w:r>
          <w:rPr>
            <w:noProof/>
            <w:webHidden/>
          </w:rPr>
          <w:fldChar w:fldCharType="end"/>
        </w:r>
      </w:hyperlink>
    </w:p>
    <w:p w14:paraId="511F18D9" w14:textId="3848D2B2" w:rsidR="0039663B" w:rsidRPr="0039663B" w:rsidRDefault="0039663B">
      <w:pPr>
        <w:pStyle w:val="TOC2"/>
        <w:rPr>
          <w:rFonts w:ascii="Calibri" w:hAnsi="Calibri"/>
          <w:noProof/>
          <w:sz w:val="22"/>
          <w:szCs w:val="22"/>
        </w:rPr>
      </w:pPr>
      <w:hyperlink w:anchor="_Toc40971255" w:history="1">
        <w:r w:rsidRPr="00B03253">
          <w:rPr>
            <w:rStyle w:val="Hyperlink"/>
            <w:noProof/>
          </w:rPr>
          <w:t>21.14</w:t>
        </w:r>
        <w:r w:rsidRPr="0039663B">
          <w:rPr>
            <w:rFonts w:ascii="Calibri" w:hAnsi="Calibri"/>
            <w:noProof/>
            <w:sz w:val="22"/>
            <w:szCs w:val="22"/>
          </w:rPr>
          <w:tab/>
        </w:r>
        <w:r w:rsidRPr="00B03253">
          <w:rPr>
            <w:rStyle w:val="Hyperlink"/>
            <w:noProof/>
          </w:rPr>
          <w:t>Association Prefix Text</w:t>
        </w:r>
        <w:r>
          <w:rPr>
            <w:noProof/>
            <w:webHidden/>
          </w:rPr>
          <w:tab/>
        </w:r>
        <w:r>
          <w:rPr>
            <w:noProof/>
            <w:webHidden/>
          </w:rPr>
          <w:fldChar w:fldCharType="begin"/>
        </w:r>
        <w:r>
          <w:rPr>
            <w:noProof/>
            <w:webHidden/>
          </w:rPr>
          <w:instrText xml:space="preserve"> PAGEREF _Toc40971255 \h </w:instrText>
        </w:r>
        <w:r>
          <w:rPr>
            <w:noProof/>
            <w:webHidden/>
          </w:rPr>
        </w:r>
        <w:r>
          <w:rPr>
            <w:noProof/>
            <w:webHidden/>
          </w:rPr>
          <w:fldChar w:fldCharType="separate"/>
        </w:r>
        <w:r>
          <w:rPr>
            <w:noProof/>
            <w:webHidden/>
          </w:rPr>
          <w:t>106</w:t>
        </w:r>
        <w:r>
          <w:rPr>
            <w:noProof/>
            <w:webHidden/>
          </w:rPr>
          <w:fldChar w:fldCharType="end"/>
        </w:r>
      </w:hyperlink>
    </w:p>
    <w:p w14:paraId="310915C6" w14:textId="57FFCC46" w:rsidR="0039663B" w:rsidRPr="0039663B" w:rsidRDefault="0039663B">
      <w:pPr>
        <w:pStyle w:val="TOC2"/>
        <w:rPr>
          <w:rFonts w:ascii="Calibri" w:hAnsi="Calibri"/>
          <w:noProof/>
          <w:sz w:val="22"/>
          <w:szCs w:val="22"/>
        </w:rPr>
      </w:pPr>
      <w:hyperlink w:anchor="_Toc40971256" w:history="1">
        <w:r w:rsidRPr="00B03253">
          <w:rPr>
            <w:rStyle w:val="Hyperlink"/>
            <w:noProof/>
          </w:rPr>
          <w:t>21.15</w:t>
        </w:r>
        <w:r w:rsidRPr="0039663B">
          <w:rPr>
            <w:rFonts w:ascii="Calibri" w:hAnsi="Calibri"/>
            <w:noProof/>
            <w:sz w:val="22"/>
            <w:szCs w:val="22"/>
          </w:rPr>
          <w:tab/>
        </w:r>
        <w:r w:rsidRPr="00B03253">
          <w:rPr>
            <w:rStyle w:val="Hyperlink"/>
            <w:noProof/>
          </w:rPr>
          <w:t>Association Repository Conteining Model</w:t>
        </w:r>
        <w:r>
          <w:rPr>
            <w:noProof/>
            <w:webHidden/>
          </w:rPr>
          <w:tab/>
        </w:r>
        <w:r>
          <w:rPr>
            <w:noProof/>
            <w:webHidden/>
          </w:rPr>
          <w:fldChar w:fldCharType="begin"/>
        </w:r>
        <w:r>
          <w:rPr>
            <w:noProof/>
            <w:webHidden/>
          </w:rPr>
          <w:instrText xml:space="preserve"> PAGEREF _Toc40971256 \h </w:instrText>
        </w:r>
        <w:r>
          <w:rPr>
            <w:noProof/>
            <w:webHidden/>
          </w:rPr>
        </w:r>
        <w:r>
          <w:rPr>
            <w:noProof/>
            <w:webHidden/>
          </w:rPr>
          <w:fldChar w:fldCharType="separate"/>
        </w:r>
        <w:r>
          <w:rPr>
            <w:noProof/>
            <w:webHidden/>
          </w:rPr>
          <w:t>106</w:t>
        </w:r>
        <w:r>
          <w:rPr>
            <w:noProof/>
            <w:webHidden/>
          </w:rPr>
          <w:fldChar w:fldCharType="end"/>
        </w:r>
      </w:hyperlink>
    </w:p>
    <w:p w14:paraId="449517B5" w14:textId="6EC94575" w:rsidR="0039663B" w:rsidRPr="0039663B" w:rsidRDefault="0039663B">
      <w:pPr>
        <w:pStyle w:val="TOC2"/>
        <w:rPr>
          <w:rFonts w:ascii="Calibri" w:hAnsi="Calibri"/>
          <w:noProof/>
          <w:sz w:val="22"/>
          <w:szCs w:val="22"/>
        </w:rPr>
      </w:pPr>
      <w:hyperlink w:anchor="_Toc40971257" w:history="1">
        <w:r w:rsidRPr="00B03253">
          <w:rPr>
            <w:rStyle w:val="Hyperlink"/>
            <w:noProof/>
          </w:rPr>
          <w:t>21.16</w:t>
        </w:r>
        <w:r w:rsidRPr="0039663B">
          <w:rPr>
            <w:rFonts w:ascii="Calibri" w:hAnsi="Calibri"/>
            <w:noProof/>
            <w:sz w:val="22"/>
            <w:szCs w:val="22"/>
          </w:rPr>
          <w:tab/>
        </w:r>
        <w:r w:rsidRPr="00B03253">
          <w:rPr>
            <w:rStyle w:val="Hyperlink"/>
            <w:noProof/>
          </w:rPr>
          <w:t>Association Scope of Reference</w:t>
        </w:r>
        <w:r>
          <w:rPr>
            <w:noProof/>
            <w:webHidden/>
          </w:rPr>
          <w:tab/>
        </w:r>
        <w:r>
          <w:rPr>
            <w:noProof/>
            <w:webHidden/>
          </w:rPr>
          <w:fldChar w:fldCharType="begin"/>
        </w:r>
        <w:r>
          <w:rPr>
            <w:noProof/>
            <w:webHidden/>
          </w:rPr>
          <w:instrText xml:space="preserve"> PAGEREF _Toc40971257 \h </w:instrText>
        </w:r>
        <w:r>
          <w:rPr>
            <w:noProof/>
            <w:webHidden/>
          </w:rPr>
        </w:r>
        <w:r>
          <w:rPr>
            <w:noProof/>
            <w:webHidden/>
          </w:rPr>
          <w:fldChar w:fldCharType="separate"/>
        </w:r>
        <w:r>
          <w:rPr>
            <w:noProof/>
            <w:webHidden/>
          </w:rPr>
          <w:t>106</w:t>
        </w:r>
        <w:r>
          <w:rPr>
            <w:noProof/>
            <w:webHidden/>
          </w:rPr>
          <w:fldChar w:fldCharType="end"/>
        </w:r>
      </w:hyperlink>
    </w:p>
    <w:p w14:paraId="26BB5F3C" w14:textId="1080CB7B" w:rsidR="0039663B" w:rsidRPr="0039663B" w:rsidRDefault="0039663B">
      <w:pPr>
        <w:pStyle w:val="TOC2"/>
        <w:rPr>
          <w:rFonts w:ascii="Calibri" w:hAnsi="Calibri"/>
          <w:noProof/>
          <w:sz w:val="22"/>
          <w:szCs w:val="22"/>
        </w:rPr>
      </w:pPr>
      <w:hyperlink w:anchor="_Toc40971258" w:history="1">
        <w:r w:rsidRPr="00B03253">
          <w:rPr>
            <w:rStyle w:val="Hyperlink"/>
            <w:noProof/>
          </w:rPr>
          <w:t>21.17</w:t>
        </w:r>
        <w:r w:rsidRPr="0039663B">
          <w:rPr>
            <w:rFonts w:ascii="Calibri" w:hAnsi="Calibri"/>
            <w:noProof/>
            <w:sz w:val="22"/>
            <w:szCs w:val="22"/>
          </w:rPr>
          <w:tab/>
        </w:r>
        <w:r w:rsidRPr="00B03253">
          <w:rPr>
            <w:rStyle w:val="Hyperlink"/>
            <w:noProof/>
          </w:rPr>
          <w:t>Association Scope Reference</w:t>
        </w:r>
        <w:r>
          <w:rPr>
            <w:noProof/>
            <w:webHidden/>
          </w:rPr>
          <w:tab/>
        </w:r>
        <w:r>
          <w:rPr>
            <w:noProof/>
            <w:webHidden/>
          </w:rPr>
          <w:fldChar w:fldCharType="begin"/>
        </w:r>
        <w:r>
          <w:rPr>
            <w:noProof/>
            <w:webHidden/>
          </w:rPr>
          <w:instrText xml:space="preserve"> PAGEREF _Toc40971258 \h </w:instrText>
        </w:r>
        <w:r>
          <w:rPr>
            <w:noProof/>
            <w:webHidden/>
          </w:rPr>
        </w:r>
        <w:r>
          <w:rPr>
            <w:noProof/>
            <w:webHidden/>
          </w:rPr>
          <w:fldChar w:fldCharType="separate"/>
        </w:r>
        <w:r>
          <w:rPr>
            <w:noProof/>
            <w:webHidden/>
          </w:rPr>
          <w:t>106</w:t>
        </w:r>
        <w:r>
          <w:rPr>
            <w:noProof/>
            <w:webHidden/>
          </w:rPr>
          <w:fldChar w:fldCharType="end"/>
        </w:r>
      </w:hyperlink>
    </w:p>
    <w:p w14:paraId="7D414A86" w14:textId="0DE6C54F" w:rsidR="0039663B" w:rsidRPr="0039663B" w:rsidRDefault="0039663B">
      <w:pPr>
        <w:pStyle w:val="TOC2"/>
        <w:rPr>
          <w:rFonts w:ascii="Calibri" w:hAnsi="Calibri"/>
          <w:noProof/>
          <w:sz w:val="22"/>
          <w:szCs w:val="22"/>
        </w:rPr>
      </w:pPr>
      <w:hyperlink w:anchor="_Toc40971259" w:history="1">
        <w:r w:rsidRPr="00B03253">
          <w:rPr>
            <w:rStyle w:val="Hyperlink"/>
            <w:noProof/>
          </w:rPr>
          <w:t>21.18</w:t>
        </w:r>
        <w:r w:rsidRPr="0039663B">
          <w:rPr>
            <w:rFonts w:ascii="Calibri" w:hAnsi="Calibri"/>
            <w:noProof/>
            <w:sz w:val="22"/>
            <w:szCs w:val="22"/>
          </w:rPr>
          <w:tab/>
        </w:r>
        <w:r w:rsidRPr="00B03253">
          <w:rPr>
            <w:rStyle w:val="Hyperlink"/>
            <w:noProof/>
          </w:rPr>
          <w:t>Association Statement</w:t>
        </w:r>
        <w:r>
          <w:rPr>
            <w:noProof/>
            <w:webHidden/>
          </w:rPr>
          <w:tab/>
        </w:r>
        <w:r>
          <w:rPr>
            <w:noProof/>
            <w:webHidden/>
          </w:rPr>
          <w:fldChar w:fldCharType="begin"/>
        </w:r>
        <w:r>
          <w:rPr>
            <w:noProof/>
            <w:webHidden/>
          </w:rPr>
          <w:instrText xml:space="preserve"> PAGEREF _Toc40971259 \h </w:instrText>
        </w:r>
        <w:r>
          <w:rPr>
            <w:noProof/>
            <w:webHidden/>
          </w:rPr>
        </w:r>
        <w:r>
          <w:rPr>
            <w:noProof/>
            <w:webHidden/>
          </w:rPr>
          <w:fldChar w:fldCharType="separate"/>
        </w:r>
        <w:r>
          <w:rPr>
            <w:noProof/>
            <w:webHidden/>
          </w:rPr>
          <w:t>107</w:t>
        </w:r>
        <w:r>
          <w:rPr>
            <w:noProof/>
            <w:webHidden/>
          </w:rPr>
          <w:fldChar w:fldCharType="end"/>
        </w:r>
      </w:hyperlink>
    </w:p>
    <w:p w14:paraId="4CD4ECB1" w14:textId="5944A227" w:rsidR="0039663B" w:rsidRPr="0039663B" w:rsidRDefault="0039663B">
      <w:pPr>
        <w:pStyle w:val="TOC1"/>
        <w:tabs>
          <w:tab w:val="left" w:pos="1512"/>
        </w:tabs>
        <w:rPr>
          <w:rFonts w:ascii="Calibri" w:hAnsi="Calibri"/>
          <w:noProof/>
          <w:sz w:val="22"/>
          <w:szCs w:val="22"/>
        </w:rPr>
      </w:pPr>
      <w:hyperlink w:anchor="_Toc40971260" w:history="1">
        <w:r w:rsidRPr="00B03253">
          <w:rPr>
            <w:rStyle w:val="Hyperlink"/>
            <w:noProof/>
          </w:rPr>
          <w:t>22</w:t>
        </w:r>
        <w:r w:rsidRPr="0039663B">
          <w:rPr>
            <w:rFonts w:ascii="Calibri" w:hAnsi="Calibri"/>
            <w:noProof/>
            <w:sz w:val="22"/>
            <w:szCs w:val="22"/>
          </w:rPr>
          <w:tab/>
        </w:r>
        <w:r w:rsidRPr="00B03253">
          <w:rPr>
            <w:rStyle w:val="Hyperlink"/>
            <w:noProof/>
          </w:rPr>
          <w:t>Concept Library::Meta Concepts::Mapping</w:t>
        </w:r>
        <w:r>
          <w:rPr>
            <w:noProof/>
            <w:webHidden/>
          </w:rPr>
          <w:tab/>
        </w:r>
        <w:r>
          <w:rPr>
            <w:noProof/>
            <w:webHidden/>
          </w:rPr>
          <w:fldChar w:fldCharType="begin"/>
        </w:r>
        <w:r>
          <w:rPr>
            <w:noProof/>
            <w:webHidden/>
          </w:rPr>
          <w:instrText xml:space="preserve"> PAGEREF _Toc40971260 \h </w:instrText>
        </w:r>
        <w:r>
          <w:rPr>
            <w:noProof/>
            <w:webHidden/>
          </w:rPr>
        </w:r>
        <w:r>
          <w:rPr>
            <w:noProof/>
            <w:webHidden/>
          </w:rPr>
          <w:fldChar w:fldCharType="separate"/>
        </w:r>
        <w:r>
          <w:rPr>
            <w:noProof/>
            <w:webHidden/>
          </w:rPr>
          <w:t>108</w:t>
        </w:r>
        <w:r>
          <w:rPr>
            <w:noProof/>
            <w:webHidden/>
          </w:rPr>
          <w:fldChar w:fldCharType="end"/>
        </w:r>
      </w:hyperlink>
    </w:p>
    <w:p w14:paraId="1F891F70" w14:textId="711EED6F" w:rsidR="0039663B" w:rsidRPr="0039663B" w:rsidRDefault="0039663B">
      <w:pPr>
        <w:pStyle w:val="TOC2"/>
        <w:rPr>
          <w:rFonts w:ascii="Calibri" w:hAnsi="Calibri"/>
          <w:noProof/>
          <w:sz w:val="22"/>
          <w:szCs w:val="22"/>
        </w:rPr>
      </w:pPr>
      <w:hyperlink w:anchor="_Toc40971261" w:history="1">
        <w:r w:rsidRPr="00B03253">
          <w:rPr>
            <w:rStyle w:val="Hyperlink"/>
            <w:noProof/>
          </w:rPr>
          <w:t>22.1</w:t>
        </w:r>
        <w:r w:rsidRPr="0039663B">
          <w:rPr>
            <w:rFonts w:ascii="Calibri" w:hAnsi="Calibri"/>
            <w:noProof/>
            <w:sz w:val="22"/>
            <w:szCs w:val="22"/>
          </w:rPr>
          <w:tab/>
        </w:r>
        <w:r w:rsidRPr="00B03253">
          <w:rPr>
            <w:rStyle w:val="Hyperlink"/>
            <w:noProof/>
          </w:rPr>
          <w:t>Diagram: Facades</w:t>
        </w:r>
        <w:r>
          <w:rPr>
            <w:noProof/>
            <w:webHidden/>
          </w:rPr>
          <w:tab/>
        </w:r>
        <w:r>
          <w:rPr>
            <w:noProof/>
            <w:webHidden/>
          </w:rPr>
          <w:fldChar w:fldCharType="begin"/>
        </w:r>
        <w:r>
          <w:rPr>
            <w:noProof/>
            <w:webHidden/>
          </w:rPr>
          <w:instrText xml:space="preserve"> PAGEREF _Toc40971261 \h </w:instrText>
        </w:r>
        <w:r>
          <w:rPr>
            <w:noProof/>
            <w:webHidden/>
          </w:rPr>
        </w:r>
        <w:r>
          <w:rPr>
            <w:noProof/>
            <w:webHidden/>
          </w:rPr>
          <w:fldChar w:fldCharType="separate"/>
        </w:r>
        <w:r>
          <w:rPr>
            <w:noProof/>
            <w:webHidden/>
          </w:rPr>
          <w:t>108</w:t>
        </w:r>
        <w:r>
          <w:rPr>
            <w:noProof/>
            <w:webHidden/>
          </w:rPr>
          <w:fldChar w:fldCharType="end"/>
        </w:r>
      </w:hyperlink>
    </w:p>
    <w:p w14:paraId="6A87DD0F" w14:textId="6DB3BBEA" w:rsidR="0039663B" w:rsidRPr="0039663B" w:rsidRDefault="0039663B">
      <w:pPr>
        <w:pStyle w:val="TOC2"/>
        <w:rPr>
          <w:rFonts w:ascii="Calibri" w:hAnsi="Calibri"/>
          <w:noProof/>
          <w:sz w:val="22"/>
          <w:szCs w:val="22"/>
        </w:rPr>
      </w:pPr>
      <w:hyperlink w:anchor="_Toc40971262" w:history="1">
        <w:r w:rsidRPr="00B03253">
          <w:rPr>
            <w:rStyle w:val="Hyperlink"/>
            <w:noProof/>
          </w:rPr>
          <w:t>22.2</w:t>
        </w:r>
        <w:r w:rsidRPr="0039663B">
          <w:rPr>
            <w:rFonts w:ascii="Calibri" w:hAnsi="Calibri"/>
            <w:noProof/>
            <w:sz w:val="22"/>
            <w:szCs w:val="22"/>
          </w:rPr>
          <w:tab/>
        </w:r>
        <w:r w:rsidRPr="00B03253">
          <w:rPr>
            <w:rStyle w:val="Hyperlink"/>
            <w:noProof/>
          </w:rPr>
          <w:t>Diagram: Mapping Rules</w:t>
        </w:r>
        <w:r>
          <w:rPr>
            <w:noProof/>
            <w:webHidden/>
          </w:rPr>
          <w:tab/>
        </w:r>
        <w:r>
          <w:rPr>
            <w:noProof/>
            <w:webHidden/>
          </w:rPr>
          <w:fldChar w:fldCharType="begin"/>
        </w:r>
        <w:r>
          <w:rPr>
            <w:noProof/>
            <w:webHidden/>
          </w:rPr>
          <w:instrText xml:space="preserve"> PAGEREF _Toc40971262 \h </w:instrText>
        </w:r>
        <w:r>
          <w:rPr>
            <w:noProof/>
            <w:webHidden/>
          </w:rPr>
        </w:r>
        <w:r>
          <w:rPr>
            <w:noProof/>
            <w:webHidden/>
          </w:rPr>
          <w:fldChar w:fldCharType="separate"/>
        </w:r>
        <w:r>
          <w:rPr>
            <w:noProof/>
            <w:webHidden/>
          </w:rPr>
          <w:t>109</w:t>
        </w:r>
        <w:r>
          <w:rPr>
            <w:noProof/>
            <w:webHidden/>
          </w:rPr>
          <w:fldChar w:fldCharType="end"/>
        </w:r>
      </w:hyperlink>
    </w:p>
    <w:p w14:paraId="79386C53" w14:textId="7A6EA8B3" w:rsidR="0039663B" w:rsidRPr="0039663B" w:rsidRDefault="0039663B">
      <w:pPr>
        <w:pStyle w:val="TOC2"/>
        <w:rPr>
          <w:rFonts w:ascii="Calibri" w:hAnsi="Calibri"/>
          <w:noProof/>
          <w:sz w:val="22"/>
          <w:szCs w:val="22"/>
        </w:rPr>
      </w:pPr>
      <w:hyperlink w:anchor="_Toc40971263" w:history="1">
        <w:r w:rsidRPr="00B03253">
          <w:rPr>
            <w:rStyle w:val="Hyperlink"/>
            <w:noProof/>
          </w:rPr>
          <w:t>22.3</w:t>
        </w:r>
        <w:r w:rsidRPr="0039663B">
          <w:rPr>
            <w:rFonts w:ascii="Calibri" w:hAnsi="Calibri"/>
            <w:noProof/>
            <w:sz w:val="22"/>
            <w:szCs w:val="22"/>
          </w:rPr>
          <w:tab/>
        </w:r>
        <w:r w:rsidRPr="00B03253">
          <w:rPr>
            <w:rStyle w:val="Hyperlink"/>
            <w:noProof/>
          </w:rPr>
          <w:t>Class Computed Facade</w:t>
        </w:r>
        <w:r>
          <w:rPr>
            <w:noProof/>
            <w:webHidden/>
          </w:rPr>
          <w:tab/>
        </w:r>
        <w:r>
          <w:rPr>
            <w:noProof/>
            <w:webHidden/>
          </w:rPr>
          <w:fldChar w:fldCharType="begin"/>
        </w:r>
        <w:r>
          <w:rPr>
            <w:noProof/>
            <w:webHidden/>
          </w:rPr>
          <w:instrText xml:space="preserve"> PAGEREF _Toc40971263 \h </w:instrText>
        </w:r>
        <w:r>
          <w:rPr>
            <w:noProof/>
            <w:webHidden/>
          </w:rPr>
        </w:r>
        <w:r>
          <w:rPr>
            <w:noProof/>
            <w:webHidden/>
          </w:rPr>
          <w:fldChar w:fldCharType="separate"/>
        </w:r>
        <w:r>
          <w:rPr>
            <w:noProof/>
            <w:webHidden/>
          </w:rPr>
          <w:t>109</w:t>
        </w:r>
        <w:r>
          <w:rPr>
            <w:noProof/>
            <w:webHidden/>
          </w:rPr>
          <w:fldChar w:fldCharType="end"/>
        </w:r>
      </w:hyperlink>
    </w:p>
    <w:p w14:paraId="04A0B13B" w14:textId="1C991BDB" w:rsidR="0039663B" w:rsidRPr="0039663B" w:rsidRDefault="0039663B">
      <w:pPr>
        <w:pStyle w:val="TOC2"/>
        <w:rPr>
          <w:rFonts w:ascii="Calibri" w:hAnsi="Calibri"/>
          <w:noProof/>
          <w:sz w:val="22"/>
          <w:szCs w:val="22"/>
        </w:rPr>
      </w:pPr>
      <w:hyperlink w:anchor="_Toc40971264" w:history="1">
        <w:r w:rsidRPr="00B03253">
          <w:rPr>
            <w:rStyle w:val="Hyperlink"/>
            <w:noProof/>
          </w:rPr>
          <w:t>22.4</w:t>
        </w:r>
        <w:r w:rsidRPr="0039663B">
          <w:rPr>
            <w:rFonts w:ascii="Calibri" w:hAnsi="Calibri"/>
            <w:noProof/>
            <w:sz w:val="22"/>
            <w:szCs w:val="22"/>
          </w:rPr>
          <w:tab/>
        </w:r>
        <w:r w:rsidRPr="00B03253">
          <w:rPr>
            <w:rStyle w:val="Hyperlink"/>
            <w:noProof/>
          </w:rPr>
          <w:t>Association Concrete Map End</w:t>
        </w:r>
        <w:r>
          <w:rPr>
            <w:noProof/>
            <w:webHidden/>
          </w:rPr>
          <w:tab/>
        </w:r>
        <w:r>
          <w:rPr>
            <w:noProof/>
            <w:webHidden/>
          </w:rPr>
          <w:fldChar w:fldCharType="begin"/>
        </w:r>
        <w:r>
          <w:rPr>
            <w:noProof/>
            <w:webHidden/>
          </w:rPr>
          <w:instrText xml:space="preserve"> PAGEREF _Toc40971264 \h </w:instrText>
        </w:r>
        <w:r>
          <w:rPr>
            <w:noProof/>
            <w:webHidden/>
          </w:rPr>
        </w:r>
        <w:r>
          <w:rPr>
            <w:noProof/>
            <w:webHidden/>
          </w:rPr>
          <w:fldChar w:fldCharType="separate"/>
        </w:r>
        <w:r>
          <w:rPr>
            <w:noProof/>
            <w:webHidden/>
          </w:rPr>
          <w:t>110</w:t>
        </w:r>
        <w:r>
          <w:rPr>
            <w:noProof/>
            <w:webHidden/>
          </w:rPr>
          <w:fldChar w:fldCharType="end"/>
        </w:r>
      </w:hyperlink>
    </w:p>
    <w:p w14:paraId="23BBC854" w14:textId="00DF7302" w:rsidR="0039663B" w:rsidRPr="0039663B" w:rsidRDefault="0039663B">
      <w:pPr>
        <w:pStyle w:val="TOC2"/>
        <w:rPr>
          <w:rFonts w:ascii="Calibri" w:hAnsi="Calibri"/>
          <w:noProof/>
          <w:sz w:val="22"/>
          <w:szCs w:val="22"/>
        </w:rPr>
      </w:pPr>
      <w:hyperlink w:anchor="_Toc40971265" w:history="1">
        <w:r w:rsidRPr="00B03253">
          <w:rPr>
            <w:rStyle w:val="Hyperlink"/>
            <w:noProof/>
          </w:rPr>
          <w:t>22.5</w:t>
        </w:r>
        <w:r w:rsidRPr="0039663B">
          <w:rPr>
            <w:rFonts w:ascii="Calibri" w:hAnsi="Calibri"/>
            <w:noProof/>
            <w:sz w:val="22"/>
            <w:szCs w:val="22"/>
          </w:rPr>
          <w:tab/>
        </w:r>
        <w:r w:rsidRPr="00B03253">
          <w:rPr>
            <w:rStyle w:val="Hyperlink"/>
            <w:noProof/>
          </w:rPr>
          <w:t>Association Concrete Pattern Body</w:t>
        </w:r>
        <w:r>
          <w:rPr>
            <w:noProof/>
            <w:webHidden/>
          </w:rPr>
          <w:tab/>
        </w:r>
        <w:r>
          <w:rPr>
            <w:noProof/>
            <w:webHidden/>
          </w:rPr>
          <w:fldChar w:fldCharType="begin"/>
        </w:r>
        <w:r>
          <w:rPr>
            <w:noProof/>
            <w:webHidden/>
          </w:rPr>
          <w:instrText xml:space="preserve"> PAGEREF _Toc40971265 \h </w:instrText>
        </w:r>
        <w:r>
          <w:rPr>
            <w:noProof/>
            <w:webHidden/>
          </w:rPr>
        </w:r>
        <w:r>
          <w:rPr>
            <w:noProof/>
            <w:webHidden/>
          </w:rPr>
          <w:fldChar w:fldCharType="separate"/>
        </w:r>
        <w:r>
          <w:rPr>
            <w:noProof/>
            <w:webHidden/>
          </w:rPr>
          <w:t>110</w:t>
        </w:r>
        <w:r>
          <w:rPr>
            <w:noProof/>
            <w:webHidden/>
          </w:rPr>
          <w:fldChar w:fldCharType="end"/>
        </w:r>
      </w:hyperlink>
    </w:p>
    <w:p w14:paraId="7600F237" w14:textId="611BC2D1" w:rsidR="0039663B" w:rsidRPr="0039663B" w:rsidRDefault="0039663B">
      <w:pPr>
        <w:pStyle w:val="TOC2"/>
        <w:rPr>
          <w:rFonts w:ascii="Calibri" w:hAnsi="Calibri"/>
          <w:noProof/>
          <w:sz w:val="22"/>
          <w:szCs w:val="22"/>
        </w:rPr>
      </w:pPr>
      <w:hyperlink w:anchor="_Toc40971266" w:history="1">
        <w:r w:rsidRPr="00B03253">
          <w:rPr>
            <w:rStyle w:val="Hyperlink"/>
            <w:noProof/>
          </w:rPr>
          <w:t>22.6</w:t>
        </w:r>
        <w:r w:rsidRPr="0039663B">
          <w:rPr>
            <w:rFonts w:ascii="Calibri" w:hAnsi="Calibri"/>
            <w:noProof/>
            <w:sz w:val="22"/>
            <w:szCs w:val="22"/>
          </w:rPr>
          <w:tab/>
        </w:r>
        <w:r w:rsidRPr="00B03253">
          <w:rPr>
            <w:rStyle w:val="Hyperlink"/>
            <w:noProof/>
          </w:rPr>
          <w:t>Class Facade</w:t>
        </w:r>
        <w:r>
          <w:rPr>
            <w:noProof/>
            <w:webHidden/>
          </w:rPr>
          <w:tab/>
        </w:r>
        <w:r>
          <w:rPr>
            <w:noProof/>
            <w:webHidden/>
          </w:rPr>
          <w:fldChar w:fldCharType="begin"/>
        </w:r>
        <w:r>
          <w:rPr>
            <w:noProof/>
            <w:webHidden/>
          </w:rPr>
          <w:instrText xml:space="preserve"> PAGEREF _Toc40971266 \h </w:instrText>
        </w:r>
        <w:r>
          <w:rPr>
            <w:noProof/>
            <w:webHidden/>
          </w:rPr>
        </w:r>
        <w:r>
          <w:rPr>
            <w:noProof/>
            <w:webHidden/>
          </w:rPr>
          <w:fldChar w:fldCharType="separate"/>
        </w:r>
        <w:r>
          <w:rPr>
            <w:noProof/>
            <w:webHidden/>
          </w:rPr>
          <w:t>110</w:t>
        </w:r>
        <w:r>
          <w:rPr>
            <w:noProof/>
            <w:webHidden/>
          </w:rPr>
          <w:fldChar w:fldCharType="end"/>
        </w:r>
      </w:hyperlink>
    </w:p>
    <w:p w14:paraId="1D590E8F" w14:textId="109A14F9" w:rsidR="0039663B" w:rsidRPr="0039663B" w:rsidRDefault="0039663B">
      <w:pPr>
        <w:pStyle w:val="TOC2"/>
        <w:rPr>
          <w:rFonts w:ascii="Calibri" w:hAnsi="Calibri"/>
          <w:noProof/>
          <w:sz w:val="22"/>
          <w:szCs w:val="22"/>
        </w:rPr>
      </w:pPr>
      <w:hyperlink w:anchor="_Toc40971267" w:history="1">
        <w:r w:rsidRPr="00B03253">
          <w:rPr>
            <w:rStyle w:val="Hyperlink"/>
            <w:noProof/>
          </w:rPr>
          <w:t>22.7</w:t>
        </w:r>
        <w:r w:rsidRPr="0039663B">
          <w:rPr>
            <w:rFonts w:ascii="Calibri" w:hAnsi="Calibri"/>
            <w:noProof/>
            <w:sz w:val="22"/>
            <w:szCs w:val="22"/>
          </w:rPr>
          <w:tab/>
        </w:r>
        <w:r w:rsidRPr="00B03253">
          <w:rPr>
            <w:rStyle w:val="Hyperlink"/>
            <w:noProof/>
          </w:rPr>
          <w:t>Association Map Rule Type Assertion</w:t>
        </w:r>
        <w:r>
          <w:rPr>
            <w:noProof/>
            <w:webHidden/>
          </w:rPr>
          <w:tab/>
        </w:r>
        <w:r>
          <w:rPr>
            <w:noProof/>
            <w:webHidden/>
          </w:rPr>
          <w:fldChar w:fldCharType="begin"/>
        </w:r>
        <w:r>
          <w:rPr>
            <w:noProof/>
            <w:webHidden/>
          </w:rPr>
          <w:instrText xml:space="preserve"> PAGEREF _Toc40971267 \h </w:instrText>
        </w:r>
        <w:r>
          <w:rPr>
            <w:noProof/>
            <w:webHidden/>
          </w:rPr>
        </w:r>
        <w:r>
          <w:rPr>
            <w:noProof/>
            <w:webHidden/>
          </w:rPr>
          <w:fldChar w:fldCharType="separate"/>
        </w:r>
        <w:r>
          <w:rPr>
            <w:noProof/>
            <w:webHidden/>
          </w:rPr>
          <w:t>110</w:t>
        </w:r>
        <w:r>
          <w:rPr>
            <w:noProof/>
            <w:webHidden/>
          </w:rPr>
          <w:fldChar w:fldCharType="end"/>
        </w:r>
      </w:hyperlink>
    </w:p>
    <w:p w14:paraId="7C90510C" w14:textId="597250A1" w:rsidR="0039663B" w:rsidRPr="0039663B" w:rsidRDefault="0039663B">
      <w:pPr>
        <w:pStyle w:val="TOC2"/>
        <w:rPr>
          <w:rFonts w:ascii="Calibri" w:hAnsi="Calibri"/>
          <w:noProof/>
          <w:sz w:val="22"/>
          <w:szCs w:val="22"/>
        </w:rPr>
      </w:pPr>
      <w:hyperlink w:anchor="_Toc40971268" w:history="1">
        <w:r w:rsidRPr="00B03253">
          <w:rPr>
            <w:rStyle w:val="Hyperlink"/>
            <w:noProof/>
          </w:rPr>
          <w:t>22.8</w:t>
        </w:r>
        <w:r w:rsidRPr="0039663B">
          <w:rPr>
            <w:rFonts w:ascii="Calibri" w:hAnsi="Calibri"/>
            <w:noProof/>
            <w:sz w:val="22"/>
            <w:szCs w:val="22"/>
          </w:rPr>
          <w:tab/>
        </w:r>
        <w:r w:rsidRPr="00B03253">
          <w:rPr>
            <w:rStyle w:val="Hyperlink"/>
            <w:noProof/>
          </w:rPr>
          <w:t>Association Mapped variable</w:t>
        </w:r>
        <w:r>
          <w:rPr>
            <w:noProof/>
            <w:webHidden/>
          </w:rPr>
          <w:tab/>
        </w:r>
        <w:r>
          <w:rPr>
            <w:noProof/>
            <w:webHidden/>
          </w:rPr>
          <w:fldChar w:fldCharType="begin"/>
        </w:r>
        <w:r>
          <w:rPr>
            <w:noProof/>
            <w:webHidden/>
          </w:rPr>
          <w:instrText xml:space="preserve"> PAGEREF _Toc40971268 \h </w:instrText>
        </w:r>
        <w:r>
          <w:rPr>
            <w:noProof/>
            <w:webHidden/>
          </w:rPr>
        </w:r>
        <w:r>
          <w:rPr>
            <w:noProof/>
            <w:webHidden/>
          </w:rPr>
          <w:fldChar w:fldCharType="separate"/>
        </w:r>
        <w:r>
          <w:rPr>
            <w:noProof/>
            <w:webHidden/>
          </w:rPr>
          <w:t>110</w:t>
        </w:r>
        <w:r>
          <w:rPr>
            <w:noProof/>
            <w:webHidden/>
          </w:rPr>
          <w:fldChar w:fldCharType="end"/>
        </w:r>
      </w:hyperlink>
    </w:p>
    <w:p w14:paraId="4782360A" w14:textId="4EB66CDC" w:rsidR="0039663B" w:rsidRPr="0039663B" w:rsidRDefault="0039663B">
      <w:pPr>
        <w:pStyle w:val="TOC2"/>
        <w:rPr>
          <w:rFonts w:ascii="Calibri" w:hAnsi="Calibri"/>
          <w:noProof/>
          <w:sz w:val="22"/>
          <w:szCs w:val="22"/>
        </w:rPr>
      </w:pPr>
      <w:hyperlink w:anchor="_Toc40971269" w:history="1">
        <w:r w:rsidRPr="00B03253">
          <w:rPr>
            <w:rStyle w:val="Hyperlink"/>
            <w:noProof/>
          </w:rPr>
          <w:t>22.9</w:t>
        </w:r>
        <w:r w:rsidRPr="0039663B">
          <w:rPr>
            <w:rFonts w:ascii="Calibri" w:hAnsi="Calibri"/>
            <w:noProof/>
            <w:sz w:val="22"/>
            <w:szCs w:val="22"/>
          </w:rPr>
          <w:tab/>
        </w:r>
        <w:r w:rsidRPr="00B03253">
          <w:rPr>
            <w:rStyle w:val="Hyperlink"/>
            <w:noProof/>
          </w:rPr>
          <w:t>Class Mapping</w:t>
        </w:r>
        <w:r>
          <w:rPr>
            <w:noProof/>
            <w:webHidden/>
          </w:rPr>
          <w:tab/>
        </w:r>
        <w:r>
          <w:rPr>
            <w:noProof/>
            <w:webHidden/>
          </w:rPr>
          <w:fldChar w:fldCharType="begin"/>
        </w:r>
        <w:r>
          <w:rPr>
            <w:noProof/>
            <w:webHidden/>
          </w:rPr>
          <w:instrText xml:space="preserve"> PAGEREF _Toc40971269 \h </w:instrText>
        </w:r>
        <w:r>
          <w:rPr>
            <w:noProof/>
            <w:webHidden/>
          </w:rPr>
        </w:r>
        <w:r>
          <w:rPr>
            <w:noProof/>
            <w:webHidden/>
          </w:rPr>
          <w:fldChar w:fldCharType="separate"/>
        </w:r>
        <w:r>
          <w:rPr>
            <w:noProof/>
            <w:webHidden/>
          </w:rPr>
          <w:t>111</w:t>
        </w:r>
        <w:r>
          <w:rPr>
            <w:noProof/>
            <w:webHidden/>
          </w:rPr>
          <w:fldChar w:fldCharType="end"/>
        </w:r>
      </w:hyperlink>
    </w:p>
    <w:p w14:paraId="6960010F" w14:textId="453FD705" w:rsidR="0039663B" w:rsidRPr="0039663B" w:rsidRDefault="0039663B">
      <w:pPr>
        <w:pStyle w:val="TOC2"/>
        <w:rPr>
          <w:rFonts w:ascii="Calibri" w:hAnsi="Calibri"/>
          <w:noProof/>
          <w:sz w:val="22"/>
          <w:szCs w:val="22"/>
        </w:rPr>
      </w:pPr>
      <w:hyperlink w:anchor="_Toc40971270" w:history="1">
        <w:r w:rsidRPr="00B03253">
          <w:rPr>
            <w:rStyle w:val="Hyperlink"/>
            <w:noProof/>
          </w:rPr>
          <w:t>22.10</w:t>
        </w:r>
        <w:r w:rsidRPr="0039663B">
          <w:rPr>
            <w:rFonts w:ascii="Calibri" w:hAnsi="Calibri"/>
            <w:noProof/>
            <w:sz w:val="22"/>
            <w:szCs w:val="22"/>
          </w:rPr>
          <w:tab/>
        </w:r>
        <w:r w:rsidRPr="00B03253">
          <w:rPr>
            <w:rStyle w:val="Hyperlink"/>
            <w:noProof/>
          </w:rPr>
          <w:t>Class Match End</w:t>
        </w:r>
        <w:r>
          <w:rPr>
            <w:noProof/>
            <w:webHidden/>
          </w:rPr>
          <w:tab/>
        </w:r>
        <w:r>
          <w:rPr>
            <w:noProof/>
            <w:webHidden/>
          </w:rPr>
          <w:fldChar w:fldCharType="begin"/>
        </w:r>
        <w:r>
          <w:rPr>
            <w:noProof/>
            <w:webHidden/>
          </w:rPr>
          <w:instrText xml:space="preserve"> PAGEREF _Toc40971270 \h </w:instrText>
        </w:r>
        <w:r>
          <w:rPr>
            <w:noProof/>
            <w:webHidden/>
          </w:rPr>
        </w:r>
        <w:r>
          <w:rPr>
            <w:noProof/>
            <w:webHidden/>
          </w:rPr>
          <w:fldChar w:fldCharType="separate"/>
        </w:r>
        <w:r>
          <w:rPr>
            <w:noProof/>
            <w:webHidden/>
          </w:rPr>
          <w:t>111</w:t>
        </w:r>
        <w:r>
          <w:rPr>
            <w:noProof/>
            <w:webHidden/>
          </w:rPr>
          <w:fldChar w:fldCharType="end"/>
        </w:r>
      </w:hyperlink>
    </w:p>
    <w:p w14:paraId="23159E14" w14:textId="4AC54F6A" w:rsidR="0039663B" w:rsidRPr="0039663B" w:rsidRDefault="0039663B">
      <w:pPr>
        <w:pStyle w:val="TOC2"/>
        <w:rPr>
          <w:rFonts w:ascii="Calibri" w:hAnsi="Calibri"/>
          <w:noProof/>
          <w:sz w:val="22"/>
          <w:szCs w:val="22"/>
        </w:rPr>
      </w:pPr>
      <w:hyperlink w:anchor="_Toc40971271" w:history="1">
        <w:r w:rsidRPr="00B03253">
          <w:rPr>
            <w:rStyle w:val="Hyperlink"/>
            <w:noProof/>
          </w:rPr>
          <w:t>22.11</w:t>
        </w:r>
        <w:r w:rsidRPr="0039663B">
          <w:rPr>
            <w:rFonts w:ascii="Calibri" w:hAnsi="Calibri"/>
            <w:noProof/>
            <w:sz w:val="22"/>
            <w:szCs w:val="22"/>
          </w:rPr>
          <w:tab/>
        </w:r>
        <w:r w:rsidRPr="00B03253">
          <w:rPr>
            <w:rStyle w:val="Hyperlink"/>
            <w:noProof/>
          </w:rPr>
          <w:t>Class Match Rule</w:t>
        </w:r>
        <w:r>
          <w:rPr>
            <w:noProof/>
            <w:webHidden/>
          </w:rPr>
          <w:tab/>
        </w:r>
        <w:r>
          <w:rPr>
            <w:noProof/>
            <w:webHidden/>
          </w:rPr>
          <w:fldChar w:fldCharType="begin"/>
        </w:r>
        <w:r>
          <w:rPr>
            <w:noProof/>
            <w:webHidden/>
          </w:rPr>
          <w:instrText xml:space="preserve"> PAGEREF _Toc40971271 \h </w:instrText>
        </w:r>
        <w:r>
          <w:rPr>
            <w:noProof/>
            <w:webHidden/>
          </w:rPr>
        </w:r>
        <w:r>
          <w:rPr>
            <w:noProof/>
            <w:webHidden/>
          </w:rPr>
          <w:fldChar w:fldCharType="separate"/>
        </w:r>
        <w:r>
          <w:rPr>
            <w:noProof/>
            <w:webHidden/>
          </w:rPr>
          <w:t>111</w:t>
        </w:r>
        <w:r>
          <w:rPr>
            <w:noProof/>
            <w:webHidden/>
          </w:rPr>
          <w:fldChar w:fldCharType="end"/>
        </w:r>
      </w:hyperlink>
    </w:p>
    <w:p w14:paraId="0F5E21E3" w14:textId="07DC87F9" w:rsidR="0039663B" w:rsidRPr="0039663B" w:rsidRDefault="0039663B">
      <w:pPr>
        <w:pStyle w:val="TOC2"/>
        <w:rPr>
          <w:rFonts w:ascii="Calibri" w:hAnsi="Calibri"/>
          <w:noProof/>
          <w:sz w:val="22"/>
          <w:szCs w:val="22"/>
        </w:rPr>
      </w:pPr>
      <w:hyperlink w:anchor="_Toc40971272" w:history="1">
        <w:r w:rsidRPr="00B03253">
          <w:rPr>
            <w:rStyle w:val="Hyperlink"/>
            <w:noProof/>
          </w:rPr>
          <w:t>22.12</w:t>
        </w:r>
        <w:r w:rsidRPr="0039663B">
          <w:rPr>
            <w:rFonts w:ascii="Calibri" w:hAnsi="Calibri"/>
            <w:noProof/>
            <w:sz w:val="22"/>
            <w:szCs w:val="22"/>
          </w:rPr>
          <w:tab/>
        </w:r>
        <w:r w:rsidRPr="00B03253">
          <w:rPr>
            <w:rStyle w:val="Hyperlink"/>
            <w:noProof/>
          </w:rPr>
          <w:t>Association Match Rules</w:t>
        </w:r>
        <w:r>
          <w:rPr>
            <w:noProof/>
            <w:webHidden/>
          </w:rPr>
          <w:tab/>
        </w:r>
        <w:r>
          <w:rPr>
            <w:noProof/>
            <w:webHidden/>
          </w:rPr>
          <w:fldChar w:fldCharType="begin"/>
        </w:r>
        <w:r>
          <w:rPr>
            <w:noProof/>
            <w:webHidden/>
          </w:rPr>
          <w:instrText xml:space="preserve"> PAGEREF _Toc40971272 \h </w:instrText>
        </w:r>
        <w:r>
          <w:rPr>
            <w:noProof/>
            <w:webHidden/>
          </w:rPr>
        </w:r>
        <w:r>
          <w:rPr>
            <w:noProof/>
            <w:webHidden/>
          </w:rPr>
          <w:fldChar w:fldCharType="separate"/>
        </w:r>
        <w:r>
          <w:rPr>
            <w:noProof/>
            <w:webHidden/>
          </w:rPr>
          <w:t>112</w:t>
        </w:r>
        <w:r>
          <w:rPr>
            <w:noProof/>
            <w:webHidden/>
          </w:rPr>
          <w:fldChar w:fldCharType="end"/>
        </w:r>
      </w:hyperlink>
    </w:p>
    <w:p w14:paraId="2946B2EB" w14:textId="452B98DD" w:rsidR="0039663B" w:rsidRPr="0039663B" w:rsidRDefault="0039663B">
      <w:pPr>
        <w:pStyle w:val="TOC2"/>
        <w:rPr>
          <w:rFonts w:ascii="Calibri" w:hAnsi="Calibri"/>
          <w:noProof/>
          <w:sz w:val="22"/>
          <w:szCs w:val="22"/>
        </w:rPr>
      </w:pPr>
      <w:hyperlink w:anchor="_Toc40971273" w:history="1">
        <w:r w:rsidRPr="00B03253">
          <w:rPr>
            <w:rStyle w:val="Hyperlink"/>
            <w:noProof/>
          </w:rPr>
          <w:t>22.13</w:t>
        </w:r>
        <w:r w:rsidRPr="0039663B">
          <w:rPr>
            <w:rFonts w:ascii="Calibri" w:hAnsi="Calibri"/>
            <w:noProof/>
            <w:sz w:val="22"/>
            <w:szCs w:val="22"/>
          </w:rPr>
          <w:tab/>
        </w:r>
        <w:r w:rsidRPr="00B03253">
          <w:rPr>
            <w:rStyle w:val="Hyperlink"/>
            <w:noProof/>
          </w:rPr>
          <w:t>Association Reference Map End</w:t>
        </w:r>
        <w:r>
          <w:rPr>
            <w:noProof/>
            <w:webHidden/>
          </w:rPr>
          <w:tab/>
        </w:r>
        <w:r>
          <w:rPr>
            <w:noProof/>
            <w:webHidden/>
          </w:rPr>
          <w:fldChar w:fldCharType="begin"/>
        </w:r>
        <w:r>
          <w:rPr>
            <w:noProof/>
            <w:webHidden/>
          </w:rPr>
          <w:instrText xml:space="preserve"> PAGEREF _Toc40971273 \h </w:instrText>
        </w:r>
        <w:r>
          <w:rPr>
            <w:noProof/>
            <w:webHidden/>
          </w:rPr>
        </w:r>
        <w:r>
          <w:rPr>
            <w:noProof/>
            <w:webHidden/>
          </w:rPr>
          <w:fldChar w:fldCharType="separate"/>
        </w:r>
        <w:r>
          <w:rPr>
            <w:noProof/>
            <w:webHidden/>
          </w:rPr>
          <w:t>112</w:t>
        </w:r>
        <w:r>
          <w:rPr>
            <w:noProof/>
            <w:webHidden/>
          </w:rPr>
          <w:fldChar w:fldCharType="end"/>
        </w:r>
      </w:hyperlink>
    </w:p>
    <w:p w14:paraId="184AB6B8" w14:textId="583E3B94" w:rsidR="0039663B" w:rsidRPr="0039663B" w:rsidRDefault="0039663B">
      <w:pPr>
        <w:pStyle w:val="TOC2"/>
        <w:rPr>
          <w:rFonts w:ascii="Calibri" w:hAnsi="Calibri"/>
          <w:noProof/>
          <w:sz w:val="22"/>
          <w:szCs w:val="22"/>
        </w:rPr>
      </w:pPr>
      <w:hyperlink w:anchor="_Toc40971274" w:history="1">
        <w:r w:rsidRPr="00B03253">
          <w:rPr>
            <w:rStyle w:val="Hyperlink"/>
            <w:noProof/>
          </w:rPr>
          <w:t>22.14</w:t>
        </w:r>
        <w:r w:rsidRPr="0039663B">
          <w:rPr>
            <w:rFonts w:ascii="Calibri" w:hAnsi="Calibri"/>
            <w:noProof/>
            <w:sz w:val="22"/>
            <w:szCs w:val="22"/>
          </w:rPr>
          <w:tab/>
        </w:r>
        <w:r w:rsidRPr="00B03253">
          <w:rPr>
            <w:rStyle w:val="Hyperlink"/>
            <w:noProof/>
          </w:rPr>
          <w:t>Association Reference Pattern Body</w:t>
        </w:r>
        <w:r>
          <w:rPr>
            <w:noProof/>
            <w:webHidden/>
          </w:rPr>
          <w:tab/>
        </w:r>
        <w:r>
          <w:rPr>
            <w:noProof/>
            <w:webHidden/>
          </w:rPr>
          <w:fldChar w:fldCharType="begin"/>
        </w:r>
        <w:r>
          <w:rPr>
            <w:noProof/>
            <w:webHidden/>
          </w:rPr>
          <w:instrText xml:space="preserve"> PAGEREF _Toc40971274 \h </w:instrText>
        </w:r>
        <w:r>
          <w:rPr>
            <w:noProof/>
            <w:webHidden/>
          </w:rPr>
        </w:r>
        <w:r>
          <w:rPr>
            <w:noProof/>
            <w:webHidden/>
          </w:rPr>
          <w:fldChar w:fldCharType="separate"/>
        </w:r>
        <w:r>
          <w:rPr>
            <w:noProof/>
            <w:webHidden/>
          </w:rPr>
          <w:t>112</w:t>
        </w:r>
        <w:r>
          <w:rPr>
            <w:noProof/>
            <w:webHidden/>
          </w:rPr>
          <w:fldChar w:fldCharType="end"/>
        </w:r>
      </w:hyperlink>
    </w:p>
    <w:p w14:paraId="0550600D" w14:textId="61F9CEFE" w:rsidR="0039663B" w:rsidRPr="0039663B" w:rsidRDefault="0039663B">
      <w:pPr>
        <w:pStyle w:val="TOC2"/>
        <w:rPr>
          <w:rFonts w:ascii="Calibri" w:hAnsi="Calibri"/>
          <w:noProof/>
          <w:sz w:val="22"/>
          <w:szCs w:val="22"/>
        </w:rPr>
      </w:pPr>
      <w:hyperlink w:anchor="_Toc40971275" w:history="1">
        <w:r w:rsidRPr="00B03253">
          <w:rPr>
            <w:rStyle w:val="Hyperlink"/>
            <w:noProof/>
          </w:rPr>
          <w:t>22.15</w:t>
        </w:r>
        <w:r w:rsidRPr="0039663B">
          <w:rPr>
            <w:rFonts w:ascii="Calibri" w:hAnsi="Calibri"/>
            <w:noProof/>
            <w:sz w:val="22"/>
            <w:szCs w:val="22"/>
          </w:rPr>
          <w:tab/>
        </w:r>
        <w:r w:rsidRPr="00B03253">
          <w:rPr>
            <w:rStyle w:val="Hyperlink"/>
            <w:noProof/>
          </w:rPr>
          <w:t>Association Representation</w:t>
        </w:r>
        <w:r>
          <w:rPr>
            <w:noProof/>
            <w:webHidden/>
          </w:rPr>
          <w:tab/>
        </w:r>
        <w:r>
          <w:rPr>
            <w:noProof/>
            <w:webHidden/>
          </w:rPr>
          <w:fldChar w:fldCharType="begin"/>
        </w:r>
        <w:r>
          <w:rPr>
            <w:noProof/>
            <w:webHidden/>
          </w:rPr>
          <w:instrText xml:space="preserve"> PAGEREF _Toc40971275 \h </w:instrText>
        </w:r>
        <w:r>
          <w:rPr>
            <w:noProof/>
            <w:webHidden/>
          </w:rPr>
        </w:r>
        <w:r>
          <w:rPr>
            <w:noProof/>
            <w:webHidden/>
          </w:rPr>
          <w:fldChar w:fldCharType="separate"/>
        </w:r>
        <w:r>
          <w:rPr>
            <w:noProof/>
            <w:webHidden/>
          </w:rPr>
          <w:t>112</w:t>
        </w:r>
        <w:r>
          <w:rPr>
            <w:noProof/>
            <w:webHidden/>
          </w:rPr>
          <w:fldChar w:fldCharType="end"/>
        </w:r>
      </w:hyperlink>
    </w:p>
    <w:p w14:paraId="778196D4" w14:textId="6551C625" w:rsidR="0039663B" w:rsidRPr="0039663B" w:rsidRDefault="0039663B">
      <w:pPr>
        <w:pStyle w:val="TOC2"/>
        <w:rPr>
          <w:rFonts w:ascii="Calibri" w:hAnsi="Calibri"/>
          <w:noProof/>
          <w:sz w:val="22"/>
          <w:szCs w:val="22"/>
        </w:rPr>
      </w:pPr>
      <w:hyperlink w:anchor="_Toc40971276" w:history="1">
        <w:r w:rsidRPr="00B03253">
          <w:rPr>
            <w:rStyle w:val="Hyperlink"/>
            <w:noProof/>
          </w:rPr>
          <w:t>22.16</w:t>
        </w:r>
        <w:r w:rsidRPr="0039663B">
          <w:rPr>
            <w:rFonts w:ascii="Calibri" w:hAnsi="Calibri"/>
            <w:noProof/>
            <w:sz w:val="22"/>
            <w:szCs w:val="22"/>
          </w:rPr>
          <w:tab/>
        </w:r>
        <w:r w:rsidRPr="00B03253">
          <w:rPr>
            <w:rStyle w:val="Hyperlink"/>
            <w:noProof/>
          </w:rPr>
          <w:t>Class Representation Rule</w:t>
        </w:r>
        <w:r>
          <w:rPr>
            <w:noProof/>
            <w:webHidden/>
          </w:rPr>
          <w:tab/>
        </w:r>
        <w:r>
          <w:rPr>
            <w:noProof/>
            <w:webHidden/>
          </w:rPr>
          <w:fldChar w:fldCharType="begin"/>
        </w:r>
        <w:r>
          <w:rPr>
            <w:noProof/>
            <w:webHidden/>
          </w:rPr>
          <w:instrText xml:space="preserve"> PAGEREF _Toc40971276 \h </w:instrText>
        </w:r>
        <w:r>
          <w:rPr>
            <w:noProof/>
            <w:webHidden/>
          </w:rPr>
        </w:r>
        <w:r>
          <w:rPr>
            <w:noProof/>
            <w:webHidden/>
          </w:rPr>
          <w:fldChar w:fldCharType="separate"/>
        </w:r>
        <w:r>
          <w:rPr>
            <w:noProof/>
            <w:webHidden/>
          </w:rPr>
          <w:t>113</w:t>
        </w:r>
        <w:r>
          <w:rPr>
            <w:noProof/>
            <w:webHidden/>
          </w:rPr>
          <w:fldChar w:fldCharType="end"/>
        </w:r>
      </w:hyperlink>
    </w:p>
    <w:p w14:paraId="4184477D" w14:textId="5E30D7C9" w:rsidR="0039663B" w:rsidRPr="0039663B" w:rsidRDefault="0039663B">
      <w:pPr>
        <w:pStyle w:val="TOC2"/>
        <w:rPr>
          <w:rFonts w:ascii="Calibri" w:hAnsi="Calibri"/>
          <w:noProof/>
          <w:sz w:val="22"/>
          <w:szCs w:val="22"/>
        </w:rPr>
      </w:pPr>
      <w:hyperlink w:anchor="_Toc40971277" w:history="1">
        <w:r w:rsidRPr="00B03253">
          <w:rPr>
            <w:rStyle w:val="Hyperlink"/>
            <w:noProof/>
          </w:rPr>
          <w:t>22.17</w:t>
        </w:r>
        <w:r w:rsidRPr="0039663B">
          <w:rPr>
            <w:rFonts w:ascii="Calibri" w:hAnsi="Calibri"/>
            <w:noProof/>
            <w:sz w:val="22"/>
            <w:szCs w:val="22"/>
          </w:rPr>
          <w:tab/>
        </w:r>
        <w:r w:rsidRPr="00B03253">
          <w:rPr>
            <w:rStyle w:val="Hyperlink"/>
            <w:noProof/>
          </w:rPr>
          <w:t>Association Represented Concept</w:t>
        </w:r>
        <w:r>
          <w:rPr>
            <w:noProof/>
            <w:webHidden/>
          </w:rPr>
          <w:tab/>
        </w:r>
        <w:r>
          <w:rPr>
            <w:noProof/>
            <w:webHidden/>
          </w:rPr>
          <w:fldChar w:fldCharType="begin"/>
        </w:r>
        <w:r>
          <w:rPr>
            <w:noProof/>
            <w:webHidden/>
          </w:rPr>
          <w:instrText xml:space="preserve"> PAGEREF _Toc40971277 \h </w:instrText>
        </w:r>
        <w:r>
          <w:rPr>
            <w:noProof/>
            <w:webHidden/>
          </w:rPr>
        </w:r>
        <w:r>
          <w:rPr>
            <w:noProof/>
            <w:webHidden/>
          </w:rPr>
          <w:fldChar w:fldCharType="separate"/>
        </w:r>
        <w:r>
          <w:rPr>
            <w:noProof/>
            <w:webHidden/>
          </w:rPr>
          <w:t>113</w:t>
        </w:r>
        <w:r>
          <w:rPr>
            <w:noProof/>
            <w:webHidden/>
          </w:rPr>
          <w:fldChar w:fldCharType="end"/>
        </w:r>
      </w:hyperlink>
    </w:p>
    <w:p w14:paraId="0AB765A6" w14:textId="76E836EA" w:rsidR="0039663B" w:rsidRPr="0039663B" w:rsidRDefault="0039663B">
      <w:pPr>
        <w:pStyle w:val="TOC3"/>
        <w:rPr>
          <w:rFonts w:ascii="Calibri" w:hAnsi="Calibri"/>
          <w:noProof/>
          <w:sz w:val="22"/>
          <w:szCs w:val="22"/>
        </w:rPr>
      </w:pPr>
      <w:hyperlink w:anchor="_Toc40971278" w:history="1">
        <w:r w:rsidRPr="00B03253">
          <w:rPr>
            <w:rStyle w:val="Hyperlink"/>
            <w:noProof/>
          </w:rPr>
          <w:t>22.17.1</w:t>
        </w:r>
        <w:r w:rsidRPr="0039663B">
          <w:rPr>
            <w:rFonts w:ascii="Calibri" w:hAnsi="Calibri"/>
            <w:noProof/>
            <w:sz w:val="22"/>
            <w:szCs w:val="22"/>
          </w:rPr>
          <w:tab/>
        </w:r>
        <w:r w:rsidRPr="00B03253">
          <w:rPr>
            <w:rStyle w:val="Hyperlink"/>
            <w:noProof/>
          </w:rPr>
          <w:t>Enumeration Assertion Strength</w:t>
        </w:r>
        <w:r>
          <w:rPr>
            <w:noProof/>
            <w:webHidden/>
          </w:rPr>
          <w:tab/>
        </w:r>
        <w:r>
          <w:rPr>
            <w:noProof/>
            <w:webHidden/>
          </w:rPr>
          <w:fldChar w:fldCharType="begin"/>
        </w:r>
        <w:r>
          <w:rPr>
            <w:noProof/>
            <w:webHidden/>
          </w:rPr>
          <w:instrText xml:space="preserve"> PAGEREF _Toc40971278 \h </w:instrText>
        </w:r>
        <w:r>
          <w:rPr>
            <w:noProof/>
            <w:webHidden/>
          </w:rPr>
        </w:r>
        <w:r>
          <w:rPr>
            <w:noProof/>
            <w:webHidden/>
          </w:rPr>
          <w:fldChar w:fldCharType="separate"/>
        </w:r>
        <w:r>
          <w:rPr>
            <w:noProof/>
            <w:webHidden/>
          </w:rPr>
          <w:t>113</w:t>
        </w:r>
        <w:r>
          <w:rPr>
            <w:noProof/>
            <w:webHidden/>
          </w:rPr>
          <w:fldChar w:fldCharType="end"/>
        </w:r>
      </w:hyperlink>
    </w:p>
    <w:p w14:paraId="38C33F9C" w14:textId="6CD91CB8" w:rsidR="0039663B" w:rsidRPr="0039663B" w:rsidRDefault="0039663B">
      <w:pPr>
        <w:pStyle w:val="TOC1"/>
        <w:tabs>
          <w:tab w:val="left" w:pos="1512"/>
        </w:tabs>
        <w:rPr>
          <w:rFonts w:ascii="Calibri" w:hAnsi="Calibri"/>
          <w:noProof/>
          <w:sz w:val="22"/>
          <w:szCs w:val="22"/>
        </w:rPr>
      </w:pPr>
      <w:hyperlink w:anchor="_Toc40971279" w:history="1">
        <w:r w:rsidRPr="00B03253">
          <w:rPr>
            <w:rStyle w:val="Hyperlink"/>
            <w:noProof/>
          </w:rPr>
          <w:t>23</w:t>
        </w:r>
        <w:r w:rsidRPr="0039663B">
          <w:rPr>
            <w:rFonts w:ascii="Calibri" w:hAnsi="Calibri"/>
            <w:noProof/>
            <w:sz w:val="22"/>
            <w:szCs w:val="22"/>
          </w:rPr>
          <w:tab/>
        </w:r>
        <w:r w:rsidRPr="00B03253">
          <w:rPr>
            <w:rStyle w:val="Hyperlink"/>
            <w:noProof/>
          </w:rPr>
          <w:t>Concept Library::Meta Concepts::Metadata</w:t>
        </w:r>
        <w:r>
          <w:rPr>
            <w:noProof/>
            <w:webHidden/>
          </w:rPr>
          <w:tab/>
        </w:r>
        <w:r>
          <w:rPr>
            <w:noProof/>
            <w:webHidden/>
          </w:rPr>
          <w:fldChar w:fldCharType="begin"/>
        </w:r>
        <w:r>
          <w:rPr>
            <w:noProof/>
            <w:webHidden/>
          </w:rPr>
          <w:instrText xml:space="preserve"> PAGEREF _Toc40971279 \h </w:instrText>
        </w:r>
        <w:r>
          <w:rPr>
            <w:noProof/>
            <w:webHidden/>
          </w:rPr>
        </w:r>
        <w:r>
          <w:rPr>
            <w:noProof/>
            <w:webHidden/>
          </w:rPr>
          <w:fldChar w:fldCharType="separate"/>
        </w:r>
        <w:r>
          <w:rPr>
            <w:noProof/>
            <w:webHidden/>
          </w:rPr>
          <w:t>114</w:t>
        </w:r>
        <w:r>
          <w:rPr>
            <w:noProof/>
            <w:webHidden/>
          </w:rPr>
          <w:fldChar w:fldCharType="end"/>
        </w:r>
      </w:hyperlink>
    </w:p>
    <w:p w14:paraId="356C2741" w14:textId="2B62638C" w:rsidR="0039663B" w:rsidRPr="0039663B" w:rsidRDefault="0039663B">
      <w:pPr>
        <w:pStyle w:val="TOC2"/>
        <w:rPr>
          <w:rFonts w:ascii="Calibri" w:hAnsi="Calibri"/>
          <w:noProof/>
          <w:sz w:val="22"/>
          <w:szCs w:val="22"/>
        </w:rPr>
      </w:pPr>
      <w:hyperlink w:anchor="_Toc40971280" w:history="1">
        <w:r w:rsidRPr="00B03253">
          <w:rPr>
            <w:rStyle w:val="Hyperlink"/>
            <w:noProof/>
          </w:rPr>
          <w:t>23.1</w:t>
        </w:r>
        <w:r w:rsidRPr="0039663B">
          <w:rPr>
            <w:rFonts w:ascii="Calibri" w:hAnsi="Calibri"/>
            <w:noProof/>
            <w:sz w:val="22"/>
            <w:szCs w:val="22"/>
          </w:rPr>
          <w:tab/>
        </w:r>
        <w:r w:rsidRPr="00B03253">
          <w:rPr>
            <w:rStyle w:val="Hyperlink"/>
            <w:noProof/>
          </w:rPr>
          <w:t>Diagram: Metadata</w:t>
        </w:r>
        <w:r>
          <w:rPr>
            <w:noProof/>
            <w:webHidden/>
          </w:rPr>
          <w:tab/>
        </w:r>
        <w:r>
          <w:rPr>
            <w:noProof/>
            <w:webHidden/>
          </w:rPr>
          <w:fldChar w:fldCharType="begin"/>
        </w:r>
        <w:r>
          <w:rPr>
            <w:noProof/>
            <w:webHidden/>
          </w:rPr>
          <w:instrText xml:space="preserve"> PAGEREF _Toc40971280 \h </w:instrText>
        </w:r>
        <w:r>
          <w:rPr>
            <w:noProof/>
            <w:webHidden/>
          </w:rPr>
        </w:r>
        <w:r>
          <w:rPr>
            <w:noProof/>
            <w:webHidden/>
          </w:rPr>
          <w:fldChar w:fldCharType="separate"/>
        </w:r>
        <w:r>
          <w:rPr>
            <w:noProof/>
            <w:webHidden/>
          </w:rPr>
          <w:t>114</w:t>
        </w:r>
        <w:r>
          <w:rPr>
            <w:noProof/>
            <w:webHidden/>
          </w:rPr>
          <w:fldChar w:fldCharType="end"/>
        </w:r>
      </w:hyperlink>
    </w:p>
    <w:p w14:paraId="112AAB74" w14:textId="7162B8AD" w:rsidR="0039663B" w:rsidRPr="0039663B" w:rsidRDefault="0039663B">
      <w:pPr>
        <w:pStyle w:val="TOC2"/>
        <w:rPr>
          <w:rFonts w:ascii="Calibri" w:hAnsi="Calibri"/>
          <w:noProof/>
          <w:sz w:val="22"/>
          <w:szCs w:val="22"/>
        </w:rPr>
      </w:pPr>
      <w:hyperlink w:anchor="_Toc40971281" w:history="1">
        <w:r w:rsidRPr="00B03253">
          <w:rPr>
            <w:rStyle w:val="Hyperlink"/>
            <w:noProof/>
          </w:rPr>
          <w:t>23.2</w:t>
        </w:r>
        <w:r w:rsidRPr="0039663B">
          <w:rPr>
            <w:rFonts w:ascii="Calibri" w:hAnsi="Calibri"/>
            <w:noProof/>
            <w:sz w:val="22"/>
            <w:szCs w:val="22"/>
          </w:rPr>
          <w:tab/>
        </w:r>
        <w:r w:rsidRPr="00B03253">
          <w:rPr>
            <w:rStyle w:val="Hyperlink"/>
            <w:noProof/>
          </w:rPr>
          <w:t>Class Definition</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281 \h </w:instrText>
        </w:r>
        <w:r>
          <w:rPr>
            <w:noProof/>
            <w:webHidden/>
          </w:rPr>
        </w:r>
        <w:r>
          <w:rPr>
            <w:noProof/>
            <w:webHidden/>
          </w:rPr>
          <w:fldChar w:fldCharType="separate"/>
        </w:r>
        <w:r>
          <w:rPr>
            <w:noProof/>
            <w:webHidden/>
          </w:rPr>
          <w:t>114</w:t>
        </w:r>
        <w:r>
          <w:rPr>
            <w:noProof/>
            <w:webHidden/>
          </w:rPr>
          <w:fldChar w:fldCharType="end"/>
        </w:r>
      </w:hyperlink>
    </w:p>
    <w:p w14:paraId="2D003584" w14:textId="195F0B15" w:rsidR="0039663B" w:rsidRPr="0039663B" w:rsidRDefault="0039663B">
      <w:pPr>
        <w:pStyle w:val="TOC2"/>
        <w:rPr>
          <w:rFonts w:ascii="Calibri" w:hAnsi="Calibri"/>
          <w:noProof/>
          <w:sz w:val="22"/>
          <w:szCs w:val="22"/>
        </w:rPr>
      </w:pPr>
      <w:hyperlink w:anchor="_Toc40971282" w:history="1">
        <w:r w:rsidRPr="00B03253">
          <w:rPr>
            <w:rStyle w:val="Hyperlink"/>
            <w:noProof/>
          </w:rPr>
          <w:t>23.3</w:t>
        </w:r>
        <w:r w:rsidRPr="0039663B">
          <w:rPr>
            <w:rFonts w:ascii="Calibri" w:hAnsi="Calibri"/>
            <w:noProof/>
            <w:sz w:val="22"/>
            <w:szCs w:val="22"/>
          </w:rPr>
          <w:tab/>
        </w:r>
        <w:r w:rsidRPr="00B03253">
          <w:rPr>
            <w:rStyle w:val="Hyperlink"/>
            <w:noProof/>
          </w:rPr>
          <w:t>Association Definition Relationship</w:t>
        </w:r>
        <w:r>
          <w:rPr>
            <w:noProof/>
            <w:webHidden/>
          </w:rPr>
          <w:tab/>
        </w:r>
        <w:r>
          <w:rPr>
            <w:noProof/>
            <w:webHidden/>
          </w:rPr>
          <w:fldChar w:fldCharType="begin"/>
        </w:r>
        <w:r>
          <w:rPr>
            <w:noProof/>
            <w:webHidden/>
          </w:rPr>
          <w:instrText xml:space="preserve"> PAGEREF _Toc40971282 \h </w:instrText>
        </w:r>
        <w:r>
          <w:rPr>
            <w:noProof/>
            <w:webHidden/>
          </w:rPr>
        </w:r>
        <w:r>
          <w:rPr>
            <w:noProof/>
            <w:webHidden/>
          </w:rPr>
          <w:fldChar w:fldCharType="separate"/>
        </w:r>
        <w:r>
          <w:rPr>
            <w:noProof/>
            <w:webHidden/>
          </w:rPr>
          <w:t>115</w:t>
        </w:r>
        <w:r>
          <w:rPr>
            <w:noProof/>
            <w:webHidden/>
          </w:rPr>
          <w:fldChar w:fldCharType="end"/>
        </w:r>
      </w:hyperlink>
    </w:p>
    <w:p w14:paraId="7C11E184" w14:textId="577AA6D9" w:rsidR="0039663B" w:rsidRPr="0039663B" w:rsidRDefault="0039663B">
      <w:pPr>
        <w:pStyle w:val="TOC2"/>
        <w:rPr>
          <w:rFonts w:ascii="Calibri" w:hAnsi="Calibri"/>
          <w:noProof/>
          <w:sz w:val="22"/>
          <w:szCs w:val="22"/>
        </w:rPr>
      </w:pPr>
      <w:hyperlink w:anchor="_Toc40971283" w:history="1">
        <w:r w:rsidRPr="00B03253">
          <w:rPr>
            <w:rStyle w:val="Hyperlink"/>
            <w:noProof/>
          </w:rPr>
          <w:t>23.4</w:t>
        </w:r>
        <w:r w:rsidRPr="0039663B">
          <w:rPr>
            <w:rFonts w:ascii="Calibri" w:hAnsi="Calibri"/>
            <w:noProof/>
            <w:sz w:val="22"/>
            <w:szCs w:val="22"/>
          </w:rPr>
          <w:tab/>
        </w:r>
        <w:r w:rsidRPr="00B03253">
          <w:rPr>
            <w:rStyle w:val="Hyperlink"/>
            <w:noProof/>
          </w:rPr>
          <w:t>Class Information Source</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283 \h </w:instrText>
        </w:r>
        <w:r>
          <w:rPr>
            <w:noProof/>
            <w:webHidden/>
          </w:rPr>
        </w:r>
        <w:r>
          <w:rPr>
            <w:noProof/>
            <w:webHidden/>
          </w:rPr>
          <w:fldChar w:fldCharType="separate"/>
        </w:r>
        <w:r>
          <w:rPr>
            <w:noProof/>
            <w:webHidden/>
          </w:rPr>
          <w:t>115</w:t>
        </w:r>
        <w:r>
          <w:rPr>
            <w:noProof/>
            <w:webHidden/>
          </w:rPr>
          <w:fldChar w:fldCharType="end"/>
        </w:r>
      </w:hyperlink>
    </w:p>
    <w:p w14:paraId="5505799E" w14:textId="66E1B0F3" w:rsidR="0039663B" w:rsidRPr="0039663B" w:rsidRDefault="0039663B">
      <w:pPr>
        <w:pStyle w:val="TOC2"/>
        <w:rPr>
          <w:rFonts w:ascii="Calibri" w:hAnsi="Calibri"/>
          <w:noProof/>
          <w:sz w:val="22"/>
          <w:szCs w:val="22"/>
        </w:rPr>
      </w:pPr>
      <w:hyperlink w:anchor="_Toc40971284" w:history="1">
        <w:r w:rsidRPr="00B03253">
          <w:rPr>
            <w:rStyle w:val="Hyperlink"/>
            <w:noProof/>
          </w:rPr>
          <w:t>23.5</w:t>
        </w:r>
        <w:r w:rsidRPr="0039663B">
          <w:rPr>
            <w:rFonts w:ascii="Calibri" w:hAnsi="Calibri"/>
            <w:noProof/>
            <w:sz w:val="22"/>
            <w:szCs w:val="22"/>
          </w:rPr>
          <w:tab/>
        </w:r>
        <w:r w:rsidRPr="00B03253">
          <w:rPr>
            <w:rStyle w:val="Hyperlink"/>
            <w:noProof/>
          </w:rPr>
          <w:t>Class Metadata</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284 \h </w:instrText>
        </w:r>
        <w:r>
          <w:rPr>
            <w:noProof/>
            <w:webHidden/>
          </w:rPr>
        </w:r>
        <w:r>
          <w:rPr>
            <w:noProof/>
            <w:webHidden/>
          </w:rPr>
          <w:fldChar w:fldCharType="separate"/>
        </w:r>
        <w:r>
          <w:rPr>
            <w:noProof/>
            <w:webHidden/>
          </w:rPr>
          <w:t>116</w:t>
        </w:r>
        <w:r>
          <w:rPr>
            <w:noProof/>
            <w:webHidden/>
          </w:rPr>
          <w:fldChar w:fldCharType="end"/>
        </w:r>
      </w:hyperlink>
    </w:p>
    <w:p w14:paraId="4E177532" w14:textId="7AF4DE9E" w:rsidR="0039663B" w:rsidRPr="0039663B" w:rsidRDefault="0039663B">
      <w:pPr>
        <w:pStyle w:val="TOC2"/>
        <w:rPr>
          <w:rFonts w:ascii="Calibri" w:hAnsi="Calibri"/>
          <w:noProof/>
          <w:sz w:val="22"/>
          <w:szCs w:val="22"/>
        </w:rPr>
      </w:pPr>
      <w:hyperlink w:anchor="_Toc40971285" w:history="1">
        <w:r w:rsidRPr="00B03253">
          <w:rPr>
            <w:rStyle w:val="Hyperlink"/>
            <w:noProof/>
          </w:rPr>
          <w:t>23.6</w:t>
        </w:r>
        <w:r w:rsidRPr="0039663B">
          <w:rPr>
            <w:rFonts w:ascii="Calibri" w:hAnsi="Calibri"/>
            <w:noProof/>
            <w:sz w:val="22"/>
            <w:szCs w:val="22"/>
          </w:rPr>
          <w:tab/>
        </w:r>
        <w:r w:rsidRPr="00B03253">
          <w:rPr>
            <w:rStyle w:val="Hyperlink"/>
            <w:noProof/>
          </w:rPr>
          <w:t>Association Metadata relationship</w:t>
        </w:r>
        <w:r>
          <w:rPr>
            <w:noProof/>
            <w:webHidden/>
          </w:rPr>
          <w:tab/>
        </w:r>
        <w:r>
          <w:rPr>
            <w:noProof/>
            <w:webHidden/>
          </w:rPr>
          <w:fldChar w:fldCharType="begin"/>
        </w:r>
        <w:r>
          <w:rPr>
            <w:noProof/>
            <w:webHidden/>
          </w:rPr>
          <w:instrText xml:space="preserve"> PAGEREF _Toc40971285 \h </w:instrText>
        </w:r>
        <w:r>
          <w:rPr>
            <w:noProof/>
            <w:webHidden/>
          </w:rPr>
        </w:r>
        <w:r>
          <w:rPr>
            <w:noProof/>
            <w:webHidden/>
          </w:rPr>
          <w:fldChar w:fldCharType="separate"/>
        </w:r>
        <w:r>
          <w:rPr>
            <w:noProof/>
            <w:webHidden/>
          </w:rPr>
          <w:t>116</w:t>
        </w:r>
        <w:r>
          <w:rPr>
            <w:noProof/>
            <w:webHidden/>
          </w:rPr>
          <w:fldChar w:fldCharType="end"/>
        </w:r>
      </w:hyperlink>
    </w:p>
    <w:p w14:paraId="74F7CDFC" w14:textId="0E9AF39A" w:rsidR="0039663B" w:rsidRPr="0039663B" w:rsidRDefault="0039663B">
      <w:pPr>
        <w:pStyle w:val="TOC2"/>
        <w:rPr>
          <w:rFonts w:ascii="Calibri" w:hAnsi="Calibri"/>
          <w:noProof/>
          <w:sz w:val="22"/>
          <w:szCs w:val="22"/>
        </w:rPr>
      </w:pPr>
      <w:hyperlink w:anchor="_Toc40971286" w:history="1">
        <w:r w:rsidRPr="00B03253">
          <w:rPr>
            <w:rStyle w:val="Hyperlink"/>
            <w:noProof/>
          </w:rPr>
          <w:t>23.7</w:t>
        </w:r>
        <w:r w:rsidRPr="0039663B">
          <w:rPr>
            <w:rFonts w:ascii="Calibri" w:hAnsi="Calibri"/>
            <w:noProof/>
            <w:sz w:val="22"/>
            <w:szCs w:val="22"/>
          </w:rPr>
          <w:tab/>
        </w:r>
        <w:r w:rsidRPr="00B03253">
          <w:rPr>
            <w:rStyle w:val="Hyperlink"/>
            <w:noProof/>
          </w:rPr>
          <w:t>Association Source of Information</w:t>
        </w:r>
        <w:r>
          <w:rPr>
            <w:noProof/>
            <w:webHidden/>
          </w:rPr>
          <w:tab/>
        </w:r>
        <w:r>
          <w:rPr>
            <w:noProof/>
            <w:webHidden/>
          </w:rPr>
          <w:fldChar w:fldCharType="begin"/>
        </w:r>
        <w:r>
          <w:rPr>
            <w:noProof/>
            <w:webHidden/>
          </w:rPr>
          <w:instrText xml:space="preserve"> PAGEREF _Toc40971286 \h </w:instrText>
        </w:r>
        <w:r>
          <w:rPr>
            <w:noProof/>
            <w:webHidden/>
          </w:rPr>
        </w:r>
        <w:r>
          <w:rPr>
            <w:noProof/>
            <w:webHidden/>
          </w:rPr>
          <w:fldChar w:fldCharType="separate"/>
        </w:r>
        <w:r>
          <w:rPr>
            <w:noProof/>
            <w:webHidden/>
          </w:rPr>
          <w:t>116</w:t>
        </w:r>
        <w:r>
          <w:rPr>
            <w:noProof/>
            <w:webHidden/>
          </w:rPr>
          <w:fldChar w:fldCharType="end"/>
        </w:r>
      </w:hyperlink>
    </w:p>
    <w:p w14:paraId="61A6400B" w14:textId="39D8EA5E" w:rsidR="0039663B" w:rsidRPr="0039663B" w:rsidRDefault="0039663B">
      <w:pPr>
        <w:pStyle w:val="TOC2"/>
        <w:rPr>
          <w:rFonts w:ascii="Calibri" w:hAnsi="Calibri"/>
          <w:noProof/>
          <w:sz w:val="22"/>
          <w:szCs w:val="22"/>
        </w:rPr>
      </w:pPr>
      <w:hyperlink w:anchor="_Toc40971287" w:history="1">
        <w:r w:rsidRPr="00B03253">
          <w:rPr>
            <w:rStyle w:val="Hyperlink"/>
            <w:noProof/>
          </w:rPr>
          <w:t>23.8</w:t>
        </w:r>
        <w:r w:rsidRPr="0039663B">
          <w:rPr>
            <w:rFonts w:ascii="Calibri" w:hAnsi="Calibri"/>
            <w:noProof/>
            <w:sz w:val="22"/>
            <w:szCs w:val="22"/>
          </w:rPr>
          <w:tab/>
        </w:r>
        <w:r w:rsidRPr="00B03253">
          <w:rPr>
            <w:rStyle w:val="Hyperlink"/>
            <w:noProof/>
          </w:rPr>
          <w:t>Class Speech Act</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287 \h </w:instrText>
        </w:r>
        <w:r>
          <w:rPr>
            <w:noProof/>
            <w:webHidden/>
          </w:rPr>
        </w:r>
        <w:r>
          <w:rPr>
            <w:noProof/>
            <w:webHidden/>
          </w:rPr>
          <w:fldChar w:fldCharType="separate"/>
        </w:r>
        <w:r>
          <w:rPr>
            <w:noProof/>
            <w:webHidden/>
          </w:rPr>
          <w:t>116</w:t>
        </w:r>
        <w:r>
          <w:rPr>
            <w:noProof/>
            <w:webHidden/>
          </w:rPr>
          <w:fldChar w:fldCharType="end"/>
        </w:r>
      </w:hyperlink>
    </w:p>
    <w:p w14:paraId="41F3DDCE" w14:textId="1FA32E20" w:rsidR="0039663B" w:rsidRPr="0039663B" w:rsidRDefault="0039663B">
      <w:pPr>
        <w:pStyle w:val="TOC1"/>
        <w:tabs>
          <w:tab w:val="left" w:pos="1512"/>
        </w:tabs>
        <w:rPr>
          <w:rFonts w:ascii="Calibri" w:hAnsi="Calibri"/>
          <w:noProof/>
          <w:sz w:val="22"/>
          <w:szCs w:val="22"/>
        </w:rPr>
      </w:pPr>
      <w:hyperlink w:anchor="_Toc40971288" w:history="1">
        <w:r w:rsidRPr="00B03253">
          <w:rPr>
            <w:rStyle w:val="Hyperlink"/>
            <w:noProof/>
          </w:rPr>
          <w:t>24</w:t>
        </w:r>
        <w:r w:rsidRPr="0039663B">
          <w:rPr>
            <w:rFonts w:ascii="Calibri" w:hAnsi="Calibri"/>
            <w:noProof/>
            <w:sz w:val="22"/>
            <w:szCs w:val="22"/>
          </w:rPr>
          <w:tab/>
        </w:r>
        <w:r w:rsidRPr="00B03253">
          <w:rPr>
            <w:rStyle w:val="Hyperlink"/>
            <w:noProof/>
          </w:rPr>
          <w:t>Concept Library::Meta Concepts::Patterns</w:t>
        </w:r>
        <w:r>
          <w:rPr>
            <w:noProof/>
            <w:webHidden/>
          </w:rPr>
          <w:tab/>
        </w:r>
        <w:r>
          <w:rPr>
            <w:noProof/>
            <w:webHidden/>
          </w:rPr>
          <w:fldChar w:fldCharType="begin"/>
        </w:r>
        <w:r>
          <w:rPr>
            <w:noProof/>
            <w:webHidden/>
          </w:rPr>
          <w:instrText xml:space="preserve"> PAGEREF _Toc40971288 \h </w:instrText>
        </w:r>
        <w:r>
          <w:rPr>
            <w:noProof/>
            <w:webHidden/>
          </w:rPr>
        </w:r>
        <w:r>
          <w:rPr>
            <w:noProof/>
            <w:webHidden/>
          </w:rPr>
          <w:fldChar w:fldCharType="separate"/>
        </w:r>
        <w:r>
          <w:rPr>
            <w:noProof/>
            <w:webHidden/>
          </w:rPr>
          <w:t>118</w:t>
        </w:r>
        <w:r>
          <w:rPr>
            <w:noProof/>
            <w:webHidden/>
          </w:rPr>
          <w:fldChar w:fldCharType="end"/>
        </w:r>
      </w:hyperlink>
    </w:p>
    <w:p w14:paraId="439112AF" w14:textId="679780E1" w:rsidR="0039663B" w:rsidRPr="0039663B" w:rsidRDefault="0039663B">
      <w:pPr>
        <w:pStyle w:val="TOC2"/>
        <w:rPr>
          <w:rFonts w:ascii="Calibri" w:hAnsi="Calibri"/>
          <w:noProof/>
          <w:sz w:val="22"/>
          <w:szCs w:val="22"/>
        </w:rPr>
      </w:pPr>
      <w:hyperlink w:anchor="_Toc40971289" w:history="1">
        <w:r w:rsidRPr="00B03253">
          <w:rPr>
            <w:rStyle w:val="Hyperlink"/>
            <w:noProof/>
          </w:rPr>
          <w:t>24.1</w:t>
        </w:r>
        <w:r w:rsidRPr="0039663B">
          <w:rPr>
            <w:rFonts w:ascii="Calibri" w:hAnsi="Calibri"/>
            <w:noProof/>
            <w:sz w:val="22"/>
            <w:szCs w:val="22"/>
          </w:rPr>
          <w:tab/>
        </w:r>
        <w:r w:rsidRPr="00B03253">
          <w:rPr>
            <w:rStyle w:val="Hyperlink"/>
            <w:noProof/>
          </w:rPr>
          <w:t>Diagram: Patterns</w:t>
        </w:r>
        <w:r>
          <w:rPr>
            <w:noProof/>
            <w:webHidden/>
          </w:rPr>
          <w:tab/>
        </w:r>
        <w:r>
          <w:rPr>
            <w:noProof/>
            <w:webHidden/>
          </w:rPr>
          <w:fldChar w:fldCharType="begin"/>
        </w:r>
        <w:r>
          <w:rPr>
            <w:noProof/>
            <w:webHidden/>
          </w:rPr>
          <w:instrText xml:space="preserve"> PAGEREF _Toc40971289 \h </w:instrText>
        </w:r>
        <w:r>
          <w:rPr>
            <w:noProof/>
            <w:webHidden/>
          </w:rPr>
        </w:r>
        <w:r>
          <w:rPr>
            <w:noProof/>
            <w:webHidden/>
          </w:rPr>
          <w:fldChar w:fldCharType="separate"/>
        </w:r>
        <w:r>
          <w:rPr>
            <w:noProof/>
            <w:webHidden/>
          </w:rPr>
          <w:t>118</w:t>
        </w:r>
        <w:r>
          <w:rPr>
            <w:noProof/>
            <w:webHidden/>
          </w:rPr>
          <w:fldChar w:fldCharType="end"/>
        </w:r>
      </w:hyperlink>
    </w:p>
    <w:p w14:paraId="2F869E2A" w14:textId="17A45B25" w:rsidR="0039663B" w:rsidRPr="0039663B" w:rsidRDefault="0039663B">
      <w:pPr>
        <w:pStyle w:val="TOC2"/>
        <w:rPr>
          <w:rFonts w:ascii="Calibri" w:hAnsi="Calibri"/>
          <w:noProof/>
          <w:sz w:val="22"/>
          <w:szCs w:val="22"/>
        </w:rPr>
      </w:pPr>
      <w:hyperlink w:anchor="_Toc40971290" w:history="1">
        <w:r w:rsidRPr="00B03253">
          <w:rPr>
            <w:rStyle w:val="Hyperlink"/>
            <w:noProof/>
          </w:rPr>
          <w:t>24.2</w:t>
        </w:r>
        <w:r w:rsidRPr="0039663B">
          <w:rPr>
            <w:rFonts w:ascii="Calibri" w:hAnsi="Calibri"/>
            <w:noProof/>
            <w:sz w:val="22"/>
            <w:szCs w:val="22"/>
          </w:rPr>
          <w:tab/>
        </w:r>
        <w:r w:rsidRPr="00B03253">
          <w:rPr>
            <w:rStyle w:val="Hyperlink"/>
            <w:noProof/>
          </w:rPr>
          <w:t>Class Computed</w:t>
        </w:r>
        <w:r>
          <w:rPr>
            <w:noProof/>
            <w:webHidden/>
          </w:rPr>
          <w:tab/>
        </w:r>
        <w:r>
          <w:rPr>
            <w:noProof/>
            <w:webHidden/>
          </w:rPr>
          <w:fldChar w:fldCharType="begin"/>
        </w:r>
        <w:r>
          <w:rPr>
            <w:noProof/>
            <w:webHidden/>
          </w:rPr>
          <w:instrText xml:space="preserve"> PAGEREF _Toc40971290 \h </w:instrText>
        </w:r>
        <w:r>
          <w:rPr>
            <w:noProof/>
            <w:webHidden/>
          </w:rPr>
        </w:r>
        <w:r>
          <w:rPr>
            <w:noProof/>
            <w:webHidden/>
          </w:rPr>
          <w:fldChar w:fldCharType="separate"/>
        </w:r>
        <w:r>
          <w:rPr>
            <w:noProof/>
            <w:webHidden/>
          </w:rPr>
          <w:t>118</w:t>
        </w:r>
        <w:r>
          <w:rPr>
            <w:noProof/>
            <w:webHidden/>
          </w:rPr>
          <w:fldChar w:fldCharType="end"/>
        </w:r>
      </w:hyperlink>
    </w:p>
    <w:p w14:paraId="5A6E7BE3" w14:textId="6F1D7158" w:rsidR="0039663B" w:rsidRPr="0039663B" w:rsidRDefault="0039663B">
      <w:pPr>
        <w:pStyle w:val="TOC2"/>
        <w:rPr>
          <w:rFonts w:ascii="Calibri" w:hAnsi="Calibri"/>
          <w:noProof/>
          <w:sz w:val="22"/>
          <w:szCs w:val="22"/>
        </w:rPr>
      </w:pPr>
      <w:hyperlink w:anchor="_Toc40971291" w:history="1">
        <w:r w:rsidRPr="00B03253">
          <w:rPr>
            <w:rStyle w:val="Hyperlink"/>
            <w:noProof/>
          </w:rPr>
          <w:t>24.3</w:t>
        </w:r>
        <w:r w:rsidRPr="0039663B">
          <w:rPr>
            <w:rFonts w:ascii="Calibri" w:hAnsi="Calibri"/>
            <w:noProof/>
            <w:sz w:val="22"/>
            <w:szCs w:val="22"/>
          </w:rPr>
          <w:tab/>
        </w:r>
        <w:r w:rsidRPr="00B03253">
          <w:rPr>
            <w:rStyle w:val="Hyperlink"/>
            <w:noProof/>
          </w:rPr>
          <w:t>Association Exclusion</w:t>
        </w:r>
        <w:r>
          <w:rPr>
            <w:noProof/>
            <w:webHidden/>
          </w:rPr>
          <w:tab/>
        </w:r>
        <w:r>
          <w:rPr>
            <w:noProof/>
            <w:webHidden/>
          </w:rPr>
          <w:fldChar w:fldCharType="begin"/>
        </w:r>
        <w:r>
          <w:rPr>
            <w:noProof/>
            <w:webHidden/>
          </w:rPr>
          <w:instrText xml:space="preserve"> PAGEREF _Toc40971291 \h </w:instrText>
        </w:r>
        <w:r>
          <w:rPr>
            <w:noProof/>
            <w:webHidden/>
          </w:rPr>
        </w:r>
        <w:r>
          <w:rPr>
            <w:noProof/>
            <w:webHidden/>
          </w:rPr>
          <w:fldChar w:fldCharType="separate"/>
        </w:r>
        <w:r>
          <w:rPr>
            <w:noProof/>
            <w:webHidden/>
          </w:rPr>
          <w:t>119</w:t>
        </w:r>
        <w:r>
          <w:rPr>
            <w:noProof/>
            <w:webHidden/>
          </w:rPr>
          <w:fldChar w:fldCharType="end"/>
        </w:r>
      </w:hyperlink>
    </w:p>
    <w:p w14:paraId="5B938A01" w14:textId="02633277" w:rsidR="0039663B" w:rsidRPr="0039663B" w:rsidRDefault="0039663B">
      <w:pPr>
        <w:pStyle w:val="TOC2"/>
        <w:rPr>
          <w:rFonts w:ascii="Calibri" w:hAnsi="Calibri"/>
          <w:noProof/>
          <w:sz w:val="22"/>
          <w:szCs w:val="22"/>
        </w:rPr>
      </w:pPr>
      <w:hyperlink w:anchor="_Toc40971292" w:history="1">
        <w:r w:rsidRPr="00B03253">
          <w:rPr>
            <w:rStyle w:val="Hyperlink"/>
            <w:noProof/>
          </w:rPr>
          <w:t>24.4</w:t>
        </w:r>
        <w:r w:rsidRPr="0039663B">
          <w:rPr>
            <w:rFonts w:ascii="Calibri" w:hAnsi="Calibri"/>
            <w:noProof/>
            <w:sz w:val="22"/>
            <w:szCs w:val="22"/>
          </w:rPr>
          <w:tab/>
        </w:r>
        <w:r w:rsidRPr="00B03253">
          <w:rPr>
            <w:rStyle w:val="Hyperlink"/>
            <w:noProof/>
          </w:rPr>
          <w:t>Class Expression Variable</w:t>
        </w:r>
        <w:r>
          <w:rPr>
            <w:noProof/>
            <w:webHidden/>
          </w:rPr>
          <w:tab/>
        </w:r>
        <w:r>
          <w:rPr>
            <w:noProof/>
            <w:webHidden/>
          </w:rPr>
          <w:fldChar w:fldCharType="begin"/>
        </w:r>
        <w:r>
          <w:rPr>
            <w:noProof/>
            <w:webHidden/>
          </w:rPr>
          <w:instrText xml:space="preserve"> PAGEREF _Toc40971292 \h </w:instrText>
        </w:r>
        <w:r>
          <w:rPr>
            <w:noProof/>
            <w:webHidden/>
          </w:rPr>
        </w:r>
        <w:r>
          <w:rPr>
            <w:noProof/>
            <w:webHidden/>
          </w:rPr>
          <w:fldChar w:fldCharType="separate"/>
        </w:r>
        <w:r>
          <w:rPr>
            <w:noProof/>
            <w:webHidden/>
          </w:rPr>
          <w:t>119</w:t>
        </w:r>
        <w:r>
          <w:rPr>
            <w:noProof/>
            <w:webHidden/>
          </w:rPr>
          <w:fldChar w:fldCharType="end"/>
        </w:r>
      </w:hyperlink>
    </w:p>
    <w:p w14:paraId="462240B3" w14:textId="64A540B9" w:rsidR="0039663B" w:rsidRPr="0039663B" w:rsidRDefault="0039663B">
      <w:pPr>
        <w:pStyle w:val="TOC2"/>
        <w:rPr>
          <w:rFonts w:ascii="Calibri" w:hAnsi="Calibri"/>
          <w:noProof/>
          <w:sz w:val="22"/>
          <w:szCs w:val="22"/>
        </w:rPr>
      </w:pPr>
      <w:hyperlink w:anchor="_Toc40971293" w:history="1">
        <w:r w:rsidRPr="00B03253">
          <w:rPr>
            <w:rStyle w:val="Hyperlink"/>
            <w:noProof/>
          </w:rPr>
          <w:t>24.5</w:t>
        </w:r>
        <w:r w:rsidRPr="0039663B">
          <w:rPr>
            <w:rFonts w:ascii="Calibri" w:hAnsi="Calibri"/>
            <w:noProof/>
            <w:sz w:val="22"/>
            <w:szCs w:val="22"/>
          </w:rPr>
          <w:tab/>
        </w:r>
        <w:r w:rsidRPr="00B03253">
          <w:rPr>
            <w:rStyle w:val="Hyperlink"/>
            <w:noProof/>
          </w:rPr>
          <w:t>Class Focus Variable</w:t>
        </w:r>
        <w:r>
          <w:rPr>
            <w:noProof/>
            <w:webHidden/>
          </w:rPr>
          <w:tab/>
        </w:r>
        <w:r>
          <w:rPr>
            <w:noProof/>
            <w:webHidden/>
          </w:rPr>
          <w:fldChar w:fldCharType="begin"/>
        </w:r>
        <w:r>
          <w:rPr>
            <w:noProof/>
            <w:webHidden/>
          </w:rPr>
          <w:instrText xml:space="preserve"> PAGEREF _Toc40971293 \h </w:instrText>
        </w:r>
        <w:r>
          <w:rPr>
            <w:noProof/>
            <w:webHidden/>
          </w:rPr>
        </w:r>
        <w:r>
          <w:rPr>
            <w:noProof/>
            <w:webHidden/>
          </w:rPr>
          <w:fldChar w:fldCharType="separate"/>
        </w:r>
        <w:r>
          <w:rPr>
            <w:noProof/>
            <w:webHidden/>
          </w:rPr>
          <w:t>119</w:t>
        </w:r>
        <w:r>
          <w:rPr>
            <w:noProof/>
            <w:webHidden/>
          </w:rPr>
          <w:fldChar w:fldCharType="end"/>
        </w:r>
      </w:hyperlink>
    </w:p>
    <w:p w14:paraId="2B18E1EE" w14:textId="795612C1" w:rsidR="0039663B" w:rsidRPr="0039663B" w:rsidRDefault="0039663B">
      <w:pPr>
        <w:pStyle w:val="TOC2"/>
        <w:rPr>
          <w:rFonts w:ascii="Calibri" w:hAnsi="Calibri"/>
          <w:noProof/>
          <w:sz w:val="22"/>
          <w:szCs w:val="22"/>
        </w:rPr>
      </w:pPr>
      <w:hyperlink w:anchor="_Toc40971294" w:history="1">
        <w:r w:rsidRPr="00B03253">
          <w:rPr>
            <w:rStyle w:val="Hyperlink"/>
            <w:noProof/>
          </w:rPr>
          <w:t>24.6</w:t>
        </w:r>
        <w:r w:rsidRPr="0039663B">
          <w:rPr>
            <w:rFonts w:ascii="Calibri" w:hAnsi="Calibri"/>
            <w:noProof/>
            <w:sz w:val="22"/>
            <w:szCs w:val="22"/>
          </w:rPr>
          <w:tab/>
        </w:r>
        <w:r w:rsidRPr="00B03253">
          <w:rPr>
            <w:rStyle w:val="Hyperlink"/>
            <w:noProof/>
          </w:rPr>
          <w:t>Class Part Variable</w:t>
        </w:r>
        <w:r>
          <w:rPr>
            <w:noProof/>
            <w:webHidden/>
          </w:rPr>
          <w:tab/>
        </w:r>
        <w:r>
          <w:rPr>
            <w:noProof/>
            <w:webHidden/>
          </w:rPr>
          <w:fldChar w:fldCharType="begin"/>
        </w:r>
        <w:r>
          <w:rPr>
            <w:noProof/>
            <w:webHidden/>
          </w:rPr>
          <w:instrText xml:space="preserve"> PAGEREF _Toc40971294 \h </w:instrText>
        </w:r>
        <w:r>
          <w:rPr>
            <w:noProof/>
            <w:webHidden/>
          </w:rPr>
        </w:r>
        <w:r>
          <w:rPr>
            <w:noProof/>
            <w:webHidden/>
          </w:rPr>
          <w:fldChar w:fldCharType="separate"/>
        </w:r>
        <w:r>
          <w:rPr>
            <w:noProof/>
            <w:webHidden/>
          </w:rPr>
          <w:t>119</w:t>
        </w:r>
        <w:r>
          <w:rPr>
            <w:noProof/>
            <w:webHidden/>
          </w:rPr>
          <w:fldChar w:fldCharType="end"/>
        </w:r>
      </w:hyperlink>
    </w:p>
    <w:p w14:paraId="74A02533" w14:textId="4DB4DF73" w:rsidR="0039663B" w:rsidRPr="0039663B" w:rsidRDefault="0039663B">
      <w:pPr>
        <w:pStyle w:val="TOC2"/>
        <w:rPr>
          <w:rFonts w:ascii="Calibri" w:hAnsi="Calibri"/>
          <w:noProof/>
          <w:sz w:val="22"/>
          <w:szCs w:val="22"/>
        </w:rPr>
      </w:pPr>
      <w:hyperlink w:anchor="_Toc40971295" w:history="1">
        <w:r w:rsidRPr="00B03253">
          <w:rPr>
            <w:rStyle w:val="Hyperlink"/>
            <w:noProof/>
          </w:rPr>
          <w:t>24.7</w:t>
        </w:r>
        <w:r w:rsidRPr="0039663B">
          <w:rPr>
            <w:rFonts w:ascii="Calibri" w:hAnsi="Calibri"/>
            <w:noProof/>
            <w:sz w:val="22"/>
            <w:szCs w:val="22"/>
          </w:rPr>
          <w:tab/>
        </w:r>
        <w:r w:rsidRPr="00B03253">
          <w:rPr>
            <w:rStyle w:val="Hyperlink"/>
            <w:noProof/>
          </w:rPr>
          <w:t>Association Pattern Bindings</w:t>
        </w:r>
        <w:r>
          <w:rPr>
            <w:noProof/>
            <w:webHidden/>
          </w:rPr>
          <w:tab/>
        </w:r>
        <w:r>
          <w:rPr>
            <w:noProof/>
            <w:webHidden/>
          </w:rPr>
          <w:fldChar w:fldCharType="begin"/>
        </w:r>
        <w:r>
          <w:rPr>
            <w:noProof/>
            <w:webHidden/>
          </w:rPr>
          <w:instrText xml:space="preserve"> PAGEREF _Toc40971295 \h </w:instrText>
        </w:r>
        <w:r>
          <w:rPr>
            <w:noProof/>
            <w:webHidden/>
          </w:rPr>
        </w:r>
        <w:r>
          <w:rPr>
            <w:noProof/>
            <w:webHidden/>
          </w:rPr>
          <w:fldChar w:fldCharType="separate"/>
        </w:r>
        <w:r>
          <w:rPr>
            <w:noProof/>
            <w:webHidden/>
          </w:rPr>
          <w:t>119</w:t>
        </w:r>
        <w:r>
          <w:rPr>
            <w:noProof/>
            <w:webHidden/>
          </w:rPr>
          <w:fldChar w:fldCharType="end"/>
        </w:r>
      </w:hyperlink>
    </w:p>
    <w:p w14:paraId="3EC00924" w14:textId="653A57A8" w:rsidR="0039663B" w:rsidRPr="0039663B" w:rsidRDefault="0039663B">
      <w:pPr>
        <w:pStyle w:val="TOC2"/>
        <w:rPr>
          <w:rFonts w:ascii="Calibri" w:hAnsi="Calibri"/>
          <w:noProof/>
          <w:sz w:val="22"/>
          <w:szCs w:val="22"/>
        </w:rPr>
      </w:pPr>
      <w:hyperlink w:anchor="_Toc40971296" w:history="1">
        <w:r w:rsidRPr="00B03253">
          <w:rPr>
            <w:rStyle w:val="Hyperlink"/>
            <w:noProof/>
          </w:rPr>
          <w:t>24.8</w:t>
        </w:r>
        <w:r w:rsidRPr="0039663B">
          <w:rPr>
            <w:rFonts w:ascii="Calibri" w:hAnsi="Calibri"/>
            <w:noProof/>
            <w:sz w:val="22"/>
            <w:szCs w:val="22"/>
          </w:rPr>
          <w:tab/>
        </w:r>
        <w:r w:rsidRPr="00B03253">
          <w:rPr>
            <w:rStyle w:val="Hyperlink"/>
            <w:noProof/>
          </w:rPr>
          <w:t>Class Pattern Match</w:t>
        </w:r>
        <w:r>
          <w:rPr>
            <w:noProof/>
            <w:webHidden/>
          </w:rPr>
          <w:tab/>
        </w:r>
        <w:r>
          <w:rPr>
            <w:noProof/>
            <w:webHidden/>
          </w:rPr>
          <w:fldChar w:fldCharType="begin"/>
        </w:r>
        <w:r>
          <w:rPr>
            <w:noProof/>
            <w:webHidden/>
          </w:rPr>
          <w:instrText xml:space="preserve"> PAGEREF _Toc40971296 \h </w:instrText>
        </w:r>
        <w:r>
          <w:rPr>
            <w:noProof/>
            <w:webHidden/>
          </w:rPr>
        </w:r>
        <w:r>
          <w:rPr>
            <w:noProof/>
            <w:webHidden/>
          </w:rPr>
          <w:fldChar w:fldCharType="separate"/>
        </w:r>
        <w:r>
          <w:rPr>
            <w:noProof/>
            <w:webHidden/>
          </w:rPr>
          <w:t>120</w:t>
        </w:r>
        <w:r>
          <w:rPr>
            <w:noProof/>
            <w:webHidden/>
          </w:rPr>
          <w:fldChar w:fldCharType="end"/>
        </w:r>
      </w:hyperlink>
    </w:p>
    <w:p w14:paraId="682B8E68" w14:textId="4768FFA1" w:rsidR="0039663B" w:rsidRPr="0039663B" w:rsidRDefault="0039663B">
      <w:pPr>
        <w:pStyle w:val="TOC2"/>
        <w:rPr>
          <w:rFonts w:ascii="Calibri" w:hAnsi="Calibri"/>
          <w:noProof/>
          <w:sz w:val="22"/>
          <w:szCs w:val="22"/>
        </w:rPr>
      </w:pPr>
      <w:hyperlink w:anchor="_Toc40971297" w:history="1">
        <w:r w:rsidRPr="00B03253">
          <w:rPr>
            <w:rStyle w:val="Hyperlink"/>
            <w:noProof/>
          </w:rPr>
          <w:t>24.9</w:t>
        </w:r>
        <w:r w:rsidRPr="0039663B">
          <w:rPr>
            <w:rFonts w:ascii="Calibri" w:hAnsi="Calibri"/>
            <w:noProof/>
            <w:sz w:val="22"/>
            <w:szCs w:val="22"/>
          </w:rPr>
          <w:tab/>
        </w:r>
        <w:r w:rsidRPr="00B03253">
          <w:rPr>
            <w:rStyle w:val="Hyperlink"/>
            <w:noProof/>
          </w:rPr>
          <w:t>Association Pattern Matches</w:t>
        </w:r>
        <w:r>
          <w:rPr>
            <w:noProof/>
            <w:webHidden/>
          </w:rPr>
          <w:tab/>
        </w:r>
        <w:r>
          <w:rPr>
            <w:noProof/>
            <w:webHidden/>
          </w:rPr>
          <w:fldChar w:fldCharType="begin"/>
        </w:r>
        <w:r>
          <w:rPr>
            <w:noProof/>
            <w:webHidden/>
          </w:rPr>
          <w:instrText xml:space="preserve"> PAGEREF _Toc40971297 \h </w:instrText>
        </w:r>
        <w:r>
          <w:rPr>
            <w:noProof/>
            <w:webHidden/>
          </w:rPr>
        </w:r>
        <w:r>
          <w:rPr>
            <w:noProof/>
            <w:webHidden/>
          </w:rPr>
          <w:fldChar w:fldCharType="separate"/>
        </w:r>
        <w:r>
          <w:rPr>
            <w:noProof/>
            <w:webHidden/>
          </w:rPr>
          <w:t>120</w:t>
        </w:r>
        <w:r>
          <w:rPr>
            <w:noProof/>
            <w:webHidden/>
          </w:rPr>
          <w:fldChar w:fldCharType="end"/>
        </w:r>
      </w:hyperlink>
    </w:p>
    <w:p w14:paraId="6A030DEF" w14:textId="1423D8D0" w:rsidR="0039663B" w:rsidRPr="0039663B" w:rsidRDefault="0039663B">
      <w:pPr>
        <w:pStyle w:val="TOC2"/>
        <w:rPr>
          <w:rFonts w:ascii="Calibri" w:hAnsi="Calibri"/>
          <w:noProof/>
          <w:sz w:val="22"/>
          <w:szCs w:val="22"/>
        </w:rPr>
      </w:pPr>
      <w:hyperlink w:anchor="_Toc40971298" w:history="1">
        <w:r w:rsidRPr="00B03253">
          <w:rPr>
            <w:rStyle w:val="Hyperlink"/>
            <w:noProof/>
          </w:rPr>
          <w:t>24.10</w:t>
        </w:r>
        <w:r w:rsidRPr="0039663B">
          <w:rPr>
            <w:rFonts w:ascii="Calibri" w:hAnsi="Calibri"/>
            <w:noProof/>
            <w:sz w:val="22"/>
            <w:szCs w:val="22"/>
          </w:rPr>
          <w:tab/>
        </w:r>
        <w:r w:rsidRPr="00B03253">
          <w:rPr>
            <w:rStyle w:val="Hyperlink"/>
            <w:noProof/>
          </w:rPr>
          <w:t>Class Pattern of Type</w:t>
        </w:r>
        <w:r>
          <w:rPr>
            <w:noProof/>
            <w:webHidden/>
          </w:rPr>
          <w:tab/>
        </w:r>
        <w:r>
          <w:rPr>
            <w:noProof/>
            <w:webHidden/>
          </w:rPr>
          <w:fldChar w:fldCharType="begin"/>
        </w:r>
        <w:r>
          <w:rPr>
            <w:noProof/>
            <w:webHidden/>
          </w:rPr>
          <w:instrText xml:space="preserve"> PAGEREF _Toc40971298 \h </w:instrText>
        </w:r>
        <w:r>
          <w:rPr>
            <w:noProof/>
            <w:webHidden/>
          </w:rPr>
        </w:r>
        <w:r>
          <w:rPr>
            <w:noProof/>
            <w:webHidden/>
          </w:rPr>
          <w:fldChar w:fldCharType="separate"/>
        </w:r>
        <w:r>
          <w:rPr>
            <w:noProof/>
            <w:webHidden/>
          </w:rPr>
          <w:t>120</w:t>
        </w:r>
        <w:r>
          <w:rPr>
            <w:noProof/>
            <w:webHidden/>
          </w:rPr>
          <w:fldChar w:fldCharType="end"/>
        </w:r>
      </w:hyperlink>
    </w:p>
    <w:p w14:paraId="123A8815" w14:textId="5CDAA4EB" w:rsidR="0039663B" w:rsidRPr="0039663B" w:rsidRDefault="0039663B">
      <w:pPr>
        <w:pStyle w:val="TOC2"/>
        <w:rPr>
          <w:rFonts w:ascii="Calibri" w:hAnsi="Calibri"/>
          <w:noProof/>
          <w:sz w:val="22"/>
          <w:szCs w:val="22"/>
        </w:rPr>
      </w:pPr>
      <w:hyperlink w:anchor="_Toc40971299" w:history="1">
        <w:r w:rsidRPr="00B03253">
          <w:rPr>
            <w:rStyle w:val="Hyperlink"/>
            <w:noProof/>
          </w:rPr>
          <w:t>24.11</w:t>
        </w:r>
        <w:r w:rsidRPr="0039663B">
          <w:rPr>
            <w:rFonts w:ascii="Calibri" w:hAnsi="Calibri"/>
            <w:noProof/>
            <w:sz w:val="22"/>
            <w:szCs w:val="22"/>
          </w:rPr>
          <w:tab/>
        </w:r>
        <w:r w:rsidRPr="00B03253">
          <w:rPr>
            <w:rStyle w:val="Hyperlink"/>
            <w:noProof/>
          </w:rPr>
          <w:t>Class Pattern Variable</w:t>
        </w:r>
        <w:r>
          <w:rPr>
            <w:noProof/>
            <w:webHidden/>
          </w:rPr>
          <w:tab/>
        </w:r>
        <w:r>
          <w:rPr>
            <w:noProof/>
            <w:webHidden/>
          </w:rPr>
          <w:fldChar w:fldCharType="begin"/>
        </w:r>
        <w:r>
          <w:rPr>
            <w:noProof/>
            <w:webHidden/>
          </w:rPr>
          <w:instrText xml:space="preserve"> PAGEREF _Toc40971299 \h </w:instrText>
        </w:r>
        <w:r>
          <w:rPr>
            <w:noProof/>
            <w:webHidden/>
          </w:rPr>
        </w:r>
        <w:r>
          <w:rPr>
            <w:noProof/>
            <w:webHidden/>
          </w:rPr>
          <w:fldChar w:fldCharType="separate"/>
        </w:r>
        <w:r>
          <w:rPr>
            <w:noProof/>
            <w:webHidden/>
          </w:rPr>
          <w:t>120</w:t>
        </w:r>
        <w:r>
          <w:rPr>
            <w:noProof/>
            <w:webHidden/>
          </w:rPr>
          <w:fldChar w:fldCharType="end"/>
        </w:r>
      </w:hyperlink>
    </w:p>
    <w:p w14:paraId="6A834393" w14:textId="36553C87" w:rsidR="0039663B" w:rsidRPr="0039663B" w:rsidRDefault="0039663B">
      <w:pPr>
        <w:pStyle w:val="TOC2"/>
        <w:rPr>
          <w:rFonts w:ascii="Calibri" w:hAnsi="Calibri"/>
          <w:noProof/>
          <w:sz w:val="22"/>
          <w:szCs w:val="22"/>
        </w:rPr>
      </w:pPr>
      <w:hyperlink w:anchor="_Toc40971300" w:history="1">
        <w:r w:rsidRPr="00B03253">
          <w:rPr>
            <w:rStyle w:val="Hyperlink"/>
            <w:noProof/>
          </w:rPr>
          <w:t>24.12</w:t>
        </w:r>
        <w:r w:rsidRPr="0039663B">
          <w:rPr>
            <w:rFonts w:ascii="Calibri" w:hAnsi="Calibri"/>
            <w:noProof/>
            <w:sz w:val="22"/>
            <w:szCs w:val="22"/>
          </w:rPr>
          <w:tab/>
        </w:r>
        <w:r w:rsidRPr="00B03253">
          <w:rPr>
            <w:rStyle w:val="Hyperlink"/>
            <w:noProof/>
          </w:rPr>
          <w:t>Association Pattern Variables</w:t>
        </w:r>
        <w:r>
          <w:rPr>
            <w:noProof/>
            <w:webHidden/>
          </w:rPr>
          <w:tab/>
        </w:r>
        <w:r>
          <w:rPr>
            <w:noProof/>
            <w:webHidden/>
          </w:rPr>
          <w:fldChar w:fldCharType="begin"/>
        </w:r>
        <w:r>
          <w:rPr>
            <w:noProof/>
            <w:webHidden/>
          </w:rPr>
          <w:instrText xml:space="preserve"> PAGEREF _Toc40971300 \h </w:instrText>
        </w:r>
        <w:r>
          <w:rPr>
            <w:noProof/>
            <w:webHidden/>
          </w:rPr>
        </w:r>
        <w:r>
          <w:rPr>
            <w:noProof/>
            <w:webHidden/>
          </w:rPr>
          <w:fldChar w:fldCharType="separate"/>
        </w:r>
        <w:r>
          <w:rPr>
            <w:noProof/>
            <w:webHidden/>
          </w:rPr>
          <w:t>121</w:t>
        </w:r>
        <w:r>
          <w:rPr>
            <w:noProof/>
            <w:webHidden/>
          </w:rPr>
          <w:fldChar w:fldCharType="end"/>
        </w:r>
      </w:hyperlink>
    </w:p>
    <w:p w14:paraId="48C45636" w14:textId="4314CCB0" w:rsidR="0039663B" w:rsidRPr="0039663B" w:rsidRDefault="0039663B">
      <w:pPr>
        <w:pStyle w:val="TOC2"/>
        <w:rPr>
          <w:rFonts w:ascii="Calibri" w:hAnsi="Calibri"/>
          <w:noProof/>
          <w:sz w:val="22"/>
          <w:szCs w:val="22"/>
        </w:rPr>
      </w:pPr>
      <w:hyperlink w:anchor="_Toc40971301" w:history="1">
        <w:r w:rsidRPr="00B03253">
          <w:rPr>
            <w:rStyle w:val="Hyperlink"/>
            <w:noProof/>
          </w:rPr>
          <w:t>24.13</w:t>
        </w:r>
        <w:r w:rsidRPr="0039663B">
          <w:rPr>
            <w:rFonts w:ascii="Calibri" w:hAnsi="Calibri"/>
            <w:noProof/>
            <w:sz w:val="22"/>
            <w:szCs w:val="22"/>
          </w:rPr>
          <w:tab/>
        </w:r>
        <w:r w:rsidRPr="00B03253">
          <w:rPr>
            <w:rStyle w:val="Hyperlink"/>
            <w:noProof/>
          </w:rPr>
          <w:t>Class Proposition Variable</w:t>
        </w:r>
        <w:r>
          <w:rPr>
            <w:noProof/>
            <w:webHidden/>
          </w:rPr>
          <w:tab/>
        </w:r>
        <w:r>
          <w:rPr>
            <w:noProof/>
            <w:webHidden/>
          </w:rPr>
          <w:fldChar w:fldCharType="begin"/>
        </w:r>
        <w:r>
          <w:rPr>
            <w:noProof/>
            <w:webHidden/>
          </w:rPr>
          <w:instrText xml:space="preserve"> PAGEREF _Toc40971301 \h </w:instrText>
        </w:r>
        <w:r>
          <w:rPr>
            <w:noProof/>
            <w:webHidden/>
          </w:rPr>
        </w:r>
        <w:r>
          <w:rPr>
            <w:noProof/>
            <w:webHidden/>
          </w:rPr>
          <w:fldChar w:fldCharType="separate"/>
        </w:r>
        <w:r>
          <w:rPr>
            <w:noProof/>
            <w:webHidden/>
          </w:rPr>
          <w:t>121</w:t>
        </w:r>
        <w:r>
          <w:rPr>
            <w:noProof/>
            <w:webHidden/>
          </w:rPr>
          <w:fldChar w:fldCharType="end"/>
        </w:r>
      </w:hyperlink>
    </w:p>
    <w:p w14:paraId="2F2C4077" w14:textId="019F677D" w:rsidR="0039663B" w:rsidRPr="0039663B" w:rsidRDefault="0039663B">
      <w:pPr>
        <w:pStyle w:val="TOC2"/>
        <w:rPr>
          <w:rFonts w:ascii="Calibri" w:hAnsi="Calibri"/>
          <w:noProof/>
          <w:sz w:val="22"/>
          <w:szCs w:val="22"/>
        </w:rPr>
      </w:pPr>
      <w:hyperlink w:anchor="_Toc40971302" w:history="1">
        <w:r w:rsidRPr="00B03253">
          <w:rPr>
            <w:rStyle w:val="Hyperlink"/>
            <w:noProof/>
          </w:rPr>
          <w:t>24.14</w:t>
        </w:r>
        <w:r w:rsidRPr="0039663B">
          <w:rPr>
            <w:rFonts w:ascii="Calibri" w:hAnsi="Calibri"/>
            <w:noProof/>
            <w:sz w:val="22"/>
            <w:szCs w:val="22"/>
          </w:rPr>
          <w:tab/>
        </w:r>
        <w:r w:rsidRPr="00B03253">
          <w:rPr>
            <w:rStyle w:val="Hyperlink"/>
            <w:noProof/>
          </w:rPr>
          <w:t>Association Qualified Proposition</w:t>
        </w:r>
        <w:r>
          <w:rPr>
            <w:noProof/>
            <w:webHidden/>
          </w:rPr>
          <w:tab/>
        </w:r>
        <w:r>
          <w:rPr>
            <w:noProof/>
            <w:webHidden/>
          </w:rPr>
          <w:fldChar w:fldCharType="begin"/>
        </w:r>
        <w:r>
          <w:rPr>
            <w:noProof/>
            <w:webHidden/>
          </w:rPr>
          <w:instrText xml:space="preserve"> PAGEREF _Toc40971302 \h </w:instrText>
        </w:r>
        <w:r>
          <w:rPr>
            <w:noProof/>
            <w:webHidden/>
          </w:rPr>
        </w:r>
        <w:r>
          <w:rPr>
            <w:noProof/>
            <w:webHidden/>
          </w:rPr>
          <w:fldChar w:fldCharType="separate"/>
        </w:r>
        <w:r>
          <w:rPr>
            <w:noProof/>
            <w:webHidden/>
          </w:rPr>
          <w:t>121</w:t>
        </w:r>
        <w:r>
          <w:rPr>
            <w:noProof/>
            <w:webHidden/>
          </w:rPr>
          <w:fldChar w:fldCharType="end"/>
        </w:r>
      </w:hyperlink>
    </w:p>
    <w:p w14:paraId="4FB1EFD1" w14:textId="3F221CD8" w:rsidR="0039663B" w:rsidRPr="0039663B" w:rsidRDefault="0039663B">
      <w:pPr>
        <w:pStyle w:val="TOC2"/>
        <w:rPr>
          <w:rFonts w:ascii="Calibri" w:hAnsi="Calibri"/>
          <w:noProof/>
          <w:sz w:val="22"/>
          <w:szCs w:val="22"/>
        </w:rPr>
      </w:pPr>
      <w:hyperlink w:anchor="_Toc40971303" w:history="1">
        <w:r w:rsidRPr="00B03253">
          <w:rPr>
            <w:rStyle w:val="Hyperlink"/>
            <w:noProof/>
          </w:rPr>
          <w:t>24.15</w:t>
        </w:r>
        <w:r w:rsidRPr="0039663B">
          <w:rPr>
            <w:rFonts w:ascii="Calibri" w:hAnsi="Calibri"/>
            <w:noProof/>
            <w:sz w:val="22"/>
            <w:szCs w:val="22"/>
          </w:rPr>
          <w:tab/>
        </w:r>
        <w:r w:rsidRPr="00B03253">
          <w:rPr>
            <w:rStyle w:val="Hyperlink"/>
            <w:noProof/>
          </w:rPr>
          <w:t>Class Situation Pattern</w:t>
        </w:r>
        <w:r>
          <w:rPr>
            <w:noProof/>
            <w:webHidden/>
          </w:rPr>
          <w:tab/>
        </w:r>
        <w:r>
          <w:rPr>
            <w:noProof/>
            <w:webHidden/>
          </w:rPr>
          <w:fldChar w:fldCharType="begin"/>
        </w:r>
        <w:r>
          <w:rPr>
            <w:noProof/>
            <w:webHidden/>
          </w:rPr>
          <w:instrText xml:space="preserve"> PAGEREF _Toc40971303 \h </w:instrText>
        </w:r>
        <w:r>
          <w:rPr>
            <w:noProof/>
            <w:webHidden/>
          </w:rPr>
        </w:r>
        <w:r>
          <w:rPr>
            <w:noProof/>
            <w:webHidden/>
          </w:rPr>
          <w:fldChar w:fldCharType="separate"/>
        </w:r>
        <w:r>
          <w:rPr>
            <w:noProof/>
            <w:webHidden/>
          </w:rPr>
          <w:t>121</w:t>
        </w:r>
        <w:r>
          <w:rPr>
            <w:noProof/>
            <w:webHidden/>
          </w:rPr>
          <w:fldChar w:fldCharType="end"/>
        </w:r>
      </w:hyperlink>
    </w:p>
    <w:p w14:paraId="784A15EA" w14:textId="452E69A0" w:rsidR="0039663B" w:rsidRPr="0039663B" w:rsidRDefault="0039663B">
      <w:pPr>
        <w:pStyle w:val="TOC2"/>
        <w:rPr>
          <w:rFonts w:ascii="Calibri" w:hAnsi="Calibri"/>
          <w:noProof/>
          <w:sz w:val="22"/>
          <w:szCs w:val="22"/>
        </w:rPr>
      </w:pPr>
      <w:hyperlink w:anchor="_Toc40971304" w:history="1">
        <w:r w:rsidRPr="00B03253">
          <w:rPr>
            <w:rStyle w:val="Hyperlink"/>
            <w:noProof/>
          </w:rPr>
          <w:t>24.16</w:t>
        </w:r>
        <w:r w:rsidRPr="0039663B">
          <w:rPr>
            <w:rFonts w:ascii="Calibri" w:hAnsi="Calibri"/>
            <w:noProof/>
            <w:sz w:val="22"/>
            <w:szCs w:val="22"/>
          </w:rPr>
          <w:tab/>
        </w:r>
        <w:r w:rsidRPr="00B03253">
          <w:rPr>
            <w:rStyle w:val="Hyperlink"/>
            <w:noProof/>
          </w:rPr>
          <w:t>Association Subject of Pattern Relationship</w:t>
        </w:r>
        <w:r>
          <w:rPr>
            <w:noProof/>
            <w:webHidden/>
          </w:rPr>
          <w:tab/>
        </w:r>
        <w:r>
          <w:rPr>
            <w:noProof/>
            <w:webHidden/>
          </w:rPr>
          <w:fldChar w:fldCharType="begin"/>
        </w:r>
        <w:r>
          <w:rPr>
            <w:noProof/>
            <w:webHidden/>
          </w:rPr>
          <w:instrText xml:space="preserve"> PAGEREF _Toc40971304 \h </w:instrText>
        </w:r>
        <w:r>
          <w:rPr>
            <w:noProof/>
            <w:webHidden/>
          </w:rPr>
        </w:r>
        <w:r>
          <w:rPr>
            <w:noProof/>
            <w:webHidden/>
          </w:rPr>
          <w:fldChar w:fldCharType="separate"/>
        </w:r>
        <w:r>
          <w:rPr>
            <w:noProof/>
            <w:webHidden/>
          </w:rPr>
          <w:t>122</w:t>
        </w:r>
        <w:r>
          <w:rPr>
            <w:noProof/>
            <w:webHidden/>
          </w:rPr>
          <w:fldChar w:fldCharType="end"/>
        </w:r>
      </w:hyperlink>
    </w:p>
    <w:p w14:paraId="4D37AEEA" w14:textId="5A06B518" w:rsidR="0039663B" w:rsidRPr="0039663B" w:rsidRDefault="0039663B">
      <w:pPr>
        <w:pStyle w:val="TOC2"/>
        <w:rPr>
          <w:rFonts w:ascii="Calibri" w:hAnsi="Calibri"/>
          <w:noProof/>
          <w:sz w:val="22"/>
          <w:szCs w:val="22"/>
        </w:rPr>
      </w:pPr>
      <w:hyperlink w:anchor="_Toc40971305" w:history="1">
        <w:r w:rsidRPr="00B03253">
          <w:rPr>
            <w:rStyle w:val="Hyperlink"/>
            <w:noProof/>
          </w:rPr>
          <w:t>24.17</w:t>
        </w:r>
        <w:r w:rsidRPr="0039663B">
          <w:rPr>
            <w:rFonts w:ascii="Calibri" w:hAnsi="Calibri"/>
            <w:noProof/>
            <w:sz w:val="22"/>
            <w:szCs w:val="22"/>
          </w:rPr>
          <w:tab/>
        </w:r>
        <w:r w:rsidRPr="00B03253">
          <w:rPr>
            <w:rStyle w:val="Hyperlink"/>
            <w:noProof/>
          </w:rPr>
          <w:t>Association Subsetting</w:t>
        </w:r>
        <w:r>
          <w:rPr>
            <w:noProof/>
            <w:webHidden/>
          </w:rPr>
          <w:tab/>
        </w:r>
        <w:r>
          <w:rPr>
            <w:noProof/>
            <w:webHidden/>
          </w:rPr>
          <w:fldChar w:fldCharType="begin"/>
        </w:r>
        <w:r>
          <w:rPr>
            <w:noProof/>
            <w:webHidden/>
          </w:rPr>
          <w:instrText xml:space="preserve"> PAGEREF _Toc40971305 \h </w:instrText>
        </w:r>
        <w:r>
          <w:rPr>
            <w:noProof/>
            <w:webHidden/>
          </w:rPr>
        </w:r>
        <w:r>
          <w:rPr>
            <w:noProof/>
            <w:webHidden/>
          </w:rPr>
          <w:fldChar w:fldCharType="separate"/>
        </w:r>
        <w:r>
          <w:rPr>
            <w:noProof/>
            <w:webHidden/>
          </w:rPr>
          <w:t>122</w:t>
        </w:r>
        <w:r>
          <w:rPr>
            <w:noProof/>
            <w:webHidden/>
          </w:rPr>
          <w:fldChar w:fldCharType="end"/>
        </w:r>
      </w:hyperlink>
    </w:p>
    <w:p w14:paraId="6C3E190D" w14:textId="346FCFC7" w:rsidR="0039663B" w:rsidRPr="0039663B" w:rsidRDefault="0039663B">
      <w:pPr>
        <w:pStyle w:val="TOC2"/>
        <w:rPr>
          <w:rFonts w:ascii="Calibri" w:hAnsi="Calibri"/>
          <w:noProof/>
          <w:sz w:val="22"/>
          <w:szCs w:val="22"/>
        </w:rPr>
      </w:pPr>
      <w:hyperlink w:anchor="_Toc40971306" w:history="1">
        <w:r w:rsidRPr="00B03253">
          <w:rPr>
            <w:rStyle w:val="Hyperlink"/>
            <w:noProof/>
          </w:rPr>
          <w:t>24.18</w:t>
        </w:r>
        <w:r w:rsidRPr="0039663B">
          <w:rPr>
            <w:rFonts w:ascii="Calibri" w:hAnsi="Calibri"/>
            <w:noProof/>
            <w:sz w:val="22"/>
            <w:szCs w:val="22"/>
          </w:rPr>
          <w:tab/>
        </w:r>
        <w:r w:rsidRPr="00B03253">
          <w:rPr>
            <w:rStyle w:val="Hyperlink"/>
            <w:noProof/>
          </w:rPr>
          <w:t>Class Type Pattern Variable</w:t>
        </w:r>
        <w:r>
          <w:rPr>
            <w:noProof/>
            <w:webHidden/>
          </w:rPr>
          <w:tab/>
        </w:r>
        <w:r>
          <w:rPr>
            <w:noProof/>
            <w:webHidden/>
          </w:rPr>
          <w:fldChar w:fldCharType="begin"/>
        </w:r>
        <w:r>
          <w:rPr>
            <w:noProof/>
            <w:webHidden/>
          </w:rPr>
          <w:instrText xml:space="preserve"> PAGEREF _Toc40971306 \h </w:instrText>
        </w:r>
        <w:r>
          <w:rPr>
            <w:noProof/>
            <w:webHidden/>
          </w:rPr>
        </w:r>
        <w:r>
          <w:rPr>
            <w:noProof/>
            <w:webHidden/>
          </w:rPr>
          <w:fldChar w:fldCharType="separate"/>
        </w:r>
        <w:r>
          <w:rPr>
            <w:noProof/>
            <w:webHidden/>
          </w:rPr>
          <w:t>122</w:t>
        </w:r>
        <w:r>
          <w:rPr>
            <w:noProof/>
            <w:webHidden/>
          </w:rPr>
          <w:fldChar w:fldCharType="end"/>
        </w:r>
      </w:hyperlink>
    </w:p>
    <w:p w14:paraId="255403F5" w14:textId="44FCB266" w:rsidR="0039663B" w:rsidRPr="0039663B" w:rsidRDefault="0039663B">
      <w:pPr>
        <w:pStyle w:val="TOC2"/>
        <w:rPr>
          <w:rFonts w:ascii="Calibri" w:hAnsi="Calibri"/>
          <w:noProof/>
          <w:sz w:val="22"/>
          <w:szCs w:val="22"/>
        </w:rPr>
      </w:pPr>
      <w:hyperlink w:anchor="_Toc40971307" w:history="1">
        <w:r w:rsidRPr="00B03253">
          <w:rPr>
            <w:rStyle w:val="Hyperlink"/>
            <w:noProof/>
          </w:rPr>
          <w:t>24.19</w:t>
        </w:r>
        <w:r w:rsidRPr="0039663B">
          <w:rPr>
            <w:rFonts w:ascii="Calibri" w:hAnsi="Calibri"/>
            <w:noProof/>
            <w:sz w:val="22"/>
            <w:szCs w:val="22"/>
          </w:rPr>
          <w:tab/>
        </w:r>
        <w:r w:rsidRPr="00B03253">
          <w:rPr>
            <w:rStyle w:val="Hyperlink"/>
            <w:noProof/>
          </w:rPr>
          <w:t>Class Variable Binding</w:t>
        </w:r>
        <w:r>
          <w:rPr>
            <w:noProof/>
            <w:webHidden/>
          </w:rPr>
          <w:tab/>
        </w:r>
        <w:r>
          <w:rPr>
            <w:noProof/>
            <w:webHidden/>
          </w:rPr>
          <w:fldChar w:fldCharType="begin"/>
        </w:r>
        <w:r>
          <w:rPr>
            <w:noProof/>
            <w:webHidden/>
          </w:rPr>
          <w:instrText xml:space="preserve"> PAGEREF _Toc40971307 \h </w:instrText>
        </w:r>
        <w:r>
          <w:rPr>
            <w:noProof/>
            <w:webHidden/>
          </w:rPr>
        </w:r>
        <w:r>
          <w:rPr>
            <w:noProof/>
            <w:webHidden/>
          </w:rPr>
          <w:fldChar w:fldCharType="separate"/>
        </w:r>
        <w:r>
          <w:rPr>
            <w:noProof/>
            <w:webHidden/>
          </w:rPr>
          <w:t>122</w:t>
        </w:r>
        <w:r>
          <w:rPr>
            <w:noProof/>
            <w:webHidden/>
          </w:rPr>
          <w:fldChar w:fldCharType="end"/>
        </w:r>
      </w:hyperlink>
    </w:p>
    <w:p w14:paraId="232887C7" w14:textId="72B26AA4" w:rsidR="0039663B" w:rsidRPr="0039663B" w:rsidRDefault="0039663B">
      <w:pPr>
        <w:pStyle w:val="TOC3"/>
        <w:rPr>
          <w:rFonts w:ascii="Calibri" w:hAnsi="Calibri"/>
          <w:noProof/>
          <w:sz w:val="22"/>
          <w:szCs w:val="22"/>
        </w:rPr>
      </w:pPr>
      <w:hyperlink w:anchor="_Toc40971308" w:history="1">
        <w:r w:rsidRPr="00B03253">
          <w:rPr>
            <w:rStyle w:val="Hyperlink"/>
            <w:noProof/>
          </w:rPr>
          <w:t>24.19.1</w:t>
        </w:r>
        <w:r w:rsidRPr="0039663B">
          <w:rPr>
            <w:rFonts w:ascii="Calibri" w:hAnsi="Calibri"/>
            <w:noProof/>
            <w:sz w:val="22"/>
            <w:szCs w:val="22"/>
          </w:rPr>
          <w:tab/>
        </w:r>
        <w:r w:rsidRPr="00B03253">
          <w:rPr>
            <w:rStyle w:val="Hyperlink"/>
            <w:noProof/>
          </w:rPr>
          <w:t>Enumeration Variable Qualification</w:t>
        </w:r>
        <w:r>
          <w:rPr>
            <w:noProof/>
            <w:webHidden/>
          </w:rPr>
          <w:tab/>
        </w:r>
        <w:r>
          <w:rPr>
            <w:noProof/>
            <w:webHidden/>
          </w:rPr>
          <w:fldChar w:fldCharType="begin"/>
        </w:r>
        <w:r>
          <w:rPr>
            <w:noProof/>
            <w:webHidden/>
          </w:rPr>
          <w:instrText xml:space="preserve"> PAGEREF _Toc40971308 \h </w:instrText>
        </w:r>
        <w:r>
          <w:rPr>
            <w:noProof/>
            <w:webHidden/>
          </w:rPr>
        </w:r>
        <w:r>
          <w:rPr>
            <w:noProof/>
            <w:webHidden/>
          </w:rPr>
          <w:fldChar w:fldCharType="separate"/>
        </w:r>
        <w:r>
          <w:rPr>
            <w:noProof/>
            <w:webHidden/>
          </w:rPr>
          <w:t>123</w:t>
        </w:r>
        <w:r>
          <w:rPr>
            <w:noProof/>
            <w:webHidden/>
          </w:rPr>
          <w:fldChar w:fldCharType="end"/>
        </w:r>
      </w:hyperlink>
    </w:p>
    <w:p w14:paraId="64ED927D" w14:textId="4FD3F621" w:rsidR="0039663B" w:rsidRPr="0039663B" w:rsidRDefault="0039663B">
      <w:pPr>
        <w:pStyle w:val="TOC1"/>
        <w:tabs>
          <w:tab w:val="left" w:pos="1512"/>
        </w:tabs>
        <w:rPr>
          <w:rFonts w:ascii="Calibri" w:hAnsi="Calibri"/>
          <w:noProof/>
          <w:sz w:val="22"/>
          <w:szCs w:val="22"/>
        </w:rPr>
      </w:pPr>
      <w:hyperlink w:anchor="_Toc40971309" w:history="1">
        <w:r w:rsidRPr="00B03253">
          <w:rPr>
            <w:rStyle w:val="Hyperlink"/>
            <w:noProof/>
          </w:rPr>
          <w:t>25</w:t>
        </w:r>
        <w:r w:rsidRPr="0039663B">
          <w:rPr>
            <w:rFonts w:ascii="Calibri" w:hAnsi="Calibri"/>
            <w:noProof/>
            <w:sz w:val="22"/>
            <w:szCs w:val="22"/>
          </w:rPr>
          <w:tab/>
        </w:r>
        <w:r w:rsidRPr="00B03253">
          <w:rPr>
            <w:rStyle w:val="Hyperlink"/>
            <w:noProof/>
          </w:rPr>
          <w:t>Concept Library::Meta Concepts::Properties</w:t>
        </w:r>
        <w:r>
          <w:rPr>
            <w:noProof/>
            <w:webHidden/>
          </w:rPr>
          <w:tab/>
        </w:r>
        <w:r>
          <w:rPr>
            <w:noProof/>
            <w:webHidden/>
          </w:rPr>
          <w:fldChar w:fldCharType="begin"/>
        </w:r>
        <w:r>
          <w:rPr>
            <w:noProof/>
            <w:webHidden/>
          </w:rPr>
          <w:instrText xml:space="preserve"> PAGEREF _Toc40971309 \h </w:instrText>
        </w:r>
        <w:r>
          <w:rPr>
            <w:noProof/>
            <w:webHidden/>
          </w:rPr>
        </w:r>
        <w:r>
          <w:rPr>
            <w:noProof/>
            <w:webHidden/>
          </w:rPr>
          <w:fldChar w:fldCharType="separate"/>
        </w:r>
        <w:r>
          <w:rPr>
            <w:noProof/>
            <w:webHidden/>
          </w:rPr>
          <w:t>125</w:t>
        </w:r>
        <w:r>
          <w:rPr>
            <w:noProof/>
            <w:webHidden/>
          </w:rPr>
          <w:fldChar w:fldCharType="end"/>
        </w:r>
      </w:hyperlink>
    </w:p>
    <w:p w14:paraId="0919C444" w14:textId="20B84722" w:rsidR="0039663B" w:rsidRPr="0039663B" w:rsidRDefault="0039663B">
      <w:pPr>
        <w:pStyle w:val="TOC2"/>
        <w:rPr>
          <w:rFonts w:ascii="Calibri" w:hAnsi="Calibri"/>
          <w:noProof/>
          <w:sz w:val="22"/>
          <w:szCs w:val="22"/>
        </w:rPr>
      </w:pPr>
      <w:hyperlink w:anchor="_Toc40971310" w:history="1">
        <w:r w:rsidRPr="00B03253">
          <w:rPr>
            <w:rStyle w:val="Hyperlink"/>
            <w:noProof/>
          </w:rPr>
          <w:t>25.1</w:t>
        </w:r>
        <w:r w:rsidRPr="0039663B">
          <w:rPr>
            <w:rFonts w:ascii="Calibri" w:hAnsi="Calibri"/>
            <w:noProof/>
            <w:sz w:val="22"/>
            <w:szCs w:val="22"/>
          </w:rPr>
          <w:tab/>
        </w:r>
        <w:r w:rsidRPr="00B03253">
          <w:rPr>
            <w:rStyle w:val="Hyperlink"/>
            <w:noProof/>
          </w:rPr>
          <w:t>Diagram: Characteristics</w:t>
        </w:r>
        <w:r>
          <w:rPr>
            <w:noProof/>
            <w:webHidden/>
          </w:rPr>
          <w:tab/>
        </w:r>
        <w:r>
          <w:rPr>
            <w:noProof/>
            <w:webHidden/>
          </w:rPr>
          <w:fldChar w:fldCharType="begin"/>
        </w:r>
        <w:r>
          <w:rPr>
            <w:noProof/>
            <w:webHidden/>
          </w:rPr>
          <w:instrText xml:space="preserve"> PAGEREF _Toc40971310 \h </w:instrText>
        </w:r>
        <w:r>
          <w:rPr>
            <w:noProof/>
            <w:webHidden/>
          </w:rPr>
        </w:r>
        <w:r>
          <w:rPr>
            <w:noProof/>
            <w:webHidden/>
          </w:rPr>
          <w:fldChar w:fldCharType="separate"/>
        </w:r>
        <w:r>
          <w:rPr>
            <w:noProof/>
            <w:webHidden/>
          </w:rPr>
          <w:t>125</w:t>
        </w:r>
        <w:r>
          <w:rPr>
            <w:noProof/>
            <w:webHidden/>
          </w:rPr>
          <w:fldChar w:fldCharType="end"/>
        </w:r>
      </w:hyperlink>
    </w:p>
    <w:p w14:paraId="3C8B2C09" w14:textId="0B0D5892" w:rsidR="0039663B" w:rsidRPr="0039663B" w:rsidRDefault="0039663B">
      <w:pPr>
        <w:pStyle w:val="TOC2"/>
        <w:rPr>
          <w:rFonts w:ascii="Calibri" w:hAnsi="Calibri"/>
          <w:noProof/>
          <w:sz w:val="22"/>
          <w:szCs w:val="22"/>
        </w:rPr>
      </w:pPr>
      <w:hyperlink w:anchor="_Toc40971311" w:history="1">
        <w:r w:rsidRPr="00B03253">
          <w:rPr>
            <w:rStyle w:val="Hyperlink"/>
            <w:noProof/>
          </w:rPr>
          <w:t>25.2</w:t>
        </w:r>
        <w:r w:rsidRPr="0039663B">
          <w:rPr>
            <w:rFonts w:ascii="Calibri" w:hAnsi="Calibri"/>
            <w:noProof/>
            <w:sz w:val="22"/>
            <w:szCs w:val="22"/>
          </w:rPr>
          <w:tab/>
        </w:r>
        <w:r w:rsidRPr="00B03253">
          <w:rPr>
            <w:rStyle w:val="Hyperlink"/>
            <w:noProof/>
          </w:rPr>
          <w:t>Diagram: Properties</w:t>
        </w:r>
        <w:r>
          <w:rPr>
            <w:noProof/>
            <w:webHidden/>
          </w:rPr>
          <w:tab/>
        </w:r>
        <w:r>
          <w:rPr>
            <w:noProof/>
            <w:webHidden/>
          </w:rPr>
          <w:fldChar w:fldCharType="begin"/>
        </w:r>
        <w:r>
          <w:rPr>
            <w:noProof/>
            <w:webHidden/>
          </w:rPr>
          <w:instrText xml:space="preserve"> PAGEREF _Toc40971311 \h </w:instrText>
        </w:r>
        <w:r>
          <w:rPr>
            <w:noProof/>
            <w:webHidden/>
          </w:rPr>
        </w:r>
        <w:r>
          <w:rPr>
            <w:noProof/>
            <w:webHidden/>
          </w:rPr>
          <w:fldChar w:fldCharType="separate"/>
        </w:r>
        <w:r>
          <w:rPr>
            <w:noProof/>
            <w:webHidden/>
          </w:rPr>
          <w:t>126</w:t>
        </w:r>
        <w:r>
          <w:rPr>
            <w:noProof/>
            <w:webHidden/>
          </w:rPr>
          <w:fldChar w:fldCharType="end"/>
        </w:r>
      </w:hyperlink>
    </w:p>
    <w:p w14:paraId="42252C1D" w14:textId="6133544E" w:rsidR="0039663B" w:rsidRPr="0039663B" w:rsidRDefault="0039663B">
      <w:pPr>
        <w:pStyle w:val="TOC2"/>
        <w:rPr>
          <w:rFonts w:ascii="Calibri" w:hAnsi="Calibri"/>
          <w:noProof/>
          <w:sz w:val="22"/>
          <w:szCs w:val="22"/>
        </w:rPr>
      </w:pPr>
      <w:hyperlink w:anchor="_Toc40971312" w:history="1">
        <w:r w:rsidRPr="00B03253">
          <w:rPr>
            <w:rStyle w:val="Hyperlink"/>
            <w:noProof/>
          </w:rPr>
          <w:t>25.3</w:t>
        </w:r>
        <w:r w:rsidRPr="0039663B">
          <w:rPr>
            <w:rFonts w:ascii="Calibri" w:hAnsi="Calibri"/>
            <w:noProof/>
            <w:sz w:val="22"/>
            <w:szCs w:val="22"/>
          </w:rPr>
          <w:tab/>
        </w:r>
        <w:r w:rsidRPr="00B03253">
          <w:rPr>
            <w:rStyle w:val="Hyperlink"/>
            <w:noProof/>
          </w:rPr>
          <w:t>Diagram: Property Foundation</w:t>
        </w:r>
        <w:r>
          <w:rPr>
            <w:noProof/>
            <w:webHidden/>
          </w:rPr>
          <w:tab/>
        </w:r>
        <w:r>
          <w:rPr>
            <w:noProof/>
            <w:webHidden/>
          </w:rPr>
          <w:fldChar w:fldCharType="begin"/>
        </w:r>
        <w:r>
          <w:rPr>
            <w:noProof/>
            <w:webHidden/>
          </w:rPr>
          <w:instrText xml:space="preserve"> PAGEREF _Toc40971312 \h </w:instrText>
        </w:r>
        <w:r>
          <w:rPr>
            <w:noProof/>
            <w:webHidden/>
          </w:rPr>
        </w:r>
        <w:r>
          <w:rPr>
            <w:noProof/>
            <w:webHidden/>
          </w:rPr>
          <w:fldChar w:fldCharType="separate"/>
        </w:r>
        <w:r>
          <w:rPr>
            <w:noProof/>
            <w:webHidden/>
          </w:rPr>
          <w:t>127</w:t>
        </w:r>
        <w:r>
          <w:rPr>
            <w:noProof/>
            <w:webHidden/>
          </w:rPr>
          <w:fldChar w:fldCharType="end"/>
        </w:r>
      </w:hyperlink>
    </w:p>
    <w:p w14:paraId="271A1C05" w14:textId="41787B95" w:rsidR="0039663B" w:rsidRPr="0039663B" w:rsidRDefault="0039663B">
      <w:pPr>
        <w:pStyle w:val="TOC2"/>
        <w:rPr>
          <w:rFonts w:ascii="Calibri" w:hAnsi="Calibri"/>
          <w:noProof/>
          <w:sz w:val="22"/>
          <w:szCs w:val="22"/>
        </w:rPr>
      </w:pPr>
      <w:hyperlink w:anchor="_Toc40971313" w:history="1">
        <w:r w:rsidRPr="00B03253">
          <w:rPr>
            <w:rStyle w:val="Hyperlink"/>
            <w:noProof/>
          </w:rPr>
          <w:t>25.4</w:t>
        </w:r>
        <w:r w:rsidRPr="0039663B">
          <w:rPr>
            <w:rFonts w:ascii="Calibri" w:hAnsi="Calibri"/>
            <w:noProof/>
            <w:sz w:val="22"/>
            <w:szCs w:val="22"/>
          </w:rPr>
          <w:tab/>
        </w:r>
        <w:r w:rsidRPr="00B03253">
          <w:rPr>
            <w:rStyle w:val="Hyperlink"/>
            <w:noProof/>
          </w:rPr>
          <w:t>Class Abstract Property Owner</w:t>
        </w:r>
        <w:r>
          <w:rPr>
            <w:noProof/>
            <w:webHidden/>
          </w:rPr>
          <w:tab/>
        </w:r>
        <w:r>
          <w:rPr>
            <w:noProof/>
            <w:webHidden/>
          </w:rPr>
          <w:fldChar w:fldCharType="begin"/>
        </w:r>
        <w:r>
          <w:rPr>
            <w:noProof/>
            <w:webHidden/>
          </w:rPr>
          <w:instrText xml:space="preserve"> PAGEREF _Toc40971313 \h </w:instrText>
        </w:r>
        <w:r>
          <w:rPr>
            <w:noProof/>
            <w:webHidden/>
          </w:rPr>
        </w:r>
        <w:r>
          <w:rPr>
            <w:noProof/>
            <w:webHidden/>
          </w:rPr>
          <w:fldChar w:fldCharType="separate"/>
        </w:r>
        <w:r>
          <w:rPr>
            <w:noProof/>
            <w:webHidden/>
          </w:rPr>
          <w:t>127</w:t>
        </w:r>
        <w:r>
          <w:rPr>
            <w:noProof/>
            <w:webHidden/>
          </w:rPr>
          <w:fldChar w:fldCharType="end"/>
        </w:r>
      </w:hyperlink>
    </w:p>
    <w:p w14:paraId="2FB1AA3C" w14:textId="16D8A9CA" w:rsidR="0039663B" w:rsidRPr="0039663B" w:rsidRDefault="0039663B">
      <w:pPr>
        <w:pStyle w:val="TOC2"/>
        <w:rPr>
          <w:rFonts w:ascii="Calibri" w:hAnsi="Calibri"/>
          <w:noProof/>
          <w:sz w:val="22"/>
          <w:szCs w:val="22"/>
        </w:rPr>
      </w:pPr>
      <w:hyperlink w:anchor="_Toc40971314" w:history="1">
        <w:r w:rsidRPr="00B03253">
          <w:rPr>
            <w:rStyle w:val="Hyperlink"/>
            <w:noProof/>
          </w:rPr>
          <w:t>25.5</w:t>
        </w:r>
        <w:r w:rsidRPr="0039663B">
          <w:rPr>
            <w:rFonts w:ascii="Calibri" w:hAnsi="Calibri"/>
            <w:noProof/>
            <w:sz w:val="22"/>
            <w:szCs w:val="22"/>
          </w:rPr>
          <w:tab/>
        </w:r>
        <w:r w:rsidRPr="00B03253">
          <w:rPr>
            <w:rStyle w:val="Hyperlink"/>
            <w:noProof/>
          </w:rPr>
          <w:t>Class Annotation Property</w:t>
        </w:r>
        <w:r>
          <w:rPr>
            <w:noProof/>
            <w:webHidden/>
          </w:rPr>
          <w:tab/>
        </w:r>
        <w:r>
          <w:rPr>
            <w:noProof/>
            <w:webHidden/>
          </w:rPr>
          <w:fldChar w:fldCharType="begin"/>
        </w:r>
        <w:r>
          <w:rPr>
            <w:noProof/>
            <w:webHidden/>
          </w:rPr>
          <w:instrText xml:space="preserve"> PAGEREF _Toc40971314 \h </w:instrText>
        </w:r>
        <w:r>
          <w:rPr>
            <w:noProof/>
            <w:webHidden/>
          </w:rPr>
        </w:r>
        <w:r>
          <w:rPr>
            <w:noProof/>
            <w:webHidden/>
          </w:rPr>
          <w:fldChar w:fldCharType="separate"/>
        </w:r>
        <w:r>
          <w:rPr>
            <w:noProof/>
            <w:webHidden/>
          </w:rPr>
          <w:t>127</w:t>
        </w:r>
        <w:r>
          <w:rPr>
            <w:noProof/>
            <w:webHidden/>
          </w:rPr>
          <w:fldChar w:fldCharType="end"/>
        </w:r>
      </w:hyperlink>
    </w:p>
    <w:p w14:paraId="4DDC7F09" w14:textId="6F3E8042" w:rsidR="0039663B" w:rsidRPr="0039663B" w:rsidRDefault="0039663B">
      <w:pPr>
        <w:pStyle w:val="TOC2"/>
        <w:rPr>
          <w:rFonts w:ascii="Calibri" w:hAnsi="Calibri"/>
          <w:noProof/>
          <w:sz w:val="22"/>
          <w:szCs w:val="22"/>
        </w:rPr>
      </w:pPr>
      <w:hyperlink w:anchor="_Toc40971315" w:history="1">
        <w:r w:rsidRPr="00B03253">
          <w:rPr>
            <w:rStyle w:val="Hyperlink"/>
            <w:noProof/>
          </w:rPr>
          <w:t>25.6</w:t>
        </w:r>
        <w:r w:rsidRPr="0039663B">
          <w:rPr>
            <w:rFonts w:ascii="Calibri" w:hAnsi="Calibri"/>
            <w:noProof/>
            <w:sz w:val="22"/>
            <w:szCs w:val="22"/>
          </w:rPr>
          <w:tab/>
        </w:r>
        <w:r w:rsidRPr="00B03253">
          <w:rPr>
            <w:rStyle w:val="Hyperlink"/>
            <w:noProof/>
          </w:rPr>
          <w:t>Association Bound Individual</w:t>
        </w:r>
        <w:r>
          <w:rPr>
            <w:noProof/>
            <w:webHidden/>
          </w:rPr>
          <w:tab/>
        </w:r>
        <w:r>
          <w:rPr>
            <w:noProof/>
            <w:webHidden/>
          </w:rPr>
          <w:fldChar w:fldCharType="begin"/>
        </w:r>
        <w:r>
          <w:rPr>
            <w:noProof/>
            <w:webHidden/>
          </w:rPr>
          <w:instrText xml:space="preserve"> PAGEREF _Toc40971315 \h </w:instrText>
        </w:r>
        <w:r>
          <w:rPr>
            <w:noProof/>
            <w:webHidden/>
          </w:rPr>
        </w:r>
        <w:r>
          <w:rPr>
            <w:noProof/>
            <w:webHidden/>
          </w:rPr>
          <w:fldChar w:fldCharType="separate"/>
        </w:r>
        <w:r>
          <w:rPr>
            <w:noProof/>
            <w:webHidden/>
          </w:rPr>
          <w:t>127</w:t>
        </w:r>
        <w:r>
          <w:rPr>
            <w:noProof/>
            <w:webHidden/>
          </w:rPr>
          <w:fldChar w:fldCharType="end"/>
        </w:r>
      </w:hyperlink>
    </w:p>
    <w:p w14:paraId="1F0261CD" w14:textId="7B51DA01" w:rsidR="0039663B" w:rsidRPr="0039663B" w:rsidRDefault="0039663B">
      <w:pPr>
        <w:pStyle w:val="TOC2"/>
        <w:rPr>
          <w:rFonts w:ascii="Calibri" w:hAnsi="Calibri"/>
          <w:noProof/>
          <w:sz w:val="22"/>
          <w:szCs w:val="22"/>
        </w:rPr>
      </w:pPr>
      <w:hyperlink w:anchor="_Toc40971316" w:history="1">
        <w:r w:rsidRPr="00B03253">
          <w:rPr>
            <w:rStyle w:val="Hyperlink"/>
            <w:noProof/>
          </w:rPr>
          <w:t>25.7</w:t>
        </w:r>
        <w:r w:rsidRPr="0039663B">
          <w:rPr>
            <w:rFonts w:ascii="Calibri" w:hAnsi="Calibri"/>
            <w:noProof/>
            <w:sz w:val="22"/>
            <w:szCs w:val="22"/>
          </w:rPr>
          <w:tab/>
        </w:r>
        <w:r w:rsidRPr="00B03253">
          <w:rPr>
            <w:rStyle w:val="Hyperlink"/>
            <w:noProof/>
          </w:rPr>
          <w:t>Association Bound Property</w:t>
        </w:r>
        <w:r>
          <w:rPr>
            <w:noProof/>
            <w:webHidden/>
          </w:rPr>
          <w:tab/>
        </w:r>
        <w:r>
          <w:rPr>
            <w:noProof/>
            <w:webHidden/>
          </w:rPr>
          <w:fldChar w:fldCharType="begin"/>
        </w:r>
        <w:r>
          <w:rPr>
            <w:noProof/>
            <w:webHidden/>
          </w:rPr>
          <w:instrText xml:space="preserve"> PAGEREF _Toc40971316 \h </w:instrText>
        </w:r>
        <w:r>
          <w:rPr>
            <w:noProof/>
            <w:webHidden/>
          </w:rPr>
        </w:r>
        <w:r>
          <w:rPr>
            <w:noProof/>
            <w:webHidden/>
          </w:rPr>
          <w:fldChar w:fldCharType="separate"/>
        </w:r>
        <w:r>
          <w:rPr>
            <w:noProof/>
            <w:webHidden/>
          </w:rPr>
          <w:t>128</w:t>
        </w:r>
        <w:r>
          <w:rPr>
            <w:noProof/>
            <w:webHidden/>
          </w:rPr>
          <w:fldChar w:fldCharType="end"/>
        </w:r>
      </w:hyperlink>
    </w:p>
    <w:p w14:paraId="396EADAB" w14:textId="3D1ED55E" w:rsidR="0039663B" w:rsidRPr="0039663B" w:rsidRDefault="0039663B">
      <w:pPr>
        <w:pStyle w:val="TOC2"/>
        <w:rPr>
          <w:rFonts w:ascii="Calibri" w:hAnsi="Calibri"/>
          <w:noProof/>
          <w:sz w:val="22"/>
          <w:szCs w:val="22"/>
        </w:rPr>
      </w:pPr>
      <w:hyperlink w:anchor="_Toc40971317" w:history="1">
        <w:r w:rsidRPr="00B03253">
          <w:rPr>
            <w:rStyle w:val="Hyperlink"/>
            <w:noProof/>
          </w:rPr>
          <w:t>25.8</w:t>
        </w:r>
        <w:r w:rsidRPr="0039663B">
          <w:rPr>
            <w:rFonts w:ascii="Calibri" w:hAnsi="Calibri"/>
            <w:noProof/>
            <w:sz w:val="22"/>
            <w:szCs w:val="22"/>
          </w:rPr>
          <w:tab/>
        </w:r>
        <w:r w:rsidRPr="00B03253">
          <w:rPr>
            <w:rStyle w:val="Hyperlink"/>
            <w:noProof/>
          </w:rPr>
          <w:t>Association Bound Subject</w:t>
        </w:r>
        <w:r>
          <w:rPr>
            <w:noProof/>
            <w:webHidden/>
          </w:rPr>
          <w:tab/>
        </w:r>
        <w:r>
          <w:rPr>
            <w:noProof/>
            <w:webHidden/>
          </w:rPr>
          <w:fldChar w:fldCharType="begin"/>
        </w:r>
        <w:r>
          <w:rPr>
            <w:noProof/>
            <w:webHidden/>
          </w:rPr>
          <w:instrText xml:space="preserve"> PAGEREF _Toc40971317 \h </w:instrText>
        </w:r>
        <w:r>
          <w:rPr>
            <w:noProof/>
            <w:webHidden/>
          </w:rPr>
        </w:r>
        <w:r>
          <w:rPr>
            <w:noProof/>
            <w:webHidden/>
          </w:rPr>
          <w:fldChar w:fldCharType="separate"/>
        </w:r>
        <w:r>
          <w:rPr>
            <w:noProof/>
            <w:webHidden/>
          </w:rPr>
          <w:t>128</w:t>
        </w:r>
        <w:r>
          <w:rPr>
            <w:noProof/>
            <w:webHidden/>
          </w:rPr>
          <w:fldChar w:fldCharType="end"/>
        </w:r>
      </w:hyperlink>
    </w:p>
    <w:p w14:paraId="66095BCD" w14:textId="028E27CE" w:rsidR="0039663B" w:rsidRPr="0039663B" w:rsidRDefault="0039663B">
      <w:pPr>
        <w:pStyle w:val="TOC2"/>
        <w:rPr>
          <w:rFonts w:ascii="Calibri" w:hAnsi="Calibri"/>
          <w:noProof/>
          <w:sz w:val="22"/>
          <w:szCs w:val="22"/>
        </w:rPr>
      </w:pPr>
      <w:hyperlink w:anchor="_Toc40971318" w:history="1">
        <w:r w:rsidRPr="00B03253">
          <w:rPr>
            <w:rStyle w:val="Hyperlink"/>
            <w:noProof/>
          </w:rPr>
          <w:t>25.9</w:t>
        </w:r>
        <w:r w:rsidRPr="0039663B">
          <w:rPr>
            <w:rFonts w:ascii="Calibri" w:hAnsi="Calibri"/>
            <w:noProof/>
            <w:sz w:val="22"/>
            <w:szCs w:val="22"/>
          </w:rPr>
          <w:tab/>
        </w:r>
        <w:r w:rsidRPr="00B03253">
          <w:rPr>
            <w:rStyle w:val="Hyperlink"/>
            <w:noProof/>
          </w:rPr>
          <w:t>Class Characteristic Binding</w:t>
        </w:r>
        <w:r>
          <w:rPr>
            <w:noProof/>
            <w:webHidden/>
          </w:rPr>
          <w:tab/>
        </w:r>
        <w:r>
          <w:rPr>
            <w:noProof/>
            <w:webHidden/>
          </w:rPr>
          <w:fldChar w:fldCharType="begin"/>
        </w:r>
        <w:r>
          <w:rPr>
            <w:noProof/>
            <w:webHidden/>
          </w:rPr>
          <w:instrText xml:space="preserve"> PAGEREF _Toc40971318 \h </w:instrText>
        </w:r>
        <w:r>
          <w:rPr>
            <w:noProof/>
            <w:webHidden/>
          </w:rPr>
        </w:r>
        <w:r>
          <w:rPr>
            <w:noProof/>
            <w:webHidden/>
          </w:rPr>
          <w:fldChar w:fldCharType="separate"/>
        </w:r>
        <w:r>
          <w:rPr>
            <w:noProof/>
            <w:webHidden/>
          </w:rPr>
          <w:t>129</w:t>
        </w:r>
        <w:r>
          <w:rPr>
            <w:noProof/>
            <w:webHidden/>
          </w:rPr>
          <w:fldChar w:fldCharType="end"/>
        </w:r>
      </w:hyperlink>
    </w:p>
    <w:p w14:paraId="1013A9C8" w14:textId="16BD04BF" w:rsidR="0039663B" w:rsidRPr="0039663B" w:rsidRDefault="0039663B">
      <w:pPr>
        <w:pStyle w:val="TOC2"/>
        <w:rPr>
          <w:rFonts w:ascii="Calibri" w:hAnsi="Calibri"/>
          <w:noProof/>
          <w:sz w:val="22"/>
          <w:szCs w:val="22"/>
        </w:rPr>
      </w:pPr>
      <w:hyperlink w:anchor="_Toc40971319" w:history="1">
        <w:r w:rsidRPr="00B03253">
          <w:rPr>
            <w:rStyle w:val="Hyperlink"/>
            <w:noProof/>
          </w:rPr>
          <w:t>25.10</w:t>
        </w:r>
        <w:r w:rsidRPr="0039663B">
          <w:rPr>
            <w:rFonts w:ascii="Calibri" w:hAnsi="Calibri"/>
            <w:noProof/>
            <w:sz w:val="22"/>
            <w:szCs w:val="22"/>
          </w:rPr>
          <w:tab/>
        </w:r>
        <w:r w:rsidRPr="00B03253">
          <w:rPr>
            <w:rStyle w:val="Hyperlink"/>
            <w:noProof/>
          </w:rPr>
          <w:t>Class Characteristic Type</w:t>
        </w:r>
        <w:r>
          <w:rPr>
            <w:noProof/>
            <w:webHidden/>
          </w:rPr>
          <w:tab/>
        </w:r>
        <w:r>
          <w:rPr>
            <w:noProof/>
            <w:webHidden/>
          </w:rPr>
          <w:fldChar w:fldCharType="begin"/>
        </w:r>
        <w:r>
          <w:rPr>
            <w:noProof/>
            <w:webHidden/>
          </w:rPr>
          <w:instrText xml:space="preserve"> PAGEREF _Toc40971319 \h </w:instrText>
        </w:r>
        <w:r>
          <w:rPr>
            <w:noProof/>
            <w:webHidden/>
          </w:rPr>
        </w:r>
        <w:r>
          <w:rPr>
            <w:noProof/>
            <w:webHidden/>
          </w:rPr>
          <w:fldChar w:fldCharType="separate"/>
        </w:r>
        <w:r>
          <w:rPr>
            <w:noProof/>
            <w:webHidden/>
          </w:rPr>
          <w:t>129</w:t>
        </w:r>
        <w:r>
          <w:rPr>
            <w:noProof/>
            <w:webHidden/>
          </w:rPr>
          <w:fldChar w:fldCharType="end"/>
        </w:r>
      </w:hyperlink>
    </w:p>
    <w:p w14:paraId="5D651D1E" w14:textId="5E15646F" w:rsidR="0039663B" w:rsidRPr="0039663B" w:rsidRDefault="0039663B">
      <w:pPr>
        <w:pStyle w:val="TOC2"/>
        <w:rPr>
          <w:rFonts w:ascii="Calibri" w:hAnsi="Calibri"/>
          <w:noProof/>
          <w:sz w:val="22"/>
          <w:szCs w:val="22"/>
        </w:rPr>
      </w:pPr>
      <w:hyperlink w:anchor="_Toc40971320" w:history="1">
        <w:r w:rsidRPr="00B03253">
          <w:rPr>
            <w:rStyle w:val="Hyperlink"/>
            <w:noProof/>
          </w:rPr>
          <w:t>25.11</w:t>
        </w:r>
        <w:r w:rsidRPr="0039663B">
          <w:rPr>
            <w:rFonts w:ascii="Calibri" w:hAnsi="Calibri"/>
            <w:noProof/>
            <w:sz w:val="22"/>
            <w:szCs w:val="22"/>
          </w:rPr>
          <w:tab/>
        </w:r>
        <w:r w:rsidRPr="00B03253">
          <w:rPr>
            <w:rStyle w:val="Hyperlink"/>
            <w:noProof/>
          </w:rPr>
          <w:t>Class Computed Property Type</w:t>
        </w:r>
        <w:r>
          <w:rPr>
            <w:noProof/>
            <w:webHidden/>
          </w:rPr>
          <w:tab/>
        </w:r>
        <w:r>
          <w:rPr>
            <w:noProof/>
            <w:webHidden/>
          </w:rPr>
          <w:fldChar w:fldCharType="begin"/>
        </w:r>
        <w:r>
          <w:rPr>
            <w:noProof/>
            <w:webHidden/>
          </w:rPr>
          <w:instrText xml:space="preserve"> PAGEREF _Toc40971320 \h </w:instrText>
        </w:r>
        <w:r>
          <w:rPr>
            <w:noProof/>
            <w:webHidden/>
          </w:rPr>
        </w:r>
        <w:r>
          <w:rPr>
            <w:noProof/>
            <w:webHidden/>
          </w:rPr>
          <w:fldChar w:fldCharType="separate"/>
        </w:r>
        <w:r>
          <w:rPr>
            <w:noProof/>
            <w:webHidden/>
          </w:rPr>
          <w:t>129</w:t>
        </w:r>
        <w:r>
          <w:rPr>
            <w:noProof/>
            <w:webHidden/>
          </w:rPr>
          <w:fldChar w:fldCharType="end"/>
        </w:r>
      </w:hyperlink>
    </w:p>
    <w:p w14:paraId="0B1B0256" w14:textId="1F6FD01C" w:rsidR="0039663B" w:rsidRPr="0039663B" w:rsidRDefault="0039663B">
      <w:pPr>
        <w:pStyle w:val="TOC2"/>
        <w:rPr>
          <w:rFonts w:ascii="Calibri" w:hAnsi="Calibri"/>
          <w:noProof/>
          <w:sz w:val="22"/>
          <w:szCs w:val="22"/>
        </w:rPr>
      </w:pPr>
      <w:hyperlink w:anchor="_Toc40971321" w:history="1">
        <w:r w:rsidRPr="00B03253">
          <w:rPr>
            <w:rStyle w:val="Hyperlink"/>
            <w:noProof/>
          </w:rPr>
          <w:t>25.12</w:t>
        </w:r>
        <w:r w:rsidRPr="0039663B">
          <w:rPr>
            <w:rFonts w:ascii="Calibri" w:hAnsi="Calibri"/>
            <w:noProof/>
            <w:sz w:val="22"/>
            <w:szCs w:val="22"/>
          </w:rPr>
          <w:tab/>
        </w:r>
        <w:r w:rsidRPr="00B03253">
          <w:rPr>
            <w:rStyle w:val="Hyperlink"/>
            <w:noProof/>
          </w:rPr>
          <w:t>Class Concrete Property Type</w:t>
        </w:r>
        <w:r>
          <w:rPr>
            <w:noProof/>
            <w:webHidden/>
          </w:rPr>
          <w:tab/>
        </w:r>
        <w:r>
          <w:rPr>
            <w:noProof/>
            <w:webHidden/>
          </w:rPr>
          <w:fldChar w:fldCharType="begin"/>
        </w:r>
        <w:r>
          <w:rPr>
            <w:noProof/>
            <w:webHidden/>
          </w:rPr>
          <w:instrText xml:space="preserve"> PAGEREF _Toc40971321 \h </w:instrText>
        </w:r>
        <w:r>
          <w:rPr>
            <w:noProof/>
            <w:webHidden/>
          </w:rPr>
        </w:r>
        <w:r>
          <w:rPr>
            <w:noProof/>
            <w:webHidden/>
          </w:rPr>
          <w:fldChar w:fldCharType="separate"/>
        </w:r>
        <w:r>
          <w:rPr>
            <w:noProof/>
            <w:webHidden/>
          </w:rPr>
          <w:t>130</w:t>
        </w:r>
        <w:r>
          <w:rPr>
            <w:noProof/>
            <w:webHidden/>
          </w:rPr>
          <w:fldChar w:fldCharType="end"/>
        </w:r>
      </w:hyperlink>
    </w:p>
    <w:p w14:paraId="26354914" w14:textId="2619094D" w:rsidR="0039663B" w:rsidRPr="0039663B" w:rsidRDefault="0039663B">
      <w:pPr>
        <w:pStyle w:val="TOC2"/>
        <w:rPr>
          <w:rFonts w:ascii="Calibri" w:hAnsi="Calibri"/>
          <w:noProof/>
          <w:sz w:val="22"/>
          <w:szCs w:val="22"/>
        </w:rPr>
      </w:pPr>
      <w:hyperlink w:anchor="_Toc40971322" w:history="1">
        <w:r w:rsidRPr="00B03253">
          <w:rPr>
            <w:rStyle w:val="Hyperlink"/>
            <w:noProof/>
          </w:rPr>
          <w:t>25.13</w:t>
        </w:r>
        <w:r w:rsidRPr="0039663B">
          <w:rPr>
            <w:rFonts w:ascii="Calibri" w:hAnsi="Calibri"/>
            <w:noProof/>
            <w:sz w:val="22"/>
            <w:szCs w:val="22"/>
          </w:rPr>
          <w:tab/>
        </w:r>
        <w:r w:rsidRPr="00B03253">
          <w:rPr>
            <w:rStyle w:val="Hyperlink"/>
            <w:noProof/>
          </w:rPr>
          <w:t>Class Derived Property Type</w:t>
        </w:r>
        <w:r>
          <w:rPr>
            <w:noProof/>
            <w:webHidden/>
          </w:rPr>
          <w:tab/>
        </w:r>
        <w:r>
          <w:rPr>
            <w:noProof/>
            <w:webHidden/>
          </w:rPr>
          <w:fldChar w:fldCharType="begin"/>
        </w:r>
        <w:r>
          <w:rPr>
            <w:noProof/>
            <w:webHidden/>
          </w:rPr>
          <w:instrText xml:space="preserve"> PAGEREF _Toc40971322 \h </w:instrText>
        </w:r>
        <w:r>
          <w:rPr>
            <w:noProof/>
            <w:webHidden/>
          </w:rPr>
        </w:r>
        <w:r>
          <w:rPr>
            <w:noProof/>
            <w:webHidden/>
          </w:rPr>
          <w:fldChar w:fldCharType="separate"/>
        </w:r>
        <w:r>
          <w:rPr>
            <w:noProof/>
            <w:webHidden/>
          </w:rPr>
          <w:t>130</w:t>
        </w:r>
        <w:r>
          <w:rPr>
            <w:noProof/>
            <w:webHidden/>
          </w:rPr>
          <w:fldChar w:fldCharType="end"/>
        </w:r>
      </w:hyperlink>
    </w:p>
    <w:p w14:paraId="654141B4" w14:textId="26D891F6" w:rsidR="0039663B" w:rsidRPr="0039663B" w:rsidRDefault="0039663B">
      <w:pPr>
        <w:pStyle w:val="TOC2"/>
        <w:rPr>
          <w:rFonts w:ascii="Calibri" w:hAnsi="Calibri"/>
          <w:noProof/>
          <w:sz w:val="22"/>
          <w:szCs w:val="22"/>
        </w:rPr>
      </w:pPr>
      <w:hyperlink w:anchor="_Toc40971323" w:history="1">
        <w:r w:rsidRPr="00B03253">
          <w:rPr>
            <w:rStyle w:val="Hyperlink"/>
            <w:noProof/>
          </w:rPr>
          <w:t>25.14</w:t>
        </w:r>
        <w:r w:rsidRPr="0039663B">
          <w:rPr>
            <w:rFonts w:ascii="Calibri" w:hAnsi="Calibri"/>
            <w:noProof/>
            <w:sz w:val="22"/>
            <w:szCs w:val="22"/>
          </w:rPr>
          <w:tab/>
        </w:r>
        <w:r w:rsidRPr="00B03253">
          <w:rPr>
            <w:rStyle w:val="Hyperlink"/>
            <w:noProof/>
          </w:rPr>
          <w:t>Class Identifiable Property Owner</w:t>
        </w:r>
        <w:r>
          <w:rPr>
            <w:noProof/>
            <w:webHidden/>
          </w:rPr>
          <w:tab/>
        </w:r>
        <w:r>
          <w:rPr>
            <w:noProof/>
            <w:webHidden/>
          </w:rPr>
          <w:fldChar w:fldCharType="begin"/>
        </w:r>
        <w:r>
          <w:rPr>
            <w:noProof/>
            <w:webHidden/>
          </w:rPr>
          <w:instrText xml:space="preserve"> PAGEREF _Toc40971323 \h </w:instrText>
        </w:r>
        <w:r>
          <w:rPr>
            <w:noProof/>
            <w:webHidden/>
          </w:rPr>
        </w:r>
        <w:r>
          <w:rPr>
            <w:noProof/>
            <w:webHidden/>
          </w:rPr>
          <w:fldChar w:fldCharType="separate"/>
        </w:r>
        <w:r>
          <w:rPr>
            <w:noProof/>
            <w:webHidden/>
          </w:rPr>
          <w:t>130</w:t>
        </w:r>
        <w:r>
          <w:rPr>
            <w:noProof/>
            <w:webHidden/>
          </w:rPr>
          <w:fldChar w:fldCharType="end"/>
        </w:r>
      </w:hyperlink>
    </w:p>
    <w:p w14:paraId="1382947F" w14:textId="76601782" w:rsidR="0039663B" w:rsidRPr="0039663B" w:rsidRDefault="0039663B">
      <w:pPr>
        <w:pStyle w:val="TOC2"/>
        <w:rPr>
          <w:rFonts w:ascii="Calibri" w:hAnsi="Calibri"/>
          <w:noProof/>
          <w:sz w:val="22"/>
          <w:szCs w:val="22"/>
        </w:rPr>
      </w:pPr>
      <w:hyperlink w:anchor="_Toc40971324" w:history="1">
        <w:r w:rsidRPr="00B03253">
          <w:rPr>
            <w:rStyle w:val="Hyperlink"/>
            <w:noProof/>
          </w:rPr>
          <w:t>25.15</w:t>
        </w:r>
        <w:r w:rsidRPr="0039663B">
          <w:rPr>
            <w:rFonts w:ascii="Calibri" w:hAnsi="Calibri"/>
            <w:noProof/>
            <w:sz w:val="22"/>
            <w:szCs w:val="22"/>
          </w:rPr>
          <w:tab/>
        </w:r>
        <w:r w:rsidRPr="00B03253">
          <w:rPr>
            <w:rStyle w:val="Hyperlink"/>
            <w:noProof/>
          </w:rPr>
          <w:t>Class Owned Property Binding</w:t>
        </w:r>
        <w:r>
          <w:rPr>
            <w:noProof/>
            <w:webHidden/>
          </w:rPr>
          <w:tab/>
        </w:r>
        <w:r>
          <w:rPr>
            <w:noProof/>
            <w:webHidden/>
          </w:rPr>
          <w:fldChar w:fldCharType="begin"/>
        </w:r>
        <w:r>
          <w:rPr>
            <w:noProof/>
            <w:webHidden/>
          </w:rPr>
          <w:instrText xml:space="preserve"> PAGEREF _Toc40971324 \h </w:instrText>
        </w:r>
        <w:r>
          <w:rPr>
            <w:noProof/>
            <w:webHidden/>
          </w:rPr>
        </w:r>
        <w:r>
          <w:rPr>
            <w:noProof/>
            <w:webHidden/>
          </w:rPr>
          <w:fldChar w:fldCharType="separate"/>
        </w:r>
        <w:r>
          <w:rPr>
            <w:noProof/>
            <w:webHidden/>
          </w:rPr>
          <w:t>130</w:t>
        </w:r>
        <w:r>
          <w:rPr>
            <w:noProof/>
            <w:webHidden/>
          </w:rPr>
          <w:fldChar w:fldCharType="end"/>
        </w:r>
      </w:hyperlink>
    </w:p>
    <w:p w14:paraId="13879A84" w14:textId="74E155AA" w:rsidR="0039663B" w:rsidRPr="0039663B" w:rsidRDefault="0039663B">
      <w:pPr>
        <w:pStyle w:val="TOC2"/>
        <w:rPr>
          <w:rFonts w:ascii="Calibri" w:hAnsi="Calibri"/>
          <w:noProof/>
          <w:sz w:val="22"/>
          <w:szCs w:val="22"/>
        </w:rPr>
      </w:pPr>
      <w:hyperlink w:anchor="_Toc40971325" w:history="1">
        <w:r w:rsidRPr="00B03253">
          <w:rPr>
            <w:rStyle w:val="Hyperlink"/>
            <w:noProof/>
          </w:rPr>
          <w:t>25.16</w:t>
        </w:r>
        <w:r w:rsidRPr="0039663B">
          <w:rPr>
            <w:rFonts w:ascii="Calibri" w:hAnsi="Calibri"/>
            <w:noProof/>
            <w:sz w:val="22"/>
            <w:szCs w:val="22"/>
          </w:rPr>
          <w:tab/>
        </w:r>
        <w:r w:rsidRPr="00B03253">
          <w:rPr>
            <w:rStyle w:val="Hyperlink"/>
            <w:noProof/>
          </w:rPr>
          <w:t>Class Owned Property Type</w:t>
        </w:r>
        <w:r>
          <w:rPr>
            <w:noProof/>
            <w:webHidden/>
          </w:rPr>
          <w:tab/>
        </w:r>
        <w:r>
          <w:rPr>
            <w:noProof/>
            <w:webHidden/>
          </w:rPr>
          <w:fldChar w:fldCharType="begin"/>
        </w:r>
        <w:r>
          <w:rPr>
            <w:noProof/>
            <w:webHidden/>
          </w:rPr>
          <w:instrText xml:space="preserve"> PAGEREF _Toc40971325 \h </w:instrText>
        </w:r>
        <w:r>
          <w:rPr>
            <w:noProof/>
            <w:webHidden/>
          </w:rPr>
        </w:r>
        <w:r>
          <w:rPr>
            <w:noProof/>
            <w:webHidden/>
          </w:rPr>
          <w:fldChar w:fldCharType="separate"/>
        </w:r>
        <w:r>
          <w:rPr>
            <w:noProof/>
            <w:webHidden/>
          </w:rPr>
          <w:t>130</w:t>
        </w:r>
        <w:r>
          <w:rPr>
            <w:noProof/>
            <w:webHidden/>
          </w:rPr>
          <w:fldChar w:fldCharType="end"/>
        </w:r>
      </w:hyperlink>
    </w:p>
    <w:p w14:paraId="543F6D47" w14:textId="3205C253" w:rsidR="0039663B" w:rsidRPr="0039663B" w:rsidRDefault="0039663B">
      <w:pPr>
        <w:pStyle w:val="TOC2"/>
        <w:rPr>
          <w:rFonts w:ascii="Calibri" w:hAnsi="Calibri"/>
          <w:noProof/>
          <w:sz w:val="22"/>
          <w:szCs w:val="22"/>
        </w:rPr>
      </w:pPr>
      <w:hyperlink w:anchor="_Toc40971326" w:history="1">
        <w:r w:rsidRPr="00B03253">
          <w:rPr>
            <w:rStyle w:val="Hyperlink"/>
            <w:noProof/>
          </w:rPr>
          <w:t>25.17</w:t>
        </w:r>
        <w:r w:rsidRPr="0039663B">
          <w:rPr>
            <w:rFonts w:ascii="Calibri" w:hAnsi="Calibri"/>
            <w:noProof/>
            <w:sz w:val="22"/>
            <w:szCs w:val="22"/>
          </w:rPr>
          <w:tab/>
        </w:r>
        <w:r w:rsidRPr="00B03253">
          <w:rPr>
            <w:rStyle w:val="Hyperlink"/>
            <w:noProof/>
          </w:rPr>
          <w:t>Class Property Binding</w:t>
        </w:r>
        <w:r>
          <w:rPr>
            <w:noProof/>
            <w:webHidden/>
          </w:rPr>
          <w:tab/>
        </w:r>
        <w:r>
          <w:rPr>
            <w:noProof/>
            <w:webHidden/>
          </w:rPr>
          <w:fldChar w:fldCharType="begin"/>
        </w:r>
        <w:r>
          <w:rPr>
            <w:noProof/>
            <w:webHidden/>
          </w:rPr>
          <w:instrText xml:space="preserve"> PAGEREF _Toc40971326 \h </w:instrText>
        </w:r>
        <w:r>
          <w:rPr>
            <w:noProof/>
            <w:webHidden/>
          </w:rPr>
        </w:r>
        <w:r>
          <w:rPr>
            <w:noProof/>
            <w:webHidden/>
          </w:rPr>
          <w:fldChar w:fldCharType="separate"/>
        </w:r>
        <w:r>
          <w:rPr>
            <w:noProof/>
            <w:webHidden/>
          </w:rPr>
          <w:t>130</w:t>
        </w:r>
        <w:r>
          <w:rPr>
            <w:noProof/>
            <w:webHidden/>
          </w:rPr>
          <w:fldChar w:fldCharType="end"/>
        </w:r>
      </w:hyperlink>
    </w:p>
    <w:p w14:paraId="205026E5" w14:textId="2E33B6F4" w:rsidR="0039663B" w:rsidRPr="0039663B" w:rsidRDefault="0039663B">
      <w:pPr>
        <w:pStyle w:val="TOC2"/>
        <w:rPr>
          <w:rFonts w:ascii="Calibri" w:hAnsi="Calibri"/>
          <w:noProof/>
          <w:sz w:val="22"/>
          <w:szCs w:val="22"/>
        </w:rPr>
      </w:pPr>
      <w:hyperlink w:anchor="_Toc40971327" w:history="1">
        <w:r w:rsidRPr="00B03253">
          <w:rPr>
            <w:rStyle w:val="Hyperlink"/>
            <w:noProof/>
          </w:rPr>
          <w:t>25.18</w:t>
        </w:r>
        <w:r w:rsidRPr="0039663B">
          <w:rPr>
            <w:rFonts w:ascii="Calibri" w:hAnsi="Calibri"/>
            <w:noProof/>
            <w:sz w:val="22"/>
            <w:szCs w:val="22"/>
          </w:rPr>
          <w:tab/>
        </w:r>
        <w:r w:rsidRPr="00B03253">
          <w:rPr>
            <w:rStyle w:val="Hyperlink"/>
            <w:noProof/>
          </w:rPr>
          <w:t>Association Property Domain</w:t>
        </w:r>
        <w:r>
          <w:rPr>
            <w:noProof/>
            <w:webHidden/>
          </w:rPr>
          <w:tab/>
        </w:r>
        <w:r>
          <w:rPr>
            <w:noProof/>
            <w:webHidden/>
          </w:rPr>
          <w:fldChar w:fldCharType="begin"/>
        </w:r>
        <w:r>
          <w:rPr>
            <w:noProof/>
            <w:webHidden/>
          </w:rPr>
          <w:instrText xml:space="preserve"> PAGEREF _Toc40971327 \h </w:instrText>
        </w:r>
        <w:r>
          <w:rPr>
            <w:noProof/>
            <w:webHidden/>
          </w:rPr>
        </w:r>
        <w:r>
          <w:rPr>
            <w:noProof/>
            <w:webHidden/>
          </w:rPr>
          <w:fldChar w:fldCharType="separate"/>
        </w:r>
        <w:r>
          <w:rPr>
            <w:noProof/>
            <w:webHidden/>
          </w:rPr>
          <w:t>131</w:t>
        </w:r>
        <w:r>
          <w:rPr>
            <w:noProof/>
            <w:webHidden/>
          </w:rPr>
          <w:fldChar w:fldCharType="end"/>
        </w:r>
      </w:hyperlink>
    </w:p>
    <w:p w14:paraId="3DF0DA76" w14:textId="3DEB381E" w:rsidR="0039663B" w:rsidRPr="0039663B" w:rsidRDefault="0039663B">
      <w:pPr>
        <w:pStyle w:val="TOC2"/>
        <w:rPr>
          <w:rFonts w:ascii="Calibri" w:hAnsi="Calibri"/>
          <w:noProof/>
          <w:sz w:val="22"/>
          <w:szCs w:val="22"/>
        </w:rPr>
      </w:pPr>
      <w:hyperlink w:anchor="_Toc40971328" w:history="1">
        <w:r w:rsidRPr="00B03253">
          <w:rPr>
            <w:rStyle w:val="Hyperlink"/>
            <w:noProof/>
          </w:rPr>
          <w:t>25.19</w:t>
        </w:r>
        <w:r w:rsidRPr="0039663B">
          <w:rPr>
            <w:rFonts w:ascii="Calibri" w:hAnsi="Calibri"/>
            <w:noProof/>
            <w:sz w:val="22"/>
            <w:szCs w:val="22"/>
          </w:rPr>
          <w:tab/>
        </w:r>
        <w:r w:rsidRPr="00B03253">
          <w:rPr>
            <w:rStyle w:val="Hyperlink"/>
            <w:noProof/>
          </w:rPr>
          <w:t>Class Property Owner Type</w:t>
        </w:r>
        <w:r>
          <w:rPr>
            <w:noProof/>
            <w:webHidden/>
          </w:rPr>
          <w:tab/>
        </w:r>
        <w:r>
          <w:rPr>
            <w:noProof/>
            <w:webHidden/>
          </w:rPr>
          <w:fldChar w:fldCharType="begin"/>
        </w:r>
        <w:r>
          <w:rPr>
            <w:noProof/>
            <w:webHidden/>
          </w:rPr>
          <w:instrText xml:space="preserve"> PAGEREF _Toc40971328 \h </w:instrText>
        </w:r>
        <w:r>
          <w:rPr>
            <w:noProof/>
            <w:webHidden/>
          </w:rPr>
        </w:r>
        <w:r>
          <w:rPr>
            <w:noProof/>
            <w:webHidden/>
          </w:rPr>
          <w:fldChar w:fldCharType="separate"/>
        </w:r>
        <w:r>
          <w:rPr>
            <w:noProof/>
            <w:webHidden/>
          </w:rPr>
          <w:t>131</w:t>
        </w:r>
        <w:r>
          <w:rPr>
            <w:noProof/>
            <w:webHidden/>
          </w:rPr>
          <w:fldChar w:fldCharType="end"/>
        </w:r>
      </w:hyperlink>
    </w:p>
    <w:p w14:paraId="5BF9AE57" w14:textId="37F900BC" w:rsidR="0039663B" w:rsidRPr="0039663B" w:rsidRDefault="0039663B">
      <w:pPr>
        <w:pStyle w:val="TOC2"/>
        <w:rPr>
          <w:rFonts w:ascii="Calibri" w:hAnsi="Calibri"/>
          <w:noProof/>
          <w:sz w:val="22"/>
          <w:szCs w:val="22"/>
        </w:rPr>
      </w:pPr>
      <w:hyperlink w:anchor="_Toc40971329" w:history="1">
        <w:r w:rsidRPr="00B03253">
          <w:rPr>
            <w:rStyle w:val="Hyperlink"/>
            <w:noProof/>
          </w:rPr>
          <w:t>25.20</w:t>
        </w:r>
        <w:r w:rsidRPr="0039663B">
          <w:rPr>
            <w:rFonts w:ascii="Calibri" w:hAnsi="Calibri"/>
            <w:noProof/>
            <w:sz w:val="22"/>
            <w:szCs w:val="22"/>
          </w:rPr>
          <w:tab/>
        </w:r>
        <w:r w:rsidRPr="00B03253">
          <w:rPr>
            <w:rStyle w:val="Hyperlink"/>
            <w:noProof/>
          </w:rPr>
          <w:t>Association Property Range</w:t>
        </w:r>
        <w:r>
          <w:rPr>
            <w:noProof/>
            <w:webHidden/>
          </w:rPr>
          <w:tab/>
        </w:r>
        <w:r>
          <w:rPr>
            <w:noProof/>
            <w:webHidden/>
          </w:rPr>
          <w:fldChar w:fldCharType="begin"/>
        </w:r>
        <w:r>
          <w:rPr>
            <w:noProof/>
            <w:webHidden/>
          </w:rPr>
          <w:instrText xml:space="preserve"> PAGEREF _Toc40971329 \h </w:instrText>
        </w:r>
        <w:r>
          <w:rPr>
            <w:noProof/>
            <w:webHidden/>
          </w:rPr>
        </w:r>
        <w:r>
          <w:rPr>
            <w:noProof/>
            <w:webHidden/>
          </w:rPr>
          <w:fldChar w:fldCharType="separate"/>
        </w:r>
        <w:r>
          <w:rPr>
            <w:noProof/>
            <w:webHidden/>
          </w:rPr>
          <w:t>132</w:t>
        </w:r>
        <w:r>
          <w:rPr>
            <w:noProof/>
            <w:webHidden/>
          </w:rPr>
          <w:fldChar w:fldCharType="end"/>
        </w:r>
      </w:hyperlink>
    </w:p>
    <w:p w14:paraId="14A238C4" w14:textId="26F11503" w:rsidR="0039663B" w:rsidRPr="0039663B" w:rsidRDefault="0039663B">
      <w:pPr>
        <w:pStyle w:val="TOC2"/>
        <w:rPr>
          <w:rFonts w:ascii="Calibri" w:hAnsi="Calibri"/>
          <w:noProof/>
          <w:sz w:val="22"/>
          <w:szCs w:val="22"/>
        </w:rPr>
      </w:pPr>
      <w:hyperlink w:anchor="_Toc40971330" w:history="1">
        <w:r w:rsidRPr="00B03253">
          <w:rPr>
            <w:rStyle w:val="Hyperlink"/>
            <w:noProof/>
          </w:rPr>
          <w:t>25.21</w:t>
        </w:r>
        <w:r w:rsidRPr="0039663B">
          <w:rPr>
            <w:rFonts w:ascii="Calibri" w:hAnsi="Calibri"/>
            <w:noProof/>
            <w:sz w:val="22"/>
            <w:szCs w:val="22"/>
          </w:rPr>
          <w:tab/>
        </w:r>
        <w:r w:rsidRPr="00B03253">
          <w:rPr>
            <w:rStyle w:val="Hyperlink"/>
            <w:noProof/>
          </w:rPr>
          <w:t>Class Property Restriction</w:t>
        </w:r>
        <w:r>
          <w:rPr>
            <w:noProof/>
            <w:webHidden/>
          </w:rPr>
          <w:tab/>
        </w:r>
        <w:r>
          <w:rPr>
            <w:noProof/>
            <w:webHidden/>
          </w:rPr>
          <w:fldChar w:fldCharType="begin"/>
        </w:r>
        <w:r>
          <w:rPr>
            <w:noProof/>
            <w:webHidden/>
          </w:rPr>
          <w:instrText xml:space="preserve"> PAGEREF _Toc40971330 \h </w:instrText>
        </w:r>
        <w:r>
          <w:rPr>
            <w:noProof/>
            <w:webHidden/>
          </w:rPr>
        </w:r>
        <w:r>
          <w:rPr>
            <w:noProof/>
            <w:webHidden/>
          </w:rPr>
          <w:fldChar w:fldCharType="separate"/>
        </w:r>
        <w:r>
          <w:rPr>
            <w:noProof/>
            <w:webHidden/>
          </w:rPr>
          <w:t>132</w:t>
        </w:r>
        <w:r>
          <w:rPr>
            <w:noProof/>
            <w:webHidden/>
          </w:rPr>
          <w:fldChar w:fldCharType="end"/>
        </w:r>
      </w:hyperlink>
    </w:p>
    <w:p w14:paraId="2E688607" w14:textId="0D64B4B8" w:rsidR="0039663B" w:rsidRPr="0039663B" w:rsidRDefault="0039663B">
      <w:pPr>
        <w:pStyle w:val="TOC2"/>
        <w:rPr>
          <w:rFonts w:ascii="Calibri" w:hAnsi="Calibri"/>
          <w:noProof/>
          <w:sz w:val="22"/>
          <w:szCs w:val="22"/>
        </w:rPr>
      </w:pPr>
      <w:hyperlink w:anchor="_Toc40971331" w:history="1">
        <w:r w:rsidRPr="00B03253">
          <w:rPr>
            <w:rStyle w:val="Hyperlink"/>
            <w:noProof/>
          </w:rPr>
          <w:t>25.22</w:t>
        </w:r>
        <w:r w:rsidRPr="0039663B">
          <w:rPr>
            <w:rFonts w:ascii="Calibri" w:hAnsi="Calibri"/>
            <w:noProof/>
            <w:sz w:val="22"/>
            <w:szCs w:val="22"/>
          </w:rPr>
          <w:tab/>
        </w:r>
        <w:r w:rsidRPr="00B03253">
          <w:rPr>
            <w:rStyle w:val="Hyperlink"/>
            <w:noProof/>
          </w:rPr>
          <w:t>Class Property Type</w:t>
        </w:r>
        <w:r>
          <w:rPr>
            <w:noProof/>
            <w:webHidden/>
          </w:rPr>
          <w:tab/>
        </w:r>
        <w:r>
          <w:rPr>
            <w:noProof/>
            <w:webHidden/>
          </w:rPr>
          <w:fldChar w:fldCharType="begin"/>
        </w:r>
        <w:r>
          <w:rPr>
            <w:noProof/>
            <w:webHidden/>
          </w:rPr>
          <w:instrText xml:space="preserve"> PAGEREF _Toc40971331 \h </w:instrText>
        </w:r>
        <w:r>
          <w:rPr>
            <w:noProof/>
            <w:webHidden/>
          </w:rPr>
        </w:r>
        <w:r>
          <w:rPr>
            <w:noProof/>
            <w:webHidden/>
          </w:rPr>
          <w:fldChar w:fldCharType="separate"/>
        </w:r>
        <w:r>
          <w:rPr>
            <w:noProof/>
            <w:webHidden/>
          </w:rPr>
          <w:t>132</w:t>
        </w:r>
        <w:r>
          <w:rPr>
            <w:noProof/>
            <w:webHidden/>
          </w:rPr>
          <w:fldChar w:fldCharType="end"/>
        </w:r>
      </w:hyperlink>
    </w:p>
    <w:p w14:paraId="7AEA97AD" w14:textId="2FEA87A7" w:rsidR="0039663B" w:rsidRPr="0039663B" w:rsidRDefault="0039663B">
      <w:pPr>
        <w:pStyle w:val="TOC2"/>
        <w:rPr>
          <w:rFonts w:ascii="Calibri" w:hAnsi="Calibri"/>
          <w:noProof/>
          <w:sz w:val="22"/>
          <w:szCs w:val="22"/>
        </w:rPr>
      </w:pPr>
      <w:hyperlink w:anchor="_Toc40971332" w:history="1">
        <w:r w:rsidRPr="00B03253">
          <w:rPr>
            <w:rStyle w:val="Hyperlink"/>
            <w:noProof/>
          </w:rPr>
          <w:t>25.23</w:t>
        </w:r>
        <w:r w:rsidRPr="0039663B">
          <w:rPr>
            <w:rFonts w:ascii="Calibri" w:hAnsi="Calibri"/>
            <w:noProof/>
            <w:sz w:val="22"/>
            <w:szCs w:val="22"/>
          </w:rPr>
          <w:tab/>
        </w:r>
        <w:r w:rsidRPr="00B03253">
          <w:rPr>
            <w:rStyle w:val="Hyperlink"/>
            <w:noProof/>
          </w:rPr>
          <w:t>Association Property Type Ownership</w:t>
        </w:r>
        <w:r>
          <w:rPr>
            <w:noProof/>
            <w:webHidden/>
          </w:rPr>
          <w:tab/>
        </w:r>
        <w:r>
          <w:rPr>
            <w:noProof/>
            <w:webHidden/>
          </w:rPr>
          <w:fldChar w:fldCharType="begin"/>
        </w:r>
        <w:r>
          <w:rPr>
            <w:noProof/>
            <w:webHidden/>
          </w:rPr>
          <w:instrText xml:space="preserve"> PAGEREF _Toc40971332 \h </w:instrText>
        </w:r>
        <w:r>
          <w:rPr>
            <w:noProof/>
            <w:webHidden/>
          </w:rPr>
        </w:r>
        <w:r>
          <w:rPr>
            <w:noProof/>
            <w:webHidden/>
          </w:rPr>
          <w:fldChar w:fldCharType="separate"/>
        </w:r>
        <w:r>
          <w:rPr>
            <w:noProof/>
            <w:webHidden/>
          </w:rPr>
          <w:t>133</w:t>
        </w:r>
        <w:r>
          <w:rPr>
            <w:noProof/>
            <w:webHidden/>
          </w:rPr>
          <w:fldChar w:fldCharType="end"/>
        </w:r>
      </w:hyperlink>
    </w:p>
    <w:p w14:paraId="14C9BF96" w14:textId="1CDDDD6D" w:rsidR="0039663B" w:rsidRPr="0039663B" w:rsidRDefault="0039663B">
      <w:pPr>
        <w:pStyle w:val="TOC2"/>
        <w:rPr>
          <w:rFonts w:ascii="Calibri" w:hAnsi="Calibri"/>
          <w:noProof/>
          <w:sz w:val="22"/>
          <w:szCs w:val="22"/>
        </w:rPr>
      </w:pPr>
      <w:hyperlink w:anchor="_Toc40971333" w:history="1">
        <w:r w:rsidRPr="00B03253">
          <w:rPr>
            <w:rStyle w:val="Hyperlink"/>
            <w:noProof/>
          </w:rPr>
          <w:t>25.24</w:t>
        </w:r>
        <w:r w:rsidRPr="0039663B">
          <w:rPr>
            <w:rFonts w:ascii="Calibri" w:hAnsi="Calibri"/>
            <w:noProof/>
            <w:sz w:val="22"/>
            <w:szCs w:val="22"/>
          </w:rPr>
          <w:tab/>
        </w:r>
        <w:r w:rsidRPr="00B03253">
          <w:rPr>
            <w:rStyle w:val="Hyperlink"/>
            <w:noProof/>
          </w:rPr>
          <w:t>Association Proxy Delegate</w:t>
        </w:r>
        <w:r>
          <w:rPr>
            <w:noProof/>
            <w:webHidden/>
          </w:rPr>
          <w:tab/>
        </w:r>
        <w:r>
          <w:rPr>
            <w:noProof/>
            <w:webHidden/>
          </w:rPr>
          <w:fldChar w:fldCharType="begin"/>
        </w:r>
        <w:r>
          <w:rPr>
            <w:noProof/>
            <w:webHidden/>
          </w:rPr>
          <w:instrText xml:space="preserve"> PAGEREF _Toc40971333 \h </w:instrText>
        </w:r>
        <w:r>
          <w:rPr>
            <w:noProof/>
            <w:webHidden/>
          </w:rPr>
        </w:r>
        <w:r>
          <w:rPr>
            <w:noProof/>
            <w:webHidden/>
          </w:rPr>
          <w:fldChar w:fldCharType="separate"/>
        </w:r>
        <w:r>
          <w:rPr>
            <w:noProof/>
            <w:webHidden/>
          </w:rPr>
          <w:t>133</w:t>
        </w:r>
        <w:r>
          <w:rPr>
            <w:noProof/>
            <w:webHidden/>
          </w:rPr>
          <w:fldChar w:fldCharType="end"/>
        </w:r>
      </w:hyperlink>
    </w:p>
    <w:p w14:paraId="1AC79B29" w14:textId="1EDE4F44" w:rsidR="0039663B" w:rsidRPr="0039663B" w:rsidRDefault="0039663B">
      <w:pPr>
        <w:pStyle w:val="TOC2"/>
        <w:rPr>
          <w:rFonts w:ascii="Calibri" w:hAnsi="Calibri"/>
          <w:noProof/>
          <w:sz w:val="22"/>
          <w:szCs w:val="22"/>
        </w:rPr>
      </w:pPr>
      <w:hyperlink w:anchor="_Toc40971334" w:history="1">
        <w:r w:rsidRPr="00B03253">
          <w:rPr>
            <w:rStyle w:val="Hyperlink"/>
            <w:noProof/>
          </w:rPr>
          <w:t>25.25</w:t>
        </w:r>
        <w:r w:rsidRPr="0039663B">
          <w:rPr>
            <w:rFonts w:ascii="Calibri" w:hAnsi="Calibri"/>
            <w:noProof/>
            <w:sz w:val="22"/>
            <w:szCs w:val="22"/>
          </w:rPr>
          <w:tab/>
        </w:r>
        <w:r w:rsidRPr="00B03253">
          <w:rPr>
            <w:rStyle w:val="Hyperlink"/>
            <w:noProof/>
          </w:rPr>
          <w:t>Class Proxy Property Type</w:t>
        </w:r>
        <w:r>
          <w:rPr>
            <w:noProof/>
            <w:webHidden/>
          </w:rPr>
          <w:tab/>
        </w:r>
        <w:r>
          <w:rPr>
            <w:noProof/>
            <w:webHidden/>
          </w:rPr>
          <w:fldChar w:fldCharType="begin"/>
        </w:r>
        <w:r>
          <w:rPr>
            <w:noProof/>
            <w:webHidden/>
          </w:rPr>
          <w:instrText xml:space="preserve"> PAGEREF _Toc40971334 \h </w:instrText>
        </w:r>
        <w:r>
          <w:rPr>
            <w:noProof/>
            <w:webHidden/>
          </w:rPr>
        </w:r>
        <w:r>
          <w:rPr>
            <w:noProof/>
            <w:webHidden/>
          </w:rPr>
          <w:fldChar w:fldCharType="separate"/>
        </w:r>
        <w:r>
          <w:rPr>
            <w:noProof/>
            <w:webHidden/>
          </w:rPr>
          <w:t>133</w:t>
        </w:r>
        <w:r>
          <w:rPr>
            <w:noProof/>
            <w:webHidden/>
          </w:rPr>
          <w:fldChar w:fldCharType="end"/>
        </w:r>
      </w:hyperlink>
    </w:p>
    <w:p w14:paraId="76983A2D" w14:textId="64DAF5B2" w:rsidR="0039663B" w:rsidRPr="0039663B" w:rsidRDefault="0039663B">
      <w:pPr>
        <w:pStyle w:val="TOC2"/>
        <w:rPr>
          <w:rFonts w:ascii="Calibri" w:hAnsi="Calibri"/>
          <w:noProof/>
          <w:sz w:val="22"/>
          <w:szCs w:val="22"/>
        </w:rPr>
      </w:pPr>
      <w:hyperlink w:anchor="_Toc40971335" w:history="1">
        <w:r w:rsidRPr="00B03253">
          <w:rPr>
            <w:rStyle w:val="Hyperlink"/>
            <w:noProof/>
          </w:rPr>
          <w:t>25.26</w:t>
        </w:r>
        <w:r w:rsidRPr="0039663B">
          <w:rPr>
            <w:rFonts w:ascii="Calibri" w:hAnsi="Calibri"/>
            <w:noProof/>
            <w:sz w:val="22"/>
            <w:szCs w:val="22"/>
          </w:rPr>
          <w:tab/>
        </w:r>
        <w:r w:rsidRPr="00B03253">
          <w:rPr>
            <w:rStyle w:val="Hyperlink"/>
            <w:noProof/>
          </w:rPr>
          <w:t>Association Redefinition</w:t>
        </w:r>
        <w:r>
          <w:rPr>
            <w:noProof/>
            <w:webHidden/>
          </w:rPr>
          <w:tab/>
        </w:r>
        <w:r>
          <w:rPr>
            <w:noProof/>
            <w:webHidden/>
          </w:rPr>
          <w:fldChar w:fldCharType="begin"/>
        </w:r>
        <w:r>
          <w:rPr>
            <w:noProof/>
            <w:webHidden/>
          </w:rPr>
          <w:instrText xml:space="preserve"> PAGEREF _Toc40971335 \h </w:instrText>
        </w:r>
        <w:r>
          <w:rPr>
            <w:noProof/>
            <w:webHidden/>
          </w:rPr>
        </w:r>
        <w:r>
          <w:rPr>
            <w:noProof/>
            <w:webHidden/>
          </w:rPr>
          <w:fldChar w:fldCharType="separate"/>
        </w:r>
        <w:r>
          <w:rPr>
            <w:noProof/>
            <w:webHidden/>
          </w:rPr>
          <w:t>133</w:t>
        </w:r>
        <w:r>
          <w:rPr>
            <w:noProof/>
            <w:webHidden/>
          </w:rPr>
          <w:fldChar w:fldCharType="end"/>
        </w:r>
      </w:hyperlink>
    </w:p>
    <w:p w14:paraId="48FCB8B9" w14:textId="3582EFB5" w:rsidR="0039663B" w:rsidRPr="0039663B" w:rsidRDefault="0039663B">
      <w:pPr>
        <w:pStyle w:val="TOC1"/>
        <w:tabs>
          <w:tab w:val="left" w:pos="1512"/>
        </w:tabs>
        <w:rPr>
          <w:rFonts w:ascii="Calibri" w:hAnsi="Calibri"/>
          <w:noProof/>
          <w:sz w:val="22"/>
          <w:szCs w:val="22"/>
        </w:rPr>
      </w:pPr>
      <w:hyperlink w:anchor="_Toc40971336" w:history="1">
        <w:r w:rsidRPr="00B03253">
          <w:rPr>
            <w:rStyle w:val="Hyperlink"/>
            <w:noProof/>
          </w:rPr>
          <w:t>26</w:t>
        </w:r>
        <w:r w:rsidRPr="0039663B">
          <w:rPr>
            <w:rFonts w:ascii="Calibri" w:hAnsi="Calibri"/>
            <w:noProof/>
            <w:sz w:val="22"/>
            <w:szCs w:val="22"/>
          </w:rPr>
          <w:tab/>
        </w:r>
        <w:r w:rsidRPr="00B03253">
          <w:rPr>
            <w:rStyle w:val="Hyperlink"/>
            <w:noProof/>
          </w:rPr>
          <w:t>Concept Library::Meta Concepts::Relationships</w:t>
        </w:r>
        <w:r>
          <w:rPr>
            <w:noProof/>
            <w:webHidden/>
          </w:rPr>
          <w:tab/>
        </w:r>
        <w:r>
          <w:rPr>
            <w:noProof/>
            <w:webHidden/>
          </w:rPr>
          <w:fldChar w:fldCharType="begin"/>
        </w:r>
        <w:r>
          <w:rPr>
            <w:noProof/>
            <w:webHidden/>
          </w:rPr>
          <w:instrText xml:space="preserve"> PAGEREF _Toc40971336 \h </w:instrText>
        </w:r>
        <w:r>
          <w:rPr>
            <w:noProof/>
            <w:webHidden/>
          </w:rPr>
        </w:r>
        <w:r>
          <w:rPr>
            <w:noProof/>
            <w:webHidden/>
          </w:rPr>
          <w:fldChar w:fldCharType="separate"/>
        </w:r>
        <w:r>
          <w:rPr>
            <w:noProof/>
            <w:webHidden/>
          </w:rPr>
          <w:t>135</w:t>
        </w:r>
        <w:r>
          <w:rPr>
            <w:noProof/>
            <w:webHidden/>
          </w:rPr>
          <w:fldChar w:fldCharType="end"/>
        </w:r>
      </w:hyperlink>
    </w:p>
    <w:p w14:paraId="22476C19" w14:textId="475CEFF7" w:rsidR="0039663B" w:rsidRPr="0039663B" w:rsidRDefault="0039663B">
      <w:pPr>
        <w:pStyle w:val="TOC2"/>
        <w:rPr>
          <w:rFonts w:ascii="Calibri" w:hAnsi="Calibri"/>
          <w:noProof/>
          <w:sz w:val="22"/>
          <w:szCs w:val="22"/>
        </w:rPr>
      </w:pPr>
      <w:hyperlink w:anchor="_Toc40971337" w:history="1">
        <w:r w:rsidRPr="00B03253">
          <w:rPr>
            <w:rStyle w:val="Hyperlink"/>
            <w:noProof/>
          </w:rPr>
          <w:t>26.1</w:t>
        </w:r>
        <w:r w:rsidRPr="0039663B">
          <w:rPr>
            <w:rFonts w:ascii="Calibri" w:hAnsi="Calibri"/>
            <w:noProof/>
            <w:sz w:val="22"/>
            <w:szCs w:val="22"/>
          </w:rPr>
          <w:tab/>
        </w:r>
        <w:r w:rsidRPr="00B03253">
          <w:rPr>
            <w:rStyle w:val="Hyperlink"/>
            <w:noProof/>
          </w:rPr>
          <w:t>Diagram: Relationships</w:t>
        </w:r>
        <w:r>
          <w:rPr>
            <w:noProof/>
            <w:webHidden/>
          </w:rPr>
          <w:tab/>
        </w:r>
        <w:r>
          <w:rPr>
            <w:noProof/>
            <w:webHidden/>
          </w:rPr>
          <w:fldChar w:fldCharType="begin"/>
        </w:r>
        <w:r>
          <w:rPr>
            <w:noProof/>
            <w:webHidden/>
          </w:rPr>
          <w:instrText xml:space="preserve"> PAGEREF _Toc40971337 \h </w:instrText>
        </w:r>
        <w:r>
          <w:rPr>
            <w:noProof/>
            <w:webHidden/>
          </w:rPr>
        </w:r>
        <w:r>
          <w:rPr>
            <w:noProof/>
            <w:webHidden/>
          </w:rPr>
          <w:fldChar w:fldCharType="separate"/>
        </w:r>
        <w:r>
          <w:rPr>
            <w:noProof/>
            <w:webHidden/>
          </w:rPr>
          <w:t>135</w:t>
        </w:r>
        <w:r>
          <w:rPr>
            <w:noProof/>
            <w:webHidden/>
          </w:rPr>
          <w:fldChar w:fldCharType="end"/>
        </w:r>
      </w:hyperlink>
    </w:p>
    <w:p w14:paraId="290ABB39" w14:textId="01B579AF" w:rsidR="0039663B" w:rsidRPr="0039663B" w:rsidRDefault="0039663B">
      <w:pPr>
        <w:pStyle w:val="TOC2"/>
        <w:rPr>
          <w:rFonts w:ascii="Calibri" w:hAnsi="Calibri"/>
          <w:noProof/>
          <w:sz w:val="22"/>
          <w:szCs w:val="22"/>
        </w:rPr>
      </w:pPr>
      <w:hyperlink w:anchor="_Toc40971338" w:history="1">
        <w:r w:rsidRPr="00B03253">
          <w:rPr>
            <w:rStyle w:val="Hyperlink"/>
            <w:noProof/>
          </w:rPr>
          <w:t>26.2</w:t>
        </w:r>
        <w:r w:rsidRPr="0039663B">
          <w:rPr>
            <w:rFonts w:ascii="Calibri" w:hAnsi="Calibri"/>
            <w:noProof/>
            <w:sz w:val="22"/>
            <w:szCs w:val="22"/>
          </w:rPr>
          <w:tab/>
        </w:r>
        <w:r w:rsidRPr="00B03253">
          <w:rPr>
            <w:rStyle w:val="Hyperlink"/>
            <w:noProof/>
          </w:rPr>
          <w:t>Class Relationship</w:t>
        </w:r>
        <w:r>
          <w:rPr>
            <w:noProof/>
            <w:webHidden/>
          </w:rPr>
          <w:tab/>
        </w:r>
        <w:r>
          <w:rPr>
            <w:noProof/>
            <w:webHidden/>
          </w:rPr>
          <w:fldChar w:fldCharType="begin"/>
        </w:r>
        <w:r>
          <w:rPr>
            <w:noProof/>
            <w:webHidden/>
          </w:rPr>
          <w:instrText xml:space="preserve"> PAGEREF _Toc40971338 \h </w:instrText>
        </w:r>
        <w:r>
          <w:rPr>
            <w:noProof/>
            <w:webHidden/>
          </w:rPr>
        </w:r>
        <w:r>
          <w:rPr>
            <w:noProof/>
            <w:webHidden/>
          </w:rPr>
          <w:fldChar w:fldCharType="separate"/>
        </w:r>
        <w:r>
          <w:rPr>
            <w:noProof/>
            <w:webHidden/>
          </w:rPr>
          <w:t>135</w:t>
        </w:r>
        <w:r>
          <w:rPr>
            <w:noProof/>
            <w:webHidden/>
          </w:rPr>
          <w:fldChar w:fldCharType="end"/>
        </w:r>
      </w:hyperlink>
    </w:p>
    <w:p w14:paraId="1BBD3FC4" w14:textId="429FCA73" w:rsidR="0039663B" w:rsidRPr="0039663B" w:rsidRDefault="0039663B">
      <w:pPr>
        <w:pStyle w:val="TOC2"/>
        <w:rPr>
          <w:rFonts w:ascii="Calibri" w:hAnsi="Calibri"/>
          <w:noProof/>
          <w:sz w:val="22"/>
          <w:szCs w:val="22"/>
        </w:rPr>
      </w:pPr>
      <w:hyperlink w:anchor="_Toc40971339" w:history="1">
        <w:r w:rsidRPr="00B03253">
          <w:rPr>
            <w:rStyle w:val="Hyperlink"/>
            <w:noProof/>
          </w:rPr>
          <w:t>26.3</w:t>
        </w:r>
        <w:r w:rsidRPr="0039663B">
          <w:rPr>
            <w:rFonts w:ascii="Calibri" w:hAnsi="Calibri"/>
            <w:noProof/>
            <w:sz w:val="22"/>
            <w:szCs w:val="22"/>
          </w:rPr>
          <w:tab/>
        </w:r>
        <w:r w:rsidRPr="00B03253">
          <w:rPr>
            <w:rStyle w:val="Hyperlink"/>
            <w:noProof/>
          </w:rPr>
          <w:t>Class Relationship Type</w:t>
        </w:r>
        <w:r>
          <w:rPr>
            <w:noProof/>
            <w:webHidden/>
          </w:rPr>
          <w:tab/>
        </w:r>
        <w:r>
          <w:rPr>
            <w:noProof/>
            <w:webHidden/>
          </w:rPr>
          <w:fldChar w:fldCharType="begin"/>
        </w:r>
        <w:r>
          <w:rPr>
            <w:noProof/>
            <w:webHidden/>
          </w:rPr>
          <w:instrText xml:space="preserve"> PAGEREF _Toc40971339 \h </w:instrText>
        </w:r>
        <w:r>
          <w:rPr>
            <w:noProof/>
            <w:webHidden/>
          </w:rPr>
        </w:r>
        <w:r>
          <w:rPr>
            <w:noProof/>
            <w:webHidden/>
          </w:rPr>
          <w:fldChar w:fldCharType="separate"/>
        </w:r>
        <w:r>
          <w:rPr>
            <w:noProof/>
            <w:webHidden/>
          </w:rPr>
          <w:t>136</w:t>
        </w:r>
        <w:r>
          <w:rPr>
            <w:noProof/>
            <w:webHidden/>
          </w:rPr>
          <w:fldChar w:fldCharType="end"/>
        </w:r>
      </w:hyperlink>
    </w:p>
    <w:p w14:paraId="464415AC" w14:textId="7DB9531A" w:rsidR="0039663B" w:rsidRPr="0039663B" w:rsidRDefault="0039663B">
      <w:pPr>
        <w:pStyle w:val="TOC1"/>
        <w:tabs>
          <w:tab w:val="left" w:pos="1512"/>
        </w:tabs>
        <w:rPr>
          <w:rFonts w:ascii="Calibri" w:hAnsi="Calibri"/>
          <w:noProof/>
          <w:sz w:val="22"/>
          <w:szCs w:val="22"/>
        </w:rPr>
      </w:pPr>
      <w:hyperlink w:anchor="_Toc40971340" w:history="1">
        <w:r w:rsidRPr="00B03253">
          <w:rPr>
            <w:rStyle w:val="Hyperlink"/>
            <w:noProof/>
          </w:rPr>
          <w:t>27</w:t>
        </w:r>
        <w:r w:rsidRPr="0039663B">
          <w:rPr>
            <w:rFonts w:ascii="Calibri" w:hAnsi="Calibri"/>
            <w:noProof/>
            <w:sz w:val="22"/>
            <w:szCs w:val="22"/>
          </w:rPr>
          <w:tab/>
        </w:r>
        <w:r w:rsidRPr="00B03253">
          <w:rPr>
            <w:rStyle w:val="Hyperlink"/>
            <w:noProof/>
          </w:rPr>
          <w:t>Concept Library::Meta Concepts::Top level</w:t>
        </w:r>
        <w:r>
          <w:rPr>
            <w:noProof/>
            <w:webHidden/>
          </w:rPr>
          <w:tab/>
        </w:r>
        <w:r>
          <w:rPr>
            <w:noProof/>
            <w:webHidden/>
          </w:rPr>
          <w:fldChar w:fldCharType="begin"/>
        </w:r>
        <w:r>
          <w:rPr>
            <w:noProof/>
            <w:webHidden/>
          </w:rPr>
          <w:instrText xml:space="preserve"> PAGEREF _Toc40971340 \h </w:instrText>
        </w:r>
        <w:r>
          <w:rPr>
            <w:noProof/>
            <w:webHidden/>
          </w:rPr>
        </w:r>
        <w:r>
          <w:rPr>
            <w:noProof/>
            <w:webHidden/>
          </w:rPr>
          <w:fldChar w:fldCharType="separate"/>
        </w:r>
        <w:r>
          <w:rPr>
            <w:noProof/>
            <w:webHidden/>
          </w:rPr>
          <w:t>137</w:t>
        </w:r>
        <w:r>
          <w:rPr>
            <w:noProof/>
            <w:webHidden/>
          </w:rPr>
          <w:fldChar w:fldCharType="end"/>
        </w:r>
      </w:hyperlink>
    </w:p>
    <w:p w14:paraId="3D004EA9" w14:textId="5EA59898" w:rsidR="0039663B" w:rsidRPr="0039663B" w:rsidRDefault="0039663B">
      <w:pPr>
        <w:pStyle w:val="TOC2"/>
        <w:rPr>
          <w:rFonts w:ascii="Calibri" w:hAnsi="Calibri"/>
          <w:noProof/>
          <w:sz w:val="22"/>
          <w:szCs w:val="22"/>
        </w:rPr>
      </w:pPr>
      <w:hyperlink w:anchor="_Toc40971341" w:history="1">
        <w:r w:rsidRPr="00B03253">
          <w:rPr>
            <w:rStyle w:val="Hyperlink"/>
            <w:noProof/>
          </w:rPr>
          <w:t>27.1</w:t>
        </w:r>
        <w:r w:rsidRPr="0039663B">
          <w:rPr>
            <w:rFonts w:ascii="Calibri" w:hAnsi="Calibri"/>
            <w:noProof/>
            <w:sz w:val="22"/>
            <w:szCs w:val="22"/>
          </w:rPr>
          <w:tab/>
        </w:r>
        <w:r w:rsidRPr="00B03253">
          <w:rPr>
            <w:rStyle w:val="Hyperlink"/>
            <w:noProof/>
          </w:rPr>
          <w:t>Diagram: Context</w:t>
        </w:r>
        <w:r>
          <w:rPr>
            <w:noProof/>
            <w:webHidden/>
          </w:rPr>
          <w:tab/>
        </w:r>
        <w:r>
          <w:rPr>
            <w:noProof/>
            <w:webHidden/>
          </w:rPr>
          <w:fldChar w:fldCharType="begin"/>
        </w:r>
        <w:r>
          <w:rPr>
            <w:noProof/>
            <w:webHidden/>
          </w:rPr>
          <w:instrText xml:space="preserve"> PAGEREF _Toc40971341 \h </w:instrText>
        </w:r>
        <w:r>
          <w:rPr>
            <w:noProof/>
            <w:webHidden/>
          </w:rPr>
        </w:r>
        <w:r>
          <w:rPr>
            <w:noProof/>
            <w:webHidden/>
          </w:rPr>
          <w:fldChar w:fldCharType="separate"/>
        </w:r>
        <w:r>
          <w:rPr>
            <w:noProof/>
            <w:webHidden/>
          </w:rPr>
          <w:t>137</w:t>
        </w:r>
        <w:r>
          <w:rPr>
            <w:noProof/>
            <w:webHidden/>
          </w:rPr>
          <w:fldChar w:fldCharType="end"/>
        </w:r>
      </w:hyperlink>
    </w:p>
    <w:p w14:paraId="4FD687CE" w14:textId="20E3C646" w:rsidR="0039663B" w:rsidRPr="0039663B" w:rsidRDefault="0039663B">
      <w:pPr>
        <w:pStyle w:val="TOC2"/>
        <w:rPr>
          <w:rFonts w:ascii="Calibri" w:hAnsi="Calibri"/>
          <w:noProof/>
          <w:sz w:val="22"/>
          <w:szCs w:val="22"/>
        </w:rPr>
      </w:pPr>
      <w:hyperlink w:anchor="_Toc40971342" w:history="1">
        <w:r w:rsidRPr="00B03253">
          <w:rPr>
            <w:rStyle w:val="Hyperlink"/>
            <w:noProof/>
          </w:rPr>
          <w:t>27.2</w:t>
        </w:r>
        <w:r w:rsidRPr="0039663B">
          <w:rPr>
            <w:rFonts w:ascii="Calibri" w:hAnsi="Calibri"/>
            <w:noProof/>
            <w:sz w:val="22"/>
            <w:szCs w:val="22"/>
          </w:rPr>
          <w:tab/>
        </w:r>
        <w:r w:rsidRPr="00B03253">
          <w:rPr>
            <w:rStyle w:val="Hyperlink"/>
            <w:noProof/>
          </w:rPr>
          <w:t>Diagram: Proposition</w:t>
        </w:r>
        <w:r>
          <w:rPr>
            <w:noProof/>
            <w:webHidden/>
          </w:rPr>
          <w:tab/>
        </w:r>
        <w:r>
          <w:rPr>
            <w:noProof/>
            <w:webHidden/>
          </w:rPr>
          <w:fldChar w:fldCharType="begin"/>
        </w:r>
        <w:r>
          <w:rPr>
            <w:noProof/>
            <w:webHidden/>
          </w:rPr>
          <w:instrText xml:space="preserve"> PAGEREF _Toc40971342 \h </w:instrText>
        </w:r>
        <w:r>
          <w:rPr>
            <w:noProof/>
            <w:webHidden/>
          </w:rPr>
        </w:r>
        <w:r>
          <w:rPr>
            <w:noProof/>
            <w:webHidden/>
          </w:rPr>
          <w:fldChar w:fldCharType="separate"/>
        </w:r>
        <w:r>
          <w:rPr>
            <w:noProof/>
            <w:webHidden/>
          </w:rPr>
          <w:t>138</w:t>
        </w:r>
        <w:r>
          <w:rPr>
            <w:noProof/>
            <w:webHidden/>
          </w:rPr>
          <w:fldChar w:fldCharType="end"/>
        </w:r>
      </w:hyperlink>
    </w:p>
    <w:p w14:paraId="7424BE94" w14:textId="1C07859E" w:rsidR="0039663B" w:rsidRPr="0039663B" w:rsidRDefault="0039663B">
      <w:pPr>
        <w:pStyle w:val="TOC2"/>
        <w:rPr>
          <w:rFonts w:ascii="Calibri" w:hAnsi="Calibri"/>
          <w:noProof/>
          <w:sz w:val="22"/>
          <w:szCs w:val="22"/>
        </w:rPr>
      </w:pPr>
      <w:hyperlink w:anchor="_Toc40971343" w:history="1">
        <w:r w:rsidRPr="00B03253">
          <w:rPr>
            <w:rStyle w:val="Hyperlink"/>
            <w:noProof/>
          </w:rPr>
          <w:t>27.3</w:t>
        </w:r>
        <w:r w:rsidRPr="0039663B">
          <w:rPr>
            <w:rFonts w:ascii="Calibri" w:hAnsi="Calibri"/>
            <w:noProof/>
            <w:sz w:val="22"/>
            <w:szCs w:val="22"/>
          </w:rPr>
          <w:tab/>
        </w:r>
        <w:r w:rsidRPr="00B03253">
          <w:rPr>
            <w:rStyle w:val="Hyperlink"/>
            <w:noProof/>
          </w:rPr>
          <w:t>Diagram: Top Level</w:t>
        </w:r>
        <w:r>
          <w:rPr>
            <w:noProof/>
            <w:webHidden/>
          </w:rPr>
          <w:tab/>
        </w:r>
        <w:r>
          <w:rPr>
            <w:noProof/>
            <w:webHidden/>
          </w:rPr>
          <w:fldChar w:fldCharType="begin"/>
        </w:r>
        <w:r>
          <w:rPr>
            <w:noProof/>
            <w:webHidden/>
          </w:rPr>
          <w:instrText xml:space="preserve"> PAGEREF _Toc40971343 \h </w:instrText>
        </w:r>
        <w:r>
          <w:rPr>
            <w:noProof/>
            <w:webHidden/>
          </w:rPr>
        </w:r>
        <w:r>
          <w:rPr>
            <w:noProof/>
            <w:webHidden/>
          </w:rPr>
          <w:fldChar w:fldCharType="separate"/>
        </w:r>
        <w:r>
          <w:rPr>
            <w:noProof/>
            <w:webHidden/>
          </w:rPr>
          <w:t>139</w:t>
        </w:r>
        <w:r>
          <w:rPr>
            <w:noProof/>
            <w:webHidden/>
          </w:rPr>
          <w:fldChar w:fldCharType="end"/>
        </w:r>
      </w:hyperlink>
    </w:p>
    <w:p w14:paraId="40B01E50" w14:textId="1CBF41DD" w:rsidR="0039663B" w:rsidRPr="0039663B" w:rsidRDefault="0039663B">
      <w:pPr>
        <w:pStyle w:val="TOC2"/>
        <w:rPr>
          <w:rFonts w:ascii="Calibri" w:hAnsi="Calibri"/>
          <w:noProof/>
          <w:sz w:val="22"/>
          <w:szCs w:val="22"/>
        </w:rPr>
      </w:pPr>
      <w:hyperlink w:anchor="_Toc40971344" w:history="1">
        <w:r w:rsidRPr="00B03253">
          <w:rPr>
            <w:rStyle w:val="Hyperlink"/>
            <w:noProof/>
          </w:rPr>
          <w:t>27.4</w:t>
        </w:r>
        <w:r w:rsidRPr="0039663B">
          <w:rPr>
            <w:rFonts w:ascii="Calibri" w:hAnsi="Calibri"/>
            <w:noProof/>
            <w:sz w:val="22"/>
            <w:szCs w:val="22"/>
          </w:rPr>
          <w:tab/>
        </w:r>
        <w:r w:rsidRPr="00B03253">
          <w:rPr>
            <w:rStyle w:val="Hyperlink"/>
            <w:noProof/>
          </w:rPr>
          <w:t>Class Actual Entity</w:t>
        </w:r>
        <w:r>
          <w:rPr>
            <w:noProof/>
            <w:webHidden/>
          </w:rPr>
          <w:tab/>
        </w:r>
        <w:r>
          <w:rPr>
            <w:noProof/>
            <w:webHidden/>
          </w:rPr>
          <w:fldChar w:fldCharType="begin"/>
        </w:r>
        <w:r>
          <w:rPr>
            <w:noProof/>
            <w:webHidden/>
          </w:rPr>
          <w:instrText xml:space="preserve"> PAGEREF _Toc40971344 \h </w:instrText>
        </w:r>
        <w:r>
          <w:rPr>
            <w:noProof/>
            <w:webHidden/>
          </w:rPr>
        </w:r>
        <w:r>
          <w:rPr>
            <w:noProof/>
            <w:webHidden/>
          </w:rPr>
          <w:fldChar w:fldCharType="separate"/>
        </w:r>
        <w:r>
          <w:rPr>
            <w:noProof/>
            <w:webHidden/>
          </w:rPr>
          <w:t>139</w:t>
        </w:r>
        <w:r>
          <w:rPr>
            <w:noProof/>
            <w:webHidden/>
          </w:rPr>
          <w:fldChar w:fldCharType="end"/>
        </w:r>
      </w:hyperlink>
    </w:p>
    <w:p w14:paraId="3F87C84A" w14:textId="10D24D12" w:rsidR="0039663B" w:rsidRPr="0039663B" w:rsidRDefault="0039663B">
      <w:pPr>
        <w:pStyle w:val="TOC2"/>
        <w:rPr>
          <w:rFonts w:ascii="Calibri" w:hAnsi="Calibri"/>
          <w:noProof/>
          <w:sz w:val="22"/>
          <w:szCs w:val="22"/>
        </w:rPr>
      </w:pPr>
      <w:hyperlink w:anchor="_Toc40971345" w:history="1">
        <w:r w:rsidRPr="00B03253">
          <w:rPr>
            <w:rStyle w:val="Hyperlink"/>
            <w:noProof/>
          </w:rPr>
          <w:t>27.5</w:t>
        </w:r>
        <w:r w:rsidRPr="0039663B">
          <w:rPr>
            <w:rFonts w:ascii="Calibri" w:hAnsi="Calibri"/>
            <w:noProof/>
            <w:sz w:val="22"/>
            <w:szCs w:val="22"/>
          </w:rPr>
          <w:tab/>
        </w:r>
        <w:r w:rsidRPr="00B03253">
          <w:rPr>
            <w:rStyle w:val="Hyperlink"/>
            <w:noProof/>
          </w:rPr>
          <w:t>Association Assertion</w:t>
        </w:r>
        <w:r>
          <w:rPr>
            <w:noProof/>
            <w:webHidden/>
          </w:rPr>
          <w:tab/>
        </w:r>
        <w:r>
          <w:rPr>
            <w:noProof/>
            <w:webHidden/>
          </w:rPr>
          <w:fldChar w:fldCharType="begin"/>
        </w:r>
        <w:r>
          <w:rPr>
            <w:noProof/>
            <w:webHidden/>
          </w:rPr>
          <w:instrText xml:space="preserve"> PAGEREF _Toc40971345 \h </w:instrText>
        </w:r>
        <w:r>
          <w:rPr>
            <w:noProof/>
            <w:webHidden/>
          </w:rPr>
        </w:r>
        <w:r>
          <w:rPr>
            <w:noProof/>
            <w:webHidden/>
          </w:rPr>
          <w:fldChar w:fldCharType="separate"/>
        </w:r>
        <w:r>
          <w:rPr>
            <w:noProof/>
            <w:webHidden/>
          </w:rPr>
          <w:t>140</w:t>
        </w:r>
        <w:r>
          <w:rPr>
            <w:noProof/>
            <w:webHidden/>
          </w:rPr>
          <w:fldChar w:fldCharType="end"/>
        </w:r>
      </w:hyperlink>
    </w:p>
    <w:p w14:paraId="571BA7EE" w14:textId="75FBB280" w:rsidR="0039663B" w:rsidRPr="0039663B" w:rsidRDefault="0039663B">
      <w:pPr>
        <w:pStyle w:val="TOC2"/>
        <w:rPr>
          <w:rFonts w:ascii="Calibri" w:hAnsi="Calibri"/>
          <w:noProof/>
          <w:sz w:val="22"/>
          <w:szCs w:val="22"/>
        </w:rPr>
      </w:pPr>
      <w:hyperlink w:anchor="_Toc40971346" w:history="1">
        <w:r w:rsidRPr="00B03253">
          <w:rPr>
            <w:rStyle w:val="Hyperlink"/>
            <w:noProof/>
          </w:rPr>
          <w:t>27.6</w:t>
        </w:r>
        <w:r w:rsidRPr="0039663B">
          <w:rPr>
            <w:rFonts w:ascii="Calibri" w:hAnsi="Calibri"/>
            <w:noProof/>
            <w:sz w:val="22"/>
            <w:szCs w:val="22"/>
          </w:rPr>
          <w:tab/>
        </w:r>
        <w:r w:rsidRPr="00B03253">
          <w:rPr>
            <w:rStyle w:val="Hyperlink"/>
            <w:noProof/>
          </w:rPr>
          <w:t>Class Context</w:t>
        </w:r>
        <w:r>
          <w:rPr>
            <w:noProof/>
            <w:webHidden/>
          </w:rPr>
          <w:tab/>
        </w:r>
        <w:r>
          <w:rPr>
            <w:noProof/>
            <w:webHidden/>
          </w:rPr>
          <w:fldChar w:fldCharType="begin"/>
        </w:r>
        <w:r>
          <w:rPr>
            <w:noProof/>
            <w:webHidden/>
          </w:rPr>
          <w:instrText xml:space="preserve"> PAGEREF _Toc40971346 \h </w:instrText>
        </w:r>
        <w:r>
          <w:rPr>
            <w:noProof/>
            <w:webHidden/>
          </w:rPr>
        </w:r>
        <w:r>
          <w:rPr>
            <w:noProof/>
            <w:webHidden/>
          </w:rPr>
          <w:fldChar w:fldCharType="separate"/>
        </w:r>
        <w:r>
          <w:rPr>
            <w:noProof/>
            <w:webHidden/>
          </w:rPr>
          <w:t>141</w:t>
        </w:r>
        <w:r>
          <w:rPr>
            <w:noProof/>
            <w:webHidden/>
          </w:rPr>
          <w:fldChar w:fldCharType="end"/>
        </w:r>
      </w:hyperlink>
    </w:p>
    <w:p w14:paraId="5B0648A0" w14:textId="4DB32BD1" w:rsidR="0039663B" w:rsidRPr="0039663B" w:rsidRDefault="0039663B">
      <w:pPr>
        <w:pStyle w:val="TOC2"/>
        <w:rPr>
          <w:rFonts w:ascii="Calibri" w:hAnsi="Calibri"/>
          <w:noProof/>
          <w:sz w:val="22"/>
          <w:szCs w:val="22"/>
        </w:rPr>
      </w:pPr>
      <w:hyperlink w:anchor="_Toc40971347" w:history="1">
        <w:r w:rsidRPr="00B03253">
          <w:rPr>
            <w:rStyle w:val="Hyperlink"/>
            <w:noProof/>
          </w:rPr>
          <w:t>27.7</w:t>
        </w:r>
        <w:r w:rsidRPr="0039663B">
          <w:rPr>
            <w:rFonts w:ascii="Calibri" w:hAnsi="Calibri"/>
            <w:noProof/>
            <w:sz w:val="22"/>
            <w:szCs w:val="22"/>
          </w:rPr>
          <w:tab/>
        </w:r>
        <w:r w:rsidRPr="00B03253">
          <w:rPr>
            <w:rStyle w:val="Hyperlink"/>
            <w:noProof/>
          </w:rPr>
          <w:t>Association Extent of Context</w:t>
        </w:r>
        <w:r>
          <w:rPr>
            <w:noProof/>
            <w:webHidden/>
          </w:rPr>
          <w:tab/>
        </w:r>
        <w:r>
          <w:rPr>
            <w:noProof/>
            <w:webHidden/>
          </w:rPr>
          <w:fldChar w:fldCharType="begin"/>
        </w:r>
        <w:r>
          <w:rPr>
            <w:noProof/>
            <w:webHidden/>
          </w:rPr>
          <w:instrText xml:space="preserve"> PAGEREF _Toc40971347 \h </w:instrText>
        </w:r>
        <w:r>
          <w:rPr>
            <w:noProof/>
            <w:webHidden/>
          </w:rPr>
        </w:r>
        <w:r>
          <w:rPr>
            <w:noProof/>
            <w:webHidden/>
          </w:rPr>
          <w:fldChar w:fldCharType="separate"/>
        </w:r>
        <w:r>
          <w:rPr>
            <w:noProof/>
            <w:webHidden/>
          </w:rPr>
          <w:t>142</w:t>
        </w:r>
        <w:r>
          <w:rPr>
            <w:noProof/>
            <w:webHidden/>
          </w:rPr>
          <w:fldChar w:fldCharType="end"/>
        </w:r>
      </w:hyperlink>
    </w:p>
    <w:p w14:paraId="1B1D02EF" w14:textId="1666BDAE" w:rsidR="0039663B" w:rsidRPr="0039663B" w:rsidRDefault="0039663B">
      <w:pPr>
        <w:pStyle w:val="TOC2"/>
        <w:rPr>
          <w:rFonts w:ascii="Calibri" w:hAnsi="Calibri"/>
          <w:noProof/>
          <w:sz w:val="22"/>
          <w:szCs w:val="22"/>
        </w:rPr>
      </w:pPr>
      <w:hyperlink w:anchor="_Toc40971348" w:history="1">
        <w:r w:rsidRPr="00B03253">
          <w:rPr>
            <w:rStyle w:val="Hyperlink"/>
            <w:noProof/>
          </w:rPr>
          <w:t>27.8</w:t>
        </w:r>
        <w:r w:rsidRPr="0039663B">
          <w:rPr>
            <w:rFonts w:ascii="Calibri" w:hAnsi="Calibri"/>
            <w:noProof/>
            <w:sz w:val="22"/>
            <w:szCs w:val="22"/>
          </w:rPr>
          <w:tab/>
        </w:r>
        <w:r w:rsidRPr="00B03253">
          <w:rPr>
            <w:rStyle w:val="Hyperlink"/>
            <w:noProof/>
          </w:rPr>
          <w:t>Class Fact</w:t>
        </w:r>
        <w:r>
          <w:rPr>
            <w:noProof/>
            <w:webHidden/>
          </w:rPr>
          <w:tab/>
        </w:r>
        <w:r>
          <w:rPr>
            <w:noProof/>
            <w:webHidden/>
          </w:rPr>
          <w:fldChar w:fldCharType="begin"/>
        </w:r>
        <w:r>
          <w:rPr>
            <w:noProof/>
            <w:webHidden/>
          </w:rPr>
          <w:instrText xml:space="preserve"> PAGEREF _Toc40971348 \h </w:instrText>
        </w:r>
        <w:r>
          <w:rPr>
            <w:noProof/>
            <w:webHidden/>
          </w:rPr>
        </w:r>
        <w:r>
          <w:rPr>
            <w:noProof/>
            <w:webHidden/>
          </w:rPr>
          <w:fldChar w:fldCharType="separate"/>
        </w:r>
        <w:r>
          <w:rPr>
            <w:noProof/>
            <w:webHidden/>
          </w:rPr>
          <w:t>142</w:t>
        </w:r>
        <w:r>
          <w:rPr>
            <w:noProof/>
            <w:webHidden/>
          </w:rPr>
          <w:fldChar w:fldCharType="end"/>
        </w:r>
      </w:hyperlink>
    </w:p>
    <w:p w14:paraId="43065860" w14:textId="65690E01" w:rsidR="0039663B" w:rsidRPr="0039663B" w:rsidRDefault="0039663B">
      <w:pPr>
        <w:pStyle w:val="TOC2"/>
        <w:rPr>
          <w:rFonts w:ascii="Calibri" w:hAnsi="Calibri"/>
          <w:noProof/>
          <w:sz w:val="22"/>
          <w:szCs w:val="22"/>
        </w:rPr>
      </w:pPr>
      <w:hyperlink w:anchor="_Toc40971349" w:history="1">
        <w:r w:rsidRPr="00B03253">
          <w:rPr>
            <w:rStyle w:val="Hyperlink"/>
            <w:noProof/>
          </w:rPr>
          <w:t>27.9</w:t>
        </w:r>
        <w:r w:rsidRPr="0039663B">
          <w:rPr>
            <w:rFonts w:ascii="Calibri" w:hAnsi="Calibri"/>
            <w:noProof/>
            <w:sz w:val="22"/>
            <w:szCs w:val="22"/>
          </w:rPr>
          <w:tab/>
        </w:r>
        <w:r w:rsidRPr="00B03253">
          <w:rPr>
            <w:rStyle w:val="Hyperlink"/>
            <w:noProof/>
          </w:rPr>
          <w:t>Class Identifiable Thing</w:t>
        </w:r>
        <w:r>
          <w:rPr>
            <w:noProof/>
            <w:webHidden/>
          </w:rPr>
          <w:tab/>
        </w:r>
        <w:r>
          <w:rPr>
            <w:noProof/>
            <w:webHidden/>
          </w:rPr>
          <w:fldChar w:fldCharType="begin"/>
        </w:r>
        <w:r>
          <w:rPr>
            <w:noProof/>
            <w:webHidden/>
          </w:rPr>
          <w:instrText xml:space="preserve"> PAGEREF _Toc40971349 \h </w:instrText>
        </w:r>
        <w:r>
          <w:rPr>
            <w:noProof/>
            <w:webHidden/>
          </w:rPr>
        </w:r>
        <w:r>
          <w:rPr>
            <w:noProof/>
            <w:webHidden/>
          </w:rPr>
          <w:fldChar w:fldCharType="separate"/>
        </w:r>
        <w:r>
          <w:rPr>
            <w:noProof/>
            <w:webHidden/>
          </w:rPr>
          <w:t>142</w:t>
        </w:r>
        <w:r>
          <w:rPr>
            <w:noProof/>
            <w:webHidden/>
          </w:rPr>
          <w:fldChar w:fldCharType="end"/>
        </w:r>
      </w:hyperlink>
    </w:p>
    <w:p w14:paraId="657934A3" w14:textId="6DB44740" w:rsidR="0039663B" w:rsidRPr="0039663B" w:rsidRDefault="0039663B">
      <w:pPr>
        <w:pStyle w:val="TOC2"/>
        <w:rPr>
          <w:rFonts w:ascii="Calibri" w:hAnsi="Calibri"/>
          <w:noProof/>
          <w:sz w:val="22"/>
          <w:szCs w:val="22"/>
        </w:rPr>
      </w:pPr>
      <w:hyperlink w:anchor="_Toc40971350" w:history="1">
        <w:r w:rsidRPr="00B03253">
          <w:rPr>
            <w:rStyle w:val="Hyperlink"/>
            <w:noProof/>
          </w:rPr>
          <w:t>27.10</w:t>
        </w:r>
        <w:r w:rsidRPr="0039663B">
          <w:rPr>
            <w:rFonts w:ascii="Calibri" w:hAnsi="Calibri"/>
            <w:noProof/>
            <w:sz w:val="22"/>
            <w:szCs w:val="22"/>
          </w:rPr>
          <w:tab/>
        </w:r>
        <w:r w:rsidRPr="00B03253">
          <w:rPr>
            <w:rStyle w:val="Hyperlink"/>
            <w:noProof/>
          </w:rPr>
          <w:t>Association Negation</w:t>
        </w:r>
        <w:r>
          <w:rPr>
            <w:noProof/>
            <w:webHidden/>
          </w:rPr>
          <w:tab/>
        </w:r>
        <w:r>
          <w:rPr>
            <w:noProof/>
            <w:webHidden/>
          </w:rPr>
          <w:fldChar w:fldCharType="begin"/>
        </w:r>
        <w:r>
          <w:rPr>
            <w:noProof/>
            <w:webHidden/>
          </w:rPr>
          <w:instrText xml:space="preserve"> PAGEREF _Toc40971350 \h </w:instrText>
        </w:r>
        <w:r>
          <w:rPr>
            <w:noProof/>
            <w:webHidden/>
          </w:rPr>
        </w:r>
        <w:r>
          <w:rPr>
            <w:noProof/>
            <w:webHidden/>
          </w:rPr>
          <w:fldChar w:fldCharType="separate"/>
        </w:r>
        <w:r>
          <w:rPr>
            <w:noProof/>
            <w:webHidden/>
          </w:rPr>
          <w:t>143</w:t>
        </w:r>
        <w:r>
          <w:rPr>
            <w:noProof/>
            <w:webHidden/>
          </w:rPr>
          <w:fldChar w:fldCharType="end"/>
        </w:r>
      </w:hyperlink>
    </w:p>
    <w:p w14:paraId="75E54247" w14:textId="19B9C69B" w:rsidR="0039663B" w:rsidRPr="0039663B" w:rsidRDefault="0039663B">
      <w:pPr>
        <w:pStyle w:val="TOC2"/>
        <w:rPr>
          <w:rFonts w:ascii="Calibri" w:hAnsi="Calibri"/>
          <w:noProof/>
          <w:sz w:val="22"/>
          <w:szCs w:val="22"/>
        </w:rPr>
      </w:pPr>
      <w:hyperlink w:anchor="_Toc40971351" w:history="1">
        <w:r w:rsidRPr="00B03253">
          <w:rPr>
            <w:rStyle w:val="Hyperlink"/>
            <w:noProof/>
          </w:rPr>
          <w:t>27.11</w:t>
        </w:r>
        <w:r w:rsidRPr="0039663B">
          <w:rPr>
            <w:rFonts w:ascii="Calibri" w:hAnsi="Calibri"/>
            <w:noProof/>
            <w:sz w:val="22"/>
            <w:szCs w:val="22"/>
          </w:rPr>
          <w:tab/>
        </w:r>
        <w:r w:rsidRPr="00B03253">
          <w:rPr>
            <w:rStyle w:val="Hyperlink"/>
            <w:noProof/>
          </w:rPr>
          <w:t>Class Scoped Context</w:t>
        </w:r>
        <w:r>
          <w:rPr>
            <w:noProof/>
            <w:webHidden/>
          </w:rPr>
          <w:tab/>
        </w:r>
        <w:r>
          <w:rPr>
            <w:noProof/>
            <w:webHidden/>
          </w:rPr>
          <w:fldChar w:fldCharType="begin"/>
        </w:r>
        <w:r>
          <w:rPr>
            <w:noProof/>
            <w:webHidden/>
          </w:rPr>
          <w:instrText xml:space="preserve"> PAGEREF _Toc40971351 \h </w:instrText>
        </w:r>
        <w:r>
          <w:rPr>
            <w:noProof/>
            <w:webHidden/>
          </w:rPr>
        </w:r>
        <w:r>
          <w:rPr>
            <w:noProof/>
            <w:webHidden/>
          </w:rPr>
          <w:fldChar w:fldCharType="separate"/>
        </w:r>
        <w:r>
          <w:rPr>
            <w:noProof/>
            <w:webHidden/>
          </w:rPr>
          <w:t>143</w:t>
        </w:r>
        <w:r>
          <w:rPr>
            <w:noProof/>
            <w:webHidden/>
          </w:rPr>
          <w:fldChar w:fldCharType="end"/>
        </w:r>
      </w:hyperlink>
    </w:p>
    <w:p w14:paraId="772CA1AA" w14:textId="2C61073A" w:rsidR="0039663B" w:rsidRPr="0039663B" w:rsidRDefault="0039663B">
      <w:pPr>
        <w:pStyle w:val="TOC2"/>
        <w:rPr>
          <w:rFonts w:ascii="Calibri" w:hAnsi="Calibri"/>
          <w:noProof/>
          <w:sz w:val="22"/>
          <w:szCs w:val="22"/>
        </w:rPr>
      </w:pPr>
      <w:hyperlink w:anchor="_Toc40971352" w:history="1">
        <w:r w:rsidRPr="00B03253">
          <w:rPr>
            <w:rStyle w:val="Hyperlink"/>
            <w:noProof/>
          </w:rPr>
          <w:t>27.12</w:t>
        </w:r>
        <w:r w:rsidRPr="0039663B">
          <w:rPr>
            <w:rFonts w:ascii="Calibri" w:hAnsi="Calibri"/>
            <w:noProof/>
            <w:sz w:val="22"/>
            <w:szCs w:val="22"/>
          </w:rPr>
          <w:tab/>
        </w:r>
        <w:r w:rsidRPr="00B03253">
          <w:rPr>
            <w:rStyle w:val="Hyperlink"/>
            <w:noProof/>
          </w:rPr>
          <w:t>Class Thing</w:t>
        </w:r>
        <w:r w:rsidRPr="00B03253">
          <w:rPr>
            <w:rStyle w:val="Hyperlink"/>
            <w:rFonts w:cs="Arial"/>
            <w:noProof/>
          </w:rPr>
          <w:t xml:space="preserve">  &lt;&lt;Anything&gt;&gt;</w:t>
        </w:r>
        <w:r>
          <w:rPr>
            <w:noProof/>
            <w:webHidden/>
          </w:rPr>
          <w:tab/>
        </w:r>
        <w:r>
          <w:rPr>
            <w:noProof/>
            <w:webHidden/>
          </w:rPr>
          <w:fldChar w:fldCharType="begin"/>
        </w:r>
        <w:r>
          <w:rPr>
            <w:noProof/>
            <w:webHidden/>
          </w:rPr>
          <w:instrText xml:space="preserve"> PAGEREF _Toc40971352 \h </w:instrText>
        </w:r>
        <w:r>
          <w:rPr>
            <w:noProof/>
            <w:webHidden/>
          </w:rPr>
        </w:r>
        <w:r>
          <w:rPr>
            <w:noProof/>
            <w:webHidden/>
          </w:rPr>
          <w:fldChar w:fldCharType="separate"/>
        </w:r>
        <w:r>
          <w:rPr>
            <w:noProof/>
            <w:webHidden/>
          </w:rPr>
          <w:t>143</w:t>
        </w:r>
        <w:r>
          <w:rPr>
            <w:noProof/>
            <w:webHidden/>
          </w:rPr>
          <w:fldChar w:fldCharType="end"/>
        </w:r>
      </w:hyperlink>
    </w:p>
    <w:p w14:paraId="0642EAFA" w14:textId="673BF06D" w:rsidR="0039663B" w:rsidRPr="0039663B" w:rsidRDefault="0039663B">
      <w:pPr>
        <w:pStyle w:val="TOC1"/>
        <w:tabs>
          <w:tab w:val="left" w:pos="1512"/>
        </w:tabs>
        <w:rPr>
          <w:rFonts w:ascii="Calibri" w:hAnsi="Calibri"/>
          <w:noProof/>
          <w:sz w:val="22"/>
          <w:szCs w:val="22"/>
        </w:rPr>
      </w:pPr>
      <w:hyperlink w:anchor="_Toc40971353" w:history="1">
        <w:r w:rsidRPr="00B03253">
          <w:rPr>
            <w:rStyle w:val="Hyperlink"/>
            <w:noProof/>
          </w:rPr>
          <w:t>28</w:t>
        </w:r>
        <w:r w:rsidRPr="0039663B">
          <w:rPr>
            <w:rFonts w:ascii="Calibri" w:hAnsi="Calibri"/>
            <w:noProof/>
            <w:sz w:val="22"/>
            <w:szCs w:val="22"/>
          </w:rPr>
          <w:tab/>
        </w:r>
        <w:r w:rsidRPr="00B03253">
          <w:rPr>
            <w:rStyle w:val="Hyperlink"/>
            <w:noProof/>
          </w:rPr>
          <w:t>Concept Library::Meta Concepts::Types</w:t>
        </w:r>
        <w:r>
          <w:rPr>
            <w:noProof/>
            <w:webHidden/>
          </w:rPr>
          <w:tab/>
        </w:r>
        <w:r>
          <w:rPr>
            <w:noProof/>
            <w:webHidden/>
          </w:rPr>
          <w:fldChar w:fldCharType="begin"/>
        </w:r>
        <w:r>
          <w:rPr>
            <w:noProof/>
            <w:webHidden/>
          </w:rPr>
          <w:instrText xml:space="preserve"> PAGEREF _Toc40971353 \h </w:instrText>
        </w:r>
        <w:r>
          <w:rPr>
            <w:noProof/>
            <w:webHidden/>
          </w:rPr>
        </w:r>
        <w:r>
          <w:rPr>
            <w:noProof/>
            <w:webHidden/>
          </w:rPr>
          <w:fldChar w:fldCharType="separate"/>
        </w:r>
        <w:r>
          <w:rPr>
            <w:noProof/>
            <w:webHidden/>
          </w:rPr>
          <w:t>145</w:t>
        </w:r>
        <w:r>
          <w:rPr>
            <w:noProof/>
            <w:webHidden/>
          </w:rPr>
          <w:fldChar w:fldCharType="end"/>
        </w:r>
      </w:hyperlink>
    </w:p>
    <w:p w14:paraId="503D21CE" w14:textId="0ADBF7BC" w:rsidR="0039663B" w:rsidRPr="0039663B" w:rsidRDefault="0039663B">
      <w:pPr>
        <w:pStyle w:val="TOC2"/>
        <w:rPr>
          <w:rFonts w:ascii="Calibri" w:hAnsi="Calibri"/>
          <w:noProof/>
          <w:sz w:val="22"/>
          <w:szCs w:val="22"/>
        </w:rPr>
      </w:pPr>
      <w:hyperlink w:anchor="_Toc40971354" w:history="1">
        <w:r w:rsidRPr="00B03253">
          <w:rPr>
            <w:rStyle w:val="Hyperlink"/>
            <w:noProof/>
          </w:rPr>
          <w:t>28.1</w:t>
        </w:r>
        <w:r w:rsidRPr="0039663B">
          <w:rPr>
            <w:rFonts w:ascii="Calibri" w:hAnsi="Calibri"/>
            <w:noProof/>
            <w:sz w:val="22"/>
            <w:szCs w:val="22"/>
          </w:rPr>
          <w:tab/>
        </w:r>
        <w:r w:rsidRPr="00B03253">
          <w:rPr>
            <w:rStyle w:val="Hyperlink"/>
            <w:noProof/>
          </w:rPr>
          <w:t>Diagram: Type-instance</w:t>
        </w:r>
        <w:r>
          <w:rPr>
            <w:noProof/>
            <w:webHidden/>
          </w:rPr>
          <w:tab/>
        </w:r>
        <w:r>
          <w:rPr>
            <w:noProof/>
            <w:webHidden/>
          </w:rPr>
          <w:fldChar w:fldCharType="begin"/>
        </w:r>
        <w:r>
          <w:rPr>
            <w:noProof/>
            <w:webHidden/>
          </w:rPr>
          <w:instrText xml:space="preserve"> PAGEREF _Toc40971354 \h </w:instrText>
        </w:r>
        <w:r>
          <w:rPr>
            <w:noProof/>
            <w:webHidden/>
          </w:rPr>
        </w:r>
        <w:r>
          <w:rPr>
            <w:noProof/>
            <w:webHidden/>
          </w:rPr>
          <w:fldChar w:fldCharType="separate"/>
        </w:r>
        <w:r>
          <w:rPr>
            <w:noProof/>
            <w:webHidden/>
          </w:rPr>
          <w:t>145</w:t>
        </w:r>
        <w:r>
          <w:rPr>
            <w:noProof/>
            <w:webHidden/>
          </w:rPr>
          <w:fldChar w:fldCharType="end"/>
        </w:r>
      </w:hyperlink>
    </w:p>
    <w:p w14:paraId="5446C363" w14:textId="081E6012" w:rsidR="0039663B" w:rsidRPr="0039663B" w:rsidRDefault="0039663B">
      <w:pPr>
        <w:pStyle w:val="TOC2"/>
        <w:rPr>
          <w:rFonts w:ascii="Calibri" w:hAnsi="Calibri"/>
          <w:noProof/>
          <w:sz w:val="22"/>
          <w:szCs w:val="22"/>
        </w:rPr>
      </w:pPr>
      <w:hyperlink w:anchor="_Toc40971355" w:history="1">
        <w:r w:rsidRPr="00B03253">
          <w:rPr>
            <w:rStyle w:val="Hyperlink"/>
            <w:noProof/>
          </w:rPr>
          <w:t>28.2</w:t>
        </w:r>
        <w:r w:rsidRPr="0039663B">
          <w:rPr>
            <w:rFonts w:ascii="Calibri" w:hAnsi="Calibri"/>
            <w:noProof/>
            <w:sz w:val="22"/>
            <w:szCs w:val="22"/>
          </w:rPr>
          <w:tab/>
        </w:r>
        <w:r w:rsidRPr="00B03253">
          <w:rPr>
            <w:rStyle w:val="Hyperlink"/>
            <w:noProof/>
          </w:rPr>
          <w:t>Diagram: Types</w:t>
        </w:r>
        <w:r>
          <w:rPr>
            <w:noProof/>
            <w:webHidden/>
          </w:rPr>
          <w:tab/>
        </w:r>
        <w:r>
          <w:rPr>
            <w:noProof/>
            <w:webHidden/>
          </w:rPr>
          <w:fldChar w:fldCharType="begin"/>
        </w:r>
        <w:r>
          <w:rPr>
            <w:noProof/>
            <w:webHidden/>
          </w:rPr>
          <w:instrText xml:space="preserve"> PAGEREF _Toc40971355 \h </w:instrText>
        </w:r>
        <w:r>
          <w:rPr>
            <w:noProof/>
            <w:webHidden/>
          </w:rPr>
        </w:r>
        <w:r>
          <w:rPr>
            <w:noProof/>
            <w:webHidden/>
          </w:rPr>
          <w:fldChar w:fldCharType="separate"/>
        </w:r>
        <w:r>
          <w:rPr>
            <w:noProof/>
            <w:webHidden/>
          </w:rPr>
          <w:t>146</w:t>
        </w:r>
        <w:r>
          <w:rPr>
            <w:noProof/>
            <w:webHidden/>
          </w:rPr>
          <w:fldChar w:fldCharType="end"/>
        </w:r>
      </w:hyperlink>
    </w:p>
    <w:p w14:paraId="39C287DB" w14:textId="56989E4E" w:rsidR="0039663B" w:rsidRPr="0039663B" w:rsidRDefault="0039663B">
      <w:pPr>
        <w:pStyle w:val="TOC2"/>
        <w:rPr>
          <w:rFonts w:ascii="Calibri" w:hAnsi="Calibri"/>
          <w:noProof/>
          <w:sz w:val="22"/>
          <w:szCs w:val="22"/>
        </w:rPr>
      </w:pPr>
      <w:hyperlink w:anchor="_Toc40971356" w:history="1">
        <w:r w:rsidRPr="00B03253">
          <w:rPr>
            <w:rStyle w:val="Hyperlink"/>
            <w:noProof/>
          </w:rPr>
          <w:t>28.3</w:t>
        </w:r>
        <w:r w:rsidRPr="0039663B">
          <w:rPr>
            <w:rFonts w:ascii="Calibri" w:hAnsi="Calibri"/>
            <w:noProof/>
            <w:sz w:val="22"/>
            <w:szCs w:val="22"/>
          </w:rPr>
          <w:tab/>
        </w:r>
        <w:r w:rsidRPr="00B03253">
          <w:rPr>
            <w:rStyle w:val="Hyperlink"/>
            <w:noProof/>
          </w:rPr>
          <w:t>Diagram: Types as Context</w:t>
        </w:r>
        <w:r>
          <w:rPr>
            <w:noProof/>
            <w:webHidden/>
          </w:rPr>
          <w:tab/>
        </w:r>
        <w:r>
          <w:rPr>
            <w:noProof/>
            <w:webHidden/>
          </w:rPr>
          <w:fldChar w:fldCharType="begin"/>
        </w:r>
        <w:r>
          <w:rPr>
            <w:noProof/>
            <w:webHidden/>
          </w:rPr>
          <w:instrText xml:space="preserve"> PAGEREF _Toc40971356 \h </w:instrText>
        </w:r>
        <w:r>
          <w:rPr>
            <w:noProof/>
            <w:webHidden/>
          </w:rPr>
        </w:r>
        <w:r>
          <w:rPr>
            <w:noProof/>
            <w:webHidden/>
          </w:rPr>
          <w:fldChar w:fldCharType="separate"/>
        </w:r>
        <w:r>
          <w:rPr>
            <w:noProof/>
            <w:webHidden/>
          </w:rPr>
          <w:t>147</w:t>
        </w:r>
        <w:r>
          <w:rPr>
            <w:noProof/>
            <w:webHidden/>
          </w:rPr>
          <w:fldChar w:fldCharType="end"/>
        </w:r>
      </w:hyperlink>
    </w:p>
    <w:p w14:paraId="76E29CB2" w14:textId="11516EFA" w:rsidR="0039663B" w:rsidRPr="0039663B" w:rsidRDefault="0039663B">
      <w:pPr>
        <w:pStyle w:val="TOC2"/>
        <w:rPr>
          <w:rFonts w:ascii="Calibri" w:hAnsi="Calibri"/>
          <w:noProof/>
          <w:sz w:val="22"/>
          <w:szCs w:val="22"/>
        </w:rPr>
      </w:pPr>
      <w:hyperlink w:anchor="_Toc40971357" w:history="1">
        <w:r w:rsidRPr="00B03253">
          <w:rPr>
            <w:rStyle w:val="Hyperlink"/>
            <w:noProof/>
          </w:rPr>
          <w:t>28.4</w:t>
        </w:r>
        <w:r w:rsidRPr="0039663B">
          <w:rPr>
            <w:rFonts w:ascii="Calibri" w:hAnsi="Calibri"/>
            <w:noProof/>
            <w:sz w:val="22"/>
            <w:szCs w:val="22"/>
          </w:rPr>
          <w:tab/>
        </w:r>
        <w:r w:rsidRPr="00B03253">
          <w:rPr>
            <w:rStyle w:val="Hyperlink"/>
            <w:noProof/>
          </w:rPr>
          <w:t>Class Entity Type</w:t>
        </w:r>
        <w:r>
          <w:rPr>
            <w:noProof/>
            <w:webHidden/>
          </w:rPr>
          <w:tab/>
        </w:r>
        <w:r>
          <w:rPr>
            <w:noProof/>
            <w:webHidden/>
          </w:rPr>
          <w:fldChar w:fldCharType="begin"/>
        </w:r>
        <w:r>
          <w:rPr>
            <w:noProof/>
            <w:webHidden/>
          </w:rPr>
          <w:instrText xml:space="preserve"> PAGEREF _Toc40971357 \h </w:instrText>
        </w:r>
        <w:r>
          <w:rPr>
            <w:noProof/>
            <w:webHidden/>
          </w:rPr>
        </w:r>
        <w:r>
          <w:rPr>
            <w:noProof/>
            <w:webHidden/>
          </w:rPr>
          <w:fldChar w:fldCharType="separate"/>
        </w:r>
        <w:r>
          <w:rPr>
            <w:noProof/>
            <w:webHidden/>
          </w:rPr>
          <w:t>147</w:t>
        </w:r>
        <w:r>
          <w:rPr>
            <w:noProof/>
            <w:webHidden/>
          </w:rPr>
          <w:fldChar w:fldCharType="end"/>
        </w:r>
      </w:hyperlink>
    </w:p>
    <w:p w14:paraId="6EA24515" w14:textId="1676820E" w:rsidR="0039663B" w:rsidRPr="0039663B" w:rsidRDefault="0039663B">
      <w:pPr>
        <w:pStyle w:val="TOC2"/>
        <w:rPr>
          <w:rFonts w:ascii="Calibri" w:hAnsi="Calibri"/>
          <w:noProof/>
          <w:sz w:val="22"/>
          <w:szCs w:val="22"/>
        </w:rPr>
      </w:pPr>
      <w:hyperlink w:anchor="_Toc40971358" w:history="1">
        <w:r w:rsidRPr="00B03253">
          <w:rPr>
            <w:rStyle w:val="Hyperlink"/>
            <w:noProof/>
          </w:rPr>
          <w:t>28.5</w:t>
        </w:r>
        <w:r w:rsidRPr="0039663B">
          <w:rPr>
            <w:rFonts w:ascii="Calibri" w:hAnsi="Calibri"/>
            <w:noProof/>
            <w:sz w:val="22"/>
            <w:szCs w:val="22"/>
          </w:rPr>
          <w:tab/>
        </w:r>
        <w:r w:rsidRPr="00B03253">
          <w:rPr>
            <w:rStyle w:val="Hyperlink"/>
            <w:noProof/>
          </w:rPr>
          <w:t>Association Extent of Type</w:t>
        </w:r>
        <w:r>
          <w:rPr>
            <w:noProof/>
            <w:webHidden/>
          </w:rPr>
          <w:tab/>
        </w:r>
        <w:r>
          <w:rPr>
            <w:noProof/>
            <w:webHidden/>
          </w:rPr>
          <w:fldChar w:fldCharType="begin"/>
        </w:r>
        <w:r>
          <w:rPr>
            <w:noProof/>
            <w:webHidden/>
          </w:rPr>
          <w:instrText xml:space="preserve"> PAGEREF _Toc40971358 \h </w:instrText>
        </w:r>
        <w:r>
          <w:rPr>
            <w:noProof/>
            <w:webHidden/>
          </w:rPr>
        </w:r>
        <w:r>
          <w:rPr>
            <w:noProof/>
            <w:webHidden/>
          </w:rPr>
          <w:fldChar w:fldCharType="separate"/>
        </w:r>
        <w:r>
          <w:rPr>
            <w:noProof/>
            <w:webHidden/>
          </w:rPr>
          <w:t>148</w:t>
        </w:r>
        <w:r>
          <w:rPr>
            <w:noProof/>
            <w:webHidden/>
          </w:rPr>
          <w:fldChar w:fldCharType="end"/>
        </w:r>
      </w:hyperlink>
    </w:p>
    <w:p w14:paraId="62413089" w14:textId="4857550A" w:rsidR="0039663B" w:rsidRPr="0039663B" w:rsidRDefault="0039663B">
      <w:pPr>
        <w:pStyle w:val="TOC2"/>
        <w:rPr>
          <w:rFonts w:ascii="Calibri" w:hAnsi="Calibri"/>
          <w:noProof/>
          <w:sz w:val="22"/>
          <w:szCs w:val="22"/>
        </w:rPr>
      </w:pPr>
      <w:hyperlink w:anchor="_Toc40971359" w:history="1">
        <w:r w:rsidRPr="00B03253">
          <w:rPr>
            <w:rStyle w:val="Hyperlink"/>
            <w:noProof/>
          </w:rPr>
          <w:t>28.6</w:t>
        </w:r>
        <w:r w:rsidRPr="0039663B">
          <w:rPr>
            <w:rFonts w:ascii="Calibri" w:hAnsi="Calibri"/>
            <w:noProof/>
            <w:sz w:val="22"/>
            <w:szCs w:val="22"/>
          </w:rPr>
          <w:tab/>
        </w:r>
        <w:r w:rsidRPr="00B03253">
          <w:rPr>
            <w:rStyle w:val="Hyperlink"/>
            <w:noProof/>
          </w:rPr>
          <w:t>Association Generalization</w:t>
        </w:r>
        <w:r>
          <w:rPr>
            <w:noProof/>
            <w:webHidden/>
          </w:rPr>
          <w:tab/>
        </w:r>
        <w:r>
          <w:rPr>
            <w:noProof/>
            <w:webHidden/>
          </w:rPr>
          <w:fldChar w:fldCharType="begin"/>
        </w:r>
        <w:r>
          <w:rPr>
            <w:noProof/>
            <w:webHidden/>
          </w:rPr>
          <w:instrText xml:space="preserve"> PAGEREF _Toc40971359 \h </w:instrText>
        </w:r>
        <w:r>
          <w:rPr>
            <w:noProof/>
            <w:webHidden/>
          </w:rPr>
        </w:r>
        <w:r>
          <w:rPr>
            <w:noProof/>
            <w:webHidden/>
          </w:rPr>
          <w:fldChar w:fldCharType="separate"/>
        </w:r>
        <w:r>
          <w:rPr>
            <w:noProof/>
            <w:webHidden/>
          </w:rPr>
          <w:t>148</w:t>
        </w:r>
        <w:r>
          <w:rPr>
            <w:noProof/>
            <w:webHidden/>
          </w:rPr>
          <w:fldChar w:fldCharType="end"/>
        </w:r>
      </w:hyperlink>
    </w:p>
    <w:p w14:paraId="79EFE5FC" w14:textId="6C2C5DBF" w:rsidR="0039663B" w:rsidRPr="0039663B" w:rsidRDefault="0039663B">
      <w:pPr>
        <w:pStyle w:val="TOC2"/>
        <w:rPr>
          <w:rFonts w:ascii="Calibri" w:hAnsi="Calibri"/>
          <w:noProof/>
          <w:sz w:val="22"/>
          <w:szCs w:val="22"/>
        </w:rPr>
      </w:pPr>
      <w:hyperlink w:anchor="_Toc40971360" w:history="1">
        <w:r w:rsidRPr="00B03253">
          <w:rPr>
            <w:rStyle w:val="Hyperlink"/>
            <w:noProof/>
          </w:rPr>
          <w:t>28.7</w:t>
        </w:r>
        <w:r w:rsidRPr="0039663B">
          <w:rPr>
            <w:rFonts w:ascii="Calibri" w:hAnsi="Calibri"/>
            <w:noProof/>
            <w:sz w:val="22"/>
            <w:szCs w:val="22"/>
          </w:rPr>
          <w:tab/>
        </w:r>
        <w:r w:rsidRPr="00B03253">
          <w:rPr>
            <w:rStyle w:val="Hyperlink"/>
            <w:noProof/>
          </w:rPr>
          <w:t>Class Intersection Type</w:t>
        </w:r>
        <w:r>
          <w:rPr>
            <w:noProof/>
            <w:webHidden/>
          </w:rPr>
          <w:tab/>
        </w:r>
        <w:r>
          <w:rPr>
            <w:noProof/>
            <w:webHidden/>
          </w:rPr>
          <w:fldChar w:fldCharType="begin"/>
        </w:r>
        <w:r>
          <w:rPr>
            <w:noProof/>
            <w:webHidden/>
          </w:rPr>
          <w:instrText xml:space="preserve"> PAGEREF _Toc40971360 \h </w:instrText>
        </w:r>
        <w:r>
          <w:rPr>
            <w:noProof/>
            <w:webHidden/>
          </w:rPr>
        </w:r>
        <w:r>
          <w:rPr>
            <w:noProof/>
            <w:webHidden/>
          </w:rPr>
          <w:fldChar w:fldCharType="separate"/>
        </w:r>
        <w:r>
          <w:rPr>
            <w:noProof/>
            <w:webHidden/>
          </w:rPr>
          <w:t>149</w:t>
        </w:r>
        <w:r>
          <w:rPr>
            <w:noProof/>
            <w:webHidden/>
          </w:rPr>
          <w:fldChar w:fldCharType="end"/>
        </w:r>
      </w:hyperlink>
    </w:p>
    <w:p w14:paraId="0356FC2C" w14:textId="321D37CE" w:rsidR="0039663B" w:rsidRPr="0039663B" w:rsidRDefault="0039663B">
      <w:pPr>
        <w:pStyle w:val="TOC2"/>
        <w:rPr>
          <w:rFonts w:ascii="Calibri" w:hAnsi="Calibri"/>
          <w:noProof/>
          <w:sz w:val="22"/>
          <w:szCs w:val="22"/>
        </w:rPr>
      </w:pPr>
      <w:hyperlink w:anchor="_Toc40971361" w:history="1">
        <w:r w:rsidRPr="00B03253">
          <w:rPr>
            <w:rStyle w:val="Hyperlink"/>
            <w:noProof/>
          </w:rPr>
          <w:t>28.8</w:t>
        </w:r>
        <w:r w:rsidRPr="0039663B">
          <w:rPr>
            <w:rFonts w:ascii="Calibri" w:hAnsi="Calibri"/>
            <w:noProof/>
            <w:sz w:val="22"/>
            <w:szCs w:val="22"/>
          </w:rPr>
          <w:tab/>
        </w:r>
        <w:r w:rsidRPr="00B03253">
          <w:rPr>
            <w:rStyle w:val="Hyperlink"/>
            <w:noProof/>
          </w:rPr>
          <w:t>Association Sufficient Generalization</w:t>
        </w:r>
        <w:r>
          <w:rPr>
            <w:noProof/>
            <w:webHidden/>
          </w:rPr>
          <w:tab/>
        </w:r>
        <w:r>
          <w:rPr>
            <w:noProof/>
            <w:webHidden/>
          </w:rPr>
          <w:fldChar w:fldCharType="begin"/>
        </w:r>
        <w:r>
          <w:rPr>
            <w:noProof/>
            <w:webHidden/>
          </w:rPr>
          <w:instrText xml:space="preserve"> PAGEREF _Toc40971361 \h </w:instrText>
        </w:r>
        <w:r>
          <w:rPr>
            <w:noProof/>
            <w:webHidden/>
          </w:rPr>
        </w:r>
        <w:r>
          <w:rPr>
            <w:noProof/>
            <w:webHidden/>
          </w:rPr>
          <w:fldChar w:fldCharType="separate"/>
        </w:r>
        <w:r>
          <w:rPr>
            <w:noProof/>
            <w:webHidden/>
          </w:rPr>
          <w:t>149</w:t>
        </w:r>
        <w:r>
          <w:rPr>
            <w:noProof/>
            <w:webHidden/>
          </w:rPr>
          <w:fldChar w:fldCharType="end"/>
        </w:r>
      </w:hyperlink>
    </w:p>
    <w:p w14:paraId="3B14CEC5" w14:textId="551157A4" w:rsidR="0039663B" w:rsidRPr="0039663B" w:rsidRDefault="0039663B">
      <w:pPr>
        <w:pStyle w:val="TOC2"/>
        <w:rPr>
          <w:rFonts w:ascii="Calibri" w:hAnsi="Calibri"/>
          <w:noProof/>
          <w:sz w:val="22"/>
          <w:szCs w:val="22"/>
        </w:rPr>
      </w:pPr>
      <w:hyperlink w:anchor="_Toc40971362" w:history="1">
        <w:r w:rsidRPr="00B03253">
          <w:rPr>
            <w:rStyle w:val="Hyperlink"/>
            <w:noProof/>
          </w:rPr>
          <w:t>28.9</w:t>
        </w:r>
        <w:r w:rsidRPr="0039663B">
          <w:rPr>
            <w:rFonts w:ascii="Calibri" w:hAnsi="Calibri"/>
            <w:noProof/>
            <w:sz w:val="22"/>
            <w:szCs w:val="22"/>
          </w:rPr>
          <w:tab/>
        </w:r>
        <w:r w:rsidRPr="00B03253">
          <w:rPr>
            <w:rStyle w:val="Hyperlink"/>
            <w:noProof/>
          </w:rPr>
          <w:t>Class Type</w:t>
        </w:r>
        <w:r>
          <w:rPr>
            <w:noProof/>
            <w:webHidden/>
          </w:rPr>
          <w:tab/>
        </w:r>
        <w:r>
          <w:rPr>
            <w:noProof/>
            <w:webHidden/>
          </w:rPr>
          <w:fldChar w:fldCharType="begin"/>
        </w:r>
        <w:r>
          <w:rPr>
            <w:noProof/>
            <w:webHidden/>
          </w:rPr>
          <w:instrText xml:space="preserve"> PAGEREF _Toc40971362 \h </w:instrText>
        </w:r>
        <w:r>
          <w:rPr>
            <w:noProof/>
            <w:webHidden/>
          </w:rPr>
        </w:r>
        <w:r>
          <w:rPr>
            <w:noProof/>
            <w:webHidden/>
          </w:rPr>
          <w:fldChar w:fldCharType="separate"/>
        </w:r>
        <w:r>
          <w:rPr>
            <w:noProof/>
            <w:webHidden/>
          </w:rPr>
          <w:t>149</w:t>
        </w:r>
        <w:r>
          <w:rPr>
            <w:noProof/>
            <w:webHidden/>
          </w:rPr>
          <w:fldChar w:fldCharType="end"/>
        </w:r>
      </w:hyperlink>
    </w:p>
    <w:p w14:paraId="284D2A8B" w14:textId="2597652B" w:rsidR="0039663B" w:rsidRPr="0039663B" w:rsidRDefault="0039663B">
      <w:pPr>
        <w:pStyle w:val="TOC2"/>
        <w:rPr>
          <w:rFonts w:ascii="Calibri" w:hAnsi="Calibri"/>
          <w:noProof/>
          <w:sz w:val="22"/>
          <w:szCs w:val="22"/>
        </w:rPr>
      </w:pPr>
      <w:hyperlink w:anchor="_Toc40971363" w:history="1">
        <w:r w:rsidRPr="00B03253">
          <w:rPr>
            <w:rStyle w:val="Hyperlink"/>
            <w:noProof/>
          </w:rPr>
          <w:t>28.10</w:t>
        </w:r>
        <w:r w:rsidRPr="0039663B">
          <w:rPr>
            <w:rFonts w:ascii="Calibri" w:hAnsi="Calibri"/>
            <w:noProof/>
            <w:sz w:val="22"/>
            <w:szCs w:val="22"/>
          </w:rPr>
          <w:tab/>
        </w:r>
        <w:r w:rsidRPr="00B03253">
          <w:rPr>
            <w:rStyle w:val="Hyperlink"/>
            <w:noProof/>
          </w:rPr>
          <w:t>Class Union Type</w:t>
        </w:r>
        <w:r>
          <w:rPr>
            <w:noProof/>
            <w:webHidden/>
          </w:rPr>
          <w:tab/>
        </w:r>
        <w:r>
          <w:rPr>
            <w:noProof/>
            <w:webHidden/>
          </w:rPr>
          <w:fldChar w:fldCharType="begin"/>
        </w:r>
        <w:r>
          <w:rPr>
            <w:noProof/>
            <w:webHidden/>
          </w:rPr>
          <w:instrText xml:space="preserve"> PAGEREF _Toc40971363 \h </w:instrText>
        </w:r>
        <w:r>
          <w:rPr>
            <w:noProof/>
            <w:webHidden/>
          </w:rPr>
        </w:r>
        <w:r>
          <w:rPr>
            <w:noProof/>
            <w:webHidden/>
          </w:rPr>
          <w:fldChar w:fldCharType="separate"/>
        </w:r>
        <w:r>
          <w:rPr>
            <w:noProof/>
            <w:webHidden/>
          </w:rPr>
          <w:t>150</w:t>
        </w:r>
        <w:r>
          <w:rPr>
            <w:noProof/>
            <w:webHidden/>
          </w:rPr>
          <w:fldChar w:fldCharType="end"/>
        </w:r>
      </w:hyperlink>
    </w:p>
    <w:p w14:paraId="3365DB35" w14:textId="0F99F807" w:rsidR="0039663B" w:rsidRPr="0039663B" w:rsidRDefault="0039663B">
      <w:pPr>
        <w:pStyle w:val="TOC1"/>
        <w:tabs>
          <w:tab w:val="left" w:pos="1512"/>
        </w:tabs>
        <w:rPr>
          <w:rFonts w:ascii="Calibri" w:hAnsi="Calibri"/>
          <w:noProof/>
          <w:sz w:val="22"/>
          <w:szCs w:val="22"/>
        </w:rPr>
      </w:pPr>
      <w:hyperlink w:anchor="_Toc40971364" w:history="1">
        <w:r w:rsidRPr="00B03253">
          <w:rPr>
            <w:rStyle w:val="Hyperlink"/>
            <w:noProof/>
          </w:rPr>
          <w:t>29</w:t>
        </w:r>
        <w:r w:rsidRPr="0039663B">
          <w:rPr>
            <w:rFonts w:ascii="Calibri" w:hAnsi="Calibri"/>
            <w:noProof/>
            <w:sz w:val="22"/>
            <w:szCs w:val="22"/>
          </w:rPr>
          <w:tab/>
        </w:r>
        <w:r w:rsidRPr="00B03253">
          <w:rPr>
            <w:rStyle w:val="Hyperlink"/>
            <w:noProof/>
          </w:rPr>
          <w:t>Concept Library::Meta Concepts::Values</w:t>
        </w:r>
        <w:r>
          <w:rPr>
            <w:noProof/>
            <w:webHidden/>
          </w:rPr>
          <w:tab/>
        </w:r>
        <w:r>
          <w:rPr>
            <w:noProof/>
            <w:webHidden/>
          </w:rPr>
          <w:fldChar w:fldCharType="begin"/>
        </w:r>
        <w:r>
          <w:rPr>
            <w:noProof/>
            <w:webHidden/>
          </w:rPr>
          <w:instrText xml:space="preserve"> PAGEREF _Toc40971364 \h </w:instrText>
        </w:r>
        <w:r>
          <w:rPr>
            <w:noProof/>
            <w:webHidden/>
          </w:rPr>
        </w:r>
        <w:r>
          <w:rPr>
            <w:noProof/>
            <w:webHidden/>
          </w:rPr>
          <w:fldChar w:fldCharType="separate"/>
        </w:r>
        <w:r>
          <w:rPr>
            <w:noProof/>
            <w:webHidden/>
          </w:rPr>
          <w:t>151</w:t>
        </w:r>
        <w:r>
          <w:rPr>
            <w:noProof/>
            <w:webHidden/>
          </w:rPr>
          <w:fldChar w:fldCharType="end"/>
        </w:r>
      </w:hyperlink>
    </w:p>
    <w:p w14:paraId="65974962" w14:textId="78A10B09" w:rsidR="0039663B" w:rsidRPr="0039663B" w:rsidRDefault="0039663B">
      <w:pPr>
        <w:pStyle w:val="TOC2"/>
        <w:rPr>
          <w:rFonts w:ascii="Calibri" w:hAnsi="Calibri"/>
          <w:noProof/>
          <w:sz w:val="22"/>
          <w:szCs w:val="22"/>
        </w:rPr>
      </w:pPr>
      <w:hyperlink w:anchor="_Toc40971365" w:history="1">
        <w:r w:rsidRPr="00B03253">
          <w:rPr>
            <w:rStyle w:val="Hyperlink"/>
            <w:noProof/>
          </w:rPr>
          <w:t>29.1</w:t>
        </w:r>
        <w:r w:rsidRPr="0039663B">
          <w:rPr>
            <w:rFonts w:ascii="Calibri" w:hAnsi="Calibri"/>
            <w:noProof/>
            <w:sz w:val="22"/>
            <w:szCs w:val="22"/>
          </w:rPr>
          <w:tab/>
        </w:r>
        <w:r w:rsidRPr="00B03253">
          <w:rPr>
            <w:rStyle w:val="Hyperlink"/>
            <w:noProof/>
          </w:rPr>
          <w:t>Diagram: Values</w:t>
        </w:r>
        <w:r>
          <w:rPr>
            <w:noProof/>
            <w:webHidden/>
          </w:rPr>
          <w:tab/>
        </w:r>
        <w:r>
          <w:rPr>
            <w:noProof/>
            <w:webHidden/>
          </w:rPr>
          <w:fldChar w:fldCharType="begin"/>
        </w:r>
        <w:r>
          <w:rPr>
            <w:noProof/>
            <w:webHidden/>
          </w:rPr>
          <w:instrText xml:space="preserve"> PAGEREF _Toc40971365 \h </w:instrText>
        </w:r>
        <w:r>
          <w:rPr>
            <w:noProof/>
            <w:webHidden/>
          </w:rPr>
        </w:r>
        <w:r>
          <w:rPr>
            <w:noProof/>
            <w:webHidden/>
          </w:rPr>
          <w:fldChar w:fldCharType="separate"/>
        </w:r>
        <w:r>
          <w:rPr>
            <w:noProof/>
            <w:webHidden/>
          </w:rPr>
          <w:t>152</w:t>
        </w:r>
        <w:r>
          <w:rPr>
            <w:noProof/>
            <w:webHidden/>
          </w:rPr>
          <w:fldChar w:fldCharType="end"/>
        </w:r>
      </w:hyperlink>
    </w:p>
    <w:p w14:paraId="77E7193A" w14:textId="7EACA11C" w:rsidR="0039663B" w:rsidRPr="0039663B" w:rsidRDefault="0039663B">
      <w:pPr>
        <w:pStyle w:val="TOC2"/>
        <w:rPr>
          <w:rFonts w:ascii="Calibri" w:hAnsi="Calibri"/>
          <w:noProof/>
          <w:sz w:val="22"/>
          <w:szCs w:val="22"/>
        </w:rPr>
      </w:pPr>
      <w:hyperlink w:anchor="_Toc40971366" w:history="1">
        <w:r w:rsidRPr="00B03253">
          <w:rPr>
            <w:rStyle w:val="Hyperlink"/>
            <w:noProof/>
          </w:rPr>
          <w:t>29.2</w:t>
        </w:r>
        <w:r w:rsidRPr="0039663B">
          <w:rPr>
            <w:rFonts w:ascii="Calibri" w:hAnsi="Calibri"/>
            <w:noProof/>
            <w:sz w:val="22"/>
            <w:szCs w:val="22"/>
          </w:rPr>
          <w:tab/>
        </w:r>
        <w:r w:rsidRPr="00B03253">
          <w:rPr>
            <w:rStyle w:val="Hyperlink"/>
            <w:noProof/>
          </w:rPr>
          <w:t>Diagram: Values Only</w:t>
        </w:r>
        <w:r>
          <w:rPr>
            <w:noProof/>
            <w:webHidden/>
          </w:rPr>
          <w:tab/>
        </w:r>
        <w:r>
          <w:rPr>
            <w:noProof/>
            <w:webHidden/>
          </w:rPr>
          <w:fldChar w:fldCharType="begin"/>
        </w:r>
        <w:r>
          <w:rPr>
            <w:noProof/>
            <w:webHidden/>
          </w:rPr>
          <w:instrText xml:space="preserve"> PAGEREF _Toc40971366 \h </w:instrText>
        </w:r>
        <w:r>
          <w:rPr>
            <w:noProof/>
            <w:webHidden/>
          </w:rPr>
        </w:r>
        <w:r>
          <w:rPr>
            <w:noProof/>
            <w:webHidden/>
          </w:rPr>
          <w:fldChar w:fldCharType="separate"/>
        </w:r>
        <w:r>
          <w:rPr>
            <w:noProof/>
            <w:webHidden/>
          </w:rPr>
          <w:t>153</w:t>
        </w:r>
        <w:r>
          <w:rPr>
            <w:noProof/>
            <w:webHidden/>
          </w:rPr>
          <w:fldChar w:fldCharType="end"/>
        </w:r>
      </w:hyperlink>
    </w:p>
    <w:p w14:paraId="77BFC419" w14:textId="76A82B76" w:rsidR="0039663B" w:rsidRPr="0039663B" w:rsidRDefault="0039663B">
      <w:pPr>
        <w:pStyle w:val="TOC2"/>
        <w:rPr>
          <w:rFonts w:ascii="Calibri" w:hAnsi="Calibri"/>
          <w:noProof/>
          <w:sz w:val="22"/>
          <w:szCs w:val="22"/>
        </w:rPr>
      </w:pPr>
      <w:hyperlink w:anchor="_Toc40971367" w:history="1">
        <w:r w:rsidRPr="00B03253">
          <w:rPr>
            <w:rStyle w:val="Hyperlink"/>
            <w:noProof/>
          </w:rPr>
          <w:t>29.3</w:t>
        </w:r>
        <w:r w:rsidRPr="0039663B">
          <w:rPr>
            <w:rFonts w:ascii="Calibri" w:hAnsi="Calibri"/>
            <w:noProof/>
            <w:sz w:val="22"/>
            <w:szCs w:val="22"/>
          </w:rPr>
          <w:tab/>
        </w:r>
        <w:r w:rsidRPr="00B03253">
          <w:rPr>
            <w:rStyle w:val="Hyperlink"/>
            <w:noProof/>
          </w:rPr>
          <w:t>Class Base Unit Type</w:t>
        </w:r>
        <w:r>
          <w:rPr>
            <w:noProof/>
            <w:webHidden/>
          </w:rPr>
          <w:tab/>
        </w:r>
        <w:r>
          <w:rPr>
            <w:noProof/>
            <w:webHidden/>
          </w:rPr>
          <w:fldChar w:fldCharType="begin"/>
        </w:r>
        <w:r>
          <w:rPr>
            <w:noProof/>
            <w:webHidden/>
          </w:rPr>
          <w:instrText xml:space="preserve"> PAGEREF _Toc40971367 \h </w:instrText>
        </w:r>
        <w:r>
          <w:rPr>
            <w:noProof/>
            <w:webHidden/>
          </w:rPr>
        </w:r>
        <w:r>
          <w:rPr>
            <w:noProof/>
            <w:webHidden/>
          </w:rPr>
          <w:fldChar w:fldCharType="separate"/>
        </w:r>
        <w:r>
          <w:rPr>
            <w:noProof/>
            <w:webHidden/>
          </w:rPr>
          <w:t>153</w:t>
        </w:r>
        <w:r>
          <w:rPr>
            <w:noProof/>
            <w:webHidden/>
          </w:rPr>
          <w:fldChar w:fldCharType="end"/>
        </w:r>
      </w:hyperlink>
    </w:p>
    <w:p w14:paraId="12D2E101" w14:textId="3B7CB559" w:rsidR="0039663B" w:rsidRPr="0039663B" w:rsidRDefault="0039663B">
      <w:pPr>
        <w:pStyle w:val="TOC2"/>
        <w:rPr>
          <w:rFonts w:ascii="Calibri" w:hAnsi="Calibri"/>
          <w:noProof/>
          <w:sz w:val="22"/>
          <w:szCs w:val="22"/>
        </w:rPr>
      </w:pPr>
      <w:hyperlink w:anchor="_Toc40971368" w:history="1">
        <w:r w:rsidRPr="00B03253">
          <w:rPr>
            <w:rStyle w:val="Hyperlink"/>
            <w:noProof/>
          </w:rPr>
          <w:t>29.4</w:t>
        </w:r>
        <w:r w:rsidRPr="0039663B">
          <w:rPr>
            <w:rFonts w:ascii="Calibri" w:hAnsi="Calibri"/>
            <w:noProof/>
            <w:sz w:val="22"/>
            <w:szCs w:val="22"/>
          </w:rPr>
          <w:tab/>
        </w:r>
        <w:r w:rsidRPr="00B03253">
          <w:rPr>
            <w:rStyle w:val="Hyperlink"/>
            <w:noProof/>
          </w:rPr>
          <w:t>Class Quantity kind</w:t>
        </w:r>
        <w:r>
          <w:rPr>
            <w:noProof/>
            <w:webHidden/>
          </w:rPr>
          <w:tab/>
        </w:r>
        <w:r>
          <w:rPr>
            <w:noProof/>
            <w:webHidden/>
          </w:rPr>
          <w:fldChar w:fldCharType="begin"/>
        </w:r>
        <w:r>
          <w:rPr>
            <w:noProof/>
            <w:webHidden/>
          </w:rPr>
          <w:instrText xml:space="preserve"> PAGEREF _Toc40971368 \h </w:instrText>
        </w:r>
        <w:r>
          <w:rPr>
            <w:noProof/>
            <w:webHidden/>
          </w:rPr>
        </w:r>
        <w:r>
          <w:rPr>
            <w:noProof/>
            <w:webHidden/>
          </w:rPr>
          <w:fldChar w:fldCharType="separate"/>
        </w:r>
        <w:r>
          <w:rPr>
            <w:noProof/>
            <w:webHidden/>
          </w:rPr>
          <w:t>153</w:t>
        </w:r>
        <w:r>
          <w:rPr>
            <w:noProof/>
            <w:webHidden/>
          </w:rPr>
          <w:fldChar w:fldCharType="end"/>
        </w:r>
      </w:hyperlink>
    </w:p>
    <w:p w14:paraId="3F0EA8D2" w14:textId="3997BF10" w:rsidR="0039663B" w:rsidRPr="0039663B" w:rsidRDefault="0039663B">
      <w:pPr>
        <w:pStyle w:val="TOC2"/>
        <w:rPr>
          <w:rFonts w:ascii="Calibri" w:hAnsi="Calibri"/>
          <w:noProof/>
          <w:sz w:val="22"/>
          <w:szCs w:val="22"/>
        </w:rPr>
      </w:pPr>
      <w:hyperlink w:anchor="_Toc40971369" w:history="1">
        <w:r w:rsidRPr="00B03253">
          <w:rPr>
            <w:rStyle w:val="Hyperlink"/>
            <w:noProof/>
          </w:rPr>
          <w:t>29.5</w:t>
        </w:r>
        <w:r w:rsidRPr="0039663B">
          <w:rPr>
            <w:rFonts w:ascii="Calibri" w:hAnsi="Calibri"/>
            <w:noProof/>
            <w:sz w:val="22"/>
            <w:szCs w:val="22"/>
          </w:rPr>
          <w:tab/>
        </w:r>
        <w:r w:rsidRPr="00B03253">
          <w:rPr>
            <w:rStyle w:val="Hyperlink"/>
            <w:noProof/>
          </w:rPr>
          <w:t>Association Referenced System of Units</w:t>
        </w:r>
        <w:r>
          <w:rPr>
            <w:noProof/>
            <w:webHidden/>
          </w:rPr>
          <w:tab/>
        </w:r>
        <w:r>
          <w:rPr>
            <w:noProof/>
            <w:webHidden/>
          </w:rPr>
          <w:fldChar w:fldCharType="begin"/>
        </w:r>
        <w:r>
          <w:rPr>
            <w:noProof/>
            <w:webHidden/>
          </w:rPr>
          <w:instrText xml:space="preserve"> PAGEREF _Toc40971369 \h </w:instrText>
        </w:r>
        <w:r>
          <w:rPr>
            <w:noProof/>
            <w:webHidden/>
          </w:rPr>
        </w:r>
        <w:r>
          <w:rPr>
            <w:noProof/>
            <w:webHidden/>
          </w:rPr>
          <w:fldChar w:fldCharType="separate"/>
        </w:r>
        <w:r>
          <w:rPr>
            <w:noProof/>
            <w:webHidden/>
          </w:rPr>
          <w:t>154</w:t>
        </w:r>
        <w:r>
          <w:rPr>
            <w:noProof/>
            <w:webHidden/>
          </w:rPr>
          <w:fldChar w:fldCharType="end"/>
        </w:r>
      </w:hyperlink>
    </w:p>
    <w:p w14:paraId="306F68BE" w14:textId="2640FDC9" w:rsidR="0039663B" w:rsidRPr="0039663B" w:rsidRDefault="0039663B">
      <w:pPr>
        <w:pStyle w:val="TOC2"/>
        <w:rPr>
          <w:rFonts w:ascii="Calibri" w:hAnsi="Calibri"/>
          <w:noProof/>
          <w:sz w:val="22"/>
          <w:szCs w:val="22"/>
        </w:rPr>
      </w:pPr>
      <w:hyperlink w:anchor="_Toc40971370" w:history="1">
        <w:r w:rsidRPr="00B03253">
          <w:rPr>
            <w:rStyle w:val="Hyperlink"/>
            <w:noProof/>
          </w:rPr>
          <w:t>29.6</w:t>
        </w:r>
        <w:r w:rsidRPr="0039663B">
          <w:rPr>
            <w:rFonts w:ascii="Calibri" w:hAnsi="Calibri"/>
            <w:noProof/>
            <w:sz w:val="22"/>
            <w:szCs w:val="22"/>
          </w:rPr>
          <w:tab/>
        </w:r>
        <w:r w:rsidRPr="00B03253">
          <w:rPr>
            <w:rStyle w:val="Hyperlink"/>
            <w:noProof/>
          </w:rPr>
          <w:t>Class Scalar Quantity</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370 \h </w:instrText>
        </w:r>
        <w:r>
          <w:rPr>
            <w:noProof/>
            <w:webHidden/>
          </w:rPr>
        </w:r>
        <w:r>
          <w:rPr>
            <w:noProof/>
            <w:webHidden/>
          </w:rPr>
          <w:fldChar w:fldCharType="separate"/>
        </w:r>
        <w:r>
          <w:rPr>
            <w:noProof/>
            <w:webHidden/>
          </w:rPr>
          <w:t>154</w:t>
        </w:r>
        <w:r>
          <w:rPr>
            <w:noProof/>
            <w:webHidden/>
          </w:rPr>
          <w:fldChar w:fldCharType="end"/>
        </w:r>
      </w:hyperlink>
    </w:p>
    <w:p w14:paraId="3D11FC71" w14:textId="1AC245C9" w:rsidR="0039663B" w:rsidRPr="0039663B" w:rsidRDefault="0039663B">
      <w:pPr>
        <w:pStyle w:val="TOC2"/>
        <w:rPr>
          <w:rFonts w:ascii="Calibri" w:hAnsi="Calibri"/>
          <w:noProof/>
          <w:sz w:val="22"/>
          <w:szCs w:val="22"/>
        </w:rPr>
      </w:pPr>
      <w:hyperlink w:anchor="_Toc40971371" w:history="1">
        <w:r w:rsidRPr="00B03253">
          <w:rPr>
            <w:rStyle w:val="Hyperlink"/>
            <w:noProof/>
          </w:rPr>
          <w:t>29.7</w:t>
        </w:r>
        <w:r w:rsidRPr="0039663B">
          <w:rPr>
            <w:rFonts w:ascii="Calibri" w:hAnsi="Calibri"/>
            <w:noProof/>
            <w:sz w:val="22"/>
            <w:szCs w:val="22"/>
          </w:rPr>
          <w:tab/>
        </w:r>
        <w:r w:rsidRPr="00B03253">
          <w:rPr>
            <w:rStyle w:val="Hyperlink"/>
            <w:noProof/>
          </w:rPr>
          <w:t>Class Structured Value</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371 \h </w:instrText>
        </w:r>
        <w:r>
          <w:rPr>
            <w:noProof/>
            <w:webHidden/>
          </w:rPr>
        </w:r>
        <w:r>
          <w:rPr>
            <w:noProof/>
            <w:webHidden/>
          </w:rPr>
          <w:fldChar w:fldCharType="separate"/>
        </w:r>
        <w:r>
          <w:rPr>
            <w:noProof/>
            <w:webHidden/>
          </w:rPr>
          <w:t>154</w:t>
        </w:r>
        <w:r>
          <w:rPr>
            <w:noProof/>
            <w:webHidden/>
          </w:rPr>
          <w:fldChar w:fldCharType="end"/>
        </w:r>
      </w:hyperlink>
    </w:p>
    <w:p w14:paraId="760E5676" w14:textId="49529D43" w:rsidR="0039663B" w:rsidRPr="0039663B" w:rsidRDefault="0039663B">
      <w:pPr>
        <w:pStyle w:val="TOC2"/>
        <w:rPr>
          <w:rFonts w:ascii="Calibri" w:hAnsi="Calibri"/>
          <w:noProof/>
          <w:sz w:val="22"/>
          <w:szCs w:val="22"/>
        </w:rPr>
      </w:pPr>
      <w:hyperlink w:anchor="_Toc40971372" w:history="1">
        <w:r w:rsidRPr="00B03253">
          <w:rPr>
            <w:rStyle w:val="Hyperlink"/>
            <w:noProof/>
          </w:rPr>
          <w:t>29.8</w:t>
        </w:r>
        <w:r w:rsidRPr="0039663B">
          <w:rPr>
            <w:rFonts w:ascii="Calibri" w:hAnsi="Calibri"/>
            <w:noProof/>
            <w:sz w:val="22"/>
            <w:szCs w:val="22"/>
          </w:rPr>
          <w:tab/>
        </w:r>
        <w:r w:rsidRPr="00B03253">
          <w:rPr>
            <w:rStyle w:val="Hyperlink"/>
            <w:noProof/>
          </w:rPr>
          <w:t>Class Structured Value Type</w:t>
        </w:r>
        <w:r>
          <w:rPr>
            <w:noProof/>
            <w:webHidden/>
          </w:rPr>
          <w:tab/>
        </w:r>
        <w:r>
          <w:rPr>
            <w:noProof/>
            <w:webHidden/>
          </w:rPr>
          <w:fldChar w:fldCharType="begin"/>
        </w:r>
        <w:r>
          <w:rPr>
            <w:noProof/>
            <w:webHidden/>
          </w:rPr>
          <w:instrText xml:space="preserve"> PAGEREF _Toc40971372 \h </w:instrText>
        </w:r>
        <w:r>
          <w:rPr>
            <w:noProof/>
            <w:webHidden/>
          </w:rPr>
        </w:r>
        <w:r>
          <w:rPr>
            <w:noProof/>
            <w:webHidden/>
          </w:rPr>
          <w:fldChar w:fldCharType="separate"/>
        </w:r>
        <w:r>
          <w:rPr>
            <w:noProof/>
            <w:webHidden/>
          </w:rPr>
          <w:t>154</w:t>
        </w:r>
        <w:r>
          <w:rPr>
            <w:noProof/>
            <w:webHidden/>
          </w:rPr>
          <w:fldChar w:fldCharType="end"/>
        </w:r>
      </w:hyperlink>
    </w:p>
    <w:p w14:paraId="1F17DDC9" w14:textId="4C67F036" w:rsidR="0039663B" w:rsidRPr="0039663B" w:rsidRDefault="0039663B">
      <w:pPr>
        <w:pStyle w:val="TOC2"/>
        <w:rPr>
          <w:rFonts w:ascii="Calibri" w:hAnsi="Calibri"/>
          <w:noProof/>
          <w:sz w:val="22"/>
          <w:szCs w:val="22"/>
        </w:rPr>
      </w:pPr>
      <w:hyperlink w:anchor="_Toc40971373" w:history="1">
        <w:r w:rsidRPr="00B03253">
          <w:rPr>
            <w:rStyle w:val="Hyperlink"/>
            <w:noProof/>
          </w:rPr>
          <w:t>29.9</w:t>
        </w:r>
        <w:r w:rsidRPr="0039663B">
          <w:rPr>
            <w:rFonts w:ascii="Calibri" w:hAnsi="Calibri"/>
            <w:noProof/>
            <w:sz w:val="22"/>
            <w:szCs w:val="22"/>
          </w:rPr>
          <w:tab/>
        </w:r>
        <w:r w:rsidRPr="00B03253">
          <w:rPr>
            <w:rStyle w:val="Hyperlink"/>
            <w:noProof/>
          </w:rPr>
          <w:t>Class System of Units</w:t>
        </w:r>
        <w:r>
          <w:rPr>
            <w:noProof/>
            <w:webHidden/>
          </w:rPr>
          <w:tab/>
        </w:r>
        <w:r>
          <w:rPr>
            <w:noProof/>
            <w:webHidden/>
          </w:rPr>
          <w:fldChar w:fldCharType="begin"/>
        </w:r>
        <w:r>
          <w:rPr>
            <w:noProof/>
            <w:webHidden/>
          </w:rPr>
          <w:instrText xml:space="preserve"> PAGEREF _Toc40971373 \h </w:instrText>
        </w:r>
        <w:r>
          <w:rPr>
            <w:noProof/>
            <w:webHidden/>
          </w:rPr>
        </w:r>
        <w:r>
          <w:rPr>
            <w:noProof/>
            <w:webHidden/>
          </w:rPr>
          <w:fldChar w:fldCharType="separate"/>
        </w:r>
        <w:r>
          <w:rPr>
            <w:noProof/>
            <w:webHidden/>
          </w:rPr>
          <w:t>154</w:t>
        </w:r>
        <w:r>
          <w:rPr>
            <w:noProof/>
            <w:webHidden/>
          </w:rPr>
          <w:fldChar w:fldCharType="end"/>
        </w:r>
      </w:hyperlink>
    </w:p>
    <w:p w14:paraId="71A437AA" w14:textId="26CFFB06" w:rsidR="0039663B" w:rsidRPr="0039663B" w:rsidRDefault="0039663B">
      <w:pPr>
        <w:pStyle w:val="TOC2"/>
        <w:rPr>
          <w:rFonts w:ascii="Calibri" w:hAnsi="Calibri"/>
          <w:noProof/>
          <w:sz w:val="22"/>
          <w:szCs w:val="22"/>
        </w:rPr>
      </w:pPr>
      <w:hyperlink w:anchor="_Toc40971374" w:history="1">
        <w:r w:rsidRPr="00B03253">
          <w:rPr>
            <w:rStyle w:val="Hyperlink"/>
            <w:noProof/>
          </w:rPr>
          <w:t>29.10</w:t>
        </w:r>
        <w:r w:rsidRPr="0039663B">
          <w:rPr>
            <w:rFonts w:ascii="Calibri" w:hAnsi="Calibri"/>
            <w:noProof/>
            <w:sz w:val="22"/>
            <w:szCs w:val="22"/>
          </w:rPr>
          <w:tab/>
        </w:r>
        <w:r w:rsidRPr="00B03253">
          <w:rPr>
            <w:rStyle w:val="Hyperlink"/>
            <w:noProof/>
          </w:rPr>
          <w:t>Class Unit Type</w:t>
        </w:r>
        <w:r>
          <w:rPr>
            <w:noProof/>
            <w:webHidden/>
          </w:rPr>
          <w:tab/>
        </w:r>
        <w:r>
          <w:rPr>
            <w:noProof/>
            <w:webHidden/>
          </w:rPr>
          <w:fldChar w:fldCharType="begin"/>
        </w:r>
        <w:r>
          <w:rPr>
            <w:noProof/>
            <w:webHidden/>
          </w:rPr>
          <w:instrText xml:space="preserve"> PAGEREF _Toc40971374 \h </w:instrText>
        </w:r>
        <w:r>
          <w:rPr>
            <w:noProof/>
            <w:webHidden/>
          </w:rPr>
        </w:r>
        <w:r>
          <w:rPr>
            <w:noProof/>
            <w:webHidden/>
          </w:rPr>
          <w:fldChar w:fldCharType="separate"/>
        </w:r>
        <w:r>
          <w:rPr>
            <w:noProof/>
            <w:webHidden/>
          </w:rPr>
          <w:t>155</w:t>
        </w:r>
        <w:r>
          <w:rPr>
            <w:noProof/>
            <w:webHidden/>
          </w:rPr>
          <w:fldChar w:fldCharType="end"/>
        </w:r>
      </w:hyperlink>
    </w:p>
    <w:p w14:paraId="43F8782F" w14:textId="16D202DE" w:rsidR="0039663B" w:rsidRPr="0039663B" w:rsidRDefault="0039663B">
      <w:pPr>
        <w:pStyle w:val="TOC2"/>
        <w:rPr>
          <w:rFonts w:ascii="Calibri" w:hAnsi="Calibri"/>
          <w:noProof/>
          <w:sz w:val="22"/>
          <w:szCs w:val="22"/>
        </w:rPr>
      </w:pPr>
      <w:hyperlink w:anchor="_Toc40971375" w:history="1">
        <w:r w:rsidRPr="00B03253">
          <w:rPr>
            <w:rStyle w:val="Hyperlink"/>
            <w:noProof/>
          </w:rPr>
          <w:t>29.11</w:t>
        </w:r>
        <w:r w:rsidRPr="0039663B">
          <w:rPr>
            <w:rFonts w:ascii="Calibri" w:hAnsi="Calibri"/>
            <w:noProof/>
            <w:sz w:val="22"/>
            <w:szCs w:val="22"/>
          </w:rPr>
          <w:tab/>
        </w:r>
        <w:r w:rsidRPr="00B03253">
          <w:rPr>
            <w:rStyle w:val="Hyperlink"/>
            <w:noProof/>
          </w:rPr>
          <w:t>Class Unit Value</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375 \h </w:instrText>
        </w:r>
        <w:r>
          <w:rPr>
            <w:noProof/>
            <w:webHidden/>
          </w:rPr>
        </w:r>
        <w:r>
          <w:rPr>
            <w:noProof/>
            <w:webHidden/>
          </w:rPr>
          <w:fldChar w:fldCharType="separate"/>
        </w:r>
        <w:r>
          <w:rPr>
            <w:noProof/>
            <w:webHidden/>
          </w:rPr>
          <w:t>155</w:t>
        </w:r>
        <w:r>
          <w:rPr>
            <w:noProof/>
            <w:webHidden/>
          </w:rPr>
          <w:fldChar w:fldCharType="end"/>
        </w:r>
      </w:hyperlink>
    </w:p>
    <w:p w14:paraId="2E276DA1" w14:textId="66510D7A" w:rsidR="0039663B" w:rsidRPr="0039663B" w:rsidRDefault="0039663B">
      <w:pPr>
        <w:pStyle w:val="TOC2"/>
        <w:rPr>
          <w:rFonts w:ascii="Calibri" w:hAnsi="Calibri"/>
          <w:noProof/>
          <w:sz w:val="22"/>
          <w:szCs w:val="22"/>
        </w:rPr>
      </w:pPr>
      <w:hyperlink w:anchor="_Toc40971376" w:history="1">
        <w:r w:rsidRPr="00B03253">
          <w:rPr>
            <w:rStyle w:val="Hyperlink"/>
            <w:noProof/>
          </w:rPr>
          <w:t>29.12</w:t>
        </w:r>
        <w:r w:rsidRPr="0039663B">
          <w:rPr>
            <w:rFonts w:ascii="Calibri" w:hAnsi="Calibri"/>
            <w:noProof/>
            <w:sz w:val="22"/>
            <w:szCs w:val="22"/>
          </w:rPr>
          <w:tab/>
        </w:r>
        <w:r w:rsidRPr="00B03253">
          <w:rPr>
            <w:rStyle w:val="Hyperlink"/>
            <w:noProof/>
          </w:rPr>
          <w:t>Class Value</w:t>
        </w:r>
        <w:r>
          <w:rPr>
            <w:noProof/>
            <w:webHidden/>
          </w:rPr>
          <w:tab/>
        </w:r>
        <w:r>
          <w:rPr>
            <w:noProof/>
            <w:webHidden/>
          </w:rPr>
          <w:fldChar w:fldCharType="begin"/>
        </w:r>
        <w:r>
          <w:rPr>
            <w:noProof/>
            <w:webHidden/>
          </w:rPr>
          <w:instrText xml:space="preserve"> PAGEREF _Toc40971376 \h </w:instrText>
        </w:r>
        <w:r>
          <w:rPr>
            <w:noProof/>
            <w:webHidden/>
          </w:rPr>
        </w:r>
        <w:r>
          <w:rPr>
            <w:noProof/>
            <w:webHidden/>
          </w:rPr>
          <w:fldChar w:fldCharType="separate"/>
        </w:r>
        <w:r>
          <w:rPr>
            <w:noProof/>
            <w:webHidden/>
          </w:rPr>
          <w:t>156</w:t>
        </w:r>
        <w:r>
          <w:rPr>
            <w:noProof/>
            <w:webHidden/>
          </w:rPr>
          <w:fldChar w:fldCharType="end"/>
        </w:r>
      </w:hyperlink>
    </w:p>
    <w:p w14:paraId="39A58910" w14:textId="649F38CA" w:rsidR="0039663B" w:rsidRPr="0039663B" w:rsidRDefault="0039663B">
      <w:pPr>
        <w:pStyle w:val="TOC2"/>
        <w:rPr>
          <w:rFonts w:ascii="Calibri" w:hAnsi="Calibri"/>
          <w:noProof/>
          <w:sz w:val="22"/>
          <w:szCs w:val="22"/>
        </w:rPr>
      </w:pPr>
      <w:hyperlink w:anchor="_Toc40971377" w:history="1">
        <w:r w:rsidRPr="00B03253">
          <w:rPr>
            <w:rStyle w:val="Hyperlink"/>
            <w:noProof/>
          </w:rPr>
          <w:t>29.13</w:t>
        </w:r>
        <w:r w:rsidRPr="0039663B">
          <w:rPr>
            <w:rFonts w:ascii="Calibri" w:hAnsi="Calibri"/>
            <w:noProof/>
            <w:sz w:val="22"/>
            <w:szCs w:val="22"/>
          </w:rPr>
          <w:tab/>
        </w:r>
        <w:r w:rsidRPr="00B03253">
          <w:rPr>
            <w:rStyle w:val="Hyperlink"/>
            <w:noProof/>
          </w:rPr>
          <w:t>Class Value Type</w:t>
        </w:r>
        <w:r>
          <w:rPr>
            <w:noProof/>
            <w:webHidden/>
          </w:rPr>
          <w:tab/>
        </w:r>
        <w:r>
          <w:rPr>
            <w:noProof/>
            <w:webHidden/>
          </w:rPr>
          <w:fldChar w:fldCharType="begin"/>
        </w:r>
        <w:r>
          <w:rPr>
            <w:noProof/>
            <w:webHidden/>
          </w:rPr>
          <w:instrText xml:space="preserve"> PAGEREF _Toc40971377 \h </w:instrText>
        </w:r>
        <w:r>
          <w:rPr>
            <w:noProof/>
            <w:webHidden/>
          </w:rPr>
        </w:r>
        <w:r>
          <w:rPr>
            <w:noProof/>
            <w:webHidden/>
          </w:rPr>
          <w:fldChar w:fldCharType="separate"/>
        </w:r>
        <w:r>
          <w:rPr>
            <w:noProof/>
            <w:webHidden/>
          </w:rPr>
          <w:t>156</w:t>
        </w:r>
        <w:r>
          <w:rPr>
            <w:noProof/>
            <w:webHidden/>
          </w:rPr>
          <w:fldChar w:fldCharType="end"/>
        </w:r>
      </w:hyperlink>
    </w:p>
    <w:p w14:paraId="1E8800E8" w14:textId="23151317" w:rsidR="0039663B" w:rsidRPr="0039663B" w:rsidRDefault="0039663B">
      <w:pPr>
        <w:pStyle w:val="TOC1"/>
        <w:tabs>
          <w:tab w:val="left" w:pos="1512"/>
        </w:tabs>
        <w:rPr>
          <w:rFonts w:ascii="Calibri" w:hAnsi="Calibri"/>
          <w:noProof/>
          <w:sz w:val="22"/>
          <w:szCs w:val="22"/>
        </w:rPr>
      </w:pPr>
      <w:hyperlink w:anchor="_Toc40971378" w:history="1">
        <w:r w:rsidRPr="00B03253">
          <w:rPr>
            <w:rStyle w:val="Hyperlink"/>
            <w:noProof/>
          </w:rPr>
          <w:t>30</w:t>
        </w:r>
        <w:r w:rsidRPr="0039663B">
          <w:rPr>
            <w:rFonts w:ascii="Calibri" w:hAnsi="Calibri"/>
            <w:noProof/>
            <w:sz w:val="22"/>
            <w:szCs w:val="22"/>
          </w:rPr>
          <w:tab/>
        </w:r>
        <w:r w:rsidRPr="00B03253">
          <w:rPr>
            <w:rStyle w:val="Hyperlink"/>
            <w:noProof/>
          </w:rPr>
          <w:t>Concept Library::Objectives</w:t>
        </w:r>
        <w:r>
          <w:rPr>
            <w:noProof/>
            <w:webHidden/>
          </w:rPr>
          <w:tab/>
        </w:r>
        <w:r>
          <w:rPr>
            <w:noProof/>
            <w:webHidden/>
          </w:rPr>
          <w:fldChar w:fldCharType="begin"/>
        </w:r>
        <w:r>
          <w:rPr>
            <w:noProof/>
            <w:webHidden/>
          </w:rPr>
          <w:instrText xml:space="preserve"> PAGEREF _Toc40971378 \h </w:instrText>
        </w:r>
        <w:r>
          <w:rPr>
            <w:noProof/>
            <w:webHidden/>
          </w:rPr>
        </w:r>
        <w:r>
          <w:rPr>
            <w:noProof/>
            <w:webHidden/>
          </w:rPr>
          <w:fldChar w:fldCharType="separate"/>
        </w:r>
        <w:r>
          <w:rPr>
            <w:noProof/>
            <w:webHidden/>
          </w:rPr>
          <w:t>158</w:t>
        </w:r>
        <w:r>
          <w:rPr>
            <w:noProof/>
            <w:webHidden/>
          </w:rPr>
          <w:fldChar w:fldCharType="end"/>
        </w:r>
      </w:hyperlink>
    </w:p>
    <w:p w14:paraId="629792CE" w14:textId="197CCA8D" w:rsidR="0039663B" w:rsidRPr="0039663B" w:rsidRDefault="0039663B">
      <w:pPr>
        <w:pStyle w:val="TOC2"/>
        <w:rPr>
          <w:rFonts w:ascii="Calibri" w:hAnsi="Calibri"/>
          <w:noProof/>
          <w:sz w:val="22"/>
          <w:szCs w:val="22"/>
        </w:rPr>
      </w:pPr>
      <w:hyperlink w:anchor="_Toc40971379" w:history="1">
        <w:r w:rsidRPr="00B03253">
          <w:rPr>
            <w:rStyle w:val="Hyperlink"/>
            <w:noProof/>
          </w:rPr>
          <w:t>30.1</w:t>
        </w:r>
        <w:r w:rsidRPr="0039663B">
          <w:rPr>
            <w:rFonts w:ascii="Calibri" w:hAnsi="Calibri"/>
            <w:noProof/>
            <w:sz w:val="22"/>
            <w:szCs w:val="22"/>
          </w:rPr>
          <w:tab/>
        </w:r>
        <w:r w:rsidRPr="00B03253">
          <w:rPr>
            <w:rStyle w:val="Hyperlink"/>
            <w:noProof/>
          </w:rPr>
          <w:t>Diagram: Objectives</w:t>
        </w:r>
        <w:r>
          <w:rPr>
            <w:noProof/>
            <w:webHidden/>
          </w:rPr>
          <w:tab/>
        </w:r>
        <w:r>
          <w:rPr>
            <w:noProof/>
            <w:webHidden/>
          </w:rPr>
          <w:fldChar w:fldCharType="begin"/>
        </w:r>
        <w:r>
          <w:rPr>
            <w:noProof/>
            <w:webHidden/>
          </w:rPr>
          <w:instrText xml:space="preserve"> PAGEREF _Toc40971379 \h </w:instrText>
        </w:r>
        <w:r>
          <w:rPr>
            <w:noProof/>
            <w:webHidden/>
          </w:rPr>
        </w:r>
        <w:r>
          <w:rPr>
            <w:noProof/>
            <w:webHidden/>
          </w:rPr>
          <w:fldChar w:fldCharType="separate"/>
        </w:r>
        <w:r>
          <w:rPr>
            <w:noProof/>
            <w:webHidden/>
          </w:rPr>
          <w:t>158</w:t>
        </w:r>
        <w:r>
          <w:rPr>
            <w:noProof/>
            <w:webHidden/>
          </w:rPr>
          <w:fldChar w:fldCharType="end"/>
        </w:r>
      </w:hyperlink>
    </w:p>
    <w:p w14:paraId="6BE7D076" w14:textId="4DAA40A3" w:rsidR="0039663B" w:rsidRPr="0039663B" w:rsidRDefault="0039663B">
      <w:pPr>
        <w:pStyle w:val="TOC2"/>
        <w:rPr>
          <w:rFonts w:ascii="Calibri" w:hAnsi="Calibri"/>
          <w:noProof/>
          <w:sz w:val="22"/>
          <w:szCs w:val="22"/>
        </w:rPr>
      </w:pPr>
      <w:hyperlink w:anchor="_Toc40971380" w:history="1">
        <w:r w:rsidRPr="00B03253">
          <w:rPr>
            <w:rStyle w:val="Hyperlink"/>
            <w:noProof/>
          </w:rPr>
          <w:t>30.2</w:t>
        </w:r>
        <w:r w:rsidRPr="0039663B">
          <w:rPr>
            <w:rFonts w:ascii="Calibri" w:hAnsi="Calibri"/>
            <w:noProof/>
            <w:sz w:val="22"/>
            <w:szCs w:val="22"/>
          </w:rPr>
          <w:tab/>
        </w:r>
        <w:r w:rsidRPr="00B03253">
          <w:rPr>
            <w:rStyle w:val="Hyperlink"/>
            <w:noProof/>
          </w:rPr>
          <w:t>Class Benefit</w:t>
        </w:r>
        <w:r>
          <w:rPr>
            <w:noProof/>
            <w:webHidden/>
          </w:rPr>
          <w:tab/>
        </w:r>
        <w:r>
          <w:rPr>
            <w:noProof/>
            <w:webHidden/>
          </w:rPr>
          <w:fldChar w:fldCharType="begin"/>
        </w:r>
        <w:r>
          <w:rPr>
            <w:noProof/>
            <w:webHidden/>
          </w:rPr>
          <w:instrText xml:space="preserve"> PAGEREF _Toc40971380 \h </w:instrText>
        </w:r>
        <w:r>
          <w:rPr>
            <w:noProof/>
            <w:webHidden/>
          </w:rPr>
        </w:r>
        <w:r>
          <w:rPr>
            <w:noProof/>
            <w:webHidden/>
          </w:rPr>
          <w:fldChar w:fldCharType="separate"/>
        </w:r>
        <w:r>
          <w:rPr>
            <w:noProof/>
            <w:webHidden/>
          </w:rPr>
          <w:t>158</w:t>
        </w:r>
        <w:r>
          <w:rPr>
            <w:noProof/>
            <w:webHidden/>
          </w:rPr>
          <w:fldChar w:fldCharType="end"/>
        </w:r>
      </w:hyperlink>
    </w:p>
    <w:p w14:paraId="373520B9" w14:textId="6ED59C52" w:rsidR="0039663B" w:rsidRPr="0039663B" w:rsidRDefault="0039663B">
      <w:pPr>
        <w:pStyle w:val="TOC2"/>
        <w:rPr>
          <w:rFonts w:ascii="Calibri" w:hAnsi="Calibri"/>
          <w:noProof/>
          <w:sz w:val="22"/>
          <w:szCs w:val="22"/>
        </w:rPr>
      </w:pPr>
      <w:hyperlink w:anchor="_Toc40971381" w:history="1">
        <w:r w:rsidRPr="00B03253">
          <w:rPr>
            <w:rStyle w:val="Hyperlink"/>
            <w:noProof/>
          </w:rPr>
          <w:t>30.3</w:t>
        </w:r>
        <w:r w:rsidRPr="0039663B">
          <w:rPr>
            <w:rFonts w:ascii="Calibri" w:hAnsi="Calibri"/>
            <w:noProof/>
            <w:sz w:val="22"/>
            <w:szCs w:val="22"/>
          </w:rPr>
          <w:tab/>
        </w:r>
        <w:r w:rsidRPr="00B03253">
          <w:rPr>
            <w:rStyle w:val="Hyperlink"/>
            <w:noProof/>
          </w:rPr>
          <w:t>Class Consequence</w:t>
        </w:r>
        <w:r>
          <w:rPr>
            <w:noProof/>
            <w:webHidden/>
          </w:rPr>
          <w:tab/>
        </w:r>
        <w:r>
          <w:rPr>
            <w:noProof/>
            <w:webHidden/>
          </w:rPr>
          <w:fldChar w:fldCharType="begin"/>
        </w:r>
        <w:r>
          <w:rPr>
            <w:noProof/>
            <w:webHidden/>
          </w:rPr>
          <w:instrText xml:space="preserve"> PAGEREF _Toc40971381 \h </w:instrText>
        </w:r>
        <w:r>
          <w:rPr>
            <w:noProof/>
            <w:webHidden/>
          </w:rPr>
        </w:r>
        <w:r>
          <w:rPr>
            <w:noProof/>
            <w:webHidden/>
          </w:rPr>
          <w:fldChar w:fldCharType="separate"/>
        </w:r>
        <w:r>
          <w:rPr>
            <w:noProof/>
            <w:webHidden/>
          </w:rPr>
          <w:t>159</w:t>
        </w:r>
        <w:r>
          <w:rPr>
            <w:noProof/>
            <w:webHidden/>
          </w:rPr>
          <w:fldChar w:fldCharType="end"/>
        </w:r>
      </w:hyperlink>
    </w:p>
    <w:p w14:paraId="0C353BBE" w14:textId="44308FC5" w:rsidR="0039663B" w:rsidRPr="0039663B" w:rsidRDefault="0039663B">
      <w:pPr>
        <w:pStyle w:val="TOC2"/>
        <w:rPr>
          <w:rFonts w:ascii="Calibri" w:hAnsi="Calibri"/>
          <w:noProof/>
          <w:sz w:val="22"/>
          <w:szCs w:val="22"/>
        </w:rPr>
      </w:pPr>
      <w:hyperlink w:anchor="_Toc40971382" w:history="1">
        <w:r w:rsidRPr="00B03253">
          <w:rPr>
            <w:rStyle w:val="Hyperlink"/>
            <w:noProof/>
          </w:rPr>
          <w:t>30.4</w:t>
        </w:r>
        <w:r w:rsidRPr="0039663B">
          <w:rPr>
            <w:rFonts w:ascii="Calibri" w:hAnsi="Calibri"/>
            <w:noProof/>
            <w:sz w:val="22"/>
            <w:szCs w:val="22"/>
          </w:rPr>
          <w:tab/>
        </w:r>
        <w:r w:rsidRPr="00B03253">
          <w:rPr>
            <w:rStyle w:val="Hyperlink"/>
            <w:noProof/>
          </w:rPr>
          <w:t>Association Class Consequence of Situation</w:t>
        </w:r>
        <w:r>
          <w:rPr>
            <w:noProof/>
            <w:webHidden/>
          </w:rPr>
          <w:tab/>
        </w:r>
        <w:r>
          <w:rPr>
            <w:noProof/>
            <w:webHidden/>
          </w:rPr>
          <w:fldChar w:fldCharType="begin"/>
        </w:r>
        <w:r>
          <w:rPr>
            <w:noProof/>
            <w:webHidden/>
          </w:rPr>
          <w:instrText xml:space="preserve"> PAGEREF _Toc40971382 \h </w:instrText>
        </w:r>
        <w:r>
          <w:rPr>
            <w:noProof/>
            <w:webHidden/>
          </w:rPr>
        </w:r>
        <w:r>
          <w:rPr>
            <w:noProof/>
            <w:webHidden/>
          </w:rPr>
          <w:fldChar w:fldCharType="separate"/>
        </w:r>
        <w:r>
          <w:rPr>
            <w:noProof/>
            <w:webHidden/>
          </w:rPr>
          <w:t>159</w:t>
        </w:r>
        <w:r>
          <w:rPr>
            <w:noProof/>
            <w:webHidden/>
          </w:rPr>
          <w:fldChar w:fldCharType="end"/>
        </w:r>
      </w:hyperlink>
    </w:p>
    <w:p w14:paraId="71419607" w14:textId="2154E383" w:rsidR="0039663B" w:rsidRPr="0039663B" w:rsidRDefault="0039663B">
      <w:pPr>
        <w:pStyle w:val="TOC2"/>
        <w:rPr>
          <w:rFonts w:ascii="Calibri" w:hAnsi="Calibri"/>
          <w:noProof/>
          <w:sz w:val="22"/>
          <w:szCs w:val="22"/>
        </w:rPr>
      </w:pPr>
      <w:hyperlink w:anchor="_Toc40971383" w:history="1">
        <w:r w:rsidRPr="00B03253">
          <w:rPr>
            <w:rStyle w:val="Hyperlink"/>
            <w:noProof/>
          </w:rPr>
          <w:t>30.5</w:t>
        </w:r>
        <w:r w:rsidRPr="0039663B">
          <w:rPr>
            <w:rFonts w:ascii="Calibri" w:hAnsi="Calibri"/>
            <w:noProof/>
            <w:sz w:val="22"/>
            <w:szCs w:val="22"/>
          </w:rPr>
          <w:tab/>
        </w:r>
        <w:r w:rsidRPr="00B03253">
          <w:rPr>
            <w:rStyle w:val="Hyperlink"/>
            <w:noProof/>
          </w:rPr>
          <w:t>Class Desirability Assessment</w:t>
        </w:r>
        <w:r>
          <w:rPr>
            <w:noProof/>
            <w:webHidden/>
          </w:rPr>
          <w:tab/>
        </w:r>
        <w:r>
          <w:rPr>
            <w:noProof/>
            <w:webHidden/>
          </w:rPr>
          <w:fldChar w:fldCharType="begin"/>
        </w:r>
        <w:r>
          <w:rPr>
            <w:noProof/>
            <w:webHidden/>
          </w:rPr>
          <w:instrText xml:space="preserve"> PAGEREF _Toc40971383 \h </w:instrText>
        </w:r>
        <w:r>
          <w:rPr>
            <w:noProof/>
            <w:webHidden/>
          </w:rPr>
        </w:r>
        <w:r>
          <w:rPr>
            <w:noProof/>
            <w:webHidden/>
          </w:rPr>
          <w:fldChar w:fldCharType="separate"/>
        </w:r>
        <w:r>
          <w:rPr>
            <w:noProof/>
            <w:webHidden/>
          </w:rPr>
          <w:t>160</w:t>
        </w:r>
        <w:r>
          <w:rPr>
            <w:noProof/>
            <w:webHidden/>
          </w:rPr>
          <w:fldChar w:fldCharType="end"/>
        </w:r>
      </w:hyperlink>
    </w:p>
    <w:p w14:paraId="7C25789C" w14:textId="1F511911" w:rsidR="0039663B" w:rsidRPr="0039663B" w:rsidRDefault="0039663B">
      <w:pPr>
        <w:pStyle w:val="TOC2"/>
        <w:rPr>
          <w:rFonts w:ascii="Calibri" w:hAnsi="Calibri"/>
          <w:noProof/>
          <w:sz w:val="22"/>
          <w:szCs w:val="22"/>
        </w:rPr>
      </w:pPr>
      <w:hyperlink w:anchor="_Toc40971384" w:history="1">
        <w:r w:rsidRPr="00B03253">
          <w:rPr>
            <w:rStyle w:val="Hyperlink"/>
            <w:noProof/>
          </w:rPr>
          <w:t>30.6</w:t>
        </w:r>
        <w:r w:rsidRPr="0039663B">
          <w:rPr>
            <w:rFonts w:ascii="Calibri" w:hAnsi="Calibri"/>
            <w:noProof/>
            <w:sz w:val="22"/>
            <w:szCs w:val="22"/>
          </w:rPr>
          <w:tab/>
        </w:r>
        <w:r w:rsidRPr="00B03253">
          <w:rPr>
            <w:rStyle w:val="Hyperlink"/>
            <w:noProof/>
          </w:rPr>
          <w:t>Class Means</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384 \h </w:instrText>
        </w:r>
        <w:r>
          <w:rPr>
            <w:noProof/>
            <w:webHidden/>
          </w:rPr>
        </w:r>
        <w:r>
          <w:rPr>
            <w:noProof/>
            <w:webHidden/>
          </w:rPr>
          <w:fldChar w:fldCharType="separate"/>
        </w:r>
        <w:r>
          <w:rPr>
            <w:noProof/>
            <w:webHidden/>
          </w:rPr>
          <w:t>161</w:t>
        </w:r>
        <w:r>
          <w:rPr>
            <w:noProof/>
            <w:webHidden/>
          </w:rPr>
          <w:fldChar w:fldCharType="end"/>
        </w:r>
      </w:hyperlink>
    </w:p>
    <w:p w14:paraId="4490F26E" w14:textId="1CEE6FEA" w:rsidR="0039663B" w:rsidRPr="0039663B" w:rsidRDefault="0039663B">
      <w:pPr>
        <w:pStyle w:val="TOC2"/>
        <w:rPr>
          <w:rFonts w:ascii="Calibri" w:hAnsi="Calibri"/>
          <w:noProof/>
          <w:sz w:val="22"/>
          <w:szCs w:val="22"/>
        </w:rPr>
      </w:pPr>
      <w:hyperlink w:anchor="_Toc40971385" w:history="1">
        <w:r w:rsidRPr="00B03253">
          <w:rPr>
            <w:rStyle w:val="Hyperlink"/>
            <w:noProof/>
          </w:rPr>
          <w:t>30.7</w:t>
        </w:r>
        <w:r w:rsidRPr="0039663B">
          <w:rPr>
            <w:rFonts w:ascii="Calibri" w:hAnsi="Calibri"/>
            <w:noProof/>
            <w:sz w:val="22"/>
            <w:szCs w:val="22"/>
          </w:rPr>
          <w:tab/>
        </w:r>
        <w:r w:rsidRPr="00B03253">
          <w:rPr>
            <w:rStyle w:val="Hyperlink"/>
            <w:noProof/>
          </w:rPr>
          <w:t>Association Class Means To End</w:t>
        </w:r>
        <w:r>
          <w:rPr>
            <w:noProof/>
            <w:webHidden/>
          </w:rPr>
          <w:tab/>
        </w:r>
        <w:r>
          <w:rPr>
            <w:noProof/>
            <w:webHidden/>
          </w:rPr>
          <w:fldChar w:fldCharType="begin"/>
        </w:r>
        <w:r>
          <w:rPr>
            <w:noProof/>
            <w:webHidden/>
          </w:rPr>
          <w:instrText xml:space="preserve"> PAGEREF _Toc40971385 \h </w:instrText>
        </w:r>
        <w:r>
          <w:rPr>
            <w:noProof/>
            <w:webHidden/>
          </w:rPr>
        </w:r>
        <w:r>
          <w:rPr>
            <w:noProof/>
            <w:webHidden/>
          </w:rPr>
          <w:fldChar w:fldCharType="separate"/>
        </w:r>
        <w:r>
          <w:rPr>
            <w:noProof/>
            <w:webHidden/>
          </w:rPr>
          <w:t>161</w:t>
        </w:r>
        <w:r>
          <w:rPr>
            <w:noProof/>
            <w:webHidden/>
          </w:rPr>
          <w:fldChar w:fldCharType="end"/>
        </w:r>
      </w:hyperlink>
    </w:p>
    <w:p w14:paraId="07B1463F" w14:textId="3C93E7ED" w:rsidR="0039663B" w:rsidRPr="0039663B" w:rsidRDefault="0039663B">
      <w:pPr>
        <w:pStyle w:val="TOC2"/>
        <w:rPr>
          <w:rFonts w:ascii="Calibri" w:hAnsi="Calibri"/>
          <w:noProof/>
          <w:sz w:val="22"/>
          <w:szCs w:val="22"/>
        </w:rPr>
      </w:pPr>
      <w:hyperlink w:anchor="_Toc40971386" w:history="1">
        <w:r w:rsidRPr="00B03253">
          <w:rPr>
            <w:rStyle w:val="Hyperlink"/>
            <w:noProof/>
          </w:rPr>
          <w:t>30.8</w:t>
        </w:r>
        <w:r w:rsidRPr="0039663B">
          <w:rPr>
            <w:rFonts w:ascii="Calibri" w:hAnsi="Calibri"/>
            <w:noProof/>
            <w:sz w:val="22"/>
            <w:szCs w:val="22"/>
          </w:rPr>
          <w:tab/>
        </w:r>
        <w:r w:rsidRPr="00B03253">
          <w:rPr>
            <w:rStyle w:val="Hyperlink"/>
            <w:noProof/>
          </w:rPr>
          <w:t>Class Objective</w:t>
        </w:r>
        <w:r>
          <w:rPr>
            <w:noProof/>
            <w:webHidden/>
          </w:rPr>
          <w:tab/>
        </w:r>
        <w:r>
          <w:rPr>
            <w:noProof/>
            <w:webHidden/>
          </w:rPr>
          <w:fldChar w:fldCharType="begin"/>
        </w:r>
        <w:r>
          <w:rPr>
            <w:noProof/>
            <w:webHidden/>
          </w:rPr>
          <w:instrText xml:space="preserve"> PAGEREF _Toc40971386 \h </w:instrText>
        </w:r>
        <w:r>
          <w:rPr>
            <w:noProof/>
            <w:webHidden/>
          </w:rPr>
        </w:r>
        <w:r>
          <w:rPr>
            <w:noProof/>
            <w:webHidden/>
          </w:rPr>
          <w:fldChar w:fldCharType="separate"/>
        </w:r>
        <w:r>
          <w:rPr>
            <w:noProof/>
            <w:webHidden/>
          </w:rPr>
          <w:t>161</w:t>
        </w:r>
        <w:r>
          <w:rPr>
            <w:noProof/>
            <w:webHidden/>
          </w:rPr>
          <w:fldChar w:fldCharType="end"/>
        </w:r>
      </w:hyperlink>
    </w:p>
    <w:p w14:paraId="36E0A206" w14:textId="427F1D70" w:rsidR="0039663B" w:rsidRPr="0039663B" w:rsidRDefault="0039663B">
      <w:pPr>
        <w:pStyle w:val="TOC2"/>
        <w:rPr>
          <w:rFonts w:ascii="Calibri" w:hAnsi="Calibri"/>
          <w:noProof/>
          <w:sz w:val="22"/>
          <w:szCs w:val="22"/>
        </w:rPr>
      </w:pPr>
      <w:hyperlink w:anchor="_Toc40971387" w:history="1">
        <w:r w:rsidRPr="00B03253">
          <w:rPr>
            <w:rStyle w:val="Hyperlink"/>
            <w:noProof/>
          </w:rPr>
          <w:t>30.9</w:t>
        </w:r>
        <w:r w:rsidRPr="0039663B">
          <w:rPr>
            <w:rFonts w:ascii="Calibri" w:hAnsi="Calibri"/>
            <w:noProof/>
            <w:sz w:val="22"/>
            <w:szCs w:val="22"/>
          </w:rPr>
          <w:tab/>
        </w:r>
        <w:r w:rsidRPr="00B03253">
          <w:rPr>
            <w:rStyle w:val="Hyperlink"/>
            <w:noProof/>
          </w:rPr>
          <w:t>Association Class Objective of Stakeholder</w:t>
        </w:r>
        <w:r>
          <w:rPr>
            <w:noProof/>
            <w:webHidden/>
          </w:rPr>
          <w:tab/>
        </w:r>
        <w:r>
          <w:rPr>
            <w:noProof/>
            <w:webHidden/>
          </w:rPr>
          <w:fldChar w:fldCharType="begin"/>
        </w:r>
        <w:r>
          <w:rPr>
            <w:noProof/>
            <w:webHidden/>
          </w:rPr>
          <w:instrText xml:space="preserve"> PAGEREF _Toc40971387 \h </w:instrText>
        </w:r>
        <w:r>
          <w:rPr>
            <w:noProof/>
            <w:webHidden/>
          </w:rPr>
        </w:r>
        <w:r>
          <w:rPr>
            <w:noProof/>
            <w:webHidden/>
          </w:rPr>
          <w:fldChar w:fldCharType="separate"/>
        </w:r>
        <w:r>
          <w:rPr>
            <w:noProof/>
            <w:webHidden/>
          </w:rPr>
          <w:t>162</w:t>
        </w:r>
        <w:r>
          <w:rPr>
            <w:noProof/>
            <w:webHidden/>
          </w:rPr>
          <w:fldChar w:fldCharType="end"/>
        </w:r>
      </w:hyperlink>
    </w:p>
    <w:p w14:paraId="62B4906D" w14:textId="6C2FF80E" w:rsidR="0039663B" w:rsidRPr="0039663B" w:rsidRDefault="0039663B">
      <w:pPr>
        <w:pStyle w:val="TOC2"/>
        <w:rPr>
          <w:rFonts w:ascii="Calibri" w:hAnsi="Calibri"/>
          <w:noProof/>
          <w:sz w:val="22"/>
          <w:szCs w:val="22"/>
        </w:rPr>
      </w:pPr>
      <w:hyperlink w:anchor="_Toc40971388" w:history="1">
        <w:r w:rsidRPr="00B03253">
          <w:rPr>
            <w:rStyle w:val="Hyperlink"/>
            <w:noProof/>
          </w:rPr>
          <w:t>30.10</w:t>
        </w:r>
        <w:r w:rsidRPr="0039663B">
          <w:rPr>
            <w:rFonts w:ascii="Calibri" w:hAnsi="Calibri"/>
            <w:noProof/>
            <w:sz w:val="22"/>
            <w:szCs w:val="22"/>
          </w:rPr>
          <w:tab/>
        </w:r>
        <w:r w:rsidRPr="00B03253">
          <w:rPr>
            <w:rStyle w:val="Hyperlink"/>
            <w:noProof/>
          </w:rPr>
          <w:t>Class Opportunity</w:t>
        </w:r>
        <w:r>
          <w:rPr>
            <w:noProof/>
            <w:webHidden/>
          </w:rPr>
          <w:tab/>
        </w:r>
        <w:r>
          <w:rPr>
            <w:noProof/>
            <w:webHidden/>
          </w:rPr>
          <w:fldChar w:fldCharType="begin"/>
        </w:r>
        <w:r>
          <w:rPr>
            <w:noProof/>
            <w:webHidden/>
          </w:rPr>
          <w:instrText xml:space="preserve"> PAGEREF _Toc40971388 \h </w:instrText>
        </w:r>
        <w:r>
          <w:rPr>
            <w:noProof/>
            <w:webHidden/>
          </w:rPr>
        </w:r>
        <w:r>
          <w:rPr>
            <w:noProof/>
            <w:webHidden/>
          </w:rPr>
          <w:fldChar w:fldCharType="separate"/>
        </w:r>
        <w:r>
          <w:rPr>
            <w:noProof/>
            <w:webHidden/>
          </w:rPr>
          <w:t>163</w:t>
        </w:r>
        <w:r>
          <w:rPr>
            <w:noProof/>
            <w:webHidden/>
          </w:rPr>
          <w:fldChar w:fldCharType="end"/>
        </w:r>
      </w:hyperlink>
    </w:p>
    <w:p w14:paraId="4415940B" w14:textId="44CB3297" w:rsidR="0039663B" w:rsidRPr="0039663B" w:rsidRDefault="0039663B">
      <w:pPr>
        <w:pStyle w:val="TOC2"/>
        <w:rPr>
          <w:rFonts w:ascii="Calibri" w:hAnsi="Calibri"/>
          <w:noProof/>
          <w:sz w:val="22"/>
          <w:szCs w:val="22"/>
        </w:rPr>
      </w:pPr>
      <w:hyperlink w:anchor="_Toc40971389" w:history="1">
        <w:r w:rsidRPr="00B03253">
          <w:rPr>
            <w:rStyle w:val="Hyperlink"/>
            <w:noProof/>
          </w:rPr>
          <w:t>30.11</w:t>
        </w:r>
        <w:r w:rsidRPr="0039663B">
          <w:rPr>
            <w:rFonts w:ascii="Calibri" w:hAnsi="Calibri"/>
            <w:noProof/>
            <w:sz w:val="22"/>
            <w:szCs w:val="22"/>
          </w:rPr>
          <w:tab/>
        </w:r>
        <w:r w:rsidRPr="00B03253">
          <w:rPr>
            <w:rStyle w:val="Hyperlink"/>
            <w:noProof/>
          </w:rPr>
          <w:t>Class Stakeholder</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389 \h </w:instrText>
        </w:r>
        <w:r>
          <w:rPr>
            <w:noProof/>
            <w:webHidden/>
          </w:rPr>
        </w:r>
        <w:r>
          <w:rPr>
            <w:noProof/>
            <w:webHidden/>
          </w:rPr>
          <w:fldChar w:fldCharType="separate"/>
        </w:r>
        <w:r>
          <w:rPr>
            <w:noProof/>
            <w:webHidden/>
          </w:rPr>
          <w:t>164</w:t>
        </w:r>
        <w:r>
          <w:rPr>
            <w:noProof/>
            <w:webHidden/>
          </w:rPr>
          <w:fldChar w:fldCharType="end"/>
        </w:r>
      </w:hyperlink>
    </w:p>
    <w:p w14:paraId="0ADD39CC" w14:textId="7A12A2D4" w:rsidR="0039663B" w:rsidRPr="0039663B" w:rsidRDefault="0039663B">
      <w:pPr>
        <w:pStyle w:val="TOC2"/>
        <w:rPr>
          <w:rFonts w:ascii="Calibri" w:hAnsi="Calibri"/>
          <w:noProof/>
          <w:sz w:val="22"/>
          <w:szCs w:val="22"/>
        </w:rPr>
      </w:pPr>
      <w:hyperlink w:anchor="_Toc40971390" w:history="1">
        <w:r w:rsidRPr="00B03253">
          <w:rPr>
            <w:rStyle w:val="Hyperlink"/>
            <w:noProof/>
          </w:rPr>
          <w:t>30.12</w:t>
        </w:r>
        <w:r w:rsidRPr="0039663B">
          <w:rPr>
            <w:rFonts w:ascii="Calibri" w:hAnsi="Calibri"/>
            <w:noProof/>
            <w:sz w:val="22"/>
            <w:szCs w:val="22"/>
          </w:rPr>
          <w:tab/>
        </w:r>
        <w:r w:rsidRPr="00B03253">
          <w:rPr>
            <w:rStyle w:val="Hyperlink"/>
            <w:noProof/>
          </w:rPr>
          <w:t>Association Class Stakeholder Desirability</w:t>
        </w:r>
        <w:r>
          <w:rPr>
            <w:noProof/>
            <w:webHidden/>
          </w:rPr>
          <w:tab/>
        </w:r>
        <w:r>
          <w:rPr>
            <w:noProof/>
            <w:webHidden/>
          </w:rPr>
          <w:fldChar w:fldCharType="begin"/>
        </w:r>
        <w:r>
          <w:rPr>
            <w:noProof/>
            <w:webHidden/>
          </w:rPr>
          <w:instrText xml:space="preserve"> PAGEREF _Toc40971390 \h </w:instrText>
        </w:r>
        <w:r>
          <w:rPr>
            <w:noProof/>
            <w:webHidden/>
          </w:rPr>
        </w:r>
        <w:r>
          <w:rPr>
            <w:noProof/>
            <w:webHidden/>
          </w:rPr>
          <w:fldChar w:fldCharType="separate"/>
        </w:r>
        <w:r>
          <w:rPr>
            <w:noProof/>
            <w:webHidden/>
          </w:rPr>
          <w:t>164</w:t>
        </w:r>
        <w:r>
          <w:rPr>
            <w:noProof/>
            <w:webHidden/>
          </w:rPr>
          <w:fldChar w:fldCharType="end"/>
        </w:r>
      </w:hyperlink>
    </w:p>
    <w:p w14:paraId="63FF0BBE" w14:textId="72318745" w:rsidR="0039663B" w:rsidRPr="0039663B" w:rsidRDefault="0039663B">
      <w:pPr>
        <w:pStyle w:val="TOC1"/>
        <w:tabs>
          <w:tab w:val="left" w:pos="1512"/>
        </w:tabs>
        <w:rPr>
          <w:rFonts w:ascii="Calibri" w:hAnsi="Calibri"/>
          <w:noProof/>
          <w:sz w:val="22"/>
          <w:szCs w:val="22"/>
        </w:rPr>
      </w:pPr>
      <w:hyperlink w:anchor="_Toc40971391" w:history="1">
        <w:r w:rsidRPr="00B03253">
          <w:rPr>
            <w:rStyle w:val="Hyperlink"/>
            <w:noProof/>
          </w:rPr>
          <w:t>31</w:t>
        </w:r>
        <w:r w:rsidRPr="0039663B">
          <w:rPr>
            <w:rFonts w:ascii="Calibri" w:hAnsi="Calibri"/>
            <w:noProof/>
            <w:sz w:val="22"/>
            <w:szCs w:val="22"/>
          </w:rPr>
          <w:tab/>
        </w:r>
        <w:r w:rsidRPr="00B03253">
          <w:rPr>
            <w:rStyle w:val="Hyperlink"/>
            <w:noProof/>
          </w:rPr>
          <w:t>Concept Library::Observations</w:t>
        </w:r>
        <w:r>
          <w:rPr>
            <w:noProof/>
            <w:webHidden/>
          </w:rPr>
          <w:tab/>
        </w:r>
        <w:r>
          <w:rPr>
            <w:noProof/>
            <w:webHidden/>
          </w:rPr>
          <w:fldChar w:fldCharType="begin"/>
        </w:r>
        <w:r>
          <w:rPr>
            <w:noProof/>
            <w:webHidden/>
          </w:rPr>
          <w:instrText xml:space="preserve"> PAGEREF _Toc40971391 \h </w:instrText>
        </w:r>
        <w:r>
          <w:rPr>
            <w:noProof/>
            <w:webHidden/>
          </w:rPr>
        </w:r>
        <w:r>
          <w:rPr>
            <w:noProof/>
            <w:webHidden/>
          </w:rPr>
          <w:fldChar w:fldCharType="separate"/>
        </w:r>
        <w:r>
          <w:rPr>
            <w:noProof/>
            <w:webHidden/>
          </w:rPr>
          <w:t>166</w:t>
        </w:r>
        <w:r>
          <w:rPr>
            <w:noProof/>
            <w:webHidden/>
          </w:rPr>
          <w:fldChar w:fldCharType="end"/>
        </w:r>
      </w:hyperlink>
    </w:p>
    <w:p w14:paraId="4A72608C" w14:textId="027353CC" w:rsidR="0039663B" w:rsidRPr="0039663B" w:rsidRDefault="0039663B">
      <w:pPr>
        <w:pStyle w:val="TOC2"/>
        <w:rPr>
          <w:rFonts w:ascii="Calibri" w:hAnsi="Calibri"/>
          <w:noProof/>
          <w:sz w:val="22"/>
          <w:szCs w:val="22"/>
        </w:rPr>
      </w:pPr>
      <w:hyperlink w:anchor="_Toc40971392" w:history="1">
        <w:r w:rsidRPr="00B03253">
          <w:rPr>
            <w:rStyle w:val="Hyperlink"/>
            <w:noProof/>
          </w:rPr>
          <w:t>31.1</w:t>
        </w:r>
        <w:r w:rsidRPr="0039663B">
          <w:rPr>
            <w:rFonts w:ascii="Calibri" w:hAnsi="Calibri"/>
            <w:noProof/>
            <w:sz w:val="22"/>
            <w:szCs w:val="22"/>
          </w:rPr>
          <w:tab/>
        </w:r>
        <w:r w:rsidRPr="00B03253">
          <w:rPr>
            <w:rStyle w:val="Hyperlink"/>
            <w:noProof/>
          </w:rPr>
          <w:t>Diagram: Measurement</w:t>
        </w:r>
        <w:r>
          <w:rPr>
            <w:noProof/>
            <w:webHidden/>
          </w:rPr>
          <w:tab/>
        </w:r>
        <w:r>
          <w:rPr>
            <w:noProof/>
            <w:webHidden/>
          </w:rPr>
          <w:fldChar w:fldCharType="begin"/>
        </w:r>
        <w:r>
          <w:rPr>
            <w:noProof/>
            <w:webHidden/>
          </w:rPr>
          <w:instrText xml:space="preserve"> PAGEREF _Toc40971392 \h </w:instrText>
        </w:r>
        <w:r>
          <w:rPr>
            <w:noProof/>
            <w:webHidden/>
          </w:rPr>
        </w:r>
        <w:r>
          <w:rPr>
            <w:noProof/>
            <w:webHidden/>
          </w:rPr>
          <w:fldChar w:fldCharType="separate"/>
        </w:r>
        <w:r>
          <w:rPr>
            <w:noProof/>
            <w:webHidden/>
          </w:rPr>
          <w:t>166</w:t>
        </w:r>
        <w:r>
          <w:rPr>
            <w:noProof/>
            <w:webHidden/>
          </w:rPr>
          <w:fldChar w:fldCharType="end"/>
        </w:r>
      </w:hyperlink>
    </w:p>
    <w:p w14:paraId="20EEC39D" w14:textId="3DDB435E" w:rsidR="0039663B" w:rsidRPr="0039663B" w:rsidRDefault="0039663B">
      <w:pPr>
        <w:pStyle w:val="TOC2"/>
        <w:rPr>
          <w:rFonts w:ascii="Calibri" w:hAnsi="Calibri"/>
          <w:noProof/>
          <w:sz w:val="22"/>
          <w:szCs w:val="22"/>
        </w:rPr>
      </w:pPr>
      <w:hyperlink w:anchor="_Toc40971393" w:history="1">
        <w:r w:rsidRPr="00B03253">
          <w:rPr>
            <w:rStyle w:val="Hyperlink"/>
            <w:noProof/>
          </w:rPr>
          <w:t>31.2</w:t>
        </w:r>
        <w:r w:rsidRPr="0039663B">
          <w:rPr>
            <w:rFonts w:ascii="Calibri" w:hAnsi="Calibri"/>
            <w:noProof/>
            <w:sz w:val="22"/>
            <w:szCs w:val="22"/>
          </w:rPr>
          <w:tab/>
        </w:r>
        <w:r w:rsidRPr="00B03253">
          <w:rPr>
            <w:rStyle w:val="Hyperlink"/>
            <w:noProof/>
          </w:rPr>
          <w:t>Diagram: Observations</w:t>
        </w:r>
        <w:r>
          <w:rPr>
            <w:noProof/>
            <w:webHidden/>
          </w:rPr>
          <w:tab/>
        </w:r>
        <w:r>
          <w:rPr>
            <w:noProof/>
            <w:webHidden/>
          </w:rPr>
          <w:fldChar w:fldCharType="begin"/>
        </w:r>
        <w:r>
          <w:rPr>
            <w:noProof/>
            <w:webHidden/>
          </w:rPr>
          <w:instrText xml:space="preserve"> PAGEREF _Toc40971393 \h </w:instrText>
        </w:r>
        <w:r>
          <w:rPr>
            <w:noProof/>
            <w:webHidden/>
          </w:rPr>
        </w:r>
        <w:r>
          <w:rPr>
            <w:noProof/>
            <w:webHidden/>
          </w:rPr>
          <w:fldChar w:fldCharType="separate"/>
        </w:r>
        <w:r>
          <w:rPr>
            <w:noProof/>
            <w:webHidden/>
          </w:rPr>
          <w:t>166</w:t>
        </w:r>
        <w:r>
          <w:rPr>
            <w:noProof/>
            <w:webHidden/>
          </w:rPr>
          <w:fldChar w:fldCharType="end"/>
        </w:r>
      </w:hyperlink>
    </w:p>
    <w:p w14:paraId="02D30EF8" w14:textId="7BEDD17F" w:rsidR="0039663B" w:rsidRPr="0039663B" w:rsidRDefault="0039663B">
      <w:pPr>
        <w:pStyle w:val="TOC2"/>
        <w:rPr>
          <w:rFonts w:ascii="Calibri" w:hAnsi="Calibri"/>
          <w:noProof/>
          <w:sz w:val="22"/>
          <w:szCs w:val="22"/>
        </w:rPr>
      </w:pPr>
      <w:hyperlink w:anchor="_Toc40971394" w:history="1">
        <w:r w:rsidRPr="00B03253">
          <w:rPr>
            <w:rStyle w:val="Hyperlink"/>
            <w:noProof/>
          </w:rPr>
          <w:t>31.3</w:t>
        </w:r>
        <w:r w:rsidRPr="0039663B">
          <w:rPr>
            <w:rFonts w:ascii="Calibri" w:hAnsi="Calibri"/>
            <w:noProof/>
            <w:sz w:val="22"/>
            <w:szCs w:val="22"/>
          </w:rPr>
          <w:tab/>
        </w:r>
        <w:r w:rsidRPr="00B03253">
          <w:rPr>
            <w:rStyle w:val="Hyperlink"/>
            <w:noProof/>
          </w:rPr>
          <w:t>Association Context of Observation</w:t>
        </w:r>
        <w:r>
          <w:rPr>
            <w:noProof/>
            <w:webHidden/>
          </w:rPr>
          <w:tab/>
        </w:r>
        <w:r>
          <w:rPr>
            <w:noProof/>
            <w:webHidden/>
          </w:rPr>
          <w:fldChar w:fldCharType="begin"/>
        </w:r>
        <w:r>
          <w:rPr>
            <w:noProof/>
            <w:webHidden/>
          </w:rPr>
          <w:instrText xml:space="preserve"> PAGEREF _Toc40971394 \h </w:instrText>
        </w:r>
        <w:r>
          <w:rPr>
            <w:noProof/>
            <w:webHidden/>
          </w:rPr>
        </w:r>
        <w:r>
          <w:rPr>
            <w:noProof/>
            <w:webHidden/>
          </w:rPr>
          <w:fldChar w:fldCharType="separate"/>
        </w:r>
        <w:r>
          <w:rPr>
            <w:noProof/>
            <w:webHidden/>
          </w:rPr>
          <w:t>167</w:t>
        </w:r>
        <w:r>
          <w:rPr>
            <w:noProof/>
            <w:webHidden/>
          </w:rPr>
          <w:fldChar w:fldCharType="end"/>
        </w:r>
      </w:hyperlink>
    </w:p>
    <w:p w14:paraId="75F1E4A8" w14:textId="28EC3EB3" w:rsidR="0039663B" w:rsidRPr="0039663B" w:rsidRDefault="0039663B">
      <w:pPr>
        <w:pStyle w:val="TOC2"/>
        <w:rPr>
          <w:rFonts w:ascii="Calibri" w:hAnsi="Calibri"/>
          <w:noProof/>
          <w:sz w:val="22"/>
          <w:szCs w:val="22"/>
        </w:rPr>
      </w:pPr>
      <w:hyperlink w:anchor="_Toc40971395" w:history="1">
        <w:r w:rsidRPr="00B03253">
          <w:rPr>
            <w:rStyle w:val="Hyperlink"/>
            <w:noProof/>
          </w:rPr>
          <w:t>31.4</w:t>
        </w:r>
        <w:r w:rsidRPr="0039663B">
          <w:rPr>
            <w:rFonts w:ascii="Calibri" w:hAnsi="Calibri"/>
            <w:noProof/>
            <w:sz w:val="22"/>
            <w:szCs w:val="22"/>
          </w:rPr>
          <w:tab/>
        </w:r>
        <w:r w:rsidRPr="00B03253">
          <w:rPr>
            <w:rStyle w:val="Hyperlink"/>
            <w:noProof/>
          </w:rPr>
          <w:t>Association Class Measurement</w:t>
        </w:r>
        <w:r>
          <w:rPr>
            <w:noProof/>
            <w:webHidden/>
          </w:rPr>
          <w:tab/>
        </w:r>
        <w:r>
          <w:rPr>
            <w:noProof/>
            <w:webHidden/>
          </w:rPr>
          <w:fldChar w:fldCharType="begin"/>
        </w:r>
        <w:r>
          <w:rPr>
            <w:noProof/>
            <w:webHidden/>
          </w:rPr>
          <w:instrText xml:space="preserve"> PAGEREF _Toc40971395 \h </w:instrText>
        </w:r>
        <w:r>
          <w:rPr>
            <w:noProof/>
            <w:webHidden/>
          </w:rPr>
        </w:r>
        <w:r>
          <w:rPr>
            <w:noProof/>
            <w:webHidden/>
          </w:rPr>
          <w:fldChar w:fldCharType="separate"/>
        </w:r>
        <w:r>
          <w:rPr>
            <w:noProof/>
            <w:webHidden/>
          </w:rPr>
          <w:t>167</w:t>
        </w:r>
        <w:r>
          <w:rPr>
            <w:noProof/>
            <w:webHidden/>
          </w:rPr>
          <w:fldChar w:fldCharType="end"/>
        </w:r>
      </w:hyperlink>
    </w:p>
    <w:p w14:paraId="5BDDF373" w14:textId="46636FBE" w:rsidR="0039663B" w:rsidRPr="0039663B" w:rsidRDefault="0039663B">
      <w:pPr>
        <w:pStyle w:val="TOC2"/>
        <w:rPr>
          <w:rFonts w:ascii="Calibri" w:hAnsi="Calibri"/>
          <w:noProof/>
          <w:sz w:val="22"/>
          <w:szCs w:val="22"/>
        </w:rPr>
      </w:pPr>
      <w:hyperlink w:anchor="_Toc40971396" w:history="1">
        <w:r w:rsidRPr="00B03253">
          <w:rPr>
            <w:rStyle w:val="Hyperlink"/>
            <w:noProof/>
          </w:rPr>
          <w:t>31.5</w:t>
        </w:r>
        <w:r w:rsidRPr="0039663B">
          <w:rPr>
            <w:rFonts w:ascii="Calibri" w:hAnsi="Calibri"/>
            <w:noProof/>
            <w:sz w:val="22"/>
            <w:szCs w:val="22"/>
          </w:rPr>
          <w:tab/>
        </w:r>
        <w:r w:rsidRPr="00B03253">
          <w:rPr>
            <w:rStyle w:val="Hyperlink"/>
            <w:noProof/>
          </w:rPr>
          <w:t>Association Class Observation</w:t>
        </w:r>
        <w:r>
          <w:rPr>
            <w:noProof/>
            <w:webHidden/>
          </w:rPr>
          <w:tab/>
        </w:r>
        <w:r>
          <w:rPr>
            <w:noProof/>
            <w:webHidden/>
          </w:rPr>
          <w:fldChar w:fldCharType="begin"/>
        </w:r>
        <w:r>
          <w:rPr>
            <w:noProof/>
            <w:webHidden/>
          </w:rPr>
          <w:instrText xml:space="preserve"> PAGEREF _Toc40971396 \h </w:instrText>
        </w:r>
        <w:r>
          <w:rPr>
            <w:noProof/>
            <w:webHidden/>
          </w:rPr>
        </w:r>
        <w:r>
          <w:rPr>
            <w:noProof/>
            <w:webHidden/>
          </w:rPr>
          <w:fldChar w:fldCharType="separate"/>
        </w:r>
        <w:r>
          <w:rPr>
            <w:noProof/>
            <w:webHidden/>
          </w:rPr>
          <w:t>167</w:t>
        </w:r>
        <w:r>
          <w:rPr>
            <w:noProof/>
            <w:webHidden/>
          </w:rPr>
          <w:fldChar w:fldCharType="end"/>
        </w:r>
      </w:hyperlink>
    </w:p>
    <w:p w14:paraId="6CD15B44" w14:textId="5F8E3A5F" w:rsidR="0039663B" w:rsidRPr="0039663B" w:rsidRDefault="0039663B">
      <w:pPr>
        <w:pStyle w:val="TOC2"/>
        <w:rPr>
          <w:rFonts w:ascii="Calibri" w:hAnsi="Calibri"/>
          <w:noProof/>
          <w:sz w:val="22"/>
          <w:szCs w:val="22"/>
        </w:rPr>
      </w:pPr>
      <w:hyperlink w:anchor="_Toc40971397" w:history="1">
        <w:r w:rsidRPr="00B03253">
          <w:rPr>
            <w:rStyle w:val="Hyperlink"/>
            <w:noProof/>
          </w:rPr>
          <w:t>31.6</w:t>
        </w:r>
        <w:r w:rsidRPr="0039663B">
          <w:rPr>
            <w:rFonts w:ascii="Calibri" w:hAnsi="Calibri"/>
            <w:noProof/>
            <w:sz w:val="22"/>
            <w:szCs w:val="22"/>
          </w:rPr>
          <w:tab/>
        </w:r>
        <w:r w:rsidRPr="00B03253">
          <w:rPr>
            <w:rStyle w:val="Hyperlink"/>
            <w:noProof/>
          </w:rPr>
          <w:t>Class Observation Tool</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397 \h </w:instrText>
        </w:r>
        <w:r>
          <w:rPr>
            <w:noProof/>
            <w:webHidden/>
          </w:rPr>
        </w:r>
        <w:r>
          <w:rPr>
            <w:noProof/>
            <w:webHidden/>
          </w:rPr>
          <w:fldChar w:fldCharType="separate"/>
        </w:r>
        <w:r>
          <w:rPr>
            <w:noProof/>
            <w:webHidden/>
          </w:rPr>
          <w:t>168</w:t>
        </w:r>
        <w:r>
          <w:rPr>
            <w:noProof/>
            <w:webHidden/>
          </w:rPr>
          <w:fldChar w:fldCharType="end"/>
        </w:r>
      </w:hyperlink>
    </w:p>
    <w:p w14:paraId="36A72D66" w14:textId="73539CBE" w:rsidR="0039663B" w:rsidRPr="0039663B" w:rsidRDefault="0039663B">
      <w:pPr>
        <w:pStyle w:val="TOC2"/>
        <w:rPr>
          <w:rFonts w:ascii="Calibri" w:hAnsi="Calibri"/>
          <w:noProof/>
          <w:sz w:val="22"/>
          <w:szCs w:val="22"/>
        </w:rPr>
      </w:pPr>
      <w:hyperlink w:anchor="_Toc40971398" w:history="1">
        <w:r w:rsidRPr="00B03253">
          <w:rPr>
            <w:rStyle w:val="Hyperlink"/>
            <w:noProof/>
          </w:rPr>
          <w:t>31.7</w:t>
        </w:r>
        <w:r w:rsidRPr="0039663B">
          <w:rPr>
            <w:rFonts w:ascii="Calibri" w:hAnsi="Calibri"/>
            <w:noProof/>
            <w:sz w:val="22"/>
            <w:szCs w:val="22"/>
          </w:rPr>
          <w:tab/>
        </w:r>
        <w:r w:rsidRPr="00B03253">
          <w:rPr>
            <w:rStyle w:val="Hyperlink"/>
            <w:noProof/>
          </w:rPr>
          <w:t>Class Observer</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398 \h </w:instrText>
        </w:r>
        <w:r>
          <w:rPr>
            <w:noProof/>
            <w:webHidden/>
          </w:rPr>
        </w:r>
        <w:r>
          <w:rPr>
            <w:noProof/>
            <w:webHidden/>
          </w:rPr>
          <w:fldChar w:fldCharType="separate"/>
        </w:r>
        <w:r>
          <w:rPr>
            <w:noProof/>
            <w:webHidden/>
          </w:rPr>
          <w:t>168</w:t>
        </w:r>
        <w:r>
          <w:rPr>
            <w:noProof/>
            <w:webHidden/>
          </w:rPr>
          <w:fldChar w:fldCharType="end"/>
        </w:r>
      </w:hyperlink>
    </w:p>
    <w:p w14:paraId="468578E6" w14:textId="1EDDEE94" w:rsidR="0039663B" w:rsidRPr="0039663B" w:rsidRDefault="0039663B">
      <w:pPr>
        <w:pStyle w:val="TOC1"/>
        <w:tabs>
          <w:tab w:val="left" w:pos="1512"/>
        </w:tabs>
        <w:rPr>
          <w:rFonts w:ascii="Calibri" w:hAnsi="Calibri"/>
          <w:noProof/>
          <w:sz w:val="22"/>
          <w:szCs w:val="22"/>
        </w:rPr>
      </w:pPr>
      <w:hyperlink w:anchor="_Toc40971399" w:history="1">
        <w:r w:rsidRPr="00B03253">
          <w:rPr>
            <w:rStyle w:val="Hyperlink"/>
            <w:noProof/>
          </w:rPr>
          <w:t>32</w:t>
        </w:r>
        <w:r w:rsidRPr="0039663B">
          <w:rPr>
            <w:rFonts w:ascii="Calibri" w:hAnsi="Calibri"/>
            <w:noProof/>
            <w:sz w:val="22"/>
            <w:szCs w:val="22"/>
          </w:rPr>
          <w:tab/>
        </w:r>
        <w:r w:rsidRPr="00B03253">
          <w:rPr>
            <w:rStyle w:val="Hyperlink"/>
            <w:noProof/>
          </w:rPr>
          <w:t>Concept Library::Occurrences</w:t>
        </w:r>
        <w:r>
          <w:rPr>
            <w:noProof/>
            <w:webHidden/>
          </w:rPr>
          <w:tab/>
        </w:r>
        <w:r>
          <w:rPr>
            <w:noProof/>
            <w:webHidden/>
          </w:rPr>
          <w:fldChar w:fldCharType="begin"/>
        </w:r>
        <w:r>
          <w:rPr>
            <w:noProof/>
            <w:webHidden/>
          </w:rPr>
          <w:instrText xml:space="preserve"> PAGEREF _Toc40971399 \h </w:instrText>
        </w:r>
        <w:r>
          <w:rPr>
            <w:noProof/>
            <w:webHidden/>
          </w:rPr>
        </w:r>
        <w:r>
          <w:rPr>
            <w:noProof/>
            <w:webHidden/>
          </w:rPr>
          <w:fldChar w:fldCharType="separate"/>
        </w:r>
        <w:r>
          <w:rPr>
            <w:noProof/>
            <w:webHidden/>
          </w:rPr>
          <w:t>169</w:t>
        </w:r>
        <w:r>
          <w:rPr>
            <w:noProof/>
            <w:webHidden/>
          </w:rPr>
          <w:fldChar w:fldCharType="end"/>
        </w:r>
      </w:hyperlink>
    </w:p>
    <w:p w14:paraId="097BD70A" w14:textId="4C1F933C" w:rsidR="0039663B" w:rsidRPr="0039663B" w:rsidRDefault="0039663B">
      <w:pPr>
        <w:pStyle w:val="TOC2"/>
        <w:rPr>
          <w:rFonts w:ascii="Calibri" w:hAnsi="Calibri"/>
          <w:noProof/>
          <w:sz w:val="22"/>
          <w:szCs w:val="22"/>
        </w:rPr>
      </w:pPr>
      <w:hyperlink w:anchor="_Toc40971400" w:history="1">
        <w:r w:rsidRPr="00B03253">
          <w:rPr>
            <w:rStyle w:val="Hyperlink"/>
            <w:noProof/>
          </w:rPr>
          <w:t>32.1</w:t>
        </w:r>
        <w:r w:rsidRPr="0039663B">
          <w:rPr>
            <w:rFonts w:ascii="Calibri" w:hAnsi="Calibri"/>
            <w:noProof/>
            <w:sz w:val="22"/>
            <w:szCs w:val="22"/>
          </w:rPr>
          <w:tab/>
        </w:r>
        <w:r w:rsidRPr="00B03253">
          <w:rPr>
            <w:rStyle w:val="Hyperlink"/>
            <w:noProof/>
          </w:rPr>
          <w:t>Diagram: Occurrences</w:t>
        </w:r>
        <w:r>
          <w:rPr>
            <w:noProof/>
            <w:webHidden/>
          </w:rPr>
          <w:tab/>
        </w:r>
        <w:r>
          <w:rPr>
            <w:noProof/>
            <w:webHidden/>
          </w:rPr>
          <w:fldChar w:fldCharType="begin"/>
        </w:r>
        <w:r>
          <w:rPr>
            <w:noProof/>
            <w:webHidden/>
          </w:rPr>
          <w:instrText xml:space="preserve"> PAGEREF _Toc40971400 \h </w:instrText>
        </w:r>
        <w:r>
          <w:rPr>
            <w:noProof/>
            <w:webHidden/>
          </w:rPr>
        </w:r>
        <w:r>
          <w:rPr>
            <w:noProof/>
            <w:webHidden/>
          </w:rPr>
          <w:fldChar w:fldCharType="separate"/>
        </w:r>
        <w:r>
          <w:rPr>
            <w:noProof/>
            <w:webHidden/>
          </w:rPr>
          <w:t>169</w:t>
        </w:r>
        <w:r>
          <w:rPr>
            <w:noProof/>
            <w:webHidden/>
          </w:rPr>
          <w:fldChar w:fldCharType="end"/>
        </w:r>
      </w:hyperlink>
    </w:p>
    <w:p w14:paraId="6EF5590C" w14:textId="72C34151" w:rsidR="0039663B" w:rsidRPr="0039663B" w:rsidRDefault="0039663B">
      <w:pPr>
        <w:pStyle w:val="TOC2"/>
        <w:rPr>
          <w:rFonts w:ascii="Calibri" w:hAnsi="Calibri"/>
          <w:noProof/>
          <w:sz w:val="22"/>
          <w:szCs w:val="22"/>
        </w:rPr>
      </w:pPr>
      <w:hyperlink w:anchor="_Toc40971401" w:history="1">
        <w:r w:rsidRPr="00B03253">
          <w:rPr>
            <w:rStyle w:val="Hyperlink"/>
            <w:noProof/>
          </w:rPr>
          <w:t>32.2</w:t>
        </w:r>
        <w:r w:rsidRPr="0039663B">
          <w:rPr>
            <w:rFonts w:ascii="Calibri" w:hAnsi="Calibri"/>
            <w:noProof/>
            <w:sz w:val="22"/>
            <w:szCs w:val="22"/>
          </w:rPr>
          <w:tab/>
        </w:r>
        <w:r w:rsidRPr="00B03253">
          <w:rPr>
            <w:rStyle w:val="Hyperlink"/>
            <w:noProof/>
          </w:rPr>
          <w:t>Class Activity</w:t>
        </w:r>
        <w:r>
          <w:rPr>
            <w:noProof/>
            <w:webHidden/>
          </w:rPr>
          <w:tab/>
        </w:r>
        <w:r>
          <w:rPr>
            <w:noProof/>
            <w:webHidden/>
          </w:rPr>
          <w:fldChar w:fldCharType="begin"/>
        </w:r>
        <w:r>
          <w:rPr>
            <w:noProof/>
            <w:webHidden/>
          </w:rPr>
          <w:instrText xml:space="preserve"> PAGEREF _Toc40971401 \h </w:instrText>
        </w:r>
        <w:r>
          <w:rPr>
            <w:noProof/>
            <w:webHidden/>
          </w:rPr>
        </w:r>
        <w:r>
          <w:rPr>
            <w:noProof/>
            <w:webHidden/>
          </w:rPr>
          <w:fldChar w:fldCharType="separate"/>
        </w:r>
        <w:r>
          <w:rPr>
            <w:noProof/>
            <w:webHidden/>
          </w:rPr>
          <w:t>169</w:t>
        </w:r>
        <w:r>
          <w:rPr>
            <w:noProof/>
            <w:webHidden/>
          </w:rPr>
          <w:fldChar w:fldCharType="end"/>
        </w:r>
      </w:hyperlink>
    </w:p>
    <w:p w14:paraId="556606F6" w14:textId="17CD8803" w:rsidR="0039663B" w:rsidRPr="0039663B" w:rsidRDefault="0039663B">
      <w:pPr>
        <w:pStyle w:val="TOC2"/>
        <w:rPr>
          <w:rFonts w:ascii="Calibri" w:hAnsi="Calibri"/>
          <w:noProof/>
          <w:sz w:val="22"/>
          <w:szCs w:val="22"/>
        </w:rPr>
      </w:pPr>
      <w:hyperlink w:anchor="_Toc40971402" w:history="1">
        <w:r w:rsidRPr="00B03253">
          <w:rPr>
            <w:rStyle w:val="Hyperlink"/>
            <w:noProof/>
          </w:rPr>
          <w:t>32.3</w:t>
        </w:r>
        <w:r w:rsidRPr="0039663B">
          <w:rPr>
            <w:rFonts w:ascii="Calibri" w:hAnsi="Calibri"/>
            <w:noProof/>
            <w:sz w:val="22"/>
            <w:szCs w:val="22"/>
          </w:rPr>
          <w:tab/>
        </w:r>
        <w:r w:rsidRPr="00B03253">
          <w:rPr>
            <w:rStyle w:val="Hyperlink"/>
            <w:noProof/>
          </w:rPr>
          <w:t>Class Actor</w:t>
        </w:r>
        <w:r>
          <w:rPr>
            <w:noProof/>
            <w:webHidden/>
          </w:rPr>
          <w:tab/>
        </w:r>
        <w:r>
          <w:rPr>
            <w:noProof/>
            <w:webHidden/>
          </w:rPr>
          <w:fldChar w:fldCharType="begin"/>
        </w:r>
        <w:r>
          <w:rPr>
            <w:noProof/>
            <w:webHidden/>
          </w:rPr>
          <w:instrText xml:space="preserve"> PAGEREF _Toc40971402 \h </w:instrText>
        </w:r>
        <w:r>
          <w:rPr>
            <w:noProof/>
            <w:webHidden/>
          </w:rPr>
        </w:r>
        <w:r>
          <w:rPr>
            <w:noProof/>
            <w:webHidden/>
          </w:rPr>
          <w:fldChar w:fldCharType="separate"/>
        </w:r>
        <w:r>
          <w:rPr>
            <w:noProof/>
            <w:webHidden/>
          </w:rPr>
          <w:t>170</w:t>
        </w:r>
        <w:r>
          <w:rPr>
            <w:noProof/>
            <w:webHidden/>
          </w:rPr>
          <w:fldChar w:fldCharType="end"/>
        </w:r>
      </w:hyperlink>
    </w:p>
    <w:p w14:paraId="4625F0E5" w14:textId="68A7B154" w:rsidR="0039663B" w:rsidRPr="0039663B" w:rsidRDefault="0039663B">
      <w:pPr>
        <w:pStyle w:val="TOC2"/>
        <w:rPr>
          <w:rFonts w:ascii="Calibri" w:hAnsi="Calibri"/>
          <w:noProof/>
          <w:sz w:val="22"/>
          <w:szCs w:val="22"/>
        </w:rPr>
      </w:pPr>
      <w:hyperlink w:anchor="_Toc40971403" w:history="1">
        <w:r w:rsidRPr="00B03253">
          <w:rPr>
            <w:rStyle w:val="Hyperlink"/>
            <w:noProof/>
          </w:rPr>
          <w:t>32.4</w:t>
        </w:r>
        <w:r w:rsidRPr="0039663B">
          <w:rPr>
            <w:rFonts w:ascii="Calibri" w:hAnsi="Calibri"/>
            <w:noProof/>
            <w:sz w:val="22"/>
            <w:szCs w:val="22"/>
          </w:rPr>
          <w:tab/>
        </w:r>
        <w:r w:rsidRPr="00B03253">
          <w:rPr>
            <w:rStyle w:val="Hyperlink"/>
            <w:noProof/>
          </w:rPr>
          <w:t>Class Actual Activity</w:t>
        </w:r>
        <w:r>
          <w:rPr>
            <w:noProof/>
            <w:webHidden/>
          </w:rPr>
          <w:tab/>
        </w:r>
        <w:r>
          <w:rPr>
            <w:noProof/>
            <w:webHidden/>
          </w:rPr>
          <w:fldChar w:fldCharType="begin"/>
        </w:r>
        <w:r>
          <w:rPr>
            <w:noProof/>
            <w:webHidden/>
          </w:rPr>
          <w:instrText xml:space="preserve"> PAGEREF _Toc40971403 \h </w:instrText>
        </w:r>
        <w:r>
          <w:rPr>
            <w:noProof/>
            <w:webHidden/>
          </w:rPr>
        </w:r>
        <w:r>
          <w:rPr>
            <w:noProof/>
            <w:webHidden/>
          </w:rPr>
          <w:fldChar w:fldCharType="separate"/>
        </w:r>
        <w:r>
          <w:rPr>
            <w:noProof/>
            <w:webHidden/>
          </w:rPr>
          <w:t>170</w:t>
        </w:r>
        <w:r>
          <w:rPr>
            <w:noProof/>
            <w:webHidden/>
          </w:rPr>
          <w:fldChar w:fldCharType="end"/>
        </w:r>
      </w:hyperlink>
    </w:p>
    <w:p w14:paraId="38975FC0" w14:textId="72F777C3" w:rsidR="0039663B" w:rsidRPr="0039663B" w:rsidRDefault="0039663B">
      <w:pPr>
        <w:pStyle w:val="TOC2"/>
        <w:rPr>
          <w:rFonts w:ascii="Calibri" w:hAnsi="Calibri"/>
          <w:noProof/>
          <w:sz w:val="22"/>
          <w:szCs w:val="22"/>
        </w:rPr>
      </w:pPr>
      <w:hyperlink w:anchor="_Toc40971404" w:history="1">
        <w:r w:rsidRPr="00B03253">
          <w:rPr>
            <w:rStyle w:val="Hyperlink"/>
            <w:noProof/>
          </w:rPr>
          <w:t>32.5</w:t>
        </w:r>
        <w:r w:rsidRPr="0039663B">
          <w:rPr>
            <w:rFonts w:ascii="Calibri" w:hAnsi="Calibri"/>
            <w:noProof/>
            <w:sz w:val="22"/>
            <w:szCs w:val="22"/>
          </w:rPr>
          <w:tab/>
        </w:r>
        <w:r w:rsidRPr="00B03253">
          <w:rPr>
            <w:rStyle w:val="Hyperlink"/>
            <w:noProof/>
          </w:rPr>
          <w:t>Class Actual Occurrence</w:t>
        </w:r>
        <w:r>
          <w:rPr>
            <w:noProof/>
            <w:webHidden/>
          </w:rPr>
          <w:tab/>
        </w:r>
        <w:r>
          <w:rPr>
            <w:noProof/>
            <w:webHidden/>
          </w:rPr>
          <w:fldChar w:fldCharType="begin"/>
        </w:r>
        <w:r>
          <w:rPr>
            <w:noProof/>
            <w:webHidden/>
          </w:rPr>
          <w:instrText xml:space="preserve"> PAGEREF _Toc40971404 \h </w:instrText>
        </w:r>
        <w:r>
          <w:rPr>
            <w:noProof/>
            <w:webHidden/>
          </w:rPr>
        </w:r>
        <w:r>
          <w:rPr>
            <w:noProof/>
            <w:webHidden/>
          </w:rPr>
          <w:fldChar w:fldCharType="separate"/>
        </w:r>
        <w:r>
          <w:rPr>
            <w:noProof/>
            <w:webHidden/>
          </w:rPr>
          <w:t>171</w:t>
        </w:r>
        <w:r>
          <w:rPr>
            <w:noProof/>
            <w:webHidden/>
          </w:rPr>
          <w:fldChar w:fldCharType="end"/>
        </w:r>
      </w:hyperlink>
    </w:p>
    <w:p w14:paraId="22412B6F" w14:textId="06700ECE" w:rsidR="0039663B" w:rsidRPr="0039663B" w:rsidRDefault="0039663B">
      <w:pPr>
        <w:pStyle w:val="TOC2"/>
        <w:rPr>
          <w:rFonts w:ascii="Calibri" w:hAnsi="Calibri"/>
          <w:noProof/>
          <w:sz w:val="22"/>
          <w:szCs w:val="22"/>
        </w:rPr>
      </w:pPr>
      <w:hyperlink w:anchor="_Toc40971405" w:history="1">
        <w:r w:rsidRPr="00B03253">
          <w:rPr>
            <w:rStyle w:val="Hyperlink"/>
            <w:noProof/>
          </w:rPr>
          <w:t>32.6</w:t>
        </w:r>
        <w:r w:rsidRPr="0039663B">
          <w:rPr>
            <w:rFonts w:ascii="Calibri" w:hAnsi="Calibri"/>
            <w:noProof/>
            <w:sz w:val="22"/>
            <w:szCs w:val="22"/>
          </w:rPr>
          <w:tab/>
        </w:r>
        <w:r w:rsidRPr="00B03253">
          <w:rPr>
            <w:rStyle w:val="Hyperlink"/>
            <w:noProof/>
          </w:rPr>
          <w:t>Class Occurrence</w:t>
        </w:r>
        <w:r>
          <w:rPr>
            <w:noProof/>
            <w:webHidden/>
          </w:rPr>
          <w:tab/>
        </w:r>
        <w:r>
          <w:rPr>
            <w:noProof/>
            <w:webHidden/>
          </w:rPr>
          <w:fldChar w:fldCharType="begin"/>
        </w:r>
        <w:r>
          <w:rPr>
            <w:noProof/>
            <w:webHidden/>
          </w:rPr>
          <w:instrText xml:space="preserve"> PAGEREF _Toc40971405 \h </w:instrText>
        </w:r>
        <w:r>
          <w:rPr>
            <w:noProof/>
            <w:webHidden/>
          </w:rPr>
        </w:r>
        <w:r>
          <w:rPr>
            <w:noProof/>
            <w:webHidden/>
          </w:rPr>
          <w:fldChar w:fldCharType="separate"/>
        </w:r>
        <w:r>
          <w:rPr>
            <w:noProof/>
            <w:webHidden/>
          </w:rPr>
          <w:t>171</w:t>
        </w:r>
        <w:r>
          <w:rPr>
            <w:noProof/>
            <w:webHidden/>
          </w:rPr>
          <w:fldChar w:fldCharType="end"/>
        </w:r>
      </w:hyperlink>
    </w:p>
    <w:p w14:paraId="392BFD45" w14:textId="42B239C4" w:rsidR="0039663B" w:rsidRPr="0039663B" w:rsidRDefault="0039663B">
      <w:pPr>
        <w:pStyle w:val="TOC2"/>
        <w:rPr>
          <w:rFonts w:ascii="Calibri" w:hAnsi="Calibri"/>
          <w:noProof/>
          <w:sz w:val="22"/>
          <w:szCs w:val="22"/>
        </w:rPr>
      </w:pPr>
      <w:hyperlink w:anchor="_Toc40971406" w:history="1">
        <w:r w:rsidRPr="00B03253">
          <w:rPr>
            <w:rStyle w:val="Hyperlink"/>
            <w:noProof/>
          </w:rPr>
          <w:t>32.7</w:t>
        </w:r>
        <w:r w:rsidRPr="0039663B">
          <w:rPr>
            <w:rFonts w:ascii="Calibri" w:hAnsi="Calibri"/>
            <w:noProof/>
            <w:sz w:val="22"/>
            <w:szCs w:val="22"/>
          </w:rPr>
          <w:tab/>
        </w:r>
        <w:r w:rsidRPr="00B03253">
          <w:rPr>
            <w:rStyle w:val="Hyperlink"/>
            <w:noProof/>
          </w:rPr>
          <w:t>Association Class Output</w:t>
        </w:r>
        <w:r>
          <w:rPr>
            <w:noProof/>
            <w:webHidden/>
          </w:rPr>
          <w:tab/>
        </w:r>
        <w:r>
          <w:rPr>
            <w:noProof/>
            <w:webHidden/>
          </w:rPr>
          <w:fldChar w:fldCharType="begin"/>
        </w:r>
        <w:r>
          <w:rPr>
            <w:noProof/>
            <w:webHidden/>
          </w:rPr>
          <w:instrText xml:space="preserve"> PAGEREF _Toc40971406 \h </w:instrText>
        </w:r>
        <w:r>
          <w:rPr>
            <w:noProof/>
            <w:webHidden/>
          </w:rPr>
        </w:r>
        <w:r>
          <w:rPr>
            <w:noProof/>
            <w:webHidden/>
          </w:rPr>
          <w:fldChar w:fldCharType="separate"/>
        </w:r>
        <w:r>
          <w:rPr>
            <w:noProof/>
            <w:webHidden/>
          </w:rPr>
          <w:t>171</w:t>
        </w:r>
        <w:r>
          <w:rPr>
            <w:noProof/>
            <w:webHidden/>
          </w:rPr>
          <w:fldChar w:fldCharType="end"/>
        </w:r>
      </w:hyperlink>
    </w:p>
    <w:p w14:paraId="679FFF87" w14:textId="5D0BE60F" w:rsidR="0039663B" w:rsidRPr="0039663B" w:rsidRDefault="0039663B">
      <w:pPr>
        <w:pStyle w:val="TOC2"/>
        <w:rPr>
          <w:rFonts w:ascii="Calibri" w:hAnsi="Calibri"/>
          <w:noProof/>
          <w:sz w:val="22"/>
          <w:szCs w:val="22"/>
        </w:rPr>
      </w:pPr>
      <w:hyperlink w:anchor="_Toc40971407" w:history="1">
        <w:r w:rsidRPr="00B03253">
          <w:rPr>
            <w:rStyle w:val="Hyperlink"/>
            <w:noProof/>
          </w:rPr>
          <w:t>32.8</w:t>
        </w:r>
        <w:r w:rsidRPr="0039663B">
          <w:rPr>
            <w:rFonts w:ascii="Calibri" w:hAnsi="Calibri"/>
            <w:noProof/>
            <w:sz w:val="22"/>
            <w:szCs w:val="22"/>
          </w:rPr>
          <w:tab/>
        </w:r>
        <w:r w:rsidRPr="00B03253">
          <w:rPr>
            <w:rStyle w:val="Hyperlink"/>
            <w:noProof/>
          </w:rPr>
          <w:t>Association Class Performance</w:t>
        </w:r>
        <w:r>
          <w:rPr>
            <w:noProof/>
            <w:webHidden/>
          </w:rPr>
          <w:tab/>
        </w:r>
        <w:r>
          <w:rPr>
            <w:noProof/>
            <w:webHidden/>
          </w:rPr>
          <w:fldChar w:fldCharType="begin"/>
        </w:r>
        <w:r>
          <w:rPr>
            <w:noProof/>
            <w:webHidden/>
          </w:rPr>
          <w:instrText xml:space="preserve"> PAGEREF _Toc40971407 \h </w:instrText>
        </w:r>
        <w:r>
          <w:rPr>
            <w:noProof/>
            <w:webHidden/>
          </w:rPr>
        </w:r>
        <w:r>
          <w:rPr>
            <w:noProof/>
            <w:webHidden/>
          </w:rPr>
          <w:fldChar w:fldCharType="separate"/>
        </w:r>
        <w:r>
          <w:rPr>
            <w:noProof/>
            <w:webHidden/>
          </w:rPr>
          <w:t>172</w:t>
        </w:r>
        <w:r>
          <w:rPr>
            <w:noProof/>
            <w:webHidden/>
          </w:rPr>
          <w:fldChar w:fldCharType="end"/>
        </w:r>
      </w:hyperlink>
    </w:p>
    <w:p w14:paraId="001AD87B" w14:textId="6554E8EC" w:rsidR="0039663B" w:rsidRPr="0039663B" w:rsidRDefault="0039663B">
      <w:pPr>
        <w:pStyle w:val="TOC2"/>
        <w:rPr>
          <w:rFonts w:ascii="Calibri" w:hAnsi="Calibri"/>
          <w:noProof/>
          <w:sz w:val="22"/>
          <w:szCs w:val="22"/>
        </w:rPr>
      </w:pPr>
      <w:hyperlink w:anchor="_Toc40971408" w:history="1">
        <w:r w:rsidRPr="00B03253">
          <w:rPr>
            <w:rStyle w:val="Hyperlink"/>
            <w:noProof/>
          </w:rPr>
          <w:t>32.9</w:t>
        </w:r>
        <w:r w:rsidRPr="0039663B">
          <w:rPr>
            <w:rFonts w:ascii="Calibri" w:hAnsi="Calibri"/>
            <w:noProof/>
            <w:sz w:val="22"/>
            <w:szCs w:val="22"/>
          </w:rPr>
          <w:tab/>
        </w:r>
        <w:r w:rsidRPr="00B03253">
          <w:rPr>
            <w:rStyle w:val="Hyperlink"/>
            <w:noProof/>
          </w:rPr>
          <w:t>Association Class Usage</w:t>
        </w:r>
        <w:r>
          <w:rPr>
            <w:noProof/>
            <w:webHidden/>
          </w:rPr>
          <w:tab/>
        </w:r>
        <w:r>
          <w:rPr>
            <w:noProof/>
            <w:webHidden/>
          </w:rPr>
          <w:fldChar w:fldCharType="begin"/>
        </w:r>
        <w:r>
          <w:rPr>
            <w:noProof/>
            <w:webHidden/>
          </w:rPr>
          <w:instrText xml:space="preserve"> PAGEREF _Toc40971408 \h </w:instrText>
        </w:r>
        <w:r>
          <w:rPr>
            <w:noProof/>
            <w:webHidden/>
          </w:rPr>
        </w:r>
        <w:r>
          <w:rPr>
            <w:noProof/>
            <w:webHidden/>
          </w:rPr>
          <w:fldChar w:fldCharType="separate"/>
        </w:r>
        <w:r>
          <w:rPr>
            <w:noProof/>
            <w:webHidden/>
          </w:rPr>
          <w:t>172</w:t>
        </w:r>
        <w:r>
          <w:rPr>
            <w:noProof/>
            <w:webHidden/>
          </w:rPr>
          <w:fldChar w:fldCharType="end"/>
        </w:r>
      </w:hyperlink>
    </w:p>
    <w:p w14:paraId="20EF9285" w14:textId="1FBD6B2A" w:rsidR="0039663B" w:rsidRPr="0039663B" w:rsidRDefault="0039663B">
      <w:pPr>
        <w:pStyle w:val="TOC1"/>
        <w:tabs>
          <w:tab w:val="left" w:pos="1512"/>
        </w:tabs>
        <w:rPr>
          <w:rFonts w:ascii="Calibri" w:hAnsi="Calibri"/>
          <w:noProof/>
          <w:sz w:val="22"/>
          <w:szCs w:val="22"/>
        </w:rPr>
      </w:pPr>
      <w:hyperlink w:anchor="_Toc40971409" w:history="1">
        <w:r w:rsidRPr="00B03253">
          <w:rPr>
            <w:rStyle w:val="Hyperlink"/>
            <w:noProof/>
          </w:rPr>
          <w:t>33</w:t>
        </w:r>
        <w:r w:rsidRPr="0039663B">
          <w:rPr>
            <w:rFonts w:ascii="Calibri" w:hAnsi="Calibri"/>
            <w:noProof/>
            <w:sz w:val="22"/>
            <w:szCs w:val="22"/>
          </w:rPr>
          <w:tab/>
        </w:r>
        <w:r w:rsidRPr="00B03253">
          <w:rPr>
            <w:rStyle w:val="Hyperlink"/>
            <w:noProof/>
          </w:rPr>
          <w:t>Concept Library::Organizations</w:t>
        </w:r>
        <w:r>
          <w:rPr>
            <w:noProof/>
            <w:webHidden/>
          </w:rPr>
          <w:tab/>
        </w:r>
        <w:r>
          <w:rPr>
            <w:noProof/>
            <w:webHidden/>
          </w:rPr>
          <w:fldChar w:fldCharType="begin"/>
        </w:r>
        <w:r>
          <w:rPr>
            <w:noProof/>
            <w:webHidden/>
          </w:rPr>
          <w:instrText xml:space="preserve"> PAGEREF _Toc40971409 \h </w:instrText>
        </w:r>
        <w:r>
          <w:rPr>
            <w:noProof/>
            <w:webHidden/>
          </w:rPr>
        </w:r>
        <w:r>
          <w:rPr>
            <w:noProof/>
            <w:webHidden/>
          </w:rPr>
          <w:fldChar w:fldCharType="separate"/>
        </w:r>
        <w:r>
          <w:rPr>
            <w:noProof/>
            <w:webHidden/>
          </w:rPr>
          <w:t>174</w:t>
        </w:r>
        <w:r>
          <w:rPr>
            <w:noProof/>
            <w:webHidden/>
          </w:rPr>
          <w:fldChar w:fldCharType="end"/>
        </w:r>
      </w:hyperlink>
    </w:p>
    <w:p w14:paraId="21D4B5C3" w14:textId="558498B4" w:rsidR="0039663B" w:rsidRPr="0039663B" w:rsidRDefault="0039663B">
      <w:pPr>
        <w:pStyle w:val="TOC2"/>
        <w:rPr>
          <w:rFonts w:ascii="Calibri" w:hAnsi="Calibri"/>
          <w:noProof/>
          <w:sz w:val="22"/>
          <w:szCs w:val="22"/>
        </w:rPr>
      </w:pPr>
      <w:hyperlink w:anchor="_Toc40971410" w:history="1">
        <w:r w:rsidRPr="00B03253">
          <w:rPr>
            <w:rStyle w:val="Hyperlink"/>
            <w:noProof/>
          </w:rPr>
          <w:t>33.1</w:t>
        </w:r>
        <w:r w:rsidRPr="0039663B">
          <w:rPr>
            <w:rFonts w:ascii="Calibri" w:hAnsi="Calibri"/>
            <w:noProof/>
            <w:sz w:val="22"/>
            <w:szCs w:val="22"/>
          </w:rPr>
          <w:tab/>
        </w:r>
        <w:r w:rsidRPr="00B03253">
          <w:rPr>
            <w:rStyle w:val="Hyperlink"/>
            <w:noProof/>
          </w:rPr>
          <w:t>Diagram: Organization</w:t>
        </w:r>
        <w:r>
          <w:rPr>
            <w:noProof/>
            <w:webHidden/>
          </w:rPr>
          <w:tab/>
        </w:r>
        <w:r>
          <w:rPr>
            <w:noProof/>
            <w:webHidden/>
          </w:rPr>
          <w:fldChar w:fldCharType="begin"/>
        </w:r>
        <w:r>
          <w:rPr>
            <w:noProof/>
            <w:webHidden/>
          </w:rPr>
          <w:instrText xml:space="preserve"> PAGEREF _Toc40971410 \h </w:instrText>
        </w:r>
        <w:r>
          <w:rPr>
            <w:noProof/>
            <w:webHidden/>
          </w:rPr>
        </w:r>
        <w:r>
          <w:rPr>
            <w:noProof/>
            <w:webHidden/>
          </w:rPr>
          <w:fldChar w:fldCharType="separate"/>
        </w:r>
        <w:r>
          <w:rPr>
            <w:noProof/>
            <w:webHidden/>
          </w:rPr>
          <w:t>174</w:t>
        </w:r>
        <w:r>
          <w:rPr>
            <w:noProof/>
            <w:webHidden/>
          </w:rPr>
          <w:fldChar w:fldCharType="end"/>
        </w:r>
      </w:hyperlink>
    </w:p>
    <w:p w14:paraId="784DB99A" w14:textId="48387C68" w:rsidR="0039663B" w:rsidRPr="0039663B" w:rsidRDefault="0039663B">
      <w:pPr>
        <w:pStyle w:val="TOC2"/>
        <w:rPr>
          <w:rFonts w:ascii="Calibri" w:hAnsi="Calibri"/>
          <w:noProof/>
          <w:sz w:val="22"/>
          <w:szCs w:val="22"/>
        </w:rPr>
      </w:pPr>
      <w:hyperlink w:anchor="_Toc40971411" w:history="1">
        <w:r w:rsidRPr="00B03253">
          <w:rPr>
            <w:rStyle w:val="Hyperlink"/>
            <w:noProof/>
          </w:rPr>
          <w:t>33.2</w:t>
        </w:r>
        <w:r w:rsidRPr="0039663B">
          <w:rPr>
            <w:rFonts w:ascii="Calibri" w:hAnsi="Calibri"/>
            <w:noProof/>
            <w:sz w:val="22"/>
            <w:szCs w:val="22"/>
          </w:rPr>
          <w:tab/>
        </w:r>
        <w:r w:rsidRPr="00B03253">
          <w:rPr>
            <w:rStyle w:val="Hyperlink"/>
            <w:noProof/>
          </w:rPr>
          <w:t>Association Class Membership</w:t>
        </w:r>
        <w:r>
          <w:rPr>
            <w:noProof/>
            <w:webHidden/>
          </w:rPr>
          <w:tab/>
        </w:r>
        <w:r>
          <w:rPr>
            <w:noProof/>
            <w:webHidden/>
          </w:rPr>
          <w:fldChar w:fldCharType="begin"/>
        </w:r>
        <w:r>
          <w:rPr>
            <w:noProof/>
            <w:webHidden/>
          </w:rPr>
          <w:instrText xml:space="preserve"> PAGEREF _Toc40971411 \h </w:instrText>
        </w:r>
        <w:r>
          <w:rPr>
            <w:noProof/>
            <w:webHidden/>
          </w:rPr>
        </w:r>
        <w:r>
          <w:rPr>
            <w:noProof/>
            <w:webHidden/>
          </w:rPr>
          <w:fldChar w:fldCharType="separate"/>
        </w:r>
        <w:r>
          <w:rPr>
            <w:noProof/>
            <w:webHidden/>
          </w:rPr>
          <w:t>174</w:t>
        </w:r>
        <w:r>
          <w:rPr>
            <w:noProof/>
            <w:webHidden/>
          </w:rPr>
          <w:fldChar w:fldCharType="end"/>
        </w:r>
      </w:hyperlink>
    </w:p>
    <w:p w14:paraId="58D638E3" w14:textId="6FBF1895" w:rsidR="0039663B" w:rsidRPr="0039663B" w:rsidRDefault="0039663B">
      <w:pPr>
        <w:pStyle w:val="TOC2"/>
        <w:rPr>
          <w:rFonts w:ascii="Calibri" w:hAnsi="Calibri"/>
          <w:noProof/>
          <w:sz w:val="22"/>
          <w:szCs w:val="22"/>
        </w:rPr>
      </w:pPr>
      <w:hyperlink w:anchor="_Toc40971412" w:history="1">
        <w:r w:rsidRPr="00B03253">
          <w:rPr>
            <w:rStyle w:val="Hyperlink"/>
            <w:noProof/>
          </w:rPr>
          <w:t>33.3</w:t>
        </w:r>
        <w:r w:rsidRPr="0039663B">
          <w:rPr>
            <w:rFonts w:ascii="Calibri" w:hAnsi="Calibri"/>
            <w:noProof/>
            <w:sz w:val="22"/>
            <w:szCs w:val="22"/>
          </w:rPr>
          <w:tab/>
        </w:r>
        <w:r w:rsidRPr="00B03253">
          <w:rPr>
            <w:rStyle w:val="Hyperlink"/>
            <w:noProof/>
          </w:rPr>
          <w:t>Class Mission Objective</w:t>
        </w:r>
        <w:r>
          <w:rPr>
            <w:noProof/>
            <w:webHidden/>
          </w:rPr>
          <w:tab/>
        </w:r>
        <w:r>
          <w:rPr>
            <w:noProof/>
            <w:webHidden/>
          </w:rPr>
          <w:fldChar w:fldCharType="begin"/>
        </w:r>
        <w:r>
          <w:rPr>
            <w:noProof/>
            <w:webHidden/>
          </w:rPr>
          <w:instrText xml:space="preserve"> PAGEREF _Toc40971412 \h </w:instrText>
        </w:r>
        <w:r>
          <w:rPr>
            <w:noProof/>
            <w:webHidden/>
          </w:rPr>
        </w:r>
        <w:r>
          <w:rPr>
            <w:noProof/>
            <w:webHidden/>
          </w:rPr>
          <w:fldChar w:fldCharType="separate"/>
        </w:r>
        <w:r>
          <w:rPr>
            <w:noProof/>
            <w:webHidden/>
          </w:rPr>
          <w:t>175</w:t>
        </w:r>
        <w:r>
          <w:rPr>
            <w:noProof/>
            <w:webHidden/>
          </w:rPr>
          <w:fldChar w:fldCharType="end"/>
        </w:r>
      </w:hyperlink>
    </w:p>
    <w:p w14:paraId="2D5144B1" w14:textId="38B8A4BF" w:rsidR="0039663B" w:rsidRPr="0039663B" w:rsidRDefault="0039663B">
      <w:pPr>
        <w:pStyle w:val="TOC2"/>
        <w:rPr>
          <w:rFonts w:ascii="Calibri" w:hAnsi="Calibri"/>
          <w:noProof/>
          <w:sz w:val="22"/>
          <w:szCs w:val="22"/>
        </w:rPr>
      </w:pPr>
      <w:hyperlink w:anchor="_Toc40971413" w:history="1">
        <w:r w:rsidRPr="00B03253">
          <w:rPr>
            <w:rStyle w:val="Hyperlink"/>
            <w:noProof/>
          </w:rPr>
          <w:t>33.4</w:t>
        </w:r>
        <w:r w:rsidRPr="0039663B">
          <w:rPr>
            <w:rFonts w:ascii="Calibri" w:hAnsi="Calibri"/>
            <w:noProof/>
            <w:sz w:val="22"/>
            <w:szCs w:val="22"/>
          </w:rPr>
          <w:tab/>
        </w:r>
        <w:r w:rsidRPr="00B03253">
          <w:rPr>
            <w:rStyle w:val="Hyperlink"/>
            <w:noProof/>
          </w:rPr>
          <w:t>Class Organization</w:t>
        </w:r>
        <w:r>
          <w:rPr>
            <w:noProof/>
            <w:webHidden/>
          </w:rPr>
          <w:tab/>
        </w:r>
        <w:r>
          <w:rPr>
            <w:noProof/>
            <w:webHidden/>
          </w:rPr>
          <w:fldChar w:fldCharType="begin"/>
        </w:r>
        <w:r>
          <w:rPr>
            <w:noProof/>
            <w:webHidden/>
          </w:rPr>
          <w:instrText xml:space="preserve"> PAGEREF _Toc40971413 \h </w:instrText>
        </w:r>
        <w:r>
          <w:rPr>
            <w:noProof/>
            <w:webHidden/>
          </w:rPr>
        </w:r>
        <w:r>
          <w:rPr>
            <w:noProof/>
            <w:webHidden/>
          </w:rPr>
          <w:fldChar w:fldCharType="separate"/>
        </w:r>
        <w:r>
          <w:rPr>
            <w:noProof/>
            <w:webHidden/>
          </w:rPr>
          <w:t>175</w:t>
        </w:r>
        <w:r>
          <w:rPr>
            <w:noProof/>
            <w:webHidden/>
          </w:rPr>
          <w:fldChar w:fldCharType="end"/>
        </w:r>
      </w:hyperlink>
    </w:p>
    <w:p w14:paraId="21C5072E" w14:textId="200FD603" w:rsidR="0039663B" w:rsidRPr="0039663B" w:rsidRDefault="0039663B">
      <w:pPr>
        <w:pStyle w:val="TOC2"/>
        <w:rPr>
          <w:rFonts w:ascii="Calibri" w:hAnsi="Calibri"/>
          <w:noProof/>
          <w:sz w:val="22"/>
          <w:szCs w:val="22"/>
        </w:rPr>
      </w:pPr>
      <w:hyperlink w:anchor="_Toc40971414" w:history="1">
        <w:r w:rsidRPr="00B03253">
          <w:rPr>
            <w:rStyle w:val="Hyperlink"/>
            <w:noProof/>
          </w:rPr>
          <w:t>33.5</w:t>
        </w:r>
        <w:r w:rsidRPr="0039663B">
          <w:rPr>
            <w:rFonts w:ascii="Calibri" w:hAnsi="Calibri"/>
            <w:noProof/>
            <w:sz w:val="22"/>
            <w:szCs w:val="22"/>
          </w:rPr>
          <w:tab/>
        </w:r>
        <w:r w:rsidRPr="00B03253">
          <w:rPr>
            <w:rStyle w:val="Hyperlink"/>
            <w:noProof/>
          </w:rPr>
          <w:t>Class Organizational Unit</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414 \h </w:instrText>
        </w:r>
        <w:r>
          <w:rPr>
            <w:noProof/>
            <w:webHidden/>
          </w:rPr>
        </w:r>
        <w:r>
          <w:rPr>
            <w:noProof/>
            <w:webHidden/>
          </w:rPr>
          <w:fldChar w:fldCharType="separate"/>
        </w:r>
        <w:r>
          <w:rPr>
            <w:noProof/>
            <w:webHidden/>
          </w:rPr>
          <w:t>176</w:t>
        </w:r>
        <w:r>
          <w:rPr>
            <w:noProof/>
            <w:webHidden/>
          </w:rPr>
          <w:fldChar w:fldCharType="end"/>
        </w:r>
      </w:hyperlink>
    </w:p>
    <w:p w14:paraId="1EB13120" w14:textId="2102252C" w:rsidR="0039663B" w:rsidRPr="0039663B" w:rsidRDefault="0039663B">
      <w:pPr>
        <w:pStyle w:val="TOC2"/>
        <w:rPr>
          <w:rFonts w:ascii="Calibri" w:hAnsi="Calibri"/>
          <w:noProof/>
          <w:sz w:val="22"/>
          <w:szCs w:val="22"/>
        </w:rPr>
      </w:pPr>
      <w:hyperlink w:anchor="_Toc40971415" w:history="1">
        <w:r w:rsidRPr="00B03253">
          <w:rPr>
            <w:rStyle w:val="Hyperlink"/>
            <w:noProof/>
          </w:rPr>
          <w:t>33.6</w:t>
        </w:r>
        <w:r w:rsidRPr="0039663B">
          <w:rPr>
            <w:rFonts w:ascii="Calibri" w:hAnsi="Calibri"/>
            <w:noProof/>
            <w:sz w:val="22"/>
            <w:szCs w:val="22"/>
          </w:rPr>
          <w:tab/>
        </w:r>
        <w:r w:rsidRPr="00B03253">
          <w:rPr>
            <w:rStyle w:val="Hyperlink"/>
            <w:noProof/>
          </w:rPr>
          <w:t>Class Parent Organization</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415 \h </w:instrText>
        </w:r>
        <w:r>
          <w:rPr>
            <w:noProof/>
            <w:webHidden/>
          </w:rPr>
        </w:r>
        <w:r>
          <w:rPr>
            <w:noProof/>
            <w:webHidden/>
          </w:rPr>
          <w:fldChar w:fldCharType="separate"/>
        </w:r>
        <w:r>
          <w:rPr>
            <w:noProof/>
            <w:webHidden/>
          </w:rPr>
          <w:t>176</w:t>
        </w:r>
        <w:r>
          <w:rPr>
            <w:noProof/>
            <w:webHidden/>
          </w:rPr>
          <w:fldChar w:fldCharType="end"/>
        </w:r>
      </w:hyperlink>
    </w:p>
    <w:p w14:paraId="0EB6620F" w14:textId="40481439" w:rsidR="0039663B" w:rsidRPr="0039663B" w:rsidRDefault="0039663B">
      <w:pPr>
        <w:pStyle w:val="TOC2"/>
        <w:rPr>
          <w:rFonts w:ascii="Calibri" w:hAnsi="Calibri"/>
          <w:noProof/>
          <w:sz w:val="22"/>
          <w:szCs w:val="22"/>
        </w:rPr>
      </w:pPr>
      <w:hyperlink w:anchor="_Toc40971416" w:history="1">
        <w:r w:rsidRPr="00B03253">
          <w:rPr>
            <w:rStyle w:val="Hyperlink"/>
            <w:noProof/>
          </w:rPr>
          <w:t>33.7</w:t>
        </w:r>
        <w:r w:rsidRPr="0039663B">
          <w:rPr>
            <w:rFonts w:ascii="Calibri" w:hAnsi="Calibri"/>
            <w:noProof/>
            <w:sz w:val="22"/>
            <w:szCs w:val="22"/>
          </w:rPr>
          <w:tab/>
        </w:r>
        <w:r w:rsidRPr="00B03253">
          <w:rPr>
            <w:rStyle w:val="Hyperlink"/>
            <w:noProof/>
          </w:rPr>
          <w:t>Association Class Part of Organization</w:t>
        </w:r>
        <w:r>
          <w:rPr>
            <w:noProof/>
            <w:webHidden/>
          </w:rPr>
          <w:tab/>
        </w:r>
        <w:r>
          <w:rPr>
            <w:noProof/>
            <w:webHidden/>
          </w:rPr>
          <w:fldChar w:fldCharType="begin"/>
        </w:r>
        <w:r>
          <w:rPr>
            <w:noProof/>
            <w:webHidden/>
          </w:rPr>
          <w:instrText xml:space="preserve"> PAGEREF _Toc40971416 \h </w:instrText>
        </w:r>
        <w:r>
          <w:rPr>
            <w:noProof/>
            <w:webHidden/>
          </w:rPr>
        </w:r>
        <w:r>
          <w:rPr>
            <w:noProof/>
            <w:webHidden/>
          </w:rPr>
          <w:fldChar w:fldCharType="separate"/>
        </w:r>
        <w:r>
          <w:rPr>
            <w:noProof/>
            <w:webHidden/>
          </w:rPr>
          <w:t>176</w:t>
        </w:r>
        <w:r>
          <w:rPr>
            <w:noProof/>
            <w:webHidden/>
          </w:rPr>
          <w:fldChar w:fldCharType="end"/>
        </w:r>
      </w:hyperlink>
    </w:p>
    <w:p w14:paraId="05DC8D3B" w14:textId="3666CF90" w:rsidR="0039663B" w:rsidRPr="0039663B" w:rsidRDefault="0039663B">
      <w:pPr>
        <w:pStyle w:val="TOC2"/>
        <w:rPr>
          <w:rFonts w:ascii="Calibri" w:hAnsi="Calibri"/>
          <w:noProof/>
          <w:sz w:val="22"/>
          <w:szCs w:val="22"/>
        </w:rPr>
      </w:pPr>
      <w:hyperlink w:anchor="_Toc40971417" w:history="1">
        <w:r w:rsidRPr="00B03253">
          <w:rPr>
            <w:rStyle w:val="Hyperlink"/>
            <w:noProof/>
          </w:rPr>
          <w:t>33.8</w:t>
        </w:r>
        <w:r w:rsidRPr="0039663B">
          <w:rPr>
            <w:rFonts w:ascii="Calibri" w:hAnsi="Calibri"/>
            <w:noProof/>
            <w:sz w:val="22"/>
            <w:szCs w:val="22"/>
          </w:rPr>
          <w:tab/>
        </w:r>
        <w:r w:rsidRPr="00B03253">
          <w:rPr>
            <w:rStyle w:val="Hyperlink"/>
            <w:noProof/>
          </w:rPr>
          <w:t>Class Program</w:t>
        </w:r>
        <w:r>
          <w:rPr>
            <w:noProof/>
            <w:webHidden/>
          </w:rPr>
          <w:tab/>
        </w:r>
        <w:r>
          <w:rPr>
            <w:noProof/>
            <w:webHidden/>
          </w:rPr>
          <w:fldChar w:fldCharType="begin"/>
        </w:r>
        <w:r>
          <w:rPr>
            <w:noProof/>
            <w:webHidden/>
          </w:rPr>
          <w:instrText xml:space="preserve"> PAGEREF _Toc40971417 \h </w:instrText>
        </w:r>
        <w:r>
          <w:rPr>
            <w:noProof/>
            <w:webHidden/>
          </w:rPr>
        </w:r>
        <w:r>
          <w:rPr>
            <w:noProof/>
            <w:webHidden/>
          </w:rPr>
          <w:fldChar w:fldCharType="separate"/>
        </w:r>
        <w:r>
          <w:rPr>
            <w:noProof/>
            <w:webHidden/>
          </w:rPr>
          <w:t>177</w:t>
        </w:r>
        <w:r>
          <w:rPr>
            <w:noProof/>
            <w:webHidden/>
          </w:rPr>
          <w:fldChar w:fldCharType="end"/>
        </w:r>
      </w:hyperlink>
    </w:p>
    <w:p w14:paraId="7922B140" w14:textId="47461AA2" w:rsidR="0039663B" w:rsidRPr="0039663B" w:rsidRDefault="0039663B">
      <w:pPr>
        <w:pStyle w:val="TOC1"/>
        <w:tabs>
          <w:tab w:val="left" w:pos="1512"/>
        </w:tabs>
        <w:rPr>
          <w:rFonts w:ascii="Calibri" w:hAnsi="Calibri"/>
          <w:noProof/>
          <w:sz w:val="22"/>
          <w:szCs w:val="22"/>
        </w:rPr>
      </w:pPr>
      <w:hyperlink w:anchor="_Toc40971418" w:history="1">
        <w:r w:rsidRPr="00B03253">
          <w:rPr>
            <w:rStyle w:val="Hyperlink"/>
            <w:noProof/>
          </w:rPr>
          <w:t>34</w:t>
        </w:r>
        <w:r w:rsidRPr="0039663B">
          <w:rPr>
            <w:rFonts w:ascii="Calibri" w:hAnsi="Calibri"/>
            <w:noProof/>
            <w:sz w:val="22"/>
            <w:szCs w:val="22"/>
          </w:rPr>
          <w:tab/>
        </w:r>
        <w:r w:rsidRPr="00B03253">
          <w:rPr>
            <w:rStyle w:val="Hyperlink"/>
            <w:noProof/>
          </w:rPr>
          <w:t>Concept Library::Organizations::Corporations</w:t>
        </w:r>
        <w:r>
          <w:rPr>
            <w:noProof/>
            <w:webHidden/>
          </w:rPr>
          <w:tab/>
        </w:r>
        <w:r>
          <w:rPr>
            <w:noProof/>
            <w:webHidden/>
          </w:rPr>
          <w:fldChar w:fldCharType="begin"/>
        </w:r>
        <w:r>
          <w:rPr>
            <w:noProof/>
            <w:webHidden/>
          </w:rPr>
          <w:instrText xml:space="preserve"> PAGEREF _Toc40971418 \h </w:instrText>
        </w:r>
        <w:r>
          <w:rPr>
            <w:noProof/>
            <w:webHidden/>
          </w:rPr>
        </w:r>
        <w:r>
          <w:rPr>
            <w:noProof/>
            <w:webHidden/>
          </w:rPr>
          <w:fldChar w:fldCharType="separate"/>
        </w:r>
        <w:r>
          <w:rPr>
            <w:noProof/>
            <w:webHidden/>
          </w:rPr>
          <w:t>178</w:t>
        </w:r>
        <w:r>
          <w:rPr>
            <w:noProof/>
            <w:webHidden/>
          </w:rPr>
          <w:fldChar w:fldCharType="end"/>
        </w:r>
      </w:hyperlink>
    </w:p>
    <w:p w14:paraId="42F6D385" w14:textId="782D651C" w:rsidR="0039663B" w:rsidRPr="0039663B" w:rsidRDefault="0039663B">
      <w:pPr>
        <w:pStyle w:val="TOC2"/>
        <w:rPr>
          <w:rFonts w:ascii="Calibri" w:hAnsi="Calibri"/>
          <w:noProof/>
          <w:sz w:val="22"/>
          <w:szCs w:val="22"/>
        </w:rPr>
      </w:pPr>
      <w:hyperlink w:anchor="_Toc40971419" w:history="1">
        <w:r w:rsidRPr="00B03253">
          <w:rPr>
            <w:rStyle w:val="Hyperlink"/>
            <w:noProof/>
          </w:rPr>
          <w:t>34.1</w:t>
        </w:r>
        <w:r w:rsidRPr="0039663B">
          <w:rPr>
            <w:rFonts w:ascii="Calibri" w:hAnsi="Calibri"/>
            <w:noProof/>
            <w:sz w:val="22"/>
            <w:szCs w:val="22"/>
          </w:rPr>
          <w:tab/>
        </w:r>
        <w:r w:rsidRPr="00B03253">
          <w:rPr>
            <w:rStyle w:val="Hyperlink"/>
            <w:noProof/>
          </w:rPr>
          <w:t>Diagram: Corporations</w:t>
        </w:r>
        <w:r>
          <w:rPr>
            <w:noProof/>
            <w:webHidden/>
          </w:rPr>
          <w:tab/>
        </w:r>
        <w:r>
          <w:rPr>
            <w:noProof/>
            <w:webHidden/>
          </w:rPr>
          <w:fldChar w:fldCharType="begin"/>
        </w:r>
        <w:r>
          <w:rPr>
            <w:noProof/>
            <w:webHidden/>
          </w:rPr>
          <w:instrText xml:space="preserve"> PAGEREF _Toc40971419 \h </w:instrText>
        </w:r>
        <w:r>
          <w:rPr>
            <w:noProof/>
            <w:webHidden/>
          </w:rPr>
        </w:r>
        <w:r>
          <w:rPr>
            <w:noProof/>
            <w:webHidden/>
          </w:rPr>
          <w:fldChar w:fldCharType="separate"/>
        </w:r>
        <w:r>
          <w:rPr>
            <w:noProof/>
            <w:webHidden/>
          </w:rPr>
          <w:t>178</w:t>
        </w:r>
        <w:r>
          <w:rPr>
            <w:noProof/>
            <w:webHidden/>
          </w:rPr>
          <w:fldChar w:fldCharType="end"/>
        </w:r>
      </w:hyperlink>
    </w:p>
    <w:p w14:paraId="121D651E" w14:textId="36A23618" w:rsidR="0039663B" w:rsidRPr="0039663B" w:rsidRDefault="0039663B">
      <w:pPr>
        <w:pStyle w:val="TOC2"/>
        <w:rPr>
          <w:rFonts w:ascii="Calibri" w:hAnsi="Calibri"/>
          <w:noProof/>
          <w:sz w:val="22"/>
          <w:szCs w:val="22"/>
        </w:rPr>
      </w:pPr>
      <w:hyperlink w:anchor="_Toc40971420" w:history="1">
        <w:r w:rsidRPr="00B03253">
          <w:rPr>
            <w:rStyle w:val="Hyperlink"/>
            <w:noProof/>
          </w:rPr>
          <w:t>34.2</w:t>
        </w:r>
        <w:r w:rsidRPr="0039663B">
          <w:rPr>
            <w:rFonts w:ascii="Calibri" w:hAnsi="Calibri"/>
            <w:noProof/>
            <w:sz w:val="22"/>
            <w:szCs w:val="22"/>
          </w:rPr>
          <w:tab/>
        </w:r>
        <w:r w:rsidRPr="00B03253">
          <w:rPr>
            <w:rStyle w:val="Hyperlink"/>
            <w:noProof/>
          </w:rPr>
          <w:t>Class Incorporated Organization</w:t>
        </w:r>
        <w:r>
          <w:rPr>
            <w:noProof/>
            <w:webHidden/>
          </w:rPr>
          <w:tab/>
        </w:r>
        <w:r>
          <w:rPr>
            <w:noProof/>
            <w:webHidden/>
          </w:rPr>
          <w:fldChar w:fldCharType="begin"/>
        </w:r>
        <w:r>
          <w:rPr>
            <w:noProof/>
            <w:webHidden/>
          </w:rPr>
          <w:instrText xml:space="preserve"> PAGEREF _Toc40971420 \h </w:instrText>
        </w:r>
        <w:r>
          <w:rPr>
            <w:noProof/>
            <w:webHidden/>
          </w:rPr>
        </w:r>
        <w:r>
          <w:rPr>
            <w:noProof/>
            <w:webHidden/>
          </w:rPr>
          <w:fldChar w:fldCharType="separate"/>
        </w:r>
        <w:r>
          <w:rPr>
            <w:noProof/>
            <w:webHidden/>
          </w:rPr>
          <w:t>178</w:t>
        </w:r>
        <w:r>
          <w:rPr>
            <w:noProof/>
            <w:webHidden/>
          </w:rPr>
          <w:fldChar w:fldCharType="end"/>
        </w:r>
      </w:hyperlink>
    </w:p>
    <w:p w14:paraId="0CBCF489" w14:textId="118383D8" w:rsidR="0039663B" w:rsidRPr="0039663B" w:rsidRDefault="0039663B">
      <w:pPr>
        <w:pStyle w:val="TOC2"/>
        <w:rPr>
          <w:rFonts w:ascii="Calibri" w:hAnsi="Calibri"/>
          <w:noProof/>
          <w:sz w:val="22"/>
          <w:szCs w:val="22"/>
        </w:rPr>
      </w:pPr>
      <w:hyperlink w:anchor="_Toc40971421" w:history="1">
        <w:r w:rsidRPr="00B03253">
          <w:rPr>
            <w:rStyle w:val="Hyperlink"/>
            <w:noProof/>
          </w:rPr>
          <w:t>34.3</w:t>
        </w:r>
        <w:r w:rsidRPr="0039663B">
          <w:rPr>
            <w:rFonts w:ascii="Calibri" w:hAnsi="Calibri"/>
            <w:noProof/>
            <w:sz w:val="22"/>
            <w:szCs w:val="22"/>
          </w:rPr>
          <w:tab/>
        </w:r>
        <w:r w:rsidRPr="00B03253">
          <w:rPr>
            <w:rStyle w:val="Hyperlink"/>
            <w:noProof/>
          </w:rPr>
          <w:t>Association Class Incorporation</w:t>
        </w:r>
        <w:r>
          <w:rPr>
            <w:noProof/>
            <w:webHidden/>
          </w:rPr>
          <w:tab/>
        </w:r>
        <w:r>
          <w:rPr>
            <w:noProof/>
            <w:webHidden/>
          </w:rPr>
          <w:fldChar w:fldCharType="begin"/>
        </w:r>
        <w:r>
          <w:rPr>
            <w:noProof/>
            <w:webHidden/>
          </w:rPr>
          <w:instrText xml:space="preserve"> PAGEREF _Toc40971421 \h </w:instrText>
        </w:r>
        <w:r>
          <w:rPr>
            <w:noProof/>
            <w:webHidden/>
          </w:rPr>
        </w:r>
        <w:r>
          <w:rPr>
            <w:noProof/>
            <w:webHidden/>
          </w:rPr>
          <w:fldChar w:fldCharType="separate"/>
        </w:r>
        <w:r>
          <w:rPr>
            <w:noProof/>
            <w:webHidden/>
          </w:rPr>
          <w:t>178</w:t>
        </w:r>
        <w:r>
          <w:rPr>
            <w:noProof/>
            <w:webHidden/>
          </w:rPr>
          <w:fldChar w:fldCharType="end"/>
        </w:r>
      </w:hyperlink>
    </w:p>
    <w:p w14:paraId="47FDEDEE" w14:textId="74505628" w:rsidR="0039663B" w:rsidRPr="0039663B" w:rsidRDefault="0039663B">
      <w:pPr>
        <w:pStyle w:val="TOC1"/>
        <w:tabs>
          <w:tab w:val="left" w:pos="1512"/>
        </w:tabs>
        <w:rPr>
          <w:rFonts w:ascii="Calibri" w:hAnsi="Calibri"/>
          <w:noProof/>
          <w:sz w:val="22"/>
          <w:szCs w:val="22"/>
        </w:rPr>
      </w:pPr>
      <w:hyperlink w:anchor="_Toc40971422" w:history="1">
        <w:r w:rsidRPr="00B03253">
          <w:rPr>
            <w:rStyle w:val="Hyperlink"/>
            <w:noProof/>
          </w:rPr>
          <w:t>35</w:t>
        </w:r>
        <w:r w:rsidRPr="0039663B">
          <w:rPr>
            <w:rFonts w:ascii="Calibri" w:hAnsi="Calibri"/>
            <w:noProof/>
            <w:sz w:val="22"/>
            <w:szCs w:val="22"/>
          </w:rPr>
          <w:tab/>
        </w:r>
        <w:r w:rsidRPr="00B03253">
          <w:rPr>
            <w:rStyle w:val="Hyperlink"/>
            <w:noProof/>
          </w:rPr>
          <w:t>Concept Library::Organizations::Geopolitical Organizations</w:t>
        </w:r>
        <w:r>
          <w:rPr>
            <w:noProof/>
            <w:webHidden/>
          </w:rPr>
          <w:tab/>
        </w:r>
        <w:r>
          <w:rPr>
            <w:noProof/>
            <w:webHidden/>
          </w:rPr>
          <w:fldChar w:fldCharType="begin"/>
        </w:r>
        <w:r>
          <w:rPr>
            <w:noProof/>
            <w:webHidden/>
          </w:rPr>
          <w:instrText xml:space="preserve"> PAGEREF _Toc40971422 \h </w:instrText>
        </w:r>
        <w:r>
          <w:rPr>
            <w:noProof/>
            <w:webHidden/>
          </w:rPr>
        </w:r>
        <w:r>
          <w:rPr>
            <w:noProof/>
            <w:webHidden/>
          </w:rPr>
          <w:fldChar w:fldCharType="separate"/>
        </w:r>
        <w:r>
          <w:rPr>
            <w:noProof/>
            <w:webHidden/>
          </w:rPr>
          <w:t>180</w:t>
        </w:r>
        <w:r>
          <w:rPr>
            <w:noProof/>
            <w:webHidden/>
          </w:rPr>
          <w:fldChar w:fldCharType="end"/>
        </w:r>
      </w:hyperlink>
    </w:p>
    <w:p w14:paraId="739DAC35" w14:textId="222E2D13" w:rsidR="0039663B" w:rsidRPr="0039663B" w:rsidRDefault="0039663B">
      <w:pPr>
        <w:pStyle w:val="TOC2"/>
        <w:rPr>
          <w:rFonts w:ascii="Calibri" w:hAnsi="Calibri"/>
          <w:noProof/>
          <w:sz w:val="22"/>
          <w:szCs w:val="22"/>
        </w:rPr>
      </w:pPr>
      <w:hyperlink w:anchor="_Toc40971423" w:history="1">
        <w:r w:rsidRPr="00B03253">
          <w:rPr>
            <w:rStyle w:val="Hyperlink"/>
            <w:noProof/>
          </w:rPr>
          <w:t>35.1</w:t>
        </w:r>
        <w:r w:rsidRPr="0039663B">
          <w:rPr>
            <w:rFonts w:ascii="Calibri" w:hAnsi="Calibri"/>
            <w:noProof/>
            <w:sz w:val="22"/>
            <w:szCs w:val="22"/>
          </w:rPr>
          <w:tab/>
        </w:r>
        <w:r w:rsidRPr="00B03253">
          <w:rPr>
            <w:rStyle w:val="Hyperlink"/>
            <w:noProof/>
          </w:rPr>
          <w:t>Diagram: Geopolitical Entities</w:t>
        </w:r>
        <w:r>
          <w:rPr>
            <w:noProof/>
            <w:webHidden/>
          </w:rPr>
          <w:tab/>
        </w:r>
        <w:r>
          <w:rPr>
            <w:noProof/>
            <w:webHidden/>
          </w:rPr>
          <w:fldChar w:fldCharType="begin"/>
        </w:r>
        <w:r>
          <w:rPr>
            <w:noProof/>
            <w:webHidden/>
          </w:rPr>
          <w:instrText xml:space="preserve"> PAGEREF _Toc40971423 \h </w:instrText>
        </w:r>
        <w:r>
          <w:rPr>
            <w:noProof/>
            <w:webHidden/>
          </w:rPr>
        </w:r>
        <w:r>
          <w:rPr>
            <w:noProof/>
            <w:webHidden/>
          </w:rPr>
          <w:fldChar w:fldCharType="separate"/>
        </w:r>
        <w:r>
          <w:rPr>
            <w:noProof/>
            <w:webHidden/>
          </w:rPr>
          <w:t>180</w:t>
        </w:r>
        <w:r>
          <w:rPr>
            <w:noProof/>
            <w:webHidden/>
          </w:rPr>
          <w:fldChar w:fldCharType="end"/>
        </w:r>
      </w:hyperlink>
    </w:p>
    <w:p w14:paraId="02E46AEA" w14:textId="3CE5DEF0" w:rsidR="0039663B" w:rsidRPr="0039663B" w:rsidRDefault="0039663B">
      <w:pPr>
        <w:pStyle w:val="TOC2"/>
        <w:rPr>
          <w:rFonts w:ascii="Calibri" w:hAnsi="Calibri"/>
          <w:noProof/>
          <w:sz w:val="22"/>
          <w:szCs w:val="22"/>
        </w:rPr>
      </w:pPr>
      <w:hyperlink w:anchor="_Toc40971424" w:history="1">
        <w:r w:rsidRPr="00B03253">
          <w:rPr>
            <w:rStyle w:val="Hyperlink"/>
            <w:noProof/>
          </w:rPr>
          <w:t>35.2</w:t>
        </w:r>
        <w:r w:rsidRPr="0039663B">
          <w:rPr>
            <w:rFonts w:ascii="Calibri" w:hAnsi="Calibri"/>
            <w:noProof/>
            <w:sz w:val="22"/>
            <w:szCs w:val="22"/>
          </w:rPr>
          <w:tab/>
        </w:r>
        <w:r w:rsidRPr="00B03253">
          <w:rPr>
            <w:rStyle w:val="Hyperlink"/>
            <w:noProof/>
          </w:rPr>
          <w:t>Class Country</w:t>
        </w:r>
        <w:r>
          <w:rPr>
            <w:noProof/>
            <w:webHidden/>
          </w:rPr>
          <w:tab/>
        </w:r>
        <w:r>
          <w:rPr>
            <w:noProof/>
            <w:webHidden/>
          </w:rPr>
          <w:fldChar w:fldCharType="begin"/>
        </w:r>
        <w:r>
          <w:rPr>
            <w:noProof/>
            <w:webHidden/>
          </w:rPr>
          <w:instrText xml:space="preserve"> PAGEREF _Toc40971424 \h </w:instrText>
        </w:r>
        <w:r>
          <w:rPr>
            <w:noProof/>
            <w:webHidden/>
          </w:rPr>
        </w:r>
        <w:r>
          <w:rPr>
            <w:noProof/>
            <w:webHidden/>
          </w:rPr>
          <w:fldChar w:fldCharType="separate"/>
        </w:r>
        <w:r>
          <w:rPr>
            <w:noProof/>
            <w:webHidden/>
          </w:rPr>
          <w:t>180</w:t>
        </w:r>
        <w:r>
          <w:rPr>
            <w:noProof/>
            <w:webHidden/>
          </w:rPr>
          <w:fldChar w:fldCharType="end"/>
        </w:r>
      </w:hyperlink>
    </w:p>
    <w:p w14:paraId="0FE637A7" w14:textId="7CC3893B" w:rsidR="0039663B" w:rsidRPr="0039663B" w:rsidRDefault="0039663B">
      <w:pPr>
        <w:pStyle w:val="TOC2"/>
        <w:rPr>
          <w:rFonts w:ascii="Calibri" w:hAnsi="Calibri"/>
          <w:noProof/>
          <w:sz w:val="22"/>
          <w:szCs w:val="22"/>
        </w:rPr>
      </w:pPr>
      <w:hyperlink w:anchor="_Toc40971425" w:history="1">
        <w:r w:rsidRPr="00B03253">
          <w:rPr>
            <w:rStyle w:val="Hyperlink"/>
            <w:noProof/>
          </w:rPr>
          <w:t>35.3</w:t>
        </w:r>
        <w:r w:rsidRPr="0039663B">
          <w:rPr>
            <w:rFonts w:ascii="Calibri" w:hAnsi="Calibri"/>
            <w:noProof/>
            <w:sz w:val="22"/>
            <w:szCs w:val="22"/>
          </w:rPr>
          <w:tab/>
        </w:r>
        <w:r w:rsidRPr="00B03253">
          <w:rPr>
            <w:rStyle w:val="Hyperlink"/>
            <w:noProof/>
          </w:rPr>
          <w:t>Class Country ID</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425 \h </w:instrText>
        </w:r>
        <w:r>
          <w:rPr>
            <w:noProof/>
            <w:webHidden/>
          </w:rPr>
        </w:r>
        <w:r>
          <w:rPr>
            <w:noProof/>
            <w:webHidden/>
          </w:rPr>
          <w:fldChar w:fldCharType="separate"/>
        </w:r>
        <w:r>
          <w:rPr>
            <w:noProof/>
            <w:webHidden/>
          </w:rPr>
          <w:t>180</w:t>
        </w:r>
        <w:r>
          <w:rPr>
            <w:noProof/>
            <w:webHidden/>
          </w:rPr>
          <w:fldChar w:fldCharType="end"/>
        </w:r>
      </w:hyperlink>
    </w:p>
    <w:p w14:paraId="0DF1AE55" w14:textId="0EDCF981" w:rsidR="0039663B" w:rsidRPr="0039663B" w:rsidRDefault="0039663B">
      <w:pPr>
        <w:pStyle w:val="TOC2"/>
        <w:rPr>
          <w:rFonts w:ascii="Calibri" w:hAnsi="Calibri"/>
          <w:noProof/>
          <w:sz w:val="22"/>
          <w:szCs w:val="22"/>
        </w:rPr>
      </w:pPr>
      <w:hyperlink w:anchor="_Toc40971426" w:history="1">
        <w:r w:rsidRPr="00B03253">
          <w:rPr>
            <w:rStyle w:val="Hyperlink"/>
            <w:noProof/>
          </w:rPr>
          <w:t>35.4</w:t>
        </w:r>
        <w:r w:rsidRPr="0039663B">
          <w:rPr>
            <w:rFonts w:ascii="Calibri" w:hAnsi="Calibri"/>
            <w:noProof/>
            <w:sz w:val="22"/>
            <w:szCs w:val="22"/>
          </w:rPr>
          <w:tab/>
        </w:r>
        <w:r w:rsidRPr="00B03253">
          <w:rPr>
            <w:rStyle w:val="Hyperlink"/>
            <w:noProof/>
          </w:rPr>
          <w:t>Class Geopolitical Entity</w:t>
        </w:r>
        <w:r>
          <w:rPr>
            <w:noProof/>
            <w:webHidden/>
          </w:rPr>
          <w:tab/>
        </w:r>
        <w:r>
          <w:rPr>
            <w:noProof/>
            <w:webHidden/>
          </w:rPr>
          <w:fldChar w:fldCharType="begin"/>
        </w:r>
        <w:r>
          <w:rPr>
            <w:noProof/>
            <w:webHidden/>
          </w:rPr>
          <w:instrText xml:space="preserve"> PAGEREF _Toc40971426 \h </w:instrText>
        </w:r>
        <w:r>
          <w:rPr>
            <w:noProof/>
            <w:webHidden/>
          </w:rPr>
        </w:r>
        <w:r>
          <w:rPr>
            <w:noProof/>
            <w:webHidden/>
          </w:rPr>
          <w:fldChar w:fldCharType="separate"/>
        </w:r>
        <w:r>
          <w:rPr>
            <w:noProof/>
            <w:webHidden/>
          </w:rPr>
          <w:t>181</w:t>
        </w:r>
        <w:r>
          <w:rPr>
            <w:noProof/>
            <w:webHidden/>
          </w:rPr>
          <w:fldChar w:fldCharType="end"/>
        </w:r>
      </w:hyperlink>
    </w:p>
    <w:p w14:paraId="0BB9A0E3" w14:textId="396FBB6A" w:rsidR="0039663B" w:rsidRPr="0039663B" w:rsidRDefault="0039663B">
      <w:pPr>
        <w:pStyle w:val="TOC2"/>
        <w:rPr>
          <w:rFonts w:ascii="Calibri" w:hAnsi="Calibri"/>
          <w:noProof/>
          <w:sz w:val="22"/>
          <w:szCs w:val="22"/>
        </w:rPr>
      </w:pPr>
      <w:hyperlink w:anchor="_Toc40971427" w:history="1">
        <w:r w:rsidRPr="00B03253">
          <w:rPr>
            <w:rStyle w:val="Hyperlink"/>
            <w:noProof/>
          </w:rPr>
          <w:t>35.5</w:t>
        </w:r>
        <w:r w:rsidRPr="0039663B">
          <w:rPr>
            <w:rFonts w:ascii="Calibri" w:hAnsi="Calibri"/>
            <w:noProof/>
            <w:sz w:val="22"/>
            <w:szCs w:val="22"/>
          </w:rPr>
          <w:tab/>
        </w:r>
        <w:r w:rsidRPr="00B03253">
          <w:rPr>
            <w:rStyle w:val="Hyperlink"/>
            <w:noProof/>
          </w:rPr>
          <w:t>Class Geopolitical ID</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427 \h </w:instrText>
        </w:r>
        <w:r>
          <w:rPr>
            <w:noProof/>
            <w:webHidden/>
          </w:rPr>
        </w:r>
        <w:r>
          <w:rPr>
            <w:noProof/>
            <w:webHidden/>
          </w:rPr>
          <w:fldChar w:fldCharType="separate"/>
        </w:r>
        <w:r>
          <w:rPr>
            <w:noProof/>
            <w:webHidden/>
          </w:rPr>
          <w:t>181</w:t>
        </w:r>
        <w:r>
          <w:rPr>
            <w:noProof/>
            <w:webHidden/>
          </w:rPr>
          <w:fldChar w:fldCharType="end"/>
        </w:r>
      </w:hyperlink>
    </w:p>
    <w:p w14:paraId="6B5DEC2B" w14:textId="53B7D002" w:rsidR="0039663B" w:rsidRPr="0039663B" w:rsidRDefault="0039663B">
      <w:pPr>
        <w:pStyle w:val="TOC2"/>
        <w:rPr>
          <w:rFonts w:ascii="Calibri" w:hAnsi="Calibri"/>
          <w:noProof/>
          <w:sz w:val="22"/>
          <w:szCs w:val="22"/>
        </w:rPr>
      </w:pPr>
      <w:hyperlink w:anchor="_Toc40971428" w:history="1">
        <w:r w:rsidRPr="00B03253">
          <w:rPr>
            <w:rStyle w:val="Hyperlink"/>
            <w:noProof/>
          </w:rPr>
          <w:t>35.6</w:t>
        </w:r>
        <w:r w:rsidRPr="0039663B">
          <w:rPr>
            <w:rFonts w:ascii="Calibri" w:hAnsi="Calibri"/>
            <w:noProof/>
            <w:sz w:val="22"/>
            <w:szCs w:val="22"/>
          </w:rPr>
          <w:tab/>
        </w:r>
        <w:r w:rsidRPr="00B03253">
          <w:rPr>
            <w:rStyle w:val="Hyperlink"/>
            <w:noProof/>
          </w:rPr>
          <w:t>Class Geopolitical Region</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428 \h </w:instrText>
        </w:r>
        <w:r>
          <w:rPr>
            <w:noProof/>
            <w:webHidden/>
          </w:rPr>
        </w:r>
        <w:r>
          <w:rPr>
            <w:noProof/>
            <w:webHidden/>
          </w:rPr>
          <w:fldChar w:fldCharType="separate"/>
        </w:r>
        <w:r>
          <w:rPr>
            <w:noProof/>
            <w:webHidden/>
          </w:rPr>
          <w:t>181</w:t>
        </w:r>
        <w:r>
          <w:rPr>
            <w:noProof/>
            <w:webHidden/>
          </w:rPr>
          <w:fldChar w:fldCharType="end"/>
        </w:r>
      </w:hyperlink>
    </w:p>
    <w:p w14:paraId="0D3A274F" w14:textId="491907D2" w:rsidR="0039663B" w:rsidRPr="0039663B" w:rsidRDefault="0039663B">
      <w:pPr>
        <w:pStyle w:val="TOC2"/>
        <w:rPr>
          <w:rFonts w:ascii="Calibri" w:hAnsi="Calibri"/>
          <w:noProof/>
          <w:sz w:val="22"/>
          <w:szCs w:val="22"/>
        </w:rPr>
      </w:pPr>
      <w:hyperlink w:anchor="_Toc40971429" w:history="1">
        <w:r w:rsidRPr="00B03253">
          <w:rPr>
            <w:rStyle w:val="Hyperlink"/>
            <w:noProof/>
          </w:rPr>
          <w:t>35.7</w:t>
        </w:r>
        <w:r w:rsidRPr="0039663B">
          <w:rPr>
            <w:rFonts w:ascii="Calibri" w:hAnsi="Calibri"/>
            <w:noProof/>
            <w:sz w:val="22"/>
            <w:szCs w:val="22"/>
          </w:rPr>
          <w:tab/>
        </w:r>
        <w:r w:rsidRPr="00B03253">
          <w:rPr>
            <w:rStyle w:val="Hyperlink"/>
            <w:noProof/>
          </w:rPr>
          <w:t>Association Class Governing Authority</w:t>
        </w:r>
        <w:r>
          <w:rPr>
            <w:noProof/>
            <w:webHidden/>
          </w:rPr>
          <w:tab/>
        </w:r>
        <w:r>
          <w:rPr>
            <w:noProof/>
            <w:webHidden/>
          </w:rPr>
          <w:fldChar w:fldCharType="begin"/>
        </w:r>
        <w:r>
          <w:rPr>
            <w:noProof/>
            <w:webHidden/>
          </w:rPr>
          <w:instrText xml:space="preserve"> PAGEREF _Toc40971429 \h </w:instrText>
        </w:r>
        <w:r>
          <w:rPr>
            <w:noProof/>
            <w:webHidden/>
          </w:rPr>
        </w:r>
        <w:r>
          <w:rPr>
            <w:noProof/>
            <w:webHidden/>
          </w:rPr>
          <w:fldChar w:fldCharType="separate"/>
        </w:r>
        <w:r>
          <w:rPr>
            <w:noProof/>
            <w:webHidden/>
          </w:rPr>
          <w:t>181</w:t>
        </w:r>
        <w:r>
          <w:rPr>
            <w:noProof/>
            <w:webHidden/>
          </w:rPr>
          <w:fldChar w:fldCharType="end"/>
        </w:r>
      </w:hyperlink>
    </w:p>
    <w:p w14:paraId="0B02B494" w14:textId="16666F66" w:rsidR="0039663B" w:rsidRPr="0039663B" w:rsidRDefault="0039663B">
      <w:pPr>
        <w:pStyle w:val="TOC1"/>
        <w:tabs>
          <w:tab w:val="left" w:pos="1512"/>
        </w:tabs>
        <w:rPr>
          <w:rFonts w:ascii="Calibri" w:hAnsi="Calibri"/>
          <w:noProof/>
          <w:sz w:val="22"/>
          <w:szCs w:val="22"/>
        </w:rPr>
      </w:pPr>
      <w:hyperlink w:anchor="_Toc40971430" w:history="1">
        <w:r w:rsidRPr="00B03253">
          <w:rPr>
            <w:rStyle w:val="Hyperlink"/>
            <w:noProof/>
          </w:rPr>
          <w:t>36</w:t>
        </w:r>
        <w:r w:rsidRPr="0039663B">
          <w:rPr>
            <w:rFonts w:ascii="Calibri" w:hAnsi="Calibri"/>
            <w:noProof/>
            <w:sz w:val="22"/>
            <w:szCs w:val="22"/>
          </w:rPr>
          <w:tab/>
        </w:r>
        <w:r w:rsidRPr="00B03253">
          <w:rPr>
            <w:rStyle w:val="Hyperlink"/>
            <w:noProof/>
          </w:rPr>
          <w:t>Concept Library::Parthood</w:t>
        </w:r>
        <w:r>
          <w:rPr>
            <w:noProof/>
            <w:webHidden/>
          </w:rPr>
          <w:tab/>
        </w:r>
        <w:r>
          <w:rPr>
            <w:noProof/>
            <w:webHidden/>
          </w:rPr>
          <w:fldChar w:fldCharType="begin"/>
        </w:r>
        <w:r>
          <w:rPr>
            <w:noProof/>
            <w:webHidden/>
          </w:rPr>
          <w:instrText xml:space="preserve"> PAGEREF _Toc40971430 \h </w:instrText>
        </w:r>
        <w:r>
          <w:rPr>
            <w:noProof/>
            <w:webHidden/>
          </w:rPr>
        </w:r>
        <w:r>
          <w:rPr>
            <w:noProof/>
            <w:webHidden/>
          </w:rPr>
          <w:fldChar w:fldCharType="separate"/>
        </w:r>
        <w:r>
          <w:rPr>
            <w:noProof/>
            <w:webHidden/>
          </w:rPr>
          <w:t>182</w:t>
        </w:r>
        <w:r>
          <w:rPr>
            <w:noProof/>
            <w:webHidden/>
          </w:rPr>
          <w:fldChar w:fldCharType="end"/>
        </w:r>
      </w:hyperlink>
    </w:p>
    <w:p w14:paraId="01D6520F" w14:textId="633E9C0A" w:rsidR="0039663B" w:rsidRPr="0039663B" w:rsidRDefault="0039663B">
      <w:pPr>
        <w:pStyle w:val="TOC2"/>
        <w:rPr>
          <w:rFonts w:ascii="Calibri" w:hAnsi="Calibri"/>
          <w:noProof/>
          <w:sz w:val="22"/>
          <w:szCs w:val="22"/>
        </w:rPr>
      </w:pPr>
      <w:hyperlink w:anchor="_Toc40971431" w:history="1">
        <w:r w:rsidRPr="00B03253">
          <w:rPr>
            <w:rStyle w:val="Hyperlink"/>
            <w:noProof/>
          </w:rPr>
          <w:t>36.1</w:t>
        </w:r>
        <w:r w:rsidRPr="0039663B">
          <w:rPr>
            <w:rFonts w:ascii="Calibri" w:hAnsi="Calibri"/>
            <w:noProof/>
            <w:sz w:val="22"/>
            <w:szCs w:val="22"/>
          </w:rPr>
          <w:tab/>
        </w:r>
        <w:r w:rsidRPr="00B03253">
          <w:rPr>
            <w:rStyle w:val="Hyperlink"/>
            <w:noProof/>
          </w:rPr>
          <w:t>Diagram: Parthood</w:t>
        </w:r>
        <w:r>
          <w:rPr>
            <w:noProof/>
            <w:webHidden/>
          </w:rPr>
          <w:tab/>
        </w:r>
        <w:r>
          <w:rPr>
            <w:noProof/>
            <w:webHidden/>
          </w:rPr>
          <w:fldChar w:fldCharType="begin"/>
        </w:r>
        <w:r>
          <w:rPr>
            <w:noProof/>
            <w:webHidden/>
          </w:rPr>
          <w:instrText xml:space="preserve"> PAGEREF _Toc40971431 \h </w:instrText>
        </w:r>
        <w:r>
          <w:rPr>
            <w:noProof/>
            <w:webHidden/>
          </w:rPr>
        </w:r>
        <w:r>
          <w:rPr>
            <w:noProof/>
            <w:webHidden/>
          </w:rPr>
          <w:fldChar w:fldCharType="separate"/>
        </w:r>
        <w:r>
          <w:rPr>
            <w:noProof/>
            <w:webHidden/>
          </w:rPr>
          <w:t>182</w:t>
        </w:r>
        <w:r>
          <w:rPr>
            <w:noProof/>
            <w:webHidden/>
          </w:rPr>
          <w:fldChar w:fldCharType="end"/>
        </w:r>
      </w:hyperlink>
    </w:p>
    <w:p w14:paraId="1616B715" w14:textId="46502D24" w:rsidR="0039663B" w:rsidRPr="0039663B" w:rsidRDefault="0039663B">
      <w:pPr>
        <w:pStyle w:val="TOC2"/>
        <w:rPr>
          <w:rFonts w:ascii="Calibri" w:hAnsi="Calibri"/>
          <w:noProof/>
          <w:sz w:val="22"/>
          <w:szCs w:val="22"/>
        </w:rPr>
      </w:pPr>
      <w:hyperlink w:anchor="_Toc40971432" w:history="1">
        <w:r w:rsidRPr="00B03253">
          <w:rPr>
            <w:rStyle w:val="Hyperlink"/>
            <w:noProof/>
          </w:rPr>
          <w:t>36.2</w:t>
        </w:r>
        <w:r w:rsidRPr="0039663B">
          <w:rPr>
            <w:rFonts w:ascii="Calibri" w:hAnsi="Calibri"/>
            <w:noProof/>
            <w:sz w:val="22"/>
            <w:szCs w:val="22"/>
          </w:rPr>
          <w:tab/>
        </w:r>
        <w:r w:rsidRPr="00B03253">
          <w:rPr>
            <w:rStyle w:val="Hyperlink"/>
            <w:noProof/>
          </w:rPr>
          <w:t>Class Composite</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432 \h </w:instrText>
        </w:r>
        <w:r>
          <w:rPr>
            <w:noProof/>
            <w:webHidden/>
          </w:rPr>
        </w:r>
        <w:r>
          <w:rPr>
            <w:noProof/>
            <w:webHidden/>
          </w:rPr>
          <w:fldChar w:fldCharType="separate"/>
        </w:r>
        <w:r>
          <w:rPr>
            <w:noProof/>
            <w:webHidden/>
          </w:rPr>
          <w:t>182</w:t>
        </w:r>
        <w:r>
          <w:rPr>
            <w:noProof/>
            <w:webHidden/>
          </w:rPr>
          <w:fldChar w:fldCharType="end"/>
        </w:r>
      </w:hyperlink>
    </w:p>
    <w:p w14:paraId="007A6BDD" w14:textId="62CBBDAA" w:rsidR="0039663B" w:rsidRPr="0039663B" w:rsidRDefault="0039663B">
      <w:pPr>
        <w:pStyle w:val="TOC2"/>
        <w:rPr>
          <w:rFonts w:ascii="Calibri" w:hAnsi="Calibri"/>
          <w:noProof/>
          <w:sz w:val="22"/>
          <w:szCs w:val="22"/>
        </w:rPr>
      </w:pPr>
      <w:hyperlink w:anchor="_Toc40971433" w:history="1">
        <w:r w:rsidRPr="00B03253">
          <w:rPr>
            <w:rStyle w:val="Hyperlink"/>
            <w:noProof/>
          </w:rPr>
          <w:t>36.3</w:t>
        </w:r>
        <w:r w:rsidRPr="0039663B">
          <w:rPr>
            <w:rFonts w:ascii="Calibri" w:hAnsi="Calibri"/>
            <w:noProof/>
            <w:sz w:val="22"/>
            <w:szCs w:val="22"/>
          </w:rPr>
          <w:tab/>
        </w:r>
        <w:r w:rsidRPr="00B03253">
          <w:rPr>
            <w:rStyle w:val="Hyperlink"/>
            <w:noProof/>
          </w:rPr>
          <w:t>Class Part</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433 \h </w:instrText>
        </w:r>
        <w:r>
          <w:rPr>
            <w:noProof/>
            <w:webHidden/>
          </w:rPr>
        </w:r>
        <w:r>
          <w:rPr>
            <w:noProof/>
            <w:webHidden/>
          </w:rPr>
          <w:fldChar w:fldCharType="separate"/>
        </w:r>
        <w:r>
          <w:rPr>
            <w:noProof/>
            <w:webHidden/>
          </w:rPr>
          <w:t>182</w:t>
        </w:r>
        <w:r>
          <w:rPr>
            <w:noProof/>
            <w:webHidden/>
          </w:rPr>
          <w:fldChar w:fldCharType="end"/>
        </w:r>
      </w:hyperlink>
    </w:p>
    <w:p w14:paraId="7388AF7C" w14:textId="43C957EA" w:rsidR="0039663B" w:rsidRPr="0039663B" w:rsidRDefault="0039663B">
      <w:pPr>
        <w:pStyle w:val="TOC2"/>
        <w:rPr>
          <w:rFonts w:ascii="Calibri" w:hAnsi="Calibri"/>
          <w:noProof/>
          <w:sz w:val="22"/>
          <w:szCs w:val="22"/>
        </w:rPr>
      </w:pPr>
      <w:hyperlink w:anchor="_Toc40971434" w:history="1">
        <w:r w:rsidRPr="00B03253">
          <w:rPr>
            <w:rStyle w:val="Hyperlink"/>
            <w:noProof/>
          </w:rPr>
          <w:t>36.4</w:t>
        </w:r>
        <w:r w:rsidRPr="0039663B">
          <w:rPr>
            <w:rFonts w:ascii="Calibri" w:hAnsi="Calibri"/>
            <w:noProof/>
            <w:sz w:val="22"/>
            <w:szCs w:val="22"/>
          </w:rPr>
          <w:tab/>
        </w:r>
        <w:r w:rsidRPr="00B03253">
          <w:rPr>
            <w:rStyle w:val="Hyperlink"/>
            <w:noProof/>
          </w:rPr>
          <w:t>Association Class Parthood</w:t>
        </w:r>
        <w:r>
          <w:rPr>
            <w:noProof/>
            <w:webHidden/>
          </w:rPr>
          <w:tab/>
        </w:r>
        <w:r>
          <w:rPr>
            <w:noProof/>
            <w:webHidden/>
          </w:rPr>
          <w:fldChar w:fldCharType="begin"/>
        </w:r>
        <w:r>
          <w:rPr>
            <w:noProof/>
            <w:webHidden/>
          </w:rPr>
          <w:instrText xml:space="preserve"> PAGEREF _Toc40971434 \h </w:instrText>
        </w:r>
        <w:r>
          <w:rPr>
            <w:noProof/>
            <w:webHidden/>
          </w:rPr>
        </w:r>
        <w:r>
          <w:rPr>
            <w:noProof/>
            <w:webHidden/>
          </w:rPr>
          <w:fldChar w:fldCharType="separate"/>
        </w:r>
        <w:r>
          <w:rPr>
            <w:noProof/>
            <w:webHidden/>
          </w:rPr>
          <w:t>182</w:t>
        </w:r>
        <w:r>
          <w:rPr>
            <w:noProof/>
            <w:webHidden/>
          </w:rPr>
          <w:fldChar w:fldCharType="end"/>
        </w:r>
      </w:hyperlink>
    </w:p>
    <w:p w14:paraId="5DC11CB6" w14:textId="0C4B9E91" w:rsidR="0039663B" w:rsidRPr="0039663B" w:rsidRDefault="0039663B">
      <w:pPr>
        <w:pStyle w:val="TOC1"/>
        <w:tabs>
          <w:tab w:val="left" w:pos="1512"/>
        </w:tabs>
        <w:rPr>
          <w:rFonts w:ascii="Calibri" w:hAnsi="Calibri"/>
          <w:noProof/>
          <w:sz w:val="22"/>
          <w:szCs w:val="22"/>
        </w:rPr>
      </w:pPr>
      <w:hyperlink w:anchor="_Toc40971435" w:history="1">
        <w:r w:rsidRPr="00B03253">
          <w:rPr>
            <w:rStyle w:val="Hyperlink"/>
            <w:noProof/>
          </w:rPr>
          <w:t>37</w:t>
        </w:r>
        <w:r w:rsidRPr="0039663B">
          <w:rPr>
            <w:rFonts w:ascii="Calibri" w:hAnsi="Calibri"/>
            <w:noProof/>
            <w:sz w:val="22"/>
            <w:szCs w:val="22"/>
          </w:rPr>
          <w:tab/>
        </w:r>
        <w:r w:rsidRPr="00B03253">
          <w:rPr>
            <w:rStyle w:val="Hyperlink"/>
            <w:noProof/>
          </w:rPr>
          <w:t>Concept Library::Permissions</w:t>
        </w:r>
        <w:r>
          <w:rPr>
            <w:noProof/>
            <w:webHidden/>
          </w:rPr>
          <w:tab/>
        </w:r>
        <w:r>
          <w:rPr>
            <w:noProof/>
            <w:webHidden/>
          </w:rPr>
          <w:fldChar w:fldCharType="begin"/>
        </w:r>
        <w:r>
          <w:rPr>
            <w:noProof/>
            <w:webHidden/>
          </w:rPr>
          <w:instrText xml:space="preserve"> PAGEREF _Toc40971435 \h </w:instrText>
        </w:r>
        <w:r>
          <w:rPr>
            <w:noProof/>
            <w:webHidden/>
          </w:rPr>
        </w:r>
        <w:r>
          <w:rPr>
            <w:noProof/>
            <w:webHidden/>
          </w:rPr>
          <w:fldChar w:fldCharType="separate"/>
        </w:r>
        <w:r>
          <w:rPr>
            <w:noProof/>
            <w:webHidden/>
          </w:rPr>
          <w:t>185</w:t>
        </w:r>
        <w:r>
          <w:rPr>
            <w:noProof/>
            <w:webHidden/>
          </w:rPr>
          <w:fldChar w:fldCharType="end"/>
        </w:r>
      </w:hyperlink>
    </w:p>
    <w:p w14:paraId="54775073" w14:textId="51FB795B" w:rsidR="0039663B" w:rsidRPr="0039663B" w:rsidRDefault="0039663B">
      <w:pPr>
        <w:pStyle w:val="TOC2"/>
        <w:rPr>
          <w:rFonts w:ascii="Calibri" w:hAnsi="Calibri"/>
          <w:noProof/>
          <w:sz w:val="22"/>
          <w:szCs w:val="22"/>
        </w:rPr>
      </w:pPr>
      <w:hyperlink w:anchor="_Toc40971436" w:history="1">
        <w:r w:rsidRPr="00B03253">
          <w:rPr>
            <w:rStyle w:val="Hyperlink"/>
            <w:noProof/>
          </w:rPr>
          <w:t>37.1</w:t>
        </w:r>
        <w:r w:rsidRPr="0039663B">
          <w:rPr>
            <w:rFonts w:ascii="Calibri" w:hAnsi="Calibri"/>
            <w:noProof/>
            <w:sz w:val="22"/>
            <w:szCs w:val="22"/>
          </w:rPr>
          <w:tab/>
        </w:r>
        <w:r w:rsidRPr="00B03253">
          <w:rPr>
            <w:rStyle w:val="Hyperlink"/>
            <w:noProof/>
          </w:rPr>
          <w:t>Diagram: Permission</w:t>
        </w:r>
        <w:r>
          <w:rPr>
            <w:noProof/>
            <w:webHidden/>
          </w:rPr>
          <w:tab/>
        </w:r>
        <w:r>
          <w:rPr>
            <w:noProof/>
            <w:webHidden/>
          </w:rPr>
          <w:fldChar w:fldCharType="begin"/>
        </w:r>
        <w:r>
          <w:rPr>
            <w:noProof/>
            <w:webHidden/>
          </w:rPr>
          <w:instrText xml:space="preserve"> PAGEREF _Toc40971436 \h </w:instrText>
        </w:r>
        <w:r>
          <w:rPr>
            <w:noProof/>
            <w:webHidden/>
          </w:rPr>
        </w:r>
        <w:r>
          <w:rPr>
            <w:noProof/>
            <w:webHidden/>
          </w:rPr>
          <w:fldChar w:fldCharType="separate"/>
        </w:r>
        <w:r>
          <w:rPr>
            <w:noProof/>
            <w:webHidden/>
          </w:rPr>
          <w:t>185</w:t>
        </w:r>
        <w:r>
          <w:rPr>
            <w:noProof/>
            <w:webHidden/>
          </w:rPr>
          <w:fldChar w:fldCharType="end"/>
        </w:r>
      </w:hyperlink>
    </w:p>
    <w:p w14:paraId="00563FEC" w14:textId="67524F9C" w:rsidR="0039663B" w:rsidRPr="0039663B" w:rsidRDefault="0039663B">
      <w:pPr>
        <w:pStyle w:val="TOC2"/>
        <w:rPr>
          <w:rFonts w:ascii="Calibri" w:hAnsi="Calibri"/>
          <w:noProof/>
          <w:sz w:val="22"/>
          <w:szCs w:val="22"/>
        </w:rPr>
      </w:pPr>
      <w:hyperlink w:anchor="_Toc40971437" w:history="1">
        <w:r w:rsidRPr="00B03253">
          <w:rPr>
            <w:rStyle w:val="Hyperlink"/>
            <w:noProof/>
          </w:rPr>
          <w:t>37.2</w:t>
        </w:r>
        <w:r w:rsidRPr="0039663B">
          <w:rPr>
            <w:rFonts w:ascii="Calibri" w:hAnsi="Calibri"/>
            <w:noProof/>
            <w:sz w:val="22"/>
            <w:szCs w:val="22"/>
          </w:rPr>
          <w:tab/>
        </w:r>
        <w:r w:rsidRPr="00B03253">
          <w:rPr>
            <w:rStyle w:val="Hyperlink"/>
            <w:noProof/>
          </w:rPr>
          <w:t>Association Class Permission</w:t>
        </w:r>
        <w:r>
          <w:rPr>
            <w:noProof/>
            <w:webHidden/>
          </w:rPr>
          <w:tab/>
        </w:r>
        <w:r>
          <w:rPr>
            <w:noProof/>
            <w:webHidden/>
          </w:rPr>
          <w:fldChar w:fldCharType="begin"/>
        </w:r>
        <w:r>
          <w:rPr>
            <w:noProof/>
            <w:webHidden/>
          </w:rPr>
          <w:instrText xml:space="preserve"> PAGEREF _Toc40971437 \h </w:instrText>
        </w:r>
        <w:r>
          <w:rPr>
            <w:noProof/>
            <w:webHidden/>
          </w:rPr>
        </w:r>
        <w:r>
          <w:rPr>
            <w:noProof/>
            <w:webHidden/>
          </w:rPr>
          <w:fldChar w:fldCharType="separate"/>
        </w:r>
        <w:r>
          <w:rPr>
            <w:noProof/>
            <w:webHidden/>
          </w:rPr>
          <w:t>185</w:t>
        </w:r>
        <w:r>
          <w:rPr>
            <w:noProof/>
            <w:webHidden/>
          </w:rPr>
          <w:fldChar w:fldCharType="end"/>
        </w:r>
      </w:hyperlink>
    </w:p>
    <w:p w14:paraId="07DEE2AE" w14:textId="781B6E94" w:rsidR="0039663B" w:rsidRPr="0039663B" w:rsidRDefault="0039663B">
      <w:pPr>
        <w:pStyle w:val="TOC1"/>
        <w:tabs>
          <w:tab w:val="left" w:pos="1512"/>
        </w:tabs>
        <w:rPr>
          <w:rFonts w:ascii="Calibri" w:hAnsi="Calibri"/>
          <w:noProof/>
          <w:sz w:val="22"/>
          <w:szCs w:val="22"/>
        </w:rPr>
      </w:pPr>
      <w:hyperlink w:anchor="_Toc40971438" w:history="1">
        <w:r w:rsidRPr="00B03253">
          <w:rPr>
            <w:rStyle w:val="Hyperlink"/>
            <w:noProof/>
          </w:rPr>
          <w:t>38</w:t>
        </w:r>
        <w:r w:rsidRPr="0039663B">
          <w:rPr>
            <w:rFonts w:ascii="Calibri" w:hAnsi="Calibri"/>
            <w:noProof/>
            <w:sz w:val="22"/>
            <w:szCs w:val="22"/>
          </w:rPr>
          <w:tab/>
        </w:r>
        <w:r w:rsidRPr="00B03253">
          <w:rPr>
            <w:rStyle w:val="Hyperlink"/>
            <w:noProof/>
          </w:rPr>
          <w:t>Concept Library::Persons</w:t>
        </w:r>
        <w:r>
          <w:rPr>
            <w:noProof/>
            <w:webHidden/>
          </w:rPr>
          <w:tab/>
        </w:r>
        <w:r>
          <w:rPr>
            <w:noProof/>
            <w:webHidden/>
          </w:rPr>
          <w:fldChar w:fldCharType="begin"/>
        </w:r>
        <w:r>
          <w:rPr>
            <w:noProof/>
            <w:webHidden/>
          </w:rPr>
          <w:instrText xml:space="preserve"> PAGEREF _Toc40971438 \h </w:instrText>
        </w:r>
        <w:r>
          <w:rPr>
            <w:noProof/>
            <w:webHidden/>
          </w:rPr>
        </w:r>
        <w:r>
          <w:rPr>
            <w:noProof/>
            <w:webHidden/>
          </w:rPr>
          <w:fldChar w:fldCharType="separate"/>
        </w:r>
        <w:r>
          <w:rPr>
            <w:noProof/>
            <w:webHidden/>
          </w:rPr>
          <w:t>187</w:t>
        </w:r>
        <w:r>
          <w:rPr>
            <w:noProof/>
            <w:webHidden/>
          </w:rPr>
          <w:fldChar w:fldCharType="end"/>
        </w:r>
      </w:hyperlink>
    </w:p>
    <w:p w14:paraId="0CAAEB8E" w14:textId="49558144" w:rsidR="0039663B" w:rsidRPr="0039663B" w:rsidRDefault="0039663B">
      <w:pPr>
        <w:pStyle w:val="TOC2"/>
        <w:rPr>
          <w:rFonts w:ascii="Calibri" w:hAnsi="Calibri"/>
          <w:noProof/>
          <w:sz w:val="22"/>
          <w:szCs w:val="22"/>
        </w:rPr>
      </w:pPr>
      <w:hyperlink w:anchor="_Toc40971439" w:history="1">
        <w:r w:rsidRPr="00B03253">
          <w:rPr>
            <w:rStyle w:val="Hyperlink"/>
            <w:noProof/>
          </w:rPr>
          <w:t>38.1</w:t>
        </w:r>
        <w:r w:rsidRPr="0039663B">
          <w:rPr>
            <w:rFonts w:ascii="Calibri" w:hAnsi="Calibri"/>
            <w:noProof/>
            <w:sz w:val="22"/>
            <w:szCs w:val="22"/>
          </w:rPr>
          <w:tab/>
        </w:r>
        <w:r w:rsidRPr="00B03253">
          <w:rPr>
            <w:rStyle w:val="Hyperlink"/>
            <w:noProof/>
          </w:rPr>
          <w:t>Diagram: Person</w:t>
        </w:r>
        <w:r>
          <w:rPr>
            <w:noProof/>
            <w:webHidden/>
          </w:rPr>
          <w:tab/>
        </w:r>
        <w:r>
          <w:rPr>
            <w:noProof/>
            <w:webHidden/>
          </w:rPr>
          <w:fldChar w:fldCharType="begin"/>
        </w:r>
        <w:r>
          <w:rPr>
            <w:noProof/>
            <w:webHidden/>
          </w:rPr>
          <w:instrText xml:space="preserve"> PAGEREF _Toc40971439 \h </w:instrText>
        </w:r>
        <w:r>
          <w:rPr>
            <w:noProof/>
            <w:webHidden/>
          </w:rPr>
        </w:r>
        <w:r>
          <w:rPr>
            <w:noProof/>
            <w:webHidden/>
          </w:rPr>
          <w:fldChar w:fldCharType="separate"/>
        </w:r>
        <w:r>
          <w:rPr>
            <w:noProof/>
            <w:webHidden/>
          </w:rPr>
          <w:t>187</w:t>
        </w:r>
        <w:r>
          <w:rPr>
            <w:noProof/>
            <w:webHidden/>
          </w:rPr>
          <w:fldChar w:fldCharType="end"/>
        </w:r>
      </w:hyperlink>
    </w:p>
    <w:p w14:paraId="141B6D3D" w14:textId="18184C38" w:rsidR="0039663B" w:rsidRPr="0039663B" w:rsidRDefault="0039663B">
      <w:pPr>
        <w:pStyle w:val="TOC2"/>
        <w:rPr>
          <w:rFonts w:ascii="Calibri" w:hAnsi="Calibri"/>
          <w:noProof/>
          <w:sz w:val="22"/>
          <w:szCs w:val="22"/>
        </w:rPr>
      </w:pPr>
      <w:hyperlink w:anchor="_Toc40971440" w:history="1">
        <w:r w:rsidRPr="00B03253">
          <w:rPr>
            <w:rStyle w:val="Hyperlink"/>
            <w:noProof/>
          </w:rPr>
          <w:t>38.2</w:t>
        </w:r>
        <w:r w:rsidRPr="0039663B">
          <w:rPr>
            <w:rFonts w:ascii="Calibri" w:hAnsi="Calibri"/>
            <w:noProof/>
            <w:sz w:val="22"/>
            <w:szCs w:val="22"/>
          </w:rPr>
          <w:tab/>
        </w:r>
        <w:r w:rsidRPr="00B03253">
          <w:rPr>
            <w:rStyle w:val="Hyperlink"/>
            <w:noProof/>
          </w:rPr>
          <w:t>Diagram: Person Identifiers</w:t>
        </w:r>
        <w:r>
          <w:rPr>
            <w:noProof/>
            <w:webHidden/>
          </w:rPr>
          <w:tab/>
        </w:r>
        <w:r>
          <w:rPr>
            <w:noProof/>
            <w:webHidden/>
          </w:rPr>
          <w:fldChar w:fldCharType="begin"/>
        </w:r>
        <w:r>
          <w:rPr>
            <w:noProof/>
            <w:webHidden/>
          </w:rPr>
          <w:instrText xml:space="preserve"> PAGEREF _Toc40971440 \h </w:instrText>
        </w:r>
        <w:r>
          <w:rPr>
            <w:noProof/>
            <w:webHidden/>
          </w:rPr>
        </w:r>
        <w:r>
          <w:rPr>
            <w:noProof/>
            <w:webHidden/>
          </w:rPr>
          <w:fldChar w:fldCharType="separate"/>
        </w:r>
        <w:r>
          <w:rPr>
            <w:noProof/>
            <w:webHidden/>
          </w:rPr>
          <w:t>188</w:t>
        </w:r>
        <w:r>
          <w:rPr>
            <w:noProof/>
            <w:webHidden/>
          </w:rPr>
          <w:fldChar w:fldCharType="end"/>
        </w:r>
      </w:hyperlink>
    </w:p>
    <w:p w14:paraId="7B3A6C64" w14:textId="0A963DA0" w:rsidR="0039663B" w:rsidRPr="0039663B" w:rsidRDefault="0039663B">
      <w:pPr>
        <w:pStyle w:val="TOC2"/>
        <w:rPr>
          <w:rFonts w:ascii="Calibri" w:hAnsi="Calibri"/>
          <w:noProof/>
          <w:sz w:val="22"/>
          <w:szCs w:val="22"/>
        </w:rPr>
      </w:pPr>
      <w:hyperlink w:anchor="_Toc40971441" w:history="1">
        <w:r w:rsidRPr="00B03253">
          <w:rPr>
            <w:rStyle w:val="Hyperlink"/>
            <w:noProof/>
          </w:rPr>
          <w:t>38.3</w:t>
        </w:r>
        <w:r w:rsidRPr="0039663B">
          <w:rPr>
            <w:rFonts w:ascii="Calibri" w:hAnsi="Calibri"/>
            <w:noProof/>
            <w:sz w:val="22"/>
            <w:szCs w:val="22"/>
          </w:rPr>
          <w:tab/>
        </w:r>
        <w:r w:rsidRPr="00B03253">
          <w:rPr>
            <w:rStyle w:val="Hyperlink"/>
            <w:noProof/>
          </w:rPr>
          <w:t>Diagram: Person Name Representations</w:t>
        </w:r>
        <w:r>
          <w:rPr>
            <w:noProof/>
            <w:webHidden/>
          </w:rPr>
          <w:tab/>
        </w:r>
        <w:r>
          <w:rPr>
            <w:noProof/>
            <w:webHidden/>
          </w:rPr>
          <w:fldChar w:fldCharType="begin"/>
        </w:r>
        <w:r>
          <w:rPr>
            <w:noProof/>
            <w:webHidden/>
          </w:rPr>
          <w:instrText xml:space="preserve"> PAGEREF _Toc40971441 \h </w:instrText>
        </w:r>
        <w:r>
          <w:rPr>
            <w:noProof/>
            <w:webHidden/>
          </w:rPr>
        </w:r>
        <w:r>
          <w:rPr>
            <w:noProof/>
            <w:webHidden/>
          </w:rPr>
          <w:fldChar w:fldCharType="separate"/>
        </w:r>
        <w:r>
          <w:rPr>
            <w:noProof/>
            <w:webHidden/>
          </w:rPr>
          <w:t>189</w:t>
        </w:r>
        <w:r>
          <w:rPr>
            <w:noProof/>
            <w:webHidden/>
          </w:rPr>
          <w:fldChar w:fldCharType="end"/>
        </w:r>
      </w:hyperlink>
    </w:p>
    <w:p w14:paraId="0B5D2A39" w14:textId="2723FE89" w:rsidR="0039663B" w:rsidRPr="0039663B" w:rsidRDefault="0039663B">
      <w:pPr>
        <w:pStyle w:val="TOC2"/>
        <w:rPr>
          <w:rFonts w:ascii="Calibri" w:hAnsi="Calibri"/>
          <w:noProof/>
          <w:sz w:val="22"/>
          <w:szCs w:val="22"/>
        </w:rPr>
      </w:pPr>
      <w:hyperlink w:anchor="_Toc40971442" w:history="1">
        <w:r w:rsidRPr="00B03253">
          <w:rPr>
            <w:rStyle w:val="Hyperlink"/>
            <w:noProof/>
          </w:rPr>
          <w:t>38.4</w:t>
        </w:r>
        <w:r w:rsidRPr="0039663B">
          <w:rPr>
            <w:rFonts w:ascii="Calibri" w:hAnsi="Calibri"/>
            <w:noProof/>
            <w:sz w:val="22"/>
            <w:szCs w:val="22"/>
          </w:rPr>
          <w:tab/>
        </w:r>
        <w:r w:rsidRPr="00B03253">
          <w:rPr>
            <w:rStyle w:val="Hyperlink"/>
            <w:noProof/>
          </w:rPr>
          <w:t>Class Access Identifier</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442 \h </w:instrText>
        </w:r>
        <w:r>
          <w:rPr>
            <w:noProof/>
            <w:webHidden/>
          </w:rPr>
        </w:r>
        <w:r>
          <w:rPr>
            <w:noProof/>
            <w:webHidden/>
          </w:rPr>
          <w:fldChar w:fldCharType="separate"/>
        </w:r>
        <w:r>
          <w:rPr>
            <w:noProof/>
            <w:webHidden/>
          </w:rPr>
          <w:t>189</w:t>
        </w:r>
        <w:r>
          <w:rPr>
            <w:noProof/>
            <w:webHidden/>
          </w:rPr>
          <w:fldChar w:fldCharType="end"/>
        </w:r>
      </w:hyperlink>
    </w:p>
    <w:p w14:paraId="102983C8" w14:textId="4051F34C" w:rsidR="0039663B" w:rsidRPr="0039663B" w:rsidRDefault="0039663B">
      <w:pPr>
        <w:pStyle w:val="TOC2"/>
        <w:rPr>
          <w:rFonts w:ascii="Calibri" w:hAnsi="Calibri"/>
          <w:noProof/>
          <w:sz w:val="22"/>
          <w:szCs w:val="22"/>
        </w:rPr>
      </w:pPr>
      <w:hyperlink w:anchor="_Toc40971443" w:history="1">
        <w:r w:rsidRPr="00B03253">
          <w:rPr>
            <w:rStyle w:val="Hyperlink"/>
            <w:noProof/>
          </w:rPr>
          <w:t>38.5</w:t>
        </w:r>
        <w:r w:rsidRPr="0039663B">
          <w:rPr>
            <w:rFonts w:ascii="Calibri" w:hAnsi="Calibri"/>
            <w:noProof/>
            <w:sz w:val="22"/>
            <w:szCs w:val="22"/>
          </w:rPr>
          <w:tab/>
        </w:r>
        <w:r w:rsidRPr="00B03253">
          <w:rPr>
            <w:rStyle w:val="Hyperlink"/>
            <w:noProof/>
          </w:rPr>
          <w:t>Class Financial Identifier</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443 \h </w:instrText>
        </w:r>
        <w:r>
          <w:rPr>
            <w:noProof/>
            <w:webHidden/>
          </w:rPr>
        </w:r>
        <w:r>
          <w:rPr>
            <w:noProof/>
            <w:webHidden/>
          </w:rPr>
          <w:fldChar w:fldCharType="separate"/>
        </w:r>
        <w:r>
          <w:rPr>
            <w:noProof/>
            <w:webHidden/>
          </w:rPr>
          <w:t>189</w:t>
        </w:r>
        <w:r>
          <w:rPr>
            <w:noProof/>
            <w:webHidden/>
          </w:rPr>
          <w:fldChar w:fldCharType="end"/>
        </w:r>
      </w:hyperlink>
    </w:p>
    <w:p w14:paraId="23B1568A" w14:textId="2EFDDE77" w:rsidR="0039663B" w:rsidRPr="0039663B" w:rsidRDefault="0039663B">
      <w:pPr>
        <w:pStyle w:val="TOC2"/>
        <w:rPr>
          <w:rFonts w:ascii="Calibri" w:hAnsi="Calibri"/>
          <w:noProof/>
          <w:sz w:val="22"/>
          <w:szCs w:val="22"/>
        </w:rPr>
      </w:pPr>
      <w:hyperlink w:anchor="_Toc40971444" w:history="1">
        <w:r w:rsidRPr="00B03253">
          <w:rPr>
            <w:rStyle w:val="Hyperlink"/>
            <w:noProof/>
          </w:rPr>
          <w:t>38.6</w:t>
        </w:r>
        <w:r w:rsidRPr="0039663B">
          <w:rPr>
            <w:rFonts w:ascii="Calibri" w:hAnsi="Calibri"/>
            <w:noProof/>
            <w:sz w:val="22"/>
            <w:szCs w:val="22"/>
          </w:rPr>
          <w:tab/>
        </w:r>
        <w:r w:rsidRPr="00B03253">
          <w:rPr>
            <w:rStyle w:val="Hyperlink"/>
            <w:noProof/>
          </w:rPr>
          <w:t>Class Managed Person Identifier</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444 \h </w:instrText>
        </w:r>
        <w:r>
          <w:rPr>
            <w:noProof/>
            <w:webHidden/>
          </w:rPr>
        </w:r>
        <w:r>
          <w:rPr>
            <w:noProof/>
            <w:webHidden/>
          </w:rPr>
          <w:fldChar w:fldCharType="separate"/>
        </w:r>
        <w:r>
          <w:rPr>
            <w:noProof/>
            <w:webHidden/>
          </w:rPr>
          <w:t>190</w:t>
        </w:r>
        <w:r>
          <w:rPr>
            <w:noProof/>
            <w:webHidden/>
          </w:rPr>
          <w:fldChar w:fldCharType="end"/>
        </w:r>
      </w:hyperlink>
    </w:p>
    <w:p w14:paraId="6551BF87" w14:textId="4BC6858B" w:rsidR="0039663B" w:rsidRPr="0039663B" w:rsidRDefault="0039663B">
      <w:pPr>
        <w:pStyle w:val="TOC2"/>
        <w:rPr>
          <w:rFonts w:ascii="Calibri" w:hAnsi="Calibri"/>
          <w:noProof/>
          <w:sz w:val="22"/>
          <w:szCs w:val="22"/>
        </w:rPr>
      </w:pPr>
      <w:hyperlink w:anchor="_Toc40971445" w:history="1">
        <w:r w:rsidRPr="00B03253">
          <w:rPr>
            <w:rStyle w:val="Hyperlink"/>
            <w:noProof/>
          </w:rPr>
          <w:t>38.7</w:t>
        </w:r>
        <w:r w:rsidRPr="0039663B">
          <w:rPr>
            <w:rFonts w:ascii="Calibri" w:hAnsi="Calibri"/>
            <w:noProof/>
            <w:sz w:val="22"/>
            <w:szCs w:val="22"/>
          </w:rPr>
          <w:tab/>
        </w:r>
        <w:r w:rsidRPr="00B03253">
          <w:rPr>
            <w:rStyle w:val="Hyperlink"/>
            <w:noProof/>
          </w:rPr>
          <w:t>Class Passport Identifier</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445 \h </w:instrText>
        </w:r>
        <w:r>
          <w:rPr>
            <w:noProof/>
            <w:webHidden/>
          </w:rPr>
        </w:r>
        <w:r>
          <w:rPr>
            <w:noProof/>
            <w:webHidden/>
          </w:rPr>
          <w:fldChar w:fldCharType="separate"/>
        </w:r>
        <w:r>
          <w:rPr>
            <w:noProof/>
            <w:webHidden/>
          </w:rPr>
          <w:t>190</w:t>
        </w:r>
        <w:r>
          <w:rPr>
            <w:noProof/>
            <w:webHidden/>
          </w:rPr>
          <w:fldChar w:fldCharType="end"/>
        </w:r>
      </w:hyperlink>
    </w:p>
    <w:p w14:paraId="0C2D7E41" w14:textId="2C0D55EF" w:rsidR="0039663B" w:rsidRPr="0039663B" w:rsidRDefault="0039663B">
      <w:pPr>
        <w:pStyle w:val="TOC2"/>
        <w:rPr>
          <w:rFonts w:ascii="Calibri" w:hAnsi="Calibri"/>
          <w:noProof/>
          <w:sz w:val="22"/>
          <w:szCs w:val="22"/>
        </w:rPr>
      </w:pPr>
      <w:hyperlink w:anchor="_Toc40971446" w:history="1">
        <w:r w:rsidRPr="00B03253">
          <w:rPr>
            <w:rStyle w:val="Hyperlink"/>
            <w:noProof/>
          </w:rPr>
          <w:t>38.8</w:t>
        </w:r>
        <w:r w:rsidRPr="0039663B">
          <w:rPr>
            <w:rFonts w:ascii="Calibri" w:hAnsi="Calibri"/>
            <w:noProof/>
            <w:sz w:val="22"/>
            <w:szCs w:val="22"/>
          </w:rPr>
          <w:tab/>
        </w:r>
        <w:r w:rsidRPr="00B03253">
          <w:rPr>
            <w:rStyle w:val="Hyperlink"/>
            <w:noProof/>
          </w:rPr>
          <w:t>Class Person</w:t>
        </w:r>
        <w:r>
          <w:rPr>
            <w:noProof/>
            <w:webHidden/>
          </w:rPr>
          <w:tab/>
        </w:r>
        <w:r>
          <w:rPr>
            <w:noProof/>
            <w:webHidden/>
          </w:rPr>
          <w:fldChar w:fldCharType="begin"/>
        </w:r>
        <w:r>
          <w:rPr>
            <w:noProof/>
            <w:webHidden/>
          </w:rPr>
          <w:instrText xml:space="preserve"> PAGEREF _Toc40971446 \h </w:instrText>
        </w:r>
        <w:r>
          <w:rPr>
            <w:noProof/>
            <w:webHidden/>
          </w:rPr>
        </w:r>
        <w:r>
          <w:rPr>
            <w:noProof/>
            <w:webHidden/>
          </w:rPr>
          <w:fldChar w:fldCharType="separate"/>
        </w:r>
        <w:r>
          <w:rPr>
            <w:noProof/>
            <w:webHidden/>
          </w:rPr>
          <w:t>190</w:t>
        </w:r>
        <w:r>
          <w:rPr>
            <w:noProof/>
            <w:webHidden/>
          </w:rPr>
          <w:fldChar w:fldCharType="end"/>
        </w:r>
      </w:hyperlink>
    </w:p>
    <w:p w14:paraId="48513FC8" w14:textId="20916BD0" w:rsidR="0039663B" w:rsidRPr="0039663B" w:rsidRDefault="0039663B">
      <w:pPr>
        <w:pStyle w:val="TOC2"/>
        <w:rPr>
          <w:rFonts w:ascii="Calibri" w:hAnsi="Calibri"/>
          <w:noProof/>
          <w:sz w:val="22"/>
          <w:szCs w:val="22"/>
        </w:rPr>
      </w:pPr>
      <w:hyperlink w:anchor="_Toc40971447" w:history="1">
        <w:r w:rsidRPr="00B03253">
          <w:rPr>
            <w:rStyle w:val="Hyperlink"/>
            <w:noProof/>
          </w:rPr>
          <w:t>38.9</w:t>
        </w:r>
        <w:r w:rsidRPr="0039663B">
          <w:rPr>
            <w:rFonts w:ascii="Calibri" w:hAnsi="Calibri"/>
            <w:noProof/>
            <w:sz w:val="22"/>
            <w:szCs w:val="22"/>
          </w:rPr>
          <w:tab/>
        </w:r>
        <w:r w:rsidRPr="00B03253">
          <w:rPr>
            <w:rStyle w:val="Hyperlink"/>
            <w:noProof/>
          </w:rPr>
          <w:t>Association Class Person at location</w:t>
        </w:r>
        <w:r>
          <w:rPr>
            <w:noProof/>
            <w:webHidden/>
          </w:rPr>
          <w:tab/>
        </w:r>
        <w:r>
          <w:rPr>
            <w:noProof/>
            <w:webHidden/>
          </w:rPr>
          <w:fldChar w:fldCharType="begin"/>
        </w:r>
        <w:r>
          <w:rPr>
            <w:noProof/>
            <w:webHidden/>
          </w:rPr>
          <w:instrText xml:space="preserve"> PAGEREF _Toc40971447 \h </w:instrText>
        </w:r>
        <w:r>
          <w:rPr>
            <w:noProof/>
            <w:webHidden/>
          </w:rPr>
        </w:r>
        <w:r>
          <w:rPr>
            <w:noProof/>
            <w:webHidden/>
          </w:rPr>
          <w:fldChar w:fldCharType="separate"/>
        </w:r>
        <w:r>
          <w:rPr>
            <w:noProof/>
            <w:webHidden/>
          </w:rPr>
          <w:t>190</w:t>
        </w:r>
        <w:r>
          <w:rPr>
            <w:noProof/>
            <w:webHidden/>
          </w:rPr>
          <w:fldChar w:fldCharType="end"/>
        </w:r>
      </w:hyperlink>
    </w:p>
    <w:p w14:paraId="7008B006" w14:textId="2E6D39CE" w:rsidR="0039663B" w:rsidRPr="0039663B" w:rsidRDefault="0039663B">
      <w:pPr>
        <w:pStyle w:val="TOC2"/>
        <w:rPr>
          <w:rFonts w:ascii="Calibri" w:hAnsi="Calibri"/>
          <w:noProof/>
          <w:sz w:val="22"/>
          <w:szCs w:val="22"/>
        </w:rPr>
      </w:pPr>
      <w:hyperlink w:anchor="_Toc40971448" w:history="1">
        <w:r w:rsidRPr="00B03253">
          <w:rPr>
            <w:rStyle w:val="Hyperlink"/>
            <w:noProof/>
          </w:rPr>
          <w:t>38.10</w:t>
        </w:r>
        <w:r w:rsidRPr="0039663B">
          <w:rPr>
            <w:rFonts w:ascii="Calibri" w:hAnsi="Calibri"/>
            <w:noProof/>
            <w:sz w:val="22"/>
            <w:szCs w:val="22"/>
          </w:rPr>
          <w:tab/>
        </w:r>
        <w:r w:rsidRPr="00B03253">
          <w:rPr>
            <w:rStyle w:val="Hyperlink"/>
            <w:noProof/>
          </w:rPr>
          <w:t>Class Person Name</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448 \h </w:instrText>
        </w:r>
        <w:r>
          <w:rPr>
            <w:noProof/>
            <w:webHidden/>
          </w:rPr>
        </w:r>
        <w:r>
          <w:rPr>
            <w:noProof/>
            <w:webHidden/>
          </w:rPr>
          <w:fldChar w:fldCharType="separate"/>
        </w:r>
        <w:r>
          <w:rPr>
            <w:noProof/>
            <w:webHidden/>
          </w:rPr>
          <w:t>191</w:t>
        </w:r>
        <w:r>
          <w:rPr>
            <w:noProof/>
            <w:webHidden/>
          </w:rPr>
          <w:fldChar w:fldCharType="end"/>
        </w:r>
      </w:hyperlink>
    </w:p>
    <w:p w14:paraId="1855C441" w14:textId="77AA4653" w:rsidR="0039663B" w:rsidRPr="0039663B" w:rsidRDefault="0039663B">
      <w:pPr>
        <w:pStyle w:val="TOC2"/>
        <w:rPr>
          <w:rFonts w:ascii="Calibri" w:hAnsi="Calibri"/>
          <w:noProof/>
          <w:sz w:val="22"/>
          <w:szCs w:val="22"/>
        </w:rPr>
      </w:pPr>
      <w:hyperlink w:anchor="_Toc40971449" w:history="1">
        <w:r w:rsidRPr="00B03253">
          <w:rPr>
            <w:rStyle w:val="Hyperlink"/>
            <w:noProof/>
          </w:rPr>
          <w:t>38.11</w:t>
        </w:r>
        <w:r w:rsidRPr="0039663B">
          <w:rPr>
            <w:rFonts w:ascii="Calibri" w:hAnsi="Calibri"/>
            <w:noProof/>
            <w:sz w:val="22"/>
            <w:szCs w:val="22"/>
          </w:rPr>
          <w:tab/>
        </w:r>
        <w:r w:rsidRPr="00B03253">
          <w:rPr>
            <w:rStyle w:val="Hyperlink"/>
            <w:noProof/>
          </w:rPr>
          <w:t>Class Person Structured Name</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449 \h </w:instrText>
        </w:r>
        <w:r>
          <w:rPr>
            <w:noProof/>
            <w:webHidden/>
          </w:rPr>
        </w:r>
        <w:r>
          <w:rPr>
            <w:noProof/>
            <w:webHidden/>
          </w:rPr>
          <w:fldChar w:fldCharType="separate"/>
        </w:r>
        <w:r>
          <w:rPr>
            <w:noProof/>
            <w:webHidden/>
          </w:rPr>
          <w:t>191</w:t>
        </w:r>
        <w:r>
          <w:rPr>
            <w:noProof/>
            <w:webHidden/>
          </w:rPr>
          <w:fldChar w:fldCharType="end"/>
        </w:r>
      </w:hyperlink>
    </w:p>
    <w:p w14:paraId="2D569EA6" w14:textId="759BEC41" w:rsidR="0039663B" w:rsidRPr="0039663B" w:rsidRDefault="0039663B">
      <w:pPr>
        <w:pStyle w:val="TOC2"/>
        <w:rPr>
          <w:rFonts w:ascii="Calibri" w:hAnsi="Calibri"/>
          <w:noProof/>
          <w:sz w:val="22"/>
          <w:szCs w:val="22"/>
        </w:rPr>
      </w:pPr>
      <w:hyperlink w:anchor="_Toc40971450" w:history="1">
        <w:r w:rsidRPr="00B03253">
          <w:rPr>
            <w:rStyle w:val="Hyperlink"/>
            <w:noProof/>
          </w:rPr>
          <w:t>38.12</w:t>
        </w:r>
        <w:r w:rsidRPr="0039663B">
          <w:rPr>
            <w:rFonts w:ascii="Calibri" w:hAnsi="Calibri"/>
            <w:noProof/>
            <w:sz w:val="22"/>
            <w:szCs w:val="22"/>
          </w:rPr>
          <w:tab/>
        </w:r>
        <w:r w:rsidRPr="00B03253">
          <w:rPr>
            <w:rStyle w:val="Hyperlink"/>
            <w:noProof/>
          </w:rPr>
          <w:t>Association Class Residency</w:t>
        </w:r>
        <w:r>
          <w:rPr>
            <w:noProof/>
            <w:webHidden/>
          </w:rPr>
          <w:tab/>
        </w:r>
        <w:r>
          <w:rPr>
            <w:noProof/>
            <w:webHidden/>
          </w:rPr>
          <w:fldChar w:fldCharType="begin"/>
        </w:r>
        <w:r>
          <w:rPr>
            <w:noProof/>
            <w:webHidden/>
          </w:rPr>
          <w:instrText xml:space="preserve"> PAGEREF _Toc40971450 \h </w:instrText>
        </w:r>
        <w:r>
          <w:rPr>
            <w:noProof/>
            <w:webHidden/>
          </w:rPr>
        </w:r>
        <w:r>
          <w:rPr>
            <w:noProof/>
            <w:webHidden/>
          </w:rPr>
          <w:fldChar w:fldCharType="separate"/>
        </w:r>
        <w:r>
          <w:rPr>
            <w:noProof/>
            <w:webHidden/>
          </w:rPr>
          <w:t>192</w:t>
        </w:r>
        <w:r>
          <w:rPr>
            <w:noProof/>
            <w:webHidden/>
          </w:rPr>
          <w:fldChar w:fldCharType="end"/>
        </w:r>
      </w:hyperlink>
    </w:p>
    <w:p w14:paraId="6F110026" w14:textId="1108E52E" w:rsidR="0039663B" w:rsidRPr="0039663B" w:rsidRDefault="0039663B">
      <w:pPr>
        <w:pStyle w:val="TOC2"/>
        <w:rPr>
          <w:rFonts w:ascii="Calibri" w:hAnsi="Calibri"/>
          <w:noProof/>
          <w:sz w:val="22"/>
          <w:szCs w:val="22"/>
        </w:rPr>
      </w:pPr>
      <w:hyperlink w:anchor="_Toc40971451" w:history="1">
        <w:r w:rsidRPr="00B03253">
          <w:rPr>
            <w:rStyle w:val="Hyperlink"/>
            <w:noProof/>
          </w:rPr>
          <w:t>38.13</w:t>
        </w:r>
        <w:r w:rsidRPr="0039663B">
          <w:rPr>
            <w:rFonts w:ascii="Calibri" w:hAnsi="Calibri"/>
            <w:noProof/>
            <w:sz w:val="22"/>
            <w:szCs w:val="22"/>
          </w:rPr>
          <w:tab/>
        </w:r>
        <w:r w:rsidRPr="00B03253">
          <w:rPr>
            <w:rStyle w:val="Hyperlink"/>
            <w:noProof/>
          </w:rPr>
          <w:t>Class Social Security Number</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451 \h </w:instrText>
        </w:r>
        <w:r>
          <w:rPr>
            <w:noProof/>
            <w:webHidden/>
          </w:rPr>
        </w:r>
        <w:r>
          <w:rPr>
            <w:noProof/>
            <w:webHidden/>
          </w:rPr>
          <w:fldChar w:fldCharType="separate"/>
        </w:r>
        <w:r>
          <w:rPr>
            <w:noProof/>
            <w:webHidden/>
          </w:rPr>
          <w:t>192</w:t>
        </w:r>
        <w:r>
          <w:rPr>
            <w:noProof/>
            <w:webHidden/>
          </w:rPr>
          <w:fldChar w:fldCharType="end"/>
        </w:r>
      </w:hyperlink>
    </w:p>
    <w:p w14:paraId="7A3F9455" w14:textId="16838567" w:rsidR="0039663B" w:rsidRPr="0039663B" w:rsidRDefault="0039663B">
      <w:pPr>
        <w:pStyle w:val="TOC1"/>
        <w:tabs>
          <w:tab w:val="left" w:pos="1512"/>
        </w:tabs>
        <w:rPr>
          <w:rFonts w:ascii="Calibri" w:hAnsi="Calibri"/>
          <w:noProof/>
          <w:sz w:val="22"/>
          <w:szCs w:val="22"/>
        </w:rPr>
      </w:pPr>
      <w:hyperlink w:anchor="_Toc40971452" w:history="1">
        <w:r w:rsidRPr="00B03253">
          <w:rPr>
            <w:rStyle w:val="Hyperlink"/>
            <w:noProof/>
          </w:rPr>
          <w:t>39</w:t>
        </w:r>
        <w:r w:rsidRPr="0039663B">
          <w:rPr>
            <w:rFonts w:ascii="Calibri" w:hAnsi="Calibri"/>
            <w:noProof/>
            <w:sz w:val="22"/>
            <w:szCs w:val="22"/>
          </w:rPr>
          <w:tab/>
        </w:r>
        <w:r w:rsidRPr="00B03253">
          <w:rPr>
            <w:rStyle w:val="Hyperlink"/>
            <w:noProof/>
          </w:rPr>
          <w:t>Concept Library::Physical Entities</w:t>
        </w:r>
        <w:r>
          <w:rPr>
            <w:noProof/>
            <w:webHidden/>
          </w:rPr>
          <w:tab/>
        </w:r>
        <w:r>
          <w:rPr>
            <w:noProof/>
            <w:webHidden/>
          </w:rPr>
          <w:fldChar w:fldCharType="begin"/>
        </w:r>
        <w:r>
          <w:rPr>
            <w:noProof/>
            <w:webHidden/>
          </w:rPr>
          <w:instrText xml:space="preserve"> PAGEREF _Toc40971452 \h </w:instrText>
        </w:r>
        <w:r>
          <w:rPr>
            <w:noProof/>
            <w:webHidden/>
          </w:rPr>
        </w:r>
        <w:r>
          <w:rPr>
            <w:noProof/>
            <w:webHidden/>
          </w:rPr>
          <w:fldChar w:fldCharType="separate"/>
        </w:r>
        <w:r>
          <w:rPr>
            <w:noProof/>
            <w:webHidden/>
          </w:rPr>
          <w:t>194</w:t>
        </w:r>
        <w:r>
          <w:rPr>
            <w:noProof/>
            <w:webHidden/>
          </w:rPr>
          <w:fldChar w:fldCharType="end"/>
        </w:r>
      </w:hyperlink>
    </w:p>
    <w:p w14:paraId="742A7BAF" w14:textId="1461B22F" w:rsidR="0039663B" w:rsidRPr="0039663B" w:rsidRDefault="0039663B">
      <w:pPr>
        <w:pStyle w:val="TOC2"/>
        <w:rPr>
          <w:rFonts w:ascii="Calibri" w:hAnsi="Calibri"/>
          <w:noProof/>
          <w:sz w:val="22"/>
          <w:szCs w:val="22"/>
        </w:rPr>
      </w:pPr>
      <w:hyperlink w:anchor="_Toc40971453" w:history="1">
        <w:r w:rsidRPr="00B03253">
          <w:rPr>
            <w:rStyle w:val="Hyperlink"/>
            <w:noProof/>
          </w:rPr>
          <w:t>39.1</w:t>
        </w:r>
        <w:r w:rsidRPr="0039663B">
          <w:rPr>
            <w:rFonts w:ascii="Calibri" w:hAnsi="Calibri"/>
            <w:noProof/>
            <w:sz w:val="22"/>
            <w:szCs w:val="22"/>
          </w:rPr>
          <w:tab/>
        </w:r>
        <w:r w:rsidRPr="00B03253">
          <w:rPr>
            <w:rStyle w:val="Hyperlink"/>
            <w:noProof/>
          </w:rPr>
          <w:t>Diagram: Physical Entities</w:t>
        </w:r>
        <w:r>
          <w:rPr>
            <w:noProof/>
            <w:webHidden/>
          </w:rPr>
          <w:tab/>
        </w:r>
        <w:r>
          <w:rPr>
            <w:noProof/>
            <w:webHidden/>
          </w:rPr>
          <w:fldChar w:fldCharType="begin"/>
        </w:r>
        <w:r>
          <w:rPr>
            <w:noProof/>
            <w:webHidden/>
          </w:rPr>
          <w:instrText xml:space="preserve"> PAGEREF _Toc40971453 \h </w:instrText>
        </w:r>
        <w:r>
          <w:rPr>
            <w:noProof/>
            <w:webHidden/>
          </w:rPr>
        </w:r>
        <w:r>
          <w:rPr>
            <w:noProof/>
            <w:webHidden/>
          </w:rPr>
          <w:fldChar w:fldCharType="separate"/>
        </w:r>
        <w:r>
          <w:rPr>
            <w:noProof/>
            <w:webHidden/>
          </w:rPr>
          <w:t>195</w:t>
        </w:r>
        <w:r>
          <w:rPr>
            <w:noProof/>
            <w:webHidden/>
          </w:rPr>
          <w:fldChar w:fldCharType="end"/>
        </w:r>
      </w:hyperlink>
    </w:p>
    <w:p w14:paraId="1CD7DDB1" w14:textId="475E29E3" w:rsidR="0039663B" w:rsidRPr="0039663B" w:rsidRDefault="0039663B">
      <w:pPr>
        <w:pStyle w:val="TOC2"/>
        <w:rPr>
          <w:rFonts w:ascii="Calibri" w:hAnsi="Calibri"/>
          <w:noProof/>
          <w:sz w:val="22"/>
          <w:szCs w:val="22"/>
        </w:rPr>
      </w:pPr>
      <w:hyperlink w:anchor="_Toc40971454" w:history="1">
        <w:r w:rsidRPr="00B03253">
          <w:rPr>
            <w:rStyle w:val="Hyperlink"/>
            <w:noProof/>
          </w:rPr>
          <w:t>39.2</w:t>
        </w:r>
        <w:r w:rsidRPr="0039663B">
          <w:rPr>
            <w:rFonts w:ascii="Calibri" w:hAnsi="Calibri"/>
            <w:noProof/>
            <w:sz w:val="22"/>
            <w:szCs w:val="22"/>
          </w:rPr>
          <w:tab/>
        </w:r>
        <w:r w:rsidRPr="00B03253">
          <w:rPr>
            <w:rStyle w:val="Hyperlink"/>
            <w:noProof/>
          </w:rPr>
          <w:t>Class Animal</w:t>
        </w:r>
        <w:r>
          <w:rPr>
            <w:noProof/>
            <w:webHidden/>
          </w:rPr>
          <w:tab/>
        </w:r>
        <w:r>
          <w:rPr>
            <w:noProof/>
            <w:webHidden/>
          </w:rPr>
          <w:fldChar w:fldCharType="begin"/>
        </w:r>
        <w:r>
          <w:rPr>
            <w:noProof/>
            <w:webHidden/>
          </w:rPr>
          <w:instrText xml:space="preserve"> PAGEREF _Toc40971454 \h </w:instrText>
        </w:r>
        <w:r>
          <w:rPr>
            <w:noProof/>
            <w:webHidden/>
          </w:rPr>
        </w:r>
        <w:r>
          <w:rPr>
            <w:noProof/>
            <w:webHidden/>
          </w:rPr>
          <w:fldChar w:fldCharType="separate"/>
        </w:r>
        <w:r>
          <w:rPr>
            <w:noProof/>
            <w:webHidden/>
          </w:rPr>
          <w:t>195</w:t>
        </w:r>
        <w:r>
          <w:rPr>
            <w:noProof/>
            <w:webHidden/>
          </w:rPr>
          <w:fldChar w:fldCharType="end"/>
        </w:r>
      </w:hyperlink>
    </w:p>
    <w:p w14:paraId="20607F2F" w14:textId="3F7BF16B" w:rsidR="0039663B" w:rsidRPr="0039663B" w:rsidRDefault="0039663B">
      <w:pPr>
        <w:pStyle w:val="TOC2"/>
        <w:rPr>
          <w:rFonts w:ascii="Calibri" w:hAnsi="Calibri"/>
          <w:noProof/>
          <w:sz w:val="22"/>
          <w:szCs w:val="22"/>
        </w:rPr>
      </w:pPr>
      <w:hyperlink w:anchor="_Toc40971455" w:history="1">
        <w:r w:rsidRPr="00B03253">
          <w:rPr>
            <w:rStyle w:val="Hyperlink"/>
            <w:noProof/>
          </w:rPr>
          <w:t>39.3</w:t>
        </w:r>
        <w:r w:rsidRPr="0039663B">
          <w:rPr>
            <w:rFonts w:ascii="Calibri" w:hAnsi="Calibri"/>
            <w:noProof/>
            <w:sz w:val="22"/>
            <w:szCs w:val="22"/>
          </w:rPr>
          <w:tab/>
        </w:r>
        <w:r w:rsidRPr="00B03253">
          <w:rPr>
            <w:rStyle w:val="Hyperlink"/>
            <w:noProof/>
          </w:rPr>
          <w:t>Class Conveyance</w:t>
        </w:r>
        <w:r>
          <w:rPr>
            <w:noProof/>
            <w:webHidden/>
          </w:rPr>
          <w:tab/>
        </w:r>
        <w:r>
          <w:rPr>
            <w:noProof/>
            <w:webHidden/>
          </w:rPr>
          <w:fldChar w:fldCharType="begin"/>
        </w:r>
        <w:r>
          <w:rPr>
            <w:noProof/>
            <w:webHidden/>
          </w:rPr>
          <w:instrText xml:space="preserve"> PAGEREF _Toc40971455 \h </w:instrText>
        </w:r>
        <w:r>
          <w:rPr>
            <w:noProof/>
            <w:webHidden/>
          </w:rPr>
        </w:r>
        <w:r>
          <w:rPr>
            <w:noProof/>
            <w:webHidden/>
          </w:rPr>
          <w:fldChar w:fldCharType="separate"/>
        </w:r>
        <w:r>
          <w:rPr>
            <w:noProof/>
            <w:webHidden/>
          </w:rPr>
          <w:t>196</w:t>
        </w:r>
        <w:r>
          <w:rPr>
            <w:noProof/>
            <w:webHidden/>
          </w:rPr>
          <w:fldChar w:fldCharType="end"/>
        </w:r>
      </w:hyperlink>
    </w:p>
    <w:p w14:paraId="30FBE42C" w14:textId="420D2678" w:rsidR="0039663B" w:rsidRPr="0039663B" w:rsidRDefault="0039663B">
      <w:pPr>
        <w:pStyle w:val="TOC2"/>
        <w:rPr>
          <w:rFonts w:ascii="Calibri" w:hAnsi="Calibri"/>
          <w:noProof/>
          <w:sz w:val="22"/>
          <w:szCs w:val="22"/>
        </w:rPr>
      </w:pPr>
      <w:hyperlink w:anchor="_Toc40971456" w:history="1">
        <w:r w:rsidRPr="00B03253">
          <w:rPr>
            <w:rStyle w:val="Hyperlink"/>
            <w:noProof/>
          </w:rPr>
          <w:t>39.4</w:t>
        </w:r>
        <w:r w:rsidRPr="0039663B">
          <w:rPr>
            <w:rFonts w:ascii="Calibri" w:hAnsi="Calibri"/>
            <w:noProof/>
            <w:sz w:val="22"/>
            <w:szCs w:val="22"/>
          </w:rPr>
          <w:tab/>
        </w:r>
        <w:r w:rsidRPr="00B03253">
          <w:rPr>
            <w:rStyle w:val="Hyperlink"/>
            <w:noProof/>
          </w:rPr>
          <w:t>Class Device</w:t>
        </w:r>
        <w:r>
          <w:rPr>
            <w:noProof/>
            <w:webHidden/>
          </w:rPr>
          <w:tab/>
        </w:r>
        <w:r>
          <w:rPr>
            <w:noProof/>
            <w:webHidden/>
          </w:rPr>
          <w:fldChar w:fldCharType="begin"/>
        </w:r>
        <w:r>
          <w:rPr>
            <w:noProof/>
            <w:webHidden/>
          </w:rPr>
          <w:instrText xml:space="preserve"> PAGEREF _Toc40971456 \h </w:instrText>
        </w:r>
        <w:r>
          <w:rPr>
            <w:noProof/>
            <w:webHidden/>
          </w:rPr>
        </w:r>
        <w:r>
          <w:rPr>
            <w:noProof/>
            <w:webHidden/>
          </w:rPr>
          <w:fldChar w:fldCharType="separate"/>
        </w:r>
        <w:r>
          <w:rPr>
            <w:noProof/>
            <w:webHidden/>
          </w:rPr>
          <w:t>196</w:t>
        </w:r>
        <w:r>
          <w:rPr>
            <w:noProof/>
            <w:webHidden/>
          </w:rPr>
          <w:fldChar w:fldCharType="end"/>
        </w:r>
      </w:hyperlink>
    </w:p>
    <w:p w14:paraId="4A6D4B5E" w14:textId="32849133" w:rsidR="0039663B" w:rsidRPr="0039663B" w:rsidRDefault="0039663B">
      <w:pPr>
        <w:pStyle w:val="TOC2"/>
        <w:rPr>
          <w:rFonts w:ascii="Calibri" w:hAnsi="Calibri"/>
          <w:noProof/>
          <w:sz w:val="22"/>
          <w:szCs w:val="22"/>
        </w:rPr>
      </w:pPr>
      <w:hyperlink w:anchor="_Toc40971457" w:history="1">
        <w:r w:rsidRPr="00B03253">
          <w:rPr>
            <w:rStyle w:val="Hyperlink"/>
            <w:noProof/>
          </w:rPr>
          <w:t>39.5</w:t>
        </w:r>
        <w:r w:rsidRPr="0039663B">
          <w:rPr>
            <w:rFonts w:ascii="Calibri" w:hAnsi="Calibri"/>
            <w:noProof/>
            <w:sz w:val="22"/>
            <w:szCs w:val="22"/>
          </w:rPr>
          <w:tab/>
        </w:r>
        <w:r w:rsidRPr="00B03253">
          <w:rPr>
            <w:rStyle w:val="Hyperlink"/>
            <w:noProof/>
          </w:rPr>
          <w:t>Class Item</w:t>
        </w:r>
        <w:r>
          <w:rPr>
            <w:noProof/>
            <w:webHidden/>
          </w:rPr>
          <w:tab/>
        </w:r>
        <w:r>
          <w:rPr>
            <w:noProof/>
            <w:webHidden/>
          </w:rPr>
          <w:fldChar w:fldCharType="begin"/>
        </w:r>
        <w:r>
          <w:rPr>
            <w:noProof/>
            <w:webHidden/>
          </w:rPr>
          <w:instrText xml:space="preserve"> PAGEREF _Toc40971457 \h </w:instrText>
        </w:r>
        <w:r>
          <w:rPr>
            <w:noProof/>
            <w:webHidden/>
          </w:rPr>
        </w:r>
        <w:r>
          <w:rPr>
            <w:noProof/>
            <w:webHidden/>
          </w:rPr>
          <w:fldChar w:fldCharType="separate"/>
        </w:r>
        <w:r>
          <w:rPr>
            <w:noProof/>
            <w:webHidden/>
          </w:rPr>
          <w:t>197</w:t>
        </w:r>
        <w:r>
          <w:rPr>
            <w:noProof/>
            <w:webHidden/>
          </w:rPr>
          <w:fldChar w:fldCharType="end"/>
        </w:r>
      </w:hyperlink>
    </w:p>
    <w:p w14:paraId="5DF137C1" w14:textId="0CF01A85" w:rsidR="0039663B" w:rsidRPr="0039663B" w:rsidRDefault="0039663B">
      <w:pPr>
        <w:pStyle w:val="TOC2"/>
        <w:rPr>
          <w:rFonts w:ascii="Calibri" w:hAnsi="Calibri"/>
          <w:noProof/>
          <w:sz w:val="22"/>
          <w:szCs w:val="22"/>
        </w:rPr>
      </w:pPr>
      <w:hyperlink w:anchor="_Toc40971458" w:history="1">
        <w:r w:rsidRPr="00B03253">
          <w:rPr>
            <w:rStyle w:val="Hyperlink"/>
            <w:noProof/>
          </w:rPr>
          <w:t>39.6</w:t>
        </w:r>
        <w:r w:rsidRPr="0039663B">
          <w:rPr>
            <w:rFonts w:ascii="Calibri" w:hAnsi="Calibri"/>
            <w:noProof/>
            <w:sz w:val="22"/>
            <w:szCs w:val="22"/>
          </w:rPr>
          <w:tab/>
        </w:r>
        <w:r w:rsidRPr="00B03253">
          <w:rPr>
            <w:rStyle w:val="Hyperlink"/>
            <w:noProof/>
          </w:rPr>
          <w:t>Class Managed Item Identifier</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458 \h </w:instrText>
        </w:r>
        <w:r>
          <w:rPr>
            <w:noProof/>
            <w:webHidden/>
          </w:rPr>
        </w:r>
        <w:r>
          <w:rPr>
            <w:noProof/>
            <w:webHidden/>
          </w:rPr>
          <w:fldChar w:fldCharType="separate"/>
        </w:r>
        <w:r>
          <w:rPr>
            <w:noProof/>
            <w:webHidden/>
          </w:rPr>
          <w:t>197</w:t>
        </w:r>
        <w:r>
          <w:rPr>
            <w:noProof/>
            <w:webHidden/>
          </w:rPr>
          <w:fldChar w:fldCharType="end"/>
        </w:r>
      </w:hyperlink>
    </w:p>
    <w:p w14:paraId="09F4C274" w14:textId="50F80745" w:rsidR="0039663B" w:rsidRPr="0039663B" w:rsidRDefault="0039663B">
      <w:pPr>
        <w:pStyle w:val="TOC2"/>
        <w:rPr>
          <w:rFonts w:ascii="Calibri" w:hAnsi="Calibri"/>
          <w:noProof/>
          <w:sz w:val="22"/>
          <w:szCs w:val="22"/>
        </w:rPr>
      </w:pPr>
      <w:hyperlink w:anchor="_Toc40971459" w:history="1">
        <w:r w:rsidRPr="00B03253">
          <w:rPr>
            <w:rStyle w:val="Hyperlink"/>
            <w:noProof/>
          </w:rPr>
          <w:t>39.7</w:t>
        </w:r>
        <w:r w:rsidRPr="0039663B">
          <w:rPr>
            <w:rFonts w:ascii="Calibri" w:hAnsi="Calibri"/>
            <w:noProof/>
            <w:sz w:val="22"/>
            <w:szCs w:val="22"/>
          </w:rPr>
          <w:tab/>
        </w:r>
        <w:r w:rsidRPr="00B03253">
          <w:rPr>
            <w:rStyle w:val="Hyperlink"/>
            <w:noProof/>
          </w:rPr>
          <w:t>Class Physical Entity</w:t>
        </w:r>
        <w:r>
          <w:rPr>
            <w:noProof/>
            <w:webHidden/>
          </w:rPr>
          <w:tab/>
        </w:r>
        <w:r>
          <w:rPr>
            <w:noProof/>
            <w:webHidden/>
          </w:rPr>
          <w:fldChar w:fldCharType="begin"/>
        </w:r>
        <w:r>
          <w:rPr>
            <w:noProof/>
            <w:webHidden/>
          </w:rPr>
          <w:instrText xml:space="preserve"> PAGEREF _Toc40971459 \h </w:instrText>
        </w:r>
        <w:r>
          <w:rPr>
            <w:noProof/>
            <w:webHidden/>
          </w:rPr>
        </w:r>
        <w:r>
          <w:rPr>
            <w:noProof/>
            <w:webHidden/>
          </w:rPr>
          <w:fldChar w:fldCharType="separate"/>
        </w:r>
        <w:r>
          <w:rPr>
            <w:noProof/>
            <w:webHidden/>
          </w:rPr>
          <w:t>197</w:t>
        </w:r>
        <w:r>
          <w:rPr>
            <w:noProof/>
            <w:webHidden/>
          </w:rPr>
          <w:fldChar w:fldCharType="end"/>
        </w:r>
      </w:hyperlink>
    </w:p>
    <w:p w14:paraId="0DD49FBB" w14:textId="74FC2858" w:rsidR="0039663B" w:rsidRPr="0039663B" w:rsidRDefault="0039663B">
      <w:pPr>
        <w:pStyle w:val="TOC2"/>
        <w:rPr>
          <w:rFonts w:ascii="Calibri" w:hAnsi="Calibri"/>
          <w:noProof/>
          <w:sz w:val="22"/>
          <w:szCs w:val="22"/>
        </w:rPr>
      </w:pPr>
      <w:hyperlink w:anchor="_Toc40971460" w:history="1">
        <w:r w:rsidRPr="00B03253">
          <w:rPr>
            <w:rStyle w:val="Hyperlink"/>
            <w:noProof/>
          </w:rPr>
          <w:t>39.8</w:t>
        </w:r>
        <w:r w:rsidRPr="0039663B">
          <w:rPr>
            <w:rFonts w:ascii="Calibri" w:hAnsi="Calibri"/>
            <w:noProof/>
            <w:sz w:val="22"/>
            <w:szCs w:val="22"/>
          </w:rPr>
          <w:tab/>
        </w:r>
        <w:r w:rsidRPr="00B03253">
          <w:rPr>
            <w:rStyle w:val="Hyperlink"/>
            <w:noProof/>
          </w:rPr>
          <w:t>Class Physical Feature</w:t>
        </w:r>
        <w:r>
          <w:rPr>
            <w:noProof/>
            <w:webHidden/>
          </w:rPr>
          <w:tab/>
        </w:r>
        <w:r>
          <w:rPr>
            <w:noProof/>
            <w:webHidden/>
          </w:rPr>
          <w:fldChar w:fldCharType="begin"/>
        </w:r>
        <w:r>
          <w:rPr>
            <w:noProof/>
            <w:webHidden/>
          </w:rPr>
          <w:instrText xml:space="preserve"> PAGEREF _Toc40971460 \h </w:instrText>
        </w:r>
        <w:r>
          <w:rPr>
            <w:noProof/>
            <w:webHidden/>
          </w:rPr>
        </w:r>
        <w:r>
          <w:rPr>
            <w:noProof/>
            <w:webHidden/>
          </w:rPr>
          <w:fldChar w:fldCharType="separate"/>
        </w:r>
        <w:r>
          <w:rPr>
            <w:noProof/>
            <w:webHidden/>
          </w:rPr>
          <w:t>198</w:t>
        </w:r>
        <w:r>
          <w:rPr>
            <w:noProof/>
            <w:webHidden/>
          </w:rPr>
          <w:fldChar w:fldCharType="end"/>
        </w:r>
      </w:hyperlink>
    </w:p>
    <w:p w14:paraId="31007644" w14:textId="59CCA36B" w:rsidR="0039663B" w:rsidRPr="0039663B" w:rsidRDefault="0039663B">
      <w:pPr>
        <w:pStyle w:val="TOC2"/>
        <w:rPr>
          <w:rFonts w:ascii="Calibri" w:hAnsi="Calibri"/>
          <w:noProof/>
          <w:sz w:val="22"/>
          <w:szCs w:val="22"/>
        </w:rPr>
      </w:pPr>
      <w:hyperlink w:anchor="_Toc40971461" w:history="1">
        <w:r w:rsidRPr="00B03253">
          <w:rPr>
            <w:rStyle w:val="Hyperlink"/>
            <w:noProof/>
          </w:rPr>
          <w:t>39.9</w:t>
        </w:r>
        <w:r w:rsidRPr="0039663B">
          <w:rPr>
            <w:rFonts w:ascii="Calibri" w:hAnsi="Calibri"/>
            <w:noProof/>
            <w:sz w:val="22"/>
            <w:szCs w:val="22"/>
          </w:rPr>
          <w:tab/>
        </w:r>
        <w:r w:rsidRPr="00B03253">
          <w:rPr>
            <w:rStyle w:val="Hyperlink"/>
            <w:noProof/>
          </w:rPr>
          <w:t>Class Physical Tool</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461 \h </w:instrText>
        </w:r>
        <w:r>
          <w:rPr>
            <w:noProof/>
            <w:webHidden/>
          </w:rPr>
        </w:r>
        <w:r>
          <w:rPr>
            <w:noProof/>
            <w:webHidden/>
          </w:rPr>
          <w:fldChar w:fldCharType="separate"/>
        </w:r>
        <w:r>
          <w:rPr>
            <w:noProof/>
            <w:webHidden/>
          </w:rPr>
          <w:t>198</w:t>
        </w:r>
        <w:r>
          <w:rPr>
            <w:noProof/>
            <w:webHidden/>
          </w:rPr>
          <w:fldChar w:fldCharType="end"/>
        </w:r>
      </w:hyperlink>
    </w:p>
    <w:p w14:paraId="79C5E46B" w14:textId="18D78C48" w:rsidR="0039663B" w:rsidRPr="0039663B" w:rsidRDefault="0039663B">
      <w:pPr>
        <w:pStyle w:val="TOC2"/>
        <w:rPr>
          <w:rFonts w:ascii="Calibri" w:hAnsi="Calibri"/>
          <w:noProof/>
          <w:sz w:val="22"/>
          <w:szCs w:val="22"/>
        </w:rPr>
      </w:pPr>
      <w:hyperlink w:anchor="_Toc40971462" w:history="1">
        <w:r w:rsidRPr="00B03253">
          <w:rPr>
            <w:rStyle w:val="Hyperlink"/>
            <w:noProof/>
          </w:rPr>
          <w:t>39.10</w:t>
        </w:r>
        <w:r w:rsidRPr="0039663B">
          <w:rPr>
            <w:rFonts w:ascii="Calibri" w:hAnsi="Calibri"/>
            <w:noProof/>
            <w:sz w:val="22"/>
            <w:szCs w:val="22"/>
          </w:rPr>
          <w:tab/>
        </w:r>
        <w:r w:rsidRPr="00B03253">
          <w:rPr>
            <w:rStyle w:val="Hyperlink"/>
            <w:noProof/>
          </w:rPr>
          <w:t>Class Spatial Entity</w:t>
        </w:r>
        <w:r>
          <w:rPr>
            <w:noProof/>
            <w:webHidden/>
          </w:rPr>
          <w:tab/>
        </w:r>
        <w:r>
          <w:rPr>
            <w:noProof/>
            <w:webHidden/>
          </w:rPr>
          <w:fldChar w:fldCharType="begin"/>
        </w:r>
        <w:r>
          <w:rPr>
            <w:noProof/>
            <w:webHidden/>
          </w:rPr>
          <w:instrText xml:space="preserve"> PAGEREF _Toc40971462 \h </w:instrText>
        </w:r>
        <w:r>
          <w:rPr>
            <w:noProof/>
            <w:webHidden/>
          </w:rPr>
        </w:r>
        <w:r>
          <w:rPr>
            <w:noProof/>
            <w:webHidden/>
          </w:rPr>
          <w:fldChar w:fldCharType="separate"/>
        </w:r>
        <w:r>
          <w:rPr>
            <w:noProof/>
            <w:webHidden/>
          </w:rPr>
          <w:t>198</w:t>
        </w:r>
        <w:r>
          <w:rPr>
            <w:noProof/>
            <w:webHidden/>
          </w:rPr>
          <w:fldChar w:fldCharType="end"/>
        </w:r>
      </w:hyperlink>
    </w:p>
    <w:p w14:paraId="37D8D548" w14:textId="2CE3FEF6" w:rsidR="0039663B" w:rsidRPr="0039663B" w:rsidRDefault="0039663B">
      <w:pPr>
        <w:pStyle w:val="TOC2"/>
        <w:rPr>
          <w:rFonts w:ascii="Calibri" w:hAnsi="Calibri"/>
          <w:noProof/>
          <w:sz w:val="22"/>
          <w:szCs w:val="22"/>
        </w:rPr>
      </w:pPr>
      <w:hyperlink w:anchor="_Toc40971463" w:history="1">
        <w:r w:rsidRPr="00B03253">
          <w:rPr>
            <w:rStyle w:val="Hyperlink"/>
            <w:noProof/>
          </w:rPr>
          <w:t>39.11</w:t>
        </w:r>
        <w:r w:rsidRPr="0039663B">
          <w:rPr>
            <w:rFonts w:ascii="Calibri" w:hAnsi="Calibri"/>
            <w:noProof/>
            <w:sz w:val="22"/>
            <w:szCs w:val="22"/>
          </w:rPr>
          <w:tab/>
        </w:r>
        <w:r w:rsidRPr="00B03253">
          <w:rPr>
            <w:rStyle w:val="Hyperlink"/>
            <w:noProof/>
          </w:rPr>
          <w:t>Class Telecommunication Device</w:t>
        </w:r>
        <w:r>
          <w:rPr>
            <w:noProof/>
            <w:webHidden/>
          </w:rPr>
          <w:tab/>
        </w:r>
        <w:r>
          <w:rPr>
            <w:noProof/>
            <w:webHidden/>
          </w:rPr>
          <w:fldChar w:fldCharType="begin"/>
        </w:r>
        <w:r>
          <w:rPr>
            <w:noProof/>
            <w:webHidden/>
          </w:rPr>
          <w:instrText xml:space="preserve"> PAGEREF _Toc40971463 \h </w:instrText>
        </w:r>
        <w:r>
          <w:rPr>
            <w:noProof/>
            <w:webHidden/>
          </w:rPr>
        </w:r>
        <w:r>
          <w:rPr>
            <w:noProof/>
            <w:webHidden/>
          </w:rPr>
          <w:fldChar w:fldCharType="separate"/>
        </w:r>
        <w:r>
          <w:rPr>
            <w:noProof/>
            <w:webHidden/>
          </w:rPr>
          <w:t>199</w:t>
        </w:r>
        <w:r>
          <w:rPr>
            <w:noProof/>
            <w:webHidden/>
          </w:rPr>
          <w:fldChar w:fldCharType="end"/>
        </w:r>
      </w:hyperlink>
    </w:p>
    <w:p w14:paraId="147B011A" w14:textId="32D230D8" w:rsidR="0039663B" w:rsidRPr="0039663B" w:rsidRDefault="0039663B">
      <w:pPr>
        <w:pStyle w:val="TOC3"/>
        <w:rPr>
          <w:rFonts w:ascii="Calibri" w:hAnsi="Calibri"/>
          <w:noProof/>
          <w:sz w:val="22"/>
          <w:szCs w:val="22"/>
        </w:rPr>
      </w:pPr>
      <w:hyperlink w:anchor="_Toc40971464" w:history="1">
        <w:r w:rsidRPr="00B03253">
          <w:rPr>
            <w:rStyle w:val="Hyperlink"/>
            <w:noProof/>
          </w:rPr>
          <w:t>39.11.1</w:t>
        </w:r>
        <w:r w:rsidRPr="0039663B">
          <w:rPr>
            <w:rFonts w:ascii="Calibri" w:hAnsi="Calibri"/>
            <w:noProof/>
            <w:sz w:val="22"/>
            <w:szCs w:val="22"/>
          </w:rPr>
          <w:tab/>
        </w:r>
        <w:r w:rsidRPr="00B03253">
          <w:rPr>
            <w:rStyle w:val="Hyperlink"/>
            <w:noProof/>
          </w:rPr>
          <w:t>Enumeration Sex Kind</w:t>
        </w:r>
        <w:r>
          <w:rPr>
            <w:noProof/>
            <w:webHidden/>
          </w:rPr>
          <w:tab/>
        </w:r>
        <w:r>
          <w:rPr>
            <w:noProof/>
            <w:webHidden/>
          </w:rPr>
          <w:fldChar w:fldCharType="begin"/>
        </w:r>
        <w:r>
          <w:rPr>
            <w:noProof/>
            <w:webHidden/>
          </w:rPr>
          <w:instrText xml:space="preserve"> PAGEREF _Toc40971464 \h </w:instrText>
        </w:r>
        <w:r>
          <w:rPr>
            <w:noProof/>
            <w:webHidden/>
          </w:rPr>
        </w:r>
        <w:r>
          <w:rPr>
            <w:noProof/>
            <w:webHidden/>
          </w:rPr>
          <w:fldChar w:fldCharType="separate"/>
        </w:r>
        <w:r>
          <w:rPr>
            <w:noProof/>
            <w:webHidden/>
          </w:rPr>
          <w:t>199</w:t>
        </w:r>
        <w:r>
          <w:rPr>
            <w:noProof/>
            <w:webHidden/>
          </w:rPr>
          <w:fldChar w:fldCharType="end"/>
        </w:r>
      </w:hyperlink>
    </w:p>
    <w:p w14:paraId="4DE60308" w14:textId="2F7D9821" w:rsidR="0039663B" w:rsidRPr="0039663B" w:rsidRDefault="0039663B">
      <w:pPr>
        <w:pStyle w:val="TOC1"/>
        <w:tabs>
          <w:tab w:val="left" w:pos="1512"/>
        </w:tabs>
        <w:rPr>
          <w:rFonts w:ascii="Calibri" w:hAnsi="Calibri"/>
          <w:noProof/>
          <w:sz w:val="22"/>
          <w:szCs w:val="22"/>
        </w:rPr>
      </w:pPr>
      <w:hyperlink w:anchor="_Toc40971465" w:history="1">
        <w:r w:rsidRPr="00B03253">
          <w:rPr>
            <w:rStyle w:val="Hyperlink"/>
            <w:noProof/>
          </w:rPr>
          <w:t>40</w:t>
        </w:r>
        <w:r w:rsidRPr="0039663B">
          <w:rPr>
            <w:rFonts w:ascii="Calibri" w:hAnsi="Calibri"/>
            <w:noProof/>
            <w:sz w:val="22"/>
            <w:szCs w:val="22"/>
          </w:rPr>
          <w:tab/>
        </w:r>
        <w:r w:rsidRPr="00B03253">
          <w:rPr>
            <w:rStyle w:val="Hyperlink"/>
            <w:noProof/>
          </w:rPr>
          <w:t>Concept Library::Places</w:t>
        </w:r>
        <w:r>
          <w:rPr>
            <w:noProof/>
            <w:webHidden/>
          </w:rPr>
          <w:tab/>
        </w:r>
        <w:r>
          <w:rPr>
            <w:noProof/>
            <w:webHidden/>
          </w:rPr>
          <w:fldChar w:fldCharType="begin"/>
        </w:r>
        <w:r>
          <w:rPr>
            <w:noProof/>
            <w:webHidden/>
          </w:rPr>
          <w:instrText xml:space="preserve"> PAGEREF _Toc40971465 \h </w:instrText>
        </w:r>
        <w:r>
          <w:rPr>
            <w:noProof/>
            <w:webHidden/>
          </w:rPr>
        </w:r>
        <w:r>
          <w:rPr>
            <w:noProof/>
            <w:webHidden/>
          </w:rPr>
          <w:fldChar w:fldCharType="separate"/>
        </w:r>
        <w:r>
          <w:rPr>
            <w:noProof/>
            <w:webHidden/>
          </w:rPr>
          <w:t>201</w:t>
        </w:r>
        <w:r>
          <w:rPr>
            <w:noProof/>
            <w:webHidden/>
          </w:rPr>
          <w:fldChar w:fldCharType="end"/>
        </w:r>
      </w:hyperlink>
    </w:p>
    <w:p w14:paraId="0C0F39C7" w14:textId="70534438" w:rsidR="0039663B" w:rsidRPr="0039663B" w:rsidRDefault="0039663B">
      <w:pPr>
        <w:pStyle w:val="TOC2"/>
        <w:rPr>
          <w:rFonts w:ascii="Calibri" w:hAnsi="Calibri"/>
          <w:noProof/>
          <w:sz w:val="22"/>
          <w:szCs w:val="22"/>
        </w:rPr>
      </w:pPr>
      <w:hyperlink w:anchor="_Toc40971466" w:history="1">
        <w:r w:rsidRPr="00B03253">
          <w:rPr>
            <w:rStyle w:val="Hyperlink"/>
            <w:noProof/>
          </w:rPr>
          <w:t>40.1</w:t>
        </w:r>
        <w:r w:rsidRPr="0039663B">
          <w:rPr>
            <w:rFonts w:ascii="Calibri" w:hAnsi="Calibri"/>
            <w:noProof/>
            <w:sz w:val="22"/>
            <w:szCs w:val="22"/>
          </w:rPr>
          <w:tab/>
        </w:r>
        <w:r w:rsidRPr="00B03253">
          <w:rPr>
            <w:rStyle w:val="Hyperlink"/>
            <w:noProof/>
          </w:rPr>
          <w:t>Diagram: Place</w:t>
        </w:r>
        <w:r>
          <w:rPr>
            <w:noProof/>
            <w:webHidden/>
          </w:rPr>
          <w:tab/>
        </w:r>
        <w:r>
          <w:rPr>
            <w:noProof/>
            <w:webHidden/>
          </w:rPr>
          <w:fldChar w:fldCharType="begin"/>
        </w:r>
        <w:r>
          <w:rPr>
            <w:noProof/>
            <w:webHidden/>
          </w:rPr>
          <w:instrText xml:space="preserve"> PAGEREF _Toc40971466 \h </w:instrText>
        </w:r>
        <w:r>
          <w:rPr>
            <w:noProof/>
            <w:webHidden/>
          </w:rPr>
        </w:r>
        <w:r>
          <w:rPr>
            <w:noProof/>
            <w:webHidden/>
          </w:rPr>
          <w:fldChar w:fldCharType="separate"/>
        </w:r>
        <w:r>
          <w:rPr>
            <w:noProof/>
            <w:webHidden/>
          </w:rPr>
          <w:t>201</w:t>
        </w:r>
        <w:r>
          <w:rPr>
            <w:noProof/>
            <w:webHidden/>
          </w:rPr>
          <w:fldChar w:fldCharType="end"/>
        </w:r>
      </w:hyperlink>
    </w:p>
    <w:p w14:paraId="3F28420A" w14:textId="2E11FD46" w:rsidR="0039663B" w:rsidRPr="0039663B" w:rsidRDefault="0039663B">
      <w:pPr>
        <w:pStyle w:val="TOC2"/>
        <w:rPr>
          <w:rFonts w:ascii="Calibri" w:hAnsi="Calibri"/>
          <w:noProof/>
          <w:sz w:val="22"/>
          <w:szCs w:val="22"/>
        </w:rPr>
      </w:pPr>
      <w:hyperlink w:anchor="_Toc40971467" w:history="1">
        <w:r w:rsidRPr="00B03253">
          <w:rPr>
            <w:rStyle w:val="Hyperlink"/>
            <w:noProof/>
          </w:rPr>
          <w:t>40.2</w:t>
        </w:r>
        <w:r w:rsidRPr="0039663B">
          <w:rPr>
            <w:rFonts w:ascii="Calibri" w:hAnsi="Calibri"/>
            <w:noProof/>
            <w:sz w:val="22"/>
            <w:szCs w:val="22"/>
          </w:rPr>
          <w:tab/>
        </w:r>
        <w:r w:rsidRPr="00B03253">
          <w:rPr>
            <w:rStyle w:val="Hyperlink"/>
            <w:noProof/>
          </w:rPr>
          <w:t>Class Facility</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467 \h </w:instrText>
        </w:r>
        <w:r>
          <w:rPr>
            <w:noProof/>
            <w:webHidden/>
          </w:rPr>
        </w:r>
        <w:r>
          <w:rPr>
            <w:noProof/>
            <w:webHidden/>
          </w:rPr>
          <w:fldChar w:fldCharType="separate"/>
        </w:r>
        <w:r>
          <w:rPr>
            <w:noProof/>
            <w:webHidden/>
          </w:rPr>
          <w:t>201</w:t>
        </w:r>
        <w:r>
          <w:rPr>
            <w:noProof/>
            <w:webHidden/>
          </w:rPr>
          <w:fldChar w:fldCharType="end"/>
        </w:r>
      </w:hyperlink>
    </w:p>
    <w:p w14:paraId="067A3CB3" w14:textId="62301209" w:rsidR="0039663B" w:rsidRPr="0039663B" w:rsidRDefault="0039663B">
      <w:pPr>
        <w:pStyle w:val="TOC2"/>
        <w:rPr>
          <w:rFonts w:ascii="Calibri" w:hAnsi="Calibri"/>
          <w:noProof/>
          <w:sz w:val="22"/>
          <w:szCs w:val="22"/>
        </w:rPr>
      </w:pPr>
      <w:hyperlink w:anchor="_Toc40971468" w:history="1">
        <w:r w:rsidRPr="00B03253">
          <w:rPr>
            <w:rStyle w:val="Hyperlink"/>
            <w:noProof/>
          </w:rPr>
          <w:t>40.3</w:t>
        </w:r>
        <w:r w:rsidRPr="0039663B">
          <w:rPr>
            <w:rFonts w:ascii="Calibri" w:hAnsi="Calibri"/>
            <w:noProof/>
            <w:sz w:val="22"/>
            <w:szCs w:val="22"/>
          </w:rPr>
          <w:tab/>
        </w:r>
        <w:r w:rsidRPr="00B03253">
          <w:rPr>
            <w:rStyle w:val="Hyperlink"/>
            <w:noProof/>
          </w:rPr>
          <w:t>Association Class Operating Location</w:t>
        </w:r>
        <w:r>
          <w:rPr>
            <w:noProof/>
            <w:webHidden/>
          </w:rPr>
          <w:tab/>
        </w:r>
        <w:r>
          <w:rPr>
            <w:noProof/>
            <w:webHidden/>
          </w:rPr>
          <w:fldChar w:fldCharType="begin"/>
        </w:r>
        <w:r>
          <w:rPr>
            <w:noProof/>
            <w:webHidden/>
          </w:rPr>
          <w:instrText xml:space="preserve"> PAGEREF _Toc40971468 \h </w:instrText>
        </w:r>
        <w:r>
          <w:rPr>
            <w:noProof/>
            <w:webHidden/>
          </w:rPr>
        </w:r>
        <w:r>
          <w:rPr>
            <w:noProof/>
            <w:webHidden/>
          </w:rPr>
          <w:fldChar w:fldCharType="separate"/>
        </w:r>
        <w:r>
          <w:rPr>
            <w:noProof/>
            <w:webHidden/>
          </w:rPr>
          <w:t>201</w:t>
        </w:r>
        <w:r>
          <w:rPr>
            <w:noProof/>
            <w:webHidden/>
          </w:rPr>
          <w:fldChar w:fldCharType="end"/>
        </w:r>
      </w:hyperlink>
    </w:p>
    <w:p w14:paraId="1A7741F2" w14:textId="2DBEEF13" w:rsidR="0039663B" w:rsidRPr="0039663B" w:rsidRDefault="0039663B">
      <w:pPr>
        <w:pStyle w:val="TOC2"/>
        <w:rPr>
          <w:rFonts w:ascii="Calibri" w:hAnsi="Calibri"/>
          <w:noProof/>
          <w:sz w:val="22"/>
          <w:szCs w:val="22"/>
        </w:rPr>
      </w:pPr>
      <w:hyperlink w:anchor="_Toc40971469" w:history="1">
        <w:r w:rsidRPr="00B03253">
          <w:rPr>
            <w:rStyle w:val="Hyperlink"/>
            <w:noProof/>
          </w:rPr>
          <w:t>40.4</w:t>
        </w:r>
        <w:r w:rsidRPr="0039663B">
          <w:rPr>
            <w:rFonts w:ascii="Calibri" w:hAnsi="Calibri"/>
            <w:noProof/>
            <w:sz w:val="22"/>
            <w:szCs w:val="22"/>
          </w:rPr>
          <w:tab/>
        </w:r>
        <w:r w:rsidRPr="00B03253">
          <w:rPr>
            <w:rStyle w:val="Hyperlink"/>
            <w:noProof/>
          </w:rPr>
          <w:t>Class Place</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469 \h </w:instrText>
        </w:r>
        <w:r>
          <w:rPr>
            <w:noProof/>
            <w:webHidden/>
          </w:rPr>
        </w:r>
        <w:r>
          <w:rPr>
            <w:noProof/>
            <w:webHidden/>
          </w:rPr>
          <w:fldChar w:fldCharType="separate"/>
        </w:r>
        <w:r>
          <w:rPr>
            <w:noProof/>
            <w:webHidden/>
          </w:rPr>
          <w:t>202</w:t>
        </w:r>
        <w:r>
          <w:rPr>
            <w:noProof/>
            <w:webHidden/>
          </w:rPr>
          <w:fldChar w:fldCharType="end"/>
        </w:r>
      </w:hyperlink>
    </w:p>
    <w:p w14:paraId="6C29AD1D" w14:textId="25364951" w:rsidR="0039663B" w:rsidRPr="0039663B" w:rsidRDefault="0039663B">
      <w:pPr>
        <w:pStyle w:val="TOC2"/>
        <w:rPr>
          <w:rFonts w:ascii="Calibri" w:hAnsi="Calibri"/>
          <w:noProof/>
          <w:sz w:val="22"/>
          <w:szCs w:val="22"/>
        </w:rPr>
      </w:pPr>
      <w:hyperlink w:anchor="_Toc40971470" w:history="1">
        <w:r w:rsidRPr="00B03253">
          <w:rPr>
            <w:rStyle w:val="Hyperlink"/>
            <w:noProof/>
          </w:rPr>
          <w:t>40.5</w:t>
        </w:r>
        <w:r w:rsidRPr="0039663B">
          <w:rPr>
            <w:rFonts w:ascii="Calibri" w:hAnsi="Calibri"/>
            <w:noProof/>
            <w:sz w:val="22"/>
            <w:szCs w:val="22"/>
          </w:rPr>
          <w:tab/>
        </w:r>
        <w:r w:rsidRPr="00B03253">
          <w:rPr>
            <w:rStyle w:val="Hyperlink"/>
            <w:noProof/>
          </w:rPr>
          <w:t>Association Class Place of Occurrance</w:t>
        </w:r>
        <w:r>
          <w:rPr>
            <w:noProof/>
            <w:webHidden/>
          </w:rPr>
          <w:tab/>
        </w:r>
        <w:r>
          <w:rPr>
            <w:noProof/>
            <w:webHidden/>
          </w:rPr>
          <w:fldChar w:fldCharType="begin"/>
        </w:r>
        <w:r>
          <w:rPr>
            <w:noProof/>
            <w:webHidden/>
          </w:rPr>
          <w:instrText xml:space="preserve"> PAGEREF _Toc40971470 \h </w:instrText>
        </w:r>
        <w:r>
          <w:rPr>
            <w:noProof/>
            <w:webHidden/>
          </w:rPr>
        </w:r>
        <w:r>
          <w:rPr>
            <w:noProof/>
            <w:webHidden/>
          </w:rPr>
          <w:fldChar w:fldCharType="separate"/>
        </w:r>
        <w:r>
          <w:rPr>
            <w:noProof/>
            <w:webHidden/>
          </w:rPr>
          <w:t>202</w:t>
        </w:r>
        <w:r>
          <w:rPr>
            <w:noProof/>
            <w:webHidden/>
          </w:rPr>
          <w:fldChar w:fldCharType="end"/>
        </w:r>
      </w:hyperlink>
    </w:p>
    <w:p w14:paraId="15E32753" w14:textId="23643852" w:rsidR="0039663B" w:rsidRPr="0039663B" w:rsidRDefault="0039663B">
      <w:pPr>
        <w:pStyle w:val="TOC2"/>
        <w:rPr>
          <w:rFonts w:ascii="Calibri" w:hAnsi="Calibri"/>
          <w:noProof/>
          <w:sz w:val="22"/>
          <w:szCs w:val="22"/>
        </w:rPr>
      </w:pPr>
      <w:hyperlink w:anchor="_Toc40971471" w:history="1">
        <w:r w:rsidRPr="00B03253">
          <w:rPr>
            <w:rStyle w:val="Hyperlink"/>
            <w:noProof/>
          </w:rPr>
          <w:t>40.6</w:t>
        </w:r>
        <w:r w:rsidRPr="0039663B">
          <w:rPr>
            <w:rFonts w:ascii="Calibri" w:hAnsi="Calibri"/>
            <w:noProof/>
            <w:sz w:val="22"/>
            <w:szCs w:val="22"/>
          </w:rPr>
          <w:tab/>
        </w:r>
        <w:r w:rsidRPr="00B03253">
          <w:rPr>
            <w:rStyle w:val="Hyperlink"/>
            <w:noProof/>
          </w:rPr>
          <w:t>Class Residence</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471 \h </w:instrText>
        </w:r>
        <w:r>
          <w:rPr>
            <w:noProof/>
            <w:webHidden/>
          </w:rPr>
        </w:r>
        <w:r>
          <w:rPr>
            <w:noProof/>
            <w:webHidden/>
          </w:rPr>
          <w:fldChar w:fldCharType="separate"/>
        </w:r>
        <w:r>
          <w:rPr>
            <w:noProof/>
            <w:webHidden/>
          </w:rPr>
          <w:t>203</w:t>
        </w:r>
        <w:r>
          <w:rPr>
            <w:noProof/>
            <w:webHidden/>
          </w:rPr>
          <w:fldChar w:fldCharType="end"/>
        </w:r>
      </w:hyperlink>
    </w:p>
    <w:p w14:paraId="4668634F" w14:textId="1532587B" w:rsidR="0039663B" w:rsidRPr="0039663B" w:rsidRDefault="0039663B">
      <w:pPr>
        <w:pStyle w:val="TOC1"/>
        <w:tabs>
          <w:tab w:val="left" w:pos="1512"/>
        </w:tabs>
        <w:rPr>
          <w:rFonts w:ascii="Calibri" w:hAnsi="Calibri"/>
          <w:noProof/>
          <w:sz w:val="22"/>
          <w:szCs w:val="22"/>
        </w:rPr>
      </w:pPr>
      <w:hyperlink w:anchor="_Toc40971472" w:history="1">
        <w:r w:rsidRPr="00B03253">
          <w:rPr>
            <w:rStyle w:val="Hyperlink"/>
            <w:noProof/>
          </w:rPr>
          <w:t>41</w:t>
        </w:r>
        <w:r w:rsidRPr="0039663B">
          <w:rPr>
            <w:rFonts w:ascii="Calibri" w:hAnsi="Calibri"/>
            <w:noProof/>
            <w:sz w:val="22"/>
            <w:szCs w:val="22"/>
          </w:rPr>
          <w:tab/>
        </w:r>
        <w:r w:rsidRPr="00B03253">
          <w:rPr>
            <w:rStyle w:val="Hyperlink"/>
            <w:noProof/>
          </w:rPr>
          <w:t>Concept Library::Policies</w:t>
        </w:r>
        <w:r>
          <w:rPr>
            <w:noProof/>
            <w:webHidden/>
          </w:rPr>
          <w:tab/>
        </w:r>
        <w:r>
          <w:rPr>
            <w:noProof/>
            <w:webHidden/>
          </w:rPr>
          <w:fldChar w:fldCharType="begin"/>
        </w:r>
        <w:r>
          <w:rPr>
            <w:noProof/>
            <w:webHidden/>
          </w:rPr>
          <w:instrText xml:space="preserve"> PAGEREF _Toc40971472 \h </w:instrText>
        </w:r>
        <w:r>
          <w:rPr>
            <w:noProof/>
            <w:webHidden/>
          </w:rPr>
        </w:r>
        <w:r>
          <w:rPr>
            <w:noProof/>
            <w:webHidden/>
          </w:rPr>
          <w:fldChar w:fldCharType="separate"/>
        </w:r>
        <w:r>
          <w:rPr>
            <w:noProof/>
            <w:webHidden/>
          </w:rPr>
          <w:t>204</w:t>
        </w:r>
        <w:r>
          <w:rPr>
            <w:noProof/>
            <w:webHidden/>
          </w:rPr>
          <w:fldChar w:fldCharType="end"/>
        </w:r>
      </w:hyperlink>
    </w:p>
    <w:p w14:paraId="2DB6A478" w14:textId="607B7F68" w:rsidR="0039663B" w:rsidRPr="0039663B" w:rsidRDefault="0039663B">
      <w:pPr>
        <w:pStyle w:val="TOC2"/>
        <w:rPr>
          <w:rFonts w:ascii="Calibri" w:hAnsi="Calibri"/>
          <w:noProof/>
          <w:sz w:val="22"/>
          <w:szCs w:val="22"/>
        </w:rPr>
      </w:pPr>
      <w:hyperlink w:anchor="_Toc40971473" w:history="1">
        <w:r w:rsidRPr="00B03253">
          <w:rPr>
            <w:rStyle w:val="Hyperlink"/>
            <w:noProof/>
          </w:rPr>
          <w:t>41.1</w:t>
        </w:r>
        <w:r w:rsidRPr="0039663B">
          <w:rPr>
            <w:rFonts w:ascii="Calibri" w:hAnsi="Calibri"/>
            <w:noProof/>
            <w:sz w:val="22"/>
            <w:szCs w:val="22"/>
          </w:rPr>
          <w:tab/>
        </w:r>
        <w:r w:rsidRPr="00B03253">
          <w:rPr>
            <w:rStyle w:val="Hyperlink"/>
            <w:noProof/>
          </w:rPr>
          <w:t>Diagram: Policy</w:t>
        </w:r>
        <w:r>
          <w:rPr>
            <w:noProof/>
            <w:webHidden/>
          </w:rPr>
          <w:tab/>
        </w:r>
        <w:r>
          <w:rPr>
            <w:noProof/>
            <w:webHidden/>
          </w:rPr>
          <w:fldChar w:fldCharType="begin"/>
        </w:r>
        <w:r>
          <w:rPr>
            <w:noProof/>
            <w:webHidden/>
          </w:rPr>
          <w:instrText xml:space="preserve"> PAGEREF _Toc40971473 \h </w:instrText>
        </w:r>
        <w:r>
          <w:rPr>
            <w:noProof/>
            <w:webHidden/>
          </w:rPr>
        </w:r>
        <w:r>
          <w:rPr>
            <w:noProof/>
            <w:webHidden/>
          </w:rPr>
          <w:fldChar w:fldCharType="separate"/>
        </w:r>
        <w:r>
          <w:rPr>
            <w:noProof/>
            <w:webHidden/>
          </w:rPr>
          <w:t>204</w:t>
        </w:r>
        <w:r>
          <w:rPr>
            <w:noProof/>
            <w:webHidden/>
          </w:rPr>
          <w:fldChar w:fldCharType="end"/>
        </w:r>
      </w:hyperlink>
    </w:p>
    <w:p w14:paraId="52D0501B" w14:textId="36A0F4AA" w:rsidR="0039663B" w:rsidRPr="0039663B" w:rsidRDefault="0039663B">
      <w:pPr>
        <w:pStyle w:val="TOC2"/>
        <w:rPr>
          <w:rFonts w:ascii="Calibri" w:hAnsi="Calibri"/>
          <w:noProof/>
          <w:sz w:val="22"/>
          <w:szCs w:val="22"/>
        </w:rPr>
      </w:pPr>
      <w:hyperlink w:anchor="_Toc40971474" w:history="1">
        <w:r w:rsidRPr="00B03253">
          <w:rPr>
            <w:rStyle w:val="Hyperlink"/>
            <w:noProof/>
          </w:rPr>
          <w:t>41.2</w:t>
        </w:r>
        <w:r w:rsidRPr="0039663B">
          <w:rPr>
            <w:rFonts w:ascii="Calibri" w:hAnsi="Calibri"/>
            <w:noProof/>
            <w:sz w:val="22"/>
            <w:szCs w:val="22"/>
          </w:rPr>
          <w:tab/>
        </w:r>
        <w:r w:rsidRPr="00B03253">
          <w:rPr>
            <w:rStyle w:val="Hyperlink"/>
            <w:noProof/>
          </w:rPr>
          <w:t>Association Class Assertion of Policy</w:t>
        </w:r>
        <w:r>
          <w:rPr>
            <w:noProof/>
            <w:webHidden/>
          </w:rPr>
          <w:tab/>
        </w:r>
        <w:r>
          <w:rPr>
            <w:noProof/>
            <w:webHidden/>
          </w:rPr>
          <w:fldChar w:fldCharType="begin"/>
        </w:r>
        <w:r>
          <w:rPr>
            <w:noProof/>
            <w:webHidden/>
          </w:rPr>
          <w:instrText xml:space="preserve"> PAGEREF _Toc40971474 \h </w:instrText>
        </w:r>
        <w:r>
          <w:rPr>
            <w:noProof/>
            <w:webHidden/>
          </w:rPr>
        </w:r>
        <w:r>
          <w:rPr>
            <w:noProof/>
            <w:webHidden/>
          </w:rPr>
          <w:fldChar w:fldCharType="separate"/>
        </w:r>
        <w:r>
          <w:rPr>
            <w:noProof/>
            <w:webHidden/>
          </w:rPr>
          <w:t>204</w:t>
        </w:r>
        <w:r>
          <w:rPr>
            <w:noProof/>
            <w:webHidden/>
          </w:rPr>
          <w:fldChar w:fldCharType="end"/>
        </w:r>
      </w:hyperlink>
    </w:p>
    <w:p w14:paraId="1C9E04B6" w14:textId="1B5A7BFF" w:rsidR="0039663B" w:rsidRPr="0039663B" w:rsidRDefault="0039663B">
      <w:pPr>
        <w:pStyle w:val="TOC2"/>
        <w:rPr>
          <w:rFonts w:ascii="Calibri" w:hAnsi="Calibri"/>
          <w:noProof/>
          <w:sz w:val="22"/>
          <w:szCs w:val="22"/>
        </w:rPr>
      </w:pPr>
      <w:hyperlink w:anchor="_Toc40971475" w:history="1">
        <w:r w:rsidRPr="00B03253">
          <w:rPr>
            <w:rStyle w:val="Hyperlink"/>
            <w:noProof/>
          </w:rPr>
          <w:t>41.3</w:t>
        </w:r>
        <w:r w:rsidRPr="0039663B">
          <w:rPr>
            <w:rFonts w:ascii="Calibri" w:hAnsi="Calibri"/>
            <w:noProof/>
            <w:sz w:val="22"/>
            <w:szCs w:val="22"/>
          </w:rPr>
          <w:tab/>
        </w:r>
        <w:r w:rsidRPr="00B03253">
          <w:rPr>
            <w:rStyle w:val="Hyperlink"/>
            <w:noProof/>
          </w:rPr>
          <w:t>Class Policy</w:t>
        </w:r>
        <w:r>
          <w:rPr>
            <w:noProof/>
            <w:webHidden/>
          </w:rPr>
          <w:tab/>
        </w:r>
        <w:r>
          <w:rPr>
            <w:noProof/>
            <w:webHidden/>
          </w:rPr>
          <w:fldChar w:fldCharType="begin"/>
        </w:r>
        <w:r>
          <w:rPr>
            <w:noProof/>
            <w:webHidden/>
          </w:rPr>
          <w:instrText xml:space="preserve"> PAGEREF _Toc40971475 \h </w:instrText>
        </w:r>
        <w:r>
          <w:rPr>
            <w:noProof/>
            <w:webHidden/>
          </w:rPr>
        </w:r>
        <w:r>
          <w:rPr>
            <w:noProof/>
            <w:webHidden/>
          </w:rPr>
          <w:fldChar w:fldCharType="separate"/>
        </w:r>
        <w:r>
          <w:rPr>
            <w:noProof/>
            <w:webHidden/>
          </w:rPr>
          <w:t>205</w:t>
        </w:r>
        <w:r>
          <w:rPr>
            <w:noProof/>
            <w:webHidden/>
          </w:rPr>
          <w:fldChar w:fldCharType="end"/>
        </w:r>
      </w:hyperlink>
    </w:p>
    <w:p w14:paraId="752778FB" w14:textId="570650DB" w:rsidR="0039663B" w:rsidRPr="0039663B" w:rsidRDefault="0039663B">
      <w:pPr>
        <w:pStyle w:val="TOC1"/>
        <w:tabs>
          <w:tab w:val="left" w:pos="1512"/>
        </w:tabs>
        <w:rPr>
          <w:rFonts w:ascii="Calibri" w:hAnsi="Calibri"/>
          <w:noProof/>
          <w:sz w:val="22"/>
          <w:szCs w:val="22"/>
        </w:rPr>
      </w:pPr>
      <w:hyperlink w:anchor="_Toc40971476" w:history="1">
        <w:r w:rsidRPr="00B03253">
          <w:rPr>
            <w:rStyle w:val="Hyperlink"/>
            <w:noProof/>
          </w:rPr>
          <w:t>42</w:t>
        </w:r>
        <w:r w:rsidRPr="0039663B">
          <w:rPr>
            <w:rFonts w:ascii="Calibri" w:hAnsi="Calibri"/>
            <w:noProof/>
            <w:sz w:val="22"/>
            <w:szCs w:val="22"/>
          </w:rPr>
          <w:tab/>
        </w:r>
        <w:r w:rsidRPr="00B03253">
          <w:rPr>
            <w:rStyle w:val="Hyperlink"/>
            <w:noProof/>
          </w:rPr>
          <w:t>Concept Library::Predictions</w:t>
        </w:r>
        <w:r>
          <w:rPr>
            <w:noProof/>
            <w:webHidden/>
          </w:rPr>
          <w:tab/>
        </w:r>
        <w:r>
          <w:rPr>
            <w:noProof/>
            <w:webHidden/>
          </w:rPr>
          <w:fldChar w:fldCharType="begin"/>
        </w:r>
        <w:r>
          <w:rPr>
            <w:noProof/>
            <w:webHidden/>
          </w:rPr>
          <w:instrText xml:space="preserve"> PAGEREF _Toc40971476 \h </w:instrText>
        </w:r>
        <w:r>
          <w:rPr>
            <w:noProof/>
            <w:webHidden/>
          </w:rPr>
        </w:r>
        <w:r>
          <w:rPr>
            <w:noProof/>
            <w:webHidden/>
          </w:rPr>
          <w:fldChar w:fldCharType="separate"/>
        </w:r>
        <w:r>
          <w:rPr>
            <w:noProof/>
            <w:webHidden/>
          </w:rPr>
          <w:t>206</w:t>
        </w:r>
        <w:r>
          <w:rPr>
            <w:noProof/>
            <w:webHidden/>
          </w:rPr>
          <w:fldChar w:fldCharType="end"/>
        </w:r>
      </w:hyperlink>
    </w:p>
    <w:p w14:paraId="06591E3D" w14:textId="1C4AE35A" w:rsidR="0039663B" w:rsidRPr="0039663B" w:rsidRDefault="0039663B">
      <w:pPr>
        <w:pStyle w:val="TOC2"/>
        <w:rPr>
          <w:rFonts w:ascii="Calibri" w:hAnsi="Calibri"/>
          <w:noProof/>
          <w:sz w:val="22"/>
          <w:szCs w:val="22"/>
        </w:rPr>
      </w:pPr>
      <w:hyperlink w:anchor="_Toc40971477" w:history="1">
        <w:r w:rsidRPr="00B03253">
          <w:rPr>
            <w:rStyle w:val="Hyperlink"/>
            <w:noProof/>
          </w:rPr>
          <w:t>42.1</w:t>
        </w:r>
        <w:r w:rsidRPr="0039663B">
          <w:rPr>
            <w:rFonts w:ascii="Calibri" w:hAnsi="Calibri"/>
            <w:noProof/>
            <w:sz w:val="22"/>
            <w:szCs w:val="22"/>
          </w:rPr>
          <w:tab/>
        </w:r>
        <w:r w:rsidRPr="00B03253">
          <w:rPr>
            <w:rStyle w:val="Hyperlink"/>
            <w:noProof/>
          </w:rPr>
          <w:t>Diagram: Prediction</w:t>
        </w:r>
        <w:r>
          <w:rPr>
            <w:noProof/>
            <w:webHidden/>
          </w:rPr>
          <w:tab/>
        </w:r>
        <w:r>
          <w:rPr>
            <w:noProof/>
            <w:webHidden/>
          </w:rPr>
          <w:fldChar w:fldCharType="begin"/>
        </w:r>
        <w:r>
          <w:rPr>
            <w:noProof/>
            <w:webHidden/>
          </w:rPr>
          <w:instrText xml:space="preserve"> PAGEREF _Toc40971477 \h </w:instrText>
        </w:r>
        <w:r>
          <w:rPr>
            <w:noProof/>
            <w:webHidden/>
          </w:rPr>
        </w:r>
        <w:r>
          <w:rPr>
            <w:noProof/>
            <w:webHidden/>
          </w:rPr>
          <w:fldChar w:fldCharType="separate"/>
        </w:r>
        <w:r>
          <w:rPr>
            <w:noProof/>
            <w:webHidden/>
          </w:rPr>
          <w:t>206</w:t>
        </w:r>
        <w:r>
          <w:rPr>
            <w:noProof/>
            <w:webHidden/>
          </w:rPr>
          <w:fldChar w:fldCharType="end"/>
        </w:r>
      </w:hyperlink>
    </w:p>
    <w:p w14:paraId="23E9B0C0" w14:textId="14D54A26" w:rsidR="0039663B" w:rsidRPr="0039663B" w:rsidRDefault="0039663B">
      <w:pPr>
        <w:pStyle w:val="TOC2"/>
        <w:rPr>
          <w:rFonts w:ascii="Calibri" w:hAnsi="Calibri"/>
          <w:noProof/>
          <w:sz w:val="22"/>
          <w:szCs w:val="22"/>
        </w:rPr>
      </w:pPr>
      <w:hyperlink w:anchor="_Toc40971478" w:history="1">
        <w:r w:rsidRPr="00B03253">
          <w:rPr>
            <w:rStyle w:val="Hyperlink"/>
            <w:noProof/>
          </w:rPr>
          <w:t>42.2</w:t>
        </w:r>
        <w:r w:rsidRPr="0039663B">
          <w:rPr>
            <w:rFonts w:ascii="Calibri" w:hAnsi="Calibri"/>
            <w:noProof/>
            <w:sz w:val="22"/>
            <w:szCs w:val="22"/>
          </w:rPr>
          <w:tab/>
        </w:r>
        <w:r w:rsidRPr="00B03253">
          <w:rPr>
            <w:rStyle w:val="Hyperlink"/>
            <w:noProof/>
          </w:rPr>
          <w:t>Association Class Prediction</w:t>
        </w:r>
        <w:r>
          <w:rPr>
            <w:noProof/>
            <w:webHidden/>
          </w:rPr>
          <w:tab/>
        </w:r>
        <w:r>
          <w:rPr>
            <w:noProof/>
            <w:webHidden/>
          </w:rPr>
          <w:fldChar w:fldCharType="begin"/>
        </w:r>
        <w:r>
          <w:rPr>
            <w:noProof/>
            <w:webHidden/>
          </w:rPr>
          <w:instrText xml:space="preserve"> PAGEREF _Toc40971478 \h </w:instrText>
        </w:r>
        <w:r>
          <w:rPr>
            <w:noProof/>
            <w:webHidden/>
          </w:rPr>
        </w:r>
        <w:r>
          <w:rPr>
            <w:noProof/>
            <w:webHidden/>
          </w:rPr>
          <w:fldChar w:fldCharType="separate"/>
        </w:r>
        <w:r>
          <w:rPr>
            <w:noProof/>
            <w:webHidden/>
          </w:rPr>
          <w:t>206</w:t>
        </w:r>
        <w:r>
          <w:rPr>
            <w:noProof/>
            <w:webHidden/>
          </w:rPr>
          <w:fldChar w:fldCharType="end"/>
        </w:r>
      </w:hyperlink>
    </w:p>
    <w:p w14:paraId="572E7E21" w14:textId="58C8BED6" w:rsidR="0039663B" w:rsidRPr="0039663B" w:rsidRDefault="0039663B">
      <w:pPr>
        <w:pStyle w:val="TOC2"/>
        <w:rPr>
          <w:rFonts w:ascii="Calibri" w:hAnsi="Calibri"/>
          <w:noProof/>
          <w:sz w:val="22"/>
          <w:szCs w:val="22"/>
        </w:rPr>
      </w:pPr>
      <w:hyperlink w:anchor="_Toc40971479" w:history="1">
        <w:r w:rsidRPr="00B03253">
          <w:rPr>
            <w:rStyle w:val="Hyperlink"/>
            <w:noProof/>
          </w:rPr>
          <w:t>42.3</w:t>
        </w:r>
        <w:r w:rsidRPr="0039663B">
          <w:rPr>
            <w:rFonts w:ascii="Calibri" w:hAnsi="Calibri"/>
            <w:noProof/>
            <w:sz w:val="22"/>
            <w:szCs w:val="22"/>
          </w:rPr>
          <w:tab/>
        </w:r>
        <w:r w:rsidRPr="00B03253">
          <w:rPr>
            <w:rStyle w:val="Hyperlink"/>
            <w:noProof/>
          </w:rPr>
          <w:t>Class Predictor</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479 \h </w:instrText>
        </w:r>
        <w:r>
          <w:rPr>
            <w:noProof/>
            <w:webHidden/>
          </w:rPr>
        </w:r>
        <w:r>
          <w:rPr>
            <w:noProof/>
            <w:webHidden/>
          </w:rPr>
          <w:fldChar w:fldCharType="separate"/>
        </w:r>
        <w:r>
          <w:rPr>
            <w:noProof/>
            <w:webHidden/>
          </w:rPr>
          <w:t>207</w:t>
        </w:r>
        <w:r>
          <w:rPr>
            <w:noProof/>
            <w:webHidden/>
          </w:rPr>
          <w:fldChar w:fldCharType="end"/>
        </w:r>
      </w:hyperlink>
    </w:p>
    <w:p w14:paraId="2DA9A3A9" w14:textId="640A5BB0" w:rsidR="0039663B" w:rsidRPr="0039663B" w:rsidRDefault="0039663B">
      <w:pPr>
        <w:pStyle w:val="TOC1"/>
        <w:tabs>
          <w:tab w:val="left" w:pos="1512"/>
        </w:tabs>
        <w:rPr>
          <w:rFonts w:ascii="Calibri" w:hAnsi="Calibri"/>
          <w:noProof/>
          <w:sz w:val="22"/>
          <w:szCs w:val="22"/>
        </w:rPr>
      </w:pPr>
      <w:hyperlink w:anchor="_Toc40971480" w:history="1">
        <w:r w:rsidRPr="00B03253">
          <w:rPr>
            <w:rStyle w:val="Hyperlink"/>
            <w:noProof/>
          </w:rPr>
          <w:t>43</w:t>
        </w:r>
        <w:r w:rsidRPr="0039663B">
          <w:rPr>
            <w:rFonts w:ascii="Calibri" w:hAnsi="Calibri"/>
            <w:noProof/>
            <w:sz w:val="22"/>
            <w:szCs w:val="22"/>
          </w:rPr>
          <w:tab/>
        </w:r>
        <w:r w:rsidRPr="00B03253">
          <w:rPr>
            <w:rStyle w:val="Hyperlink"/>
            <w:noProof/>
          </w:rPr>
          <w:t>Concept Library::Processes</w:t>
        </w:r>
        <w:r>
          <w:rPr>
            <w:noProof/>
            <w:webHidden/>
          </w:rPr>
          <w:tab/>
        </w:r>
        <w:r>
          <w:rPr>
            <w:noProof/>
            <w:webHidden/>
          </w:rPr>
          <w:fldChar w:fldCharType="begin"/>
        </w:r>
        <w:r>
          <w:rPr>
            <w:noProof/>
            <w:webHidden/>
          </w:rPr>
          <w:instrText xml:space="preserve"> PAGEREF _Toc40971480 \h </w:instrText>
        </w:r>
        <w:r>
          <w:rPr>
            <w:noProof/>
            <w:webHidden/>
          </w:rPr>
        </w:r>
        <w:r>
          <w:rPr>
            <w:noProof/>
            <w:webHidden/>
          </w:rPr>
          <w:fldChar w:fldCharType="separate"/>
        </w:r>
        <w:r>
          <w:rPr>
            <w:noProof/>
            <w:webHidden/>
          </w:rPr>
          <w:t>208</w:t>
        </w:r>
        <w:r>
          <w:rPr>
            <w:noProof/>
            <w:webHidden/>
          </w:rPr>
          <w:fldChar w:fldCharType="end"/>
        </w:r>
      </w:hyperlink>
    </w:p>
    <w:p w14:paraId="5FF864E8" w14:textId="330034D7" w:rsidR="0039663B" w:rsidRPr="0039663B" w:rsidRDefault="0039663B">
      <w:pPr>
        <w:pStyle w:val="TOC2"/>
        <w:rPr>
          <w:rFonts w:ascii="Calibri" w:hAnsi="Calibri"/>
          <w:noProof/>
          <w:sz w:val="22"/>
          <w:szCs w:val="22"/>
        </w:rPr>
      </w:pPr>
      <w:hyperlink w:anchor="_Toc40971481" w:history="1">
        <w:r w:rsidRPr="00B03253">
          <w:rPr>
            <w:rStyle w:val="Hyperlink"/>
            <w:noProof/>
          </w:rPr>
          <w:t>43.1</w:t>
        </w:r>
        <w:r w:rsidRPr="0039663B">
          <w:rPr>
            <w:rFonts w:ascii="Calibri" w:hAnsi="Calibri"/>
            <w:noProof/>
            <w:sz w:val="22"/>
            <w:szCs w:val="22"/>
          </w:rPr>
          <w:tab/>
        </w:r>
        <w:r w:rsidRPr="00B03253">
          <w:rPr>
            <w:rStyle w:val="Hyperlink"/>
            <w:noProof/>
          </w:rPr>
          <w:t>Diagram: Process</w:t>
        </w:r>
        <w:r>
          <w:rPr>
            <w:noProof/>
            <w:webHidden/>
          </w:rPr>
          <w:tab/>
        </w:r>
        <w:r>
          <w:rPr>
            <w:noProof/>
            <w:webHidden/>
          </w:rPr>
          <w:fldChar w:fldCharType="begin"/>
        </w:r>
        <w:r>
          <w:rPr>
            <w:noProof/>
            <w:webHidden/>
          </w:rPr>
          <w:instrText xml:space="preserve"> PAGEREF _Toc40971481 \h </w:instrText>
        </w:r>
        <w:r>
          <w:rPr>
            <w:noProof/>
            <w:webHidden/>
          </w:rPr>
        </w:r>
        <w:r>
          <w:rPr>
            <w:noProof/>
            <w:webHidden/>
          </w:rPr>
          <w:fldChar w:fldCharType="separate"/>
        </w:r>
        <w:r>
          <w:rPr>
            <w:noProof/>
            <w:webHidden/>
          </w:rPr>
          <w:t>209</w:t>
        </w:r>
        <w:r>
          <w:rPr>
            <w:noProof/>
            <w:webHidden/>
          </w:rPr>
          <w:fldChar w:fldCharType="end"/>
        </w:r>
      </w:hyperlink>
    </w:p>
    <w:p w14:paraId="5744024E" w14:textId="71F44A66" w:rsidR="0039663B" w:rsidRPr="0039663B" w:rsidRDefault="0039663B">
      <w:pPr>
        <w:pStyle w:val="TOC2"/>
        <w:rPr>
          <w:rFonts w:ascii="Calibri" w:hAnsi="Calibri"/>
          <w:noProof/>
          <w:sz w:val="22"/>
          <w:szCs w:val="22"/>
        </w:rPr>
      </w:pPr>
      <w:hyperlink w:anchor="_Toc40971482" w:history="1">
        <w:r w:rsidRPr="00B03253">
          <w:rPr>
            <w:rStyle w:val="Hyperlink"/>
            <w:noProof/>
          </w:rPr>
          <w:t>43.2</w:t>
        </w:r>
        <w:r w:rsidRPr="0039663B">
          <w:rPr>
            <w:rFonts w:ascii="Calibri" w:hAnsi="Calibri"/>
            <w:noProof/>
            <w:sz w:val="22"/>
            <w:szCs w:val="22"/>
          </w:rPr>
          <w:tab/>
        </w:r>
        <w:r w:rsidRPr="00B03253">
          <w:rPr>
            <w:rStyle w:val="Hyperlink"/>
            <w:noProof/>
          </w:rPr>
          <w:t>Class Atomic Occurrence</w:t>
        </w:r>
        <w:r>
          <w:rPr>
            <w:noProof/>
            <w:webHidden/>
          </w:rPr>
          <w:tab/>
        </w:r>
        <w:r>
          <w:rPr>
            <w:noProof/>
            <w:webHidden/>
          </w:rPr>
          <w:fldChar w:fldCharType="begin"/>
        </w:r>
        <w:r>
          <w:rPr>
            <w:noProof/>
            <w:webHidden/>
          </w:rPr>
          <w:instrText xml:space="preserve"> PAGEREF _Toc40971482 \h </w:instrText>
        </w:r>
        <w:r>
          <w:rPr>
            <w:noProof/>
            <w:webHidden/>
          </w:rPr>
        </w:r>
        <w:r>
          <w:rPr>
            <w:noProof/>
            <w:webHidden/>
          </w:rPr>
          <w:fldChar w:fldCharType="separate"/>
        </w:r>
        <w:r>
          <w:rPr>
            <w:noProof/>
            <w:webHidden/>
          </w:rPr>
          <w:t>209</w:t>
        </w:r>
        <w:r>
          <w:rPr>
            <w:noProof/>
            <w:webHidden/>
          </w:rPr>
          <w:fldChar w:fldCharType="end"/>
        </w:r>
      </w:hyperlink>
    </w:p>
    <w:p w14:paraId="671944FF" w14:textId="4C8013AD" w:rsidR="0039663B" w:rsidRPr="0039663B" w:rsidRDefault="0039663B">
      <w:pPr>
        <w:pStyle w:val="TOC2"/>
        <w:rPr>
          <w:rFonts w:ascii="Calibri" w:hAnsi="Calibri"/>
          <w:noProof/>
          <w:sz w:val="22"/>
          <w:szCs w:val="22"/>
        </w:rPr>
      </w:pPr>
      <w:hyperlink w:anchor="_Toc40971483" w:history="1">
        <w:r w:rsidRPr="00B03253">
          <w:rPr>
            <w:rStyle w:val="Hyperlink"/>
            <w:noProof/>
          </w:rPr>
          <w:t>43.3</w:t>
        </w:r>
        <w:r w:rsidRPr="0039663B">
          <w:rPr>
            <w:rFonts w:ascii="Calibri" w:hAnsi="Calibri"/>
            <w:noProof/>
            <w:sz w:val="22"/>
            <w:szCs w:val="22"/>
          </w:rPr>
          <w:tab/>
        </w:r>
        <w:r w:rsidRPr="00B03253">
          <w:rPr>
            <w:rStyle w:val="Hyperlink"/>
            <w:noProof/>
          </w:rPr>
          <w:t>Class Composite Process</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483 \h </w:instrText>
        </w:r>
        <w:r>
          <w:rPr>
            <w:noProof/>
            <w:webHidden/>
          </w:rPr>
        </w:r>
        <w:r>
          <w:rPr>
            <w:noProof/>
            <w:webHidden/>
          </w:rPr>
          <w:fldChar w:fldCharType="separate"/>
        </w:r>
        <w:r>
          <w:rPr>
            <w:noProof/>
            <w:webHidden/>
          </w:rPr>
          <w:t>210</w:t>
        </w:r>
        <w:r>
          <w:rPr>
            <w:noProof/>
            <w:webHidden/>
          </w:rPr>
          <w:fldChar w:fldCharType="end"/>
        </w:r>
      </w:hyperlink>
    </w:p>
    <w:p w14:paraId="4F78E299" w14:textId="63322BF3" w:rsidR="0039663B" w:rsidRPr="0039663B" w:rsidRDefault="0039663B">
      <w:pPr>
        <w:pStyle w:val="TOC2"/>
        <w:rPr>
          <w:rFonts w:ascii="Calibri" w:hAnsi="Calibri"/>
          <w:noProof/>
          <w:sz w:val="22"/>
          <w:szCs w:val="22"/>
        </w:rPr>
      </w:pPr>
      <w:hyperlink w:anchor="_Toc40971484" w:history="1">
        <w:r w:rsidRPr="00B03253">
          <w:rPr>
            <w:rStyle w:val="Hyperlink"/>
            <w:noProof/>
          </w:rPr>
          <w:t>43.4</w:t>
        </w:r>
        <w:r w:rsidRPr="0039663B">
          <w:rPr>
            <w:rFonts w:ascii="Calibri" w:hAnsi="Calibri"/>
            <w:noProof/>
            <w:sz w:val="22"/>
            <w:szCs w:val="22"/>
          </w:rPr>
          <w:tab/>
        </w:r>
        <w:r w:rsidRPr="00B03253">
          <w:rPr>
            <w:rStyle w:val="Hyperlink"/>
            <w:noProof/>
          </w:rPr>
          <w:t>Association Class Invoke Process</w:t>
        </w:r>
        <w:r>
          <w:rPr>
            <w:noProof/>
            <w:webHidden/>
          </w:rPr>
          <w:tab/>
        </w:r>
        <w:r>
          <w:rPr>
            <w:noProof/>
            <w:webHidden/>
          </w:rPr>
          <w:fldChar w:fldCharType="begin"/>
        </w:r>
        <w:r>
          <w:rPr>
            <w:noProof/>
            <w:webHidden/>
          </w:rPr>
          <w:instrText xml:space="preserve"> PAGEREF _Toc40971484 \h </w:instrText>
        </w:r>
        <w:r>
          <w:rPr>
            <w:noProof/>
            <w:webHidden/>
          </w:rPr>
        </w:r>
        <w:r>
          <w:rPr>
            <w:noProof/>
            <w:webHidden/>
          </w:rPr>
          <w:fldChar w:fldCharType="separate"/>
        </w:r>
        <w:r>
          <w:rPr>
            <w:noProof/>
            <w:webHidden/>
          </w:rPr>
          <w:t>210</w:t>
        </w:r>
        <w:r>
          <w:rPr>
            <w:noProof/>
            <w:webHidden/>
          </w:rPr>
          <w:fldChar w:fldCharType="end"/>
        </w:r>
      </w:hyperlink>
    </w:p>
    <w:p w14:paraId="6B99DA00" w14:textId="5269C8F1" w:rsidR="0039663B" w:rsidRPr="0039663B" w:rsidRDefault="0039663B">
      <w:pPr>
        <w:pStyle w:val="TOC2"/>
        <w:rPr>
          <w:rFonts w:ascii="Calibri" w:hAnsi="Calibri"/>
          <w:noProof/>
          <w:sz w:val="22"/>
          <w:szCs w:val="22"/>
        </w:rPr>
      </w:pPr>
      <w:hyperlink w:anchor="_Toc40971485" w:history="1">
        <w:r w:rsidRPr="00B03253">
          <w:rPr>
            <w:rStyle w:val="Hyperlink"/>
            <w:noProof/>
          </w:rPr>
          <w:t>43.5</w:t>
        </w:r>
        <w:r w:rsidRPr="0039663B">
          <w:rPr>
            <w:rFonts w:ascii="Calibri" w:hAnsi="Calibri"/>
            <w:noProof/>
            <w:sz w:val="22"/>
            <w:szCs w:val="22"/>
          </w:rPr>
          <w:tab/>
        </w:r>
        <w:r w:rsidRPr="00B03253">
          <w:rPr>
            <w:rStyle w:val="Hyperlink"/>
            <w:noProof/>
          </w:rPr>
          <w:t>Class Modus Operandi</w:t>
        </w:r>
        <w:r>
          <w:rPr>
            <w:noProof/>
            <w:webHidden/>
          </w:rPr>
          <w:tab/>
        </w:r>
        <w:r>
          <w:rPr>
            <w:noProof/>
            <w:webHidden/>
          </w:rPr>
          <w:fldChar w:fldCharType="begin"/>
        </w:r>
        <w:r>
          <w:rPr>
            <w:noProof/>
            <w:webHidden/>
          </w:rPr>
          <w:instrText xml:space="preserve"> PAGEREF _Toc40971485 \h </w:instrText>
        </w:r>
        <w:r>
          <w:rPr>
            <w:noProof/>
            <w:webHidden/>
          </w:rPr>
        </w:r>
        <w:r>
          <w:rPr>
            <w:noProof/>
            <w:webHidden/>
          </w:rPr>
          <w:fldChar w:fldCharType="separate"/>
        </w:r>
        <w:r>
          <w:rPr>
            <w:noProof/>
            <w:webHidden/>
          </w:rPr>
          <w:t>210</w:t>
        </w:r>
        <w:r>
          <w:rPr>
            <w:noProof/>
            <w:webHidden/>
          </w:rPr>
          <w:fldChar w:fldCharType="end"/>
        </w:r>
      </w:hyperlink>
    </w:p>
    <w:p w14:paraId="084D2AB7" w14:textId="60632D35" w:rsidR="0039663B" w:rsidRPr="0039663B" w:rsidRDefault="0039663B">
      <w:pPr>
        <w:pStyle w:val="TOC2"/>
        <w:rPr>
          <w:rFonts w:ascii="Calibri" w:hAnsi="Calibri"/>
          <w:noProof/>
          <w:sz w:val="22"/>
          <w:szCs w:val="22"/>
        </w:rPr>
      </w:pPr>
      <w:hyperlink w:anchor="_Toc40971486" w:history="1">
        <w:r w:rsidRPr="00B03253">
          <w:rPr>
            <w:rStyle w:val="Hyperlink"/>
            <w:noProof/>
          </w:rPr>
          <w:t>43.6</w:t>
        </w:r>
        <w:r w:rsidRPr="0039663B">
          <w:rPr>
            <w:rFonts w:ascii="Calibri" w:hAnsi="Calibri"/>
            <w:noProof/>
            <w:sz w:val="22"/>
            <w:szCs w:val="22"/>
          </w:rPr>
          <w:tab/>
        </w:r>
        <w:r w:rsidRPr="00B03253">
          <w:rPr>
            <w:rStyle w:val="Hyperlink"/>
            <w:noProof/>
          </w:rPr>
          <w:t>Class Plan</w:t>
        </w:r>
        <w:r>
          <w:rPr>
            <w:noProof/>
            <w:webHidden/>
          </w:rPr>
          <w:tab/>
        </w:r>
        <w:r>
          <w:rPr>
            <w:noProof/>
            <w:webHidden/>
          </w:rPr>
          <w:fldChar w:fldCharType="begin"/>
        </w:r>
        <w:r>
          <w:rPr>
            <w:noProof/>
            <w:webHidden/>
          </w:rPr>
          <w:instrText xml:space="preserve"> PAGEREF _Toc40971486 \h </w:instrText>
        </w:r>
        <w:r>
          <w:rPr>
            <w:noProof/>
            <w:webHidden/>
          </w:rPr>
        </w:r>
        <w:r>
          <w:rPr>
            <w:noProof/>
            <w:webHidden/>
          </w:rPr>
          <w:fldChar w:fldCharType="separate"/>
        </w:r>
        <w:r>
          <w:rPr>
            <w:noProof/>
            <w:webHidden/>
          </w:rPr>
          <w:t>210</w:t>
        </w:r>
        <w:r>
          <w:rPr>
            <w:noProof/>
            <w:webHidden/>
          </w:rPr>
          <w:fldChar w:fldCharType="end"/>
        </w:r>
      </w:hyperlink>
    </w:p>
    <w:p w14:paraId="136C5393" w14:textId="303DC92A" w:rsidR="0039663B" w:rsidRPr="0039663B" w:rsidRDefault="0039663B">
      <w:pPr>
        <w:pStyle w:val="TOC2"/>
        <w:rPr>
          <w:rFonts w:ascii="Calibri" w:hAnsi="Calibri"/>
          <w:noProof/>
          <w:sz w:val="22"/>
          <w:szCs w:val="22"/>
        </w:rPr>
      </w:pPr>
      <w:hyperlink w:anchor="_Toc40971487" w:history="1">
        <w:r w:rsidRPr="00B03253">
          <w:rPr>
            <w:rStyle w:val="Hyperlink"/>
            <w:noProof/>
          </w:rPr>
          <w:t>43.7</w:t>
        </w:r>
        <w:r w:rsidRPr="0039663B">
          <w:rPr>
            <w:rFonts w:ascii="Calibri" w:hAnsi="Calibri"/>
            <w:noProof/>
            <w:sz w:val="22"/>
            <w:szCs w:val="22"/>
          </w:rPr>
          <w:tab/>
        </w:r>
        <w:r w:rsidRPr="00B03253">
          <w:rPr>
            <w:rStyle w:val="Hyperlink"/>
            <w:noProof/>
          </w:rPr>
          <w:t>Class Process</w:t>
        </w:r>
        <w:r>
          <w:rPr>
            <w:noProof/>
            <w:webHidden/>
          </w:rPr>
          <w:tab/>
        </w:r>
        <w:r>
          <w:rPr>
            <w:noProof/>
            <w:webHidden/>
          </w:rPr>
          <w:fldChar w:fldCharType="begin"/>
        </w:r>
        <w:r>
          <w:rPr>
            <w:noProof/>
            <w:webHidden/>
          </w:rPr>
          <w:instrText xml:space="preserve"> PAGEREF _Toc40971487 \h </w:instrText>
        </w:r>
        <w:r>
          <w:rPr>
            <w:noProof/>
            <w:webHidden/>
          </w:rPr>
        </w:r>
        <w:r>
          <w:rPr>
            <w:noProof/>
            <w:webHidden/>
          </w:rPr>
          <w:fldChar w:fldCharType="separate"/>
        </w:r>
        <w:r>
          <w:rPr>
            <w:noProof/>
            <w:webHidden/>
          </w:rPr>
          <w:t>211</w:t>
        </w:r>
        <w:r>
          <w:rPr>
            <w:noProof/>
            <w:webHidden/>
          </w:rPr>
          <w:fldChar w:fldCharType="end"/>
        </w:r>
      </w:hyperlink>
    </w:p>
    <w:p w14:paraId="3DCEDE82" w14:textId="7148B2F8" w:rsidR="0039663B" w:rsidRPr="0039663B" w:rsidRDefault="0039663B">
      <w:pPr>
        <w:pStyle w:val="TOC2"/>
        <w:rPr>
          <w:rFonts w:ascii="Calibri" w:hAnsi="Calibri"/>
          <w:noProof/>
          <w:sz w:val="22"/>
          <w:szCs w:val="22"/>
        </w:rPr>
      </w:pPr>
      <w:hyperlink w:anchor="_Toc40971488" w:history="1">
        <w:r w:rsidRPr="00B03253">
          <w:rPr>
            <w:rStyle w:val="Hyperlink"/>
            <w:noProof/>
          </w:rPr>
          <w:t>43.8</w:t>
        </w:r>
        <w:r w:rsidRPr="0039663B">
          <w:rPr>
            <w:rFonts w:ascii="Calibri" w:hAnsi="Calibri"/>
            <w:noProof/>
            <w:sz w:val="22"/>
            <w:szCs w:val="22"/>
          </w:rPr>
          <w:tab/>
        </w:r>
        <w:r w:rsidRPr="00B03253">
          <w:rPr>
            <w:rStyle w:val="Hyperlink"/>
            <w:noProof/>
          </w:rPr>
          <w:t>Class Process Action</w:t>
        </w:r>
        <w:r>
          <w:rPr>
            <w:noProof/>
            <w:webHidden/>
          </w:rPr>
          <w:tab/>
        </w:r>
        <w:r>
          <w:rPr>
            <w:noProof/>
            <w:webHidden/>
          </w:rPr>
          <w:fldChar w:fldCharType="begin"/>
        </w:r>
        <w:r>
          <w:rPr>
            <w:noProof/>
            <w:webHidden/>
          </w:rPr>
          <w:instrText xml:space="preserve"> PAGEREF _Toc40971488 \h </w:instrText>
        </w:r>
        <w:r>
          <w:rPr>
            <w:noProof/>
            <w:webHidden/>
          </w:rPr>
        </w:r>
        <w:r>
          <w:rPr>
            <w:noProof/>
            <w:webHidden/>
          </w:rPr>
          <w:fldChar w:fldCharType="separate"/>
        </w:r>
        <w:r>
          <w:rPr>
            <w:noProof/>
            <w:webHidden/>
          </w:rPr>
          <w:t>211</w:t>
        </w:r>
        <w:r>
          <w:rPr>
            <w:noProof/>
            <w:webHidden/>
          </w:rPr>
          <w:fldChar w:fldCharType="end"/>
        </w:r>
      </w:hyperlink>
    </w:p>
    <w:p w14:paraId="443AEC3B" w14:textId="099E5E82" w:rsidR="0039663B" w:rsidRPr="0039663B" w:rsidRDefault="0039663B">
      <w:pPr>
        <w:pStyle w:val="TOC2"/>
        <w:rPr>
          <w:rFonts w:ascii="Calibri" w:hAnsi="Calibri"/>
          <w:noProof/>
          <w:sz w:val="22"/>
          <w:szCs w:val="22"/>
        </w:rPr>
      </w:pPr>
      <w:hyperlink w:anchor="_Toc40971489" w:history="1">
        <w:r w:rsidRPr="00B03253">
          <w:rPr>
            <w:rStyle w:val="Hyperlink"/>
            <w:noProof/>
          </w:rPr>
          <w:t>43.9</w:t>
        </w:r>
        <w:r w:rsidRPr="0039663B">
          <w:rPr>
            <w:rFonts w:ascii="Calibri" w:hAnsi="Calibri"/>
            <w:noProof/>
            <w:sz w:val="22"/>
            <w:szCs w:val="22"/>
          </w:rPr>
          <w:tab/>
        </w:r>
        <w:r w:rsidRPr="00B03253">
          <w:rPr>
            <w:rStyle w:val="Hyperlink"/>
            <w:noProof/>
          </w:rPr>
          <w:t>Association Class Process Decomposition</w:t>
        </w:r>
        <w:r>
          <w:rPr>
            <w:noProof/>
            <w:webHidden/>
          </w:rPr>
          <w:tab/>
        </w:r>
        <w:r>
          <w:rPr>
            <w:noProof/>
            <w:webHidden/>
          </w:rPr>
          <w:fldChar w:fldCharType="begin"/>
        </w:r>
        <w:r>
          <w:rPr>
            <w:noProof/>
            <w:webHidden/>
          </w:rPr>
          <w:instrText xml:space="preserve"> PAGEREF _Toc40971489 \h </w:instrText>
        </w:r>
        <w:r>
          <w:rPr>
            <w:noProof/>
            <w:webHidden/>
          </w:rPr>
        </w:r>
        <w:r>
          <w:rPr>
            <w:noProof/>
            <w:webHidden/>
          </w:rPr>
          <w:fldChar w:fldCharType="separate"/>
        </w:r>
        <w:r>
          <w:rPr>
            <w:noProof/>
            <w:webHidden/>
          </w:rPr>
          <w:t>211</w:t>
        </w:r>
        <w:r>
          <w:rPr>
            <w:noProof/>
            <w:webHidden/>
          </w:rPr>
          <w:fldChar w:fldCharType="end"/>
        </w:r>
      </w:hyperlink>
    </w:p>
    <w:p w14:paraId="23856675" w14:textId="567C2BEC" w:rsidR="0039663B" w:rsidRPr="0039663B" w:rsidRDefault="0039663B">
      <w:pPr>
        <w:pStyle w:val="TOC2"/>
        <w:rPr>
          <w:rFonts w:ascii="Calibri" w:hAnsi="Calibri"/>
          <w:noProof/>
          <w:sz w:val="22"/>
          <w:szCs w:val="22"/>
        </w:rPr>
      </w:pPr>
      <w:hyperlink w:anchor="_Toc40971490" w:history="1">
        <w:r w:rsidRPr="00B03253">
          <w:rPr>
            <w:rStyle w:val="Hyperlink"/>
            <w:noProof/>
          </w:rPr>
          <w:t>43.10</w:t>
        </w:r>
        <w:r w:rsidRPr="0039663B">
          <w:rPr>
            <w:rFonts w:ascii="Calibri" w:hAnsi="Calibri"/>
            <w:noProof/>
            <w:sz w:val="22"/>
            <w:szCs w:val="22"/>
          </w:rPr>
          <w:tab/>
        </w:r>
        <w:r w:rsidRPr="00B03253">
          <w:rPr>
            <w:rStyle w:val="Hyperlink"/>
            <w:noProof/>
          </w:rPr>
          <w:t>Class Process Definition</w:t>
        </w:r>
        <w:r>
          <w:rPr>
            <w:noProof/>
            <w:webHidden/>
          </w:rPr>
          <w:tab/>
        </w:r>
        <w:r>
          <w:rPr>
            <w:noProof/>
            <w:webHidden/>
          </w:rPr>
          <w:fldChar w:fldCharType="begin"/>
        </w:r>
        <w:r>
          <w:rPr>
            <w:noProof/>
            <w:webHidden/>
          </w:rPr>
          <w:instrText xml:space="preserve"> PAGEREF _Toc40971490 \h </w:instrText>
        </w:r>
        <w:r>
          <w:rPr>
            <w:noProof/>
            <w:webHidden/>
          </w:rPr>
        </w:r>
        <w:r>
          <w:rPr>
            <w:noProof/>
            <w:webHidden/>
          </w:rPr>
          <w:fldChar w:fldCharType="separate"/>
        </w:r>
        <w:r>
          <w:rPr>
            <w:noProof/>
            <w:webHidden/>
          </w:rPr>
          <w:t>212</w:t>
        </w:r>
        <w:r>
          <w:rPr>
            <w:noProof/>
            <w:webHidden/>
          </w:rPr>
          <w:fldChar w:fldCharType="end"/>
        </w:r>
      </w:hyperlink>
    </w:p>
    <w:p w14:paraId="4FB853DF" w14:textId="74EE44A2" w:rsidR="0039663B" w:rsidRPr="0039663B" w:rsidRDefault="0039663B">
      <w:pPr>
        <w:pStyle w:val="TOC2"/>
        <w:rPr>
          <w:rFonts w:ascii="Calibri" w:hAnsi="Calibri"/>
          <w:noProof/>
          <w:sz w:val="22"/>
          <w:szCs w:val="22"/>
        </w:rPr>
      </w:pPr>
      <w:hyperlink w:anchor="_Toc40971491" w:history="1">
        <w:r w:rsidRPr="00B03253">
          <w:rPr>
            <w:rStyle w:val="Hyperlink"/>
            <w:noProof/>
          </w:rPr>
          <w:t>43.11</w:t>
        </w:r>
        <w:r w:rsidRPr="0039663B">
          <w:rPr>
            <w:rFonts w:ascii="Calibri" w:hAnsi="Calibri"/>
            <w:noProof/>
            <w:sz w:val="22"/>
            <w:szCs w:val="22"/>
          </w:rPr>
          <w:tab/>
        </w:r>
        <w:r w:rsidRPr="00B03253">
          <w:rPr>
            <w:rStyle w:val="Hyperlink"/>
            <w:noProof/>
          </w:rPr>
          <w:t>Association Class When</w:t>
        </w:r>
        <w:r>
          <w:rPr>
            <w:noProof/>
            <w:webHidden/>
          </w:rPr>
          <w:tab/>
        </w:r>
        <w:r>
          <w:rPr>
            <w:noProof/>
            <w:webHidden/>
          </w:rPr>
          <w:fldChar w:fldCharType="begin"/>
        </w:r>
        <w:r>
          <w:rPr>
            <w:noProof/>
            <w:webHidden/>
          </w:rPr>
          <w:instrText xml:space="preserve"> PAGEREF _Toc40971491 \h </w:instrText>
        </w:r>
        <w:r>
          <w:rPr>
            <w:noProof/>
            <w:webHidden/>
          </w:rPr>
        </w:r>
        <w:r>
          <w:rPr>
            <w:noProof/>
            <w:webHidden/>
          </w:rPr>
          <w:fldChar w:fldCharType="separate"/>
        </w:r>
        <w:r>
          <w:rPr>
            <w:noProof/>
            <w:webHidden/>
          </w:rPr>
          <w:t>213</w:t>
        </w:r>
        <w:r>
          <w:rPr>
            <w:noProof/>
            <w:webHidden/>
          </w:rPr>
          <w:fldChar w:fldCharType="end"/>
        </w:r>
      </w:hyperlink>
    </w:p>
    <w:p w14:paraId="6D7662C8" w14:textId="67C5DAB9" w:rsidR="0039663B" w:rsidRPr="0039663B" w:rsidRDefault="0039663B">
      <w:pPr>
        <w:pStyle w:val="TOC1"/>
        <w:tabs>
          <w:tab w:val="left" w:pos="1512"/>
        </w:tabs>
        <w:rPr>
          <w:rFonts w:ascii="Calibri" w:hAnsi="Calibri"/>
          <w:noProof/>
          <w:sz w:val="22"/>
          <w:szCs w:val="22"/>
        </w:rPr>
      </w:pPr>
      <w:hyperlink w:anchor="_Toc40971492" w:history="1">
        <w:r w:rsidRPr="00B03253">
          <w:rPr>
            <w:rStyle w:val="Hyperlink"/>
            <w:noProof/>
          </w:rPr>
          <w:t>44</w:t>
        </w:r>
        <w:r w:rsidRPr="0039663B">
          <w:rPr>
            <w:rFonts w:ascii="Calibri" w:hAnsi="Calibri"/>
            <w:noProof/>
            <w:sz w:val="22"/>
            <w:szCs w:val="22"/>
          </w:rPr>
          <w:tab/>
        </w:r>
        <w:r w:rsidRPr="00B03253">
          <w:rPr>
            <w:rStyle w:val="Hyperlink"/>
            <w:noProof/>
          </w:rPr>
          <w:t>Concept Library::Processes::Capabilities</w:t>
        </w:r>
        <w:r>
          <w:rPr>
            <w:noProof/>
            <w:webHidden/>
          </w:rPr>
          <w:tab/>
        </w:r>
        <w:r>
          <w:rPr>
            <w:noProof/>
            <w:webHidden/>
          </w:rPr>
          <w:fldChar w:fldCharType="begin"/>
        </w:r>
        <w:r>
          <w:rPr>
            <w:noProof/>
            <w:webHidden/>
          </w:rPr>
          <w:instrText xml:space="preserve"> PAGEREF _Toc40971492 \h </w:instrText>
        </w:r>
        <w:r>
          <w:rPr>
            <w:noProof/>
            <w:webHidden/>
          </w:rPr>
        </w:r>
        <w:r>
          <w:rPr>
            <w:noProof/>
            <w:webHidden/>
          </w:rPr>
          <w:fldChar w:fldCharType="separate"/>
        </w:r>
        <w:r>
          <w:rPr>
            <w:noProof/>
            <w:webHidden/>
          </w:rPr>
          <w:t>215</w:t>
        </w:r>
        <w:r>
          <w:rPr>
            <w:noProof/>
            <w:webHidden/>
          </w:rPr>
          <w:fldChar w:fldCharType="end"/>
        </w:r>
      </w:hyperlink>
    </w:p>
    <w:p w14:paraId="71B88B83" w14:textId="3B1768AD" w:rsidR="0039663B" w:rsidRPr="0039663B" w:rsidRDefault="0039663B">
      <w:pPr>
        <w:pStyle w:val="TOC2"/>
        <w:rPr>
          <w:rFonts w:ascii="Calibri" w:hAnsi="Calibri"/>
          <w:noProof/>
          <w:sz w:val="22"/>
          <w:szCs w:val="22"/>
        </w:rPr>
      </w:pPr>
      <w:hyperlink w:anchor="_Toc40971493" w:history="1">
        <w:r w:rsidRPr="00B03253">
          <w:rPr>
            <w:rStyle w:val="Hyperlink"/>
            <w:noProof/>
          </w:rPr>
          <w:t>44.1</w:t>
        </w:r>
        <w:r w:rsidRPr="0039663B">
          <w:rPr>
            <w:rFonts w:ascii="Calibri" w:hAnsi="Calibri"/>
            <w:noProof/>
            <w:sz w:val="22"/>
            <w:szCs w:val="22"/>
          </w:rPr>
          <w:tab/>
        </w:r>
        <w:r w:rsidRPr="00B03253">
          <w:rPr>
            <w:rStyle w:val="Hyperlink"/>
            <w:noProof/>
          </w:rPr>
          <w:t>Diagram: Capabilities</w:t>
        </w:r>
        <w:r>
          <w:rPr>
            <w:noProof/>
            <w:webHidden/>
          </w:rPr>
          <w:tab/>
        </w:r>
        <w:r>
          <w:rPr>
            <w:noProof/>
            <w:webHidden/>
          </w:rPr>
          <w:fldChar w:fldCharType="begin"/>
        </w:r>
        <w:r>
          <w:rPr>
            <w:noProof/>
            <w:webHidden/>
          </w:rPr>
          <w:instrText xml:space="preserve"> PAGEREF _Toc40971493 \h </w:instrText>
        </w:r>
        <w:r>
          <w:rPr>
            <w:noProof/>
            <w:webHidden/>
          </w:rPr>
        </w:r>
        <w:r>
          <w:rPr>
            <w:noProof/>
            <w:webHidden/>
          </w:rPr>
          <w:fldChar w:fldCharType="separate"/>
        </w:r>
        <w:r>
          <w:rPr>
            <w:noProof/>
            <w:webHidden/>
          </w:rPr>
          <w:t>215</w:t>
        </w:r>
        <w:r>
          <w:rPr>
            <w:noProof/>
            <w:webHidden/>
          </w:rPr>
          <w:fldChar w:fldCharType="end"/>
        </w:r>
      </w:hyperlink>
    </w:p>
    <w:p w14:paraId="4FCD2058" w14:textId="1F4AA0E6" w:rsidR="0039663B" w:rsidRPr="0039663B" w:rsidRDefault="0039663B">
      <w:pPr>
        <w:pStyle w:val="TOC2"/>
        <w:rPr>
          <w:rFonts w:ascii="Calibri" w:hAnsi="Calibri"/>
          <w:noProof/>
          <w:sz w:val="22"/>
          <w:szCs w:val="22"/>
        </w:rPr>
      </w:pPr>
      <w:hyperlink w:anchor="_Toc40971494" w:history="1">
        <w:r w:rsidRPr="00B03253">
          <w:rPr>
            <w:rStyle w:val="Hyperlink"/>
            <w:noProof/>
          </w:rPr>
          <w:t>44.2</w:t>
        </w:r>
        <w:r w:rsidRPr="0039663B">
          <w:rPr>
            <w:rFonts w:ascii="Calibri" w:hAnsi="Calibri"/>
            <w:noProof/>
            <w:sz w:val="22"/>
            <w:szCs w:val="22"/>
          </w:rPr>
          <w:tab/>
        </w:r>
        <w:r w:rsidRPr="00B03253">
          <w:rPr>
            <w:rStyle w:val="Hyperlink"/>
            <w:noProof/>
          </w:rPr>
          <w:t>Class Capability</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494 \h </w:instrText>
        </w:r>
        <w:r>
          <w:rPr>
            <w:noProof/>
            <w:webHidden/>
          </w:rPr>
        </w:r>
        <w:r>
          <w:rPr>
            <w:noProof/>
            <w:webHidden/>
          </w:rPr>
          <w:fldChar w:fldCharType="separate"/>
        </w:r>
        <w:r>
          <w:rPr>
            <w:noProof/>
            <w:webHidden/>
          </w:rPr>
          <w:t>216</w:t>
        </w:r>
        <w:r>
          <w:rPr>
            <w:noProof/>
            <w:webHidden/>
          </w:rPr>
          <w:fldChar w:fldCharType="end"/>
        </w:r>
      </w:hyperlink>
    </w:p>
    <w:p w14:paraId="0B5E9E46" w14:textId="6870A179" w:rsidR="0039663B" w:rsidRPr="0039663B" w:rsidRDefault="0039663B">
      <w:pPr>
        <w:pStyle w:val="TOC2"/>
        <w:rPr>
          <w:rFonts w:ascii="Calibri" w:hAnsi="Calibri"/>
          <w:noProof/>
          <w:sz w:val="22"/>
          <w:szCs w:val="22"/>
        </w:rPr>
      </w:pPr>
      <w:hyperlink w:anchor="_Toc40971495" w:history="1">
        <w:r w:rsidRPr="00B03253">
          <w:rPr>
            <w:rStyle w:val="Hyperlink"/>
            <w:noProof/>
          </w:rPr>
          <w:t>44.3</w:t>
        </w:r>
        <w:r w:rsidRPr="0039663B">
          <w:rPr>
            <w:rFonts w:ascii="Calibri" w:hAnsi="Calibri"/>
            <w:noProof/>
            <w:sz w:val="22"/>
            <w:szCs w:val="22"/>
          </w:rPr>
          <w:tab/>
        </w:r>
        <w:r w:rsidRPr="00B03253">
          <w:rPr>
            <w:rStyle w:val="Hyperlink"/>
            <w:noProof/>
          </w:rPr>
          <w:t>Class Create</w:t>
        </w:r>
        <w:r>
          <w:rPr>
            <w:noProof/>
            <w:webHidden/>
          </w:rPr>
          <w:tab/>
        </w:r>
        <w:r>
          <w:rPr>
            <w:noProof/>
            <w:webHidden/>
          </w:rPr>
          <w:fldChar w:fldCharType="begin"/>
        </w:r>
        <w:r>
          <w:rPr>
            <w:noProof/>
            <w:webHidden/>
          </w:rPr>
          <w:instrText xml:space="preserve"> PAGEREF _Toc40971495 \h </w:instrText>
        </w:r>
        <w:r>
          <w:rPr>
            <w:noProof/>
            <w:webHidden/>
          </w:rPr>
        </w:r>
        <w:r>
          <w:rPr>
            <w:noProof/>
            <w:webHidden/>
          </w:rPr>
          <w:fldChar w:fldCharType="separate"/>
        </w:r>
        <w:r>
          <w:rPr>
            <w:noProof/>
            <w:webHidden/>
          </w:rPr>
          <w:t>216</w:t>
        </w:r>
        <w:r>
          <w:rPr>
            <w:noProof/>
            <w:webHidden/>
          </w:rPr>
          <w:fldChar w:fldCharType="end"/>
        </w:r>
      </w:hyperlink>
    </w:p>
    <w:p w14:paraId="47EA8FC9" w14:textId="02D24788" w:rsidR="0039663B" w:rsidRPr="0039663B" w:rsidRDefault="0039663B">
      <w:pPr>
        <w:pStyle w:val="TOC2"/>
        <w:rPr>
          <w:rFonts w:ascii="Calibri" w:hAnsi="Calibri"/>
          <w:noProof/>
          <w:sz w:val="22"/>
          <w:szCs w:val="22"/>
        </w:rPr>
      </w:pPr>
      <w:hyperlink w:anchor="_Toc40971496" w:history="1">
        <w:r w:rsidRPr="00B03253">
          <w:rPr>
            <w:rStyle w:val="Hyperlink"/>
            <w:noProof/>
          </w:rPr>
          <w:t>44.4</w:t>
        </w:r>
        <w:r w:rsidRPr="0039663B">
          <w:rPr>
            <w:rFonts w:ascii="Calibri" w:hAnsi="Calibri"/>
            <w:noProof/>
            <w:sz w:val="22"/>
            <w:szCs w:val="22"/>
          </w:rPr>
          <w:tab/>
        </w:r>
        <w:r w:rsidRPr="00B03253">
          <w:rPr>
            <w:rStyle w:val="Hyperlink"/>
            <w:noProof/>
          </w:rPr>
          <w:t>Class Damage</w:t>
        </w:r>
        <w:r>
          <w:rPr>
            <w:noProof/>
            <w:webHidden/>
          </w:rPr>
          <w:tab/>
        </w:r>
        <w:r>
          <w:rPr>
            <w:noProof/>
            <w:webHidden/>
          </w:rPr>
          <w:fldChar w:fldCharType="begin"/>
        </w:r>
        <w:r>
          <w:rPr>
            <w:noProof/>
            <w:webHidden/>
          </w:rPr>
          <w:instrText xml:space="preserve"> PAGEREF _Toc40971496 \h </w:instrText>
        </w:r>
        <w:r>
          <w:rPr>
            <w:noProof/>
            <w:webHidden/>
          </w:rPr>
        </w:r>
        <w:r>
          <w:rPr>
            <w:noProof/>
            <w:webHidden/>
          </w:rPr>
          <w:fldChar w:fldCharType="separate"/>
        </w:r>
        <w:r>
          <w:rPr>
            <w:noProof/>
            <w:webHidden/>
          </w:rPr>
          <w:t>216</w:t>
        </w:r>
        <w:r>
          <w:rPr>
            <w:noProof/>
            <w:webHidden/>
          </w:rPr>
          <w:fldChar w:fldCharType="end"/>
        </w:r>
      </w:hyperlink>
    </w:p>
    <w:p w14:paraId="0C9B003E" w14:textId="7E90A2AB" w:rsidR="0039663B" w:rsidRPr="0039663B" w:rsidRDefault="0039663B">
      <w:pPr>
        <w:pStyle w:val="TOC2"/>
        <w:rPr>
          <w:rFonts w:ascii="Calibri" w:hAnsi="Calibri"/>
          <w:noProof/>
          <w:sz w:val="22"/>
          <w:szCs w:val="22"/>
        </w:rPr>
      </w:pPr>
      <w:hyperlink w:anchor="_Toc40971497" w:history="1">
        <w:r w:rsidRPr="00B03253">
          <w:rPr>
            <w:rStyle w:val="Hyperlink"/>
            <w:noProof/>
          </w:rPr>
          <w:t>44.5</w:t>
        </w:r>
        <w:r w:rsidRPr="0039663B">
          <w:rPr>
            <w:rFonts w:ascii="Calibri" w:hAnsi="Calibri"/>
            <w:noProof/>
            <w:sz w:val="22"/>
            <w:szCs w:val="22"/>
          </w:rPr>
          <w:tab/>
        </w:r>
        <w:r w:rsidRPr="00B03253">
          <w:rPr>
            <w:rStyle w:val="Hyperlink"/>
            <w:noProof/>
          </w:rPr>
          <w:t>Class Destroy</w:t>
        </w:r>
        <w:r>
          <w:rPr>
            <w:noProof/>
            <w:webHidden/>
          </w:rPr>
          <w:tab/>
        </w:r>
        <w:r>
          <w:rPr>
            <w:noProof/>
            <w:webHidden/>
          </w:rPr>
          <w:fldChar w:fldCharType="begin"/>
        </w:r>
        <w:r>
          <w:rPr>
            <w:noProof/>
            <w:webHidden/>
          </w:rPr>
          <w:instrText xml:space="preserve"> PAGEREF _Toc40971497 \h </w:instrText>
        </w:r>
        <w:r>
          <w:rPr>
            <w:noProof/>
            <w:webHidden/>
          </w:rPr>
        </w:r>
        <w:r>
          <w:rPr>
            <w:noProof/>
            <w:webHidden/>
          </w:rPr>
          <w:fldChar w:fldCharType="separate"/>
        </w:r>
        <w:r>
          <w:rPr>
            <w:noProof/>
            <w:webHidden/>
          </w:rPr>
          <w:t>216</w:t>
        </w:r>
        <w:r>
          <w:rPr>
            <w:noProof/>
            <w:webHidden/>
          </w:rPr>
          <w:fldChar w:fldCharType="end"/>
        </w:r>
      </w:hyperlink>
    </w:p>
    <w:p w14:paraId="3165056B" w14:textId="2E00AFD3" w:rsidR="0039663B" w:rsidRPr="0039663B" w:rsidRDefault="0039663B">
      <w:pPr>
        <w:pStyle w:val="TOC2"/>
        <w:rPr>
          <w:rFonts w:ascii="Calibri" w:hAnsi="Calibri"/>
          <w:noProof/>
          <w:sz w:val="22"/>
          <w:szCs w:val="22"/>
        </w:rPr>
      </w:pPr>
      <w:hyperlink w:anchor="_Toc40971498" w:history="1">
        <w:r w:rsidRPr="00B03253">
          <w:rPr>
            <w:rStyle w:val="Hyperlink"/>
            <w:noProof/>
          </w:rPr>
          <w:t>44.6</w:t>
        </w:r>
        <w:r w:rsidRPr="0039663B">
          <w:rPr>
            <w:rFonts w:ascii="Calibri" w:hAnsi="Calibri"/>
            <w:noProof/>
            <w:sz w:val="22"/>
            <w:szCs w:val="22"/>
          </w:rPr>
          <w:tab/>
        </w:r>
        <w:r w:rsidRPr="00B03253">
          <w:rPr>
            <w:rStyle w:val="Hyperlink"/>
            <w:noProof/>
          </w:rPr>
          <w:t>Class Disrupt Process</w:t>
        </w:r>
        <w:r>
          <w:rPr>
            <w:noProof/>
            <w:webHidden/>
          </w:rPr>
          <w:tab/>
        </w:r>
        <w:r>
          <w:rPr>
            <w:noProof/>
            <w:webHidden/>
          </w:rPr>
          <w:fldChar w:fldCharType="begin"/>
        </w:r>
        <w:r>
          <w:rPr>
            <w:noProof/>
            <w:webHidden/>
          </w:rPr>
          <w:instrText xml:space="preserve"> PAGEREF _Toc40971498 \h </w:instrText>
        </w:r>
        <w:r>
          <w:rPr>
            <w:noProof/>
            <w:webHidden/>
          </w:rPr>
        </w:r>
        <w:r>
          <w:rPr>
            <w:noProof/>
            <w:webHidden/>
          </w:rPr>
          <w:fldChar w:fldCharType="separate"/>
        </w:r>
        <w:r>
          <w:rPr>
            <w:noProof/>
            <w:webHidden/>
          </w:rPr>
          <w:t>216</w:t>
        </w:r>
        <w:r>
          <w:rPr>
            <w:noProof/>
            <w:webHidden/>
          </w:rPr>
          <w:fldChar w:fldCharType="end"/>
        </w:r>
      </w:hyperlink>
    </w:p>
    <w:p w14:paraId="0B8DAADF" w14:textId="2FA279F6" w:rsidR="0039663B" w:rsidRPr="0039663B" w:rsidRDefault="0039663B">
      <w:pPr>
        <w:pStyle w:val="TOC2"/>
        <w:rPr>
          <w:rFonts w:ascii="Calibri" w:hAnsi="Calibri"/>
          <w:noProof/>
          <w:sz w:val="22"/>
          <w:szCs w:val="22"/>
        </w:rPr>
      </w:pPr>
      <w:hyperlink w:anchor="_Toc40971499" w:history="1">
        <w:r w:rsidRPr="00B03253">
          <w:rPr>
            <w:rStyle w:val="Hyperlink"/>
            <w:noProof/>
          </w:rPr>
          <w:t>44.7</w:t>
        </w:r>
        <w:r w:rsidRPr="0039663B">
          <w:rPr>
            <w:rFonts w:ascii="Calibri" w:hAnsi="Calibri"/>
            <w:noProof/>
            <w:sz w:val="22"/>
            <w:szCs w:val="22"/>
          </w:rPr>
          <w:tab/>
        </w:r>
        <w:r w:rsidRPr="00B03253">
          <w:rPr>
            <w:rStyle w:val="Hyperlink"/>
            <w:noProof/>
          </w:rPr>
          <w:t>Class Entry Action</w:t>
        </w:r>
        <w:r>
          <w:rPr>
            <w:noProof/>
            <w:webHidden/>
          </w:rPr>
          <w:tab/>
        </w:r>
        <w:r>
          <w:rPr>
            <w:noProof/>
            <w:webHidden/>
          </w:rPr>
          <w:fldChar w:fldCharType="begin"/>
        </w:r>
        <w:r>
          <w:rPr>
            <w:noProof/>
            <w:webHidden/>
          </w:rPr>
          <w:instrText xml:space="preserve"> PAGEREF _Toc40971499 \h </w:instrText>
        </w:r>
        <w:r>
          <w:rPr>
            <w:noProof/>
            <w:webHidden/>
          </w:rPr>
        </w:r>
        <w:r>
          <w:rPr>
            <w:noProof/>
            <w:webHidden/>
          </w:rPr>
          <w:fldChar w:fldCharType="separate"/>
        </w:r>
        <w:r>
          <w:rPr>
            <w:noProof/>
            <w:webHidden/>
          </w:rPr>
          <w:t>217</w:t>
        </w:r>
        <w:r>
          <w:rPr>
            <w:noProof/>
            <w:webHidden/>
          </w:rPr>
          <w:fldChar w:fldCharType="end"/>
        </w:r>
      </w:hyperlink>
    </w:p>
    <w:p w14:paraId="54E0EE0C" w14:textId="0E44F462" w:rsidR="0039663B" w:rsidRPr="0039663B" w:rsidRDefault="0039663B">
      <w:pPr>
        <w:pStyle w:val="TOC2"/>
        <w:rPr>
          <w:rFonts w:ascii="Calibri" w:hAnsi="Calibri"/>
          <w:noProof/>
          <w:sz w:val="22"/>
          <w:szCs w:val="22"/>
        </w:rPr>
      </w:pPr>
      <w:hyperlink w:anchor="_Toc40971500" w:history="1">
        <w:r w:rsidRPr="00B03253">
          <w:rPr>
            <w:rStyle w:val="Hyperlink"/>
            <w:noProof/>
          </w:rPr>
          <w:t>44.8</w:t>
        </w:r>
        <w:r w:rsidRPr="0039663B">
          <w:rPr>
            <w:rFonts w:ascii="Calibri" w:hAnsi="Calibri"/>
            <w:noProof/>
            <w:sz w:val="22"/>
            <w:szCs w:val="22"/>
          </w:rPr>
          <w:tab/>
        </w:r>
        <w:r w:rsidRPr="00B03253">
          <w:rPr>
            <w:rStyle w:val="Hyperlink"/>
            <w:noProof/>
          </w:rPr>
          <w:t>Class Exit Action</w:t>
        </w:r>
        <w:r>
          <w:rPr>
            <w:noProof/>
            <w:webHidden/>
          </w:rPr>
          <w:tab/>
        </w:r>
        <w:r>
          <w:rPr>
            <w:noProof/>
            <w:webHidden/>
          </w:rPr>
          <w:fldChar w:fldCharType="begin"/>
        </w:r>
        <w:r>
          <w:rPr>
            <w:noProof/>
            <w:webHidden/>
          </w:rPr>
          <w:instrText xml:space="preserve"> PAGEREF _Toc40971500 \h </w:instrText>
        </w:r>
        <w:r>
          <w:rPr>
            <w:noProof/>
            <w:webHidden/>
          </w:rPr>
        </w:r>
        <w:r>
          <w:rPr>
            <w:noProof/>
            <w:webHidden/>
          </w:rPr>
          <w:fldChar w:fldCharType="separate"/>
        </w:r>
        <w:r>
          <w:rPr>
            <w:noProof/>
            <w:webHidden/>
          </w:rPr>
          <w:t>217</w:t>
        </w:r>
        <w:r>
          <w:rPr>
            <w:noProof/>
            <w:webHidden/>
          </w:rPr>
          <w:fldChar w:fldCharType="end"/>
        </w:r>
      </w:hyperlink>
    </w:p>
    <w:p w14:paraId="541935AC" w14:textId="0F0C6714" w:rsidR="0039663B" w:rsidRPr="0039663B" w:rsidRDefault="0039663B">
      <w:pPr>
        <w:pStyle w:val="TOC2"/>
        <w:rPr>
          <w:rFonts w:ascii="Calibri" w:hAnsi="Calibri"/>
          <w:noProof/>
          <w:sz w:val="22"/>
          <w:szCs w:val="22"/>
        </w:rPr>
      </w:pPr>
      <w:hyperlink w:anchor="_Toc40971501" w:history="1">
        <w:r w:rsidRPr="00B03253">
          <w:rPr>
            <w:rStyle w:val="Hyperlink"/>
            <w:noProof/>
          </w:rPr>
          <w:t>44.9</w:t>
        </w:r>
        <w:r w:rsidRPr="0039663B">
          <w:rPr>
            <w:rFonts w:ascii="Calibri" w:hAnsi="Calibri"/>
            <w:noProof/>
            <w:sz w:val="22"/>
            <w:szCs w:val="22"/>
          </w:rPr>
          <w:tab/>
        </w:r>
        <w:r w:rsidRPr="00B03253">
          <w:rPr>
            <w:rStyle w:val="Hyperlink"/>
            <w:noProof/>
          </w:rPr>
          <w:t>Class Pause Process</w:t>
        </w:r>
        <w:r>
          <w:rPr>
            <w:noProof/>
            <w:webHidden/>
          </w:rPr>
          <w:tab/>
        </w:r>
        <w:r>
          <w:rPr>
            <w:noProof/>
            <w:webHidden/>
          </w:rPr>
          <w:fldChar w:fldCharType="begin"/>
        </w:r>
        <w:r>
          <w:rPr>
            <w:noProof/>
            <w:webHidden/>
          </w:rPr>
          <w:instrText xml:space="preserve"> PAGEREF _Toc40971501 \h </w:instrText>
        </w:r>
        <w:r>
          <w:rPr>
            <w:noProof/>
            <w:webHidden/>
          </w:rPr>
        </w:r>
        <w:r>
          <w:rPr>
            <w:noProof/>
            <w:webHidden/>
          </w:rPr>
          <w:fldChar w:fldCharType="separate"/>
        </w:r>
        <w:r>
          <w:rPr>
            <w:noProof/>
            <w:webHidden/>
          </w:rPr>
          <w:t>217</w:t>
        </w:r>
        <w:r>
          <w:rPr>
            <w:noProof/>
            <w:webHidden/>
          </w:rPr>
          <w:fldChar w:fldCharType="end"/>
        </w:r>
      </w:hyperlink>
    </w:p>
    <w:p w14:paraId="662CF63A" w14:textId="413345A3" w:rsidR="0039663B" w:rsidRPr="0039663B" w:rsidRDefault="0039663B">
      <w:pPr>
        <w:pStyle w:val="TOC2"/>
        <w:rPr>
          <w:rFonts w:ascii="Calibri" w:hAnsi="Calibri"/>
          <w:noProof/>
          <w:sz w:val="22"/>
          <w:szCs w:val="22"/>
        </w:rPr>
      </w:pPr>
      <w:hyperlink w:anchor="_Toc40971502" w:history="1">
        <w:r w:rsidRPr="00B03253">
          <w:rPr>
            <w:rStyle w:val="Hyperlink"/>
            <w:noProof/>
          </w:rPr>
          <w:t>44.10</w:t>
        </w:r>
        <w:r w:rsidRPr="0039663B">
          <w:rPr>
            <w:rFonts w:ascii="Calibri" w:hAnsi="Calibri"/>
            <w:noProof/>
            <w:sz w:val="22"/>
            <w:szCs w:val="22"/>
          </w:rPr>
          <w:tab/>
        </w:r>
        <w:r w:rsidRPr="00B03253">
          <w:rPr>
            <w:rStyle w:val="Hyperlink"/>
            <w:noProof/>
          </w:rPr>
          <w:t>Class Possible Actions</w:t>
        </w:r>
        <w:r>
          <w:rPr>
            <w:noProof/>
            <w:webHidden/>
          </w:rPr>
          <w:tab/>
        </w:r>
        <w:r>
          <w:rPr>
            <w:noProof/>
            <w:webHidden/>
          </w:rPr>
          <w:fldChar w:fldCharType="begin"/>
        </w:r>
        <w:r>
          <w:rPr>
            <w:noProof/>
            <w:webHidden/>
          </w:rPr>
          <w:instrText xml:space="preserve"> PAGEREF _Toc40971502 \h </w:instrText>
        </w:r>
        <w:r>
          <w:rPr>
            <w:noProof/>
            <w:webHidden/>
          </w:rPr>
        </w:r>
        <w:r>
          <w:rPr>
            <w:noProof/>
            <w:webHidden/>
          </w:rPr>
          <w:fldChar w:fldCharType="separate"/>
        </w:r>
        <w:r>
          <w:rPr>
            <w:noProof/>
            <w:webHidden/>
          </w:rPr>
          <w:t>217</w:t>
        </w:r>
        <w:r>
          <w:rPr>
            <w:noProof/>
            <w:webHidden/>
          </w:rPr>
          <w:fldChar w:fldCharType="end"/>
        </w:r>
      </w:hyperlink>
    </w:p>
    <w:p w14:paraId="65EEFABE" w14:textId="3C194EC3" w:rsidR="0039663B" w:rsidRPr="0039663B" w:rsidRDefault="0039663B">
      <w:pPr>
        <w:pStyle w:val="TOC2"/>
        <w:rPr>
          <w:rFonts w:ascii="Calibri" w:hAnsi="Calibri"/>
          <w:noProof/>
          <w:sz w:val="22"/>
          <w:szCs w:val="22"/>
        </w:rPr>
      </w:pPr>
      <w:hyperlink w:anchor="_Toc40971503" w:history="1">
        <w:r w:rsidRPr="00B03253">
          <w:rPr>
            <w:rStyle w:val="Hyperlink"/>
            <w:noProof/>
          </w:rPr>
          <w:t>44.11</w:t>
        </w:r>
        <w:r w:rsidRPr="0039663B">
          <w:rPr>
            <w:rFonts w:ascii="Calibri" w:hAnsi="Calibri"/>
            <w:noProof/>
            <w:sz w:val="22"/>
            <w:szCs w:val="22"/>
          </w:rPr>
          <w:tab/>
        </w:r>
        <w:r w:rsidRPr="00B03253">
          <w:rPr>
            <w:rStyle w:val="Hyperlink"/>
            <w:noProof/>
          </w:rPr>
          <w:t>Class Stop Process</w:t>
        </w:r>
        <w:r>
          <w:rPr>
            <w:noProof/>
            <w:webHidden/>
          </w:rPr>
          <w:tab/>
        </w:r>
        <w:r>
          <w:rPr>
            <w:noProof/>
            <w:webHidden/>
          </w:rPr>
          <w:fldChar w:fldCharType="begin"/>
        </w:r>
        <w:r>
          <w:rPr>
            <w:noProof/>
            <w:webHidden/>
          </w:rPr>
          <w:instrText xml:space="preserve"> PAGEREF _Toc40971503 \h </w:instrText>
        </w:r>
        <w:r>
          <w:rPr>
            <w:noProof/>
            <w:webHidden/>
          </w:rPr>
        </w:r>
        <w:r>
          <w:rPr>
            <w:noProof/>
            <w:webHidden/>
          </w:rPr>
          <w:fldChar w:fldCharType="separate"/>
        </w:r>
        <w:r>
          <w:rPr>
            <w:noProof/>
            <w:webHidden/>
          </w:rPr>
          <w:t>217</w:t>
        </w:r>
        <w:r>
          <w:rPr>
            <w:noProof/>
            <w:webHidden/>
          </w:rPr>
          <w:fldChar w:fldCharType="end"/>
        </w:r>
      </w:hyperlink>
    </w:p>
    <w:p w14:paraId="1C16258A" w14:textId="75D533EF" w:rsidR="0039663B" w:rsidRPr="0039663B" w:rsidRDefault="0039663B">
      <w:pPr>
        <w:pStyle w:val="TOC1"/>
        <w:tabs>
          <w:tab w:val="left" w:pos="1512"/>
        </w:tabs>
        <w:rPr>
          <w:rFonts w:ascii="Calibri" w:hAnsi="Calibri"/>
          <w:noProof/>
          <w:sz w:val="22"/>
          <w:szCs w:val="22"/>
        </w:rPr>
      </w:pPr>
      <w:hyperlink w:anchor="_Toc40971504" w:history="1">
        <w:r w:rsidRPr="00B03253">
          <w:rPr>
            <w:rStyle w:val="Hyperlink"/>
            <w:noProof/>
          </w:rPr>
          <w:t>45</w:t>
        </w:r>
        <w:r w:rsidRPr="0039663B">
          <w:rPr>
            <w:rFonts w:ascii="Calibri" w:hAnsi="Calibri"/>
            <w:noProof/>
            <w:sz w:val="22"/>
            <w:szCs w:val="22"/>
          </w:rPr>
          <w:tab/>
        </w:r>
        <w:r w:rsidRPr="00B03253">
          <w:rPr>
            <w:rStyle w:val="Hyperlink"/>
            <w:noProof/>
          </w:rPr>
          <w:t>Concept Library::Processes::Composite Conditions</w:t>
        </w:r>
        <w:r>
          <w:rPr>
            <w:noProof/>
            <w:webHidden/>
          </w:rPr>
          <w:tab/>
        </w:r>
        <w:r>
          <w:rPr>
            <w:noProof/>
            <w:webHidden/>
          </w:rPr>
          <w:fldChar w:fldCharType="begin"/>
        </w:r>
        <w:r>
          <w:rPr>
            <w:noProof/>
            <w:webHidden/>
          </w:rPr>
          <w:instrText xml:space="preserve"> PAGEREF _Toc40971504 \h </w:instrText>
        </w:r>
        <w:r>
          <w:rPr>
            <w:noProof/>
            <w:webHidden/>
          </w:rPr>
        </w:r>
        <w:r>
          <w:rPr>
            <w:noProof/>
            <w:webHidden/>
          </w:rPr>
          <w:fldChar w:fldCharType="separate"/>
        </w:r>
        <w:r>
          <w:rPr>
            <w:noProof/>
            <w:webHidden/>
          </w:rPr>
          <w:t>218</w:t>
        </w:r>
        <w:r>
          <w:rPr>
            <w:noProof/>
            <w:webHidden/>
          </w:rPr>
          <w:fldChar w:fldCharType="end"/>
        </w:r>
      </w:hyperlink>
    </w:p>
    <w:p w14:paraId="18AAE2CC" w14:textId="10893DBD" w:rsidR="0039663B" w:rsidRPr="0039663B" w:rsidRDefault="0039663B">
      <w:pPr>
        <w:pStyle w:val="TOC2"/>
        <w:rPr>
          <w:rFonts w:ascii="Calibri" w:hAnsi="Calibri"/>
          <w:noProof/>
          <w:sz w:val="22"/>
          <w:szCs w:val="22"/>
        </w:rPr>
      </w:pPr>
      <w:hyperlink w:anchor="_Toc40971505" w:history="1">
        <w:r w:rsidRPr="00B03253">
          <w:rPr>
            <w:rStyle w:val="Hyperlink"/>
            <w:noProof/>
          </w:rPr>
          <w:t>45.1</w:t>
        </w:r>
        <w:r w:rsidRPr="0039663B">
          <w:rPr>
            <w:rFonts w:ascii="Calibri" w:hAnsi="Calibri"/>
            <w:noProof/>
            <w:sz w:val="22"/>
            <w:szCs w:val="22"/>
          </w:rPr>
          <w:tab/>
        </w:r>
        <w:r w:rsidRPr="00B03253">
          <w:rPr>
            <w:rStyle w:val="Hyperlink"/>
            <w:noProof/>
          </w:rPr>
          <w:t>Diagram: Composite Condition</w:t>
        </w:r>
        <w:r>
          <w:rPr>
            <w:noProof/>
            <w:webHidden/>
          </w:rPr>
          <w:tab/>
        </w:r>
        <w:r>
          <w:rPr>
            <w:noProof/>
            <w:webHidden/>
          </w:rPr>
          <w:fldChar w:fldCharType="begin"/>
        </w:r>
        <w:r>
          <w:rPr>
            <w:noProof/>
            <w:webHidden/>
          </w:rPr>
          <w:instrText xml:space="preserve"> PAGEREF _Toc40971505 \h </w:instrText>
        </w:r>
        <w:r>
          <w:rPr>
            <w:noProof/>
            <w:webHidden/>
          </w:rPr>
        </w:r>
        <w:r>
          <w:rPr>
            <w:noProof/>
            <w:webHidden/>
          </w:rPr>
          <w:fldChar w:fldCharType="separate"/>
        </w:r>
        <w:r>
          <w:rPr>
            <w:noProof/>
            <w:webHidden/>
          </w:rPr>
          <w:t>218</w:t>
        </w:r>
        <w:r>
          <w:rPr>
            <w:noProof/>
            <w:webHidden/>
          </w:rPr>
          <w:fldChar w:fldCharType="end"/>
        </w:r>
      </w:hyperlink>
    </w:p>
    <w:p w14:paraId="6ECB6068" w14:textId="30C2BED2" w:rsidR="0039663B" w:rsidRPr="0039663B" w:rsidRDefault="0039663B">
      <w:pPr>
        <w:pStyle w:val="TOC2"/>
        <w:rPr>
          <w:rFonts w:ascii="Calibri" w:hAnsi="Calibri"/>
          <w:noProof/>
          <w:sz w:val="22"/>
          <w:szCs w:val="22"/>
        </w:rPr>
      </w:pPr>
      <w:hyperlink w:anchor="_Toc40971506" w:history="1">
        <w:r w:rsidRPr="00B03253">
          <w:rPr>
            <w:rStyle w:val="Hyperlink"/>
            <w:noProof/>
          </w:rPr>
          <w:t>45.2</w:t>
        </w:r>
        <w:r w:rsidRPr="0039663B">
          <w:rPr>
            <w:rFonts w:ascii="Calibri" w:hAnsi="Calibri"/>
            <w:noProof/>
            <w:sz w:val="22"/>
            <w:szCs w:val="22"/>
          </w:rPr>
          <w:tab/>
        </w:r>
        <w:r w:rsidRPr="00B03253">
          <w:rPr>
            <w:rStyle w:val="Hyperlink"/>
            <w:noProof/>
          </w:rPr>
          <w:t>Class AND Condition</w:t>
        </w:r>
        <w:r>
          <w:rPr>
            <w:noProof/>
            <w:webHidden/>
          </w:rPr>
          <w:tab/>
        </w:r>
        <w:r>
          <w:rPr>
            <w:noProof/>
            <w:webHidden/>
          </w:rPr>
          <w:fldChar w:fldCharType="begin"/>
        </w:r>
        <w:r>
          <w:rPr>
            <w:noProof/>
            <w:webHidden/>
          </w:rPr>
          <w:instrText xml:space="preserve"> PAGEREF _Toc40971506 \h </w:instrText>
        </w:r>
        <w:r>
          <w:rPr>
            <w:noProof/>
            <w:webHidden/>
          </w:rPr>
        </w:r>
        <w:r>
          <w:rPr>
            <w:noProof/>
            <w:webHidden/>
          </w:rPr>
          <w:fldChar w:fldCharType="separate"/>
        </w:r>
        <w:r>
          <w:rPr>
            <w:noProof/>
            <w:webHidden/>
          </w:rPr>
          <w:t>218</w:t>
        </w:r>
        <w:r>
          <w:rPr>
            <w:noProof/>
            <w:webHidden/>
          </w:rPr>
          <w:fldChar w:fldCharType="end"/>
        </w:r>
      </w:hyperlink>
    </w:p>
    <w:p w14:paraId="0B3E6DBF" w14:textId="70724358" w:rsidR="0039663B" w:rsidRPr="0039663B" w:rsidRDefault="0039663B">
      <w:pPr>
        <w:pStyle w:val="TOC2"/>
        <w:rPr>
          <w:rFonts w:ascii="Calibri" w:hAnsi="Calibri"/>
          <w:noProof/>
          <w:sz w:val="22"/>
          <w:szCs w:val="22"/>
        </w:rPr>
      </w:pPr>
      <w:hyperlink w:anchor="_Toc40971507" w:history="1">
        <w:r w:rsidRPr="00B03253">
          <w:rPr>
            <w:rStyle w:val="Hyperlink"/>
            <w:noProof/>
          </w:rPr>
          <w:t>45.3</w:t>
        </w:r>
        <w:r w:rsidRPr="0039663B">
          <w:rPr>
            <w:rFonts w:ascii="Calibri" w:hAnsi="Calibri"/>
            <w:noProof/>
            <w:sz w:val="22"/>
            <w:szCs w:val="22"/>
          </w:rPr>
          <w:tab/>
        </w:r>
        <w:r w:rsidRPr="00B03253">
          <w:rPr>
            <w:rStyle w:val="Hyperlink"/>
            <w:noProof/>
          </w:rPr>
          <w:t>Class Composite Condition</w:t>
        </w:r>
        <w:r>
          <w:rPr>
            <w:noProof/>
            <w:webHidden/>
          </w:rPr>
          <w:tab/>
        </w:r>
        <w:r>
          <w:rPr>
            <w:noProof/>
            <w:webHidden/>
          </w:rPr>
          <w:fldChar w:fldCharType="begin"/>
        </w:r>
        <w:r>
          <w:rPr>
            <w:noProof/>
            <w:webHidden/>
          </w:rPr>
          <w:instrText xml:space="preserve"> PAGEREF _Toc40971507 \h </w:instrText>
        </w:r>
        <w:r>
          <w:rPr>
            <w:noProof/>
            <w:webHidden/>
          </w:rPr>
        </w:r>
        <w:r>
          <w:rPr>
            <w:noProof/>
            <w:webHidden/>
          </w:rPr>
          <w:fldChar w:fldCharType="separate"/>
        </w:r>
        <w:r>
          <w:rPr>
            <w:noProof/>
            <w:webHidden/>
          </w:rPr>
          <w:t>218</w:t>
        </w:r>
        <w:r>
          <w:rPr>
            <w:noProof/>
            <w:webHidden/>
          </w:rPr>
          <w:fldChar w:fldCharType="end"/>
        </w:r>
      </w:hyperlink>
    </w:p>
    <w:p w14:paraId="7504E484" w14:textId="36041696" w:rsidR="0039663B" w:rsidRPr="0039663B" w:rsidRDefault="0039663B">
      <w:pPr>
        <w:pStyle w:val="TOC2"/>
        <w:rPr>
          <w:rFonts w:ascii="Calibri" w:hAnsi="Calibri"/>
          <w:noProof/>
          <w:sz w:val="22"/>
          <w:szCs w:val="22"/>
        </w:rPr>
      </w:pPr>
      <w:hyperlink w:anchor="_Toc40971508" w:history="1">
        <w:r w:rsidRPr="00B03253">
          <w:rPr>
            <w:rStyle w:val="Hyperlink"/>
            <w:noProof/>
          </w:rPr>
          <w:t>45.4</w:t>
        </w:r>
        <w:r w:rsidRPr="0039663B">
          <w:rPr>
            <w:rFonts w:ascii="Calibri" w:hAnsi="Calibri"/>
            <w:noProof/>
            <w:sz w:val="22"/>
            <w:szCs w:val="22"/>
          </w:rPr>
          <w:tab/>
        </w:r>
        <w:r w:rsidRPr="00B03253">
          <w:rPr>
            <w:rStyle w:val="Hyperlink"/>
            <w:noProof/>
          </w:rPr>
          <w:t>Class OR Condition</w:t>
        </w:r>
        <w:r>
          <w:rPr>
            <w:noProof/>
            <w:webHidden/>
          </w:rPr>
          <w:tab/>
        </w:r>
        <w:r>
          <w:rPr>
            <w:noProof/>
            <w:webHidden/>
          </w:rPr>
          <w:fldChar w:fldCharType="begin"/>
        </w:r>
        <w:r>
          <w:rPr>
            <w:noProof/>
            <w:webHidden/>
          </w:rPr>
          <w:instrText xml:space="preserve"> PAGEREF _Toc40971508 \h </w:instrText>
        </w:r>
        <w:r>
          <w:rPr>
            <w:noProof/>
            <w:webHidden/>
          </w:rPr>
        </w:r>
        <w:r>
          <w:rPr>
            <w:noProof/>
            <w:webHidden/>
          </w:rPr>
          <w:fldChar w:fldCharType="separate"/>
        </w:r>
        <w:r>
          <w:rPr>
            <w:noProof/>
            <w:webHidden/>
          </w:rPr>
          <w:t>219</w:t>
        </w:r>
        <w:r>
          <w:rPr>
            <w:noProof/>
            <w:webHidden/>
          </w:rPr>
          <w:fldChar w:fldCharType="end"/>
        </w:r>
      </w:hyperlink>
    </w:p>
    <w:p w14:paraId="57BF9BA1" w14:textId="0BC76399" w:rsidR="0039663B" w:rsidRPr="0039663B" w:rsidRDefault="0039663B">
      <w:pPr>
        <w:pStyle w:val="TOC2"/>
        <w:rPr>
          <w:rFonts w:ascii="Calibri" w:hAnsi="Calibri"/>
          <w:noProof/>
          <w:sz w:val="22"/>
          <w:szCs w:val="22"/>
        </w:rPr>
      </w:pPr>
      <w:hyperlink w:anchor="_Toc40971509" w:history="1">
        <w:r w:rsidRPr="00B03253">
          <w:rPr>
            <w:rStyle w:val="Hyperlink"/>
            <w:noProof/>
          </w:rPr>
          <w:t>45.5</w:t>
        </w:r>
        <w:r w:rsidRPr="0039663B">
          <w:rPr>
            <w:rFonts w:ascii="Calibri" w:hAnsi="Calibri"/>
            <w:noProof/>
            <w:sz w:val="22"/>
            <w:szCs w:val="22"/>
          </w:rPr>
          <w:tab/>
        </w:r>
        <w:r w:rsidRPr="00B03253">
          <w:rPr>
            <w:rStyle w:val="Hyperlink"/>
            <w:noProof/>
          </w:rPr>
          <w:t>Class XOR Condition</w:t>
        </w:r>
        <w:r>
          <w:rPr>
            <w:noProof/>
            <w:webHidden/>
          </w:rPr>
          <w:tab/>
        </w:r>
        <w:r>
          <w:rPr>
            <w:noProof/>
            <w:webHidden/>
          </w:rPr>
          <w:fldChar w:fldCharType="begin"/>
        </w:r>
        <w:r>
          <w:rPr>
            <w:noProof/>
            <w:webHidden/>
          </w:rPr>
          <w:instrText xml:space="preserve"> PAGEREF _Toc40971509 \h </w:instrText>
        </w:r>
        <w:r>
          <w:rPr>
            <w:noProof/>
            <w:webHidden/>
          </w:rPr>
        </w:r>
        <w:r>
          <w:rPr>
            <w:noProof/>
            <w:webHidden/>
          </w:rPr>
          <w:fldChar w:fldCharType="separate"/>
        </w:r>
        <w:r>
          <w:rPr>
            <w:noProof/>
            <w:webHidden/>
          </w:rPr>
          <w:t>219</w:t>
        </w:r>
        <w:r>
          <w:rPr>
            <w:noProof/>
            <w:webHidden/>
          </w:rPr>
          <w:fldChar w:fldCharType="end"/>
        </w:r>
      </w:hyperlink>
    </w:p>
    <w:p w14:paraId="6CC25D1B" w14:textId="599DDE1B" w:rsidR="0039663B" w:rsidRPr="0039663B" w:rsidRDefault="0039663B">
      <w:pPr>
        <w:pStyle w:val="TOC1"/>
        <w:tabs>
          <w:tab w:val="left" w:pos="1512"/>
        </w:tabs>
        <w:rPr>
          <w:rFonts w:ascii="Calibri" w:hAnsi="Calibri"/>
          <w:noProof/>
          <w:sz w:val="22"/>
          <w:szCs w:val="22"/>
        </w:rPr>
      </w:pPr>
      <w:hyperlink w:anchor="_Toc40971510" w:history="1">
        <w:r w:rsidRPr="00B03253">
          <w:rPr>
            <w:rStyle w:val="Hyperlink"/>
            <w:noProof/>
          </w:rPr>
          <w:t>46</w:t>
        </w:r>
        <w:r w:rsidRPr="0039663B">
          <w:rPr>
            <w:rFonts w:ascii="Calibri" w:hAnsi="Calibri"/>
            <w:noProof/>
            <w:sz w:val="22"/>
            <w:szCs w:val="22"/>
          </w:rPr>
          <w:tab/>
        </w:r>
        <w:r w:rsidRPr="00B03253">
          <w:rPr>
            <w:rStyle w:val="Hyperlink"/>
            <w:noProof/>
          </w:rPr>
          <w:t>Concept Library::Processes::Scenarios</w:t>
        </w:r>
        <w:r>
          <w:rPr>
            <w:noProof/>
            <w:webHidden/>
          </w:rPr>
          <w:tab/>
        </w:r>
        <w:r>
          <w:rPr>
            <w:noProof/>
            <w:webHidden/>
          </w:rPr>
          <w:fldChar w:fldCharType="begin"/>
        </w:r>
        <w:r>
          <w:rPr>
            <w:noProof/>
            <w:webHidden/>
          </w:rPr>
          <w:instrText xml:space="preserve"> PAGEREF _Toc40971510 \h </w:instrText>
        </w:r>
        <w:r>
          <w:rPr>
            <w:noProof/>
            <w:webHidden/>
          </w:rPr>
        </w:r>
        <w:r>
          <w:rPr>
            <w:noProof/>
            <w:webHidden/>
          </w:rPr>
          <w:fldChar w:fldCharType="separate"/>
        </w:r>
        <w:r>
          <w:rPr>
            <w:noProof/>
            <w:webHidden/>
          </w:rPr>
          <w:t>220</w:t>
        </w:r>
        <w:r>
          <w:rPr>
            <w:noProof/>
            <w:webHidden/>
          </w:rPr>
          <w:fldChar w:fldCharType="end"/>
        </w:r>
      </w:hyperlink>
    </w:p>
    <w:p w14:paraId="777ACB0B" w14:textId="6776FB17" w:rsidR="0039663B" w:rsidRPr="0039663B" w:rsidRDefault="0039663B">
      <w:pPr>
        <w:pStyle w:val="TOC2"/>
        <w:rPr>
          <w:rFonts w:ascii="Calibri" w:hAnsi="Calibri"/>
          <w:noProof/>
          <w:sz w:val="22"/>
          <w:szCs w:val="22"/>
        </w:rPr>
      </w:pPr>
      <w:hyperlink w:anchor="_Toc40971511" w:history="1">
        <w:r w:rsidRPr="00B03253">
          <w:rPr>
            <w:rStyle w:val="Hyperlink"/>
            <w:noProof/>
          </w:rPr>
          <w:t>46.1</w:t>
        </w:r>
        <w:r w:rsidRPr="0039663B">
          <w:rPr>
            <w:rFonts w:ascii="Calibri" w:hAnsi="Calibri"/>
            <w:noProof/>
            <w:sz w:val="22"/>
            <w:szCs w:val="22"/>
          </w:rPr>
          <w:tab/>
        </w:r>
        <w:r w:rsidRPr="00B03253">
          <w:rPr>
            <w:rStyle w:val="Hyperlink"/>
            <w:noProof/>
          </w:rPr>
          <w:t>Diagram: Scenarios</w:t>
        </w:r>
        <w:r>
          <w:rPr>
            <w:noProof/>
            <w:webHidden/>
          </w:rPr>
          <w:tab/>
        </w:r>
        <w:r>
          <w:rPr>
            <w:noProof/>
            <w:webHidden/>
          </w:rPr>
          <w:fldChar w:fldCharType="begin"/>
        </w:r>
        <w:r>
          <w:rPr>
            <w:noProof/>
            <w:webHidden/>
          </w:rPr>
          <w:instrText xml:space="preserve"> PAGEREF _Toc40971511 \h </w:instrText>
        </w:r>
        <w:r>
          <w:rPr>
            <w:noProof/>
            <w:webHidden/>
          </w:rPr>
        </w:r>
        <w:r>
          <w:rPr>
            <w:noProof/>
            <w:webHidden/>
          </w:rPr>
          <w:fldChar w:fldCharType="separate"/>
        </w:r>
        <w:r>
          <w:rPr>
            <w:noProof/>
            <w:webHidden/>
          </w:rPr>
          <w:t>220</w:t>
        </w:r>
        <w:r>
          <w:rPr>
            <w:noProof/>
            <w:webHidden/>
          </w:rPr>
          <w:fldChar w:fldCharType="end"/>
        </w:r>
      </w:hyperlink>
    </w:p>
    <w:p w14:paraId="3CCC571D" w14:textId="64E9D4E2" w:rsidR="0039663B" w:rsidRPr="0039663B" w:rsidRDefault="0039663B">
      <w:pPr>
        <w:pStyle w:val="TOC2"/>
        <w:rPr>
          <w:rFonts w:ascii="Calibri" w:hAnsi="Calibri"/>
          <w:noProof/>
          <w:sz w:val="22"/>
          <w:szCs w:val="22"/>
        </w:rPr>
      </w:pPr>
      <w:hyperlink w:anchor="_Toc40971512" w:history="1">
        <w:r w:rsidRPr="00B03253">
          <w:rPr>
            <w:rStyle w:val="Hyperlink"/>
            <w:noProof/>
          </w:rPr>
          <w:t>46.2</w:t>
        </w:r>
        <w:r w:rsidRPr="0039663B">
          <w:rPr>
            <w:rFonts w:ascii="Calibri" w:hAnsi="Calibri"/>
            <w:noProof/>
            <w:sz w:val="22"/>
            <w:szCs w:val="22"/>
          </w:rPr>
          <w:tab/>
        </w:r>
        <w:r w:rsidRPr="00B03253">
          <w:rPr>
            <w:rStyle w:val="Hyperlink"/>
            <w:noProof/>
          </w:rPr>
          <w:t>Class Goal State</w:t>
        </w:r>
        <w:r>
          <w:rPr>
            <w:noProof/>
            <w:webHidden/>
          </w:rPr>
          <w:tab/>
        </w:r>
        <w:r>
          <w:rPr>
            <w:noProof/>
            <w:webHidden/>
          </w:rPr>
          <w:fldChar w:fldCharType="begin"/>
        </w:r>
        <w:r>
          <w:rPr>
            <w:noProof/>
            <w:webHidden/>
          </w:rPr>
          <w:instrText xml:space="preserve"> PAGEREF _Toc40971512 \h </w:instrText>
        </w:r>
        <w:r>
          <w:rPr>
            <w:noProof/>
            <w:webHidden/>
          </w:rPr>
        </w:r>
        <w:r>
          <w:rPr>
            <w:noProof/>
            <w:webHidden/>
          </w:rPr>
          <w:fldChar w:fldCharType="separate"/>
        </w:r>
        <w:r>
          <w:rPr>
            <w:noProof/>
            <w:webHidden/>
          </w:rPr>
          <w:t>220</w:t>
        </w:r>
        <w:r>
          <w:rPr>
            <w:noProof/>
            <w:webHidden/>
          </w:rPr>
          <w:fldChar w:fldCharType="end"/>
        </w:r>
      </w:hyperlink>
    </w:p>
    <w:p w14:paraId="0636BF97" w14:textId="04BEF86D" w:rsidR="0039663B" w:rsidRPr="0039663B" w:rsidRDefault="0039663B">
      <w:pPr>
        <w:pStyle w:val="TOC2"/>
        <w:rPr>
          <w:rFonts w:ascii="Calibri" w:hAnsi="Calibri"/>
          <w:noProof/>
          <w:sz w:val="22"/>
          <w:szCs w:val="22"/>
        </w:rPr>
      </w:pPr>
      <w:hyperlink w:anchor="_Toc40971513" w:history="1">
        <w:r w:rsidRPr="00B03253">
          <w:rPr>
            <w:rStyle w:val="Hyperlink"/>
            <w:noProof/>
          </w:rPr>
          <w:t>46.3</w:t>
        </w:r>
        <w:r w:rsidRPr="0039663B">
          <w:rPr>
            <w:rFonts w:ascii="Calibri" w:hAnsi="Calibri"/>
            <w:noProof/>
            <w:sz w:val="22"/>
            <w:szCs w:val="22"/>
          </w:rPr>
          <w:tab/>
        </w:r>
        <w:r w:rsidRPr="00B03253">
          <w:rPr>
            <w:rStyle w:val="Hyperlink"/>
            <w:noProof/>
          </w:rPr>
          <w:t>Class Scenario</w:t>
        </w:r>
        <w:r>
          <w:rPr>
            <w:noProof/>
            <w:webHidden/>
          </w:rPr>
          <w:tab/>
        </w:r>
        <w:r>
          <w:rPr>
            <w:noProof/>
            <w:webHidden/>
          </w:rPr>
          <w:fldChar w:fldCharType="begin"/>
        </w:r>
        <w:r>
          <w:rPr>
            <w:noProof/>
            <w:webHidden/>
          </w:rPr>
          <w:instrText xml:space="preserve"> PAGEREF _Toc40971513 \h </w:instrText>
        </w:r>
        <w:r>
          <w:rPr>
            <w:noProof/>
            <w:webHidden/>
          </w:rPr>
        </w:r>
        <w:r>
          <w:rPr>
            <w:noProof/>
            <w:webHidden/>
          </w:rPr>
          <w:fldChar w:fldCharType="separate"/>
        </w:r>
        <w:r>
          <w:rPr>
            <w:noProof/>
            <w:webHidden/>
          </w:rPr>
          <w:t>221</w:t>
        </w:r>
        <w:r>
          <w:rPr>
            <w:noProof/>
            <w:webHidden/>
          </w:rPr>
          <w:fldChar w:fldCharType="end"/>
        </w:r>
      </w:hyperlink>
    </w:p>
    <w:p w14:paraId="7D60C557" w14:textId="37FFF078" w:rsidR="0039663B" w:rsidRPr="0039663B" w:rsidRDefault="0039663B">
      <w:pPr>
        <w:pStyle w:val="TOC2"/>
        <w:rPr>
          <w:rFonts w:ascii="Calibri" w:hAnsi="Calibri"/>
          <w:noProof/>
          <w:sz w:val="22"/>
          <w:szCs w:val="22"/>
        </w:rPr>
      </w:pPr>
      <w:hyperlink w:anchor="_Toc40971514" w:history="1">
        <w:r w:rsidRPr="00B03253">
          <w:rPr>
            <w:rStyle w:val="Hyperlink"/>
            <w:noProof/>
          </w:rPr>
          <w:t>46.4</w:t>
        </w:r>
        <w:r w:rsidRPr="0039663B">
          <w:rPr>
            <w:rFonts w:ascii="Calibri" w:hAnsi="Calibri"/>
            <w:noProof/>
            <w:sz w:val="22"/>
            <w:szCs w:val="22"/>
          </w:rPr>
          <w:tab/>
        </w:r>
        <w:r w:rsidRPr="00B03253">
          <w:rPr>
            <w:rStyle w:val="Hyperlink"/>
            <w:noProof/>
          </w:rPr>
          <w:t>Class Scenario Step</w:t>
        </w:r>
        <w:r>
          <w:rPr>
            <w:noProof/>
            <w:webHidden/>
          </w:rPr>
          <w:tab/>
        </w:r>
        <w:r>
          <w:rPr>
            <w:noProof/>
            <w:webHidden/>
          </w:rPr>
          <w:fldChar w:fldCharType="begin"/>
        </w:r>
        <w:r>
          <w:rPr>
            <w:noProof/>
            <w:webHidden/>
          </w:rPr>
          <w:instrText xml:space="preserve"> PAGEREF _Toc40971514 \h </w:instrText>
        </w:r>
        <w:r>
          <w:rPr>
            <w:noProof/>
            <w:webHidden/>
          </w:rPr>
        </w:r>
        <w:r>
          <w:rPr>
            <w:noProof/>
            <w:webHidden/>
          </w:rPr>
          <w:fldChar w:fldCharType="separate"/>
        </w:r>
        <w:r>
          <w:rPr>
            <w:noProof/>
            <w:webHidden/>
          </w:rPr>
          <w:t>221</w:t>
        </w:r>
        <w:r>
          <w:rPr>
            <w:noProof/>
            <w:webHidden/>
          </w:rPr>
          <w:fldChar w:fldCharType="end"/>
        </w:r>
      </w:hyperlink>
    </w:p>
    <w:p w14:paraId="047F915F" w14:textId="7829C2E7" w:rsidR="0039663B" w:rsidRPr="0039663B" w:rsidRDefault="0039663B">
      <w:pPr>
        <w:pStyle w:val="TOC2"/>
        <w:rPr>
          <w:rFonts w:ascii="Calibri" w:hAnsi="Calibri"/>
          <w:noProof/>
          <w:sz w:val="22"/>
          <w:szCs w:val="22"/>
        </w:rPr>
      </w:pPr>
      <w:hyperlink w:anchor="_Toc40971515" w:history="1">
        <w:r w:rsidRPr="00B03253">
          <w:rPr>
            <w:rStyle w:val="Hyperlink"/>
            <w:noProof/>
          </w:rPr>
          <w:t>46.5</w:t>
        </w:r>
        <w:r w:rsidRPr="0039663B">
          <w:rPr>
            <w:rFonts w:ascii="Calibri" w:hAnsi="Calibri"/>
            <w:noProof/>
            <w:sz w:val="22"/>
            <w:szCs w:val="22"/>
          </w:rPr>
          <w:tab/>
        </w:r>
        <w:r w:rsidRPr="00B03253">
          <w:rPr>
            <w:rStyle w:val="Hyperlink"/>
            <w:noProof/>
          </w:rPr>
          <w:t>Association Class Step in Scenario</w:t>
        </w:r>
        <w:r>
          <w:rPr>
            <w:noProof/>
            <w:webHidden/>
          </w:rPr>
          <w:tab/>
        </w:r>
        <w:r>
          <w:rPr>
            <w:noProof/>
            <w:webHidden/>
          </w:rPr>
          <w:fldChar w:fldCharType="begin"/>
        </w:r>
        <w:r>
          <w:rPr>
            <w:noProof/>
            <w:webHidden/>
          </w:rPr>
          <w:instrText xml:space="preserve"> PAGEREF _Toc40971515 \h </w:instrText>
        </w:r>
        <w:r>
          <w:rPr>
            <w:noProof/>
            <w:webHidden/>
          </w:rPr>
        </w:r>
        <w:r>
          <w:rPr>
            <w:noProof/>
            <w:webHidden/>
          </w:rPr>
          <w:fldChar w:fldCharType="separate"/>
        </w:r>
        <w:r>
          <w:rPr>
            <w:noProof/>
            <w:webHidden/>
          </w:rPr>
          <w:t>221</w:t>
        </w:r>
        <w:r>
          <w:rPr>
            <w:noProof/>
            <w:webHidden/>
          </w:rPr>
          <w:fldChar w:fldCharType="end"/>
        </w:r>
      </w:hyperlink>
    </w:p>
    <w:p w14:paraId="2CF8993E" w14:textId="6F5C0355" w:rsidR="0039663B" w:rsidRPr="0039663B" w:rsidRDefault="0039663B">
      <w:pPr>
        <w:pStyle w:val="TOC1"/>
        <w:tabs>
          <w:tab w:val="left" w:pos="1512"/>
        </w:tabs>
        <w:rPr>
          <w:rFonts w:ascii="Calibri" w:hAnsi="Calibri"/>
          <w:noProof/>
          <w:sz w:val="22"/>
          <w:szCs w:val="22"/>
        </w:rPr>
      </w:pPr>
      <w:hyperlink w:anchor="_Toc40971516" w:history="1">
        <w:r w:rsidRPr="00B03253">
          <w:rPr>
            <w:rStyle w:val="Hyperlink"/>
            <w:noProof/>
          </w:rPr>
          <w:t>47</w:t>
        </w:r>
        <w:r w:rsidRPr="0039663B">
          <w:rPr>
            <w:rFonts w:ascii="Calibri" w:hAnsi="Calibri"/>
            <w:noProof/>
            <w:sz w:val="22"/>
            <w:szCs w:val="22"/>
          </w:rPr>
          <w:tab/>
        </w:r>
        <w:r w:rsidRPr="00B03253">
          <w:rPr>
            <w:rStyle w:val="Hyperlink"/>
            <w:noProof/>
          </w:rPr>
          <w:t>Concept Library::Quantities and Units</w:t>
        </w:r>
        <w:r>
          <w:rPr>
            <w:noProof/>
            <w:webHidden/>
          </w:rPr>
          <w:tab/>
        </w:r>
        <w:r>
          <w:rPr>
            <w:noProof/>
            <w:webHidden/>
          </w:rPr>
          <w:fldChar w:fldCharType="begin"/>
        </w:r>
        <w:r>
          <w:rPr>
            <w:noProof/>
            <w:webHidden/>
          </w:rPr>
          <w:instrText xml:space="preserve"> PAGEREF _Toc40971516 \h </w:instrText>
        </w:r>
        <w:r>
          <w:rPr>
            <w:noProof/>
            <w:webHidden/>
          </w:rPr>
        </w:r>
        <w:r>
          <w:rPr>
            <w:noProof/>
            <w:webHidden/>
          </w:rPr>
          <w:fldChar w:fldCharType="separate"/>
        </w:r>
        <w:r>
          <w:rPr>
            <w:noProof/>
            <w:webHidden/>
          </w:rPr>
          <w:t>223</w:t>
        </w:r>
        <w:r>
          <w:rPr>
            <w:noProof/>
            <w:webHidden/>
          </w:rPr>
          <w:fldChar w:fldCharType="end"/>
        </w:r>
      </w:hyperlink>
    </w:p>
    <w:p w14:paraId="581BAE0C" w14:textId="4DD0666C" w:rsidR="0039663B" w:rsidRPr="0039663B" w:rsidRDefault="0039663B">
      <w:pPr>
        <w:pStyle w:val="TOC2"/>
        <w:rPr>
          <w:rFonts w:ascii="Calibri" w:hAnsi="Calibri"/>
          <w:noProof/>
          <w:sz w:val="22"/>
          <w:szCs w:val="22"/>
        </w:rPr>
      </w:pPr>
      <w:hyperlink w:anchor="_Toc40971517" w:history="1">
        <w:r w:rsidRPr="00B03253">
          <w:rPr>
            <w:rStyle w:val="Hyperlink"/>
            <w:noProof/>
          </w:rPr>
          <w:t>47.1</w:t>
        </w:r>
        <w:r w:rsidRPr="0039663B">
          <w:rPr>
            <w:rFonts w:ascii="Calibri" w:hAnsi="Calibri"/>
            <w:noProof/>
            <w:sz w:val="22"/>
            <w:szCs w:val="22"/>
          </w:rPr>
          <w:tab/>
        </w:r>
        <w:r w:rsidRPr="00B03253">
          <w:rPr>
            <w:rStyle w:val="Hyperlink"/>
            <w:noProof/>
          </w:rPr>
          <w:t>Diagram: Quantities and units</w:t>
        </w:r>
        <w:r>
          <w:rPr>
            <w:noProof/>
            <w:webHidden/>
          </w:rPr>
          <w:tab/>
        </w:r>
        <w:r>
          <w:rPr>
            <w:noProof/>
            <w:webHidden/>
          </w:rPr>
          <w:fldChar w:fldCharType="begin"/>
        </w:r>
        <w:r>
          <w:rPr>
            <w:noProof/>
            <w:webHidden/>
          </w:rPr>
          <w:instrText xml:space="preserve"> PAGEREF _Toc40971517 \h </w:instrText>
        </w:r>
        <w:r>
          <w:rPr>
            <w:noProof/>
            <w:webHidden/>
          </w:rPr>
        </w:r>
        <w:r>
          <w:rPr>
            <w:noProof/>
            <w:webHidden/>
          </w:rPr>
          <w:fldChar w:fldCharType="separate"/>
        </w:r>
        <w:r>
          <w:rPr>
            <w:noProof/>
            <w:webHidden/>
          </w:rPr>
          <w:t>224</w:t>
        </w:r>
        <w:r>
          <w:rPr>
            <w:noProof/>
            <w:webHidden/>
          </w:rPr>
          <w:fldChar w:fldCharType="end"/>
        </w:r>
      </w:hyperlink>
    </w:p>
    <w:p w14:paraId="38F0E9FC" w14:textId="29DF2F2C" w:rsidR="0039663B" w:rsidRPr="0039663B" w:rsidRDefault="0039663B">
      <w:pPr>
        <w:pStyle w:val="TOC2"/>
        <w:rPr>
          <w:rFonts w:ascii="Calibri" w:hAnsi="Calibri"/>
          <w:noProof/>
          <w:sz w:val="22"/>
          <w:szCs w:val="22"/>
        </w:rPr>
      </w:pPr>
      <w:hyperlink w:anchor="_Toc40971518" w:history="1">
        <w:r w:rsidRPr="00B03253">
          <w:rPr>
            <w:rStyle w:val="Hyperlink"/>
            <w:noProof/>
          </w:rPr>
          <w:t>47.2</w:t>
        </w:r>
        <w:r w:rsidRPr="0039663B">
          <w:rPr>
            <w:rFonts w:ascii="Calibri" w:hAnsi="Calibri"/>
            <w:noProof/>
            <w:sz w:val="22"/>
            <w:szCs w:val="22"/>
          </w:rPr>
          <w:tab/>
        </w:r>
        <w:r w:rsidRPr="00B03253">
          <w:rPr>
            <w:rStyle w:val="Hyperlink"/>
            <w:noProof/>
          </w:rPr>
          <w:t>Class Confidence Metric</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18 \h </w:instrText>
        </w:r>
        <w:r>
          <w:rPr>
            <w:noProof/>
            <w:webHidden/>
          </w:rPr>
        </w:r>
        <w:r>
          <w:rPr>
            <w:noProof/>
            <w:webHidden/>
          </w:rPr>
          <w:fldChar w:fldCharType="separate"/>
        </w:r>
        <w:r>
          <w:rPr>
            <w:noProof/>
            <w:webHidden/>
          </w:rPr>
          <w:t>224</w:t>
        </w:r>
        <w:r>
          <w:rPr>
            <w:noProof/>
            <w:webHidden/>
          </w:rPr>
          <w:fldChar w:fldCharType="end"/>
        </w:r>
      </w:hyperlink>
    </w:p>
    <w:p w14:paraId="0D4D4A68" w14:textId="5AD9C009" w:rsidR="0039663B" w:rsidRPr="0039663B" w:rsidRDefault="0039663B">
      <w:pPr>
        <w:pStyle w:val="TOC2"/>
        <w:rPr>
          <w:rFonts w:ascii="Calibri" w:hAnsi="Calibri"/>
          <w:noProof/>
          <w:sz w:val="22"/>
          <w:szCs w:val="22"/>
        </w:rPr>
      </w:pPr>
      <w:hyperlink w:anchor="_Toc40971519" w:history="1">
        <w:r w:rsidRPr="00B03253">
          <w:rPr>
            <w:rStyle w:val="Hyperlink"/>
            <w:noProof/>
          </w:rPr>
          <w:t>47.3</w:t>
        </w:r>
        <w:r w:rsidRPr="0039663B">
          <w:rPr>
            <w:rFonts w:ascii="Calibri" w:hAnsi="Calibri"/>
            <w:noProof/>
            <w:sz w:val="22"/>
            <w:szCs w:val="22"/>
          </w:rPr>
          <w:tab/>
        </w:r>
        <w:r w:rsidRPr="00B03253">
          <w:rPr>
            <w:rStyle w:val="Hyperlink"/>
            <w:noProof/>
          </w:rPr>
          <w:t>Class Count</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19 \h </w:instrText>
        </w:r>
        <w:r>
          <w:rPr>
            <w:noProof/>
            <w:webHidden/>
          </w:rPr>
        </w:r>
        <w:r>
          <w:rPr>
            <w:noProof/>
            <w:webHidden/>
          </w:rPr>
          <w:fldChar w:fldCharType="separate"/>
        </w:r>
        <w:r>
          <w:rPr>
            <w:noProof/>
            <w:webHidden/>
          </w:rPr>
          <w:t>225</w:t>
        </w:r>
        <w:r>
          <w:rPr>
            <w:noProof/>
            <w:webHidden/>
          </w:rPr>
          <w:fldChar w:fldCharType="end"/>
        </w:r>
      </w:hyperlink>
    </w:p>
    <w:p w14:paraId="692C33CC" w14:textId="609BB4E6" w:rsidR="0039663B" w:rsidRPr="0039663B" w:rsidRDefault="0039663B">
      <w:pPr>
        <w:pStyle w:val="TOC2"/>
        <w:rPr>
          <w:rFonts w:ascii="Calibri" w:hAnsi="Calibri"/>
          <w:noProof/>
          <w:sz w:val="22"/>
          <w:szCs w:val="22"/>
        </w:rPr>
      </w:pPr>
      <w:hyperlink w:anchor="_Toc40971520" w:history="1">
        <w:r w:rsidRPr="00B03253">
          <w:rPr>
            <w:rStyle w:val="Hyperlink"/>
            <w:noProof/>
          </w:rPr>
          <w:t>47.4</w:t>
        </w:r>
        <w:r w:rsidRPr="0039663B">
          <w:rPr>
            <w:rFonts w:ascii="Calibri" w:hAnsi="Calibri"/>
            <w:noProof/>
            <w:sz w:val="22"/>
            <w:szCs w:val="22"/>
          </w:rPr>
          <w:tab/>
        </w:r>
        <w:r w:rsidRPr="00B03253">
          <w:rPr>
            <w:rStyle w:val="Hyperlink"/>
            <w:noProof/>
          </w:rPr>
          <w:t>Class Currency Benefit Metric</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20 \h </w:instrText>
        </w:r>
        <w:r>
          <w:rPr>
            <w:noProof/>
            <w:webHidden/>
          </w:rPr>
        </w:r>
        <w:r>
          <w:rPr>
            <w:noProof/>
            <w:webHidden/>
          </w:rPr>
          <w:fldChar w:fldCharType="separate"/>
        </w:r>
        <w:r>
          <w:rPr>
            <w:noProof/>
            <w:webHidden/>
          </w:rPr>
          <w:t>225</w:t>
        </w:r>
        <w:r>
          <w:rPr>
            <w:noProof/>
            <w:webHidden/>
          </w:rPr>
          <w:fldChar w:fldCharType="end"/>
        </w:r>
      </w:hyperlink>
    </w:p>
    <w:p w14:paraId="5FCC05E7" w14:textId="393C6C1A" w:rsidR="0039663B" w:rsidRPr="0039663B" w:rsidRDefault="0039663B">
      <w:pPr>
        <w:pStyle w:val="TOC2"/>
        <w:rPr>
          <w:rFonts w:ascii="Calibri" w:hAnsi="Calibri"/>
          <w:noProof/>
          <w:sz w:val="22"/>
          <w:szCs w:val="22"/>
        </w:rPr>
      </w:pPr>
      <w:hyperlink w:anchor="_Toc40971521" w:history="1">
        <w:r w:rsidRPr="00B03253">
          <w:rPr>
            <w:rStyle w:val="Hyperlink"/>
            <w:noProof/>
          </w:rPr>
          <w:t>47.5</w:t>
        </w:r>
        <w:r w:rsidRPr="0039663B">
          <w:rPr>
            <w:rFonts w:ascii="Calibri" w:hAnsi="Calibri"/>
            <w:noProof/>
            <w:sz w:val="22"/>
            <w:szCs w:val="22"/>
          </w:rPr>
          <w:tab/>
        </w:r>
        <w:r w:rsidRPr="00B03253">
          <w:rPr>
            <w:rStyle w:val="Hyperlink"/>
            <w:noProof/>
          </w:rPr>
          <w:t>Class Harm-Benefit Metric</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21 \h </w:instrText>
        </w:r>
        <w:r>
          <w:rPr>
            <w:noProof/>
            <w:webHidden/>
          </w:rPr>
        </w:r>
        <w:r>
          <w:rPr>
            <w:noProof/>
            <w:webHidden/>
          </w:rPr>
          <w:fldChar w:fldCharType="separate"/>
        </w:r>
        <w:r>
          <w:rPr>
            <w:noProof/>
            <w:webHidden/>
          </w:rPr>
          <w:t>225</w:t>
        </w:r>
        <w:r>
          <w:rPr>
            <w:noProof/>
            <w:webHidden/>
          </w:rPr>
          <w:fldChar w:fldCharType="end"/>
        </w:r>
      </w:hyperlink>
    </w:p>
    <w:p w14:paraId="310B653B" w14:textId="3907CF91" w:rsidR="0039663B" w:rsidRPr="0039663B" w:rsidRDefault="0039663B">
      <w:pPr>
        <w:pStyle w:val="TOC2"/>
        <w:rPr>
          <w:rFonts w:ascii="Calibri" w:hAnsi="Calibri"/>
          <w:noProof/>
          <w:sz w:val="22"/>
          <w:szCs w:val="22"/>
        </w:rPr>
      </w:pPr>
      <w:hyperlink w:anchor="_Toc40971522" w:history="1">
        <w:r w:rsidRPr="00B03253">
          <w:rPr>
            <w:rStyle w:val="Hyperlink"/>
            <w:noProof/>
          </w:rPr>
          <w:t>47.6</w:t>
        </w:r>
        <w:r w:rsidRPr="0039663B">
          <w:rPr>
            <w:rFonts w:ascii="Calibri" w:hAnsi="Calibri"/>
            <w:noProof/>
            <w:sz w:val="22"/>
            <w:szCs w:val="22"/>
          </w:rPr>
          <w:tab/>
        </w:r>
        <w:r w:rsidRPr="00B03253">
          <w:rPr>
            <w:rStyle w:val="Hyperlink"/>
            <w:noProof/>
          </w:rPr>
          <w:t>Class Metric</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22 \h </w:instrText>
        </w:r>
        <w:r>
          <w:rPr>
            <w:noProof/>
            <w:webHidden/>
          </w:rPr>
        </w:r>
        <w:r>
          <w:rPr>
            <w:noProof/>
            <w:webHidden/>
          </w:rPr>
          <w:fldChar w:fldCharType="separate"/>
        </w:r>
        <w:r>
          <w:rPr>
            <w:noProof/>
            <w:webHidden/>
          </w:rPr>
          <w:t>225</w:t>
        </w:r>
        <w:r>
          <w:rPr>
            <w:noProof/>
            <w:webHidden/>
          </w:rPr>
          <w:fldChar w:fldCharType="end"/>
        </w:r>
      </w:hyperlink>
    </w:p>
    <w:p w14:paraId="1D375B02" w14:textId="595F0064" w:rsidR="0039663B" w:rsidRPr="0039663B" w:rsidRDefault="0039663B">
      <w:pPr>
        <w:pStyle w:val="TOC2"/>
        <w:rPr>
          <w:rFonts w:ascii="Calibri" w:hAnsi="Calibri"/>
          <w:noProof/>
          <w:sz w:val="22"/>
          <w:szCs w:val="22"/>
        </w:rPr>
      </w:pPr>
      <w:hyperlink w:anchor="_Toc40971523" w:history="1">
        <w:r w:rsidRPr="00B03253">
          <w:rPr>
            <w:rStyle w:val="Hyperlink"/>
            <w:noProof/>
          </w:rPr>
          <w:t>47.7</w:t>
        </w:r>
        <w:r w:rsidRPr="0039663B">
          <w:rPr>
            <w:rFonts w:ascii="Calibri" w:hAnsi="Calibri"/>
            <w:noProof/>
            <w:sz w:val="22"/>
            <w:szCs w:val="22"/>
          </w:rPr>
          <w:tab/>
        </w:r>
        <w:r w:rsidRPr="00B03253">
          <w:rPr>
            <w:rStyle w:val="Hyperlink"/>
            <w:noProof/>
          </w:rPr>
          <w:t>Class Probability Metric</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23 \h </w:instrText>
        </w:r>
        <w:r>
          <w:rPr>
            <w:noProof/>
            <w:webHidden/>
          </w:rPr>
        </w:r>
        <w:r>
          <w:rPr>
            <w:noProof/>
            <w:webHidden/>
          </w:rPr>
          <w:fldChar w:fldCharType="separate"/>
        </w:r>
        <w:r>
          <w:rPr>
            <w:noProof/>
            <w:webHidden/>
          </w:rPr>
          <w:t>226</w:t>
        </w:r>
        <w:r>
          <w:rPr>
            <w:noProof/>
            <w:webHidden/>
          </w:rPr>
          <w:fldChar w:fldCharType="end"/>
        </w:r>
      </w:hyperlink>
    </w:p>
    <w:p w14:paraId="6FAB15A5" w14:textId="576D3C4A" w:rsidR="0039663B" w:rsidRPr="0039663B" w:rsidRDefault="0039663B">
      <w:pPr>
        <w:pStyle w:val="TOC2"/>
        <w:rPr>
          <w:rFonts w:ascii="Calibri" w:hAnsi="Calibri"/>
          <w:noProof/>
          <w:sz w:val="22"/>
          <w:szCs w:val="22"/>
        </w:rPr>
      </w:pPr>
      <w:hyperlink w:anchor="_Toc40971524" w:history="1">
        <w:r w:rsidRPr="00B03253">
          <w:rPr>
            <w:rStyle w:val="Hyperlink"/>
            <w:noProof/>
          </w:rPr>
          <w:t>47.8</w:t>
        </w:r>
        <w:r w:rsidRPr="0039663B">
          <w:rPr>
            <w:rFonts w:ascii="Calibri" w:hAnsi="Calibri"/>
            <w:noProof/>
            <w:sz w:val="22"/>
            <w:szCs w:val="22"/>
          </w:rPr>
          <w:tab/>
        </w:r>
        <w:r w:rsidRPr="00B03253">
          <w:rPr>
            <w:rStyle w:val="Hyperlink"/>
            <w:noProof/>
          </w:rPr>
          <w:t>Class Time Coordinate</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24 \h </w:instrText>
        </w:r>
        <w:r>
          <w:rPr>
            <w:noProof/>
            <w:webHidden/>
          </w:rPr>
        </w:r>
        <w:r>
          <w:rPr>
            <w:noProof/>
            <w:webHidden/>
          </w:rPr>
          <w:fldChar w:fldCharType="separate"/>
        </w:r>
        <w:r>
          <w:rPr>
            <w:noProof/>
            <w:webHidden/>
          </w:rPr>
          <w:t>226</w:t>
        </w:r>
        <w:r>
          <w:rPr>
            <w:noProof/>
            <w:webHidden/>
          </w:rPr>
          <w:fldChar w:fldCharType="end"/>
        </w:r>
      </w:hyperlink>
    </w:p>
    <w:p w14:paraId="116A4472" w14:textId="3F72332F" w:rsidR="0039663B" w:rsidRPr="0039663B" w:rsidRDefault="0039663B">
      <w:pPr>
        <w:pStyle w:val="TOC3"/>
        <w:rPr>
          <w:rFonts w:ascii="Calibri" w:hAnsi="Calibri"/>
          <w:noProof/>
          <w:sz w:val="22"/>
          <w:szCs w:val="22"/>
        </w:rPr>
      </w:pPr>
      <w:hyperlink w:anchor="_Toc40971525" w:history="1">
        <w:r w:rsidRPr="00B03253">
          <w:rPr>
            <w:rStyle w:val="Hyperlink"/>
            <w:noProof/>
          </w:rPr>
          <w:t>47.8.1</w:t>
        </w:r>
        <w:r w:rsidRPr="0039663B">
          <w:rPr>
            <w:rFonts w:ascii="Calibri" w:hAnsi="Calibri"/>
            <w:noProof/>
            <w:sz w:val="22"/>
            <w:szCs w:val="22"/>
          </w:rPr>
          <w:tab/>
        </w:r>
        <w:r w:rsidRPr="00B03253">
          <w:rPr>
            <w:rStyle w:val="Hyperlink"/>
            <w:noProof/>
          </w:rPr>
          <w:t>&lt;&lt;Value&gt;&gt;Enumeration PentaScale</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525 \h </w:instrText>
        </w:r>
        <w:r>
          <w:rPr>
            <w:noProof/>
            <w:webHidden/>
          </w:rPr>
        </w:r>
        <w:r>
          <w:rPr>
            <w:noProof/>
            <w:webHidden/>
          </w:rPr>
          <w:fldChar w:fldCharType="separate"/>
        </w:r>
        <w:r>
          <w:rPr>
            <w:noProof/>
            <w:webHidden/>
          </w:rPr>
          <w:t>226</w:t>
        </w:r>
        <w:r>
          <w:rPr>
            <w:noProof/>
            <w:webHidden/>
          </w:rPr>
          <w:fldChar w:fldCharType="end"/>
        </w:r>
      </w:hyperlink>
    </w:p>
    <w:p w14:paraId="34D0734D" w14:textId="11AD9FAF" w:rsidR="0039663B" w:rsidRPr="0039663B" w:rsidRDefault="0039663B">
      <w:pPr>
        <w:pStyle w:val="TOC3"/>
        <w:rPr>
          <w:rFonts w:ascii="Calibri" w:hAnsi="Calibri"/>
          <w:noProof/>
          <w:sz w:val="22"/>
          <w:szCs w:val="22"/>
        </w:rPr>
      </w:pPr>
      <w:hyperlink w:anchor="_Toc40971526" w:history="1">
        <w:r w:rsidRPr="00B03253">
          <w:rPr>
            <w:rStyle w:val="Hyperlink"/>
            <w:noProof/>
          </w:rPr>
          <w:t>47.8.2</w:t>
        </w:r>
        <w:r w:rsidRPr="0039663B">
          <w:rPr>
            <w:rFonts w:ascii="Calibri" w:hAnsi="Calibri"/>
            <w:noProof/>
            <w:sz w:val="22"/>
            <w:szCs w:val="22"/>
          </w:rPr>
          <w:tab/>
        </w:r>
        <w:r w:rsidRPr="00B03253">
          <w:rPr>
            <w:rStyle w:val="Hyperlink"/>
            <w:noProof/>
          </w:rPr>
          <w:t>&lt;&lt;Value&gt;&gt;Enumeration TriScale</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526 \h </w:instrText>
        </w:r>
        <w:r>
          <w:rPr>
            <w:noProof/>
            <w:webHidden/>
          </w:rPr>
        </w:r>
        <w:r>
          <w:rPr>
            <w:noProof/>
            <w:webHidden/>
          </w:rPr>
          <w:fldChar w:fldCharType="separate"/>
        </w:r>
        <w:r>
          <w:rPr>
            <w:noProof/>
            <w:webHidden/>
          </w:rPr>
          <w:t>227</w:t>
        </w:r>
        <w:r>
          <w:rPr>
            <w:noProof/>
            <w:webHidden/>
          </w:rPr>
          <w:fldChar w:fldCharType="end"/>
        </w:r>
      </w:hyperlink>
    </w:p>
    <w:p w14:paraId="3BE4190E" w14:textId="384E40D9" w:rsidR="0039663B" w:rsidRPr="0039663B" w:rsidRDefault="0039663B">
      <w:pPr>
        <w:pStyle w:val="TOC1"/>
        <w:tabs>
          <w:tab w:val="left" w:pos="1512"/>
        </w:tabs>
        <w:rPr>
          <w:rFonts w:ascii="Calibri" w:hAnsi="Calibri"/>
          <w:noProof/>
          <w:sz w:val="22"/>
          <w:szCs w:val="22"/>
        </w:rPr>
      </w:pPr>
      <w:hyperlink w:anchor="_Toc40971527" w:history="1">
        <w:r w:rsidRPr="00B03253">
          <w:rPr>
            <w:rStyle w:val="Hyperlink"/>
            <w:noProof/>
          </w:rPr>
          <w:t>48</w:t>
        </w:r>
        <w:r w:rsidRPr="0039663B">
          <w:rPr>
            <w:rFonts w:ascii="Calibri" w:hAnsi="Calibri"/>
            <w:noProof/>
            <w:sz w:val="22"/>
            <w:szCs w:val="22"/>
          </w:rPr>
          <w:tab/>
        </w:r>
        <w:r w:rsidRPr="00B03253">
          <w:rPr>
            <w:rStyle w:val="Hyperlink"/>
            <w:noProof/>
          </w:rPr>
          <w:t>Concept Library::Quantities and Units::Quantity Kinds</w:t>
        </w:r>
        <w:r>
          <w:rPr>
            <w:noProof/>
            <w:webHidden/>
          </w:rPr>
          <w:tab/>
        </w:r>
        <w:r>
          <w:rPr>
            <w:noProof/>
            <w:webHidden/>
          </w:rPr>
          <w:fldChar w:fldCharType="begin"/>
        </w:r>
        <w:r>
          <w:rPr>
            <w:noProof/>
            <w:webHidden/>
          </w:rPr>
          <w:instrText xml:space="preserve"> PAGEREF _Toc40971527 \h </w:instrText>
        </w:r>
        <w:r>
          <w:rPr>
            <w:noProof/>
            <w:webHidden/>
          </w:rPr>
        </w:r>
        <w:r>
          <w:rPr>
            <w:noProof/>
            <w:webHidden/>
          </w:rPr>
          <w:fldChar w:fldCharType="separate"/>
        </w:r>
        <w:r>
          <w:rPr>
            <w:noProof/>
            <w:webHidden/>
          </w:rPr>
          <w:t>229</w:t>
        </w:r>
        <w:r>
          <w:rPr>
            <w:noProof/>
            <w:webHidden/>
          </w:rPr>
          <w:fldChar w:fldCharType="end"/>
        </w:r>
      </w:hyperlink>
    </w:p>
    <w:p w14:paraId="38A1FDE3" w14:textId="347E5DAC" w:rsidR="0039663B" w:rsidRPr="0039663B" w:rsidRDefault="0039663B">
      <w:pPr>
        <w:pStyle w:val="TOC2"/>
        <w:rPr>
          <w:rFonts w:ascii="Calibri" w:hAnsi="Calibri"/>
          <w:noProof/>
          <w:sz w:val="22"/>
          <w:szCs w:val="22"/>
        </w:rPr>
      </w:pPr>
      <w:hyperlink w:anchor="_Toc40971528" w:history="1">
        <w:r w:rsidRPr="00B03253">
          <w:rPr>
            <w:rStyle w:val="Hyperlink"/>
            <w:noProof/>
          </w:rPr>
          <w:t>48.1</w:t>
        </w:r>
        <w:r w:rsidRPr="0039663B">
          <w:rPr>
            <w:rFonts w:ascii="Calibri" w:hAnsi="Calibri"/>
            <w:noProof/>
            <w:sz w:val="22"/>
            <w:szCs w:val="22"/>
          </w:rPr>
          <w:tab/>
        </w:r>
        <w:r w:rsidRPr="00B03253">
          <w:rPr>
            <w:rStyle w:val="Hyperlink"/>
            <w:noProof/>
          </w:rPr>
          <w:t>Diagram: Quantity Kinds</w:t>
        </w:r>
        <w:r>
          <w:rPr>
            <w:noProof/>
            <w:webHidden/>
          </w:rPr>
          <w:tab/>
        </w:r>
        <w:r>
          <w:rPr>
            <w:noProof/>
            <w:webHidden/>
          </w:rPr>
          <w:fldChar w:fldCharType="begin"/>
        </w:r>
        <w:r>
          <w:rPr>
            <w:noProof/>
            <w:webHidden/>
          </w:rPr>
          <w:instrText xml:space="preserve"> PAGEREF _Toc40971528 \h </w:instrText>
        </w:r>
        <w:r>
          <w:rPr>
            <w:noProof/>
            <w:webHidden/>
          </w:rPr>
        </w:r>
        <w:r>
          <w:rPr>
            <w:noProof/>
            <w:webHidden/>
          </w:rPr>
          <w:fldChar w:fldCharType="separate"/>
        </w:r>
        <w:r>
          <w:rPr>
            <w:noProof/>
            <w:webHidden/>
          </w:rPr>
          <w:t>229</w:t>
        </w:r>
        <w:r>
          <w:rPr>
            <w:noProof/>
            <w:webHidden/>
          </w:rPr>
          <w:fldChar w:fldCharType="end"/>
        </w:r>
      </w:hyperlink>
    </w:p>
    <w:p w14:paraId="3995B21A" w14:textId="3FF1DD7B" w:rsidR="0039663B" w:rsidRPr="0039663B" w:rsidRDefault="0039663B">
      <w:pPr>
        <w:pStyle w:val="TOC2"/>
        <w:rPr>
          <w:rFonts w:ascii="Calibri" w:hAnsi="Calibri"/>
          <w:noProof/>
          <w:sz w:val="22"/>
          <w:szCs w:val="22"/>
        </w:rPr>
      </w:pPr>
      <w:hyperlink w:anchor="_Toc40971529" w:history="1">
        <w:r w:rsidRPr="00B03253">
          <w:rPr>
            <w:rStyle w:val="Hyperlink"/>
            <w:noProof/>
          </w:rPr>
          <w:t>48.2</w:t>
        </w:r>
        <w:r w:rsidRPr="0039663B">
          <w:rPr>
            <w:rFonts w:ascii="Calibri" w:hAnsi="Calibri"/>
            <w:noProof/>
            <w:sz w:val="22"/>
            <w:szCs w:val="22"/>
          </w:rPr>
          <w:tab/>
        </w:r>
        <w:r w:rsidRPr="00B03253">
          <w:rPr>
            <w:rStyle w:val="Hyperlink"/>
            <w:noProof/>
          </w:rPr>
          <w:t>Class Absorbed Dose (Radiation)</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29 \h </w:instrText>
        </w:r>
        <w:r>
          <w:rPr>
            <w:noProof/>
            <w:webHidden/>
          </w:rPr>
        </w:r>
        <w:r>
          <w:rPr>
            <w:noProof/>
            <w:webHidden/>
          </w:rPr>
          <w:fldChar w:fldCharType="separate"/>
        </w:r>
        <w:r>
          <w:rPr>
            <w:noProof/>
            <w:webHidden/>
          </w:rPr>
          <w:t>229</w:t>
        </w:r>
        <w:r>
          <w:rPr>
            <w:noProof/>
            <w:webHidden/>
          </w:rPr>
          <w:fldChar w:fldCharType="end"/>
        </w:r>
      </w:hyperlink>
    </w:p>
    <w:p w14:paraId="3EDE519B" w14:textId="29DF7109" w:rsidR="0039663B" w:rsidRPr="0039663B" w:rsidRDefault="0039663B">
      <w:pPr>
        <w:pStyle w:val="TOC2"/>
        <w:rPr>
          <w:rFonts w:ascii="Calibri" w:hAnsi="Calibri"/>
          <w:noProof/>
          <w:sz w:val="22"/>
          <w:szCs w:val="22"/>
        </w:rPr>
      </w:pPr>
      <w:hyperlink w:anchor="_Toc40971530" w:history="1">
        <w:r w:rsidRPr="00B03253">
          <w:rPr>
            <w:rStyle w:val="Hyperlink"/>
            <w:noProof/>
          </w:rPr>
          <w:t>48.3</w:t>
        </w:r>
        <w:r w:rsidRPr="0039663B">
          <w:rPr>
            <w:rFonts w:ascii="Calibri" w:hAnsi="Calibri"/>
            <w:noProof/>
            <w:sz w:val="22"/>
            <w:szCs w:val="22"/>
          </w:rPr>
          <w:tab/>
        </w:r>
        <w:r w:rsidRPr="00B03253">
          <w:rPr>
            <w:rStyle w:val="Hyperlink"/>
            <w:noProof/>
          </w:rPr>
          <w:t>Class Acceleration</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30 \h </w:instrText>
        </w:r>
        <w:r>
          <w:rPr>
            <w:noProof/>
            <w:webHidden/>
          </w:rPr>
        </w:r>
        <w:r>
          <w:rPr>
            <w:noProof/>
            <w:webHidden/>
          </w:rPr>
          <w:fldChar w:fldCharType="separate"/>
        </w:r>
        <w:r>
          <w:rPr>
            <w:noProof/>
            <w:webHidden/>
          </w:rPr>
          <w:t>230</w:t>
        </w:r>
        <w:r>
          <w:rPr>
            <w:noProof/>
            <w:webHidden/>
          </w:rPr>
          <w:fldChar w:fldCharType="end"/>
        </w:r>
      </w:hyperlink>
    </w:p>
    <w:p w14:paraId="71ED900E" w14:textId="74EB15BD" w:rsidR="0039663B" w:rsidRPr="0039663B" w:rsidRDefault="0039663B">
      <w:pPr>
        <w:pStyle w:val="TOC2"/>
        <w:rPr>
          <w:rFonts w:ascii="Calibri" w:hAnsi="Calibri"/>
          <w:noProof/>
          <w:sz w:val="22"/>
          <w:szCs w:val="22"/>
        </w:rPr>
      </w:pPr>
      <w:hyperlink w:anchor="_Toc40971531" w:history="1">
        <w:r w:rsidRPr="00B03253">
          <w:rPr>
            <w:rStyle w:val="Hyperlink"/>
            <w:noProof/>
          </w:rPr>
          <w:t>48.4</w:t>
        </w:r>
        <w:r w:rsidRPr="0039663B">
          <w:rPr>
            <w:rFonts w:ascii="Calibri" w:hAnsi="Calibri"/>
            <w:noProof/>
            <w:sz w:val="22"/>
            <w:szCs w:val="22"/>
          </w:rPr>
          <w:tab/>
        </w:r>
        <w:r w:rsidRPr="00B03253">
          <w:rPr>
            <w:rStyle w:val="Hyperlink"/>
            <w:noProof/>
          </w:rPr>
          <w:t>Class Amount of Substance</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31 \h </w:instrText>
        </w:r>
        <w:r>
          <w:rPr>
            <w:noProof/>
            <w:webHidden/>
          </w:rPr>
        </w:r>
        <w:r>
          <w:rPr>
            <w:noProof/>
            <w:webHidden/>
          </w:rPr>
          <w:fldChar w:fldCharType="separate"/>
        </w:r>
        <w:r>
          <w:rPr>
            <w:noProof/>
            <w:webHidden/>
          </w:rPr>
          <w:t>230</w:t>
        </w:r>
        <w:r>
          <w:rPr>
            <w:noProof/>
            <w:webHidden/>
          </w:rPr>
          <w:fldChar w:fldCharType="end"/>
        </w:r>
      </w:hyperlink>
    </w:p>
    <w:p w14:paraId="41BC66BE" w14:textId="2797F17C" w:rsidR="0039663B" w:rsidRPr="0039663B" w:rsidRDefault="0039663B">
      <w:pPr>
        <w:pStyle w:val="TOC2"/>
        <w:rPr>
          <w:rFonts w:ascii="Calibri" w:hAnsi="Calibri"/>
          <w:noProof/>
          <w:sz w:val="22"/>
          <w:szCs w:val="22"/>
        </w:rPr>
      </w:pPr>
      <w:hyperlink w:anchor="_Toc40971532" w:history="1">
        <w:r w:rsidRPr="00B03253">
          <w:rPr>
            <w:rStyle w:val="Hyperlink"/>
            <w:noProof/>
          </w:rPr>
          <w:t>48.5</w:t>
        </w:r>
        <w:r w:rsidRPr="0039663B">
          <w:rPr>
            <w:rFonts w:ascii="Calibri" w:hAnsi="Calibri"/>
            <w:noProof/>
            <w:sz w:val="22"/>
            <w:szCs w:val="22"/>
          </w:rPr>
          <w:tab/>
        </w:r>
        <w:r w:rsidRPr="00B03253">
          <w:rPr>
            <w:rStyle w:val="Hyperlink"/>
            <w:noProof/>
          </w:rPr>
          <w:t>Class Angle</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32 \h </w:instrText>
        </w:r>
        <w:r>
          <w:rPr>
            <w:noProof/>
            <w:webHidden/>
          </w:rPr>
        </w:r>
        <w:r>
          <w:rPr>
            <w:noProof/>
            <w:webHidden/>
          </w:rPr>
          <w:fldChar w:fldCharType="separate"/>
        </w:r>
        <w:r>
          <w:rPr>
            <w:noProof/>
            <w:webHidden/>
          </w:rPr>
          <w:t>230</w:t>
        </w:r>
        <w:r>
          <w:rPr>
            <w:noProof/>
            <w:webHidden/>
          </w:rPr>
          <w:fldChar w:fldCharType="end"/>
        </w:r>
      </w:hyperlink>
    </w:p>
    <w:p w14:paraId="73BE5206" w14:textId="3834C967" w:rsidR="0039663B" w:rsidRPr="0039663B" w:rsidRDefault="0039663B">
      <w:pPr>
        <w:pStyle w:val="TOC2"/>
        <w:rPr>
          <w:rFonts w:ascii="Calibri" w:hAnsi="Calibri"/>
          <w:noProof/>
          <w:sz w:val="22"/>
          <w:szCs w:val="22"/>
        </w:rPr>
      </w:pPr>
      <w:hyperlink w:anchor="_Toc40971533" w:history="1">
        <w:r w:rsidRPr="00B03253">
          <w:rPr>
            <w:rStyle w:val="Hyperlink"/>
            <w:noProof/>
          </w:rPr>
          <w:t>48.6</w:t>
        </w:r>
        <w:r w:rsidRPr="0039663B">
          <w:rPr>
            <w:rFonts w:ascii="Calibri" w:hAnsi="Calibri"/>
            <w:noProof/>
            <w:sz w:val="22"/>
            <w:szCs w:val="22"/>
          </w:rPr>
          <w:tab/>
        </w:r>
        <w:r w:rsidRPr="00B03253">
          <w:rPr>
            <w:rStyle w:val="Hyperlink"/>
            <w:noProof/>
          </w:rPr>
          <w:t>Class Area</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33 \h </w:instrText>
        </w:r>
        <w:r>
          <w:rPr>
            <w:noProof/>
            <w:webHidden/>
          </w:rPr>
        </w:r>
        <w:r>
          <w:rPr>
            <w:noProof/>
            <w:webHidden/>
          </w:rPr>
          <w:fldChar w:fldCharType="separate"/>
        </w:r>
        <w:r>
          <w:rPr>
            <w:noProof/>
            <w:webHidden/>
          </w:rPr>
          <w:t>230</w:t>
        </w:r>
        <w:r>
          <w:rPr>
            <w:noProof/>
            <w:webHidden/>
          </w:rPr>
          <w:fldChar w:fldCharType="end"/>
        </w:r>
      </w:hyperlink>
    </w:p>
    <w:p w14:paraId="675DA990" w14:textId="3A01B71F" w:rsidR="0039663B" w:rsidRPr="0039663B" w:rsidRDefault="0039663B">
      <w:pPr>
        <w:pStyle w:val="TOC2"/>
        <w:rPr>
          <w:rFonts w:ascii="Calibri" w:hAnsi="Calibri"/>
          <w:noProof/>
          <w:sz w:val="22"/>
          <w:szCs w:val="22"/>
        </w:rPr>
      </w:pPr>
      <w:hyperlink w:anchor="_Toc40971534" w:history="1">
        <w:r w:rsidRPr="00B03253">
          <w:rPr>
            <w:rStyle w:val="Hyperlink"/>
            <w:noProof/>
          </w:rPr>
          <w:t>48.7</w:t>
        </w:r>
        <w:r w:rsidRPr="0039663B">
          <w:rPr>
            <w:rFonts w:ascii="Calibri" w:hAnsi="Calibri"/>
            <w:noProof/>
            <w:sz w:val="22"/>
            <w:szCs w:val="22"/>
          </w:rPr>
          <w:tab/>
        </w:r>
        <w:r w:rsidRPr="00B03253">
          <w:rPr>
            <w:rStyle w:val="Hyperlink"/>
            <w:noProof/>
          </w:rPr>
          <w:t>Class Color</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34 \h </w:instrText>
        </w:r>
        <w:r>
          <w:rPr>
            <w:noProof/>
            <w:webHidden/>
          </w:rPr>
        </w:r>
        <w:r>
          <w:rPr>
            <w:noProof/>
            <w:webHidden/>
          </w:rPr>
          <w:fldChar w:fldCharType="separate"/>
        </w:r>
        <w:r>
          <w:rPr>
            <w:noProof/>
            <w:webHidden/>
          </w:rPr>
          <w:t>230</w:t>
        </w:r>
        <w:r>
          <w:rPr>
            <w:noProof/>
            <w:webHidden/>
          </w:rPr>
          <w:fldChar w:fldCharType="end"/>
        </w:r>
      </w:hyperlink>
    </w:p>
    <w:p w14:paraId="0F3EDD0C" w14:textId="4E8F9327" w:rsidR="0039663B" w:rsidRPr="0039663B" w:rsidRDefault="0039663B">
      <w:pPr>
        <w:pStyle w:val="TOC2"/>
        <w:rPr>
          <w:rFonts w:ascii="Calibri" w:hAnsi="Calibri"/>
          <w:noProof/>
          <w:sz w:val="22"/>
          <w:szCs w:val="22"/>
        </w:rPr>
      </w:pPr>
      <w:hyperlink w:anchor="_Toc40971535" w:history="1">
        <w:r w:rsidRPr="00B03253">
          <w:rPr>
            <w:rStyle w:val="Hyperlink"/>
            <w:noProof/>
          </w:rPr>
          <w:t>48.8</w:t>
        </w:r>
        <w:r w:rsidRPr="0039663B">
          <w:rPr>
            <w:rFonts w:ascii="Calibri" w:hAnsi="Calibri"/>
            <w:noProof/>
            <w:sz w:val="22"/>
            <w:szCs w:val="22"/>
          </w:rPr>
          <w:tab/>
        </w:r>
        <w:r w:rsidRPr="00B03253">
          <w:rPr>
            <w:rStyle w:val="Hyperlink"/>
            <w:noProof/>
          </w:rPr>
          <w:t>Class Concentration</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35 \h </w:instrText>
        </w:r>
        <w:r>
          <w:rPr>
            <w:noProof/>
            <w:webHidden/>
          </w:rPr>
        </w:r>
        <w:r>
          <w:rPr>
            <w:noProof/>
            <w:webHidden/>
          </w:rPr>
          <w:fldChar w:fldCharType="separate"/>
        </w:r>
        <w:r>
          <w:rPr>
            <w:noProof/>
            <w:webHidden/>
          </w:rPr>
          <w:t>230</w:t>
        </w:r>
        <w:r>
          <w:rPr>
            <w:noProof/>
            <w:webHidden/>
          </w:rPr>
          <w:fldChar w:fldCharType="end"/>
        </w:r>
      </w:hyperlink>
    </w:p>
    <w:p w14:paraId="79B2BFC4" w14:textId="02F79C78" w:rsidR="0039663B" w:rsidRPr="0039663B" w:rsidRDefault="0039663B">
      <w:pPr>
        <w:pStyle w:val="TOC2"/>
        <w:rPr>
          <w:rFonts w:ascii="Calibri" w:hAnsi="Calibri"/>
          <w:noProof/>
          <w:sz w:val="22"/>
          <w:szCs w:val="22"/>
        </w:rPr>
      </w:pPr>
      <w:hyperlink w:anchor="_Toc40971536" w:history="1">
        <w:r w:rsidRPr="00B03253">
          <w:rPr>
            <w:rStyle w:val="Hyperlink"/>
            <w:noProof/>
          </w:rPr>
          <w:t>48.9</w:t>
        </w:r>
        <w:r w:rsidRPr="0039663B">
          <w:rPr>
            <w:rFonts w:ascii="Calibri" w:hAnsi="Calibri"/>
            <w:noProof/>
            <w:sz w:val="22"/>
            <w:szCs w:val="22"/>
          </w:rPr>
          <w:tab/>
        </w:r>
        <w:r w:rsidRPr="00B03253">
          <w:rPr>
            <w:rStyle w:val="Hyperlink"/>
            <w:noProof/>
          </w:rPr>
          <w:t>Class Concentration (amount of substance)</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36 \h </w:instrText>
        </w:r>
        <w:r>
          <w:rPr>
            <w:noProof/>
            <w:webHidden/>
          </w:rPr>
        </w:r>
        <w:r>
          <w:rPr>
            <w:noProof/>
            <w:webHidden/>
          </w:rPr>
          <w:fldChar w:fldCharType="separate"/>
        </w:r>
        <w:r>
          <w:rPr>
            <w:noProof/>
            <w:webHidden/>
          </w:rPr>
          <w:t>231</w:t>
        </w:r>
        <w:r>
          <w:rPr>
            <w:noProof/>
            <w:webHidden/>
          </w:rPr>
          <w:fldChar w:fldCharType="end"/>
        </w:r>
      </w:hyperlink>
    </w:p>
    <w:p w14:paraId="5973BB10" w14:textId="78910F27" w:rsidR="0039663B" w:rsidRPr="0039663B" w:rsidRDefault="0039663B">
      <w:pPr>
        <w:pStyle w:val="TOC2"/>
        <w:rPr>
          <w:rFonts w:ascii="Calibri" w:hAnsi="Calibri"/>
          <w:noProof/>
          <w:sz w:val="22"/>
          <w:szCs w:val="22"/>
        </w:rPr>
      </w:pPr>
      <w:hyperlink w:anchor="_Toc40971537" w:history="1">
        <w:r w:rsidRPr="00B03253">
          <w:rPr>
            <w:rStyle w:val="Hyperlink"/>
            <w:noProof/>
          </w:rPr>
          <w:t>48.10</w:t>
        </w:r>
        <w:r w:rsidRPr="0039663B">
          <w:rPr>
            <w:rFonts w:ascii="Calibri" w:hAnsi="Calibri"/>
            <w:noProof/>
            <w:sz w:val="22"/>
            <w:szCs w:val="22"/>
          </w:rPr>
          <w:tab/>
        </w:r>
        <w:r w:rsidRPr="00B03253">
          <w:rPr>
            <w:rStyle w:val="Hyperlink"/>
            <w:noProof/>
          </w:rPr>
          <w:t>Class Concentration (Mass)</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37 \h </w:instrText>
        </w:r>
        <w:r>
          <w:rPr>
            <w:noProof/>
            <w:webHidden/>
          </w:rPr>
        </w:r>
        <w:r>
          <w:rPr>
            <w:noProof/>
            <w:webHidden/>
          </w:rPr>
          <w:fldChar w:fldCharType="separate"/>
        </w:r>
        <w:r>
          <w:rPr>
            <w:noProof/>
            <w:webHidden/>
          </w:rPr>
          <w:t>231</w:t>
        </w:r>
        <w:r>
          <w:rPr>
            <w:noProof/>
            <w:webHidden/>
          </w:rPr>
          <w:fldChar w:fldCharType="end"/>
        </w:r>
      </w:hyperlink>
    </w:p>
    <w:p w14:paraId="47DC2E34" w14:textId="43BFF8EA" w:rsidR="0039663B" w:rsidRPr="0039663B" w:rsidRDefault="0039663B">
      <w:pPr>
        <w:pStyle w:val="TOC2"/>
        <w:rPr>
          <w:rFonts w:ascii="Calibri" w:hAnsi="Calibri"/>
          <w:noProof/>
          <w:sz w:val="22"/>
          <w:szCs w:val="22"/>
        </w:rPr>
      </w:pPr>
      <w:hyperlink w:anchor="_Toc40971538" w:history="1">
        <w:r w:rsidRPr="00B03253">
          <w:rPr>
            <w:rStyle w:val="Hyperlink"/>
            <w:noProof/>
          </w:rPr>
          <w:t>48.11</w:t>
        </w:r>
        <w:r w:rsidRPr="0039663B">
          <w:rPr>
            <w:rFonts w:ascii="Calibri" w:hAnsi="Calibri"/>
            <w:noProof/>
            <w:sz w:val="22"/>
            <w:szCs w:val="22"/>
          </w:rPr>
          <w:tab/>
        </w:r>
        <w:r w:rsidRPr="00B03253">
          <w:rPr>
            <w:rStyle w:val="Hyperlink"/>
            <w:noProof/>
          </w:rPr>
          <w:t>Class Concentration (Volume)</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38 \h </w:instrText>
        </w:r>
        <w:r>
          <w:rPr>
            <w:noProof/>
            <w:webHidden/>
          </w:rPr>
        </w:r>
        <w:r>
          <w:rPr>
            <w:noProof/>
            <w:webHidden/>
          </w:rPr>
          <w:fldChar w:fldCharType="separate"/>
        </w:r>
        <w:r>
          <w:rPr>
            <w:noProof/>
            <w:webHidden/>
          </w:rPr>
          <w:t>231</w:t>
        </w:r>
        <w:r>
          <w:rPr>
            <w:noProof/>
            <w:webHidden/>
          </w:rPr>
          <w:fldChar w:fldCharType="end"/>
        </w:r>
      </w:hyperlink>
    </w:p>
    <w:p w14:paraId="64E54F1D" w14:textId="5E832D30" w:rsidR="0039663B" w:rsidRPr="0039663B" w:rsidRDefault="0039663B">
      <w:pPr>
        <w:pStyle w:val="TOC2"/>
        <w:rPr>
          <w:rFonts w:ascii="Calibri" w:hAnsi="Calibri"/>
          <w:noProof/>
          <w:sz w:val="22"/>
          <w:szCs w:val="22"/>
        </w:rPr>
      </w:pPr>
      <w:hyperlink w:anchor="_Toc40971539" w:history="1">
        <w:r w:rsidRPr="00B03253">
          <w:rPr>
            <w:rStyle w:val="Hyperlink"/>
            <w:noProof/>
          </w:rPr>
          <w:t>48.12</w:t>
        </w:r>
        <w:r w:rsidRPr="0039663B">
          <w:rPr>
            <w:rFonts w:ascii="Calibri" w:hAnsi="Calibri"/>
            <w:noProof/>
            <w:sz w:val="22"/>
            <w:szCs w:val="22"/>
          </w:rPr>
          <w:tab/>
        </w:r>
        <w:r w:rsidRPr="00B03253">
          <w:rPr>
            <w:rStyle w:val="Hyperlink"/>
            <w:noProof/>
          </w:rPr>
          <w:t>Class Currency</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39 \h </w:instrText>
        </w:r>
        <w:r>
          <w:rPr>
            <w:noProof/>
            <w:webHidden/>
          </w:rPr>
        </w:r>
        <w:r>
          <w:rPr>
            <w:noProof/>
            <w:webHidden/>
          </w:rPr>
          <w:fldChar w:fldCharType="separate"/>
        </w:r>
        <w:r>
          <w:rPr>
            <w:noProof/>
            <w:webHidden/>
          </w:rPr>
          <w:t>231</w:t>
        </w:r>
        <w:r>
          <w:rPr>
            <w:noProof/>
            <w:webHidden/>
          </w:rPr>
          <w:fldChar w:fldCharType="end"/>
        </w:r>
      </w:hyperlink>
    </w:p>
    <w:p w14:paraId="4C18FDA7" w14:textId="6FA8910A" w:rsidR="0039663B" w:rsidRPr="0039663B" w:rsidRDefault="0039663B">
      <w:pPr>
        <w:pStyle w:val="TOC2"/>
        <w:rPr>
          <w:rFonts w:ascii="Calibri" w:hAnsi="Calibri"/>
          <w:noProof/>
          <w:sz w:val="22"/>
          <w:szCs w:val="22"/>
        </w:rPr>
      </w:pPr>
      <w:hyperlink w:anchor="_Toc40971540" w:history="1">
        <w:r w:rsidRPr="00B03253">
          <w:rPr>
            <w:rStyle w:val="Hyperlink"/>
            <w:noProof/>
          </w:rPr>
          <w:t>48.13</w:t>
        </w:r>
        <w:r w:rsidRPr="0039663B">
          <w:rPr>
            <w:rFonts w:ascii="Calibri" w:hAnsi="Calibri"/>
            <w:noProof/>
            <w:sz w:val="22"/>
            <w:szCs w:val="22"/>
          </w:rPr>
          <w:tab/>
        </w:r>
        <w:r w:rsidRPr="00B03253">
          <w:rPr>
            <w:rStyle w:val="Hyperlink"/>
            <w:noProof/>
          </w:rPr>
          <w:t>Class Dose Equivalent (Radiation)</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40 \h </w:instrText>
        </w:r>
        <w:r>
          <w:rPr>
            <w:noProof/>
            <w:webHidden/>
          </w:rPr>
        </w:r>
        <w:r>
          <w:rPr>
            <w:noProof/>
            <w:webHidden/>
          </w:rPr>
          <w:fldChar w:fldCharType="separate"/>
        </w:r>
        <w:r>
          <w:rPr>
            <w:noProof/>
            <w:webHidden/>
          </w:rPr>
          <w:t>231</w:t>
        </w:r>
        <w:r>
          <w:rPr>
            <w:noProof/>
            <w:webHidden/>
          </w:rPr>
          <w:fldChar w:fldCharType="end"/>
        </w:r>
      </w:hyperlink>
    </w:p>
    <w:p w14:paraId="75C7BBA4" w14:textId="6484946C" w:rsidR="0039663B" w:rsidRPr="0039663B" w:rsidRDefault="0039663B">
      <w:pPr>
        <w:pStyle w:val="TOC2"/>
        <w:rPr>
          <w:rFonts w:ascii="Calibri" w:hAnsi="Calibri"/>
          <w:noProof/>
          <w:sz w:val="22"/>
          <w:szCs w:val="22"/>
        </w:rPr>
      </w:pPr>
      <w:hyperlink w:anchor="_Toc40971541" w:history="1">
        <w:r w:rsidRPr="00B03253">
          <w:rPr>
            <w:rStyle w:val="Hyperlink"/>
            <w:noProof/>
          </w:rPr>
          <w:t>48.14</w:t>
        </w:r>
        <w:r w:rsidRPr="0039663B">
          <w:rPr>
            <w:rFonts w:ascii="Calibri" w:hAnsi="Calibri"/>
            <w:noProof/>
            <w:sz w:val="22"/>
            <w:szCs w:val="22"/>
          </w:rPr>
          <w:tab/>
        </w:r>
        <w:r w:rsidRPr="00B03253">
          <w:rPr>
            <w:rStyle w:val="Hyperlink"/>
            <w:noProof/>
          </w:rPr>
          <w:t>Class Duration</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41 \h </w:instrText>
        </w:r>
        <w:r>
          <w:rPr>
            <w:noProof/>
            <w:webHidden/>
          </w:rPr>
        </w:r>
        <w:r>
          <w:rPr>
            <w:noProof/>
            <w:webHidden/>
          </w:rPr>
          <w:fldChar w:fldCharType="separate"/>
        </w:r>
        <w:r>
          <w:rPr>
            <w:noProof/>
            <w:webHidden/>
          </w:rPr>
          <w:t>231</w:t>
        </w:r>
        <w:r>
          <w:rPr>
            <w:noProof/>
            <w:webHidden/>
          </w:rPr>
          <w:fldChar w:fldCharType="end"/>
        </w:r>
      </w:hyperlink>
    </w:p>
    <w:p w14:paraId="0A7689D4" w14:textId="3A49B3E2" w:rsidR="0039663B" w:rsidRPr="0039663B" w:rsidRDefault="0039663B">
      <w:pPr>
        <w:pStyle w:val="TOC2"/>
        <w:rPr>
          <w:rFonts w:ascii="Calibri" w:hAnsi="Calibri"/>
          <w:noProof/>
          <w:sz w:val="22"/>
          <w:szCs w:val="22"/>
        </w:rPr>
      </w:pPr>
      <w:hyperlink w:anchor="_Toc40971542" w:history="1">
        <w:r w:rsidRPr="00B03253">
          <w:rPr>
            <w:rStyle w:val="Hyperlink"/>
            <w:noProof/>
          </w:rPr>
          <w:t>48.15</w:t>
        </w:r>
        <w:r w:rsidRPr="0039663B">
          <w:rPr>
            <w:rFonts w:ascii="Calibri" w:hAnsi="Calibri"/>
            <w:noProof/>
            <w:sz w:val="22"/>
            <w:szCs w:val="22"/>
          </w:rPr>
          <w:tab/>
        </w:r>
        <w:r w:rsidRPr="00B03253">
          <w:rPr>
            <w:rStyle w:val="Hyperlink"/>
            <w:noProof/>
          </w:rPr>
          <w:t>Class Electric Current</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42 \h </w:instrText>
        </w:r>
        <w:r>
          <w:rPr>
            <w:noProof/>
            <w:webHidden/>
          </w:rPr>
        </w:r>
        <w:r>
          <w:rPr>
            <w:noProof/>
            <w:webHidden/>
          </w:rPr>
          <w:fldChar w:fldCharType="separate"/>
        </w:r>
        <w:r>
          <w:rPr>
            <w:noProof/>
            <w:webHidden/>
          </w:rPr>
          <w:t>232</w:t>
        </w:r>
        <w:r>
          <w:rPr>
            <w:noProof/>
            <w:webHidden/>
          </w:rPr>
          <w:fldChar w:fldCharType="end"/>
        </w:r>
      </w:hyperlink>
    </w:p>
    <w:p w14:paraId="00923840" w14:textId="35700B72" w:rsidR="0039663B" w:rsidRPr="0039663B" w:rsidRDefault="0039663B">
      <w:pPr>
        <w:pStyle w:val="TOC2"/>
        <w:rPr>
          <w:rFonts w:ascii="Calibri" w:hAnsi="Calibri"/>
          <w:noProof/>
          <w:sz w:val="22"/>
          <w:szCs w:val="22"/>
        </w:rPr>
      </w:pPr>
      <w:hyperlink w:anchor="_Toc40971543" w:history="1">
        <w:r w:rsidRPr="00B03253">
          <w:rPr>
            <w:rStyle w:val="Hyperlink"/>
            <w:noProof/>
          </w:rPr>
          <w:t>48.16</w:t>
        </w:r>
        <w:r w:rsidRPr="0039663B">
          <w:rPr>
            <w:rFonts w:ascii="Calibri" w:hAnsi="Calibri"/>
            <w:noProof/>
            <w:sz w:val="22"/>
            <w:szCs w:val="22"/>
          </w:rPr>
          <w:tab/>
        </w:r>
        <w:r w:rsidRPr="00B03253">
          <w:rPr>
            <w:rStyle w:val="Hyperlink"/>
            <w:noProof/>
          </w:rPr>
          <w:t>Class Electric Potential</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43 \h </w:instrText>
        </w:r>
        <w:r>
          <w:rPr>
            <w:noProof/>
            <w:webHidden/>
          </w:rPr>
        </w:r>
        <w:r>
          <w:rPr>
            <w:noProof/>
            <w:webHidden/>
          </w:rPr>
          <w:fldChar w:fldCharType="separate"/>
        </w:r>
        <w:r>
          <w:rPr>
            <w:noProof/>
            <w:webHidden/>
          </w:rPr>
          <w:t>232</w:t>
        </w:r>
        <w:r>
          <w:rPr>
            <w:noProof/>
            <w:webHidden/>
          </w:rPr>
          <w:fldChar w:fldCharType="end"/>
        </w:r>
      </w:hyperlink>
    </w:p>
    <w:p w14:paraId="0484A581" w14:textId="6DECCFA3" w:rsidR="0039663B" w:rsidRPr="0039663B" w:rsidRDefault="0039663B">
      <w:pPr>
        <w:pStyle w:val="TOC2"/>
        <w:rPr>
          <w:rFonts w:ascii="Calibri" w:hAnsi="Calibri"/>
          <w:noProof/>
          <w:sz w:val="22"/>
          <w:szCs w:val="22"/>
        </w:rPr>
      </w:pPr>
      <w:hyperlink w:anchor="_Toc40971544" w:history="1">
        <w:r w:rsidRPr="00B03253">
          <w:rPr>
            <w:rStyle w:val="Hyperlink"/>
            <w:noProof/>
          </w:rPr>
          <w:t>48.17</w:t>
        </w:r>
        <w:r w:rsidRPr="0039663B">
          <w:rPr>
            <w:rFonts w:ascii="Calibri" w:hAnsi="Calibri"/>
            <w:noProof/>
            <w:sz w:val="22"/>
            <w:szCs w:val="22"/>
          </w:rPr>
          <w:tab/>
        </w:r>
        <w:r w:rsidRPr="00B03253">
          <w:rPr>
            <w:rStyle w:val="Hyperlink"/>
            <w:noProof/>
          </w:rPr>
          <w:t>Class Energy</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44 \h </w:instrText>
        </w:r>
        <w:r>
          <w:rPr>
            <w:noProof/>
            <w:webHidden/>
          </w:rPr>
        </w:r>
        <w:r>
          <w:rPr>
            <w:noProof/>
            <w:webHidden/>
          </w:rPr>
          <w:fldChar w:fldCharType="separate"/>
        </w:r>
        <w:r>
          <w:rPr>
            <w:noProof/>
            <w:webHidden/>
          </w:rPr>
          <w:t>232</w:t>
        </w:r>
        <w:r>
          <w:rPr>
            <w:noProof/>
            <w:webHidden/>
          </w:rPr>
          <w:fldChar w:fldCharType="end"/>
        </w:r>
      </w:hyperlink>
    </w:p>
    <w:p w14:paraId="6FCDE675" w14:textId="3EF669EE" w:rsidR="0039663B" w:rsidRPr="0039663B" w:rsidRDefault="0039663B">
      <w:pPr>
        <w:pStyle w:val="TOC2"/>
        <w:rPr>
          <w:rFonts w:ascii="Calibri" w:hAnsi="Calibri"/>
          <w:noProof/>
          <w:sz w:val="22"/>
          <w:szCs w:val="22"/>
        </w:rPr>
      </w:pPr>
      <w:hyperlink w:anchor="_Toc40971545" w:history="1">
        <w:r w:rsidRPr="00B03253">
          <w:rPr>
            <w:rStyle w:val="Hyperlink"/>
            <w:noProof/>
          </w:rPr>
          <w:t>48.18</w:t>
        </w:r>
        <w:r w:rsidRPr="0039663B">
          <w:rPr>
            <w:rFonts w:ascii="Calibri" w:hAnsi="Calibri"/>
            <w:noProof/>
            <w:sz w:val="22"/>
            <w:szCs w:val="22"/>
          </w:rPr>
          <w:tab/>
        </w:r>
        <w:r w:rsidRPr="00B03253">
          <w:rPr>
            <w:rStyle w:val="Hyperlink"/>
            <w:noProof/>
          </w:rPr>
          <w:t>Class Force</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45 \h </w:instrText>
        </w:r>
        <w:r>
          <w:rPr>
            <w:noProof/>
            <w:webHidden/>
          </w:rPr>
        </w:r>
        <w:r>
          <w:rPr>
            <w:noProof/>
            <w:webHidden/>
          </w:rPr>
          <w:fldChar w:fldCharType="separate"/>
        </w:r>
        <w:r>
          <w:rPr>
            <w:noProof/>
            <w:webHidden/>
          </w:rPr>
          <w:t>232</w:t>
        </w:r>
        <w:r>
          <w:rPr>
            <w:noProof/>
            <w:webHidden/>
          </w:rPr>
          <w:fldChar w:fldCharType="end"/>
        </w:r>
      </w:hyperlink>
    </w:p>
    <w:p w14:paraId="490EFC5D" w14:textId="6E06A179" w:rsidR="0039663B" w:rsidRPr="0039663B" w:rsidRDefault="0039663B">
      <w:pPr>
        <w:pStyle w:val="TOC2"/>
        <w:rPr>
          <w:rFonts w:ascii="Calibri" w:hAnsi="Calibri"/>
          <w:noProof/>
          <w:sz w:val="22"/>
          <w:szCs w:val="22"/>
        </w:rPr>
      </w:pPr>
      <w:hyperlink w:anchor="_Toc40971546" w:history="1">
        <w:r w:rsidRPr="00B03253">
          <w:rPr>
            <w:rStyle w:val="Hyperlink"/>
            <w:noProof/>
          </w:rPr>
          <w:t>48.19</w:t>
        </w:r>
        <w:r w:rsidRPr="0039663B">
          <w:rPr>
            <w:rFonts w:ascii="Calibri" w:hAnsi="Calibri"/>
            <w:noProof/>
            <w:sz w:val="22"/>
            <w:szCs w:val="22"/>
          </w:rPr>
          <w:tab/>
        </w:r>
        <w:r w:rsidRPr="00B03253">
          <w:rPr>
            <w:rStyle w:val="Hyperlink"/>
            <w:noProof/>
          </w:rPr>
          <w:t>Class Frequency</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46 \h </w:instrText>
        </w:r>
        <w:r>
          <w:rPr>
            <w:noProof/>
            <w:webHidden/>
          </w:rPr>
        </w:r>
        <w:r>
          <w:rPr>
            <w:noProof/>
            <w:webHidden/>
          </w:rPr>
          <w:fldChar w:fldCharType="separate"/>
        </w:r>
        <w:r>
          <w:rPr>
            <w:noProof/>
            <w:webHidden/>
          </w:rPr>
          <w:t>232</w:t>
        </w:r>
        <w:r>
          <w:rPr>
            <w:noProof/>
            <w:webHidden/>
          </w:rPr>
          <w:fldChar w:fldCharType="end"/>
        </w:r>
      </w:hyperlink>
    </w:p>
    <w:p w14:paraId="5EF45EEA" w14:textId="1E44AF3C" w:rsidR="0039663B" w:rsidRPr="0039663B" w:rsidRDefault="0039663B">
      <w:pPr>
        <w:pStyle w:val="TOC2"/>
        <w:rPr>
          <w:rFonts w:ascii="Calibri" w:hAnsi="Calibri"/>
          <w:noProof/>
          <w:sz w:val="22"/>
          <w:szCs w:val="22"/>
        </w:rPr>
      </w:pPr>
      <w:hyperlink w:anchor="_Toc40971547" w:history="1">
        <w:r w:rsidRPr="00B03253">
          <w:rPr>
            <w:rStyle w:val="Hyperlink"/>
            <w:noProof/>
          </w:rPr>
          <w:t>48.20</w:t>
        </w:r>
        <w:r w:rsidRPr="0039663B">
          <w:rPr>
            <w:rFonts w:ascii="Calibri" w:hAnsi="Calibri"/>
            <w:noProof/>
            <w:sz w:val="22"/>
            <w:szCs w:val="22"/>
          </w:rPr>
          <w:tab/>
        </w:r>
        <w:r w:rsidRPr="00B03253">
          <w:rPr>
            <w:rStyle w:val="Hyperlink"/>
            <w:noProof/>
          </w:rPr>
          <w:t>Class Length</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47 \h </w:instrText>
        </w:r>
        <w:r>
          <w:rPr>
            <w:noProof/>
            <w:webHidden/>
          </w:rPr>
        </w:r>
        <w:r>
          <w:rPr>
            <w:noProof/>
            <w:webHidden/>
          </w:rPr>
          <w:fldChar w:fldCharType="separate"/>
        </w:r>
        <w:r>
          <w:rPr>
            <w:noProof/>
            <w:webHidden/>
          </w:rPr>
          <w:t>233</w:t>
        </w:r>
        <w:r>
          <w:rPr>
            <w:noProof/>
            <w:webHidden/>
          </w:rPr>
          <w:fldChar w:fldCharType="end"/>
        </w:r>
      </w:hyperlink>
    </w:p>
    <w:p w14:paraId="5FEA1CC2" w14:textId="69C10E72" w:rsidR="0039663B" w:rsidRPr="0039663B" w:rsidRDefault="0039663B">
      <w:pPr>
        <w:pStyle w:val="TOC2"/>
        <w:rPr>
          <w:rFonts w:ascii="Calibri" w:hAnsi="Calibri"/>
          <w:noProof/>
          <w:sz w:val="22"/>
          <w:szCs w:val="22"/>
        </w:rPr>
      </w:pPr>
      <w:hyperlink w:anchor="_Toc40971548" w:history="1">
        <w:r w:rsidRPr="00B03253">
          <w:rPr>
            <w:rStyle w:val="Hyperlink"/>
            <w:noProof/>
          </w:rPr>
          <w:t>48.21</w:t>
        </w:r>
        <w:r w:rsidRPr="0039663B">
          <w:rPr>
            <w:rFonts w:ascii="Calibri" w:hAnsi="Calibri"/>
            <w:noProof/>
            <w:sz w:val="22"/>
            <w:szCs w:val="22"/>
          </w:rPr>
          <w:tab/>
        </w:r>
        <w:r w:rsidRPr="00B03253">
          <w:rPr>
            <w:rStyle w:val="Hyperlink"/>
            <w:noProof/>
          </w:rPr>
          <w:t>Class Luminosity</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48 \h </w:instrText>
        </w:r>
        <w:r>
          <w:rPr>
            <w:noProof/>
            <w:webHidden/>
          </w:rPr>
        </w:r>
        <w:r>
          <w:rPr>
            <w:noProof/>
            <w:webHidden/>
          </w:rPr>
          <w:fldChar w:fldCharType="separate"/>
        </w:r>
        <w:r>
          <w:rPr>
            <w:noProof/>
            <w:webHidden/>
          </w:rPr>
          <w:t>233</w:t>
        </w:r>
        <w:r>
          <w:rPr>
            <w:noProof/>
            <w:webHidden/>
          </w:rPr>
          <w:fldChar w:fldCharType="end"/>
        </w:r>
      </w:hyperlink>
    </w:p>
    <w:p w14:paraId="335E31F1" w14:textId="3FB65853" w:rsidR="0039663B" w:rsidRPr="0039663B" w:rsidRDefault="0039663B">
      <w:pPr>
        <w:pStyle w:val="TOC2"/>
        <w:rPr>
          <w:rFonts w:ascii="Calibri" w:hAnsi="Calibri"/>
          <w:noProof/>
          <w:sz w:val="22"/>
          <w:szCs w:val="22"/>
        </w:rPr>
      </w:pPr>
      <w:hyperlink w:anchor="_Toc40971549" w:history="1">
        <w:r w:rsidRPr="00B03253">
          <w:rPr>
            <w:rStyle w:val="Hyperlink"/>
            <w:noProof/>
          </w:rPr>
          <w:t>48.22</w:t>
        </w:r>
        <w:r w:rsidRPr="0039663B">
          <w:rPr>
            <w:rFonts w:ascii="Calibri" w:hAnsi="Calibri"/>
            <w:noProof/>
            <w:sz w:val="22"/>
            <w:szCs w:val="22"/>
          </w:rPr>
          <w:tab/>
        </w:r>
        <w:r w:rsidRPr="00B03253">
          <w:rPr>
            <w:rStyle w:val="Hyperlink"/>
            <w:noProof/>
          </w:rPr>
          <w:t>Class Mass</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49 \h </w:instrText>
        </w:r>
        <w:r>
          <w:rPr>
            <w:noProof/>
            <w:webHidden/>
          </w:rPr>
        </w:r>
        <w:r>
          <w:rPr>
            <w:noProof/>
            <w:webHidden/>
          </w:rPr>
          <w:fldChar w:fldCharType="separate"/>
        </w:r>
        <w:r>
          <w:rPr>
            <w:noProof/>
            <w:webHidden/>
          </w:rPr>
          <w:t>233</w:t>
        </w:r>
        <w:r>
          <w:rPr>
            <w:noProof/>
            <w:webHidden/>
          </w:rPr>
          <w:fldChar w:fldCharType="end"/>
        </w:r>
      </w:hyperlink>
    </w:p>
    <w:p w14:paraId="3FAEC0DE" w14:textId="5CB52310" w:rsidR="0039663B" w:rsidRPr="0039663B" w:rsidRDefault="0039663B">
      <w:pPr>
        <w:pStyle w:val="TOC2"/>
        <w:rPr>
          <w:rFonts w:ascii="Calibri" w:hAnsi="Calibri"/>
          <w:noProof/>
          <w:sz w:val="22"/>
          <w:szCs w:val="22"/>
        </w:rPr>
      </w:pPr>
      <w:hyperlink w:anchor="_Toc40971550" w:history="1">
        <w:r w:rsidRPr="00B03253">
          <w:rPr>
            <w:rStyle w:val="Hyperlink"/>
            <w:noProof/>
          </w:rPr>
          <w:t>48.23</w:t>
        </w:r>
        <w:r w:rsidRPr="0039663B">
          <w:rPr>
            <w:rFonts w:ascii="Calibri" w:hAnsi="Calibri"/>
            <w:noProof/>
            <w:sz w:val="22"/>
            <w:szCs w:val="22"/>
          </w:rPr>
          <w:tab/>
        </w:r>
        <w:r w:rsidRPr="00B03253">
          <w:rPr>
            <w:rStyle w:val="Hyperlink"/>
            <w:noProof/>
          </w:rPr>
          <w:t>Class Mass Density</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50 \h </w:instrText>
        </w:r>
        <w:r>
          <w:rPr>
            <w:noProof/>
            <w:webHidden/>
          </w:rPr>
        </w:r>
        <w:r>
          <w:rPr>
            <w:noProof/>
            <w:webHidden/>
          </w:rPr>
          <w:fldChar w:fldCharType="separate"/>
        </w:r>
        <w:r>
          <w:rPr>
            <w:noProof/>
            <w:webHidden/>
          </w:rPr>
          <w:t>233</w:t>
        </w:r>
        <w:r>
          <w:rPr>
            <w:noProof/>
            <w:webHidden/>
          </w:rPr>
          <w:fldChar w:fldCharType="end"/>
        </w:r>
      </w:hyperlink>
    </w:p>
    <w:p w14:paraId="2E29E814" w14:textId="432560A6" w:rsidR="0039663B" w:rsidRPr="0039663B" w:rsidRDefault="0039663B">
      <w:pPr>
        <w:pStyle w:val="TOC2"/>
        <w:rPr>
          <w:rFonts w:ascii="Calibri" w:hAnsi="Calibri"/>
          <w:noProof/>
          <w:sz w:val="22"/>
          <w:szCs w:val="22"/>
        </w:rPr>
      </w:pPr>
      <w:hyperlink w:anchor="_Toc40971551" w:history="1">
        <w:r w:rsidRPr="00B03253">
          <w:rPr>
            <w:rStyle w:val="Hyperlink"/>
            <w:noProof/>
          </w:rPr>
          <w:t>48.24</w:t>
        </w:r>
        <w:r w:rsidRPr="0039663B">
          <w:rPr>
            <w:rFonts w:ascii="Calibri" w:hAnsi="Calibri"/>
            <w:noProof/>
            <w:sz w:val="22"/>
            <w:szCs w:val="22"/>
          </w:rPr>
          <w:tab/>
        </w:r>
        <w:r w:rsidRPr="00B03253">
          <w:rPr>
            <w:rStyle w:val="Hyperlink"/>
            <w:noProof/>
          </w:rPr>
          <w:t>Class Physical Quantity</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51 \h </w:instrText>
        </w:r>
        <w:r>
          <w:rPr>
            <w:noProof/>
            <w:webHidden/>
          </w:rPr>
        </w:r>
        <w:r>
          <w:rPr>
            <w:noProof/>
            <w:webHidden/>
          </w:rPr>
          <w:fldChar w:fldCharType="separate"/>
        </w:r>
        <w:r>
          <w:rPr>
            <w:noProof/>
            <w:webHidden/>
          </w:rPr>
          <w:t>233</w:t>
        </w:r>
        <w:r>
          <w:rPr>
            <w:noProof/>
            <w:webHidden/>
          </w:rPr>
          <w:fldChar w:fldCharType="end"/>
        </w:r>
      </w:hyperlink>
    </w:p>
    <w:p w14:paraId="18B92288" w14:textId="1B001107" w:rsidR="0039663B" w:rsidRPr="0039663B" w:rsidRDefault="0039663B">
      <w:pPr>
        <w:pStyle w:val="TOC2"/>
        <w:rPr>
          <w:rFonts w:ascii="Calibri" w:hAnsi="Calibri"/>
          <w:noProof/>
          <w:sz w:val="22"/>
          <w:szCs w:val="22"/>
        </w:rPr>
      </w:pPr>
      <w:hyperlink w:anchor="_Toc40971552" w:history="1">
        <w:r w:rsidRPr="00B03253">
          <w:rPr>
            <w:rStyle w:val="Hyperlink"/>
            <w:noProof/>
          </w:rPr>
          <w:t>48.25</w:t>
        </w:r>
        <w:r w:rsidRPr="0039663B">
          <w:rPr>
            <w:rFonts w:ascii="Calibri" w:hAnsi="Calibri"/>
            <w:noProof/>
            <w:sz w:val="22"/>
            <w:szCs w:val="22"/>
          </w:rPr>
          <w:tab/>
        </w:r>
        <w:r w:rsidRPr="00B03253">
          <w:rPr>
            <w:rStyle w:val="Hyperlink"/>
            <w:noProof/>
          </w:rPr>
          <w:t>Class Power</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52 \h </w:instrText>
        </w:r>
        <w:r>
          <w:rPr>
            <w:noProof/>
            <w:webHidden/>
          </w:rPr>
        </w:r>
        <w:r>
          <w:rPr>
            <w:noProof/>
            <w:webHidden/>
          </w:rPr>
          <w:fldChar w:fldCharType="separate"/>
        </w:r>
        <w:r>
          <w:rPr>
            <w:noProof/>
            <w:webHidden/>
          </w:rPr>
          <w:t>234</w:t>
        </w:r>
        <w:r>
          <w:rPr>
            <w:noProof/>
            <w:webHidden/>
          </w:rPr>
          <w:fldChar w:fldCharType="end"/>
        </w:r>
      </w:hyperlink>
    </w:p>
    <w:p w14:paraId="116E7807" w14:textId="616E0DD1" w:rsidR="0039663B" w:rsidRPr="0039663B" w:rsidRDefault="0039663B">
      <w:pPr>
        <w:pStyle w:val="TOC2"/>
        <w:rPr>
          <w:rFonts w:ascii="Calibri" w:hAnsi="Calibri"/>
          <w:noProof/>
          <w:sz w:val="22"/>
          <w:szCs w:val="22"/>
        </w:rPr>
      </w:pPr>
      <w:hyperlink w:anchor="_Toc40971553" w:history="1">
        <w:r w:rsidRPr="00B03253">
          <w:rPr>
            <w:rStyle w:val="Hyperlink"/>
            <w:noProof/>
          </w:rPr>
          <w:t>48.26</w:t>
        </w:r>
        <w:r w:rsidRPr="0039663B">
          <w:rPr>
            <w:rFonts w:ascii="Calibri" w:hAnsi="Calibri"/>
            <w:noProof/>
            <w:sz w:val="22"/>
            <w:szCs w:val="22"/>
          </w:rPr>
          <w:tab/>
        </w:r>
        <w:r w:rsidRPr="00B03253">
          <w:rPr>
            <w:rStyle w:val="Hyperlink"/>
            <w:noProof/>
          </w:rPr>
          <w:t>Class Pressure</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53 \h </w:instrText>
        </w:r>
        <w:r>
          <w:rPr>
            <w:noProof/>
            <w:webHidden/>
          </w:rPr>
        </w:r>
        <w:r>
          <w:rPr>
            <w:noProof/>
            <w:webHidden/>
          </w:rPr>
          <w:fldChar w:fldCharType="separate"/>
        </w:r>
        <w:r>
          <w:rPr>
            <w:noProof/>
            <w:webHidden/>
          </w:rPr>
          <w:t>234</w:t>
        </w:r>
        <w:r>
          <w:rPr>
            <w:noProof/>
            <w:webHidden/>
          </w:rPr>
          <w:fldChar w:fldCharType="end"/>
        </w:r>
      </w:hyperlink>
    </w:p>
    <w:p w14:paraId="55FF55FF" w14:textId="34D5A2F4" w:rsidR="0039663B" w:rsidRPr="0039663B" w:rsidRDefault="0039663B">
      <w:pPr>
        <w:pStyle w:val="TOC2"/>
        <w:rPr>
          <w:rFonts w:ascii="Calibri" w:hAnsi="Calibri"/>
          <w:noProof/>
          <w:sz w:val="22"/>
          <w:szCs w:val="22"/>
        </w:rPr>
      </w:pPr>
      <w:hyperlink w:anchor="_Toc40971554" w:history="1">
        <w:r w:rsidRPr="00B03253">
          <w:rPr>
            <w:rStyle w:val="Hyperlink"/>
            <w:noProof/>
          </w:rPr>
          <w:t>48.27</w:t>
        </w:r>
        <w:r w:rsidRPr="0039663B">
          <w:rPr>
            <w:rFonts w:ascii="Calibri" w:hAnsi="Calibri"/>
            <w:noProof/>
            <w:sz w:val="22"/>
            <w:szCs w:val="22"/>
          </w:rPr>
          <w:tab/>
        </w:r>
        <w:r w:rsidRPr="00B03253">
          <w:rPr>
            <w:rStyle w:val="Hyperlink"/>
            <w:noProof/>
          </w:rPr>
          <w:t>Class Radiation Exposure</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54 \h </w:instrText>
        </w:r>
        <w:r>
          <w:rPr>
            <w:noProof/>
            <w:webHidden/>
          </w:rPr>
        </w:r>
        <w:r>
          <w:rPr>
            <w:noProof/>
            <w:webHidden/>
          </w:rPr>
          <w:fldChar w:fldCharType="separate"/>
        </w:r>
        <w:r>
          <w:rPr>
            <w:noProof/>
            <w:webHidden/>
          </w:rPr>
          <w:t>234</w:t>
        </w:r>
        <w:r>
          <w:rPr>
            <w:noProof/>
            <w:webHidden/>
          </w:rPr>
          <w:fldChar w:fldCharType="end"/>
        </w:r>
      </w:hyperlink>
    </w:p>
    <w:p w14:paraId="3F92ECFB" w14:textId="41A2E224" w:rsidR="0039663B" w:rsidRPr="0039663B" w:rsidRDefault="0039663B">
      <w:pPr>
        <w:pStyle w:val="TOC2"/>
        <w:rPr>
          <w:rFonts w:ascii="Calibri" w:hAnsi="Calibri"/>
          <w:noProof/>
          <w:sz w:val="22"/>
          <w:szCs w:val="22"/>
        </w:rPr>
      </w:pPr>
      <w:hyperlink w:anchor="_Toc40971555" w:history="1">
        <w:r w:rsidRPr="00B03253">
          <w:rPr>
            <w:rStyle w:val="Hyperlink"/>
            <w:noProof/>
          </w:rPr>
          <w:t>48.28</w:t>
        </w:r>
        <w:r w:rsidRPr="0039663B">
          <w:rPr>
            <w:rFonts w:ascii="Calibri" w:hAnsi="Calibri"/>
            <w:noProof/>
            <w:sz w:val="22"/>
            <w:szCs w:val="22"/>
          </w:rPr>
          <w:tab/>
        </w:r>
        <w:r w:rsidRPr="00B03253">
          <w:rPr>
            <w:rStyle w:val="Hyperlink"/>
            <w:noProof/>
          </w:rPr>
          <w:t>Class Radioactivity</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55 \h </w:instrText>
        </w:r>
        <w:r>
          <w:rPr>
            <w:noProof/>
            <w:webHidden/>
          </w:rPr>
        </w:r>
        <w:r>
          <w:rPr>
            <w:noProof/>
            <w:webHidden/>
          </w:rPr>
          <w:fldChar w:fldCharType="separate"/>
        </w:r>
        <w:r>
          <w:rPr>
            <w:noProof/>
            <w:webHidden/>
          </w:rPr>
          <w:t>234</w:t>
        </w:r>
        <w:r>
          <w:rPr>
            <w:noProof/>
            <w:webHidden/>
          </w:rPr>
          <w:fldChar w:fldCharType="end"/>
        </w:r>
      </w:hyperlink>
    </w:p>
    <w:p w14:paraId="029A2EC1" w14:textId="0603333D" w:rsidR="0039663B" w:rsidRPr="0039663B" w:rsidRDefault="0039663B">
      <w:pPr>
        <w:pStyle w:val="TOC2"/>
        <w:rPr>
          <w:rFonts w:ascii="Calibri" w:hAnsi="Calibri"/>
          <w:noProof/>
          <w:sz w:val="22"/>
          <w:szCs w:val="22"/>
        </w:rPr>
      </w:pPr>
      <w:hyperlink w:anchor="_Toc40971556" w:history="1">
        <w:r w:rsidRPr="00B03253">
          <w:rPr>
            <w:rStyle w:val="Hyperlink"/>
            <w:noProof/>
          </w:rPr>
          <w:t>48.29</w:t>
        </w:r>
        <w:r w:rsidRPr="0039663B">
          <w:rPr>
            <w:rFonts w:ascii="Calibri" w:hAnsi="Calibri"/>
            <w:noProof/>
            <w:sz w:val="22"/>
            <w:szCs w:val="22"/>
          </w:rPr>
          <w:tab/>
        </w:r>
        <w:r w:rsidRPr="00B03253">
          <w:rPr>
            <w:rStyle w:val="Hyperlink"/>
            <w:noProof/>
          </w:rPr>
          <w:t>Class Speed</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56 \h </w:instrText>
        </w:r>
        <w:r>
          <w:rPr>
            <w:noProof/>
            <w:webHidden/>
          </w:rPr>
        </w:r>
        <w:r>
          <w:rPr>
            <w:noProof/>
            <w:webHidden/>
          </w:rPr>
          <w:fldChar w:fldCharType="separate"/>
        </w:r>
        <w:r>
          <w:rPr>
            <w:noProof/>
            <w:webHidden/>
          </w:rPr>
          <w:t>234</w:t>
        </w:r>
        <w:r>
          <w:rPr>
            <w:noProof/>
            <w:webHidden/>
          </w:rPr>
          <w:fldChar w:fldCharType="end"/>
        </w:r>
      </w:hyperlink>
    </w:p>
    <w:p w14:paraId="70006638" w14:textId="19E4740C" w:rsidR="0039663B" w:rsidRPr="0039663B" w:rsidRDefault="0039663B">
      <w:pPr>
        <w:pStyle w:val="TOC2"/>
        <w:rPr>
          <w:rFonts w:ascii="Calibri" w:hAnsi="Calibri"/>
          <w:noProof/>
          <w:sz w:val="22"/>
          <w:szCs w:val="22"/>
        </w:rPr>
      </w:pPr>
      <w:hyperlink w:anchor="_Toc40971557" w:history="1">
        <w:r w:rsidRPr="00B03253">
          <w:rPr>
            <w:rStyle w:val="Hyperlink"/>
            <w:noProof/>
          </w:rPr>
          <w:t>48.30</w:t>
        </w:r>
        <w:r w:rsidRPr="0039663B">
          <w:rPr>
            <w:rFonts w:ascii="Calibri" w:hAnsi="Calibri"/>
            <w:noProof/>
            <w:sz w:val="22"/>
            <w:szCs w:val="22"/>
          </w:rPr>
          <w:tab/>
        </w:r>
        <w:r w:rsidRPr="00B03253">
          <w:rPr>
            <w:rStyle w:val="Hyperlink"/>
            <w:noProof/>
          </w:rPr>
          <w:t>Class Temperature</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57 \h </w:instrText>
        </w:r>
        <w:r>
          <w:rPr>
            <w:noProof/>
            <w:webHidden/>
          </w:rPr>
        </w:r>
        <w:r>
          <w:rPr>
            <w:noProof/>
            <w:webHidden/>
          </w:rPr>
          <w:fldChar w:fldCharType="separate"/>
        </w:r>
        <w:r>
          <w:rPr>
            <w:noProof/>
            <w:webHidden/>
          </w:rPr>
          <w:t>234</w:t>
        </w:r>
        <w:r>
          <w:rPr>
            <w:noProof/>
            <w:webHidden/>
          </w:rPr>
          <w:fldChar w:fldCharType="end"/>
        </w:r>
      </w:hyperlink>
    </w:p>
    <w:p w14:paraId="5A5E76D1" w14:textId="2FF0BA48" w:rsidR="0039663B" w:rsidRPr="0039663B" w:rsidRDefault="0039663B">
      <w:pPr>
        <w:pStyle w:val="TOC2"/>
        <w:rPr>
          <w:rFonts w:ascii="Calibri" w:hAnsi="Calibri"/>
          <w:noProof/>
          <w:sz w:val="22"/>
          <w:szCs w:val="22"/>
        </w:rPr>
      </w:pPr>
      <w:hyperlink w:anchor="_Toc40971558" w:history="1">
        <w:r w:rsidRPr="00B03253">
          <w:rPr>
            <w:rStyle w:val="Hyperlink"/>
            <w:noProof/>
          </w:rPr>
          <w:t>48.31</w:t>
        </w:r>
        <w:r w:rsidRPr="0039663B">
          <w:rPr>
            <w:rFonts w:ascii="Calibri" w:hAnsi="Calibri"/>
            <w:noProof/>
            <w:sz w:val="22"/>
            <w:szCs w:val="22"/>
          </w:rPr>
          <w:tab/>
        </w:r>
        <w:r w:rsidRPr="00B03253">
          <w:rPr>
            <w:rStyle w:val="Hyperlink"/>
            <w:noProof/>
          </w:rPr>
          <w:t>Class Volume</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58 \h </w:instrText>
        </w:r>
        <w:r>
          <w:rPr>
            <w:noProof/>
            <w:webHidden/>
          </w:rPr>
        </w:r>
        <w:r>
          <w:rPr>
            <w:noProof/>
            <w:webHidden/>
          </w:rPr>
          <w:fldChar w:fldCharType="separate"/>
        </w:r>
        <w:r>
          <w:rPr>
            <w:noProof/>
            <w:webHidden/>
          </w:rPr>
          <w:t>235</w:t>
        </w:r>
        <w:r>
          <w:rPr>
            <w:noProof/>
            <w:webHidden/>
          </w:rPr>
          <w:fldChar w:fldCharType="end"/>
        </w:r>
      </w:hyperlink>
    </w:p>
    <w:p w14:paraId="7501263C" w14:textId="7663C6CD" w:rsidR="0039663B" w:rsidRPr="0039663B" w:rsidRDefault="0039663B">
      <w:pPr>
        <w:pStyle w:val="TOC1"/>
        <w:tabs>
          <w:tab w:val="left" w:pos="1512"/>
        </w:tabs>
        <w:rPr>
          <w:rFonts w:ascii="Calibri" w:hAnsi="Calibri"/>
          <w:noProof/>
          <w:sz w:val="22"/>
          <w:szCs w:val="22"/>
        </w:rPr>
      </w:pPr>
      <w:hyperlink w:anchor="_Toc40971559" w:history="1">
        <w:r w:rsidRPr="00B03253">
          <w:rPr>
            <w:rStyle w:val="Hyperlink"/>
            <w:noProof/>
          </w:rPr>
          <w:t>49</w:t>
        </w:r>
        <w:r w:rsidRPr="0039663B">
          <w:rPr>
            <w:rFonts w:ascii="Calibri" w:hAnsi="Calibri"/>
            <w:noProof/>
            <w:sz w:val="22"/>
            <w:szCs w:val="22"/>
          </w:rPr>
          <w:tab/>
        </w:r>
        <w:r w:rsidRPr="00B03253">
          <w:rPr>
            <w:rStyle w:val="Hyperlink"/>
            <w:noProof/>
          </w:rPr>
          <w:t>Concept Library::Quantities and Units::Units</w:t>
        </w:r>
        <w:r>
          <w:rPr>
            <w:noProof/>
            <w:webHidden/>
          </w:rPr>
          <w:tab/>
        </w:r>
        <w:r>
          <w:rPr>
            <w:noProof/>
            <w:webHidden/>
          </w:rPr>
          <w:fldChar w:fldCharType="begin"/>
        </w:r>
        <w:r>
          <w:rPr>
            <w:noProof/>
            <w:webHidden/>
          </w:rPr>
          <w:instrText xml:space="preserve"> PAGEREF _Toc40971559 \h </w:instrText>
        </w:r>
        <w:r>
          <w:rPr>
            <w:noProof/>
            <w:webHidden/>
          </w:rPr>
        </w:r>
        <w:r>
          <w:rPr>
            <w:noProof/>
            <w:webHidden/>
          </w:rPr>
          <w:fldChar w:fldCharType="separate"/>
        </w:r>
        <w:r>
          <w:rPr>
            <w:noProof/>
            <w:webHidden/>
          </w:rPr>
          <w:t>236</w:t>
        </w:r>
        <w:r>
          <w:rPr>
            <w:noProof/>
            <w:webHidden/>
          </w:rPr>
          <w:fldChar w:fldCharType="end"/>
        </w:r>
      </w:hyperlink>
    </w:p>
    <w:p w14:paraId="4824C4BB" w14:textId="00A78C5B" w:rsidR="0039663B" w:rsidRPr="0039663B" w:rsidRDefault="0039663B">
      <w:pPr>
        <w:pStyle w:val="TOC2"/>
        <w:rPr>
          <w:rFonts w:ascii="Calibri" w:hAnsi="Calibri"/>
          <w:noProof/>
          <w:sz w:val="22"/>
          <w:szCs w:val="22"/>
        </w:rPr>
      </w:pPr>
      <w:hyperlink w:anchor="_Toc40971560" w:history="1">
        <w:r w:rsidRPr="00B03253">
          <w:rPr>
            <w:rStyle w:val="Hyperlink"/>
            <w:noProof/>
          </w:rPr>
          <w:t>49.1</w:t>
        </w:r>
        <w:r w:rsidRPr="0039663B">
          <w:rPr>
            <w:rFonts w:ascii="Calibri" w:hAnsi="Calibri"/>
            <w:noProof/>
            <w:sz w:val="22"/>
            <w:szCs w:val="22"/>
          </w:rPr>
          <w:tab/>
        </w:r>
        <w:r w:rsidRPr="00B03253">
          <w:rPr>
            <w:rStyle w:val="Hyperlink"/>
            <w:noProof/>
          </w:rPr>
          <w:t>Diagram: Common Units 1</w:t>
        </w:r>
        <w:r>
          <w:rPr>
            <w:noProof/>
            <w:webHidden/>
          </w:rPr>
          <w:tab/>
        </w:r>
        <w:r>
          <w:rPr>
            <w:noProof/>
            <w:webHidden/>
          </w:rPr>
          <w:fldChar w:fldCharType="begin"/>
        </w:r>
        <w:r>
          <w:rPr>
            <w:noProof/>
            <w:webHidden/>
          </w:rPr>
          <w:instrText xml:space="preserve"> PAGEREF _Toc40971560 \h </w:instrText>
        </w:r>
        <w:r>
          <w:rPr>
            <w:noProof/>
            <w:webHidden/>
          </w:rPr>
        </w:r>
        <w:r>
          <w:rPr>
            <w:noProof/>
            <w:webHidden/>
          </w:rPr>
          <w:fldChar w:fldCharType="separate"/>
        </w:r>
        <w:r>
          <w:rPr>
            <w:noProof/>
            <w:webHidden/>
          </w:rPr>
          <w:t>236</w:t>
        </w:r>
        <w:r>
          <w:rPr>
            <w:noProof/>
            <w:webHidden/>
          </w:rPr>
          <w:fldChar w:fldCharType="end"/>
        </w:r>
      </w:hyperlink>
    </w:p>
    <w:p w14:paraId="459C1A5E" w14:textId="35404E90" w:rsidR="0039663B" w:rsidRPr="0039663B" w:rsidRDefault="0039663B">
      <w:pPr>
        <w:pStyle w:val="TOC2"/>
        <w:rPr>
          <w:rFonts w:ascii="Calibri" w:hAnsi="Calibri"/>
          <w:noProof/>
          <w:sz w:val="22"/>
          <w:szCs w:val="22"/>
        </w:rPr>
      </w:pPr>
      <w:hyperlink w:anchor="_Toc40971561" w:history="1">
        <w:r w:rsidRPr="00B03253">
          <w:rPr>
            <w:rStyle w:val="Hyperlink"/>
            <w:noProof/>
          </w:rPr>
          <w:t>49.2</w:t>
        </w:r>
        <w:r w:rsidRPr="0039663B">
          <w:rPr>
            <w:rFonts w:ascii="Calibri" w:hAnsi="Calibri"/>
            <w:noProof/>
            <w:sz w:val="22"/>
            <w:szCs w:val="22"/>
          </w:rPr>
          <w:tab/>
        </w:r>
        <w:r w:rsidRPr="00B03253">
          <w:rPr>
            <w:rStyle w:val="Hyperlink"/>
            <w:noProof/>
          </w:rPr>
          <w:t>Diagram: Common Units 2</w:t>
        </w:r>
        <w:r>
          <w:rPr>
            <w:noProof/>
            <w:webHidden/>
          </w:rPr>
          <w:tab/>
        </w:r>
        <w:r>
          <w:rPr>
            <w:noProof/>
            <w:webHidden/>
          </w:rPr>
          <w:fldChar w:fldCharType="begin"/>
        </w:r>
        <w:r>
          <w:rPr>
            <w:noProof/>
            <w:webHidden/>
          </w:rPr>
          <w:instrText xml:space="preserve"> PAGEREF _Toc40971561 \h </w:instrText>
        </w:r>
        <w:r>
          <w:rPr>
            <w:noProof/>
            <w:webHidden/>
          </w:rPr>
        </w:r>
        <w:r>
          <w:rPr>
            <w:noProof/>
            <w:webHidden/>
          </w:rPr>
          <w:fldChar w:fldCharType="separate"/>
        </w:r>
        <w:r>
          <w:rPr>
            <w:noProof/>
            <w:webHidden/>
          </w:rPr>
          <w:t>237</w:t>
        </w:r>
        <w:r>
          <w:rPr>
            <w:noProof/>
            <w:webHidden/>
          </w:rPr>
          <w:fldChar w:fldCharType="end"/>
        </w:r>
      </w:hyperlink>
    </w:p>
    <w:p w14:paraId="10AC5939" w14:textId="33C16818" w:rsidR="0039663B" w:rsidRPr="0039663B" w:rsidRDefault="0039663B">
      <w:pPr>
        <w:pStyle w:val="TOC2"/>
        <w:rPr>
          <w:rFonts w:ascii="Calibri" w:hAnsi="Calibri"/>
          <w:noProof/>
          <w:sz w:val="22"/>
          <w:szCs w:val="22"/>
        </w:rPr>
      </w:pPr>
      <w:hyperlink w:anchor="_Toc40971562" w:history="1">
        <w:r w:rsidRPr="00B03253">
          <w:rPr>
            <w:rStyle w:val="Hyperlink"/>
            <w:noProof/>
          </w:rPr>
          <w:t>49.3</w:t>
        </w:r>
        <w:r w:rsidRPr="0039663B">
          <w:rPr>
            <w:rFonts w:ascii="Calibri" w:hAnsi="Calibri"/>
            <w:noProof/>
            <w:sz w:val="22"/>
            <w:szCs w:val="22"/>
          </w:rPr>
          <w:tab/>
        </w:r>
        <w:r w:rsidRPr="00B03253">
          <w:rPr>
            <w:rStyle w:val="Hyperlink"/>
            <w:noProof/>
          </w:rPr>
          <w:t>Class Acre</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562 \h </w:instrText>
        </w:r>
        <w:r>
          <w:rPr>
            <w:noProof/>
            <w:webHidden/>
          </w:rPr>
        </w:r>
        <w:r>
          <w:rPr>
            <w:noProof/>
            <w:webHidden/>
          </w:rPr>
          <w:fldChar w:fldCharType="separate"/>
        </w:r>
        <w:r>
          <w:rPr>
            <w:noProof/>
            <w:webHidden/>
          </w:rPr>
          <w:t>237</w:t>
        </w:r>
        <w:r>
          <w:rPr>
            <w:noProof/>
            <w:webHidden/>
          </w:rPr>
          <w:fldChar w:fldCharType="end"/>
        </w:r>
      </w:hyperlink>
    </w:p>
    <w:p w14:paraId="3EE7A7B7" w14:textId="539F3C03" w:rsidR="0039663B" w:rsidRPr="0039663B" w:rsidRDefault="0039663B">
      <w:pPr>
        <w:pStyle w:val="TOC2"/>
        <w:rPr>
          <w:rFonts w:ascii="Calibri" w:hAnsi="Calibri"/>
          <w:noProof/>
          <w:sz w:val="22"/>
          <w:szCs w:val="22"/>
        </w:rPr>
      </w:pPr>
      <w:hyperlink w:anchor="_Toc40971563" w:history="1">
        <w:r w:rsidRPr="00B03253">
          <w:rPr>
            <w:rStyle w:val="Hyperlink"/>
            <w:noProof/>
          </w:rPr>
          <w:t>49.4</w:t>
        </w:r>
        <w:r w:rsidRPr="0039663B">
          <w:rPr>
            <w:rFonts w:ascii="Calibri" w:hAnsi="Calibri"/>
            <w:noProof/>
            <w:sz w:val="22"/>
            <w:szCs w:val="22"/>
          </w:rPr>
          <w:tab/>
        </w:r>
        <w:r w:rsidRPr="00B03253">
          <w:rPr>
            <w:rStyle w:val="Hyperlink"/>
            <w:noProof/>
          </w:rPr>
          <w:t>Class Ampere</w:t>
        </w:r>
        <w:r w:rsidRPr="00B0325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0971563 \h </w:instrText>
        </w:r>
        <w:r>
          <w:rPr>
            <w:noProof/>
            <w:webHidden/>
          </w:rPr>
        </w:r>
        <w:r>
          <w:rPr>
            <w:noProof/>
            <w:webHidden/>
          </w:rPr>
          <w:fldChar w:fldCharType="separate"/>
        </w:r>
        <w:r>
          <w:rPr>
            <w:noProof/>
            <w:webHidden/>
          </w:rPr>
          <w:t>237</w:t>
        </w:r>
        <w:r>
          <w:rPr>
            <w:noProof/>
            <w:webHidden/>
          </w:rPr>
          <w:fldChar w:fldCharType="end"/>
        </w:r>
      </w:hyperlink>
    </w:p>
    <w:p w14:paraId="5819E04F" w14:textId="07BFE1E6" w:rsidR="0039663B" w:rsidRPr="0039663B" w:rsidRDefault="0039663B">
      <w:pPr>
        <w:pStyle w:val="TOC2"/>
        <w:rPr>
          <w:rFonts w:ascii="Calibri" w:hAnsi="Calibri"/>
          <w:noProof/>
          <w:sz w:val="22"/>
          <w:szCs w:val="22"/>
        </w:rPr>
      </w:pPr>
      <w:hyperlink w:anchor="_Toc40971564" w:history="1">
        <w:r w:rsidRPr="00B03253">
          <w:rPr>
            <w:rStyle w:val="Hyperlink"/>
            <w:noProof/>
          </w:rPr>
          <w:t>49.5</w:t>
        </w:r>
        <w:r w:rsidRPr="0039663B">
          <w:rPr>
            <w:rFonts w:ascii="Calibri" w:hAnsi="Calibri"/>
            <w:noProof/>
            <w:sz w:val="22"/>
            <w:szCs w:val="22"/>
          </w:rPr>
          <w:tab/>
        </w:r>
        <w:r w:rsidRPr="00B03253">
          <w:rPr>
            <w:rStyle w:val="Hyperlink"/>
            <w:noProof/>
          </w:rPr>
          <w:t>Class Becquerel (Bq)</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564 \h </w:instrText>
        </w:r>
        <w:r>
          <w:rPr>
            <w:noProof/>
            <w:webHidden/>
          </w:rPr>
        </w:r>
        <w:r>
          <w:rPr>
            <w:noProof/>
            <w:webHidden/>
          </w:rPr>
          <w:fldChar w:fldCharType="separate"/>
        </w:r>
        <w:r>
          <w:rPr>
            <w:noProof/>
            <w:webHidden/>
          </w:rPr>
          <w:t>237</w:t>
        </w:r>
        <w:r>
          <w:rPr>
            <w:noProof/>
            <w:webHidden/>
          </w:rPr>
          <w:fldChar w:fldCharType="end"/>
        </w:r>
      </w:hyperlink>
    </w:p>
    <w:p w14:paraId="73BF25D1" w14:textId="6461E04B" w:rsidR="0039663B" w:rsidRPr="0039663B" w:rsidRDefault="0039663B">
      <w:pPr>
        <w:pStyle w:val="TOC2"/>
        <w:rPr>
          <w:rFonts w:ascii="Calibri" w:hAnsi="Calibri"/>
          <w:noProof/>
          <w:sz w:val="22"/>
          <w:szCs w:val="22"/>
        </w:rPr>
      </w:pPr>
      <w:hyperlink w:anchor="_Toc40971565" w:history="1">
        <w:r w:rsidRPr="00B03253">
          <w:rPr>
            <w:rStyle w:val="Hyperlink"/>
            <w:noProof/>
          </w:rPr>
          <w:t>49.6</w:t>
        </w:r>
        <w:r w:rsidRPr="0039663B">
          <w:rPr>
            <w:rFonts w:ascii="Calibri" w:hAnsi="Calibri"/>
            <w:noProof/>
            <w:sz w:val="22"/>
            <w:szCs w:val="22"/>
          </w:rPr>
          <w:tab/>
        </w:r>
        <w:r w:rsidRPr="00B03253">
          <w:rPr>
            <w:rStyle w:val="Hyperlink"/>
            <w:noProof/>
          </w:rPr>
          <w:t>Class Candela</w:t>
        </w:r>
        <w:r w:rsidRPr="00B0325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0971565 \h </w:instrText>
        </w:r>
        <w:r>
          <w:rPr>
            <w:noProof/>
            <w:webHidden/>
          </w:rPr>
        </w:r>
        <w:r>
          <w:rPr>
            <w:noProof/>
            <w:webHidden/>
          </w:rPr>
          <w:fldChar w:fldCharType="separate"/>
        </w:r>
        <w:r>
          <w:rPr>
            <w:noProof/>
            <w:webHidden/>
          </w:rPr>
          <w:t>238</w:t>
        </w:r>
        <w:r>
          <w:rPr>
            <w:noProof/>
            <w:webHidden/>
          </w:rPr>
          <w:fldChar w:fldCharType="end"/>
        </w:r>
      </w:hyperlink>
    </w:p>
    <w:p w14:paraId="071AAB14" w14:textId="4784F9F1" w:rsidR="0039663B" w:rsidRPr="0039663B" w:rsidRDefault="0039663B">
      <w:pPr>
        <w:pStyle w:val="TOC2"/>
        <w:rPr>
          <w:rFonts w:ascii="Calibri" w:hAnsi="Calibri"/>
          <w:noProof/>
          <w:sz w:val="22"/>
          <w:szCs w:val="22"/>
        </w:rPr>
      </w:pPr>
      <w:hyperlink w:anchor="_Toc40971566" w:history="1">
        <w:r w:rsidRPr="00B03253">
          <w:rPr>
            <w:rStyle w:val="Hyperlink"/>
            <w:noProof/>
          </w:rPr>
          <w:t>49.7</w:t>
        </w:r>
        <w:r w:rsidRPr="0039663B">
          <w:rPr>
            <w:rFonts w:ascii="Calibri" w:hAnsi="Calibri"/>
            <w:noProof/>
            <w:sz w:val="22"/>
            <w:szCs w:val="22"/>
          </w:rPr>
          <w:tab/>
        </w:r>
        <w:r w:rsidRPr="00B03253">
          <w:rPr>
            <w:rStyle w:val="Hyperlink"/>
            <w:noProof/>
          </w:rPr>
          <w:t>Class Celsius</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566 \h </w:instrText>
        </w:r>
        <w:r>
          <w:rPr>
            <w:noProof/>
            <w:webHidden/>
          </w:rPr>
        </w:r>
        <w:r>
          <w:rPr>
            <w:noProof/>
            <w:webHidden/>
          </w:rPr>
          <w:fldChar w:fldCharType="separate"/>
        </w:r>
        <w:r>
          <w:rPr>
            <w:noProof/>
            <w:webHidden/>
          </w:rPr>
          <w:t>238</w:t>
        </w:r>
        <w:r>
          <w:rPr>
            <w:noProof/>
            <w:webHidden/>
          </w:rPr>
          <w:fldChar w:fldCharType="end"/>
        </w:r>
      </w:hyperlink>
    </w:p>
    <w:p w14:paraId="2521E453" w14:textId="3792F4CA" w:rsidR="0039663B" w:rsidRPr="0039663B" w:rsidRDefault="0039663B">
      <w:pPr>
        <w:pStyle w:val="TOC2"/>
        <w:rPr>
          <w:rFonts w:ascii="Calibri" w:hAnsi="Calibri"/>
          <w:noProof/>
          <w:sz w:val="22"/>
          <w:szCs w:val="22"/>
        </w:rPr>
      </w:pPr>
      <w:hyperlink w:anchor="_Toc40971567" w:history="1">
        <w:r w:rsidRPr="00B03253">
          <w:rPr>
            <w:rStyle w:val="Hyperlink"/>
            <w:noProof/>
          </w:rPr>
          <w:t>49.8</w:t>
        </w:r>
        <w:r w:rsidRPr="0039663B">
          <w:rPr>
            <w:rFonts w:ascii="Calibri" w:hAnsi="Calibri"/>
            <w:noProof/>
            <w:sz w:val="22"/>
            <w:szCs w:val="22"/>
          </w:rPr>
          <w:tab/>
        </w:r>
        <w:r w:rsidRPr="00B03253">
          <w:rPr>
            <w:rStyle w:val="Hyperlink"/>
            <w:noProof/>
          </w:rPr>
          <w:t>Class Compound Duration Value</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567 \h </w:instrText>
        </w:r>
        <w:r>
          <w:rPr>
            <w:noProof/>
            <w:webHidden/>
          </w:rPr>
        </w:r>
        <w:r>
          <w:rPr>
            <w:noProof/>
            <w:webHidden/>
          </w:rPr>
          <w:fldChar w:fldCharType="separate"/>
        </w:r>
        <w:r>
          <w:rPr>
            <w:noProof/>
            <w:webHidden/>
          </w:rPr>
          <w:t>238</w:t>
        </w:r>
        <w:r>
          <w:rPr>
            <w:noProof/>
            <w:webHidden/>
          </w:rPr>
          <w:fldChar w:fldCharType="end"/>
        </w:r>
      </w:hyperlink>
    </w:p>
    <w:p w14:paraId="204117A0" w14:textId="10905A83" w:rsidR="0039663B" w:rsidRPr="0039663B" w:rsidRDefault="0039663B">
      <w:pPr>
        <w:pStyle w:val="TOC2"/>
        <w:rPr>
          <w:rFonts w:ascii="Calibri" w:hAnsi="Calibri"/>
          <w:noProof/>
          <w:sz w:val="22"/>
          <w:szCs w:val="22"/>
        </w:rPr>
      </w:pPr>
      <w:hyperlink w:anchor="_Toc40971568" w:history="1">
        <w:r w:rsidRPr="00B03253">
          <w:rPr>
            <w:rStyle w:val="Hyperlink"/>
            <w:noProof/>
          </w:rPr>
          <w:t>49.9</w:t>
        </w:r>
        <w:r w:rsidRPr="0039663B">
          <w:rPr>
            <w:rFonts w:ascii="Calibri" w:hAnsi="Calibri"/>
            <w:noProof/>
            <w:sz w:val="22"/>
            <w:szCs w:val="22"/>
          </w:rPr>
          <w:tab/>
        </w:r>
        <w:r w:rsidRPr="00B03253">
          <w:rPr>
            <w:rStyle w:val="Hyperlink"/>
            <w:noProof/>
          </w:rPr>
          <w:t>Class Concentration Percent</w:t>
        </w:r>
        <w:r w:rsidRPr="00B0325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0971568 \h </w:instrText>
        </w:r>
        <w:r>
          <w:rPr>
            <w:noProof/>
            <w:webHidden/>
          </w:rPr>
        </w:r>
        <w:r>
          <w:rPr>
            <w:noProof/>
            <w:webHidden/>
          </w:rPr>
          <w:fldChar w:fldCharType="separate"/>
        </w:r>
        <w:r>
          <w:rPr>
            <w:noProof/>
            <w:webHidden/>
          </w:rPr>
          <w:t>238</w:t>
        </w:r>
        <w:r>
          <w:rPr>
            <w:noProof/>
            <w:webHidden/>
          </w:rPr>
          <w:fldChar w:fldCharType="end"/>
        </w:r>
      </w:hyperlink>
    </w:p>
    <w:p w14:paraId="7C3415EF" w14:textId="6327782B" w:rsidR="0039663B" w:rsidRPr="0039663B" w:rsidRDefault="0039663B">
      <w:pPr>
        <w:pStyle w:val="TOC2"/>
        <w:rPr>
          <w:rFonts w:ascii="Calibri" w:hAnsi="Calibri"/>
          <w:noProof/>
          <w:sz w:val="22"/>
          <w:szCs w:val="22"/>
        </w:rPr>
      </w:pPr>
      <w:hyperlink w:anchor="_Toc40971569" w:history="1">
        <w:r w:rsidRPr="00B03253">
          <w:rPr>
            <w:rStyle w:val="Hyperlink"/>
            <w:noProof/>
          </w:rPr>
          <w:t>49.10</w:t>
        </w:r>
        <w:r w:rsidRPr="0039663B">
          <w:rPr>
            <w:rFonts w:ascii="Calibri" w:hAnsi="Calibri"/>
            <w:noProof/>
            <w:sz w:val="22"/>
            <w:szCs w:val="22"/>
          </w:rPr>
          <w:tab/>
        </w:r>
        <w:r w:rsidRPr="00B03253">
          <w:rPr>
            <w:rStyle w:val="Hyperlink"/>
            <w:noProof/>
          </w:rPr>
          <w:t>Class Coulomb/kilogram (C/kg).</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569 \h </w:instrText>
        </w:r>
        <w:r>
          <w:rPr>
            <w:noProof/>
            <w:webHidden/>
          </w:rPr>
        </w:r>
        <w:r>
          <w:rPr>
            <w:noProof/>
            <w:webHidden/>
          </w:rPr>
          <w:fldChar w:fldCharType="separate"/>
        </w:r>
        <w:r>
          <w:rPr>
            <w:noProof/>
            <w:webHidden/>
          </w:rPr>
          <w:t>238</w:t>
        </w:r>
        <w:r>
          <w:rPr>
            <w:noProof/>
            <w:webHidden/>
          </w:rPr>
          <w:fldChar w:fldCharType="end"/>
        </w:r>
      </w:hyperlink>
    </w:p>
    <w:p w14:paraId="753A7698" w14:textId="104C4770" w:rsidR="0039663B" w:rsidRPr="0039663B" w:rsidRDefault="0039663B">
      <w:pPr>
        <w:pStyle w:val="TOC2"/>
        <w:rPr>
          <w:rFonts w:ascii="Calibri" w:hAnsi="Calibri"/>
          <w:noProof/>
          <w:sz w:val="22"/>
          <w:szCs w:val="22"/>
        </w:rPr>
      </w:pPr>
      <w:hyperlink w:anchor="_Toc40971570" w:history="1">
        <w:r w:rsidRPr="00B03253">
          <w:rPr>
            <w:rStyle w:val="Hyperlink"/>
            <w:noProof/>
          </w:rPr>
          <w:t>49.11</w:t>
        </w:r>
        <w:r w:rsidRPr="0039663B">
          <w:rPr>
            <w:rFonts w:ascii="Calibri" w:hAnsi="Calibri"/>
            <w:noProof/>
            <w:sz w:val="22"/>
            <w:szCs w:val="22"/>
          </w:rPr>
          <w:tab/>
        </w:r>
        <w:r w:rsidRPr="00B03253">
          <w:rPr>
            <w:rStyle w:val="Hyperlink"/>
            <w:noProof/>
          </w:rPr>
          <w:t>Class Cubic Feet</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570 \h </w:instrText>
        </w:r>
        <w:r>
          <w:rPr>
            <w:noProof/>
            <w:webHidden/>
          </w:rPr>
        </w:r>
        <w:r>
          <w:rPr>
            <w:noProof/>
            <w:webHidden/>
          </w:rPr>
          <w:fldChar w:fldCharType="separate"/>
        </w:r>
        <w:r>
          <w:rPr>
            <w:noProof/>
            <w:webHidden/>
          </w:rPr>
          <w:t>238</w:t>
        </w:r>
        <w:r>
          <w:rPr>
            <w:noProof/>
            <w:webHidden/>
          </w:rPr>
          <w:fldChar w:fldCharType="end"/>
        </w:r>
      </w:hyperlink>
    </w:p>
    <w:p w14:paraId="5EE4A053" w14:textId="79D4889B" w:rsidR="0039663B" w:rsidRPr="0039663B" w:rsidRDefault="0039663B">
      <w:pPr>
        <w:pStyle w:val="TOC2"/>
        <w:rPr>
          <w:rFonts w:ascii="Calibri" w:hAnsi="Calibri"/>
          <w:noProof/>
          <w:sz w:val="22"/>
          <w:szCs w:val="22"/>
        </w:rPr>
      </w:pPr>
      <w:hyperlink w:anchor="_Toc40971571" w:history="1">
        <w:r w:rsidRPr="00B03253">
          <w:rPr>
            <w:rStyle w:val="Hyperlink"/>
            <w:noProof/>
          </w:rPr>
          <w:t>49.12</w:t>
        </w:r>
        <w:r w:rsidRPr="0039663B">
          <w:rPr>
            <w:rFonts w:ascii="Calibri" w:hAnsi="Calibri"/>
            <w:noProof/>
            <w:sz w:val="22"/>
            <w:szCs w:val="22"/>
          </w:rPr>
          <w:tab/>
        </w:r>
        <w:r w:rsidRPr="00B03253">
          <w:rPr>
            <w:rStyle w:val="Hyperlink"/>
            <w:noProof/>
          </w:rPr>
          <w:t>Class Cubic Inch</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571 \h </w:instrText>
        </w:r>
        <w:r>
          <w:rPr>
            <w:noProof/>
            <w:webHidden/>
          </w:rPr>
        </w:r>
        <w:r>
          <w:rPr>
            <w:noProof/>
            <w:webHidden/>
          </w:rPr>
          <w:fldChar w:fldCharType="separate"/>
        </w:r>
        <w:r>
          <w:rPr>
            <w:noProof/>
            <w:webHidden/>
          </w:rPr>
          <w:t>239</w:t>
        </w:r>
        <w:r>
          <w:rPr>
            <w:noProof/>
            <w:webHidden/>
          </w:rPr>
          <w:fldChar w:fldCharType="end"/>
        </w:r>
      </w:hyperlink>
    </w:p>
    <w:p w14:paraId="03E77AC7" w14:textId="5578B712" w:rsidR="0039663B" w:rsidRPr="0039663B" w:rsidRDefault="0039663B">
      <w:pPr>
        <w:pStyle w:val="TOC2"/>
        <w:rPr>
          <w:rFonts w:ascii="Calibri" w:hAnsi="Calibri"/>
          <w:noProof/>
          <w:sz w:val="22"/>
          <w:szCs w:val="22"/>
        </w:rPr>
      </w:pPr>
      <w:hyperlink w:anchor="_Toc40971572" w:history="1">
        <w:r w:rsidRPr="00B03253">
          <w:rPr>
            <w:rStyle w:val="Hyperlink"/>
            <w:noProof/>
          </w:rPr>
          <w:t>49.13</w:t>
        </w:r>
        <w:r w:rsidRPr="0039663B">
          <w:rPr>
            <w:rFonts w:ascii="Calibri" w:hAnsi="Calibri"/>
            <w:noProof/>
            <w:sz w:val="22"/>
            <w:szCs w:val="22"/>
          </w:rPr>
          <w:tab/>
        </w:r>
        <w:r w:rsidRPr="00B03253">
          <w:rPr>
            <w:rStyle w:val="Hyperlink"/>
            <w:noProof/>
          </w:rPr>
          <w:t>Class Cubic Meter</w:t>
        </w:r>
        <w:r w:rsidRPr="00B0325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0971572 \h </w:instrText>
        </w:r>
        <w:r>
          <w:rPr>
            <w:noProof/>
            <w:webHidden/>
          </w:rPr>
        </w:r>
        <w:r>
          <w:rPr>
            <w:noProof/>
            <w:webHidden/>
          </w:rPr>
          <w:fldChar w:fldCharType="separate"/>
        </w:r>
        <w:r>
          <w:rPr>
            <w:noProof/>
            <w:webHidden/>
          </w:rPr>
          <w:t>239</w:t>
        </w:r>
        <w:r>
          <w:rPr>
            <w:noProof/>
            <w:webHidden/>
          </w:rPr>
          <w:fldChar w:fldCharType="end"/>
        </w:r>
      </w:hyperlink>
    </w:p>
    <w:p w14:paraId="625DE9F9" w14:textId="5EF6F76C" w:rsidR="0039663B" w:rsidRPr="0039663B" w:rsidRDefault="0039663B">
      <w:pPr>
        <w:pStyle w:val="TOC2"/>
        <w:rPr>
          <w:rFonts w:ascii="Calibri" w:hAnsi="Calibri"/>
          <w:noProof/>
          <w:sz w:val="22"/>
          <w:szCs w:val="22"/>
        </w:rPr>
      </w:pPr>
      <w:hyperlink w:anchor="_Toc40971573" w:history="1">
        <w:r w:rsidRPr="00B03253">
          <w:rPr>
            <w:rStyle w:val="Hyperlink"/>
            <w:noProof/>
          </w:rPr>
          <w:t>49.14</w:t>
        </w:r>
        <w:r w:rsidRPr="0039663B">
          <w:rPr>
            <w:rFonts w:ascii="Calibri" w:hAnsi="Calibri"/>
            <w:noProof/>
            <w:sz w:val="22"/>
            <w:szCs w:val="22"/>
          </w:rPr>
          <w:tab/>
        </w:r>
        <w:r w:rsidRPr="00B03253">
          <w:rPr>
            <w:rStyle w:val="Hyperlink"/>
            <w:noProof/>
          </w:rPr>
          <w:t>Class Cup (US)</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573 \h </w:instrText>
        </w:r>
        <w:r>
          <w:rPr>
            <w:noProof/>
            <w:webHidden/>
          </w:rPr>
        </w:r>
        <w:r>
          <w:rPr>
            <w:noProof/>
            <w:webHidden/>
          </w:rPr>
          <w:fldChar w:fldCharType="separate"/>
        </w:r>
        <w:r>
          <w:rPr>
            <w:noProof/>
            <w:webHidden/>
          </w:rPr>
          <w:t>239</w:t>
        </w:r>
        <w:r>
          <w:rPr>
            <w:noProof/>
            <w:webHidden/>
          </w:rPr>
          <w:fldChar w:fldCharType="end"/>
        </w:r>
      </w:hyperlink>
    </w:p>
    <w:p w14:paraId="47E5F2D0" w14:textId="65C6B6BF" w:rsidR="0039663B" w:rsidRPr="0039663B" w:rsidRDefault="0039663B">
      <w:pPr>
        <w:pStyle w:val="TOC2"/>
        <w:rPr>
          <w:rFonts w:ascii="Calibri" w:hAnsi="Calibri"/>
          <w:noProof/>
          <w:sz w:val="22"/>
          <w:szCs w:val="22"/>
        </w:rPr>
      </w:pPr>
      <w:hyperlink w:anchor="_Toc40971574" w:history="1">
        <w:r w:rsidRPr="00B03253">
          <w:rPr>
            <w:rStyle w:val="Hyperlink"/>
            <w:noProof/>
          </w:rPr>
          <w:t>49.15</w:t>
        </w:r>
        <w:r w:rsidRPr="0039663B">
          <w:rPr>
            <w:rFonts w:ascii="Calibri" w:hAnsi="Calibri"/>
            <w:noProof/>
            <w:sz w:val="22"/>
            <w:szCs w:val="22"/>
          </w:rPr>
          <w:tab/>
        </w:r>
        <w:r w:rsidRPr="00B03253">
          <w:rPr>
            <w:rStyle w:val="Hyperlink"/>
            <w:noProof/>
          </w:rPr>
          <w:t>Class Curie (Ci)</w:t>
        </w:r>
        <w:r w:rsidRPr="00B0325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0971574 \h </w:instrText>
        </w:r>
        <w:r>
          <w:rPr>
            <w:noProof/>
            <w:webHidden/>
          </w:rPr>
        </w:r>
        <w:r>
          <w:rPr>
            <w:noProof/>
            <w:webHidden/>
          </w:rPr>
          <w:fldChar w:fldCharType="separate"/>
        </w:r>
        <w:r>
          <w:rPr>
            <w:noProof/>
            <w:webHidden/>
          </w:rPr>
          <w:t>239</w:t>
        </w:r>
        <w:r>
          <w:rPr>
            <w:noProof/>
            <w:webHidden/>
          </w:rPr>
          <w:fldChar w:fldCharType="end"/>
        </w:r>
      </w:hyperlink>
    </w:p>
    <w:p w14:paraId="5BA0EAFB" w14:textId="65D33C97" w:rsidR="0039663B" w:rsidRPr="0039663B" w:rsidRDefault="0039663B">
      <w:pPr>
        <w:pStyle w:val="TOC2"/>
        <w:rPr>
          <w:rFonts w:ascii="Calibri" w:hAnsi="Calibri"/>
          <w:noProof/>
          <w:sz w:val="22"/>
          <w:szCs w:val="22"/>
        </w:rPr>
      </w:pPr>
      <w:hyperlink w:anchor="_Toc40971575" w:history="1">
        <w:r w:rsidRPr="00B03253">
          <w:rPr>
            <w:rStyle w:val="Hyperlink"/>
            <w:noProof/>
          </w:rPr>
          <w:t>49.16</w:t>
        </w:r>
        <w:r w:rsidRPr="0039663B">
          <w:rPr>
            <w:rFonts w:ascii="Calibri" w:hAnsi="Calibri"/>
            <w:noProof/>
            <w:sz w:val="22"/>
            <w:szCs w:val="22"/>
          </w:rPr>
          <w:tab/>
        </w:r>
        <w:r w:rsidRPr="00B03253">
          <w:rPr>
            <w:rStyle w:val="Hyperlink"/>
            <w:noProof/>
          </w:rPr>
          <w:t>Class Day</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575 \h </w:instrText>
        </w:r>
        <w:r>
          <w:rPr>
            <w:noProof/>
            <w:webHidden/>
          </w:rPr>
        </w:r>
        <w:r>
          <w:rPr>
            <w:noProof/>
            <w:webHidden/>
          </w:rPr>
          <w:fldChar w:fldCharType="separate"/>
        </w:r>
        <w:r>
          <w:rPr>
            <w:noProof/>
            <w:webHidden/>
          </w:rPr>
          <w:t>239</w:t>
        </w:r>
        <w:r>
          <w:rPr>
            <w:noProof/>
            <w:webHidden/>
          </w:rPr>
          <w:fldChar w:fldCharType="end"/>
        </w:r>
      </w:hyperlink>
    </w:p>
    <w:p w14:paraId="47637BB8" w14:textId="30B70F25" w:rsidR="0039663B" w:rsidRPr="0039663B" w:rsidRDefault="0039663B">
      <w:pPr>
        <w:pStyle w:val="TOC2"/>
        <w:rPr>
          <w:rFonts w:ascii="Calibri" w:hAnsi="Calibri"/>
          <w:noProof/>
          <w:sz w:val="22"/>
          <w:szCs w:val="22"/>
        </w:rPr>
      </w:pPr>
      <w:hyperlink w:anchor="_Toc40971576" w:history="1">
        <w:r w:rsidRPr="00B03253">
          <w:rPr>
            <w:rStyle w:val="Hyperlink"/>
            <w:noProof/>
          </w:rPr>
          <w:t>49.17</w:t>
        </w:r>
        <w:r w:rsidRPr="0039663B">
          <w:rPr>
            <w:rFonts w:ascii="Calibri" w:hAnsi="Calibri"/>
            <w:noProof/>
            <w:sz w:val="22"/>
            <w:szCs w:val="22"/>
          </w:rPr>
          <w:tab/>
        </w:r>
        <w:r w:rsidRPr="00B03253">
          <w:rPr>
            <w:rStyle w:val="Hyperlink"/>
            <w:noProof/>
          </w:rPr>
          <w:t>Class Degrees</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576 \h </w:instrText>
        </w:r>
        <w:r>
          <w:rPr>
            <w:noProof/>
            <w:webHidden/>
          </w:rPr>
        </w:r>
        <w:r>
          <w:rPr>
            <w:noProof/>
            <w:webHidden/>
          </w:rPr>
          <w:fldChar w:fldCharType="separate"/>
        </w:r>
        <w:r>
          <w:rPr>
            <w:noProof/>
            <w:webHidden/>
          </w:rPr>
          <w:t>239</w:t>
        </w:r>
        <w:r>
          <w:rPr>
            <w:noProof/>
            <w:webHidden/>
          </w:rPr>
          <w:fldChar w:fldCharType="end"/>
        </w:r>
      </w:hyperlink>
    </w:p>
    <w:p w14:paraId="4E8E2832" w14:textId="2AD33A29" w:rsidR="0039663B" w:rsidRPr="0039663B" w:rsidRDefault="0039663B">
      <w:pPr>
        <w:pStyle w:val="TOC2"/>
        <w:rPr>
          <w:rFonts w:ascii="Calibri" w:hAnsi="Calibri"/>
          <w:noProof/>
          <w:sz w:val="22"/>
          <w:szCs w:val="22"/>
        </w:rPr>
      </w:pPr>
      <w:hyperlink w:anchor="_Toc40971577" w:history="1">
        <w:r w:rsidRPr="00B03253">
          <w:rPr>
            <w:rStyle w:val="Hyperlink"/>
            <w:noProof/>
          </w:rPr>
          <w:t>49.18</w:t>
        </w:r>
        <w:r w:rsidRPr="0039663B">
          <w:rPr>
            <w:rFonts w:ascii="Calibri" w:hAnsi="Calibri"/>
            <w:noProof/>
            <w:sz w:val="22"/>
            <w:szCs w:val="22"/>
          </w:rPr>
          <w:tab/>
        </w:r>
        <w:r w:rsidRPr="00B03253">
          <w:rPr>
            <w:rStyle w:val="Hyperlink"/>
            <w:noProof/>
          </w:rPr>
          <w:t>Class Fahrenheit</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577 \h </w:instrText>
        </w:r>
        <w:r>
          <w:rPr>
            <w:noProof/>
            <w:webHidden/>
          </w:rPr>
        </w:r>
        <w:r>
          <w:rPr>
            <w:noProof/>
            <w:webHidden/>
          </w:rPr>
          <w:fldChar w:fldCharType="separate"/>
        </w:r>
        <w:r>
          <w:rPr>
            <w:noProof/>
            <w:webHidden/>
          </w:rPr>
          <w:t>239</w:t>
        </w:r>
        <w:r>
          <w:rPr>
            <w:noProof/>
            <w:webHidden/>
          </w:rPr>
          <w:fldChar w:fldCharType="end"/>
        </w:r>
      </w:hyperlink>
    </w:p>
    <w:p w14:paraId="3EA8E4A6" w14:textId="4EE21D11" w:rsidR="0039663B" w:rsidRPr="0039663B" w:rsidRDefault="0039663B">
      <w:pPr>
        <w:pStyle w:val="TOC2"/>
        <w:rPr>
          <w:rFonts w:ascii="Calibri" w:hAnsi="Calibri"/>
          <w:noProof/>
          <w:sz w:val="22"/>
          <w:szCs w:val="22"/>
        </w:rPr>
      </w:pPr>
      <w:hyperlink w:anchor="_Toc40971578" w:history="1">
        <w:r w:rsidRPr="00B03253">
          <w:rPr>
            <w:rStyle w:val="Hyperlink"/>
            <w:noProof/>
          </w:rPr>
          <w:t>49.19</w:t>
        </w:r>
        <w:r w:rsidRPr="0039663B">
          <w:rPr>
            <w:rFonts w:ascii="Calibri" w:hAnsi="Calibri"/>
            <w:noProof/>
            <w:sz w:val="22"/>
            <w:szCs w:val="22"/>
          </w:rPr>
          <w:tab/>
        </w:r>
        <w:r w:rsidRPr="00B03253">
          <w:rPr>
            <w:rStyle w:val="Hyperlink"/>
            <w:noProof/>
          </w:rPr>
          <w:t>Class Fluid Ounce (US)</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578 \h </w:instrText>
        </w:r>
        <w:r>
          <w:rPr>
            <w:noProof/>
            <w:webHidden/>
          </w:rPr>
        </w:r>
        <w:r>
          <w:rPr>
            <w:noProof/>
            <w:webHidden/>
          </w:rPr>
          <w:fldChar w:fldCharType="separate"/>
        </w:r>
        <w:r>
          <w:rPr>
            <w:noProof/>
            <w:webHidden/>
          </w:rPr>
          <w:t>240</w:t>
        </w:r>
        <w:r>
          <w:rPr>
            <w:noProof/>
            <w:webHidden/>
          </w:rPr>
          <w:fldChar w:fldCharType="end"/>
        </w:r>
      </w:hyperlink>
    </w:p>
    <w:p w14:paraId="70589004" w14:textId="7ED8192D" w:rsidR="0039663B" w:rsidRPr="0039663B" w:rsidRDefault="0039663B">
      <w:pPr>
        <w:pStyle w:val="TOC2"/>
        <w:rPr>
          <w:rFonts w:ascii="Calibri" w:hAnsi="Calibri"/>
          <w:noProof/>
          <w:sz w:val="22"/>
          <w:szCs w:val="22"/>
        </w:rPr>
      </w:pPr>
      <w:hyperlink w:anchor="_Toc40971579" w:history="1">
        <w:r w:rsidRPr="00B03253">
          <w:rPr>
            <w:rStyle w:val="Hyperlink"/>
            <w:noProof/>
          </w:rPr>
          <w:t>49.20</w:t>
        </w:r>
        <w:r w:rsidRPr="0039663B">
          <w:rPr>
            <w:rFonts w:ascii="Calibri" w:hAnsi="Calibri"/>
            <w:noProof/>
            <w:sz w:val="22"/>
            <w:szCs w:val="22"/>
          </w:rPr>
          <w:tab/>
        </w:r>
        <w:r w:rsidRPr="00B03253">
          <w:rPr>
            <w:rStyle w:val="Hyperlink"/>
            <w:noProof/>
          </w:rPr>
          <w:t>Class Foot</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579 \h </w:instrText>
        </w:r>
        <w:r>
          <w:rPr>
            <w:noProof/>
            <w:webHidden/>
          </w:rPr>
        </w:r>
        <w:r>
          <w:rPr>
            <w:noProof/>
            <w:webHidden/>
          </w:rPr>
          <w:fldChar w:fldCharType="separate"/>
        </w:r>
        <w:r>
          <w:rPr>
            <w:noProof/>
            <w:webHidden/>
          </w:rPr>
          <w:t>240</w:t>
        </w:r>
        <w:r>
          <w:rPr>
            <w:noProof/>
            <w:webHidden/>
          </w:rPr>
          <w:fldChar w:fldCharType="end"/>
        </w:r>
      </w:hyperlink>
    </w:p>
    <w:p w14:paraId="1099CFE2" w14:textId="5DCD347B" w:rsidR="0039663B" w:rsidRPr="0039663B" w:rsidRDefault="0039663B">
      <w:pPr>
        <w:pStyle w:val="TOC2"/>
        <w:rPr>
          <w:rFonts w:ascii="Calibri" w:hAnsi="Calibri"/>
          <w:noProof/>
          <w:sz w:val="22"/>
          <w:szCs w:val="22"/>
        </w:rPr>
      </w:pPr>
      <w:hyperlink w:anchor="_Toc40971580" w:history="1">
        <w:r w:rsidRPr="00B03253">
          <w:rPr>
            <w:rStyle w:val="Hyperlink"/>
            <w:noProof/>
          </w:rPr>
          <w:t>49.21</w:t>
        </w:r>
        <w:r w:rsidRPr="0039663B">
          <w:rPr>
            <w:rFonts w:ascii="Calibri" w:hAnsi="Calibri"/>
            <w:noProof/>
            <w:sz w:val="22"/>
            <w:szCs w:val="22"/>
          </w:rPr>
          <w:tab/>
        </w:r>
        <w:r w:rsidRPr="00B03253">
          <w:rPr>
            <w:rStyle w:val="Hyperlink"/>
            <w:noProof/>
          </w:rPr>
          <w:t>Class Gallon (Imperial)</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580 \h </w:instrText>
        </w:r>
        <w:r>
          <w:rPr>
            <w:noProof/>
            <w:webHidden/>
          </w:rPr>
        </w:r>
        <w:r>
          <w:rPr>
            <w:noProof/>
            <w:webHidden/>
          </w:rPr>
          <w:fldChar w:fldCharType="separate"/>
        </w:r>
        <w:r>
          <w:rPr>
            <w:noProof/>
            <w:webHidden/>
          </w:rPr>
          <w:t>240</w:t>
        </w:r>
        <w:r>
          <w:rPr>
            <w:noProof/>
            <w:webHidden/>
          </w:rPr>
          <w:fldChar w:fldCharType="end"/>
        </w:r>
      </w:hyperlink>
    </w:p>
    <w:p w14:paraId="77C8D043" w14:textId="3B5A8660" w:rsidR="0039663B" w:rsidRPr="0039663B" w:rsidRDefault="0039663B">
      <w:pPr>
        <w:pStyle w:val="TOC2"/>
        <w:rPr>
          <w:rFonts w:ascii="Calibri" w:hAnsi="Calibri"/>
          <w:noProof/>
          <w:sz w:val="22"/>
          <w:szCs w:val="22"/>
        </w:rPr>
      </w:pPr>
      <w:hyperlink w:anchor="_Toc40971581" w:history="1">
        <w:r w:rsidRPr="00B03253">
          <w:rPr>
            <w:rStyle w:val="Hyperlink"/>
            <w:noProof/>
          </w:rPr>
          <w:t>49.22</w:t>
        </w:r>
        <w:r w:rsidRPr="0039663B">
          <w:rPr>
            <w:rFonts w:ascii="Calibri" w:hAnsi="Calibri"/>
            <w:noProof/>
            <w:sz w:val="22"/>
            <w:szCs w:val="22"/>
          </w:rPr>
          <w:tab/>
        </w:r>
        <w:r w:rsidRPr="00B03253">
          <w:rPr>
            <w:rStyle w:val="Hyperlink"/>
            <w:noProof/>
          </w:rPr>
          <w:t>Class Gallon (US)</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581 \h </w:instrText>
        </w:r>
        <w:r>
          <w:rPr>
            <w:noProof/>
            <w:webHidden/>
          </w:rPr>
        </w:r>
        <w:r>
          <w:rPr>
            <w:noProof/>
            <w:webHidden/>
          </w:rPr>
          <w:fldChar w:fldCharType="separate"/>
        </w:r>
        <w:r>
          <w:rPr>
            <w:noProof/>
            <w:webHidden/>
          </w:rPr>
          <w:t>240</w:t>
        </w:r>
        <w:r>
          <w:rPr>
            <w:noProof/>
            <w:webHidden/>
          </w:rPr>
          <w:fldChar w:fldCharType="end"/>
        </w:r>
      </w:hyperlink>
    </w:p>
    <w:p w14:paraId="6DEA9F43" w14:textId="48447B28" w:rsidR="0039663B" w:rsidRPr="0039663B" w:rsidRDefault="0039663B">
      <w:pPr>
        <w:pStyle w:val="TOC2"/>
        <w:rPr>
          <w:rFonts w:ascii="Calibri" w:hAnsi="Calibri"/>
          <w:noProof/>
          <w:sz w:val="22"/>
          <w:szCs w:val="22"/>
        </w:rPr>
      </w:pPr>
      <w:hyperlink w:anchor="_Toc40971582" w:history="1">
        <w:r w:rsidRPr="00B03253">
          <w:rPr>
            <w:rStyle w:val="Hyperlink"/>
            <w:noProof/>
          </w:rPr>
          <w:t>49.23</w:t>
        </w:r>
        <w:r w:rsidRPr="0039663B">
          <w:rPr>
            <w:rFonts w:ascii="Calibri" w:hAnsi="Calibri"/>
            <w:noProof/>
            <w:sz w:val="22"/>
            <w:szCs w:val="22"/>
          </w:rPr>
          <w:tab/>
        </w:r>
        <w:r w:rsidRPr="00B03253">
          <w:rPr>
            <w:rStyle w:val="Hyperlink"/>
            <w:noProof/>
          </w:rPr>
          <w:t>Class Gram</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582 \h </w:instrText>
        </w:r>
        <w:r>
          <w:rPr>
            <w:noProof/>
            <w:webHidden/>
          </w:rPr>
        </w:r>
        <w:r>
          <w:rPr>
            <w:noProof/>
            <w:webHidden/>
          </w:rPr>
          <w:fldChar w:fldCharType="separate"/>
        </w:r>
        <w:r>
          <w:rPr>
            <w:noProof/>
            <w:webHidden/>
          </w:rPr>
          <w:t>240</w:t>
        </w:r>
        <w:r>
          <w:rPr>
            <w:noProof/>
            <w:webHidden/>
          </w:rPr>
          <w:fldChar w:fldCharType="end"/>
        </w:r>
      </w:hyperlink>
    </w:p>
    <w:p w14:paraId="5CECB02B" w14:textId="1E787933" w:rsidR="0039663B" w:rsidRPr="0039663B" w:rsidRDefault="0039663B">
      <w:pPr>
        <w:pStyle w:val="TOC2"/>
        <w:rPr>
          <w:rFonts w:ascii="Calibri" w:hAnsi="Calibri"/>
          <w:noProof/>
          <w:sz w:val="22"/>
          <w:szCs w:val="22"/>
        </w:rPr>
      </w:pPr>
      <w:hyperlink w:anchor="_Toc40971583" w:history="1">
        <w:r w:rsidRPr="00B03253">
          <w:rPr>
            <w:rStyle w:val="Hyperlink"/>
            <w:noProof/>
          </w:rPr>
          <w:t>49.24</w:t>
        </w:r>
        <w:r w:rsidRPr="0039663B">
          <w:rPr>
            <w:rFonts w:ascii="Calibri" w:hAnsi="Calibri"/>
            <w:noProof/>
            <w:sz w:val="22"/>
            <w:szCs w:val="22"/>
          </w:rPr>
          <w:tab/>
        </w:r>
        <w:r w:rsidRPr="00B03253">
          <w:rPr>
            <w:rStyle w:val="Hyperlink"/>
            <w:noProof/>
          </w:rPr>
          <w:t>Class Gray (Gy)</w:t>
        </w:r>
        <w:r w:rsidRPr="00B0325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0971583 \h </w:instrText>
        </w:r>
        <w:r>
          <w:rPr>
            <w:noProof/>
            <w:webHidden/>
          </w:rPr>
        </w:r>
        <w:r>
          <w:rPr>
            <w:noProof/>
            <w:webHidden/>
          </w:rPr>
          <w:fldChar w:fldCharType="separate"/>
        </w:r>
        <w:r>
          <w:rPr>
            <w:noProof/>
            <w:webHidden/>
          </w:rPr>
          <w:t>240</w:t>
        </w:r>
        <w:r>
          <w:rPr>
            <w:noProof/>
            <w:webHidden/>
          </w:rPr>
          <w:fldChar w:fldCharType="end"/>
        </w:r>
      </w:hyperlink>
    </w:p>
    <w:p w14:paraId="7F2F51EF" w14:textId="41F6AFEE" w:rsidR="0039663B" w:rsidRPr="0039663B" w:rsidRDefault="0039663B">
      <w:pPr>
        <w:pStyle w:val="TOC2"/>
        <w:rPr>
          <w:rFonts w:ascii="Calibri" w:hAnsi="Calibri"/>
          <w:noProof/>
          <w:sz w:val="22"/>
          <w:szCs w:val="22"/>
        </w:rPr>
      </w:pPr>
      <w:hyperlink w:anchor="_Toc40971584" w:history="1">
        <w:r w:rsidRPr="00B03253">
          <w:rPr>
            <w:rStyle w:val="Hyperlink"/>
            <w:noProof/>
          </w:rPr>
          <w:t>49.25</w:t>
        </w:r>
        <w:r w:rsidRPr="0039663B">
          <w:rPr>
            <w:rFonts w:ascii="Calibri" w:hAnsi="Calibri"/>
            <w:noProof/>
            <w:sz w:val="22"/>
            <w:szCs w:val="22"/>
          </w:rPr>
          <w:tab/>
        </w:r>
        <w:r w:rsidRPr="00B03253">
          <w:rPr>
            <w:rStyle w:val="Hyperlink"/>
            <w:noProof/>
          </w:rPr>
          <w:t>Class Hertz</w:t>
        </w:r>
        <w:r w:rsidRPr="00B0325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0971584 \h </w:instrText>
        </w:r>
        <w:r>
          <w:rPr>
            <w:noProof/>
            <w:webHidden/>
          </w:rPr>
        </w:r>
        <w:r>
          <w:rPr>
            <w:noProof/>
            <w:webHidden/>
          </w:rPr>
          <w:fldChar w:fldCharType="separate"/>
        </w:r>
        <w:r>
          <w:rPr>
            <w:noProof/>
            <w:webHidden/>
          </w:rPr>
          <w:t>240</w:t>
        </w:r>
        <w:r>
          <w:rPr>
            <w:noProof/>
            <w:webHidden/>
          </w:rPr>
          <w:fldChar w:fldCharType="end"/>
        </w:r>
      </w:hyperlink>
    </w:p>
    <w:p w14:paraId="556748BE" w14:textId="345AEED6" w:rsidR="0039663B" w:rsidRPr="0039663B" w:rsidRDefault="0039663B">
      <w:pPr>
        <w:pStyle w:val="TOC2"/>
        <w:rPr>
          <w:rFonts w:ascii="Calibri" w:hAnsi="Calibri"/>
          <w:noProof/>
          <w:sz w:val="22"/>
          <w:szCs w:val="22"/>
        </w:rPr>
      </w:pPr>
      <w:hyperlink w:anchor="_Toc40971585" w:history="1">
        <w:r w:rsidRPr="00B03253">
          <w:rPr>
            <w:rStyle w:val="Hyperlink"/>
            <w:noProof/>
          </w:rPr>
          <w:t>49.26</w:t>
        </w:r>
        <w:r w:rsidRPr="0039663B">
          <w:rPr>
            <w:rFonts w:ascii="Calibri" w:hAnsi="Calibri"/>
            <w:noProof/>
            <w:sz w:val="22"/>
            <w:szCs w:val="22"/>
          </w:rPr>
          <w:tab/>
        </w:r>
        <w:r w:rsidRPr="00B03253">
          <w:rPr>
            <w:rStyle w:val="Hyperlink"/>
            <w:noProof/>
          </w:rPr>
          <w:t>Class Horsepower</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585 \h </w:instrText>
        </w:r>
        <w:r>
          <w:rPr>
            <w:noProof/>
            <w:webHidden/>
          </w:rPr>
        </w:r>
        <w:r>
          <w:rPr>
            <w:noProof/>
            <w:webHidden/>
          </w:rPr>
          <w:fldChar w:fldCharType="separate"/>
        </w:r>
        <w:r>
          <w:rPr>
            <w:noProof/>
            <w:webHidden/>
          </w:rPr>
          <w:t>241</w:t>
        </w:r>
        <w:r>
          <w:rPr>
            <w:noProof/>
            <w:webHidden/>
          </w:rPr>
          <w:fldChar w:fldCharType="end"/>
        </w:r>
      </w:hyperlink>
    </w:p>
    <w:p w14:paraId="765E71DE" w14:textId="02DD5E43" w:rsidR="0039663B" w:rsidRPr="0039663B" w:rsidRDefault="0039663B">
      <w:pPr>
        <w:pStyle w:val="TOC2"/>
        <w:rPr>
          <w:rFonts w:ascii="Calibri" w:hAnsi="Calibri"/>
          <w:noProof/>
          <w:sz w:val="22"/>
          <w:szCs w:val="22"/>
        </w:rPr>
      </w:pPr>
      <w:hyperlink w:anchor="_Toc40971586" w:history="1">
        <w:r w:rsidRPr="00B03253">
          <w:rPr>
            <w:rStyle w:val="Hyperlink"/>
            <w:noProof/>
          </w:rPr>
          <w:t>49.27</w:t>
        </w:r>
        <w:r w:rsidRPr="0039663B">
          <w:rPr>
            <w:rFonts w:ascii="Calibri" w:hAnsi="Calibri"/>
            <w:noProof/>
            <w:sz w:val="22"/>
            <w:szCs w:val="22"/>
          </w:rPr>
          <w:tab/>
        </w:r>
        <w:r w:rsidRPr="00B03253">
          <w:rPr>
            <w:rStyle w:val="Hyperlink"/>
            <w:noProof/>
          </w:rPr>
          <w:t>Class Hour</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586 \h </w:instrText>
        </w:r>
        <w:r>
          <w:rPr>
            <w:noProof/>
            <w:webHidden/>
          </w:rPr>
        </w:r>
        <w:r>
          <w:rPr>
            <w:noProof/>
            <w:webHidden/>
          </w:rPr>
          <w:fldChar w:fldCharType="separate"/>
        </w:r>
        <w:r>
          <w:rPr>
            <w:noProof/>
            <w:webHidden/>
          </w:rPr>
          <w:t>241</w:t>
        </w:r>
        <w:r>
          <w:rPr>
            <w:noProof/>
            <w:webHidden/>
          </w:rPr>
          <w:fldChar w:fldCharType="end"/>
        </w:r>
      </w:hyperlink>
    </w:p>
    <w:p w14:paraId="2043517A" w14:textId="512A36B9" w:rsidR="0039663B" w:rsidRPr="0039663B" w:rsidRDefault="0039663B">
      <w:pPr>
        <w:pStyle w:val="TOC2"/>
        <w:rPr>
          <w:rFonts w:ascii="Calibri" w:hAnsi="Calibri"/>
          <w:noProof/>
          <w:sz w:val="22"/>
          <w:szCs w:val="22"/>
        </w:rPr>
      </w:pPr>
      <w:hyperlink w:anchor="_Toc40971587" w:history="1">
        <w:r w:rsidRPr="00B03253">
          <w:rPr>
            <w:rStyle w:val="Hyperlink"/>
            <w:noProof/>
          </w:rPr>
          <w:t>49.28</w:t>
        </w:r>
        <w:r w:rsidRPr="0039663B">
          <w:rPr>
            <w:rFonts w:ascii="Calibri" w:hAnsi="Calibri"/>
            <w:noProof/>
            <w:sz w:val="22"/>
            <w:szCs w:val="22"/>
          </w:rPr>
          <w:tab/>
        </w:r>
        <w:r w:rsidRPr="00B03253">
          <w:rPr>
            <w:rStyle w:val="Hyperlink"/>
            <w:noProof/>
          </w:rPr>
          <w:t>Class Inch</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587 \h </w:instrText>
        </w:r>
        <w:r>
          <w:rPr>
            <w:noProof/>
            <w:webHidden/>
          </w:rPr>
        </w:r>
        <w:r>
          <w:rPr>
            <w:noProof/>
            <w:webHidden/>
          </w:rPr>
          <w:fldChar w:fldCharType="separate"/>
        </w:r>
        <w:r>
          <w:rPr>
            <w:noProof/>
            <w:webHidden/>
          </w:rPr>
          <w:t>241</w:t>
        </w:r>
        <w:r>
          <w:rPr>
            <w:noProof/>
            <w:webHidden/>
          </w:rPr>
          <w:fldChar w:fldCharType="end"/>
        </w:r>
      </w:hyperlink>
    </w:p>
    <w:p w14:paraId="51998AAA" w14:textId="036B00E1" w:rsidR="0039663B" w:rsidRPr="0039663B" w:rsidRDefault="0039663B">
      <w:pPr>
        <w:pStyle w:val="TOC2"/>
        <w:rPr>
          <w:rFonts w:ascii="Calibri" w:hAnsi="Calibri"/>
          <w:noProof/>
          <w:sz w:val="22"/>
          <w:szCs w:val="22"/>
        </w:rPr>
      </w:pPr>
      <w:hyperlink w:anchor="_Toc40971588" w:history="1">
        <w:r w:rsidRPr="00B03253">
          <w:rPr>
            <w:rStyle w:val="Hyperlink"/>
            <w:noProof/>
          </w:rPr>
          <w:t>49.29</w:t>
        </w:r>
        <w:r w:rsidRPr="0039663B">
          <w:rPr>
            <w:rFonts w:ascii="Calibri" w:hAnsi="Calibri"/>
            <w:noProof/>
            <w:sz w:val="22"/>
            <w:szCs w:val="22"/>
          </w:rPr>
          <w:tab/>
        </w:r>
        <w:r w:rsidRPr="00B03253">
          <w:rPr>
            <w:rStyle w:val="Hyperlink"/>
            <w:noProof/>
          </w:rPr>
          <w:t>Class Joule</w:t>
        </w:r>
        <w:r w:rsidRPr="00B0325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0971588 \h </w:instrText>
        </w:r>
        <w:r>
          <w:rPr>
            <w:noProof/>
            <w:webHidden/>
          </w:rPr>
        </w:r>
        <w:r>
          <w:rPr>
            <w:noProof/>
            <w:webHidden/>
          </w:rPr>
          <w:fldChar w:fldCharType="separate"/>
        </w:r>
        <w:r>
          <w:rPr>
            <w:noProof/>
            <w:webHidden/>
          </w:rPr>
          <w:t>241</w:t>
        </w:r>
        <w:r>
          <w:rPr>
            <w:noProof/>
            <w:webHidden/>
          </w:rPr>
          <w:fldChar w:fldCharType="end"/>
        </w:r>
      </w:hyperlink>
    </w:p>
    <w:p w14:paraId="0A697154" w14:textId="077F610C" w:rsidR="0039663B" w:rsidRPr="0039663B" w:rsidRDefault="0039663B">
      <w:pPr>
        <w:pStyle w:val="TOC2"/>
        <w:rPr>
          <w:rFonts w:ascii="Calibri" w:hAnsi="Calibri"/>
          <w:noProof/>
          <w:sz w:val="22"/>
          <w:szCs w:val="22"/>
        </w:rPr>
      </w:pPr>
      <w:hyperlink w:anchor="_Toc40971589" w:history="1">
        <w:r w:rsidRPr="00B03253">
          <w:rPr>
            <w:rStyle w:val="Hyperlink"/>
            <w:noProof/>
          </w:rPr>
          <w:t>49.30</w:t>
        </w:r>
        <w:r w:rsidRPr="0039663B">
          <w:rPr>
            <w:rFonts w:ascii="Calibri" w:hAnsi="Calibri"/>
            <w:noProof/>
            <w:sz w:val="22"/>
            <w:szCs w:val="22"/>
          </w:rPr>
          <w:tab/>
        </w:r>
        <w:r w:rsidRPr="00B03253">
          <w:rPr>
            <w:rStyle w:val="Hyperlink"/>
            <w:noProof/>
          </w:rPr>
          <w:t>Class Kelvin</w:t>
        </w:r>
        <w:r w:rsidRPr="00B0325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0971589 \h </w:instrText>
        </w:r>
        <w:r>
          <w:rPr>
            <w:noProof/>
            <w:webHidden/>
          </w:rPr>
        </w:r>
        <w:r>
          <w:rPr>
            <w:noProof/>
            <w:webHidden/>
          </w:rPr>
          <w:fldChar w:fldCharType="separate"/>
        </w:r>
        <w:r>
          <w:rPr>
            <w:noProof/>
            <w:webHidden/>
          </w:rPr>
          <w:t>241</w:t>
        </w:r>
        <w:r>
          <w:rPr>
            <w:noProof/>
            <w:webHidden/>
          </w:rPr>
          <w:fldChar w:fldCharType="end"/>
        </w:r>
      </w:hyperlink>
    </w:p>
    <w:p w14:paraId="0A2D67A1" w14:textId="52700155" w:rsidR="0039663B" w:rsidRPr="0039663B" w:rsidRDefault="0039663B">
      <w:pPr>
        <w:pStyle w:val="TOC2"/>
        <w:rPr>
          <w:rFonts w:ascii="Calibri" w:hAnsi="Calibri"/>
          <w:noProof/>
          <w:sz w:val="22"/>
          <w:szCs w:val="22"/>
        </w:rPr>
      </w:pPr>
      <w:hyperlink w:anchor="_Toc40971590" w:history="1">
        <w:r w:rsidRPr="00B03253">
          <w:rPr>
            <w:rStyle w:val="Hyperlink"/>
            <w:noProof/>
          </w:rPr>
          <w:t>49.31</w:t>
        </w:r>
        <w:r w:rsidRPr="0039663B">
          <w:rPr>
            <w:rFonts w:ascii="Calibri" w:hAnsi="Calibri"/>
            <w:noProof/>
            <w:sz w:val="22"/>
            <w:szCs w:val="22"/>
          </w:rPr>
          <w:tab/>
        </w:r>
        <w:r w:rsidRPr="00B03253">
          <w:rPr>
            <w:rStyle w:val="Hyperlink"/>
            <w:noProof/>
          </w:rPr>
          <w:t>Class Kg per cubic meter</w:t>
        </w:r>
        <w:r w:rsidRPr="00B0325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0971590 \h </w:instrText>
        </w:r>
        <w:r>
          <w:rPr>
            <w:noProof/>
            <w:webHidden/>
          </w:rPr>
        </w:r>
        <w:r>
          <w:rPr>
            <w:noProof/>
            <w:webHidden/>
          </w:rPr>
          <w:fldChar w:fldCharType="separate"/>
        </w:r>
        <w:r>
          <w:rPr>
            <w:noProof/>
            <w:webHidden/>
          </w:rPr>
          <w:t>241</w:t>
        </w:r>
        <w:r>
          <w:rPr>
            <w:noProof/>
            <w:webHidden/>
          </w:rPr>
          <w:fldChar w:fldCharType="end"/>
        </w:r>
      </w:hyperlink>
    </w:p>
    <w:p w14:paraId="0AED433D" w14:textId="29807AA8" w:rsidR="0039663B" w:rsidRPr="0039663B" w:rsidRDefault="0039663B">
      <w:pPr>
        <w:pStyle w:val="TOC2"/>
        <w:rPr>
          <w:rFonts w:ascii="Calibri" w:hAnsi="Calibri"/>
          <w:noProof/>
          <w:sz w:val="22"/>
          <w:szCs w:val="22"/>
        </w:rPr>
      </w:pPr>
      <w:hyperlink w:anchor="_Toc40971591" w:history="1">
        <w:r w:rsidRPr="00B03253">
          <w:rPr>
            <w:rStyle w:val="Hyperlink"/>
            <w:noProof/>
          </w:rPr>
          <w:t>49.32</w:t>
        </w:r>
        <w:r w:rsidRPr="0039663B">
          <w:rPr>
            <w:rFonts w:ascii="Calibri" w:hAnsi="Calibri"/>
            <w:noProof/>
            <w:sz w:val="22"/>
            <w:szCs w:val="22"/>
          </w:rPr>
          <w:tab/>
        </w:r>
        <w:r w:rsidRPr="00B03253">
          <w:rPr>
            <w:rStyle w:val="Hyperlink"/>
            <w:noProof/>
          </w:rPr>
          <w:t>Class Kilogram</w:t>
        </w:r>
        <w:r w:rsidRPr="00B0325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0971591 \h </w:instrText>
        </w:r>
        <w:r>
          <w:rPr>
            <w:noProof/>
            <w:webHidden/>
          </w:rPr>
        </w:r>
        <w:r>
          <w:rPr>
            <w:noProof/>
            <w:webHidden/>
          </w:rPr>
          <w:fldChar w:fldCharType="separate"/>
        </w:r>
        <w:r>
          <w:rPr>
            <w:noProof/>
            <w:webHidden/>
          </w:rPr>
          <w:t>242</w:t>
        </w:r>
        <w:r>
          <w:rPr>
            <w:noProof/>
            <w:webHidden/>
          </w:rPr>
          <w:fldChar w:fldCharType="end"/>
        </w:r>
      </w:hyperlink>
    </w:p>
    <w:p w14:paraId="4B393408" w14:textId="147FEF3F" w:rsidR="0039663B" w:rsidRPr="0039663B" w:rsidRDefault="0039663B">
      <w:pPr>
        <w:pStyle w:val="TOC2"/>
        <w:rPr>
          <w:rFonts w:ascii="Calibri" w:hAnsi="Calibri"/>
          <w:noProof/>
          <w:sz w:val="22"/>
          <w:szCs w:val="22"/>
        </w:rPr>
      </w:pPr>
      <w:hyperlink w:anchor="_Toc40971592" w:history="1">
        <w:r w:rsidRPr="00B03253">
          <w:rPr>
            <w:rStyle w:val="Hyperlink"/>
            <w:noProof/>
          </w:rPr>
          <w:t>49.33</w:t>
        </w:r>
        <w:r w:rsidRPr="0039663B">
          <w:rPr>
            <w:rFonts w:ascii="Calibri" w:hAnsi="Calibri"/>
            <w:noProof/>
            <w:sz w:val="22"/>
            <w:szCs w:val="22"/>
          </w:rPr>
          <w:tab/>
        </w:r>
        <w:r w:rsidRPr="00B03253">
          <w:rPr>
            <w:rStyle w:val="Hyperlink"/>
            <w:noProof/>
          </w:rPr>
          <w:t>Class Kilogram per cubic meter</w:t>
        </w:r>
        <w:r w:rsidRPr="00B0325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0971592 \h </w:instrText>
        </w:r>
        <w:r>
          <w:rPr>
            <w:noProof/>
            <w:webHidden/>
          </w:rPr>
        </w:r>
        <w:r>
          <w:rPr>
            <w:noProof/>
            <w:webHidden/>
          </w:rPr>
          <w:fldChar w:fldCharType="separate"/>
        </w:r>
        <w:r>
          <w:rPr>
            <w:noProof/>
            <w:webHidden/>
          </w:rPr>
          <w:t>242</w:t>
        </w:r>
        <w:r>
          <w:rPr>
            <w:noProof/>
            <w:webHidden/>
          </w:rPr>
          <w:fldChar w:fldCharType="end"/>
        </w:r>
      </w:hyperlink>
    </w:p>
    <w:p w14:paraId="6C8DEB93" w14:textId="3FD8807F" w:rsidR="0039663B" w:rsidRPr="0039663B" w:rsidRDefault="0039663B">
      <w:pPr>
        <w:pStyle w:val="TOC2"/>
        <w:rPr>
          <w:rFonts w:ascii="Calibri" w:hAnsi="Calibri"/>
          <w:noProof/>
          <w:sz w:val="22"/>
          <w:szCs w:val="22"/>
        </w:rPr>
      </w:pPr>
      <w:hyperlink w:anchor="_Toc40971593" w:history="1">
        <w:r w:rsidRPr="00B03253">
          <w:rPr>
            <w:rStyle w:val="Hyperlink"/>
            <w:noProof/>
          </w:rPr>
          <w:t>49.34</w:t>
        </w:r>
        <w:r w:rsidRPr="0039663B">
          <w:rPr>
            <w:rFonts w:ascii="Calibri" w:hAnsi="Calibri"/>
            <w:noProof/>
            <w:sz w:val="22"/>
            <w:szCs w:val="22"/>
          </w:rPr>
          <w:tab/>
        </w:r>
        <w:r w:rsidRPr="00B03253">
          <w:rPr>
            <w:rStyle w:val="Hyperlink"/>
            <w:noProof/>
          </w:rPr>
          <w:t>Class Kilometer</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593 \h </w:instrText>
        </w:r>
        <w:r>
          <w:rPr>
            <w:noProof/>
            <w:webHidden/>
          </w:rPr>
        </w:r>
        <w:r>
          <w:rPr>
            <w:noProof/>
            <w:webHidden/>
          </w:rPr>
          <w:fldChar w:fldCharType="separate"/>
        </w:r>
        <w:r>
          <w:rPr>
            <w:noProof/>
            <w:webHidden/>
          </w:rPr>
          <w:t>242</w:t>
        </w:r>
        <w:r>
          <w:rPr>
            <w:noProof/>
            <w:webHidden/>
          </w:rPr>
          <w:fldChar w:fldCharType="end"/>
        </w:r>
      </w:hyperlink>
    </w:p>
    <w:p w14:paraId="1B9349FC" w14:textId="5295C9DD" w:rsidR="0039663B" w:rsidRPr="0039663B" w:rsidRDefault="0039663B">
      <w:pPr>
        <w:pStyle w:val="TOC2"/>
        <w:rPr>
          <w:rFonts w:ascii="Calibri" w:hAnsi="Calibri"/>
          <w:noProof/>
          <w:sz w:val="22"/>
          <w:szCs w:val="22"/>
        </w:rPr>
      </w:pPr>
      <w:hyperlink w:anchor="_Toc40971594" w:history="1">
        <w:r w:rsidRPr="00B03253">
          <w:rPr>
            <w:rStyle w:val="Hyperlink"/>
            <w:noProof/>
          </w:rPr>
          <w:t>49.35</w:t>
        </w:r>
        <w:r w:rsidRPr="0039663B">
          <w:rPr>
            <w:rFonts w:ascii="Calibri" w:hAnsi="Calibri"/>
            <w:noProof/>
            <w:sz w:val="22"/>
            <w:szCs w:val="22"/>
          </w:rPr>
          <w:tab/>
        </w:r>
        <w:r w:rsidRPr="00B03253">
          <w:rPr>
            <w:rStyle w:val="Hyperlink"/>
            <w:noProof/>
          </w:rPr>
          <w:t>Class Kilometer per Hour</w:t>
        </w:r>
        <w:r w:rsidRPr="00B0325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0971594 \h </w:instrText>
        </w:r>
        <w:r>
          <w:rPr>
            <w:noProof/>
            <w:webHidden/>
          </w:rPr>
        </w:r>
        <w:r>
          <w:rPr>
            <w:noProof/>
            <w:webHidden/>
          </w:rPr>
          <w:fldChar w:fldCharType="separate"/>
        </w:r>
        <w:r>
          <w:rPr>
            <w:noProof/>
            <w:webHidden/>
          </w:rPr>
          <w:t>242</w:t>
        </w:r>
        <w:r>
          <w:rPr>
            <w:noProof/>
            <w:webHidden/>
          </w:rPr>
          <w:fldChar w:fldCharType="end"/>
        </w:r>
      </w:hyperlink>
    </w:p>
    <w:p w14:paraId="7C8A0B74" w14:textId="65E8814F" w:rsidR="0039663B" w:rsidRPr="0039663B" w:rsidRDefault="0039663B">
      <w:pPr>
        <w:pStyle w:val="TOC2"/>
        <w:rPr>
          <w:rFonts w:ascii="Calibri" w:hAnsi="Calibri"/>
          <w:noProof/>
          <w:sz w:val="22"/>
          <w:szCs w:val="22"/>
        </w:rPr>
      </w:pPr>
      <w:hyperlink w:anchor="_Toc40971595" w:history="1">
        <w:r w:rsidRPr="00B03253">
          <w:rPr>
            <w:rStyle w:val="Hyperlink"/>
            <w:noProof/>
          </w:rPr>
          <w:t>49.36</w:t>
        </w:r>
        <w:r w:rsidRPr="0039663B">
          <w:rPr>
            <w:rFonts w:ascii="Calibri" w:hAnsi="Calibri"/>
            <w:noProof/>
            <w:sz w:val="22"/>
            <w:szCs w:val="22"/>
          </w:rPr>
          <w:tab/>
        </w:r>
        <w:r w:rsidRPr="00B03253">
          <w:rPr>
            <w:rStyle w:val="Hyperlink"/>
            <w:noProof/>
          </w:rPr>
          <w:t>Class Kilowatt hour</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595 \h </w:instrText>
        </w:r>
        <w:r>
          <w:rPr>
            <w:noProof/>
            <w:webHidden/>
          </w:rPr>
        </w:r>
        <w:r>
          <w:rPr>
            <w:noProof/>
            <w:webHidden/>
          </w:rPr>
          <w:fldChar w:fldCharType="separate"/>
        </w:r>
        <w:r>
          <w:rPr>
            <w:noProof/>
            <w:webHidden/>
          </w:rPr>
          <w:t>242</w:t>
        </w:r>
        <w:r>
          <w:rPr>
            <w:noProof/>
            <w:webHidden/>
          </w:rPr>
          <w:fldChar w:fldCharType="end"/>
        </w:r>
      </w:hyperlink>
    </w:p>
    <w:p w14:paraId="56E66936" w14:textId="6FCBA922" w:rsidR="0039663B" w:rsidRPr="0039663B" w:rsidRDefault="0039663B">
      <w:pPr>
        <w:pStyle w:val="TOC2"/>
        <w:rPr>
          <w:rFonts w:ascii="Calibri" w:hAnsi="Calibri"/>
          <w:noProof/>
          <w:sz w:val="22"/>
          <w:szCs w:val="22"/>
        </w:rPr>
      </w:pPr>
      <w:hyperlink w:anchor="_Toc40971596" w:history="1">
        <w:r w:rsidRPr="00B03253">
          <w:rPr>
            <w:rStyle w:val="Hyperlink"/>
            <w:noProof/>
          </w:rPr>
          <w:t>49.37</w:t>
        </w:r>
        <w:r w:rsidRPr="0039663B">
          <w:rPr>
            <w:rFonts w:ascii="Calibri" w:hAnsi="Calibri"/>
            <w:noProof/>
            <w:sz w:val="22"/>
            <w:szCs w:val="22"/>
          </w:rPr>
          <w:tab/>
        </w:r>
        <w:r w:rsidRPr="00B03253">
          <w:rPr>
            <w:rStyle w:val="Hyperlink"/>
            <w:noProof/>
          </w:rPr>
          <w:t>Class Liquid Volume</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596 \h </w:instrText>
        </w:r>
        <w:r>
          <w:rPr>
            <w:noProof/>
            <w:webHidden/>
          </w:rPr>
        </w:r>
        <w:r>
          <w:rPr>
            <w:noProof/>
            <w:webHidden/>
          </w:rPr>
          <w:fldChar w:fldCharType="separate"/>
        </w:r>
        <w:r>
          <w:rPr>
            <w:noProof/>
            <w:webHidden/>
          </w:rPr>
          <w:t>242</w:t>
        </w:r>
        <w:r>
          <w:rPr>
            <w:noProof/>
            <w:webHidden/>
          </w:rPr>
          <w:fldChar w:fldCharType="end"/>
        </w:r>
      </w:hyperlink>
    </w:p>
    <w:p w14:paraId="605F110F" w14:textId="7893F500" w:rsidR="0039663B" w:rsidRPr="0039663B" w:rsidRDefault="0039663B">
      <w:pPr>
        <w:pStyle w:val="TOC2"/>
        <w:rPr>
          <w:rFonts w:ascii="Calibri" w:hAnsi="Calibri"/>
          <w:noProof/>
          <w:sz w:val="22"/>
          <w:szCs w:val="22"/>
        </w:rPr>
      </w:pPr>
      <w:hyperlink w:anchor="_Toc40971597" w:history="1">
        <w:r w:rsidRPr="00B03253">
          <w:rPr>
            <w:rStyle w:val="Hyperlink"/>
            <w:noProof/>
          </w:rPr>
          <w:t>49.38</w:t>
        </w:r>
        <w:r w:rsidRPr="0039663B">
          <w:rPr>
            <w:rFonts w:ascii="Calibri" w:hAnsi="Calibri"/>
            <w:noProof/>
            <w:sz w:val="22"/>
            <w:szCs w:val="22"/>
          </w:rPr>
          <w:tab/>
        </w:r>
        <w:r w:rsidRPr="00B03253">
          <w:rPr>
            <w:rStyle w:val="Hyperlink"/>
            <w:noProof/>
          </w:rPr>
          <w:t>Class Meter</w:t>
        </w:r>
        <w:r w:rsidRPr="00B0325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0971597 \h </w:instrText>
        </w:r>
        <w:r>
          <w:rPr>
            <w:noProof/>
            <w:webHidden/>
          </w:rPr>
        </w:r>
        <w:r>
          <w:rPr>
            <w:noProof/>
            <w:webHidden/>
          </w:rPr>
          <w:fldChar w:fldCharType="separate"/>
        </w:r>
        <w:r>
          <w:rPr>
            <w:noProof/>
            <w:webHidden/>
          </w:rPr>
          <w:t>242</w:t>
        </w:r>
        <w:r>
          <w:rPr>
            <w:noProof/>
            <w:webHidden/>
          </w:rPr>
          <w:fldChar w:fldCharType="end"/>
        </w:r>
      </w:hyperlink>
    </w:p>
    <w:p w14:paraId="3A1E617D" w14:textId="2D6B46D9" w:rsidR="0039663B" w:rsidRPr="0039663B" w:rsidRDefault="0039663B">
      <w:pPr>
        <w:pStyle w:val="TOC2"/>
        <w:rPr>
          <w:rFonts w:ascii="Calibri" w:hAnsi="Calibri"/>
          <w:noProof/>
          <w:sz w:val="22"/>
          <w:szCs w:val="22"/>
        </w:rPr>
      </w:pPr>
      <w:hyperlink w:anchor="_Toc40971598" w:history="1">
        <w:r w:rsidRPr="00B03253">
          <w:rPr>
            <w:rStyle w:val="Hyperlink"/>
            <w:noProof/>
          </w:rPr>
          <w:t>49.39</w:t>
        </w:r>
        <w:r w:rsidRPr="0039663B">
          <w:rPr>
            <w:rFonts w:ascii="Calibri" w:hAnsi="Calibri"/>
            <w:noProof/>
            <w:sz w:val="22"/>
            <w:szCs w:val="22"/>
          </w:rPr>
          <w:tab/>
        </w:r>
        <w:r w:rsidRPr="00B03253">
          <w:rPr>
            <w:rStyle w:val="Hyperlink"/>
            <w:noProof/>
          </w:rPr>
          <w:t>Class Meter per second squared</w:t>
        </w:r>
        <w:r w:rsidRPr="00B0325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0971598 \h </w:instrText>
        </w:r>
        <w:r>
          <w:rPr>
            <w:noProof/>
            <w:webHidden/>
          </w:rPr>
        </w:r>
        <w:r>
          <w:rPr>
            <w:noProof/>
            <w:webHidden/>
          </w:rPr>
          <w:fldChar w:fldCharType="separate"/>
        </w:r>
        <w:r>
          <w:rPr>
            <w:noProof/>
            <w:webHidden/>
          </w:rPr>
          <w:t>243</w:t>
        </w:r>
        <w:r>
          <w:rPr>
            <w:noProof/>
            <w:webHidden/>
          </w:rPr>
          <w:fldChar w:fldCharType="end"/>
        </w:r>
      </w:hyperlink>
    </w:p>
    <w:p w14:paraId="3A8EC79C" w14:textId="0B160CCB" w:rsidR="0039663B" w:rsidRPr="0039663B" w:rsidRDefault="0039663B">
      <w:pPr>
        <w:pStyle w:val="TOC2"/>
        <w:rPr>
          <w:rFonts w:ascii="Calibri" w:hAnsi="Calibri"/>
          <w:noProof/>
          <w:sz w:val="22"/>
          <w:szCs w:val="22"/>
        </w:rPr>
      </w:pPr>
      <w:hyperlink w:anchor="_Toc40971599" w:history="1">
        <w:r w:rsidRPr="00B03253">
          <w:rPr>
            <w:rStyle w:val="Hyperlink"/>
            <w:noProof/>
          </w:rPr>
          <w:t>49.40</w:t>
        </w:r>
        <w:r w:rsidRPr="0039663B">
          <w:rPr>
            <w:rFonts w:ascii="Calibri" w:hAnsi="Calibri"/>
            <w:noProof/>
            <w:sz w:val="22"/>
            <w:szCs w:val="22"/>
          </w:rPr>
          <w:tab/>
        </w:r>
        <w:r w:rsidRPr="00B03253">
          <w:rPr>
            <w:rStyle w:val="Hyperlink"/>
            <w:noProof/>
          </w:rPr>
          <w:t>Class Mile</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599 \h </w:instrText>
        </w:r>
        <w:r>
          <w:rPr>
            <w:noProof/>
            <w:webHidden/>
          </w:rPr>
        </w:r>
        <w:r>
          <w:rPr>
            <w:noProof/>
            <w:webHidden/>
          </w:rPr>
          <w:fldChar w:fldCharType="separate"/>
        </w:r>
        <w:r>
          <w:rPr>
            <w:noProof/>
            <w:webHidden/>
          </w:rPr>
          <w:t>243</w:t>
        </w:r>
        <w:r>
          <w:rPr>
            <w:noProof/>
            <w:webHidden/>
          </w:rPr>
          <w:fldChar w:fldCharType="end"/>
        </w:r>
      </w:hyperlink>
    </w:p>
    <w:p w14:paraId="128C854A" w14:textId="5A470759" w:rsidR="0039663B" w:rsidRPr="0039663B" w:rsidRDefault="0039663B">
      <w:pPr>
        <w:pStyle w:val="TOC2"/>
        <w:rPr>
          <w:rFonts w:ascii="Calibri" w:hAnsi="Calibri"/>
          <w:noProof/>
          <w:sz w:val="22"/>
          <w:szCs w:val="22"/>
        </w:rPr>
      </w:pPr>
      <w:hyperlink w:anchor="_Toc40971600" w:history="1">
        <w:r w:rsidRPr="00B03253">
          <w:rPr>
            <w:rStyle w:val="Hyperlink"/>
            <w:noProof/>
          </w:rPr>
          <w:t>49.41</w:t>
        </w:r>
        <w:r w:rsidRPr="0039663B">
          <w:rPr>
            <w:rFonts w:ascii="Calibri" w:hAnsi="Calibri"/>
            <w:noProof/>
            <w:sz w:val="22"/>
            <w:szCs w:val="22"/>
          </w:rPr>
          <w:tab/>
        </w:r>
        <w:r w:rsidRPr="00B03253">
          <w:rPr>
            <w:rStyle w:val="Hyperlink"/>
            <w:noProof/>
          </w:rPr>
          <w:t>Class Miles per Hour</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600 \h </w:instrText>
        </w:r>
        <w:r>
          <w:rPr>
            <w:noProof/>
            <w:webHidden/>
          </w:rPr>
        </w:r>
        <w:r>
          <w:rPr>
            <w:noProof/>
            <w:webHidden/>
          </w:rPr>
          <w:fldChar w:fldCharType="separate"/>
        </w:r>
        <w:r>
          <w:rPr>
            <w:noProof/>
            <w:webHidden/>
          </w:rPr>
          <w:t>243</w:t>
        </w:r>
        <w:r>
          <w:rPr>
            <w:noProof/>
            <w:webHidden/>
          </w:rPr>
          <w:fldChar w:fldCharType="end"/>
        </w:r>
      </w:hyperlink>
    </w:p>
    <w:p w14:paraId="33E224A7" w14:textId="7CAD8D36" w:rsidR="0039663B" w:rsidRPr="0039663B" w:rsidRDefault="0039663B">
      <w:pPr>
        <w:pStyle w:val="TOC2"/>
        <w:rPr>
          <w:rFonts w:ascii="Calibri" w:hAnsi="Calibri"/>
          <w:noProof/>
          <w:sz w:val="22"/>
          <w:szCs w:val="22"/>
        </w:rPr>
      </w:pPr>
      <w:hyperlink w:anchor="_Toc40971601" w:history="1">
        <w:r w:rsidRPr="00B03253">
          <w:rPr>
            <w:rStyle w:val="Hyperlink"/>
            <w:noProof/>
          </w:rPr>
          <w:t>49.42</w:t>
        </w:r>
        <w:r w:rsidRPr="0039663B">
          <w:rPr>
            <w:rFonts w:ascii="Calibri" w:hAnsi="Calibri"/>
            <w:noProof/>
            <w:sz w:val="22"/>
            <w:szCs w:val="22"/>
          </w:rPr>
          <w:tab/>
        </w:r>
        <w:r w:rsidRPr="00B03253">
          <w:rPr>
            <w:rStyle w:val="Hyperlink"/>
            <w:noProof/>
          </w:rPr>
          <w:t>Class Millimeter</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601 \h </w:instrText>
        </w:r>
        <w:r>
          <w:rPr>
            <w:noProof/>
            <w:webHidden/>
          </w:rPr>
        </w:r>
        <w:r>
          <w:rPr>
            <w:noProof/>
            <w:webHidden/>
          </w:rPr>
          <w:fldChar w:fldCharType="separate"/>
        </w:r>
        <w:r>
          <w:rPr>
            <w:noProof/>
            <w:webHidden/>
          </w:rPr>
          <w:t>243</w:t>
        </w:r>
        <w:r>
          <w:rPr>
            <w:noProof/>
            <w:webHidden/>
          </w:rPr>
          <w:fldChar w:fldCharType="end"/>
        </w:r>
      </w:hyperlink>
    </w:p>
    <w:p w14:paraId="05A4DA10" w14:textId="6FF38E3F" w:rsidR="0039663B" w:rsidRPr="0039663B" w:rsidRDefault="0039663B">
      <w:pPr>
        <w:pStyle w:val="TOC2"/>
        <w:rPr>
          <w:rFonts w:ascii="Calibri" w:hAnsi="Calibri"/>
          <w:noProof/>
          <w:sz w:val="22"/>
          <w:szCs w:val="22"/>
        </w:rPr>
      </w:pPr>
      <w:hyperlink w:anchor="_Toc40971602" w:history="1">
        <w:r w:rsidRPr="00B03253">
          <w:rPr>
            <w:rStyle w:val="Hyperlink"/>
            <w:noProof/>
          </w:rPr>
          <w:t>49.43</w:t>
        </w:r>
        <w:r w:rsidRPr="0039663B">
          <w:rPr>
            <w:rFonts w:ascii="Calibri" w:hAnsi="Calibri"/>
            <w:noProof/>
            <w:sz w:val="22"/>
            <w:szCs w:val="22"/>
          </w:rPr>
          <w:tab/>
        </w:r>
        <w:r w:rsidRPr="00B03253">
          <w:rPr>
            <w:rStyle w:val="Hyperlink"/>
            <w:noProof/>
          </w:rPr>
          <w:t>Class Millisecond</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602 \h </w:instrText>
        </w:r>
        <w:r>
          <w:rPr>
            <w:noProof/>
            <w:webHidden/>
          </w:rPr>
        </w:r>
        <w:r>
          <w:rPr>
            <w:noProof/>
            <w:webHidden/>
          </w:rPr>
          <w:fldChar w:fldCharType="separate"/>
        </w:r>
        <w:r>
          <w:rPr>
            <w:noProof/>
            <w:webHidden/>
          </w:rPr>
          <w:t>243</w:t>
        </w:r>
        <w:r>
          <w:rPr>
            <w:noProof/>
            <w:webHidden/>
          </w:rPr>
          <w:fldChar w:fldCharType="end"/>
        </w:r>
      </w:hyperlink>
    </w:p>
    <w:p w14:paraId="204E3E8D" w14:textId="72CAC295" w:rsidR="0039663B" w:rsidRPr="0039663B" w:rsidRDefault="0039663B">
      <w:pPr>
        <w:pStyle w:val="TOC2"/>
        <w:rPr>
          <w:rFonts w:ascii="Calibri" w:hAnsi="Calibri"/>
          <w:noProof/>
          <w:sz w:val="22"/>
          <w:szCs w:val="22"/>
        </w:rPr>
      </w:pPr>
      <w:hyperlink w:anchor="_Toc40971603" w:history="1">
        <w:r w:rsidRPr="00B03253">
          <w:rPr>
            <w:rStyle w:val="Hyperlink"/>
            <w:noProof/>
          </w:rPr>
          <w:t>49.44</w:t>
        </w:r>
        <w:r w:rsidRPr="0039663B">
          <w:rPr>
            <w:rFonts w:ascii="Calibri" w:hAnsi="Calibri"/>
            <w:noProof/>
            <w:sz w:val="22"/>
            <w:szCs w:val="22"/>
          </w:rPr>
          <w:tab/>
        </w:r>
        <w:r w:rsidRPr="00B03253">
          <w:rPr>
            <w:rStyle w:val="Hyperlink"/>
            <w:noProof/>
          </w:rPr>
          <w:t>Class Minute</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603 \h </w:instrText>
        </w:r>
        <w:r>
          <w:rPr>
            <w:noProof/>
            <w:webHidden/>
          </w:rPr>
        </w:r>
        <w:r>
          <w:rPr>
            <w:noProof/>
            <w:webHidden/>
          </w:rPr>
          <w:fldChar w:fldCharType="separate"/>
        </w:r>
        <w:r>
          <w:rPr>
            <w:noProof/>
            <w:webHidden/>
          </w:rPr>
          <w:t>243</w:t>
        </w:r>
        <w:r>
          <w:rPr>
            <w:noProof/>
            <w:webHidden/>
          </w:rPr>
          <w:fldChar w:fldCharType="end"/>
        </w:r>
      </w:hyperlink>
    </w:p>
    <w:p w14:paraId="74C27D8A" w14:textId="04999951" w:rsidR="0039663B" w:rsidRPr="0039663B" w:rsidRDefault="0039663B">
      <w:pPr>
        <w:pStyle w:val="TOC2"/>
        <w:rPr>
          <w:rFonts w:ascii="Calibri" w:hAnsi="Calibri"/>
          <w:noProof/>
          <w:sz w:val="22"/>
          <w:szCs w:val="22"/>
        </w:rPr>
      </w:pPr>
      <w:hyperlink w:anchor="_Toc40971604" w:history="1">
        <w:r w:rsidRPr="00B03253">
          <w:rPr>
            <w:rStyle w:val="Hyperlink"/>
            <w:noProof/>
          </w:rPr>
          <w:t>49.45</w:t>
        </w:r>
        <w:r w:rsidRPr="0039663B">
          <w:rPr>
            <w:rFonts w:ascii="Calibri" w:hAnsi="Calibri"/>
            <w:noProof/>
            <w:sz w:val="22"/>
            <w:szCs w:val="22"/>
          </w:rPr>
          <w:tab/>
        </w:r>
        <w:r w:rsidRPr="00B03253">
          <w:rPr>
            <w:rStyle w:val="Hyperlink"/>
            <w:noProof/>
          </w:rPr>
          <w:t>Class Mole</w:t>
        </w:r>
        <w:r w:rsidRPr="00B0325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0971604 \h </w:instrText>
        </w:r>
        <w:r>
          <w:rPr>
            <w:noProof/>
            <w:webHidden/>
          </w:rPr>
        </w:r>
        <w:r>
          <w:rPr>
            <w:noProof/>
            <w:webHidden/>
          </w:rPr>
          <w:fldChar w:fldCharType="separate"/>
        </w:r>
        <w:r>
          <w:rPr>
            <w:noProof/>
            <w:webHidden/>
          </w:rPr>
          <w:t>244</w:t>
        </w:r>
        <w:r>
          <w:rPr>
            <w:noProof/>
            <w:webHidden/>
          </w:rPr>
          <w:fldChar w:fldCharType="end"/>
        </w:r>
      </w:hyperlink>
    </w:p>
    <w:p w14:paraId="6456FA90" w14:textId="7808123D" w:rsidR="0039663B" w:rsidRPr="0039663B" w:rsidRDefault="0039663B">
      <w:pPr>
        <w:pStyle w:val="TOC2"/>
        <w:rPr>
          <w:rFonts w:ascii="Calibri" w:hAnsi="Calibri"/>
          <w:noProof/>
          <w:sz w:val="22"/>
          <w:szCs w:val="22"/>
        </w:rPr>
      </w:pPr>
      <w:hyperlink w:anchor="_Toc40971605" w:history="1">
        <w:r w:rsidRPr="00B03253">
          <w:rPr>
            <w:rStyle w:val="Hyperlink"/>
            <w:noProof/>
          </w:rPr>
          <w:t>49.46</w:t>
        </w:r>
        <w:r w:rsidRPr="0039663B">
          <w:rPr>
            <w:rFonts w:ascii="Calibri" w:hAnsi="Calibri"/>
            <w:noProof/>
            <w:sz w:val="22"/>
            <w:szCs w:val="22"/>
          </w:rPr>
          <w:tab/>
        </w:r>
        <w:r w:rsidRPr="00B03253">
          <w:rPr>
            <w:rStyle w:val="Hyperlink"/>
            <w:noProof/>
          </w:rPr>
          <w:t>Class Mole Per Cubic Meter</w:t>
        </w:r>
        <w:r w:rsidRPr="00B0325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0971605 \h </w:instrText>
        </w:r>
        <w:r>
          <w:rPr>
            <w:noProof/>
            <w:webHidden/>
          </w:rPr>
        </w:r>
        <w:r>
          <w:rPr>
            <w:noProof/>
            <w:webHidden/>
          </w:rPr>
          <w:fldChar w:fldCharType="separate"/>
        </w:r>
        <w:r>
          <w:rPr>
            <w:noProof/>
            <w:webHidden/>
          </w:rPr>
          <w:t>244</w:t>
        </w:r>
        <w:r>
          <w:rPr>
            <w:noProof/>
            <w:webHidden/>
          </w:rPr>
          <w:fldChar w:fldCharType="end"/>
        </w:r>
      </w:hyperlink>
    </w:p>
    <w:p w14:paraId="77D741A6" w14:textId="1EEF0EBA" w:rsidR="0039663B" w:rsidRPr="0039663B" w:rsidRDefault="0039663B">
      <w:pPr>
        <w:pStyle w:val="TOC2"/>
        <w:rPr>
          <w:rFonts w:ascii="Calibri" w:hAnsi="Calibri"/>
          <w:noProof/>
          <w:sz w:val="22"/>
          <w:szCs w:val="22"/>
        </w:rPr>
      </w:pPr>
      <w:hyperlink w:anchor="_Toc40971606" w:history="1">
        <w:r w:rsidRPr="00B03253">
          <w:rPr>
            <w:rStyle w:val="Hyperlink"/>
            <w:noProof/>
          </w:rPr>
          <w:t>49.47</w:t>
        </w:r>
        <w:r w:rsidRPr="0039663B">
          <w:rPr>
            <w:rFonts w:ascii="Calibri" w:hAnsi="Calibri"/>
            <w:noProof/>
            <w:sz w:val="22"/>
            <w:szCs w:val="22"/>
          </w:rPr>
          <w:tab/>
        </w:r>
        <w:r w:rsidRPr="00B03253">
          <w:rPr>
            <w:rStyle w:val="Hyperlink"/>
            <w:noProof/>
          </w:rPr>
          <w:t>Class Month</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606 \h </w:instrText>
        </w:r>
        <w:r>
          <w:rPr>
            <w:noProof/>
            <w:webHidden/>
          </w:rPr>
        </w:r>
        <w:r>
          <w:rPr>
            <w:noProof/>
            <w:webHidden/>
          </w:rPr>
          <w:fldChar w:fldCharType="separate"/>
        </w:r>
        <w:r>
          <w:rPr>
            <w:noProof/>
            <w:webHidden/>
          </w:rPr>
          <w:t>244</w:t>
        </w:r>
        <w:r>
          <w:rPr>
            <w:noProof/>
            <w:webHidden/>
          </w:rPr>
          <w:fldChar w:fldCharType="end"/>
        </w:r>
      </w:hyperlink>
    </w:p>
    <w:p w14:paraId="17FE6742" w14:textId="4815FD9B" w:rsidR="0039663B" w:rsidRPr="0039663B" w:rsidRDefault="0039663B">
      <w:pPr>
        <w:pStyle w:val="TOC2"/>
        <w:rPr>
          <w:rFonts w:ascii="Calibri" w:hAnsi="Calibri"/>
          <w:noProof/>
          <w:sz w:val="22"/>
          <w:szCs w:val="22"/>
        </w:rPr>
      </w:pPr>
      <w:hyperlink w:anchor="_Toc40971607" w:history="1">
        <w:r w:rsidRPr="00B03253">
          <w:rPr>
            <w:rStyle w:val="Hyperlink"/>
            <w:noProof/>
          </w:rPr>
          <w:t>49.48</w:t>
        </w:r>
        <w:r w:rsidRPr="0039663B">
          <w:rPr>
            <w:rFonts w:ascii="Calibri" w:hAnsi="Calibri"/>
            <w:noProof/>
            <w:sz w:val="22"/>
            <w:szCs w:val="22"/>
          </w:rPr>
          <w:tab/>
        </w:r>
        <w:r w:rsidRPr="00B03253">
          <w:rPr>
            <w:rStyle w:val="Hyperlink"/>
            <w:noProof/>
          </w:rPr>
          <w:t>Class Newton</w:t>
        </w:r>
        <w:r w:rsidRPr="00B0325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0971607 \h </w:instrText>
        </w:r>
        <w:r>
          <w:rPr>
            <w:noProof/>
            <w:webHidden/>
          </w:rPr>
        </w:r>
        <w:r>
          <w:rPr>
            <w:noProof/>
            <w:webHidden/>
          </w:rPr>
          <w:fldChar w:fldCharType="separate"/>
        </w:r>
        <w:r>
          <w:rPr>
            <w:noProof/>
            <w:webHidden/>
          </w:rPr>
          <w:t>244</w:t>
        </w:r>
        <w:r>
          <w:rPr>
            <w:noProof/>
            <w:webHidden/>
          </w:rPr>
          <w:fldChar w:fldCharType="end"/>
        </w:r>
      </w:hyperlink>
    </w:p>
    <w:p w14:paraId="15CBFC76" w14:textId="5CDA993B" w:rsidR="0039663B" w:rsidRPr="0039663B" w:rsidRDefault="0039663B">
      <w:pPr>
        <w:pStyle w:val="TOC2"/>
        <w:rPr>
          <w:rFonts w:ascii="Calibri" w:hAnsi="Calibri"/>
          <w:noProof/>
          <w:sz w:val="22"/>
          <w:szCs w:val="22"/>
        </w:rPr>
      </w:pPr>
      <w:hyperlink w:anchor="_Toc40971608" w:history="1">
        <w:r w:rsidRPr="00B03253">
          <w:rPr>
            <w:rStyle w:val="Hyperlink"/>
            <w:noProof/>
          </w:rPr>
          <w:t>49.49</w:t>
        </w:r>
        <w:r w:rsidRPr="0039663B">
          <w:rPr>
            <w:rFonts w:ascii="Calibri" w:hAnsi="Calibri"/>
            <w:noProof/>
            <w:sz w:val="22"/>
            <w:szCs w:val="22"/>
          </w:rPr>
          <w:tab/>
        </w:r>
        <w:r w:rsidRPr="00B03253">
          <w:rPr>
            <w:rStyle w:val="Hyperlink"/>
            <w:noProof/>
          </w:rPr>
          <w:t>Class Ounce-Mass  (US)</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608 \h </w:instrText>
        </w:r>
        <w:r>
          <w:rPr>
            <w:noProof/>
            <w:webHidden/>
          </w:rPr>
        </w:r>
        <w:r>
          <w:rPr>
            <w:noProof/>
            <w:webHidden/>
          </w:rPr>
          <w:fldChar w:fldCharType="separate"/>
        </w:r>
        <w:r>
          <w:rPr>
            <w:noProof/>
            <w:webHidden/>
          </w:rPr>
          <w:t>244</w:t>
        </w:r>
        <w:r>
          <w:rPr>
            <w:noProof/>
            <w:webHidden/>
          </w:rPr>
          <w:fldChar w:fldCharType="end"/>
        </w:r>
      </w:hyperlink>
    </w:p>
    <w:p w14:paraId="4DA0F828" w14:textId="08B2C466" w:rsidR="0039663B" w:rsidRPr="0039663B" w:rsidRDefault="0039663B">
      <w:pPr>
        <w:pStyle w:val="TOC2"/>
        <w:rPr>
          <w:rFonts w:ascii="Calibri" w:hAnsi="Calibri"/>
          <w:noProof/>
          <w:sz w:val="22"/>
          <w:szCs w:val="22"/>
        </w:rPr>
      </w:pPr>
      <w:hyperlink w:anchor="_Toc40971609" w:history="1">
        <w:r w:rsidRPr="00B03253">
          <w:rPr>
            <w:rStyle w:val="Hyperlink"/>
            <w:noProof/>
          </w:rPr>
          <w:t>49.50</w:t>
        </w:r>
        <w:r w:rsidRPr="0039663B">
          <w:rPr>
            <w:rFonts w:ascii="Calibri" w:hAnsi="Calibri"/>
            <w:noProof/>
            <w:sz w:val="22"/>
            <w:szCs w:val="22"/>
          </w:rPr>
          <w:tab/>
        </w:r>
        <w:r w:rsidRPr="00B03253">
          <w:rPr>
            <w:rStyle w:val="Hyperlink"/>
            <w:noProof/>
          </w:rPr>
          <w:t>Class Pascal</w:t>
        </w:r>
        <w:r w:rsidRPr="00B0325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0971609 \h </w:instrText>
        </w:r>
        <w:r>
          <w:rPr>
            <w:noProof/>
            <w:webHidden/>
          </w:rPr>
        </w:r>
        <w:r>
          <w:rPr>
            <w:noProof/>
            <w:webHidden/>
          </w:rPr>
          <w:fldChar w:fldCharType="separate"/>
        </w:r>
        <w:r>
          <w:rPr>
            <w:noProof/>
            <w:webHidden/>
          </w:rPr>
          <w:t>244</w:t>
        </w:r>
        <w:r>
          <w:rPr>
            <w:noProof/>
            <w:webHidden/>
          </w:rPr>
          <w:fldChar w:fldCharType="end"/>
        </w:r>
      </w:hyperlink>
    </w:p>
    <w:p w14:paraId="335D06B3" w14:textId="531CB9EC" w:rsidR="0039663B" w:rsidRPr="0039663B" w:rsidRDefault="0039663B">
      <w:pPr>
        <w:pStyle w:val="TOC2"/>
        <w:rPr>
          <w:rFonts w:ascii="Calibri" w:hAnsi="Calibri"/>
          <w:noProof/>
          <w:sz w:val="22"/>
          <w:szCs w:val="22"/>
        </w:rPr>
      </w:pPr>
      <w:hyperlink w:anchor="_Toc40971610" w:history="1">
        <w:r w:rsidRPr="00B03253">
          <w:rPr>
            <w:rStyle w:val="Hyperlink"/>
            <w:noProof/>
          </w:rPr>
          <w:t>49.51</w:t>
        </w:r>
        <w:r w:rsidRPr="0039663B">
          <w:rPr>
            <w:rFonts w:ascii="Calibri" w:hAnsi="Calibri"/>
            <w:noProof/>
            <w:sz w:val="22"/>
            <w:szCs w:val="22"/>
          </w:rPr>
          <w:tab/>
        </w:r>
        <w:r w:rsidRPr="00B03253">
          <w:rPr>
            <w:rStyle w:val="Hyperlink"/>
            <w:noProof/>
          </w:rPr>
          <w:t>Class Pint (US)</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610 \h </w:instrText>
        </w:r>
        <w:r>
          <w:rPr>
            <w:noProof/>
            <w:webHidden/>
          </w:rPr>
        </w:r>
        <w:r>
          <w:rPr>
            <w:noProof/>
            <w:webHidden/>
          </w:rPr>
          <w:fldChar w:fldCharType="separate"/>
        </w:r>
        <w:r>
          <w:rPr>
            <w:noProof/>
            <w:webHidden/>
          </w:rPr>
          <w:t>244</w:t>
        </w:r>
        <w:r>
          <w:rPr>
            <w:noProof/>
            <w:webHidden/>
          </w:rPr>
          <w:fldChar w:fldCharType="end"/>
        </w:r>
      </w:hyperlink>
    </w:p>
    <w:p w14:paraId="12D6D7A6" w14:textId="367637DF" w:rsidR="0039663B" w:rsidRPr="0039663B" w:rsidRDefault="0039663B">
      <w:pPr>
        <w:pStyle w:val="TOC2"/>
        <w:rPr>
          <w:rFonts w:ascii="Calibri" w:hAnsi="Calibri"/>
          <w:noProof/>
          <w:sz w:val="22"/>
          <w:szCs w:val="22"/>
        </w:rPr>
      </w:pPr>
      <w:hyperlink w:anchor="_Toc40971611" w:history="1">
        <w:r w:rsidRPr="00B03253">
          <w:rPr>
            <w:rStyle w:val="Hyperlink"/>
            <w:noProof/>
          </w:rPr>
          <w:t>49.52</w:t>
        </w:r>
        <w:r w:rsidRPr="0039663B">
          <w:rPr>
            <w:rFonts w:ascii="Calibri" w:hAnsi="Calibri"/>
            <w:noProof/>
            <w:sz w:val="22"/>
            <w:szCs w:val="22"/>
          </w:rPr>
          <w:tab/>
        </w:r>
        <w:r w:rsidRPr="00B03253">
          <w:rPr>
            <w:rStyle w:val="Hyperlink"/>
            <w:noProof/>
          </w:rPr>
          <w:t>Class Pound-Force</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611 \h </w:instrText>
        </w:r>
        <w:r>
          <w:rPr>
            <w:noProof/>
            <w:webHidden/>
          </w:rPr>
        </w:r>
        <w:r>
          <w:rPr>
            <w:noProof/>
            <w:webHidden/>
          </w:rPr>
          <w:fldChar w:fldCharType="separate"/>
        </w:r>
        <w:r>
          <w:rPr>
            <w:noProof/>
            <w:webHidden/>
          </w:rPr>
          <w:t>245</w:t>
        </w:r>
        <w:r>
          <w:rPr>
            <w:noProof/>
            <w:webHidden/>
          </w:rPr>
          <w:fldChar w:fldCharType="end"/>
        </w:r>
      </w:hyperlink>
    </w:p>
    <w:p w14:paraId="571BADE1" w14:textId="1D328A25" w:rsidR="0039663B" w:rsidRPr="0039663B" w:rsidRDefault="0039663B">
      <w:pPr>
        <w:pStyle w:val="TOC2"/>
        <w:rPr>
          <w:rFonts w:ascii="Calibri" w:hAnsi="Calibri"/>
          <w:noProof/>
          <w:sz w:val="22"/>
          <w:szCs w:val="22"/>
        </w:rPr>
      </w:pPr>
      <w:hyperlink w:anchor="_Toc40971612" w:history="1">
        <w:r w:rsidRPr="00B03253">
          <w:rPr>
            <w:rStyle w:val="Hyperlink"/>
            <w:noProof/>
          </w:rPr>
          <w:t>49.53</w:t>
        </w:r>
        <w:r w:rsidRPr="0039663B">
          <w:rPr>
            <w:rFonts w:ascii="Calibri" w:hAnsi="Calibri"/>
            <w:noProof/>
            <w:sz w:val="22"/>
            <w:szCs w:val="22"/>
          </w:rPr>
          <w:tab/>
        </w:r>
        <w:r w:rsidRPr="00B03253">
          <w:rPr>
            <w:rStyle w:val="Hyperlink"/>
            <w:noProof/>
          </w:rPr>
          <w:t>Class Pound-Mass (Imperial)</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612 \h </w:instrText>
        </w:r>
        <w:r>
          <w:rPr>
            <w:noProof/>
            <w:webHidden/>
          </w:rPr>
        </w:r>
        <w:r>
          <w:rPr>
            <w:noProof/>
            <w:webHidden/>
          </w:rPr>
          <w:fldChar w:fldCharType="separate"/>
        </w:r>
        <w:r>
          <w:rPr>
            <w:noProof/>
            <w:webHidden/>
          </w:rPr>
          <w:t>245</w:t>
        </w:r>
        <w:r>
          <w:rPr>
            <w:noProof/>
            <w:webHidden/>
          </w:rPr>
          <w:fldChar w:fldCharType="end"/>
        </w:r>
      </w:hyperlink>
    </w:p>
    <w:p w14:paraId="5BEA81E1" w14:textId="3498823B" w:rsidR="0039663B" w:rsidRPr="0039663B" w:rsidRDefault="0039663B">
      <w:pPr>
        <w:pStyle w:val="TOC2"/>
        <w:rPr>
          <w:rFonts w:ascii="Calibri" w:hAnsi="Calibri"/>
          <w:noProof/>
          <w:sz w:val="22"/>
          <w:szCs w:val="22"/>
        </w:rPr>
      </w:pPr>
      <w:hyperlink w:anchor="_Toc40971613" w:history="1">
        <w:r w:rsidRPr="00B03253">
          <w:rPr>
            <w:rStyle w:val="Hyperlink"/>
            <w:noProof/>
          </w:rPr>
          <w:t>49.54</w:t>
        </w:r>
        <w:r w:rsidRPr="0039663B">
          <w:rPr>
            <w:rFonts w:ascii="Calibri" w:hAnsi="Calibri"/>
            <w:noProof/>
            <w:sz w:val="22"/>
            <w:szCs w:val="22"/>
          </w:rPr>
          <w:tab/>
        </w:r>
        <w:r w:rsidRPr="00B03253">
          <w:rPr>
            <w:rStyle w:val="Hyperlink"/>
            <w:noProof/>
          </w:rPr>
          <w:t>Class Pound-Mass (US lb)</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613 \h </w:instrText>
        </w:r>
        <w:r>
          <w:rPr>
            <w:noProof/>
            <w:webHidden/>
          </w:rPr>
        </w:r>
        <w:r>
          <w:rPr>
            <w:noProof/>
            <w:webHidden/>
          </w:rPr>
          <w:fldChar w:fldCharType="separate"/>
        </w:r>
        <w:r>
          <w:rPr>
            <w:noProof/>
            <w:webHidden/>
          </w:rPr>
          <w:t>245</w:t>
        </w:r>
        <w:r>
          <w:rPr>
            <w:noProof/>
            <w:webHidden/>
          </w:rPr>
          <w:fldChar w:fldCharType="end"/>
        </w:r>
      </w:hyperlink>
    </w:p>
    <w:p w14:paraId="4E857937" w14:textId="2F9C7BA8" w:rsidR="0039663B" w:rsidRPr="0039663B" w:rsidRDefault="0039663B">
      <w:pPr>
        <w:pStyle w:val="TOC2"/>
        <w:rPr>
          <w:rFonts w:ascii="Calibri" w:hAnsi="Calibri"/>
          <w:noProof/>
          <w:sz w:val="22"/>
          <w:szCs w:val="22"/>
        </w:rPr>
      </w:pPr>
      <w:hyperlink w:anchor="_Toc40971614" w:history="1">
        <w:r w:rsidRPr="00B03253">
          <w:rPr>
            <w:rStyle w:val="Hyperlink"/>
            <w:noProof/>
          </w:rPr>
          <w:t>49.55</w:t>
        </w:r>
        <w:r w:rsidRPr="0039663B">
          <w:rPr>
            <w:rFonts w:ascii="Calibri" w:hAnsi="Calibri"/>
            <w:noProof/>
            <w:sz w:val="22"/>
            <w:szCs w:val="22"/>
          </w:rPr>
          <w:tab/>
        </w:r>
        <w:r w:rsidRPr="00B03253">
          <w:rPr>
            <w:rStyle w:val="Hyperlink"/>
            <w:noProof/>
          </w:rPr>
          <w:t>Class PSI</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614 \h </w:instrText>
        </w:r>
        <w:r>
          <w:rPr>
            <w:noProof/>
            <w:webHidden/>
          </w:rPr>
        </w:r>
        <w:r>
          <w:rPr>
            <w:noProof/>
            <w:webHidden/>
          </w:rPr>
          <w:fldChar w:fldCharType="separate"/>
        </w:r>
        <w:r>
          <w:rPr>
            <w:noProof/>
            <w:webHidden/>
          </w:rPr>
          <w:t>245</w:t>
        </w:r>
        <w:r>
          <w:rPr>
            <w:noProof/>
            <w:webHidden/>
          </w:rPr>
          <w:fldChar w:fldCharType="end"/>
        </w:r>
      </w:hyperlink>
    </w:p>
    <w:p w14:paraId="71882312" w14:textId="7D38E03B" w:rsidR="0039663B" w:rsidRPr="0039663B" w:rsidRDefault="0039663B">
      <w:pPr>
        <w:pStyle w:val="TOC2"/>
        <w:rPr>
          <w:rFonts w:ascii="Calibri" w:hAnsi="Calibri"/>
          <w:noProof/>
          <w:sz w:val="22"/>
          <w:szCs w:val="22"/>
        </w:rPr>
      </w:pPr>
      <w:hyperlink w:anchor="_Toc40971615" w:history="1">
        <w:r w:rsidRPr="00B03253">
          <w:rPr>
            <w:rStyle w:val="Hyperlink"/>
            <w:noProof/>
          </w:rPr>
          <w:t>49.56</w:t>
        </w:r>
        <w:r w:rsidRPr="0039663B">
          <w:rPr>
            <w:rFonts w:ascii="Calibri" w:hAnsi="Calibri"/>
            <w:noProof/>
            <w:sz w:val="22"/>
            <w:szCs w:val="22"/>
          </w:rPr>
          <w:tab/>
        </w:r>
        <w:r w:rsidRPr="00B03253">
          <w:rPr>
            <w:rStyle w:val="Hyperlink"/>
            <w:noProof/>
          </w:rPr>
          <w:t>Class Quart (US)</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615 \h </w:instrText>
        </w:r>
        <w:r>
          <w:rPr>
            <w:noProof/>
            <w:webHidden/>
          </w:rPr>
        </w:r>
        <w:r>
          <w:rPr>
            <w:noProof/>
            <w:webHidden/>
          </w:rPr>
          <w:fldChar w:fldCharType="separate"/>
        </w:r>
        <w:r>
          <w:rPr>
            <w:noProof/>
            <w:webHidden/>
          </w:rPr>
          <w:t>245</w:t>
        </w:r>
        <w:r>
          <w:rPr>
            <w:noProof/>
            <w:webHidden/>
          </w:rPr>
          <w:fldChar w:fldCharType="end"/>
        </w:r>
      </w:hyperlink>
    </w:p>
    <w:p w14:paraId="0EB65F8E" w14:textId="4EE4E409" w:rsidR="0039663B" w:rsidRPr="0039663B" w:rsidRDefault="0039663B">
      <w:pPr>
        <w:pStyle w:val="TOC2"/>
        <w:rPr>
          <w:rFonts w:ascii="Calibri" w:hAnsi="Calibri"/>
          <w:noProof/>
          <w:sz w:val="22"/>
          <w:szCs w:val="22"/>
        </w:rPr>
      </w:pPr>
      <w:hyperlink w:anchor="_Toc40971616" w:history="1">
        <w:r w:rsidRPr="00B03253">
          <w:rPr>
            <w:rStyle w:val="Hyperlink"/>
            <w:noProof/>
          </w:rPr>
          <w:t>49.57</w:t>
        </w:r>
        <w:r w:rsidRPr="0039663B">
          <w:rPr>
            <w:rFonts w:ascii="Calibri" w:hAnsi="Calibri"/>
            <w:noProof/>
            <w:sz w:val="22"/>
            <w:szCs w:val="22"/>
          </w:rPr>
          <w:tab/>
        </w:r>
        <w:r w:rsidRPr="00B03253">
          <w:rPr>
            <w:rStyle w:val="Hyperlink"/>
            <w:noProof/>
          </w:rPr>
          <w:t>Class Radians</w:t>
        </w:r>
        <w:r w:rsidRPr="00B0325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0971616 \h </w:instrText>
        </w:r>
        <w:r>
          <w:rPr>
            <w:noProof/>
            <w:webHidden/>
          </w:rPr>
        </w:r>
        <w:r>
          <w:rPr>
            <w:noProof/>
            <w:webHidden/>
          </w:rPr>
          <w:fldChar w:fldCharType="separate"/>
        </w:r>
        <w:r>
          <w:rPr>
            <w:noProof/>
            <w:webHidden/>
          </w:rPr>
          <w:t>245</w:t>
        </w:r>
        <w:r>
          <w:rPr>
            <w:noProof/>
            <w:webHidden/>
          </w:rPr>
          <w:fldChar w:fldCharType="end"/>
        </w:r>
      </w:hyperlink>
    </w:p>
    <w:p w14:paraId="057C815D" w14:textId="2F278175" w:rsidR="0039663B" w:rsidRPr="0039663B" w:rsidRDefault="0039663B">
      <w:pPr>
        <w:pStyle w:val="TOC2"/>
        <w:rPr>
          <w:rFonts w:ascii="Calibri" w:hAnsi="Calibri"/>
          <w:noProof/>
          <w:sz w:val="22"/>
          <w:szCs w:val="22"/>
        </w:rPr>
      </w:pPr>
      <w:hyperlink w:anchor="_Toc40971617" w:history="1">
        <w:r w:rsidRPr="00B03253">
          <w:rPr>
            <w:rStyle w:val="Hyperlink"/>
            <w:noProof/>
          </w:rPr>
          <w:t>49.58</w:t>
        </w:r>
        <w:r w:rsidRPr="0039663B">
          <w:rPr>
            <w:rFonts w:ascii="Calibri" w:hAnsi="Calibri"/>
            <w:noProof/>
            <w:sz w:val="22"/>
            <w:szCs w:val="22"/>
          </w:rPr>
          <w:tab/>
        </w:r>
        <w:r w:rsidRPr="00B03253">
          <w:rPr>
            <w:rStyle w:val="Hyperlink"/>
            <w:noProof/>
          </w:rPr>
          <w:t>Class Radiation Absorbed Dose (rad)</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617 \h </w:instrText>
        </w:r>
        <w:r>
          <w:rPr>
            <w:noProof/>
            <w:webHidden/>
          </w:rPr>
        </w:r>
        <w:r>
          <w:rPr>
            <w:noProof/>
            <w:webHidden/>
          </w:rPr>
          <w:fldChar w:fldCharType="separate"/>
        </w:r>
        <w:r>
          <w:rPr>
            <w:noProof/>
            <w:webHidden/>
          </w:rPr>
          <w:t>245</w:t>
        </w:r>
        <w:r>
          <w:rPr>
            <w:noProof/>
            <w:webHidden/>
          </w:rPr>
          <w:fldChar w:fldCharType="end"/>
        </w:r>
      </w:hyperlink>
    </w:p>
    <w:p w14:paraId="147B77CC" w14:textId="17C34CE4" w:rsidR="0039663B" w:rsidRPr="0039663B" w:rsidRDefault="0039663B">
      <w:pPr>
        <w:pStyle w:val="TOC2"/>
        <w:rPr>
          <w:rFonts w:ascii="Calibri" w:hAnsi="Calibri"/>
          <w:noProof/>
          <w:sz w:val="22"/>
          <w:szCs w:val="22"/>
        </w:rPr>
      </w:pPr>
      <w:hyperlink w:anchor="_Toc40971618" w:history="1">
        <w:r w:rsidRPr="00B03253">
          <w:rPr>
            <w:rStyle w:val="Hyperlink"/>
            <w:noProof/>
          </w:rPr>
          <w:t>49.59</w:t>
        </w:r>
        <w:r w:rsidRPr="0039663B">
          <w:rPr>
            <w:rFonts w:ascii="Calibri" w:hAnsi="Calibri"/>
            <w:noProof/>
            <w:sz w:val="22"/>
            <w:szCs w:val="22"/>
          </w:rPr>
          <w:tab/>
        </w:r>
        <w:r w:rsidRPr="00B03253">
          <w:rPr>
            <w:rStyle w:val="Hyperlink"/>
            <w:noProof/>
          </w:rPr>
          <w:t>Class Roentgen (R)</w:t>
        </w:r>
        <w:r w:rsidRPr="00B0325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0971618 \h </w:instrText>
        </w:r>
        <w:r>
          <w:rPr>
            <w:noProof/>
            <w:webHidden/>
          </w:rPr>
        </w:r>
        <w:r>
          <w:rPr>
            <w:noProof/>
            <w:webHidden/>
          </w:rPr>
          <w:fldChar w:fldCharType="separate"/>
        </w:r>
        <w:r>
          <w:rPr>
            <w:noProof/>
            <w:webHidden/>
          </w:rPr>
          <w:t>246</w:t>
        </w:r>
        <w:r>
          <w:rPr>
            <w:noProof/>
            <w:webHidden/>
          </w:rPr>
          <w:fldChar w:fldCharType="end"/>
        </w:r>
      </w:hyperlink>
    </w:p>
    <w:p w14:paraId="5FAF8AA0" w14:textId="4A05D4ED" w:rsidR="0039663B" w:rsidRPr="0039663B" w:rsidRDefault="0039663B">
      <w:pPr>
        <w:pStyle w:val="TOC2"/>
        <w:rPr>
          <w:rFonts w:ascii="Calibri" w:hAnsi="Calibri"/>
          <w:noProof/>
          <w:sz w:val="22"/>
          <w:szCs w:val="22"/>
        </w:rPr>
      </w:pPr>
      <w:hyperlink w:anchor="_Toc40971619" w:history="1">
        <w:r w:rsidRPr="00B03253">
          <w:rPr>
            <w:rStyle w:val="Hyperlink"/>
            <w:noProof/>
          </w:rPr>
          <w:t>49.60</w:t>
        </w:r>
        <w:r w:rsidRPr="0039663B">
          <w:rPr>
            <w:rFonts w:ascii="Calibri" w:hAnsi="Calibri"/>
            <w:noProof/>
            <w:sz w:val="22"/>
            <w:szCs w:val="22"/>
          </w:rPr>
          <w:tab/>
        </w:r>
        <w:r w:rsidRPr="00B03253">
          <w:rPr>
            <w:rStyle w:val="Hyperlink"/>
            <w:noProof/>
          </w:rPr>
          <w:t>Class Roentgen Equivalent Man (REM)</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619 \h </w:instrText>
        </w:r>
        <w:r>
          <w:rPr>
            <w:noProof/>
            <w:webHidden/>
          </w:rPr>
        </w:r>
        <w:r>
          <w:rPr>
            <w:noProof/>
            <w:webHidden/>
          </w:rPr>
          <w:fldChar w:fldCharType="separate"/>
        </w:r>
        <w:r>
          <w:rPr>
            <w:noProof/>
            <w:webHidden/>
          </w:rPr>
          <w:t>246</w:t>
        </w:r>
        <w:r>
          <w:rPr>
            <w:noProof/>
            <w:webHidden/>
          </w:rPr>
          <w:fldChar w:fldCharType="end"/>
        </w:r>
      </w:hyperlink>
    </w:p>
    <w:p w14:paraId="6C65FAD5" w14:textId="5C1F6179" w:rsidR="0039663B" w:rsidRPr="0039663B" w:rsidRDefault="0039663B">
      <w:pPr>
        <w:pStyle w:val="TOC2"/>
        <w:rPr>
          <w:rFonts w:ascii="Calibri" w:hAnsi="Calibri"/>
          <w:noProof/>
          <w:sz w:val="22"/>
          <w:szCs w:val="22"/>
        </w:rPr>
      </w:pPr>
      <w:hyperlink w:anchor="_Toc40971620" w:history="1">
        <w:r w:rsidRPr="00B03253">
          <w:rPr>
            <w:rStyle w:val="Hyperlink"/>
            <w:noProof/>
          </w:rPr>
          <w:t>49.61</w:t>
        </w:r>
        <w:r w:rsidRPr="0039663B">
          <w:rPr>
            <w:rFonts w:ascii="Calibri" w:hAnsi="Calibri"/>
            <w:noProof/>
            <w:sz w:val="22"/>
            <w:szCs w:val="22"/>
          </w:rPr>
          <w:tab/>
        </w:r>
        <w:r w:rsidRPr="00B03253">
          <w:rPr>
            <w:rStyle w:val="Hyperlink"/>
            <w:noProof/>
          </w:rPr>
          <w:t>Class Scalar Duration Value</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620 \h </w:instrText>
        </w:r>
        <w:r>
          <w:rPr>
            <w:noProof/>
            <w:webHidden/>
          </w:rPr>
        </w:r>
        <w:r>
          <w:rPr>
            <w:noProof/>
            <w:webHidden/>
          </w:rPr>
          <w:fldChar w:fldCharType="separate"/>
        </w:r>
        <w:r>
          <w:rPr>
            <w:noProof/>
            <w:webHidden/>
          </w:rPr>
          <w:t>246</w:t>
        </w:r>
        <w:r>
          <w:rPr>
            <w:noProof/>
            <w:webHidden/>
          </w:rPr>
          <w:fldChar w:fldCharType="end"/>
        </w:r>
      </w:hyperlink>
    </w:p>
    <w:p w14:paraId="1F54AE00" w14:textId="24542004" w:rsidR="0039663B" w:rsidRPr="0039663B" w:rsidRDefault="0039663B">
      <w:pPr>
        <w:pStyle w:val="TOC2"/>
        <w:rPr>
          <w:rFonts w:ascii="Calibri" w:hAnsi="Calibri"/>
          <w:noProof/>
          <w:sz w:val="22"/>
          <w:szCs w:val="22"/>
        </w:rPr>
      </w:pPr>
      <w:hyperlink w:anchor="_Toc40971621" w:history="1">
        <w:r w:rsidRPr="00B03253">
          <w:rPr>
            <w:rStyle w:val="Hyperlink"/>
            <w:noProof/>
          </w:rPr>
          <w:t>49.62</w:t>
        </w:r>
        <w:r w:rsidRPr="0039663B">
          <w:rPr>
            <w:rFonts w:ascii="Calibri" w:hAnsi="Calibri"/>
            <w:noProof/>
            <w:sz w:val="22"/>
            <w:szCs w:val="22"/>
          </w:rPr>
          <w:tab/>
        </w:r>
        <w:r w:rsidRPr="00B03253">
          <w:rPr>
            <w:rStyle w:val="Hyperlink"/>
            <w:noProof/>
          </w:rPr>
          <w:t>Class Second</w:t>
        </w:r>
        <w:r w:rsidRPr="00B0325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0971621 \h </w:instrText>
        </w:r>
        <w:r>
          <w:rPr>
            <w:noProof/>
            <w:webHidden/>
          </w:rPr>
        </w:r>
        <w:r>
          <w:rPr>
            <w:noProof/>
            <w:webHidden/>
          </w:rPr>
          <w:fldChar w:fldCharType="separate"/>
        </w:r>
        <w:r>
          <w:rPr>
            <w:noProof/>
            <w:webHidden/>
          </w:rPr>
          <w:t>247</w:t>
        </w:r>
        <w:r>
          <w:rPr>
            <w:noProof/>
            <w:webHidden/>
          </w:rPr>
          <w:fldChar w:fldCharType="end"/>
        </w:r>
      </w:hyperlink>
    </w:p>
    <w:p w14:paraId="0EA3E9C7" w14:textId="55F3DE3C" w:rsidR="0039663B" w:rsidRPr="0039663B" w:rsidRDefault="0039663B">
      <w:pPr>
        <w:pStyle w:val="TOC2"/>
        <w:rPr>
          <w:rFonts w:ascii="Calibri" w:hAnsi="Calibri"/>
          <w:noProof/>
          <w:sz w:val="22"/>
          <w:szCs w:val="22"/>
        </w:rPr>
      </w:pPr>
      <w:hyperlink w:anchor="_Toc40971622" w:history="1">
        <w:r w:rsidRPr="00B03253">
          <w:rPr>
            <w:rStyle w:val="Hyperlink"/>
            <w:noProof/>
          </w:rPr>
          <w:t>49.63</w:t>
        </w:r>
        <w:r w:rsidRPr="0039663B">
          <w:rPr>
            <w:rFonts w:ascii="Calibri" w:hAnsi="Calibri"/>
            <w:noProof/>
            <w:sz w:val="22"/>
            <w:szCs w:val="22"/>
          </w:rPr>
          <w:tab/>
        </w:r>
        <w:r w:rsidRPr="00B03253">
          <w:rPr>
            <w:rStyle w:val="Hyperlink"/>
            <w:noProof/>
          </w:rPr>
          <w:t>Class Sievert (Sv),</w:t>
        </w:r>
        <w:r w:rsidRPr="00B0325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0971622 \h </w:instrText>
        </w:r>
        <w:r>
          <w:rPr>
            <w:noProof/>
            <w:webHidden/>
          </w:rPr>
        </w:r>
        <w:r>
          <w:rPr>
            <w:noProof/>
            <w:webHidden/>
          </w:rPr>
          <w:fldChar w:fldCharType="separate"/>
        </w:r>
        <w:r>
          <w:rPr>
            <w:noProof/>
            <w:webHidden/>
          </w:rPr>
          <w:t>247</w:t>
        </w:r>
        <w:r>
          <w:rPr>
            <w:noProof/>
            <w:webHidden/>
          </w:rPr>
          <w:fldChar w:fldCharType="end"/>
        </w:r>
      </w:hyperlink>
    </w:p>
    <w:p w14:paraId="414C3E7A" w14:textId="61A26E49" w:rsidR="0039663B" w:rsidRPr="0039663B" w:rsidRDefault="0039663B">
      <w:pPr>
        <w:pStyle w:val="TOC2"/>
        <w:rPr>
          <w:rFonts w:ascii="Calibri" w:hAnsi="Calibri"/>
          <w:noProof/>
          <w:sz w:val="22"/>
          <w:szCs w:val="22"/>
        </w:rPr>
      </w:pPr>
      <w:hyperlink w:anchor="_Toc40971623" w:history="1">
        <w:r w:rsidRPr="00B03253">
          <w:rPr>
            <w:rStyle w:val="Hyperlink"/>
            <w:noProof/>
          </w:rPr>
          <w:t>49.64</w:t>
        </w:r>
        <w:r w:rsidRPr="0039663B">
          <w:rPr>
            <w:rFonts w:ascii="Calibri" w:hAnsi="Calibri"/>
            <w:noProof/>
            <w:sz w:val="22"/>
            <w:szCs w:val="22"/>
          </w:rPr>
          <w:tab/>
        </w:r>
        <w:r w:rsidRPr="00B03253">
          <w:rPr>
            <w:rStyle w:val="Hyperlink"/>
            <w:noProof/>
          </w:rPr>
          <w:t>Class Square Feet</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623 \h </w:instrText>
        </w:r>
        <w:r>
          <w:rPr>
            <w:noProof/>
            <w:webHidden/>
          </w:rPr>
        </w:r>
        <w:r>
          <w:rPr>
            <w:noProof/>
            <w:webHidden/>
          </w:rPr>
          <w:fldChar w:fldCharType="separate"/>
        </w:r>
        <w:r>
          <w:rPr>
            <w:noProof/>
            <w:webHidden/>
          </w:rPr>
          <w:t>247</w:t>
        </w:r>
        <w:r>
          <w:rPr>
            <w:noProof/>
            <w:webHidden/>
          </w:rPr>
          <w:fldChar w:fldCharType="end"/>
        </w:r>
      </w:hyperlink>
    </w:p>
    <w:p w14:paraId="2505973A" w14:textId="35424A9A" w:rsidR="0039663B" w:rsidRPr="0039663B" w:rsidRDefault="0039663B">
      <w:pPr>
        <w:pStyle w:val="TOC2"/>
        <w:rPr>
          <w:rFonts w:ascii="Calibri" w:hAnsi="Calibri"/>
          <w:noProof/>
          <w:sz w:val="22"/>
          <w:szCs w:val="22"/>
        </w:rPr>
      </w:pPr>
      <w:hyperlink w:anchor="_Toc40971624" w:history="1">
        <w:r w:rsidRPr="00B03253">
          <w:rPr>
            <w:rStyle w:val="Hyperlink"/>
            <w:noProof/>
          </w:rPr>
          <w:t>49.65</w:t>
        </w:r>
        <w:r w:rsidRPr="0039663B">
          <w:rPr>
            <w:rFonts w:ascii="Calibri" w:hAnsi="Calibri"/>
            <w:noProof/>
            <w:sz w:val="22"/>
            <w:szCs w:val="22"/>
          </w:rPr>
          <w:tab/>
        </w:r>
        <w:r w:rsidRPr="00B03253">
          <w:rPr>
            <w:rStyle w:val="Hyperlink"/>
            <w:noProof/>
          </w:rPr>
          <w:t>Class Square Meter</w:t>
        </w:r>
        <w:r w:rsidRPr="00B0325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0971624 \h </w:instrText>
        </w:r>
        <w:r>
          <w:rPr>
            <w:noProof/>
            <w:webHidden/>
          </w:rPr>
        </w:r>
        <w:r>
          <w:rPr>
            <w:noProof/>
            <w:webHidden/>
          </w:rPr>
          <w:fldChar w:fldCharType="separate"/>
        </w:r>
        <w:r>
          <w:rPr>
            <w:noProof/>
            <w:webHidden/>
          </w:rPr>
          <w:t>247</w:t>
        </w:r>
        <w:r>
          <w:rPr>
            <w:noProof/>
            <w:webHidden/>
          </w:rPr>
          <w:fldChar w:fldCharType="end"/>
        </w:r>
      </w:hyperlink>
    </w:p>
    <w:p w14:paraId="62875BCB" w14:textId="4DB6B89D" w:rsidR="0039663B" w:rsidRPr="0039663B" w:rsidRDefault="0039663B">
      <w:pPr>
        <w:pStyle w:val="TOC2"/>
        <w:rPr>
          <w:rFonts w:ascii="Calibri" w:hAnsi="Calibri"/>
          <w:noProof/>
          <w:sz w:val="22"/>
          <w:szCs w:val="22"/>
        </w:rPr>
      </w:pPr>
      <w:hyperlink w:anchor="_Toc40971625" w:history="1">
        <w:r w:rsidRPr="00B03253">
          <w:rPr>
            <w:rStyle w:val="Hyperlink"/>
            <w:noProof/>
          </w:rPr>
          <w:t>49.66</w:t>
        </w:r>
        <w:r w:rsidRPr="0039663B">
          <w:rPr>
            <w:rFonts w:ascii="Calibri" w:hAnsi="Calibri"/>
            <w:noProof/>
            <w:sz w:val="22"/>
            <w:szCs w:val="22"/>
          </w:rPr>
          <w:tab/>
        </w:r>
        <w:r w:rsidRPr="00B03253">
          <w:rPr>
            <w:rStyle w:val="Hyperlink"/>
            <w:noProof/>
          </w:rPr>
          <w:t>Class Volt</w:t>
        </w:r>
        <w:r w:rsidRPr="00B0325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0971625 \h </w:instrText>
        </w:r>
        <w:r>
          <w:rPr>
            <w:noProof/>
            <w:webHidden/>
          </w:rPr>
        </w:r>
        <w:r>
          <w:rPr>
            <w:noProof/>
            <w:webHidden/>
          </w:rPr>
          <w:fldChar w:fldCharType="separate"/>
        </w:r>
        <w:r>
          <w:rPr>
            <w:noProof/>
            <w:webHidden/>
          </w:rPr>
          <w:t>247</w:t>
        </w:r>
        <w:r>
          <w:rPr>
            <w:noProof/>
            <w:webHidden/>
          </w:rPr>
          <w:fldChar w:fldCharType="end"/>
        </w:r>
      </w:hyperlink>
    </w:p>
    <w:p w14:paraId="7DD95EC6" w14:textId="6C73DE10" w:rsidR="0039663B" w:rsidRPr="0039663B" w:rsidRDefault="0039663B">
      <w:pPr>
        <w:pStyle w:val="TOC2"/>
        <w:rPr>
          <w:rFonts w:ascii="Calibri" w:hAnsi="Calibri"/>
          <w:noProof/>
          <w:sz w:val="22"/>
          <w:szCs w:val="22"/>
        </w:rPr>
      </w:pPr>
      <w:hyperlink w:anchor="_Toc40971626" w:history="1">
        <w:r w:rsidRPr="00B03253">
          <w:rPr>
            <w:rStyle w:val="Hyperlink"/>
            <w:noProof/>
          </w:rPr>
          <w:t>49.67</w:t>
        </w:r>
        <w:r w:rsidRPr="0039663B">
          <w:rPr>
            <w:rFonts w:ascii="Calibri" w:hAnsi="Calibri"/>
            <w:noProof/>
            <w:sz w:val="22"/>
            <w:szCs w:val="22"/>
          </w:rPr>
          <w:tab/>
        </w:r>
        <w:r w:rsidRPr="00B03253">
          <w:rPr>
            <w:rStyle w:val="Hyperlink"/>
            <w:noProof/>
          </w:rPr>
          <w:t>Class Watt</w:t>
        </w:r>
        <w:r w:rsidRPr="00B0325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0971626 \h </w:instrText>
        </w:r>
        <w:r>
          <w:rPr>
            <w:noProof/>
            <w:webHidden/>
          </w:rPr>
        </w:r>
        <w:r>
          <w:rPr>
            <w:noProof/>
            <w:webHidden/>
          </w:rPr>
          <w:fldChar w:fldCharType="separate"/>
        </w:r>
        <w:r>
          <w:rPr>
            <w:noProof/>
            <w:webHidden/>
          </w:rPr>
          <w:t>247</w:t>
        </w:r>
        <w:r>
          <w:rPr>
            <w:noProof/>
            <w:webHidden/>
          </w:rPr>
          <w:fldChar w:fldCharType="end"/>
        </w:r>
      </w:hyperlink>
    </w:p>
    <w:p w14:paraId="1715BE94" w14:textId="70CEBDF3" w:rsidR="0039663B" w:rsidRPr="0039663B" w:rsidRDefault="0039663B">
      <w:pPr>
        <w:pStyle w:val="TOC2"/>
        <w:rPr>
          <w:rFonts w:ascii="Calibri" w:hAnsi="Calibri"/>
          <w:noProof/>
          <w:sz w:val="22"/>
          <w:szCs w:val="22"/>
        </w:rPr>
      </w:pPr>
      <w:hyperlink w:anchor="_Toc40971627" w:history="1">
        <w:r w:rsidRPr="00B03253">
          <w:rPr>
            <w:rStyle w:val="Hyperlink"/>
            <w:noProof/>
          </w:rPr>
          <w:t>49.68</w:t>
        </w:r>
        <w:r w:rsidRPr="0039663B">
          <w:rPr>
            <w:rFonts w:ascii="Calibri" w:hAnsi="Calibri"/>
            <w:noProof/>
            <w:sz w:val="22"/>
            <w:szCs w:val="22"/>
          </w:rPr>
          <w:tab/>
        </w:r>
        <w:r w:rsidRPr="00B03253">
          <w:rPr>
            <w:rStyle w:val="Hyperlink"/>
            <w:noProof/>
          </w:rPr>
          <w:t>Class Yard</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627 \h </w:instrText>
        </w:r>
        <w:r>
          <w:rPr>
            <w:noProof/>
            <w:webHidden/>
          </w:rPr>
        </w:r>
        <w:r>
          <w:rPr>
            <w:noProof/>
            <w:webHidden/>
          </w:rPr>
          <w:fldChar w:fldCharType="separate"/>
        </w:r>
        <w:r>
          <w:rPr>
            <w:noProof/>
            <w:webHidden/>
          </w:rPr>
          <w:t>248</w:t>
        </w:r>
        <w:r>
          <w:rPr>
            <w:noProof/>
            <w:webHidden/>
          </w:rPr>
          <w:fldChar w:fldCharType="end"/>
        </w:r>
      </w:hyperlink>
    </w:p>
    <w:p w14:paraId="383CF5EE" w14:textId="739DB5CC" w:rsidR="0039663B" w:rsidRPr="0039663B" w:rsidRDefault="0039663B">
      <w:pPr>
        <w:pStyle w:val="TOC2"/>
        <w:rPr>
          <w:rFonts w:ascii="Calibri" w:hAnsi="Calibri"/>
          <w:noProof/>
          <w:sz w:val="22"/>
          <w:szCs w:val="22"/>
        </w:rPr>
      </w:pPr>
      <w:hyperlink w:anchor="_Toc40971628" w:history="1">
        <w:r w:rsidRPr="00B03253">
          <w:rPr>
            <w:rStyle w:val="Hyperlink"/>
            <w:noProof/>
          </w:rPr>
          <w:t>49.69</w:t>
        </w:r>
        <w:r w:rsidRPr="0039663B">
          <w:rPr>
            <w:rFonts w:ascii="Calibri" w:hAnsi="Calibri"/>
            <w:noProof/>
            <w:sz w:val="22"/>
            <w:szCs w:val="22"/>
          </w:rPr>
          <w:tab/>
        </w:r>
        <w:r w:rsidRPr="00B03253">
          <w:rPr>
            <w:rStyle w:val="Hyperlink"/>
            <w:noProof/>
          </w:rPr>
          <w:t>Class Year</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628 \h </w:instrText>
        </w:r>
        <w:r>
          <w:rPr>
            <w:noProof/>
            <w:webHidden/>
          </w:rPr>
        </w:r>
        <w:r>
          <w:rPr>
            <w:noProof/>
            <w:webHidden/>
          </w:rPr>
          <w:fldChar w:fldCharType="separate"/>
        </w:r>
        <w:r>
          <w:rPr>
            <w:noProof/>
            <w:webHidden/>
          </w:rPr>
          <w:t>248</w:t>
        </w:r>
        <w:r>
          <w:rPr>
            <w:noProof/>
            <w:webHidden/>
          </w:rPr>
          <w:fldChar w:fldCharType="end"/>
        </w:r>
      </w:hyperlink>
    </w:p>
    <w:p w14:paraId="15B36DDA" w14:textId="402D2FB4" w:rsidR="0039663B" w:rsidRPr="0039663B" w:rsidRDefault="0039663B">
      <w:pPr>
        <w:pStyle w:val="TOC1"/>
        <w:tabs>
          <w:tab w:val="left" w:pos="1512"/>
        </w:tabs>
        <w:rPr>
          <w:rFonts w:ascii="Calibri" w:hAnsi="Calibri"/>
          <w:noProof/>
          <w:sz w:val="22"/>
          <w:szCs w:val="22"/>
        </w:rPr>
      </w:pPr>
      <w:hyperlink w:anchor="_Toc40971629" w:history="1">
        <w:r w:rsidRPr="00B03253">
          <w:rPr>
            <w:rStyle w:val="Hyperlink"/>
            <w:noProof/>
          </w:rPr>
          <w:t>50</w:t>
        </w:r>
        <w:r w:rsidRPr="0039663B">
          <w:rPr>
            <w:rFonts w:ascii="Calibri" w:hAnsi="Calibri"/>
            <w:noProof/>
            <w:sz w:val="22"/>
            <w:szCs w:val="22"/>
          </w:rPr>
          <w:tab/>
        </w:r>
        <w:r w:rsidRPr="00B03253">
          <w:rPr>
            <w:rStyle w:val="Hyperlink"/>
            <w:noProof/>
          </w:rPr>
          <w:t>Concept Library::Resources</w:t>
        </w:r>
        <w:r>
          <w:rPr>
            <w:noProof/>
            <w:webHidden/>
          </w:rPr>
          <w:tab/>
        </w:r>
        <w:r>
          <w:rPr>
            <w:noProof/>
            <w:webHidden/>
          </w:rPr>
          <w:fldChar w:fldCharType="begin"/>
        </w:r>
        <w:r>
          <w:rPr>
            <w:noProof/>
            <w:webHidden/>
          </w:rPr>
          <w:instrText xml:space="preserve"> PAGEREF _Toc40971629 \h </w:instrText>
        </w:r>
        <w:r>
          <w:rPr>
            <w:noProof/>
            <w:webHidden/>
          </w:rPr>
        </w:r>
        <w:r>
          <w:rPr>
            <w:noProof/>
            <w:webHidden/>
          </w:rPr>
          <w:fldChar w:fldCharType="separate"/>
        </w:r>
        <w:r>
          <w:rPr>
            <w:noProof/>
            <w:webHidden/>
          </w:rPr>
          <w:t>249</w:t>
        </w:r>
        <w:r>
          <w:rPr>
            <w:noProof/>
            <w:webHidden/>
          </w:rPr>
          <w:fldChar w:fldCharType="end"/>
        </w:r>
      </w:hyperlink>
    </w:p>
    <w:p w14:paraId="1F89F520" w14:textId="18A152A3" w:rsidR="0039663B" w:rsidRPr="0039663B" w:rsidRDefault="0039663B">
      <w:pPr>
        <w:pStyle w:val="TOC2"/>
        <w:rPr>
          <w:rFonts w:ascii="Calibri" w:hAnsi="Calibri"/>
          <w:noProof/>
          <w:sz w:val="22"/>
          <w:szCs w:val="22"/>
        </w:rPr>
      </w:pPr>
      <w:hyperlink w:anchor="_Toc40971630" w:history="1">
        <w:r w:rsidRPr="00B03253">
          <w:rPr>
            <w:rStyle w:val="Hyperlink"/>
            <w:noProof/>
          </w:rPr>
          <w:t>50.1</w:t>
        </w:r>
        <w:r w:rsidRPr="0039663B">
          <w:rPr>
            <w:rFonts w:ascii="Calibri" w:hAnsi="Calibri"/>
            <w:noProof/>
            <w:sz w:val="22"/>
            <w:szCs w:val="22"/>
          </w:rPr>
          <w:tab/>
        </w:r>
        <w:r w:rsidRPr="00B03253">
          <w:rPr>
            <w:rStyle w:val="Hyperlink"/>
            <w:noProof/>
          </w:rPr>
          <w:t>Diagram: Resource</w:t>
        </w:r>
        <w:r>
          <w:rPr>
            <w:noProof/>
            <w:webHidden/>
          </w:rPr>
          <w:tab/>
        </w:r>
        <w:r>
          <w:rPr>
            <w:noProof/>
            <w:webHidden/>
          </w:rPr>
          <w:fldChar w:fldCharType="begin"/>
        </w:r>
        <w:r>
          <w:rPr>
            <w:noProof/>
            <w:webHidden/>
          </w:rPr>
          <w:instrText xml:space="preserve"> PAGEREF _Toc40971630 \h </w:instrText>
        </w:r>
        <w:r>
          <w:rPr>
            <w:noProof/>
            <w:webHidden/>
          </w:rPr>
        </w:r>
        <w:r>
          <w:rPr>
            <w:noProof/>
            <w:webHidden/>
          </w:rPr>
          <w:fldChar w:fldCharType="separate"/>
        </w:r>
        <w:r>
          <w:rPr>
            <w:noProof/>
            <w:webHidden/>
          </w:rPr>
          <w:t>249</w:t>
        </w:r>
        <w:r>
          <w:rPr>
            <w:noProof/>
            <w:webHidden/>
          </w:rPr>
          <w:fldChar w:fldCharType="end"/>
        </w:r>
      </w:hyperlink>
    </w:p>
    <w:p w14:paraId="0A8D978F" w14:textId="5749F485" w:rsidR="0039663B" w:rsidRPr="0039663B" w:rsidRDefault="0039663B">
      <w:pPr>
        <w:pStyle w:val="TOC2"/>
        <w:rPr>
          <w:rFonts w:ascii="Calibri" w:hAnsi="Calibri"/>
          <w:noProof/>
          <w:sz w:val="22"/>
          <w:szCs w:val="22"/>
        </w:rPr>
      </w:pPr>
      <w:hyperlink w:anchor="_Toc40971631" w:history="1">
        <w:r w:rsidRPr="00B03253">
          <w:rPr>
            <w:rStyle w:val="Hyperlink"/>
            <w:noProof/>
          </w:rPr>
          <w:t>50.2</w:t>
        </w:r>
        <w:r w:rsidRPr="0039663B">
          <w:rPr>
            <w:rFonts w:ascii="Calibri" w:hAnsi="Calibri"/>
            <w:noProof/>
            <w:sz w:val="22"/>
            <w:szCs w:val="22"/>
          </w:rPr>
          <w:tab/>
        </w:r>
        <w:r w:rsidRPr="00B03253">
          <w:rPr>
            <w:rStyle w:val="Hyperlink"/>
            <w:noProof/>
          </w:rPr>
          <w:t>Diagram: Resource Actions</w:t>
        </w:r>
        <w:r>
          <w:rPr>
            <w:noProof/>
            <w:webHidden/>
          </w:rPr>
          <w:tab/>
        </w:r>
        <w:r>
          <w:rPr>
            <w:noProof/>
            <w:webHidden/>
          </w:rPr>
          <w:fldChar w:fldCharType="begin"/>
        </w:r>
        <w:r>
          <w:rPr>
            <w:noProof/>
            <w:webHidden/>
          </w:rPr>
          <w:instrText xml:space="preserve"> PAGEREF _Toc40971631 \h </w:instrText>
        </w:r>
        <w:r>
          <w:rPr>
            <w:noProof/>
            <w:webHidden/>
          </w:rPr>
        </w:r>
        <w:r>
          <w:rPr>
            <w:noProof/>
            <w:webHidden/>
          </w:rPr>
          <w:fldChar w:fldCharType="separate"/>
        </w:r>
        <w:r>
          <w:rPr>
            <w:noProof/>
            <w:webHidden/>
          </w:rPr>
          <w:t>250</w:t>
        </w:r>
        <w:r>
          <w:rPr>
            <w:noProof/>
            <w:webHidden/>
          </w:rPr>
          <w:fldChar w:fldCharType="end"/>
        </w:r>
      </w:hyperlink>
    </w:p>
    <w:p w14:paraId="74FBEEA3" w14:textId="6C907BFF" w:rsidR="0039663B" w:rsidRPr="0039663B" w:rsidRDefault="0039663B">
      <w:pPr>
        <w:pStyle w:val="TOC2"/>
        <w:rPr>
          <w:rFonts w:ascii="Calibri" w:hAnsi="Calibri"/>
          <w:noProof/>
          <w:sz w:val="22"/>
          <w:szCs w:val="22"/>
        </w:rPr>
      </w:pPr>
      <w:hyperlink w:anchor="_Toc40971632" w:history="1">
        <w:r w:rsidRPr="00B03253">
          <w:rPr>
            <w:rStyle w:val="Hyperlink"/>
            <w:noProof/>
          </w:rPr>
          <w:t>50.3</w:t>
        </w:r>
        <w:r w:rsidRPr="0039663B">
          <w:rPr>
            <w:rFonts w:ascii="Calibri" w:hAnsi="Calibri"/>
            <w:noProof/>
            <w:sz w:val="22"/>
            <w:szCs w:val="22"/>
          </w:rPr>
          <w:tab/>
        </w:r>
        <w:r w:rsidRPr="00B03253">
          <w:rPr>
            <w:rStyle w:val="Hyperlink"/>
            <w:noProof/>
          </w:rPr>
          <w:t>Class Abuse Resource</w:t>
        </w:r>
        <w:r>
          <w:rPr>
            <w:noProof/>
            <w:webHidden/>
          </w:rPr>
          <w:tab/>
        </w:r>
        <w:r>
          <w:rPr>
            <w:noProof/>
            <w:webHidden/>
          </w:rPr>
          <w:fldChar w:fldCharType="begin"/>
        </w:r>
        <w:r>
          <w:rPr>
            <w:noProof/>
            <w:webHidden/>
          </w:rPr>
          <w:instrText xml:space="preserve"> PAGEREF _Toc40971632 \h </w:instrText>
        </w:r>
        <w:r>
          <w:rPr>
            <w:noProof/>
            <w:webHidden/>
          </w:rPr>
        </w:r>
        <w:r>
          <w:rPr>
            <w:noProof/>
            <w:webHidden/>
          </w:rPr>
          <w:fldChar w:fldCharType="separate"/>
        </w:r>
        <w:r>
          <w:rPr>
            <w:noProof/>
            <w:webHidden/>
          </w:rPr>
          <w:t>250</w:t>
        </w:r>
        <w:r>
          <w:rPr>
            <w:noProof/>
            <w:webHidden/>
          </w:rPr>
          <w:fldChar w:fldCharType="end"/>
        </w:r>
      </w:hyperlink>
    </w:p>
    <w:p w14:paraId="7FFECB10" w14:textId="411108DD" w:rsidR="0039663B" w:rsidRPr="0039663B" w:rsidRDefault="0039663B">
      <w:pPr>
        <w:pStyle w:val="TOC2"/>
        <w:rPr>
          <w:rFonts w:ascii="Calibri" w:hAnsi="Calibri"/>
          <w:noProof/>
          <w:sz w:val="22"/>
          <w:szCs w:val="22"/>
        </w:rPr>
      </w:pPr>
      <w:hyperlink w:anchor="_Toc40971633" w:history="1">
        <w:r w:rsidRPr="00B03253">
          <w:rPr>
            <w:rStyle w:val="Hyperlink"/>
            <w:noProof/>
          </w:rPr>
          <w:t>50.4</w:t>
        </w:r>
        <w:r w:rsidRPr="0039663B">
          <w:rPr>
            <w:rFonts w:ascii="Calibri" w:hAnsi="Calibri"/>
            <w:noProof/>
            <w:sz w:val="22"/>
            <w:szCs w:val="22"/>
          </w:rPr>
          <w:tab/>
        </w:r>
        <w:r w:rsidRPr="00B03253">
          <w:rPr>
            <w:rStyle w:val="Hyperlink"/>
            <w:noProof/>
          </w:rPr>
          <w:t>Class Capture Resource</w:t>
        </w:r>
        <w:r>
          <w:rPr>
            <w:noProof/>
            <w:webHidden/>
          </w:rPr>
          <w:tab/>
        </w:r>
        <w:r>
          <w:rPr>
            <w:noProof/>
            <w:webHidden/>
          </w:rPr>
          <w:fldChar w:fldCharType="begin"/>
        </w:r>
        <w:r>
          <w:rPr>
            <w:noProof/>
            <w:webHidden/>
          </w:rPr>
          <w:instrText xml:space="preserve"> PAGEREF _Toc40971633 \h </w:instrText>
        </w:r>
        <w:r>
          <w:rPr>
            <w:noProof/>
            <w:webHidden/>
          </w:rPr>
        </w:r>
        <w:r>
          <w:rPr>
            <w:noProof/>
            <w:webHidden/>
          </w:rPr>
          <w:fldChar w:fldCharType="separate"/>
        </w:r>
        <w:r>
          <w:rPr>
            <w:noProof/>
            <w:webHidden/>
          </w:rPr>
          <w:t>250</w:t>
        </w:r>
        <w:r>
          <w:rPr>
            <w:noProof/>
            <w:webHidden/>
          </w:rPr>
          <w:fldChar w:fldCharType="end"/>
        </w:r>
      </w:hyperlink>
    </w:p>
    <w:p w14:paraId="6CC11BB9" w14:textId="7F59F942" w:rsidR="0039663B" w:rsidRPr="0039663B" w:rsidRDefault="0039663B">
      <w:pPr>
        <w:pStyle w:val="TOC2"/>
        <w:rPr>
          <w:rFonts w:ascii="Calibri" w:hAnsi="Calibri"/>
          <w:noProof/>
          <w:sz w:val="22"/>
          <w:szCs w:val="22"/>
        </w:rPr>
      </w:pPr>
      <w:hyperlink w:anchor="_Toc40971634" w:history="1">
        <w:r w:rsidRPr="00B03253">
          <w:rPr>
            <w:rStyle w:val="Hyperlink"/>
            <w:noProof/>
          </w:rPr>
          <w:t>50.5</w:t>
        </w:r>
        <w:r w:rsidRPr="0039663B">
          <w:rPr>
            <w:rFonts w:ascii="Calibri" w:hAnsi="Calibri"/>
            <w:noProof/>
            <w:sz w:val="22"/>
            <w:szCs w:val="22"/>
          </w:rPr>
          <w:tab/>
        </w:r>
        <w:r w:rsidRPr="00B03253">
          <w:rPr>
            <w:rStyle w:val="Hyperlink"/>
            <w:noProof/>
          </w:rPr>
          <w:t>Class Damage Resource</w:t>
        </w:r>
        <w:r>
          <w:rPr>
            <w:noProof/>
            <w:webHidden/>
          </w:rPr>
          <w:tab/>
        </w:r>
        <w:r>
          <w:rPr>
            <w:noProof/>
            <w:webHidden/>
          </w:rPr>
          <w:fldChar w:fldCharType="begin"/>
        </w:r>
        <w:r>
          <w:rPr>
            <w:noProof/>
            <w:webHidden/>
          </w:rPr>
          <w:instrText xml:space="preserve"> PAGEREF _Toc40971634 \h </w:instrText>
        </w:r>
        <w:r>
          <w:rPr>
            <w:noProof/>
            <w:webHidden/>
          </w:rPr>
        </w:r>
        <w:r>
          <w:rPr>
            <w:noProof/>
            <w:webHidden/>
          </w:rPr>
          <w:fldChar w:fldCharType="separate"/>
        </w:r>
        <w:r>
          <w:rPr>
            <w:noProof/>
            <w:webHidden/>
          </w:rPr>
          <w:t>250</w:t>
        </w:r>
        <w:r>
          <w:rPr>
            <w:noProof/>
            <w:webHidden/>
          </w:rPr>
          <w:fldChar w:fldCharType="end"/>
        </w:r>
      </w:hyperlink>
    </w:p>
    <w:p w14:paraId="47516C3C" w14:textId="0852D68A" w:rsidR="0039663B" w:rsidRPr="0039663B" w:rsidRDefault="0039663B">
      <w:pPr>
        <w:pStyle w:val="TOC2"/>
        <w:rPr>
          <w:rFonts w:ascii="Calibri" w:hAnsi="Calibri"/>
          <w:noProof/>
          <w:sz w:val="22"/>
          <w:szCs w:val="22"/>
        </w:rPr>
      </w:pPr>
      <w:hyperlink w:anchor="_Toc40971635" w:history="1">
        <w:r w:rsidRPr="00B03253">
          <w:rPr>
            <w:rStyle w:val="Hyperlink"/>
            <w:noProof/>
          </w:rPr>
          <w:t>50.6</w:t>
        </w:r>
        <w:r w:rsidRPr="0039663B">
          <w:rPr>
            <w:rFonts w:ascii="Calibri" w:hAnsi="Calibri"/>
            <w:noProof/>
            <w:sz w:val="22"/>
            <w:szCs w:val="22"/>
          </w:rPr>
          <w:tab/>
        </w:r>
        <w:r w:rsidRPr="00B03253">
          <w:rPr>
            <w:rStyle w:val="Hyperlink"/>
            <w:noProof/>
          </w:rPr>
          <w:t>Class Exceed Resource Capacity</w:t>
        </w:r>
        <w:r>
          <w:rPr>
            <w:noProof/>
            <w:webHidden/>
          </w:rPr>
          <w:tab/>
        </w:r>
        <w:r>
          <w:rPr>
            <w:noProof/>
            <w:webHidden/>
          </w:rPr>
          <w:fldChar w:fldCharType="begin"/>
        </w:r>
        <w:r>
          <w:rPr>
            <w:noProof/>
            <w:webHidden/>
          </w:rPr>
          <w:instrText xml:space="preserve"> PAGEREF _Toc40971635 \h </w:instrText>
        </w:r>
        <w:r>
          <w:rPr>
            <w:noProof/>
            <w:webHidden/>
          </w:rPr>
        </w:r>
        <w:r>
          <w:rPr>
            <w:noProof/>
            <w:webHidden/>
          </w:rPr>
          <w:fldChar w:fldCharType="separate"/>
        </w:r>
        <w:r>
          <w:rPr>
            <w:noProof/>
            <w:webHidden/>
          </w:rPr>
          <w:t>250</w:t>
        </w:r>
        <w:r>
          <w:rPr>
            <w:noProof/>
            <w:webHidden/>
          </w:rPr>
          <w:fldChar w:fldCharType="end"/>
        </w:r>
      </w:hyperlink>
    </w:p>
    <w:p w14:paraId="19B22685" w14:textId="57325ED9" w:rsidR="0039663B" w:rsidRPr="0039663B" w:rsidRDefault="0039663B">
      <w:pPr>
        <w:pStyle w:val="TOC2"/>
        <w:rPr>
          <w:rFonts w:ascii="Calibri" w:hAnsi="Calibri"/>
          <w:noProof/>
          <w:sz w:val="22"/>
          <w:szCs w:val="22"/>
        </w:rPr>
      </w:pPr>
      <w:hyperlink w:anchor="_Toc40971636" w:history="1">
        <w:r w:rsidRPr="00B03253">
          <w:rPr>
            <w:rStyle w:val="Hyperlink"/>
            <w:noProof/>
          </w:rPr>
          <w:t>50.7</w:t>
        </w:r>
        <w:r w:rsidRPr="0039663B">
          <w:rPr>
            <w:rFonts w:ascii="Calibri" w:hAnsi="Calibri"/>
            <w:noProof/>
            <w:sz w:val="22"/>
            <w:szCs w:val="22"/>
          </w:rPr>
          <w:tab/>
        </w:r>
        <w:r w:rsidRPr="00B03253">
          <w:rPr>
            <w:rStyle w:val="Hyperlink"/>
            <w:noProof/>
          </w:rPr>
          <w:t>Class Modify Resource</w:t>
        </w:r>
        <w:r>
          <w:rPr>
            <w:noProof/>
            <w:webHidden/>
          </w:rPr>
          <w:tab/>
        </w:r>
        <w:r>
          <w:rPr>
            <w:noProof/>
            <w:webHidden/>
          </w:rPr>
          <w:fldChar w:fldCharType="begin"/>
        </w:r>
        <w:r>
          <w:rPr>
            <w:noProof/>
            <w:webHidden/>
          </w:rPr>
          <w:instrText xml:space="preserve"> PAGEREF _Toc40971636 \h </w:instrText>
        </w:r>
        <w:r>
          <w:rPr>
            <w:noProof/>
            <w:webHidden/>
          </w:rPr>
        </w:r>
        <w:r>
          <w:rPr>
            <w:noProof/>
            <w:webHidden/>
          </w:rPr>
          <w:fldChar w:fldCharType="separate"/>
        </w:r>
        <w:r>
          <w:rPr>
            <w:noProof/>
            <w:webHidden/>
          </w:rPr>
          <w:t>251</w:t>
        </w:r>
        <w:r>
          <w:rPr>
            <w:noProof/>
            <w:webHidden/>
          </w:rPr>
          <w:fldChar w:fldCharType="end"/>
        </w:r>
      </w:hyperlink>
    </w:p>
    <w:p w14:paraId="627C854B" w14:textId="11B44525" w:rsidR="0039663B" w:rsidRPr="0039663B" w:rsidRDefault="0039663B">
      <w:pPr>
        <w:pStyle w:val="TOC2"/>
        <w:rPr>
          <w:rFonts w:ascii="Calibri" w:hAnsi="Calibri"/>
          <w:noProof/>
          <w:sz w:val="22"/>
          <w:szCs w:val="22"/>
        </w:rPr>
      </w:pPr>
      <w:hyperlink w:anchor="_Toc40971637" w:history="1">
        <w:r w:rsidRPr="00B03253">
          <w:rPr>
            <w:rStyle w:val="Hyperlink"/>
            <w:noProof/>
          </w:rPr>
          <w:t>50.8</w:t>
        </w:r>
        <w:r w:rsidRPr="0039663B">
          <w:rPr>
            <w:rFonts w:ascii="Calibri" w:hAnsi="Calibri"/>
            <w:noProof/>
            <w:sz w:val="22"/>
            <w:szCs w:val="22"/>
          </w:rPr>
          <w:tab/>
        </w:r>
        <w:r w:rsidRPr="00B03253">
          <w:rPr>
            <w:rStyle w:val="Hyperlink"/>
            <w:noProof/>
          </w:rPr>
          <w:t>Class Performer</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637 \h </w:instrText>
        </w:r>
        <w:r>
          <w:rPr>
            <w:noProof/>
            <w:webHidden/>
          </w:rPr>
        </w:r>
        <w:r>
          <w:rPr>
            <w:noProof/>
            <w:webHidden/>
          </w:rPr>
          <w:fldChar w:fldCharType="separate"/>
        </w:r>
        <w:r>
          <w:rPr>
            <w:noProof/>
            <w:webHidden/>
          </w:rPr>
          <w:t>251</w:t>
        </w:r>
        <w:r>
          <w:rPr>
            <w:noProof/>
            <w:webHidden/>
          </w:rPr>
          <w:fldChar w:fldCharType="end"/>
        </w:r>
      </w:hyperlink>
    </w:p>
    <w:p w14:paraId="5E128B4D" w14:textId="57E01E0C" w:rsidR="0039663B" w:rsidRPr="0039663B" w:rsidRDefault="0039663B">
      <w:pPr>
        <w:pStyle w:val="TOC2"/>
        <w:rPr>
          <w:rFonts w:ascii="Calibri" w:hAnsi="Calibri"/>
          <w:noProof/>
          <w:sz w:val="22"/>
          <w:szCs w:val="22"/>
        </w:rPr>
      </w:pPr>
      <w:hyperlink w:anchor="_Toc40971638" w:history="1">
        <w:r w:rsidRPr="00B03253">
          <w:rPr>
            <w:rStyle w:val="Hyperlink"/>
            <w:noProof/>
          </w:rPr>
          <w:t>50.9</w:t>
        </w:r>
        <w:r w:rsidRPr="0039663B">
          <w:rPr>
            <w:rFonts w:ascii="Calibri" w:hAnsi="Calibri"/>
            <w:noProof/>
            <w:sz w:val="22"/>
            <w:szCs w:val="22"/>
          </w:rPr>
          <w:tab/>
        </w:r>
        <w:r w:rsidRPr="00B03253">
          <w:rPr>
            <w:rStyle w:val="Hyperlink"/>
            <w:noProof/>
          </w:rPr>
          <w:t>Class Resource</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638 \h </w:instrText>
        </w:r>
        <w:r>
          <w:rPr>
            <w:noProof/>
            <w:webHidden/>
          </w:rPr>
        </w:r>
        <w:r>
          <w:rPr>
            <w:noProof/>
            <w:webHidden/>
          </w:rPr>
          <w:fldChar w:fldCharType="separate"/>
        </w:r>
        <w:r>
          <w:rPr>
            <w:noProof/>
            <w:webHidden/>
          </w:rPr>
          <w:t>251</w:t>
        </w:r>
        <w:r>
          <w:rPr>
            <w:noProof/>
            <w:webHidden/>
          </w:rPr>
          <w:fldChar w:fldCharType="end"/>
        </w:r>
      </w:hyperlink>
    </w:p>
    <w:p w14:paraId="0876E8E2" w14:textId="7BAEF15B" w:rsidR="0039663B" w:rsidRPr="0039663B" w:rsidRDefault="0039663B">
      <w:pPr>
        <w:pStyle w:val="TOC2"/>
        <w:rPr>
          <w:rFonts w:ascii="Calibri" w:hAnsi="Calibri"/>
          <w:noProof/>
          <w:sz w:val="22"/>
          <w:szCs w:val="22"/>
        </w:rPr>
      </w:pPr>
      <w:hyperlink w:anchor="_Toc40971639" w:history="1">
        <w:r w:rsidRPr="00B03253">
          <w:rPr>
            <w:rStyle w:val="Hyperlink"/>
            <w:noProof/>
          </w:rPr>
          <w:t>50.10</w:t>
        </w:r>
        <w:r w:rsidRPr="0039663B">
          <w:rPr>
            <w:rFonts w:ascii="Calibri" w:hAnsi="Calibri"/>
            <w:noProof/>
            <w:sz w:val="22"/>
            <w:szCs w:val="22"/>
          </w:rPr>
          <w:tab/>
        </w:r>
        <w:r w:rsidRPr="00B03253">
          <w:rPr>
            <w:rStyle w:val="Hyperlink"/>
            <w:noProof/>
          </w:rPr>
          <w:t>Class Resource Actions</w:t>
        </w:r>
        <w:r>
          <w:rPr>
            <w:noProof/>
            <w:webHidden/>
          </w:rPr>
          <w:tab/>
        </w:r>
        <w:r>
          <w:rPr>
            <w:noProof/>
            <w:webHidden/>
          </w:rPr>
          <w:fldChar w:fldCharType="begin"/>
        </w:r>
        <w:r>
          <w:rPr>
            <w:noProof/>
            <w:webHidden/>
          </w:rPr>
          <w:instrText xml:space="preserve"> PAGEREF _Toc40971639 \h </w:instrText>
        </w:r>
        <w:r>
          <w:rPr>
            <w:noProof/>
            <w:webHidden/>
          </w:rPr>
        </w:r>
        <w:r>
          <w:rPr>
            <w:noProof/>
            <w:webHidden/>
          </w:rPr>
          <w:fldChar w:fldCharType="separate"/>
        </w:r>
        <w:r>
          <w:rPr>
            <w:noProof/>
            <w:webHidden/>
          </w:rPr>
          <w:t>251</w:t>
        </w:r>
        <w:r>
          <w:rPr>
            <w:noProof/>
            <w:webHidden/>
          </w:rPr>
          <w:fldChar w:fldCharType="end"/>
        </w:r>
      </w:hyperlink>
    </w:p>
    <w:p w14:paraId="54D0ECC2" w14:textId="05DF3A90" w:rsidR="0039663B" w:rsidRPr="0039663B" w:rsidRDefault="0039663B">
      <w:pPr>
        <w:pStyle w:val="TOC2"/>
        <w:rPr>
          <w:rFonts w:ascii="Calibri" w:hAnsi="Calibri"/>
          <w:noProof/>
          <w:sz w:val="22"/>
          <w:szCs w:val="22"/>
        </w:rPr>
      </w:pPr>
      <w:hyperlink w:anchor="_Toc40971640" w:history="1">
        <w:r w:rsidRPr="00B03253">
          <w:rPr>
            <w:rStyle w:val="Hyperlink"/>
            <w:noProof/>
          </w:rPr>
          <w:t>50.11</w:t>
        </w:r>
        <w:r w:rsidRPr="0039663B">
          <w:rPr>
            <w:rFonts w:ascii="Calibri" w:hAnsi="Calibri"/>
            <w:noProof/>
            <w:sz w:val="22"/>
            <w:szCs w:val="22"/>
          </w:rPr>
          <w:tab/>
        </w:r>
        <w:r w:rsidRPr="00B03253">
          <w:rPr>
            <w:rStyle w:val="Hyperlink"/>
            <w:noProof/>
          </w:rPr>
          <w:t>Association Class Resource Dependency</w:t>
        </w:r>
        <w:r>
          <w:rPr>
            <w:noProof/>
            <w:webHidden/>
          </w:rPr>
          <w:tab/>
        </w:r>
        <w:r>
          <w:rPr>
            <w:noProof/>
            <w:webHidden/>
          </w:rPr>
          <w:fldChar w:fldCharType="begin"/>
        </w:r>
        <w:r>
          <w:rPr>
            <w:noProof/>
            <w:webHidden/>
          </w:rPr>
          <w:instrText xml:space="preserve"> PAGEREF _Toc40971640 \h </w:instrText>
        </w:r>
        <w:r>
          <w:rPr>
            <w:noProof/>
            <w:webHidden/>
          </w:rPr>
        </w:r>
        <w:r>
          <w:rPr>
            <w:noProof/>
            <w:webHidden/>
          </w:rPr>
          <w:fldChar w:fldCharType="separate"/>
        </w:r>
        <w:r>
          <w:rPr>
            <w:noProof/>
            <w:webHidden/>
          </w:rPr>
          <w:t>251</w:t>
        </w:r>
        <w:r>
          <w:rPr>
            <w:noProof/>
            <w:webHidden/>
          </w:rPr>
          <w:fldChar w:fldCharType="end"/>
        </w:r>
      </w:hyperlink>
    </w:p>
    <w:p w14:paraId="6E17B354" w14:textId="29618069" w:rsidR="0039663B" w:rsidRPr="0039663B" w:rsidRDefault="0039663B">
      <w:pPr>
        <w:pStyle w:val="TOC2"/>
        <w:rPr>
          <w:rFonts w:ascii="Calibri" w:hAnsi="Calibri"/>
          <w:noProof/>
          <w:sz w:val="22"/>
          <w:szCs w:val="22"/>
        </w:rPr>
      </w:pPr>
      <w:hyperlink w:anchor="_Toc40971641" w:history="1">
        <w:r w:rsidRPr="00B03253">
          <w:rPr>
            <w:rStyle w:val="Hyperlink"/>
            <w:noProof/>
          </w:rPr>
          <w:t>50.12</w:t>
        </w:r>
        <w:r w:rsidRPr="0039663B">
          <w:rPr>
            <w:rFonts w:ascii="Calibri" w:hAnsi="Calibri"/>
            <w:noProof/>
            <w:sz w:val="22"/>
            <w:szCs w:val="22"/>
          </w:rPr>
          <w:tab/>
        </w:r>
        <w:r w:rsidRPr="00B03253">
          <w:rPr>
            <w:rStyle w:val="Hyperlink"/>
            <w:noProof/>
          </w:rPr>
          <w:t>Class Tool</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641 \h </w:instrText>
        </w:r>
        <w:r>
          <w:rPr>
            <w:noProof/>
            <w:webHidden/>
          </w:rPr>
        </w:r>
        <w:r>
          <w:rPr>
            <w:noProof/>
            <w:webHidden/>
          </w:rPr>
          <w:fldChar w:fldCharType="separate"/>
        </w:r>
        <w:r>
          <w:rPr>
            <w:noProof/>
            <w:webHidden/>
          </w:rPr>
          <w:t>252</w:t>
        </w:r>
        <w:r>
          <w:rPr>
            <w:noProof/>
            <w:webHidden/>
          </w:rPr>
          <w:fldChar w:fldCharType="end"/>
        </w:r>
      </w:hyperlink>
    </w:p>
    <w:p w14:paraId="1E478A17" w14:textId="0CE12197" w:rsidR="0039663B" w:rsidRPr="0039663B" w:rsidRDefault="0039663B">
      <w:pPr>
        <w:pStyle w:val="TOC1"/>
        <w:tabs>
          <w:tab w:val="left" w:pos="1512"/>
        </w:tabs>
        <w:rPr>
          <w:rFonts w:ascii="Calibri" w:hAnsi="Calibri"/>
          <w:noProof/>
          <w:sz w:val="22"/>
          <w:szCs w:val="22"/>
        </w:rPr>
      </w:pPr>
      <w:hyperlink w:anchor="_Toc40971642" w:history="1">
        <w:r w:rsidRPr="00B03253">
          <w:rPr>
            <w:rStyle w:val="Hyperlink"/>
            <w:noProof/>
          </w:rPr>
          <w:t>51</w:t>
        </w:r>
        <w:r w:rsidRPr="0039663B">
          <w:rPr>
            <w:rFonts w:ascii="Calibri" w:hAnsi="Calibri"/>
            <w:noProof/>
            <w:sz w:val="22"/>
            <w:szCs w:val="22"/>
          </w:rPr>
          <w:tab/>
        </w:r>
        <w:r w:rsidRPr="00B03253">
          <w:rPr>
            <w:rStyle w:val="Hyperlink"/>
            <w:noProof/>
          </w:rPr>
          <w:t>Concept Library::Response</w:t>
        </w:r>
        <w:r>
          <w:rPr>
            <w:noProof/>
            <w:webHidden/>
          </w:rPr>
          <w:tab/>
        </w:r>
        <w:r>
          <w:rPr>
            <w:noProof/>
            <w:webHidden/>
          </w:rPr>
          <w:fldChar w:fldCharType="begin"/>
        </w:r>
        <w:r>
          <w:rPr>
            <w:noProof/>
            <w:webHidden/>
          </w:rPr>
          <w:instrText xml:space="preserve"> PAGEREF _Toc40971642 \h </w:instrText>
        </w:r>
        <w:r>
          <w:rPr>
            <w:noProof/>
            <w:webHidden/>
          </w:rPr>
        </w:r>
        <w:r>
          <w:rPr>
            <w:noProof/>
            <w:webHidden/>
          </w:rPr>
          <w:fldChar w:fldCharType="separate"/>
        </w:r>
        <w:r>
          <w:rPr>
            <w:noProof/>
            <w:webHidden/>
          </w:rPr>
          <w:t>253</w:t>
        </w:r>
        <w:r>
          <w:rPr>
            <w:noProof/>
            <w:webHidden/>
          </w:rPr>
          <w:fldChar w:fldCharType="end"/>
        </w:r>
      </w:hyperlink>
    </w:p>
    <w:p w14:paraId="39894F7A" w14:textId="19EBE09C" w:rsidR="0039663B" w:rsidRPr="0039663B" w:rsidRDefault="0039663B">
      <w:pPr>
        <w:pStyle w:val="TOC2"/>
        <w:rPr>
          <w:rFonts w:ascii="Calibri" w:hAnsi="Calibri"/>
          <w:noProof/>
          <w:sz w:val="22"/>
          <w:szCs w:val="22"/>
        </w:rPr>
      </w:pPr>
      <w:hyperlink w:anchor="_Toc40971643" w:history="1">
        <w:r w:rsidRPr="00B03253">
          <w:rPr>
            <w:rStyle w:val="Hyperlink"/>
            <w:noProof/>
          </w:rPr>
          <w:t>51.1</w:t>
        </w:r>
        <w:r w:rsidRPr="0039663B">
          <w:rPr>
            <w:rFonts w:ascii="Calibri" w:hAnsi="Calibri"/>
            <w:noProof/>
            <w:sz w:val="22"/>
            <w:szCs w:val="22"/>
          </w:rPr>
          <w:tab/>
        </w:r>
        <w:r w:rsidRPr="00B03253">
          <w:rPr>
            <w:rStyle w:val="Hyperlink"/>
            <w:noProof/>
          </w:rPr>
          <w:t>Diagram: Response</w:t>
        </w:r>
        <w:r>
          <w:rPr>
            <w:noProof/>
            <w:webHidden/>
          </w:rPr>
          <w:tab/>
        </w:r>
        <w:r>
          <w:rPr>
            <w:noProof/>
            <w:webHidden/>
          </w:rPr>
          <w:fldChar w:fldCharType="begin"/>
        </w:r>
        <w:r>
          <w:rPr>
            <w:noProof/>
            <w:webHidden/>
          </w:rPr>
          <w:instrText xml:space="preserve"> PAGEREF _Toc40971643 \h </w:instrText>
        </w:r>
        <w:r>
          <w:rPr>
            <w:noProof/>
            <w:webHidden/>
          </w:rPr>
        </w:r>
        <w:r>
          <w:rPr>
            <w:noProof/>
            <w:webHidden/>
          </w:rPr>
          <w:fldChar w:fldCharType="separate"/>
        </w:r>
        <w:r>
          <w:rPr>
            <w:noProof/>
            <w:webHidden/>
          </w:rPr>
          <w:t>253</w:t>
        </w:r>
        <w:r>
          <w:rPr>
            <w:noProof/>
            <w:webHidden/>
          </w:rPr>
          <w:fldChar w:fldCharType="end"/>
        </w:r>
      </w:hyperlink>
    </w:p>
    <w:p w14:paraId="63BABADC" w14:textId="40508126" w:rsidR="0039663B" w:rsidRPr="0039663B" w:rsidRDefault="0039663B">
      <w:pPr>
        <w:pStyle w:val="TOC2"/>
        <w:rPr>
          <w:rFonts w:ascii="Calibri" w:hAnsi="Calibri"/>
          <w:noProof/>
          <w:sz w:val="22"/>
          <w:szCs w:val="22"/>
        </w:rPr>
      </w:pPr>
      <w:hyperlink w:anchor="_Toc40971644" w:history="1">
        <w:r w:rsidRPr="00B03253">
          <w:rPr>
            <w:rStyle w:val="Hyperlink"/>
            <w:noProof/>
          </w:rPr>
          <w:t>51.2</w:t>
        </w:r>
        <w:r w:rsidRPr="0039663B">
          <w:rPr>
            <w:rFonts w:ascii="Calibri" w:hAnsi="Calibri"/>
            <w:noProof/>
            <w:sz w:val="22"/>
            <w:szCs w:val="22"/>
          </w:rPr>
          <w:tab/>
        </w:r>
        <w:r w:rsidRPr="00B03253">
          <w:rPr>
            <w:rStyle w:val="Hyperlink"/>
            <w:noProof/>
          </w:rPr>
          <w:t>Association Class Initiation of Response</w:t>
        </w:r>
        <w:r>
          <w:rPr>
            <w:noProof/>
            <w:webHidden/>
          </w:rPr>
          <w:tab/>
        </w:r>
        <w:r>
          <w:rPr>
            <w:noProof/>
            <w:webHidden/>
          </w:rPr>
          <w:fldChar w:fldCharType="begin"/>
        </w:r>
        <w:r>
          <w:rPr>
            <w:noProof/>
            <w:webHidden/>
          </w:rPr>
          <w:instrText xml:space="preserve"> PAGEREF _Toc40971644 \h </w:instrText>
        </w:r>
        <w:r>
          <w:rPr>
            <w:noProof/>
            <w:webHidden/>
          </w:rPr>
        </w:r>
        <w:r>
          <w:rPr>
            <w:noProof/>
            <w:webHidden/>
          </w:rPr>
          <w:fldChar w:fldCharType="separate"/>
        </w:r>
        <w:r>
          <w:rPr>
            <w:noProof/>
            <w:webHidden/>
          </w:rPr>
          <w:t>253</w:t>
        </w:r>
        <w:r>
          <w:rPr>
            <w:noProof/>
            <w:webHidden/>
          </w:rPr>
          <w:fldChar w:fldCharType="end"/>
        </w:r>
      </w:hyperlink>
    </w:p>
    <w:p w14:paraId="0D9F64F7" w14:textId="762EA5C5" w:rsidR="0039663B" w:rsidRPr="0039663B" w:rsidRDefault="0039663B">
      <w:pPr>
        <w:pStyle w:val="TOC2"/>
        <w:rPr>
          <w:rFonts w:ascii="Calibri" w:hAnsi="Calibri"/>
          <w:noProof/>
          <w:sz w:val="22"/>
          <w:szCs w:val="22"/>
        </w:rPr>
      </w:pPr>
      <w:hyperlink w:anchor="_Toc40971645" w:history="1">
        <w:r w:rsidRPr="00B03253">
          <w:rPr>
            <w:rStyle w:val="Hyperlink"/>
            <w:noProof/>
          </w:rPr>
          <w:t>51.3</w:t>
        </w:r>
        <w:r w:rsidRPr="0039663B">
          <w:rPr>
            <w:rFonts w:ascii="Calibri" w:hAnsi="Calibri"/>
            <w:noProof/>
            <w:sz w:val="22"/>
            <w:szCs w:val="22"/>
          </w:rPr>
          <w:tab/>
        </w:r>
        <w:r w:rsidRPr="00B03253">
          <w:rPr>
            <w:rStyle w:val="Hyperlink"/>
            <w:noProof/>
          </w:rPr>
          <w:t>Class Response</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645 \h </w:instrText>
        </w:r>
        <w:r>
          <w:rPr>
            <w:noProof/>
            <w:webHidden/>
          </w:rPr>
        </w:r>
        <w:r>
          <w:rPr>
            <w:noProof/>
            <w:webHidden/>
          </w:rPr>
          <w:fldChar w:fldCharType="separate"/>
        </w:r>
        <w:r>
          <w:rPr>
            <w:noProof/>
            <w:webHidden/>
          </w:rPr>
          <w:t>254</w:t>
        </w:r>
        <w:r>
          <w:rPr>
            <w:noProof/>
            <w:webHidden/>
          </w:rPr>
          <w:fldChar w:fldCharType="end"/>
        </w:r>
      </w:hyperlink>
    </w:p>
    <w:p w14:paraId="36F0FF71" w14:textId="25F93EB5" w:rsidR="0039663B" w:rsidRPr="0039663B" w:rsidRDefault="0039663B">
      <w:pPr>
        <w:pStyle w:val="TOC1"/>
        <w:tabs>
          <w:tab w:val="left" w:pos="1512"/>
        </w:tabs>
        <w:rPr>
          <w:rFonts w:ascii="Calibri" w:hAnsi="Calibri"/>
          <w:noProof/>
          <w:sz w:val="22"/>
          <w:szCs w:val="22"/>
        </w:rPr>
      </w:pPr>
      <w:hyperlink w:anchor="_Toc40971646" w:history="1">
        <w:r w:rsidRPr="00B03253">
          <w:rPr>
            <w:rStyle w:val="Hyperlink"/>
            <w:noProof/>
          </w:rPr>
          <w:t>52</w:t>
        </w:r>
        <w:r w:rsidRPr="0039663B">
          <w:rPr>
            <w:rFonts w:ascii="Calibri" w:hAnsi="Calibri"/>
            <w:noProof/>
            <w:sz w:val="22"/>
            <w:szCs w:val="22"/>
          </w:rPr>
          <w:tab/>
        </w:r>
        <w:r w:rsidRPr="00B03253">
          <w:rPr>
            <w:rStyle w:val="Hyperlink"/>
            <w:noProof/>
          </w:rPr>
          <w:t>Concept Library::Situations</w:t>
        </w:r>
        <w:r>
          <w:rPr>
            <w:noProof/>
            <w:webHidden/>
          </w:rPr>
          <w:tab/>
        </w:r>
        <w:r>
          <w:rPr>
            <w:noProof/>
            <w:webHidden/>
          </w:rPr>
          <w:fldChar w:fldCharType="begin"/>
        </w:r>
        <w:r>
          <w:rPr>
            <w:noProof/>
            <w:webHidden/>
          </w:rPr>
          <w:instrText xml:space="preserve"> PAGEREF _Toc40971646 \h </w:instrText>
        </w:r>
        <w:r>
          <w:rPr>
            <w:noProof/>
            <w:webHidden/>
          </w:rPr>
        </w:r>
        <w:r>
          <w:rPr>
            <w:noProof/>
            <w:webHidden/>
          </w:rPr>
          <w:fldChar w:fldCharType="separate"/>
        </w:r>
        <w:r>
          <w:rPr>
            <w:noProof/>
            <w:webHidden/>
          </w:rPr>
          <w:t>255</w:t>
        </w:r>
        <w:r>
          <w:rPr>
            <w:noProof/>
            <w:webHidden/>
          </w:rPr>
          <w:fldChar w:fldCharType="end"/>
        </w:r>
      </w:hyperlink>
    </w:p>
    <w:p w14:paraId="5684763B" w14:textId="4034FB62" w:rsidR="0039663B" w:rsidRPr="0039663B" w:rsidRDefault="0039663B">
      <w:pPr>
        <w:pStyle w:val="TOC2"/>
        <w:rPr>
          <w:rFonts w:ascii="Calibri" w:hAnsi="Calibri"/>
          <w:noProof/>
          <w:sz w:val="22"/>
          <w:szCs w:val="22"/>
        </w:rPr>
      </w:pPr>
      <w:hyperlink w:anchor="_Toc40971647" w:history="1">
        <w:r w:rsidRPr="00B03253">
          <w:rPr>
            <w:rStyle w:val="Hyperlink"/>
            <w:noProof/>
          </w:rPr>
          <w:t>52.1</w:t>
        </w:r>
        <w:r w:rsidRPr="0039663B">
          <w:rPr>
            <w:rFonts w:ascii="Calibri" w:hAnsi="Calibri"/>
            <w:noProof/>
            <w:sz w:val="22"/>
            <w:szCs w:val="22"/>
          </w:rPr>
          <w:tab/>
        </w:r>
        <w:r w:rsidRPr="00B03253">
          <w:rPr>
            <w:rStyle w:val="Hyperlink"/>
            <w:noProof/>
          </w:rPr>
          <w:t>Diagram: Actual Situations</w:t>
        </w:r>
        <w:r>
          <w:rPr>
            <w:noProof/>
            <w:webHidden/>
          </w:rPr>
          <w:tab/>
        </w:r>
        <w:r>
          <w:rPr>
            <w:noProof/>
            <w:webHidden/>
          </w:rPr>
          <w:fldChar w:fldCharType="begin"/>
        </w:r>
        <w:r>
          <w:rPr>
            <w:noProof/>
            <w:webHidden/>
          </w:rPr>
          <w:instrText xml:space="preserve"> PAGEREF _Toc40971647 \h </w:instrText>
        </w:r>
        <w:r>
          <w:rPr>
            <w:noProof/>
            <w:webHidden/>
          </w:rPr>
        </w:r>
        <w:r>
          <w:rPr>
            <w:noProof/>
            <w:webHidden/>
          </w:rPr>
          <w:fldChar w:fldCharType="separate"/>
        </w:r>
        <w:r>
          <w:rPr>
            <w:noProof/>
            <w:webHidden/>
          </w:rPr>
          <w:t>255</w:t>
        </w:r>
        <w:r>
          <w:rPr>
            <w:noProof/>
            <w:webHidden/>
          </w:rPr>
          <w:fldChar w:fldCharType="end"/>
        </w:r>
      </w:hyperlink>
    </w:p>
    <w:p w14:paraId="32B889A7" w14:textId="6E422DA7" w:rsidR="0039663B" w:rsidRPr="0039663B" w:rsidRDefault="0039663B">
      <w:pPr>
        <w:pStyle w:val="TOC2"/>
        <w:rPr>
          <w:rFonts w:ascii="Calibri" w:hAnsi="Calibri"/>
          <w:noProof/>
          <w:sz w:val="22"/>
          <w:szCs w:val="22"/>
        </w:rPr>
      </w:pPr>
      <w:hyperlink w:anchor="_Toc40971648" w:history="1">
        <w:r w:rsidRPr="00B03253">
          <w:rPr>
            <w:rStyle w:val="Hyperlink"/>
            <w:noProof/>
          </w:rPr>
          <w:t>52.2</w:t>
        </w:r>
        <w:r w:rsidRPr="0039663B">
          <w:rPr>
            <w:rFonts w:ascii="Calibri" w:hAnsi="Calibri"/>
            <w:noProof/>
            <w:sz w:val="22"/>
            <w:szCs w:val="22"/>
          </w:rPr>
          <w:tab/>
        </w:r>
        <w:r w:rsidRPr="00B03253">
          <w:rPr>
            <w:rStyle w:val="Hyperlink"/>
            <w:noProof/>
          </w:rPr>
          <w:t>Diagram: Situation Relationships</w:t>
        </w:r>
        <w:r>
          <w:rPr>
            <w:noProof/>
            <w:webHidden/>
          </w:rPr>
          <w:tab/>
        </w:r>
        <w:r>
          <w:rPr>
            <w:noProof/>
            <w:webHidden/>
          </w:rPr>
          <w:fldChar w:fldCharType="begin"/>
        </w:r>
        <w:r>
          <w:rPr>
            <w:noProof/>
            <w:webHidden/>
          </w:rPr>
          <w:instrText xml:space="preserve"> PAGEREF _Toc40971648 \h </w:instrText>
        </w:r>
        <w:r>
          <w:rPr>
            <w:noProof/>
            <w:webHidden/>
          </w:rPr>
        </w:r>
        <w:r>
          <w:rPr>
            <w:noProof/>
            <w:webHidden/>
          </w:rPr>
          <w:fldChar w:fldCharType="separate"/>
        </w:r>
        <w:r>
          <w:rPr>
            <w:noProof/>
            <w:webHidden/>
          </w:rPr>
          <w:t>256</w:t>
        </w:r>
        <w:r>
          <w:rPr>
            <w:noProof/>
            <w:webHidden/>
          </w:rPr>
          <w:fldChar w:fldCharType="end"/>
        </w:r>
      </w:hyperlink>
    </w:p>
    <w:p w14:paraId="6C85ABCC" w14:textId="6F4B1483" w:rsidR="0039663B" w:rsidRPr="0039663B" w:rsidRDefault="0039663B">
      <w:pPr>
        <w:pStyle w:val="TOC2"/>
        <w:rPr>
          <w:rFonts w:ascii="Calibri" w:hAnsi="Calibri"/>
          <w:noProof/>
          <w:sz w:val="22"/>
          <w:szCs w:val="22"/>
        </w:rPr>
      </w:pPr>
      <w:hyperlink w:anchor="_Toc40971649" w:history="1">
        <w:r w:rsidRPr="00B03253">
          <w:rPr>
            <w:rStyle w:val="Hyperlink"/>
            <w:noProof/>
          </w:rPr>
          <w:t>52.3</w:t>
        </w:r>
        <w:r w:rsidRPr="0039663B">
          <w:rPr>
            <w:rFonts w:ascii="Calibri" w:hAnsi="Calibri"/>
            <w:noProof/>
            <w:sz w:val="22"/>
            <w:szCs w:val="22"/>
          </w:rPr>
          <w:tab/>
        </w:r>
        <w:r w:rsidRPr="00B03253">
          <w:rPr>
            <w:rStyle w:val="Hyperlink"/>
            <w:noProof/>
          </w:rPr>
          <w:t>Diagram: Situation Timeframes</w:t>
        </w:r>
        <w:r>
          <w:rPr>
            <w:noProof/>
            <w:webHidden/>
          </w:rPr>
          <w:tab/>
        </w:r>
        <w:r>
          <w:rPr>
            <w:noProof/>
            <w:webHidden/>
          </w:rPr>
          <w:fldChar w:fldCharType="begin"/>
        </w:r>
        <w:r>
          <w:rPr>
            <w:noProof/>
            <w:webHidden/>
          </w:rPr>
          <w:instrText xml:space="preserve"> PAGEREF _Toc40971649 \h </w:instrText>
        </w:r>
        <w:r>
          <w:rPr>
            <w:noProof/>
            <w:webHidden/>
          </w:rPr>
        </w:r>
        <w:r>
          <w:rPr>
            <w:noProof/>
            <w:webHidden/>
          </w:rPr>
          <w:fldChar w:fldCharType="separate"/>
        </w:r>
        <w:r>
          <w:rPr>
            <w:noProof/>
            <w:webHidden/>
          </w:rPr>
          <w:t>258</w:t>
        </w:r>
        <w:r>
          <w:rPr>
            <w:noProof/>
            <w:webHidden/>
          </w:rPr>
          <w:fldChar w:fldCharType="end"/>
        </w:r>
      </w:hyperlink>
    </w:p>
    <w:p w14:paraId="5F1CB309" w14:textId="5E405038" w:rsidR="0039663B" w:rsidRPr="0039663B" w:rsidRDefault="0039663B">
      <w:pPr>
        <w:pStyle w:val="TOC2"/>
        <w:rPr>
          <w:rFonts w:ascii="Calibri" w:hAnsi="Calibri"/>
          <w:noProof/>
          <w:sz w:val="22"/>
          <w:szCs w:val="22"/>
        </w:rPr>
      </w:pPr>
      <w:hyperlink w:anchor="_Toc40971650" w:history="1">
        <w:r w:rsidRPr="00B03253">
          <w:rPr>
            <w:rStyle w:val="Hyperlink"/>
            <w:noProof/>
          </w:rPr>
          <w:t>52.4</w:t>
        </w:r>
        <w:r w:rsidRPr="0039663B">
          <w:rPr>
            <w:rFonts w:ascii="Calibri" w:hAnsi="Calibri"/>
            <w:noProof/>
            <w:sz w:val="22"/>
            <w:szCs w:val="22"/>
          </w:rPr>
          <w:tab/>
        </w:r>
        <w:r w:rsidRPr="00B03253">
          <w:rPr>
            <w:rStyle w:val="Hyperlink"/>
            <w:noProof/>
          </w:rPr>
          <w:t>Diagram: Situations</w:t>
        </w:r>
        <w:r>
          <w:rPr>
            <w:noProof/>
            <w:webHidden/>
          </w:rPr>
          <w:tab/>
        </w:r>
        <w:r>
          <w:rPr>
            <w:noProof/>
            <w:webHidden/>
          </w:rPr>
          <w:fldChar w:fldCharType="begin"/>
        </w:r>
        <w:r>
          <w:rPr>
            <w:noProof/>
            <w:webHidden/>
          </w:rPr>
          <w:instrText xml:space="preserve"> PAGEREF _Toc40971650 \h </w:instrText>
        </w:r>
        <w:r>
          <w:rPr>
            <w:noProof/>
            <w:webHidden/>
          </w:rPr>
        </w:r>
        <w:r>
          <w:rPr>
            <w:noProof/>
            <w:webHidden/>
          </w:rPr>
          <w:fldChar w:fldCharType="separate"/>
        </w:r>
        <w:r>
          <w:rPr>
            <w:noProof/>
            <w:webHidden/>
          </w:rPr>
          <w:t>259</w:t>
        </w:r>
        <w:r>
          <w:rPr>
            <w:noProof/>
            <w:webHidden/>
          </w:rPr>
          <w:fldChar w:fldCharType="end"/>
        </w:r>
      </w:hyperlink>
    </w:p>
    <w:p w14:paraId="6B0D38E8" w14:textId="5DAE1DC0" w:rsidR="0039663B" w:rsidRPr="0039663B" w:rsidRDefault="0039663B">
      <w:pPr>
        <w:pStyle w:val="TOC2"/>
        <w:rPr>
          <w:rFonts w:ascii="Calibri" w:hAnsi="Calibri"/>
          <w:noProof/>
          <w:sz w:val="22"/>
          <w:szCs w:val="22"/>
        </w:rPr>
      </w:pPr>
      <w:hyperlink w:anchor="_Toc40971651" w:history="1">
        <w:r w:rsidRPr="00B03253">
          <w:rPr>
            <w:rStyle w:val="Hyperlink"/>
            <w:noProof/>
          </w:rPr>
          <w:t>52.5</w:t>
        </w:r>
        <w:r w:rsidRPr="0039663B">
          <w:rPr>
            <w:rFonts w:ascii="Calibri" w:hAnsi="Calibri"/>
            <w:noProof/>
            <w:sz w:val="22"/>
            <w:szCs w:val="22"/>
          </w:rPr>
          <w:tab/>
        </w:r>
        <w:r w:rsidRPr="00B03253">
          <w:rPr>
            <w:rStyle w:val="Hyperlink"/>
            <w:noProof/>
          </w:rPr>
          <w:t>Class Actual Situation</w:t>
        </w:r>
        <w:r>
          <w:rPr>
            <w:noProof/>
            <w:webHidden/>
          </w:rPr>
          <w:tab/>
        </w:r>
        <w:r>
          <w:rPr>
            <w:noProof/>
            <w:webHidden/>
          </w:rPr>
          <w:fldChar w:fldCharType="begin"/>
        </w:r>
        <w:r>
          <w:rPr>
            <w:noProof/>
            <w:webHidden/>
          </w:rPr>
          <w:instrText xml:space="preserve"> PAGEREF _Toc40971651 \h </w:instrText>
        </w:r>
        <w:r>
          <w:rPr>
            <w:noProof/>
            <w:webHidden/>
          </w:rPr>
        </w:r>
        <w:r>
          <w:rPr>
            <w:noProof/>
            <w:webHidden/>
          </w:rPr>
          <w:fldChar w:fldCharType="separate"/>
        </w:r>
        <w:r>
          <w:rPr>
            <w:noProof/>
            <w:webHidden/>
          </w:rPr>
          <w:t>259</w:t>
        </w:r>
        <w:r>
          <w:rPr>
            <w:noProof/>
            <w:webHidden/>
          </w:rPr>
          <w:fldChar w:fldCharType="end"/>
        </w:r>
      </w:hyperlink>
    </w:p>
    <w:p w14:paraId="754D17E9" w14:textId="7BEEC6EE" w:rsidR="0039663B" w:rsidRPr="0039663B" w:rsidRDefault="0039663B">
      <w:pPr>
        <w:pStyle w:val="TOC2"/>
        <w:rPr>
          <w:rFonts w:ascii="Calibri" w:hAnsi="Calibri"/>
          <w:noProof/>
          <w:sz w:val="22"/>
          <w:szCs w:val="22"/>
        </w:rPr>
      </w:pPr>
      <w:hyperlink w:anchor="_Toc40971652" w:history="1">
        <w:r w:rsidRPr="00B03253">
          <w:rPr>
            <w:rStyle w:val="Hyperlink"/>
            <w:noProof/>
          </w:rPr>
          <w:t>52.6</w:t>
        </w:r>
        <w:r w:rsidRPr="0039663B">
          <w:rPr>
            <w:rFonts w:ascii="Calibri" w:hAnsi="Calibri"/>
            <w:noProof/>
            <w:sz w:val="22"/>
            <w:szCs w:val="22"/>
          </w:rPr>
          <w:tab/>
        </w:r>
        <w:r w:rsidRPr="00B03253">
          <w:rPr>
            <w:rStyle w:val="Hyperlink"/>
            <w:noProof/>
          </w:rPr>
          <w:t>Class Actual State</w:t>
        </w:r>
        <w:r>
          <w:rPr>
            <w:noProof/>
            <w:webHidden/>
          </w:rPr>
          <w:tab/>
        </w:r>
        <w:r>
          <w:rPr>
            <w:noProof/>
            <w:webHidden/>
          </w:rPr>
          <w:fldChar w:fldCharType="begin"/>
        </w:r>
        <w:r>
          <w:rPr>
            <w:noProof/>
            <w:webHidden/>
          </w:rPr>
          <w:instrText xml:space="preserve"> PAGEREF _Toc40971652 \h </w:instrText>
        </w:r>
        <w:r>
          <w:rPr>
            <w:noProof/>
            <w:webHidden/>
          </w:rPr>
        </w:r>
        <w:r>
          <w:rPr>
            <w:noProof/>
            <w:webHidden/>
          </w:rPr>
          <w:fldChar w:fldCharType="separate"/>
        </w:r>
        <w:r>
          <w:rPr>
            <w:noProof/>
            <w:webHidden/>
          </w:rPr>
          <w:t>260</w:t>
        </w:r>
        <w:r>
          <w:rPr>
            <w:noProof/>
            <w:webHidden/>
          </w:rPr>
          <w:fldChar w:fldCharType="end"/>
        </w:r>
      </w:hyperlink>
    </w:p>
    <w:p w14:paraId="299B3AC2" w14:textId="69030FC6" w:rsidR="0039663B" w:rsidRPr="0039663B" w:rsidRDefault="0039663B">
      <w:pPr>
        <w:pStyle w:val="TOC2"/>
        <w:rPr>
          <w:rFonts w:ascii="Calibri" w:hAnsi="Calibri"/>
          <w:noProof/>
          <w:sz w:val="22"/>
          <w:szCs w:val="22"/>
        </w:rPr>
      </w:pPr>
      <w:hyperlink w:anchor="_Toc40971653" w:history="1">
        <w:r w:rsidRPr="00B03253">
          <w:rPr>
            <w:rStyle w:val="Hyperlink"/>
            <w:noProof/>
          </w:rPr>
          <w:t>52.7</w:t>
        </w:r>
        <w:r w:rsidRPr="0039663B">
          <w:rPr>
            <w:rFonts w:ascii="Calibri" w:hAnsi="Calibri"/>
            <w:noProof/>
            <w:sz w:val="22"/>
            <w:szCs w:val="22"/>
          </w:rPr>
          <w:tab/>
        </w:r>
        <w:r w:rsidRPr="00B03253">
          <w:rPr>
            <w:rStyle w:val="Hyperlink"/>
            <w:noProof/>
          </w:rPr>
          <w:t>Association Class Cause and Effect</w:t>
        </w:r>
        <w:r>
          <w:rPr>
            <w:noProof/>
            <w:webHidden/>
          </w:rPr>
          <w:tab/>
        </w:r>
        <w:r>
          <w:rPr>
            <w:noProof/>
            <w:webHidden/>
          </w:rPr>
          <w:fldChar w:fldCharType="begin"/>
        </w:r>
        <w:r>
          <w:rPr>
            <w:noProof/>
            <w:webHidden/>
          </w:rPr>
          <w:instrText xml:space="preserve"> PAGEREF _Toc40971653 \h </w:instrText>
        </w:r>
        <w:r>
          <w:rPr>
            <w:noProof/>
            <w:webHidden/>
          </w:rPr>
        </w:r>
        <w:r>
          <w:rPr>
            <w:noProof/>
            <w:webHidden/>
          </w:rPr>
          <w:fldChar w:fldCharType="separate"/>
        </w:r>
        <w:r>
          <w:rPr>
            <w:noProof/>
            <w:webHidden/>
          </w:rPr>
          <w:t>260</w:t>
        </w:r>
        <w:r>
          <w:rPr>
            <w:noProof/>
            <w:webHidden/>
          </w:rPr>
          <w:fldChar w:fldCharType="end"/>
        </w:r>
      </w:hyperlink>
    </w:p>
    <w:p w14:paraId="4329FAB8" w14:textId="51DFB3BE" w:rsidR="0039663B" w:rsidRPr="0039663B" w:rsidRDefault="0039663B">
      <w:pPr>
        <w:pStyle w:val="TOC2"/>
        <w:rPr>
          <w:rFonts w:ascii="Calibri" w:hAnsi="Calibri"/>
          <w:noProof/>
          <w:sz w:val="22"/>
          <w:szCs w:val="22"/>
        </w:rPr>
      </w:pPr>
      <w:hyperlink w:anchor="_Toc40971654" w:history="1">
        <w:r w:rsidRPr="00B03253">
          <w:rPr>
            <w:rStyle w:val="Hyperlink"/>
            <w:noProof/>
          </w:rPr>
          <w:t>52.8</w:t>
        </w:r>
        <w:r w:rsidRPr="0039663B">
          <w:rPr>
            <w:rFonts w:ascii="Calibri" w:hAnsi="Calibri"/>
            <w:noProof/>
            <w:sz w:val="22"/>
            <w:szCs w:val="22"/>
          </w:rPr>
          <w:tab/>
        </w:r>
        <w:r w:rsidRPr="00B03253">
          <w:rPr>
            <w:rStyle w:val="Hyperlink"/>
            <w:noProof/>
          </w:rPr>
          <w:t>Class Composite Situation</w:t>
        </w:r>
        <w:r>
          <w:rPr>
            <w:noProof/>
            <w:webHidden/>
          </w:rPr>
          <w:tab/>
        </w:r>
        <w:r>
          <w:rPr>
            <w:noProof/>
            <w:webHidden/>
          </w:rPr>
          <w:fldChar w:fldCharType="begin"/>
        </w:r>
        <w:r>
          <w:rPr>
            <w:noProof/>
            <w:webHidden/>
          </w:rPr>
          <w:instrText xml:space="preserve"> PAGEREF _Toc40971654 \h </w:instrText>
        </w:r>
        <w:r>
          <w:rPr>
            <w:noProof/>
            <w:webHidden/>
          </w:rPr>
        </w:r>
        <w:r>
          <w:rPr>
            <w:noProof/>
            <w:webHidden/>
          </w:rPr>
          <w:fldChar w:fldCharType="separate"/>
        </w:r>
        <w:r>
          <w:rPr>
            <w:noProof/>
            <w:webHidden/>
          </w:rPr>
          <w:t>261</w:t>
        </w:r>
        <w:r>
          <w:rPr>
            <w:noProof/>
            <w:webHidden/>
          </w:rPr>
          <w:fldChar w:fldCharType="end"/>
        </w:r>
      </w:hyperlink>
    </w:p>
    <w:p w14:paraId="3C84414E" w14:textId="4FD8048E" w:rsidR="0039663B" w:rsidRPr="0039663B" w:rsidRDefault="0039663B">
      <w:pPr>
        <w:pStyle w:val="TOC2"/>
        <w:rPr>
          <w:rFonts w:ascii="Calibri" w:hAnsi="Calibri"/>
          <w:noProof/>
          <w:sz w:val="22"/>
          <w:szCs w:val="22"/>
        </w:rPr>
      </w:pPr>
      <w:hyperlink w:anchor="_Toc40971655" w:history="1">
        <w:r w:rsidRPr="00B03253">
          <w:rPr>
            <w:rStyle w:val="Hyperlink"/>
            <w:noProof/>
          </w:rPr>
          <w:t>52.9</w:t>
        </w:r>
        <w:r w:rsidRPr="0039663B">
          <w:rPr>
            <w:rFonts w:ascii="Calibri" w:hAnsi="Calibri"/>
            <w:noProof/>
            <w:sz w:val="22"/>
            <w:szCs w:val="22"/>
          </w:rPr>
          <w:tab/>
        </w:r>
        <w:r w:rsidRPr="00B03253">
          <w:rPr>
            <w:rStyle w:val="Hyperlink"/>
            <w:noProof/>
          </w:rPr>
          <w:t>Class Current Situation</w:t>
        </w:r>
        <w:r>
          <w:rPr>
            <w:noProof/>
            <w:webHidden/>
          </w:rPr>
          <w:tab/>
        </w:r>
        <w:r>
          <w:rPr>
            <w:noProof/>
            <w:webHidden/>
          </w:rPr>
          <w:fldChar w:fldCharType="begin"/>
        </w:r>
        <w:r>
          <w:rPr>
            <w:noProof/>
            <w:webHidden/>
          </w:rPr>
          <w:instrText xml:space="preserve"> PAGEREF _Toc40971655 \h </w:instrText>
        </w:r>
        <w:r>
          <w:rPr>
            <w:noProof/>
            <w:webHidden/>
          </w:rPr>
        </w:r>
        <w:r>
          <w:rPr>
            <w:noProof/>
            <w:webHidden/>
          </w:rPr>
          <w:fldChar w:fldCharType="separate"/>
        </w:r>
        <w:r>
          <w:rPr>
            <w:noProof/>
            <w:webHidden/>
          </w:rPr>
          <w:t>261</w:t>
        </w:r>
        <w:r>
          <w:rPr>
            <w:noProof/>
            <w:webHidden/>
          </w:rPr>
          <w:fldChar w:fldCharType="end"/>
        </w:r>
      </w:hyperlink>
    </w:p>
    <w:p w14:paraId="38CA2CB8" w14:textId="0295EB5C" w:rsidR="0039663B" w:rsidRPr="0039663B" w:rsidRDefault="0039663B">
      <w:pPr>
        <w:pStyle w:val="TOC2"/>
        <w:rPr>
          <w:rFonts w:ascii="Calibri" w:hAnsi="Calibri"/>
          <w:noProof/>
          <w:sz w:val="22"/>
          <w:szCs w:val="22"/>
        </w:rPr>
      </w:pPr>
      <w:hyperlink w:anchor="_Toc40971656" w:history="1">
        <w:r w:rsidRPr="00B03253">
          <w:rPr>
            <w:rStyle w:val="Hyperlink"/>
            <w:noProof/>
          </w:rPr>
          <w:t>52.10</w:t>
        </w:r>
        <w:r w:rsidRPr="0039663B">
          <w:rPr>
            <w:rFonts w:ascii="Calibri" w:hAnsi="Calibri"/>
            <w:noProof/>
            <w:sz w:val="22"/>
            <w:szCs w:val="22"/>
          </w:rPr>
          <w:tab/>
        </w:r>
        <w:r w:rsidRPr="00B03253">
          <w:rPr>
            <w:rStyle w:val="Hyperlink"/>
            <w:noProof/>
          </w:rPr>
          <w:t>Class Discreet Thing</w:t>
        </w:r>
        <w:r>
          <w:rPr>
            <w:noProof/>
            <w:webHidden/>
          </w:rPr>
          <w:tab/>
        </w:r>
        <w:r>
          <w:rPr>
            <w:noProof/>
            <w:webHidden/>
          </w:rPr>
          <w:fldChar w:fldCharType="begin"/>
        </w:r>
        <w:r>
          <w:rPr>
            <w:noProof/>
            <w:webHidden/>
          </w:rPr>
          <w:instrText xml:space="preserve"> PAGEREF _Toc40971656 \h </w:instrText>
        </w:r>
        <w:r>
          <w:rPr>
            <w:noProof/>
            <w:webHidden/>
          </w:rPr>
        </w:r>
        <w:r>
          <w:rPr>
            <w:noProof/>
            <w:webHidden/>
          </w:rPr>
          <w:fldChar w:fldCharType="separate"/>
        </w:r>
        <w:r>
          <w:rPr>
            <w:noProof/>
            <w:webHidden/>
          </w:rPr>
          <w:t>262</w:t>
        </w:r>
        <w:r>
          <w:rPr>
            <w:noProof/>
            <w:webHidden/>
          </w:rPr>
          <w:fldChar w:fldCharType="end"/>
        </w:r>
      </w:hyperlink>
    </w:p>
    <w:p w14:paraId="3F227173" w14:textId="2770BEAA" w:rsidR="0039663B" w:rsidRPr="0039663B" w:rsidRDefault="0039663B">
      <w:pPr>
        <w:pStyle w:val="TOC2"/>
        <w:rPr>
          <w:rFonts w:ascii="Calibri" w:hAnsi="Calibri"/>
          <w:noProof/>
          <w:sz w:val="22"/>
          <w:szCs w:val="22"/>
        </w:rPr>
      </w:pPr>
      <w:hyperlink w:anchor="_Toc40971657" w:history="1">
        <w:r w:rsidRPr="00B03253">
          <w:rPr>
            <w:rStyle w:val="Hyperlink"/>
            <w:noProof/>
          </w:rPr>
          <w:t>52.11</w:t>
        </w:r>
        <w:r w:rsidRPr="0039663B">
          <w:rPr>
            <w:rFonts w:ascii="Calibri" w:hAnsi="Calibri"/>
            <w:noProof/>
            <w:sz w:val="22"/>
            <w:szCs w:val="22"/>
          </w:rPr>
          <w:tab/>
        </w:r>
        <w:r w:rsidRPr="00B03253">
          <w:rPr>
            <w:rStyle w:val="Hyperlink"/>
            <w:noProof/>
          </w:rPr>
          <w:t>Association Class Effect</w:t>
        </w:r>
        <w:r>
          <w:rPr>
            <w:noProof/>
            <w:webHidden/>
          </w:rPr>
          <w:tab/>
        </w:r>
        <w:r>
          <w:rPr>
            <w:noProof/>
            <w:webHidden/>
          </w:rPr>
          <w:fldChar w:fldCharType="begin"/>
        </w:r>
        <w:r>
          <w:rPr>
            <w:noProof/>
            <w:webHidden/>
          </w:rPr>
          <w:instrText xml:space="preserve"> PAGEREF _Toc40971657 \h </w:instrText>
        </w:r>
        <w:r>
          <w:rPr>
            <w:noProof/>
            <w:webHidden/>
          </w:rPr>
        </w:r>
        <w:r>
          <w:rPr>
            <w:noProof/>
            <w:webHidden/>
          </w:rPr>
          <w:fldChar w:fldCharType="separate"/>
        </w:r>
        <w:r>
          <w:rPr>
            <w:noProof/>
            <w:webHidden/>
          </w:rPr>
          <w:t>262</w:t>
        </w:r>
        <w:r>
          <w:rPr>
            <w:noProof/>
            <w:webHidden/>
          </w:rPr>
          <w:fldChar w:fldCharType="end"/>
        </w:r>
      </w:hyperlink>
    </w:p>
    <w:p w14:paraId="2767241E" w14:textId="5ADB95D5" w:rsidR="0039663B" w:rsidRPr="0039663B" w:rsidRDefault="0039663B">
      <w:pPr>
        <w:pStyle w:val="TOC2"/>
        <w:rPr>
          <w:rFonts w:ascii="Calibri" w:hAnsi="Calibri"/>
          <w:noProof/>
          <w:sz w:val="22"/>
          <w:szCs w:val="22"/>
        </w:rPr>
      </w:pPr>
      <w:hyperlink w:anchor="_Toc40971658" w:history="1">
        <w:r w:rsidRPr="00B03253">
          <w:rPr>
            <w:rStyle w:val="Hyperlink"/>
            <w:noProof/>
          </w:rPr>
          <w:t>52.12</w:t>
        </w:r>
        <w:r w:rsidRPr="0039663B">
          <w:rPr>
            <w:rFonts w:ascii="Calibri" w:hAnsi="Calibri"/>
            <w:noProof/>
            <w:sz w:val="22"/>
            <w:szCs w:val="22"/>
          </w:rPr>
          <w:tab/>
        </w:r>
        <w:r w:rsidRPr="00B03253">
          <w:rPr>
            <w:rStyle w:val="Hyperlink"/>
            <w:noProof/>
          </w:rPr>
          <w:t>Association Class Enablement</w:t>
        </w:r>
        <w:r>
          <w:rPr>
            <w:noProof/>
            <w:webHidden/>
          </w:rPr>
          <w:tab/>
        </w:r>
        <w:r>
          <w:rPr>
            <w:noProof/>
            <w:webHidden/>
          </w:rPr>
          <w:fldChar w:fldCharType="begin"/>
        </w:r>
        <w:r>
          <w:rPr>
            <w:noProof/>
            <w:webHidden/>
          </w:rPr>
          <w:instrText xml:space="preserve"> PAGEREF _Toc40971658 \h </w:instrText>
        </w:r>
        <w:r>
          <w:rPr>
            <w:noProof/>
            <w:webHidden/>
          </w:rPr>
        </w:r>
        <w:r>
          <w:rPr>
            <w:noProof/>
            <w:webHidden/>
          </w:rPr>
          <w:fldChar w:fldCharType="separate"/>
        </w:r>
        <w:r>
          <w:rPr>
            <w:noProof/>
            <w:webHidden/>
          </w:rPr>
          <w:t>262</w:t>
        </w:r>
        <w:r>
          <w:rPr>
            <w:noProof/>
            <w:webHidden/>
          </w:rPr>
          <w:fldChar w:fldCharType="end"/>
        </w:r>
      </w:hyperlink>
    </w:p>
    <w:p w14:paraId="3AE1567C" w14:textId="157327E5" w:rsidR="0039663B" w:rsidRPr="0039663B" w:rsidRDefault="0039663B">
      <w:pPr>
        <w:pStyle w:val="TOC2"/>
        <w:rPr>
          <w:rFonts w:ascii="Calibri" w:hAnsi="Calibri"/>
          <w:noProof/>
          <w:sz w:val="22"/>
          <w:szCs w:val="22"/>
        </w:rPr>
      </w:pPr>
      <w:hyperlink w:anchor="_Toc40971659" w:history="1">
        <w:r w:rsidRPr="00B03253">
          <w:rPr>
            <w:rStyle w:val="Hyperlink"/>
            <w:noProof/>
          </w:rPr>
          <w:t>52.13</w:t>
        </w:r>
        <w:r w:rsidRPr="0039663B">
          <w:rPr>
            <w:rFonts w:ascii="Calibri" w:hAnsi="Calibri"/>
            <w:noProof/>
            <w:sz w:val="22"/>
            <w:szCs w:val="22"/>
          </w:rPr>
          <w:tab/>
        </w:r>
        <w:r w:rsidRPr="00B03253">
          <w:rPr>
            <w:rStyle w:val="Hyperlink"/>
            <w:noProof/>
          </w:rPr>
          <w:t>Association Class Involvement</w:t>
        </w:r>
        <w:r>
          <w:rPr>
            <w:noProof/>
            <w:webHidden/>
          </w:rPr>
          <w:tab/>
        </w:r>
        <w:r>
          <w:rPr>
            <w:noProof/>
            <w:webHidden/>
          </w:rPr>
          <w:fldChar w:fldCharType="begin"/>
        </w:r>
        <w:r>
          <w:rPr>
            <w:noProof/>
            <w:webHidden/>
          </w:rPr>
          <w:instrText xml:space="preserve"> PAGEREF _Toc40971659 \h </w:instrText>
        </w:r>
        <w:r>
          <w:rPr>
            <w:noProof/>
            <w:webHidden/>
          </w:rPr>
        </w:r>
        <w:r>
          <w:rPr>
            <w:noProof/>
            <w:webHidden/>
          </w:rPr>
          <w:fldChar w:fldCharType="separate"/>
        </w:r>
        <w:r>
          <w:rPr>
            <w:noProof/>
            <w:webHidden/>
          </w:rPr>
          <w:t>263</w:t>
        </w:r>
        <w:r>
          <w:rPr>
            <w:noProof/>
            <w:webHidden/>
          </w:rPr>
          <w:fldChar w:fldCharType="end"/>
        </w:r>
      </w:hyperlink>
    </w:p>
    <w:p w14:paraId="71BFA6BD" w14:textId="0BB379B0" w:rsidR="0039663B" w:rsidRPr="0039663B" w:rsidRDefault="0039663B">
      <w:pPr>
        <w:pStyle w:val="TOC2"/>
        <w:rPr>
          <w:rFonts w:ascii="Calibri" w:hAnsi="Calibri"/>
          <w:noProof/>
          <w:sz w:val="22"/>
          <w:szCs w:val="22"/>
        </w:rPr>
      </w:pPr>
      <w:hyperlink w:anchor="_Toc40971660" w:history="1">
        <w:r w:rsidRPr="00B03253">
          <w:rPr>
            <w:rStyle w:val="Hyperlink"/>
            <w:noProof/>
          </w:rPr>
          <w:t>52.14</w:t>
        </w:r>
        <w:r w:rsidRPr="0039663B">
          <w:rPr>
            <w:rFonts w:ascii="Calibri" w:hAnsi="Calibri"/>
            <w:noProof/>
            <w:sz w:val="22"/>
            <w:szCs w:val="22"/>
          </w:rPr>
          <w:tab/>
        </w:r>
        <w:r w:rsidRPr="00B03253">
          <w:rPr>
            <w:rStyle w:val="Hyperlink"/>
            <w:noProof/>
          </w:rPr>
          <w:t>Association Class Negation Effect</w:t>
        </w:r>
        <w:r>
          <w:rPr>
            <w:noProof/>
            <w:webHidden/>
          </w:rPr>
          <w:tab/>
        </w:r>
        <w:r>
          <w:rPr>
            <w:noProof/>
            <w:webHidden/>
          </w:rPr>
          <w:fldChar w:fldCharType="begin"/>
        </w:r>
        <w:r>
          <w:rPr>
            <w:noProof/>
            <w:webHidden/>
          </w:rPr>
          <w:instrText xml:space="preserve"> PAGEREF _Toc40971660 \h </w:instrText>
        </w:r>
        <w:r>
          <w:rPr>
            <w:noProof/>
            <w:webHidden/>
          </w:rPr>
        </w:r>
        <w:r>
          <w:rPr>
            <w:noProof/>
            <w:webHidden/>
          </w:rPr>
          <w:fldChar w:fldCharType="separate"/>
        </w:r>
        <w:r>
          <w:rPr>
            <w:noProof/>
            <w:webHidden/>
          </w:rPr>
          <w:t>264</w:t>
        </w:r>
        <w:r>
          <w:rPr>
            <w:noProof/>
            <w:webHidden/>
          </w:rPr>
          <w:fldChar w:fldCharType="end"/>
        </w:r>
      </w:hyperlink>
    </w:p>
    <w:p w14:paraId="606C9CBD" w14:textId="32E4DF83" w:rsidR="0039663B" w:rsidRPr="0039663B" w:rsidRDefault="0039663B">
      <w:pPr>
        <w:pStyle w:val="TOC2"/>
        <w:rPr>
          <w:rFonts w:ascii="Calibri" w:hAnsi="Calibri"/>
          <w:noProof/>
          <w:sz w:val="22"/>
          <w:szCs w:val="22"/>
        </w:rPr>
      </w:pPr>
      <w:hyperlink w:anchor="_Toc40971661" w:history="1">
        <w:r w:rsidRPr="00B03253">
          <w:rPr>
            <w:rStyle w:val="Hyperlink"/>
            <w:noProof/>
          </w:rPr>
          <w:t>52.15</w:t>
        </w:r>
        <w:r w:rsidRPr="0039663B">
          <w:rPr>
            <w:rFonts w:ascii="Calibri" w:hAnsi="Calibri"/>
            <w:noProof/>
            <w:sz w:val="22"/>
            <w:szCs w:val="22"/>
          </w:rPr>
          <w:tab/>
        </w:r>
        <w:r w:rsidRPr="00B03253">
          <w:rPr>
            <w:rStyle w:val="Hyperlink"/>
            <w:noProof/>
          </w:rPr>
          <w:t>Class Past Situation</w:t>
        </w:r>
        <w:r>
          <w:rPr>
            <w:noProof/>
            <w:webHidden/>
          </w:rPr>
          <w:tab/>
        </w:r>
        <w:r>
          <w:rPr>
            <w:noProof/>
            <w:webHidden/>
          </w:rPr>
          <w:fldChar w:fldCharType="begin"/>
        </w:r>
        <w:r>
          <w:rPr>
            <w:noProof/>
            <w:webHidden/>
          </w:rPr>
          <w:instrText xml:space="preserve"> PAGEREF _Toc40971661 \h </w:instrText>
        </w:r>
        <w:r>
          <w:rPr>
            <w:noProof/>
            <w:webHidden/>
          </w:rPr>
        </w:r>
        <w:r>
          <w:rPr>
            <w:noProof/>
            <w:webHidden/>
          </w:rPr>
          <w:fldChar w:fldCharType="separate"/>
        </w:r>
        <w:r>
          <w:rPr>
            <w:noProof/>
            <w:webHidden/>
          </w:rPr>
          <w:t>265</w:t>
        </w:r>
        <w:r>
          <w:rPr>
            <w:noProof/>
            <w:webHidden/>
          </w:rPr>
          <w:fldChar w:fldCharType="end"/>
        </w:r>
      </w:hyperlink>
    </w:p>
    <w:p w14:paraId="41C5F712" w14:textId="349844E8" w:rsidR="0039663B" w:rsidRPr="0039663B" w:rsidRDefault="0039663B">
      <w:pPr>
        <w:pStyle w:val="TOC2"/>
        <w:rPr>
          <w:rFonts w:ascii="Calibri" w:hAnsi="Calibri"/>
          <w:noProof/>
          <w:sz w:val="22"/>
          <w:szCs w:val="22"/>
        </w:rPr>
      </w:pPr>
      <w:hyperlink w:anchor="_Toc40971662" w:history="1">
        <w:r w:rsidRPr="00B03253">
          <w:rPr>
            <w:rStyle w:val="Hyperlink"/>
            <w:noProof/>
          </w:rPr>
          <w:t>52.16</w:t>
        </w:r>
        <w:r w:rsidRPr="0039663B">
          <w:rPr>
            <w:rFonts w:ascii="Calibri" w:hAnsi="Calibri"/>
            <w:noProof/>
            <w:sz w:val="22"/>
            <w:szCs w:val="22"/>
          </w:rPr>
          <w:tab/>
        </w:r>
        <w:r w:rsidRPr="00B03253">
          <w:rPr>
            <w:rStyle w:val="Hyperlink"/>
            <w:noProof/>
          </w:rPr>
          <w:t>Class Potential Situation</w:t>
        </w:r>
        <w:r>
          <w:rPr>
            <w:noProof/>
            <w:webHidden/>
          </w:rPr>
          <w:tab/>
        </w:r>
        <w:r>
          <w:rPr>
            <w:noProof/>
            <w:webHidden/>
          </w:rPr>
          <w:fldChar w:fldCharType="begin"/>
        </w:r>
        <w:r>
          <w:rPr>
            <w:noProof/>
            <w:webHidden/>
          </w:rPr>
          <w:instrText xml:space="preserve"> PAGEREF _Toc40971662 \h </w:instrText>
        </w:r>
        <w:r>
          <w:rPr>
            <w:noProof/>
            <w:webHidden/>
          </w:rPr>
        </w:r>
        <w:r>
          <w:rPr>
            <w:noProof/>
            <w:webHidden/>
          </w:rPr>
          <w:fldChar w:fldCharType="separate"/>
        </w:r>
        <w:r>
          <w:rPr>
            <w:noProof/>
            <w:webHidden/>
          </w:rPr>
          <w:t>265</w:t>
        </w:r>
        <w:r>
          <w:rPr>
            <w:noProof/>
            <w:webHidden/>
          </w:rPr>
          <w:fldChar w:fldCharType="end"/>
        </w:r>
      </w:hyperlink>
    </w:p>
    <w:p w14:paraId="62A44368" w14:textId="1B3E9977" w:rsidR="0039663B" w:rsidRPr="0039663B" w:rsidRDefault="0039663B">
      <w:pPr>
        <w:pStyle w:val="TOC2"/>
        <w:rPr>
          <w:rFonts w:ascii="Calibri" w:hAnsi="Calibri"/>
          <w:noProof/>
          <w:sz w:val="22"/>
          <w:szCs w:val="22"/>
        </w:rPr>
      </w:pPr>
      <w:hyperlink w:anchor="_Toc40971663" w:history="1">
        <w:r w:rsidRPr="00B03253">
          <w:rPr>
            <w:rStyle w:val="Hyperlink"/>
            <w:noProof/>
          </w:rPr>
          <w:t>52.17</w:t>
        </w:r>
        <w:r w:rsidRPr="0039663B">
          <w:rPr>
            <w:rFonts w:ascii="Calibri" w:hAnsi="Calibri"/>
            <w:noProof/>
            <w:sz w:val="22"/>
            <w:szCs w:val="22"/>
          </w:rPr>
          <w:tab/>
        </w:r>
        <w:r w:rsidRPr="00B03253">
          <w:rPr>
            <w:rStyle w:val="Hyperlink"/>
            <w:noProof/>
          </w:rPr>
          <w:t>Class Situation</w:t>
        </w:r>
        <w:r>
          <w:rPr>
            <w:noProof/>
            <w:webHidden/>
          </w:rPr>
          <w:tab/>
        </w:r>
        <w:r>
          <w:rPr>
            <w:noProof/>
            <w:webHidden/>
          </w:rPr>
          <w:fldChar w:fldCharType="begin"/>
        </w:r>
        <w:r>
          <w:rPr>
            <w:noProof/>
            <w:webHidden/>
          </w:rPr>
          <w:instrText xml:space="preserve"> PAGEREF _Toc40971663 \h </w:instrText>
        </w:r>
        <w:r>
          <w:rPr>
            <w:noProof/>
            <w:webHidden/>
          </w:rPr>
        </w:r>
        <w:r>
          <w:rPr>
            <w:noProof/>
            <w:webHidden/>
          </w:rPr>
          <w:fldChar w:fldCharType="separate"/>
        </w:r>
        <w:r>
          <w:rPr>
            <w:noProof/>
            <w:webHidden/>
          </w:rPr>
          <w:t>265</w:t>
        </w:r>
        <w:r>
          <w:rPr>
            <w:noProof/>
            <w:webHidden/>
          </w:rPr>
          <w:fldChar w:fldCharType="end"/>
        </w:r>
      </w:hyperlink>
    </w:p>
    <w:p w14:paraId="52BACCC3" w14:textId="7F3FB875" w:rsidR="0039663B" w:rsidRPr="0039663B" w:rsidRDefault="0039663B">
      <w:pPr>
        <w:pStyle w:val="TOC2"/>
        <w:rPr>
          <w:rFonts w:ascii="Calibri" w:hAnsi="Calibri"/>
          <w:noProof/>
          <w:sz w:val="22"/>
          <w:szCs w:val="22"/>
        </w:rPr>
      </w:pPr>
      <w:hyperlink w:anchor="_Toc40971664" w:history="1">
        <w:r w:rsidRPr="00B03253">
          <w:rPr>
            <w:rStyle w:val="Hyperlink"/>
            <w:noProof/>
          </w:rPr>
          <w:t>52.18</w:t>
        </w:r>
        <w:r w:rsidRPr="0039663B">
          <w:rPr>
            <w:rFonts w:ascii="Calibri" w:hAnsi="Calibri"/>
            <w:noProof/>
            <w:sz w:val="22"/>
            <w:szCs w:val="22"/>
          </w:rPr>
          <w:tab/>
        </w:r>
        <w:r w:rsidRPr="00B03253">
          <w:rPr>
            <w:rStyle w:val="Hyperlink"/>
            <w:noProof/>
          </w:rPr>
          <w:t>Class Situation Type</w:t>
        </w:r>
        <w:r>
          <w:rPr>
            <w:noProof/>
            <w:webHidden/>
          </w:rPr>
          <w:tab/>
        </w:r>
        <w:r>
          <w:rPr>
            <w:noProof/>
            <w:webHidden/>
          </w:rPr>
          <w:fldChar w:fldCharType="begin"/>
        </w:r>
        <w:r>
          <w:rPr>
            <w:noProof/>
            <w:webHidden/>
          </w:rPr>
          <w:instrText xml:space="preserve"> PAGEREF _Toc40971664 \h </w:instrText>
        </w:r>
        <w:r>
          <w:rPr>
            <w:noProof/>
            <w:webHidden/>
          </w:rPr>
        </w:r>
        <w:r>
          <w:rPr>
            <w:noProof/>
            <w:webHidden/>
          </w:rPr>
          <w:fldChar w:fldCharType="separate"/>
        </w:r>
        <w:r>
          <w:rPr>
            <w:noProof/>
            <w:webHidden/>
          </w:rPr>
          <w:t>265</w:t>
        </w:r>
        <w:r>
          <w:rPr>
            <w:noProof/>
            <w:webHidden/>
          </w:rPr>
          <w:fldChar w:fldCharType="end"/>
        </w:r>
      </w:hyperlink>
    </w:p>
    <w:p w14:paraId="634E48D4" w14:textId="40781E54" w:rsidR="0039663B" w:rsidRPr="0039663B" w:rsidRDefault="0039663B">
      <w:pPr>
        <w:pStyle w:val="TOC2"/>
        <w:rPr>
          <w:rFonts w:ascii="Calibri" w:hAnsi="Calibri"/>
          <w:noProof/>
          <w:sz w:val="22"/>
          <w:szCs w:val="22"/>
        </w:rPr>
      </w:pPr>
      <w:hyperlink w:anchor="_Toc40971665" w:history="1">
        <w:r w:rsidRPr="00B03253">
          <w:rPr>
            <w:rStyle w:val="Hyperlink"/>
            <w:noProof/>
          </w:rPr>
          <w:t>52.19</w:t>
        </w:r>
        <w:r w:rsidRPr="0039663B">
          <w:rPr>
            <w:rFonts w:ascii="Calibri" w:hAnsi="Calibri"/>
            <w:noProof/>
            <w:sz w:val="22"/>
            <w:szCs w:val="22"/>
          </w:rPr>
          <w:tab/>
        </w:r>
        <w:r w:rsidRPr="00B03253">
          <w:rPr>
            <w:rStyle w:val="Hyperlink"/>
            <w:noProof/>
          </w:rPr>
          <w:t>Class State</w:t>
        </w:r>
        <w:r>
          <w:rPr>
            <w:noProof/>
            <w:webHidden/>
          </w:rPr>
          <w:tab/>
        </w:r>
        <w:r>
          <w:rPr>
            <w:noProof/>
            <w:webHidden/>
          </w:rPr>
          <w:fldChar w:fldCharType="begin"/>
        </w:r>
        <w:r>
          <w:rPr>
            <w:noProof/>
            <w:webHidden/>
          </w:rPr>
          <w:instrText xml:space="preserve"> PAGEREF _Toc40971665 \h </w:instrText>
        </w:r>
        <w:r>
          <w:rPr>
            <w:noProof/>
            <w:webHidden/>
          </w:rPr>
        </w:r>
        <w:r>
          <w:rPr>
            <w:noProof/>
            <w:webHidden/>
          </w:rPr>
          <w:fldChar w:fldCharType="separate"/>
        </w:r>
        <w:r>
          <w:rPr>
            <w:noProof/>
            <w:webHidden/>
          </w:rPr>
          <w:t>266</w:t>
        </w:r>
        <w:r>
          <w:rPr>
            <w:noProof/>
            <w:webHidden/>
          </w:rPr>
          <w:fldChar w:fldCharType="end"/>
        </w:r>
      </w:hyperlink>
    </w:p>
    <w:p w14:paraId="4D4CCDBF" w14:textId="265F33A7" w:rsidR="0039663B" w:rsidRPr="0039663B" w:rsidRDefault="0039663B">
      <w:pPr>
        <w:pStyle w:val="TOC2"/>
        <w:rPr>
          <w:rFonts w:ascii="Calibri" w:hAnsi="Calibri"/>
          <w:noProof/>
          <w:sz w:val="22"/>
          <w:szCs w:val="22"/>
        </w:rPr>
      </w:pPr>
      <w:hyperlink w:anchor="_Toc40971666" w:history="1">
        <w:r w:rsidRPr="00B03253">
          <w:rPr>
            <w:rStyle w:val="Hyperlink"/>
            <w:noProof/>
          </w:rPr>
          <w:t>52.20</w:t>
        </w:r>
        <w:r w:rsidRPr="0039663B">
          <w:rPr>
            <w:rFonts w:ascii="Calibri" w:hAnsi="Calibri"/>
            <w:noProof/>
            <w:sz w:val="22"/>
            <w:szCs w:val="22"/>
          </w:rPr>
          <w:tab/>
        </w:r>
        <w:r w:rsidRPr="00B03253">
          <w:rPr>
            <w:rStyle w:val="Hyperlink"/>
            <w:noProof/>
          </w:rPr>
          <w:t>Association State of Entity</w:t>
        </w:r>
        <w:r>
          <w:rPr>
            <w:noProof/>
            <w:webHidden/>
          </w:rPr>
          <w:tab/>
        </w:r>
        <w:r>
          <w:rPr>
            <w:noProof/>
            <w:webHidden/>
          </w:rPr>
          <w:fldChar w:fldCharType="begin"/>
        </w:r>
        <w:r>
          <w:rPr>
            <w:noProof/>
            <w:webHidden/>
          </w:rPr>
          <w:instrText xml:space="preserve"> PAGEREF _Toc40971666 \h </w:instrText>
        </w:r>
        <w:r>
          <w:rPr>
            <w:noProof/>
            <w:webHidden/>
          </w:rPr>
        </w:r>
        <w:r>
          <w:rPr>
            <w:noProof/>
            <w:webHidden/>
          </w:rPr>
          <w:fldChar w:fldCharType="separate"/>
        </w:r>
        <w:r>
          <w:rPr>
            <w:noProof/>
            <w:webHidden/>
          </w:rPr>
          <w:t>266</w:t>
        </w:r>
        <w:r>
          <w:rPr>
            <w:noProof/>
            <w:webHidden/>
          </w:rPr>
          <w:fldChar w:fldCharType="end"/>
        </w:r>
      </w:hyperlink>
    </w:p>
    <w:p w14:paraId="167E0556" w14:textId="415B59AB" w:rsidR="0039663B" w:rsidRPr="0039663B" w:rsidRDefault="0039663B">
      <w:pPr>
        <w:pStyle w:val="TOC1"/>
        <w:tabs>
          <w:tab w:val="left" w:pos="1512"/>
        </w:tabs>
        <w:rPr>
          <w:rFonts w:ascii="Calibri" w:hAnsi="Calibri"/>
          <w:noProof/>
          <w:sz w:val="22"/>
          <w:szCs w:val="22"/>
        </w:rPr>
      </w:pPr>
      <w:hyperlink w:anchor="_Toc40971667" w:history="1">
        <w:r w:rsidRPr="00B03253">
          <w:rPr>
            <w:rStyle w:val="Hyperlink"/>
            <w:noProof/>
          </w:rPr>
          <w:t>53</w:t>
        </w:r>
        <w:r w:rsidRPr="0039663B">
          <w:rPr>
            <w:rFonts w:ascii="Calibri" w:hAnsi="Calibri"/>
            <w:noProof/>
            <w:sz w:val="22"/>
            <w:szCs w:val="22"/>
          </w:rPr>
          <w:tab/>
        </w:r>
        <w:r w:rsidRPr="00B03253">
          <w:rPr>
            <w:rStyle w:val="Hyperlink"/>
            <w:noProof/>
          </w:rPr>
          <w:t>Concept Library::Social Agents</w:t>
        </w:r>
        <w:r>
          <w:rPr>
            <w:noProof/>
            <w:webHidden/>
          </w:rPr>
          <w:tab/>
        </w:r>
        <w:r>
          <w:rPr>
            <w:noProof/>
            <w:webHidden/>
          </w:rPr>
          <w:fldChar w:fldCharType="begin"/>
        </w:r>
        <w:r>
          <w:rPr>
            <w:noProof/>
            <w:webHidden/>
          </w:rPr>
          <w:instrText xml:space="preserve"> PAGEREF _Toc40971667 \h </w:instrText>
        </w:r>
        <w:r>
          <w:rPr>
            <w:noProof/>
            <w:webHidden/>
          </w:rPr>
        </w:r>
        <w:r>
          <w:rPr>
            <w:noProof/>
            <w:webHidden/>
          </w:rPr>
          <w:fldChar w:fldCharType="separate"/>
        </w:r>
        <w:r>
          <w:rPr>
            <w:noProof/>
            <w:webHidden/>
          </w:rPr>
          <w:t>267</w:t>
        </w:r>
        <w:r>
          <w:rPr>
            <w:noProof/>
            <w:webHidden/>
          </w:rPr>
          <w:fldChar w:fldCharType="end"/>
        </w:r>
      </w:hyperlink>
    </w:p>
    <w:p w14:paraId="7B9F6BC3" w14:textId="6A041A65" w:rsidR="0039663B" w:rsidRPr="0039663B" w:rsidRDefault="0039663B">
      <w:pPr>
        <w:pStyle w:val="TOC2"/>
        <w:rPr>
          <w:rFonts w:ascii="Calibri" w:hAnsi="Calibri"/>
          <w:noProof/>
          <w:sz w:val="22"/>
          <w:szCs w:val="22"/>
        </w:rPr>
      </w:pPr>
      <w:hyperlink w:anchor="_Toc40971668" w:history="1">
        <w:r w:rsidRPr="00B03253">
          <w:rPr>
            <w:rStyle w:val="Hyperlink"/>
            <w:noProof/>
          </w:rPr>
          <w:t>53.1</w:t>
        </w:r>
        <w:r w:rsidRPr="0039663B">
          <w:rPr>
            <w:rFonts w:ascii="Calibri" w:hAnsi="Calibri"/>
            <w:noProof/>
            <w:sz w:val="22"/>
            <w:szCs w:val="22"/>
          </w:rPr>
          <w:tab/>
        </w:r>
        <w:r w:rsidRPr="00B03253">
          <w:rPr>
            <w:rStyle w:val="Hyperlink"/>
            <w:noProof/>
          </w:rPr>
          <w:t>Diagram: Social Agent</w:t>
        </w:r>
        <w:r>
          <w:rPr>
            <w:noProof/>
            <w:webHidden/>
          </w:rPr>
          <w:tab/>
        </w:r>
        <w:r>
          <w:rPr>
            <w:noProof/>
            <w:webHidden/>
          </w:rPr>
          <w:fldChar w:fldCharType="begin"/>
        </w:r>
        <w:r>
          <w:rPr>
            <w:noProof/>
            <w:webHidden/>
          </w:rPr>
          <w:instrText xml:space="preserve"> PAGEREF _Toc40971668 \h </w:instrText>
        </w:r>
        <w:r>
          <w:rPr>
            <w:noProof/>
            <w:webHidden/>
          </w:rPr>
        </w:r>
        <w:r>
          <w:rPr>
            <w:noProof/>
            <w:webHidden/>
          </w:rPr>
          <w:fldChar w:fldCharType="separate"/>
        </w:r>
        <w:r>
          <w:rPr>
            <w:noProof/>
            <w:webHidden/>
          </w:rPr>
          <w:t>267</w:t>
        </w:r>
        <w:r>
          <w:rPr>
            <w:noProof/>
            <w:webHidden/>
          </w:rPr>
          <w:fldChar w:fldCharType="end"/>
        </w:r>
      </w:hyperlink>
    </w:p>
    <w:p w14:paraId="2DF60889" w14:textId="74B36E55" w:rsidR="0039663B" w:rsidRPr="0039663B" w:rsidRDefault="0039663B">
      <w:pPr>
        <w:pStyle w:val="TOC2"/>
        <w:rPr>
          <w:rFonts w:ascii="Calibri" w:hAnsi="Calibri"/>
          <w:noProof/>
          <w:sz w:val="22"/>
          <w:szCs w:val="22"/>
        </w:rPr>
      </w:pPr>
      <w:hyperlink w:anchor="_Toc40971669" w:history="1">
        <w:r w:rsidRPr="00B03253">
          <w:rPr>
            <w:rStyle w:val="Hyperlink"/>
            <w:noProof/>
          </w:rPr>
          <w:t>53.2</w:t>
        </w:r>
        <w:r w:rsidRPr="0039663B">
          <w:rPr>
            <w:rFonts w:ascii="Calibri" w:hAnsi="Calibri"/>
            <w:noProof/>
            <w:sz w:val="22"/>
            <w:szCs w:val="22"/>
          </w:rPr>
          <w:tab/>
        </w:r>
        <w:r w:rsidRPr="00B03253">
          <w:rPr>
            <w:rStyle w:val="Hyperlink"/>
            <w:noProof/>
          </w:rPr>
          <w:t>Diagram: Social Agent Identifiers</w:t>
        </w:r>
        <w:r>
          <w:rPr>
            <w:noProof/>
            <w:webHidden/>
          </w:rPr>
          <w:tab/>
        </w:r>
        <w:r>
          <w:rPr>
            <w:noProof/>
            <w:webHidden/>
          </w:rPr>
          <w:fldChar w:fldCharType="begin"/>
        </w:r>
        <w:r>
          <w:rPr>
            <w:noProof/>
            <w:webHidden/>
          </w:rPr>
          <w:instrText xml:space="preserve"> PAGEREF _Toc40971669 \h </w:instrText>
        </w:r>
        <w:r>
          <w:rPr>
            <w:noProof/>
            <w:webHidden/>
          </w:rPr>
        </w:r>
        <w:r>
          <w:rPr>
            <w:noProof/>
            <w:webHidden/>
          </w:rPr>
          <w:fldChar w:fldCharType="separate"/>
        </w:r>
        <w:r>
          <w:rPr>
            <w:noProof/>
            <w:webHidden/>
          </w:rPr>
          <w:t>268</w:t>
        </w:r>
        <w:r>
          <w:rPr>
            <w:noProof/>
            <w:webHidden/>
          </w:rPr>
          <w:fldChar w:fldCharType="end"/>
        </w:r>
      </w:hyperlink>
    </w:p>
    <w:p w14:paraId="52B22A70" w14:textId="5919206A" w:rsidR="0039663B" w:rsidRPr="0039663B" w:rsidRDefault="0039663B">
      <w:pPr>
        <w:pStyle w:val="TOC2"/>
        <w:rPr>
          <w:rFonts w:ascii="Calibri" w:hAnsi="Calibri"/>
          <w:noProof/>
          <w:sz w:val="22"/>
          <w:szCs w:val="22"/>
        </w:rPr>
      </w:pPr>
      <w:hyperlink w:anchor="_Toc40971670" w:history="1">
        <w:r w:rsidRPr="00B03253">
          <w:rPr>
            <w:rStyle w:val="Hyperlink"/>
            <w:noProof/>
          </w:rPr>
          <w:t>53.3</w:t>
        </w:r>
        <w:r w:rsidRPr="0039663B">
          <w:rPr>
            <w:rFonts w:ascii="Calibri" w:hAnsi="Calibri"/>
            <w:noProof/>
            <w:sz w:val="22"/>
            <w:szCs w:val="22"/>
          </w:rPr>
          <w:tab/>
        </w:r>
        <w:r w:rsidRPr="00B03253">
          <w:rPr>
            <w:rStyle w:val="Hyperlink"/>
            <w:noProof/>
          </w:rPr>
          <w:t>Class Associate</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670 \h </w:instrText>
        </w:r>
        <w:r>
          <w:rPr>
            <w:noProof/>
            <w:webHidden/>
          </w:rPr>
        </w:r>
        <w:r>
          <w:rPr>
            <w:noProof/>
            <w:webHidden/>
          </w:rPr>
          <w:fldChar w:fldCharType="separate"/>
        </w:r>
        <w:r>
          <w:rPr>
            <w:noProof/>
            <w:webHidden/>
          </w:rPr>
          <w:t>268</w:t>
        </w:r>
        <w:r>
          <w:rPr>
            <w:noProof/>
            <w:webHidden/>
          </w:rPr>
          <w:fldChar w:fldCharType="end"/>
        </w:r>
      </w:hyperlink>
    </w:p>
    <w:p w14:paraId="1812ED25" w14:textId="216A2A1B" w:rsidR="0039663B" w:rsidRPr="0039663B" w:rsidRDefault="0039663B">
      <w:pPr>
        <w:pStyle w:val="TOC2"/>
        <w:rPr>
          <w:rFonts w:ascii="Calibri" w:hAnsi="Calibri"/>
          <w:noProof/>
          <w:sz w:val="22"/>
          <w:szCs w:val="22"/>
        </w:rPr>
      </w:pPr>
      <w:hyperlink w:anchor="_Toc40971671" w:history="1">
        <w:r w:rsidRPr="00B03253">
          <w:rPr>
            <w:rStyle w:val="Hyperlink"/>
            <w:noProof/>
          </w:rPr>
          <w:t>53.4</w:t>
        </w:r>
        <w:r w:rsidRPr="0039663B">
          <w:rPr>
            <w:rFonts w:ascii="Calibri" w:hAnsi="Calibri"/>
            <w:noProof/>
            <w:sz w:val="22"/>
            <w:szCs w:val="22"/>
          </w:rPr>
          <w:tab/>
        </w:r>
        <w:r w:rsidRPr="00B03253">
          <w:rPr>
            <w:rStyle w:val="Hyperlink"/>
            <w:noProof/>
          </w:rPr>
          <w:t>Association Class Associated Actor</w:t>
        </w:r>
        <w:r>
          <w:rPr>
            <w:noProof/>
            <w:webHidden/>
          </w:rPr>
          <w:tab/>
        </w:r>
        <w:r>
          <w:rPr>
            <w:noProof/>
            <w:webHidden/>
          </w:rPr>
          <w:fldChar w:fldCharType="begin"/>
        </w:r>
        <w:r>
          <w:rPr>
            <w:noProof/>
            <w:webHidden/>
          </w:rPr>
          <w:instrText xml:space="preserve"> PAGEREF _Toc40971671 \h </w:instrText>
        </w:r>
        <w:r>
          <w:rPr>
            <w:noProof/>
            <w:webHidden/>
          </w:rPr>
        </w:r>
        <w:r>
          <w:rPr>
            <w:noProof/>
            <w:webHidden/>
          </w:rPr>
          <w:fldChar w:fldCharType="separate"/>
        </w:r>
        <w:r>
          <w:rPr>
            <w:noProof/>
            <w:webHidden/>
          </w:rPr>
          <w:t>268</w:t>
        </w:r>
        <w:r>
          <w:rPr>
            <w:noProof/>
            <w:webHidden/>
          </w:rPr>
          <w:fldChar w:fldCharType="end"/>
        </w:r>
      </w:hyperlink>
    </w:p>
    <w:p w14:paraId="292071D8" w14:textId="73A94B2A" w:rsidR="0039663B" w:rsidRPr="0039663B" w:rsidRDefault="0039663B">
      <w:pPr>
        <w:pStyle w:val="TOC2"/>
        <w:rPr>
          <w:rFonts w:ascii="Calibri" w:hAnsi="Calibri"/>
          <w:noProof/>
          <w:sz w:val="22"/>
          <w:szCs w:val="22"/>
        </w:rPr>
      </w:pPr>
      <w:hyperlink w:anchor="_Toc40971672" w:history="1">
        <w:r w:rsidRPr="00B03253">
          <w:rPr>
            <w:rStyle w:val="Hyperlink"/>
            <w:noProof/>
          </w:rPr>
          <w:t>53.5</w:t>
        </w:r>
        <w:r w:rsidRPr="0039663B">
          <w:rPr>
            <w:rFonts w:ascii="Calibri" w:hAnsi="Calibri"/>
            <w:noProof/>
            <w:sz w:val="22"/>
            <w:szCs w:val="22"/>
          </w:rPr>
          <w:tab/>
        </w:r>
        <w:r w:rsidRPr="00B03253">
          <w:rPr>
            <w:rStyle w:val="Hyperlink"/>
            <w:noProof/>
          </w:rPr>
          <w:t>Class License Identifier</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672 \h </w:instrText>
        </w:r>
        <w:r>
          <w:rPr>
            <w:noProof/>
            <w:webHidden/>
          </w:rPr>
        </w:r>
        <w:r>
          <w:rPr>
            <w:noProof/>
            <w:webHidden/>
          </w:rPr>
          <w:fldChar w:fldCharType="separate"/>
        </w:r>
        <w:r>
          <w:rPr>
            <w:noProof/>
            <w:webHidden/>
          </w:rPr>
          <w:t>269</w:t>
        </w:r>
        <w:r>
          <w:rPr>
            <w:noProof/>
            <w:webHidden/>
          </w:rPr>
          <w:fldChar w:fldCharType="end"/>
        </w:r>
      </w:hyperlink>
    </w:p>
    <w:p w14:paraId="5CBC374B" w14:textId="590C0CC0" w:rsidR="0039663B" w:rsidRPr="0039663B" w:rsidRDefault="0039663B">
      <w:pPr>
        <w:pStyle w:val="TOC2"/>
        <w:rPr>
          <w:rFonts w:ascii="Calibri" w:hAnsi="Calibri"/>
          <w:noProof/>
          <w:sz w:val="22"/>
          <w:szCs w:val="22"/>
        </w:rPr>
      </w:pPr>
      <w:hyperlink w:anchor="_Toc40971673" w:history="1">
        <w:r w:rsidRPr="00B03253">
          <w:rPr>
            <w:rStyle w:val="Hyperlink"/>
            <w:noProof/>
          </w:rPr>
          <w:t>53.6</w:t>
        </w:r>
        <w:r w:rsidRPr="0039663B">
          <w:rPr>
            <w:rFonts w:ascii="Calibri" w:hAnsi="Calibri"/>
            <w:noProof/>
            <w:sz w:val="22"/>
            <w:szCs w:val="22"/>
          </w:rPr>
          <w:tab/>
        </w:r>
        <w:r w:rsidRPr="00B03253">
          <w:rPr>
            <w:rStyle w:val="Hyperlink"/>
            <w:noProof/>
          </w:rPr>
          <w:t>Class Local Identifier</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673 \h </w:instrText>
        </w:r>
        <w:r>
          <w:rPr>
            <w:noProof/>
            <w:webHidden/>
          </w:rPr>
        </w:r>
        <w:r>
          <w:rPr>
            <w:noProof/>
            <w:webHidden/>
          </w:rPr>
          <w:fldChar w:fldCharType="separate"/>
        </w:r>
        <w:r>
          <w:rPr>
            <w:noProof/>
            <w:webHidden/>
          </w:rPr>
          <w:t>269</w:t>
        </w:r>
        <w:r>
          <w:rPr>
            <w:noProof/>
            <w:webHidden/>
          </w:rPr>
          <w:fldChar w:fldCharType="end"/>
        </w:r>
      </w:hyperlink>
    </w:p>
    <w:p w14:paraId="3BA2318E" w14:textId="77043A2A" w:rsidR="0039663B" w:rsidRPr="0039663B" w:rsidRDefault="0039663B">
      <w:pPr>
        <w:pStyle w:val="TOC2"/>
        <w:rPr>
          <w:rFonts w:ascii="Calibri" w:hAnsi="Calibri"/>
          <w:noProof/>
          <w:sz w:val="22"/>
          <w:szCs w:val="22"/>
        </w:rPr>
      </w:pPr>
      <w:hyperlink w:anchor="_Toc40971674" w:history="1">
        <w:r w:rsidRPr="00B03253">
          <w:rPr>
            <w:rStyle w:val="Hyperlink"/>
            <w:noProof/>
          </w:rPr>
          <w:t>53.7</w:t>
        </w:r>
        <w:r w:rsidRPr="0039663B">
          <w:rPr>
            <w:rFonts w:ascii="Calibri" w:hAnsi="Calibri"/>
            <w:noProof/>
            <w:sz w:val="22"/>
            <w:szCs w:val="22"/>
          </w:rPr>
          <w:tab/>
        </w:r>
        <w:r w:rsidRPr="00B03253">
          <w:rPr>
            <w:rStyle w:val="Hyperlink"/>
            <w:noProof/>
          </w:rPr>
          <w:t>Class Managed Social Agent Identifier</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674 \h </w:instrText>
        </w:r>
        <w:r>
          <w:rPr>
            <w:noProof/>
            <w:webHidden/>
          </w:rPr>
        </w:r>
        <w:r>
          <w:rPr>
            <w:noProof/>
            <w:webHidden/>
          </w:rPr>
          <w:fldChar w:fldCharType="separate"/>
        </w:r>
        <w:r>
          <w:rPr>
            <w:noProof/>
            <w:webHidden/>
          </w:rPr>
          <w:t>269</w:t>
        </w:r>
        <w:r>
          <w:rPr>
            <w:noProof/>
            <w:webHidden/>
          </w:rPr>
          <w:fldChar w:fldCharType="end"/>
        </w:r>
      </w:hyperlink>
    </w:p>
    <w:p w14:paraId="5853F159" w14:textId="4A34DCD6" w:rsidR="0039663B" w:rsidRPr="0039663B" w:rsidRDefault="0039663B">
      <w:pPr>
        <w:pStyle w:val="TOC2"/>
        <w:rPr>
          <w:rFonts w:ascii="Calibri" w:hAnsi="Calibri"/>
          <w:noProof/>
          <w:sz w:val="22"/>
          <w:szCs w:val="22"/>
        </w:rPr>
      </w:pPr>
      <w:hyperlink w:anchor="_Toc40971675" w:history="1">
        <w:r w:rsidRPr="00B03253">
          <w:rPr>
            <w:rStyle w:val="Hyperlink"/>
            <w:noProof/>
          </w:rPr>
          <w:t>53.8</w:t>
        </w:r>
        <w:r w:rsidRPr="0039663B">
          <w:rPr>
            <w:rFonts w:ascii="Calibri" w:hAnsi="Calibri"/>
            <w:noProof/>
            <w:sz w:val="22"/>
            <w:szCs w:val="22"/>
          </w:rPr>
          <w:tab/>
        </w:r>
        <w:r w:rsidRPr="00B03253">
          <w:rPr>
            <w:rStyle w:val="Hyperlink"/>
            <w:noProof/>
          </w:rPr>
          <w:t>Class Member</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675 \h </w:instrText>
        </w:r>
        <w:r>
          <w:rPr>
            <w:noProof/>
            <w:webHidden/>
          </w:rPr>
        </w:r>
        <w:r>
          <w:rPr>
            <w:noProof/>
            <w:webHidden/>
          </w:rPr>
          <w:fldChar w:fldCharType="separate"/>
        </w:r>
        <w:r>
          <w:rPr>
            <w:noProof/>
            <w:webHidden/>
          </w:rPr>
          <w:t>270</w:t>
        </w:r>
        <w:r>
          <w:rPr>
            <w:noProof/>
            <w:webHidden/>
          </w:rPr>
          <w:fldChar w:fldCharType="end"/>
        </w:r>
      </w:hyperlink>
    </w:p>
    <w:p w14:paraId="275EB83A" w14:textId="1C7608C5" w:rsidR="0039663B" w:rsidRPr="0039663B" w:rsidRDefault="0039663B">
      <w:pPr>
        <w:pStyle w:val="TOC2"/>
        <w:rPr>
          <w:rFonts w:ascii="Calibri" w:hAnsi="Calibri"/>
          <w:noProof/>
          <w:sz w:val="22"/>
          <w:szCs w:val="22"/>
        </w:rPr>
      </w:pPr>
      <w:hyperlink w:anchor="_Toc40971676" w:history="1">
        <w:r w:rsidRPr="00B03253">
          <w:rPr>
            <w:rStyle w:val="Hyperlink"/>
            <w:noProof/>
          </w:rPr>
          <w:t>53.9</w:t>
        </w:r>
        <w:r w:rsidRPr="0039663B">
          <w:rPr>
            <w:rFonts w:ascii="Calibri" w:hAnsi="Calibri"/>
            <w:noProof/>
            <w:sz w:val="22"/>
            <w:szCs w:val="22"/>
          </w:rPr>
          <w:tab/>
        </w:r>
        <w:r w:rsidRPr="00B03253">
          <w:rPr>
            <w:rStyle w:val="Hyperlink"/>
            <w:noProof/>
          </w:rPr>
          <w:t>Class Regional Identifier</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676 \h </w:instrText>
        </w:r>
        <w:r>
          <w:rPr>
            <w:noProof/>
            <w:webHidden/>
          </w:rPr>
        </w:r>
        <w:r>
          <w:rPr>
            <w:noProof/>
            <w:webHidden/>
          </w:rPr>
          <w:fldChar w:fldCharType="separate"/>
        </w:r>
        <w:r>
          <w:rPr>
            <w:noProof/>
            <w:webHidden/>
          </w:rPr>
          <w:t>270</w:t>
        </w:r>
        <w:r>
          <w:rPr>
            <w:noProof/>
            <w:webHidden/>
          </w:rPr>
          <w:fldChar w:fldCharType="end"/>
        </w:r>
      </w:hyperlink>
    </w:p>
    <w:p w14:paraId="77CE5B30" w14:textId="30E31D04" w:rsidR="0039663B" w:rsidRPr="0039663B" w:rsidRDefault="0039663B">
      <w:pPr>
        <w:pStyle w:val="TOC2"/>
        <w:rPr>
          <w:rFonts w:ascii="Calibri" w:hAnsi="Calibri"/>
          <w:noProof/>
          <w:sz w:val="22"/>
          <w:szCs w:val="22"/>
        </w:rPr>
      </w:pPr>
      <w:hyperlink w:anchor="_Toc40971677" w:history="1">
        <w:r w:rsidRPr="00B03253">
          <w:rPr>
            <w:rStyle w:val="Hyperlink"/>
            <w:noProof/>
          </w:rPr>
          <w:t>53.10</w:t>
        </w:r>
        <w:r w:rsidRPr="0039663B">
          <w:rPr>
            <w:rFonts w:ascii="Calibri" w:hAnsi="Calibri"/>
            <w:noProof/>
            <w:sz w:val="22"/>
            <w:szCs w:val="22"/>
          </w:rPr>
          <w:tab/>
        </w:r>
        <w:r w:rsidRPr="00B03253">
          <w:rPr>
            <w:rStyle w:val="Hyperlink"/>
            <w:noProof/>
          </w:rPr>
          <w:t>Class Social Agent</w:t>
        </w:r>
        <w:r>
          <w:rPr>
            <w:noProof/>
            <w:webHidden/>
          </w:rPr>
          <w:tab/>
        </w:r>
        <w:r>
          <w:rPr>
            <w:noProof/>
            <w:webHidden/>
          </w:rPr>
          <w:fldChar w:fldCharType="begin"/>
        </w:r>
        <w:r>
          <w:rPr>
            <w:noProof/>
            <w:webHidden/>
          </w:rPr>
          <w:instrText xml:space="preserve"> PAGEREF _Toc40971677 \h </w:instrText>
        </w:r>
        <w:r>
          <w:rPr>
            <w:noProof/>
            <w:webHidden/>
          </w:rPr>
        </w:r>
        <w:r>
          <w:rPr>
            <w:noProof/>
            <w:webHidden/>
          </w:rPr>
          <w:fldChar w:fldCharType="separate"/>
        </w:r>
        <w:r>
          <w:rPr>
            <w:noProof/>
            <w:webHidden/>
          </w:rPr>
          <w:t>270</w:t>
        </w:r>
        <w:r>
          <w:rPr>
            <w:noProof/>
            <w:webHidden/>
          </w:rPr>
          <w:fldChar w:fldCharType="end"/>
        </w:r>
      </w:hyperlink>
    </w:p>
    <w:p w14:paraId="428D43A3" w14:textId="20A322EE" w:rsidR="0039663B" w:rsidRPr="0039663B" w:rsidRDefault="0039663B">
      <w:pPr>
        <w:pStyle w:val="TOC2"/>
        <w:rPr>
          <w:rFonts w:ascii="Calibri" w:hAnsi="Calibri"/>
          <w:noProof/>
          <w:sz w:val="22"/>
          <w:szCs w:val="22"/>
        </w:rPr>
      </w:pPr>
      <w:hyperlink w:anchor="_Toc40971678" w:history="1">
        <w:r w:rsidRPr="00B03253">
          <w:rPr>
            <w:rStyle w:val="Hyperlink"/>
            <w:noProof/>
          </w:rPr>
          <w:t>53.11</w:t>
        </w:r>
        <w:r w:rsidRPr="0039663B">
          <w:rPr>
            <w:rFonts w:ascii="Calibri" w:hAnsi="Calibri"/>
            <w:noProof/>
            <w:sz w:val="22"/>
            <w:szCs w:val="22"/>
          </w:rPr>
          <w:tab/>
        </w:r>
        <w:r w:rsidRPr="00B03253">
          <w:rPr>
            <w:rStyle w:val="Hyperlink"/>
            <w:noProof/>
          </w:rPr>
          <w:t>Class Tax Authority Identifier</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678 \h </w:instrText>
        </w:r>
        <w:r>
          <w:rPr>
            <w:noProof/>
            <w:webHidden/>
          </w:rPr>
        </w:r>
        <w:r>
          <w:rPr>
            <w:noProof/>
            <w:webHidden/>
          </w:rPr>
          <w:fldChar w:fldCharType="separate"/>
        </w:r>
        <w:r>
          <w:rPr>
            <w:noProof/>
            <w:webHidden/>
          </w:rPr>
          <w:t>270</w:t>
        </w:r>
        <w:r>
          <w:rPr>
            <w:noProof/>
            <w:webHidden/>
          </w:rPr>
          <w:fldChar w:fldCharType="end"/>
        </w:r>
      </w:hyperlink>
    </w:p>
    <w:p w14:paraId="4068A027" w14:textId="27BCB066" w:rsidR="0039663B" w:rsidRPr="0039663B" w:rsidRDefault="0039663B">
      <w:pPr>
        <w:pStyle w:val="TOC1"/>
        <w:tabs>
          <w:tab w:val="left" w:pos="1512"/>
        </w:tabs>
        <w:rPr>
          <w:rFonts w:ascii="Calibri" w:hAnsi="Calibri"/>
          <w:noProof/>
          <w:sz w:val="22"/>
          <w:szCs w:val="22"/>
        </w:rPr>
      </w:pPr>
      <w:hyperlink w:anchor="_Toc40971679" w:history="1">
        <w:r w:rsidRPr="00B03253">
          <w:rPr>
            <w:rStyle w:val="Hyperlink"/>
            <w:noProof/>
          </w:rPr>
          <w:t>54</w:t>
        </w:r>
        <w:r w:rsidRPr="0039663B">
          <w:rPr>
            <w:rFonts w:ascii="Calibri" w:hAnsi="Calibri"/>
            <w:noProof/>
            <w:sz w:val="22"/>
            <w:szCs w:val="22"/>
          </w:rPr>
          <w:tab/>
        </w:r>
        <w:r w:rsidRPr="00B03253">
          <w:rPr>
            <w:rStyle w:val="Hyperlink"/>
            <w:noProof/>
          </w:rPr>
          <w:t>Concept Library::Systems</w:t>
        </w:r>
        <w:r>
          <w:rPr>
            <w:noProof/>
            <w:webHidden/>
          </w:rPr>
          <w:tab/>
        </w:r>
        <w:r>
          <w:rPr>
            <w:noProof/>
            <w:webHidden/>
          </w:rPr>
          <w:fldChar w:fldCharType="begin"/>
        </w:r>
        <w:r>
          <w:rPr>
            <w:noProof/>
            <w:webHidden/>
          </w:rPr>
          <w:instrText xml:space="preserve"> PAGEREF _Toc40971679 \h </w:instrText>
        </w:r>
        <w:r>
          <w:rPr>
            <w:noProof/>
            <w:webHidden/>
          </w:rPr>
        </w:r>
        <w:r>
          <w:rPr>
            <w:noProof/>
            <w:webHidden/>
          </w:rPr>
          <w:fldChar w:fldCharType="separate"/>
        </w:r>
        <w:r>
          <w:rPr>
            <w:noProof/>
            <w:webHidden/>
          </w:rPr>
          <w:t>271</w:t>
        </w:r>
        <w:r>
          <w:rPr>
            <w:noProof/>
            <w:webHidden/>
          </w:rPr>
          <w:fldChar w:fldCharType="end"/>
        </w:r>
      </w:hyperlink>
    </w:p>
    <w:p w14:paraId="08D4CD24" w14:textId="167D2F36" w:rsidR="0039663B" w:rsidRPr="0039663B" w:rsidRDefault="0039663B">
      <w:pPr>
        <w:pStyle w:val="TOC2"/>
        <w:rPr>
          <w:rFonts w:ascii="Calibri" w:hAnsi="Calibri"/>
          <w:noProof/>
          <w:sz w:val="22"/>
          <w:szCs w:val="22"/>
        </w:rPr>
      </w:pPr>
      <w:hyperlink w:anchor="_Toc40971680" w:history="1">
        <w:r w:rsidRPr="00B03253">
          <w:rPr>
            <w:rStyle w:val="Hyperlink"/>
            <w:noProof/>
          </w:rPr>
          <w:t>54.1</w:t>
        </w:r>
        <w:r w:rsidRPr="0039663B">
          <w:rPr>
            <w:rFonts w:ascii="Calibri" w:hAnsi="Calibri"/>
            <w:noProof/>
            <w:sz w:val="22"/>
            <w:szCs w:val="22"/>
          </w:rPr>
          <w:tab/>
        </w:r>
        <w:r w:rsidRPr="00B03253">
          <w:rPr>
            <w:rStyle w:val="Hyperlink"/>
            <w:noProof/>
          </w:rPr>
          <w:t>Diagram: System</w:t>
        </w:r>
        <w:r>
          <w:rPr>
            <w:noProof/>
            <w:webHidden/>
          </w:rPr>
          <w:tab/>
        </w:r>
        <w:r>
          <w:rPr>
            <w:noProof/>
            <w:webHidden/>
          </w:rPr>
          <w:fldChar w:fldCharType="begin"/>
        </w:r>
        <w:r>
          <w:rPr>
            <w:noProof/>
            <w:webHidden/>
          </w:rPr>
          <w:instrText xml:space="preserve"> PAGEREF _Toc40971680 \h </w:instrText>
        </w:r>
        <w:r>
          <w:rPr>
            <w:noProof/>
            <w:webHidden/>
          </w:rPr>
        </w:r>
        <w:r>
          <w:rPr>
            <w:noProof/>
            <w:webHidden/>
          </w:rPr>
          <w:fldChar w:fldCharType="separate"/>
        </w:r>
        <w:r>
          <w:rPr>
            <w:noProof/>
            <w:webHidden/>
          </w:rPr>
          <w:t>271</w:t>
        </w:r>
        <w:r>
          <w:rPr>
            <w:noProof/>
            <w:webHidden/>
          </w:rPr>
          <w:fldChar w:fldCharType="end"/>
        </w:r>
      </w:hyperlink>
    </w:p>
    <w:p w14:paraId="66CE90CD" w14:textId="724BA187" w:rsidR="0039663B" w:rsidRPr="0039663B" w:rsidRDefault="0039663B">
      <w:pPr>
        <w:pStyle w:val="TOC2"/>
        <w:rPr>
          <w:rFonts w:ascii="Calibri" w:hAnsi="Calibri"/>
          <w:noProof/>
          <w:sz w:val="22"/>
          <w:szCs w:val="22"/>
        </w:rPr>
      </w:pPr>
      <w:hyperlink w:anchor="_Toc40971681" w:history="1">
        <w:r w:rsidRPr="00B03253">
          <w:rPr>
            <w:rStyle w:val="Hyperlink"/>
            <w:noProof/>
          </w:rPr>
          <w:t>54.2</w:t>
        </w:r>
        <w:r w:rsidRPr="0039663B">
          <w:rPr>
            <w:rFonts w:ascii="Calibri" w:hAnsi="Calibri"/>
            <w:noProof/>
            <w:sz w:val="22"/>
            <w:szCs w:val="22"/>
          </w:rPr>
          <w:tab/>
        </w:r>
        <w:r w:rsidRPr="00B03253">
          <w:rPr>
            <w:rStyle w:val="Hyperlink"/>
            <w:noProof/>
          </w:rPr>
          <w:t>Class Access Point</w:t>
        </w:r>
        <w:r>
          <w:rPr>
            <w:noProof/>
            <w:webHidden/>
          </w:rPr>
          <w:tab/>
        </w:r>
        <w:r>
          <w:rPr>
            <w:noProof/>
            <w:webHidden/>
          </w:rPr>
          <w:fldChar w:fldCharType="begin"/>
        </w:r>
        <w:r>
          <w:rPr>
            <w:noProof/>
            <w:webHidden/>
          </w:rPr>
          <w:instrText xml:space="preserve"> PAGEREF _Toc40971681 \h </w:instrText>
        </w:r>
        <w:r>
          <w:rPr>
            <w:noProof/>
            <w:webHidden/>
          </w:rPr>
        </w:r>
        <w:r>
          <w:rPr>
            <w:noProof/>
            <w:webHidden/>
          </w:rPr>
          <w:fldChar w:fldCharType="separate"/>
        </w:r>
        <w:r>
          <w:rPr>
            <w:noProof/>
            <w:webHidden/>
          </w:rPr>
          <w:t>272</w:t>
        </w:r>
        <w:r>
          <w:rPr>
            <w:noProof/>
            <w:webHidden/>
          </w:rPr>
          <w:fldChar w:fldCharType="end"/>
        </w:r>
      </w:hyperlink>
    </w:p>
    <w:p w14:paraId="1D96078E" w14:textId="0519B3CA" w:rsidR="0039663B" w:rsidRPr="0039663B" w:rsidRDefault="0039663B">
      <w:pPr>
        <w:pStyle w:val="TOC2"/>
        <w:rPr>
          <w:rFonts w:ascii="Calibri" w:hAnsi="Calibri"/>
          <w:noProof/>
          <w:sz w:val="22"/>
          <w:szCs w:val="22"/>
        </w:rPr>
      </w:pPr>
      <w:hyperlink w:anchor="_Toc40971682" w:history="1">
        <w:r w:rsidRPr="00B03253">
          <w:rPr>
            <w:rStyle w:val="Hyperlink"/>
            <w:noProof/>
          </w:rPr>
          <w:t>54.3</w:t>
        </w:r>
        <w:r w:rsidRPr="0039663B">
          <w:rPr>
            <w:rFonts w:ascii="Calibri" w:hAnsi="Calibri"/>
            <w:noProof/>
            <w:sz w:val="22"/>
            <w:szCs w:val="22"/>
          </w:rPr>
          <w:tab/>
        </w:r>
        <w:r w:rsidRPr="00B03253">
          <w:rPr>
            <w:rStyle w:val="Hyperlink"/>
            <w:noProof/>
          </w:rPr>
          <w:t>Class Boundary</w:t>
        </w:r>
        <w:r>
          <w:rPr>
            <w:noProof/>
            <w:webHidden/>
          </w:rPr>
          <w:tab/>
        </w:r>
        <w:r>
          <w:rPr>
            <w:noProof/>
            <w:webHidden/>
          </w:rPr>
          <w:fldChar w:fldCharType="begin"/>
        </w:r>
        <w:r>
          <w:rPr>
            <w:noProof/>
            <w:webHidden/>
          </w:rPr>
          <w:instrText xml:space="preserve"> PAGEREF _Toc40971682 \h </w:instrText>
        </w:r>
        <w:r>
          <w:rPr>
            <w:noProof/>
            <w:webHidden/>
          </w:rPr>
        </w:r>
        <w:r>
          <w:rPr>
            <w:noProof/>
            <w:webHidden/>
          </w:rPr>
          <w:fldChar w:fldCharType="separate"/>
        </w:r>
        <w:r>
          <w:rPr>
            <w:noProof/>
            <w:webHidden/>
          </w:rPr>
          <w:t>272</w:t>
        </w:r>
        <w:r>
          <w:rPr>
            <w:noProof/>
            <w:webHidden/>
          </w:rPr>
          <w:fldChar w:fldCharType="end"/>
        </w:r>
      </w:hyperlink>
    </w:p>
    <w:p w14:paraId="1FAC8876" w14:textId="7123D0FB" w:rsidR="0039663B" w:rsidRPr="0039663B" w:rsidRDefault="0039663B">
      <w:pPr>
        <w:pStyle w:val="TOC2"/>
        <w:rPr>
          <w:rFonts w:ascii="Calibri" w:hAnsi="Calibri"/>
          <w:noProof/>
          <w:sz w:val="22"/>
          <w:szCs w:val="22"/>
        </w:rPr>
      </w:pPr>
      <w:hyperlink w:anchor="_Toc40971683" w:history="1">
        <w:r w:rsidRPr="00B03253">
          <w:rPr>
            <w:rStyle w:val="Hyperlink"/>
            <w:noProof/>
          </w:rPr>
          <w:t>54.4</w:t>
        </w:r>
        <w:r w:rsidRPr="0039663B">
          <w:rPr>
            <w:rFonts w:ascii="Calibri" w:hAnsi="Calibri"/>
            <w:noProof/>
            <w:sz w:val="22"/>
            <w:szCs w:val="22"/>
          </w:rPr>
          <w:tab/>
        </w:r>
        <w:r w:rsidRPr="00B03253">
          <w:rPr>
            <w:rStyle w:val="Hyperlink"/>
            <w:noProof/>
          </w:rPr>
          <w:t>Association Class Boundary of System</w:t>
        </w:r>
        <w:r>
          <w:rPr>
            <w:noProof/>
            <w:webHidden/>
          </w:rPr>
          <w:tab/>
        </w:r>
        <w:r>
          <w:rPr>
            <w:noProof/>
            <w:webHidden/>
          </w:rPr>
          <w:fldChar w:fldCharType="begin"/>
        </w:r>
        <w:r>
          <w:rPr>
            <w:noProof/>
            <w:webHidden/>
          </w:rPr>
          <w:instrText xml:space="preserve"> PAGEREF _Toc40971683 \h </w:instrText>
        </w:r>
        <w:r>
          <w:rPr>
            <w:noProof/>
            <w:webHidden/>
          </w:rPr>
        </w:r>
        <w:r>
          <w:rPr>
            <w:noProof/>
            <w:webHidden/>
          </w:rPr>
          <w:fldChar w:fldCharType="separate"/>
        </w:r>
        <w:r>
          <w:rPr>
            <w:noProof/>
            <w:webHidden/>
          </w:rPr>
          <w:t>272</w:t>
        </w:r>
        <w:r>
          <w:rPr>
            <w:noProof/>
            <w:webHidden/>
          </w:rPr>
          <w:fldChar w:fldCharType="end"/>
        </w:r>
      </w:hyperlink>
    </w:p>
    <w:p w14:paraId="38FBE159" w14:textId="1F19B611" w:rsidR="0039663B" w:rsidRPr="0039663B" w:rsidRDefault="0039663B">
      <w:pPr>
        <w:pStyle w:val="TOC2"/>
        <w:rPr>
          <w:rFonts w:ascii="Calibri" w:hAnsi="Calibri"/>
          <w:noProof/>
          <w:sz w:val="22"/>
          <w:szCs w:val="22"/>
        </w:rPr>
      </w:pPr>
      <w:hyperlink w:anchor="_Toc40971684" w:history="1">
        <w:r w:rsidRPr="00B03253">
          <w:rPr>
            <w:rStyle w:val="Hyperlink"/>
            <w:noProof/>
          </w:rPr>
          <w:t>54.5</w:t>
        </w:r>
        <w:r w:rsidRPr="0039663B">
          <w:rPr>
            <w:rFonts w:ascii="Calibri" w:hAnsi="Calibri"/>
            <w:noProof/>
            <w:sz w:val="22"/>
            <w:szCs w:val="22"/>
          </w:rPr>
          <w:tab/>
        </w:r>
        <w:r w:rsidRPr="00B03253">
          <w:rPr>
            <w:rStyle w:val="Hyperlink"/>
            <w:noProof/>
          </w:rPr>
          <w:t>Association Class Opening in a Boundary</w:t>
        </w:r>
        <w:r>
          <w:rPr>
            <w:noProof/>
            <w:webHidden/>
          </w:rPr>
          <w:tab/>
        </w:r>
        <w:r>
          <w:rPr>
            <w:noProof/>
            <w:webHidden/>
          </w:rPr>
          <w:fldChar w:fldCharType="begin"/>
        </w:r>
        <w:r>
          <w:rPr>
            <w:noProof/>
            <w:webHidden/>
          </w:rPr>
          <w:instrText xml:space="preserve"> PAGEREF _Toc40971684 \h </w:instrText>
        </w:r>
        <w:r>
          <w:rPr>
            <w:noProof/>
            <w:webHidden/>
          </w:rPr>
        </w:r>
        <w:r>
          <w:rPr>
            <w:noProof/>
            <w:webHidden/>
          </w:rPr>
          <w:fldChar w:fldCharType="separate"/>
        </w:r>
        <w:r>
          <w:rPr>
            <w:noProof/>
            <w:webHidden/>
          </w:rPr>
          <w:t>273</w:t>
        </w:r>
        <w:r>
          <w:rPr>
            <w:noProof/>
            <w:webHidden/>
          </w:rPr>
          <w:fldChar w:fldCharType="end"/>
        </w:r>
      </w:hyperlink>
    </w:p>
    <w:p w14:paraId="3200DBF0" w14:textId="1B29A088" w:rsidR="0039663B" w:rsidRPr="0039663B" w:rsidRDefault="0039663B">
      <w:pPr>
        <w:pStyle w:val="TOC2"/>
        <w:rPr>
          <w:rFonts w:ascii="Calibri" w:hAnsi="Calibri"/>
          <w:noProof/>
          <w:sz w:val="22"/>
          <w:szCs w:val="22"/>
        </w:rPr>
      </w:pPr>
      <w:hyperlink w:anchor="_Toc40971685" w:history="1">
        <w:r w:rsidRPr="00B03253">
          <w:rPr>
            <w:rStyle w:val="Hyperlink"/>
            <w:noProof/>
          </w:rPr>
          <w:t>54.6</w:t>
        </w:r>
        <w:r w:rsidRPr="0039663B">
          <w:rPr>
            <w:rFonts w:ascii="Calibri" w:hAnsi="Calibri"/>
            <w:noProof/>
            <w:sz w:val="22"/>
            <w:szCs w:val="22"/>
          </w:rPr>
          <w:tab/>
        </w:r>
        <w:r w:rsidRPr="00B03253">
          <w:rPr>
            <w:rStyle w:val="Hyperlink"/>
            <w:noProof/>
          </w:rPr>
          <w:t>Association Class Point Of Entry</w:t>
        </w:r>
        <w:r>
          <w:rPr>
            <w:noProof/>
            <w:webHidden/>
          </w:rPr>
          <w:tab/>
        </w:r>
        <w:r>
          <w:rPr>
            <w:noProof/>
            <w:webHidden/>
          </w:rPr>
          <w:fldChar w:fldCharType="begin"/>
        </w:r>
        <w:r>
          <w:rPr>
            <w:noProof/>
            <w:webHidden/>
          </w:rPr>
          <w:instrText xml:space="preserve"> PAGEREF _Toc40971685 \h </w:instrText>
        </w:r>
        <w:r>
          <w:rPr>
            <w:noProof/>
            <w:webHidden/>
          </w:rPr>
        </w:r>
        <w:r>
          <w:rPr>
            <w:noProof/>
            <w:webHidden/>
          </w:rPr>
          <w:fldChar w:fldCharType="separate"/>
        </w:r>
        <w:r>
          <w:rPr>
            <w:noProof/>
            <w:webHidden/>
          </w:rPr>
          <w:t>273</w:t>
        </w:r>
        <w:r>
          <w:rPr>
            <w:noProof/>
            <w:webHidden/>
          </w:rPr>
          <w:fldChar w:fldCharType="end"/>
        </w:r>
      </w:hyperlink>
    </w:p>
    <w:p w14:paraId="66026066" w14:textId="3E63F321" w:rsidR="0039663B" w:rsidRPr="0039663B" w:rsidRDefault="0039663B">
      <w:pPr>
        <w:pStyle w:val="TOC2"/>
        <w:rPr>
          <w:rFonts w:ascii="Calibri" w:hAnsi="Calibri"/>
          <w:noProof/>
          <w:sz w:val="22"/>
          <w:szCs w:val="22"/>
        </w:rPr>
      </w:pPr>
      <w:hyperlink w:anchor="_Toc40971686" w:history="1">
        <w:r w:rsidRPr="00B03253">
          <w:rPr>
            <w:rStyle w:val="Hyperlink"/>
            <w:noProof/>
          </w:rPr>
          <w:t>54.7</w:t>
        </w:r>
        <w:r w:rsidRPr="0039663B">
          <w:rPr>
            <w:rFonts w:ascii="Calibri" w:hAnsi="Calibri"/>
            <w:noProof/>
            <w:sz w:val="22"/>
            <w:szCs w:val="22"/>
          </w:rPr>
          <w:tab/>
        </w:r>
        <w:r w:rsidRPr="00B03253">
          <w:rPr>
            <w:rStyle w:val="Hyperlink"/>
            <w:noProof/>
          </w:rPr>
          <w:t>Class Subsystem</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686 \h </w:instrText>
        </w:r>
        <w:r>
          <w:rPr>
            <w:noProof/>
            <w:webHidden/>
          </w:rPr>
        </w:r>
        <w:r>
          <w:rPr>
            <w:noProof/>
            <w:webHidden/>
          </w:rPr>
          <w:fldChar w:fldCharType="separate"/>
        </w:r>
        <w:r>
          <w:rPr>
            <w:noProof/>
            <w:webHidden/>
          </w:rPr>
          <w:t>274</w:t>
        </w:r>
        <w:r>
          <w:rPr>
            <w:noProof/>
            <w:webHidden/>
          </w:rPr>
          <w:fldChar w:fldCharType="end"/>
        </w:r>
      </w:hyperlink>
    </w:p>
    <w:p w14:paraId="04391D92" w14:textId="580757BF" w:rsidR="0039663B" w:rsidRPr="0039663B" w:rsidRDefault="0039663B">
      <w:pPr>
        <w:pStyle w:val="TOC2"/>
        <w:rPr>
          <w:rFonts w:ascii="Calibri" w:hAnsi="Calibri"/>
          <w:noProof/>
          <w:sz w:val="22"/>
          <w:szCs w:val="22"/>
        </w:rPr>
      </w:pPr>
      <w:hyperlink w:anchor="_Toc40971687" w:history="1">
        <w:r w:rsidRPr="00B03253">
          <w:rPr>
            <w:rStyle w:val="Hyperlink"/>
            <w:noProof/>
          </w:rPr>
          <w:t>54.8</w:t>
        </w:r>
        <w:r w:rsidRPr="0039663B">
          <w:rPr>
            <w:rFonts w:ascii="Calibri" w:hAnsi="Calibri"/>
            <w:noProof/>
            <w:sz w:val="22"/>
            <w:szCs w:val="22"/>
          </w:rPr>
          <w:tab/>
        </w:r>
        <w:r w:rsidRPr="00B03253">
          <w:rPr>
            <w:rStyle w:val="Hyperlink"/>
            <w:noProof/>
          </w:rPr>
          <w:t>Class System</w:t>
        </w:r>
        <w:r>
          <w:rPr>
            <w:noProof/>
            <w:webHidden/>
          </w:rPr>
          <w:tab/>
        </w:r>
        <w:r>
          <w:rPr>
            <w:noProof/>
            <w:webHidden/>
          </w:rPr>
          <w:fldChar w:fldCharType="begin"/>
        </w:r>
        <w:r>
          <w:rPr>
            <w:noProof/>
            <w:webHidden/>
          </w:rPr>
          <w:instrText xml:space="preserve"> PAGEREF _Toc40971687 \h </w:instrText>
        </w:r>
        <w:r>
          <w:rPr>
            <w:noProof/>
            <w:webHidden/>
          </w:rPr>
        </w:r>
        <w:r>
          <w:rPr>
            <w:noProof/>
            <w:webHidden/>
          </w:rPr>
          <w:fldChar w:fldCharType="separate"/>
        </w:r>
        <w:r>
          <w:rPr>
            <w:noProof/>
            <w:webHidden/>
          </w:rPr>
          <w:t>274</w:t>
        </w:r>
        <w:r>
          <w:rPr>
            <w:noProof/>
            <w:webHidden/>
          </w:rPr>
          <w:fldChar w:fldCharType="end"/>
        </w:r>
      </w:hyperlink>
    </w:p>
    <w:p w14:paraId="1E302ED3" w14:textId="40363BFF" w:rsidR="0039663B" w:rsidRPr="0039663B" w:rsidRDefault="0039663B">
      <w:pPr>
        <w:pStyle w:val="TOC1"/>
        <w:tabs>
          <w:tab w:val="left" w:pos="1512"/>
        </w:tabs>
        <w:rPr>
          <w:rFonts w:ascii="Calibri" w:hAnsi="Calibri"/>
          <w:noProof/>
          <w:sz w:val="22"/>
          <w:szCs w:val="22"/>
        </w:rPr>
      </w:pPr>
      <w:hyperlink w:anchor="_Toc40971688" w:history="1">
        <w:r w:rsidRPr="00B03253">
          <w:rPr>
            <w:rStyle w:val="Hyperlink"/>
            <w:noProof/>
          </w:rPr>
          <w:t>55</w:t>
        </w:r>
        <w:r w:rsidRPr="0039663B">
          <w:rPr>
            <w:rFonts w:ascii="Calibri" w:hAnsi="Calibri"/>
            <w:noProof/>
            <w:sz w:val="22"/>
            <w:szCs w:val="22"/>
          </w:rPr>
          <w:tab/>
        </w:r>
        <w:r w:rsidRPr="00B03253">
          <w:rPr>
            <w:rStyle w:val="Hyperlink"/>
            <w:noProof/>
          </w:rPr>
          <w:t>Concept Library::Time &amp; Temporal Entities</w:t>
        </w:r>
        <w:r>
          <w:rPr>
            <w:noProof/>
            <w:webHidden/>
          </w:rPr>
          <w:tab/>
        </w:r>
        <w:r>
          <w:rPr>
            <w:noProof/>
            <w:webHidden/>
          </w:rPr>
          <w:fldChar w:fldCharType="begin"/>
        </w:r>
        <w:r>
          <w:rPr>
            <w:noProof/>
            <w:webHidden/>
          </w:rPr>
          <w:instrText xml:space="preserve"> PAGEREF _Toc40971688 \h </w:instrText>
        </w:r>
        <w:r>
          <w:rPr>
            <w:noProof/>
            <w:webHidden/>
          </w:rPr>
        </w:r>
        <w:r>
          <w:rPr>
            <w:noProof/>
            <w:webHidden/>
          </w:rPr>
          <w:fldChar w:fldCharType="separate"/>
        </w:r>
        <w:r>
          <w:rPr>
            <w:noProof/>
            <w:webHidden/>
          </w:rPr>
          <w:t>275</w:t>
        </w:r>
        <w:r>
          <w:rPr>
            <w:noProof/>
            <w:webHidden/>
          </w:rPr>
          <w:fldChar w:fldCharType="end"/>
        </w:r>
      </w:hyperlink>
    </w:p>
    <w:p w14:paraId="398124C0" w14:textId="64EA979D" w:rsidR="0039663B" w:rsidRPr="0039663B" w:rsidRDefault="0039663B">
      <w:pPr>
        <w:pStyle w:val="TOC2"/>
        <w:rPr>
          <w:rFonts w:ascii="Calibri" w:hAnsi="Calibri"/>
          <w:noProof/>
          <w:sz w:val="22"/>
          <w:szCs w:val="22"/>
        </w:rPr>
      </w:pPr>
      <w:hyperlink w:anchor="_Toc40971689" w:history="1">
        <w:r w:rsidRPr="00B03253">
          <w:rPr>
            <w:rStyle w:val="Hyperlink"/>
            <w:noProof/>
          </w:rPr>
          <w:t>55.1</w:t>
        </w:r>
        <w:r w:rsidRPr="0039663B">
          <w:rPr>
            <w:rFonts w:ascii="Calibri" w:hAnsi="Calibri"/>
            <w:noProof/>
            <w:sz w:val="22"/>
            <w:szCs w:val="22"/>
          </w:rPr>
          <w:tab/>
        </w:r>
        <w:r w:rsidRPr="00B03253">
          <w:rPr>
            <w:rStyle w:val="Hyperlink"/>
            <w:noProof/>
          </w:rPr>
          <w:t>Diagram: Time</w:t>
        </w:r>
        <w:r>
          <w:rPr>
            <w:noProof/>
            <w:webHidden/>
          </w:rPr>
          <w:tab/>
        </w:r>
        <w:r>
          <w:rPr>
            <w:noProof/>
            <w:webHidden/>
          </w:rPr>
          <w:fldChar w:fldCharType="begin"/>
        </w:r>
        <w:r>
          <w:rPr>
            <w:noProof/>
            <w:webHidden/>
          </w:rPr>
          <w:instrText xml:space="preserve"> PAGEREF _Toc40971689 \h </w:instrText>
        </w:r>
        <w:r>
          <w:rPr>
            <w:noProof/>
            <w:webHidden/>
          </w:rPr>
        </w:r>
        <w:r>
          <w:rPr>
            <w:noProof/>
            <w:webHidden/>
          </w:rPr>
          <w:fldChar w:fldCharType="separate"/>
        </w:r>
        <w:r>
          <w:rPr>
            <w:noProof/>
            <w:webHidden/>
          </w:rPr>
          <w:t>276</w:t>
        </w:r>
        <w:r>
          <w:rPr>
            <w:noProof/>
            <w:webHidden/>
          </w:rPr>
          <w:fldChar w:fldCharType="end"/>
        </w:r>
      </w:hyperlink>
    </w:p>
    <w:p w14:paraId="2A6BBA42" w14:textId="5FE8B28F" w:rsidR="0039663B" w:rsidRPr="0039663B" w:rsidRDefault="0039663B">
      <w:pPr>
        <w:pStyle w:val="TOC2"/>
        <w:rPr>
          <w:rFonts w:ascii="Calibri" w:hAnsi="Calibri"/>
          <w:noProof/>
          <w:sz w:val="22"/>
          <w:szCs w:val="22"/>
        </w:rPr>
      </w:pPr>
      <w:hyperlink w:anchor="_Toc40971690" w:history="1">
        <w:r w:rsidRPr="00B03253">
          <w:rPr>
            <w:rStyle w:val="Hyperlink"/>
            <w:noProof/>
          </w:rPr>
          <w:t>55.2</w:t>
        </w:r>
        <w:r w:rsidRPr="0039663B">
          <w:rPr>
            <w:rFonts w:ascii="Calibri" w:hAnsi="Calibri"/>
            <w:noProof/>
            <w:sz w:val="22"/>
            <w:szCs w:val="22"/>
          </w:rPr>
          <w:tab/>
        </w:r>
        <w:r w:rsidRPr="00B03253">
          <w:rPr>
            <w:rStyle w:val="Hyperlink"/>
            <w:noProof/>
          </w:rPr>
          <w:t>Class Date and Time</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690 \h </w:instrText>
        </w:r>
        <w:r>
          <w:rPr>
            <w:noProof/>
            <w:webHidden/>
          </w:rPr>
        </w:r>
        <w:r>
          <w:rPr>
            <w:noProof/>
            <w:webHidden/>
          </w:rPr>
          <w:fldChar w:fldCharType="separate"/>
        </w:r>
        <w:r>
          <w:rPr>
            <w:noProof/>
            <w:webHidden/>
          </w:rPr>
          <w:t>277</w:t>
        </w:r>
        <w:r>
          <w:rPr>
            <w:noProof/>
            <w:webHidden/>
          </w:rPr>
          <w:fldChar w:fldCharType="end"/>
        </w:r>
      </w:hyperlink>
    </w:p>
    <w:p w14:paraId="01D54E05" w14:textId="038EC39D" w:rsidR="0039663B" w:rsidRPr="0039663B" w:rsidRDefault="0039663B">
      <w:pPr>
        <w:pStyle w:val="TOC2"/>
        <w:rPr>
          <w:rFonts w:ascii="Calibri" w:hAnsi="Calibri"/>
          <w:noProof/>
          <w:sz w:val="22"/>
          <w:szCs w:val="22"/>
        </w:rPr>
      </w:pPr>
      <w:hyperlink w:anchor="_Toc40971691" w:history="1">
        <w:r w:rsidRPr="00B03253">
          <w:rPr>
            <w:rStyle w:val="Hyperlink"/>
            <w:noProof/>
          </w:rPr>
          <w:t>55.3</w:t>
        </w:r>
        <w:r w:rsidRPr="0039663B">
          <w:rPr>
            <w:rFonts w:ascii="Calibri" w:hAnsi="Calibri"/>
            <w:noProof/>
            <w:sz w:val="22"/>
            <w:szCs w:val="22"/>
          </w:rPr>
          <w:tab/>
        </w:r>
        <w:r w:rsidRPr="00B03253">
          <w:rPr>
            <w:rStyle w:val="Hyperlink"/>
            <w:noProof/>
          </w:rPr>
          <w:t>Class Date Coordinate</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691 \h </w:instrText>
        </w:r>
        <w:r>
          <w:rPr>
            <w:noProof/>
            <w:webHidden/>
          </w:rPr>
        </w:r>
        <w:r>
          <w:rPr>
            <w:noProof/>
            <w:webHidden/>
          </w:rPr>
          <w:fldChar w:fldCharType="separate"/>
        </w:r>
        <w:r>
          <w:rPr>
            <w:noProof/>
            <w:webHidden/>
          </w:rPr>
          <w:t>277</w:t>
        </w:r>
        <w:r>
          <w:rPr>
            <w:noProof/>
            <w:webHidden/>
          </w:rPr>
          <w:fldChar w:fldCharType="end"/>
        </w:r>
      </w:hyperlink>
    </w:p>
    <w:p w14:paraId="6F1ED9B3" w14:textId="1EC9AD5F" w:rsidR="0039663B" w:rsidRPr="0039663B" w:rsidRDefault="0039663B">
      <w:pPr>
        <w:pStyle w:val="TOC2"/>
        <w:rPr>
          <w:rFonts w:ascii="Calibri" w:hAnsi="Calibri"/>
          <w:noProof/>
          <w:sz w:val="22"/>
          <w:szCs w:val="22"/>
        </w:rPr>
      </w:pPr>
      <w:hyperlink w:anchor="_Toc40971692" w:history="1">
        <w:r w:rsidRPr="00B03253">
          <w:rPr>
            <w:rStyle w:val="Hyperlink"/>
            <w:noProof/>
          </w:rPr>
          <w:t>55.4</w:t>
        </w:r>
        <w:r w:rsidRPr="0039663B">
          <w:rPr>
            <w:rFonts w:ascii="Calibri" w:hAnsi="Calibri"/>
            <w:noProof/>
            <w:sz w:val="22"/>
            <w:szCs w:val="22"/>
          </w:rPr>
          <w:tab/>
        </w:r>
        <w:r w:rsidRPr="00B03253">
          <w:rPr>
            <w:rStyle w:val="Hyperlink"/>
            <w:noProof/>
          </w:rPr>
          <w:t>Association Duration of Entity</w:t>
        </w:r>
        <w:r>
          <w:rPr>
            <w:noProof/>
            <w:webHidden/>
          </w:rPr>
          <w:tab/>
        </w:r>
        <w:r>
          <w:rPr>
            <w:noProof/>
            <w:webHidden/>
          </w:rPr>
          <w:fldChar w:fldCharType="begin"/>
        </w:r>
        <w:r>
          <w:rPr>
            <w:noProof/>
            <w:webHidden/>
          </w:rPr>
          <w:instrText xml:space="preserve"> PAGEREF _Toc40971692 \h </w:instrText>
        </w:r>
        <w:r>
          <w:rPr>
            <w:noProof/>
            <w:webHidden/>
          </w:rPr>
        </w:r>
        <w:r>
          <w:rPr>
            <w:noProof/>
            <w:webHidden/>
          </w:rPr>
          <w:fldChar w:fldCharType="separate"/>
        </w:r>
        <w:r>
          <w:rPr>
            <w:noProof/>
            <w:webHidden/>
          </w:rPr>
          <w:t>277</w:t>
        </w:r>
        <w:r>
          <w:rPr>
            <w:noProof/>
            <w:webHidden/>
          </w:rPr>
          <w:fldChar w:fldCharType="end"/>
        </w:r>
      </w:hyperlink>
    </w:p>
    <w:p w14:paraId="0D92979A" w14:textId="259B2D7F" w:rsidR="0039663B" w:rsidRPr="0039663B" w:rsidRDefault="0039663B">
      <w:pPr>
        <w:pStyle w:val="TOC2"/>
        <w:rPr>
          <w:rFonts w:ascii="Calibri" w:hAnsi="Calibri"/>
          <w:noProof/>
          <w:sz w:val="22"/>
          <w:szCs w:val="22"/>
        </w:rPr>
      </w:pPr>
      <w:hyperlink w:anchor="_Toc40971693" w:history="1">
        <w:r w:rsidRPr="00B03253">
          <w:rPr>
            <w:rStyle w:val="Hyperlink"/>
            <w:noProof/>
          </w:rPr>
          <w:t>55.5</w:t>
        </w:r>
        <w:r w:rsidRPr="0039663B">
          <w:rPr>
            <w:rFonts w:ascii="Calibri" w:hAnsi="Calibri"/>
            <w:noProof/>
            <w:sz w:val="22"/>
            <w:szCs w:val="22"/>
          </w:rPr>
          <w:tab/>
        </w:r>
        <w:r w:rsidRPr="00B03253">
          <w:rPr>
            <w:rStyle w:val="Hyperlink"/>
            <w:noProof/>
          </w:rPr>
          <w:t>Association Entity Exists for Interval</w:t>
        </w:r>
        <w:r>
          <w:rPr>
            <w:noProof/>
            <w:webHidden/>
          </w:rPr>
          <w:tab/>
        </w:r>
        <w:r>
          <w:rPr>
            <w:noProof/>
            <w:webHidden/>
          </w:rPr>
          <w:fldChar w:fldCharType="begin"/>
        </w:r>
        <w:r>
          <w:rPr>
            <w:noProof/>
            <w:webHidden/>
          </w:rPr>
          <w:instrText xml:space="preserve"> PAGEREF _Toc40971693 \h </w:instrText>
        </w:r>
        <w:r>
          <w:rPr>
            <w:noProof/>
            <w:webHidden/>
          </w:rPr>
        </w:r>
        <w:r>
          <w:rPr>
            <w:noProof/>
            <w:webHidden/>
          </w:rPr>
          <w:fldChar w:fldCharType="separate"/>
        </w:r>
        <w:r>
          <w:rPr>
            <w:noProof/>
            <w:webHidden/>
          </w:rPr>
          <w:t>277</w:t>
        </w:r>
        <w:r>
          <w:rPr>
            <w:noProof/>
            <w:webHidden/>
          </w:rPr>
          <w:fldChar w:fldCharType="end"/>
        </w:r>
      </w:hyperlink>
    </w:p>
    <w:p w14:paraId="4BCEA4D2" w14:textId="1C167700" w:rsidR="0039663B" w:rsidRPr="0039663B" w:rsidRDefault="0039663B">
      <w:pPr>
        <w:pStyle w:val="TOC2"/>
        <w:rPr>
          <w:rFonts w:ascii="Calibri" w:hAnsi="Calibri"/>
          <w:noProof/>
          <w:sz w:val="22"/>
          <w:szCs w:val="22"/>
        </w:rPr>
      </w:pPr>
      <w:hyperlink w:anchor="_Toc40971694" w:history="1">
        <w:r w:rsidRPr="00B03253">
          <w:rPr>
            <w:rStyle w:val="Hyperlink"/>
            <w:noProof/>
          </w:rPr>
          <w:t>55.6</w:t>
        </w:r>
        <w:r w:rsidRPr="0039663B">
          <w:rPr>
            <w:rFonts w:ascii="Calibri" w:hAnsi="Calibri"/>
            <w:noProof/>
            <w:sz w:val="22"/>
            <w:szCs w:val="22"/>
          </w:rPr>
          <w:tab/>
        </w:r>
        <w:r w:rsidRPr="00B03253">
          <w:rPr>
            <w:rStyle w:val="Hyperlink"/>
            <w:noProof/>
          </w:rPr>
          <w:t>Association Finish</w:t>
        </w:r>
        <w:r>
          <w:rPr>
            <w:noProof/>
            <w:webHidden/>
          </w:rPr>
          <w:tab/>
        </w:r>
        <w:r>
          <w:rPr>
            <w:noProof/>
            <w:webHidden/>
          </w:rPr>
          <w:fldChar w:fldCharType="begin"/>
        </w:r>
        <w:r>
          <w:rPr>
            <w:noProof/>
            <w:webHidden/>
          </w:rPr>
          <w:instrText xml:space="preserve"> PAGEREF _Toc40971694 \h </w:instrText>
        </w:r>
        <w:r>
          <w:rPr>
            <w:noProof/>
            <w:webHidden/>
          </w:rPr>
        </w:r>
        <w:r>
          <w:rPr>
            <w:noProof/>
            <w:webHidden/>
          </w:rPr>
          <w:fldChar w:fldCharType="separate"/>
        </w:r>
        <w:r>
          <w:rPr>
            <w:noProof/>
            <w:webHidden/>
          </w:rPr>
          <w:t>278</w:t>
        </w:r>
        <w:r>
          <w:rPr>
            <w:noProof/>
            <w:webHidden/>
          </w:rPr>
          <w:fldChar w:fldCharType="end"/>
        </w:r>
      </w:hyperlink>
    </w:p>
    <w:p w14:paraId="5195D6C4" w14:textId="019AAB58" w:rsidR="0039663B" w:rsidRPr="0039663B" w:rsidRDefault="0039663B">
      <w:pPr>
        <w:pStyle w:val="TOC2"/>
        <w:rPr>
          <w:rFonts w:ascii="Calibri" w:hAnsi="Calibri"/>
          <w:noProof/>
          <w:sz w:val="22"/>
          <w:szCs w:val="22"/>
        </w:rPr>
      </w:pPr>
      <w:hyperlink w:anchor="_Toc40971695" w:history="1">
        <w:r w:rsidRPr="00B03253">
          <w:rPr>
            <w:rStyle w:val="Hyperlink"/>
            <w:noProof/>
          </w:rPr>
          <w:t>55.7</w:t>
        </w:r>
        <w:r w:rsidRPr="0039663B">
          <w:rPr>
            <w:rFonts w:ascii="Calibri" w:hAnsi="Calibri"/>
            <w:noProof/>
            <w:sz w:val="22"/>
            <w:szCs w:val="22"/>
          </w:rPr>
          <w:tab/>
        </w:r>
        <w:r w:rsidRPr="00B03253">
          <w:rPr>
            <w:rStyle w:val="Hyperlink"/>
            <w:noProof/>
          </w:rPr>
          <w:t>Association Overlaps in Time</w:t>
        </w:r>
        <w:r>
          <w:rPr>
            <w:noProof/>
            <w:webHidden/>
          </w:rPr>
          <w:tab/>
        </w:r>
        <w:r>
          <w:rPr>
            <w:noProof/>
            <w:webHidden/>
          </w:rPr>
          <w:fldChar w:fldCharType="begin"/>
        </w:r>
        <w:r>
          <w:rPr>
            <w:noProof/>
            <w:webHidden/>
          </w:rPr>
          <w:instrText xml:space="preserve"> PAGEREF _Toc40971695 \h </w:instrText>
        </w:r>
        <w:r>
          <w:rPr>
            <w:noProof/>
            <w:webHidden/>
          </w:rPr>
        </w:r>
        <w:r>
          <w:rPr>
            <w:noProof/>
            <w:webHidden/>
          </w:rPr>
          <w:fldChar w:fldCharType="separate"/>
        </w:r>
        <w:r>
          <w:rPr>
            <w:noProof/>
            <w:webHidden/>
          </w:rPr>
          <w:t>279</w:t>
        </w:r>
        <w:r>
          <w:rPr>
            <w:noProof/>
            <w:webHidden/>
          </w:rPr>
          <w:fldChar w:fldCharType="end"/>
        </w:r>
      </w:hyperlink>
    </w:p>
    <w:p w14:paraId="7C5D0C2B" w14:textId="73D6116A" w:rsidR="0039663B" w:rsidRPr="0039663B" w:rsidRDefault="0039663B">
      <w:pPr>
        <w:pStyle w:val="TOC2"/>
        <w:rPr>
          <w:rFonts w:ascii="Calibri" w:hAnsi="Calibri"/>
          <w:noProof/>
          <w:sz w:val="22"/>
          <w:szCs w:val="22"/>
        </w:rPr>
      </w:pPr>
      <w:hyperlink w:anchor="_Toc40971696" w:history="1">
        <w:r w:rsidRPr="00B03253">
          <w:rPr>
            <w:rStyle w:val="Hyperlink"/>
            <w:noProof/>
          </w:rPr>
          <w:t>55.8</w:t>
        </w:r>
        <w:r w:rsidRPr="0039663B">
          <w:rPr>
            <w:rFonts w:ascii="Calibri" w:hAnsi="Calibri"/>
            <w:noProof/>
            <w:sz w:val="22"/>
            <w:szCs w:val="22"/>
          </w:rPr>
          <w:tab/>
        </w:r>
        <w:r w:rsidRPr="00B03253">
          <w:rPr>
            <w:rStyle w:val="Hyperlink"/>
            <w:noProof/>
          </w:rPr>
          <w:t>Association Start</w:t>
        </w:r>
        <w:r>
          <w:rPr>
            <w:noProof/>
            <w:webHidden/>
          </w:rPr>
          <w:tab/>
        </w:r>
        <w:r>
          <w:rPr>
            <w:noProof/>
            <w:webHidden/>
          </w:rPr>
          <w:fldChar w:fldCharType="begin"/>
        </w:r>
        <w:r>
          <w:rPr>
            <w:noProof/>
            <w:webHidden/>
          </w:rPr>
          <w:instrText xml:space="preserve"> PAGEREF _Toc40971696 \h </w:instrText>
        </w:r>
        <w:r>
          <w:rPr>
            <w:noProof/>
            <w:webHidden/>
          </w:rPr>
        </w:r>
        <w:r>
          <w:rPr>
            <w:noProof/>
            <w:webHidden/>
          </w:rPr>
          <w:fldChar w:fldCharType="separate"/>
        </w:r>
        <w:r>
          <w:rPr>
            <w:noProof/>
            <w:webHidden/>
          </w:rPr>
          <w:t>280</w:t>
        </w:r>
        <w:r>
          <w:rPr>
            <w:noProof/>
            <w:webHidden/>
          </w:rPr>
          <w:fldChar w:fldCharType="end"/>
        </w:r>
      </w:hyperlink>
    </w:p>
    <w:p w14:paraId="18A8CE33" w14:textId="240EBC9A" w:rsidR="0039663B" w:rsidRPr="0039663B" w:rsidRDefault="0039663B">
      <w:pPr>
        <w:pStyle w:val="TOC2"/>
        <w:rPr>
          <w:rFonts w:ascii="Calibri" w:hAnsi="Calibri"/>
          <w:noProof/>
          <w:sz w:val="22"/>
          <w:szCs w:val="22"/>
        </w:rPr>
      </w:pPr>
      <w:hyperlink w:anchor="_Toc40971697" w:history="1">
        <w:r w:rsidRPr="00B03253">
          <w:rPr>
            <w:rStyle w:val="Hyperlink"/>
            <w:noProof/>
          </w:rPr>
          <w:t>55.9</w:t>
        </w:r>
        <w:r w:rsidRPr="0039663B">
          <w:rPr>
            <w:rFonts w:ascii="Calibri" w:hAnsi="Calibri"/>
            <w:noProof/>
            <w:sz w:val="22"/>
            <w:szCs w:val="22"/>
          </w:rPr>
          <w:tab/>
        </w:r>
        <w:r w:rsidRPr="00B03253">
          <w:rPr>
            <w:rStyle w:val="Hyperlink"/>
            <w:noProof/>
          </w:rPr>
          <w:t>Class Temporal Composite</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697 \h </w:instrText>
        </w:r>
        <w:r>
          <w:rPr>
            <w:noProof/>
            <w:webHidden/>
          </w:rPr>
        </w:r>
        <w:r>
          <w:rPr>
            <w:noProof/>
            <w:webHidden/>
          </w:rPr>
          <w:fldChar w:fldCharType="separate"/>
        </w:r>
        <w:r>
          <w:rPr>
            <w:noProof/>
            <w:webHidden/>
          </w:rPr>
          <w:t>280</w:t>
        </w:r>
        <w:r>
          <w:rPr>
            <w:noProof/>
            <w:webHidden/>
          </w:rPr>
          <w:fldChar w:fldCharType="end"/>
        </w:r>
      </w:hyperlink>
    </w:p>
    <w:p w14:paraId="1EFB48AE" w14:textId="32C962C6" w:rsidR="0039663B" w:rsidRPr="0039663B" w:rsidRDefault="0039663B">
      <w:pPr>
        <w:pStyle w:val="TOC2"/>
        <w:rPr>
          <w:rFonts w:ascii="Calibri" w:hAnsi="Calibri"/>
          <w:noProof/>
          <w:sz w:val="22"/>
          <w:szCs w:val="22"/>
        </w:rPr>
      </w:pPr>
      <w:hyperlink w:anchor="_Toc40971698" w:history="1">
        <w:r w:rsidRPr="00B03253">
          <w:rPr>
            <w:rStyle w:val="Hyperlink"/>
            <w:noProof/>
          </w:rPr>
          <w:t>55.10</w:t>
        </w:r>
        <w:r w:rsidRPr="0039663B">
          <w:rPr>
            <w:rFonts w:ascii="Calibri" w:hAnsi="Calibri"/>
            <w:noProof/>
            <w:sz w:val="22"/>
            <w:szCs w:val="22"/>
          </w:rPr>
          <w:tab/>
        </w:r>
        <w:r w:rsidRPr="00B03253">
          <w:rPr>
            <w:rStyle w:val="Hyperlink"/>
            <w:noProof/>
          </w:rPr>
          <w:t>Class Temporal Entity</w:t>
        </w:r>
        <w:r>
          <w:rPr>
            <w:noProof/>
            <w:webHidden/>
          </w:rPr>
          <w:tab/>
        </w:r>
        <w:r>
          <w:rPr>
            <w:noProof/>
            <w:webHidden/>
          </w:rPr>
          <w:fldChar w:fldCharType="begin"/>
        </w:r>
        <w:r>
          <w:rPr>
            <w:noProof/>
            <w:webHidden/>
          </w:rPr>
          <w:instrText xml:space="preserve"> PAGEREF _Toc40971698 \h </w:instrText>
        </w:r>
        <w:r>
          <w:rPr>
            <w:noProof/>
            <w:webHidden/>
          </w:rPr>
        </w:r>
        <w:r>
          <w:rPr>
            <w:noProof/>
            <w:webHidden/>
          </w:rPr>
          <w:fldChar w:fldCharType="separate"/>
        </w:r>
        <w:r>
          <w:rPr>
            <w:noProof/>
            <w:webHidden/>
          </w:rPr>
          <w:t>281</w:t>
        </w:r>
        <w:r>
          <w:rPr>
            <w:noProof/>
            <w:webHidden/>
          </w:rPr>
          <w:fldChar w:fldCharType="end"/>
        </w:r>
      </w:hyperlink>
    </w:p>
    <w:p w14:paraId="291FFFFF" w14:textId="1563D385" w:rsidR="0039663B" w:rsidRPr="0039663B" w:rsidRDefault="0039663B">
      <w:pPr>
        <w:pStyle w:val="TOC2"/>
        <w:rPr>
          <w:rFonts w:ascii="Calibri" w:hAnsi="Calibri"/>
          <w:noProof/>
          <w:sz w:val="22"/>
          <w:szCs w:val="22"/>
        </w:rPr>
      </w:pPr>
      <w:hyperlink w:anchor="_Toc40971699" w:history="1">
        <w:r w:rsidRPr="00B03253">
          <w:rPr>
            <w:rStyle w:val="Hyperlink"/>
            <w:noProof/>
          </w:rPr>
          <w:t>55.11</w:t>
        </w:r>
        <w:r w:rsidRPr="0039663B">
          <w:rPr>
            <w:rFonts w:ascii="Calibri" w:hAnsi="Calibri"/>
            <w:noProof/>
            <w:sz w:val="22"/>
            <w:szCs w:val="22"/>
          </w:rPr>
          <w:tab/>
        </w:r>
        <w:r w:rsidRPr="00B03253">
          <w:rPr>
            <w:rStyle w:val="Hyperlink"/>
            <w:noProof/>
          </w:rPr>
          <w:t>Association Temporal Order</w:t>
        </w:r>
        <w:r>
          <w:rPr>
            <w:noProof/>
            <w:webHidden/>
          </w:rPr>
          <w:tab/>
        </w:r>
        <w:r>
          <w:rPr>
            <w:noProof/>
            <w:webHidden/>
          </w:rPr>
          <w:fldChar w:fldCharType="begin"/>
        </w:r>
        <w:r>
          <w:rPr>
            <w:noProof/>
            <w:webHidden/>
          </w:rPr>
          <w:instrText xml:space="preserve"> PAGEREF _Toc40971699 \h </w:instrText>
        </w:r>
        <w:r>
          <w:rPr>
            <w:noProof/>
            <w:webHidden/>
          </w:rPr>
        </w:r>
        <w:r>
          <w:rPr>
            <w:noProof/>
            <w:webHidden/>
          </w:rPr>
          <w:fldChar w:fldCharType="separate"/>
        </w:r>
        <w:r>
          <w:rPr>
            <w:noProof/>
            <w:webHidden/>
          </w:rPr>
          <w:t>281</w:t>
        </w:r>
        <w:r>
          <w:rPr>
            <w:noProof/>
            <w:webHidden/>
          </w:rPr>
          <w:fldChar w:fldCharType="end"/>
        </w:r>
      </w:hyperlink>
    </w:p>
    <w:p w14:paraId="4BACA9BC" w14:textId="14C034D5" w:rsidR="0039663B" w:rsidRPr="0039663B" w:rsidRDefault="0039663B">
      <w:pPr>
        <w:pStyle w:val="TOC2"/>
        <w:rPr>
          <w:rFonts w:ascii="Calibri" w:hAnsi="Calibri"/>
          <w:noProof/>
          <w:sz w:val="22"/>
          <w:szCs w:val="22"/>
        </w:rPr>
      </w:pPr>
      <w:hyperlink w:anchor="_Toc40971700" w:history="1">
        <w:r w:rsidRPr="00B03253">
          <w:rPr>
            <w:rStyle w:val="Hyperlink"/>
            <w:noProof/>
          </w:rPr>
          <w:t>55.12</w:t>
        </w:r>
        <w:r w:rsidRPr="0039663B">
          <w:rPr>
            <w:rFonts w:ascii="Calibri" w:hAnsi="Calibri"/>
            <w:noProof/>
            <w:sz w:val="22"/>
            <w:szCs w:val="22"/>
          </w:rPr>
          <w:tab/>
        </w:r>
        <w:r w:rsidRPr="00B03253">
          <w:rPr>
            <w:rStyle w:val="Hyperlink"/>
            <w:noProof/>
          </w:rPr>
          <w:t>Association Class Temporal Part</w:t>
        </w:r>
        <w:r>
          <w:rPr>
            <w:noProof/>
            <w:webHidden/>
          </w:rPr>
          <w:tab/>
        </w:r>
        <w:r>
          <w:rPr>
            <w:noProof/>
            <w:webHidden/>
          </w:rPr>
          <w:fldChar w:fldCharType="begin"/>
        </w:r>
        <w:r>
          <w:rPr>
            <w:noProof/>
            <w:webHidden/>
          </w:rPr>
          <w:instrText xml:space="preserve"> PAGEREF _Toc40971700 \h </w:instrText>
        </w:r>
        <w:r>
          <w:rPr>
            <w:noProof/>
            <w:webHidden/>
          </w:rPr>
        </w:r>
        <w:r>
          <w:rPr>
            <w:noProof/>
            <w:webHidden/>
          </w:rPr>
          <w:fldChar w:fldCharType="separate"/>
        </w:r>
        <w:r>
          <w:rPr>
            <w:noProof/>
            <w:webHidden/>
          </w:rPr>
          <w:t>281</w:t>
        </w:r>
        <w:r>
          <w:rPr>
            <w:noProof/>
            <w:webHidden/>
          </w:rPr>
          <w:fldChar w:fldCharType="end"/>
        </w:r>
      </w:hyperlink>
    </w:p>
    <w:p w14:paraId="39F871CE" w14:textId="41BE92BD" w:rsidR="0039663B" w:rsidRPr="0039663B" w:rsidRDefault="0039663B">
      <w:pPr>
        <w:pStyle w:val="TOC2"/>
        <w:rPr>
          <w:rFonts w:ascii="Calibri" w:hAnsi="Calibri"/>
          <w:noProof/>
          <w:sz w:val="22"/>
          <w:szCs w:val="22"/>
        </w:rPr>
      </w:pPr>
      <w:hyperlink w:anchor="_Toc40971701" w:history="1">
        <w:r w:rsidRPr="00B03253">
          <w:rPr>
            <w:rStyle w:val="Hyperlink"/>
            <w:noProof/>
          </w:rPr>
          <w:t>55.13</w:t>
        </w:r>
        <w:r w:rsidRPr="0039663B">
          <w:rPr>
            <w:rFonts w:ascii="Calibri" w:hAnsi="Calibri"/>
            <w:noProof/>
            <w:sz w:val="22"/>
            <w:szCs w:val="22"/>
          </w:rPr>
          <w:tab/>
        </w:r>
        <w:r w:rsidRPr="00B03253">
          <w:rPr>
            <w:rStyle w:val="Hyperlink"/>
            <w:noProof/>
          </w:rPr>
          <w:t>Class Temporal Region</w:t>
        </w:r>
        <w:r>
          <w:rPr>
            <w:noProof/>
            <w:webHidden/>
          </w:rPr>
          <w:tab/>
        </w:r>
        <w:r>
          <w:rPr>
            <w:noProof/>
            <w:webHidden/>
          </w:rPr>
          <w:fldChar w:fldCharType="begin"/>
        </w:r>
        <w:r>
          <w:rPr>
            <w:noProof/>
            <w:webHidden/>
          </w:rPr>
          <w:instrText xml:space="preserve"> PAGEREF _Toc40971701 \h </w:instrText>
        </w:r>
        <w:r>
          <w:rPr>
            <w:noProof/>
            <w:webHidden/>
          </w:rPr>
        </w:r>
        <w:r>
          <w:rPr>
            <w:noProof/>
            <w:webHidden/>
          </w:rPr>
          <w:fldChar w:fldCharType="separate"/>
        </w:r>
        <w:r>
          <w:rPr>
            <w:noProof/>
            <w:webHidden/>
          </w:rPr>
          <w:t>282</w:t>
        </w:r>
        <w:r>
          <w:rPr>
            <w:noProof/>
            <w:webHidden/>
          </w:rPr>
          <w:fldChar w:fldCharType="end"/>
        </w:r>
      </w:hyperlink>
    </w:p>
    <w:p w14:paraId="0B32C3E1" w14:textId="0B5AC7D6" w:rsidR="0039663B" w:rsidRPr="0039663B" w:rsidRDefault="0039663B">
      <w:pPr>
        <w:pStyle w:val="TOC2"/>
        <w:rPr>
          <w:rFonts w:ascii="Calibri" w:hAnsi="Calibri"/>
          <w:noProof/>
          <w:sz w:val="22"/>
          <w:szCs w:val="22"/>
        </w:rPr>
      </w:pPr>
      <w:hyperlink w:anchor="_Toc40971702" w:history="1">
        <w:r w:rsidRPr="00B03253">
          <w:rPr>
            <w:rStyle w:val="Hyperlink"/>
            <w:noProof/>
          </w:rPr>
          <w:t>55.14</w:t>
        </w:r>
        <w:r w:rsidRPr="0039663B">
          <w:rPr>
            <w:rFonts w:ascii="Calibri" w:hAnsi="Calibri"/>
            <w:noProof/>
            <w:sz w:val="22"/>
            <w:szCs w:val="22"/>
          </w:rPr>
          <w:tab/>
        </w:r>
        <w:r w:rsidRPr="00B03253">
          <w:rPr>
            <w:rStyle w:val="Hyperlink"/>
            <w:noProof/>
          </w:rPr>
          <w:t>Class Time Coordinate</w:t>
        </w:r>
        <w:r w:rsidRPr="00B0325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0971702 \h </w:instrText>
        </w:r>
        <w:r>
          <w:rPr>
            <w:noProof/>
            <w:webHidden/>
          </w:rPr>
        </w:r>
        <w:r>
          <w:rPr>
            <w:noProof/>
            <w:webHidden/>
          </w:rPr>
          <w:fldChar w:fldCharType="separate"/>
        </w:r>
        <w:r>
          <w:rPr>
            <w:noProof/>
            <w:webHidden/>
          </w:rPr>
          <w:t>283</w:t>
        </w:r>
        <w:r>
          <w:rPr>
            <w:noProof/>
            <w:webHidden/>
          </w:rPr>
          <w:fldChar w:fldCharType="end"/>
        </w:r>
      </w:hyperlink>
    </w:p>
    <w:p w14:paraId="359152A0" w14:textId="469781AD" w:rsidR="0039663B" w:rsidRPr="0039663B" w:rsidRDefault="0039663B">
      <w:pPr>
        <w:pStyle w:val="TOC2"/>
        <w:rPr>
          <w:rFonts w:ascii="Calibri" w:hAnsi="Calibri"/>
          <w:noProof/>
          <w:sz w:val="22"/>
          <w:szCs w:val="22"/>
        </w:rPr>
      </w:pPr>
      <w:hyperlink w:anchor="_Toc40971703" w:history="1">
        <w:r w:rsidRPr="00B03253">
          <w:rPr>
            <w:rStyle w:val="Hyperlink"/>
            <w:noProof/>
          </w:rPr>
          <w:t>55.15</w:t>
        </w:r>
        <w:r w:rsidRPr="0039663B">
          <w:rPr>
            <w:rFonts w:ascii="Calibri" w:hAnsi="Calibri"/>
            <w:noProof/>
            <w:sz w:val="22"/>
            <w:szCs w:val="22"/>
          </w:rPr>
          <w:tab/>
        </w:r>
        <w:r w:rsidRPr="00B03253">
          <w:rPr>
            <w:rStyle w:val="Hyperlink"/>
            <w:noProof/>
          </w:rPr>
          <w:t>Class Time Interval</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703 \h </w:instrText>
        </w:r>
        <w:r>
          <w:rPr>
            <w:noProof/>
            <w:webHidden/>
          </w:rPr>
        </w:r>
        <w:r>
          <w:rPr>
            <w:noProof/>
            <w:webHidden/>
          </w:rPr>
          <w:fldChar w:fldCharType="separate"/>
        </w:r>
        <w:r>
          <w:rPr>
            <w:noProof/>
            <w:webHidden/>
          </w:rPr>
          <w:t>283</w:t>
        </w:r>
        <w:r>
          <w:rPr>
            <w:noProof/>
            <w:webHidden/>
          </w:rPr>
          <w:fldChar w:fldCharType="end"/>
        </w:r>
      </w:hyperlink>
    </w:p>
    <w:p w14:paraId="231B8D55" w14:textId="44BAC61D" w:rsidR="0039663B" w:rsidRPr="0039663B" w:rsidRDefault="0039663B">
      <w:pPr>
        <w:pStyle w:val="TOC2"/>
        <w:rPr>
          <w:rFonts w:ascii="Calibri" w:hAnsi="Calibri"/>
          <w:noProof/>
          <w:sz w:val="22"/>
          <w:szCs w:val="22"/>
        </w:rPr>
      </w:pPr>
      <w:hyperlink w:anchor="_Toc40971704" w:history="1">
        <w:r w:rsidRPr="00B03253">
          <w:rPr>
            <w:rStyle w:val="Hyperlink"/>
            <w:noProof/>
          </w:rPr>
          <w:t>55.16</w:t>
        </w:r>
        <w:r w:rsidRPr="0039663B">
          <w:rPr>
            <w:rFonts w:ascii="Calibri" w:hAnsi="Calibri"/>
            <w:noProof/>
            <w:sz w:val="22"/>
            <w:szCs w:val="22"/>
          </w:rPr>
          <w:tab/>
        </w:r>
        <w:r w:rsidRPr="00B03253">
          <w:rPr>
            <w:rStyle w:val="Hyperlink"/>
            <w:noProof/>
          </w:rPr>
          <w:t>Class Time Point</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704 \h </w:instrText>
        </w:r>
        <w:r>
          <w:rPr>
            <w:noProof/>
            <w:webHidden/>
          </w:rPr>
        </w:r>
        <w:r>
          <w:rPr>
            <w:noProof/>
            <w:webHidden/>
          </w:rPr>
          <w:fldChar w:fldCharType="separate"/>
        </w:r>
        <w:r>
          <w:rPr>
            <w:noProof/>
            <w:webHidden/>
          </w:rPr>
          <w:t>284</w:t>
        </w:r>
        <w:r>
          <w:rPr>
            <w:noProof/>
            <w:webHidden/>
          </w:rPr>
          <w:fldChar w:fldCharType="end"/>
        </w:r>
      </w:hyperlink>
    </w:p>
    <w:p w14:paraId="7309BB1C" w14:textId="5F228A82" w:rsidR="0039663B" w:rsidRPr="0039663B" w:rsidRDefault="0039663B">
      <w:pPr>
        <w:pStyle w:val="TOC2"/>
        <w:rPr>
          <w:rFonts w:ascii="Calibri" w:hAnsi="Calibri"/>
          <w:noProof/>
          <w:sz w:val="22"/>
          <w:szCs w:val="22"/>
        </w:rPr>
      </w:pPr>
      <w:hyperlink w:anchor="_Toc40971705" w:history="1">
        <w:r w:rsidRPr="00B03253">
          <w:rPr>
            <w:rStyle w:val="Hyperlink"/>
            <w:noProof/>
          </w:rPr>
          <w:t>55.17</w:t>
        </w:r>
        <w:r w:rsidRPr="0039663B">
          <w:rPr>
            <w:rFonts w:ascii="Calibri" w:hAnsi="Calibri"/>
            <w:noProof/>
            <w:sz w:val="22"/>
            <w:szCs w:val="22"/>
          </w:rPr>
          <w:tab/>
        </w:r>
        <w:r w:rsidRPr="00B03253">
          <w:rPr>
            <w:rStyle w:val="Hyperlink"/>
            <w:noProof/>
          </w:rPr>
          <w:t>Class Time Scale</w:t>
        </w:r>
        <w:r>
          <w:rPr>
            <w:noProof/>
            <w:webHidden/>
          </w:rPr>
          <w:tab/>
        </w:r>
        <w:r>
          <w:rPr>
            <w:noProof/>
            <w:webHidden/>
          </w:rPr>
          <w:fldChar w:fldCharType="begin"/>
        </w:r>
        <w:r>
          <w:rPr>
            <w:noProof/>
            <w:webHidden/>
          </w:rPr>
          <w:instrText xml:space="preserve"> PAGEREF _Toc40971705 \h </w:instrText>
        </w:r>
        <w:r>
          <w:rPr>
            <w:noProof/>
            <w:webHidden/>
          </w:rPr>
        </w:r>
        <w:r>
          <w:rPr>
            <w:noProof/>
            <w:webHidden/>
          </w:rPr>
          <w:fldChar w:fldCharType="separate"/>
        </w:r>
        <w:r>
          <w:rPr>
            <w:noProof/>
            <w:webHidden/>
          </w:rPr>
          <w:t>284</w:t>
        </w:r>
        <w:r>
          <w:rPr>
            <w:noProof/>
            <w:webHidden/>
          </w:rPr>
          <w:fldChar w:fldCharType="end"/>
        </w:r>
      </w:hyperlink>
    </w:p>
    <w:p w14:paraId="575C1B14" w14:textId="653651D3" w:rsidR="0039663B" w:rsidRPr="0039663B" w:rsidRDefault="0039663B">
      <w:pPr>
        <w:pStyle w:val="TOC2"/>
        <w:rPr>
          <w:rFonts w:ascii="Calibri" w:hAnsi="Calibri"/>
          <w:noProof/>
          <w:sz w:val="22"/>
          <w:szCs w:val="22"/>
        </w:rPr>
      </w:pPr>
      <w:hyperlink w:anchor="_Toc40971706" w:history="1">
        <w:r w:rsidRPr="00B03253">
          <w:rPr>
            <w:rStyle w:val="Hyperlink"/>
            <w:noProof/>
          </w:rPr>
          <w:t>55.18</w:t>
        </w:r>
        <w:r w:rsidRPr="0039663B">
          <w:rPr>
            <w:rFonts w:ascii="Calibri" w:hAnsi="Calibri"/>
            <w:noProof/>
            <w:sz w:val="22"/>
            <w:szCs w:val="22"/>
          </w:rPr>
          <w:tab/>
        </w:r>
        <w:r w:rsidRPr="00B03253">
          <w:rPr>
            <w:rStyle w:val="Hyperlink"/>
            <w:noProof/>
          </w:rPr>
          <w:t>Association Time Scale Granularity</w:t>
        </w:r>
        <w:r>
          <w:rPr>
            <w:noProof/>
            <w:webHidden/>
          </w:rPr>
          <w:tab/>
        </w:r>
        <w:r>
          <w:rPr>
            <w:noProof/>
            <w:webHidden/>
          </w:rPr>
          <w:fldChar w:fldCharType="begin"/>
        </w:r>
        <w:r>
          <w:rPr>
            <w:noProof/>
            <w:webHidden/>
          </w:rPr>
          <w:instrText xml:space="preserve"> PAGEREF _Toc40971706 \h </w:instrText>
        </w:r>
        <w:r>
          <w:rPr>
            <w:noProof/>
            <w:webHidden/>
          </w:rPr>
        </w:r>
        <w:r>
          <w:rPr>
            <w:noProof/>
            <w:webHidden/>
          </w:rPr>
          <w:fldChar w:fldCharType="separate"/>
        </w:r>
        <w:r>
          <w:rPr>
            <w:noProof/>
            <w:webHidden/>
          </w:rPr>
          <w:t>284</w:t>
        </w:r>
        <w:r>
          <w:rPr>
            <w:noProof/>
            <w:webHidden/>
          </w:rPr>
          <w:fldChar w:fldCharType="end"/>
        </w:r>
      </w:hyperlink>
    </w:p>
    <w:p w14:paraId="0387BC7D" w14:textId="195048D3" w:rsidR="0039663B" w:rsidRPr="0039663B" w:rsidRDefault="0039663B">
      <w:pPr>
        <w:pStyle w:val="TOC2"/>
        <w:rPr>
          <w:rFonts w:ascii="Calibri" w:hAnsi="Calibri"/>
          <w:noProof/>
          <w:sz w:val="22"/>
          <w:szCs w:val="22"/>
        </w:rPr>
      </w:pPr>
      <w:hyperlink w:anchor="_Toc40971707" w:history="1">
        <w:r w:rsidRPr="00B03253">
          <w:rPr>
            <w:rStyle w:val="Hyperlink"/>
            <w:noProof/>
          </w:rPr>
          <w:t>55.19</w:t>
        </w:r>
        <w:r w:rsidRPr="0039663B">
          <w:rPr>
            <w:rFonts w:ascii="Calibri" w:hAnsi="Calibri"/>
            <w:noProof/>
            <w:sz w:val="22"/>
            <w:szCs w:val="22"/>
          </w:rPr>
          <w:tab/>
        </w:r>
        <w:r w:rsidRPr="00B03253">
          <w:rPr>
            <w:rStyle w:val="Hyperlink"/>
            <w:noProof/>
          </w:rPr>
          <w:t>Association Time Scale of Time Point</w:t>
        </w:r>
        <w:r>
          <w:rPr>
            <w:noProof/>
            <w:webHidden/>
          </w:rPr>
          <w:tab/>
        </w:r>
        <w:r>
          <w:rPr>
            <w:noProof/>
            <w:webHidden/>
          </w:rPr>
          <w:fldChar w:fldCharType="begin"/>
        </w:r>
        <w:r>
          <w:rPr>
            <w:noProof/>
            <w:webHidden/>
          </w:rPr>
          <w:instrText xml:space="preserve"> PAGEREF _Toc40971707 \h </w:instrText>
        </w:r>
        <w:r>
          <w:rPr>
            <w:noProof/>
            <w:webHidden/>
          </w:rPr>
        </w:r>
        <w:r>
          <w:rPr>
            <w:noProof/>
            <w:webHidden/>
          </w:rPr>
          <w:fldChar w:fldCharType="separate"/>
        </w:r>
        <w:r>
          <w:rPr>
            <w:noProof/>
            <w:webHidden/>
          </w:rPr>
          <w:t>284</w:t>
        </w:r>
        <w:r>
          <w:rPr>
            <w:noProof/>
            <w:webHidden/>
          </w:rPr>
          <w:fldChar w:fldCharType="end"/>
        </w:r>
      </w:hyperlink>
    </w:p>
    <w:p w14:paraId="0956C24F" w14:textId="51848446" w:rsidR="0039663B" w:rsidRPr="0039663B" w:rsidRDefault="0039663B">
      <w:pPr>
        <w:pStyle w:val="TOC1"/>
        <w:tabs>
          <w:tab w:val="left" w:pos="1512"/>
        </w:tabs>
        <w:rPr>
          <w:rFonts w:ascii="Calibri" w:hAnsi="Calibri"/>
          <w:noProof/>
          <w:sz w:val="22"/>
          <w:szCs w:val="22"/>
        </w:rPr>
      </w:pPr>
      <w:hyperlink w:anchor="_Toc40971708" w:history="1">
        <w:r w:rsidRPr="00B03253">
          <w:rPr>
            <w:rStyle w:val="Hyperlink"/>
            <w:noProof/>
          </w:rPr>
          <w:t>56</w:t>
        </w:r>
        <w:r w:rsidRPr="0039663B">
          <w:rPr>
            <w:rFonts w:ascii="Calibri" w:hAnsi="Calibri"/>
            <w:noProof/>
            <w:sz w:val="22"/>
            <w:szCs w:val="22"/>
          </w:rPr>
          <w:tab/>
        </w:r>
        <w:r w:rsidRPr="00B03253">
          <w:rPr>
            <w:rStyle w:val="Hyperlink"/>
            <w:noProof/>
          </w:rPr>
          <w:t>Concept Library::Time &amp; Temporal Entities::ISO Time Scale</w:t>
        </w:r>
        <w:r>
          <w:rPr>
            <w:noProof/>
            <w:webHidden/>
          </w:rPr>
          <w:tab/>
        </w:r>
        <w:r>
          <w:rPr>
            <w:noProof/>
            <w:webHidden/>
          </w:rPr>
          <w:fldChar w:fldCharType="begin"/>
        </w:r>
        <w:r>
          <w:rPr>
            <w:noProof/>
            <w:webHidden/>
          </w:rPr>
          <w:instrText xml:space="preserve"> PAGEREF _Toc40971708 \h </w:instrText>
        </w:r>
        <w:r>
          <w:rPr>
            <w:noProof/>
            <w:webHidden/>
          </w:rPr>
        </w:r>
        <w:r>
          <w:rPr>
            <w:noProof/>
            <w:webHidden/>
          </w:rPr>
          <w:fldChar w:fldCharType="separate"/>
        </w:r>
        <w:r>
          <w:rPr>
            <w:noProof/>
            <w:webHidden/>
          </w:rPr>
          <w:t>285</w:t>
        </w:r>
        <w:r>
          <w:rPr>
            <w:noProof/>
            <w:webHidden/>
          </w:rPr>
          <w:fldChar w:fldCharType="end"/>
        </w:r>
      </w:hyperlink>
    </w:p>
    <w:p w14:paraId="6068FB55" w14:textId="1D8CA9D3" w:rsidR="0039663B" w:rsidRPr="0039663B" w:rsidRDefault="0039663B">
      <w:pPr>
        <w:pStyle w:val="TOC2"/>
        <w:rPr>
          <w:rFonts w:ascii="Calibri" w:hAnsi="Calibri"/>
          <w:noProof/>
          <w:sz w:val="22"/>
          <w:szCs w:val="22"/>
        </w:rPr>
      </w:pPr>
      <w:hyperlink w:anchor="_Toc40971709" w:history="1">
        <w:r w:rsidRPr="00B03253">
          <w:rPr>
            <w:rStyle w:val="Hyperlink"/>
            <w:noProof/>
          </w:rPr>
          <w:t>56.1</w:t>
        </w:r>
        <w:r w:rsidRPr="0039663B">
          <w:rPr>
            <w:rFonts w:ascii="Calibri" w:hAnsi="Calibri"/>
            <w:noProof/>
            <w:sz w:val="22"/>
            <w:szCs w:val="22"/>
          </w:rPr>
          <w:tab/>
        </w:r>
        <w:r w:rsidRPr="00B03253">
          <w:rPr>
            <w:rStyle w:val="Hyperlink"/>
            <w:noProof/>
          </w:rPr>
          <w:t>Diagram: ISO Time</w:t>
        </w:r>
        <w:r>
          <w:rPr>
            <w:noProof/>
            <w:webHidden/>
          </w:rPr>
          <w:tab/>
        </w:r>
        <w:r>
          <w:rPr>
            <w:noProof/>
            <w:webHidden/>
          </w:rPr>
          <w:fldChar w:fldCharType="begin"/>
        </w:r>
        <w:r>
          <w:rPr>
            <w:noProof/>
            <w:webHidden/>
          </w:rPr>
          <w:instrText xml:space="preserve"> PAGEREF _Toc40971709 \h </w:instrText>
        </w:r>
        <w:r>
          <w:rPr>
            <w:noProof/>
            <w:webHidden/>
          </w:rPr>
        </w:r>
        <w:r>
          <w:rPr>
            <w:noProof/>
            <w:webHidden/>
          </w:rPr>
          <w:fldChar w:fldCharType="separate"/>
        </w:r>
        <w:r>
          <w:rPr>
            <w:noProof/>
            <w:webHidden/>
          </w:rPr>
          <w:t>285</w:t>
        </w:r>
        <w:r>
          <w:rPr>
            <w:noProof/>
            <w:webHidden/>
          </w:rPr>
          <w:fldChar w:fldCharType="end"/>
        </w:r>
      </w:hyperlink>
    </w:p>
    <w:p w14:paraId="367ED348" w14:textId="03F2F3BE" w:rsidR="0039663B" w:rsidRPr="0039663B" w:rsidRDefault="0039663B">
      <w:pPr>
        <w:pStyle w:val="TOC2"/>
        <w:rPr>
          <w:rFonts w:ascii="Calibri" w:hAnsi="Calibri"/>
          <w:noProof/>
          <w:sz w:val="22"/>
          <w:szCs w:val="22"/>
        </w:rPr>
      </w:pPr>
      <w:hyperlink w:anchor="_Toc40971710" w:history="1">
        <w:r w:rsidRPr="00B03253">
          <w:rPr>
            <w:rStyle w:val="Hyperlink"/>
            <w:noProof/>
          </w:rPr>
          <w:t>56.2</w:t>
        </w:r>
        <w:r w:rsidRPr="0039663B">
          <w:rPr>
            <w:rFonts w:ascii="Calibri" w:hAnsi="Calibri"/>
            <w:noProof/>
            <w:sz w:val="22"/>
            <w:szCs w:val="22"/>
          </w:rPr>
          <w:tab/>
        </w:r>
        <w:r w:rsidRPr="00B03253">
          <w:rPr>
            <w:rStyle w:val="Hyperlink"/>
            <w:noProof/>
          </w:rPr>
          <w:t>Class Date Time Coordinate (ISO 8601)</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710 \h </w:instrText>
        </w:r>
        <w:r>
          <w:rPr>
            <w:noProof/>
            <w:webHidden/>
          </w:rPr>
        </w:r>
        <w:r>
          <w:rPr>
            <w:noProof/>
            <w:webHidden/>
          </w:rPr>
          <w:fldChar w:fldCharType="separate"/>
        </w:r>
        <w:r>
          <w:rPr>
            <w:noProof/>
            <w:webHidden/>
          </w:rPr>
          <w:t>286</w:t>
        </w:r>
        <w:r>
          <w:rPr>
            <w:noProof/>
            <w:webHidden/>
          </w:rPr>
          <w:fldChar w:fldCharType="end"/>
        </w:r>
      </w:hyperlink>
    </w:p>
    <w:p w14:paraId="3A7C3E1C" w14:textId="2B9EED16" w:rsidR="0039663B" w:rsidRPr="0039663B" w:rsidRDefault="0039663B">
      <w:pPr>
        <w:pStyle w:val="TOC1"/>
        <w:tabs>
          <w:tab w:val="left" w:pos="1512"/>
        </w:tabs>
        <w:rPr>
          <w:rFonts w:ascii="Calibri" w:hAnsi="Calibri"/>
          <w:noProof/>
          <w:sz w:val="22"/>
          <w:szCs w:val="22"/>
        </w:rPr>
      </w:pPr>
      <w:hyperlink w:anchor="_Toc40971711" w:history="1">
        <w:r w:rsidRPr="00B03253">
          <w:rPr>
            <w:rStyle w:val="Hyperlink"/>
            <w:noProof/>
          </w:rPr>
          <w:t>57</w:t>
        </w:r>
        <w:r w:rsidRPr="0039663B">
          <w:rPr>
            <w:rFonts w:ascii="Calibri" w:hAnsi="Calibri"/>
            <w:noProof/>
            <w:sz w:val="22"/>
            <w:szCs w:val="22"/>
          </w:rPr>
          <w:tab/>
        </w:r>
        <w:r w:rsidRPr="00B03253">
          <w:rPr>
            <w:rStyle w:val="Hyperlink"/>
            <w:noProof/>
          </w:rPr>
          <w:t>Concept Library::Time &amp; Temporal Entities::XSD Time Scale</w:t>
        </w:r>
        <w:r>
          <w:rPr>
            <w:noProof/>
            <w:webHidden/>
          </w:rPr>
          <w:tab/>
        </w:r>
        <w:r>
          <w:rPr>
            <w:noProof/>
            <w:webHidden/>
          </w:rPr>
          <w:fldChar w:fldCharType="begin"/>
        </w:r>
        <w:r>
          <w:rPr>
            <w:noProof/>
            <w:webHidden/>
          </w:rPr>
          <w:instrText xml:space="preserve"> PAGEREF _Toc40971711 \h </w:instrText>
        </w:r>
        <w:r>
          <w:rPr>
            <w:noProof/>
            <w:webHidden/>
          </w:rPr>
        </w:r>
        <w:r>
          <w:rPr>
            <w:noProof/>
            <w:webHidden/>
          </w:rPr>
          <w:fldChar w:fldCharType="separate"/>
        </w:r>
        <w:r>
          <w:rPr>
            <w:noProof/>
            <w:webHidden/>
          </w:rPr>
          <w:t>287</w:t>
        </w:r>
        <w:r>
          <w:rPr>
            <w:noProof/>
            <w:webHidden/>
          </w:rPr>
          <w:fldChar w:fldCharType="end"/>
        </w:r>
      </w:hyperlink>
    </w:p>
    <w:p w14:paraId="4B67808D" w14:textId="57710FC8" w:rsidR="0039663B" w:rsidRPr="0039663B" w:rsidRDefault="0039663B">
      <w:pPr>
        <w:pStyle w:val="TOC2"/>
        <w:rPr>
          <w:rFonts w:ascii="Calibri" w:hAnsi="Calibri"/>
          <w:noProof/>
          <w:sz w:val="22"/>
          <w:szCs w:val="22"/>
        </w:rPr>
      </w:pPr>
      <w:hyperlink w:anchor="_Toc40971712" w:history="1">
        <w:r w:rsidRPr="00B03253">
          <w:rPr>
            <w:rStyle w:val="Hyperlink"/>
            <w:noProof/>
          </w:rPr>
          <w:t>57.1</w:t>
        </w:r>
        <w:r w:rsidRPr="0039663B">
          <w:rPr>
            <w:rFonts w:ascii="Calibri" w:hAnsi="Calibri"/>
            <w:noProof/>
            <w:sz w:val="22"/>
            <w:szCs w:val="22"/>
          </w:rPr>
          <w:tab/>
        </w:r>
        <w:r w:rsidRPr="00B03253">
          <w:rPr>
            <w:rStyle w:val="Hyperlink"/>
            <w:noProof/>
          </w:rPr>
          <w:t>Diagram: XSD Time Scale</w:t>
        </w:r>
        <w:r>
          <w:rPr>
            <w:noProof/>
            <w:webHidden/>
          </w:rPr>
          <w:tab/>
        </w:r>
        <w:r>
          <w:rPr>
            <w:noProof/>
            <w:webHidden/>
          </w:rPr>
          <w:fldChar w:fldCharType="begin"/>
        </w:r>
        <w:r>
          <w:rPr>
            <w:noProof/>
            <w:webHidden/>
          </w:rPr>
          <w:instrText xml:space="preserve"> PAGEREF _Toc40971712 \h </w:instrText>
        </w:r>
        <w:r>
          <w:rPr>
            <w:noProof/>
            <w:webHidden/>
          </w:rPr>
        </w:r>
        <w:r>
          <w:rPr>
            <w:noProof/>
            <w:webHidden/>
          </w:rPr>
          <w:fldChar w:fldCharType="separate"/>
        </w:r>
        <w:r>
          <w:rPr>
            <w:noProof/>
            <w:webHidden/>
          </w:rPr>
          <w:t>287</w:t>
        </w:r>
        <w:r>
          <w:rPr>
            <w:noProof/>
            <w:webHidden/>
          </w:rPr>
          <w:fldChar w:fldCharType="end"/>
        </w:r>
      </w:hyperlink>
    </w:p>
    <w:p w14:paraId="5CBB8CE5" w14:textId="2B187D97" w:rsidR="0039663B" w:rsidRPr="0039663B" w:rsidRDefault="0039663B">
      <w:pPr>
        <w:pStyle w:val="TOC2"/>
        <w:rPr>
          <w:rFonts w:ascii="Calibri" w:hAnsi="Calibri"/>
          <w:noProof/>
          <w:sz w:val="22"/>
          <w:szCs w:val="22"/>
        </w:rPr>
      </w:pPr>
      <w:hyperlink w:anchor="_Toc40971713" w:history="1">
        <w:r w:rsidRPr="00B03253">
          <w:rPr>
            <w:rStyle w:val="Hyperlink"/>
            <w:noProof/>
          </w:rPr>
          <w:t>57.2</w:t>
        </w:r>
        <w:r w:rsidRPr="0039663B">
          <w:rPr>
            <w:rFonts w:ascii="Calibri" w:hAnsi="Calibri"/>
            <w:noProof/>
            <w:sz w:val="22"/>
            <w:szCs w:val="22"/>
          </w:rPr>
          <w:tab/>
        </w:r>
        <w:r w:rsidRPr="00B03253">
          <w:rPr>
            <w:rStyle w:val="Hyperlink"/>
            <w:noProof/>
          </w:rPr>
          <w:t>Class XSD Date</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713 \h </w:instrText>
        </w:r>
        <w:r>
          <w:rPr>
            <w:noProof/>
            <w:webHidden/>
          </w:rPr>
        </w:r>
        <w:r>
          <w:rPr>
            <w:noProof/>
            <w:webHidden/>
          </w:rPr>
          <w:fldChar w:fldCharType="separate"/>
        </w:r>
        <w:r>
          <w:rPr>
            <w:noProof/>
            <w:webHidden/>
          </w:rPr>
          <w:t>287</w:t>
        </w:r>
        <w:r>
          <w:rPr>
            <w:noProof/>
            <w:webHidden/>
          </w:rPr>
          <w:fldChar w:fldCharType="end"/>
        </w:r>
      </w:hyperlink>
    </w:p>
    <w:p w14:paraId="221907B5" w14:textId="439DA369" w:rsidR="0039663B" w:rsidRPr="0039663B" w:rsidRDefault="0039663B">
      <w:pPr>
        <w:pStyle w:val="TOC2"/>
        <w:rPr>
          <w:rFonts w:ascii="Calibri" w:hAnsi="Calibri"/>
          <w:noProof/>
          <w:sz w:val="22"/>
          <w:szCs w:val="22"/>
        </w:rPr>
      </w:pPr>
      <w:hyperlink w:anchor="_Toc40971714" w:history="1">
        <w:r w:rsidRPr="00B03253">
          <w:rPr>
            <w:rStyle w:val="Hyperlink"/>
            <w:noProof/>
          </w:rPr>
          <w:t>57.3</w:t>
        </w:r>
        <w:r w:rsidRPr="0039663B">
          <w:rPr>
            <w:rFonts w:ascii="Calibri" w:hAnsi="Calibri"/>
            <w:noProof/>
            <w:sz w:val="22"/>
            <w:szCs w:val="22"/>
          </w:rPr>
          <w:tab/>
        </w:r>
        <w:r w:rsidRPr="00B03253">
          <w:rPr>
            <w:rStyle w:val="Hyperlink"/>
            <w:noProof/>
          </w:rPr>
          <w:t>Class XSD Date Time</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714 \h </w:instrText>
        </w:r>
        <w:r>
          <w:rPr>
            <w:noProof/>
            <w:webHidden/>
          </w:rPr>
        </w:r>
        <w:r>
          <w:rPr>
            <w:noProof/>
            <w:webHidden/>
          </w:rPr>
          <w:fldChar w:fldCharType="separate"/>
        </w:r>
        <w:r>
          <w:rPr>
            <w:noProof/>
            <w:webHidden/>
          </w:rPr>
          <w:t>288</w:t>
        </w:r>
        <w:r>
          <w:rPr>
            <w:noProof/>
            <w:webHidden/>
          </w:rPr>
          <w:fldChar w:fldCharType="end"/>
        </w:r>
      </w:hyperlink>
    </w:p>
    <w:p w14:paraId="35496E6A" w14:textId="10F1E44C" w:rsidR="0039663B" w:rsidRPr="0039663B" w:rsidRDefault="0039663B">
      <w:pPr>
        <w:pStyle w:val="TOC2"/>
        <w:rPr>
          <w:rFonts w:ascii="Calibri" w:hAnsi="Calibri"/>
          <w:noProof/>
          <w:sz w:val="22"/>
          <w:szCs w:val="22"/>
        </w:rPr>
      </w:pPr>
      <w:hyperlink w:anchor="_Toc40971715" w:history="1">
        <w:r w:rsidRPr="00B03253">
          <w:rPr>
            <w:rStyle w:val="Hyperlink"/>
            <w:noProof/>
          </w:rPr>
          <w:t>57.4</w:t>
        </w:r>
        <w:r w:rsidRPr="0039663B">
          <w:rPr>
            <w:rFonts w:ascii="Calibri" w:hAnsi="Calibri"/>
            <w:noProof/>
            <w:sz w:val="22"/>
            <w:szCs w:val="22"/>
          </w:rPr>
          <w:tab/>
        </w:r>
        <w:r w:rsidRPr="00B03253">
          <w:rPr>
            <w:rStyle w:val="Hyperlink"/>
            <w:noProof/>
          </w:rPr>
          <w:t>Class XSD Time</w:t>
        </w:r>
        <w:r w:rsidRPr="00B0325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0971715 \h </w:instrText>
        </w:r>
        <w:r>
          <w:rPr>
            <w:noProof/>
            <w:webHidden/>
          </w:rPr>
        </w:r>
        <w:r>
          <w:rPr>
            <w:noProof/>
            <w:webHidden/>
          </w:rPr>
          <w:fldChar w:fldCharType="separate"/>
        </w:r>
        <w:r>
          <w:rPr>
            <w:noProof/>
            <w:webHidden/>
          </w:rPr>
          <w:t>288</w:t>
        </w:r>
        <w:r>
          <w:rPr>
            <w:noProof/>
            <w:webHidden/>
          </w:rPr>
          <w:fldChar w:fldCharType="end"/>
        </w:r>
      </w:hyperlink>
    </w:p>
    <w:p w14:paraId="5D1DB32B" w14:textId="5E607C19" w:rsidR="0039663B" w:rsidRPr="0039663B" w:rsidRDefault="0039663B">
      <w:pPr>
        <w:pStyle w:val="TOC1"/>
        <w:tabs>
          <w:tab w:val="left" w:pos="1512"/>
        </w:tabs>
        <w:rPr>
          <w:rFonts w:ascii="Calibri" w:hAnsi="Calibri"/>
          <w:noProof/>
          <w:sz w:val="22"/>
          <w:szCs w:val="22"/>
        </w:rPr>
      </w:pPr>
      <w:hyperlink w:anchor="_Toc40971716" w:history="1">
        <w:r w:rsidRPr="00B03253">
          <w:rPr>
            <w:rStyle w:val="Hyperlink"/>
            <w:noProof/>
          </w:rPr>
          <w:t>58</w:t>
        </w:r>
        <w:r w:rsidRPr="0039663B">
          <w:rPr>
            <w:rFonts w:ascii="Calibri" w:hAnsi="Calibri"/>
            <w:noProof/>
            <w:sz w:val="22"/>
            <w:szCs w:val="22"/>
          </w:rPr>
          <w:tab/>
        </w:r>
        <w:r w:rsidRPr="00B03253">
          <w:rPr>
            <w:rStyle w:val="Hyperlink"/>
            <w:noProof/>
          </w:rPr>
          <w:t>Concept Library::Vendors and Producers</w:t>
        </w:r>
        <w:r>
          <w:rPr>
            <w:noProof/>
            <w:webHidden/>
          </w:rPr>
          <w:tab/>
        </w:r>
        <w:r>
          <w:rPr>
            <w:noProof/>
            <w:webHidden/>
          </w:rPr>
          <w:fldChar w:fldCharType="begin"/>
        </w:r>
        <w:r>
          <w:rPr>
            <w:noProof/>
            <w:webHidden/>
          </w:rPr>
          <w:instrText xml:space="preserve"> PAGEREF _Toc40971716 \h </w:instrText>
        </w:r>
        <w:r>
          <w:rPr>
            <w:noProof/>
            <w:webHidden/>
          </w:rPr>
        </w:r>
        <w:r>
          <w:rPr>
            <w:noProof/>
            <w:webHidden/>
          </w:rPr>
          <w:fldChar w:fldCharType="separate"/>
        </w:r>
        <w:r>
          <w:rPr>
            <w:noProof/>
            <w:webHidden/>
          </w:rPr>
          <w:t>289</w:t>
        </w:r>
        <w:r>
          <w:rPr>
            <w:noProof/>
            <w:webHidden/>
          </w:rPr>
          <w:fldChar w:fldCharType="end"/>
        </w:r>
      </w:hyperlink>
    </w:p>
    <w:p w14:paraId="576F7095" w14:textId="62D74E0F" w:rsidR="0039663B" w:rsidRPr="0039663B" w:rsidRDefault="0039663B">
      <w:pPr>
        <w:pStyle w:val="TOC2"/>
        <w:rPr>
          <w:rFonts w:ascii="Calibri" w:hAnsi="Calibri"/>
          <w:noProof/>
          <w:sz w:val="22"/>
          <w:szCs w:val="22"/>
        </w:rPr>
      </w:pPr>
      <w:hyperlink w:anchor="_Toc40971717" w:history="1">
        <w:r w:rsidRPr="00B03253">
          <w:rPr>
            <w:rStyle w:val="Hyperlink"/>
            <w:noProof/>
          </w:rPr>
          <w:t>58.1</w:t>
        </w:r>
        <w:r w:rsidRPr="0039663B">
          <w:rPr>
            <w:rFonts w:ascii="Calibri" w:hAnsi="Calibri"/>
            <w:noProof/>
            <w:sz w:val="22"/>
            <w:szCs w:val="22"/>
          </w:rPr>
          <w:tab/>
        </w:r>
        <w:r w:rsidRPr="00B03253">
          <w:rPr>
            <w:rStyle w:val="Hyperlink"/>
            <w:noProof/>
          </w:rPr>
          <w:t>Diagram: Vendors and Producers</w:t>
        </w:r>
        <w:r>
          <w:rPr>
            <w:noProof/>
            <w:webHidden/>
          </w:rPr>
          <w:tab/>
        </w:r>
        <w:r>
          <w:rPr>
            <w:noProof/>
            <w:webHidden/>
          </w:rPr>
          <w:fldChar w:fldCharType="begin"/>
        </w:r>
        <w:r>
          <w:rPr>
            <w:noProof/>
            <w:webHidden/>
          </w:rPr>
          <w:instrText xml:space="preserve"> PAGEREF _Toc40971717 \h </w:instrText>
        </w:r>
        <w:r>
          <w:rPr>
            <w:noProof/>
            <w:webHidden/>
          </w:rPr>
        </w:r>
        <w:r>
          <w:rPr>
            <w:noProof/>
            <w:webHidden/>
          </w:rPr>
          <w:fldChar w:fldCharType="separate"/>
        </w:r>
        <w:r>
          <w:rPr>
            <w:noProof/>
            <w:webHidden/>
          </w:rPr>
          <w:t>289</w:t>
        </w:r>
        <w:r>
          <w:rPr>
            <w:noProof/>
            <w:webHidden/>
          </w:rPr>
          <w:fldChar w:fldCharType="end"/>
        </w:r>
      </w:hyperlink>
    </w:p>
    <w:p w14:paraId="693ED68C" w14:textId="2CC63ECE" w:rsidR="0039663B" w:rsidRPr="0039663B" w:rsidRDefault="0039663B">
      <w:pPr>
        <w:pStyle w:val="TOC2"/>
        <w:rPr>
          <w:rFonts w:ascii="Calibri" w:hAnsi="Calibri"/>
          <w:noProof/>
          <w:sz w:val="22"/>
          <w:szCs w:val="22"/>
        </w:rPr>
      </w:pPr>
      <w:hyperlink w:anchor="_Toc40971718" w:history="1">
        <w:r w:rsidRPr="00B03253">
          <w:rPr>
            <w:rStyle w:val="Hyperlink"/>
            <w:noProof/>
          </w:rPr>
          <w:t>58.2</w:t>
        </w:r>
        <w:r w:rsidRPr="0039663B">
          <w:rPr>
            <w:rFonts w:ascii="Calibri" w:hAnsi="Calibri"/>
            <w:noProof/>
            <w:sz w:val="22"/>
            <w:szCs w:val="22"/>
          </w:rPr>
          <w:tab/>
        </w:r>
        <w:r w:rsidRPr="00B03253">
          <w:rPr>
            <w:rStyle w:val="Hyperlink"/>
            <w:noProof/>
          </w:rPr>
          <w:t>Class Client</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718 \h </w:instrText>
        </w:r>
        <w:r>
          <w:rPr>
            <w:noProof/>
            <w:webHidden/>
          </w:rPr>
        </w:r>
        <w:r>
          <w:rPr>
            <w:noProof/>
            <w:webHidden/>
          </w:rPr>
          <w:fldChar w:fldCharType="separate"/>
        </w:r>
        <w:r>
          <w:rPr>
            <w:noProof/>
            <w:webHidden/>
          </w:rPr>
          <w:t>289</w:t>
        </w:r>
        <w:r>
          <w:rPr>
            <w:noProof/>
            <w:webHidden/>
          </w:rPr>
          <w:fldChar w:fldCharType="end"/>
        </w:r>
      </w:hyperlink>
    </w:p>
    <w:p w14:paraId="2AB9B192" w14:textId="171C81E1" w:rsidR="0039663B" w:rsidRPr="0039663B" w:rsidRDefault="0039663B">
      <w:pPr>
        <w:pStyle w:val="TOC2"/>
        <w:rPr>
          <w:rFonts w:ascii="Calibri" w:hAnsi="Calibri"/>
          <w:noProof/>
          <w:sz w:val="22"/>
          <w:szCs w:val="22"/>
        </w:rPr>
      </w:pPr>
      <w:hyperlink w:anchor="_Toc40971719" w:history="1">
        <w:r w:rsidRPr="00B03253">
          <w:rPr>
            <w:rStyle w:val="Hyperlink"/>
            <w:noProof/>
          </w:rPr>
          <w:t>58.3</w:t>
        </w:r>
        <w:r w:rsidRPr="0039663B">
          <w:rPr>
            <w:rFonts w:ascii="Calibri" w:hAnsi="Calibri"/>
            <w:noProof/>
            <w:sz w:val="22"/>
            <w:szCs w:val="22"/>
          </w:rPr>
          <w:tab/>
        </w:r>
        <w:r w:rsidRPr="00B03253">
          <w:rPr>
            <w:rStyle w:val="Hyperlink"/>
            <w:noProof/>
          </w:rPr>
          <w:t>Class Individual Product</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719 \h </w:instrText>
        </w:r>
        <w:r>
          <w:rPr>
            <w:noProof/>
            <w:webHidden/>
          </w:rPr>
        </w:r>
        <w:r>
          <w:rPr>
            <w:noProof/>
            <w:webHidden/>
          </w:rPr>
          <w:fldChar w:fldCharType="separate"/>
        </w:r>
        <w:r>
          <w:rPr>
            <w:noProof/>
            <w:webHidden/>
          </w:rPr>
          <w:t>289</w:t>
        </w:r>
        <w:r>
          <w:rPr>
            <w:noProof/>
            <w:webHidden/>
          </w:rPr>
          <w:fldChar w:fldCharType="end"/>
        </w:r>
      </w:hyperlink>
    </w:p>
    <w:p w14:paraId="30DDF96B" w14:textId="7C768104" w:rsidR="0039663B" w:rsidRPr="0039663B" w:rsidRDefault="0039663B">
      <w:pPr>
        <w:pStyle w:val="TOC2"/>
        <w:rPr>
          <w:rFonts w:ascii="Calibri" w:hAnsi="Calibri"/>
          <w:noProof/>
          <w:sz w:val="22"/>
          <w:szCs w:val="22"/>
        </w:rPr>
      </w:pPr>
      <w:hyperlink w:anchor="_Toc40971720" w:history="1">
        <w:r w:rsidRPr="00B03253">
          <w:rPr>
            <w:rStyle w:val="Hyperlink"/>
            <w:noProof/>
          </w:rPr>
          <w:t>58.4</w:t>
        </w:r>
        <w:r w:rsidRPr="0039663B">
          <w:rPr>
            <w:rFonts w:ascii="Calibri" w:hAnsi="Calibri"/>
            <w:noProof/>
            <w:sz w:val="22"/>
            <w:szCs w:val="22"/>
          </w:rPr>
          <w:tab/>
        </w:r>
        <w:r w:rsidRPr="00B03253">
          <w:rPr>
            <w:rStyle w:val="Hyperlink"/>
            <w:noProof/>
          </w:rPr>
          <w:t>Class Manufactured Thing</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720 \h </w:instrText>
        </w:r>
        <w:r>
          <w:rPr>
            <w:noProof/>
            <w:webHidden/>
          </w:rPr>
        </w:r>
        <w:r>
          <w:rPr>
            <w:noProof/>
            <w:webHidden/>
          </w:rPr>
          <w:fldChar w:fldCharType="separate"/>
        </w:r>
        <w:r>
          <w:rPr>
            <w:noProof/>
            <w:webHidden/>
          </w:rPr>
          <w:t>290</w:t>
        </w:r>
        <w:r>
          <w:rPr>
            <w:noProof/>
            <w:webHidden/>
          </w:rPr>
          <w:fldChar w:fldCharType="end"/>
        </w:r>
      </w:hyperlink>
    </w:p>
    <w:p w14:paraId="4EB64D5F" w14:textId="707BF867" w:rsidR="0039663B" w:rsidRPr="0039663B" w:rsidRDefault="0039663B">
      <w:pPr>
        <w:pStyle w:val="TOC2"/>
        <w:rPr>
          <w:rFonts w:ascii="Calibri" w:hAnsi="Calibri"/>
          <w:noProof/>
          <w:sz w:val="22"/>
          <w:szCs w:val="22"/>
        </w:rPr>
      </w:pPr>
      <w:hyperlink w:anchor="_Toc40971721" w:history="1">
        <w:r w:rsidRPr="00B03253">
          <w:rPr>
            <w:rStyle w:val="Hyperlink"/>
            <w:noProof/>
          </w:rPr>
          <w:t>58.5</w:t>
        </w:r>
        <w:r w:rsidRPr="0039663B">
          <w:rPr>
            <w:rFonts w:ascii="Calibri" w:hAnsi="Calibri"/>
            <w:noProof/>
            <w:sz w:val="22"/>
            <w:szCs w:val="22"/>
          </w:rPr>
          <w:tab/>
        </w:r>
        <w:r w:rsidRPr="00B03253">
          <w:rPr>
            <w:rStyle w:val="Hyperlink"/>
            <w:noProof/>
          </w:rPr>
          <w:t>Class Producer</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721 \h </w:instrText>
        </w:r>
        <w:r>
          <w:rPr>
            <w:noProof/>
            <w:webHidden/>
          </w:rPr>
        </w:r>
        <w:r>
          <w:rPr>
            <w:noProof/>
            <w:webHidden/>
          </w:rPr>
          <w:fldChar w:fldCharType="separate"/>
        </w:r>
        <w:r>
          <w:rPr>
            <w:noProof/>
            <w:webHidden/>
          </w:rPr>
          <w:t>290</w:t>
        </w:r>
        <w:r>
          <w:rPr>
            <w:noProof/>
            <w:webHidden/>
          </w:rPr>
          <w:fldChar w:fldCharType="end"/>
        </w:r>
      </w:hyperlink>
    </w:p>
    <w:p w14:paraId="42C304A3" w14:textId="4F7B3848" w:rsidR="0039663B" w:rsidRPr="0039663B" w:rsidRDefault="0039663B">
      <w:pPr>
        <w:pStyle w:val="TOC2"/>
        <w:rPr>
          <w:rFonts w:ascii="Calibri" w:hAnsi="Calibri"/>
          <w:noProof/>
          <w:sz w:val="22"/>
          <w:szCs w:val="22"/>
        </w:rPr>
      </w:pPr>
      <w:hyperlink w:anchor="_Toc40971722" w:history="1">
        <w:r w:rsidRPr="00B03253">
          <w:rPr>
            <w:rStyle w:val="Hyperlink"/>
            <w:noProof/>
          </w:rPr>
          <w:t>58.6</w:t>
        </w:r>
        <w:r w:rsidRPr="0039663B">
          <w:rPr>
            <w:rFonts w:ascii="Calibri" w:hAnsi="Calibri"/>
            <w:noProof/>
            <w:sz w:val="22"/>
            <w:szCs w:val="22"/>
          </w:rPr>
          <w:tab/>
        </w:r>
        <w:r w:rsidRPr="00B03253">
          <w:rPr>
            <w:rStyle w:val="Hyperlink"/>
            <w:noProof/>
          </w:rPr>
          <w:t>Class Product Kind</w:t>
        </w:r>
        <w:r>
          <w:rPr>
            <w:noProof/>
            <w:webHidden/>
          </w:rPr>
          <w:tab/>
        </w:r>
        <w:r>
          <w:rPr>
            <w:noProof/>
            <w:webHidden/>
          </w:rPr>
          <w:fldChar w:fldCharType="begin"/>
        </w:r>
        <w:r>
          <w:rPr>
            <w:noProof/>
            <w:webHidden/>
          </w:rPr>
          <w:instrText xml:space="preserve"> PAGEREF _Toc40971722 \h </w:instrText>
        </w:r>
        <w:r>
          <w:rPr>
            <w:noProof/>
            <w:webHidden/>
          </w:rPr>
        </w:r>
        <w:r>
          <w:rPr>
            <w:noProof/>
            <w:webHidden/>
          </w:rPr>
          <w:fldChar w:fldCharType="separate"/>
        </w:r>
        <w:r>
          <w:rPr>
            <w:noProof/>
            <w:webHidden/>
          </w:rPr>
          <w:t>290</w:t>
        </w:r>
        <w:r>
          <w:rPr>
            <w:noProof/>
            <w:webHidden/>
          </w:rPr>
          <w:fldChar w:fldCharType="end"/>
        </w:r>
      </w:hyperlink>
    </w:p>
    <w:p w14:paraId="4E95B3DC" w14:textId="30AC4568" w:rsidR="0039663B" w:rsidRPr="0039663B" w:rsidRDefault="0039663B">
      <w:pPr>
        <w:pStyle w:val="TOC2"/>
        <w:rPr>
          <w:rFonts w:ascii="Calibri" w:hAnsi="Calibri"/>
          <w:noProof/>
          <w:sz w:val="22"/>
          <w:szCs w:val="22"/>
        </w:rPr>
      </w:pPr>
      <w:hyperlink w:anchor="_Toc40971723" w:history="1">
        <w:r w:rsidRPr="00B03253">
          <w:rPr>
            <w:rStyle w:val="Hyperlink"/>
            <w:noProof/>
          </w:rPr>
          <w:t>58.7</w:t>
        </w:r>
        <w:r w:rsidRPr="0039663B">
          <w:rPr>
            <w:rFonts w:ascii="Calibri" w:hAnsi="Calibri"/>
            <w:noProof/>
            <w:sz w:val="22"/>
            <w:szCs w:val="22"/>
          </w:rPr>
          <w:tab/>
        </w:r>
        <w:r w:rsidRPr="00B03253">
          <w:rPr>
            <w:rStyle w:val="Hyperlink"/>
            <w:noProof/>
          </w:rPr>
          <w:t>Association Class Product of Supplier</w:t>
        </w:r>
        <w:r>
          <w:rPr>
            <w:noProof/>
            <w:webHidden/>
          </w:rPr>
          <w:tab/>
        </w:r>
        <w:r>
          <w:rPr>
            <w:noProof/>
            <w:webHidden/>
          </w:rPr>
          <w:fldChar w:fldCharType="begin"/>
        </w:r>
        <w:r>
          <w:rPr>
            <w:noProof/>
            <w:webHidden/>
          </w:rPr>
          <w:instrText xml:space="preserve"> PAGEREF _Toc40971723 \h </w:instrText>
        </w:r>
        <w:r>
          <w:rPr>
            <w:noProof/>
            <w:webHidden/>
          </w:rPr>
        </w:r>
        <w:r>
          <w:rPr>
            <w:noProof/>
            <w:webHidden/>
          </w:rPr>
          <w:fldChar w:fldCharType="separate"/>
        </w:r>
        <w:r>
          <w:rPr>
            <w:noProof/>
            <w:webHidden/>
          </w:rPr>
          <w:t>290</w:t>
        </w:r>
        <w:r>
          <w:rPr>
            <w:noProof/>
            <w:webHidden/>
          </w:rPr>
          <w:fldChar w:fldCharType="end"/>
        </w:r>
      </w:hyperlink>
    </w:p>
    <w:p w14:paraId="6021E62C" w14:textId="0480965D" w:rsidR="0039663B" w:rsidRPr="0039663B" w:rsidRDefault="0039663B">
      <w:pPr>
        <w:pStyle w:val="TOC2"/>
        <w:rPr>
          <w:rFonts w:ascii="Calibri" w:hAnsi="Calibri"/>
          <w:noProof/>
          <w:sz w:val="22"/>
          <w:szCs w:val="22"/>
        </w:rPr>
      </w:pPr>
      <w:hyperlink w:anchor="_Toc40971724" w:history="1">
        <w:r w:rsidRPr="00B03253">
          <w:rPr>
            <w:rStyle w:val="Hyperlink"/>
            <w:noProof/>
          </w:rPr>
          <w:t>58.8</w:t>
        </w:r>
        <w:r w:rsidRPr="0039663B">
          <w:rPr>
            <w:rFonts w:ascii="Calibri" w:hAnsi="Calibri"/>
            <w:noProof/>
            <w:sz w:val="22"/>
            <w:szCs w:val="22"/>
          </w:rPr>
          <w:tab/>
        </w:r>
        <w:r w:rsidRPr="00B03253">
          <w:rPr>
            <w:rStyle w:val="Hyperlink"/>
            <w:noProof/>
          </w:rPr>
          <w:t>Association Class Production</w:t>
        </w:r>
        <w:r>
          <w:rPr>
            <w:noProof/>
            <w:webHidden/>
          </w:rPr>
          <w:tab/>
        </w:r>
        <w:r>
          <w:rPr>
            <w:noProof/>
            <w:webHidden/>
          </w:rPr>
          <w:fldChar w:fldCharType="begin"/>
        </w:r>
        <w:r>
          <w:rPr>
            <w:noProof/>
            <w:webHidden/>
          </w:rPr>
          <w:instrText xml:space="preserve"> PAGEREF _Toc40971724 \h </w:instrText>
        </w:r>
        <w:r>
          <w:rPr>
            <w:noProof/>
            <w:webHidden/>
          </w:rPr>
        </w:r>
        <w:r>
          <w:rPr>
            <w:noProof/>
            <w:webHidden/>
          </w:rPr>
          <w:fldChar w:fldCharType="separate"/>
        </w:r>
        <w:r>
          <w:rPr>
            <w:noProof/>
            <w:webHidden/>
          </w:rPr>
          <w:t>291</w:t>
        </w:r>
        <w:r>
          <w:rPr>
            <w:noProof/>
            <w:webHidden/>
          </w:rPr>
          <w:fldChar w:fldCharType="end"/>
        </w:r>
      </w:hyperlink>
    </w:p>
    <w:p w14:paraId="0F880B5E" w14:textId="2F53BD67" w:rsidR="0039663B" w:rsidRPr="0039663B" w:rsidRDefault="0039663B">
      <w:pPr>
        <w:pStyle w:val="TOC2"/>
        <w:rPr>
          <w:rFonts w:ascii="Calibri" w:hAnsi="Calibri"/>
          <w:noProof/>
          <w:sz w:val="22"/>
          <w:szCs w:val="22"/>
        </w:rPr>
      </w:pPr>
      <w:hyperlink w:anchor="_Toc40971725" w:history="1">
        <w:r w:rsidRPr="00B03253">
          <w:rPr>
            <w:rStyle w:val="Hyperlink"/>
            <w:noProof/>
          </w:rPr>
          <w:t>58.9</w:t>
        </w:r>
        <w:r w:rsidRPr="0039663B">
          <w:rPr>
            <w:rFonts w:ascii="Calibri" w:hAnsi="Calibri"/>
            <w:noProof/>
            <w:sz w:val="22"/>
            <w:szCs w:val="22"/>
          </w:rPr>
          <w:tab/>
        </w:r>
        <w:r w:rsidRPr="00B03253">
          <w:rPr>
            <w:rStyle w:val="Hyperlink"/>
            <w:noProof/>
          </w:rPr>
          <w:t>Association Class Providing</w:t>
        </w:r>
        <w:r>
          <w:rPr>
            <w:noProof/>
            <w:webHidden/>
          </w:rPr>
          <w:tab/>
        </w:r>
        <w:r>
          <w:rPr>
            <w:noProof/>
            <w:webHidden/>
          </w:rPr>
          <w:fldChar w:fldCharType="begin"/>
        </w:r>
        <w:r>
          <w:rPr>
            <w:noProof/>
            <w:webHidden/>
          </w:rPr>
          <w:instrText xml:space="preserve"> PAGEREF _Toc40971725 \h </w:instrText>
        </w:r>
        <w:r>
          <w:rPr>
            <w:noProof/>
            <w:webHidden/>
          </w:rPr>
        </w:r>
        <w:r>
          <w:rPr>
            <w:noProof/>
            <w:webHidden/>
          </w:rPr>
          <w:fldChar w:fldCharType="separate"/>
        </w:r>
        <w:r>
          <w:rPr>
            <w:noProof/>
            <w:webHidden/>
          </w:rPr>
          <w:t>291</w:t>
        </w:r>
        <w:r>
          <w:rPr>
            <w:noProof/>
            <w:webHidden/>
          </w:rPr>
          <w:fldChar w:fldCharType="end"/>
        </w:r>
      </w:hyperlink>
    </w:p>
    <w:p w14:paraId="7128BF68" w14:textId="52206608" w:rsidR="0039663B" w:rsidRPr="0039663B" w:rsidRDefault="0039663B">
      <w:pPr>
        <w:pStyle w:val="TOC2"/>
        <w:rPr>
          <w:rFonts w:ascii="Calibri" w:hAnsi="Calibri"/>
          <w:noProof/>
          <w:sz w:val="22"/>
          <w:szCs w:val="22"/>
        </w:rPr>
      </w:pPr>
      <w:hyperlink w:anchor="_Toc40971726" w:history="1">
        <w:r w:rsidRPr="00B03253">
          <w:rPr>
            <w:rStyle w:val="Hyperlink"/>
            <w:noProof/>
          </w:rPr>
          <w:t>58.10</w:t>
        </w:r>
        <w:r w:rsidRPr="0039663B">
          <w:rPr>
            <w:rFonts w:ascii="Calibri" w:hAnsi="Calibri"/>
            <w:noProof/>
            <w:sz w:val="22"/>
            <w:szCs w:val="22"/>
          </w:rPr>
          <w:tab/>
        </w:r>
        <w:r w:rsidRPr="00B03253">
          <w:rPr>
            <w:rStyle w:val="Hyperlink"/>
            <w:noProof/>
          </w:rPr>
          <w:t>Class Serial Number</w:t>
        </w:r>
        <w:r w:rsidRPr="00B03253">
          <w:rPr>
            <w:rStyle w:val="Hyperlink"/>
            <w:rFonts w:cs="Arial"/>
            <w:noProof/>
          </w:rPr>
          <w:t xml:space="preserve">  &lt;&lt;Value&gt;&gt;</w:t>
        </w:r>
        <w:r>
          <w:rPr>
            <w:noProof/>
            <w:webHidden/>
          </w:rPr>
          <w:tab/>
        </w:r>
        <w:r>
          <w:rPr>
            <w:noProof/>
            <w:webHidden/>
          </w:rPr>
          <w:fldChar w:fldCharType="begin"/>
        </w:r>
        <w:r>
          <w:rPr>
            <w:noProof/>
            <w:webHidden/>
          </w:rPr>
          <w:instrText xml:space="preserve"> PAGEREF _Toc40971726 \h </w:instrText>
        </w:r>
        <w:r>
          <w:rPr>
            <w:noProof/>
            <w:webHidden/>
          </w:rPr>
        </w:r>
        <w:r>
          <w:rPr>
            <w:noProof/>
            <w:webHidden/>
          </w:rPr>
          <w:fldChar w:fldCharType="separate"/>
        </w:r>
        <w:r>
          <w:rPr>
            <w:noProof/>
            <w:webHidden/>
          </w:rPr>
          <w:t>292</w:t>
        </w:r>
        <w:r>
          <w:rPr>
            <w:noProof/>
            <w:webHidden/>
          </w:rPr>
          <w:fldChar w:fldCharType="end"/>
        </w:r>
      </w:hyperlink>
    </w:p>
    <w:p w14:paraId="4343E3B4" w14:textId="7734ECEF" w:rsidR="0039663B" w:rsidRPr="0039663B" w:rsidRDefault="0039663B">
      <w:pPr>
        <w:pStyle w:val="TOC2"/>
        <w:rPr>
          <w:rFonts w:ascii="Calibri" w:hAnsi="Calibri"/>
          <w:noProof/>
          <w:sz w:val="22"/>
          <w:szCs w:val="22"/>
        </w:rPr>
      </w:pPr>
      <w:hyperlink w:anchor="_Toc40971727" w:history="1">
        <w:r w:rsidRPr="00B03253">
          <w:rPr>
            <w:rStyle w:val="Hyperlink"/>
            <w:noProof/>
          </w:rPr>
          <w:t>58.11</w:t>
        </w:r>
        <w:r w:rsidRPr="0039663B">
          <w:rPr>
            <w:rFonts w:ascii="Calibri" w:hAnsi="Calibri"/>
            <w:noProof/>
            <w:sz w:val="22"/>
            <w:szCs w:val="22"/>
          </w:rPr>
          <w:tab/>
        </w:r>
        <w:r w:rsidRPr="00B03253">
          <w:rPr>
            <w:rStyle w:val="Hyperlink"/>
            <w:noProof/>
          </w:rPr>
          <w:t>Class Supplier</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727 \h </w:instrText>
        </w:r>
        <w:r>
          <w:rPr>
            <w:noProof/>
            <w:webHidden/>
          </w:rPr>
        </w:r>
        <w:r>
          <w:rPr>
            <w:noProof/>
            <w:webHidden/>
          </w:rPr>
          <w:fldChar w:fldCharType="separate"/>
        </w:r>
        <w:r>
          <w:rPr>
            <w:noProof/>
            <w:webHidden/>
          </w:rPr>
          <w:t>292</w:t>
        </w:r>
        <w:r>
          <w:rPr>
            <w:noProof/>
            <w:webHidden/>
          </w:rPr>
          <w:fldChar w:fldCharType="end"/>
        </w:r>
      </w:hyperlink>
    </w:p>
    <w:p w14:paraId="1E835206" w14:textId="12AEA9A4" w:rsidR="0039663B" w:rsidRPr="0039663B" w:rsidRDefault="0039663B">
      <w:pPr>
        <w:pStyle w:val="TOC1"/>
        <w:tabs>
          <w:tab w:val="left" w:pos="1512"/>
        </w:tabs>
        <w:rPr>
          <w:rFonts w:ascii="Calibri" w:hAnsi="Calibri"/>
          <w:noProof/>
          <w:sz w:val="22"/>
          <w:szCs w:val="22"/>
        </w:rPr>
      </w:pPr>
      <w:hyperlink w:anchor="_Toc40971728" w:history="1">
        <w:r w:rsidRPr="00B03253">
          <w:rPr>
            <w:rStyle w:val="Hyperlink"/>
            <w:noProof/>
          </w:rPr>
          <w:t>59</w:t>
        </w:r>
        <w:r w:rsidRPr="0039663B">
          <w:rPr>
            <w:rFonts w:ascii="Calibri" w:hAnsi="Calibri"/>
            <w:noProof/>
            <w:sz w:val="22"/>
            <w:szCs w:val="22"/>
          </w:rPr>
          <w:tab/>
        </w:r>
        <w:r w:rsidRPr="00B03253">
          <w:rPr>
            <w:rStyle w:val="Hyperlink"/>
            <w:noProof/>
          </w:rPr>
          <w:t>OnticHealthGeneric::Occurrences</w:t>
        </w:r>
        <w:r>
          <w:rPr>
            <w:noProof/>
            <w:webHidden/>
          </w:rPr>
          <w:tab/>
        </w:r>
        <w:r>
          <w:rPr>
            <w:noProof/>
            <w:webHidden/>
          </w:rPr>
          <w:fldChar w:fldCharType="begin"/>
        </w:r>
        <w:r>
          <w:rPr>
            <w:noProof/>
            <w:webHidden/>
          </w:rPr>
          <w:instrText xml:space="preserve"> PAGEREF _Toc40971728 \h </w:instrText>
        </w:r>
        <w:r>
          <w:rPr>
            <w:noProof/>
            <w:webHidden/>
          </w:rPr>
        </w:r>
        <w:r>
          <w:rPr>
            <w:noProof/>
            <w:webHidden/>
          </w:rPr>
          <w:fldChar w:fldCharType="separate"/>
        </w:r>
        <w:r>
          <w:rPr>
            <w:noProof/>
            <w:webHidden/>
          </w:rPr>
          <w:t>293</w:t>
        </w:r>
        <w:r>
          <w:rPr>
            <w:noProof/>
            <w:webHidden/>
          </w:rPr>
          <w:fldChar w:fldCharType="end"/>
        </w:r>
      </w:hyperlink>
    </w:p>
    <w:p w14:paraId="2EEE7DA8" w14:textId="33F3FF6D" w:rsidR="0039663B" w:rsidRPr="0039663B" w:rsidRDefault="0039663B">
      <w:pPr>
        <w:pStyle w:val="TOC2"/>
        <w:rPr>
          <w:rFonts w:ascii="Calibri" w:hAnsi="Calibri"/>
          <w:noProof/>
          <w:sz w:val="22"/>
          <w:szCs w:val="22"/>
        </w:rPr>
      </w:pPr>
      <w:hyperlink w:anchor="_Toc40971729" w:history="1">
        <w:r w:rsidRPr="00B03253">
          <w:rPr>
            <w:rStyle w:val="Hyperlink"/>
            <w:noProof/>
          </w:rPr>
          <w:t>59.1</w:t>
        </w:r>
        <w:r w:rsidRPr="0039663B">
          <w:rPr>
            <w:rFonts w:ascii="Calibri" w:hAnsi="Calibri"/>
            <w:noProof/>
            <w:sz w:val="22"/>
            <w:szCs w:val="22"/>
          </w:rPr>
          <w:tab/>
        </w:r>
        <w:r w:rsidRPr="00B03253">
          <w:rPr>
            <w:rStyle w:val="Hyperlink"/>
            <w:noProof/>
          </w:rPr>
          <w:t>Diagram: Occurrences</w:t>
        </w:r>
        <w:r>
          <w:rPr>
            <w:noProof/>
            <w:webHidden/>
          </w:rPr>
          <w:tab/>
        </w:r>
        <w:r>
          <w:rPr>
            <w:noProof/>
            <w:webHidden/>
          </w:rPr>
          <w:fldChar w:fldCharType="begin"/>
        </w:r>
        <w:r>
          <w:rPr>
            <w:noProof/>
            <w:webHidden/>
          </w:rPr>
          <w:instrText xml:space="preserve"> PAGEREF _Toc40971729 \h </w:instrText>
        </w:r>
        <w:r>
          <w:rPr>
            <w:noProof/>
            <w:webHidden/>
          </w:rPr>
        </w:r>
        <w:r>
          <w:rPr>
            <w:noProof/>
            <w:webHidden/>
          </w:rPr>
          <w:fldChar w:fldCharType="separate"/>
        </w:r>
        <w:r>
          <w:rPr>
            <w:noProof/>
            <w:webHidden/>
          </w:rPr>
          <w:t>293</w:t>
        </w:r>
        <w:r>
          <w:rPr>
            <w:noProof/>
            <w:webHidden/>
          </w:rPr>
          <w:fldChar w:fldCharType="end"/>
        </w:r>
      </w:hyperlink>
    </w:p>
    <w:p w14:paraId="0E5768D5" w14:textId="4015A9CD" w:rsidR="0039663B" w:rsidRPr="0039663B" w:rsidRDefault="0039663B">
      <w:pPr>
        <w:pStyle w:val="TOC1"/>
        <w:tabs>
          <w:tab w:val="left" w:pos="1512"/>
        </w:tabs>
        <w:rPr>
          <w:rFonts w:ascii="Calibri" w:hAnsi="Calibri"/>
          <w:noProof/>
          <w:sz w:val="22"/>
          <w:szCs w:val="22"/>
        </w:rPr>
      </w:pPr>
      <w:hyperlink w:anchor="_Toc40971730" w:history="1">
        <w:r w:rsidRPr="00B03253">
          <w:rPr>
            <w:rStyle w:val="Hyperlink"/>
            <w:noProof/>
          </w:rPr>
          <w:t>60</w:t>
        </w:r>
        <w:r w:rsidRPr="0039663B">
          <w:rPr>
            <w:rFonts w:ascii="Calibri" w:hAnsi="Calibri"/>
            <w:noProof/>
            <w:sz w:val="22"/>
            <w:szCs w:val="22"/>
          </w:rPr>
          <w:tab/>
        </w:r>
        <w:r w:rsidRPr="00B03253">
          <w:rPr>
            <w:rStyle w:val="Hyperlink"/>
            <w:noProof/>
          </w:rPr>
          <w:t>OnticHealthGeneric::Situations</w:t>
        </w:r>
        <w:r>
          <w:rPr>
            <w:noProof/>
            <w:webHidden/>
          </w:rPr>
          <w:tab/>
        </w:r>
        <w:r>
          <w:rPr>
            <w:noProof/>
            <w:webHidden/>
          </w:rPr>
          <w:fldChar w:fldCharType="begin"/>
        </w:r>
        <w:r>
          <w:rPr>
            <w:noProof/>
            <w:webHidden/>
          </w:rPr>
          <w:instrText xml:space="preserve"> PAGEREF _Toc40971730 \h </w:instrText>
        </w:r>
        <w:r>
          <w:rPr>
            <w:noProof/>
            <w:webHidden/>
          </w:rPr>
        </w:r>
        <w:r>
          <w:rPr>
            <w:noProof/>
            <w:webHidden/>
          </w:rPr>
          <w:fldChar w:fldCharType="separate"/>
        </w:r>
        <w:r>
          <w:rPr>
            <w:noProof/>
            <w:webHidden/>
          </w:rPr>
          <w:t>295</w:t>
        </w:r>
        <w:r>
          <w:rPr>
            <w:noProof/>
            <w:webHidden/>
          </w:rPr>
          <w:fldChar w:fldCharType="end"/>
        </w:r>
      </w:hyperlink>
    </w:p>
    <w:p w14:paraId="4A5D5BD7" w14:textId="3B295AF2" w:rsidR="0039663B" w:rsidRPr="0039663B" w:rsidRDefault="0039663B">
      <w:pPr>
        <w:pStyle w:val="TOC2"/>
        <w:rPr>
          <w:rFonts w:ascii="Calibri" w:hAnsi="Calibri"/>
          <w:noProof/>
          <w:sz w:val="22"/>
          <w:szCs w:val="22"/>
        </w:rPr>
      </w:pPr>
      <w:hyperlink w:anchor="_Toc40971731" w:history="1">
        <w:r w:rsidRPr="00B03253">
          <w:rPr>
            <w:rStyle w:val="Hyperlink"/>
            <w:noProof/>
          </w:rPr>
          <w:t>60.1</w:t>
        </w:r>
        <w:r w:rsidRPr="0039663B">
          <w:rPr>
            <w:rFonts w:ascii="Calibri" w:hAnsi="Calibri"/>
            <w:noProof/>
            <w:sz w:val="22"/>
            <w:szCs w:val="22"/>
          </w:rPr>
          <w:tab/>
        </w:r>
        <w:r w:rsidRPr="00B03253">
          <w:rPr>
            <w:rStyle w:val="Hyperlink"/>
            <w:noProof/>
          </w:rPr>
          <w:t>Diagram: Situation Kinds</w:t>
        </w:r>
        <w:r>
          <w:rPr>
            <w:noProof/>
            <w:webHidden/>
          </w:rPr>
          <w:tab/>
        </w:r>
        <w:r>
          <w:rPr>
            <w:noProof/>
            <w:webHidden/>
          </w:rPr>
          <w:fldChar w:fldCharType="begin"/>
        </w:r>
        <w:r>
          <w:rPr>
            <w:noProof/>
            <w:webHidden/>
          </w:rPr>
          <w:instrText xml:space="preserve"> PAGEREF _Toc40971731 \h </w:instrText>
        </w:r>
        <w:r>
          <w:rPr>
            <w:noProof/>
            <w:webHidden/>
          </w:rPr>
        </w:r>
        <w:r>
          <w:rPr>
            <w:noProof/>
            <w:webHidden/>
          </w:rPr>
          <w:fldChar w:fldCharType="separate"/>
        </w:r>
        <w:r>
          <w:rPr>
            <w:noProof/>
            <w:webHidden/>
          </w:rPr>
          <w:t>295</w:t>
        </w:r>
        <w:r>
          <w:rPr>
            <w:noProof/>
            <w:webHidden/>
          </w:rPr>
          <w:fldChar w:fldCharType="end"/>
        </w:r>
      </w:hyperlink>
    </w:p>
    <w:p w14:paraId="7A99243D" w14:textId="10A751B4" w:rsidR="0039663B" w:rsidRPr="0039663B" w:rsidRDefault="0039663B">
      <w:pPr>
        <w:pStyle w:val="TOC2"/>
        <w:rPr>
          <w:rFonts w:ascii="Calibri" w:hAnsi="Calibri"/>
          <w:noProof/>
          <w:sz w:val="22"/>
          <w:szCs w:val="22"/>
        </w:rPr>
      </w:pPr>
      <w:hyperlink w:anchor="_Toc40971732" w:history="1">
        <w:r w:rsidRPr="00B03253">
          <w:rPr>
            <w:rStyle w:val="Hyperlink"/>
            <w:noProof/>
          </w:rPr>
          <w:t>60.2</w:t>
        </w:r>
        <w:r w:rsidRPr="0039663B">
          <w:rPr>
            <w:rFonts w:ascii="Calibri" w:hAnsi="Calibri"/>
            <w:noProof/>
            <w:sz w:val="22"/>
            <w:szCs w:val="22"/>
          </w:rPr>
          <w:tab/>
        </w:r>
        <w:r w:rsidRPr="00B03253">
          <w:rPr>
            <w:rStyle w:val="Hyperlink"/>
            <w:noProof/>
          </w:rPr>
          <w:t>Diagram: Situation Temporal</w:t>
        </w:r>
        <w:r>
          <w:rPr>
            <w:noProof/>
            <w:webHidden/>
          </w:rPr>
          <w:tab/>
        </w:r>
        <w:r>
          <w:rPr>
            <w:noProof/>
            <w:webHidden/>
          </w:rPr>
          <w:fldChar w:fldCharType="begin"/>
        </w:r>
        <w:r>
          <w:rPr>
            <w:noProof/>
            <w:webHidden/>
          </w:rPr>
          <w:instrText xml:space="preserve"> PAGEREF _Toc40971732 \h </w:instrText>
        </w:r>
        <w:r>
          <w:rPr>
            <w:noProof/>
            <w:webHidden/>
          </w:rPr>
        </w:r>
        <w:r>
          <w:rPr>
            <w:noProof/>
            <w:webHidden/>
          </w:rPr>
          <w:fldChar w:fldCharType="separate"/>
        </w:r>
        <w:r>
          <w:rPr>
            <w:noProof/>
            <w:webHidden/>
          </w:rPr>
          <w:t>296</w:t>
        </w:r>
        <w:r>
          <w:rPr>
            <w:noProof/>
            <w:webHidden/>
          </w:rPr>
          <w:fldChar w:fldCharType="end"/>
        </w:r>
      </w:hyperlink>
    </w:p>
    <w:p w14:paraId="60102FE5" w14:textId="29BEBB42" w:rsidR="0039663B" w:rsidRPr="0039663B" w:rsidRDefault="0039663B">
      <w:pPr>
        <w:pStyle w:val="TOC2"/>
        <w:rPr>
          <w:rFonts w:ascii="Calibri" w:hAnsi="Calibri"/>
          <w:noProof/>
          <w:sz w:val="22"/>
          <w:szCs w:val="22"/>
        </w:rPr>
      </w:pPr>
      <w:hyperlink w:anchor="_Toc40971733" w:history="1">
        <w:r w:rsidRPr="00B03253">
          <w:rPr>
            <w:rStyle w:val="Hyperlink"/>
            <w:noProof/>
          </w:rPr>
          <w:t>60.3</w:t>
        </w:r>
        <w:r w:rsidRPr="0039663B">
          <w:rPr>
            <w:rFonts w:ascii="Calibri" w:hAnsi="Calibri"/>
            <w:noProof/>
            <w:sz w:val="22"/>
            <w:szCs w:val="22"/>
          </w:rPr>
          <w:tab/>
        </w:r>
        <w:r w:rsidRPr="00B03253">
          <w:rPr>
            <w:rStyle w:val="Hyperlink"/>
            <w:noProof/>
          </w:rPr>
          <w:t>Diagram: Situation Top</w:t>
        </w:r>
        <w:r>
          <w:rPr>
            <w:noProof/>
            <w:webHidden/>
          </w:rPr>
          <w:tab/>
        </w:r>
        <w:r>
          <w:rPr>
            <w:noProof/>
            <w:webHidden/>
          </w:rPr>
          <w:fldChar w:fldCharType="begin"/>
        </w:r>
        <w:r>
          <w:rPr>
            <w:noProof/>
            <w:webHidden/>
          </w:rPr>
          <w:instrText xml:space="preserve"> PAGEREF _Toc40971733 \h </w:instrText>
        </w:r>
        <w:r>
          <w:rPr>
            <w:noProof/>
            <w:webHidden/>
          </w:rPr>
        </w:r>
        <w:r>
          <w:rPr>
            <w:noProof/>
            <w:webHidden/>
          </w:rPr>
          <w:fldChar w:fldCharType="separate"/>
        </w:r>
        <w:r>
          <w:rPr>
            <w:noProof/>
            <w:webHidden/>
          </w:rPr>
          <w:t>297</w:t>
        </w:r>
        <w:r>
          <w:rPr>
            <w:noProof/>
            <w:webHidden/>
          </w:rPr>
          <w:fldChar w:fldCharType="end"/>
        </w:r>
      </w:hyperlink>
    </w:p>
    <w:p w14:paraId="680A4838" w14:textId="764B3E8B" w:rsidR="0039663B" w:rsidRPr="0039663B" w:rsidRDefault="0039663B">
      <w:pPr>
        <w:pStyle w:val="TOC1"/>
        <w:tabs>
          <w:tab w:val="left" w:pos="1512"/>
        </w:tabs>
        <w:rPr>
          <w:rFonts w:ascii="Calibri" w:hAnsi="Calibri"/>
          <w:noProof/>
          <w:sz w:val="22"/>
          <w:szCs w:val="22"/>
        </w:rPr>
      </w:pPr>
      <w:hyperlink w:anchor="_Toc40971734" w:history="1">
        <w:r w:rsidRPr="00B03253">
          <w:rPr>
            <w:rStyle w:val="Hyperlink"/>
            <w:noProof/>
          </w:rPr>
          <w:t>61</w:t>
        </w:r>
        <w:r w:rsidRPr="0039663B">
          <w:rPr>
            <w:rFonts w:ascii="Calibri" w:hAnsi="Calibri"/>
            <w:noProof/>
            <w:sz w:val="22"/>
            <w:szCs w:val="22"/>
          </w:rPr>
          <w:tab/>
        </w:r>
        <w:r w:rsidRPr="00B03253">
          <w:rPr>
            <w:rStyle w:val="Hyperlink"/>
            <w:noProof/>
          </w:rPr>
          <w:t>OnticHealthGeneric::Statements</w:t>
        </w:r>
        <w:r>
          <w:rPr>
            <w:noProof/>
            <w:webHidden/>
          </w:rPr>
          <w:tab/>
        </w:r>
        <w:r>
          <w:rPr>
            <w:noProof/>
            <w:webHidden/>
          </w:rPr>
          <w:fldChar w:fldCharType="begin"/>
        </w:r>
        <w:r>
          <w:rPr>
            <w:noProof/>
            <w:webHidden/>
          </w:rPr>
          <w:instrText xml:space="preserve"> PAGEREF _Toc40971734 \h </w:instrText>
        </w:r>
        <w:r>
          <w:rPr>
            <w:noProof/>
            <w:webHidden/>
          </w:rPr>
        </w:r>
        <w:r>
          <w:rPr>
            <w:noProof/>
            <w:webHidden/>
          </w:rPr>
          <w:fldChar w:fldCharType="separate"/>
        </w:r>
        <w:r>
          <w:rPr>
            <w:noProof/>
            <w:webHidden/>
          </w:rPr>
          <w:t>298</w:t>
        </w:r>
        <w:r>
          <w:rPr>
            <w:noProof/>
            <w:webHidden/>
          </w:rPr>
          <w:fldChar w:fldCharType="end"/>
        </w:r>
      </w:hyperlink>
    </w:p>
    <w:p w14:paraId="6D8178FD" w14:textId="0352DCA9" w:rsidR="0039663B" w:rsidRPr="0039663B" w:rsidRDefault="0039663B">
      <w:pPr>
        <w:pStyle w:val="TOC2"/>
        <w:rPr>
          <w:rFonts w:ascii="Calibri" w:hAnsi="Calibri"/>
          <w:noProof/>
          <w:sz w:val="22"/>
          <w:szCs w:val="22"/>
        </w:rPr>
      </w:pPr>
      <w:hyperlink w:anchor="_Toc40971735" w:history="1">
        <w:r w:rsidRPr="00B03253">
          <w:rPr>
            <w:rStyle w:val="Hyperlink"/>
            <w:noProof/>
          </w:rPr>
          <w:t>61.1</w:t>
        </w:r>
        <w:r w:rsidRPr="0039663B">
          <w:rPr>
            <w:rFonts w:ascii="Calibri" w:hAnsi="Calibri"/>
            <w:noProof/>
            <w:sz w:val="22"/>
            <w:szCs w:val="22"/>
          </w:rPr>
          <w:tab/>
        </w:r>
        <w:r w:rsidRPr="00B03253">
          <w:rPr>
            <w:rStyle w:val="Hyperlink"/>
            <w:noProof/>
          </w:rPr>
          <w:t>Diagram: Statement Classification</w:t>
        </w:r>
        <w:r>
          <w:rPr>
            <w:noProof/>
            <w:webHidden/>
          </w:rPr>
          <w:tab/>
        </w:r>
        <w:r>
          <w:rPr>
            <w:noProof/>
            <w:webHidden/>
          </w:rPr>
          <w:fldChar w:fldCharType="begin"/>
        </w:r>
        <w:r>
          <w:rPr>
            <w:noProof/>
            <w:webHidden/>
          </w:rPr>
          <w:instrText xml:space="preserve"> PAGEREF _Toc40971735 \h </w:instrText>
        </w:r>
        <w:r>
          <w:rPr>
            <w:noProof/>
            <w:webHidden/>
          </w:rPr>
        </w:r>
        <w:r>
          <w:rPr>
            <w:noProof/>
            <w:webHidden/>
          </w:rPr>
          <w:fldChar w:fldCharType="separate"/>
        </w:r>
        <w:r>
          <w:rPr>
            <w:noProof/>
            <w:webHidden/>
          </w:rPr>
          <w:t>298</w:t>
        </w:r>
        <w:r>
          <w:rPr>
            <w:noProof/>
            <w:webHidden/>
          </w:rPr>
          <w:fldChar w:fldCharType="end"/>
        </w:r>
      </w:hyperlink>
    </w:p>
    <w:p w14:paraId="1B0B6A4A" w14:textId="5336CECD" w:rsidR="0039663B" w:rsidRPr="0039663B" w:rsidRDefault="0039663B">
      <w:pPr>
        <w:pStyle w:val="TOC2"/>
        <w:rPr>
          <w:rFonts w:ascii="Calibri" w:hAnsi="Calibri"/>
          <w:noProof/>
          <w:sz w:val="22"/>
          <w:szCs w:val="22"/>
        </w:rPr>
      </w:pPr>
      <w:hyperlink w:anchor="_Toc40971736" w:history="1">
        <w:r w:rsidRPr="00B03253">
          <w:rPr>
            <w:rStyle w:val="Hyperlink"/>
            <w:noProof/>
          </w:rPr>
          <w:t>61.2</w:t>
        </w:r>
        <w:r w:rsidRPr="0039663B">
          <w:rPr>
            <w:rFonts w:ascii="Calibri" w:hAnsi="Calibri"/>
            <w:noProof/>
            <w:sz w:val="22"/>
            <w:szCs w:val="22"/>
          </w:rPr>
          <w:tab/>
        </w:r>
        <w:r w:rsidRPr="00B03253">
          <w:rPr>
            <w:rStyle w:val="Hyperlink"/>
            <w:noProof/>
          </w:rPr>
          <w:t>Diagram: Statements</w:t>
        </w:r>
        <w:r>
          <w:rPr>
            <w:noProof/>
            <w:webHidden/>
          </w:rPr>
          <w:tab/>
        </w:r>
        <w:r>
          <w:rPr>
            <w:noProof/>
            <w:webHidden/>
          </w:rPr>
          <w:fldChar w:fldCharType="begin"/>
        </w:r>
        <w:r>
          <w:rPr>
            <w:noProof/>
            <w:webHidden/>
          </w:rPr>
          <w:instrText xml:space="preserve"> PAGEREF _Toc40971736 \h </w:instrText>
        </w:r>
        <w:r>
          <w:rPr>
            <w:noProof/>
            <w:webHidden/>
          </w:rPr>
        </w:r>
        <w:r>
          <w:rPr>
            <w:noProof/>
            <w:webHidden/>
          </w:rPr>
          <w:fldChar w:fldCharType="separate"/>
        </w:r>
        <w:r>
          <w:rPr>
            <w:noProof/>
            <w:webHidden/>
          </w:rPr>
          <w:t>299</w:t>
        </w:r>
        <w:r>
          <w:rPr>
            <w:noProof/>
            <w:webHidden/>
          </w:rPr>
          <w:fldChar w:fldCharType="end"/>
        </w:r>
      </w:hyperlink>
    </w:p>
    <w:p w14:paraId="1FF94D69" w14:textId="004AC931" w:rsidR="0039663B" w:rsidRPr="0039663B" w:rsidRDefault="0039663B">
      <w:pPr>
        <w:pStyle w:val="TOC2"/>
        <w:rPr>
          <w:rFonts w:ascii="Calibri" w:hAnsi="Calibri"/>
          <w:noProof/>
          <w:sz w:val="22"/>
          <w:szCs w:val="22"/>
        </w:rPr>
      </w:pPr>
      <w:hyperlink w:anchor="_Toc40971737" w:history="1">
        <w:r w:rsidRPr="00B03253">
          <w:rPr>
            <w:rStyle w:val="Hyperlink"/>
            <w:noProof/>
          </w:rPr>
          <w:t>61.3</w:t>
        </w:r>
        <w:r w:rsidRPr="0039663B">
          <w:rPr>
            <w:rFonts w:ascii="Calibri" w:hAnsi="Calibri"/>
            <w:noProof/>
            <w:sz w:val="22"/>
            <w:szCs w:val="22"/>
          </w:rPr>
          <w:tab/>
        </w:r>
        <w:r w:rsidRPr="00B03253">
          <w:rPr>
            <w:rStyle w:val="Hyperlink"/>
            <w:noProof/>
          </w:rPr>
          <w:t>Class Assertive Statement</w:t>
        </w:r>
        <w:r>
          <w:rPr>
            <w:noProof/>
            <w:webHidden/>
          </w:rPr>
          <w:tab/>
        </w:r>
        <w:r>
          <w:rPr>
            <w:noProof/>
            <w:webHidden/>
          </w:rPr>
          <w:fldChar w:fldCharType="begin"/>
        </w:r>
        <w:r>
          <w:rPr>
            <w:noProof/>
            <w:webHidden/>
          </w:rPr>
          <w:instrText xml:space="preserve"> PAGEREF _Toc40971737 \h </w:instrText>
        </w:r>
        <w:r>
          <w:rPr>
            <w:noProof/>
            <w:webHidden/>
          </w:rPr>
        </w:r>
        <w:r>
          <w:rPr>
            <w:noProof/>
            <w:webHidden/>
          </w:rPr>
          <w:fldChar w:fldCharType="separate"/>
        </w:r>
        <w:r>
          <w:rPr>
            <w:noProof/>
            <w:webHidden/>
          </w:rPr>
          <w:t>299</w:t>
        </w:r>
        <w:r>
          <w:rPr>
            <w:noProof/>
            <w:webHidden/>
          </w:rPr>
          <w:fldChar w:fldCharType="end"/>
        </w:r>
      </w:hyperlink>
    </w:p>
    <w:p w14:paraId="3A1B7549" w14:textId="3867B8D2" w:rsidR="0039663B" w:rsidRPr="0039663B" w:rsidRDefault="0039663B">
      <w:pPr>
        <w:pStyle w:val="TOC2"/>
        <w:rPr>
          <w:rFonts w:ascii="Calibri" w:hAnsi="Calibri"/>
          <w:noProof/>
          <w:sz w:val="22"/>
          <w:szCs w:val="22"/>
        </w:rPr>
      </w:pPr>
      <w:hyperlink w:anchor="_Toc40971738" w:history="1">
        <w:r w:rsidRPr="00B03253">
          <w:rPr>
            <w:rStyle w:val="Hyperlink"/>
            <w:noProof/>
          </w:rPr>
          <w:t>61.4</w:t>
        </w:r>
        <w:r w:rsidRPr="0039663B">
          <w:rPr>
            <w:rFonts w:ascii="Calibri" w:hAnsi="Calibri"/>
            <w:noProof/>
            <w:sz w:val="22"/>
            <w:szCs w:val="22"/>
          </w:rPr>
          <w:tab/>
        </w:r>
        <w:r w:rsidRPr="00B03253">
          <w:rPr>
            <w:rStyle w:val="Hyperlink"/>
            <w:noProof/>
          </w:rPr>
          <w:t>Class Author</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738 \h </w:instrText>
        </w:r>
        <w:r>
          <w:rPr>
            <w:noProof/>
            <w:webHidden/>
          </w:rPr>
        </w:r>
        <w:r>
          <w:rPr>
            <w:noProof/>
            <w:webHidden/>
          </w:rPr>
          <w:fldChar w:fldCharType="separate"/>
        </w:r>
        <w:r>
          <w:rPr>
            <w:noProof/>
            <w:webHidden/>
          </w:rPr>
          <w:t>300</w:t>
        </w:r>
        <w:r>
          <w:rPr>
            <w:noProof/>
            <w:webHidden/>
          </w:rPr>
          <w:fldChar w:fldCharType="end"/>
        </w:r>
      </w:hyperlink>
    </w:p>
    <w:p w14:paraId="4A6F3794" w14:textId="1AAC4721" w:rsidR="0039663B" w:rsidRPr="0039663B" w:rsidRDefault="0039663B">
      <w:pPr>
        <w:pStyle w:val="TOC2"/>
        <w:rPr>
          <w:rFonts w:ascii="Calibri" w:hAnsi="Calibri"/>
          <w:noProof/>
          <w:sz w:val="22"/>
          <w:szCs w:val="22"/>
        </w:rPr>
      </w:pPr>
      <w:hyperlink w:anchor="_Toc40971739" w:history="1">
        <w:r w:rsidRPr="00B03253">
          <w:rPr>
            <w:rStyle w:val="Hyperlink"/>
            <w:noProof/>
          </w:rPr>
          <w:t>61.5</w:t>
        </w:r>
        <w:r w:rsidRPr="0039663B">
          <w:rPr>
            <w:rFonts w:ascii="Calibri" w:hAnsi="Calibri"/>
            <w:noProof/>
            <w:sz w:val="22"/>
            <w:szCs w:val="22"/>
          </w:rPr>
          <w:tab/>
        </w:r>
        <w:r w:rsidRPr="00B03253">
          <w:rPr>
            <w:rStyle w:val="Hyperlink"/>
            <w:noProof/>
          </w:rPr>
          <w:t>Class Commissive Statement</w:t>
        </w:r>
        <w:r>
          <w:rPr>
            <w:noProof/>
            <w:webHidden/>
          </w:rPr>
          <w:tab/>
        </w:r>
        <w:r>
          <w:rPr>
            <w:noProof/>
            <w:webHidden/>
          </w:rPr>
          <w:fldChar w:fldCharType="begin"/>
        </w:r>
        <w:r>
          <w:rPr>
            <w:noProof/>
            <w:webHidden/>
          </w:rPr>
          <w:instrText xml:space="preserve"> PAGEREF _Toc40971739 \h </w:instrText>
        </w:r>
        <w:r>
          <w:rPr>
            <w:noProof/>
            <w:webHidden/>
          </w:rPr>
        </w:r>
        <w:r>
          <w:rPr>
            <w:noProof/>
            <w:webHidden/>
          </w:rPr>
          <w:fldChar w:fldCharType="separate"/>
        </w:r>
        <w:r>
          <w:rPr>
            <w:noProof/>
            <w:webHidden/>
          </w:rPr>
          <w:t>300</w:t>
        </w:r>
        <w:r>
          <w:rPr>
            <w:noProof/>
            <w:webHidden/>
          </w:rPr>
          <w:fldChar w:fldCharType="end"/>
        </w:r>
      </w:hyperlink>
    </w:p>
    <w:p w14:paraId="27B3FC3D" w14:textId="0C987B3E" w:rsidR="0039663B" w:rsidRPr="0039663B" w:rsidRDefault="0039663B">
      <w:pPr>
        <w:pStyle w:val="TOC2"/>
        <w:rPr>
          <w:rFonts w:ascii="Calibri" w:hAnsi="Calibri"/>
          <w:noProof/>
          <w:sz w:val="22"/>
          <w:szCs w:val="22"/>
        </w:rPr>
      </w:pPr>
      <w:hyperlink w:anchor="_Toc40971740" w:history="1">
        <w:r w:rsidRPr="00B03253">
          <w:rPr>
            <w:rStyle w:val="Hyperlink"/>
            <w:noProof/>
          </w:rPr>
          <w:t>61.6</w:t>
        </w:r>
        <w:r w:rsidRPr="0039663B">
          <w:rPr>
            <w:rFonts w:ascii="Calibri" w:hAnsi="Calibri"/>
            <w:noProof/>
            <w:sz w:val="22"/>
            <w:szCs w:val="22"/>
          </w:rPr>
          <w:tab/>
        </w:r>
        <w:r w:rsidRPr="00B03253">
          <w:rPr>
            <w:rStyle w:val="Hyperlink"/>
            <w:noProof/>
          </w:rPr>
          <w:t>Class Declaritive Statement</w:t>
        </w:r>
        <w:r>
          <w:rPr>
            <w:noProof/>
            <w:webHidden/>
          </w:rPr>
          <w:tab/>
        </w:r>
        <w:r>
          <w:rPr>
            <w:noProof/>
            <w:webHidden/>
          </w:rPr>
          <w:fldChar w:fldCharType="begin"/>
        </w:r>
        <w:r>
          <w:rPr>
            <w:noProof/>
            <w:webHidden/>
          </w:rPr>
          <w:instrText xml:space="preserve"> PAGEREF _Toc40971740 \h </w:instrText>
        </w:r>
        <w:r>
          <w:rPr>
            <w:noProof/>
            <w:webHidden/>
          </w:rPr>
        </w:r>
        <w:r>
          <w:rPr>
            <w:noProof/>
            <w:webHidden/>
          </w:rPr>
          <w:fldChar w:fldCharType="separate"/>
        </w:r>
        <w:r>
          <w:rPr>
            <w:noProof/>
            <w:webHidden/>
          </w:rPr>
          <w:t>300</w:t>
        </w:r>
        <w:r>
          <w:rPr>
            <w:noProof/>
            <w:webHidden/>
          </w:rPr>
          <w:fldChar w:fldCharType="end"/>
        </w:r>
      </w:hyperlink>
    </w:p>
    <w:p w14:paraId="3EE070F9" w14:textId="61E92B5A" w:rsidR="0039663B" w:rsidRPr="0039663B" w:rsidRDefault="0039663B">
      <w:pPr>
        <w:pStyle w:val="TOC2"/>
        <w:rPr>
          <w:rFonts w:ascii="Calibri" w:hAnsi="Calibri"/>
          <w:noProof/>
          <w:sz w:val="22"/>
          <w:szCs w:val="22"/>
        </w:rPr>
      </w:pPr>
      <w:hyperlink w:anchor="_Toc40971741" w:history="1">
        <w:r w:rsidRPr="00B03253">
          <w:rPr>
            <w:rStyle w:val="Hyperlink"/>
            <w:noProof/>
          </w:rPr>
          <w:t>61.7</w:t>
        </w:r>
        <w:r w:rsidRPr="0039663B">
          <w:rPr>
            <w:rFonts w:ascii="Calibri" w:hAnsi="Calibri"/>
            <w:noProof/>
            <w:sz w:val="22"/>
            <w:szCs w:val="22"/>
          </w:rPr>
          <w:tab/>
        </w:r>
        <w:r w:rsidRPr="00B03253">
          <w:rPr>
            <w:rStyle w:val="Hyperlink"/>
            <w:noProof/>
          </w:rPr>
          <w:t>Class Directive Statement</w:t>
        </w:r>
        <w:r>
          <w:rPr>
            <w:noProof/>
            <w:webHidden/>
          </w:rPr>
          <w:tab/>
        </w:r>
        <w:r>
          <w:rPr>
            <w:noProof/>
            <w:webHidden/>
          </w:rPr>
          <w:fldChar w:fldCharType="begin"/>
        </w:r>
        <w:r>
          <w:rPr>
            <w:noProof/>
            <w:webHidden/>
          </w:rPr>
          <w:instrText xml:space="preserve"> PAGEREF _Toc40971741 \h </w:instrText>
        </w:r>
        <w:r>
          <w:rPr>
            <w:noProof/>
            <w:webHidden/>
          </w:rPr>
        </w:r>
        <w:r>
          <w:rPr>
            <w:noProof/>
            <w:webHidden/>
          </w:rPr>
          <w:fldChar w:fldCharType="separate"/>
        </w:r>
        <w:r>
          <w:rPr>
            <w:noProof/>
            <w:webHidden/>
          </w:rPr>
          <w:t>300</w:t>
        </w:r>
        <w:r>
          <w:rPr>
            <w:noProof/>
            <w:webHidden/>
          </w:rPr>
          <w:fldChar w:fldCharType="end"/>
        </w:r>
      </w:hyperlink>
    </w:p>
    <w:p w14:paraId="435ADEDE" w14:textId="05F0A735" w:rsidR="0039663B" w:rsidRPr="0039663B" w:rsidRDefault="0039663B">
      <w:pPr>
        <w:pStyle w:val="TOC2"/>
        <w:rPr>
          <w:rFonts w:ascii="Calibri" w:hAnsi="Calibri"/>
          <w:noProof/>
          <w:sz w:val="22"/>
          <w:szCs w:val="22"/>
        </w:rPr>
      </w:pPr>
      <w:hyperlink w:anchor="_Toc40971742" w:history="1">
        <w:r w:rsidRPr="00B03253">
          <w:rPr>
            <w:rStyle w:val="Hyperlink"/>
            <w:noProof/>
          </w:rPr>
          <w:t>61.8</w:t>
        </w:r>
        <w:r w:rsidRPr="0039663B">
          <w:rPr>
            <w:rFonts w:ascii="Calibri" w:hAnsi="Calibri"/>
            <w:noProof/>
            <w:sz w:val="22"/>
            <w:szCs w:val="22"/>
          </w:rPr>
          <w:tab/>
        </w:r>
        <w:r w:rsidRPr="00B03253">
          <w:rPr>
            <w:rStyle w:val="Hyperlink"/>
            <w:noProof/>
          </w:rPr>
          <w:t>Class Domain Situation</w:t>
        </w:r>
        <w:r>
          <w:rPr>
            <w:noProof/>
            <w:webHidden/>
          </w:rPr>
          <w:tab/>
        </w:r>
        <w:r>
          <w:rPr>
            <w:noProof/>
            <w:webHidden/>
          </w:rPr>
          <w:fldChar w:fldCharType="begin"/>
        </w:r>
        <w:r>
          <w:rPr>
            <w:noProof/>
            <w:webHidden/>
          </w:rPr>
          <w:instrText xml:space="preserve"> PAGEREF _Toc40971742 \h </w:instrText>
        </w:r>
        <w:r>
          <w:rPr>
            <w:noProof/>
            <w:webHidden/>
          </w:rPr>
        </w:r>
        <w:r>
          <w:rPr>
            <w:noProof/>
            <w:webHidden/>
          </w:rPr>
          <w:fldChar w:fldCharType="separate"/>
        </w:r>
        <w:r>
          <w:rPr>
            <w:noProof/>
            <w:webHidden/>
          </w:rPr>
          <w:t>300</w:t>
        </w:r>
        <w:r>
          <w:rPr>
            <w:noProof/>
            <w:webHidden/>
          </w:rPr>
          <w:fldChar w:fldCharType="end"/>
        </w:r>
      </w:hyperlink>
    </w:p>
    <w:p w14:paraId="1024BF65" w14:textId="4356B7D6" w:rsidR="0039663B" w:rsidRPr="0039663B" w:rsidRDefault="0039663B">
      <w:pPr>
        <w:pStyle w:val="TOC2"/>
        <w:rPr>
          <w:rFonts w:ascii="Calibri" w:hAnsi="Calibri"/>
          <w:noProof/>
          <w:sz w:val="22"/>
          <w:szCs w:val="22"/>
        </w:rPr>
      </w:pPr>
      <w:hyperlink w:anchor="_Toc40971743" w:history="1">
        <w:r w:rsidRPr="00B03253">
          <w:rPr>
            <w:rStyle w:val="Hyperlink"/>
            <w:noProof/>
          </w:rPr>
          <w:t>61.9</w:t>
        </w:r>
        <w:r w:rsidRPr="0039663B">
          <w:rPr>
            <w:rFonts w:ascii="Calibri" w:hAnsi="Calibri"/>
            <w:noProof/>
            <w:sz w:val="22"/>
            <w:szCs w:val="22"/>
          </w:rPr>
          <w:tab/>
        </w:r>
        <w:r w:rsidRPr="00B03253">
          <w:rPr>
            <w:rStyle w:val="Hyperlink"/>
            <w:noProof/>
          </w:rPr>
          <w:t>Class Expressive Statement</w:t>
        </w:r>
        <w:r>
          <w:rPr>
            <w:noProof/>
            <w:webHidden/>
          </w:rPr>
          <w:tab/>
        </w:r>
        <w:r>
          <w:rPr>
            <w:noProof/>
            <w:webHidden/>
          </w:rPr>
          <w:fldChar w:fldCharType="begin"/>
        </w:r>
        <w:r>
          <w:rPr>
            <w:noProof/>
            <w:webHidden/>
          </w:rPr>
          <w:instrText xml:space="preserve"> PAGEREF _Toc40971743 \h </w:instrText>
        </w:r>
        <w:r>
          <w:rPr>
            <w:noProof/>
            <w:webHidden/>
          </w:rPr>
        </w:r>
        <w:r>
          <w:rPr>
            <w:noProof/>
            <w:webHidden/>
          </w:rPr>
          <w:fldChar w:fldCharType="separate"/>
        </w:r>
        <w:r>
          <w:rPr>
            <w:noProof/>
            <w:webHidden/>
          </w:rPr>
          <w:t>300</w:t>
        </w:r>
        <w:r>
          <w:rPr>
            <w:noProof/>
            <w:webHidden/>
          </w:rPr>
          <w:fldChar w:fldCharType="end"/>
        </w:r>
      </w:hyperlink>
    </w:p>
    <w:p w14:paraId="6CCF49E0" w14:textId="4DCCB791" w:rsidR="0039663B" w:rsidRPr="0039663B" w:rsidRDefault="0039663B">
      <w:pPr>
        <w:pStyle w:val="TOC2"/>
        <w:rPr>
          <w:rFonts w:ascii="Calibri" w:hAnsi="Calibri"/>
          <w:noProof/>
          <w:sz w:val="22"/>
          <w:szCs w:val="22"/>
        </w:rPr>
      </w:pPr>
      <w:hyperlink w:anchor="_Toc40971744" w:history="1">
        <w:r w:rsidRPr="00B03253">
          <w:rPr>
            <w:rStyle w:val="Hyperlink"/>
            <w:noProof/>
          </w:rPr>
          <w:t>61.10</w:t>
        </w:r>
        <w:r w:rsidRPr="0039663B">
          <w:rPr>
            <w:rFonts w:ascii="Calibri" w:hAnsi="Calibri"/>
            <w:noProof/>
            <w:sz w:val="22"/>
            <w:szCs w:val="22"/>
          </w:rPr>
          <w:tab/>
        </w:r>
        <w:r w:rsidRPr="00B03253">
          <w:rPr>
            <w:rStyle w:val="Hyperlink"/>
            <w:noProof/>
          </w:rPr>
          <w:t>Class Listener</w:t>
        </w:r>
        <w:r w:rsidRPr="00B03253">
          <w:rPr>
            <w:rStyle w:val="Hyperlink"/>
            <w:rFonts w:cs="Arial"/>
            <w:noProof/>
          </w:rPr>
          <w:t xml:space="preserve">  &lt;&lt;Role&gt;&gt;</w:t>
        </w:r>
        <w:r>
          <w:rPr>
            <w:noProof/>
            <w:webHidden/>
          </w:rPr>
          <w:tab/>
        </w:r>
        <w:r>
          <w:rPr>
            <w:noProof/>
            <w:webHidden/>
          </w:rPr>
          <w:fldChar w:fldCharType="begin"/>
        </w:r>
        <w:r>
          <w:rPr>
            <w:noProof/>
            <w:webHidden/>
          </w:rPr>
          <w:instrText xml:space="preserve"> PAGEREF _Toc40971744 \h </w:instrText>
        </w:r>
        <w:r>
          <w:rPr>
            <w:noProof/>
            <w:webHidden/>
          </w:rPr>
        </w:r>
        <w:r>
          <w:rPr>
            <w:noProof/>
            <w:webHidden/>
          </w:rPr>
          <w:fldChar w:fldCharType="separate"/>
        </w:r>
        <w:r>
          <w:rPr>
            <w:noProof/>
            <w:webHidden/>
          </w:rPr>
          <w:t>300</w:t>
        </w:r>
        <w:r>
          <w:rPr>
            <w:noProof/>
            <w:webHidden/>
          </w:rPr>
          <w:fldChar w:fldCharType="end"/>
        </w:r>
      </w:hyperlink>
    </w:p>
    <w:p w14:paraId="6751FB74" w14:textId="00437E6B" w:rsidR="0039663B" w:rsidRPr="0039663B" w:rsidRDefault="0039663B">
      <w:pPr>
        <w:pStyle w:val="TOC2"/>
        <w:rPr>
          <w:rFonts w:ascii="Calibri" w:hAnsi="Calibri"/>
          <w:noProof/>
          <w:sz w:val="22"/>
          <w:szCs w:val="22"/>
        </w:rPr>
      </w:pPr>
      <w:hyperlink w:anchor="_Toc40971745" w:history="1">
        <w:r w:rsidRPr="00B03253">
          <w:rPr>
            <w:rStyle w:val="Hyperlink"/>
            <w:noProof/>
          </w:rPr>
          <w:t>61.11</w:t>
        </w:r>
        <w:r w:rsidRPr="0039663B">
          <w:rPr>
            <w:rFonts w:ascii="Calibri" w:hAnsi="Calibri"/>
            <w:noProof/>
            <w:sz w:val="22"/>
            <w:szCs w:val="22"/>
          </w:rPr>
          <w:tab/>
        </w:r>
        <w:r w:rsidRPr="00B03253">
          <w:rPr>
            <w:rStyle w:val="Hyperlink"/>
            <w:noProof/>
          </w:rPr>
          <w:t>Class Negative Statement</w:t>
        </w:r>
        <w:r>
          <w:rPr>
            <w:noProof/>
            <w:webHidden/>
          </w:rPr>
          <w:tab/>
        </w:r>
        <w:r>
          <w:rPr>
            <w:noProof/>
            <w:webHidden/>
          </w:rPr>
          <w:fldChar w:fldCharType="begin"/>
        </w:r>
        <w:r>
          <w:rPr>
            <w:noProof/>
            <w:webHidden/>
          </w:rPr>
          <w:instrText xml:space="preserve"> PAGEREF _Toc40971745 \h </w:instrText>
        </w:r>
        <w:r>
          <w:rPr>
            <w:noProof/>
            <w:webHidden/>
          </w:rPr>
        </w:r>
        <w:r>
          <w:rPr>
            <w:noProof/>
            <w:webHidden/>
          </w:rPr>
          <w:fldChar w:fldCharType="separate"/>
        </w:r>
        <w:r>
          <w:rPr>
            <w:noProof/>
            <w:webHidden/>
          </w:rPr>
          <w:t>301</w:t>
        </w:r>
        <w:r>
          <w:rPr>
            <w:noProof/>
            <w:webHidden/>
          </w:rPr>
          <w:fldChar w:fldCharType="end"/>
        </w:r>
      </w:hyperlink>
    </w:p>
    <w:p w14:paraId="4F286C54" w14:textId="23A6BA0A" w:rsidR="0039663B" w:rsidRPr="0039663B" w:rsidRDefault="0039663B">
      <w:pPr>
        <w:pStyle w:val="TOC2"/>
        <w:rPr>
          <w:rFonts w:ascii="Calibri" w:hAnsi="Calibri"/>
          <w:noProof/>
          <w:sz w:val="22"/>
          <w:szCs w:val="22"/>
        </w:rPr>
      </w:pPr>
      <w:hyperlink w:anchor="_Toc40971746" w:history="1">
        <w:r w:rsidRPr="00B03253">
          <w:rPr>
            <w:rStyle w:val="Hyperlink"/>
            <w:noProof/>
          </w:rPr>
          <w:t>61.12</w:t>
        </w:r>
        <w:r w:rsidRPr="0039663B">
          <w:rPr>
            <w:rFonts w:ascii="Calibri" w:hAnsi="Calibri"/>
            <w:noProof/>
            <w:sz w:val="22"/>
            <w:szCs w:val="22"/>
          </w:rPr>
          <w:tab/>
        </w:r>
        <w:r w:rsidRPr="00B03253">
          <w:rPr>
            <w:rStyle w:val="Hyperlink"/>
            <w:noProof/>
          </w:rPr>
          <w:t>Class Record</w:t>
        </w:r>
        <w:r>
          <w:rPr>
            <w:noProof/>
            <w:webHidden/>
          </w:rPr>
          <w:tab/>
        </w:r>
        <w:r>
          <w:rPr>
            <w:noProof/>
            <w:webHidden/>
          </w:rPr>
          <w:fldChar w:fldCharType="begin"/>
        </w:r>
        <w:r>
          <w:rPr>
            <w:noProof/>
            <w:webHidden/>
          </w:rPr>
          <w:instrText xml:space="preserve"> PAGEREF _Toc40971746 \h </w:instrText>
        </w:r>
        <w:r>
          <w:rPr>
            <w:noProof/>
            <w:webHidden/>
          </w:rPr>
        </w:r>
        <w:r>
          <w:rPr>
            <w:noProof/>
            <w:webHidden/>
          </w:rPr>
          <w:fldChar w:fldCharType="separate"/>
        </w:r>
        <w:r>
          <w:rPr>
            <w:noProof/>
            <w:webHidden/>
          </w:rPr>
          <w:t>301</w:t>
        </w:r>
        <w:r>
          <w:rPr>
            <w:noProof/>
            <w:webHidden/>
          </w:rPr>
          <w:fldChar w:fldCharType="end"/>
        </w:r>
      </w:hyperlink>
    </w:p>
    <w:p w14:paraId="5CD0AE87" w14:textId="3E6F0E20" w:rsidR="0039663B" w:rsidRPr="0039663B" w:rsidRDefault="0039663B">
      <w:pPr>
        <w:pStyle w:val="TOC2"/>
        <w:rPr>
          <w:rFonts w:ascii="Calibri" w:hAnsi="Calibri"/>
          <w:noProof/>
          <w:sz w:val="22"/>
          <w:szCs w:val="22"/>
        </w:rPr>
      </w:pPr>
      <w:hyperlink w:anchor="_Toc40971747" w:history="1">
        <w:r w:rsidRPr="00B03253">
          <w:rPr>
            <w:rStyle w:val="Hyperlink"/>
            <w:noProof/>
          </w:rPr>
          <w:t>61.13</w:t>
        </w:r>
        <w:r w:rsidRPr="0039663B">
          <w:rPr>
            <w:rFonts w:ascii="Calibri" w:hAnsi="Calibri"/>
            <w:noProof/>
            <w:sz w:val="22"/>
            <w:szCs w:val="22"/>
          </w:rPr>
          <w:tab/>
        </w:r>
        <w:r w:rsidRPr="00B03253">
          <w:rPr>
            <w:rStyle w:val="Hyperlink"/>
            <w:noProof/>
          </w:rPr>
          <w:t>Class Representational Situation</w:t>
        </w:r>
        <w:r>
          <w:rPr>
            <w:noProof/>
            <w:webHidden/>
          </w:rPr>
          <w:tab/>
        </w:r>
        <w:r>
          <w:rPr>
            <w:noProof/>
            <w:webHidden/>
          </w:rPr>
          <w:fldChar w:fldCharType="begin"/>
        </w:r>
        <w:r>
          <w:rPr>
            <w:noProof/>
            <w:webHidden/>
          </w:rPr>
          <w:instrText xml:space="preserve"> PAGEREF _Toc40971747 \h </w:instrText>
        </w:r>
        <w:r>
          <w:rPr>
            <w:noProof/>
            <w:webHidden/>
          </w:rPr>
        </w:r>
        <w:r>
          <w:rPr>
            <w:noProof/>
            <w:webHidden/>
          </w:rPr>
          <w:fldChar w:fldCharType="separate"/>
        </w:r>
        <w:r>
          <w:rPr>
            <w:noProof/>
            <w:webHidden/>
          </w:rPr>
          <w:t>301</w:t>
        </w:r>
        <w:r>
          <w:rPr>
            <w:noProof/>
            <w:webHidden/>
          </w:rPr>
          <w:fldChar w:fldCharType="end"/>
        </w:r>
      </w:hyperlink>
    </w:p>
    <w:p w14:paraId="4CC44CFB" w14:textId="730938CC" w:rsidR="0039663B" w:rsidRPr="0039663B" w:rsidRDefault="0039663B">
      <w:pPr>
        <w:pStyle w:val="TOC2"/>
        <w:rPr>
          <w:rFonts w:ascii="Calibri" w:hAnsi="Calibri"/>
          <w:noProof/>
          <w:sz w:val="22"/>
          <w:szCs w:val="22"/>
        </w:rPr>
      </w:pPr>
      <w:hyperlink w:anchor="_Toc40971748" w:history="1">
        <w:r w:rsidRPr="00B03253">
          <w:rPr>
            <w:rStyle w:val="Hyperlink"/>
            <w:noProof/>
          </w:rPr>
          <w:t>61.14</w:t>
        </w:r>
        <w:r w:rsidRPr="0039663B">
          <w:rPr>
            <w:rFonts w:ascii="Calibri" w:hAnsi="Calibri"/>
            <w:noProof/>
            <w:sz w:val="22"/>
            <w:szCs w:val="22"/>
          </w:rPr>
          <w:tab/>
        </w:r>
        <w:r w:rsidRPr="00B03253">
          <w:rPr>
            <w:rStyle w:val="Hyperlink"/>
            <w:noProof/>
          </w:rPr>
          <w:t>Class Statement</w:t>
        </w:r>
        <w:r>
          <w:rPr>
            <w:noProof/>
            <w:webHidden/>
          </w:rPr>
          <w:tab/>
        </w:r>
        <w:r>
          <w:rPr>
            <w:noProof/>
            <w:webHidden/>
          </w:rPr>
          <w:fldChar w:fldCharType="begin"/>
        </w:r>
        <w:r>
          <w:rPr>
            <w:noProof/>
            <w:webHidden/>
          </w:rPr>
          <w:instrText xml:space="preserve"> PAGEREF _Toc40971748 \h </w:instrText>
        </w:r>
        <w:r>
          <w:rPr>
            <w:noProof/>
            <w:webHidden/>
          </w:rPr>
        </w:r>
        <w:r>
          <w:rPr>
            <w:noProof/>
            <w:webHidden/>
          </w:rPr>
          <w:fldChar w:fldCharType="separate"/>
        </w:r>
        <w:r>
          <w:rPr>
            <w:noProof/>
            <w:webHidden/>
          </w:rPr>
          <w:t>301</w:t>
        </w:r>
        <w:r>
          <w:rPr>
            <w:noProof/>
            <w:webHidden/>
          </w:rPr>
          <w:fldChar w:fldCharType="end"/>
        </w:r>
      </w:hyperlink>
    </w:p>
    <w:p w14:paraId="21CA0E28" w14:textId="69957C3E" w:rsidR="0039663B" w:rsidRPr="0039663B" w:rsidRDefault="0039663B">
      <w:pPr>
        <w:pStyle w:val="TOC2"/>
        <w:rPr>
          <w:rFonts w:ascii="Calibri" w:hAnsi="Calibri"/>
          <w:noProof/>
          <w:sz w:val="22"/>
          <w:szCs w:val="22"/>
        </w:rPr>
      </w:pPr>
      <w:hyperlink w:anchor="_Toc40971749" w:history="1">
        <w:r w:rsidRPr="00B03253">
          <w:rPr>
            <w:rStyle w:val="Hyperlink"/>
            <w:noProof/>
          </w:rPr>
          <w:t>61.15</w:t>
        </w:r>
        <w:r w:rsidRPr="0039663B">
          <w:rPr>
            <w:rFonts w:ascii="Calibri" w:hAnsi="Calibri"/>
            <w:noProof/>
            <w:sz w:val="22"/>
            <w:szCs w:val="22"/>
          </w:rPr>
          <w:tab/>
        </w:r>
        <w:r w:rsidRPr="00B03253">
          <w:rPr>
            <w:rStyle w:val="Hyperlink"/>
            <w:noProof/>
          </w:rPr>
          <w:t>Class Utterance</w:t>
        </w:r>
        <w:r>
          <w:rPr>
            <w:noProof/>
            <w:webHidden/>
          </w:rPr>
          <w:tab/>
        </w:r>
        <w:r>
          <w:rPr>
            <w:noProof/>
            <w:webHidden/>
          </w:rPr>
          <w:fldChar w:fldCharType="begin"/>
        </w:r>
        <w:r>
          <w:rPr>
            <w:noProof/>
            <w:webHidden/>
          </w:rPr>
          <w:instrText xml:space="preserve"> PAGEREF _Toc40971749 \h </w:instrText>
        </w:r>
        <w:r>
          <w:rPr>
            <w:noProof/>
            <w:webHidden/>
          </w:rPr>
        </w:r>
        <w:r>
          <w:rPr>
            <w:noProof/>
            <w:webHidden/>
          </w:rPr>
          <w:fldChar w:fldCharType="separate"/>
        </w:r>
        <w:r>
          <w:rPr>
            <w:noProof/>
            <w:webHidden/>
          </w:rPr>
          <w:t>301</w:t>
        </w:r>
        <w:r>
          <w:rPr>
            <w:noProof/>
            <w:webHidden/>
          </w:rPr>
          <w:fldChar w:fldCharType="end"/>
        </w:r>
      </w:hyperlink>
    </w:p>
    <w:p w14:paraId="5F8DC742" w14:textId="4DDD05C1" w:rsidR="0039663B" w:rsidRPr="0039663B" w:rsidRDefault="0039663B">
      <w:pPr>
        <w:pStyle w:val="TOC1"/>
        <w:tabs>
          <w:tab w:val="left" w:pos="1512"/>
        </w:tabs>
        <w:rPr>
          <w:rFonts w:ascii="Calibri" w:hAnsi="Calibri"/>
          <w:noProof/>
          <w:sz w:val="22"/>
          <w:szCs w:val="22"/>
        </w:rPr>
      </w:pPr>
      <w:hyperlink w:anchor="_Toc40971750" w:history="1">
        <w:r w:rsidRPr="00B03253">
          <w:rPr>
            <w:rStyle w:val="Hyperlink"/>
            <w:noProof/>
          </w:rPr>
          <w:t>62</w:t>
        </w:r>
        <w:r w:rsidRPr="0039663B">
          <w:rPr>
            <w:rFonts w:ascii="Calibri" w:hAnsi="Calibri"/>
            <w:noProof/>
            <w:sz w:val="22"/>
            <w:szCs w:val="22"/>
          </w:rPr>
          <w:tab/>
        </w:r>
        <w:r w:rsidRPr="00B03253">
          <w:rPr>
            <w:rStyle w:val="Hyperlink"/>
            <w:noProof/>
          </w:rPr>
          <w:t>OnticHealthGeneric::Top level</w:t>
        </w:r>
        <w:r>
          <w:rPr>
            <w:noProof/>
            <w:webHidden/>
          </w:rPr>
          <w:tab/>
        </w:r>
        <w:r>
          <w:rPr>
            <w:noProof/>
            <w:webHidden/>
          </w:rPr>
          <w:fldChar w:fldCharType="begin"/>
        </w:r>
        <w:r>
          <w:rPr>
            <w:noProof/>
            <w:webHidden/>
          </w:rPr>
          <w:instrText xml:space="preserve"> PAGEREF _Toc40971750 \h </w:instrText>
        </w:r>
        <w:r>
          <w:rPr>
            <w:noProof/>
            <w:webHidden/>
          </w:rPr>
        </w:r>
        <w:r>
          <w:rPr>
            <w:noProof/>
            <w:webHidden/>
          </w:rPr>
          <w:fldChar w:fldCharType="separate"/>
        </w:r>
        <w:r>
          <w:rPr>
            <w:noProof/>
            <w:webHidden/>
          </w:rPr>
          <w:t>302</w:t>
        </w:r>
        <w:r>
          <w:rPr>
            <w:noProof/>
            <w:webHidden/>
          </w:rPr>
          <w:fldChar w:fldCharType="end"/>
        </w:r>
      </w:hyperlink>
    </w:p>
    <w:p w14:paraId="5D2207B1" w14:textId="5B0A468E" w:rsidR="0039663B" w:rsidRPr="0039663B" w:rsidRDefault="0039663B">
      <w:pPr>
        <w:pStyle w:val="TOC2"/>
        <w:rPr>
          <w:rFonts w:ascii="Calibri" w:hAnsi="Calibri"/>
          <w:noProof/>
          <w:sz w:val="22"/>
          <w:szCs w:val="22"/>
        </w:rPr>
      </w:pPr>
      <w:hyperlink w:anchor="_Toc40971751" w:history="1">
        <w:r w:rsidRPr="00B03253">
          <w:rPr>
            <w:rStyle w:val="Hyperlink"/>
            <w:noProof/>
          </w:rPr>
          <w:t>62.1</w:t>
        </w:r>
        <w:r w:rsidRPr="0039663B">
          <w:rPr>
            <w:rFonts w:ascii="Calibri" w:hAnsi="Calibri"/>
            <w:noProof/>
            <w:sz w:val="22"/>
            <w:szCs w:val="22"/>
          </w:rPr>
          <w:tab/>
        </w:r>
        <w:r w:rsidRPr="00B03253">
          <w:rPr>
            <w:rStyle w:val="Hyperlink"/>
            <w:noProof/>
          </w:rPr>
          <w:t>Diagram: Context</w:t>
        </w:r>
        <w:r>
          <w:rPr>
            <w:noProof/>
            <w:webHidden/>
          </w:rPr>
          <w:tab/>
        </w:r>
        <w:r>
          <w:rPr>
            <w:noProof/>
            <w:webHidden/>
          </w:rPr>
          <w:fldChar w:fldCharType="begin"/>
        </w:r>
        <w:r>
          <w:rPr>
            <w:noProof/>
            <w:webHidden/>
          </w:rPr>
          <w:instrText xml:space="preserve"> PAGEREF _Toc40971751 \h </w:instrText>
        </w:r>
        <w:r>
          <w:rPr>
            <w:noProof/>
            <w:webHidden/>
          </w:rPr>
        </w:r>
        <w:r>
          <w:rPr>
            <w:noProof/>
            <w:webHidden/>
          </w:rPr>
          <w:fldChar w:fldCharType="separate"/>
        </w:r>
        <w:r>
          <w:rPr>
            <w:noProof/>
            <w:webHidden/>
          </w:rPr>
          <w:t>302</w:t>
        </w:r>
        <w:r>
          <w:rPr>
            <w:noProof/>
            <w:webHidden/>
          </w:rPr>
          <w:fldChar w:fldCharType="end"/>
        </w:r>
      </w:hyperlink>
    </w:p>
    <w:p w14:paraId="7D8DED89" w14:textId="4676DBFC" w:rsidR="0039663B" w:rsidRPr="0039663B" w:rsidRDefault="0039663B">
      <w:pPr>
        <w:pStyle w:val="TOC2"/>
        <w:rPr>
          <w:rFonts w:ascii="Calibri" w:hAnsi="Calibri"/>
          <w:noProof/>
          <w:sz w:val="22"/>
          <w:szCs w:val="22"/>
        </w:rPr>
      </w:pPr>
      <w:hyperlink w:anchor="_Toc40971752" w:history="1">
        <w:r w:rsidRPr="00B03253">
          <w:rPr>
            <w:rStyle w:val="Hyperlink"/>
            <w:noProof/>
          </w:rPr>
          <w:t>62.2</w:t>
        </w:r>
        <w:r w:rsidRPr="0039663B">
          <w:rPr>
            <w:rFonts w:ascii="Calibri" w:hAnsi="Calibri"/>
            <w:noProof/>
            <w:sz w:val="22"/>
            <w:szCs w:val="22"/>
          </w:rPr>
          <w:tab/>
        </w:r>
        <w:r w:rsidRPr="00B03253">
          <w:rPr>
            <w:rStyle w:val="Hyperlink"/>
            <w:noProof/>
          </w:rPr>
          <w:t>Diagram: Types</w:t>
        </w:r>
        <w:r>
          <w:rPr>
            <w:noProof/>
            <w:webHidden/>
          </w:rPr>
          <w:tab/>
        </w:r>
        <w:r>
          <w:rPr>
            <w:noProof/>
            <w:webHidden/>
          </w:rPr>
          <w:fldChar w:fldCharType="begin"/>
        </w:r>
        <w:r>
          <w:rPr>
            <w:noProof/>
            <w:webHidden/>
          </w:rPr>
          <w:instrText xml:space="preserve"> PAGEREF _Toc40971752 \h </w:instrText>
        </w:r>
        <w:r>
          <w:rPr>
            <w:noProof/>
            <w:webHidden/>
          </w:rPr>
        </w:r>
        <w:r>
          <w:rPr>
            <w:noProof/>
            <w:webHidden/>
          </w:rPr>
          <w:fldChar w:fldCharType="separate"/>
        </w:r>
        <w:r>
          <w:rPr>
            <w:noProof/>
            <w:webHidden/>
          </w:rPr>
          <w:t>303</w:t>
        </w:r>
        <w:r>
          <w:rPr>
            <w:noProof/>
            <w:webHidden/>
          </w:rPr>
          <w:fldChar w:fldCharType="end"/>
        </w:r>
      </w:hyperlink>
    </w:p>
    <w:p w14:paraId="673BFDDD" w14:textId="48DE919D" w:rsidR="0039663B" w:rsidRDefault="0039663B">
      <w:r>
        <w:rPr>
          <w:b/>
          <w:bCs/>
          <w:noProof/>
        </w:rPr>
        <w:fldChar w:fldCharType="end"/>
      </w:r>
    </w:p>
    <w:p w14:paraId="122B1047" w14:textId="77777777" w:rsidR="0039663B" w:rsidRPr="00A318C1" w:rsidRDefault="0039663B" w:rsidP="00A318C1">
      <w:pPr>
        <w:pStyle w:val="BodyText"/>
      </w:pPr>
    </w:p>
    <w:p w14:paraId="22BF1720" w14:textId="77777777" w:rsidR="00654CC4" w:rsidRDefault="00654CC4" w:rsidP="00347871">
      <w:pPr>
        <w:pStyle w:val="NoSpacing"/>
        <w:spacing w:after="120"/>
        <w:rPr>
          <w:rFonts w:cs="Tahoma"/>
          <w:lang w:bidi="th-TH"/>
        </w:rPr>
      </w:pPr>
    </w:p>
    <w:p w14:paraId="17E6F7B3" w14:textId="77777777" w:rsidR="00347871" w:rsidRDefault="00347871" w:rsidP="00347871">
      <w:pPr>
        <w:spacing w:after="200" w:line="276" w:lineRule="auto"/>
        <w:rPr>
          <w:b/>
          <w:bCs/>
          <w:color w:val="365F91"/>
          <w:sz w:val="40"/>
          <w:szCs w:val="40"/>
        </w:rPr>
      </w:pPr>
      <w:r>
        <w:br w:type="page"/>
      </w:r>
    </w:p>
    <w:p w14:paraId="12B95609" w14:textId="77777777" w:rsidR="00347871" w:rsidRDefault="00347871" w:rsidP="00347871">
      <w:pPr>
        <w:pStyle w:val="Heading1"/>
      </w:pPr>
      <w:bookmarkStart w:id="0" w:name="_Toc40970994"/>
      <w:r>
        <w:t>Concept Library</w:t>
      </w:r>
      <w:bookmarkEnd w:id="0"/>
    </w:p>
    <w:p w14:paraId="6B266019" w14:textId="77777777" w:rsidR="00347871" w:rsidRDefault="00347871" w:rsidP="00A318C1">
      <w:pPr>
        <w:pStyle w:val="BodyText"/>
      </w:pPr>
      <w:r>
        <w:t>Concepts that are common across many domains and purposes such that they may be used as needed to federate and translate  information into a threat, risk or other domain. Also known as "Micro theories" in logic.</w:t>
      </w:r>
    </w:p>
    <w:p w14:paraId="3A418E34" w14:textId="77777777" w:rsidR="00347871" w:rsidRDefault="00347871" w:rsidP="00347871">
      <w:pPr>
        <w:pStyle w:val="Heading2"/>
      </w:pPr>
      <w:bookmarkStart w:id="1" w:name="_Toc40970995"/>
      <w:r>
        <w:t>Diagram: ConceptLibrary Diagrams</w:t>
      </w:r>
      <w:bookmarkEnd w:id="1"/>
    </w:p>
    <w:p w14:paraId="7FF922C0" w14:textId="5D5288D5" w:rsidR="00347871" w:rsidRDefault="0039663B" w:rsidP="00347871">
      <w:pPr>
        <w:jc w:val="center"/>
        <w:rPr>
          <w:rFonts w:cs="Arial"/>
        </w:rPr>
      </w:pPr>
      <w:r w:rsidRPr="002E0F19">
        <w:rPr>
          <w:noProof/>
        </w:rPr>
        <w:pict w14:anchorId="228181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70676196.png" o:spid="_x0000_i1658" type="#_x0000_t75" alt="-770676196.png" style="width:351.6pt;height:141.6pt;visibility:visible;mso-wrap-style:square">
            <v:imagedata r:id="rId8" o:title="-770676196"/>
          </v:shape>
        </w:pict>
      </w:r>
    </w:p>
    <w:p w14:paraId="13B712F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nceptLibrary Diagrams</w:t>
      </w:r>
    </w:p>
    <w:p w14:paraId="71605BD5" w14:textId="77777777" w:rsidR="00347871" w:rsidRDefault="00347871" w:rsidP="00347871">
      <w:pPr>
        <w:pStyle w:val="Heading2"/>
      </w:pPr>
      <w:bookmarkStart w:id="2" w:name="_Toc40970996"/>
      <w:r>
        <w:lastRenderedPageBreak/>
        <w:t>Diagram: Federated Concept Library</w:t>
      </w:r>
      <w:bookmarkEnd w:id="2"/>
    </w:p>
    <w:p w14:paraId="18AFF81C" w14:textId="5B62B15D" w:rsidR="00347871" w:rsidRDefault="0039663B" w:rsidP="00347871">
      <w:pPr>
        <w:jc w:val="center"/>
        <w:rPr>
          <w:rFonts w:cs="Arial"/>
        </w:rPr>
      </w:pPr>
      <w:r w:rsidRPr="002E0F19">
        <w:rPr>
          <w:noProof/>
        </w:rPr>
        <w:pict w14:anchorId="08FFE0E0">
          <v:shape id="Picture 563963006.png" o:spid="_x0000_i1657" type="#_x0000_t75" alt="563963006.png" style="width:487.2pt;height:478.2pt;visibility:visible;mso-wrap-style:square">
            <v:imagedata r:id="rId9" o:title="563963006"/>
          </v:shape>
        </w:pict>
      </w:r>
    </w:p>
    <w:p w14:paraId="31CE1C38"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Federated Concept Library</w:t>
      </w:r>
    </w:p>
    <w:p w14:paraId="4B1D6636" w14:textId="77777777" w:rsidR="00347871" w:rsidRDefault="00347871" w:rsidP="00A318C1">
      <w:pPr>
        <w:pStyle w:val="BodyText"/>
      </w:pPr>
      <w:r>
        <w:t>Modules (as UML packages) defined as generic concepts under threat &amp; risk. Each module focuses on a particular concept with dependencies on other modules. This forms a graph of "micro theories" that can be independently utilized.</w:t>
      </w:r>
    </w:p>
    <w:p w14:paraId="41E7059A" w14:textId="77777777" w:rsidR="00347871" w:rsidRDefault="00347871" w:rsidP="00347871">
      <w:pPr>
        <w:pStyle w:val="Heading2"/>
      </w:pPr>
      <w:bookmarkStart w:id="3" w:name="_Toc40970997"/>
      <w:r>
        <w:lastRenderedPageBreak/>
        <w:t>Diagram: Foundation</w:t>
      </w:r>
      <w:bookmarkEnd w:id="3"/>
    </w:p>
    <w:p w14:paraId="56CEB292" w14:textId="35B27023" w:rsidR="00347871" w:rsidRDefault="0039663B" w:rsidP="00347871">
      <w:pPr>
        <w:jc w:val="center"/>
        <w:rPr>
          <w:rFonts w:cs="Arial"/>
        </w:rPr>
      </w:pPr>
      <w:r w:rsidRPr="002E0F19">
        <w:rPr>
          <w:noProof/>
        </w:rPr>
        <w:pict w14:anchorId="769E65C0">
          <v:shape id="Picture -1938677917.png" o:spid="_x0000_i1656" type="#_x0000_t75" alt="-1938677917.png" style="width:487.2pt;height:557.4pt;visibility:visible;mso-wrap-style:square">
            <v:imagedata r:id="rId10" o:title="-1938677917"/>
          </v:shape>
        </w:pict>
      </w:r>
    </w:p>
    <w:p w14:paraId="52A56BC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Foundation</w:t>
      </w:r>
    </w:p>
    <w:p w14:paraId="2F245183" w14:textId="77777777" w:rsidR="00347871" w:rsidRDefault="00347871" w:rsidP="00347871">
      <w:r>
        <w:t xml:space="preserve"> </w:t>
      </w:r>
    </w:p>
    <w:p w14:paraId="1F57EC7A" w14:textId="77777777" w:rsidR="00347871" w:rsidRDefault="00347871" w:rsidP="00347871"/>
    <w:p w14:paraId="0B17CEA7" w14:textId="77777777" w:rsidR="00347871" w:rsidRDefault="00347871" w:rsidP="00347871">
      <w:pPr>
        <w:spacing w:after="200" w:line="276" w:lineRule="auto"/>
        <w:rPr>
          <w:b/>
          <w:bCs/>
          <w:color w:val="365F91"/>
          <w:sz w:val="40"/>
          <w:szCs w:val="40"/>
        </w:rPr>
      </w:pPr>
      <w:r>
        <w:br w:type="page"/>
      </w:r>
    </w:p>
    <w:p w14:paraId="2B5F9757" w14:textId="77777777" w:rsidR="00347871" w:rsidRDefault="00347871" w:rsidP="00347871">
      <w:pPr>
        <w:pStyle w:val="Heading1"/>
      </w:pPr>
      <w:bookmarkStart w:id="4" w:name="_Toc40970998"/>
      <w:r>
        <w:t>Concept Library::Abilities</w:t>
      </w:r>
      <w:bookmarkEnd w:id="4"/>
    </w:p>
    <w:p w14:paraId="0D3DA0B4" w14:textId="77777777" w:rsidR="003B26DB" w:rsidRDefault="00586039">
      <w:r>
        <w:t xml:space="preserve">The Ability module defines the basic concept of an </w:t>
      </w:r>
      <w:r>
        <w:rPr>
          <w:i/>
          <w:iCs/>
        </w:rPr>
        <w:t>Ability</w:t>
      </w:r>
      <w:r>
        <w:t xml:space="preserve"> as the </w:t>
      </w:r>
      <w:r>
        <w:rPr>
          <w:u w:val="single"/>
        </w:rPr>
        <w:t>availability of a resource to an actor</w:t>
      </w:r>
      <w:r>
        <w:t>. The resource may be specific, such as $5000, a weapon, or general, such as the ability to teach math. Each Abil</w:t>
      </w:r>
      <w:r>
        <w:t xml:space="preserve">ity is a state indicating that it has a lifetime and can participate in all the state/situation and entity relations. </w:t>
      </w:r>
      <w:r>
        <w:rPr>
          <w:i/>
          <w:iCs/>
        </w:rPr>
        <w:t>Credentials</w:t>
      </w:r>
      <w:r>
        <w:t xml:space="preserve"> may be physical or virtual and attest to the Ability.</w:t>
      </w:r>
    </w:p>
    <w:p w14:paraId="104AC06E" w14:textId="77777777" w:rsidR="003B26DB" w:rsidRDefault="00586039">
      <w:r>
        <w:t xml:space="preserve">Abilities may be created, enhanced, diminished, or eliminated with an </w:t>
      </w:r>
      <w:r>
        <w:rPr>
          <w:i/>
          <w:iCs/>
        </w:rPr>
        <w:t>Al</w:t>
      </w:r>
      <w:r>
        <w:rPr>
          <w:i/>
          <w:iCs/>
        </w:rPr>
        <w:t xml:space="preserve">ter Ability </w:t>
      </w:r>
      <w:r>
        <w:t xml:space="preserve">Event. When an actor alters an Ability (of themselves or others) they are playing the role of a </w:t>
      </w:r>
      <w:r>
        <w:rPr>
          <w:i/>
          <w:iCs/>
        </w:rPr>
        <w:t>Facilitator</w:t>
      </w:r>
      <w:r>
        <w:t xml:space="preserve"> who performs an </w:t>
      </w:r>
      <w:r>
        <w:rPr>
          <w:i/>
          <w:iCs/>
        </w:rPr>
        <w:t>Alter Capacity</w:t>
      </w:r>
      <w:r>
        <w:t>.</w:t>
      </w:r>
    </w:p>
    <w:p w14:paraId="1EC507CA" w14:textId="77777777" w:rsidR="003B26DB" w:rsidRDefault="00586039">
      <w:r>
        <w:t xml:space="preserve"> </w:t>
      </w:r>
    </w:p>
    <w:p w14:paraId="07C8A355" w14:textId="77777777" w:rsidR="00347871" w:rsidRDefault="00347871" w:rsidP="00347871">
      <w:pPr>
        <w:pStyle w:val="Heading2"/>
      </w:pPr>
      <w:bookmarkStart w:id="5" w:name="_Toc40970999"/>
      <w:r>
        <w:t>Diagram: Ability</w:t>
      </w:r>
      <w:bookmarkEnd w:id="5"/>
    </w:p>
    <w:p w14:paraId="372EAA47" w14:textId="042C0539" w:rsidR="00347871" w:rsidRDefault="0039663B" w:rsidP="00347871">
      <w:pPr>
        <w:jc w:val="center"/>
        <w:rPr>
          <w:rFonts w:cs="Arial"/>
        </w:rPr>
      </w:pPr>
      <w:r w:rsidRPr="002E0F19">
        <w:rPr>
          <w:noProof/>
        </w:rPr>
        <w:pict w14:anchorId="5B812317">
          <v:shape id="Picture 1737331059.png" o:spid="_x0000_i1655" type="#_x0000_t75" alt="1737331059.png" style="width:487.2pt;height:351pt;visibility:visible;mso-wrap-style:square">
            <v:imagedata r:id="rId11" o:title="1737331059"/>
          </v:shape>
        </w:pict>
      </w:r>
    </w:p>
    <w:p w14:paraId="14473AB1"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Ability</w:t>
      </w:r>
    </w:p>
    <w:p w14:paraId="0BA34410" w14:textId="77777777" w:rsidR="00347871" w:rsidRDefault="00347871" w:rsidP="00347871">
      <w:pPr>
        <w:pStyle w:val="Heading2"/>
      </w:pPr>
      <w:bookmarkStart w:id="6" w:name="_Toc40971000"/>
      <w:r>
        <w:lastRenderedPageBreak/>
        <w:t>Diagram: Alter ability or control</w:t>
      </w:r>
      <w:bookmarkEnd w:id="6"/>
    </w:p>
    <w:p w14:paraId="1176D04A" w14:textId="5157E2EF" w:rsidR="00347871" w:rsidRDefault="0039663B" w:rsidP="00347871">
      <w:pPr>
        <w:jc w:val="center"/>
        <w:rPr>
          <w:rFonts w:cs="Arial"/>
        </w:rPr>
      </w:pPr>
      <w:r w:rsidRPr="002E0F19">
        <w:rPr>
          <w:noProof/>
        </w:rPr>
        <w:pict w14:anchorId="3EF4D338">
          <v:shape id="Picture 1860206812.png" o:spid="_x0000_i1654" type="#_x0000_t75" alt="1860206812.png" style="width:487.2pt;height:406.8pt;visibility:visible;mso-wrap-style:square">
            <v:imagedata r:id="rId12" o:title="1860206812"/>
          </v:shape>
        </w:pict>
      </w:r>
    </w:p>
    <w:p w14:paraId="16215C62"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Alter ability or control</w:t>
      </w:r>
    </w:p>
    <w:p w14:paraId="18E1E99B" w14:textId="77777777" w:rsidR="00347871" w:rsidRDefault="00347871" w:rsidP="00347871">
      <w:r>
        <w:t xml:space="preserve"> </w:t>
      </w:r>
    </w:p>
    <w:p w14:paraId="2DCB9628" w14:textId="77777777" w:rsidR="00347871" w:rsidRDefault="00347871" w:rsidP="00347871"/>
    <w:p w14:paraId="764C54DE" w14:textId="77777777" w:rsidR="00347871" w:rsidRDefault="00347871" w:rsidP="00347871">
      <w:pPr>
        <w:pStyle w:val="Heading2"/>
      </w:pPr>
      <w:bookmarkStart w:id="7" w:name="_03abc59131f0b68e2256e68e11ba3c59"/>
      <w:bookmarkStart w:id="8" w:name="_Toc40971001"/>
      <w:r>
        <w:t>Association Class Ability</w:t>
      </w:r>
      <w:bookmarkEnd w:id="7"/>
      <w:bookmarkEnd w:id="8"/>
      <w:r w:rsidRPr="003A31EC">
        <w:rPr>
          <w:rFonts w:cs="Arial"/>
        </w:rPr>
        <w:t xml:space="preserve"> </w:t>
      </w:r>
      <w:r>
        <w:rPr>
          <w:rFonts w:cs="Arial"/>
        </w:rPr>
        <w:fldChar w:fldCharType="begin"/>
      </w:r>
      <w:r>
        <w:instrText>XE"</w:instrText>
      </w:r>
      <w:r w:rsidRPr="00413D75">
        <w:rPr>
          <w:rFonts w:cs="Arial"/>
        </w:rPr>
        <w:instrText>Ability</w:instrText>
      </w:r>
      <w:r>
        <w:instrText>"</w:instrText>
      </w:r>
      <w:r>
        <w:rPr>
          <w:rFonts w:cs="Arial"/>
        </w:rPr>
        <w:fldChar w:fldCharType="end"/>
      </w:r>
      <w:r w:rsidR="009E71B4">
        <w:rPr>
          <w:rFonts w:cs="Arial"/>
        </w:rPr>
        <w:t xml:space="preserve"> </w:t>
      </w:r>
    </w:p>
    <w:p w14:paraId="6960CEC5" w14:textId="77777777" w:rsidR="00347871" w:rsidRDefault="00347871" w:rsidP="00F71BA8">
      <w:r>
        <w:t>An Ability is the availability of a resource to an actor to perform activities.</w:t>
      </w:r>
    </w:p>
    <w:p w14:paraId="41E93ACD" w14:textId="77777777" w:rsidR="00347871" w:rsidRDefault="00347871" w:rsidP="00F71BA8">
      <w:r>
        <w:t>Note that as with any entity, an Ability can also be categorized as a resource and thus the subject of other relationships..</w:t>
      </w:r>
    </w:p>
    <w:p w14:paraId="2B819F25" w14:textId="77777777" w:rsidR="00347871" w:rsidRDefault="00347871" w:rsidP="00F71BA8">
      <w:r>
        <w:t>Note that resources can be physical (such as a hammer), activities, virtual or more abstract such as training or experience.</w:t>
      </w:r>
    </w:p>
    <w:p w14:paraId="26C30BA9" w14:textId="77777777" w:rsidR="00347871" w:rsidRDefault="00347871" w:rsidP="00F71BA8">
      <w:r>
        <w:t>[ISO/IEC 17027:2014] ability: capacity to perform an activity</w:t>
      </w:r>
    </w:p>
    <w:p w14:paraId="23A3153C" w14:textId="77777777" w:rsidR="00347871" w:rsidRDefault="00347871" w:rsidP="00F71BA8">
      <w:r>
        <w:t>[NIEM] CapabilityType:</w:t>
      </w:r>
    </w:p>
    <w:p w14:paraId="4272532C" w14:textId="4D26F1CB" w:rsidR="00347871" w:rsidRDefault="0039663B" w:rsidP="00347871">
      <w:pPr>
        <w:jc w:val="center"/>
      </w:pPr>
      <w:r w:rsidRPr="002E0F19">
        <w:rPr>
          <w:noProof/>
        </w:rPr>
        <w:lastRenderedPageBreak/>
        <w:pict w14:anchorId="0E0ABDFB">
          <v:shape id="Picture 1356657169.png" o:spid="_x0000_i1653" type="#_x0000_t75" alt="1356657169.png" style="width:436.8pt;height:232.8pt;visibility:visible;mso-wrap-style:square">
            <v:imagedata r:id="rId13" o:title="1356657169"/>
          </v:shape>
        </w:pict>
      </w:r>
    </w:p>
    <w:p w14:paraId="36ED978D"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bility Detail</w:t>
      </w:r>
    </w:p>
    <w:p w14:paraId="53DBCA86"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31F54967" w14:textId="77777777" w:rsidR="00347871" w:rsidRDefault="00586039" w:rsidP="00347871">
      <w:pPr>
        <w:ind w:left="360"/>
      </w:pPr>
      <w:hyperlink w:anchor="_9db7850b79021b7eb6ddf87616ee9f9e" w:history="1">
        <w:r w:rsidR="00347871">
          <w:rPr>
            <w:rStyle w:val="Hyperlink"/>
          </w:rPr>
          <w:t>Impact</w:t>
        </w:r>
      </w:hyperlink>
      <w:r w:rsidR="00347871">
        <w:t xml:space="preserve">, </w:t>
      </w:r>
      <w:hyperlink w:anchor="_c3c68931301e3219612679ba09cbed93" w:history="1">
        <w:r w:rsidR="00347871">
          <w:rPr>
            <w:rStyle w:val="Hyperlink"/>
          </w:rPr>
          <w:t>Resource</w:t>
        </w:r>
      </w:hyperlink>
    </w:p>
    <w:p w14:paraId="2A0DBC4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BFCAAAF" w14:textId="563B95F3" w:rsidR="00347871" w:rsidRDefault="0039663B" w:rsidP="00347871">
      <w:pPr>
        <w:ind w:firstLine="720"/>
      </w:pPr>
      <w:r w:rsidRPr="002E0F19">
        <w:rPr>
          <w:noProof/>
        </w:rPr>
        <w:pict w14:anchorId="1B98F6AA">
          <v:shape id="_x0000_i1652" type="#_x0000_t75" alt="1036430391.png" style="width:12pt;height:12pt;visibility:visible;mso-wrap-style:square">
            <v:imagedata r:id="rId14" o:title="1036430391"/>
          </v:shape>
        </w:pict>
      </w:r>
      <w:r w:rsidR="00347871">
        <w:t xml:space="preserve"> can be utilized by</w:t>
      </w:r>
      <w:r w:rsidR="00347871">
        <w:rPr>
          <w:rFonts w:cs="Arial"/>
        </w:rPr>
        <w:fldChar w:fldCharType="begin"/>
      </w:r>
      <w:r w:rsidR="00347871">
        <w:instrText>XE"</w:instrText>
      </w:r>
      <w:r w:rsidR="00347871" w:rsidRPr="00413D75">
        <w:rPr>
          <w:rFonts w:cs="Arial"/>
        </w:rPr>
        <w:instrText>can be utilized by</w:instrText>
      </w:r>
      <w:r w:rsidR="00347871">
        <w:instrText>"</w:instrText>
      </w:r>
      <w:r w:rsidR="00347871">
        <w:rPr>
          <w:rFonts w:cs="Arial"/>
        </w:rPr>
        <w:fldChar w:fldCharType="end"/>
      </w:r>
      <w:r w:rsidR="00347871">
        <w:t xml:space="preserve"> : </w:t>
      </w:r>
      <w:hyperlink w:anchor="_366e70bab7ea3da37cb039e7a6b88ae2" w:history="1">
        <w:r w:rsidR="00347871">
          <w:rPr>
            <w:rStyle w:val="Hyperlink"/>
          </w:rPr>
          <w:t>Actor</w:t>
        </w:r>
      </w:hyperlink>
      <w:r w:rsidR="00347871">
        <w:t xml:space="preserve"> [*] </w:t>
      </w:r>
    </w:p>
    <w:p w14:paraId="572CF2EF" w14:textId="77777777" w:rsidR="00347871" w:rsidRDefault="00347871" w:rsidP="004E3AD0">
      <w:pPr>
        <w:pStyle w:val="BodyText"/>
        <w:spacing w:before="60" w:after="120"/>
        <w:ind w:firstLine="720"/>
      </w:pPr>
      <w:r>
        <w:t>The actor having the ability to utilize a resource for a purpose.</w:t>
      </w:r>
    </w:p>
    <w:p w14:paraId="7270A24C" w14:textId="1E15296C" w:rsidR="00347871" w:rsidRDefault="0039663B" w:rsidP="00347871">
      <w:pPr>
        <w:ind w:firstLine="720"/>
      </w:pPr>
      <w:r w:rsidRPr="002E0F19">
        <w:rPr>
          <w:noProof/>
        </w:rPr>
        <w:pict w14:anchorId="560F2542">
          <v:shape id="_x0000_i1651" type="#_x0000_t75" alt="1036430391.png" style="width:12pt;height:12pt;visibility:visible;mso-wrap-style:square">
            <v:imagedata r:id="rId14" o:title="1036430391"/>
          </v:shape>
        </w:pict>
      </w:r>
      <w:r w:rsidR="00347871">
        <w:t xml:space="preserve"> has ability to utilize</w:t>
      </w:r>
      <w:r w:rsidR="00347871">
        <w:rPr>
          <w:rFonts w:cs="Arial"/>
        </w:rPr>
        <w:fldChar w:fldCharType="begin"/>
      </w:r>
      <w:r w:rsidR="00347871">
        <w:instrText>XE"</w:instrText>
      </w:r>
      <w:r w:rsidR="00347871" w:rsidRPr="00413D75">
        <w:rPr>
          <w:rFonts w:cs="Arial"/>
        </w:rPr>
        <w:instrText>has ability to utilize</w:instrText>
      </w:r>
      <w:r w:rsidR="00347871">
        <w:instrText>"</w:instrText>
      </w:r>
      <w:r w:rsidR="00347871">
        <w:rPr>
          <w:rFonts w:cs="Arial"/>
        </w:rPr>
        <w:fldChar w:fldCharType="end"/>
      </w:r>
      <w:r w:rsidR="00347871">
        <w:t xml:space="preserve"> : </w:t>
      </w:r>
      <w:hyperlink w:anchor="_8688aa378b01aabfc2eda73d41cf8dc4" w:history="1">
        <w:r w:rsidR="00347871">
          <w:rPr>
            <w:rStyle w:val="Hyperlink"/>
          </w:rPr>
          <w:t>Capability</w:t>
        </w:r>
      </w:hyperlink>
      <w:r w:rsidR="00347871">
        <w:t xml:space="preserve"> [*] </w:t>
      </w:r>
    </w:p>
    <w:p w14:paraId="660F37E4" w14:textId="77777777" w:rsidR="00347871" w:rsidRDefault="00347871" w:rsidP="004E3AD0">
      <w:pPr>
        <w:pStyle w:val="BodyText"/>
        <w:spacing w:before="60" w:after="120"/>
        <w:ind w:firstLine="720"/>
      </w:pPr>
      <w:r>
        <w:t>A resource an actor can employ as part of a capability.</w:t>
      </w:r>
    </w:p>
    <w:p w14:paraId="70E01073" w14:textId="77777777" w:rsidR="00347871" w:rsidRDefault="00347871" w:rsidP="00347871"/>
    <w:p w14:paraId="5EE3F7D3" w14:textId="77777777" w:rsidR="00347871" w:rsidRDefault="00347871" w:rsidP="00347871">
      <w:pPr>
        <w:pStyle w:val="Heading2"/>
      </w:pPr>
      <w:bookmarkStart w:id="9" w:name="_315148db8a518e21e50a70f51934a4d6"/>
      <w:bookmarkStart w:id="10" w:name="_Toc40971002"/>
      <w:r>
        <w:t>Association Class Affected Available Resource</w:t>
      </w:r>
      <w:bookmarkEnd w:id="9"/>
      <w:bookmarkEnd w:id="10"/>
      <w:r w:rsidRPr="003A31EC">
        <w:rPr>
          <w:rFonts w:cs="Arial"/>
        </w:rPr>
        <w:t xml:space="preserve"> </w:t>
      </w:r>
      <w:r>
        <w:rPr>
          <w:rFonts w:cs="Arial"/>
        </w:rPr>
        <w:fldChar w:fldCharType="begin"/>
      </w:r>
      <w:r>
        <w:instrText>XE"</w:instrText>
      </w:r>
      <w:r w:rsidRPr="00413D75">
        <w:rPr>
          <w:rFonts w:cs="Arial"/>
        </w:rPr>
        <w:instrText>Affected Available Resource</w:instrText>
      </w:r>
      <w:r>
        <w:instrText>"</w:instrText>
      </w:r>
      <w:r>
        <w:rPr>
          <w:rFonts w:cs="Arial"/>
        </w:rPr>
        <w:fldChar w:fldCharType="end"/>
      </w:r>
      <w:r w:rsidR="009E71B4">
        <w:rPr>
          <w:rFonts w:cs="Arial"/>
        </w:rPr>
        <w:t xml:space="preserve"> </w:t>
      </w:r>
    </w:p>
    <w:p w14:paraId="6AA730CB" w14:textId="77777777" w:rsidR="00347871" w:rsidRDefault="00347871" w:rsidP="00F71BA8">
      <w:r>
        <w:t>An alter ability action affects an actors control over one or more resources. This relationship defines the set of resources impacted by an alter ability action.</w:t>
      </w:r>
    </w:p>
    <w:p w14:paraId="2B07BF1A" w14:textId="1D98AD09" w:rsidR="00347871" w:rsidRDefault="0039663B" w:rsidP="00347871">
      <w:pPr>
        <w:jc w:val="center"/>
      </w:pPr>
      <w:r w:rsidRPr="002E0F19">
        <w:rPr>
          <w:noProof/>
        </w:rPr>
        <w:pict w14:anchorId="7365A5DB">
          <v:shape id="Picture 537111042.png" o:spid="_x0000_i1650" type="#_x0000_t75" alt="537111042.png" style="width:461.4pt;height:213.6pt;visibility:visible;mso-wrap-style:square">
            <v:imagedata r:id="rId15" o:title="537111042"/>
          </v:shape>
        </w:pict>
      </w:r>
    </w:p>
    <w:p w14:paraId="633B1CBD"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lastRenderedPageBreak/>
        <w:t>Affected Available Resource</w:t>
      </w:r>
    </w:p>
    <w:p w14:paraId="6DCA65C2"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08AEC149" w14:textId="77777777" w:rsidR="00347871" w:rsidRDefault="00586039" w:rsidP="00347871">
      <w:pPr>
        <w:ind w:left="360"/>
      </w:pPr>
      <w:hyperlink w:anchor="_d73e4ebdfd2444629d07f65820eda0ab" w:history="1">
        <w:r w:rsidR="00347871">
          <w:rPr>
            <w:rStyle w:val="Hyperlink"/>
          </w:rPr>
          <w:t>Effect</w:t>
        </w:r>
      </w:hyperlink>
    </w:p>
    <w:p w14:paraId="3339C019"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98B49DC" w14:textId="7CE95C1E" w:rsidR="00347871" w:rsidRDefault="0039663B" w:rsidP="00347871">
      <w:pPr>
        <w:ind w:firstLine="720"/>
      </w:pPr>
      <w:r w:rsidRPr="002E0F19">
        <w:rPr>
          <w:noProof/>
        </w:rPr>
        <w:pict w14:anchorId="0AE48C5C">
          <v:shape id="_x0000_i1649" type="#_x0000_t75" alt="1036430391.png" style="width:12pt;height:12pt;visibility:visible;mso-wrap-style:square">
            <v:imagedata r:id="rId14" o:title="1036430391"/>
          </v:shape>
        </w:pict>
      </w:r>
      <w:r w:rsidR="00347871">
        <w:t xml:space="preserve"> affects control of</w:t>
      </w:r>
      <w:r w:rsidR="00347871">
        <w:rPr>
          <w:rFonts w:cs="Arial"/>
        </w:rPr>
        <w:fldChar w:fldCharType="begin"/>
      </w:r>
      <w:r w:rsidR="00347871">
        <w:instrText>XE"</w:instrText>
      </w:r>
      <w:r w:rsidR="00347871" w:rsidRPr="00413D75">
        <w:rPr>
          <w:rFonts w:cs="Arial"/>
        </w:rPr>
        <w:instrText>affects control of</w:instrText>
      </w:r>
      <w:r w:rsidR="00347871">
        <w:instrText>"</w:instrText>
      </w:r>
      <w:r w:rsidR="00347871">
        <w:rPr>
          <w:rFonts w:cs="Arial"/>
        </w:rPr>
        <w:fldChar w:fldCharType="end"/>
      </w:r>
      <w:r w:rsidR="00347871">
        <w:t xml:space="preserve"> : </w:t>
      </w:r>
      <w:hyperlink w:anchor="_c3c68931301e3219612679ba09cbed93" w:history="1">
        <w:r w:rsidR="00347871">
          <w:rPr>
            <w:rStyle w:val="Hyperlink"/>
          </w:rPr>
          <w:t>Resource</w:t>
        </w:r>
      </w:hyperlink>
      <w:r w:rsidR="00347871">
        <w:t xml:space="preserve"> [1..*] </w:t>
      </w:r>
    </w:p>
    <w:p w14:paraId="7F9D6166" w14:textId="77777777" w:rsidR="00347871" w:rsidRDefault="00347871" w:rsidP="004E3AD0">
      <w:pPr>
        <w:pStyle w:val="BodyText"/>
        <w:spacing w:before="60" w:after="120"/>
        <w:ind w:firstLine="720"/>
      </w:pPr>
      <w:r>
        <w:t>Resource that an alter ability action impacts in terms of its availably to actors.</w:t>
      </w:r>
    </w:p>
    <w:p w14:paraId="53AE7626" w14:textId="4C6452B2" w:rsidR="00347871" w:rsidRDefault="0039663B" w:rsidP="00347871">
      <w:pPr>
        <w:ind w:firstLine="720"/>
      </w:pPr>
      <w:r w:rsidRPr="002E0F19">
        <w:rPr>
          <w:noProof/>
        </w:rPr>
        <w:pict w14:anchorId="45B503EC">
          <v:shape id="_x0000_i1648" type="#_x0000_t75" alt="1036430391.png" style="width:12pt;height:12pt;visibility:visible;mso-wrap-style:square">
            <v:imagedata r:id="rId14" o:title="1036430391"/>
          </v:shape>
        </w:pict>
      </w:r>
      <w:r w:rsidR="00347871">
        <w:t xml:space="preserve"> affected by action</w:t>
      </w:r>
      <w:r w:rsidR="00347871">
        <w:rPr>
          <w:rFonts w:cs="Arial"/>
        </w:rPr>
        <w:fldChar w:fldCharType="begin"/>
      </w:r>
      <w:r w:rsidR="00347871">
        <w:instrText>XE"</w:instrText>
      </w:r>
      <w:r w:rsidR="00347871" w:rsidRPr="00413D75">
        <w:rPr>
          <w:rFonts w:cs="Arial"/>
        </w:rPr>
        <w:instrText>affected by action</w:instrText>
      </w:r>
      <w:r w:rsidR="00347871">
        <w:instrText>"</w:instrText>
      </w:r>
      <w:r w:rsidR="00347871">
        <w:rPr>
          <w:rFonts w:cs="Arial"/>
        </w:rPr>
        <w:fldChar w:fldCharType="end"/>
      </w:r>
      <w:r w:rsidR="00347871">
        <w:t xml:space="preserve"> : </w:t>
      </w:r>
      <w:hyperlink w:anchor="_c788a66f64315749af62e0610366f05c" w:history="1">
        <w:r w:rsidR="00347871">
          <w:rPr>
            <w:rStyle w:val="Hyperlink"/>
          </w:rPr>
          <w:t>Alter Capability</w:t>
        </w:r>
      </w:hyperlink>
      <w:r w:rsidR="00347871">
        <w:t xml:space="preserve"> [*] </w:t>
      </w:r>
    </w:p>
    <w:p w14:paraId="66F75F74" w14:textId="77777777" w:rsidR="00347871" w:rsidRDefault="00347871" w:rsidP="004E3AD0">
      <w:pPr>
        <w:pStyle w:val="BodyText"/>
        <w:spacing w:before="60" w:after="120"/>
        <w:ind w:firstLine="720"/>
      </w:pPr>
      <w:r>
        <w:t>Actions which impact the availability of a resource to actors.</w:t>
      </w:r>
    </w:p>
    <w:p w14:paraId="3B15C234" w14:textId="77777777" w:rsidR="00347871" w:rsidRDefault="00347871" w:rsidP="00347871"/>
    <w:p w14:paraId="4CC80F4B" w14:textId="77777777" w:rsidR="00347871" w:rsidRDefault="00347871" w:rsidP="00347871">
      <w:pPr>
        <w:pStyle w:val="Heading2"/>
      </w:pPr>
      <w:bookmarkStart w:id="11" w:name="_c788a66f64315749af62e0610366f05c"/>
      <w:bookmarkStart w:id="12" w:name="_Toc40971003"/>
      <w:r>
        <w:t>Class Alter Capability</w:t>
      </w:r>
      <w:bookmarkEnd w:id="11"/>
      <w:bookmarkEnd w:id="12"/>
      <w:r w:rsidRPr="003A31EC">
        <w:rPr>
          <w:rFonts w:cs="Arial"/>
        </w:rPr>
        <w:t xml:space="preserve"> </w:t>
      </w:r>
      <w:r>
        <w:rPr>
          <w:rFonts w:cs="Arial"/>
        </w:rPr>
        <w:fldChar w:fldCharType="begin"/>
      </w:r>
      <w:r>
        <w:instrText>XE"</w:instrText>
      </w:r>
      <w:r w:rsidRPr="00413D75">
        <w:rPr>
          <w:rFonts w:cs="Arial"/>
        </w:rPr>
        <w:instrText>Alter Capability</w:instrText>
      </w:r>
      <w:r>
        <w:instrText>"</w:instrText>
      </w:r>
      <w:r>
        <w:rPr>
          <w:rFonts w:cs="Arial"/>
        </w:rPr>
        <w:fldChar w:fldCharType="end"/>
      </w:r>
      <w:r w:rsidR="009E71B4">
        <w:rPr>
          <w:rFonts w:cs="Arial"/>
        </w:rPr>
        <w:t xml:space="preserve"> </w:t>
      </w:r>
    </w:p>
    <w:p w14:paraId="31FF983F" w14:textId="77777777" w:rsidR="00347871" w:rsidRDefault="00347871" w:rsidP="00F71BA8">
      <w:r>
        <w:t>The Event  of providing or removing  abilities (including control) by impacting the resources available to an actor.</w:t>
      </w:r>
    </w:p>
    <w:p w14:paraId="3580873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ED0637C" w14:textId="77777777" w:rsidR="00347871" w:rsidRDefault="00586039" w:rsidP="00347871">
      <w:pPr>
        <w:ind w:left="360"/>
      </w:pPr>
      <w:hyperlink w:anchor="_8688aa378b01aabfc2eda73d41cf8dc4" w:history="1">
        <w:r w:rsidR="00347871">
          <w:rPr>
            <w:rStyle w:val="Hyperlink"/>
          </w:rPr>
          <w:t>Capability</w:t>
        </w:r>
      </w:hyperlink>
    </w:p>
    <w:p w14:paraId="3B85545A" w14:textId="77777777" w:rsidR="00347871" w:rsidRDefault="00347871" w:rsidP="00347871"/>
    <w:p w14:paraId="0501E567" w14:textId="77777777" w:rsidR="00347871" w:rsidRDefault="00347871" w:rsidP="00347871">
      <w:pPr>
        <w:pStyle w:val="Heading2"/>
      </w:pPr>
      <w:bookmarkStart w:id="13" w:name="_b3951ef71e326b93c24f363bfb1fc875"/>
      <w:bookmarkStart w:id="14" w:name="_Toc40971004"/>
      <w:r>
        <w:t>Class Facilitator</w:t>
      </w:r>
      <w:bookmarkEnd w:id="13"/>
      <w:r w:rsidRPr="003A31EC">
        <w:rPr>
          <w:rFonts w:cs="Arial"/>
        </w:rPr>
        <w:t xml:space="preserve"> </w:t>
      </w:r>
      <w:r>
        <w:rPr>
          <w:rFonts w:cs="Arial"/>
        </w:rPr>
        <w:fldChar w:fldCharType="begin"/>
      </w:r>
      <w:r>
        <w:instrText>XE"</w:instrText>
      </w:r>
      <w:r w:rsidRPr="00413D75">
        <w:rPr>
          <w:rFonts w:cs="Arial"/>
        </w:rPr>
        <w:instrText>Facilitator</w:instrText>
      </w:r>
      <w:r>
        <w:instrText>"</w:instrText>
      </w:r>
      <w:r>
        <w:rPr>
          <w:rFonts w:cs="Arial"/>
        </w:rPr>
        <w:fldChar w:fldCharType="end"/>
      </w:r>
      <w:r w:rsidR="009E71B4">
        <w:rPr>
          <w:rFonts w:cs="Arial"/>
        </w:rPr>
        <w:t xml:space="preserve"> </w:t>
      </w:r>
      <w:r w:rsidR="006F72CA">
        <w:rPr>
          <w:rFonts w:cs="Arial"/>
        </w:rPr>
        <w:t>&lt;&lt;Role&gt;&gt;</w:t>
      </w:r>
      <w:bookmarkEnd w:id="14"/>
    </w:p>
    <w:p w14:paraId="34CA58B1" w14:textId="77777777" w:rsidR="00347871" w:rsidRDefault="00347871" w:rsidP="00F71BA8">
      <w:r>
        <w:t>An actor able to provide an ability to another actor. e.g., Joe has supervisor rights to a database.</w:t>
      </w:r>
    </w:p>
    <w:p w14:paraId="51B9419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B15F5AD" w14:textId="77777777" w:rsidR="00347871" w:rsidRDefault="00586039" w:rsidP="00347871">
      <w:pPr>
        <w:ind w:left="360"/>
      </w:pPr>
      <w:hyperlink w:anchor="_366e70bab7ea3da37cb039e7a6b88ae2" w:history="1">
        <w:r w:rsidR="00347871">
          <w:rPr>
            <w:rStyle w:val="Hyperlink"/>
          </w:rPr>
          <w:t>Actor</w:t>
        </w:r>
      </w:hyperlink>
    </w:p>
    <w:p w14:paraId="247ED40D" w14:textId="77777777" w:rsidR="00347871" w:rsidRDefault="00347871" w:rsidP="00347871"/>
    <w:p w14:paraId="3099C746" w14:textId="77777777" w:rsidR="00347871" w:rsidRDefault="00347871" w:rsidP="00347871">
      <w:pPr>
        <w:pStyle w:val="Heading2"/>
      </w:pPr>
      <w:bookmarkStart w:id="15" w:name="_7e7568ea873ec86267b7265179b2c0ec"/>
      <w:bookmarkStart w:id="16" w:name="_Toc40971005"/>
      <w:r>
        <w:t>Class Lose Ability</w:t>
      </w:r>
      <w:bookmarkEnd w:id="15"/>
      <w:bookmarkEnd w:id="16"/>
      <w:r w:rsidRPr="003A31EC">
        <w:rPr>
          <w:rFonts w:cs="Arial"/>
        </w:rPr>
        <w:t xml:space="preserve"> </w:t>
      </w:r>
      <w:r>
        <w:rPr>
          <w:rFonts w:cs="Arial"/>
        </w:rPr>
        <w:fldChar w:fldCharType="begin"/>
      </w:r>
      <w:r>
        <w:instrText>XE"</w:instrText>
      </w:r>
      <w:r w:rsidRPr="00413D75">
        <w:rPr>
          <w:rFonts w:cs="Arial"/>
        </w:rPr>
        <w:instrText>Lose Ability</w:instrText>
      </w:r>
      <w:r>
        <w:instrText>"</w:instrText>
      </w:r>
      <w:r>
        <w:rPr>
          <w:rFonts w:cs="Arial"/>
        </w:rPr>
        <w:fldChar w:fldCharType="end"/>
      </w:r>
      <w:r w:rsidR="009E71B4">
        <w:rPr>
          <w:rFonts w:cs="Arial"/>
        </w:rPr>
        <w:t xml:space="preserve"> </w:t>
      </w:r>
    </w:p>
    <w:p w14:paraId="167E8606" w14:textId="77777777" w:rsidR="00347871" w:rsidRDefault="00347871" w:rsidP="00F71BA8">
      <w:r>
        <w:t>An Event that reduces of the ability of an actor.</w:t>
      </w:r>
    </w:p>
    <w:p w14:paraId="0EE8537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1D7F546" w14:textId="77777777" w:rsidR="00347871" w:rsidRDefault="00586039" w:rsidP="00347871">
      <w:pPr>
        <w:ind w:left="360"/>
      </w:pPr>
      <w:hyperlink w:anchor="_c788a66f64315749af62e0610366f05c" w:history="1">
        <w:r w:rsidR="00347871">
          <w:rPr>
            <w:rStyle w:val="Hyperlink"/>
          </w:rPr>
          <w:t>Alter Capability</w:t>
        </w:r>
      </w:hyperlink>
    </w:p>
    <w:p w14:paraId="54E93281" w14:textId="77777777" w:rsidR="00347871" w:rsidRDefault="00347871" w:rsidP="00347871"/>
    <w:p w14:paraId="114361ED" w14:textId="77777777" w:rsidR="00347871" w:rsidRDefault="00347871" w:rsidP="00347871">
      <w:pPr>
        <w:pStyle w:val="Heading2"/>
      </w:pPr>
      <w:bookmarkStart w:id="17" w:name="_0705e4dc863d412fce4e85b7fb59b9b8"/>
      <w:bookmarkStart w:id="18" w:name="_Toc40971006"/>
      <w:r>
        <w:t>Class Obtain Ability</w:t>
      </w:r>
      <w:bookmarkEnd w:id="17"/>
      <w:bookmarkEnd w:id="18"/>
      <w:r w:rsidRPr="003A31EC">
        <w:rPr>
          <w:rFonts w:cs="Arial"/>
        </w:rPr>
        <w:t xml:space="preserve"> </w:t>
      </w:r>
      <w:r>
        <w:rPr>
          <w:rFonts w:cs="Arial"/>
        </w:rPr>
        <w:fldChar w:fldCharType="begin"/>
      </w:r>
      <w:r>
        <w:instrText>XE"</w:instrText>
      </w:r>
      <w:r w:rsidRPr="00413D75">
        <w:rPr>
          <w:rFonts w:cs="Arial"/>
        </w:rPr>
        <w:instrText>Obtain Ability</w:instrText>
      </w:r>
      <w:r>
        <w:instrText>"</w:instrText>
      </w:r>
      <w:r>
        <w:rPr>
          <w:rFonts w:cs="Arial"/>
        </w:rPr>
        <w:fldChar w:fldCharType="end"/>
      </w:r>
      <w:r w:rsidR="009E71B4">
        <w:rPr>
          <w:rFonts w:cs="Arial"/>
        </w:rPr>
        <w:t xml:space="preserve"> </w:t>
      </w:r>
    </w:p>
    <w:p w14:paraId="61106A28" w14:textId="77777777" w:rsidR="00347871" w:rsidRDefault="00347871" w:rsidP="00F71BA8">
      <w:r>
        <w:t xml:space="preserve">An Event that increases the resources available to an actor. </w:t>
      </w:r>
    </w:p>
    <w:p w14:paraId="4DC56F0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A421C7E" w14:textId="77777777" w:rsidR="00347871" w:rsidRDefault="00586039" w:rsidP="00347871">
      <w:pPr>
        <w:ind w:left="360"/>
      </w:pPr>
      <w:hyperlink w:anchor="_c788a66f64315749af62e0610366f05c" w:history="1">
        <w:r w:rsidR="00347871">
          <w:rPr>
            <w:rStyle w:val="Hyperlink"/>
          </w:rPr>
          <w:t>Alter Capability</w:t>
        </w:r>
      </w:hyperlink>
    </w:p>
    <w:p w14:paraId="454BCE49" w14:textId="77777777" w:rsidR="00347871" w:rsidRDefault="00347871" w:rsidP="00347871"/>
    <w:p w14:paraId="0835AF6C" w14:textId="77777777" w:rsidR="00347871" w:rsidRDefault="00347871" w:rsidP="00347871">
      <w:pPr>
        <w:pStyle w:val="Heading2"/>
      </w:pPr>
      <w:bookmarkStart w:id="19" w:name="_54f2d305c50f6071f3e60a94f2f0bc66"/>
      <w:bookmarkStart w:id="20" w:name="_Toc40971007"/>
      <w:r>
        <w:t>Association Class Strenthened Actor</w:t>
      </w:r>
      <w:bookmarkEnd w:id="19"/>
      <w:bookmarkEnd w:id="20"/>
      <w:r w:rsidRPr="003A31EC">
        <w:rPr>
          <w:rFonts w:cs="Arial"/>
        </w:rPr>
        <w:t xml:space="preserve"> </w:t>
      </w:r>
      <w:r>
        <w:rPr>
          <w:rFonts w:cs="Arial"/>
        </w:rPr>
        <w:fldChar w:fldCharType="begin"/>
      </w:r>
      <w:r>
        <w:instrText>XE"</w:instrText>
      </w:r>
      <w:r w:rsidRPr="00413D75">
        <w:rPr>
          <w:rFonts w:cs="Arial"/>
        </w:rPr>
        <w:instrText>Strenthened Actor</w:instrText>
      </w:r>
      <w:r>
        <w:instrText>"</w:instrText>
      </w:r>
      <w:r>
        <w:rPr>
          <w:rFonts w:cs="Arial"/>
        </w:rPr>
        <w:fldChar w:fldCharType="end"/>
      </w:r>
      <w:r w:rsidR="009E71B4">
        <w:rPr>
          <w:rFonts w:cs="Arial"/>
        </w:rPr>
        <w:t xml:space="preserve"> </w:t>
      </w:r>
    </w:p>
    <w:p w14:paraId="0E97811A" w14:textId="77777777" w:rsidR="00347871" w:rsidRDefault="00347871" w:rsidP="00F71BA8">
      <w:r>
        <w:t>The act of obtaining control of an entity.</w:t>
      </w:r>
    </w:p>
    <w:p w14:paraId="65408521" w14:textId="0C876601" w:rsidR="00347871" w:rsidRDefault="0039663B" w:rsidP="00347871">
      <w:pPr>
        <w:jc w:val="center"/>
      </w:pPr>
      <w:r w:rsidRPr="002E0F19">
        <w:rPr>
          <w:noProof/>
        </w:rPr>
        <w:lastRenderedPageBreak/>
        <w:pict w14:anchorId="12C0E114">
          <v:shape id="Picture 290605128.png" o:spid="_x0000_i1647" type="#_x0000_t75" alt="290605128.png" style="width:477pt;height:209.4pt;visibility:visible;mso-wrap-style:square">
            <v:imagedata r:id="rId16" o:title="290605128"/>
          </v:shape>
        </w:pict>
      </w:r>
    </w:p>
    <w:p w14:paraId="77403626"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Strenthened Actor</w:t>
      </w:r>
    </w:p>
    <w:p w14:paraId="756A56F9"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0B978260" w14:textId="77777777" w:rsidR="00347871" w:rsidRDefault="00586039" w:rsidP="00347871">
      <w:pPr>
        <w:ind w:left="360"/>
      </w:pPr>
      <w:hyperlink w:anchor="_d73e4ebdfd2444629d07f65820eda0ab" w:history="1">
        <w:r w:rsidR="00347871">
          <w:rPr>
            <w:rStyle w:val="Hyperlink"/>
          </w:rPr>
          <w:t>Effect</w:t>
        </w:r>
      </w:hyperlink>
    </w:p>
    <w:p w14:paraId="4E71505A"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C245E5D" w14:textId="75581164" w:rsidR="00347871" w:rsidRDefault="0039663B" w:rsidP="00347871">
      <w:pPr>
        <w:ind w:firstLine="720"/>
      </w:pPr>
      <w:r w:rsidRPr="002E0F19">
        <w:rPr>
          <w:noProof/>
        </w:rPr>
        <w:pict w14:anchorId="39A47638">
          <v:shape id="_x0000_i1646" type="#_x0000_t75" alt="1036430391.png" style="width:12pt;height:12pt;visibility:visible;mso-wrap-style:square">
            <v:imagedata r:id="rId14" o:title="1036430391"/>
          </v:shape>
        </w:pict>
      </w:r>
      <w:r w:rsidR="00347871">
        <w:t xml:space="preserve"> obtains control</w:t>
      </w:r>
      <w:r w:rsidR="00347871">
        <w:rPr>
          <w:rFonts w:cs="Arial"/>
        </w:rPr>
        <w:fldChar w:fldCharType="begin"/>
      </w:r>
      <w:r w:rsidR="00347871">
        <w:instrText>XE"</w:instrText>
      </w:r>
      <w:r w:rsidR="00347871" w:rsidRPr="00413D75">
        <w:rPr>
          <w:rFonts w:cs="Arial"/>
        </w:rPr>
        <w:instrText>obtains control</w:instrText>
      </w:r>
      <w:r w:rsidR="00347871">
        <w:instrText>"</w:instrText>
      </w:r>
      <w:r w:rsidR="00347871">
        <w:rPr>
          <w:rFonts w:cs="Arial"/>
        </w:rPr>
        <w:fldChar w:fldCharType="end"/>
      </w:r>
      <w:r w:rsidR="00347871">
        <w:t xml:space="preserve"> : </w:t>
      </w:r>
      <w:hyperlink w:anchor="_366e70bab7ea3da37cb039e7a6b88ae2" w:history="1">
        <w:r w:rsidR="00347871">
          <w:rPr>
            <w:rStyle w:val="Hyperlink"/>
          </w:rPr>
          <w:t>Actor</w:t>
        </w:r>
      </w:hyperlink>
      <w:r w:rsidR="00347871">
        <w:t xml:space="preserve"> [1] </w:t>
      </w:r>
    </w:p>
    <w:p w14:paraId="4A45158A" w14:textId="77777777" w:rsidR="00347871" w:rsidRDefault="00347871" w:rsidP="004E3AD0">
      <w:pPr>
        <w:pStyle w:val="BodyText"/>
        <w:spacing w:before="60" w:after="120"/>
        <w:ind w:firstLine="720"/>
      </w:pPr>
      <w:r>
        <w:t>Control obtained by a obtain control action.</w:t>
      </w:r>
    </w:p>
    <w:p w14:paraId="57581D6F" w14:textId="3BBF8303" w:rsidR="00347871" w:rsidRDefault="0039663B" w:rsidP="00347871">
      <w:pPr>
        <w:ind w:firstLine="720"/>
      </w:pPr>
      <w:r w:rsidRPr="002E0F19">
        <w:rPr>
          <w:noProof/>
        </w:rPr>
        <w:pict w14:anchorId="030396DE">
          <v:shape id="_x0000_i1645" type="#_x0000_t75" alt="1036430391.png" style="width:12pt;height:12pt;visibility:visible;mso-wrap-style:square">
            <v:imagedata r:id="rId14" o:title="1036430391"/>
          </v:shape>
        </w:pict>
      </w:r>
      <w:r w:rsidR="00347871">
        <w:t xml:space="preserve"> obtained by</w:t>
      </w:r>
      <w:r w:rsidR="00347871">
        <w:rPr>
          <w:rFonts w:cs="Arial"/>
        </w:rPr>
        <w:fldChar w:fldCharType="begin"/>
      </w:r>
      <w:r w:rsidR="00347871">
        <w:instrText>XE"</w:instrText>
      </w:r>
      <w:r w:rsidR="00347871" w:rsidRPr="00413D75">
        <w:rPr>
          <w:rFonts w:cs="Arial"/>
        </w:rPr>
        <w:instrText>obtained by</w:instrText>
      </w:r>
      <w:r w:rsidR="00347871">
        <w:instrText>"</w:instrText>
      </w:r>
      <w:r w:rsidR="00347871">
        <w:rPr>
          <w:rFonts w:cs="Arial"/>
        </w:rPr>
        <w:fldChar w:fldCharType="end"/>
      </w:r>
      <w:r w:rsidR="00347871">
        <w:t xml:space="preserve"> : </w:t>
      </w:r>
      <w:hyperlink w:anchor="_0705e4dc863d412fce4e85b7fb59b9b8" w:history="1">
        <w:r w:rsidR="00347871">
          <w:rPr>
            <w:rStyle w:val="Hyperlink"/>
          </w:rPr>
          <w:t>Obtain Ability</w:t>
        </w:r>
      </w:hyperlink>
      <w:r w:rsidR="00347871">
        <w:t xml:space="preserve"> [0..*] </w:t>
      </w:r>
    </w:p>
    <w:p w14:paraId="6A6DFE0B" w14:textId="77777777" w:rsidR="00347871" w:rsidRDefault="00347871" w:rsidP="004E3AD0">
      <w:pPr>
        <w:pStyle w:val="BodyText"/>
        <w:spacing w:before="60" w:after="120"/>
        <w:ind w:firstLine="720"/>
      </w:pPr>
      <w:r>
        <w:t>Method by which control is obtained.</w:t>
      </w:r>
    </w:p>
    <w:p w14:paraId="18B7DA38" w14:textId="77777777" w:rsidR="00347871" w:rsidRDefault="00347871" w:rsidP="00347871"/>
    <w:p w14:paraId="603B513C" w14:textId="77777777" w:rsidR="00347871" w:rsidRDefault="00347871" w:rsidP="00347871">
      <w:pPr>
        <w:pStyle w:val="Heading2"/>
      </w:pPr>
      <w:bookmarkStart w:id="21" w:name="_9964b2995ac6aa846fd738bfe27d4527"/>
      <w:bookmarkStart w:id="22" w:name="_Toc40971008"/>
      <w:r>
        <w:t>Class Transfer Ability</w:t>
      </w:r>
      <w:bookmarkEnd w:id="21"/>
      <w:bookmarkEnd w:id="22"/>
      <w:r w:rsidRPr="003A31EC">
        <w:rPr>
          <w:rFonts w:cs="Arial"/>
        </w:rPr>
        <w:t xml:space="preserve"> </w:t>
      </w:r>
      <w:r>
        <w:rPr>
          <w:rFonts w:cs="Arial"/>
        </w:rPr>
        <w:fldChar w:fldCharType="begin"/>
      </w:r>
      <w:r>
        <w:instrText>XE"</w:instrText>
      </w:r>
      <w:r w:rsidRPr="00413D75">
        <w:rPr>
          <w:rFonts w:cs="Arial"/>
        </w:rPr>
        <w:instrText>Transfer Ability</w:instrText>
      </w:r>
      <w:r>
        <w:instrText>"</w:instrText>
      </w:r>
      <w:r>
        <w:rPr>
          <w:rFonts w:cs="Arial"/>
        </w:rPr>
        <w:fldChar w:fldCharType="end"/>
      </w:r>
      <w:r w:rsidR="009E71B4">
        <w:rPr>
          <w:rFonts w:cs="Arial"/>
        </w:rPr>
        <w:t xml:space="preserve"> </w:t>
      </w:r>
    </w:p>
    <w:p w14:paraId="5EA86228" w14:textId="77777777" w:rsidR="00347871" w:rsidRDefault="00347871" w:rsidP="00F71BA8">
      <w:r>
        <w:t>The purposeful or accidental transfer of ability or control from one actor to another. Such transfer of ability or control may be by agreement or force.</w:t>
      </w:r>
    </w:p>
    <w:p w14:paraId="7CCA7FE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F9AC0C6" w14:textId="77777777" w:rsidR="00347871" w:rsidRDefault="00586039" w:rsidP="00347871">
      <w:pPr>
        <w:ind w:left="360"/>
      </w:pPr>
      <w:hyperlink w:anchor="_7e7568ea873ec86267b7265179b2c0ec" w:history="1">
        <w:r w:rsidR="00347871">
          <w:rPr>
            <w:rStyle w:val="Hyperlink"/>
          </w:rPr>
          <w:t>Lose Ability</w:t>
        </w:r>
      </w:hyperlink>
      <w:r w:rsidR="00347871">
        <w:t xml:space="preserve">, </w:t>
      </w:r>
      <w:hyperlink w:anchor="_0705e4dc863d412fce4e85b7fb59b9b8" w:history="1">
        <w:r w:rsidR="00347871">
          <w:rPr>
            <w:rStyle w:val="Hyperlink"/>
          </w:rPr>
          <w:t>Obtain Ability</w:t>
        </w:r>
      </w:hyperlink>
      <w:r w:rsidR="00347871">
        <w:t xml:space="preserve">, </w:t>
      </w:r>
      <w:hyperlink w:anchor="_799617cb54756b9414625779f3b740cc" w:history="1">
        <w:r w:rsidR="00347871">
          <w:rPr>
            <w:rStyle w:val="Hyperlink"/>
          </w:rPr>
          <w:t>Occurrence</w:t>
        </w:r>
      </w:hyperlink>
    </w:p>
    <w:p w14:paraId="6EE25ABF" w14:textId="77777777" w:rsidR="00347871" w:rsidRDefault="00347871" w:rsidP="00347871"/>
    <w:p w14:paraId="7CC04419" w14:textId="77777777" w:rsidR="00347871" w:rsidRDefault="00347871" w:rsidP="00347871">
      <w:pPr>
        <w:pStyle w:val="Heading2"/>
      </w:pPr>
      <w:bookmarkStart w:id="23" w:name="_4cddaf441c1f8546ce1df2bd10880ba4"/>
      <w:bookmarkStart w:id="24" w:name="_Toc40971009"/>
      <w:r>
        <w:t>Association Class Weakened Actor</w:t>
      </w:r>
      <w:bookmarkEnd w:id="23"/>
      <w:bookmarkEnd w:id="24"/>
      <w:r w:rsidRPr="003A31EC">
        <w:rPr>
          <w:rFonts w:cs="Arial"/>
        </w:rPr>
        <w:t xml:space="preserve"> </w:t>
      </w:r>
      <w:r>
        <w:rPr>
          <w:rFonts w:cs="Arial"/>
        </w:rPr>
        <w:fldChar w:fldCharType="begin"/>
      </w:r>
      <w:r>
        <w:instrText>XE"</w:instrText>
      </w:r>
      <w:r w:rsidRPr="00413D75">
        <w:rPr>
          <w:rFonts w:cs="Arial"/>
        </w:rPr>
        <w:instrText>Weakened Actor</w:instrText>
      </w:r>
      <w:r>
        <w:instrText>"</w:instrText>
      </w:r>
      <w:r>
        <w:rPr>
          <w:rFonts w:cs="Arial"/>
        </w:rPr>
        <w:fldChar w:fldCharType="end"/>
      </w:r>
      <w:r w:rsidR="009E71B4">
        <w:rPr>
          <w:rFonts w:cs="Arial"/>
        </w:rPr>
        <w:t xml:space="preserve"> </w:t>
      </w:r>
    </w:p>
    <w:p w14:paraId="770176E1" w14:textId="77777777" w:rsidR="00347871" w:rsidRDefault="00347871" w:rsidP="00F71BA8">
      <w:r>
        <w:t>Relationship describing how an actor reduces the resources available to an actor.</w:t>
      </w:r>
    </w:p>
    <w:p w14:paraId="0E3A8310" w14:textId="48AAD8B1" w:rsidR="00347871" w:rsidRDefault="0039663B" w:rsidP="00347871">
      <w:pPr>
        <w:jc w:val="center"/>
      </w:pPr>
      <w:r w:rsidRPr="002E0F19">
        <w:rPr>
          <w:noProof/>
        </w:rPr>
        <w:lastRenderedPageBreak/>
        <w:pict w14:anchorId="22203556">
          <v:shape id="Picture -1148517678.png" o:spid="_x0000_i1644" type="#_x0000_t75" alt="-1148517678.png" style="width:477pt;height:209.4pt;visibility:visible;mso-wrap-style:square">
            <v:imagedata r:id="rId17" o:title="-1148517678"/>
          </v:shape>
        </w:pict>
      </w:r>
    </w:p>
    <w:p w14:paraId="75C2B0E2"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Weakened Actor</w:t>
      </w:r>
    </w:p>
    <w:p w14:paraId="4908D785"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7340E83F" w14:textId="77777777" w:rsidR="00347871" w:rsidRDefault="00586039" w:rsidP="00347871">
      <w:pPr>
        <w:ind w:left="360"/>
      </w:pPr>
      <w:hyperlink w:anchor="_d73e4ebdfd2444629d07f65820eda0ab" w:history="1">
        <w:r w:rsidR="00347871">
          <w:rPr>
            <w:rStyle w:val="Hyperlink"/>
          </w:rPr>
          <w:t>Effect</w:t>
        </w:r>
      </w:hyperlink>
    </w:p>
    <w:p w14:paraId="1C1ABE69"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9078FFF" w14:textId="53BB87BF" w:rsidR="00347871" w:rsidRDefault="0039663B" w:rsidP="00347871">
      <w:pPr>
        <w:ind w:firstLine="720"/>
      </w:pPr>
      <w:r w:rsidRPr="002E0F19">
        <w:rPr>
          <w:noProof/>
        </w:rPr>
        <w:pict w14:anchorId="1D334A71">
          <v:shape id="_x0000_i1643" type="#_x0000_t75" alt="1036430391.png" style="width:12pt;height:12pt;visibility:visible;mso-wrap-style:square">
            <v:imagedata r:id="rId14" o:title="1036430391"/>
          </v:shape>
        </w:pict>
      </w:r>
      <w:r w:rsidR="00347871">
        <w:t xml:space="preserve"> looses control</w:t>
      </w:r>
      <w:r w:rsidR="00347871">
        <w:rPr>
          <w:rFonts w:cs="Arial"/>
        </w:rPr>
        <w:fldChar w:fldCharType="begin"/>
      </w:r>
      <w:r w:rsidR="00347871">
        <w:instrText>XE"</w:instrText>
      </w:r>
      <w:r w:rsidR="00347871" w:rsidRPr="00413D75">
        <w:rPr>
          <w:rFonts w:cs="Arial"/>
        </w:rPr>
        <w:instrText>looses control</w:instrText>
      </w:r>
      <w:r w:rsidR="00347871">
        <w:instrText>"</w:instrText>
      </w:r>
      <w:r w:rsidR="00347871">
        <w:rPr>
          <w:rFonts w:cs="Arial"/>
        </w:rPr>
        <w:fldChar w:fldCharType="end"/>
      </w:r>
      <w:r w:rsidR="00347871">
        <w:t xml:space="preserve"> : </w:t>
      </w:r>
      <w:hyperlink w:anchor="_366e70bab7ea3da37cb039e7a6b88ae2" w:history="1">
        <w:r w:rsidR="00347871">
          <w:rPr>
            <w:rStyle w:val="Hyperlink"/>
          </w:rPr>
          <w:t>Actor</w:t>
        </w:r>
      </w:hyperlink>
      <w:r w:rsidR="00347871">
        <w:t xml:space="preserve"> [1] </w:t>
      </w:r>
    </w:p>
    <w:p w14:paraId="422BF8E9" w14:textId="77777777" w:rsidR="00347871" w:rsidRDefault="00347871" w:rsidP="004E3AD0">
      <w:pPr>
        <w:pStyle w:val="BodyText"/>
        <w:spacing w:before="60" w:after="120"/>
        <w:ind w:firstLine="720"/>
      </w:pPr>
      <w:r>
        <w:t>Control that is lost as a result of a lose control Event.</w:t>
      </w:r>
    </w:p>
    <w:p w14:paraId="2BF8E33B" w14:textId="43A45ED6" w:rsidR="00347871" w:rsidRDefault="0039663B" w:rsidP="00347871">
      <w:pPr>
        <w:ind w:firstLine="720"/>
      </w:pPr>
      <w:r w:rsidRPr="002E0F19">
        <w:rPr>
          <w:noProof/>
        </w:rPr>
        <w:pict w14:anchorId="2F5AA623">
          <v:shape id="_x0000_i1642" type="#_x0000_t75" alt="1036430391.png" style="width:12pt;height:12pt;visibility:visible;mso-wrap-style:square">
            <v:imagedata r:id="rId14" o:title="1036430391"/>
          </v:shape>
        </w:pict>
      </w:r>
      <w:r w:rsidR="00347871">
        <w:t xml:space="preserve"> lost by</w:t>
      </w:r>
      <w:r w:rsidR="00347871">
        <w:rPr>
          <w:rFonts w:cs="Arial"/>
        </w:rPr>
        <w:fldChar w:fldCharType="begin"/>
      </w:r>
      <w:r w:rsidR="00347871">
        <w:instrText>XE"</w:instrText>
      </w:r>
      <w:r w:rsidR="00347871" w:rsidRPr="00413D75">
        <w:rPr>
          <w:rFonts w:cs="Arial"/>
        </w:rPr>
        <w:instrText>lost by</w:instrText>
      </w:r>
      <w:r w:rsidR="00347871">
        <w:instrText>"</w:instrText>
      </w:r>
      <w:r w:rsidR="00347871">
        <w:rPr>
          <w:rFonts w:cs="Arial"/>
        </w:rPr>
        <w:fldChar w:fldCharType="end"/>
      </w:r>
      <w:r w:rsidR="00347871">
        <w:t xml:space="preserve"> : </w:t>
      </w:r>
      <w:hyperlink w:anchor="_7e7568ea873ec86267b7265179b2c0ec" w:history="1">
        <w:r w:rsidR="00347871">
          <w:rPr>
            <w:rStyle w:val="Hyperlink"/>
          </w:rPr>
          <w:t>Lose Ability</w:t>
        </w:r>
      </w:hyperlink>
      <w:r w:rsidR="00347871">
        <w:t xml:space="preserve"> [0..*] </w:t>
      </w:r>
    </w:p>
    <w:p w14:paraId="06320715" w14:textId="77777777" w:rsidR="00347871" w:rsidRDefault="00347871" w:rsidP="004E3AD0">
      <w:pPr>
        <w:pStyle w:val="BodyText"/>
        <w:spacing w:before="60" w:after="120"/>
        <w:ind w:firstLine="720"/>
      </w:pPr>
      <w:r>
        <w:t>Action that causes a loss of control.</w:t>
      </w:r>
    </w:p>
    <w:p w14:paraId="48467065" w14:textId="77777777" w:rsidR="00347871" w:rsidRDefault="00347871" w:rsidP="00347871"/>
    <w:p w14:paraId="51529C45" w14:textId="77777777" w:rsidR="00347871" w:rsidRDefault="00347871" w:rsidP="00347871">
      <w:pPr>
        <w:spacing w:after="200" w:line="276" w:lineRule="auto"/>
        <w:rPr>
          <w:b/>
          <w:bCs/>
          <w:color w:val="365F91"/>
          <w:sz w:val="40"/>
          <w:szCs w:val="40"/>
        </w:rPr>
      </w:pPr>
      <w:r>
        <w:br w:type="page"/>
      </w:r>
    </w:p>
    <w:p w14:paraId="6941EB24" w14:textId="77777777" w:rsidR="00347871" w:rsidRDefault="00347871" w:rsidP="00347871">
      <w:pPr>
        <w:pStyle w:val="Heading1"/>
      </w:pPr>
      <w:bookmarkStart w:id="25" w:name="_Toc40971010"/>
      <w:r>
        <w:t>Concept Library::Assertions</w:t>
      </w:r>
      <w:bookmarkEnd w:id="25"/>
    </w:p>
    <w:p w14:paraId="20E6A962" w14:textId="77777777" w:rsidR="00347871" w:rsidRDefault="00347871" w:rsidP="00347871">
      <w:pPr>
        <w:pStyle w:val="Heading2"/>
      </w:pPr>
      <w:bookmarkStart w:id="26" w:name="_Toc40971011"/>
      <w:r>
        <w:t>Diagram: Assertions</w:t>
      </w:r>
      <w:bookmarkEnd w:id="26"/>
    </w:p>
    <w:p w14:paraId="4BFCDE41" w14:textId="3C330F93" w:rsidR="00347871" w:rsidRDefault="0039663B" w:rsidP="00347871">
      <w:pPr>
        <w:jc w:val="center"/>
        <w:rPr>
          <w:rFonts w:cs="Arial"/>
        </w:rPr>
      </w:pPr>
      <w:r w:rsidRPr="002E0F19">
        <w:rPr>
          <w:noProof/>
        </w:rPr>
        <w:pict w14:anchorId="52059BB3">
          <v:shape id="Picture 373881204.png" o:spid="_x0000_i1641" type="#_x0000_t75" alt="373881204.png" style="width:399pt;height:213.6pt;visibility:visible;mso-wrap-style:square">
            <v:imagedata r:id="rId18" o:title="373881204"/>
          </v:shape>
        </w:pict>
      </w:r>
    </w:p>
    <w:p w14:paraId="3EE752A8"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Assertions</w:t>
      </w:r>
    </w:p>
    <w:p w14:paraId="4B5AD836" w14:textId="77777777" w:rsidR="00347871" w:rsidRDefault="00347871" w:rsidP="00347871">
      <w:r>
        <w:t xml:space="preserve"> </w:t>
      </w:r>
    </w:p>
    <w:p w14:paraId="77258002" w14:textId="77777777" w:rsidR="00347871" w:rsidRDefault="00347871" w:rsidP="00347871"/>
    <w:p w14:paraId="74ACB83F" w14:textId="77777777" w:rsidR="00347871" w:rsidRDefault="00347871" w:rsidP="00347871">
      <w:pPr>
        <w:pStyle w:val="Heading2"/>
      </w:pPr>
      <w:bookmarkStart w:id="27" w:name="_380810887cbe07e55ccd35d9b2835a68"/>
      <w:bookmarkStart w:id="28" w:name="_Toc40971012"/>
      <w:r>
        <w:t>Association Class Assertion</w:t>
      </w:r>
      <w:bookmarkEnd w:id="27"/>
      <w:bookmarkEnd w:id="28"/>
      <w:r w:rsidRPr="003A31EC">
        <w:rPr>
          <w:rFonts w:cs="Arial"/>
        </w:rPr>
        <w:t xml:space="preserve"> </w:t>
      </w:r>
      <w:r>
        <w:rPr>
          <w:rFonts w:cs="Arial"/>
        </w:rPr>
        <w:fldChar w:fldCharType="begin"/>
      </w:r>
      <w:r>
        <w:instrText>XE"</w:instrText>
      </w:r>
      <w:r w:rsidRPr="00413D75">
        <w:rPr>
          <w:rFonts w:cs="Arial"/>
        </w:rPr>
        <w:instrText>Assertion</w:instrText>
      </w:r>
      <w:r>
        <w:instrText>"</w:instrText>
      </w:r>
      <w:r>
        <w:rPr>
          <w:rFonts w:cs="Arial"/>
        </w:rPr>
        <w:fldChar w:fldCharType="end"/>
      </w:r>
      <w:r w:rsidR="009E71B4">
        <w:rPr>
          <w:rFonts w:cs="Arial"/>
        </w:rPr>
        <w:t xml:space="preserve"> </w:t>
      </w:r>
    </w:p>
    <w:p w14:paraId="21253BE7" w14:textId="77777777" w:rsidR="00347871" w:rsidRDefault="00347871" w:rsidP="00F71BA8">
      <w:r>
        <w:t>The act of making a claim that something is true.</w:t>
      </w:r>
    </w:p>
    <w:p w14:paraId="2C77DFDD"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0DD3FE0D" w14:textId="77777777" w:rsidR="00347871" w:rsidRDefault="00586039" w:rsidP="00347871">
      <w:pPr>
        <w:ind w:left="360"/>
      </w:pPr>
      <w:hyperlink w:anchor="_bfe70cf512d841158e5b51f6e76b4320" w:history="1">
        <w:r w:rsidR="00347871">
          <w:rPr>
            <w:rStyle w:val="Hyperlink"/>
          </w:rPr>
          <w:t>Actual Occurrence</w:t>
        </w:r>
      </w:hyperlink>
      <w:r w:rsidR="00347871">
        <w:t xml:space="preserve">, </w:t>
      </w:r>
      <w:hyperlink w:anchor="_9ed633619738f3e7193fcfe187317d60" w:history="1">
        <w:r w:rsidR="00347871">
          <w:rPr>
            <w:rStyle w:val="Hyperlink"/>
          </w:rPr>
          <w:t>Temporally Related</w:t>
        </w:r>
      </w:hyperlink>
    </w:p>
    <w:p w14:paraId="18C5E741"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7B457ABB" w14:textId="2D825166" w:rsidR="00347871" w:rsidRDefault="0039663B" w:rsidP="00347871">
      <w:pPr>
        <w:ind w:firstLine="720"/>
      </w:pPr>
      <w:r w:rsidRPr="002E0F19">
        <w:rPr>
          <w:noProof/>
        </w:rPr>
        <w:pict w14:anchorId="3CE80E88">
          <v:shape id="_x0000_i1640" type="#_x0000_t75" alt="1036430391.png" style="width:12pt;height:12pt;visibility:visible;mso-wrap-style:square">
            <v:imagedata r:id="rId14" o:title="1036430391"/>
          </v:shape>
        </w:pict>
      </w:r>
      <w:r w:rsidR="00347871">
        <w:t xml:space="preserve"> asserts</w:t>
      </w:r>
      <w:r w:rsidR="00347871">
        <w:rPr>
          <w:rFonts w:cs="Arial"/>
        </w:rPr>
        <w:fldChar w:fldCharType="begin"/>
      </w:r>
      <w:r w:rsidR="00347871">
        <w:instrText>XE"</w:instrText>
      </w:r>
      <w:r w:rsidR="00347871" w:rsidRPr="00413D75">
        <w:rPr>
          <w:rFonts w:cs="Arial"/>
        </w:rPr>
        <w:instrText>assert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33825B22" w14:textId="77777777" w:rsidR="00347871" w:rsidRDefault="00347871" w:rsidP="004E3AD0">
      <w:pPr>
        <w:pStyle w:val="BodyText"/>
        <w:spacing w:before="60" w:after="120"/>
        <w:ind w:firstLine="720"/>
      </w:pPr>
      <w:r>
        <w:t>A situation asserted to be true by a social agent.</w:t>
      </w:r>
    </w:p>
    <w:p w14:paraId="2AEF034A" w14:textId="092140D4" w:rsidR="00347871" w:rsidRDefault="0039663B" w:rsidP="00347871">
      <w:pPr>
        <w:ind w:firstLine="720"/>
      </w:pPr>
      <w:r w:rsidRPr="002E0F19">
        <w:rPr>
          <w:noProof/>
        </w:rPr>
        <w:pict w14:anchorId="593609C2">
          <v:shape id="_x0000_i1639" type="#_x0000_t75" alt="1036430391.png" style="width:12pt;height:12pt;visibility:visible;mso-wrap-style:square">
            <v:imagedata r:id="rId14" o:title="1036430391"/>
          </v:shape>
        </w:pict>
      </w:r>
      <w:r w:rsidR="00347871">
        <w:t xml:space="preserve"> asserted by</w:t>
      </w:r>
      <w:r w:rsidR="00347871">
        <w:rPr>
          <w:rFonts w:cs="Arial"/>
        </w:rPr>
        <w:fldChar w:fldCharType="begin"/>
      </w:r>
      <w:r w:rsidR="00347871">
        <w:instrText>XE"</w:instrText>
      </w:r>
      <w:r w:rsidR="00347871" w:rsidRPr="00413D75">
        <w:rPr>
          <w:rFonts w:cs="Arial"/>
        </w:rPr>
        <w:instrText>asserted by</w:instrText>
      </w:r>
      <w:r w:rsidR="00347871">
        <w:instrText>"</w:instrText>
      </w:r>
      <w:r w:rsidR="00347871">
        <w:rPr>
          <w:rFonts w:cs="Arial"/>
        </w:rPr>
        <w:fldChar w:fldCharType="end"/>
      </w:r>
      <w:r w:rsidR="00347871">
        <w:t xml:space="preserve"> : </w:t>
      </w:r>
      <w:hyperlink w:anchor="_934edf0b3719808db07a6b3c165c3d1d" w:history="1">
        <w:r w:rsidR="00347871">
          <w:rPr>
            <w:rStyle w:val="Hyperlink"/>
          </w:rPr>
          <w:t>Social Agent</w:t>
        </w:r>
      </w:hyperlink>
      <w:r w:rsidR="00347871">
        <w:t xml:space="preserve"> [0..*] </w:t>
      </w:r>
    </w:p>
    <w:p w14:paraId="2E5E02DA" w14:textId="77777777" w:rsidR="00347871" w:rsidRDefault="00347871" w:rsidP="004E3AD0">
      <w:pPr>
        <w:pStyle w:val="BodyText"/>
        <w:spacing w:before="60" w:after="120"/>
        <w:ind w:firstLine="720"/>
      </w:pPr>
      <w:r>
        <w:t>A social agent claiming the truth of a situation.</w:t>
      </w:r>
    </w:p>
    <w:p w14:paraId="67A03E48" w14:textId="77777777" w:rsidR="00347871" w:rsidRDefault="00347871" w:rsidP="00347871"/>
    <w:p w14:paraId="09824F3D" w14:textId="77777777" w:rsidR="00347871" w:rsidRDefault="00347871" w:rsidP="00347871">
      <w:pPr>
        <w:spacing w:after="200" w:line="276" w:lineRule="auto"/>
        <w:rPr>
          <w:b/>
          <w:bCs/>
          <w:color w:val="365F91"/>
          <w:sz w:val="40"/>
          <w:szCs w:val="40"/>
        </w:rPr>
      </w:pPr>
      <w:r>
        <w:br w:type="page"/>
      </w:r>
    </w:p>
    <w:p w14:paraId="67268D08" w14:textId="77777777" w:rsidR="00347871" w:rsidRDefault="00347871" w:rsidP="00347871">
      <w:pPr>
        <w:pStyle w:val="Heading1"/>
      </w:pPr>
      <w:bookmarkStart w:id="29" w:name="_Toc40971013"/>
      <w:r>
        <w:t>Concept Library::Assessments</w:t>
      </w:r>
      <w:bookmarkEnd w:id="29"/>
    </w:p>
    <w:p w14:paraId="4CFD5CBF" w14:textId="77777777" w:rsidR="00347871" w:rsidRDefault="00347871" w:rsidP="00A318C1">
      <w:pPr>
        <w:pStyle w:val="BodyText"/>
      </w:pPr>
      <w:r>
        <w:t>Concepts relating to the structured evaluation of an entity or entities.</w:t>
      </w:r>
    </w:p>
    <w:p w14:paraId="2EDBFA5B" w14:textId="77777777" w:rsidR="00347871" w:rsidRDefault="00347871" w:rsidP="00347871">
      <w:pPr>
        <w:pStyle w:val="Heading2"/>
      </w:pPr>
      <w:bookmarkStart w:id="30" w:name="_Toc40971014"/>
      <w:r>
        <w:t>Diagram: Assessment</w:t>
      </w:r>
      <w:bookmarkEnd w:id="30"/>
    </w:p>
    <w:p w14:paraId="48204F46" w14:textId="190277B9" w:rsidR="00347871" w:rsidRDefault="0039663B" w:rsidP="00347871">
      <w:pPr>
        <w:jc w:val="center"/>
        <w:rPr>
          <w:rFonts w:cs="Arial"/>
        </w:rPr>
      </w:pPr>
      <w:r w:rsidRPr="002E0F19">
        <w:rPr>
          <w:noProof/>
        </w:rPr>
        <w:pict w14:anchorId="1112CB00">
          <v:shape id="Picture 78645738.png" o:spid="_x0000_i1638" type="#_x0000_t75" alt="78645738.png" style="width:487.2pt;height:277.8pt;visibility:visible;mso-wrap-style:square">
            <v:imagedata r:id="rId19" o:title="78645738"/>
          </v:shape>
        </w:pict>
      </w:r>
    </w:p>
    <w:p w14:paraId="1A8DFE9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Assessment</w:t>
      </w:r>
    </w:p>
    <w:p w14:paraId="546C5EEA" w14:textId="77777777" w:rsidR="00347871" w:rsidRDefault="00347871" w:rsidP="00A318C1">
      <w:pPr>
        <w:pStyle w:val="BodyText"/>
      </w:pPr>
      <w:r>
        <w:t>The evaluation or estimation of the nature, quality, or ability of someone or something.</w:t>
      </w:r>
    </w:p>
    <w:p w14:paraId="5C82071B" w14:textId="77777777" w:rsidR="00347871" w:rsidRDefault="00347871" w:rsidP="00A318C1">
      <w:pPr>
        <w:pStyle w:val="BodyText"/>
      </w:pPr>
      <w:r>
        <w:t>[BMM] Assessment: judgment that an influencer affects the employment of means and/or the achievement of ends</w:t>
      </w:r>
    </w:p>
    <w:p w14:paraId="03577752" w14:textId="77777777" w:rsidR="00347871" w:rsidRDefault="00347871" w:rsidP="00347871">
      <w:r>
        <w:t xml:space="preserve"> </w:t>
      </w:r>
    </w:p>
    <w:p w14:paraId="4D893677" w14:textId="77777777" w:rsidR="00347871" w:rsidRDefault="00347871" w:rsidP="00347871"/>
    <w:p w14:paraId="23FB5D7B" w14:textId="77777777" w:rsidR="00347871" w:rsidRDefault="00347871" w:rsidP="00347871">
      <w:pPr>
        <w:pStyle w:val="Heading2"/>
      </w:pPr>
      <w:bookmarkStart w:id="31" w:name="_ceb0903d6a6157dee9376f5b5c854a99"/>
      <w:bookmarkStart w:id="32" w:name="_Toc40971015"/>
      <w:r>
        <w:t>Class Assessed Entity</w:t>
      </w:r>
      <w:bookmarkEnd w:id="31"/>
      <w:r w:rsidRPr="003A31EC">
        <w:rPr>
          <w:rFonts w:cs="Arial"/>
        </w:rPr>
        <w:t xml:space="preserve"> </w:t>
      </w:r>
      <w:r>
        <w:rPr>
          <w:rFonts w:cs="Arial"/>
        </w:rPr>
        <w:fldChar w:fldCharType="begin"/>
      </w:r>
      <w:r>
        <w:instrText>XE"</w:instrText>
      </w:r>
      <w:r w:rsidRPr="00413D75">
        <w:rPr>
          <w:rFonts w:cs="Arial"/>
        </w:rPr>
        <w:instrText>Assessed Entity</w:instrText>
      </w:r>
      <w:r>
        <w:instrText>"</w:instrText>
      </w:r>
      <w:r>
        <w:rPr>
          <w:rFonts w:cs="Arial"/>
        </w:rPr>
        <w:fldChar w:fldCharType="end"/>
      </w:r>
      <w:r w:rsidR="009E71B4">
        <w:rPr>
          <w:rFonts w:cs="Arial"/>
        </w:rPr>
        <w:t xml:space="preserve"> </w:t>
      </w:r>
      <w:r w:rsidR="006F72CA">
        <w:rPr>
          <w:rFonts w:cs="Arial"/>
        </w:rPr>
        <w:t>&lt;&lt;Role&gt;&gt;</w:t>
      </w:r>
      <w:bookmarkEnd w:id="32"/>
    </w:p>
    <w:p w14:paraId="7D3E00E3" w14:textId="77777777" w:rsidR="00347871" w:rsidRDefault="00347871" w:rsidP="00F71BA8">
      <w:r>
        <w:t>Role of an entity that is assessed.</w:t>
      </w:r>
    </w:p>
    <w:p w14:paraId="4EB4F01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E6A695C" w14:textId="77777777" w:rsidR="00347871" w:rsidRDefault="00586039" w:rsidP="00347871">
      <w:pPr>
        <w:ind w:left="360"/>
      </w:pPr>
      <w:hyperlink w:anchor="_aa050de8310b74df540d7772f2579de8" w:history="1">
        <w:r w:rsidR="00347871">
          <w:rPr>
            <w:rStyle w:val="Hyperlink"/>
          </w:rPr>
          <w:t>Identifiable Thing</w:t>
        </w:r>
      </w:hyperlink>
    </w:p>
    <w:p w14:paraId="2358B635" w14:textId="77777777" w:rsidR="00347871" w:rsidRDefault="00347871" w:rsidP="00347871"/>
    <w:p w14:paraId="1D52C32F" w14:textId="77777777" w:rsidR="00347871" w:rsidRDefault="00347871" w:rsidP="00347871">
      <w:pPr>
        <w:pStyle w:val="Heading2"/>
      </w:pPr>
      <w:bookmarkStart w:id="33" w:name="_357be01bb0d73c47848b303c2f8f286d"/>
      <w:bookmarkStart w:id="34" w:name="_Toc40971016"/>
      <w:r>
        <w:t>Class Assessment</w:t>
      </w:r>
      <w:bookmarkEnd w:id="33"/>
      <w:bookmarkEnd w:id="34"/>
      <w:r w:rsidRPr="003A31EC">
        <w:rPr>
          <w:rFonts w:cs="Arial"/>
        </w:rPr>
        <w:t xml:space="preserve"> </w:t>
      </w:r>
      <w:r>
        <w:rPr>
          <w:rFonts w:cs="Arial"/>
        </w:rPr>
        <w:fldChar w:fldCharType="begin"/>
      </w:r>
      <w:r>
        <w:instrText>XE"</w:instrText>
      </w:r>
      <w:r w:rsidRPr="00413D75">
        <w:rPr>
          <w:rFonts w:cs="Arial"/>
        </w:rPr>
        <w:instrText>Assessment</w:instrText>
      </w:r>
      <w:r>
        <w:instrText>"</w:instrText>
      </w:r>
      <w:r>
        <w:rPr>
          <w:rFonts w:cs="Arial"/>
        </w:rPr>
        <w:fldChar w:fldCharType="end"/>
      </w:r>
      <w:r w:rsidR="009E71B4">
        <w:rPr>
          <w:rFonts w:cs="Arial"/>
        </w:rPr>
        <w:t xml:space="preserve"> </w:t>
      </w:r>
    </w:p>
    <w:p w14:paraId="0B1690D5" w14:textId="77777777" w:rsidR="00347871" w:rsidRDefault="00347871" w:rsidP="00F71BA8">
      <w:r>
        <w:t>An evaluation, appraisal, or assessment of something or someone.</w:t>
      </w:r>
    </w:p>
    <w:p w14:paraId="7BBEFC0A" w14:textId="77777777" w:rsidR="00347871" w:rsidRDefault="00347871" w:rsidP="00F71BA8"/>
    <w:p w14:paraId="68D80278" w14:textId="77777777" w:rsidR="00347871" w:rsidRDefault="00347871" w:rsidP="00F71BA8">
      <w:r>
        <w:lastRenderedPageBreak/>
        <w:t>[NIEM] AssessmentType: The act of evaluating or estimating the nature, ability, or quality of something. {Note: In NIEM the assessment and activity are combined}</w:t>
      </w:r>
    </w:p>
    <w:p w14:paraId="41E392B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280E14E" w14:textId="77777777" w:rsidR="00347871" w:rsidRDefault="00586039" w:rsidP="00347871">
      <w:pPr>
        <w:ind w:left="360"/>
      </w:pPr>
      <w:hyperlink w:anchor="_bab16f734f2dacc51c5f66e15031a455" w:history="1">
        <w:r w:rsidR="00347871">
          <w:rPr>
            <w:rStyle w:val="Hyperlink"/>
          </w:rPr>
          <w:t>Actual Entity</w:t>
        </w:r>
      </w:hyperlink>
    </w:p>
    <w:p w14:paraId="3550513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54889B0" w14:textId="312EBC4A" w:rsidR="00347871" w:rsidRDefault="0039663B" w:rsidP="00E04E71">
      <w:pPr>
        <w:pStyle w:val="BodyText2"/>
        <w:spacing w:after="0" w:line="240" w:lineRule="auto"/>
      </w:pPr>
      <w:r w:rsidRPr="002E0F19">
        <w:rPr>
          <w:noProof/>
        </w:rPr>
        <w:pict w14:anchorId="13B21079">
          <v:shape id="_x0000_i1637" type="#_x0000_t75" alt="-255323646.png" style="width:12pt;height:12pt;visibility:visible;mso-wrap-style:square">
            <v:imagedata r:id="rId20" o:title="-255323646"/>
          </v:shape>
        </w:pict>
      </w:r>
      <w:r w:rsidR="00347871">
        <w:t xml:space="preserve"> assessment score</w:t>
      </w:r>
      <w:r w:rsidR="00347871">
        <w:rPr>
          <w:rFonts w:cs="Arial"/>
        </w:rPr>
        <w:fldChar w:fldCharType="begin"/>
      </w:r>
      <w:r w:rsidR="00347871">
        <w:instrText>XE"</w:instrText>
      </w:r>
      <w:r w:rsidR="00347871" w:rsidRPr="00413D75">
        <w:rPr>
          <w:rFonts w:cs="Arial"/>
        </w:rPr>
        <w:instrText>assessment score</w:instrText>
      </w:r>
      <w:r w:rsidR="00347871">
        <w:instrText>"</w:instrText>
      </w:r>
      <w:r w:rsidR="00347871">
        <w:rPr>
          <w:rFonts w:cs="Arial"/>
        </w:rPr>
        <w:fldChar w:fldCharType="end"/>
      </w:r>
      <w:r w:rsidR="00347871">
        <w:t xml:space="preserve"> : </w:t>
      </w:r>
      <w:hyperlink w:anchor="_0b552384ad202c0c014daf924625d64d" w:history="1">
        <w:r w:rsidR="00347871">
          <w:rPr>
            <w:rStyle w:val="Hyperlink"/>
          </w:rPr>
          <w:t>Metric</w:t>
        </w:r>
      </w:hyperlink>
    </w:p>
    <w:p w14:paraId="2AD7158E" w14:textId="77777777" w:rsidR="00347871" w:rsidRDefault="00347871" w:rsidP="00E04E71">
      <w:pPr>
        <w:pStyle w:val="BodyText"/>
        <w:spacing w:before="0" w:after="120"/>
      </w:pPr>
      <w:r>
        <w:t>An evaluation score of an assessment.[NIEM]</w:t>
      </w:r>
    </w:p>
    <w:p w14:paraId="1862C2A7" w14:textId="77777777" w:rsidR="00347871" w:rsidRDefault="00347871" w:rsidP="00347871"/>
    <w:p w14:paraId="1FD240E2" w14:textId="77777777" w:rsidR="00347871" w:rsidRDefault="00347871" w:rsidP="00347871">
      <w:pPr>
        <w:pStyle w:val="Heading2"/>
      </w:pPr>
      <w:bookmarkStart w:id="35" w:name="_dc6b3e6e510d05cc28d1c66e1ba713c1"/>
      <w:bookmarkStart w:id="36" w:name="_Toc40971017"/>
      <w:r>
        <w:t>Class Assessment Activity</w:t>
      </w:r>
      <w:bookmarkEnd w:id="35"/>
      <w:bookmarkEnd w:id="36"/>
      <w:r w:rsidRPr="003A31EC">
        <w:rPr>
          <w:rFonts w:cs="Arial"/>
        </w:rPr>
        <w:t xml:space="preserve"> </w:t>
      </w:r>
      <w:r>
        <w:rPr>
          <w:rFonts w:cs="Arial"/>
        </w:rPr>
        <w:fldChar w:fldCharType="begin"/>
      </w:r>
      <w:r>
        <w:instrText>XE"</w:instrText>
      </w:r>
      <w:r w:rsidRPr="00413D75">
        <w:rPr>
          <w:rFonts w:cs="Arial"/>
        </w:rPr>
        <w:instrText>Assessment Activity</w:instrText>
      </w:r>
      <w:r>
        <w:instrText>"</w:instrText>
      </w:r>
      <w:r>
        <w:rPr>
          <w:rFonts w:cs="Arial"/>
        </w:rPr>
        <w:fldChar w:fldCharType="end"/>
      </w:r>
      <w:r w:rsidR="009E71B4">
        <w:rPr>
          <w:rFonts w:cs="Arial"/>
        </w:rPr>
        <w:t xml:space="preserve"> </w:t>
      </w:r>
    </w:p>
    <w:p w14:paraId="600FEB20" w14:textId="77777777" w:rsidR="00347871" w:rsidRDefault="00347871" w:rsidP="00F71BA8">
      <w:r>
        <w:t xml:space="preserve">An activity that results in an assessment - An evaluation, appraisal, or assessment of something or someone. An assessment frequently as an artifact, a report of the assessment. </w:t>
      </w:r>
    </w:p>
    <w:p w14:paraId="5DBC2056" w14:textId="77777777" w:rsidR="00347871" w:rsidRDefault="00347871" w:rsidP="00F71BA8">
      <w:r>
        <w:t>[NIEM] AssessmentType: The act of evaluating or estimating the nature, ability, or quality of something.</w:t>
      </w:r>
    </w:p>
    <w:p w14:paraId="15316AC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3DAC8A3" w14:textId="77777777" w:rsidR="00347871" w:rsidRDefault="00586039" w:rsidP="00347871">
      <w:pPr>
        <w:ind w:left="360"/>
      </w:pPr>
      <w:hyperlink w:anchor="_7b140b32efd980b218435cbb95798380" w:history="1">
        <w:r w:rsidR="00347871">
          <w:rPr>
            <w:rStyle w:val="Hyperlink"/>
          </w:rPr>
          <w:t>Activity</w:t>
        </w:r>
      </w:hyperlink>
    </w:p>
    <w:p w14:paraId="1B4FD55B" w14:textId="77777777" w:rsidR="00347871" w:rsidRDefault="00347871" w:rsidP="00347871"/>
    <w:p w14:paraId="60B8CA1D" w14:textId="77777777" w:rsidR="00347871" w:rsidRDefault="00347871" w:rsidP="00347871">
      <w:pPr>
        <w:pStyle w:val="Heading2"/>
      </w:pPr>
      <w:bookmarkStart w:id="37" w:name="_fff87cd09197f8d7dfe39e4d0464e61f"/>
      <w:bookmarkStart w:id="38" w:name="_Toc40971018"/>
      <w:r>
        <w:t>Association Class Entity Assessment</w:t>
      </w:r>
      <w:bookmarkEnd w:id="37"/>
      <w:bookmarkEnd w:id="38"/>
      <w:r w:rsidRPr="003A31EC">
        <w:rPr>
          <w:rFonts w:cs="Arial"/>
        </w:rPr>
        <w:t xml:space="preserve"> </w:t>
      </w:r>
      <w:r>
        <w:rPr>
          <w:rFonts w:cs="Arial"/>
        </w:rPr>
        <w:fldChar w:fldCharType="begin"/>
      </w:r>
      <w:r>
        <w:instrText>XE"</w:instrText>
      </w:r>
      <w:r w:rsidRPr="00413D75">
        <w:rPr>
          <w:rFonts w:cs="Arial"/>
        </w:rPr>
        <w:instrText>Entity Assessment</w:instrText>
      </w:r>
      <w:r>
        <w:instrText>"</w:instrText>
      </w:r>
      <w:r>
        <w:rPr>
          <w:rFonts w:cs="Arial"/>
        </w:rPr>
        <w:fldChar w:fldCharType="end"/>
      </w:r>
      <w:r w:rsidR="009E71B4">
        <w:rPr>
          <w:rFonts w:cs="Arial"/>
        </w:rPr>
        <w:t xml:space="preserve"> </w:t>
      </w:r>
    </w:p>
    <w:p w14:paraId="2C2EB45F" w14:textId="77777777" w:rsidR="00347871" w:rsidRDefault="00347871" w:rsidP="00F71BA8">
      <w:r>
        <w:t>Entities assessed is a relationship between an assessment activity and an entity being assessed that is the topic of an assessment report.</w:t>
      </w:r>
    </w:p>
    <w:p w14:paraId="16CA6154" w14:textId="7903C20A" w:rsidR="00347871" w:rsidRDefault="0039663B" w:rsidP="00347871">
      <w:pPr>
        <w:jc w:val="center"/>
      </w:pPr>
      <w:r w:rsidRPr="002E0F19">
        <w:rPr>
          <w:noProof/>
        </w:rPr>
        <w:pict w14:anchorId="4A56A4F9">
          <v:shape id="Picture -802637657.png" o:spid="_x0000_i1636" type="#_x0000_t75" alt="-802637657.png" style="width:428.4pt;height:207.6pt;visibility:visible;mso-wrap-style:square">
            <v:imagedata r:id="rId21" o:title="-802637657"/>
          </v:shape>
        </w:pict>
      </w:r>
    </w:p>
    <w:p w14:paraId="6D048B8F"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Entities Assessed</w:t>
      </w:r>
    </w:p>
    <w:p w14:paraId="626AE80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3A554BB6" w14:textId="77777777" w:rsidR="00347871" w:rsidRDefault="00586039" w:rsidP="00347871">
      <w:pPr>
        <w:ind w:left="360"/>
      </w:pPr>
      <w:hyperlink w:anchor="_9ed633619738f3e7193fcfe187317d60" w:history="1">
        <w:r w:rsidR="00347871">
          <w:rPr>
            <w:rStyle w:val="Hyperlink"/>
          </w:rPr>
          <w:t>Temporally Related</w:t>
        </w:r>
      </w:hyperlink>
    </w:p>
    <w:p w14:paraId="75464AC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24B07177" w14:textId="02CAA0B9" w:rsidR="00347871" w:rsidRDefault="0039663B" w:rsidP="00347871">
      <w:pPr>
        <w:ind w:firstLine="720"/>
      </w:pPr>
      <w:r w:rsidRPr="002E0F19">
        <w:rPr>
          <w:noProof/>
        </w:rPr>
        <w:pict w14:anchorId="1DF6092C">
          <v:shape id="_x0000_i1635" type="#_x0000_t75" alt="1036430391.png" style="width:12pt;height:12pt;visibility:visible;mso-wrap-style:square">
            <v:imagedata r:id="rId14" o:title="1036430391"/>
          </v:shape>
        </w:pict>
      </w:r>
      <w:r w:rsidR="00347871">
        <w:t xml:space="preserve"> assesses</w:t>
      </w:r>
      <w:r w:rsidR="00347871">
        <w:rPr>
          <w:rFonts w:cs="Arial"/>
        </w:rPr>
        <w:fldChar w:fldCharType="begin"/>
      </w:r>
      <w:r w:rsidR="00347871">
        <w:instrText>XE"</w:instrText>
      </w:r>
      <w:r w:rsidR="00347871" w:rsidRPr="00413D75">
        <w:rPr>
          <w:rFonts w:cs="Arial"/>
        </w:rPr>
        <w:instrText>assesses</w:instrText>
      </w:r>
      <w:r w:rsidR="00347871">
        <w:instrText>"</w:instrText>
      </w:r>
      <w:r w:rsidR="00347871">
        <w:rPr>
          <w:rFonts w:cs="Arial"/>
        </w:rPr>
        <w:fldChar w:fldCharType="end"/>
      </w:r>
      <w:r w:rsidR="00347871">
        <w:t xml:space="preserve"> : </w:t>
      </w:r>
      <w:hyperlink w:anchor="_ceb0903d6a6157dee9376f5b5c854a99" w:history="1">
        <w:r w:rsidR="00347871">
          <w:rPr>
            <w:rStyle w:val="Hyperlink"/>
          </w:rPr>
          <w:t>Assessed Entity</w:t>
        </w:r>
      </w:hyperlink>
      <w:r w:rsidR="00347871">
        <w:t xml:space="preserve"> [1..*] </w:t>
      </w:r>
    </w:p>
    <w:p w14:paraId="1FFDB7BA" w14:textId="77777777" w:rsidR="00347871" w:rsidRDefault="00347871" w:rsidP="004E3AD0">
      <w:pPr>
        <w:pStyle w:val="BodyText"/>
        <w:spacing w:before="60" w:after="120"/>
        <w:ind w:firstLine="720"/>
      </w:pPr>
      <w:r>
        <w:t>Entity assessed by an assessment activity</w:t>
      </w:r>
    </w:p>
    <w:p w14:paraId="637E17B6" w14:textId="13CBC2C1" w:rsidR="00347871" w:rsidRDefault="0039663B" w:rsidP="00347871">
      <w:pPr>
        <w:ind w:firstLine="720"/>
      </w:pPr>
      <w:r w:rsidRPr="002E0F19">
        <w:rPr>
          <w:noProof/>
        </w:rPr>
        <w:pict w14:anchorId="3C7947FE">
          <v:shape id="_x0000_i1634" type="#_x0000_t75" alt="1036430391.png" style="width:12pt;height:12pt;visibility:visible;mso-wrap-style:square">
            <v:imagedata r:id="rId14" o:title="1036430391"/>
          </v:shape>
        </w:pict>
      </w:r>
      <w:r w:rsidR="00347871">
        <w:t xml:space="preserve"> assessed by</w:t>
      </w:r>
      <w:r w:rsidR="00347871">
        <w:rPr>
          <w:rFonts w:cs="Arial"/>
        </w:rPr>
        <w:fldChar w:fldCharType="begin"/>
      </w:r>
      <w:r w:rsidR="00347871">
        <w:instrText>XE"</w:instrText>
      </w:r>
      <w:r w:rsidR="00347871" w:rsidRPr="00413D75">
        <w:rPr>
          <w:rFonts w:cs="Arial"/>
        </w:rPr>
        <w:instrText>assessed by</w:instrText>
      </w:r>
      <w:r w:rsidR="00347871">
        <w:instrText>"</w:instrText>
      </w:r>
      <w:r w:rsidR="00347871">
        <w:rPr>
          <w:rFonts w:cs="Arial"/>
        </w:rPr>
        <w:fldChar w:fldCharType="end"/>
      </w:r>
      <w:r w:rsidR="00347871">
        <w:t xml:space="preserve"> : </w:t>
      </w:r>
      <w:hyperlink w:anchor="_357be01bb0d73c47848b303c2f8f286d" w:history="1">
        <w:r w:rsidR="00347871">
          <w:rPr>
            <w:rStyle w:val="Hyperlink"/>
          </w:rPr>
          <w:t>Assessment</w:t>
        </w:r>
      </w:hyperlink>
      <w:r w:rsidR="00347871">
        <w:t xml:space="preserve"> [0..*] </w:t>
      </w:r>
    </w:p>
    <w:p w14:paraId="77608358" w14:textId="77777777" w:rsidR="00347871" w:rsidRDefault="00347871" w:rsidP="004E3AD0">
      <w:pPr>
        <w:pStyle w:val="BodyText"/>
        <w:spacing w:before="60" w:after="120"/>
        <w:ind w:firstLine="720"/>
      </w:pPr>
      <w:r>
        <w:t>Entity performing an assessment.</w:t>
      </w:r>
    </w:p>
    <w:p w14:paraId="4C9BCC31" w14:textId="77777777" w:rsidR="00347871" w:rsidRDefault="00347871" w:rsidP="00347871"/>
    <w:p w14:paraId="0FF54C25" w14:textId="77777777" w:rsidR="00347871" w:rsidRDefault="00347871" w:rsidP="00347871">
      <w:pPr>
        <w:spacing w:after="200" w:line="276" w:lineRule="auto"/>
        <w:rPr>
          <w:b/>
          <w:bCs/>
          <w:color w:val="365F91"/>
          <w:sz w:val="40"/>
          <w:szCs w:val="40"/>
        </w:rPr>
      </w:pPr>
      <w:r>
        <w:br w:type="page"/>
      </w:r>
    </w:p>
    <w:p w14:paraId="5076E0D6" w14:textId="77777777" w:rsidR="00347871" w:rsidRDefault="00347871" w:rsidP="00347871">
      <w:pPr>
        <w:pStyle w:val="Heading1"/>
      </w:pPr>
      <w:bookmarkStart w:id="39" w:name="_Toc40971019"/>
      <w:r>
        <w:t>Concept Library::Contact Information</w:t>
      </w:r>
      <w:bookmarkEnd w:id="39"/>
    </w:p>
    <w:p w14:paraId="7B9C50D3" w14:textId="77777777" w:rsidR="00347871" w:rsidRDefault="00347871" w:rsidP="00A318C1">
      <w:pPr>
        <w:pStyle w:val="BodyText"/>
      </w:pPr>
      <w:r>
        <w:t>The definition of various ways to contact an entity. Subtypes of contact information supply specific formats.</w:t>
      </w:r>
    </w:p>
    <w:p w14:paraId="36D59BC0" w14:textId="77777777" w:rsidR="00347871" w:rsidRDefault="00347871" w:rsidP="00347871">
      <w:pPr>
        <w:pStyle w:val="Heading2"/>
      </w:pPr>
      <w:bookmarkStart w:id="40" w:name="_Toc40971020"/>
      <w:r>
        <w:lastRenderedPageBreak/>
        <w:t>Diagram: Contact Information</w:t>
      </w:r>
      <w:bookmarkEnd w:id="40"/>
    </w:p>
    <w:p w14:paraId="3BC4DA36" w14:textId="2557836B" w:rsidR="00347871" w:rsidRDefault="0039663B" w:rsidP="00347871">
      <w:pPr>
        <w:jc w:val="center"/>
        <w:rPr>
          <w:rFonts w:cs="Arial"/>
        </w:rPr>
      </w:pPr>
      <w:r w:rsidRPr="002E0F19">
        <w:rPr>
          <w:noProof/>
        </w:rPr>
        <w:pict w14:anchorId="6B9DF1F0">
          <v:shape id="Picture -1307025152.png" o:spid="_x0000_i1633" type="#_x0000_t75" alt="-1307025152.png" style="width:487.8pt;height:540pt;visibility:visible;mso-wrap-style:square">
            <v:imagedata r:id="rId22" o:title="-1307025152"/>
          </v:shape>
        </w:pict>
      </w:r>
    </w:p>
    <w:p w14:paraId="09F40BB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ntact Information</w:t>
      </w:r>
    </w:p>
    <w:p w14:paraId="7271DA2B" w14:textId="77777777" w:rsidR="00347871" w:rsidRDefault="00347871" w:rsidP="00347871">
      <w:r>
        <w:t xml:space="preserve"> </w:t>
      </w:r>
    </w:p>
    <w:p w14:paraId="14CBA566" w14:textId="77777777" w:rsidR="00347871" w:rsidRDefault="00347871" w:rsidP="00347871"/>
    <w:p w14:paraId="6395049B" w14:textId="77777777" w:rsidR="00347871" w:rsidRDefault="00347871" w:rsidP="00347871">
      <w:pPr>
        <w:pStyle w:val="Heading2"/>
      </w:pPr>
      <w:bookmarkStart w:id="41" w:name="_768ee5d179100f31b9ae5953d8f8fe43"/>
      <w:bookmarkStart w:id="42" w:name="_Toc40971021"/>
      <w:r>
        <w:t>Class Communications Security Level</w:t>
      </w:r>
      <w:bookmarkEnd w:id="41"/>
      <w:r w:rsidRPr="003A31EC">
        <w:rPr>
          <w:rFonts w:cs="Arial"/>
        </w:rPr>
        <w:t xml:space="preserve"> </w:t>
      </w:r>
      <w:r>
        <w:rPr>
          <w:rFonts w:cs="Arial"/>
        </w:rPr>
        <w:fldChar w:fldCharType="begin"/>
      </w:r>
      <w:r>
        <w:instrText>XE"</w:instrText>
      </w:r>
      <w:r w:rsidRPr="00413D75">
        <w:rPr>
          <w:rFonts w:cs="Arial"/>
        </w:rPr>
        <w:instrText>Communications Security Level</w:instrText>
      </w:r>
      <w:r>
        <w:instrText>"</w:instrText>
      </w:r>
      <w:r>
        <w:rPr>
          <w:rFonts w:cs="Arial"/>
        </w:rPr>
        <w:fldChar w:fldCharType="end"/>
      </w:r>
      <w:r w:rsidR="009E71B4">
        <w:rPr>
          <w:rFonts w:cs="Arial"/>
        </w:rPr>
        <w:t xml:space="preserve"> </w:t>
      </w:r>
      <w:r w:rsidR="006F72CA">
        <w:rPr>
          <w:rFonts w:cs="Arial"/>
        </w:rPr>
        <w:t>&lt;&lt;Value&gt;&gt;</w:t>
      </w:r>
      <w:bookmarkEnd w:id="42"/>
    </w:p>
    <w:p w14:paraId="66DEA43E" w14:textId="77777777" w:rsidR="00347871" w:rsidRDefault="00347871" w:rsidP="00F71BA8">
      <w:r>
        <w:t>An abstract type for levels of security in communications.</w:t>
      </w:r>
    </w:p>
    <w:p w14:paraId="064FDAF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40909DB5" w14:textId="77777777" w:rsidR="00347871" w:rsidRDefault="00586039" w:rsidP="00347871">
      <w:pPr>
        <w:ind w:left="360"/>
      </w:pPr>
      <w:hyperlink w:anchor="_c022e1fa04a641d7856a5f4fbac2d96d" w:history="1">
        <w:r w:rsidR="00347871">
          <w:rPr>
            <w:rStyle w:val="Hyperlink"/>
          </w:rPr>
          <w:t>Text Identifier</w:t>
        </w:r>
      </w:hyperlink>
    </w:p>
    <w:p w14:paraId="06FF1062" w14:textId="77777777" w:rsidR="00347871" w:rsidRDefault="00347871" w:rsidP="00347871"/>
    <w:p w14:paraId="02243B19" w14:textId="77777777" w:rsidR="00347871" w:rsidRDefault="00347871" w:rsidP="00347871">
      <w:pPr>
        <w:pStyle w:val="Heading2"/>
      </w:pPr>
      <w:bookmarkStart w:id="43" w:name="_d728353dcfde6e430109cfb2ec0e4400"/>
      <w:bookmarkStart w:id="44" w:name="_Toc40971022"/>
      <w:r>
        <w:t>Class Contact Means</w:t>
      </w:r>
      <w:bookmarkEnd w:id="43"/>
      <w:r w:rsidRPr="003A31EC">
        <w:rPr>
          <w:rFonts w:cs="Arial"/>
        </w:rPr>
        <w:t xml:space="preserve"> </w:t>
      </w:r>
      <w:r>
        <w:rPr>
          <w:rFonts w:cs="Arial"/>
        </w:rPr>
        <w:fldChar w:fldCharType="begin"/>
      </w:r>
      <w:r>
        <w:instrText>XE"</w:instrText>
      </w:r>
      <w:r w:rsidRPr="00413D75">
        <w:rPr>
          <w:rFonts w:cs="Arial"/>
        </w:rPr>
        <w:instrText>Contact Means</w:instrText>
      </w:r>
      <w:r>
        <w:instrText>"</w:instrText>
      </w:r>
      <w:r>
        <w:rPr>
          <w:rFonts w:cs="Arial"/>
        </w:rPr>
        <w:fldChar w:fldCharType="end"/>
      </w:r>
      <w:r w:rsidR="009E71B4">
        <w:rPr>
          <w:rFonts w:cs="Arial"/>
        </w:rPr>
        <w:t xml:space="preserve"> </w:t>
      </w:r>
      <w:r w:rsidR="006F72CA">
        <w:rPr>
          <w:rFonts w:cs="Arial"/>
        </w:rPr>
        <w:t>&lt;&lt;Value&gt;&gt;</w:t>
      </w:r>
      <w:bookmarkEnd w:id="44"/>
    </w:p>
    <w:p w14:paraId="42FBEA1A" w14:textId="77777777" w:rsidR="00347871" w:rsidRDefault="00347871" w:rsidP="00F71BA8">
      <w:r>
        <w:t>Anything that may be used to communicate with an individual.</w:t>
      </w:r>
    </w:p>
    <w:p w14:paraId="5550ADE1" w14:textId="77777777" w:rsidR="00347871" w:rsidRDefault="00347871" w:rsidP="00F71BA8">
      <w:r>
        <w:t>[FIBO] AddressingScheme</w:t>
      </w:r>
    </w:p>
    <w:p w14:paraId="132B77B1" w14:textId="77777777" w:rsidR="00347871" w:rsidRDefault="00347871" w:rsidP="00F71BA8">
      <w:r>
        <w:t>[NIEM] ContactMeans &amp; ContactInformationType</w:t>
      </w:r>
    </w:p>
    <w:p w14:paraId="059B8AC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B28E1F2" w14:textId="77777777" w:rsidR="00347871" w:rsidRDefault="00586039" w:rsidP="00347871">
      <w:pPr>
        <w:ind w:left="360"/>
      </w:pPr>
      <w:hyperlink w:anchor="_5763a56249b3eddeb79ba22f74c885e1" w:history="1">
        <w:r w:rsidR="00347871">
          <w:rPr>
            <w:rStyle w:val="Hyperlink"/>
          </w:rPr>
          <w:t>Unique Identifier</w:t>
        </w:r>
      </w:hyperlink>
    </w:p>
    <w:p w14:paraId="2A70C3F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31B171A" w14:textId="5C70971F" w:rsidR="00347871" w:rsidRDefault="0039663B" w:rsidP="00E04E71">
      <w:pPr>
        <w:pStyle w:val="BodyText2"/>
        <w:spacing w:after="0" w:line="240" w:lineRule="auto"/>
      </w:pPr>
      <w:r w:rsidRPr="002E0F19">
        <w:rPr>
          <w:noProof/>
        </w:rPr>
        <w:pict w14:anchorId="59318964">
          <v:shape id="_x0000_i1632" type="#_x0000_t75" alt="-255323646.png" style="width:12pt;height:12pt;visibility:visible;mso-wrap-style:square">
            <v:imagedata r:id="rId20" o:title="-255323646"/>
          </v:shape>
        </w:pict>
      </w:r>
      <w:r w:rsidR="00347871">
        <w:t xml:space="preserve"> security level</w:t>
      </w:r>
      <w:r w:rsidR="00347871">
        <w:rPr>
          <w:rFonts w:cs="Arial"/>
        </w:rPr>
        <w:fldChar w:fldCharType="begin"/>
      </w:r>
      <w:r w:rsidR="00347871">
        <w:instrText>XE"</w:instrText>
      </w:r>
      <w:r w:rsidR="00347871" w:rsidRPr="00413D75">
        <w:rPr>
          <w:rFonts w:cs="Arial"/>
        </w:rPr>
        <w:instrText>security level</w:instrText>
      </w:r>
      <w:r w:rsidR="00347871">
        <w:instrText>"</w:instrText>
      </w:r>
      <w:r w:rsidR="00347871">
        <w:rPr>
          <w:rFonts w:cs="Arial"/>
        </w:rPr>
        <w:fldChar w:fldCharType="end"/>
      </w:r>
      <w:r w:rsidR="00347871">
        <w:t xml:space="preserve"> : </w:t>
      </w:r>
      <w:hyperlink w:anchor="_768ee5d179100f31b9ae5953d8f8fe43" w:history="1">
        <w:r w:rsidR="00347871">
          <w:rPr>
            <w:rStyle w:val="Hyperlink"/>
          </w:rPr>
          <w:t>Communications Security Level</w:t>
        </w:r>
      </w:hyperlink>
    </w:p>
    <w:p w14:paraId="01520CA7" w14:textId="77777777" w:rsidR="00347871" w:rsidRDefault="00347871" w:rsidP="00E04E71">
      <w:pPr>
        <w:pStyle w:val="BodyText"/>
        <w:spacing w:before="0" w:after="120"/>
      </w:pPr>
      <w:r>
        <w:t>The level of security asserted as provided by the subject contact means. May default to the security level of the communications network.</w:t>
      </w:r>
    </w:p>
    <w:p w14:paraId="43BC0BBB" w14:textId="77777777" w:rsidR="00347871" w:rsidRDefault="00347871" w:rsidP="00347871"/>
    <w:p w14:paraId="201ACD18" w14:textId="77777777" w:rsidR="00347871" w:rsidRDefault="00347871" w:rsidP="00347871">
      <w:pPr>
        <w:pStyle w:val="Heading2"/>
      </w:pPr>
      <w:bookmarkStart w:id="45" w:name="_fbb14c24b76c343811f90784588e61e6"/>
      <w:bookmarkStart w:id="46" w:name="_Toc40971023"/>
      <w:r>
        <w:t>Association Class Contact Via</w:t>
      </w:r>
      <w:bookmarkEnd w:id="45"/>
      <w:bookmarkEnd w:id="46"/>
      <w:r w:rsidRPr="003A31EC">
        <w:rPr>
          <w:rFonts w:cs="Arial"/>
        </w:rPr>
        <w:t xml:space="preserve"> </w:t>
      </w:r>
      <w:r>
        <w:rPr>
          <w:rFonts w:cs="Arial"/>
        </w:rPr>
        <w:fldChar w:fldCharType="begin"/>
      </w:r>
      <w:r>
        <w:instrText>XE"</w:instrText>
      </w:r>
      <w:r w:rsidRPr="00413D75">
        <w:rPr>
          <w:rFonts w:cs="Arial"/>
        </w:rPr>
        <w:instrText>Contact Via</w:instrText>
      </w:r>
      <w:r>
        <w:instrText>"</w:instrText>
      </w:r>
      <w:r>
        <w:rPr>
          <w:rFonts w:cs="Arial"/>
        </w:rPr>
        <w:fldChar w:fldCharType="end"/>
      </w:r>
      <w:r w:rsidR="009E71B4">
        <w:rPr>
          <w:rFonts w:cs="Arial"/>
        </w:rPr>
        <w:t xml:space="preserve"> </w:t>
      </w:r>
    </w:p>
    <w:p w14:paraId="3F3ACD96" w14:textId="77777777" w:rsidR="00347871" w:rsidRDefault="00347871" w:rsidP="00F71BA8">
      <w:r>
        <w:t>Information relative to communicating with an entity.</w:t>
      </w:r>
    </w:p>
    <w:p w14:paraId="4DEDD25A" w14:textId="77777777" w:rsidR="00347871" w:rsidRDefault="00347871" w:rsidP="00F71BA8">
      <w:r>
        <w:t>[NIEM] ContactInformationAssociationType</w:t>
      </w:r>
    </w:p>
    <w:p w14:paraId="37AB9EE3" w14:textId="57A20DF1" w:rsidR="00347871" w:rsidRDefault="0039663B" w:rsidP="00347871">
      <w:pPr>
        <w:jc w:val="center"/>
      </w:pPr>
      <w:r w:rsidRPr="002E0F19">
        <w:rPr>
          <w:noProof/>
        </w:rPr>
        <w:pict w14:anchorId="17F2C5FC">
          <v:shape id="Picture -834364390.png" o:spid="_x0000_i1631" type="#_x0000_t75" alt="-834364390.png" style="width:487.2pt;height:255pt;visibility:visible;mso-wrap-style:square">
            <v:imagedata r:id="rId23" o:title="-834364390"/>
          </v:shape>
        </w:pict>
      </w:r>
    </w:p>
    <w:p w14:paraId="4DFB3C49"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Contact Via</w:t>
      </w:r>
    </w:p>
    <w:p w14:paraId="3A44A3D9"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764E81D0" w14:textId="77777777" w:rsidR="00347871" w:rsidRDefault="00586039" w:rsidP="00347871">
      <w:pPr>
        <w:ind w:left="360"/>
      </w:pPr>
      <w:hyperlink w:anchor="_accd5eb3f49a80122f5edf4b533965d0" w:history="1">
        <w:r w:rsidR="00347871">
          <w:rPr>
            <w:rStyle w:val="Hyperlink"/>
          </w:rPr>
          <w:t>Relationship</w:t>
        </w:r>
      </w:hyperlink>
    </w:p>
    <w:p w14:paraId="3CD6FB6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1E786FF9" w14:textId="3617E4D8" w:rsidR="00347871" w:rsidRDefault="0039663B" w:rsidP="00347871">
      <w:pPr>
        <w:ind w:firstLine="720"/>
      </w:pPr>
      <w:r w:rsidRPr="002E0F19">
        <w:rPr>
          <w:noProof/>
        </w:rPr>
        <w:pict w14:anchorId="6FD0BE0D">
          <v:shape id="_x0000_i1630" type="#_x0000_t75" alt="1036430391.png" style="width:12pt;height:12pt;visibility:visible;mso-wrap-style:square">
            <v:imagedata r:id="rId14" o:title="1036430391"/>
          </v:shape>
        </w:pict>
      </w:r>
      <w:r w:rsidR="00347871">
        <w:t xml:space="preserve"> contact via</w:t>
      </w:r>
      <w:r w:rsidR="00347871">
        <w:rPr>
          <w:rFonts w:cs="Arial"/>
        </w:rPr>
        <w:fldChar w:fldCharType="begin"/>
      </w:r>
      <w:r w:rsidR="00347871">
        <w:instrText>XE"</w:instrText>
      </w:r>
      <w:r w:rsidR="00347871" w:rsidRPr="00413D75">
        <w:rPr>
          <w:rFonts w:cs="Arial"/>
        </w:rPr>
        <w:instrText>contact via</w:instrText>
      </w:r>
      <w:r w:rsidR="00347871">
        <w:instrText>"</w:instrText>
      </w:r>
      <w:r w:rsidR="00347871">
        <w:rPr>
          <w:rFonts w:cs="Arial"/>
        </w:rPr>
        <w:fldChar w:fldCharType="end"/>
      </w:r>
      <w:r w:rsidR="00347871">
        <w:t xml:space="preserve"> : </w:t>
      </w:r>
      <w:hyperlink w:anchor="_d728353dcfde6e430109cfb2ec0e4400" w:history="1">
        <w:r w:rsidR="00347871">
          <w:rPr>
            <w:rStyle w:val="Hyperlink"/>
          </w:rPr>
          <w:t>Contact Means</w:t>
        </w:r>
      </w:hyperlink>
      <w:r w:rsidR="00347871">
        <w:t xml:space="preserve"> [*] </w:t>
      </w:r>
    </w:p>
    <w:p w14:paraId="0D6C621A" w14:textId="77777777" w:rsidR="00347871" w:rsidRDefault="00347871" w:rsidP="004E3AD0">
      <w:pPr>
        <w:pStyle w:val="BodyText"/>
        <w:spacing w:before="60" w:after="120"/>
        <w:ind w:firstLine="720"/>
      </w:pPr>
      <w:r>
        <w:t>A way to contact an actor or place.</w:t>
      </w:r>
    </w:p>
    <w:p w14:paraId="11FC2D3B" w14:textId="77777777" w:rsidR="00347871" w:rsidRDefault="00347871" w:rsidP="004E3AD0">
      <w:pPr>
        <w:pStyle w:val="BodyText"/>
        <w:spacing w:before="60" w:after="120"/>
        <w:ind w:firstLine="720"/>
      </w:pPr>
      <w:r>
        <w:t>[FIBO] hasAddress (More specific concept - restricted to Postal Address)</w:t>
      </w:r>
    </w:p>
    <w:p w14:paraId="125FE33D" w14:textId="1313CC10" w:rsidR="00347871" w:rsidRDefault="0039663B" w:rsidP="00347871">
      <w:pPr>
        <w:ind w:firstLine="720"/>
      </w:pPr>
      <w:r w:rsidRPr="002E0F19">
        <w:rPr>
          <w:noProof/>
        </w:rPr>
        <w:lastRenderedPageBreak/>
        <w:pict w14:anchorId="18551503">
          <v:shape id="_x0000_i1629" type="#_x0000_t75" alt="1036430391.png" style="width:12pt;height:12pt;visibility:visible;mso-wrap-style:square">
            <v:imagedata r:id="rId14" o:title="1036430391"/>
          </v:shape>
        </w:pict>
      </w:r>
      <w:r w:rsidR="00347871">
        <w:t xml:space="preserve"> contact for</w:t>
      </w:r>
      <w:r w:rsidR="00347871">
        <w:rPr>
          <w:rFonts w:cs="Arial"/>
        </w:rPr>
        <w:fldChar w:fldCharType="begin"/>
      </w:r>
      <w:r w:rsidR="00347871">
        <w:instrText>XE"</w:instrText>
      </w:r>
      <w:r w:rsidR="00347871" w:rsidRPr="00413D75">
        <w:rPr>
          <w:rFonts w:cs="Arial"/>
        </w:rPr>
        <w:instrText>contact for</w:instrText>
      </w:r>
      <w:r w:rsidR="00347871">
        <w:instrText>"</w:instrText>
      </w:r>
      <w:r w:rsidR="00347871">
        <w:rPr>
          <w:rFonts w:cs="Arial"/>
        </w:rPr>
        <w:fldChar w:fldCharType="end"/>
      </w:r>
      <w:r w:rsidR="00347871">
        <w:t xml:space="preserve"> : </w:t>
      </w:r>
      <w:hyperlink w:anchor="_361c8ec052bb3ceeaeeba100681ef85a" w:history="1">
        <w:r w:rsidR="00347871">
          <w:rPr>
            <w:rStyle w:val="Hyperlink"/>
          </w:rPr>
          <w:t>Contactable</w:t>
        </w:r>
      </w:hyperlink>
      <w:r w:rsidR="00347871">
        <w:t xml:space="preserve"> [1..*] </w:t>
      </w:r>
    </w:p>
    <w:p w14:paraId="039D547C" w14:textId="77777777" w:rsidR="00347871" w:rsidRDefault="00347871" w:rsidP="004E3AD0">
      <w:pPr>
        <w:pStyle w:val="BodyText"/>
        <w:spacing w:before="60" w:after="120"/>
        <w:ind w:firstLine="720"/>
      </w:pPr>
      <w:r>
        <w:t>An actor or place for which the contact information may be used to contact that entity.</w:t>
      </w:r>
    </w:p>
    <w:p w14:paraId="45BECAC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376E553" w14:textId="0389D954" w:rsidR="00347871" w:rsidRDefault="0039663B" w:rsidP="00E04E71">
      <w:pPr>
        <w:pStyle w:val="BodyText2"/>
        <w:spacing w:after="0" w:line="240" w:lineRule="auto"/>
      </w:pPr>
      <w:r w:rsidRPr="002E0F19">
        <w:rPr>
          <w:noProof/>
        </w:rPr>
        <w:pict w14:anchorId="6FD96F25">
          <v:shape id="_x0000_i1628" type="#_x0000_t75" alt="-255323646.png" style="width:12pt;height:12pt;visibility:visible;mso-wrap-style:square">
            <v:imagedata r:id="rId20" o:title="-255323646"/>
          </v:shape>
        </w:pict>
      </w:r>
      <w:r w:rsidR="00347871">
        <w:t xml:space="preserve"> purpose</w:t>
      </w:r>
      <w:r w:rsidR="00347871">
        <w:rPr>
          <w:rFonts w:cs="Arial"/>
        </w:rPr>
        <w:fldChar w:fldCharType="begin"/>
      </w:r>
      <w:r w:rsidR="00347871">
        <w:instrText>XE"</w:instrText>
      </w:r>
      <w:r w:rsidR="00347871" w:rsidRPr="00413D75">
        <w:rPr>
          <w:rFonts w:cs="Arial"/>
        </w:rPr>
        <w:instrText>purpose</w:instrText>
      </w:r>
      <w:r w:rsidR="00347871">
        <w:instrText>"</w:instrText>
      </w:r>
      <w:r w:rsidR="00347871">
        <w:rPr>
          <w:rFonts w:cs="Arial"/>
        </w:rPr>
        <w:fldChar w:fldCharType="end"/>
      </w:r>
      <w:r w:rsidR="00347871">
        <w:t xml:space="preserve"> : </w:t>
      </w:r>
      <w:hyperlink w:anchor="_050522a59b8a480d61b13f29a8cd0602" w:history="1">
        <w:r w:rsidR="00347871">
          <w:rPr>
            <w:rStyle w:val="Hyperlink"/>
          </w:rPr>
          <w:t>Contact Purpose</w:t>
        </w:r>
      </w:hyperlink>
    </w:p>
    <w:p w14:paraId="43488C9A" w14:textId="77777777" w:rsidR="00347871" w:rsidRDefault="00347871" w:rsidP="00E04E71">
      <w:pPr>
        <w:pStyle w:val="BodyText"/>
        <w:spacing w:before="0" w:after="120"/>
      </w:pPr>
      <w:r>
        <w:t>Purposes for contacting an entity, primarily work and personal.</w:t>
      </w:r>
    </w:p>
    <w:p w14:paraId="5146B58E" w14:textId="77777777" w:rsidR="00347871" w:rsidRDefault="00347871" w:rsidP="00E04E71">
      <w:pPr>
        <w:pStyle w:val="BodyText"/>
        <w:spacing w:before="0" w:after="120"/>
      </w:pPr>
      <w:r>
        <w:t>[NIEM] ContactPurpose</w:t>
      </w:r>
    </w:p>
    <w:p w14:paraId="20AFD89D" w14:textId="79980001" w:rsidR="00347871" w:rsidRDefault="0039663B" w:rsidP="00E04E71">
      <w:pPr>
        <w:pStyle w:val="BodyText2"/>
        <w:spacing w:after="0" w:line="240" w:lineRule="auto"/>
      </w:pPr>
      <w:r w:rsidRPr="002E0F19">
        <w:rPr>
          <w:noProof/>
        </w:rPr>
        <w:pict w14:anchorId="51AD1F56">
          <v:shape id="_x0000_i1627" type="#_x0000_t75" alt="-255323646.png" style="width:12pt;height:12pt;visibility:visible;mso-wrap-style:square">
            <v:imagedata r:id="rId20" o:title="-255323646"/>
          </v:shape>
        </w:pict>
      </w:r>
      <w:r w:rsidR="00347871">
        <w:t xml:space="preserve"> availability</w:t>
      </w:r>
      <w:r w:rsidR="00347871">
        <w:rPr>
          <w:rFonts w:cs="Arial"/>
        </w:rPr>
        <w:fldChar w:fldCharType="begin"/>
      </w:r>
      <w:r w:rsidR="00347871">
        <w:instrText>XE"</w:instrText>
      </w:r>
      <w:r w:rsidR="00347871" w:rsidRPr="00413D75">
        <w:rPr>
          <w:rFonts w:cs="Arial"/>
        </w:rPr>
        <w:instrText>availability</w:instrText>
      </w:r>
      <w:r w:rsidR="00347871">
        <w:instrText>"</w:instrText>
      </w:r>
      <w:r w:rsidR="00347871">
        <w:rPr>
          <w:rFonts w:cs="Arial"/>
        </w:rPr>
        <w:fldChar w:fldCharType="end"/>
      </w:r>
      <w:r w:rsidR="00347871">
        <w:t xml:space="preserve"> : </w:t>
      </w:r>
      <w:hyperlink w:anchor="_d8ef9dc616d50a464e361efebcc91ab3" w:history="1">
        <w:r w:rsidR="00347871">
          <w:rPr>
            <w:rStyle w:val="Hyperlink"/>
          </w:rPr>
          <w:t>Contact Availability</w:t>
        </w:r>
      </w:hyperlink>
    </w:p>
    <w:p w14:paraId="1515B237" w14:textId="77777777" w:rsidR="00347871" w:rsidRDefault="00347871" w:rsidP="00E04E71">
      <w:pPr>
        <w:pStyle w:val="BodyText"/>
        <w:spacing w:before="0" w:after="120"/>
      </w:pPr>
      <w:r>
        <w:t>An enumeration of the times contact information may be used.</w:t>
      </w:r>
    </w:p>
    <w:p w14:paraId="7C629DC7" w14:textId="77777777" w:rsidR="00347871" w:rsidRDefault="00347871" w:rsidP="00E04E71">
      <w:pPr>
        <w:pStyle w:val="BodyText"/>
        <w:spacing w:before="0" w:after="120"/>
      </w:pPr>
      <w:r>
        <w:t>[NIEM] ContactInformationAvailability</w:t>
      </w:r>
    </w:p>
    <w:p w14:paraId="6E4BC52A" w14:textId="77777777" w:rsidR="00347871" w:rsidRDefault="00347871" w:rsidP="00347871"/>
    <w:p w14:paraId="6BD7CF6C" w14:textId="77777777" w:rsidR="00347871" w:rsidRDefault="00347871" w:rsidP="00347871">
      <w:pPr>
        <w:pStyle w:val="Heading2"/>
      </w:pPr>
      <w:bookmarkStart w:id="47" w:name="_361c8ec052bb3ceeaeeba100681ef85a"/>
      <w:bookmarkStart w:id="48" w:name="_Toc40971024"/>
      <w:r>
        <w:t>Class Contactable</w:t>
      </w:r>
      <w:bookmarkEnd w:id="47"/>
      <w:bookmarkEnd w:id="48"/>
      <w:r w:rsidRPr="003A31EC">
        <w:rPr>
          <w:rFonts w:cs="Arial"/>
        </w:rPr>
        <w:t xml:space="preserve"> </w:t>
      </w:r>
      <w:r>
        <w:rPr>
          <w:rFonts w:cs="Arial"/>
        </w:rPr>
        <w:fldChar w:fldCharType="begin"/>
      </w:r>
      <w:r>
        <w:instrText>XE"</w:instrText>
      </w:r>
      <w:r w:rsidRPr="00413D75">
        <w:rPr>
          <w:rFonts w:cs="Arial"/>
        </w:rPr>
        <w:instrText>Contactable</w:instrText>
      </w:r>
      <w:r>
        <w:instrText>"</w:instrText>
      </w:r>
      <w:r>
        <w:rPr>
          <w:rFonts w:cs="Arial"/>
        </w:rPr>
        <w:fldChar w:fldCharType="end"/>
      </w:r>
      <w:r w:rsidR="009E71B4">
        <w:rPr>
          <w:rFonts w:cs="Arial"/>
        </w:rPr>
        <w:t xml:space="preserve"> </w:t>
      </w:r>
    </w:p>
    <w:p w14:paraId="513D431E" w14:textId="77777777" w:rsidR="00347871" w:rsidRDefault="00347871" w:rsidP="00F71BA8">
      <w:r>
        <w:t>Anything that can be send or receive information or be the proxy for things that can send or receive information, e.g., people, organizations and places.</w:t>
      </w:r>
    </w:p>
    <w:p w14:paraId="3644AA7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34D8064" w14:textId="77777777" w:rsidR="00347871" w:rsidRDefault="00586039" w:rsidP="00347871">
      <w:pPr>
        <w:ind w:left="360"/>
      </w:pPr>
      <w:hyperlink w:anchor="_bab16f734f2dacc51c5f66e15031a455" w:history="1">
        <w:r w:rsidR="00347871">
          <w:rPr>
            <w:rStyle w:val="Hyperlink"/>
          </w:rPr>
          <w:t>Actual Entity</w:t>
        </w:r>
      </w:hyperlink>
    </w:p>
    <w:p w14:paraId="4F431CEC" w14:textId="77777777" w:rsidR="00347871" w:rsidRDefault="00347871" w:rsidP="00347871"/>
    <w:p w14:paraId="5CB96419" w14:textId="77777777" w:rsidR="00347871" w:rsidRDefault="00347871" w:rsidP="00347871">
      <w:pPr>
        <w:pStyle w:val="Heading2"/>
      </w:pPr>
      <w:bookmarkStart w:id="49" w:name="_6864803bb2dd8ade1b44b94e09015e8c"/>
      <w:bookmarkStart w:id="50" w:name="_Toc40971025"/>
      <w:r>
        <w:t>Class Electronic Contact</w:t>
      </w:r>
      <w:bookmarkEnd w:id="49"/>
      <w:r w:rsidRPr="003A31EC">
        <w:rPr>
          <w:rFonts w:cs="Arial"/>
        </w:rPr>
        <w:t xml:space="preserve"> </w:t>
      </w:r>
      <w:r>
        <w:rPr>
          <w:rFonts w:cs="Arial"/>
        </w:rPr>
        <w:fldChar w:fldCharType="begin"/>
      </w:r>
      <w:r>
        <w:instrText>XE"</w:instrText>
      </w:r>
      <w:r w:rsidRPr="00413D75">
        <w:rPr>
          <w:rFonts w:cs="Arial"/>
        </w:rPr>
        <w:instrText>Electronic Contact</w:instrText>
      </w:r>
      <w:r>
        <w:instrText>"</w:instrText>
      </w:r>
      <w:r>
        <w:rPr>
          <w:rFonts w:cs="Arial"/>
        </w:rPr>
        <w:fldChar w:fldCharType="end"/>
      </w:r>
      <w:r w:rsidR="009E71B4">
        <w:rPr>
          <w:rFonts w:cs="Arial"/>
        </w:rPr>
        <w:t xml:space="preserve"> </w:t>
      </w:r>
      <w:r w:rsidR="006F72CA">
        <w:rPr>
          <w:rFonts w:cs="Arial"/>
        </w:rPr>
        <w:t>&lt;&lt;Value&gt;&gt;</w:t>
      </w:r>
      <w:bookmarkEnd w:id="50"/>
    </w:p>
    <w:p w14:paraId="4F42062C" w14:textId="77777777" w:rsidR="00347871" w:rsidRDefault="00347871" w:rsidP="00F71BA8">
      <w:r>
        <w:t>Contact information that enables communications with or via an actor or telecommunications device by electronic means.</w:t>
      </w:r>
    </w:p>
    <w:p w14:paraId="32F39FD3" w14:textId="77777777" w:rsidR="00347871" w:rsidRDefault="00347871" w:rsidP="00F71BA8">
      <w:r>
        <w:t>[FIBO] VirtualAddress: an address identifying a virtual, i.e. non-physical location</w:t>
      </w:r>
    </w:p>
    <w:p w14:paraId="4747335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188D08C" w14:textId="77777777" w:rsidR="00347871" w:rsidRDefault="00586039" w:rsidP="00347871">
      <w:pPr>
        <w:ind w:left="360"/>
      </w:pPr>
      <w:hyperlink w:anchor="_d728353dcfde6e430109cfb2ec0e4400" w:history="1">
        <w:r w:rsidR="00347871">
          <w:rPr>
            <w:rStyle w:val="Hyperlink"/>
          </w:rPr>
          <w:t>Contact Means</w:t>
        </w:r>
      </w:hyperlink>
    </w:p>
    <w:p w14:paraId="48B532B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A67AEF5" w14:textId="4CA9A39B" w:rsidR="00347871" w:rsidRDefault="0039663B" w:rsidP="00E04E71">
      <w:pPr>
        <w:pStyle w:val="BodyText2"/>
        <w:spacing w:after="0" w:line="240" w:lineRule="auto"/>
      </w:pPr>
      <w:r w:rsidRPr="002E0F19">
        <w:rPr>
          <w:noProof/>
        </w:rPr>
        <w:pict w14:anchorId="299177B2">
          <v:shape id="_x0000_i1626" type="#_x0000_t75" alt="-255323646.png" style="width:12pt;height:12pt;visibility:visible;mso-wrap-style:square">
            <v:imagedata r:id="rId20" o:title="-255323646"/>
          </v:shape>
        </w:pict>
      </w:r>
      <w:r w:rsidR="00347871">
        <w:t xml:space="preserve"> mobile</w:t>
      </w:r>
      <w:r w:rsidR="00347871">
        <w:rPr>
          <w:rFonts w:cs="Arial"/>
        </w:rPr>
        <w:fldChar w:fldCharType="begin"/>
      </w:r>
      <w:r w:rsidR="00347871">
        <w:instrText>XE"</w:instrText>
      </w:r>
      <w:r w:rsidR="00347871" w:rsidRPr="00413D75">
        <w:rPr>
          <w:rFonts w:cs="Arial"/>
        </w:rPr>
        <w:instrText>mobile</w:instrText>
      </w:r>
      <w:r w:rsidR="00347871">
        <w:instrText>"</w:instrText>
      </w:r>
      <w:r w:rsidR="00347871">
        <w:rPr>
          <w:rFonts w:cs="Arial"/>
        </w:rPr>
        <w:fldChar w:fldCharType="end"/>
      </w:r>
      <w:r w:rsidR="00347871">
        <w:t xml:space="preserve"> : </w:t>
      </w:r>
      <w:hyperlink w:anchor="_6119a00b0834641b9fe3f5ae9f58237f" w:history="1">
        <w:r w:rsidR="00347871">
          <w:rPr>
            <w:rStyle w:val="Hyperlink"/>
          </w:rPr>
          <w:t>Boolean</w:t>
        </w:r>
      </w:hyperlink>
    </w:p>
    <w:p w14:paraId="26AFDF59" w14:textId="77777777" w:rsidR="00347871" w:rsidRDefault="00347871" w:rsidP="00E04E71">
      <w:pPr>
        <w:pStyle w:val="BodyText"/>
        <w:spacing w:before="0" w:after="120"/>
      </w:pPr>
      <w:r>
        <w:t>Indicator that a contact method is mobile - not fixed to a location.</w:t>
      </w:r>
    </w:p>
    <w:p w14:paraId="441813DA" w14:textId="07BD6F0D" w:rsidR="00347871" w:rsidRDefault="0039663B" w:rsidP="00E04E71">
      <w:pPr>
        <w:pStyle w:val="BodyText2"/>
        <w:spacing w:after="0" w:line="240" w:lineRule="auto"/>
      </w:pPr>
      <w:r w:rsidRPr="002E0F19">
        <w:rPr>
          <w:noProof/>
        </w:rPr>
        <w:pict w14:anchorId="4B2FE6FE">
          <v:shape id="_x0000_i1625" type="#_x0000_t75" alt="-255323646.png" style="width:12pt;height:12pt;visibility:visible;mso-wrap-style:square">
            <v:imagedata r:id="rId20" o:title="-255323646"/>
          </v:shape>
        </w:pict>
      </w:r>
      <w:r w:rsidR="00347871">
        <w:t xml:space="preserve"> voice capable</w:t>
      </w:r>
      <w:r w:rsidR="00347871">
        <w:rPr>
          <w:rFonts w:cs="Arial"/>
        </w:rPr>
        <w:fldChar w:fldCharType="begin"/>
      </w:r>
      <w:r w:rsidR="00347871">
        <w:instrText>XE"</w:instrText>
      </w:r>
      <w:r w:rsidR="00347871" w:rsidRPr="00413D75">
        <w:rPr>
          <w:rFonts w:cs="Arial"/>
        </w:rPr>
        <w:instrText>voice capable</w:instrText>
      </w:r>
      <w:r w:rsidR="00347871">
        <w:instrText>"</w:instrText>
      </w:r>
      <w:r w:rsidR="00347871">
        <w:rPr>
          <w:rFonts w:cs="Arial"/>
        </w:rPr>
        <w:fldChar w:fldCharType="end"/>
      </w:r>
      <w:r w:rsidR="00347871">
        <w:t xml:space="preserve"> : </w:t>
      </w:r>
      <w:hyperlink w:anchor="_6119a00b0834641b9fe3f5ae9f58237f" w:history="1">
        <w:r w:rsidR="00347871">
          <w:rPr>
            <w:rStyle w:val="Hyperlink"/>
          </w:rPr>
          <w:t>Boolean</w:t>
        </w:r>
      </w:hyperlink>
    </w:p>
    <w:p w14:paraId="6ABE66B6" w14:textId="77777777" w:rsidR="00347871" w:rsidRDefault="00347871" w:rsidP="00E04E71">
      <w:pPr>
        <w:pStyle w:val="BodyText"/>
        <w:spacing w:before="0" w:after="120"/>
      </w:pPr>
      <w:r>
        <w:t>An indication that a contact method is voice capable.</w:t>
      </w:r>
    </w:p>
    <w:p w14:paraId="25775020" w14:textId="171F1D83" w:rsidR="00347871" w:rsidRDefault="0039663B" w:rsidP="00E04E71">
      <w:pPr>
        <w:pStyle w:val="BodyText2"/>
        <w:spacing w:after="0" w:line="240" w:lineRule="auto"/>
      </w:pPr>
      <w:r w:rsidRPr="002E0F19">
        <w:rPr>
          <w:noProof/>
        </w:rPr>
        <w:pict w14:anchorId="56DA7DF6">
          <v:shape id="_x0000_i1624" type="#_x0000_t75" alt="-255323646.png" style="width:12pt;height:12pt;visibility:visible;mso-wrap-style:square">
            <v:imagedata r:id="rId20" o:title="-255323646"/>
          </v:shape>
        </w:pict>
      </w:r>
      <w:r w:rsidR="00347871">
        <w:t xml:space="preserve"> document capable</w:t>
      </w:r>
      <w:r w:rsidR="00347871">
        <w:rPr>
          <w:rFonts w:cs="Arial"/>
        </w:rPr>
        <w:fldChar w:fldCharType="begin"/>
      </w:r>
      <w:r w:rsidR="00347871">
        <w:instrText>XE"</w:instrText>
      </w:r>
      <w:r w:rsidR="00347871" w:rsidRPr="00413D75">
        <w:rPr>
          <w:rFonts w:cs="Arial"/>
        </w:rPr>
        <w:instrText>document capable</w:instrText>
      </w:r>
      <w:r w:rsidR="00347871">
        <w:instrText>"</w:instrText>
      </w:r>
      <w:r w:rsidR="00347871">
        <w:rPr>
          <w:rFonts w:cs="Arial"/>
        </w:rPr>
        <w:fldChar w:fldCharType="end"/>
      </w:r>
      <w:r w:rsidR="00347871">
        <w:t xml:space="preserve"> : </w:t>
      </w:r>
      <w:hyperlink w:anchor="_6119a00b0834641b9fe3f5ae9f58237f" w:history="1">
        <w:r w:rsidR="00347871">
          <w:rPr>
            <w:rStyle w:val="Hyperlink"/>
          </w:rPr>
          <w:t>Boolean</w:t>
        </w:r>
      </w:hyperlink>
    </w:p>
    <w:p w14:paraId="6D49A6B3" w14:textId="77777777" w:rsidR="00347871" w:rsidRDefault="00347871" w:rsidP="00E04E71">
      <w:pPr>
        <w:pStyle w:val="BodyText"/>
        <w:spacing w:before="0" w:after="120"/>
      </w:pPr>
      <w:r>
        <w:t>An indication that a contact method is capable of receiving documents, e.g., email.</w:t>
      </w:r>
    </w:p>
    <w:p w14:paraId="3D8D2161" w14:textId="468FBE47" w:rsidR="00347871" w:rsidRDefault="0039663B" w:rsidP="00E04E71">
      <w:pPr>
        <w:pStyle w:val="BodyText2"/>
        <w:spacing w:after="0" w:line="240" w:lineRule="auto"/>
      </w:pPr>
      <w:r w:rsidRPr="002E0F19">
        <w:rPr>
          <w:noProof/>
        </w:rPr>
        <w:pict w14:anchorId="723A6DB5">
          <v:shape id="_x0000_i1623" type="#_x0000_t75" alt="-255323646.png" style="width:12pt;height:12pt;visibility:visible;mso-wrap-style:square">
            <v:imagedata r:id="rId20" o:title="-255323646"/>
          </v:shape>
        </w:pict>
      </w:r>
      <w:r w:rsidR="00347871">
        <w:t xml:space="preserve"> text message capable</w:t>
      </w:r>
      <w:r w:rsidR="00347871">
        <w:rPr>
          <w:rFonts w:cs="Arial"/>
        </w:rPr>
        <w:fldChar w:fldCharType="begin"/>
      </w:r>
      <w:r w:rsidR="00347871">
        <w:instrText>XE"</w:instrText>
      </w:r>
      <w:r w:rsidR="00347871" w:rsidRPr="00413D75">
        <w:rPr>
          <w:rFonts w:cs="Arial"/>
        </w:rPr>
        <w:instrText>text message capable</w:instrText>
      </w:r>
      <w:r w:rsidR="00347871">
        <w:instrText>"</w:instrText>
      </w:r>
      <w:r w:rsidR="00347871">
        <w:rPr>
          <w:rFonts w:cs="Arial"/>
        </w:rPr>
        <w:fldChar w:fldCharType="end"/>
      </w:r>
      <w:r w:rsidR="00347871">
        <w:t xml:space="preserve"> : </w:t>
      </w:r>
      <w:hyperlink w:anchor="_6119a00b0834641b9fe3f5ae9f58237f" w:history="1">
        <w:r w:rsidR="00347871">
          <w:rPr>
            <w:rStyle w:val="Hyperlink"/>
          </w:rPr>
          <w:t>Boolean</w:t>
        </w:r>
      </w:hyperlink>
    </w:p>
    <w:p w14:paraId="6A4665EB" w14:textId="77777777" w:rsidR="00347871" w:rsidRDefault="00347871" w:rsidP="00E04E71">
      <w:pPr>
        <w:pStyle w:val="BodyText"/>
        <w:spacing w:before="0" w:after="120"/>
      </w:pPr>
      <w:r>
        <w:t>An indication that a contact method is capable of receiving text messages of limited length.</w:t>
      </w:r>
    </w:p>
    <w:p w14:paraId="29C0E6DA" w14:textId="52464A27" w:rsidR="00347871" w:rsidRDefault="0039663B" w:rsidP="00E04E71">
      <w:pPr>
        <w:pStyle w:val="BodyText2"/>
        <w:spacing w:after="0" w:line="240" w:lineRule="auto"/>
      </w:pPr>
      <w:r w:rsidRPr="002E0F19">
        <w:rPr>
          <w:noProof/>
        </w:rPr>
        <w:pict w14:anchorId="34F91278">
          <v:shape id="_x0000_i1622" type="#_x0000_t75" alt="-255323646.png" style="width:12pt;height:12pt;visibility:visible;mso-wrap-style:square">
            <v:imagedata r:id="rId20" o:title="-255323646"/>
          </v:shape>
        </w:pict>
      </w:r>
      <w:r w:rsidR="00347871">
        <w:t xml:space="preserve"> fax capable</w:t>
      </w:r>
      <w:r w:rsidR="00347871">
        <w:rPr>
          <w:rFonts w:cs="Arial"/>
        </w:rPr>
        <w:fldChar w:fldCharType="begin"/>
      </w:r>
      <w:r w:rsidR="00347871">
        <w:instrText>XE"</w:instrText>
      </w:r>
      <w:r w:rsidR="00347871" w:rsidRPr="00413D75">
        <w:rPr>
          <w:rFonts w:cs="Arial"/>
        </w:rPr>
        <w:instrText>fax capable</w:instrText>
      </w:r>
      <w:r w:rsidR="00347871">
        <w:instrText>"</w:instrText>
      </w:r>
      <w:r w:rsidR="00347871">
        <w:rPr>
          <w:rFonts w:cs="Arial"/>
        </w:rPr>
        <w:fldChar w:fldCharType="end"/>
      </w:r>
      <w:r w:rsidR="00347871">
        <w:t xml:space="preserve"> : </w:t>
      </w:r>
      <w:hyperlink w:anchor="_6119a00b0834641b9fe3f5ae9f58237f" w:history="1">
        <w:r w:rsidR="00347871">
          <w:rPr>
            <w:rStyle w:val="Hyperlink"/>
          </w:rPr>
          <w:t>Boolean</w:t>
        </w:r>
      </w:hyperlink>
    </w:p>
    <w:p w14:paraId="6865040C" w14:textId="77777777" w:rsidR="00347871" w:rsidRDefault="00347871" w:rsidP="00E04E71">
      <w:pPr>
        <w:pStyle w:val="BodyText"/>
        <w:spacing w:before="0" w:after="120"/>
      </w:pPr>
      <w:r>
        <w:t>Contact method for a communications device that is fax capable.</w:t>
      </w:r>
    </w:p>
    <w:p w14:paraId="06592BCF" w14:textId="01978EAE" w:rsidR="00347871" w:rsidRDefault="0039663B" w:rsidP="00E04E71">
      <w:pPr>
        <w:pStyle w:val="BodyText2"/>
        <w:spacing w:after="0" w:line="240" w:lineRule="auto"/>
      </w:pPr>
      <w:r w:rsidRPr="002E0F19">
        <w:rPr>
          <w:noProof/>
        </w:rPr>
        <w:pict w14:anchorId="09FE733D">
          <v:shape id="_x0000_i1621" type="#_x0000_t75" alt="-255323646.png" style="width:12pt;height:12pt;visibility:visible;mso-wrap-style:square">
            <v:imagedata r:id="rId20" o:title="-255323646"/>
          </v:shape>
        </w:pict>
      </w:r>
      <w:r w:rsidR="00347871">
        <w:t xml:space="preserve"> video capable</w:t>
      </w:r>
      <w:r w:rsidR="00347871">
        <w:rPr>
          <w:rFonts w:cs="Arial"/>
        </w:rPr>
        <w:fldChar w:fldCharType="begin"/>
      </w:r>
      <w:r w:rsidR="00347871">
        <w:instrText>XE"</w:instrText>
      </w:r>
      <w:r w:rsidR="00347871" w:rsidRPr="00413D75">
        <w:rPr>
          <w:rFonts w:cs="Arial"/>
        </w:rPr>
        <w:instrText>video capable</w:instrText>
      </w:r>
      <w:r w:rsidR="00347871">
        <w:instrText>"</w:instrText>
      </w:r>
      <w:r w:rsidR="00347871">
        <w:rPr>
          <w:rFonts w:cs="Arial"/>
        </w:rPr>
        <w:fldChar w:fldCharType="end"/>
      </w:r>
      <w:r w:rsidR="00347871">
        <w:t xml:space="preserve"> : </w:t>
      </w:r>
      <w:hyperlink w:anchor="_6119a00b0834641b9fe3f5ae9f58237f" w:history="1">
        <w:r w:rsidR="00347871">
          <w:rPr>
            <w:rStyle w:val="Hyperlink"/>
          </w:rPr>
          <w:t>Boolean</w:t>
        </w:r>
      </w:hyperlink>
    </w:p>
    <w:p w14:paraId="25F269CF" w14:textId="77777777" w:rsidR="00347871" w:rsidRDefault="00347871" w:rsidP="00E04E71">
      <w:pPr>
        <w:pStyle w:val="BodyText"/>
        <w:spacing w:before="0" w:after="120"/>
      </w:pPr>
      <w:r>
        <w:t>An indication that a contact method is video capable.</w:t>
      </w:r>
    </w:p>
    <w:p w14:paraId="5FD1FA39" w14:textId="77777777" w:rsidR="00347871" w:rsidRDefault="00347871" w:rsidP="00347871"/>
    <w:p w14:paraId="15793640" w14:textId="77777777" w:rsidR="00347871" w:rsidRDefault="00347871" w:rsidP="00347871">
      <w:pPr>
        <w:pStyle w:val="Heading2"/>
      </w:pPr>
      <w:bookmarkStart w:id="51" w:name="_64e203e336b87837d789e74f8079e84a"/>
      <w:bookmarkStart w:id="52" w:name="_Toc40971026"/>
      <w:r>
        <w:t>Class Email Address</w:t>
      </w:r>
      <w:bookmarkEnd w:id="51"/>
      <w:r w:rsidRPr="003A31EC">
        <w:rPr>
          <w:rFonts w:cs="Arial"/>
        </w:rPr>
        <w:t xml:space="preserve"> </w:t>
      </w:r>
      <w:r>
        <w:rPr>
          <w:rFonts w:cs="Arial"/>
        </w:rPr>
        <w:fldChar w:fldCharType="begin"/>
      </w:r>
      <w:r>
        <w:instrText>XE"</w:instrText>
      </w:r>
      <w:r w:rsidRPr="00413D75">
        <w:rPr>
          <w:rFonts w:cs="Arial"/>
        </w:rPr>
        <w:instrText>Email Address</w:instrText>
      </w:r>
      <w:r>
        <w:instrText>"</w:instrText>
      </w:r>
      <w:r>
        <w:rPr>
          <w:rFonts w:cs="Arial"/>
        </w:rPr>
        <w:fldChar w:fldCharType="end"/>
      </w:r>
      <w:r w:rsidR="009E71B4">
        <w:rPr>
          <w:rFonts w:cs="Arial"/>
        </w:rPr>
        <w:t xml:space="preserve"> </w:t>
      </w:r>
      <w:r w:rsidR="006F72CA">
        <w:rPr>
          <w:rFonts w:cs="Arial"/>
        </w:rPr>
        <w:t>&lt;&lt;Value&gt;&gt;</w:t>
      </w:r>
      <w:bookmarkEnd w:id="52"/>
    </w:p>
    <w:p w14:paraId="6622EB0C" w14:textId="77777777" w:rsidR="00347871" w:rsidRDefault="00347871" w:rsidP="00F71BA8">
      <w:r>
        <w:t>Contact information for the delivery of mail via an electronic network.</w:t>
      </w:r>
    </w:p>
    <w:p w14:paraId="64A0153B" w14:textId="77777777" w:rsidR="00347871" w:rsidRDefault="00347871" w:rsidP="00F71BA8">
      <w:r>
        <w:t>[NIEM] ContactEmailId (of &lt;electronic contact&gt;)</w:t>
      </w:r>
    </w:p>
    <w:p w14:paraId="6C5B6B8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A38CD86" w14:textId="77777777" w:rsidR="00347871" w:rsidRDefault="00586039" w:rsidP="00347871">
      <w:pPr>
        <w:ind w:left="360"/>
      </w:pPr>
      <w:hyperlink w:anchor="_f612e365dfbdac86e099887c88383f05" w:history="1">
        <w:r w:rsidR="00347871">
          <w:rPr>
            <w:rStyle w:val="Hyperlink"/>
          </w:rPr>
          <w:t>Internet Contact</w:t>
        </w:r>
      </w:hyperlink>
    </w:p>
    <w:p w14:paraId="40313910" w14:textId="77777777" w:rsidR="00347871" w:rsidRDefault="00347871" w:rsidP="00347871"/>
    <w:p w14:paraId="3B66FB2C" w14:textId="77777777" w:rsidR="00347871" w:rsidRDefault="00347871" w:rsidP="00347871">
      <w:pPr>
        <w:pStyle w:val="Heading2"/>
      </w:pPr>
      <w:bookmarkStart w:id="53" w:name="_f612e365dfbdac86e099887c88383f05"/>
      <w:bookmarkStart w:id="54" w:name="_Toc40971027"/>
      <w:r>
        <w:t>Class Internet Contact</w:t>
      </w:r>
      <w:bookmarkEnd w:id="53"/>
      <w:r w:rsidRPr="003A31EC">
        <w:rPr>
          <w:rFonts w:cs="Arial"/>
        </w:rPr>
        <w:t xml:space="preserve"> </w:t>
      </w:r>
      <w:r>
        <w:rPr>
          <w:rFonts w:cs="Arial"/>
        </w:rPr>
        <w:fldChar w:fldCharType="begin"/>
      </w:r>
      <w:r>
        <w:instrText>XE"</w:instrText>
      </w:r>
      <w:r w:rsidRPr="00413D75">
        <w:rPr>
          <w:rFonts w:cs="Arial"/>
        </w:rPr>
        <w:instrText>Internet Contact</w:instrText>
      </w:r>
      <w:r>
        <w:instrText>"</w:instrText>
      </w:r>
      <w:r>
        <w:rPr>
          <w:rFonts w:cs="Arial"/>
        </w:rPr>
        <w:fldChar w:fldCharType="end"/>
      </w:r>
      <w:r w:rsidR="009E71B4">
        <w:rPr>
          <w:rFonts w:cs="Arial"/>
        </w:rPr>
        <w:t xml:space="preserve"> </w:t>
      </w:r>
      <w:r w:rsidR="006F72CA">
        <w:rPr>
          <w:rFonts w:cs="Arial"/>
        </w:rPr>
        <w:t>&lt;&lt;Value&gt;&gt;</w:t>
      </w:r>
      <w:bookmarkEnd w:id="54"/>
    </w:p>
    <w:p w14:paraId="78BE9116" w14:textId="77777777" w:rsidR="00347871" w:rsidRDefault="00347871" w:rsidP="00F71BA8">
      <w:r>
        <w:t>[NIEM] A means of contact that provides for the digital  electronic transmission of information via the Internet or a private network.</w:t>
      </w:r>
    </w:p>
    <w:p w14:paraId="41D0EB7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6E6BC82" w14:textId="77777777" w:rsidR="00347871" w:rsidRDefault="00586039" w:rsidP="00347871">
      <w:pPr>
        <w:ind w:left="360"/>
      </w:pPr>
      <w:hyperlink w:anchor="_6864803bb2dd8ade1b44b94e09015e8c" w:history="1">
        <w:r w:rsidR="00347871">
          <w:rPr>
            <w:rStyle w:val="Hyperlink"/>
          </w:rPr>
          <w:t>Electronic Contact</w:t>
        </w:r>
      </w:hyperlink>
    </w:p>
    <w:p w14:paraId="5CDA6D2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299D478" w14:textId="09C48D05" w:rsidR="00347871" w:rsidRDefault="0039663B" w:rsidP="00E04E71">
      <w:pPr>
        <w:pStyle w:val="BodyText2"/>
        <w:spacing w:after="0" w:line="240" w:lineRule="auto"/>
      </w:pPr>
      <w:r w:rsidRPr="002E0F19">
        <w:rPr>
          <w:noProof/>
        </w:rPr>
        <w:pict w14:anchorId="61D37F39">
          <v:shape id="_x0000_i1620" type="#_x0000_t75" alt="-255323646.png" style="width:12pt;height:12pt;visibility:visible;mso-wrap-style:square">
            <v:imagedata r:id="rId20" o:title="-255323646"/>
          </v:shape>
        </w:pict>
      </w:r>
      <w:r w:rsidR="00347871">
        <w:t xml:space="preserve"> electronic address</w:t>
      </w:r>
      <w:r w:rsidR="00347871">
        <w:rPr>
          <w:rFonts w:cs="Arial"/>
        </w:rPr>
        <w:fldChar w:fldCharType="begin"/>
      </w:r>
      <w:r w:rsidR="00347871">
        <w:instrText>XE"</w:instrText>
      </w:r>
      <w:r w:rsidR="00347871" w:rsidRPr="00413D75">
        <w:rPr>
          <w:rFonts w:cs="Arial"/>
        </w:rPr>
        <w:instrText>electronic address</w:instrText>
      </w:r>
      <w:r w:rsidR="00347871">
        <w:instrText>"</w:instrText>
      </w:r>
      <w:r w:rsidR="00347871">
        <w:rPr>
          <w:rFonts w:cs="Arial"/>
        </w:rPr>
        <w:fldChar w:fldCharType="end"/>
      </w:r>
      <w:r w:rsidR="00347871">
        <w:t xml:space="preserve"> : </w:t>
      </w:r>
      <w:hyperlink w:anchor="_8c608ce25c80a47ad9e3c1496d0fe4fb" w:history="1">
        <w:r w:rsidR="00347871">
          <w:rPr>
            <w:rStyle w:val="Hyperlink"/>
          </w:rPr>
          <w:t>Network Identifier</w:t>
        </w:r>
      </w:hyperlink>
    </w:p>
    <w:p w14:paraId="2278E9FE" w14:textId="77777777" w:rsidR="00347871" w:rsidRDefault="00347871" w:rsidP="00E04E71">
      <w:pPr>
        <w:pStyle w:val="BodyText"/>
        <w:spacing w:before="0" w:after="120"/>
      </w:pPr>
      <w:r>
        <w:t>Electronic address by which to contact an entity via the Internet.</w:t>
      </w:r>
    </w:p>
    <w:p w14:paraId="13B58C6B" w14:textId="77777777" w:rsidR="00347871" w:rsidRDefault="00347871" w:rsidP="00347871"/>
    <w:p w14:paraId="36D8A1DD" w14:textId="77777777" w:rsidR="00347871" w:rsidRDefault="00347871" w:rsidP="00347871">
      <w:pPr>
        <w:pStyle w:val="Heading2"/>
      </w:pPr>
      <w:bookmarkStart w:id="55" w:name="_8c608ce25c80a47ad9e3c1496d0fe4fb"/>
      <w:bookmarkStart w:id="56" w:name="_Toc40971028"/>
      <w:r>
        <w:t>Class Network Identifier</w:t>
      </w:r>
      <w:bookmarkEnd w:id="55"/>
      <w:r w:rsidRPr="003A31EC">
        <w:rPr>
          <w:rFonts w:cs="Arial"/>
        </w:rPr>
        <w:t xml:space="preserve"> </w:t>
      </w:r>
      <w:r>
        <w:rPr>
          <w:rFonts w:cs="Arial"/>
        </w:rPr>
        <w:fldChar w:fldCharType="begin"/>
      </w:r>
      <w:r>
        <w:instrText>XE"</w:instrText>
      </w:r>
      <w:r w:rsidRPr="00413D75">
        <w:rPr>
          <w:rFonts w:cs="Arial"/>
        </w:rPr>
        <w:instrText>Network Identifier</w:instrText>
      </w:r>
      <w:r>
        <w:instrText>"</w:instrText>
      </w:r>
      <w:r>
        <w:rPr>
          <w:rFonts w:cs="Arial"/>
        </w:rPr>
        <w:fldChar w:fldCharType="end"/>
      </w:r>
      <w:r w:rsidR="009E71B4">
        <w:rPr>
          <w:rFonts w:cs="Arial"/>
        </w:rPr>
        <w:t xml:space="preserve"> </w:t>
      </w:r>
      <w:r w:rsidR="006F72CA">
        <w:rPr>
          <w:rFonts w:cs="Arial"/>
        </w:rPr>
        <w:t>&lt;&lt;Value&gt;&gt;</w:t>
      </w:r>
      <w:bookmarkEnd w:id="56"/>
    </w:p>
    <w:p w14:paraId="2FC66F95" w14:textId="77777777" w:rsidR="00347871" w:rsidRDefault="00347871" w:rsidP="00F71BA8">
      <w:r>
        <w:t>A value used to identify a node in an electronic network.</w:t>
      </w:r>
    </w:p>
    <w:p w14:paraId="6AB367DD" w14:textId="77777777" w:rsidR="00347871" w:rsidRDefault="00347871" w:rsidP="00F71BA8">
      <w:r>
        <w:t>[NIEM] ElectronicAddressType</w:t>
      </w:r>
    </w:p>
    <w:p w14:paraId="7FA4871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5DF5638" w14:textId="77777777" w:rsidR="00347871" w:rsidRDefault="00586039" w:rsidP="00347871">
      <w:pPr>
        <w:ind w:left="360"/>
      </w:pPr>
      <w:hyperlink w:anchor="_e939c114585b756d82c6b05f16701eba" w:history="1">
        <w:r w:rsidR="00347871">
          <w:rPr>
            <w:rStyle w:val="Hyperlink"/>
          </w:rPr>
          <w:t>Technical Identifier</w:t>
        </w:r>
      </w:hyperlink>
    </w:p>
    <w:p w14:paraId="43FB8CAB" w14:textId="77777777" w:rsidR="00347871" w:rsidRDefault="00347871" w:rsidP="00347871"/>
    <w:p w14:paraId="24504C4C" w14:textId="77777777" w:rsidR="00347871" w:rsidRDefault="00347871" w:rsidP="00347871">
      <w:pPr>
        <w:pStyle w:val="Heading2"/>
      </w:pPr>
      <w:bookmarkStart w:id="57" w:name="_ae1f683c7e1dfa3098ccf63791b1618d"/>
      <w:bookmarkStart w:id="58" w:name="_Toc40971029"/>
      <w:r>
        <w:t>Class Postal Address</w:t>
      </w:r>
      <w:bookmarkEnd w:id="57"/>
      <w:r w:rsidRPr="003A31EC">
        <w:rPr>
          <w:rFonts w:cs="Arial"/>
        </w:rPr>
        <w:t xml:space="preserve"> </w:t>
      </w:r>
      <w:r>
        <w:rPr>
          <w:rFonts w:cs="Arial"/>
        </w:rPr>
        <w:fldChar w:fldCharType="begin"/>
      </w:r>
      <w:r>
        <w:instrText>XE"</w:instrText>
      </w:r>
      <w:r w:rsidRPr="00413D75">
        <w:rPr>
          <w:rFonts w:cs="Arial"/>
        </w:rPr>
        <w:instrText>Postal Address</w:instrText>
      </w:r>
      <w:r>
        <w:instrText>"</w:instrText>
      </w:r>
      <w:r>
        <w:rPr>
          <w:rFonts w:cs="Arial"/>
        </w:rPr>
        <w:fldChar w:fldCharType="end"/>
      </w:r>
      <w:r w:rsidR="009E71B4">
        <w:rPr>
          <w:rFonts w:cs="Arial"/>
        </w:rPr>
        <w:t xml:space="preserve"> </w:t>
      </w:r>
      <w:r w:rsidR="006F72CA">
        <w:rPr>
          <w:rFonts w:cs="Arial"/>
        </w:rPr>
        <w:t>&lt;&lt;Value&gt;&gt;</w:t>
      </w:r>
      <w:bookmarkEnd w:id="58"/>
    </w:p>
    <w:p w14:paraId="378BC0B9" w14:textId="77777777" w:rsidR="00347871" w:rsidRDefault="00347871" w:rsidP="00F71BA8">
      <w:r>
        <w:t>An address able to be used to deliver physical mail which may or may not represent a static physical location.</w:t>
      </w:r>
    </w:p>
    <w:p w14:paraId="076D4D21" w14:textId="77777777" w:rsidR="00347871" w:rsidRDefault="00347871" w:rsidP="00F71BA8">
      <w:r>
        <w:t>[FIBO] PPostalAddress: a physical address where postal communications can be addressed, for any kind of organization or person.</w:t>
      </w:r>
    </w:p>
    <w:p w14:paraId="0734AF40" w14:textId="77777777" w:rsidR="00347871" w:rsidRDefault="00347871" w:rsidP="00F71BA8">
      <w:r>
        <w:t>[NIEM] AddressType</w:t>
      </w:r>
    </w:p>
    <w:p w14:paraId="0B33EFF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2887AD0" w14:textId="77777777" w:rsidR="00347871" w:rsidRDefault="00586039" w:rsidP="00347871">
      <w:pPr>
        <w:ind w:left="360"/>
      </w:pPr>
      <w:hyperlink w:anchor="_d728353dcfde6e430109cfb2ec0e4400" w:history="1">
        <w:r w:rsidR="00347871">
          <w:rPr>
            <w:rStyle w:val="Hyperlink"/>
          </w:rPr>
          <w:t>Contact Means</w:t>
        </w:r>
      </w:hyperlink>
      <w:r w:rsidR="00347871">
        <w:t xml:space="preserve">, </w:t>
      </w:r>
      <w:hyperlink w:anchor="_dbac944540463b1d9100728cc11890d7" w:history="1">
        <w:r w:rsidR="00347871">
          <w:rPr>
            <w:rStyle w:val="Hyperlink"/>
          </w:rPr>
          <w:t>Location Identifier</w:t>
        </w:r>
      </w:hyperlink>
    </w:p>
    <w:p w14:paraId="28DC7959" w14:textId="77777777" w:rsidR="00347871" w:rsidRDefault="00347871" w:rsidP="00347871"/>
    <w:p w14:paraId="2D280182" w14:textId="77777777" w:rsidR="00347871" w:rsidRDefault="00347871" w:rsidP="00347871">
      <w:pPr>
        <w:pStyle w:val="Heading2"/>
      </w:pPr>
      <w:bookmarkStart w:id="59" w:name="_907c527f3a01b509c478b87732a1ba7a"/>
      <w:bookmarkStart w:id="60" w:name="_Toc40971030"/>
      <w:r>
        <w:t>Class Postal Address Structured</w:t>
      </w:r>
      <w:bookmarkEnd w:id="59"/>
      <w:r w:rsidRPr="003A31EC">
        <w:rPr>
          <w:rFonts w:cs="Arial"/>
        </w:rPr>
        <w:t xml:space="preserve"> </w:t>
      </w:r>
      <w:r>
        <w:rPr>
          <w:rFonts w:cs="Arial"/>
        </w:rPr>
        <w:fldChar w:fldCharType="begin"/>
      </w:r>
      <w:r>
        <w:instrText>XE"</w:instrText>
      </w:r>
      <w:r w:rsidRPr="00413D75">
        <w:rPr>
          <w:rFonts w:cs="Arial"/>
        </w:rPr>
        <w:instrText>Postal Address Structured</w:instrText>
      </w:r>
      <w:r>
        <w:instrText>"</w:instrText>
      </w:r>
      <w:r>
        <w:rPr>
          <w:rFonts w:cs="Arial"/>
        </w:rPr>
        <w:fldChar w:fldCharType="end"/>
      </w:r>
      <w:r w:rsidR="009E71B4">
        <w:rPr>
          <w:rFonts w:cs="Arial"/>
        </w:rPr>
        <w:t xml:space="preserve"> </w:t>
      </w:r>
      <w:r w:rsidR="006F72CA">
        <w:rPr>
          <w:rFonts w:cs="Arial"/>
        </w:rPr>
        <w:t>&lt;&lt;Value&gt;&gt;</w:t>
      </w:r>
      <w:bookmarkEnd w:id="60"/>
    </w:p>
    <w:p w14:paraId="72CE9836" w14:textId="77777777" w:rsidR="00347871" w:rsidRDefault="00347871" w:rsidP="00F71BA8">
      <w:r>
        <w:t>A structured representation of a postal address.</w:t>
      </w:r>
      <w:r>
        <w:tab/>
      </w:r>
    </w:p>
    <w:p w14:paraId="7AB2547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65F3505" w14:textId="77777777" w:rsidR="00347871" w:rsidRDefault="00586039" w:rsidP="00347871">
      <w:pPr>
        <w:ind w:left="360"/>
      </w:pPr>
      <w:hyperlink w:anchor="_ae1f683c7e1dfa3098ccf63791b1618d" w:history="1">
        <w:r w:rsidR="00347871">
          <w:rPr>
            <w:rStyle w:val="Hyperlink"/>
          </w:rPr>
          <w:t>Postal Address</w:t>
        </w:r>
      </w:hyperlink>
    </w:p>
    <w:p w14:paraId="2D81C7E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6DF9108" w14:textId="37CED0F7" w:rsidR="00347871" w:rsidRDefault="0039663B" w:rsidP="00E04E71">
      <w:pPr>
        <w:pStyle w:val="BodyText2"/>
        <w:spacing w:after="0" w:line="240" w:lineRule="auto"/>
      </w:pPr>
      <w:r w:rsidRPr="002E0F19">
        <w:rPr>
          <w:noProof/>
        </w:rPr>
        <w:pict w14:anchorId="1BFF9A4A">
          <v:shape id="_x0000_i1619" type="#_x0000_t75" alt="-255323646.png" style="width:12pt;height:12pt;visibility:visible;mso-wrap-style:square">
            <v:imagedata r:id="rId20" o:title="-255323646"/>
          </v:shape>
        </w:pict>
      </w:r>
      <w:r w:rsidR="00347871">
        <w:t xml:space="preserve"> recipient name</w:t>
      </w:r>
      <w:r w:rsidR="00347871">
        <w:rPr>
          <w:rFonts w:cs="Arial"/>
        </w:rPr>
        <w:fldChar w:fldCharType="begin"/>
      </w:r>
      <w:r w:rsidR="00347871">
        <w:instrText>XE"</w:instrText>
      </w:r>
      <w:r w:rsidR="00347871" w:rsidRPr="00413D75">
        <w:rPr>
          <w:rFonts w:cs="Arial"/>
        </w:rPr>
        <w:instrText>recipient name</w:instrText>
      </w:r>
      <w:r w:rsidR="00347871">
        <w:instrText>"</w:instrText>
      </w:r>
      <w:r w:rsidR="00347871">
        <w:rPr>
          <w:rFonts w:cs="Arial"/>
        </w:rPr>
        <w:fldChar w:fldCharType="end"/>
      </w:r>
      <w:r w:rsidR="00347871">
        <w:t xml:space="preserve"> : </w:t>
      </w:r>
      <w:hyperlink w:anchor="_4fe2a0b97ea7a3db28c2db6f67c0a550" w:history="1">
        <w:r w:rsidR="00347871">
          <w:rPr>
            <w:rStyle w:val="Hyperlink"/>
          </w:rPr>
          <w:t>Name</w:t>
        </w:r>
      </w:hyperlink>
      <w:r w:rsidR="00347871">
        <w:t xml:space="preserve"> = </w:t>
      </w:r>
    </w:p>
    <w:p w14:paraId="29CBDA1E" w14:textId="77777777" w:rsidR="00347871" w:rsidRDefault="00347871" w:rsidP="00E04E71">
      <w:pPr>
        <w:pStyle w:val="BodyText"/>
        <w:spacing w:before="0" w:after="120"/>
      </w:pPr>
      <w:r>
        <w:t>Name of the recipient in a postal address which defaults to the name of the entity having the address. Should default to the contact for "has name".</w:t>
      </w:r>
    </w:p>
    <w:p w14:paraId="0C7B6E31" w14:textId="77777777" w:rsidR="00347871" w:rsidRDefault="00347871" w:rsidP="00E04E71">
      <w:pPr>
        <w:pStyle w:val="BodyText"/>
        <w:spacing w:before="0" w:after="120"/>
      </w:pPr>
      <w:r>
        <w:t>[NIEM] AddressRecipientName</w:t>
      </w:r>
    </w:p>
    <w:p w14:paraId="763F179A" w14:textId="7A95D985" w:rsidR="00347871" w:rsidRDefault="0039663B" w:rsidP="00E04E71">
      <w:pPr>
        <w:pStyle w:val="BodyText2"/>
        <w:spacing w:after="0" w:line="240" w:lineRule="auto"/>
      </w:pPr>
      <w:r w:rsidRPr="002E0F19">
        <w:rPr>
          <w:noProof/>
        </w:rPr>
        <w:pict w14:anchorId="098CD361">
          <v:shape id="_x0000_i1618" type="#_x0000_t75" alt="-255323646.png" style="width:12pt;height:12pt;visibility:visible;mso-wrap-style:square">
            <v:imagedata r:id="rId20" o:title="-255323646"/>
          </v:shape>
        </w:pict>
      </w:r>
      <w:r w:rsidR="00347871">
        <w:t xml:space="preserve"> country ID</w:t>
      </w:r>
      <w:r w:rsidR="00347871">
        <w:rPr>
          <w:rFonts w:cs="Arial"/>
        </w:rPr>
        <w:fldChar w:fldCharType="begin"/>
      </w:r>
      <w:r w:rsidR="00347871">
        <w:instrText>XE"</w:instrText>
      </w:r>
      <w:r w:rsidR="00347871" w:rsidRPr="00413D75">
        <w:rPr>
          <w:rFonts w:cs="Arial"/>
        </w:rPr>
        <w:instrText>country ID</w:instrText>
      </w:r>
      <w:r w:rsidR="00347871">
        <w:instrText>"</w:instrText>
      </w:r>
      <w:r w:rsidR="00347871">
        <w:rPr>
          <w:rFonts w:cs="Arial"/>
        </w:rPr>
        <w:fldChar w:fldCharType="end"/>
      </w:r>
      <w:r w:rsidR="00347871">
        <w:t xml:space="preserve"> : </w:t>
      </w:r>
      <w:hyperlink w:anchor="_b613059838b67a1e697583766f193a06" w:history="1">
        <w:r w:rsidR="00347871">
          <w:rPr>
            <w:rStyle w:val="Hyperlink"/>
          </w:rPr>
          <w:t>Country ID</w:t>
        </w:r>
      </w:hyperlink>
      <w:r w:rsidR="00347871">
        <w:t xml:space="preserve"> [0..1]</w:t>
      </w:r>
    </w:p>
    <w:p w14:paraId="6D796BEC" w14:textId="77777777" w:rsidR="00347871" w:rsidRDefault="00347871" w:rsidP="00E04E71">
      <w:pPr>
        <w:pStyle w:val="BodyText"/>
        <w:spacing w:before="0" w:after="120"/>
      </w:pPr>
      <w:r>
        <w:t>Postal country identifier.</w:t>
      </w:r>
    </w:p>
    <w:p w14:paraId="662E3C09" w14:textId="7EE5B621" w:rsidR="00347871" w:rsidRDefault="0039663B" w:rsidP="00E04E71">
      <w:pPr>
        <w:pStyle w:val="BodyText2"/>
        <w:spacing w:after="0" w:line="240" w:lineRule="auto"/>
      </w:pPr>
      <w:r w:rsidRPr="002E0F19">
        <w:rPr>
          <w:noProof/>
        </w:rPr>
        <w:pict w14:anchorId="7004B020">
          <v:shape id="_x0000_i1617" type="#_x0000_t75" alt="-255323646.png" style="width:12pt;height:12pt;visibility:visible;mso-wrap-style:square">
            <v:imagedata r:id="rId20" o:title="-255323646"/>
          </v:shape>
        </w:pict>
      </w:r>
      <w:r w:rsidR="00347871">
        <w:t xml:space="preserve"> post code</w:t>
      </w:r>
      <w:r w:rsidR="00347871">
        <w:rPr>
          <w:rFonts w:cs="Arial"/>
        </w:rPr>
        <w:fldChar w:fldCharType="begin"/>
      </w:r>
      <w:r w:rsidR="00347871">
        <w:instrText>XE"</w:instrText>
      </w:r>
      <w:r w:rsidR="00347871" w:rsidRPr="00413D75">
        <w:rPr>
          <w:rFonts w:cs="Arial"/>
        </w:rPr>
        <w:instrText>post code</w:instrText>
      </w:r>
      <w:r w:rsidR="00347871">
        <w:instrText>"</w:instrText>
      </w:r>
      <w:r w:rsidR="00347871">
        <w:rPr>
          <w:rFonts w:cs="Arial"/>
        </w:rPr>
        <w:fldChar w:fldCharType="end"/>
      </w:r>
      <w:r w:rsidR="00347871">
        <w:t xml:space="preserve"> : </w:t>
      </w:r>
      <w:hyperlink w:anchor="_2be783d125f4b3648279622853c00e7d" w:history="1">
        <w:r w:rsidR="00347871">
          <w:rPr>
            <w:rStyle w:val="Hyperlink"/>
          </w:rPr>
          <w:t>Postal Code</w:t>
        </w:r>
      </w:hyperlink>
      <w:r w:rsidR="00347871">
        <w:t xml:space="preserve"> [0..1]</w:t>
      </w:r>
    </w:p>
    <w:p w14:paraId="16C2167D" w14:textId="77777777" w:rsidR="00347871" w:rsidRDefault="00347871" w:rsidP="00E04E71">
      <w:pPr>
        <w:pStyle w:val="BodyText"/>
        <w:spacing w:before="0" w:after="120"/>
      </w:pPr>
      <w:r>
        <w:t xml:space="preserve">[OGC] An address component which represents the identification of a subdivision of addresses and postal delivery points in a country, region, or city for postal purposes. </w:t>
      </w:r>
    </w:p>
    <w:p w14:paraId="2EE57E7F" w14:textId="77777777" w:rsidR="00347871" w:rsidRDefault="00347871" w:rsidP="00E04E71">
      <w:pPr>
        <w:pStyle w:val="BodyText"/>
        <w:spacing w:before="0" w:after="120"/>
      </w:pPr>
      <w:r>
        <w:t>[NIEM] LocationPostalCode</w:t>
      </w:r>
    </w:p>
    <w:p w14:paraId="353293BF" w14:textId="36265D6D" w:rsidR="00347871" w:rsidRDefault="0039663B" w:rsidP="00E04E71">
      <w:pPr>
        <w:pStyle w:val="BodyText2"/>
        <w:spacing w:after="0" w:line="240" w:lineRule="auto"/>
      </w:pPr>
      <w:r w:rsidRPr="002E0F19">
        <w:rPr>
          <w:noProof/>
        </w:rPr>
        <w:pict w14:anchorId="3BDD5C2F">
          <v:shape id="_x0000_i1616" type="#_x0000_t75" alt="-255323646.png" style="width:12pt;height:12pt;visibility:visible;mso-wrap-style:square">
            <v:imagedata r:id="rId20" o:title="-255323646"/>
          </v:shape>
        </w:pict>
      </w:r>
      <w:r w:rsidR="00347871">
        <w:t xml:space="preserve"> state_province ID</w:t>
      </w:r>
      <w:r w:rsidR="00347871">
        <w:rPr>
          <w:rFonts w:cs="Arial"/>
        </w:rPr>
        <w:fldChar w:fldCharType="begin"/>
      </w:r>
      <w:r w:rsidR="00347871">
        <w:instrText>XE"</w:instrText>
      </w:r>
      <w:r w:rsidR="00347871" w:rsidRPr="00413D75">
        <w:rPr>
          <w:rFonts w:cs="Arial"/>
        </w:rPr>
        <w:instrText>state_province ID</w:instrText>
      </w:r>
      <w:r w:rsidR="00347871">
        <w:instrText>"</w:instrText>
      </w:r>
      <w:r w:rsidR="00347871">
        <w:rPr>
          <w:rFonts w:cs="Arial"/>
        </w:rPr>
        <w:fldChar w:fldCharType="end"/>
      </w:r>
      <w:r w:rsidR="00347871">
        <w:t xml:space="preserve"> : </w:t>
      </w:r>
      <w:hyperlink w:anchor="_dacde8ad5157c2e06c43be5cb1e2001e" w:history="1">
        <w:r w:rsidR="00347871">
          <w:rPr>
            <w:rStyle w:val="Hyperlink"/>
          </w:rPr>
          <w:t>Geopolitical ID</w:t>
        </w:r>
      </w:hyperlink>
      <w:r w:rsidR="00347871">
        <w:t xml:space="preserve"> [0..1]</w:t>
      </w:r>
    </w:p>
    <w:p w14:paraId="705AD668" w14:textId="77777777" w:rsidR="00347871" w:rsidRDefault="00347871" w:rsidP="00E04E71">
      <w:pPr>
        <w:pStyle w:val="BodyText"/>
        <w:spacing w:before="0" w:after="120"/>
      </w:pPr>
      <w:r>
        <w:t>Postal state identifier for a geopolitical regions.</w:t>
      </w:r>
    </w:p>
    <w:p w14:paraId="67E053AF" w14:textId="77777777" w:rsidR="00347871" w:rsidRDefault="00347871" w:rsidP="00E04E71">
      <w:pPr>
        <w:pStyle w:val="BodyText"/>
        <w:spacing w:before="0" w:after="120"/>
      </w:pPr>
      <w:r>
        <w:lastRenderedPageBreak/>
        <w:t>[NIEM] LocationState</w:t>
      </w:r>
    </w:p>
    <w:p w14:paraId="23F73CD0" w14:textId="15B1E0FE" w:rsidR="00347871" w:rsidRDefault="0039663B" w:rsidP="00E04E71">
      <w:pPr>
        <w:pStyle w:val="BodyText2"/>
        <w:spacing w:after="0" w:line="240" w:lineRule="auto"/>
      </w:pPr>
      <w:r w:rsidRPr="002E0F19">
        <w:rPr>
          <w:noProof/>
        </w:rPr>
        <w:pict w14:anchorId="3F21FB48">
          <v:shape id="_x0000_i1615" type="#_x0000_t75" alt="-255323646.png" style="width:12pt;height:12pt;visibility:visible;mso-wrap-style:square">
            <v:imagedata r:id="rId20" o:title="-255323646"/>
          </v:shape>
        </w:pict>
      </w:r>
      <w:r w:rsidR="00347871">
        <w:t xml:space="preserve"> county ID</w:t>
      </w:r>
      <w:r w:rsidR="00347871">
        <w:rPr>
          <w:rFonts w:cs="Arial"/>
        </w:rPr>
        <w:fldChar w:fldCharType="begin"/>
      </w:r>
      <w:r w:rsidR="00347871">
        <w:instrText>XE"</w:instrText>
      </w:r>
      <w:r w:rsidR="00347871" w:rsidRPr="00413D75">
        <w:rPr>
          <w:rFonts w:cs="Arial"/>
        </w:rPr>
        <w:instrText>county ID</w:instrText>
      </w:r>
      <w:r w:rsidR="00347871">
        <w:instrText>"</w:instrText>
      </w:r>
      <w:r w:rsidR="00347871">
        <w:rPr>
          <w:rFonts w:cs="Arial"/>
        </w:rPr>
        <w:fldChar w:fldCharType="end"/>
      </w:r>
      <w:r w:rsidR="00347871">
        <w:t xml:space="preserve"> : </w:t>
      </w:r>
      <w:hyperlink w:anchor="_dacde8ad5157c2e06c43be5cb1e2001e" w:history="1">
        <w:r w:rsidR="00347871">
          <w:rPr>
            <w:rStyle w:val="Hyperlink"/>
          </w:rPr>
          <w:t>Geopolitical ID</w:t>
        </w:r>
      </w:hyperlink>
      <w:r w:rsidR="00347871">
        <w:t xml:space="preserve"> [0..1]</w:t>
      </w:r>
    </w:p>
    <w:p w14:paraId="5EE4C20A" w14:textId="77777777" w:rsidR="00347871" w:rsidRDefault="00347871" w:rsidP="00E04E71">
      <w:pPr>
        <w:pStyle w:val="BodyText"/>
        <w:spacing w:before="0" w:after="120"/>
      </w:pPr>
      <w:r>
        <w:t>Postal county identifier.</w:t>
      </w:r>
    </w:p>
    <w:p w14:paraId="08F4E89B" w14:textId="77777777" w:rsidR="00347871" w:rsidRDefault="00347871" w:rsidP="00E04E71">
      <w:pPr>
        <w:pStyle w:val="BodyText"/>
        <w:spacing w:before="0" w:after="120"/>
      </w:pPr>
      <w:r>
        <w:t>[NIEM] LocationCounty</w:t>
      </w:r>
    </w:p>
    <w:p w14:paraId="368C3629" w14:textId="3088BB46" w:rsidR="00347871" w:rsidRDefault="0039663B" w:rsidP="00E04E71">
      <w:pPr>
        <w:pStyle w:val="BodyText2"/>
        <w:spacing w:after="0" w:line="240" w:lineRule="auto"/>
      </w:pPr>
      <w:r w:rsidRPr="002E0F19">
        <w:rPr>
          <w:noProof/>
        </w:rPr>
        <w:pict w14:anchorId="51FEA18F">
          <v:shape id="_x0000_i1614" type="#_x0000_t75" alt="-255323646.png" style="width:12pt;height:12pt;visibility:visible;mso-wrap-style:square">
            <v:imagedata r:id="rId20" o:title="-255323646"/>
          </v:shape>
        </w:pict>
      </w:r>
      <w:r w:rsidR="00347871">
        <w:t xml:space="preserve"> region ID</w:t>
      </w:r>
      <w:r w:rsidR="00347871">
        <w:rPr>
          <w:rFonts w:cs="Arial"/>
        </w:rPr>
        <w:fldChar w:fldCharType="begin"/>
      </w:r>
      <w:r w:rsidR="00347871">
        <w:instrText>XE"</w:instrText>
      </w:r>
      <w:r w:rsidR="00347871" w:rsidRPr="00413D75">
        <w:rPr>
          <w:rFonts w:cs="Arial"/>
        </w:rPr>
        <w:instrText>region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w:t>
      </w:r>
    </w:p>
    <w:p w14:paraId="3C06910C" w14:textId="77777777" w:rsidR="00347871" w:rsidRDefault="00347871" w:rsidP="00E04E71">
      <w:pPr>
        <w:pStyle w:val="BodyText"/>
        <w:spacing w:before="0" w:after="120"/>
      </w:pPr>
      <w:r>
        <w:t>Postal region identifier.</w:t>
      </w:r>
    </w:p>
    <w:p w14:paraId="62F73E24" w14:textId="77777777" w:rsidR="00347871" w:rsidRDefault="00347871" w:rsidP="00E04E71">
      <w:pPr>
        <w:pStyle w:val="BodyText"/>
        <w:spacing w:before="0" w:after="120"/>
      </w:pPr>
      <w:r>
        <w:t>[NIEM] AddressUrbanizationName</w:t>
      </w:r>
    </w:p>
    <w:p w14:paraId="4217E18A" w14:textId="58AE1120" w:rsidR="00347871" w:rsidRDefault="0039663B" w:rsidP="00E04E71">
      <w:pPr>
        <w:pStyle w:val="BodyText2"/>
        <w:spacing w:after="0" w:line="240" w:lineRule="auto"/>
      </w:pPr>
      <w:r w:rsidRPr="002E0F19">
        <w:rPr>
          <w:noProof/>
        </w:rPr>
        <w:pict w14:anchorId="43D83675">
          <v:shape id="_x0000_i1613" type="#_x0000_t75" alt="-255323646.png" style="width:12pt;height:12pt;visibility:visible;mso-wrap-style:square">
            <v:imagedata r:id="rId20" o:title="-255323646"/>
          </v:shape>
        </w:pict>
      </w:r>
      <w:r w:rsidR="00347871">
        <w:t xml:space="preserve"> city ID</w:t>
      </w:r>
      <w:r w:rsidR="00347871">
        <w:rPr>
          <w:rFonts w:cs="Arial"/>
        </w:rPr>
        <w:fldChar w:fldCharType="begin"/>
      </w:r>
      <w:r w:rsidR="00347871">
        <w:instrText>XE"</w:instrText>
      </w:r>
      <w:r w:rsidR="00347871" w:rsidRPr="00413D75">
        <w:rPr>
          <w:rFonts w:cs="Arial"/>
        </w:rPr>
        <w:instrText>city ID</w:instrText>
      </w:r>
      <w:r w:rsidR="00347871">
        <w:instrText>"</w:instrText>
      </w:r>
      <w:r w:rsidR="00347871">
        <w:rPr>
          <w:rFonts w:cs="Arial"/>
        </w:rPr>
        <w:fldChar w:fldCharType="end"/>
      </w:r>
      <w:r w:rsidR="00347871">
        <w:t xml:space="preserve"> : </w:t>
      </w:r>
      <w:hyperlink w:anchor="_dacde8ad5157c2e06c43be5cb1e2001e" w:history="1">
        <w:r w:rsidR="00347871">
          <w:rPr>
            <w:rStyle w:val="Hyperlink"/>
          </w:rPr>
          <w:t>Geopolitical ID</w:t>
        </w:r>
      </w:hyperlink>
      <w:r w:rsidR="00347871">
        <w:t xml:space="preserve"> [0..1]</w:t>
      </w:r>
    </w:p>
    <w:p w14:paraId="29344BA4" w14:textId="77777777" w:rsidR="00347871" w:rsidRDefault="00347871" w:rsidP="00E04E71">
      <w:pPr>
        <w:pStyle w:val="BodyText"/>
        <w:spacing w:before="0" w:after="120"/>
      </w:pPr>
      <w:r>
        <w:t>Postal city identifier.</w:t>
      </w:r>
    </w:p>
    <w:p w14:paraId="5646AA9E" w14:textId="77777777" w:rsidR="00347871" w:rsidRDefault="00347871" w:rsidP="00E04E71">
      <w:pPr>
        <w:pStyle w:val="BodyText"/>
        <w:spacing w:before="0" w:after="120"/>
      </w:pPr>
      <w:r>
        <w:t>[NIEM] LocationCityName</w:t>
      </w:r>
    </w:p>
    <w:p w14:paraId="700C59A5" w14:textId="5858B305" w:rsidR="00347871" w:rsidRDefault="0039663B" w:rsidP="00E04E71">
      <w:pPr>
        <w:pStyle w:val="BodyText2"/>
        <w:spacing w:after="0" w:line="240" w:lineRule="auto"/>
      </w:pPr>
      <w:r w:rsidRPr="002E0F19">
        <w:rPr>
          <w:noProof/>
        </w:rPr>
        <w:pict w14:anchorId="0307ABDB">
          <v:shape id="_x0000_i1612" type="#_x0000_t75" alt="-255323646.png" style="width:12pt;height:12pt;visibility:visible;mso-wrap-style:square">
            <v:imagedata r:id="rId20" o:title="-255323646"/>
          </v:shape>
        </w:pict>
      </w:r>
      <w:r w:rsidR="00347871">
        <w:t xml:space="preserve"> street ID</w:t>
      </w:r>
      <w:r w:rsidR="00347871">
        <w:rPr>
          <w:rFonts w:cs="Arial"/>
        </w:rPr>
        <w:fldChar w:fldCharType="begin"/>
      </w:r>
      <w:r w:rsidR="00347871">
        <w:instrText>XE"</w:instrText>
      </w:r>
      <w:r w:rsidR="00347871" w:rsidRPr="00413D75">
        <w:rPr>
          <w:rFonts w:cs="Arial"/>
        </w:rPr>
        <w:instrText>street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24D7FE83" w14:textId="77777777" w:rsidR="00347871" w:rsidRDefault="00347871" w:rsidP="00E04E71">
      <w:pPr>
        <w:pStyle w:val="BodyText"/>
        <w:spacing w:before="0" w:after="120"/>
      </w:pPr>
      <w:r>
        <w:t>Postal street identifier.</w:t>
      </w:r>
    </w:p>
    <w:p w14:paraId="0D4BACE7" w14:textId="77777777" w:rsidR="00347871" w:rsidRDefault="00347871" w:rsidP="00E04E71">
      <w:pPr>
        <w:pStyle w:val="BodyText"/>
        <w:spacing w:before="0" w:after="120"/>
      </w:pPr>
      <w:r>
        <w:t>[NIEM] AddressDeliveryPoint</w:t>
      </w:r>
    </w:p>
    <w:p w14:paraId="2B34CE12" w14:textId="0555AE3C" w:rsidR="00347871" w:rsidRDefault="0039663B" w:rsidP="00E04E71">
      <w:pPr>
        <w:pStyle w:val="BodyText2"/>
        <w:spacing w:after="0" w:line="240" w:lineRule="auto"/>
      </w:pPr>
      <w:r w:rsidRPr="002E0F19">
        <w:rPr>
          <w:noProof/>
        </w:rPr>
        <w:pict w14:anchorId="451658B3">
          <v:shape id="_x0000_i1611" type="#_x0000_t75" alt="-255323646.png" style="width:12pt;height:12pt;visibility:visible;mso-wrap-style:square">
            <v:imagedata r:id="rId20" o:title="-255323646"/>
          </v:shape>
        </w:pict>
      </w:r>
      <w:r w:rsidR="00347871">
        <w:t xml:space="preserve"> place ID</w:t>
      </w:r>
      <w:r w:rsidR="00347871">
        <w:rPr>
          <w:rFonts w:cs="Arial"/>
        </w:rPr>
        <w:fldChar w:fldCharType="begin"/>
      </w:r>
      <w:r w:rsidR="00347871">
        <w:instrText>XE"</w:instrText>
      </w:r>
      <w:r w:rsidR="00347871" w:rsidRPr="00413D75">
        <w:rPr>
          <w:rFonts w:cs="Arial"/>
        </w:rPr>
        <w:instrText>place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23D24C34" w14:textId="77777777" w:rsidR="00347871" w:rsidRDefault="00347871" w:rsidP="00E04E71">
      <w:pPr>
        <w:pStyle w:val="BodyText"/>
        <w:spacing w:before="0" w:after="120"/>
      </w:pPr>
      <w:r>
        <w:t>Postal identifier for a specific place: House, building, facility, etc.</w:t>
      </w:r>
    </w:p>
    <w:p w14:paraId="55C21B31" w14:textId="72B29E77" w:rsidR="00347871" w:rsidRDefault="0039663B" w:rsidP="00E04E71">
      <w:pPr>
        <w:pStyle w:val="BodyText2"/>
        <w:spacing w:after="0" w:line="240" w:lineRule="auto"/>
      </w:pPr>
      <w:r w:rsidRPr="002E0F19">
        <w:rPr>
          <w:noProof/>
        </w:rPr>
        <w:pict w14:anchorId="60B74A84">
          <v:shape id="_x0000_i1610" type="#_x0000_t75" alt="-255323646.png" style="width:12pt;height:12pt;visibility:visible;mso-wrap-style:square">
            <v:imagedata r:id="rId20" o:title="-255323646"/>
          </v:shape>
        </w:pict>
      </w:r>
      <w:r w:rsidR="00347871">
        <w:t xml:space="preserve"> unit ID</w:t>
      </w:r>
      <w:r w:rsidR="00347871">
        <w:rPr>
          <w:rFonts w:cs="Arial"/>
        </w:rPr>
        <w:fldChar w:fldCharType="begin"/>
      </w:r>
      <w:r w:rsidR="00347871">
        <w:instrText>XE"</w:instrText>
      </w:r>
      <w:r w:rsidR="00347871" w:rsidRPr="00413D75">
        <w:rPr>
          <w:rFonts w:cs="Arial"/>
        </w:rPr>
        <w:instrText>unit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1299F867" w14:textId="77777777" w:rsidR="00347871" w:rsidRDefault="00347871" w:rsidP="00E04E71">
      <w:pPr>
        <w:pStyle w:val="BodyText"/>
        <w:spacing w:before="0" w:after="120"/>
      </w:pPr>
      <w:r>
        <w:t>Postal province identifier.</w:t>
      </w:r>
    </w:p>
    <w:p w14:paraId="37DB337A" w14:textId="77777777" w:rsidR="00347871" w:rsidRDefault="00347871" w:rsidP="00E04E71">
      <w:pPr>
        <w:pStyle w:val="BodyText"/>
        <w:spacing w:before="0" w:after="120"/>
      </w:pPr>
      <w:r>
        <w:t>[NIEM] AddressSecondaryUnitText</w:t>
      </w:r>
    </w:p>
    <w:p w14:paraId="6F52A1AA" w14:textId="42DF99D9" w:rsidR="00347871" w:rsidRDefault="0039663B" w:rsidP="00E04E71">
      <w:pPr>
        <w:pStyle w:val="BodyText2"/>
        <w:spacing w:after="0" w:line="240" w:lineRule="auto"/>
      </w:pPr>
      <w:r w:rsidRPr="002E0F19">
        <w:rPr>
          <w:noProof/>
        </w:rPr>
        <w:pict w14:anchorId="0A88F304">
          <v:shape id="_x0000_i1609" type="#_x0000_t75" alt="-255323646.png" style="width:12pt;height:12pt;visibility:visible;mso-wrap-style:square">
            <v:imagedata r:id="rId20" o:title="-255323646"/>
          </v:shape>
        </w:pict>
      </w:r>
      <w:r w:rsidR="00347871">
        <w:t xml:space="preserve"> post box ID</w:t>
      </w:r>
      <w:r w:rsidR="00347871">
        <w:rPr>
          <w:rFonts w:cs="Arial"/>
        </w:rPr>
        <w:fldChar w:fldCharType="begin"/>
      </w:r>
      <w:r w:rsidR="00347871">
        <w:instrText>XE"</w:instrText>
      </w:r>
      <w:r w:rsidR="00347871" w:rsidRPr="00413D75">
        <w:rPr>
          <w:rFonts w:cs="Arial"/>
        </w:rPr>
        <w:instrText>post box ID</w:instrText>
      </w:r>
      <w:r w:rsidR="00347871">
        <w:instrText>"</w:instrText>
      </w:r>
      <w:r w:rsidR="00347871">
        <w:rPr>
          <w:rFonts w:cs="Arial"/>
        </w:rPr>
        <w:fldChar w:fldCharType="end"/>
      </w:r>
      <w:r w:rsidR="00347871">
        <w:t xml:space="preserve"> : </w:t>
      </w:r>
      <w:hyperlink w:anchor="_2be783d125f4b3648279622853c00e7d" w:history="1">
        <w:r w:rsidR="00347871">
          <w:rPr>
            <w:rStyle w:val="Hyperlink"/>
          </w:rPr>
          <w:t>Postal Code</w:t>
        </w:r>
      </w:hyperlink>
      <w:r w:rsidR="00347871">
        <w:t xml:space="preserve"> [0..1]</w:t>
      </w:r>
    </w:p>
    <w:p w14:paraId="5010E880" w14:textId="77777777" w:rsidR="00347871" w:rsidRDefault="00347871" w:rsidP="00E04E71">
      <w:pPr>
        <w:pStyle w:val="BodyText"/>
        <w:spacing w:before="0" w:after="120"/>
      </w:pPr>
      <w:r>
        <w:t>A code defined for the purposes of delivering physical mail to a specific addresses.</w:t>
      </w:r>
    </w:p>
    <w:p w14:paraId="33B44626" w14:textId="77777777" w:rsidR="00347871" w:rsidRDefault="00347871" w:rsidP="00E04E71">
      <w:pPr>
        <w:pStyle w:val="BodyText"/>
        <w:spacing w:before="0" w:after="120"/>
      </w:pPr>
      <w:r>
        <w:t>[NIEM] AddressPrivateMailboxText</w:t>
      </w:r>
    </w:p>
    <w:p w14:paraId="25F3FCDE" w14:textId="77777777" w:rsidR="00347871" w:rsidRDefault="00347871" w:rsidP="00347871"/>
    <w:p w14:paraId="1C389B0E" w14:textId="77777777" w:rsidR="00347871" w:rsidRDefault="00347871" w:rsidP="00347871">
      <w:pPr>
        <w:pStyle w:val="Heading2"/>
      </w:pPr>
      <w:bookmarkStart w:id="61" w:name="_d1273cbb9dd6bf4bfb6202fb47a33c0b"/>
      <w:bookmarkStart w:id="62" w:name="_Toc40971031"/>
      <w:r>
        <w:t>Class Postal Address Text</w:t>
      </w:r>
      <w:bookmarkEnd w:id="61"/>
      <w:r w:rsidRPr="003A31EC">
        <w:rPr>
          <w:rFonts w:cs="Arial"/>
        </w:rPr>
        <w:t xml:space="preserve"> </w:t>
      </w:r>
      <w:r>
        <w:rPr>
          <w:rFonts w:cs="Arial"/>
        </w:rPr>
        <w:fldChar w:fldCharType="begin"/>
      </w:r>
      <w:r>
        <w:instrText>XE"</w:instrText>
      </w:r>
      <w:r w:rsidRPr="00413D75">
        <w:rPr>
          <w:rFonts w:cs="Arial"/>
        </w:rPr>
        <w:instrText>Postal Address Text</w:instrText>
      </w:r>
      <w:r>
        <w:instrText>"</w:instrText>
      </w:r>
      <w:r>
        <w:rPr>
          <w:rFonts w:cs="Arial"/>
        </w:rPr>
        <w:fldChar w:fldCharType="end"/>
      </w:r>
      <w:r w:rsidR="009E71B4">
        <w:rPr>
          <w:rFonts w:cs="Arial"/>
        </w:rPr>
        <w:t xml:space="preserve"> </w:t>
      </w:r>
      <w:r w:rsidR="006F72CA">
        <w:rPr>
          <w:rFonts w:cs="Arial"/>
        </w:rPr>
        <w:t>&lt;&lt;Value&gt;&gt;</w:t>
      </w:r>
      <w:bookmarkEnd w:id="62"/>
    </w:p>
    <w:p w14:paraId="42A129B9" w14:textId="77777777" w:rsidR="00347871" w:rsidRDefault="00347871" w:rsidP="00F71BA8">
      <w:r>
        <w:t>A textual representation of a postal address.</w:t>
      </w:r>
    </w:p>
    <w:p w14:paraId="3BCA7C8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218AE45" w14:textId="77777777" w:rsidR="00347871" w:rsidRDefault="00586039" w:rsidP="00347871">
      <w:pPr>
        <w:ind w:left="360"/>
      </w:pPr>
      <w:hyperlink w:anchor="_ae1f683c7e1dfa3098ccf63791b1618d" w:history="1">
        <w:r w:rsidR="00347871">
          <w:rPr>
            <w:rStyle w:val="Hyperlink"/>
          </w:rPr>
          <w:t>Postal Address</w:t>
        </w:r>
      </w:hyperlink>
    </w:p>
    <w:p w14:paraId="67E27BB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76B1BFFF" w14:textId="33A5B90A" w:rsidR="00347871" w:rsidRDefault="0039663B" w:rsidP="00E04E71">
      <w:pPr>
        <w:pStyle w:val="BodyText2"/>
        <w:spacing w:after="0" w:line="240" w:lineRule="auto"/>
      </w:pPr>
      <w:r w:rsidRPr="002E0F19">
        <w:rPr>
          <w:noProof/>
        </w:rPr>
        <w:pict w14:anchorId="00C228D9">
          <v:shape id="_x0000_i1608" type="#_x0000_t75" alt="-255323646.png" style="width:12pt;height:12pt;visibility:visible;mso-wrap-style:square">
            <v:imagedata r:id="rId20" o:title="-255323646"/>
          </v:shape>
        </w:pict>
      </w:r>
      <w:r w:rsidR="00347871">
        <w:t xml:space="preserve"> postal address</w:t>
      </w:r>
      <w:r w:rsidR="00347871">
        <w:rPr>
          <w:rFonts w:cs="Arial"/>
        </w:rPr>
        <w:fldChar w:fldCharType="begin"/>
      </w:r>
      <w:r w:rsidR="00347871">
        <w:instrText>XE"</w:instrText>
      </w:r>
      <w:r w:rsidR="00347871" w:rsidRPr="00413D75">
        <w:rPr>
          <w:rFonts w:cs="Arial"/>
        </w:rPr>
        <w:instrText>postal address</w:instrText>
      </w:r>
      <w:r w:rsidR="00347871">
        <w:instrText>"</w:instrText>
      </w:r>
      <w:r w:rsidR="00347871">
        <w:rPr>
          <w:rFonts w:cs="Arial"/>
        </w:rPr>
        <w:fldChar w:fldCharType="end"/>
      </w:r>
      <w:r w:rsidR="00347871">
        <w:t xml:space="preserve"> : </w:t>
      </w:r>
      <w:hyperlink w:anchor="_039913382694874c64868b352e871ef7" w:history="1">
        <w:r w:rsidR="00347871">
          <w:rPr>
            <w:rStyle w:val="Hyperlink"/>
          </w:rPr>
          <w:t>String Value</w:t>
        </w:r>
      </w:hyperlink>
      <w:r w:rsidR="00347871">
        <w:t xml:space="preserve"> [1]</w:t>
      </w:r>
    </w:p>
    <w:p w14:paraId="1C1F9EA3" w14:textId="77777777" w:rsidR="00347871" w:rsidRDefault="00347871" w:rsidP="00E04E71">
      <w:pPr>
        <w:pStyle w:val="BodyText"/>
        <w:spacing w:before="0" w:after="120"/>
      </w:pPr>
      <w:r>
        <w:t>Textual postal address for the delivery of mail.</w:t>
      </w:r>
    </w:p>
    <w:p w14:paraId="04159694" w14:textId="77777777" w:rsidR="00347871" w:rsidRDefault="00347871" w:rsidP="00E04E71">
      <w:pPr>
        <w:pStyle w:val="BodyText"/>
        <w:spacing w:before="0" w:after="120"/>
      </w:pPr>
      <w:r>
        <w:t>[NIEM] AddressFullText</w:t>
      </w:r>
    </w:p>
    <w:p w14:paraId="4B3E6A8E" w14:textId="77777777" w:rsidR="00347871" w:rsidRDefault="00347871" w:rsidP="00347871"/>
    <w:p w14:paraId="348AABAB" w14:textId="77777777" w:rsidR="00347871" w:rsidRDefault="00347871" w:rsidP="00347871">
      <w:pPr>
        <w:pStyle w:val="Heading2"/>
      </w:pPr>
      <w:bookmarkStart w:id="63" w:name="_2be783d125f4b3648279622853c00e7d"/>
      <w:bookmarkStart w:id="64" w:name="_Toc40971032"/>
      <w:r>
        <w:t>Class Postal Code</w:t>
      </w:r>
      <w:bookmarkEnd w:id="63"/>
      <w:r w:rsidRPr="003A31EC">
        <w:rPr>
          <w:rFonts w:cs="Arial"/>
        </w:rPr>
        <w:t xml:space="preserve"> </w:t>
      </w:r>
      <w:r>
        <w:rPr>
          <w:rFonts w:cs="Arial"/>
        </w:rPr>
        <w:fldChar w:fldCharType="begin"/>
      </w:r>
      <w:r>
        <w:instrText>XE"</w:instrText>
      </w:r>
      <w:r w:rsidRPr="00413D75">
        <w:rPr>
          <w:rFonts w:cs="Arial"/>
        </w:rPr>
        <w:instrText>Postal Code</w:instrText>
      </w:r>
      <w:r>
        <w:instrText>"</w:instrText>
      </w:r>
      <w:r>
        <w:rPr>
          <w:rFonts w:cs="Arial"/>
        </w:rPr>
        <w:fldChar w:fldCharType="end"/>
      </w:r>
      <w:r w:rsidR="009E71B4">
        <w:rPr>
          <w:rFonts w:cs="Arial"/>
        </w:rPr>
        <w:t xml:space="preserve"> </w:t>
      </w:r>
      <w:r w:rsidR="006F72CA">
        <w:rPr>
          <w:rFonts w:cs="Arial"/>
        </w:rPr>
        <w:t>&lt;&lt;Value&gt;&gt;</w:t>
      </w:r>
      <w:bookmarkEnd w:id="64"/>
    </w:p>
    <w:p w14:paraId="46E8900B" w14:textId="77777777" w:rsidR="00347871" w:rsidRDefault="00347871" w:rsidP="00F71BA8">
      <w:r>
        <w:t>A code defined for the purposes of delivering physical mail to a set of addresses. "Zip code" in the U.S.</w:t>
      </w:r>
    </w:p>
    <w:p w14:paraId="62EAD66D" w14:textId="77777777" w:rsidR="00347871" w:rsidRDefault="00347871" w:rsidP="00F71BA8">
      <w:r>
        <w:t>[OGC] An address component which represents the identification of a subdivision of addresses and postal delivery points in a country, region or city for postal purposes.</w:t>
      </w:r>
    </w:p>
    <w:p w14:paraId="66310B08" w14:textId="77777777" w:rsidR="00347871" w:rsidRDefault="00347871" w:rsidP="00F71BA8">
      <w:r>
        <w:t>[FIBO] PostalCodeArea</w:t>
      </w:r>
    </w:p>
    <w:p w14:paraId="0281204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EC00CA0" w14:textId="77777777" w:rsidR="00347871" w:rsidRDefault="00586039" w:rsidP="00347871">
      <w:pPr>
        <w:ind w:left="360"/>
      </w:pPr>
      <w:hyperlink w:anchor="_c022e1fa04a641d7856a5f4fbac2d96d" w:history="1">
        <w:r w:rsidR="00347871">
          <w:rPr>
            <w:rStyle w:val="Hyperlink"/>
          </w:rPr>
          <w:t>Text Identifier</w:t>
        </w:r>
      </w:hyperlink>
    </w:p>
    <w:p w14:paraId="18B11EE3" w14:textId="77777777" w:rsidR="00347871" w:rsidRDefault="00347871" w:rsidP="00347871"/>
    <w:p w14:paraId="5DFA9CE4" w14:textId="77777777" w:rsidR="00347871" w:rsidRDefault="00347871" w:rsidP="00347871">
      <w:pPr>
        <w:pStyle w:val="Heading2"/>
      </w:pPr>
      <w:bookmarkStart w:id="65" w:name="_48474b571c646af316aa2c37e98ff085"/>
      <w:bookmarkStart w:id="66" w:name="_Toc40971033"/>
      <w:r>
        <w:lastRenderedPageBreak/>
        <w:t>Class Private Network Contact</w:t>
      </w:r>
      <w:bookmarkEnd w:id="65"/>
      <w:r w:rsidRPr="003A31EC">
        <w:rPr>
          <w:rFonts w:cs="Arial"/>
        </w:rPr>
        <w:t xml:space="preserve"> </w:t>
      </w:r>
      <w:r>
        <w:rPr>
          <w:rFonts w:cs="Arial"/>
        </w:rPr>
        <w:fldChar w:fldCharType="begin"/>
      </w:r>
      <w:r>
        <w:instrText>XE"</w:instrText>
      </w:r>
      <w:r w:rsidRPr="00413D75">
        <w:rPr>
          <w:rFonts w:cs="Arial"/>
        </w:rPr>
        <w:instrText>Private Network Contact</w:instrText>
      </w:r>
      <w:r>
        <w:instrText>"</w:instrText>
      </w:r>
      <w:r>
        <w:rPr>
          <w:rFonts w:cs="Arial"/>
        </w:rPr>
        <w:fldChar w:fldCharType="end"/>
      </w:r>
      <w:r w:rsidR="009E71B4">
        <w:rPr>
          <w:rFonts w:cs="Arial"/>
        </w:rPr>
        <w:t xml:space="preserve"> </w:t>
      </w:r>
      <w:r w:rsidR="006F72CA">
        <w:rPr>
          <w:rFonts w:cs="Arial"/>
        </w:rPr>
        <w:t>&lt;&lt;Value&gt;&gt;</w:t>
      </w:r>
      <w:bookmarkEnd w:id="66"/>
    </w:p>
    <w:p w14:paraId="7261BA08" w14:textId="77777777" w:rsidR="00347871" w:rsidRDefault="00347871" w:rsidP="00F71BA8">
      <w:r>
        <w:t>Contact identifiers valid within a private network.</w:t>
      </w:r>
    </w:p>
    <w:p w14:paraId="2A2AB1A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2ED368B" w14:textId="77777777" w:rsidR="00347871" w:rsidRDefault="00586039" w:rsidP="00347871">
      <w:pPr>
        <w:ind w:left="360"/>
      </w:pPr>
      <w:hyperlink w:anchor="_f612e365dfbdac86e099887c88383f05" w:history="1">
        <w:r w:rsidR="00347871">
          <w:rPr>
            <w:rStyle w:val="Hyperlink"/>
          </w:rPr>
          <w:t>Internet Contact</w:t>
        </w:r>
      </w:hyperlink>
    </w:p>
    <w:p w14:paraId="21525029" w14:textId="77777777" w:rsidR="00347871" w:rsidRDefault="00347871" w:rsidP="00347871"/>
    <w:p w14:paraId="6DD9EA51" w14:textId="77777777" w:rsidR="00347871" w:rsidRDefault="00347871" w:rsidP="00347871">
      <w:pPr>
        <w:pStyle w:val="Heading2"/>
      </w:pPr>
      <w:bookmarkStart w:id="67" w:name="_e9211a6e07c3debd4d3a26d49afbf939"/>
      <w:bookmarkStart w:id="68" w:name="_Toc40971034"/>
      <w:r>
        <w:t>Class Radio Contact</w:t>
      </w:r>
      <w:bookmarkEnd w:id="67"/>
      <w:r w:rsidRPr="003A31EC">
        <w:rPr>
          <w:rFonts w:cs="Arial"/>
        </w:rPr>
        <w:t xml:space="preserve"> </w:t>
      </w:r>
      <w:r>
        <w:rPr>
          <w:rFonts w:cs="Arial"/>
        </w:rPr>
        <w:fldChar w:fldCharType="begin"/>
      </w:r>
      <w:r>
        <w:instrText>XE"</w:instrText>
      </w:r>
      <w:r w:rsidRPr="00413D75">
        <w:rPr>
          <w:rFonts w:cs="Arial"/>
        </w:rPr>
        <w:instrText>Radio Contact</w:instrText>
      </w:r>
      <w:r>
        <w:instrText>"</w:instrText>
      </w:r>
      <w:r>
        <w:rPr>
          <w:rFonts w:cs="Arial"/>
        </w:rPr>
        <w:fldChar w:fldCharType="end"/>
      </w:r>
      <w:r w:rsidR="009E71B4">
        <w:rPr>
          <w:rFonts w:cs="Arial"/>
        </w:rPr>
        <w:t xml:space="preserve"> </w:t>
      </w:r>
      <w:r w:rsidR="006F72CA">
        <w:rPr>
          <w:rFonts w:cs="Arial"/>
        </w:rPr>
        <w:t>&lt;&lt;Value&gt;&gt;</w:t>
      </w:r>
      <w:bookmarkEnd w:id="68"/>
    </w:p>
    <w:p w14:paraId="5BFF12D2" w14:textId="77777777" w:rsidR="00347871" w:rsidRDefault="00347871" w:rsidP="00F71BA8">
      <w:r>
        <w:t>Identifier for contact via radio.</w:t>
      </w:r>
    </w:p>
    <w:p w14:paraId="6381E39E" w14:textId="77777777" w:rsidR="00347871" w:rsidRDefault="00347871" w:rsidP="00F71BA8">
      <w:r>
        <w:t>[NIEM] ContactRadioType</w:t>
      </w:r>
    </w:p>
    <w:p w14:paraId="090622B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B6F1CDA" w14:textId="77777777" w:rsidR="00347871" w:rsidRDefault="00586039" w:rsidP="00347871">
      <w:pPr>
        <w:ind w:left="360"/>
      </w:pPr>
      <w:hyperlink w:anchor="_6864803bb2dd8ade1b44b94e09015e8c" w:history="1">
        <w:r w:rsidR="00347871">
          <w:rPr>
            <w:rStyle w:val="Hyperlink"/>
          </w:rPr>
          <w:t>Electronic Contact</w:t>
        </w:r>
      </w:hyperlink>
    </w:p>
    <w:p w14:paraId="00B2A48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05E6D8A" w14:textId="18F60CE6" w:rsidR="00347871" w:rsidRDefault="0039663B" w:rsidP="00E04E71">
      <w:pPr>
        <w:pStyle w:val="BodyText2"/>
        <w:spacing w:after="0" w:line="240" w:lineRule="auto"/>
      </w:pPr>
      <w:r w:rsidRPr="002E0F19">
        <w:rPr>
          <w:noProof/>
        </w:rPr>
        <w:pict w14:anchorId="15AC95A8">
          <v:shape id="_x0000_i1607" type="#_x0000_t75" alt="-255323646.png" style="width:12pt;height:12pt;visibility:visible;mso-wrap-style:square">
            <v:imagedata r:id="rId20" o:title="-255323646"/>
          </v:shape>
        </w:pict>
      </w:r>
      <w:r w:rsidR="00347871">
        <w:t xml:space="preserve"> channel</w:t>
      </w:r>
      <w:r w:rsidR="00347871">
        <w:rPr>
          <w:rFonts w:cs="Arial"/>
        </w:rPr>
        <w:fldChar w:fldCharType="begin"/>
      </w:r>
      <w:r w:rsidR="00347871">
        <w:instrText>XE"</w:instrText>
      </w:r>
      <w:r w:rsidR="00347871" w:rsidRPr="00413D75">
        <w:rPr>
          <w:rFonts w:cs="Arial"/>
        </w:rPr>
        <w:instrText>channel</w:instrText>
      </w:r>
      <w:r w:rsidR="00347871">
        <w:instrText>"</w:instrText>
      </w:r>
      <w:r w:rsidR="00347871">
        <w:rPr>
          <w:rFonts w:cs="Arial"/>
        </w:rPr>
        <w:fldChar w:fldCharType="end"/>
      </w:r>
      <w:r w:rsidR="00347871">
        <w:t xml:space="preserve"> : </w:t>
      </w:r>
      <w:hyperlink w:anchor="_8c608ce25c80a47ad9e3c1496d0fe4fb" w:history="1">
        <w:r w:rsidR="00347871">
          <w:rPr>
            <w:rStyle w:val="Hyperlink"/>
          </w:rPr>
          <w:t>Network Identifier</w:t>
        </w:r>
      </w:hyperlink>
    </w:p>
    <w:p w14:paraId="219D1E34" w14:textId="77777777" w:rsidR="00347871" w:rsidRDefault="00347871" w:rsidP="00E04E71">
      <w:pPr>
        <w:pStyle w:val="BodyText"/>
        <w:spacing w:before="0" w:after="120"/>
      </w:pPr>
      <w:r>
        <w:t>Radio channel used for communications.</w:t>
      </w:r>
    </w:p>
    <w:p w14:paraId="239C7261" w14:textId="77777777" w:rsidR="00347871" w:rsidRDefault="00347871" w:rsidP="00E04E71">
      <w:pPr>
        <w:pStyle w:val="BodyText"/>
        <w:spacing w:before="0" w:after="120"/>
      </w:pPr>
      <w:r>
        <w:t>[NIEM] ContactRadioChannelText</w:t>
      </w:r>
    </w:p>
    <w:p w14:paraId="43DCC3A3" w14:textId="1691A227" w:rsidR="00347871" w:rsidRDefault="0039663B" w:rsidP="00E04E71">
      <w:pPr>
        <w:pStyle w:val="BodyText2"/>
        <w:spacing w:after="0" w:line="240" w:lineRule="auto"/>
      </w:pPr>
      <w:r w:rsidRPr="002E0F19">
        <w:rPr>
          <w:noProof/>
        </w:rPr>
        <w:pict w14:anchorId="2B5FD596">
          <v:shape id="_x0000_i1606" type="#_x0000_t75" alt="-255323646.png" style="width:12pt;height:12pt;visibility:visible;mso-wrap-style:square">
            <v:imagedata r:id="rId20" o:title="-255323646"/>
          </v:shape>
        </w:pict>
      </w:r>
      <w:r w:rsidR="00347871">
        <w:t xml:space="preserve"> call sign</w:t>
      </w:r>
      <w:r w:rsidR="00347871">
        <w:rPr>
          <w:rFonts w:cs="Arial"/>
        </w:rPr>
        <w:fldChar w:fldCharType="begin"/>
      </w:r>
      <w:r w:rsidR="00347871">
        <w:instrText>XE"</w:instrText>
      </w:r>
      <w:r w:rsidR="00347871" w:rsidRPr="00413D75">
        <w:rPr>
          <w:rFonts w:cs="Arial"/>
        </w:rPr>
        <w:instrText>call sign</w:instrText>
      </w:r>
      <w:r w:rsidR="00347871">
        <w:instrText>"</w:instrText>
      </w:r>
      <w:r w:rsidR="00347871">
        <w:rPr>
          <w:rFonts w:cs="Arial"/>
        </w:rPr>
        <w:fldChar w:fldCharType="end"/>
      </w:r>
      <w:r w:rsidR="00347871">
        <w:t xml:space="preserve"> : </w:t>
      </w:r>
      <w:hyperlink w:anchor="_e939c114585b756d82c6b05f16701eba" w:history="1">
        <w:r w:rsidR="00347871">
          <w:rPr>
            <w:rStyle w:val="Hyperlink"/>
          </w:rPr>
          <w:t>Technical Identifier</w:t>
        </w:r>
      </w:hyperlink>
    </w:p>
    <w:p w14:paraId="074A1A3C" w14:textId="77777777" w:rsidR="00347871" w:rsidRDefault="00347871" w:rsidP="00E04E71">
      <w:pPr>
        <w:pStyle w:val="BodyText"/>
        <w:spacing w:before="0" w:after="120"/>
      </w:pPr>
      <w:r>
        <w:t>Radio or user call sign used for radio communications.</w:t>
      </w:r>
    </w:p>
    <w:p w14:paraId="40DD375B" w14:textId="77777777" w:rsidR="00347871" w:rsidRDefault="00347871" w:rsidP="00E04E71">
      <w:pPr>
        <w:pStyle w:val="BodyText"/>
        <w:spacing w:before="0" w:after="120"/>
      </w:pPr>
      <w:r>
        <w:t>[NIEM] ContactRadioCallSignID</w:t>
      </w:r>
    </w:p>
    <w:p w14:paraId="01A16372" w14:textId="77777777" w:rsidR="00347871" w:rsidRDefault="00347871" w:rsidP="00347871"/>
    <w:p w14:paraId="2770C789" w14:textId="77777777" w:rsidR="00347871" w:rsidRDefault="00347871" w:rsidP="00347871">
      <w:pPr>
        <w:pStyle w:val="Heading2"/>
      </w:pPr>
      <w:bookmarkStart w:id="69" w:name="_9eafdc624eb2926369f1959f0cae4c83"/>
      <w:bookmarkStart w:id="70" w:name="_Toc40971035"/>
      <w:r>
        <w:t>Class Social Network Contact</w:t>
      </w:r>
      <w:bookmarkEnd w:id="69"/>
      <w:r w:rsidRPr="003A31EC">
        <w:rPr>
          <w:rFonts w:cs="Arial"/>
        </w:rPr>
        <w:t xml:space="preserve"> </w:t>
      </w:r>
      <w:r>
        <w:rPr>
          <w:rFonts w:cs="Arial"/>
        </w:rPr>
        <w:fldChar w:fldCharType="begin"/>
      </w:r>
      <w:r>
        <w:instrText>XE"</w:instrText>
      </w:r>
      <w:r w:rsidRPr="00413D75">
        <w:rPr>
          <w:rFonts w:cs="Arial"/>
        </w:rPr>
        <w:instrText>Social Network Contact</w:instrText>
      </w:r>
      <w:r>
        <w:instrText>"</w:instrText>
      </w:r>
      <w:r>
        <w:rPr>
          <w:rFonts w:cs="Arial"/>
        </w:rPr>
        <w:fldChar w:fldCharType="end"/>
      </w:r>
      <w:r w:rsidR="009E71B4">
        <w:rPr>
          <w:rFonts w:cs="Arial"/>
        </w:rPr>
        <w:t xml:space="preserve"> </w:t>
      </w:r>
      <w:r w:rsidR="006F72CA">
        <w:rPr>
          <w:rFonts w:cs="Arial"/>
        </w:rPr>
        <w:t>&lt;&lt;Value&gt;&gt;</w:t>
      </w:r>
      <w:bookmarkEnd w:id="70"/>
    </w:p>
    <w:p w14:paraId="2CA39250" w14:textId="77777777" w:rsidR="00347871" w:rsidRDefault="00347871" w:rsidP="00F71BA8">
      <w:r>
        <w:t>Contact information to be used via a social network.</w:t>
      </w:r>
    </w:p>
    <w:p w14:paraId="1A30C73E" w14:textId="77777777" w:rsidR="00347871" w:rsidRDefault="00347871" w:rsidP="00F71BA8">
      <w:r>
        <w:t>[NIEM] InstantMessageType</w:t>
      </w:r>
    </w:p>
    <w:p w14:paraId="5C584BE2" w14:textId="77777777" w:rsidR="00347871" w:rsidRDefault="00347871" w:rsidP="00F71BA8">
      <w:r>
        <w:t>--InstanceMessengerServiceName = &lt;has name&gt;</w:t>
      </w:r>
    </w:p>
    <w:p w14:paraId="426401B1" w14:textId="77777777" w:rsidR="00347871" w:rsidRDefault="00347871" w:rsidP="00F71BA8">
      <w:r>
        <w:t>--InstanceMessengerScreenId = "electronic address"</w:t>
      </w:r>
    </w:p>
    <w:p w14:paraId="11A1CAB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6EA2859" w14:textId="77777777" w:rsidR="00347871" w:rsidRDefault="00586039" w:rsidP="00347871">
      <w:pPr>
        <w:ind w:left="360"/>
      </w:pPr>
      <w:hyperlink w:anchor="_f612e365dfbdac86e099887c88383f05" w:history="1">
        <w:r w:rsidR="00347871">
          <w:rPr>
            <w:rStyle w:val="Hyperlink"/>
          </w:rPr>
          <w:t>Internet Contact</w:t>
        </w:r>
      </w:hyperlink>
    </w:p>
    <w:p w14:paraId="601A8059" w14:textId="77777777" w:rsidR="00347871" w:rsidRDefault="00347871" w:rsidP="00347871"/>
    <w:p w14:paraId="73BAC200" w14:textId="77777777" w:rsidR="00347871" w:rsidRDefault="00347871" w:rsidP="00347871">
      <w:pPr>
        <w:pStyle w:val="Heading2"/>
      </w:pPr>
      <w:bookmarkStart w:id="71" w:name="_28cc1146c29a169c915ea185e012ff18"/>
      <w:bookmarkStart w:id="72" w:name="_Toc40971036"/>
      <w:r>
        <w:t>Class Telephone Area Code</w:t>
      </w:r>
      <w:bookmarkEnd w:id="71"/>
      <w:r w:rsidRPr="003A31EC">
        <w:rPr>
          <w:rFonts w:cs="Arial"/>
        </w:rPr>
        <w:t xml:space="preserve"> </w:t>
      </w:r>
      <w:r>
        <w:rPr>
          <w:rFonts w:cs="Arial"/>
        </w:rPr>
        <w:fldChar w:fldCharType="begin"/>
      </w:r>
      <w:r>
        <w:instrText>XE"</w:instrText>
      </w:r>
      <w:r w:rsidRPr="00413D75">
        <w:rPr>
          <w:rFonts w:cs="Arial"/>
        </w:rPr>
        <w:instrText>Telephone Area Code</w:instrText>
      </w:r>
      <w:r>
        <w:instrText>"</w:instrText>
      </w:r>
      <w:r>
        <w:rPr>
          <w:rFonts w:cs="Arial"/>
        </w:rPr>
        <w:fldChar w:fldCharType="end"/>
      </w:r>
      <w:r w:rsidR="009E71B4">
        <w:rPr>
          <w:rFonts w:cs="Arial"/>
        </w:rPr>
        <w:t xml:space="preserve"> </w:t>
      </w:r>
      <w:r w:rsidR="006F72CA">
        <w:rPr>
          <w:rFonts w:cs="Arial"/>
        </w:rPr>
        <w:t>&lt;&lt;Value&gt;&gt;</w:t>
      </w:r>
      <w:bookmarkEnd w:id="72"/>
    </w:p>
    <w:p w14:paraId="5EB17AE0" w14:textId="77777777" w:rsidR="00347871" w:rsidRDefault="00347871" w:rsidP="00F71BA8">
      <w:r>
        <w:t>A three-digit number that identifies one of the telephone service regions into which the US, Canada, and certain other countries are divided and that is dialed when calling from one area to another.</w:t>
      </w:r>
    </w:p>
    <w:p w14:paraId="59C3CD6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7AB9CB8" w14:textId="77777777" w:rsidR="00347871" w:rsidRDefault="00586039" w:rsidP="00347871">
      <w:pPr>
        <w:ind w:left="360"/>
      </w:pPr>
      <w:hyperlink w:anchor="_c022e1fa04a641d7856a5f4fbac2d96d" w:history="1">
        <w:r w:rsidR="00347871">
          <w:rPr>
            <w:rStyle w:val="Hyperlink"/>
          </w:rPr>
          <w:t>Text Identifier</w:t>
        </w:r>
      </w:hyperlink>
    </w:p>
    <w:p w14:paraId="1DA8107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38B9179" w14:textId="0244940D" w:rsidR="00347871" w:rsidRDefault="0039663B" w:rsidP="00E04E71">
      <w:pPr>
        <w:pStyle w:val="BodyText2"/>
        <w:spacing w:after="0" w:line="240" w:lineRule="auto"/>
      </w:pPr>
      <w:r w:rsidRPr="002E0F19">
        <w:rPr>
          <w:noProof/>
        </w:rPr>
        <w:pict w14:anchorId="536FC77B">
          <v:shape id="_x0000_i1605" type="#_x0000_t75" alt="-255323646.png" style="width:12pt;height:12pt;visibility:visible;mso-wrap-style:square">
            <v:imagedata r:id="rId20" o:title="-255323646"/>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51906ec5e5e8c984a67ace28ba2b965f" w:history="1">
        <w:r w:rsidR="00347871">
          <w:rPr>
            <w:rStyle w:val="Hyperlink"/>
          </w:rPr>
          <w:t>Integer Value</w:t>
        </w:r>
      </w:hyperlink>
      <w:r w:rsidR="00347871">
        <w:t xml:space="preserve"> [0..999]</w:t>
      </w:r>
    </w:p>
    <w:p w14:paraId="2C58A14E" w14:textId="77777777" w:rsidR="00347871" w:rsidRDefault="00347871" w:rsidP="00E04E71">
      <w:pPr>
        <w:pStyle w:val="BodyText"/>
        <w:spacing w:before="0" w:after="120"/>
      </w:pPr>
      <w:r>
        <w:t>3 digit area code.</w:t>
      </w:r>
    </w:p>
    <w:p w14:paraId="5F30F8B6" w14:textId="77777777" w:rsidR="00347871" w:rsidRDefault="00347871" w:rsidP="00347871"/>
    <w:p w14:paraId="74C253FA" w14:textId="77777777" w:rsidR="00347871" w:rsidRDefault="00347871" w:rsidP="00347871">
      <w:pPr>
        <w:pStyle w:val="Heading2"/>
      </w:pPr>
      <w:bookmarkStart w:id="73" w:name="_b873729f937e2f9cd1dc1a6291e75015"/>
      <w:bookmarkStart w:id="74" w:name="_Toc40971037"/>
      <w:r>
        <w:t>Class Telephone Country Code</w:t>
      </w:r>
      <w:bookmarkEnd w:id="73"/>
      <w:r w:rsidRPr="003A31EC">
        <w:rPr>
          <w:rFonts w:cs="Arial"/>
        </w:rPr>
        <w:t xml:space="preserve"> </w:t>
      </w:r>
      <w:r>
        <w:rPr>
          <w:rFonts w:cs="Arial"/>
        </w:rPr>
        <w:fldChar w:fldCharType="begin"/>
      </w:r>
      <w:r>
        <w:instrText>XE"</w:instrText>
      </w:r>
      <w:r w:rsidRPr="00413D75">
        <w:rPr>
          <w:rFonts w:cs="Arial"/>
        </w:rPr>
        <w:instrText>Telephone Country Code</w:instrText>
      </w:r>
      <w:r>
        <w:instrText>"</w:instrText>
      </w:r>
      <w:r>
        <w:rPr>
          <w:rFonts w:cs="Arial"/>
        </w:rPr>
        <w:fldChar w:fldCharType="end"/>
      </w:r>
      <w:r w:rsidR="009E71B4">
        <w:rPr>
          <w:rFonts w:cs="Arial"/>
        </w:rPr>
        <w:t xml:space="preserve"> </w:t>
      </w:r>
      <w:r w:rsidR="006F72CA">
        <w:rPr>
          <w:rFonts w:cs="Arial"/>
        </w:rPr>
        <w:t>&lt;&lt;Value&gt;&gt;</w:t>
      </w:r>
      <w:bookmarkEnd w:id="74"/>
    </w:p>
    <w:p w14:paraId="5E1C934E" w14:textId="77777777" w:rsidR="00347871" w:rsidRDefault="00347871" w:rsidP="00F71BA8">
      <w:r>
        <w:t>2 digit Telephone codes for contacting people and organizations within countries.</w:t>
      </w:r>
    </w:p>
    <w:p w14:paraId="094C105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61BE738" w14:textId="77777777" w:rsidR="00347871" w:rsidRDefault="00586039" w:rsidP="00347871">
      <w:pPr>
        <w:ind w:left="360"/>
      </w:pPr>
      <w:hyperlink w:anchor="_b613059838b67a1e697583766f193a06" w:history="1">
        <w:r w:rsidR="00347871">
          <w:rPr>
            <w:rStyle w:val="Hyperlink"/>
          </w:rPr>
          <w:t>Country ID</w:t>
        </w:r>
      </w:hyperlink>
      <w:r w:rsidR="00347871">
        <w:t xml:space="preserve">, </w:t>
      </w:r>
      <w:hyperlink w:anchor="_c022e1fa04a641d7856a5f4fbac2d96d" w:history="1">
        <w:r w:rsidR="00347871">
          <w:rPr>
            <w:rStyle w:val="Hyperlink"/>
          </w:rPr>
          <w:t>Text Identifier</w:t>
        </w:r>
      </w:hyperlink>
    </w:p>
    <w:p w14:paraId="378234B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92D6DD5" w14:textId="55B27A92" w:rsidR="00347871" w:rsidRDefault="0039663B" w:rsidP="00E04E71">
      <w:pPr>
        <w:pStyle w:val="BodyText2"/>
        <w:spacing w:after="0" w:line="240" w:lineRule="auto"/>
      </w:pPr>
      <w:r w:rsidRPr="002E0F19">
        <w:rPr>
          <w:noProof/>
        </w:rPr>
        <w:lastRenderedPageBreak/>
        <w:pict w14:anchorId="0141D5C4">
          <v:shape id="_x0000_i1604" type="#_x0000_t75" alt="-255323646.png" style="width:12pt;height:12pt;visibility:visible;mso-wrap-style:square">
            <v:imagedata r:id="rId20" o:title="-255323646"/>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51906ec5e5e8c984a67ace28ba2b965f" w:history="1">
        <w:r w:rsidR="00347871">
          <w:rPr>
            <w:rStyle w:val="Hyperlink"/>
          </w:rPr>
          <w:t>Integer Value</w:t>
        </w:r>
      </w:hyperlink>
      <w:r w:rsidR="00347871">
        <w:t xml:space="preserve"> [0..99]</w:t>
      </w:r>
    </w:p>
    <w:p w14:paraId="7EDB48EF" w14:textId="77777777" w:rsidR="00347871" w:rsidRDefault="00347871" w:rsidP="00E04E71">
      <w:pPr>
        <w:pStyle w:val="BodyText"/>
        <w:spacing w:before="0" w:after="120"/>
      </w:pPr>
      <w:r>
        <w:t>Country code digits.</w:t>
      </w:r>
    </w:p>
    <w:p w14:paraId="3D8A00BF" w14:textId="77777777" w:rsidR="00347871" w:rsidRDefault="00347871" w:rsidP="00347871"/>
    <w:p w14:paraId="724B660B" w14:textId="77777777" w:rsidR="00347871" w:rsidRDefault="00347871" w:rsidP="00347871">
      <w:pPr>
        <w:pStyle w:val="Heading2"/>
      </w:pPr>
      <w:bookmarkStart w:id="75" w:name="_9af71828b79ee82e445c4563adfb9e76"/>
      <w:bookmarkStart w:id="76" w:name="_Toc40971038"/>
      <w:r>
        <w:t>Class Telephone Number</w:t>
      </w:r>
      <w:bookmarkEnd w:id="75"/>
      <w:r w:rsidRPr="003A31EC">
        <w:rPr>
          <w:rFonts w:cs="Arial"/>
        </w:rPr>
        <w:t xml:space="preserve"> </w:t>
      </w:r>
      <w:r>
        <w:rPr>
          <w:rFonts w:cs="Arial"/>
        </w:rPr>
        <w:fldChar w:fldCharType="begin"/>
      </w:r>
      <w:r>
        <w:instrText>XE"</w:instrText>
      </w:r>
      <w:r w:rsidRPr="00413D75">
        <w:rPr>
          <w:rFonts w:cs="Arial"/>
        </w:rPr>
        <w:instrText>Telephone Number</w:instrText>
      </w:r>
      <w:r>
        <w:instrText>"</w:instrText>
      </w:r>
      <w:r>
        <w:rPr>
          <w:rFonts w:cs="Arial"/>
        </w:rPr>
        <w:fldChar w:fldCharType="end"/>
      </w:r>
      <w:r w:rsidR="009E71B4">
        <w:rPr>
          <w:rFonts w:cs="Arial"/>
        </w:rPr>
        <w:t xml:space="preserve"> </w:t>
      </w:r>
      <w:r w:rsidR="006F72CA">
        <w:rPr>
          <w:rFonts w:cs="Arial"/>
        </w:rPr>
        <w:t>&lt;&lt;Value&gt;&gt;</w:t>
      </w:r>
      <w:bookmarkEnd w:id="76"/>
    </w:p>
    <w:p w14:paraId="519698D9" w14:textId="77777777" w:rsidR="00347871" w:rsidRDefault="00347871" w:rsidP="00F71BA8">
      <w:r>
        <w:t>A way to contact an actor via a telephone.</w:t>
      </w:r>
    </w:p>
    <w:p w14:paraId="1972A98E" w14:textId="77777777" w:rsidR="00347871" w:rsidRDefault="00347871" w:rsidP="00F71BA8">
      <w:r>
        <w:t>[NIEM] TelephoneNumberType</w:t>
      </w:r>
    </w:p>
    <w:p w14:paraId="5EDF759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DAE125E" w14:textId="77777777" w:rsidR="00347871" w:rsidRDefault="00586039" w:rsidP="00347871">
      <w:pPr>
        <w:ind w:left="360"/>
      </w:pPr>
      <w:hyperlink w:anchor="_6864803bb2dd8ade1b44b94e09015e8c" w:history="1">
        <w:r w:rsidR="00347871">
          <w:rPr>
            <w:rStyle w:val="Hyperlink"/>
          </w:rPr>
          <w:t>Electronic Contact</w:t>
        </w:r>
      </w:hyperlink>
    </w:p>
    <w:p w14:paraId="5A03800E" w14:textId="77777777" w:rsidR="00347871" w:rsidRDefault="00347871" w:rsidP="00347871"/>
    <w:p w14:paraId="5354861B" w14:textId="77777777" w:rsidR="00347871" w:rsidRDefault="00347871" w:rsidP="00347871">
      <w:pPr>
        <w:pStyle w:val="Heading2"/>
      </w:pPr>
      <w:bookmarkStart w:id="77" w:name="_64b292874a746c174c29ca5cd1c6d0f6"/>
      <w:bookmarkStart w:id="78" w:name="_Toc40971039"/>
      <w:r>
        <w:t>Class Telephone Number Structured</w:t>
      </w:r>
      <w:bookmarkEnd w:id="77"/>
      <w:r w:rsidRPr="003A31EC">
        <w:rPr>
          <w:rFonts w:cs="Arial"/>
        </w:rPr>
        <w:t xml:space="preserve"> </w:t>
      </w:r>
      <w:r>
        <w:rPr>
          <w:rFonts w:cs="Arial"/>
        </w:rPr>
        <w:fldChar w:fldCharType="begin"/>
      </w:r>
      <w:r>
        <w:instrText>XE"</w:instrText>
      </w:r>
      <w:r w:rsidRPr="00413D75">
        <w:rPr>
          <w:rFonts w:cs="Arial"/>
        </w:rPr>
        <w:instrText>Telephone Number Structured</w:instrText>
      </w:r>
      <w:r>
        <w:instrText>"</w:instrText>
      </w:r>
      <w:r>
        <w:rPr>
          <w:rFonts w:cs="Arial"/>
        </w:rPr>
        <w:fldChar w:fldCharType="end"/>
      </w:r>
      <w:r w:rsidR="009E71B4">
        <w:rPr>
          <w:rFonts w:cs="Arial"/>
        </w:rPr>
        <w:t xml:space="preserve"> </w:t>
      </w:r>
      <w:r w:rsidR="006F72CA">
        <w:rPr>
          <w:rFonts w:cs="Arial"/>
        </w:rPr>
        <w:t>&lt;&lt;Value&gt;&gt;</w:t>
      </w:r>
      <w:bookmarkEnd w:id="78"/>
    </w:p>
    <w:p w14:paraId="6CA99EA9" w14:textId="77777777" w:rsidR="00347871" w:rsidRDefault="00347871" w:rsidP="00F71BA8">
      <w:r>
        <w:t>Structured representation of a telephone number.</w:t>
      </w:r>
    </w:p>
    <w:p w14:paraId="4238A5F7" w14:textId="77777777" w:rsidR="00347871" w:rsidRDefault="00347871" w:rsidP="00F71BA8">
      <w:r>
        <w:t>[NIEM] NANPTelephoneNumberType &amp; InternationalTelephoneNumberType</w:t>
      </w:r>
    </w:p>
    <w:p w14:paraId="1243D63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F7DBB85" w14:textId="77777777" w:rsidR="00347871" w:rsidRDefault="00586039" w:rsidP="00347871">
      <w:pPr>
        <w:ind w:left="360"/>
      </w:pPr>
      <w:hyperlink w:anchor="_9af71828b79ee82e445c4563adfb9e76" w:history="1">
        <w:r w:rsidR="00347871">
          <w:rPr>
            <w:rStyle w:val="Hyperlink"/>
          </w:rPr>
          <w:t>Telephone Number</w:t>
        </w:r>
      </w:hyperlink>
    </w:p>
    <w:p w14:paraId="258FB85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5A04923" w14:textId="0C69DD1F" w:rsidR="00347871" w:rsidRDefault="0039663B" w:rsidP="00E04E71">
      <w:pPr>
        <w:pStyle w:val="BodyText2"/>
        <w:spacing w:after="0" w:line="240" w:lineRule="auto"/>
      </w:pPr>
      <w:r w:rsidRPr="002E0F19">
        <w:rPr>
          <w:noProof/>
        </w:rPr>
        <w:pict w14:anchorId="2A8D5E5D">
          <v:shape id="_x0000_i1603" type="#_x0000_t75" alt="-255323646.png" style="width:12pt;height:12pt;visibility:visible;mso-wrap-style:square">
            <v:imagedata r:id="rId20" o:title="-255323646"/>
          </v:shape>
        </w:pict>
      </w:r>
      <w:r w:rsidR="00347871">
        <w:t xml:space="preserve"> country code</w:t>
      </w:r>
      <w:r w:rsidR="00347871">
        <w:rPr>
          <w:rFonts w:cs="Arial"/>
        </w:rPr>
        <w:fldChar w:fldCharType="begin"/>
      </w:r>
      <w:r w:rsidR="00347871">
        <w:instrText>XE"</w:instrText>
      </w:r>
      <w:r w:rsidR="00347871" w:rsidRPr="00413D75">
        <w:rPr>
          <w:rFonts w:cs="Arial"/>
        </w:rPr>
        <w:instrText>country code</w:instrText>
      </w:r>
      <w:r w:rsidR="00347871">
        <w:instrText>"</w:instrText>
      </w:r>
      <w:r w:rsidR="00347871">
        <w:rPr>
          <w:rFonts w:cs="Arial"/>
        </w:rPr>
        <w:fldChar w:fldCharType="end"/>
      </w:r>
      <w:r w:rsidR="00347871">
        <w:t xml:space="preserve"> : </w:t>
      </w:r>
      <w:hyperlink w:anchor="_b873729f937e2f9cd1dc1a6291e75015" w:history="1">
        <w:r w:rsidR="00347871">
          <w:rPr>
            <w:rStyle w:val="Hyperlink"/>
          </w:rPr>
          <w:t>Telephone Country Code</w:t>
        </w:r>
      </w:hyperlink>
      <w:r w:rsidR="00347871">
        <w:t xml:space="preserve"> [0..1]</w:t>
      </w:r>
    </w:p>
    <w:p w14:paraId="41228188" w14:textId="77777777" w:rsidR="00347871" w:rsidRDefault="00347871" w:rsidP="00E04E71">
      <w:pPr>
        <w:pStyle w:val="BodyText"/>
        <w:spacing w:before="0" w:after="120"/>
      </w:pPr>
      <w:r>
        <w:t>Telephone country code.</w:t>
      </w:r>
    </w:p>
    <w:p w14:paraId="63D012A0" w14:textId="77777777" w:rsidR="00347871" w:rsidRDefault="00347871" w:rsidP="00E04E71">
      <w:pPr>
        <w:pStyle w:val="BodyText"/>
        <w:spacing w:before="0" w:after="120"/>
      </w:pPr>
      <w:r>
        <w:t>[NIEM] TelephoneCountryCodeID</w:t>
      </w:r>
    </w:p>
    <w:p w14:paraId="40676442" w14:textId="656AF471" w:rsidR="00347871" w:rsidRDefault="0039663B" w:rsidP="00E04E71">
      <w:pPr>
        <w:pStyle w:val="BodyText2"/>
        <w:spacing w:after="0" w:line="240" w:lineRule="auto"/>
      </w:pPr>
      <w:r w:rsidRPr="002E0F19">
        <w:rPr>
          <w:noProof/>
        </w:rPr>
        <w:pict w14:anchorId="598BDB5A">
          <v:shape id="_x0000_i1602" type="#_x0000_t75" alt="-255323646.png" style="width:12pt;height:12pt;visibility:visible;mso-wrap-style:square">
            <v:imagedata r:id="rId20" o:title="-255323646"/>
          </v:shape>
        </w:pict>
      </w:r>
      <w:r w:rsidR="00347871">
        <w:t xml:space="preserve"> area code</w:t>
      </w:r>
      <w:r w:rsidR="00347871">
        <w:rPr>
          <w:rFonts w:cs="Arial"/>
        </w:rPr>
        <w:fldChar w:fldCharType="begin"/>
      </w:r>
      <w:r w:rsidR="00347871">
        <w:instrText>XE"</w:instrText>
      </w:r>
      <w:r w:rsidR="00347871" w:rsidRPr="00413D75">
        <w:rPr>
          <w:rFonts w:cs="Arial"/>
        </w:rPr>
        <w:instrText>area code</w:instrText>
      </w:r>
      <w:r w:rsidR="00347871">
        <w:instrText>"</w:instrText>
      </w:r>
      <w:r w:rsidR="00347871">
        <w:rPr>
          <w:rFonts w:cs="Arial"/>
        </w:rPr>
        <w:fldChar w:fldCharType="end"/>
      </w:r>
      <w:r w:rsidR="00347871">
        <w:t xml:space="preserve"> : </w:t>
      </w:r>
      <w:hyperlink w:anchor="_28cc1146c29a169c915ea185e012ff18" w:history="1">
        <w:r w:rsidR="00347871">
          <w:rPr>
            <w:rStyle w:val="Hyperlink"/>
          </w:rPr>
          <w:t>Telephone Area Code</w:t>
        </w:r>
      </w:hyperlink>
      <w:r w:rsidR="00347871">
        <w:t xml:space="preserve"> [0..1]</w:t>
      </w:r>
    </w:p>
    <w:p w14:paraId="597E138A" w14:textId="77777777" w:rsidR="00347871" w:rsidRDefault="00347871" w:rsidP="00E04E71">
      <w:pPr>
        <w:pStyle w:val="BodyText"/>
        <w:spacing w:before="0" w:after="120"/>
      </w:pPr>
      <w:r>
        <w:t>Telephone area code.</w:t>
      </w:r>
    </w:p>
    <w:p w14:paraId="54C06D9F" w14:textId="77777777" w:rsidR="00347871" w:rsidRDefault="00347871" w:rsidP="00E04E71">
      <w:pPr>
        <w:pStyle w:val="BodyText"/>
        <w:spacing w:before="0" w:after="120"/>
      </w:pPr>
      <w:r>
        <w:t>[NIEM] TelephoneAreaCodeID</w:t>
      </w:r>
    </w:p>
    <w:p w14:paraId="753A5A74" w14:textId="788E88C5" w:rsidR="00347871" w:rsidRDefault="0039663B" w:rsidP="00E04E71">
      <w:pPr>
        <w:pStyle w:val="BodyText2"/>
        <w:spacing w:after="0" w:line="240" w:lineRule="auto"/>
      </w:pPr>
      <w:r w:rsidRPr="002E0F19">
        <w:rPr>
          <w:noProof/>
        </w:rPr>
        <w:pict w14:anchorId="71CDA060">
          <v:shape id="_x0000_i1601" type="#_x0000_t75" alt="-255323646.png" style="width:12pt;height:12pt;visibility:visible;mso-wrap-style:square">
            <v:imagedata r:id="rId20" o:title="-255323646"/>
          </v:shape>
        </w:pict>
      </w:r>
      <w:r w:rsidR="00347871">
        <w:t xml:space="preserve"> telephone exchange</w:t>
      </w:r>
      <w:r w:rsidR="00347871">
        <w:rPr>
          <w:rFonts w:cs="Arial"/>
        </w:rPr>
        <w:fldChar w:fldCharType="begin"/>
      </w:r>
      <w:r w:rsidR="00347871">
        <w:instrText>XE"</w:instrText>
      </w:r>
      <w:r w:rsidR="00347871" w:rsidRPr="00413D75">
        <w:rPr>
          <w:rFonts w:cs="Arial"/>
        </w:rPr>
        <w:instrText>telephone exchange</w:instrText>
      </w:r>
      <w:r w:rsidR="00347871">
        <w:instrText>"</w:instrText>
      </w:r>
      <w:r w:rsidR="00347871">
        <w:rPr>
          <w:rFonts w:cs="Arial"/>
        </w:rPr>
        <w:fldChar w:fldCharType="end"/>
      </w:r>
      <w:r w:rsidR="00347871">
        <w:t xml:space="preserve"> : </w:t>
      </w:r>
      <w:hyperlink w:anchor="_51906ec5e5e8c984a67ace28ba2b965f" w:history="1">
        <w:r w:rsidR="00347871">
          <w:rPr>
            <w:rStyle w:val="Hyperlink"/>
          </w:rPr>
          <w:t>Integer Value</w:t>
        </w:r>
      </w:hyperlink>
      <w:r w:rsidR="00347871">
        <w:t xml:space="preserve"> [0..1]</w:t>
      </w:r>
    </w:p>
    <w:p w14:paraId="5AAD1158" w14:textId="77777777" w:rsidR="00347871" w:rsidRDefault="00347871" w:rsidP="00E04E71">
      <w:pPr>
        <w:pStyle w:val="BodyText"/>
        <w:spacing w:before="0" w:after="120"/>
      </w:pPr>
      <w:r>
        <w:t>Number identifying a telephone exchange.</w:t>
      </w:r>
    </w:p>
    <w:p w14:paraId="3C7F4AE4" w14:textId="77777777" w:rsidR="00347871" w:rsidRDefault="00347871" w:rsidP="00E04E71">
      <w:pPr>
        <w:pStyle w:val="BodyText"/>
        <w:spacing w:before="0" w:after="120"/>
      </w:pPr>
      <w:r>
        <w:t>[NIEM] TelephoneExchangeID</w:t>
      </w:r>
    </w:p>
    <w:p w14:paraId="7A68D235" w14:textId="640AA015" w:rsidR="00347871" w:rsidRDefault="0039663B" w:rsidP="00E04E71">
      <w:pPr>
        <w:pStyle w:val="BodyText2"/>
        <w:spacing w:after="0" w:line="240" w:lineRule="auto"/>
      </w:pPr>
      <w:r w:rsidRPr="002E0F19">
        <w:rPr>
          <w:noProof/>
        </w:rPr>
        <w:pict w14:anchorId="1DE7E360">
          <v:shape id="_x0000_i1600" type="#_x0000_t75" alt="-255323646.png" style="width:12pt;height:12pt;visibility:visible;mso-wrap-style:square">
            <v:imagedata r:id="rId20" o:title="-255323646"/>
          </v:shape>
        </w:pict>
      </w:r>
      <w:r w:rsidR="00347871">
        <w:t xml:space="preserve"> line</w:t>
      </w:r>
      <w:r w:rsidR="00347871">
        <w:rPr>
          <w:rFonts w:cs="Arial"/>
        </w:rPr>
        <w:fldChar w:fldCharType="begin"/>
      </w:r>
      <w:r w:rsidR="00347871">
        <w:instrText>XE"</w:instrText>
      </w:r>
      <w:r w:rsidR="00347871" w:rsidRPr="00413D75">
        <w:rPr>
          <w:rFonts w:cs="Arial"/>
        </w:rPr>
        <w:instrText>line</w:instrText>
      </w:r>
      <w:r w:rsidR="00347871">
        <w:instrText>"</w:instrText>
      </w:r>
      <w:r w:rsidR="00347871">
        <w:rPr>
          <w:rFonts w:cs="Arial"/>
        </w:rPr>
        <w:fldChar w:fldCharType="end"/>
      </w:r>
      <w:r w:rsidR="00347871">
        <w:t xml:space="preserve"> [1]</w:t>
      </w:r>
    </w:p>
    <w:p w14:paraId="2255431A" w14:textId="77777777" w:rsidR="00347871" w:rsidRDefault="00347871" w:rsidP="00E04E71">
      <w:pPr>
        <w:pStyle w:val="BodyText"/>
        <w:spacing w:before="0" w:after="120"/>
      </w:pPr>
      <w:r>
        <w:t>Telephone line number.</w:t>
      </w:r>
    </w:p>
    <w:p w14:paraId="3BFBFC0F" w14:textId="77777777" w:rsidR="00347871" w:rsidRDefault="00347871" w:rsidP="00E04E71">
      <w:pPr>
        <w:pStyle w:val="BodyText"/>
        <w:spacing w:before="0" w:after="120"/>
      </w:pPr>
      <w:r>
        <w:t>[NIEM] TelephoneLineID</w:t>
      </w:r>
    </w:p>
    <w:p w14:paraId="4D01AD74" w14:textId="0B6A525E" w:rsidR="00347871" w:rsidRDefault="0039663B" w:rsidP="00E04E71">
      <w:pPr>
        <w:pStyle w:val="BodyText2"/>
        <w:spacing w:after="0" w:line="240" w:lineRule="auto"/>
      </w:pPr>
      <w:r w:rsidRPr="002E0F19">
        <w:rPr>
          <w:noProof/>
        </w:rPr>
        <w:pict w14:anchorId="06A88E5E">
          <v:shape id="_x0000_i1599" type="#_x0000_t75" alt="-255323646.png" style="width:12pt;height:12pt;visibility:visible;mso-wrap-style:square">
            <v:imagedata r:id="rId20" o:title="-255323646"/>
          </v:shape>
        </w:pict>
      </w:r>
      <w:r w:rsidR="00347871">
        <w:t xml:space="preserve"> telephone extension</w:t>
      </w:r>
      <w:r w:rsidR="00347871">
        <w:rPr>
          <w:rFonts w:cs="Arial"/>
        </w:rPr>
        <w:fldChar w:fldCharType="begin"/>
      </w:r>
      <w:r w:rsidR="00347871">
        <w:instrText>XE"</w:instrText>
      </w:r>
      <w:r w:rsidR="00347871" w:rsidRPr="00413D75">
        <w:rPr>
          <w:rFonts w:cs="Arial"/>
        </w:rPr>
        <w:instrText>telephone extension</w:instrText>
      </w:r>
      <w:r w:rsidR="00347871">
        <w:instrText>"</w:instrText>
      </w:r>
      <w:r w:rsidR="00347871">
        <w:rPr>
          <w:rFonts w:cs="Arial"/>
        </w:rPr>
        <w:fldChar w:fldCharType="end"/>
      </w:r>
      <w:r w:rsidR="00347871">
        <w:t xml:space="preserve"> [0..1]</w:t>
      </w:r>
    </w:p>
    <w:p w14:paraId="54682B75" w14:textId="77777777" w:rsidR="00347871" w:rsidRDefault="00347871" w:rsidP="00E04E71">
      <w:pPr>
        <w:pStyle w:val="BodyText"/>
        <w:spacing w:before="0" w:after="120"/>
      </w:pPr>
      <w:r>
        <w:t>Telephone extension number.</w:t>
      </w:r>
    </w:p>
    <w:p w14:paraId="3B580C0F" w14:textId="77777777" w:rsidR="00347871" w:rsidRDefault="00347871" w:rsidP="00347871"/>
    <w:p w14:paraId="3BD36C26" w14:textId="77777777" w:rsidR="00347871" w:rsidRDefault="00347871" w:rsidP="00347871">
      <w:pPr>
        <w:pStyle w:val="Heading2"/>
      </w:pPr>
      <w:bookmarkStart w:id="79" w:name="_1f4205350d476ca446a2cd3f48510634"/>
      <w:bookmarkStart w:id="80" w:name="_Toc40971040"/>
      <w:r>
        <w:t>Class Telephone Number Text</w:t>
      </w:r>
      <w:bookmarkEnd w:id="79"/>
      <w:r w:rsidRPr="003A31EC">
        <w:rPr>
          <w:rFonts w:cs="Arial"/>
        </w:rPr>
        <w:t xml:space="preserve"> </w:t>
      </w:r>
      <w:r>
        <w:rPr>
          <w:rFonts w:cs="Arial"/>
        </w:rPr>
        <w:fldChar w:fldCharType="begin"/>
      </w:r>
      <w:r>
        <w:instrText>XE"</w:instrText>
      </w:r>
      <w:r w:rsidRPr="00413D75">
        <w:rPr>
          <w:rFonts w:cs="Arial"/>
        </w:rPr>
        <w:instrText>Telephone Number Text</w:instrText>
      </w:r>
      <w:r>
        <w:instrText>"</w:instrText>
      </w:r>
      <w:r>
        <w:rPr>
          <w:rFonts w:cs="Arial"/>
        </w:rPr>
        <w:fldChar w:fldCharType="end"/>
      </w:r>
      <w:r w:rsidR="009E71B4">
        <w:rPr>
          <w:rFonts w:cs="Arial"/>
        </w:rPr>
        <w:t xml:space="preserve"> </w:t>
      </w:r>
      <w:r w:rsidR="006F72CA">
        <w:rPr>
          <w:rFonts w:cs="Arial"/>
        </w:rPr>
        <w:t>&lt;&lt;Value&gt;&gt;</w:t>
      </w:r>
      <w:bookmarkEnd w:id="80"/>
    </w:p>
    <w:p w14:paraId="38E8B955" w14:textId="77777777" w:rsidR="00347871" w:rsidRDefault="00347871" w:rsidP="00F71BA8">
      <w:r>
        <w:t>Unstructured (text) representation of a telephone number.</w:t>
      </w:r>
    </w:p>
    <w:p w14:paraId="531ACF50" w14:textId="77777777" w:rsidR="00347871" w:rsidRDefault="00347871" w:rsidP="00F71BA8">
      <w:r>
        <w:t>[NIEM] FullTelephoneNumberType</w:t>
      </w:r>
    </w:p>
    <w:p w14:paraId="46901D4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1C13319" w14:textId="77777777" w:rsidR="00347871" w:rsidRDefault="00586039" w:rsidP="00347871">
      <w:pPr>
        <w:ind w:left="360"/>
      </w:pPr>
      <w:hyperlink w:anchor="_9af71828b79ee82e445c4563adfb9e76" w:history="1">
        <w:r w:rsidR="00347871">
          <w:rPr>
            <w:rStyle w:val="Hyperlink"/>
          </w:rPr>
          <w:t>Telephone Number</w:t>
        </w:r>
      </w:hyperlink>
    </w:p>
    <w:p w14:paraId="0BD1FFE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25409A2" w14:textId="5E7332C9" w:rsidR="00347871" w:rsidRDefault="0039663B" w:rsidP="00E04E71">
      <w:pPr>
        <w:pStyle w:val="BodyText2"/>
        <w:spacing w:after="0" w:line="240" w:lineRule="auto"/>
      </w:pPr>
      <w:r w:rsidRPr="002E0F19">
        <w:rPr>
          <w:noProof/>
        </w:rPr>
        <w:pict w14:anchorId="606A05F3">
          <v:shape id="_x0000_i1598" type="#_x0000_t75" alt="-255323646.png" style="width:12pt;height:12pt;visibility:visible;mso-wrap-style:square">
            <v:imagedata r:id="rId20" o:title="-255323646"/>
          </v:shape>
        </w:pict>
      </w:r>
      <w:r w:rsidR="00347871">
        <w:t xml:space="preserve"> telephone number</w:t>
      </w:r>
      <w:r w:rsidR="00347871">
        <w:rPr>
          <w:rFonts w:cs="Arial"/>
        </w:rPr>
        <w:fldChar w:fldCharType="begin"/>
      </w:r>
      <w:r w:rsidR="00347871">
        <w:instrText>XE"</w:instrText>
      </w:r>
      <w:r w:rsidR="00347871" w:rsidRPr="00413D75">
        <w:rPr>
          <w:rFonts w:cs="Arial"/>
        </w:rPr>
        <w:instrText>telephone number</w:instrText>
      </w:r>
      <w:r w:rsidR="00347871">
        <w:instrText>"</w:instrText>
      </w:r>
      <w:r w:rsidR="00347871">
        <w:rPr>
          <w:rFonts w:cs="Arial"/>
        </w:rPr>
        <w:fldChar w:fldCharType="end"/>
      </w:r>
      <w:r w:rsidR="00347871">
        <w:t xml:space="preserve"> : </w:t>
      </w:r>
      <w:hyperlink w:anchor="_e8a6ce315d976318da3ab784a645ea44" w:history="1">
        <w:r w:rsidR="00347871">
          <w:rPr>
            <w:rStyle w:val="Hyperlink"/>
          </w:rPr>
          <w:t>String</w:t>
        </w:r>
      </w:hyperlink>
      <w:r w:rsidR="00347871">
        <w:t xml:space="preserve"> [1]</w:t>
      </w:r>
    </w:p>
    <w:p w14:paraId="3D0239DC" w14:textId="77777777" w:rsidR="00347871" w:rsidRDefault="00347871" w:rsidP="00E04E71">
      <w:pPr>
        <w:pStyle w:val="BodyText"/>
        <w:spacing w:before="0" w:after="120"/>
      </w:pPr>
      <w:r>
        <w:t>Textual telephone number.</w:t>
      </w:r>
    </w:p>
    <w:p w14:paraId="197274A2" w14:textId="77777777" w:rsidR="00347871" w:rsidRDefault="00347871" w:rsidP="00E04E71">
      <w:pPr>
        <w:pStyle w:val="BodyText"/>
        <w:spacing w:before="0" w:after="120"/>
      </w:pPr>
      <w:r>
        <w:t>[NIEM] TelephoneNumberFullID</w:t>
      </w:r>
    </w:p>
    <w:p w14:paraId="56F117CF" w14:textId="77777777" w:rsidR="00347871" w:rsidRDefault="00347871" w:rsidP="00347871"/>
    <w:p w14:paraId="7A2B3970" w14:textId="77777777" w:rsidR="00347871" w:rsidRDefault="00347871" w:rsidP="00347871">
      <w:pPr>
        <w:pStyle w:val="Heading2"/>
      </w:pPr>
      <w:bookmarkStart w:id="81" w:name="_a32dad7dcdd826edfef424be2ada27bf"/>
      <w:bookmarkStart w:id="82" w:name="_Toc40971041"/>
      <w:r>
        <w:lastRenderedPageBreak/>
        <w:t>Class Website Contact</w:t>
      </w:r>
      <w:bookmarkEnd w:id="81"/>
      <w:r w:rsidRPr="003A31EC">
        <w:rPr>
          <w:rFonts w:cs="Arial"/>
        </w:rPr>
        <w:t xml:space="preserve"> </w:t>
      </w:r>
      <w:r>
        <w:rPr>
          <w:rFonts w:cs="Arial"/>
        </w:rPr>
        <w:fldChar w:fldCharType="begin"/>
      </w:r>
      <w:r>
        <w:instrText>XE"</w:instrText>
      </w:r>
      <w:r w:rsidRPr="00413D75">
        <w:rPr>
          <w:rFonts w:cs="Arial"/>
        </w:rPr>
        <w:instrText>Website Contact</w:instrText>
      </w:r>
      <w:r>
        <w:instrText>"</w:instrText>
      </w:r>
      <w:r>
        <w:rPr>
          <w:rFonts w:cs="Arial"/>
        </w:rPr>
        <w:fldChar w:fldCharType="end"/>
      </w:r>
      <w:r w:rsidR="009E71B4">
        <w:rPr>
          <w:rFonts w:cs="Arial"/>
        </w:rPr>
        <w:t xml:space="preserve"> </w:t>
      </w:r>
      <w:r w:rsidR="006F72CA">
        <w:rPr>
          <w:rFonts w:cs="Arial"/>
        </w:rPr>
        <w:t>&lt;&lt;Value&gt;&gt;</w:t>
      </w:r>
      <w:bookmarkEnd w:id="82"/>
    </w:p>
    <w:p w14:paraId="67476456" w14:textId="77777777" w:rsidR="00347871" w:rsidRDefault="00347871" w:rsidP="00F71BA8">
      <w:r>
        <w:t>A website that can be used to contact an individual.</w:t>
      </w:r>
    </w:p>
    <w:p w14:paraId="38E131C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23E6BEA" w14:textId="77777777" w:rsidR="00347871" w:rsidRDefault="00586039" w:rsidP="00347871">
      <w:pPr>
        <w:ind w:left="360"/>
      </w:pPr>
      <w:hyperlink w:anchor="_f612e365dfbdac86e099887c88383f05" w:history="1">
        <w:r w:rsidR="00347871">
          <w:rPr>
            <w:rStyle w:val="Hyperlink"/>
          </w:rPr>
          <w:t>Internet Contact</w:t>
        </w:r>
      </w:hyperlink>
    </w:p>
    <w:p w14:paraId="1FBECFB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7632916A" w14:textId="693323F5" w:rsidR="00347871" w:rsidRDefault="0039663B" w:rsidP="00E04E71">
      <w:pPr>
        <w:pStyle w:val="BodyText2"/>
        <w:spacing w:after="0" w:line="240" w:lineRule="auto"/>
      </w:pPr>
      <w:r w:rsidRPr="002E0F19">
        <w:rPr>
          <w:noProof/>
        </w:rPr>
        <w:pict w14:anchorId="71BFE14C">
          <v:shape id="_x0000_i1597" type="#_x0000_t75" alt="-255323646.png" style="width:12pt;height:12pt;visibility:visible;mso-wrap-style:square">
            <v:imagedata r:id="rId20" o:title="-255323646"/>
          </v:shape>
        </w:pict>
      </w:r>
      <w:r w:rsidR="00347871">
        <w:t xml:space="preserve"> electronic address</w:t>
      </w:r>
      <w:r w:rsidR="00347871">
        <w:rPr>
          <w:rFonts w:cs="Arial"/>
        </w:rPr>
        <w:fldChar w:fldCharType="begin"/>
      </w:r>
      <w:r w:rsidR="00347871">
        <w:instrText>XE"</w:instrText>
      </w:r>
      <w:r w:rsidR="00347871" w:rsidRPr="00413D75">
        <w:rPr>
          <w:rFonts w:cs="Arial"/>
        </w:rPr>
        <w:instrText>electronic address</w:instrText>
      </w:r>
      <w:r w:rsidR="00347871">
        <w:instrText>"</w:instrText>
      </w:r>
      <w:r w:rsidR="00347871">
        <w:rPr>
          <w:rFonts w:cs="Arial"/>
        </w:rPr>
        <w:fldChar w:fldCharType="end"/>
      </w:r>
      <w:r w:rsidR="00347871">
        <w:t xml:space="preserve"> : </w:t>
      </w:r>
      <w:hyperlink w:anchor="_f2f3735a98b6ee1b11d4d15ecc9679bd" w:history="1">
        <w:r w:rsidR="00347871">
          <w:rPr>
            <w:rStyle w:val="Hyperlink"/>
          </w:rPr>
          <w:t>IRI Identifier</w:t>
        </w:r>
      </w:hyperlink>
    </w:p>
    <w:p w14:paraId="0D0180BA" w14:textId="77777777" w:rsidR="00347871" w:rsidRDefault="00347871" w:rsidP="00E04E71">
      <w:pPr>
        <w:pStyle w:val="BodyText"/>
        <w:spacing w:before="0" w:after="120"/>
      </w:pPr>
      <w:r>
        <w:t>Electronic address by which to contact an entity via a website.</w:t>
      </w:r>
    </w:p>
    <w:p w14:paraId="0DB424BC" w14:textId="77777777" w:rsidR="00347871" w:rsidRDefault="00347871" w:rsidP="00E04E71">
      <w:pPr>
        <w:pStyle w:val="BodyText"/>
        <w:spacing w:before="0" w:after="120"/>
      </w:pPr>
      <w:r>
        <w:t>[NIEM] ContactWebsiteURI</w:t>
      </w:r>
    </w:p>
    <w:p w14:paraId="52F1E682" w14:textId="77777777" w:rsidR="00347871" w:rsidRDefault="00347871" w:rsidP="00347871"/>
    <w:p w14:paraId="2524FB7F" w14:textId="77777777" w:rsidR="00347871" w:rsidRDefault="00347871" w:rsidP="00347871">
      <w:pPr>
        <w:pStyle w:val="Heading3"/>
      </w:pPr>
      <w:bookmarkStart w:id="83" w:name="_d8ef9dc616d50a464e361efebcc91ab3"/>
      <w:bookmarkStart w:id="84" w:name="_Toc40971042"/>
      <w:r>
        <w:t>Enumeration Contact Availability</w:t>
      </w:r>
      <w:bookmarkEnd w:id="83"/>
      <w:bookmarkEnd w:id="84"/>
      <w:r w:rsidRPr="003A31EC">
        <w:rPr>
          <w:rFonts w:cs="Arial"/>
        </w:rPr>
        <w:t xml:space="preserve"> </w:t>
      </w:r>
      <w:r w:rsidR="00951276">
        <w:rPr>
          <w:rFonts w:cs="Arial"/>
        </w:rPr>
        <w:fldChar w:fldCharType="begin"/>
      </w:r>
      <w:r w:rsidR="00951276">
        <w:instrText>XE"</w:instrText>
      </w:r>
      <w:r w:rsidR="00951276" w:rsidRPr="00413D75">
        <w:rPr>
          <w:rFonts w:cs="Arial"/>
        </w:rPr>
        <w:instrText>Contact Availability</w:instrText>
      </w:r>
      <w:r w:rsidR="00951276">
        <w:instrText>"</w:instrText>
      </w:r>
      <w:r w:rsidR="00951276">
        <w:rPr>
          <w:rFonts w:cs="Arial"/>
        </w:rPr>
        <w:fldChar w:fldCharType="end"/>
      </w:r>
      <w:r w:rsidR="000C6CB8">
        <w:rPr>
          <w:rFonts w:cs="Arial"/>
        </w:rPr>
        <w:t xml:space="preserve"> </w:t>
      </w:r>
    </w:p>
    <w:p w14:paraId="16D0EAB1" w14:textId="77777777" w:rsidR="00347871" w:rsidRDefault="00347871" w:rsidP="00A318C1">
      <w:pPr>
        <w:pStyle w:val="BodyText"/>
      </w:pPr>
      <w:r>
        <w:t>A data type for a period of time or a situation in which an entity is available to be contacted with the given contact information.[NIEM]</w:t>
      </w:r>
    </w:p>
    <w:p w14:paraId="67C83A93" w14:textId="77777777" w:rsidR="00347871" w:rsidRDefault="00347871" w:rsidP="00347871">
      <w:pPr>
        <w:pStyle w:val="Code0"/>
      </w:pPr>
      <w:r>
        <w:t>package Concept Library::Contact Information</w:t>
      </w:r>
    </w:p>
    <w:p w14:paraId="077C150A" w14:textId="77777777" w:rsidR="00347871" w:rsidRDefault="00347871" w:rsidP="00347871">
      <w:pPr>
        <w:pStyle w:val="Code0"/>
      </w:pPr>
      <w:r>
        <w:t>public enum Contact Availability</w:t>
      </w:r>
    </w:p>
    <w:p w14:paraId="3E3FC8DF" w14:textId="77777777" w:rsidR="00347871" w:rsidRDefault="00347871" w:rsidP="00347871">
      <w:pPr>
        <w:pStyle w:val="Code0"/>
      </w:pPr>
      <w:r>
        <w:t>{night, day, emergency, evening, primary, secondary}</w:t>
      </w:r>
    </w:p>
    <w:p w14:paraId="3009DB3E" w14:textId="77777777" w:rsidR="00347871" w:rsidRDefault="00347871" w:rsidP="00347871">
      <w:pPr>
        <w:pStyle w:val="Code0"/>
      </w:pPr>
    </w:p>
    <w:p w14:paraId="052CB74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1F7F41BC" w14:textId="6CE8D1E7" w:rsidR="00347871" w:rsidRDefault="0039663B" w:rsidP="00347871">
      <w:pPr>
        <w:ind w:left="605" w:hanging="245"/>
      </w:pPr>
      <w:r w:rsidRPr="002E0F19">
        <w:rPr>
          <w:noProof/>
        </w:rPr>
        <w:pict w14:anchorId="4F619047">
          <v:shape id="_x0000_i1596" type="#_x0000_t75" alt="1454406844.png" style="width:12pt;height:12pt;visibility:visible;mso-wrap-style:square">
            <v:imagedata r:id="rId24" o:title="1454406844"/>
          </v:shape>
        </w:pict>
      </w:r>
      <w:r w:rsidR="00347871">
        <w:t xml:space="preserve"> night</w:t>
      </w:r>
      <w:r w:rsidR="00347871">
        <w:rPr>
          <w:rFonts w:cs="Arial"/>
        </w:rPr>
        <w:fldChar w:fldCharType="begin"/>
      </w:r>
      <w:r w:rsidR="00347871">
        <w:instrText>XE"</w:instrText>
      </w:r>
      <w:r w:rsidR="00347871" w:rsidRPr="00413D75">
        <w:rPr>
          <w:rFonts w:cs="Arial"/>
        </w:rPr>
        <w:instrText>night</w:instrText>
      </w:r>
      <w:r w:rsidR="00347871">
        <w:instrText>"</w:instrText>
      </w:r>
      <w:r w:rsidR="00347871">
        <w:rPr>
          <w:rFonts w:cs="Arial"/>
        </w:rPr>
        <w:fldChar w:fldCharType="end"/>
      </w:r>
    </w:p>
    <w:p w14:paraId="70098C35" w14:textId="77777777" w:rsidR="00347871" w:rsidRDefault="00347871" w:rsidP="00A318C1">
      <w:pPr>
        <w:pStyle w:val="BodyText"/>
      </w:pPr>
      <w:r>
        <w:t>Late night contact.</w:t>
      </w:r>
    </w:p>
    <w:p w14:paraId="3954AEF6" w14:textId="3C1E1A62" w:rsidR="00347871" w:rsidRDefault="0039663B" w:rsidP="00347871">
      <w:pPr>
        <w:ind w:left="605" w:hanging="245"/>
      </w:pPr>
      <w:r w:rsidRPr="002E0F19">
        <w:rPr>
          <w:noProof/>
        </w:rPr>
        <w:pict w14:anchorId="70565C41">
          <v:shape id="_x0000_i1595" type="#_x0000_t75" alt="1454406844.png" style="width:12pt;height:12pt;visibility:visible;mso-wrap-style:square">
            <v:imagedata r:id="rId24" o:title="1454406844"/>
          </v:shape>
        </w:pict>
      </w:r>
      <w:r w:rsidR="00347871">
        <w:t xml:space="preserve"> day</w:t>
      </w:r>
      <w:r w:rsidR="00347871">
        <w:rPr>
          <w:rFonts w:cs="Arial"/>
        </w:rPr>
        <w:fldChar w:fldCharType="begin"/>
      </w:r>
      <w:r w:rsidR="00347871">
        <w:instrText>XE"</w:instrText>
      </w:r>
      <w:r w:rsidR="00347871" w:rsidRPr="00413D75">
        <w:rPr>
          <w:rFonts w:cs="Arial"/>
        </w:rPr>
        <w:instrText>day</w:instrText>
      </w:r>
      <w:r w:rsidR="00347871">
        <w:instrText>"</w:instrText>
      </w:r>
      <w:r w:rsidR="00347871">
        <w:rPr>
          <w:rFonts w:cs="Arial"/>
        </w:rPr>
        <w:fldChar w:fldCharType="end"/>
      </w:r>
    </w:p>
    <w:p w14:paraId="00C8E7D1" w14:textId="77777777" w:rsidR="00347871" w:rsidRDefault="00347871" w:rsidP="00A318C1">
      <w:pPr>
        <w:pStyle w:val="BodyText"/>
      </w:pPr>
      <w:r>
        <w:t>Daytime contact.</w:t>
      </w:r>
    </w:p>
    <w:p w14:paraId="3671E53D" w14:textId="4E80EC95" w:rsidR="00347871" w:rsidRDefault="0039663B" w:rsidP="00347871">
      <w:pPr>
        <w:ind w:left="605" w:hanging="245"/>
      </w:pPr>
      <w:r w:rsidRPr="002E0F19">
        <w:rPr>
          <w:noProof/>
        </w:rPr>
        <w:pict w14:anchorId="7B217B37">
          <v:shape id="_x0000_i1594" type="#_x0000_t75" alt="1454406844.png" style="width:12pt;height:12pt;visibility:visible;mso-wrap-style:square">
            <v:imagedata r:id="rId24" o:title="1454406844"/>
          </v:shape>
        </w:pict>
      </w:r>
      <w:r w:rsidR="00347871">
        <w:t xml:space="preserve"> emergency</w:t>
      </w:r>
      <w:r w:rsidR="00347871">
        <w:rPr>
          <w:rFonts w:cs="Arial"/>
        </w:rPr>
        <w:fldChar w:fldCharType="begin"/>
      </w:r>
      <w:r w:rsidR="00347871">
        <w:instrText>XE"</w:instrText>
      </w:r>
      <w:r w:rsidR="00347871" w:rsidRPr="00413D75">
        <w:rPr>
          <w:rFonts w:cs="Arial"/>
        </w:rPr>
        <w:instrText>emergency</w:instrText>
      </w:r>
      <w:r w:rsidR="00347871">
        <w:instrText>"</w:instrText>
      </w:r>
      <w:r w:rsidR="00347871">
        <w:rPr>
          <w:rFonts w:cs="Arial"/>
        </w:rPr>
        <w:fldChar w:fldCharType="end"/>
      </w:r>
    </w:p>
    <w:p w14:paraId="4A74245C" w14:textId="77777777" w:rsidR="00347871" w:rsidRDefault="00347871" w:rsidP="00A318C1">
      <w:pPr>
        <w:pStyle w:val="BodyText"/>
      </w:pPr>
      <w:r>
        <w:t>Emergency contact.</w:t>
      </w:r>
    </w:p>
    <w:p w14:paraId="64A3C280" w14:textId="51E85D33" w:rsidR="00347871" w:rsidRDefault="0039663B" w:rsidP="00347871">
      <w:pPr>
        <w:ind w:left="605" w:hanging="245"/>
      </w:pPr>
      <w:r w:rsidRPr="002E0F19">
        <w:rPr>
          <w:noProof/>
        </w:rPr>
        <w:pict w14:anchorId="2E92D454">
          <v:shape id="_x0000_i1593" type="#_x0000_t75" alt="1454406844.png" style="width:12pt;height:12pt;visibility:visible;mso-wrap-style:square">
            <v:imagedata r:id="rId24" o:title="1454406844"/>
          </v:shape>
        </w:pict>
      </w:r>
      <w:r w:rsidR="00347871">
        <w:t xml:space="preserve"> evening</w:t>
      </w:r>
      <w:r w:rsidR="00347871">
        <w:rPr>
          <w:rFonts w:cs="Arial"/>
        </w:rPr>
        <w:fldChar w:fldCharType="begin"/>
      </w:r>
      <w:r w:rsidR="00347871">
        <w:instrText>XE"</w:instrText>
      </w:r>
      <w:r w:rsidR="00347871" w:rsidRPr="00413D75">
        <w:rPr>
          <w:rFonts w:cs="Arial"/>
        </w:rPr>
        <w:instrText>evening</w:instrText>
      </w:r>
      <w:r w:rsidR="00347871">
        <w:instrText>"</w:instrText>
      </w:r>
      <w:r w:rsidR="00347871">
        <w:rPr>
          <w:rFonts w:cs="Arial"/>
        </w:rPr>
        <w:fldChar w:fldCharType="end"/>
      </w:r>
    </w:p>
    <w:p w14:paraId="7969839C" w14:textId="77777777" w:rsidR="00347871" w:rsidRDefault="00347871" w:rsidP="00A318C1">
      <w:pPr>
        <w:pStyle w:val="BodyText"/>
      </w:pPr>
      <w:r>
        <w:t>Late day or early night contact.</w:t>
      </w:r>
    </w:p>
    <w:p w14:paraId="5FEAF314" w14:textId="41F3266D" w:rsidR="00347871" w:rsidRDefault="0039663B" w:rsidP="00347871">
      <w:pPr>
        <w:ind w:left="605" w:hanging="245"/>
      </w:pPr>
      <w:r w:rsidRPr="002E0F19">
        <w:rPr>
          <w:noProof/>
        </w:rPr>
        <w:pict w14:anchorId="594833AC">
          <v:shape id="_x0000_i1592" type="#_x0000_t75" alt="1454406844.png" style="width:12pt;height:12pt;visibility:visible;mso-wrap-style:square">
            <v:imagedata r:id="rId24" o:title="1454406844"/>
          </v:shape>
        </w:pict>
      </w:r>
      <w:r w:rsidR="00347871">
        <w:t xml:space="preserve"> primary</w:t>
      </w:r>
      <w:r w:rsidR="00347871">
        <w:rPr>
          <w:rFonts w:cs="Arial"/>
        </w:rPr>
        <w:fldChar w:fldCharType="begin"/>
      </w:r>
      <w:r w:rsidR="00347871">
        <w:instrText>XE"</w:instrText>
      </w:r>
      <w:r w:rsidR="00347871" w:rsidRPr="00413D75">
        <w:rPr>
          <w:rFonts w:cs="Arial"/>
        </w:rPr>
        <w:instrText>primary</w:instrText>
      </w:r>
      <w:r w:rsidR="00347871">
        <w:instrText>"</w:instrText>
      </w:r>
      <w:r w:rsidR="00347871">
        <w:rPr>
          <w:rFonts w:cs="Arial"/>
        </w:rPr>
        <w:fldChar w:fldCharType="end"/>
      </w:r>
    </w:p>
    <w:p w14:paraId="537C2666" w14:textId="77777777" w:rsidR="00347871" w:rsidRDefault="00347871" w:rsidP="00A318C1">
      <w:pPr>
        <w:pStyle w:val="BodyText"/>
      </w:pPr>
      <w:r>
        <w:t>Primary contact.</w:t>
      </w:r>
    </w:p>
    <w:p w14:paraId="5CD9F29E" w14:textId="0C00A703" w:rsidR="00347871" w:rsidRDefault="0039663B" w:rsidP="00347871">
      <w:pPr>
        <w:ind w:left="605" w:hanging="245"/>
      </w:pPr>
      <w:r w:rsidRPr="002E0F19">
        <w:rPr>
          <w:noProof/>
        </w:rPr>
        <w:pict w14:anchorId="07F2E325">
          <v:shape id="_x0000_i1591" type="#_x0000_t75" alt="1454406844.png" style="width:12pt;height:12pt;visibility:visible;mso-wrap-style:square">
            <v:imagedata r:id="rId24" o:title="1454406844"/>
          </v:shape>
        </w:pict>
      </w:r>
      <w:r w:rsidR="00347871">
        <w:t xml:space="preserve"> secondary</w:t>
      </w:r>
      <w:r w:rsidR="00347871">
        <w:rPr>
          <w:rFonts w:cs="Arial"/>
        </w:rPr>
        <w:fldChar w:fldCharType="begin"/>
      </w:r>
      <w:r w:rsidR="00347871">
        <w:instrText>XE"</w:instrText>
      </w:r>
      <w:r w:rsidR="00347871" w:rsidRPr="00413D75">
        <w:rPr>
          <w:rFonts w:cs="Arial"/>
        </w:rPr>
        <w:instrText>secondary</w:instrText>
      </w:r>
      <w:r w:rsidR="00347871">
        <w:instrText>"</w:instrText>
      </w:r>
      <w:r w:rsidR="00347871">
        <w:rPr>
          <w:rFonts w:cs="Arial"/>
        </w:rPr>
        <w:fldChar w:fldCharType="end"/>
      </w:r>
    </w:p>
    <w:p w14:paraId="303D6FE4" w14:textId="77777777" w:rsidR="00347871" w:rsidRDefault="00347871" w:rsidP="00A318C1">
      <w:pPr>
        <w:pStyle w:val="BodyText"/>
      </w:pPr>
      <w:r>
        <w:t>Secondary or alternate contact.</w:t>
      </w:r>
    </w:p>
    <w:p w14:paraId="3FFA4529" w14:textId="77777777" w:rsidR="00347871" w:rsidRDefault="00347871" w:rsidP="00347871"/>
    <w:p w14:paraId="7F3C0CBC" w14:textId="77777777" w:rsidR="00347871" w:rsidRDefault="00347871" w:rsidP="00347871">
      <w:pPr>
        <w:pStyle w:val="Heading3"/>
      </w:pPr>
      <w:bookmarkStart w:id="85" w:name="_050522a59b8a480d61b13f29a8cd0602"/>
      <w:bookmarkStart w:id="86" w:name="_Toc40971043"/>
      <w:r>
        <w:t>Enumeration Contact Purpose</w:t>
      </w:r>
      <w:bookmarkEnd w:id="85"/>
      <w:bookmarkEnd w:id="86"/>
      <w:r w:rsidRPr="003A31EC">
        <w:rPr>
          <w:rFonts w:cs="Arial"/>
        </w:rPr>
        <w:t xml:space="preserve"> </w:t>
      </w:r>
      <w:r w:rsidR="00951276">
        <w:rPr>
          <w:rFonts w:cs="Arial"/>
        </w:rPr>
        <w:fldChar w:fldCharType="begin"/>
      </w:r>
      <w:r w:rsidR="00951276">
        <w:instrText>XE"</w:instrText>
      </w:r>
      <w:r w:rsidR="00951276" w:rsidRPr="00413D75">
        <w:rPr>
          <w:rFonts w:cs="Arial"/>
        </w:rPr>
        <w:instrText>Contact Purpose</w:instrText>
      </w:r>
      <w:r w:rsidR="00951276">
        <w:instrText>"</w:instrText>
      </w:r>
      <w:r w:rsidR="00951276">
        <w:rPr>
          <w:rFonts w:cs="Arial"/>
        </w:rPr>
        <w:fldChar w:fldCharType="end"/>
      </w:r>
      <w:r w:rsidR="000C6CB8">
        <w:rPr>
          <w:rFonts w:cs="Arial"/>
        </w:rPr>
        <w:t xml:space="preserve"> </w:t>
      </w:r>
    </w:p>
    <w:p w14:paraId="3DC17624" w14:textId="77777777" w:rsidR="00347871" w:rsidRDefault="00347871" w:rsidP="00A318C1">
      <w:pPr>
        <w:pStyle w:val="BodyText"/>
      </w:pPr>
      <w:r>
        <w:t>Possible purposes for contact information.[NIEM]</w:t>
      </w:r>
    </w:p>
    <w:p w14:paraId="41DE2802" w14:textId="77777777" w:rsidR="00347871" w:rsidRDefault="00347871" w:rsidP="00347871">
      <w:pPr>
        <w:pStyle w:val="Code0"/>
      </w:pPr>
      <w:r>
        <w:t>package Concept Library::Contact Information</w:t>
      </w:r>
    </w:p>
    <w:p w14:paraId="02B1A1E8" w14:textId="77777777" w:rsidR="00347871" w:rsidRDefault="00347871" w:rsidP="00347871">
      <w:pPr>
        <w:pStyle w:val="Code0"/>
      </w:pPr>
      <w:r>
        <w:t>public enum Contact Purpose</w:t>
      </w:r>
    </w:p>
    <w:p w14:paraId="739CF833" w14:textId="77777777" w:rsidR="00347871" w:rsidRDefault="00347871" w:rsidP="00347871">
      <w:pPr>
        <w:pStyle w:val="Code0"/>
      </w:pPr>
      <w:r>
        <w:t>{personal, work, other}</w:t>
      </w:r>
    </w:p>
    <w:p w14:paraId="67EAC233" w14:textId="77777777" w:rsidR="00347871" w:rsidRDefault="00347871" w:rsidP="00347871">
      <w:pPr>
        <w:pStyle w:val="Code0"/>
      </w:pPr>
    </w:p>
    <w:p w14:paraId="3429113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268754E3" w14:textId="019E1BE5" w:rsidR="00347871" w:rsidRDefault="0039663B" w:rsidP="00347871">
      <w:pPr>
        <w:ind w:left="605" w:hanging="245"/>
      </w:pPr>
      <w:r w:rsidRPr="002E0F19">
        <w:rPr>
          <w:noProof/>
        </w:rPr>
        <w:pict w14:anchorId="72495065">
          <v:shape id="_x0000_i1590" type="#_x0000_t75" alt="1454406844.png" style="width:12pt;height:12pt;visibility:visible;mso-wrap-style:square">
            <v:imagedata r:id="rId24" o:title="1454406844"/>
          </v:shape>
        </w:pict>
      </w:r>
      <w:r w:rsidR="00347871">
        <w:t xml:space="preserve"> personal</w:t>
      </w:r>
      <w:r w:rsidR="00347871">
        <w:rPr>
          <w:rFonts w:cs="Arial"/>
        </w:rPr>
        <w:fldChar w:fldCharType="begin"/>
      </w:r>
      <w:r w:rsidR="00347871">
        <w:instrText>XE"</w:instrText>
      </w:r>
      <w:r w:rsidR="00347871" w:rsidRPr="00413D75">
        <w:rPr>
          <w:rFonts w:cs="Arial"/>
        </w:rPr>
        <w:instrText>personal</w:instrText>
      </w:r>
      <w:r w:rsidR="00347871">
        <w:instrText>"</w:instrText>
      </w:r>
      <w:r w:rsidR="00347871">
        <w:rPr>
          <w:rFonts w:cs="Arial"/>
        </w:rPr>
        <w:fldChar w:fldCharType="end"/>
      </w:r>
    </w:p>
    <w:p w14:paraId="30D04861" w14:textId="77777777" w:rsidR="00347871" w:rsidRDefault="00347871" w:rsidP="00A318C1">
      <w:pPr>
        <w:pStyle w:val="BodyText"/>
      </w:pPr>
      <w:r>
        <w:t>Personal communications.</w:t>
      </w:r>
    </w:p>
    <w:p w14:paraId="417588C1" w14:textId="17DB5E3D" w:rsidR="00347871" w:rsidRDefault="0039663B" w:rsidP="00347871">
      <w:pPr>
        <w:ind w:left="605" w:hanging="245"/>
      </w:pPr>
      <w:r w:rsidRPr="002E0F19">
        <w:rPr>
          <w:noProof/>
        </w:rPr>
        <w:pict w14:anchorId="07F68866">
          <v:shape id="_x0000_i1589" type="#_x0000_t75" alt="1454406844.png" style="width:12pt;height:12pt;visibility:visible;mso-wrap-style:square">
            <v:imagedata r:id="rId24" o:title="1454406844"/>
          </v:shape>
        </w:pict>
      </w:r>
      <w:r w:rsidR="00347871">
        <w:t xml:space="preserve"> work</w:t>
      </w:r>
      <w:r w:rsidR="00347871">
        <w:rPr>
          <w:rFonts w:cs="Arial"/>
        </w:rPr>
        <w:fldChar w:fldCharType="begin"/>
      </w:r>
      <w:r w:rsidR="00347871">
        <w:instrText>XE"</w:instrText>
      </w:r>
      <w:r w:rsidR="00347871" w:rsidRPr="00413D75">
        <w:rPr>
          <w:rFonts w:cs="Arial"/>
        </w:rPr>
        <w:instrText>work</w:instrText>
      </w:r>
      <w:r w:rsidR="00347871">
        <w:instrText>"</w:instrText>
      </w:r>
      <w:r w:rsidR="00347871">
        <w:rPr>
          <w:rFonts w:cs="Arial"/>
        </w:rPr>
        <w:fldChar w:fldCharType="end"/>
      </w:r>
    </w:p>
    <w:p w14:paraId="550C33F2" w14:textId="77777777" w:rsidR="00347871" w:rsidRDefault="00347871" w:rsidP="00A318C1">
      <w:pPr>
        <w:pStyle w:val="BodyText"/>
      </w:pPr>
      <w:r>
        <w:lastRenderedPageBreak/>
        <w:t>Work communications.</w:t>
      </w:r>
    </w:p>
    <w:p w14:paraId="5031B0F7" w14:textId="6CF8DBE7" w:rsidR="00347871" w:rsidRDefault="0039663B" w:rsidP="00347871">
      <w:pPr>
        <w:ind w:left="605" w:hanging="245"/>
      </w:pPr>
      <w:r w:rsidRPr="002E0F19">
        <w:rPr>
          <w:noProof/>
        </w:rPr>
        <w:pict w14:anchorId="270E5C54">
          <v:shape id="_x0000_i1588" type="#_x0000_t75" alt="1454406844.png" style="width:12pt;height:12pt;visibility:visible;mso-wrap-style:square">
            <v:imagedata r:id="rId24" o:title="1454406844"/>
          </v:shape>
        </w:pict>
      </w:r>
      <w:r w:rsidR="00347871">
        <w:t xml:space="preserve"> other</w:t>
      </w:r>
      <w:r w:rsidR="00347871">
        <w:rPr>
          <w:rFonts w:cs="Arial"/>
        </w:rPr>
        <w:fldChar w:fldCharType="begin"/>
      </w:r>
      <w:r w:rsidR="00347871">
        <w:instrText>XE"</w:instrText>
      </w:r>
      <w:r w:rsidR="00347871" w:rsidRPr="00413D75">
        <w:rPr>
          <w:rFonts w:cs="Arial"/>
        </w:rPr>
        <w:instrText>other</w:instrText>
      </w:r>
      <w:r w:rsidR="00347871">
        <w:instrText>"</w:instrText>
      </w:r>
      <w:r w:rsidR="00347871">
        <w:rPr>
          <w:rFonts w:cs="Arial"/>
        </w:rPr>
        <w:fldChar w:fldCharType="end"/>
      </w:r>
    </w:p>
    <w:p w14:paraId="1D5EDCB5" w14:textId="77777777" w:rsidR="00347871" w:rsidRDefault="00347871" w:rsidP="00A318C1">
      <w:pPr>
        <w:pStyle w:val="BodyText"/>
      </w:pPr>
      <w:r>
        <w:t>Communications other than work or personal.</w:t>
      </w:r>
    </w:p>
    <w:p w14:paraId="5B45D196" w14:textId="77777777" w:rsidR="00347871" w:rsidRDefault="00347871" w:rsidP="00347871"/>
    <w:p w14:paraId="20864C6C" w14:textId="77777777" w:rsidR="00347871" w:rsidRDefault="00347871" w:rsidP="00347871">
      <w:pPr>
        <w:spacing w:after="200" w:line="276" w:lineRule="auto"/>
        <w:rPr>
          <w:b/>
          <w:bCs/>
          <w:color w:val="365F91"/>
          <w:sz w:val="40"/>
          <w:szCs w:val="40"/>
        </w:rPr>
      </w:pPr>
      <w:r>
        <w:br w:type="page"/>
      </w:r>
    </w:p>
    <w:p w14:paraId="5B2E9869" w14:textId="77777777" w:rsidR="00347871" w:rsidRDefault="00347871" w:rsidP="00347871">
      <w:pPr>
        <w:pStyle w:val="Heading1"/>
      </w:pPr>
      <w:bookmarkStart w:id="87" w:name="_Toc40971044"/>
      <w:r>
        <w:t>Concept Library::Containment</w:t>
      </w:r>
      <w:bookmarkEnd w:id="87"/>
    </w:p>
    <w:p w14:paraId="2599D16F" w14:textId="77777777" w:rsidR="00347871" w:rsidRDefault="00347871" w:rsidP="00347871">
      <w:pPr>
        <w:pStyle w:val="Heading2"/>
      </w:pPr>
      <w:bookmarkStart w:id="88" w:name="_Toc40971045"/>
      <w:r>
        <w:t>Diagram: Containment</w:t>
      </w:r>
      <w:bookmarkEnd w:id="88"/>
    </w:p>
    <w:p w14:paraId="19044846" w14:textId="0327E9B1" w:rsidR="00347871" w:rsidRDefault="0039663B" w:rsidP="00347871">
      <w:pPr>
        <w:jc w:val="center"/>
        <w:rPr>
          <w:rFonts w:cs="Arial"/>
        </w:rPr>
      </w:pPr>
      <w:r w:rsidRPr="002E0F19">
        <w:rPr>
          <w:noProof/>
        </w:rPr>
        <w:pict w14:anchorId="14AE70BE">
          <v:shape id="Picture 968343987.png" o:spid="_x0000_i1587" type="#_x0000_t75" alt="968343987.png" style="width:468.6pt;height:215.4pt;visibility:visible;mso-wrap-style:square">
            <v:imagedata r:id="rId25" o:title="968343987"/>
          </v:shape>
        </w:pict>
      </w:r>
    </w:p>
    <w:p w14:paraId="54555AB4"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ntainment</w:t>
      </w:r>
    </w:p>
    <w:p w14:paraId="69858AD9" w14:textId="77777777" w:rsidR="00347871" w:rsidRDefault="00347871" w:rsidP="00347871">
      <w:pPr>
        <w:pStyle w:val="Heading2"/>
      </w:pPr>
      <w:bookmarkStart w:id="89" w:name="_Toc40971046"/>
      <w:r>
        <w:lastRenderedPageBreak/>
        <w:t>Diagram: Move Between Containers</w:t>
      </w:r>
      <w:bookmarkEnd w:id="89"/>
    </w:p>
    <w:p w14:paraId="432C9068" w14:textId="21DBF13C" w:rsidR="00347871" w:rsidRDefault="0039663B" w:rsidP="00347871">
      <w:pPr>
        <w:jc w:val="center"/>
        <w:rPr>
          <w:rFonts w:cs="Arial"/>
        </w:rPr>
      </w:pPr>
      <w:r w:rsidRPr="002E0F19">
        <w:rPr>
          <w:noProof/>
        </w:rPr>
        <w:pict w14:anchorId="121DF20F">
          <v:shape id="Picture 1638775689.png" o:spid="_x0000_i1586" type="#_x0000_t75" alt="1638775689.png" style="width:487.2pt;height:436.8pt;visibility:visible;mso-wrap-style:square">
            <v:imagedata r:id="rId26" o:title="1638775689"/>
          </v:shape>
        </w:pict>
      </w:r>
    </w:p>
    <w:p w14:paraId="1FACBD0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Move Between Containers</w:t>
      </w:r>
    </w:p>
    <w:p w14:paraId="40DB6CF6" w14:textId="77777777" w:rsidR="00347871" w:rsidRDefault="00347871" w:rsidP="00347871">
      <w:pPr>
        <w:pStyle w:val="Heading2"/>
      </w:pPr>
      <w:bookmarkStart w:id="90" w:name="_Toc40971047"/>
      <w:r>
        <w:lastRenderedPageBreak/>
        <w:t>Diagram: Physical Containment</w:t>
      </w:r>
      <w:bookmarkEnd w:id="90"/>
    </w:p>
    <w:p w14:paraId="3CEFE98A" w14:textId="0CDBA015" w:rsidR="00347871" w:rsidRDefault="0039663B" w:rsidP="00347871">
      <w:pPr>
        <w:jc w:val="center"/>
        <w:rPr>
          <w:rFonts w:cs="Arial"/>
        </w:rPr>
      </w:pPr>
      <w:r w:rsidRPr="002E0F19">
        <w:rPr>
          <w:noProof/>
        </w:rPr>
        <w:pict w14:anchorId="5809D921">
          <v:shape id="Picture -837128062.png" o:spid="_x0000_i1585" type="#_x0000_t75" alt="-837128062.png" style="width:487.2pt;height:218.4pt;visibility:visible;mso-wrap-style:square">
            <v:imagedata r:id="rId27" o:title="-837128062"/>
          </v:shape>
        </w:pict>
      </w:r>
    </w:p>
    <w:p w14:paraId="5ADF3A9C"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hysical Containment</w:t>
      </w:r>
    </w:p>
    <w:p w14:paraId="40D84698" w14:textId="77777777" w:rsidR="00347871" w:rsidRDefault="00347871" w:rsidP="00347871">
      <w:r>
        <w:t xml:space="preserve"> </w:t>
      </w:r>
    </w:p>
    <w:p w14:paraId="4418F97A" w14:textId="77777777" w:rsidR="00347871" w:rsidRDefault="00347871" w:rsidP="00347871"/>
    <w:p w14:paraId="0D27A95F" w14:textId="77777777" w:rsidR="00347871" w:rsidRDefault="00347871" w:rsidP="00347871">
      <w:pPr>
        <w:pStyle w:val="Heading2"/>
      </w:pPr>
      <w:bookmarkStart w:id="91" w:name="_4156c80bdb4f91548629ab3a3fab880c"/>
      <w:bookmarkStart w:id="92" w:name="_Toc40971048"/>
      <w:r>
        <w:t>Class Add To Container Event</w:t>
      </w:r>
      <w:bookmarkEnd w:id="91"/>
      <w:bookmarkEnd w:id="92"/>
      <w:r w:rsidRPr="003A31EC">
        <w:rPr>
          <w:rFonts w:cs="Arial"/>
        </w:rPr>
        <w:t xml:space="preserve"> </w:t>
      </w:r>
      <w:r>
        <w:rPr>
          <w:rFonts w:cs="Arial"/>
        </w:rPr>
        <w:fldChar w:fldCharType="begin"/>
      </w:r>
      <w:r>
        <w:instrText>XE"</w:instrText>
      </w:r>
      <w:r w:rsidRPr="00413D75">
        <w:rPr>
          <w:rFonts w:cs="Arial"/>
        </w:rPr>
        <w:instrText>Add To Container Event</w:instrText>
      </w:r>
      <w:r>
        <w:instrText>"</w:instrText>
      </w:r>
      <w:r>
        <w:rPr>
          <w:rFonts w:cs="Arial"/>
        </w:rPr>
        <w:fldChar w:fldCharType="end"/>
      </w:r>
      <w:r w:rsidR="009E71B4">
        <w:rPr>
          <w:rFonts w:cs="Arial"/>
        </w:rPr>
        <w:t xml:space="preserve"> </w:t>
      </w:r>
    </w:p>
    <w:p w14:paraId="45995224" w14:textId="77777777" w:rsidR="00347871" w:rsidRDefault="00347871" w:rsidP="00F71BA8">
      <w:r>
        <w:t>An event that puts things into containers or locations. This results in a new containment relationship.</w:t>
      </w:r>
    </w:p>
    <w:p w14:paraId="25F1048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A4658AD" w14:textId="77777777" w:rsidR="00347871" w:rsidRDefault="00586039" w:rsidP="00347871">
      <w:pPr>
        <w:ind w:left="360"/>
      </w:pPr>
      <w:hyperlink w:anchor="_29c7d8006524447d97149ef53fc19747" w:history="1">
        <w:r w:rsidR="00347871">
          <w:rPr>
            <w:rStyle w:val="Hyperlink"/>
          </w:rPr>
          <w:t>Containment Event</w:t>
        </w:r>
      </w:hyperlink>
    </w:p>
    <w:p w14:paraId="67C4A4D6" w14:textId="77777777" w:rsidR="00347871" w:rsidRDefault="00347871" w:rsidP="00347871"/>
    <w:p w14:paraId="7DF48439" w14:textId="77777777" w:rsidR="00347871" w:rsidRDefault="00347871" w:rsidP="00347871">
      <w:pPr>
        <w:pStyle w:val="Heading2"/>
      </w:pPr>
      <w:bookmarkStart w:id="93" w:name="_706980971484bc434859a4e092ee7e3e"/>
      <w:bookmarkStart w:id="94" w:name="_Toc40971049"/>
      <w:r>
        <w:t>Class Container</w:t>
      </w:r>
      <w:bookmarkEnd w:id="93"/>
      <w:r w:rsidRPr="003A31EC">
        <w:rPr>
          <w:rFonts w:cs="Arial"/>
        </w:rPr>
        <w:t xml:space="preserve"> </w:t>
      </w:r>
      <w:r>
        <w:rPr>
          <w:rFonts w:cs="Arial"/>
        </w:rPr>
        <w:fldChar w:fldCharType="begin"/>
      </w:r>
      <w:r>
        <w:instrText>XE"</w:instrText>
      </w:r>
      <w:r w:rsidRPr="00413D75">
        <w:rPr>
          <w:rFonts w:cs="Arial"/>
        </w:rPr>
        <w:instrText>Container</w:instrText>
      </w:r>
      <w:r>
        <w:instrText>"</w:instrText>
      </w:r>
      <w:r>
        <w:rPr>
          <w:rFonts w:cs="Arial"/>
        </w:rPr>
        <w:fldChar w:fldCharType="end"/>
      </w:r>
      <w:r w:rsidR="009E71B4">
        <w:rPr>
          <w:rFonts w:cs="Arial"/>
        </w:rPr>
        <w:t xml:space="preserve"> </w:t>
      </w:r>
      <w:r w:rsidR="006F72CA">
        <w:rPr>
          <w:rFonts w:cs="Arial"/>
        </w:rPr>
        <w:t>&lt;&lt;Role&gt;&gt;</w:t>
      </w:r>
      <w:bookmarkEnd w:id="94"/>
    </w:p>
    <w:p w14:paraId="288180C9" w14:textId="77777777" w:rsidR="00347871" w:rsidRDefault="00347871" w:rsidP="00F71BA8">
      <w:r>
        <w:t>Role of something as a container for other things. Containers &amp; Containment may be physical or virtual.</w:t>
      </w:r>
    </w:p>
    <w:p w14:paraId="0B365F1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FEA8E15" w14:textId="77777777" w:rsidR="00347871" w:rsidRDefault="00586039" w:rsidP="00347871">
      <w:pPr>
        <w:ind w:left="360"/>
      </w:pPr>
      <w:hyperlink w:anchor="_bab16f734f2dacc51c5f66e15031a455" w:history="1">
        <w:r w:rsidR="00347871">
          <w:rPr>
            <w:rStyle w:val="Hyperlink"/>
          </w:rPr>
          <w:t>Actual Entity</w:t>
        </w:r>
      </w:hyperlink>
    </w:p>
    <w:p w14:paraId="24599339" w14:textId="77777777" w:rsidR="00347871" w:rsidRDefault="00347871" w:rsidP="00347871"/>
    <w:p w14:paraId="1B71B226" w14:textId="77777777" w:rsidR="00347871" w:rsidRDefault="00347871" w:rsidP="00347871">
      <w:pPr>
        <w:pStyle w:val="Heading2"/>
      </w:pPr>
      <w:bookmarkStart w:id="95" w:name="_3131099909517150d72ddaac8d83f096"/>
      <w:bookmarkStart w:id="96" w:name="_Toc40971050"/>
      <w:r>
        <w:t>Association Class Containment</w:t>
      </w:r>
      <w:bookmarkEnd w:id="95"/>
      <w:bookmarkEnd w:id="96"/>
      <w:r w:rsidRPr="003A31EC">
        <w:rPr>
          <w:rFonts w:cs="Arial"/>
        </w:rPr>
        <w:t xml:space="preserve"> </w:t>
      </w:r>
      <w:r>
        <w:rPr>
          <w:rFonts w:cs="Arial"/>
        </w:rPr>
        <w:fldChar w:fldCharType="begin"/>
      </w:r>
      <w:r>
        <w:instrText>XE"</w:instrText>
      </w:r>
      <w:r w:rsidRPr="00413D75">
        <w:rPr>
          <w:rFonts w:cs="Arial"/>
        </w:rPr>
        <w:instrText>Containment</w:instrText>
      </w:r>
      <w:r>
        <w:instrText>"</w:instrText>
      </w:r>
      <w:r>
        <w:rPr>
          <w:rFonts w:cs="Arial"/>
        </w:rPr>
        <w:fldChar w:fldCharType="end"/>
      </w:r>
      <w:r w:rsidR="009E71B4">
        <w:rPr>
          <w:rFonts w:cs="Arial"/>
        </w:rPr>
        <w:t xml:space="preserve"> </w:t>
      </w:r>
    </w:p>
    <w:p w14:paraId="73CC175F" w14:textId="77777777" w:rsidR="00347871" w:rsidRDefault="00347871" w:rsidP="00F71BA8">
      <w:r>
        <w:t>Relationship between a container and a contained thing.</w:t>
      </w:r>
    </w:p>
    <w:p w14:paraId="77A980DC" w14:textId="77777777" w:rsidR="00347871" w:rsidRDefault="00347871" w:rsidP="00F71BA8">
      <w:r>
        <w:t>Containment may or may not correspond to a part-of relationship. In some cases both the container (a jar) and what it contains (jelly beans) may be considered parts of a whole (a jar of jelly beans).</w:t>
      </w:r>
    </w:p>
    <w:p w14:paraId="3CC160BF" w14:textId="66CBDF1C" w:rsidR="00347871" w:rsidRDefault="0039663B" w:rsidP="00347871">
      <w:pPr>
        <w:jc w:val="center"/>
      </w:pPr>
      <w:r w:rsidRPr="002E0F19">
        <w:rPr>
          <w:noProof/>
        </w:rPr>
        <w:lastRenderedPageBreak/>
        <w:pict w14:anchorId="5065A731">
          <v:shape id="Picture 173695344.png" o:spid="_x0000_i1584" type="#_x0000_t75" alt="173695344.png" style="width:487.2pt;height:184.2pt;visibility:visible;mso-wrap-style:square">
            <v:imagedata r:id="rId28" o:title="173695344"/>
          </v:shape>
        </w:pict>
      </w:r>
    </w:p>
    <w:p w14:paraId="61A95DB8"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Containment Detail</w:t>
      </w:r>
    </w:p>
    <w:p w14:paraId="397D4FF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17723EDB" w14:textId="77777777" w:rsidR="00347871" w:rsidRDefault="00586039" w:rsidP="00347871">
      <w:pPr>
        <w:ind w:left="360"/>
      </w:pPr>
      <w:hyperlink w:anchor="_9ed633619738f3e7193fcfe187317d60" w:history="1">
        <w:r w:rsidR="00347871">
          <w:rPr>
            <w:rStyle w:val="Hyperlink"/>
          </w:rPr>
          <w:t>Temporally Related</w:t>
        </w:r>
      </w:hyperlink>
    </w:p>
    <w:p w14:paraId="14E215E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06EF730" w14:textId="192DCF2E" w:rsidR="00347871" w:rsidRDefault="0039663B" w:rsidP="00347871">
      <w:pPr>
        <w:ind w:firstLine="720"/>
      </w:pPr>
      <w:r w:rsidRPr="002E0F19">
        <w:rPr>
          <w:noProof/>
        </w:rPr>
        <w:pict w14:anchorId="6F5B35DA">
          <v:shape id="_x0000_i1583" type="#_x0000_t75" alt="1036430391.png" style="width:12pt;height:12pt;visibility:visible;mso-wrap-style:square">
            <v:imagedata r:id="rId14" o:title="1036430391"/>
          </v:shape>
        </w:pict>
      </w:r>
      <w:r w:rsidR="00347871">
        <w:t xml:space="preserve"> contains</w:t>
      </w:r>
      <w:r w:rsidR="00347871">
        <w:rPr>
          <w:rFonts w:cs="Arial"/>
        </w:rPr>
        <w:fldChar w:fldCharType="begin"/>
      </w:r>
      <w:r w:rsidR="00347871">
        <w:instrText>XE"</w:instrText>
      </w:r>
      <w:r w:rsidR="00347871" w:rsidRPr="00413D75">
        <w:rPr>
          <w:rFonts w:cs="Arial"/>
        </w:rPr>
        <w:instrText>contains</w:instrText>
      </w:r>
      <w:r w:rsidR="00347871">
        <w:instrText>"</w:instrText>
      </w:r>
      <w:r w:rsidR="00347871">
        <w:rPr>
          <w:rFonts w:cs="Arial"/>
        </w:rPr>
        <w:fldChar w:fldCharType="end"/>
      </w:r>
      <w:r w:rsidR="00347871">
        <w:t xml:space="preserve"> : </w:t>
      </w:r>
      <w:hyperlink w:anchor="_bab16f734f2dacc51c5f66e15031a455" w:history="1">
        <w:r w:rsidR="00347871">
          <w:rPr>
            <w:rStyle w:val="Hyperlink"/>
          </w:rPr>
          <w:t>Actual Entity</w:t>
        </w:r>
      </w:hyperlink>
      <w:r w:rsidR="00347871">
        <w:t xml:space="preserve"> [*] </w:t>
      </w:r>
    </w:p>
    <w:p w14:paraId="7C0DD615" w14:textId="77777777" w:rsidR="00347871" w:rsidRDefault="00347871" w:rsidP="004E3AD0">
      <w:pPr>
        <w:pStyle w:val="BodyText"/>
        <w:spacing w:before="60" w:after="120"/>
        <w:ind w:firstLine="720"/>
      </w:pPr>
      <w:r>
        <w:t>A thing contained within a container.</w:t>
      </w:r>
    </w:p>
    <w:p w14:paraId="39DAE82E" w14:textId="122E58B3" w:rsidR="00347871" w:rsidRDefault="0039663B" w:rsidP="00347871">
      <w:pPr>
        <w:ind w:firstLine="720"/>
      </w:pPr>
      <w:r w:rsidRPr="002E0F19">
        <w:rPr>
          <w:noProof/>
        </w:rPr>
        <w:pict w14:anchorId="642FA087">
          <v:shape id="_x0000_i1582" type="#_x0000_t75" alt="1036430391.png" style="width:12pt;height:12pt;visibility:visible;mso-wrap-style:square">
            <v:imagedata r:id="rId14" o:title="1036430391"/>
          </v:shape>
        </w:pict>
      </w:r>
      <w:r w:rsidR="00347871">
        <w:t xml:space="preserve"> is in</w:t>
      </w:r>
      <w:r w:rsidR="00347871">
        <w:rPr>
          <w:rFonts w:cs="Arial"/>
        </w:rPr>
        <w:fldChar w:fldCharType="begin"/>
      </w:r>
      <w:r w:rsidR="00347871">
        <w:instrText>XE"</w:instrText>
      </w:r>
      <w:r w:rsidR="00347871" w:rsidRPr="00413D75">
        <w:rPr>
          <w:rFonts w:cs="Arial"/>
        </w:rPr>
        <w:instrText>is in</w:instrText>
      </w:r>
      <w:r w:rsidR="00347871">
        <w:instrText>"</w:instrText>
      </w:r>
      <w:r w:rsidR="00347871">
        <w:rPr>
          <w:rFonts w:cs="Arial"/>
        </w:rPr>
        <w:fldChar w:fldCharType="end"/>
      </w:r>
      <w:r w:rsidR="00347871">
        <w:t xml:space="preserve"> : </w:t>
      </w:r>
      <w:hyperlink w:anchor="_706980971484bc434859a4e092ee7e3e" w:history="1">
        <w:r w:rsidR="00347871">
          <w:rPr>
            <w:rStyle w:val="Hyperlink"/>
          </w:rPr>
          <w:t>Container</w:t>
        </w:r>
      </w:hyperlink>
      <w:r w:rsidR="00347871">
        <w:t xml:space="preserve"> [1..*] </w:t>
      </w:r>
    </w:p>
    <w:p w14:paraId="1E09ECA1" w14:textId="77777777" w:rsidR="00347871" w:rsidRDefault="00347871" w:rsidP="004E3AD0">
      <w:pPr>
        <w:pStyle w:val="BodyText"/>
        <w:spacing w:before="60" w:after="120"/>
        <w:ind w:firstLine="720"/>
      </w:pPr>
      <w:r>
        <w:t>A container which holds one or more contained things.</w:t>
      </w:r>
    </w:p>
    <w:p w14:paraId="7DC78DA3" w14:textId="77777777" w:rsidR="00347871" w:rsidRDefault="00347871" w:rsidP="004E3AD0">
      <w:pPr>
        <w:pStyle w:val="BodyText"/>
        <w:spacing w:before="60" w:after="120"/>
        <w:ind w:firstLine="720"/>
      </w:pPr>
      <w:r>
        <w:t>[FIBO] isLocatedAt: a property linking something to a location or place, which might be physical or virtual</w:t>
      </w:r>
    </w:p>
    <w:p w14:paraId="6B91AC69" w14:textId="77777777" w:rsidR="00347871" w:rsidRDefault="00347871" w:rsidP="00347871"/>
    <w:p w14:paraId="4E901E45" w14:textId="77777777" w:rsidR="00347871" w:rsidRDefault="00347871" w:rsidP="00347871">
      <w:pPr>
        <w:pStyle w:val="Heading2"/>
      </w:pPr>
      <w:bookmarkStart w:id="97" w:name="_29c7d8006524447d97149ef53fc19747"/>
      <w:bookmarkStart w:id="98" w:name="_Toc40971051"/>
      <w:r>
        <w:t>Class Containment Event</w:t>
      </w:r>
      <w:bookmarkEnd w:id="97"/>
      <w:bookmarkEnd w:id="98"/>
      <w:r w:rsidRPr="003A31EC">
        <w:rPr>
          <w:rFonts w:cs="Arial"/>
        </w:rPr>
        <w:t xml:space="preserve"> </w:t>
      </w:r>
      <w:r>
        <w:rPr>
          <w:rFonts w:cs="Arial"/>
        </w:rPr>
        <w:fldChar w:fldCharType="begin"/>
      </w:r>
      <w:r>
        <w:instrText>XE"</w:instrText>
      </w:r>
      <w:r w:rsidRPr="00413D75">
        <w:rPr>
          <w:rFonts w:cs="Arial"/>
        </w:rPr>
        <w:instrText>Containment Event</w:instrText>
      </w:r>
      <w:r>
        <w:instrText>"</w:instrText>
      </w:r>
      <w:r>
        <w:rPr>
          <w:rFonts w:cs="Arial"/>
        </w:rPr>
        <w:fldChar w:fldCharType="end"/>
      </w:r>
      <w:r w:rsidR="009E71B4">
        <w:rPr>
          <w:rFonts w:cs="Arial"/>
        </w:rPr>
        <w:t xml:space="preserve"> </w:t>
      </w:r>
    </w:p>
    <w:p w14:paraId="09E62D16" w14:textId="77777777" w:rsidR="00347871" w:rsidRDefault="00347871" w:rsidP="00F71BA8">
      <w:r>
        <w:t>An event impacting containment of the &lt;contained thing&gt;. Subtypes include "Put Into Event", "Removal Event" and "Relocation".</w:t>
      </w:r>
    </w:p>
    <w:p w14:paraId="5E5C6DA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AE840AB" w14:textId="77777777" w:rsidR="00347871" w:rsidRDefault="00586039" w:rsidP="00347871">
      <w:pPr>
        <w:ind w:left="360"/>
      </w:pPr>
      <w:hyperlink w:anchor="_8688aa378b01aabfc2eda73d41cf8dc4" w:history="1">
        <w:r w:rsidR="00347871">
          <w:rPr>
            <w:rStyle w:val="Hyperlink"/>
          </w:rPr>
          <w:t>Capability</w:t>
        </w:r>
      </w:hyperlink>
    </w:p>
    <w:p w14:paraId="5B05AA26" w14:textId="77777777" w:rsidR="00347871" w:rsidRDefault="00347871" w:rsidP="00347871"/>
    <w:p w14:paraId="035D5F55" w14:textId="77777777" w:rsidR="00347871" w:rsidRDefault="00347871" w:rsidP="00347871">
      <w:pPr>
        <w:pStyle w:val="Heading2"/>
      </w:pPr>
      <w:bookmarkStart w:id="99" w:name="_9935b0286278ae78a093c866a0251e68"/>
      <w:bookmarkStart w:id="100" w:name="_Toc40971052"/>
      <w:r>
        <w:t>Class Physical Container</w:t>
      </w:r>
      <w:bookmarkEnd w:id="99"/>
      <w:r w:rsidRPr="003A31EC">
        <w:rPr>
          <w:rFonts w:cs="Arial"/>
        </w:rPr>
        <w:t xml:space="preserve"> </w:t>
      </w:r>
      <w:r>
        <w:rPr>
          <w:rFonts w:cs="Arial"/>
        </w:rPr>
        <w:fldChar w:fldCharType="begin"/>
      </w:r>
      <w:r>
        <w:instrText>XE"</w:instrText>
      </w:r>
      <w:r w:rsidRPr="00413D75">
        <w:rPr>
          <w:rFonts w:cs="Arial"/>
        </w:rPr>
        <w:instrText>Physical Container</w:instrText>
      </w:r>
      <w:r>
        <w:instrText>"</w:instrText>
      </w:r>
      <w:r>
        <w:rPr>
          <w:rFonts w:cs="Arial"/>
        </w:rPr>
        <w:fldChar w:fldCharType="end"/>
      </w:r>
      <w:r w:rsidR="009E71B4">
        <w:rPr>
          <w:rFonts w:cs="Arial"/>
        </w:rPr>
        <w:t xml:space="preserve"> </w:t>
      </w:r>
      <w:r w:rsidR="006F72CA">
        <w:rPr>
          <w:rFonts w:cs="Arial"/>
        </w:rPr>
        <w:t>&lt;&lt;Role&gt;&gt;</w:t>
      </w:r>
      <w:bookmarkEnd w:id="100"/>
    </w:p>
    <w:p w14:paraId="301EE618" w14:textId="77777777" w:rsidR="00347871" w:rsidRDefault="00347871" w:rsidP="00F71BA8">
      <w:r>
        <w:t>A physical thing or location that contains other physical things or locations.</w:t>
      </w:r>
    </w:p>
    <w:p w14:paraId="2C6DF29F" w14:textId="77777777" w:rsidR="00347871" w:rsidRDefault="00347871" w:rsidP="00F71BA8">
      <w:r>
        <w:t>[DOLCE] Spacial Location</w:t>
      </w:r>
    </w:p>
    <w:p w14:paraId="110197A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524A07E" w14:textId="77777777" w:rsidR="00347871" w:rsidRDefault="00586039" w:rsidP="00347871">
      <w:pPr>
        <w:ind w:left="360"/>
      </w:pPr>
      <w:hyperlink w:anchor="_706980971484bc434859a4e092ee7e3e" w:history="1">
        <w:r w:rsidR="00347871">
          <w:rPr>
            <w:rStyle w:val="Hyperlink"/>
          </w:rPr>
          <w:t>Container</w:t>
        </w:r>
      </w:hyperlink>
      <w:r w:rsidR="00347871">
        <w:t xml:space="preserve">, </w:t>
      </w:r>
      <w:hyperlink w:anchor="_94e1444de71636a35dcca4f190d0fa64" w:history="1">
        <w:r w:rsidR="00347871">
          <w:rPr>
            <w:rStyle w:val="Hyperlink"/>
          </w:rPr>
          <w:t>Spatial Entity</w:t>
        </w:r>
      </w:hyperlink>
    </w:p>
    <w:p w14:paraId="692DB0AD" w14:textId="77777777" w:rsidR="00347871" w:rsidRDefault="00347871" w:rsidP="00347871"/>
    <w:p w14:paraId="18DFD1D0" w14:textId="77777777" w:rsidR="00347871" w:rsidRDefault="00347871" w:rsidP="00347871">
      <w:pPr>
        <w:pStyle w:val="Heading2"/>
      </w:pPr>
      <w:bookmarkStart w:id="101" w:name="_801024a6f654381af40987565a230388"/>
      <w:bookmarkStart w:id="102" w:name="_Toc40971053"/>
      <w:r>
        <w:t>Association Class Physical Containment</w:t>
      </w:r>
      <w:bookmarkEnd w:id="101"/>
      <w:bookmarkEnd w:id="102"/>
      <w:r w:rsidRPr="003A31EC">
        <w:rPr>
          <w:rFonts w:cs="Arial"/>
        </w:rPr>
        <w:t xml:space="preserve"> </w:t>
      </w:r>
      <w:r>
        <w:rPr>
          <w:rFonts w:cs="Arial"/>
        </w:rPr>
        <w:fldChar w:fldCharType="begin"/>
      </w:r>
      <w:r>
        <w:instrText>XE"</w:instrText>
      </w:r>
      <w:r w:rsidRPr="00413D75">
        <w:rPr>
          <w:rFonts w:cs="Arial"/>
        </w:rPr>
        <w:instrText>Physical Containment</w:instrText>
      </w:r>
      <w:r>
        <w:instrText>"</w:instrText>
      </w:r>
      <w:r>
        <w:rPr>
          <w:rFonts w:cs="Arial"/>
        </w:rPr>
        <w:fldChar w:fldCharType="end"/>
      </w:r>
      <w:r w:rsidR="009E71B4">
        <w:rPr>
          <w:rFonts w:cs="Arial"/>
        </w:rPr>
        <w:t xml:space="preserve"> </w:t>
      </w:r>
    </w:p>
    <w:p w14:paraId="5D80E0CB" w14:textId="77777777" w:rsidR="00347871" w:rsidRDefault="00347871" w:rsidP="00F71BA8">
      <w:r>
        <w:t>Location of something physically within a container, including locations.</w:t>
      </w:r>
    </w:p>
    <w:p w14:paraId="343CA97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163EB671" w14:textId="77777777" w:rsidR="00347871" w:rsidRDefault="00586039" w:rsidP="00347871">
      <w:pPr>
        <w:ind w:left="360"/>
      </w:pPr>
      <w:hyperlink w:anchor="_3131099909517150d72ddaac8d83f096" w:history="1">
        <w:r w:rsidR="00347871">
          <w:rPr>
            <w:rStyle w:val="Hyperlink"/>
          </w:rPr>
          <w:t>Containment</w:t>
        </w:r>
      </w:hyperlink>
    </w:p>
    <w:p w14:paraId="7EE9CFF5"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ADBF212" w14:textId="68136CCD" w:rsidR="00347871" w:rsidRDefault="0039663B" w:rsidP="00347871">
      <w:pPr>
        <w:ind w:firstLine="720"/>
      </w:pPr>
      <w:r w:rsidRPr="002E0F19">
        <w:rPr>
          <w:noProof/>
        </w:rPr>
        <w:lastRenderedPageBreak/>
        <w:pict w14:anchorId="6C35D403">
          <v:shape id="_x0000_i1581" type="#_x0000_t75" alt="1036430391.png" style="width:12pt;height:12pt;visibility:visible;mso-wrap-style:square">
            <v:imagedata r:id="rId14" o:title="1036430391"/>
          </v:shape>
        </w:pict>
      </w:r>
      <w:r w:rsidR="00347871">
        <w:t xml:space="preserve"> physically contains</w:t>
      </w:r>
      <w:r w:rsidR="00347871">
        <w:rPr>
          <w:rFonts w:cs="Arial"/>
        </w:rPr>
        <w:fldChar w:fldCharType="begin"/>
      </w:r>
      <w:r w:rsidR="00347871">
        <w:instrText>XE"</w:instrText>
      </w:r>
      <w:r w:rsidR="00347871" w:rsidRPr="00413D75">
        <w:rPr>
          <w:rFonts w:cs="Arial"/>
        </w:rPr>
        <w:instrText>physically contains</w:instrText>
      </w:r>
      <w:r w:rsidR="00347871">
        <w:instrText>"</w:instrText>
      </w:r>
      <w:r w:rsidR="00347871">
        <w:rPr>
          <w:rFonts w:cs="Arial"/>
        </w:rPr>
        <w:fldChar w:fldCharType="end"/>
      </w:r>
      <w:r w:rsidR="00347871">
        <w:t xml:space="preserve"> : </w:t>
      </w:r>
      <w:hyperlink w:anchor="_94e1444de71636a35dcca4f190d0fa64" w:history="1">
        <w:r w:rsidR="00347871">
          <w:rPr>
            <w:rStyle w:val="Hyperlink"/>
          </w:rPr>
          <w:t>Spatial Entity</w:t>
        </w:r>
      </w:hyperlink>
      <w:r w:rsidR="00347871">
        <w:t xml:space="preserve"> [*] </w:t>
      </w:r>
    </w:p>
    <w:p w14:paraId="12E2975A" w14:textId="77777777" w:rsidR="00347871" w:rsidRDefault="00347871" w:rsidP="004E3AD0">
      <w:pPr>
        <w:pStyle w:val="BodyText"/>
        <w:spacing w:before="60" w:after="120"/>
        <w:ind w:firstLine="720"/>
      </w:pPr>
      <w:r>
        <w:t>A physical entity contained by another physical entity.{Transitive}</w:t>
      </w:r>
    </w:p>
    <w:p w14:paraId="19D50016" w14:textId="6B4AC46B" w:rsidR="00347871" w:rsidRDefault="0039663B" w:rsidP="00347871">
      <w:pPr>
        <w:ind w:firstLine="720"/>
      </w:pPr>
      <w:r w:rsidRPr="002E0F19">
        <w:rPr>
          <w:noProof/>
        </w:rPr>
        <w:pict w14:anchorId="36A822C6">
          <v:shape id="_x0000_i1580" type="#_x0000_t75" alt="1036430391.png" style="width:12pt;height:12pt;visibility:visible;mso-wrap-style:square">
            <v:imagedata r:id="rId14" o:title="1036430391"/>
          </v:shape>
        </w:pict>
      </w:r>
      <w:r w:rsidR="00347871">
        <w:t xml:space="preserve"> physically within</w:t>
      </w:r>
      <w:r w:rsidR="00347871">
        <w:rPr>
          <w:rFonts w:cs="Arial"/>
        </w:rPr>
        <w:fldChar w:fldCharType="begin"/>
      </w:r>
      <w:r w:rsidR="00347871">
        <w:instrText>XE"</w:instrText>
      </w:r>
      <w:r w:rsidR="00347871" w:rsidRPr="00413D75">
        <w:rPr>
          <w:rFonts w:cs="Arial"/>
        </w:rPr>
        <w:instrText>physically within</w:instrText>
      </w:r>
      <w:r w:rsidR="00347871">
        <w:instrText>"</w:instrText>
      </w:r>
      <w:r w:rsidR="00347871">
        <w:rPr>
          <w:rFonts w:cs="Arial"/>
        </w:rPr>
        <w:fldChar w:fldCharType="end"/>
      </w:r>
      <w:r w:rsidR="00347871">
        <w:t xml:space="preserve"> : </w:t>
      </w:r>
      <w:hyperlink w:anchor="_9935b0286278ae78a093c866a0251e68" w:history="1">
        <w:r w:rsidR="00347871">
          <w:rPr>
            <w:rStyle w:val="Hyperlink"/>
          </w:rPr>
          <w:t>Physical Container</w:t>
        </w:r>
      </w:hyperlink>
      <w:r w:rsidR="00347871">
        <w:t xml:space="preserve"> [*] </w:t>
      </w:r>
    </w:p>
    <w:p w14:paraId="1B70FBCD" w14:textId="77777777" w:rsidR="00347871" w:rsidRDefault="00347871" w:rsidP="004E3AD0">
      <w:pPr>
        <w:pStyle w:val="BodyText"/>
        <w:spacing w:before="60" w:after="120"/>
        <w:ind w:firstLine="720"/>
      </w:pPr>
      <w:r>
        <w:t>Physical container in which the subject physical entity is contained.{transitive}</w:t>
      </w:r>
    </w:p>
    <w:p w14:paraId="5878969A" w14:textId="77777777" w:rsidR="00347871" w:rsidRDefault="00347871" w:rsidP="004E3AD0">
      <w:pPr>
        <w:pStyle w:val="BodyText"/>
        <w:spacing w:before="60" w:after="120"/>
        <w:ind w:firstLine="720"/>
      </w:pPr>
      <w:r>
        <w:t>al</w:t>
      </w:r>
    </w:p>
    <w:p w14:paraId="25367574" w14:textId="77777777" w:rsidR="00347871" w:rsidRDefault="00347871" w:rsidP="00347871"/>
    <w:p w14:paraId="35449F02" w14:textId="77777777" w:rsidR="00347871" w:rsidRDefault="00347871" w:rsidP="00347871">
      <w:pPr>
        <w:pStyle w:val="Heading2"/>
      </w:pPr>
      <w:bookmarkStart w:id="103" w:name="_912d348502430c74897d8e4433688f50"/>
      <w:bookmarkStart w:id="104" w:name="_Toc40971054"/>
      <w:r>
        <w:t>Association Class Recieving Container</w:t>
      </w:r>
      <w:bookmarkEnd w:id="103"/>
      <w:bookmarkEnd w:id="104"/>
      <w:r w:rsidRPr="003A31EC">
        <w:rPr>
          <w:rFonts w:cs="Arial"/>
        </w:rPr>
        <w:t xml:space="preserve"> </w:t>
      </w:r>
      <w:r>
        <w:rPr>
          <w:rFonts w:cs="Arial"/>
        </w:rPr>
        <w:fldChar w:fldCharType="begin"/>
      </w:r>
      <w:r>
        <w:instrText>XE"</w:instrText>
      </w:r>
      <w:r w:rsidRPr="00413D75">
        <w:rPr>
          <w:rFonts w:cs="Arial"/>
        </w:rPr>
        <w:instrText>Recieving Container</w:instrText>
      </w:r>
      <w:r>
        <w:instrText>"</w:instrText>
      </w:r>
      <w:r>
        <w:rPr>
          <w:rFonts w:cs="Arial"/>
        </w:rPr>
        <w:fldChar w:fldCharType="end"/>
      </w:r>
      <w:r w:rsidR="009E71B4">
        <w:rPr>
          <w:rFonts w:cs="Arial"/>
        </w:rPr>
        <w:t xml:space="preserve"> </w:t>
      </w:r>
    </w:p>
    <w:p w14:paraId="2494EE96" w14:textId="77777777" w:rsidR="00347871" w:rsidRDefault="00347871" w:rsidP="00F71BA8">
      <w:r>
        <w:t>Relationship between a fill action and the container that is filled with something.</w:t>
      </w:r>
    </w:p>
    <w:p w14:paraId="0091C8B0" w14:textId="655FCEED" w:rsidR="00347871" w:rsidRDefault="0039663B" w:rsidP="00347871">
      <w:pPr>
        <w:jc w:val="center"/>
      </w:pPr>
      <w:r w:rsidRPr="002E0F19">
        <w:rPr>
          <w:noProof/>
        </w:rPr>
        <w:pict w14:anchorId="7D028972">
          <v:shape id="Picture -532600131.png" o:spid="_x0000_i1579" type="#_x0000_t75" alt="-532600131.png" style="width:460.8pt;height:209.4pt;visibility:visible;mso-wrap-style:square">
            <v:imagedata r:id="rId29" o:title="-532600131"/>
          </v:shape>
        </w:pict>
      </w:r>
    </w:p>
    <w:p w14:paraId="73CCB36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ugmented Container</w:t>
      </w:r>
    </w:p>
    <w:p w14:paraId="0F0B1106"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3698BE6A" w14:textId="77777777" w:rsidR="00347871" w:rsidRDefault="00586039" w:rsidP="00347871">
      <w:pPr>
        <w:ind w:left="360"/>
      </w:pPr>
      <w:hyperlink w:anchor="_d73e4ebdfd2444629d07f65820eda0ab" w:history="1">
        <w:r w:rsidR="00347871">
          <w:rPr>
            <w:rStyle w:val="Hyperlink"/>
          </w:rPr>
          <w:t>Effect</w:t>
        </w:r>
      </w:hyperlink>
    </w:p>
    <w:p w14:paraId="1CCDBAE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1B890ECF" w14:textId="052776B9" w:rsidR="00347871" w:rsidRDefault="0039663B" w:rsidP="00347871">
      <w:pPr>
        <w:ind w:firstLine="720"/>
      </w:pPr>
      <w:r w:rsidRPr="002E0F19">
        <w:rPr>
          <w:noProof/>
        </w:rPr>
        <w:pict w14:anchorId="3904B884">
          <v:shape id="_x0000_i1578" type="#_x0000_t75" alt="1036430391.png" style="width:12pt;height:12pt;visibility:visible;mso-wrap-style:square">
            <v:imagedata r:id="rId14" o:title="1036430391"/>
          </v:shape>
        </w:pict>
      </w:r>
      <w:r w:rsidR="00347871">
        <w:t xml:space="preserve"> put into</w:t>
      </w:r>
      <w:r w:rsidR="00347871">
        <w:rPr>
          <w:rFonts w:cs="Arial"/>
        </w:rPr>
        <w:fldChar w:fldCharType="begin"/>
      </w:r>
      <w:r w:rsidR="00347871">
        <w:instrText>XE"</w:instrText>
      </w:r>
      <w:r w:rsidR="00347871" w:rsidRPr="00413D75">
        <w:rPr>
          <w:rFonts w:cs="Arial"/>
        </w:rPr>
        <w:instrText>put into</w:instrText>
      </w:r>
      <w:r w:rsidR="00347871">
        <w:instrText>"</w:instrText>
      </w:r>
      <w:r w:rsidR="00347871">
        <w:rPr>
          <w:rFonts w:cs="Arial"/>
        </w:rPr>
        <w:fldChar w:fldCharType="end"/>
      </w:r>
      <w:r w:rsidR="00347871">
        <w:t xml:space="preserve"> : </w:t>
      </w:r>
      <w:hyperlink w:anchor="_706980971484bc434859a4e092ee7e3e" w:history="1">
        <w:r w:rsidR="00347871">
          <w:rPr>
            <w:rStyle w:val="Hyperlink"/>
          </w:rPr>
          <w:t>Container</w:t>
        </w:r>
      </w:hyperlink>
      <w:r w:rsidR="00347871">
        <w:t xml:space="preserve"> [1] </w:t>
      </w:r>
    </w:p>
    <w:p w14:paraId="7409E693" w14:textId="77777777" w:rsidR="00347871" w:rsidRDefault="00347871" w:rsidP="004E3AD0">
      <w:pPr>
        <w:pStyle w:val="BodyText"/>
        <w:spacing w:before="60" w:after="120"/>
        <w:ind w:firstLine="720"/>
      </w:pPr>
      <w:r>
        <w:t>Container that receives something by a fill action.</w:t>
      </w:r>
    </w:p>
    <w:p w14:paraId="3ADF8B44" w14:textId="5303505A" w:rsidR="00347871" w:rsidRDefault="0039663B" w:rsidP="00347871">
      <w:pPr>
        <w:ind w:firstLine="720"/>
      </w:pPr>
      <w:r w:rsidRPr="002E0F19">
        <w:rPr>
          <w:noProof/>
        </w:rPr>
        <w:pict w14:anchorId="40FA07A0">
          <v:shape id="_x0000_i1577" type="#_x0000_t75" alt="1036430391.png" style="width:12pt;height:12pt;visibility:visible;mso-wrap-style:square">
            <v:imagedata r:id="rId14" o:title="1036430391"/>
          </v:shape>
        </w:pict>
      </w:r>
      <w:r w:rsidR="00347871">
        <w:t xml:space="preserve"> filled by</w:t>
      </w:r>
      <w:r w:rsidR="00347871">
        <w:rPr>
          <w:rFonts w:cs="Arial"/>
        </w:rPr>
        <w:fldChar w:fldCharType="begin"/>
      </w:r>
      <w:r w:rsidR="00347871">
        <w:instrText>XE"</w:instrText>
      </w:r>
      <w:r w:rsidR="00347871" w:rsidRPr="00413D75">
        <w:rPr>
          <w:rFonts w:cs="Arial"/>
        </w:rPr>
        <w:instrText>filled by</w:instrText>
      </w:r>
      <w:r w:rsidR="00347871">
        <w:instrText>"</w:instrText>
      </w:r>
      <w:r w:rsidR="00347871">
        <w:rPr>
          <w:rFonts w:cs="Arial"/>
        </w:rPr>
        <w:fldChar w:fldCharType="end"/>
      </w:r>
      <w:r w:rsidR="00347871">
        <w:t xml:space="preserve"> : </w:t>
      </w:r>
      <w:hyperlink w:anchor="_4156c80bdb4f91548629ab3a3fab880c" w:history="1">
        <w:r w:rsidR="00347871">
          <w:rPr>
            <w:rStyle w:val="Hyperlink"/>
          </w:rPr>
          <w:t>Add To Container Event</w:t>
        </w:r>
      </w:hyperlink>
      <w:r w:rsidR="00347871">
        <w:t xml:space="preserve"> [*] </w:t>
      </w:r>
    </w:p>
    <w:p w14:paraId="2CEE7EE7" w14:textId="77777777" w:rsidR="00347871" w:rsidRDefault="00347871" w:rsidP="004E3AD0">
      <w:pPr>
        <w:pStyle w:val="BodyText"/>
        <w:spacing w:before="60" w:after="120"/>
        <w:ind w:firstLine="720"/>
      </w:pPr>
      <w:r>
        <w:t>Action that puts or moves something into a container or location.</w:t>
      </w:r>
    </w:p>
    <w:p w14:paraId="54873D88" w14:textId="77777777" w:rsidR="00347871" w:rsidRDefault="00347871" w:rsidP="00347871"/>
    <w:p w14:paraId="63506D89" w14:textId="77777777" w:rsidR="00347871" w:rsidRDefault="00347871" w:rsidP="00347871">
      <w:pPr>
        <w:pStyle w:val="Heading2"/>
      </w:pPr>
      <w:bookmarkStart w:id="105" w:name="_63a9def56eb65b587be78a597669215c"/>
      <w:bookmarkStart w:id="106" w:name="_Toc40971055"/>
      <w:r>
        <w:t>Class Relocation</w:t>
      </w:r>
      <w:bookmarkEnd w:id="105"/>
      <w:bookmarkEnd w:id="106"/>
      <w:r w:rsidRPr="003A31EC">
        <w:rPr>
          <w:rFonts w:cs="Arial"/>
        </w:rPr>
        <w:t xml:space="preserve"> </w:t>
      </w:r>
      <w:r>
        <w:rPr>
          <w:rFonts w:cs="Arial"/>
        </w:rPr>
        <w:fldChar w:fldCharType="begin"/>
      </w:r>
      <w:r>
        <w:instrText>XE"</w:instrText>
      </w:r>
      <w:r w:rsidRPr="00413D75">
        <w:rPr>
          <w:rFonts w:cs="Arial"/>
        </w:rPr>
        <w:instrText>Relocation</w:instrText>
      </w:r>
      <w:r>
        <w:instrText>"</w:instrText>
      </w:r>
      <w:r>
        <w:rPr>
          <w:rFonts w:cs="Arial"/>
        </w:rPr>
        <w:fldChar w:fldCharType="end"/>
      </w:r>
      <w:r w:rsidR="009E71B4">
        <w:rPr>
          <w:rFonts w:cs="Arial"/>
        </w:rPr>
        <w:t xml:space="preserve"> </w:t>
      </w:r>
    </w:p>
    <w:p w14:paraId="1F870686" w14:textId="77777777" w:rsidR="00347871" w:rsidRDefault="00347871" w:rsidP="00F71BA8">
      <w:r>
        <w:t>The transfer (send/receive) of something between containers or locations. As an Event, the move may be initiated by an actor different from the sender/receiver or may not be caused by an actor.</w:t>
      </w:r>
    </w:p>
    <w:p w14:paraId="1A120FC9" w14:textId="77777777" w:rsidR="00347871" w:rsidRDefault="00347871" w:rsidP="00F71BA8">
      <w:r>
        <w:t>Examples include movement of a vehicle from one location to another or movement of supplies between warehouses.</w:t>
      </w:r>
    </w:p>
    <w:p w14:paraId="41F441F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293D0E3" w14:textId="77777777" w:rsidR="00347871" w:rsidRDefault="00586039" w:rsidP="00347871">
      <w:pPr>
        <w:ind w:left="360"/>
      </w:pPr>
      <w:hyperlink w:anchor="_4156c80bdb4f91548629ab3a3fab880c" w:history="1">
        <w:r w:rsidR="00347871">
          <w:rPr>
            <w:rStyle w:val="Hyperlink"/>
          </w:rPr>
          <w:t>Add To Container Event</w:t>
        </w:r>
      </w:hyperlink>
      <w:r w:rsidR="00347871">
        <w:t xml:space="preserve">, </w:t>
      </w:r>
      <w:hyperlink w:anchor="_5c314953c8e39a6b81426f4eefe477c3" w:history="1">
        <w:r w:rsidR="00347871">
          <w:rPr>
            <w:rStyle w:val="Hyperlink"/>
          </w:rPr>
          <w:t>Removal Event</w:t>
        </w:r>
      </w:hyperlink>
    </w:p>
    <w:p w14:paraId="0BC16FBB" w14:textId="77777777" w:rsidR="00347871" w:rsidRDefault="00347871" w:rsidP="00347871"/>
    <w:p w14:paraId="16E8158E" w14:textId="77777777" w:rsidR="00347871" w:rsidRDefault="00347871" w:rsidP="00347871">
      <w:pPr>
        <w:pStyle w:val="Heading2"/>
      </w:pPr>
      <w:bookmarkStart w:id="107" w:name="_5c314953c8e39a6b81426f4eefe477c3"/>
      <w:bookmarkStart w:id="108" w:name="_Toc40971056"/>
      <w:r>
        <w:lastRenderedPageBreak/>
        <w:t>Class Removal Event</w:t>
      </w:r>
      <w:bookmarkEnd w:id="107"/>
      <w:bookmarkEnd w:id="108"/>
      <w:r w:rsidRPr="003A31EC">
        <w:rPr>
          <w:rFonts w:cs="Arial"/>
        </w:rPr>
        <w:t xml:space="preserve"> </w:t>
      </w:r>
      <w:r>
        <w:rPr>
          <w:rFonts w:cs="Arial"/>
        </w:rPr>
        <w:fldChar w:fldCharType="begin"/>
      </w:r>
      <w:r>
        <w:instrText>XE"</w:instrText>
      </w:r>
      <w:r w:rsidRPr="00413D75">
        <w:rPr>
          <w:rFonts w:cs="Arial"/>
        </w:rPr>
        <w:instrText>Removal Event</w:instrText>
      </w:r>
      <w:r>
        <w:instrText>"</w:instrText>
      </w:r>
      <w:r>
        <w:rPr>
          <w:rFonts w:cs="Arial"/>
        </w:rPr>
        <w:fldChar w:fldCharType="end"/>
      </w:r>
      <w:r w:rsidR="009E71B4">
        <w:rPr>
          <w:rFonts w:cs="Arial"/>
        </w:rPr>
        <w:t xml:space="preserve"> </w:t>
      </w:r>
    </w:p>
    <w:p w14:paraId="608F9A09" w14:textId="77777777" w:rsidR="00347871" w:rsidRDefault="00347871" w:rsidP="00F71BA8">
      <w:r>
        <w:t>An event that removes things from containers or locations. This results in the termination of a containment relationship.</w:t>
      </w:r>
    </w:p>
    <w:p w14:paraId="001546F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B50BA63" w14:textId="77777777" w:rsidR="00347871" w:rsidRDefault="00586039" w:rsidP="00347871">
      <w:pPr>
        <w:ind w:left="360"/>
      </w:pPr>
      <w:hyperlink w:anchor="_29c7d8006524447d97149ef53fc19747" w:history="1">
        <w:r w:rsidR="00347871">
          <w:rPr>
            <w:rStyle w:val="Hyperlink"/>
          </w:rPr>
          <w:t>Containment Event</w:t>
        </w:r>
      </w:hyperlink>
    </w:p>
    <w:p w14:paraId="730B5270" w14:textId="77777777" w:rsidR="00347871" w:rsidRDefault="00347871" w:rsidP="00347871"/>
    <w:p w14:paraId="14667E70" w14:textId="77777777" w:rsidR="00347871" w:rsidRDefault="00347871" w:rsidP="00347871">
      <w:pPr>
        <w:pStyle w:val="Heading2"/>
      </w:pPr>
      <w:bookmarkStart w:id="109" w:name="_a9f372c977afcf8ad8acdf6d23a08a44"/>
      <w:bookmarkStart w:id="110" w:name="_Toc40971057"/>
      <w:r>
        <w:t>Association Class Supplying Container</w:t>
      </w:r>
      <w:bookmarkEnd w:id="109"/>
      <w:bookmarkEnd w:id="110"/>
      <w:r w:rsidRPr="003A31EC">
        <w:rPr>
          <w:rFonts w:cs="Arial"/>
        </w:rPr>
        <w:t xml:space="preserve"> </w:t>
      </w:r>
      <w:r>
        <w:rPr>
          <w:rFonts w:cs="Arial"/>
        </w:rPr>
        <w:fldChar w:fldCharType="begin"/>
      </w:r>
      <w:r>
        <w:instrText>XE"</w:instrText>
      </w:r>
      <w:r w:rsidRPr="00413D75">
        <w:rPr>
          <w:rFonts w:cs="Arial"/>
        </w:rPr>
        <w:instrText>Supplying Container</w:instrText>
      </w:r>
      <w:r>
        <w:instrText>"</w:instrText>
      </w:r>
      <w:r>
        <w:rPr>
          <w:rFonts w:cs="Arial"/>
        </w:rPr>
        <w:fldChar w:fldCharType="end"/>
      </w:r>
      <w:r w:rsidR="009E71B4">
        <w:rPr>
          <w:rFonts w:cs="Arial"/>
        </w:rPr>
        <w:t xml:space="preserve"> </w:t>
      </w:r>
    </w:p>
    <w:p w14:paraId="3B0D49F5" w14:textId="77777777" w:rsidR="00347871" w:rsidRDefault="00347871" w:rsidP="00F71BA8">
      <w:r>
        <w:t>Relationship between a removal action and the container it removes something from.</w:t>
      </w:r>
    </w:p>
    <w:p w14:paraId="07DB097C" w14:textId="266A60AE" w:rsidR="00347871" w:rsidRDefault="0039663B" w:rsidP="00347871">
      <w:pPr>
        <w:jc w:val="center"/>
      </w:pPr>
      <w:r w:rsidRPr="002E0F19">
        <w:rPr>
          <w:noProof/>
        </w:rPr>
        <w:pict w14:anchorId="3F471E83">
          <v:shape id="Picture 455147922.png" o:spid="_x0000_i1576" type="#_x0000_t75" alt="455147922.png" style="width:461.4pt;height:183pt;visibility:visible;mso-wrap-style:square">
            <v:imagedata r:id="rId30" o:title="455147922"/>
          </v:shape>
        </w:pict>
      </w:r>
    </w:p>
    <w:p w14:paraId="7907867A"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Depleted Container</w:t>
      </w:r>
    </w:p>
    <w:p w14:paraId="30BEEB82"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275DB75D" w14:textId="77777777" w:rsidR="00347871" w:rsidRDefault="00586039" w:rsidP="00347871">
      <w:pPr>
        <w:ind w:left="360"/>
      </w:pPr>
      <w:hyperlink w:anchor="_d73e4ebdfd2444629d07f65820eda0ab" w:history="1">
        <w:r w:rsidR="00347871">
          <w:rPr>
            <w:rStyle w:val="Hyperlink"/>
          </w:rPr>
          <w:t>Effect</w:t>
        </w:r>
      </w:hyperlink>
    </w:p>
    <w:p w14:paraId="51503C2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0E20AE6A" w14:textId="62940417" w:rsidR="00347871" w:rsidRDefault="0039663B" w:rsidP="00347871">
      <w:pPr>
        <w:ind w:firstLine="720"/>
      </w:pPr>
      <w:r w:rsidRPr="002E0F19">
        <w:rPr>
          <w:noProof/>
        </w:rPr>
        <w:pict w14:anchorId="07EE7891">
          <v:shape id="_x0000_i1575" type="#_x0000_t75" alt="1036430391.png" style="width:12pt;height:12pt;visibility:visible;mso-wrap-style:square">
            <v:imagedata r:id="rId14" o:title="1036430391"/>
          </v:shape>
        </w:pict>
      </w:r>
      <w:r w:rsidR="00347871">
        <w:t xml:space="preserve"> remove from</w:t>
      </w:r>
      <w:r w:rsidR="00347871">
        <w:rPr>
          <w:rFonts w:cs="Arial"/>
        </w:rPr>
        <w:fldChar w:fldCharType="begin"/>
      </w:r>
      <w:r w:rsidR="00347871">
        <w:instrText>XE"</w:instrText>
      </w:r>
      <w:r w:rsidR="00347871" w:rsidRPr="00413D75">
        <w:rPr>
          <w:rFonts w:cs="Arial"/>
        </w:rPr>
        <w:instrText>remove from</w:instrText>
      </w:r>
      <w:r w:rsidR="00347871">
        <w:instrText>"</w:instrText>
      </w:r>
      <w:r w:rsidR="00347871">
        <w:rPr>
          <w:rFonts w:cs="Arial"/>
        </w:rPr>
        <w:fldChar w:fldCharType="end"/>
      </w:r>
      <w:r w:rsidR="00347871">
        <w:t xml:space="preserve"> : </w:t>
      </w:r>
      <w:hyperlink w:anchor="_706980971484bc434859a4e092ee7e3e" w:history="1">
        <w:r w:rsidR="00347871">
          <w:rPr>
            <w:rStyle w:val="Hyperlink"/>
          </w:rPr>
          <w:t>Container</w:t>
        </w:r>
      </w:hyperlink>
      <w:r w:rsidR="00347871">
        <w:t xml:space="preserve"> [1] </w:t>
      </w:r>
    </w:p>
    <w:p w14:paraId="16CFD0DB" w14:textId="77777777" w:rsidR="00347871" w:rsidRDefault="00347871" w:rsidP="004E3AD0">
      <w:pPr>
        <w:pStyle w:val="BodyText"/>
        <w:spacing w:before="60" w:after="120"/>
        <w:ind w:firstLine="720"/>
      </w:pPr>
      <w:r>
        <w:t>Container (or location) that contained something that is removed.</w:t>
      </w:r>
    </w:p>
    <w:p w14:paraId="3D8C2BD0" w14:textId="2851ED70" w:rsidR="00347871" w:rsidRDefault="0039663B" w:rsidP="00347871">
      <w:pPr>
        <w:ind w:firstLine="720"/>
      </w:pPr>
      <w:r w:rsidRPr="002E0F19">
        <w:rPr>
          <w:noProof/>
        </w:rPr>
        <w:pict w14:anchorId="297FD66D">
          <v:shape id="_x0000_i1574" type="#_x0000_t75" alt="1036430391.png" style="width:12pt;height:12pt;visibility:visible;mso-wrap-style:square">
            <v:imagedata r:id="rId14" o:title="1036430391"/>
          </v:shape>
        </w:pict>
      </w:r>
      <w:r w:rsidR="00347871">
        <w:t xml:space="preserve"> removed by</w:t>
      </w:r>
      <w:r w:rsidR="00347871">
        <w:rPr>
          <w:rFonts w:cs="Arial"/>
        </w:rPr>
        <w:fldChar w:fldCharType="begin"/>
      </w:r>
      <w:r w:rsidR="00347871">
        <w:instrText>XE"</w:instrText>
      </w:r>
      <w:r w:rsidR="00347871" w:rsidRPr="00413D75">
        <w:rPr>
          <w:rFonts w:cs="Arial"/>
        </w:rPr>
        <w:instrText>removed by</w:instrText>
      </w:r>
      <w:r w:rsidR="00347871">
        <w:instrText>"</w:instrText>
      </w:r>
      <w:r w:rsidR="00347871">
        <w:rPr>
          <w:rFonts w:cs="Arial"/>
        </w:rPr>
        <w:fldChar w:fldCharType="end"/>
      </w:r>
      <w:r w:rsidR="00347871">
        <w:t xml:space="preserve"> : </w:t>
      </w:r>
      <w:hyperlink w:anchor="_5c314953c8e39a6b81426f4eefe477c3" w:history="1">
        <w:r w:rsidR="00347871">
          <w:rPr>
            <w:rStyle w:val="Hyperlink"/>
          </w:rPr>
          <w:t>Removal Event</w:t>
        </w:r>
      </w:hyperlink>
      <w:r w:rsidR="00347871">
        <w:t xml:space="preserve"> [0..*] </w:t>
      </w:r>
    </w:p>
    <w:p w14:paraId="4579A4A0" w14:textId="77777777" w:rsidR="00347871" w:rsidRDefault="00347871" w:rsidP="004E3AD0">
      <w:pPr>
        <w:pStyle w:val="BodyText"/>
        <w:spacing w:before="60" w:after="120"/>
        <w:ind w:firstLine="720"/>
      </w:pPr>
      <w:r>
        <w:t>Action that removes something from a container or location.</w:t>
      </w:r>
    </w:p>
    <w:p w14:paraId="66AD74B3" w14:textId="77777777" w:rsidR="00347871" w:rsidRDefault="00347871" w:rsidP="00347871"/>
    <w:p w14:paraId="2762EA6B" w14:textId="77777777" w:rsidR="00347871" w:rsidRDefault="00347871" w:rsidP="00347871">
      <w:pPr>
        <w:spacing w:after="200" w:line="276" w:lineRule="auto"/>
        <w:rPr>
          <w:b/>
          <w:bCs/>
          <w:color w:val="365F91"/>
          <w:sz w:val="40"/>
          <w:szCs w:val="40"/>
        </w:rPr>
      </w:pPr>
      <w:r>
        <w:br w:type="page"/>
      </w:r>
    </w:p>
    <w:p w14:paraId="18C7DA39" w14:textId="77777777" w:rsidR="00347871" w:rsidRDefault="00347871" w:rsidP="00347871">
      <w:pPr>
        <w:pStyle w:val="Heading1"/>
      </w:pPr>
      <w:bookmarkStart w:id="111" w:name="_Toc40971058"/>
      <w:r>
        <w:t>Concept Library::Control</w:t>
      </w:r>
      <w:bookmarkEnd w:id="111"/>
    </w:p>
    <w:p w14:paraId="460B7DE5" w14:textId="77777777" w:rsidR="00347871" w:rsidRDefault="00347871" w:rsidP="00A318C1">
      <w:pPr>
        <w:pStyle w:val="BodyText"/>
      </w:pPr>
      <w:r>
        <w:t>Concepts relating to actor's control over resources.</w:t>
      </w:r>
    </w:p>
    <w:p w14:paraId="41E99514" w14:textId="77777777" w:rsidR="00347871" w:rsidRDefault="00347871" w:rsidP="00347871">
      <w:pPr>
        <w:pStyle w:val="Heading2"/>
      </w:pPr>
      <w:bookmarkStart w:id="112" w:name="_Toc40971059"/>
      <w:r>
        <w:t>Diagram: Computer Control</w:t>
      </w:r>
      <w:bookmarkEnd w:id="112"/>
      <w:r>
        <w:t xml:space="preserve"> </w:t>
      </w:r>
    </w:p>
    <w:p w14:paraId="390906C5" w14:textId="7EBC931F" w:rsidR="00347871" w:rsidRDefault="0039663B" w:rsidP="00347871">
      <w:pPr>
        <w:jc w:val="center"/>
        <w:rPr>
          <w:rFonts w:cs="Arial"/>
        </w:rPr>
      </w:pPr>
      <w:r w:rsidRPr="002E0F19">
        <w:rPr>
          <w:noProof/>
        </w:rPr>
        <w:pict w14:anchorId="6D054889">
          <v:shape id="Picture 1144809494.png" o:spid="_x0000_i1573" type="#_x0000_t75" alt="1144809494.png" style="width:487.2pt;height:214.2pt;visibility:visible;mso-wrap-style:square">
            <v:imagedata r:id="rId31" o:title="1144809494"/>
          </v:shape>
        </w:pict>
      </w:r>
    </w:p>
    <w:p w14:paraId="2A5579A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 xml:space="preserve">Computer Control </w:t>
      </w:r>
    </w:p>
    <w:p w14:paraId="2C27C299" w14:textId="77777777" w:rsidR="00347871" w:rsidRDefault="00347871" w:rsidP="00347871">
      <w:pPr>
        <w:pStyle w:val="Heading2"/>
      </w:pPr>
      <w:bookmarkStart w:id="113" w:name="_Toc40971060"/>
      <w:r>
        <w:lastRenderedPageBreak/>
        <w:t>Diagram: Control</w:t>
      </w:r>
      <w:bookmarkEnd w:id="113"/>
    </w:p>
    <w:p w14:paraId="0C612866" w14:textId="41B6B350" w:rsidR="00347871" w:rsidRDefault="0039663B" w:rsidP="00347871">
      <w:pPr>
        <w:jc w:val="center"/>
        <w:rPr>
          <w:rFonts w:cs="Arial"/>
        </w:rPr>
      </w:pPr>
      <w:r w:rsidRPr="002E0F19">
        <w:rPr>
          <w:noProof/>
        </w:rPr>
        <w:pict w14:anchorId="605BED97">
          <v:shape id="Picture 721993375.png" o:spid="_x0000_i1572" type="#_x0000_t75" alt="721993375.png" style="width:487.2pt;height:329.4pt;visibility:visible;mso-wrap-style:square">
            <v:imagedata r:id="rId32" o:title="721993375"/>
          </v:shape>
        </w:pict>
      </w:r>
    </w:p>
    <w:p w14:paraId="0657891B"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ntrol</w:t>
      </w:r>
    </w:p>
    <w:p w14:paraId="67337F30" w14:textId="77777777" w:rsidR="00347871" w:rsidRDefault="00347871" w:rsidP="00A318C1">
      <w:pPr>
        <w:pStyle w:val="BodyText"/>
      </w:pPr>
      <w:r>
        <w:t>This diagram shows that control is a kind of ability and that possession, ownership and automated control are kinds of control. For each kind of control there are specific kinds of roles involved.</w:t>
      </w:r>
    </w:p>
    <w:p w14:paraId="3DA33EFC" w14:textId="77777777" w:rsidR="00347871" w:rsidRDefault="00347871" w:rsidP="00347871">
      <w:pPr>
        <w:pStyle w:val="Heading2"/>
      </w:pPr>
      <w:bookmarkStart w:id="114" w:name="_Toc40971061"/>
      <w:r>
        <w:lastRenderedPageBreak/>
        <w:t>Diagram: Control Authority</w:t>
      </w:r>
      <w:bookmarkEnd w:id="114"/>
    </w:p>
    <w:p w14:paraId="3AB42EA0" w14:textId="1F94AE75" w:rsidR="00347871" w:rsidRDefault="0039663B" w:rsidP="00347871">
      <w:pPr>
        <w:jc w:val="center"/>
        <w:rPr>
          <w:rFonts w:cs="Arial"/>
        </w:rPr>
      </w:pPr>
      <w:r w:rsidRPr="002E0F19">
        <w:rPr>
          <w:noProof/>
        </w:rPr>
        <w:pict w14:anchorId="534F2D96">
          <v:shape id="Picture -2025523513.png" o:spid="_x0000_i1571" type="#_x0000_t75" alt="-2025523513.png" style="width:487.2pt;height:322.8pt;visibility:visible;mso-wrap-style:square">
            <v:imagedata r:id="rId33" o:title="-2025523513"/>
          </v:shape>
        </w:pict>
      </w:r>
    </w:p>
    <w:p w14:paraId="2D6D8B3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ntrol Authority</w:t>
      </w:r>
    </w:p>
    <w:p w14:paraId="5E837834" w14:textId="77777777" w:rsidR="00347871" w:rsidRDefault="00347871" w:rsidP="00347871">
      <w:pPr>
        <w:pStyle w:val="Heading2"/>
      </w:pPr>
      <w:bookmarkStart w:id="115" w:name="_Toc40971062"/>
      <w:r>
        <w:t>Diagram: Custody</w:t>
      </w:r>
      <w:bookmarkEnd w:id="115"/>
    </w:p>
    <w:p w14:paraId="74A742F2" w14:textId="7C3471A6" w:rsidR="00347871" w:rsidRDefault="0039663B" w:rsidP="00347871">
      <w:pPr>
        <w:jc w:val="center"/>
        <w:rPr>
          <w:rFonts w:cs="Arial"/>
        </w:rPr>
      </w:pPr>
      <w:r w:rsidRPr="002E0F19">
        <w:rPr>
          <w:noProof/>
        </w:rPr>
        <w:pict w14:anchorId="4A1AAB8F">
          <v:shape id="Picture 435838453.png" o:spid="_x0000_i1570" type="#_x0000_t75" alt="435838453.png" style="width:487.2pt;height:160.2pt;visibility:visible;mso-wrap-style:square">
            <v:imagedata r:id="rId34" o:title="435838453"/>
          </v:shape>
        </w:pict>
      </w:r>
    </w:p>
    <w:p w14:paraId="4FC038DF"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ustody</w:t>
      </w:r>
    </w:p>
    <w:p w14:paraId="1C529FB3" w14:textId="77777777" w:rsidR="00347871" w:rsidRDefault="00347871" w:rsidP="00A318C1">
      <w:pPr>
        <w:pStyle w:val="BodyText"/>
      </w:pPr>
      <w:r>
        <w:t>Custody provides a general framework for tracking the control, provenance and life cycle of items and information such that the history, trust and provenance may be ascertained. Custody provides for secure supply chains in that the life-cycle or items, information and their parts may be traced.</w:t>
      </w:r>
    </w:p>
    <w:p w14:paraId="28C563F4" w14:textId="77777777" w:rsidR="00347871" w:rsidRDefault="00347871" w:rsidP="00A318C1">
      <w:pPr>
        <w:pStyle w:val="BodyText"/>
      </w:pPr>
      <w:r>
        <w:t>Custody is the relation between a Custodian and a Managed Entity (Something for which the provenance is interesting).</w:t>
      </w:r>
    </w:p>
    <w:p w14:paraId="37985DE2" w14:textId="77777777" w:rsidR="00347871" w:rsidRDefault="00347871" w:rsidP="00A318C1">
      <w:pPr>
        <w:pStyle w:val="BodyText"/>
      </w:pPr>
      <w:r>
        <w:lastRenderedPageBreak/>
        <w:t>Trust in a managed entity may also be influenced by the actors that have a capability to impact the resource.</w:t>
      </w:r>
    </w:p>
    <w:p w14:paraId="6B568390" w14:textId="77777777" w:rsidR="00347871" w:rsidRDefault="00347871" w:rsidP="00347871">
      <w:r>
        <w:t xml:space="preserve"> </w:t>
      </w:r>
    </w:p>
    <w:p w14:paraId="71020AB2" w14:textId="77777777" w:rsidR="00347871" w:rsidRDefault="00347871" w:rsidP="00347871"/>
    <w:p w14:paraId="76613157" w14:textId="77777777" w:rsidR="00347871" w:rsidRDefault="00347871" w:rsidP="00347871">
      <w:pPr>
        <w:pStyle w:val="Heading2"/>
      </w:pPr>
      <w:bookmarkStart w:id="116" w:name="_fbebb307de3081a79a546a1feb935d25"/>
      <w:bookmarkStart w:id="117" w:name="_Toc40971063"/>
      <w:r>
        <w:t>Class Authority</w:t>
      </w:r>
      <w:bookmarkEnd w:id="116"/>
      <w:r w:rsidRPr="003A31EC">
        <w:rPr>
          <w:rFonts w:cs="Arial"/>
        </w:rPr>
        <w:t xml:space="preserve"> </w:t>
      </w:r>
      <w:r>
        <w:rPr>
          <w:rFonts w:cs="Arial"/>
        </w:rPr>
        <w:fldChar w:fldCharType="begin"/>
      </w:r>
      <w:r>
        <w:instrText>XE"</w:instrText>
      </w:r>
      <w:r w:rsidRPr="00413D75">
        <w:rPr>
          <w:rFonts w:cs="Arial"/>
        </w:rPr>
        <w:instrText>Authority</w:instrText>
      </w:r>
      <w:r>
        <w:instrText>"</w:instrText>
      </w:r>
      <w:r>
        <w:rPr>
          <w:rFonts w:cs="Arial"/>
        </w:rPr>
        <w:fldChar w:fldCharType="end"/>
      </w:r>
      <w:r w:rsidR="009E71B4">
        <w:rPr>
          <w:rFonts w:cs="Arial"/>
        </w:rPr>
        <w:t xml:space="preserve"> </w:t>
      </w:r>
      <w:r w:rsidR="006F72CA">
        <w:rPr>
          <w:rFonts w:cs="Arial"/>
        </w:rPr>
        <w:t>&lt;&lt;Role&gt;&gt;</w:t>
      </w:r>
      <w:bookmarkEnd w:id="117"/>
    </w:p>
    <w:p w14:paraId="09AEDF5A" w14:textId="77777777" w:rsidR="00347871" w:rsidRDefault="00347871" w:rsidP="00F71BA8">
      <w:r>
        <w:t>An actor with authority over resources such that it can assert policy or behavior.</w:t>
      </w:r>
    </w:p>
    <w:p w14:paraId="14BB4635" w14:textId="77777777" w:rsidR="00347871" w:rsidRDefault="00347871" w:rsidP="00F71BA8">
      <w:r>
        <w:t>[ISO 15779:2011] organization, office, or individual responsible for approving equipment, installations or procedures</w:t>
      </w:r>
    </w:p>
    <w:p w14:paraId="6F810FC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54846A6" w14:textId="77777777" w:rsidR="00347871" w:rsidRDefault="00586039" w:rsidP="00347871">
      <w:pPr>
        <w:ind w:left="360"/>
      </w:pPr>
      <w:hyperlink w:anchor="_f63e6883cfa264e834dd483281500b75" w:history="1">
        <w:r w:rsidR="00347871">
          <w:rPr>
            <w:rStyle w:val="Hyperlink"/>
          </w:rPr>
          <w:t>Controlling Actor</w:t>
        </w:r>
      </w:hyperlink>
      <w:r w:rsidR="00347871">
        <w:t xml:space="preserve">, </w:t>
      </w:r>
      <w:hyperlink w:anchor="_f595f6e666b9926cc33be9a414feb4fd" w:history="1">
        <w:r w:rsidR="00347871">
          <w:rPr>
            <w:rStyle w:val="Hyperlink"/>
          </w:rPr>
          <w:t>Stakeholder</w:t>
        </w:r>
      </w:hyperlink>
    </w:p>
    <w:p w14:paraId="00CB2F0B" w14:textId="77777777" w:rsidR="00347871" w:rsidRDefault="00347871" w:rsidP="00347871"/>
    <w:p w14:paraId="0DD85938" w14:textId="77777777" w:rsidR="00347871" w:rsidRDefault="00347871" w:rsidP="00347871">
      <w:pPr>
        <w:pStyle w:val="Heading2"/>
      </w:pPr>
      <w:bookmarkStart w:id="118" w:name="_f8a19005431bba865c6c65bdff2b31be"/>
      <w:bookmarkStart w:id="119" w:name="_Toc40971064"/>
      <w:r>
        <w:t>Association Class Control</w:t>
      </w:r>
      <w:bookmarkEnd w:id="118"/>
      <w:bookmarkEnd w:id="119"/>
      <w:r w:rsidRPr="003A31EC">
        <w:rPr>
          <w:rFonts w:cs="Arial"/>
        </w:rPr>
        <w:t xml:space="preserve"> </w:t>
      </w:r>
      <w:r>
        <w:rPr>
          <w:rFonts w:cs="Arial"/>
        </w:rPr>
        <w:fldChar w:fldCharType="begin"/>
      </w:r>
      <w:r>
        <w:instrText>XE"</w:instrText>
      </w:r>
      <w:r w:rsidRPr="00413D75">
        <w:rPr>
          <w:rFonts w:cs="Arial"/>
        </w:rPr>
        <w:instrText>Control</w:instrText>
      </w:r>
      <w:r>
        <w:instrText>"</w:instrText>
      </w:r>
      <w:r>
        <w:rPr>
          <w:rFonts w:cs="Arial"/>
        </w:rPr>
        <w:fldChar w:fldCharType="end"/>
      </w:r>
      <w:r w:rsidR="009E71B4">
        <w:rPr>
          <w:rFonts w:cs="Arial"/>
        </w:rPr>
        <w:t xml:space="preserve"> </w:t>
      </w:r>
    </w:p>
    <w:p w14:paraId="3FE370DE" w14:textId="77777777" w:rsidR="00347871" w:rsidRDefault="00347871" w:rsidP="00F71BA8">
      <w:r>
        <w:t>The use or influence of an actor over an entity. This includes subtypes of control representing possession, ownership, leadership. and custody.</w:t>
      </w:r>
    </w:p>
    <w:p w14:paraId="136DCA7B" w14:textId="77777777" w:rsidR="00347871" w:rsidRDefault="00347871" w:rsidP="00F71BA8">
      <w:r>
        <w:t>[FIBO] Control: the possession by a party, direct or indirect, of the power to direct or cause the direction of the management and policies of a thing, whether through the ownership of voting shares, by contract, or otherwise.</w:t>
      </w:r>
    </w:p>
    <w:p w14:paraId="75FD99F6" w14:textId="0243A687" w:rsidR="00347871" w:rsidRDefault="0039663B" w:rsidP="00347871">
      <w:pPr>
        <w:jc w:val="center"/>
      </w:pPr>
      <w:r w:rsidRPr="002E0F19">
        <w:rPr>
          <w:noProof/>
        </w:rPr>
        <w:pict w14:anchorId="032A2114">
          <v:shape id="Picture -1180747882.png" o:spid="_x0000_i1569" type="#_x0000_t75" alt="-1180747882.png" style="width:487.2pt;height:228pt;visibility:visible;mso-wrap-style:square">
            <v:imagedata r:id="rId35" o:title="-1180747882"/>
          </v:shape>
        </w:pict>
      </w:r>
    </w:p>
    <w:p w14:paraId="1D0864EF"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Control Detail</w:t>
      </w:r>
    </w:p>
    <w:p w14:paraId="6614F452"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4CEDE347" w14:textId="77777777" w:rsidR="00347871" w:rsidRDefault="00586039" w:rsidP="00347871">
      <w:pPr>
        <w:ind w:left="360"/>
      </w:pPr>
      <w:hyperlink w:anchor="_03abc59131f0b68e2256e68e11ba3c59" w:history="1">
        <w:r w:rsidR="00347871">
          <w:rPr>
            <w:rStyle w:val="Hyperlink"/>
          </w:rPr>
          <w:t>Ability</w:t>
        </w:r>
      </w:hyperlink>
    </w:p>
    <w:p w14:paraId="5D34ED70"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285C8F0" w14:textId="4A85B081" w:rsidR="00347871" w:rsidRDefault="0039663B" w:rsidP="00347871">
      <w:pPr>
        <w:ind w:firstLine="720"/>
      </w:pPr>
      <w:r w:rsidRPr="002E0F19">
        <w:rPr>
          <w:noProof/>
        </w:rPr>
        <w:pict w14:anchorId="54F15CE5">
          <v:shape id="_x0000_i1568" type="#_x0000_t75" alt="1036430391.png" style="width:12pt;height:12pt;visibility:visible;mso-wrap-style:square">
            <v:imagedata r:id="rId14" o:title="1036430391"/>
          </v:shape>
        </w:pict>
      </w:r>
      <w:r w:rsidR="00347871">
        <w:t xml:space="preserve"> has control over</w:t>
      </w:r>
      <w:r w:rsidR="00347871">
        <w:rPr>
          <w:rFonts w:cs="Arial"/>
        </w:rPr>
        <w:fldChar w:fldCharType="begin"/>
      </w:r>
      <w:r w:rsidR="00347871">
        <w:instrText>XE"</w:instrText>
      </w:r>
      <w:r w:rsidR="00347871" w:rsidRPr="00413D75">
        <w:rPr>
          <w:rFonts w:cs="Arial"/>
        </w:rPr>
        <w:instrText>has control over</w:instrText>
      </w:r>
      <w:r w:rsidR="00347871">
        <w:instrText>"</w:instrText>
      </w:r>
      <w:r w:rsidR="00347871">
        <w:rPr>
          <w:rFonts w:cs="Arial"/>
        </w:rPr>
        <w:fldChar w:fldCharType="end"/>
      </w:r>
      <w:r w:rsidR="00347871">
        <w:t xml:space="preserve"> : </w:t>
      </w:r>
      <w:hyperlink w:anchor="_33ac94a5c24db4bf35f55e017b3c6751" w:history="1">
        <w:r w:rsidR="00347871">
          <w:rPr>
            <w:rStyle w:val="Hyperlink"/>
          </w:rPr>
          <w:t>Controlled Entity</w:t>
        </w:r>
      </w:hyperlink>
      <w:r w:rsidR="00347871">
        <w:t xml:space="preserve"> [1..*] </w:t>
      </w:r>
    </w:p>
    <w:p w14:paraId="717A8490" w14:textId="77777777" w:rsidR="00347871" w:rsidRDefault="00347871" w:rsidP="004E3AD0">
      <w:pPr>
        <w:pStyle w:val="BodyText"/>
        <w:spacing w:before="60" w:after="120"/>
        <w:ind w:firstLine="720"/>
      </w:pPr>
      <w:r>
        <w:t>Entity which an actor controls in some way - by authority or by possession, by force, etc.</w:t>
      </w:r>
    </w:p>
    <w:p w14:paraId="043C7F4D" w14:textId="77777777" w:rsidR="00347871" w:rsidRDefault="00347871" w:rsidP="004E3AD0">
      <w:pPr>
        <w:pStyle w:val="BodyText"/>
        <w:spacing w:before="60" w:after="120"/>
        <w:ind w:firstLine="720"/>
      </w:pPr>
      <w:r>
        <w:t>[FIBO] controls</w:t>
      </w:r>
    </w:p>
    <w:p w14:paraId="1FEC7189" w14:textId="64242660" w:rsidR="00347871" w:rsidRDefault="0039663B" w:rsidP="00347871">
      <w:pPr>
        <w:ind w:firstLine="720"/>
      </w:pPr>
      <w:r w:rsidRPr="002E0F19">
        <w:rPr>
          <w:noProof/>
        </w:rPr>
        <w:pict w14:anchorId="778C8055">
          <v:shape id="_x0000_i1567" type="#_x0000_t75" alt="1036430391.png" style="width:12pt;height:12pt;visibility:visible;mso-wrap-style:square">
            <v:imagedata r:id="rId14" o:title="1036430391"/>
          </v:shape>
        </w:pict>
      </w:r>
      <w:r w:rsidR="00347871">
        <w:t xml:space="preserve"> is controlled by</w:t>
      </w:r>
      <w:r w:rsidR="00347871">
        <w:rPr>
          <w:rFonts w:cs="Arial"/>
        </w:rPr>
        <w:fldChar w:fldCharType="begin"/>
      </w:r>
      <w:r w:rsidR="00347871">
        <w:instrText>XE"</w:instrText>
      </w:r>
      <w:r w:rsidR="00347871" w:rsidRPr="00413D75">
        <w:rPr>
          <w:rFonts w:cs="Arial"/>
        </w:rPr>
        <w:instrText>is controlled by</w:instrText>
      </w:r>
      <w:r w:rsidR="00347871">
        <w:instrText>"</w:instrText>
      </w:r>
      <w:r w:rsidR="00347871">
        <w:rPr>
          <w:rFonts w:cs="Arial"/>
        </w:rPr>
        <w:fldChar w:fldCharType="end"/>
      </w:r>
      <w:r w:rsidR="00347871">
        <w:t xml:space="preserve"> : </w:t>
      </w:r>
      <w:hyperlink w:anchor="_f63e6883cfa264e834dd483281500b75" w:history="1">
        <w:r w:rsidR="00347871">
          <w:rPr>
            <w:rStyle w:val="Hyperlink"/>
          </w:rPr>
          <w:t>Controlling Actor</w:t>
        </w:r>
      </w:hyperlink>
      <w:r w:rsidR="00347871">
        <w:t xml:space="preserve"> [1..*] </w:t>
      </w:r>
    </w:p>
    <w:p w14:paraId="4CCC4FF6" w14:textId="77777777" w:rsidR="00347871" w:rsidRDefault="00347871" w:rsidP="004E3AD0">
      <w:pPr>
        <w:pStyle w:val="BodyText"/>
        <w:spacing w:before="60" w:after="120"/>
        <w:ind w:firstLine="720"/>
      </w:pPr>
      <w:r>
        <w:t>Actor which controls a controlled entity in some way.The nature of control may be refined in subtypes.</w:t>
      </w:r>
    </w:p>
    <w:p w14:paraId="55247D3D" w14:textId="77777777" w:rsidR="00347871" w:rsidRDefault="00347871" w:rsidP="004E3AD0">
      <w:pPr>
        <w:pStyle w:val="BodyText"/>
        <w:spacing w:before="60" w:after="120"/>
        <w:ind w:firstLine="720"/>
      </w:pPr>
      <w:r>
        <w:t>[FIBO] isControlledBy</w:t>
      </w:r>
    </w:p>
    <w:p w14:paraId="73E56413" w14:textId="77777777" w:rsidR="00347871" w:rsidRDefault="00347871" w:rsidP="00347871"/>
    <w:p w14:paraId="423D21B7" w14:textId="77777777" w:rsidR="00347871" w:rsidRDefault="00347871" w:rsidP="00347871">
      <w:pPr>
        <w:pStyle w:val="Heading2"/>
      </w:pPr>
      <w:bookmarkStart w:id="120" w:name="_33ac94a5c24db4bf35f55e017b3c6751"/>
      <w:bookmarkStart w:id="121" w:name="_Toc40971065"/>
      <w:r>
        <w:lastRenderedPageBreak/>
        <w:t>Class Controlled Entity</w:t>
      </w:r>
      <w:bookmarkEnd w:id="120"/>
      <w:r w:rsidRPr="003A31EC">
        <w:rPr>
          <w:rFonts w:cs="Arial"/>
        </w:rPr>
        <w:t xml:space="preserve"> </w:t>
      </w:r>
      <w:r>
        <w:rPr>
          <w:rFonts w:cs="Arial"/>
        </w:rPr>
        <w:fldChar w:fldCharType="begin"/>
      </w:r>
      <w:r>
        <w:instrText>XE"</w:instrText>
      </w:r>
      <w:r w:rsidRPr="00413D75">
        <w:rPr>
          <w:rFonts w:cs="Arial"/>
        </w:rPr>
        <w:instrText>Controlled Entity</w:instrText>
      </w:r>
      <w:r>
        <w:instrText>"</w:instrText>
      </w:r>
      <w:r>
        <w:rPr>
          <w:rFonts w:cs="Arial"/>
        </w:rPr>
        <w:fldChar w:fldCharType="end"/>
      </w:r>
      <w:r w:rsidR="009E71B4">
        <w:rPr>
          <w:rFonts w:cs="Arial"/>
        </w:rPr>
        <w:t xml:space="preserve"> </w:t>
      </w:r>
      <w:r w:rsidR="006F72CA">
        <w:rPr>
          <w:rFonts w:cs="Arial"/>
        </w:rPr>
        <w:t>&lt;&lt;Role&gt;&gt;</w:t>
      </w:r>
      <w:bookmarkEnd w:id="121"/>
    </w:p>
    <w:p w14:paraId="3E434A37" w14:textId="77777777" w:rsidR="00347871" w:rsidRDefault="00347871" w:rsidP="00F71BA8">
      <w:r>
        <w:t>Role of an entity that is controlled by a controlling actor.</w:t>
      </w:r>
    </w:p>
    <w:p w14:paraId="3682E690" w14:textId="77777777" w:rsidR="00347871" w:rsidRDefault="00347871" w:rsidP="00F71BA8">
      <w:r>
        <w:t>[FIBO] ControlledThing: thing over which some party exercises some form of control in some context</w:t>
      </w:r>
    </w:p>
    <w:p w14:paraId="56D4003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E186EDC" w14:textId="77777777" w:rsidR="00347871" w:rsidRDefault="00586039" w:rsidP="00347871">
      <w:pPr>
        <w:ind w:left="360"/>
      </w:pPr>
      <w:hyperlink w:anchor="_bab16f734f2dacc51c5f66e15031a455" w:history="1">
        <w:r w:rsidR="00347871">
          <w:rPr>
            <w:rStyle w:val="Hyperlink"/>
          </w:rPr>
          <w:t>Actual Entity</w:t>
        </w:r>
      </w:hyperlink>
      <w:r w:rsidR="00347871">
        <w:t xml:space="preserve">, </w:t>
      </w:r>
      <w:hyperlink w:anchor="_c3c68931301e3219612679ba09cbed93" w:history="1">
        <w:r w:rsidR="00347871">
          <w:rPr>
            <w:rStyle w:val="Hyperlink"/>
          </w:rPr>
          <w:t>Resource</w:t>
        </w:r>
      </w:hyperlink>
    </w:p>
    <w:p w14:paraId="2A61A898" w14:textId="77777777" w:rsidR="00347871" w:rsidRDefault="00347871" w:rsidP="00347871"/>
    <w:p w14:paraId="7F8D8B4F" w14:textId="77777777" w:rsidR="00347871" w:rsidRDefault="00347871" w:rsidP="00347871">
      <w:pPr>
        <w:pStyle w:val="Heading2"/>
      </w:pPr>
      <w:bookmarkStart w:id="122" w:name="_f63e6883cfa264e834dd483281500b75"/>
      <w:bookmarkStart w:id="123" w:name="_Toc40971066"/>
      <w:r>
        <w:t>Class Controlling Actor</w:t>
      </w:r>
      <w:bookmarkEnd w:id="122"/>
      <w:r w:rsidRPr="003A31EC">
        <w:rPr>
          <w:rFonts w:cs="Arial"/>
        </w:rPr>
        <w:t xml:space="preserve"> </w:t>
      </w:r>
      <w:r>
        <w:rPr>
          <w:rFonts w:cs="Arial"/>
        </w:rPr>
        <w:fldChar w:fldCharType="begin"/>
      </w:r>
      <w:r>
        <w:instrText>XE"</w:instrText>
      </w:r>
      <w:r w:rsidRPr="00413D75">
        <w:rPr>
          <w:rFonts w:cs="Arial"/>
        </w:rPr>
        <w:instrText>Controlling Actor</w:instrText>
      </w:r>
      <w:r>
        <w:instrText>"</w:instrText>
      </w:r>
      <w:r>
        <w:rPr>
          <w:rFonts w:cs="Arial"/>
        </w:rPr>
        <w:fldChar w:fldCharType="end"/>
      </w:r>
      <w:r w:rsidR="009E71B4">
        <w:rPr>
          <w:rFonts w:cs="Arial"/>
        </w:rPr>
        <w:t xml:space="preserve"> </w:t>
      </w:r>
      <w:r w:rsidR="006F72CA">
        <w:rPr>
          <w:rFonts w:cs="Arial"/>
        </w:rPr>
        <w:t>&lt;&lt;Role&gt;&gt;</w:t>
      </w:r>
      <w:bookmarkEnd w:id="123"/>
    </w:p>
    <w:p w14:paraId="74264976" w14:textId="77777777" w:rsidR="00347871" w:rsidRDefault="00347871" w:rsidP="00F71BA8">
      <w:r>
        <w:t>Role of an actor that asserts control over any entity.</w:t>
      </w:r>
    </w:p>
    <w:p w14:paraId="7BDD2621" w14:textId="77777777" w:rsidR="00347871" w:rsidRDefault="00347871" w:rsidP="00F71BA8">
      <w:r>
        <w:t>[FIBO] ContollingParty: Party which exercises some form of control in some context.</w:t>
      </w:r>
    </w:p>
    <w:p w14:paraId="6E0CC05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A3BA949" w14:textId="77777777" w:rsidR="00347871" w:rsidRDefault="00586039" w:rsidP="00347871">
      <w:pPr>
        <w:ind w:left="360"/>
      </w:pPr>
      <w:hyperlink w:anchor="_366e70bab7ea3da37cb039e7a6b88ae2" w:history="1">
        <w:r w:rsidR="00347871">
          <w:rPr>
            <w:rStyle w:val="Hyperlink"/>
          </w:rPr>
          <w:t>Actor</w:t>
        </w:r>
      </w:hyperlink>
    </w:p>
    <w:p w14:paraId="5DDA5412" w14:textId="77777777" w:rsidR="00347871" w:rsidRDefault="00347871" w:rsidP="00347871"/>
    <w:p w14:paraId="1BD82ECD" w14:textId="77777777" w:rsidR="00347871" w:rsidRDefault="00347871" w:rsidP="00347871">
      <w:pPr>
        <w:pStyle w:val="Heading2"/>
      </w:pPr>
      <w:bookmarkStart w:id="124" w:name="_098e94293ef23525a55f38466fa5abc5"/>
      <w:bookmarkStart w:id="125" w:name="_Toc40971067"/>
      <w:r>
        <w:t>Class Custodian</w:t>
      </w:r>
      <w:bookmarkEnd w:id="124"/>
      <w:r w:rsidRPr="003A31EC">
        <w:rPr>
          <w:rFonts w:cs="Arial"/>
        </w:rPr>
        <w:t xml:space="preserve"> </w:t>
      </w:r>
      <w:r>
        <w:rPr>
          <w:rFonts w:cs="Arial"/>
        </w:rPr>
        <w:fldChar w:fldCharType="begin"/>
      </w:r>
      <w:r>
        <w:instrText>XE"</w:instrText>
      </w:r>
      <w:r w:rsidRPr="00413D75">
        <w:rPr>
          <w:rFonts w:cs="Arial"/>
        </w:rPr>
        <w:instrText>Custodian</w:instrText>
      </w:r>
      <w:r>
        <w:instrText>"</w:instrText>
      </w:r>
      <w:r>
        <w:rPr>
          <w:rFonts w:cs="Arial"/>
        </w:rPr>
        <w:fldChar w:fldCharType="end"/>
      </w:r>
      <w:r w:rsidR="009E71B4">
        <w:rPr>
          <w:rFonts w:cs="Arial"/>
        </w:rPr>
        <w:t xml:space="preserve"> </w:t>
      </w:r>
      <w:r w:rsidR="006F72CA">
        <w:rPr>
          <w:rFonts w:cs="Arial"/>
        </w:rPr>
        <w:t>&lt;&lt;Role&gt;&gt;</w:t>
      </w:r>
      <w:bookmarkEnd w:id="125"/>
    </w:p>
    <w:p w14:paraId="4F883667" w14:textId="77777777" w:rsidR="00347871" w:rsidRDefault="00347871" w:rsidP="00F71BA8">
      <w:r>
        <w:t>An actor who has responsibility for or looks after some managed entity. A Custodian &lt;has custody of&gt; a managed entity via the Custody relation.</w:t>
      </w:r>
    </w:p>
    <w:p w14:paraId="379BF5A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52B87D1" w14:textId="77777777" w:rsidR="00347871" w:rsidRDefault="00586039" w:rsidP="00347871">
      <w:pPr>
        <w:ind w:left="360"/>
      </w:pPr>
      <w:hyperlink w:anchor="_f63e6883cfa264e834dd483281500b75" w:history="1">
        <w:r w:rsidR="00347871">
          <w:rPr>
            <w:rStyle w:val="Hyperlink"/>
          </w:rPr>
          <w:t>Controlling Actor</w:t>
        </w:r>
      </w:hyperlink>
    </w:p>
    <w:p w14:paraId="220644B4" w14:textId="77777777" w:rsidR="00347871" w:rsidRDefault="00347871" w:rsidP="00347871"/>
    <w:p w14:paraId="658676E5" w14:textId="77777777" w:rsidR="00347871" w:rsidRDefault="00347871" w:rsidP="00347871">
      <w:pPr>
        <w:pStyle w:val="Heading2"/>
      </w:pPr>
      <w:bookmarkStart w:id="126" w:name="_15f9faa1befc9c7bec1133ab92664008"/>
      <w:bookmarkStart w:id="127" w:name="_Toc40971068"/>
      <w:r>
        <w:t>Association Class Custody</w:t>
      </w:r>
      <w:bookmarkEnd w:id="126"/>
      <w:bookmarkEnd w:id="127"/>
      <w:r w:rsidRPr="003A31EC">
        <w:rPr>
          <w:rFonts w:cs="Arial"/>
        </w:rPr>
        <w:t xml:space="preserve"> </w:t>
      </w:r>
      <w:r>
        <w:rPr>
          <w:rFonts w:cs="Arial"/>
        </w:rPr>
        <w:fldChar w:fldCharType="begin"/>
      </w:r>
      <w:r>
        <w:instrText>XE"</w:instrText>
      </w:r>
      <w:r w:rsidRPr="00413D75">
        <w:rPr>
          <w:rFonts w:cs="Arial"/>
        </w:rPr>
        <w:instrText>Custody</w:instrText>
      </w:r>
      <w:r>
        <w:instrText>"</w:instrText>
      </w:r>
      <w:r>
        <w:rPr>
          <w:rFonts w:cs="Arial"/>
        </w:rPr>
        <w:fldChar w:fldCharType="end"/>
      </w:r>
      <w:r w:rsidR="009E71B4">
        <w:rPr>
          <w:rFonts w:cs="Arial"/>
        </w:rPr>
        <w:t xml:space="preserve"> </w:t>
      </w:r>
    </w:p>
    <w:p w14:paraId="728C104C" w14:textId="77777777" w:rsidR="00347871" w:rsidRDefault="00347871" w:rsidP="00F71BA8">
      <w:r>
        <w:t xml:space="preserve">The act of a custodian protecting or taking care of a managed entity. </w:t>
      </w:r>
    </w:p>
    <w:p w14:paraId="025A1D0A"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5618ABA0" w14:textId="77777777" w:rsidR="00347871" w:rsidRDefault="00586039" w:rsidP="00347871">
      <w:pPr>
        <w:ind w:left="360"/>
      </w:pPr>
      <w:hyperlink w:anchor="_f8a19005431bba865c6c65bdff2b31be" w:history="1">
        <w:r w:rsidR="00347871">
          <w:rPr>
            <w:rStyle w:val="Hyperlink"/>
          </w:rPr>
          <w:t>Control</w:t>
        </w:r>
      </w:hyperlink>
    </w:p>
    <w:p w14:paraId="0B7CEC4D"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28201EA" w14:textId="09715B97" w:rsidR="00347871" w:rsidRDefault="0039663B" w:rsidP="00347871">
      <w:pPr>
        <w:ind w:firstLine="720"/>
      </w:pPr>
      <w:r w:rsidRPr="002E0F19">
        <w:rPr>
          <w:noProof/>
        </w:rPr>
        <w:pict w14:anchorId="1F292B5D">
          <v:shape id="_x0000_i1566" type="#_x0000_t75" alt="1036430391.png" style="width:12pt;height:12pt;visibility:visible;mso-wrap-style:square">
            <v:imagedata r:id="rId14" o:title="1036430391"/>
          </v:shape>
        </w:pict>
      </w:r>
      <w:r w:rsidR="00347871">
        <w:t xml:space="preserve"> has custody of</w:t>
      </w:r>
      <w:r w:rsidR="00347871">
        <w:rPr>
          <w:rFonts w:cs="Arial"/>
        </w:rPr>
        <w:fldChar w:fldCharType="begin"/>
      </w:r>
      <w:r w:rsidR="00347871">
        <w:instrText>XE"</w:instrText>
      </w:r>
      <w:r w:rsidR="00347871" w:rsidRPr="00413D75">
        <w:rPr>
          <w:rFonts w:cs="Arial"/>
        </w:rPr>
        <w:instrText>has custody of</w:instrText>
      </w:r>
      <w:r w:rsidR="00347871">
        <w:instrText>"</w:instrText>
      </w:r>
      <w:r w:rsidR="00347871">
        <w:rPr>
          <w:rFonts w:cs="Arial"/>
        </w:rPr>
        <w:fldChar w:fldCharType="end"/>
      </w:r>
      <w:r w:rsidR="00347871">
        <w:t xml:space="preserve"> : </w:t>
      </w:r>
      <w:hyperlink w:anchor="_2c31d4e86386c618fdbb20da70101265" w:history="1">
        <w:r w:rsidR="00347871">
          <w:rPr>
            <w:rStyle w:val="Hyperlink"/>
          </w:rPr>
          <w:t>Managed Entity</w:t>
        </w:r>
      </w:hyperlink>
      <w:r w:rsidR="00347871">
        <w:t xml:space="preserve"> [*] </w:t>
      </w:r>
    </w:p>
    <w:p w14:paraId="609053D5" w14:textId="77777777" w:rsidR="00347871" w:rsidRDefault="00347871" w:rsidP="004E3AD0">
      <w:pPr>
        <w:pStyle w:val="BodyText"/>
        <w:spacing w:before="60" w:after="120"/>
        <w:ind w:firstLine="720"/>
      </w:pPr>
      <w:r>
        <w:t>The entity a custodian has custody of.</w:t>
      </w:r>
    </w:p>
    <w:p w14:paraId="1BED0CD0" w14:textId="63A393E5" w:rsidR="00347871" w:rsidRDefault="0039663B" w:rsidP="00347871">
      <w:pPr>
        <w:ind w:firstLine="720"/>
      </w:pPr>
      <w:r w:rsidRPr="002E0F19">
        <w:rPr>
          <w:noProof/>
        </w:rPr>
        <w:pict w14:anchorId="299C1377">
          <v:shape id="_x0000_i1565" type="#_x0000_t75" alt="1036430391.png" style="width:12pt;height:12pt;visibility:visible;mso-wrap-style:square">
            <v:imagedata r:id="rId14" o:title="1036430391"/>
          </v:shape>
        </w:pict>
      </w:r>
      <w:r w:rsidR="00347871">
        <w:t xml:space="preserve"> in the custody of</w:t>
      </w:r>
      <w:r w:rsidR="00347871">
        <w:rPr>
          <w:rFonts w:cs="Arial"/>
        </w:rPr>
        <w:fldChar w:fldCharType="begin"/>
      </w:r>
      <w:r w:rsidR="00347871">
        <w:instrText>XE"</w:instrText>
      </w:r>
      <w:r w:rsidR="00347871" w:rsidRPr="00413D75">
        <w:rPr>
          <w:rFonts w:cs="Arial"/>
        </w:rPr>
        <w:instrText>in the custody of</w:instrText>
      </w:r>
      <w:r w:rsidR="00347871">
        <w:instrText>"</w:instrText>
      </w:r>
      <w:r w:rsidR="00347871">
        <w:rPr>
          <w:rFonts w:cs="Arial"/>
        </w:rPr>
        <w:fldChar w:fldCharType="end"/>
      </w:r>
      <w:r w:rsidR="00347871">
        <w:t xml:space="preserve"> : </w:t>
      </w:r>
      <w:hyperlink w:anchor="_098e94293ef23525a55f38466fa5abc5" w:history="1">
        <w:r w:rsidR="00347871">
          <w:rPr>
            <w:rStyle w:val="Hyperlink"/>
          </w:rPr>
          <w:t>Custodian</w:t>
        </w:r>
      </w:hyperlink>
      <w:r w:rsidR="00347871">
        <w:t xml:space="preserve"> [*] </w:t>
      </w:r>
    </w:p>
    <w:p w14:paraId="701159C2" w14:textId="77777777" w:rsidR="00347871" w:rsidRDefault="00347871" w:rsidP="004E3AD0">
      <w:pPr>
        <w:pStyle w:val="BodyText"/>
        <w:spacing w:before="60" w:after="120"/>
        <w:ind w:firstLine="720"/>
      </w:pPr>
      <w:r>
        <w:t>The custodian of a managed entity.</w:t>
      </w:r>
    </w:p>
    <w:p w14:paraId="64AD4B47" w14:textId="77777777" w:rsidR="00347871" w:rsidRDefault="00347871" w:rsidP="00347871"/>
    <w:p w14:paraId="672DE0E5" w14:textId="77777777" w:rsidR="00347871" w:rsidRDefault="00347871" w:rsidP="00347871">
      <w:pPr>
        <w:pStyle w:val="Heading2"/>
      </w:pPr>
      <w:bookmarkStart w:id="128" w:name="_af85e761d16ad7b99d63900aa8427c72"/>
      <w:bookmarkStart w:id="129" w:name="_Toc40971069"/>
      <w:r>
        <w:t>Class Leader</w:t>
      </w:r>
      <w:bookmarkEnd w:id="128"/>
      <w:r w:rsidRPr="003A31EC">
        <w:rPr>
          <w:rFonts w:cs="Arial"/>
        </w:rPr>
        <w:t xml:space="preserve"> </w:t>
      </w:r>
      <w:r>
        <w:rPr>
          <w:rFonts w:cs="Arial"/>
        </w:rPr>
        <w:fldChar w:fldCharType="begin"/>
      </w:r>
      <w:r>
        <w:instrText>XE"</w:instrText>
      </w:r>
      <w:r w:rsidRPr="00413D75">
        <w:rPr>
          <w:rFonts w:cs="Arial"/>
        </w:rPr>
        <w:instrText>Leader</w:instrText>
      </w:r>
      <w:r>
        <w:instrText>"</w:instrText>
      </w:r>
      <w:r>
        <w:rPr>
          <w:rFonts w:cs="Arial"/>
        </w:rPr>
        <w:fldChar w:fldCharType="end"/>
      </w:r>
      <w:r w:rsidR="009E71B4">
        <w:rPr>
          <w:rFonts w:cs="Arial"/>
        </w:rPr>
        <w:t xml:space="preserve"> </w:t>
      </w:r>
      <w:r w:rsidR="006F72CA">
        <w:rPr>
          <w:rFonts w:cs="Arial"/>
        </w:rPr>
        <w:t>&lt;&lt;Role&gt;&gt;</w:t>
      </w:r>
      <w:bookmarkEnd w:id="129"/>
    </w:p>
    <w:p w14:paraId="6619A5ED" w14:textId="77777777" w:rsidR="00347871" w:rsidRDefault="00347871" w:rsidP="00F71BA8">
      <w:r>
        <w:t>A person who leads or commands a group, organization, or country.</w:t>
      </w:r>
    </w:p>
    <w:p w14:paraId="00FF752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33E1CE7" w14:textId="77777777" w:rsidR="00347871" w:rsidRDefault="00586039" w:rsidP="00347871">
      <w:pPr>
        <w:ind w:left="360"/>
      </w:pPr>
      <w:hyperlink w:anchor="_fbebb307de3081a79a546a1feb935d25" w:history="1">
        <w:r w:rsidR="00347871">
          <w:rPr>
            <w:rStyle w:val="Hyperlink"/>
          </w:rPr>
          <w:t>Authority</w:t>
        </w:r>
      </w:hyperlink>
      <w:r w:rsidR="00347871">
        <w:t xml:space="preserve">, </w:t>
      </w:r>
      <w:hyperlink w:anchor="_f63e6883cfa264e834dd483281500b75" w:history="1">
        <w:r w:rsidR="00347871">
          <w:rPr>
            <w:rStyle w:val="Hyperlink"/>
          </w:rPr>
          <w:t>Controlling Actor</w:t>
        </w:r>
      </w:hyperlink>
      <w:r w:rsidR="00347871">
        <w:t xml:space="preserve">, </w:t>
      </w:r>
      <w:hyperlink w:anchor="_cdc29d2819530ccaeba6b720b8983fee" w:history="1">
        <w:r w:rsidR="00347871">
          <w:rPr>
            <w:rStyle w:val="Hyperlink"/>
          </w:rPr>
          <w:t>Person</w:t>
        </w:r>
      </w:hyperlink>
    </w:p>
    <w:p w14:paraId="60E7AB8D" w14:textId="77777777" w:rsidR="00347871" w:rsidRDefault="00347871" w:rsidP="00347871"/>
    <w:p w14:paraId="32AD192A" w14:textId="77777777" w:rsidR="00347871" w:rsidRDefault="00347871" w:rsidP="00347871">
      <w:pPr>
        <w:pStyle w:val="Heading2"/>
      </w:pPr>
      <w:bookmarkStart w:id="130" w:name="_1615e634054236aa7880959455634d33"/>
      <w:bookmarkStart w:id="131" w:name="_Toc40971070"/>
      <w:r>
        <w:t>Association Class Leadership</w:t>
      </w:r>
      <w:bookmarkEnd w:id="130"/>
      <w:bookmarkEnd w:id="131"/>
      <w:r w:rsidRPr="003A31EC">
        <w:rPr>
          <w:rFonts w:cs="Arial"/>
        </w:rPr>
        <w:t xml:space="preserve"> </w:t>
      </w:r>
      <w:r>
        <w:rPr>
          <w:rFonts w:cs="Arial"/>
        </w:rPr>
        <w:fldChar w:fldCharType="begin"/>
      </w:r>
      <w:r>
        <w:instrText>XE"</w:instrText>
      </w:r>
      <w:r w:rsidRPr="00413D75">
        <w:rPr>
          <w:rFonts w:cs="Arial"/>
        </w:rPr>
        <w:instrText>Leadership</w:instrText>
      </w:r>
      <w:r>
        <w:instrText>"</w:instrText>
      </w:r>
      <w:r>
        <w:rPr>
          <w:rFonts w:cs="Arial"/>
        </w:rPr>
        <w:fldChar w:fldCharType="end"/>
      </w:r>
      <w:r w:rsidR="009E71B4">
        <w:rPr>
          <w:rFonts w:cs="Arial"/>
        </w:rPr>
        <w:t xml:space="preserve"> </w:t>
      </w:r>
    </w:p>
    <w:p w14:paraId="35AB2B0A" w14:textId="77777777" w:rsidR="00347871" w:rsidRDefault="00347871" w:rsidP="00F71BA8">
      <w:r>
        <w:t>An person leading or governing an organization.</w:t>
      </w:r>
    </w:p>
    <w:p w14:paraId="029EDCC1"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23877B7B" w14:textId="77777777" w:rsidR="00347871" w:rsidRDefault="00586039" w:rsidP="00347871">
      <w:pPr>
        <w:ind w:left="360"/>
      </w:pPr>
      <w:hyperlink w:anchor="_f8a19005431bba865c6c65bdff2b31be" w:history="1">
        <w:r w:rsidR="00347871">
          <w:rPr>
            <w:rStyle w:val="Hyperlink"/>
          </w:rPr>
          <w:t>Control</w:t>
        </w:r>
      </w:hyperlink>
      <w:r w:rsidR="00347871">
        <w:t xml:space="preserve">, </w:t>
      </w:r>
      <w:hyperlink w:anchor="_f1334ecfff383222b0bba7f3270df28a" w:history="1">
        <w:r w:rsidR="00347871">
          <w:rPr>
            <w:rStyle w:val="Hyperlink"/>
          </w:rPr>
          <w:t>Membership</w:t>
        </w:r>
      </w:hyperlink>
      <w:r w:rsidR="00347871">
        <w:t xml:space="preserve">, </w:t>
      </w:r>
      <w:hyperlink w:anchor="_fa197e60b1555c1c26a512d6d61a08c0" w:history="1">
        <w:r w:rsidR="00347871">
          <w:rPr>
            <w:rStyle w:val="Hyperlink"/>
          </w:rPr>
          <w:t>Subject to Authority</w:t>
        </w:r>
      </w:hyperlink>
    </w:p>
    <w:p w14:paraId="1F98ED56"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8D5C9F1" w14:textId="63660AE4" w:rsidR="00347871" w:rsidRDefault="0039663B" w:rsidP="00347871">
      <w:pPr>
        <w:ind w:firstLine="720"/>
      </w:pPr>
      <w:r w:rsidRPr="002E0F19">
        <w:rPr>
          <w:noProof/>
        </w:rPr>
        <w:pict w14:anchorId="5A860B22">
          <v:shape id="_x0000_i1564" type="#_x0000_t75" alt="1036430391.png" style="width:12pt;height:12pt;visibility:visible;mso-wrap-style:square">
            <v:imagedata r:id="rId14" o:title="1036430391"/>
          </v:shape>
        </w:pict>
      </w:r>
      <w:r w:rsidR="00347871">
        <w:t xml:space="preserve"> leads</w:t>
      </w:r>
      <w:r w:rsidR="00347871">
        <w:rPr>
          <w:rFonts w:cs="Arial"/>
        </w:rPr>
        <w:fldChar w:fldCharType="begin"/>
      </w:r>
      <w:r w:rsidR="00347871">
        <w:instrText>XE"</w:instrText>
      </w:r>
      <w:r w:rsidR="00347871" w:rsidRPr="00413D75">
        <w:rPr>
          <w:rFonts w:cs="Arial"/>
        </w:rPr>
        <w:instrText>leads</w:instrText>
      </w:r>
      <w:r w:rsidR="00347871">
        <w:instrText>"</w:instrText>
      </w:r>
      <w:r w:rsidR="00347871">
        <w:rPr>
          <w:rFonts w:cs="Arial"/>
        </w:rPr>
        <w:fldChar w:fldCharType="end"/>
      </w:r>
      <w:r w:rsidR="00347871">
        <w:t xml:space="preserve"> : </w:t>
      </w:r>
      <w:hyperlink w:anchor="_e1a486cb86a1dd2beae1aae78f75fa58" w:history="1">
        <w:r w:rsidR="00347871">
          <w:rPr>
            <w:rStyle w:val="Hyperlink"/>
          </w:rPr>
          <w:t>Organization</w:t>
        </w:r>
      </w:hyperlink>
      <w:r w:rsidR="00347871">
        <w:t xml:space="preserve"> [1..*] </w:t>
      </w:r>
    </w:p>
    <w:p w14:paraId="4CB10A40" w14:textId="77777777" w:rsidR="00347871" w:rsidRDefault="00347871" w:rsidP="004E3AD0">
      <w:pPr>
        <w:pStyle w:val="BodyText"/>
        <w:spacing w:before="60" w:after="120"/>
        <w:ind w:firstLine="720"/>
      </w:pPr>
      <w:r>
        <w:lastRenderedPageBreak/>
        <w:t>An organization a person leads.</w:t>
      </w:r>
    </w:p>
    <w:p w14:paraId="3EE32213" w14:textId="5D3B6BF2" w:rsidR="00347871" w:rsidRDefault="0039663B" w:rsidP="00347871">
      <w:pPr>
        <w:ind w:firstLine="720"/>
      </w:pPr>
      <w:r w:rsidRPr="002E0F19">
        <w:rPr>
          <w:noProof/>
        </w:rPr>
        <w:pict w14:anchorId="28AF040F">
          <v:shape id="_x0000_i1563" type="#_x0000_t75" alt="1036430391.png" style="width:12pt;height:12pt;visibility:visible;mso-wrap-style:square">
            <v:imagedata r:id="rId14" o:title="1036430391"/>
          </v:shape>
        </w:pict>
      </w:r>
      <w:r w:rsidR="00347871">
        <w:t xml:space="preserve"> has leader</w:t>
      </w:r>
      <w:r w:rsidR="00347871">
        <w:rPr>
          <w:rFonts w:cs="Arial"/>
        </w:rPr>
        <w:fldChar w:fldCharType="begin"/>
      </w:r>
      <w:r w:rsidR="00347871">
        <w:instrText>XE"</w:instrText>
      </w:r>
      <w:r w:rsidR="00347871" w:rsidRPr="00413D75">
        <w:rPr>
          <w:rFonts w:cs="Arial"/>
        </w:rPr>
        <w:instrText>has leader</w:instrText>
      </w:r>
      <w:r w:rsidR="00347871">
        <w:instrText>"</w:instrText>
      </w:r>
      <w:r w:rsidR="00347871">
        <w:rPr>
          <w:rFonts w:cs="Arial"/>
        </w:rPr>
        <w:fldChar w:fldCharType="end"/>
      </w:r>
      <w:r w:rsidR="00347871">
        <w:t xml:space="preserve"> : </w:t>
      </w:r>
      <w:hyperlink w:anchor="_af85e761d16ad7b99d63900aa8427c72" w:history="1">
        <w:r w:rsidR="00347871">
          <w:rPr>
            <w:rStyle w:val="Hyperlink"/>
          </w:rPr>
          <w:t>Leader</w:t>
        </w:r>
      </w:hyperlink>
      <w:r w:rsidR="00347871">
        <w:t xml:space="preserve"> [*] </w:t>
      </w:r>
    </w:p>
    <w:p w14:paraId="2A9F112A" w14:textId="77777777" w:rsidR="00347871" w:rsidRDefault="00347871" w:rsidP="004E3AD0">
      <w:pPr>
        <w:pStyle w:val="BodyText"/>
        <w:spacing w:before="60" w:after="120"/>
        <w:ind w:firstLine="720"/>
      </w:pPr>
      <w:r>
        <w:t>A person leading or directing an organization.</w:t>
      </w:r>
    </w:p>
    <w:p w14:paraId="33623F11" w14:textId="77777777" w:rsidR="00347871" w:rsidRDefault="00347871" w:rsidP="00347871"/>
    <w:p w14:paraId="5B1A3B9A" w14:textId="77777777" w:rsidR="00347871" w:rsidRDefault="00347871" w:rsidP="00347871">
      <w:pPr>
        <w:pStyle w:val="Heading2"/>
      </w:pPr>
      <w:bookmarkStart w:id="132" w:name="_2c31d4e86386c618fdbb20da70101265"/>
      <w:bookmarkStart w:id="133" w:name="_Toc40971071"/>
      <w:r>
        <w:t>Class Managed Entity</w:t>
      </w:r>
      <w:bookmarkEnd w:id="132"/>
      <w:r w:rsidRPr="003A31EC">
        <w:rPr>
          <w:rFonts w:cs="Arial"/>
        </w:rPr>
        <w:t xml:space="preserve"> </w:t>
      </w:r>
      <w:r>
        <w:rPr>
          <w:rFonts w:cs="Arial"/>
        </w:rPr>
        <w:fldChar w:fldCharType="begin"/>
      </w:r>
      <w:r>
        <w:instrText>XE"</w:instrText>
      </w:r>
      <w:r w:rsidRPr="00413D75">
        <w:rPr>
          <w:rFonts w:cs="Arial"/>
        </w:rPr>
        <w:instrText>Managed Entity</w:instrText>
      </w:r>
      <w:r>
        <w:instrText>"</w:instrText>
      </w:r>
      <w:r>
        <w:rPr>
          <w:rFonts w:cs="Arial"/>
        </w:rPr>
        <w:fldChar w:fldCharType="end"/>
      </w:r>
      <w:r w:rsidR="009E71B4">
        <w:rPr>
          <w:rFonts w:cs="Arial"/>
        </w:rPr>
        <w:t xml:space="preserve"> </w:t>
      </w:r>
      <w:r w:rsidR="006F72CA">
        <w:rPr>
          <w:rFonts w:cs="Arial"/>
        </w:rPr>
        <w:t>&lt;&lt;Role&gt;&gt;</w:t>
      </w:r>
      <w:bookmarkEnd w:id="133"/>
    </w:p>
    <w:p w14:paraId="186D6747" w14:textId="77777777" w:rsidR="00347871" w:rsidRDefault="00347871" w:rsidP="00F71BA8">
      <w:r>
        <w:t>Any entity for which the custody of or access to the entity is managed such that it can be trusted or protected. A managed entity is in the custody of a custodian via the Custody relation.</w:t>
      </w:r>
    </w:p>
    <w:p w14:paraId="381FCA9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6ABB462" w14:textId="77777777" w:rsidR="00347871" w:rsidRDefault="00586039" w:rsidP="00347871">
      <w:pPr>
        <w:ind w:left="360"/>
      </w:pPr>
      <w:hyperlink w:anchor="_33ac94a5c24db4bf35f55e017b3c6751" w:history="1">
        <w:r w:rsidR="00347871">
          <w:rPr>
            <w:rStyle w:val="Hyperlink"/>
          </w:rPr>
          <w:t>Controlled Entity</w:t>
        </w:r>
      </w:hyperlink>
    </w:p>
    <w:p w14:paraId="7433EFE9" w14:textId="77777777" w:rsidR="00347871" w:rsidRDefault="00347871" w:rsidP="00347871"/>
    <w:p w14:paraId="0787B575" w14:textId="77777777" w:rsidR="00347871" w:rsidRDefault="00347871" w:rsidP="00347871">
      <w:pPr>
        <w:pStyle w:val="Heading2"/>
      </w:pPr>
      <w:bookmarkStart w:id="134" w:name="_945c4359b8bc13f3a8191989d35f9102"/>
      <w:bookmarkStart w:id="135" w:name="_Toc40971072"/>
      <w:r>
        <w:t>Class Owner</w:t>
      </w:r>
      <w:bookmarkEnd w:id="134"/>
      <w:r w:rsidRPr="003A31EC">
        <w:rPr>
          <w:rFonts w:cs="Arial"/>
        </w:rPr>
        <w:t xml:space="preserve"> </w:t>
      </w:r>
      <w:r>
        <w:rPr>
          <w:rFonts w:cs="Arial"/>
        </w:rPr>
        <w:fldChar w:fldCharType="begin"/>
      </w:r>
      <w:r>
        <w:instrText>XE"</w:instrText>
      </w:r>
      <w:r w:rsidRPr="00413D75">
        <w:rPr>
          <w:rFonts w:cs="Arial"/>
        </w:rPr>
        <w:instrText>Owner</w:instrText>
      </w:r>
      <w:r>
        <w:instrText>"</w:instrText>
      </w:r>
      <w:r>
        <w:rPr>
          <w:rFonts w:cs="Arial"/>
        </w:rPr>
        <w:fldChar w:fldCharType="end"/>
      </w:r>
      <w:r w:rsidR="009E71B4">
        <w:rPr>
          <w:rFonts w:cs="Arial"/>
        </w:rPr>
        <w:t xml:space="preserve"> </w:t>
      </w:r>
      <w:r w:rsidR="006F72CA">
        <w:rPr>
          <w:rFonts w:cs="Arial"/>
        </w:rPr>
        <w:t>&lt;&lt;Role&gt;&gt;</w:t>
      </w:r>
      <w:bookmarkEnd w:id="135"/>
    </w:p>
    <w:p w14:paraId="7C490E0F" w14:textId="77777777" w:rsidR="00347871" w:rsidRDefault="00347871" w:rsidP="00F71BA8">
      <w:r>
        <w:t>Role of an actor that owns property.</w:t>
      </w:r>
    </w:p>
    <w:p w14:paraId="19AD5D5F" w14:textId="77777777" w:rsidR="00347871" w:rsidRDefault="00347871" w:rsidP="00F71BA8">
      <w:r>
        <w:t>[FIBO] Owner: A party in the ownership role; one that owns something. The thing owned is an Asset to that Party.</w:t>
      </w:r>
    </w:p>
    <w:p w14:paraId="2AE3CC2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01C727B" w14:textId="77777777" w:rsidR="00347871" w:rsidRDefault="00586039" w:rsidP="00347871">
      <w:pPr>
        <w:ind w:left="360"/>
      </w:pPr>
      <w:hyperlink w:anchor="_f63e6883cfa264e834dd483281500b75" w:history="1">
        <w:r w:rsidR="00347871">
          <w:rPr>
            <w:rStyle w:val="Hyperlink"/>
          </w:rPr>
          <w:t>Controlling Actor</w:t>
        </w:r>
      </w:hyperlink>
    </w:p>
    <w:p w14:paraId="5E607887" w14:textId="77777777" w:rsidR="00347871" w:rsidRDefault="00347871" w:rsidP="00347871"/>
    <w:p w14:paraId="35FCB474" w14:textId="77777777" w:rsidR="00347871" w:rsidRDefault="00347871" w:rsidP="00347871">
      <w:pPr>
        <w:pStyle w:val="Heading2"/>
      </w:pPr>
      <w:bookmarkStart w:id="136" w:name="_5408f2a1f9b74a988582c86fd258f6c1"/>
      <w:bookmarkStart w:id="137" w:name="_Toc40971073"/>
      <w:r>
        <w:t>Association Class Ownership Control</w:t>
      </w:r>
      <w:bookmarkEnd w:id="136"/>
      <w:bookmarkEnd w:id="137"/>
      <w:r w:rsidRPr="003A31EC">
        <w:rPr>
          <w:rFonts w:cs="Arial"/>
        </w:rPr>
        <w:t xml:space="preserve"> </w:t>
      </w:r>
      <w:r>
        <w:rPr>
          <w:rFonts w:cs="Arial"/>
        </w:rPr>
        <w:fldChar w:fldCharType="begin"/>
      </w:r>
      <w:r>
        <w:instrText>XE"</w:instrText>
      </w:r>
      <w:r w:rsidRPr="00413D75">
        <w:rPr>
          <w:rFonts w:cs="Arial"/>
        </w:rPr>
        <w:instrText>Ownership Control</w:instrText>
      </w:r>
      <w:r>
        <w:instrText>"</w:instrText>
      </w:r>
      <w:r>
        <w:rPr>
          <w:rFonts w:cs="Arial"/>
        </w:rPr>
        <w:fldChar w:fldCharType="end"/>
      </w:r>
      <w:r w:rsidR="009E71B4">
        <w:rPr>
          <w:rFonts w:cs="Arial"/>
        </w:rPr>
        <w:t xml:space="preserve"> </w:t>
      </w:r>
    </w:p>
    <w:p w14:paraId="3AA38D19" w14:textId="77777777" w:rsidR="00347871" w:rsidRDefault="00347871" w:rsidP="00F71BA8">
      <w:r>
        <w:t>Relationship defining the ownership of property by an owner.</w:t>
      </w:r>
    </w:p>
    <w:p w14:paraId="2F68D272" w14:textId="77777777" w:rsidR="00347871" w:rsidRDefault="00347871" w:rsidP="00F71BA8">
      <w:r>
        <w:t>[FIBO] Ownership: Ownership is the context in which some Party is said to own some Independent Thing. The Party is defined as such due to its being the owning party to that Thing.</w:t>
      </w:r>
    </w:p>
    <w:p w14:paraId="635E3B80"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311D8068" w14:textId="77777777" w:rsidR="00347871" w:rsidRDefault="00586039" w:rsidP="00347871">
      <w:pPr>
        <w:ind w:left="360"/>
      </w:pPr>
      <w:hyperlink w:anchor="_f8a19005431bba865c6c65bdff2b31be" w:history="1">
        <w:r w:rsidR="00347871">
          <w:rPr>
            <w:rStyle w:val="Hyperlink"/>
          </w:rPr>
          <w:t>Control</w:t>
        </w:r>
      </w:hyperlink>
    </w:p>
    <w:p w14:paraId="53D3E6A1"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034387F5" w14:textId="577132D2" w:rsidR="00347871" w:rsidRDefault="0039663B" w:rsidP="00347871">
      <w:pPr>
        <w:ind w:firstLine="720"/>
      </w:pPr>
      <w:r w:rsidRPr="002E0F19">
        <w:rPr>
          <w:noProof/>
        </w:rPr>
        <w:pict w14:anchorId="25415BF3">
          <v:shape id="_x0000_i1562" type="#_x0000_t75" alt="1036430391.png" style="width:12pt;height:12pt;visibility:visible;mso-wrap-style:square">
            <v:imagedata r:id="rId14" o:title="1036430391"/>
          </v:shape>
        </w:pict>
      </w:r>
      <w:r w:rsidR="00347871">
        <w:t xml:space="preserve"> owns</w:t>
      </w:r>
      <w:r w:rsidR="00347871">
        <w:rPr>
          <w:rFonts w:cs="Arial"/>
        </w:rPr>
        <w:fldChar w:fldCharType="begin"/>
      </w:r>
      <w:r w:rsidR="00347871">
        <w:instrText>XE"</w:instrText>
      </w:r>
      <w:r w:rsidR="00347871" w:rsidRPr="00413D75">
        <w:rPr>
          <w:rFonts w:cs="Arial"/>
        </w:rPr>
        <w:instrText>owns</w:instrText>
      </w:r>
      <w:r w:rsidR="00347871">
        <w:instrText>"</w:instrText>
      </w:r>
      <w:r w:rsidR="00347871">
        <w:rPr>
          <w:rFonts w:cs="Arial"/>
        </w:rPr>
        <w:fldChar w:fldCharType="end"/>
      </w:r>
      <w:r w:rsidR="00347871">
        <w:t xml:space="preserve"> : </w:t>
      </w:r>
      <w:hyperlink w:anchor="_e3bf21df3ed5e0ea7697e5508580aab7" w:history="1">
        <w:r w:rsidR="00347871">
          <w:rPr>
            <w:rStyle w:val="Hyperlink"/>
          </w:rPr>
          <w:t>Property</w:t>
        </w:r>
      </w:hyperlink>
      <w:r w:rsidR="00347871">
        <w:t xml:space="preserve"> [1..*] </w:t>
      </w:r>
    </w:p>
    <w:p w14:paraId="50C370D5" w14:textId="77777777" w:rsidR="00347871" w:rsidRDefault="00347871" w:rsidP="004E3AD0">
      <w:pPr>
        <w:pStyle w:val="BodyText"/>
        <w:spacing w:before="60" w:after="120"/>
        <w:ind w:firstLine="720"/>
      </w:pPr>
      <w:r>
        <w:t>Property owned by an owner.</w:t>
      </w:r>
    </w:p>
    <w:p w14:paraId="74CC8960" w14:textId="77777777" w:rsidR="00347871" w:rsidRDefault="00347871" w:rsidP="004E3AD0">
      <w:pPr>
        <w:pStyle w:val="BodyText"/>
        <w:spacing w:before="60" w:after="120"/>
        <w:ind w:firstLine="720"/>
      </w:pPr>
      <w:r>
        <w:t>[FIBO] owns: to have (something) as one's own, possess</w:t>
      </w:r>
    </w:p>
    <w:p w14:paraId="65BF0B3A" w14:textId="4B3C25AF" w:rsidR="00347871" w:rsidRDefault="0039663B" w:rsidP="00347871">
      <w:pPr>
        <w:ind w:firstLine="720"/>
      </w:pPr>
      <w:r w:rsidRPr="002E0F19">
        <w:rPr>
          <w:noProof/>
        </w:rPr>
        <w:pict w14:anchorId="00800B3F">
          <v:shape id="_x0000_i1561" type="#_x0000_t75" alt="1036430391.png" style="width:12pt;height:12pt;visibility:visible;mso-wrap-style:square">
            <v:imagedata r:id="rId14" o:title="1036430391"/>
          </v:shape>
        </w:pict>
      </w:r>
      <w:r w:rsidR="00347871">
        <w:t xml:space="preserve"> owned by</w:t>
      </w:r>
      <w:r w:rsidR="00347871">
        <w:rPr>
          <w:rFonts w:cs="Arial"/>
        </w:rPr>
        <w:fldChar w:fldCharType="begin"/>
      </w:r>
      <w:r w:rsidR="00347871">
        <w:instrText>XE"</w:instrText>
      </w:r>
      <w:r w:rsidR="00347871" w:rsidRPr="00413D75">
        <w:rPr>
          <w:rFonts w:cs="Arial"/>
        </w:rPr>
        <w:instrText>owned by</w:instrText>
      </w:r>
      <w:r w:rsidR="00347871">
        <w:instrText>"</w:instrText>
      </w:r>
      <w:r w:rsidR="00347871">
        <w:rPr>
          <w:rFonts w:cs="Arial"/>
        </w:rPr>
        <w:fldChar w:fldCharType="end"/>
      </w:r>
      <w:r w:rsidR="00347871">
        <w:t xml:space="preserve"> : </w:t>
      </w:r>
      <w:hyperlink w:anchor="_945c4359b8bc13f3a8191989d35f9102" w:history="1">
        <w:r w:rsidR="00347871">
          <w:rPr>
            <w:rStyle w:val="Hyperlink"/>
          </w:rPr>
          <w:t>Owner</w:t>
        </w:r>
      </w:hyperlink>
      <w:r w:rsidR="00347871">
        <w:t xml:space="preserve"> [1..*] </w:t>
      </w:r>
    </w:p>
    <w:p w14:paraId="6D1EAAE0" w14:textId="77777777" w:rsidR="00347871" w:rsidRDefault="00347871" w:rsidP="004E3AD0">
      <w:pPr>
        <w:pStyle w:val="BodyText"/>
        <w:spacing w:before="60" w:after="120"/>
        <w:ind w:firstLine="720"/>
      </w:pPr>
      <w:r>
        <w:t>Owner of an entity as property.</w:t>
      </w:r>
    </w:p>
    <w:p w14:paraId="4C8E486A" w14:textId="77777777" w:rsidR="00347871" w:rsidRDefault="00347871" w:rsidP="004E3AD0">
      <w:pPr>
        <w:pStyle w:val="BodyText"/>
        <w:spacing w:before="60" w:after="120"/>
        <w:ind w:firstLine="720"/>
      </w:pPr>
      <w:r>
        <w:t>[FIBO] isOwnedBy: identifies the party that owns the asset.</w:t>
      </w:r>
    </w:p>
    <w:p w14:paraId="097CD9DC" w14:textId="77777777" w:rsidR="00347871" w:rsidRDefault="00347871" w:rsidP="004E3AD0">
      <w:pPr>
        <w:pStyle w:val="BodyText"/>
        <w:spacing w:before="60" w:after="120"/>
        <w:ind w:firstLine="720"/>
      </w:pPr>
      <w:r>
        <w:t>[NIEM] ItemOwner</w:t>
      </w:r>
    </w:p>
    <w:p w14:paraId="15BE8E1D" w14:textId="77777777" w:rsidR="00347871" w:rsidRDefault="00347871" w:rsidP="00347871"/>
    <w:p w14:paraId="4A5EA30F" w14:textId="77777777" w:rsidR="00347871" w:rsidRDefault="00347871" w:rsidP="00347871">
      <w:pPr>
        <w:pStyle w:val="Heading2"/>
      </w:pPr>
      <w:bookmarkStart w:id="138" w:name="_349f6ff64eb702c49c827e71e41e9453"/>
      <w:bookmarkStart w:id="139" w:name="_Toc40971074"/>
      <w:r>
        <w:t>Association Class Possession</w:t>
      </w:r>
      <w:bookmarkEnd w:id="138"/>
      <w:bookmarkEnd w:id="139"/>
      <w:r w:rsidRPr="003A31EC">
        <w:rPr>
          <w:rFonts w:cs="Arial"/>
        </w:rPr>
        <w:t xml:space="preserve"> </w:t>
      </w:r>
      <w:r>
        <w:rPr>
          <w:rFonts w:cs="Arial"/>
        </w:rPr>
        <w:fldChar w:fldCharType="begin"/>
      </w:r>
      <w:r>
        <w:instrText>XE"</w:instrText>
      </w:r>
      <w:r w:rsidRPr="00413D75">
        <w:rPr>
          <w:rFonts w:cs="Arial"/>
        </w:rPr>
        <w:instrText>Possession</w:instrText>
      </w:r>
      <w:r>
        <w:instrText>"</w:instrText>
      </w:r>
      <w:r>
        <w:rPr>
          <w:rFonts w:cs="Arial"/>
        </w:rPr>
        <w:fldChar w:fldCharType="end"/>
      </w:r>
      <w:r w:rsidR="009E71B4">
        <w:rPr>
          <w:rFonts w:cs="Arial"/>
        </w:rPr>
        <w:t xml:space="preserve"> </w:t>
      </w:r>
    </w:p>
    <w:p w14:paraId="2BA25CF4" w14:textId="77777777" w:rsidR="00347871" w:rsidRDefault="00347871" w:rsidP="00F71BA8">
      <w:r>
        <w:t>A relationship defining the physical possession of an item.</w:t>
      </w:r>
    </w:p>
    <w:p w14:paraId="0ED4C2B4"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133E2080" w14:textId="77777777" w:rsidR="00347871" w:rsidRDefault="00586039" w:rsidP="00347871">
      <w:pPr>
        <w:ind w:left="360"/>
      </w:pPr>
      <w:hyperlink w:anchor="_f8a19005431bba865c6c65bdff2b31be" w:history="1">
        <w:r w:rsidR="00347871">
          <w:rPr>
            <w:rStyle w:val="Hyperlink"/>
          </w:rPr>
          <w:t>Control</w:t>
        </w:r>
      </w:hyperlink>
    </w:p>
    <w:p w14:paraId="51718F50"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0C93CE7A" w14:textId="33DD19E8" w:rsidR="00347871" w:rsidRDefault="0039663B" w:rsidP="00347871">
      <w:pPr>
        <w:ind w:firstLine="720"/>
      </w:pPr>
      <w:r w:rsidRPr="002E0F19">
        <w:rPr>
          <w:noProof/>
        </w:rPr>
        <w:pict w14:anchorId="5A2E0E07">
          <v:shape id="_x0000_i1560" type="#_x0000_t75" alt="1036430391.png" style="width:12pt;height:12pt;visibility:visible;mso-wrap-style:square">
            <v:imagedata r:id="rId14" o:title="1036430391"/>
          </v:shape>
        </w:pict>
      </w:r>
      <w:r w:rsidR="00347871">
        <w:t xml:space="preserve"> possesses</w:t>
      </w:r>
      <w:r w:rsidR="00347871">
        <w:rPr>
          <w:rFonts w:cs="Arial"/>
        </w:rPr>
        <w:fldChar w:fldCharType="begin"/>
      </w:r>
      <w:r w:rsidR="00347871">
        <w:instrText>XE"</w:instrText>
      </w:r>
      <w:r w:rsidR="00347871" w:rsidRPr="00413D75">
        <w:rPr>
          <w:rFonts w:cs="Arial"/>
        </w:rPr>
        <w:instrText>possesses</w:instrText>
      </w:r>
      <w:r w:rsidR="00347871">
        <w:instrText>"</w:instrText>
      </w:r>
      <w:r w:rsidR="00347871">
        <w:rPr>
          <w:rFonts w:cs="Arial"/>
        </w:rPr>
        <w:fldChar w:fldCharType="end"/>
      </w:r>
      <w:r w:rsidR="00347871">
        <w:t xml:space="preserve"> : </w:t>
      </w:r>
      <w:hyperlink w:anchor="_33ac94a5c24db4bf35f55e017b3c6751" w:history="1">
        <w:r w:rsidR="00347871">
          <w:rPr>
            <w:rStyle w:val="Hyperlink"/>
          </w:rPr>
          <w:t>Controlled Entity</w:t>
        </w:r>
      </w:hyperlink>
      <w:r w:rsidR="00347871">
        <w:t xml:space="preserve"> [*] </w:t>
      </w:r>
    </w:p>
    <w:p w14:paraId="1D64CCB4" w14:textId="77777777" w:rsidR="00347871" w:rsidRDefault="00347871" w:rsidP="004E3AD0">
      <w:pPr>
        <w:pStyle w:val="BodyText"/>
        <w:spacing w:before="60" w:after="120"/>
        <w:ind w:firstLine="720"/>
      </w:pPr>
      <w:r>
        <w:t>A controlled entity in the physical possession of a controlling actor.</w:t>
      </w:r>
    </w:p>
    <w:p w14:paraId="3F0DD993" w14:textId="405C14EC" w:rsidR="00347871" w:rsidRDefault="0039663B" w:rsidP="00347871">
      <w:pPr>
        <w:ind w:firstLine="720"/>
      </w:pPr>
      <w:r w:rsidRPr="002E0F19">
        <w:rPr>
          <w:noProof/>
        </w:rPr>
        <w:lastRenderedPageBreak/>
        <w:pict w14:anchorId="10AFB915">
          <v:shape id="_x0000_i1559" type="#_x0000_t75" alt="1036430391.png" style="width:12pt;height:12pt;visibility:visible;mso-wrap-style:square">
            <v:imagedata r:id="rId14" o:title="1036430391"/>
          </v:shape>
        </w:pict>
      </w:r>
      <w:r w:rsidR="00347871">
        <w:t xml:space="preserve"> is possessed by</w:t>
      </w:r>
      <w:r w:rsidR="00347871">
        <w:rPr>
          <w:rFonts w:cs="Arial"/>
        </w:rPr>
        <w:fldChar w:fldCharType="begin"/>
      </w:r>
      <w:r w:rsidR="00347871">
        <w:instrText>XE"</w:instrText>
      </w:r>
      <w:r w:rsidR="00347871" w:rsidRPr="00413D75">
        <w:rPr>
          <w:rFonts w:cs="Arial"/>
        </w:rPr>
        <w:instrText>is possessed by</w:instrText>
      </w:r>
      <w:r w:rsidR="00347871">
        <w:instrText>"</w:instrText>
      </w:r>
      <w:r w:rsidR="00347871">
        <w:rPr>
          <w:rFonts w:cs="Arial"/>
        </w:rPr>
        <w:fldChar w:fldCharType="end"/>
      </w:r>
      <w:r w:rsidR="00347871">
        <w:t xml:space="preserve"> : </w:t>
      </w:r>
      <w:hyperlink w:anchor="_f63e6883cfa264e834dd483281500b75" w:history="1">
        <w:r w:rsidR="00347871">
          <w:rPr>
            <w:rStyle w:val="Hyperlink"/>
          </w:rPr>
          <w:t>Controlling Actor</w:t>
        </w:r>
      </w:hyperlink>
      <w:r w:rsidR="00347871">
        <w:t xml:space="preserve"> [*] </w:t>
      </w:r>
    </w:p>
    <w:p w14:paraId="1160C17C" w14:textId="77777777" w:rsidR="00347871" w:rsidRDefault="00347871" w:rsidP="004E3AD0">
      <w:pPr>
        <w:pStyle w:val="BodyText"/>
        <w:spacing w:before="60" w:after="120"/>
        <w:ind w:firstLine="720"/>
      </w:pPr>
      <w:r>
        <w:t>The actor that possesses the subject controlled entity.</w:t>
      </w:r>
    </w:p>
    <w:p w14:paraId="47EB66CC" w14:textId="77777777" w:rsidR="00347871" w:rsidRDefault="00347871" w:rsidP="004E3AD0">
      <w:pPr>
        <w:pStyle w:val="BodyText"/>
        <w:spacing w:before="60" w:after="120"/>
        <w:ind w:firstLine="720"/>
      </w:pPr>
      <w:r>
        <w:t>[NIEM] ItemPossessor</w:t>
      </w:r>
    </w:p>
    <w:p w14:paraId="2CD37528" w14:textId="77777777" w:rsidR="00347871" w:rsidRDefault="00347871" w:rsidP="00347871"/>
    <w:p w14:paraId="4742393A" w14:textId="77777777" w:rsidR="00347871" w:rsidRDefault="00347871" w:rsidP="00347871">
      <w:pPr>
        <w:pStyle w:val="Heading2"/>
      </w:pPr>
      <w:bookmarkStart w:id="140" w:name="_e3bf21df3ed5e0ea7697e5508580aab7"/>
      <w:bookmarkStart w:id="141" w:name="_Toc40971075"/>
      <w:r>
        <w:t>Class Property</w:t>
      </w:r>
      <w:bookmarkEnd w:id="140"/>
      <w:r w:rsidRPr="003A31EC">
        <w:rPr>
          <w:rFonts w:cs="Arial"/>
        </w:rPr>
        <w:t xml:space="preserve"> </w:t>
      </w:r>
      <w:r>
        <w:rPr>
          <w:rFonts w:cs="Arial"/>
        </w:rPr>
        <w:fldChar w:fldCharType="begin"/>
      </w:r>
      <w:r>
        <w:instrText>XE"</w:instrText>
      </w:r>
      <w:r w:rsidRPr="00413D75">
        <w:rPr>
          <w:rFonts w:cs="Arial"/>
        </w:rPr>
        <w:instrText>Property</w:instrText>
      </w:r>
      <w:r>
        <w:instrText>"</w:instrText>
      </w:r>
      <w:r>
        <w:rPr>
          <w:rFonts w:cs="Arial"/>
        </w:rPr>
        <w:fldChar w:fldCharType="end"/>
      </w:r>
      <w:r w:rsidR="009E71B4">
        <w:rPr>
          <w:rFonts w:cs="Arial"/>
        </w:rPr>
        <w:t xml:space="preserve"> </w:t>
      </w:r>
      <w:r w:rsidR="006F72CA">
        <w:rPr>
          <w:rFonts w:cs="Arial"/>
        </w:rPr>
        <w:t>&lt;&lt;Role&gt;&gt;</w:t>
      </w:r>
      <w:bookmarkEnd w:id="141"/>
    </w:p>
    <w:p w14:paraId="529A3AAA" w14:textId="77777777" w:rsidR="00347871" w:rsidRDefault="00347871" w:rsidP="00F71BA8">
      <w:r>
        <w:t>Role of an entity which has an owner.</w:t>
      </w:r>
    </w:p>
    <w:p w14:paraId="01C96860" w14:textId="77777777" w:rsidR="00347871" w:rsidRDefault="00347871" w:rsidP="00F71BA8">
      <w:r>
        <w:t>[FIBO] Asset: A thing held by some party and having some value.</w:t>
      </w:r>
    </w:p>
    <w:p w14:paraId="26B5CB7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74B94F6" w14:textId="77777777" w:rsidR="00347871" w:rsidRDefault="00586039" w:rsidP="00347871">
      <w:pPr>
        <w:ind w:left="360"/>
      </w:pPr>
      <w:hyperlink w:anchor="_33ac94a5c24db4bf35f55e017b3c6751" w:history="1">
        <w:r w:rsidR="00347871">
          <w:rPr>
            <w:rStyle w:val="Hyperlink"/>
          </w:rPr>
          <w:t>Controlled Entity</w:t>
        </w:r>
      </w:hyperlink>
    </w:p>
    <w:p w14:paraId="199E6E19" w14:textId="77777777" w:rsidR="00347871" w:rsidRDefault="00347871" w:rsidP="00347871"/>
    <w:p w14:paraId="6DF2688E" w14:textId="77777777" w:rsidR="00347871" w:rsidRDefault="00347871" w:rsidP="00347871">
      <w:pPr>
        <w:pStyle w:val="Heading2"/>
      </w:pPr>
      <w:bookmarkStart w:id="142" w:name="_fa197e60b1555c1c26a512d6d61a08c0"/>
      <w:bookmarkStart w:id="143" w:name="_Toc40971076"/>
      <w:r>
        <w:t>Association Class Subject to Authority</w:t>
      </w:r>
      <w:bookmarkEnd w:id="142"/>
      <w:bookmarkEnd w:id="143"/>
      <w:r w:rsidRPr="003A31EC">
        <w:rPr>
          <w:rFonts w:cs="Arial"/>
        </w:rPr>
        <w:t xml:space="preserve"> </w:t>
      </w:r>
      <w:r>
        <w:rPr>
          <w:rFonts w:cs="Arial"/>
        </w:rPr>
        <w:fldChar w:fldCharType="begin"/>
      </w:r>
      <w:r>
        <w:instrText>XE"</w:instrText>
      </w:r>
      <w:r w:rsidRPr="00413D75">
        <w:rPr>
          <w:rFonts w:cs="Arial"/>
        </w:rPr>
        <w:instrText>Subject to Authority</w:instrText>
      </w:r>
      <w:r>
        <w:instrText>"</w:instrText>
      </w:r>
      <w:r>
        <w:rPr>
          <w:rFonts w:cs="Arial"/>
        </w:rPr>
        <w:fldChar w:fldCharType="end"/>
      </w:r>
      <w:r w:rsidR="009E71B4">
        <w:rPr>
          <w:rFonts w:cs="Arial"/>
        </w:rPr>
        <w:t xml:space="preserve"> </w:t>
      </w:r>
    </w:p>
    <w:p w14:paraId="07A207A0" w14:textId="77777777" w:rsidR="00347871" w:rsidRDefault="00347871" w:rsidP="00F71BA8">
      <w:r>
        <w:t>The relationship between an authority and what it has authority over.</w:t>
      </w:r>
    </w:p>
    <w:p w14:paraId="6E0B384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3F7BBE23" w14:textId="77777777" w:rsidR="00347871" w:rsidRDefault="00586039" w:rsidP="00347871">
      <w:pPr>
        <w:ind w:left="360"/>
      </w:pPr>
      <w:hyperlink w:anchor="_f8a19005431bba865c6c65bdff2b31be" w:history="1">
        <w:r w:rsidR="00347871">
          <w:rPr>
            <w:rStyle w:val="Hyperlink"/>
          </w:rPr>
          <w:t>Control</w:t>
        </w:r>
      </w:hyperlink>
    </w:p>
    <w:p w14:paraId="093A0861"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1260258B" w14:textId="64B521FD" w:rsidR="00347871" w:rsidRDefault="0039663B" w:rsidP="00347871">
      <w:pPr>
        <w:ind w:firstLine="720"/>
      </w:pPr>
      <w:r w:rsidRPr="002E0F19">
        <w:rPr>
          <w:noProof/>
        </w:rPr>
        <w:pict w14:anchorId="3BEF419E">
          <v:shape id="_x0000_i1558" type="#_x0000_t75" alt="1036430391.png" style="width:12pt;height:12pt;visibility:visible;mso-wrap-style:square">
            <v:imagedata r:id="rId14" o:title="1036430391"/>
          </v:shape>
        </w:pict>
      </w:r>
      <w:r w:rsidR="00347871">
        <w:t xml:space="preserve"> has authority over</w:t>
      </w:r>
      <w:r w:rsidR="00347871">
        <w:rPr>
          <w:rFonts w:cs="Arial"/>
        </w:rPr>
        <w:fldChar w:fldCharType="begin"/>
      </w:r>
      <w:r w:rsidR="00347871">
        <w:instrText>XE"</w:instrText>
      </w:r>
      <w:r w:rsidR="00347871" w:rsidRPr="00413D75">
        <w:rPr>
          <w:rFonts w:cs="Arial"/>
        </w:rPr>
        <w:instrText>has authority over</w:instrText>
      </w:r>
      <w:r w:rsidR="00347871">
        <w:instrText>"</w:instrText>
      </w:r>
      <w:r w:rsidR="00347871">
        <w:rPr>
          <w:rFonts w:cs="Arial"/>
        </w:rPr>
        <w:fldChar w:fldCharType="end"/>
      </w:r>
      <w:r w:rsidR="00347871">
        <w:t xml:space="preserve"> : </w:t>
      </w:r>
      <w:hyperlink w:anchor="_33ac94a5c24db4bf35f55e017b3c6751" w:history="1">
        <w:r w:rsidR="00347871">
          <w:rPr>
            <w:rStyle w:val="Hyperlink"/>
          </w:rPr>
          <w:t>Controlled Entity</w:t>
        </w:r>
      </w:hyperlink>
      <w:r w:rsidR="00347871">
        <w:t xml:space="preserve"> [*] </w:t>
      </w:r>
    </w:p>
    <w:p w14:paraId="0D8CF0BC" w14:textId="77777777" w:rsidR="00347871" w:rsidRDefault="00347871" w:rsidP="004E3AD0">
      <w:pPr>
        <w:pStyle w:val="BodyText"/>
        <w:spacing w:before="60" w:after="120"/>
        <w:ind w:firstLine="720"/>
      </w:pPr>
      <w:r>
        <w:t>Resource an authority has authority over - may influence in some by setting policy or defining requirements.</w:t>
      </w:r>
    </w:p>
    <w:p w14:paraId="72FC085A" w14:textId="77777777" w:rsidR="00347871" w:rsidRDefault="00347871" w:rsidP="004E3AD0">
      <w:pPr>
        <w:pStyle w:val="BodyText"/>
        <w:spacing w:before="60" w:after="120"/>
        <w:ind w:firstLine="720"/>
      </w:pPr>
      <w:r>
        <w:t>[FIBO] governs</w:t>
      </w:r>
    </w:p>
    <w:p w14:paraId="49D95D68" w14:textId="71D74CFB" w:rsidR="00347871" w:rsidRDefault="0039663B" w:rsidP="00347871">
      <w:pPr>
        <w:ind w:firstLine="720"/>
      </w:pPr>
      <w:r w:rsidRPr="002E0F19">
        <w:rPr>
          <w:noProof/>
        </w:rPr>
        <w:pict w14:anchorId="443CF6DD">
          <v:shape id="_x0000_i1557" type="#_x0000_t75" alt="1036430391.png" style="width:12pt;height:12pt;visibility:visible;mso-wrap-style:square">
            <v:imagedata r:id="rId14" o:title="1036430391"/>
          </v:shape>
        </w:pict>
      </w:r>
      <w:r w:rsidR="00347871">
        <w:t xml:space="preserve"> is subject to authority</w:t>
      </w:r>
      <w:r w:rsidR="00347871">
        <w:rPr>
          <w:rFonts w:cs="Arial"/>
        </w:rPr>
        <w:fldChar w:fldCharType="begin"/>
      </w:r>
      <w:r w:rsidR="00347871">
        <w:instrText>XE"</w:instrText>
      </w:r>
      <w:r w:rsidR="00347871" w:rsidRPr="00413D75">
        <w:rPr>
          <w:rFonts w:cs="Arial"/>
        </w:rPr>
        <w:instrText>is subject to authority</w:instrText>
      </w:r>
      <w:r w:rsidR="00347871">
        <w:instrText>"</w:instrText>
      </w:r>
      <w:r w:rsidR="00347871">
        <w:rPr>
          <w:rFonts w:cs="Arial"/>
        </w:rPr>
        <w:fldChar w:fldCharType="end"/>
      </w:r>
      <w:r w:rsidR="00347871">
        <w:t xml:space="preserve"> : </w:t>
      </w:r>
      <w:hyperlink w:anchor="_fbebb307de3081a79a546a1feb935d25" w:history="1">
        <w:r w:rsidR="00347871">
          <w:rPr>
            <w:rStyle w:val="Hyperlink"/>
          </w:rPr>
          <w:t>Authority</w:t>
        </w:r>
      </w:hyperlink>
      <w:r w:rsidR="00347871">
        <w:t xml:space="preserve"> [*] </w:t>
      </w:r>
    </w:p>
    <w:p w14:paraId="32E12A3C" w14:textId="77777777" w:rsidR="00347871" w:rsidRDefault="00347871" w:rsidP="004E3AD0">
      <w:pPr>
        <w:pStyle w:val="BodyText"/>
        <w:spacing w:before="60" w:after="120"/>
        <w:ind w:firstLine="720"/>
      </w:pPr>
      <w:r>
        <w:t>The authority that has some control over a resource.</w:t>
      </w:r>
    </w:p>
    <w:p w14:paraId="031E1645" w14:textId="77777777" w:rsidR="00347871" w:rsidRDefault="00347871" w:rsidP="004E3AD0">
      <w:pPr>
        <w:pStyle w:val="BodyText"/>
        <w:spacing w:before="60" w:after="120"/>
        <w:ind w:firstLine="720"/>
      </w:pPr>
      <w:r>
        <w:t>[FIBO] isGovernedBy</w:t>
      </w:r>
    </w:p>
    <w:p w14:paraId="3448F9B5" w14:textId="77777777" w:rsidR="00347871" w:rsidRDefault="00347871" w:rsidP="00347871"/>
    <w:p w14:paraId="6EA067C6" w14:textId="77777777" w:rsidR="00347871" w:rsidRDefault="00347871" w:rsidP="00347871">
      <w:pPr>
        <w:spacing w:after="200" w:line="276" w:lineRule="auto"/>
        <w:rPr>
          <w:b/>
          <w:bCs/>
          <w:color w:val="365F91"/>
          <w:sz w:val="40"/>
          <w:szCs w:val="40"/>
        </w:rPr>
      </w:pPr>
      <w:r>
        <w:br w:type="page"/>
      </w:r>
    </w:p>
    <w:p w14:paraId="1ABA11AA" w14:textId="77777777" w:rsidR="00347871" w:rsidRDefault="00347871" w:rsidP="00347871">
      <w:pPr>
        <w:pStyle w:val="Heading1"/>
      </w:pPr>
      <w:bookmarkStart w:id="144" w:name="_Toc40971077"/>
      <w:r>
        <w:t>Concept Library::Credentials</w:t>
      </w:r>
      <w:bookmarkEnd w:id="144"/>
    </w:p>
    <w:p w14:paraId="6F446E9D" w14:textId="77777777" w:rsidR="00347871" w:rsidRDefault="00347871" w:rsidP="00A318C1">
      <w:pPr>
        <w:pStyle w:val="BodyText"/>
      </w:pPr>
      <w:r>
        <w:t>Concepts relating to identity and credential management.</w:t>
      </w:r>
    </w:p>
    <w:p w14:paraId="2F545E4B" w14:textId="77777777" w:rsidR="00347871" w:rsidRDefault="00347871" w:rsidP="00347871">
      <w:pPr>
        <w:pStyle w:val="Heading2"/>
      </w:pPr>
      <w:bookmarkStart w:id="145" w:name="_Toc40971078"/>
      <w:r>
        <w:t>Diagram: Credentials and Managed Identifiers</w:t>
      </w:r>
      <w:bookmarkEnd w:id="145"/>
    </w:p>
    <w:p w14:paraId="52B23465" w14:textId="0E189561" w:rsidR="00347871" w:rsidRDefault="0039663B" w:rsidP="00347871">
      <w:pPr>
        <w:jc w:val="center"/>
        <w:rPr>
          <w:rFonts w:cs="Arial"/>
        </w:rPr>
      </w:pPr>
      <w:r w:rsidRPr="002E0F19">
        <w:rPr>
          <w:noProof/>
        </w:rPr>
        <w:pict w14:anchorId="670035B0">
          <v:shape id="Picture -1642736515.png" o:spid="_x0000_i1556" type="#_x0000_t75" alt="-1642736515.png" style="width:487.2pt;height:316.8pt;visibility:visible;mso-wrap-style:square">
            <v:imagedata r:id="rId36" o:title="-1642736515"/>
          </v:shape>
        </w:pict>
      </w:r>
    </w:p>
    <w:p w14:paraId="1990D5AB"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redentials and Managed Identifiers</w:t>
      </w:r>
    </w:p>
    <w:p w14:paraId="6461C5D4" w14:textId="77777777" w:rsidR="00347871" w:rsidRDefault="00347871" w:rsidP="00347871">
      <w:r>
        <w:t xml:space="preserve"> </w:t>
      </w:r>
    </w:p>
    <w:p w14:paraId="15EF4583" w14:textId="77777777" w:rsidR="00347871" w:rsidRDefault="00347871" w:rsidP="00347871"/>
    <w:p w14:paraId="174A70DC" w14:textId="77777777" w:rsidR="00347871" w:rsidRDefault="00347871" w:rsidP="00347871">
      <w:pPr>
        <w:pStyle w:val="Heading2"/>
      </w:pPr>
      <w:bookmarkStart w:id="146" w:name="_7e62ce49d7bc09af8051dc552d66042d"/>
      <w:bookmarkStart w:id="147" w:name="_Toc40971079"/>
      <w:r>
        <w:t>Association Actor Identifier of Credential</w:t>
      </w:r>
      <w:bookmarkEnd w:id="146"/>
      <w:bookmarkEnd w:id="147"/>
      <w:r w:rsidRPr="003A31EC">
        <w:rPr>
          <w:rFonts w:cs="Arial"/>
        </w:rPr>
        <w:t xml:space="preserve"> </w:t>
      </w:r>
      <w:r>
        <w:rPr>
          <w:rFonts w:cs="Arial"/>
        </w:rPr>
        <w:fldChar w:fldCharType="begin"/>
      </w:r>
      <w:r>
        <w:instrText>XE"</w:instrText>
      </w:r>
      <w:r w:rsidRPr="00413D75">
        <w:rPr>
          <w:rFonts w:cs="Arial"/>
        </w:rPr>
        <w:instrText>Actor Identifier of Credential</w:instrText>
      </w:r>
      <w:r>
        <w:instrText>"</w:instrText>
      </w:r>
      <w:r>
        <w:rPr>
          <w:rFonts w:cs="Arial"/>
        </w:rPr>
        <w:fldChar w:fldCharType="end"/>
      </w:r>
      <w:r w:rsidR="009E71B4">
        <w:rPr>
          <w:rFonts w:cs="Arial"/>
        </w:rPr>
        <w:t xml:space="preserve"> </w:t>
      </w:r>
    </w:p>
    <w:p w14:paraId="1DD8593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0FE3CD7B" w14:textId="7066D017" w:rsidR="00347871" w:rsidRDefault="0039663B" w:rsidP="00347871">
      <w:pPr>
        <w:ind w:firstLine="720"/>
      </w:pPr>
      <w:r w:rsidRPr="002E0F19">
        <w:rPr>
          <w:noProof/>
        </w:rPr>
        <w:pict w14:anchorId="2C706F33">
          <v:shape id="_x0000_i1555" type="#_x0000_t75" alt="486362474.png" style="width:12pt;height:12pt;visibility:visible;mso-wrap-style:square">
            <v:imagedata r:id="rId37" o:title="486362474"/>
          </v:shape>
        </w:pict>
      </w:r>
      <w:r w:rsidR="00347871">
        <w:t xml:space="preserve"> credential identifier</w:t>
      </w:r>
      <w:r w:rsidR="00347871">
        <w:rPr>
          <w:rFonts w:cs="Arial"/>
        </w:rPr>
        <w:fldChar w:fldCharType="begin"/>
      </w:r>
      <w:r w:rsidR="00347871">
        <w:instrText>XE"</w:instrText>
      </w:r>
      <w:r w:rsidR="00347871" w:rsidRPr="00413D75">
        <w:rPr>
          <w:rFonts w:cs="Arial"/>
        </w:rPr>
        <w:instrText>credential identifier</w:instrText>
      </w:r>
      <w:r w:rsidR="00347871">
        <w:instrText>"</w:instrText>
      </w:r>
      <w:r w:rsidR="00347871">
        <w:rPr>
          <w:rFonts w:cs="Arial"/>
        </w:rPr>
        <w:fldChar w:fldCharType="end"/>
      </w:r>
      <w:r w:rsidR="00347871">
        <w:t xml:space="preserve"> : </w:t>
      </w:r>
      <w:hyperlink w:anchor="_5e8d8d424c5c1511345f43620e3db9e9" w:history="1">
        <w:r w:rsidR="00347871">
          <w:rPr>
            <w:rStyle w:val="Hyperlink"/>
          </w:rPr>
          <w:t>Managed Actor Identifier</w:t>
        </w:r>
      </w:hyperlink>
      <w:r w:rsidR="00347871">
        <w:t xml:space="preserve"> </w:t>
      </w:r>
    </w:p>
    <w:p w14:paraId="314E9F22" w14:textId="77777777" w:rsidR="00347871" w:rsidRDefault="00347871" w:rsidP="004E3AD0">
      <w:pPr>
        <w:pStyle w:val="BodyText"/>
        <w:spacing w:before="60" w:after="120"/>
        <w:ind w:firstLine="720"/>
      </w:pPr>
      <w:r>
        <w:t>Managed identifier used by a credential to identify the credential and/or actor.</w:t>
      </w:r>
    </w:p>
    <w:p w14:paraId="303B9EB7" w14:textId="5770F1B4" w:rsidR="00347871" w:rsidRDefault="0039663B" w:rsidP="00347871">
      <w:pPr>
        <w:ind w:firstLine="720"/>
      </w:pPr>
      <w:r w:rsidRPr="002E0F19">
        <w:rPr>
          <w:noProof/>
        </w:rPr>
        <w:pict w14:anchorId="58C9F961">
          <v:shape id="_x0000_i1554" type="#_x0000_t75" alt="486362474.png" style="width:12pt;height:12pt;visibility:visible;mso-wrap-style:square">
            <v:imagedata r:id="rId37" o:title="486362474"/>
          </v:shape>
        </w:pict>
      </w:r>
      <w:r w:rsidR="00347871">
        <w:t xml:space="preserve"> referenced by credential</w:t>
      </w:r>
      <w:r w:rsidR="00347871">
        <w:rPr>
          <w:rFonts w:cs="Arial"/>
        </w:rPr>
        <w:fldChar w:fldCharType="begin"/>
      </w:r>
      <w:r w:rsidR="00347871">
        <w:instrText>XE"</w:instrText>
      </w:r>
      <w:r w:rsidR="00347871" w:rsidRPr="00413D75">
        <w:rPr>
          <w:rFonts w:cs="Arial"/>
        </w:rPr>
        <w:instrText>referenced by credential</w:instrText>
      </w:r>
      <w:r w:rsidR="00347871">
        <w:instrText>"</w:instrText>
      </w:r>
      <w:r w:rsidR="00347871">
        <w:rPr>
          <w:rFonts w:cs="Arial"/>
        </w:rPr>
        <w:fldChar w:fldCharType="end"/>
      </w:r>
      <w:r w:rsidR="00347871">
        <w:t xml:space="preserve"> : </w:t>
      </w:r>
      <w:hyperlink w:anchor="_bcf6cd5cd45e37443551b8a5002f86b4" w:history="1">
        <w:r w:rsidR="00347871">
          <w:rPr>
            <w:rStyle w:val="Hyperlink"/>
          </w:rPr>
          <w:t>Credential</w:t>
        </w:r>
      </w:hyperlink>
      <w:r w:rsidR="00347871">
        <w:t xml:space="preserve"> [*] </w:t>
      </w:r>
    </w:p>
    <w:p w14:paraId="7A449144" w14:textId="77777777" w:rsidR="00347871" w:rsidRDefault="00347871" w:rsidP="004E3AD0">
      <w:pPr>
        <w:pStyle w:val="BodyText"/>
        <w:spacing w:before="60" w:after="120"/>
        <w:ind w:firstLine="720"/>
      </w:pPr>
      <w:r>
        <w:t>A credential that use the subject managed identifier to identify the credential or actor.</w:t>
      </w:r>
    </w:p>
    <w:p w14:paraId="3385E626" w14:textId="77777777" w:rsidR="00347871" w:rsidRDefault="00347871" w:rsidP="00347871"/>
    <w:p w14:paraId="32DB10CE" w14:textId="77777777" w:rsidR="00347871" w:rsidRDefault="00347871" w:rsidP="00347871">
      <w:pPr>
        <w:pStyle w:val="Heading2"/>
      </w:pPr>
      <w:bookmarkStart w:id="148" w:name="_dda8ea95879def1269bcaff248131c88"/>
      <w:bookmarkStart w:id="149" w:name="_Toc40971080"/>
      <w:r>
        <w:lastRenderedPageBreak/>
        <w:t>Association Class Attest to Ability</w:t>
      </w:r>
      <w:bookmarkEnd w:id="148"/>
      <w:bookmarkEnd w:id="149"/>
      <w:r w:rsidRPr="003A31EC">
        <w:rPr>
          <w:rFonts w:cs="Arial"/>
        </w:rPr>
        <w:t xml:space="preserve"> </w:t>
      </w:r>
      <w:r>
        <w:rPr>
          <w:rFonts w:cs="Arial"/>
        </w:rPr>
        <w:fldChar w:fldCharType="begin"/>
      </w:r>
      <w:r>
        <w:instrText>XE"</w:instrText>
      </w:r>
      <w:r w:rsidRPr="00413D75">
        <w:rPr>
          <w:rFonts w:cs="Arial"/>
        </w:rPr>
        <w:instrText>Attest to Ability</w:instrText>
      </w:r>
      <w:r>
        <w:instrText>"</w:instrText>
      </w:r>
      <w:r>
        <w:rPr>
          <w:rFonts w:cs="Arial"/>
        </w:rPr>
        <w:fldChar w:fldCharType="end"/>
      </w:r>
      <w:r w:rsidR="009E71B4">
        <w:rPr>
          <w:rFonts w:cs="Arial"/>
        </w:rPr>
        <w:t xml:space="preserve"> </w:t>
      </w:r>
    </w:p>
    <w:p w14:paraId="19206FE0" w14:textId="77777777" w:rsidR="00347871" w:rsidRDefault="00347871" w:rsidP="00F71BA8">
      <w:r>
        <w:t>Relationship between a credential and the abilities it attests to. Note that ability is a relationship between an actor and a resource, so the credentialed individual is the actor in this relationship, the actor is identified by an identifier referenced by the credential.</w:t>
      </w:r>
    </w:p>
    <w:p w14:paraId="0C70B154" w14:textId="39FCF0F5" w:rsidR="00347871" w:rsidRDefault="0039663B" w:rsidP="00347871">
      <w:pPr>
        <w:jc w:val="center"/>
      </w:pPr>
      <w:r w:rsidRPr="002E0F19">
        <w:rPr>
          <w:noProof/>
        </w:rPr>
        <w:pict w14:anchorId="62C851F4">
          <v:shape id="Picture 25483008.png" o:spid="_x0000_i1553" type="#_x0000_t75" alt="25483008.png" style="width:487.2pt;height:329.4pt;visibility:visible;mso-wrap-style:square">
            <v:imagedata r:id="rId38" o:title="25483008"/>
          </v:shape>
        </w:pict>
      </w:r>
    </w:p>
    <w:p w14:paraId="5A4FABE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ttest to Ability</w:t>
      </w:r>
    </w:p>
    <w:p w14:paraId="3D825BDD"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4D0B07CC" w14:textId="77777777" w:rsidR="00347871" w:rsidRDefault="00586039" w:rsidP="00347871">
      <w:pPr>
        <w:ind w:left="360"/>
      </w:pPr>
      <w:hyperlink w:anchor="_9db7850b79021b7eb6ddf87616ee9f9e" w:history="1">
        <w:r w:rsidR="00347871">
          <w:rPr>
            <w:rStyle w:val="Hyperlink"/>
          </w:rPr>
          <w:t>Impact</w:t>
        </w:r>
      </w:hyperlink>
      <w:r w:rsidR="00347871">
        <w:t xml:space="preserve">, </w:t>
      </w:r>
      <w:hyperlink w:anchor="_accd5eb3f49a80122f5edf4b533965d0" w:history="1">
        <w:r w:rsidR="00347871">
          <w:rPr>
            <w:rStyle w:val="Hyperlink"/>
          </w:rPr>
          <w:t>Relationship</w:t>
        </w:r>
      </w:hyperlink>
    </w:p>
    <w:p w14:paraId="3B370722"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9197E04" w14:textId="004FFBF8" w:rsidR="00347871" w:rsidRDefault="0039663B" w:rsidP="00347871">
      <w:pPr>
        <w:ind w:firstLine="720"/>
      </w:pPr>
      <w:r w:rsidRPr="002E0F19">
        <w:rPr>
          <w:noProof/>
        </w:rPr>
        <w:pict w14:anchorId="602B8311">
          <v:shape id="_x0000_i1552" type="#_x0000_t75" alt="1036430391.png" style="width:12pt;height:12pt;visibility:visible;mso-wrap-style:square">
            <v:imagedata r:id="rId14" o:title="1036430391"/>
          </v:shape>
        </w:pict>
      </w:r>
      <w:r w:rsidR="00347871">
        <w:t xml:space="preserve"> attests to</w:t>
      </w:r>
      <w:r w:rsidR="00347871">
        <w:rPr>
          <w:rFonts w:cs="Arial"/>
        </w:rPr>
        <w:fldChar w:fldCharType="begin"/>
      </w:r>
      <w:r w:rsidR="00347871">
        <w:instrText>XE"</w:instrText>
      </w:r>
      <w:r w:rsidR="00347871" w:rsidRPr="00413D75">
        <w:rPr>
          <w:rFonts w:cs="Arial"/>
        </w:rPr>
        <w:instrText>attests to</w:instrText>
      </w:r>
      <w:r w:rsidR="00347871">
        <w:instrText>"</w:instrText>
      </w:r>
      <w:r w:rsidR="00347871">
        <w:rPr>
          <w:rFonts w:cs="Arial"/>
        </w:rPr>
        <w:fldChar w:fldCharType="end"/>
      </w:r>
      <w:r w:rsidR="00347871">
        <w:t xml:space="preserve"> : </w:t>
      </w:r>
      <w:hyperlink w:anchor="_03abc59131f0b68e2256e68e11ba3c59" w:history="1">
        <w:r w:rsidR="00347871">
          <w:rPr>
            <w:rStyle w:val="Hyperlink"/>
          </w:rPr>
          <w:t>Ability</w:t>
        </w:r>
      </w:hyperlink>
      <w:r w:rsidR="00347871">
        <w:t xml:space="preserve"> [0..*] </w:t>
      </w:r>
    </w:p>
    <w:p w14:paraId="7204310C" w14:textId="77777777" w:rsidR="00347871" w:rsidRDefault="00347871" w:rsidP="004E3AD0">
      <w:pPr>
        <w:pStyle w:val="BodyText"/>
        <w:spacing w:before="60" w:after="120"/>
        <w:ind w:firstLine="720"/>
      </w:pPr>
      <w:r>
        <w:t>A statement of a credentialed capability - that an actor has the stated ability to utilize a resource.</w:t>
      </w:r>
    </w:p>
    <w:p w14:paraId="25DA9225" w14:textId="13B95F1A" w:rsidR="00347871" w:rsidRDefault="0039663B" w:rsidP="00347871">
      <w:pPr>
        <w:ind w:firstLine="720"/>
      </w:pPr>
      <w:r w:rsidRPr="002E0F19">
        <w:rPr>
          <w:noProof/>
        </w:rPr>
        <w:pict w14:anchorId="5932FA4E">
          <v:shape id="_x0000_i1551" type="#_x0000_t75" alt="1036430391.png" style="width:12pt;height:12pt;visibility:visible;mso-wrap-style:square">
            <v:imagedata r:id="rId14" o:title="1036430391"/>
          </v:shape>
        </w:pict>
      </w:r>
      <w:r w:rsidR="00347871">
        <w:t xml:space="preserve"> has credential</w:t>
      </w:r>
      <w:r w:rsidR="00347871">
        <w:rPr>
          <w:rFonts w:cs="Arial"/>
        </w:rPr>
        <w:fldChar w:fldCharType="begin"/>
      </w:r>
      <w:r w:rsidR="00347871">
        <w:instrText>XE"</w:instrText>
      </w:r>
      <w:r w:rsidR="00347871" w:rsidRPr="00413D75">
        <w:rPr>
          <w:rFonts w:cs="Arial"/>
        </w:rPr>
        <w:instrText>has credential</w:instrText>
      </w:r>
      <w:r w:rsidR="00347871">
        <w:instrText>"</w:instrText>
      </w:r>
      <w:r w:rsidR="00347871">
        <w:rPr>
          <w:rFonts w:cs="Arial"/>
        </w:rPr>
        <w:fldChar w:fldCharType="end"/>
      </w:r>
      <w:r w:rsidR="00347871">
        <w:t xml:space="preserve"> : </w:t>
      </w:r>
      <w:hyperlink w:anchor="_bcf6cd5cd45e37443551b8a5002f86b4" w:history="1">
        <w:r w:rsidR="00347871">
          <w:rPr>
            <w:rStyle w:val="Hyperlink"/>
          </w:rPr>
          <w:t>Credential</w:t>
        </w:r>
      </w:hyperlink>
      <w:r w:rsidR="00347871">
        <w:t xml:space="preserve"> [0..*] </w:t>
      </w:r>
    </w:p>
    <w:p w14:paraId="4D2567CA" w14:textId="77777777" w:rsidR="00347871" w:rsidRDefault="00347871" w:rsidP="004E3AD0">
      <w:pPr>
        <w:pStyle w:val="BodyText"/>
        <w:spacing w:before="60" w:after="120"/>
        <w:ind w:firstLine="720"/>
      </w:pPr>
      <w:r>
        <w:t>A physical or logical record of an assertion that a particular actor has a particular ability.</w:t>
      </w:r>
    </w:p>
    <w:p w14:paraId="2F0B7BC3" w14:textId="77777777" w:rsidR="00347871" w:rsidRDefault="00347871" w:rsidP="00347871"/>
    <w:p w14:paraId="6697B756" w14:textId="77777777" w:rsidR="00347871" w:rsidRDefault="00347871" w:rsidP="00347871">
      <w:pPr>
        <w:pStyle w:val="Heading2"/>
      </w:pPr>
      <w:bookmarkStart w:id="150" w:name="_bcf6cd5cd45e37443551b8a5002f86b4"/>
      <w:bookmarkStart w:id="151" w:name="_Toc40971081"/>
      <w:r>
        <w:t>Class Credential</w:t>
      </w:r>
      <w:bookmarkEnd w:id="150"/>
      <w:bookmarkEnd w:id="151"/>
      <w:r w:rsidRPr="003A31EC">
        <w:rPr>
          <w:rFonts w:cs="Arial"/>
        </w:rPr>
        <w:t xml:space="preserve"> </w:t>
      </w:r>
      <w:r>
        <w:rPr>
          <w:rFonts w:cs="Arial"/>
        </w:rPr>
        <w:fldChar w:fldCharType="begin"/>
      </w:r>
      <w:r>
        <w:instrText>XE"</w:instrText>
      </w:r>
      <w:r w:rsidRPr="00413D75">
        <w:rPr>
          <w:rFonts w:cs="Arial"/>
        </w:rPr>
        <w:instrText>Credential</w:instrText>
      </w:r>
      <w:r>
        <w:instrText>"</w:instrText>
      </w:r>
      <w:r>
        <w:rPr>
          <w:rFonts w:cs="Arial"/>
        </w:rPr>
        <w:fldChar w:fldCharType="end"/>
      </w:r>
      <w:r w:rsidR="009E71B4">
        <w:rPr>
          <w:rFonts w:cs="Arial"/>
        </w:rPr>
        <w:t xml:space="preserve"> </w:t>
      </w:r>
    </w:p>
    <w:p w14:paraId="656153BA" w14:textId="77777777" w:rsidR="00347871" w:rsidRDefault="00347871" w:rsidP="00F71BA8">
      <w:r>
        <w:t>A credential is an attestation of qualification, competence, or authority issued to an individual by a third party with a relevant or de-facto authority or assumed competence to do so. Credentials can be physical (a house key), documents (a certificate) or virtual (a PKI key) and may be valid for a specific time frame and in specific context.</w:t>
      </w:r>
    </w:p>
    <w:p w14:paraId="61D5FF9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9BAB804" w14:textId="77777777" w:rsidR="00347871" w:rsidRDefault="00586039" w:rsidP="00347871">
      <w:pPr>
        <w:ind w:left="360"/>
      </w:pPr>
      <w:hyperlink w:anchor="_bab16f734f2dacc51c5f66e15031a455" w:history="1">
        <w:r w:rsidR="00347871">
          <w:rPr>
            <w:rStyle w:val="Hyperlink"/>
          </w:rPr>
          <w:t>Actual Entity</w:t>
        </w:r>
      </w:hyperlink>
      <w:r w:rsidR="00347871">
        <w:t xml:space="preserve">, </w:t>
      </w:r>
      <w:hyperlink w:anchor="_33ac94a5c24db4bf35f55e017b3c6751" w:history="1">
        <w:r w:rsidR="00347871">
          <w:rPr>
            <w:rStyle w:val="Hyperlink"/>
          </w:rPr>
          <w:t>Controlled Entity</w:t>
        </w:r>
      </w:hyperlink>
    </w:p>
    <w:p w14:paraId="3B3256D5" w14:textId="77777777" w:rsidR="00347871" w:rsidRDefault="00347871" w:rsidP="00347871"/>
    <w:p w14:paraId="1539FA01" w14:textId="77777777" w:rsidR="00347871" w:rsidRDefault="00347871" w:rsidP="00347871">
      <w:pPr>
        <w:pStyle w:val="Heading2"/>
      </w:pPr>
      <w:bookmarkStart w:id="152" w:name="_9ea3b4c087523e0eceb51e9b4b168a7e"/>
      <w:bookmarkStart w:id="153" w:name="_Toc40971082"/>
      <w:r>
        <w:lastRenderedPageBreak/>
        <w:t>Class Identity Provider</w:t>
      </w:r>
      <w:bookmarkEnd w:id="152"/>
      <w:r w:rsidRPr="003A31EC">
        <w:rPr>
          <w:rFonts w:cs="Arial"/>
        </w:rPr>
        <w:t xml:space="preserve"> </w:t>
      </w:r>
      <w:r>
        <w:rPr>
          <w:rFonts w:cs="Arial"/>
        </w:rPr>
        <w:fldChar w:fldCharType="begin"/>
      </w:r>
      <w:r>
        <w:instrText>XE"</w:instrText>
      </w:r>
      <w:r w:rsidRPr="00413D75">
        <w:rPr>
          <w:rFonts w:cs="Arial"/>
        </w:rPr>
        <w:instrText>Identity Provider</w:instrText>
      </w:r>
      <w:r>
        <w:instrText>"</w:instrText>
      </w:r>
      <w:r>
        <w:rPr>
          <w:rFonts w:cs="Arial"/>
        </w:rPr>
        <w:fldChar w:fldCharType="end"/>
      </w:r>
      <w:r w:rsidR="009E71B4">
        <w:rPr>
          <w:rFonts w:cs="Arial"/>
        </w:rPr>
        <w:t xml:space="preserve"> </w:t>
      </w:r>
      <w:r w:rsidR="006F72CA">
        <w:rPr>
          <w:rFonts w:cs="Arial"/>
        </w:rPr>
        <w:t>&lt;&lt;Role&gt;&gt;</w:t>
      </w:r>
      <w:bookmarkEnd w:id="153"/>
    </w:p>
    <w:p w14:paraId="6C38BCEC" w14:textId="77777777" w:rsidR="00347871" w:rsidRDefault="00347871" w:rsidP="00F71BA8">
      <w:r>
        <w:t>Role of an organization that validates identity and issues curated identifiers and credentials for entities.</w:t>
      </w:r>
    </w:p>
    <w:p w14:paraId="57B48B4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45082E7" w14:textId="77777777" w:rsidR="00347871" w:rsidRDefault="00586039" w:rsidP="00347871">
      <w:pPr>
        <w:ind w:left="360"/>
      </w:pPr>
      <w:hyperlink w:anchor="_fbebb307de3081a79a546a1feb935d25" w:history="1">
        <w:r w:rsidR="00347871">
          <w:rPr>
            <w:rStyle w:val="Hyperlink"/>
          </w:rPr>
          <w:t>Authority</w:t>
        </w:r>
      </w:hyperlink>
      <w:r w:rsidR="00347871">
        <w:t xml:space="preserve">, </w:t>
      </w:r>
      <w:hyperlink w:anchor="_f22cdf8557004883ab5bd7e00637cd4c" w:history="1">
        <w:r w:rsidR="00347871">
          <w:rPr>
            <w:rStyle w:val="Hyperlink"/>
          </w:rPr>
          <w:t>Namespace</w:t>
        </w:r>
      </w:hyperlink>
      <w:r w:rsidR="00347871">
        <w:t xml:space="preserve">, </w:t>
      </w:r>
      <w:hyperlink w:anchor="_e1a486cb86a1dd2beae1aae78f75fa58" w:history="1">
        <w:r w:rsidR="00347871">
          <w:rPr>
            <w:rStyle w:val="Hyperlink"/>
          </w:rPr>
          <w:t>Organization</w:t>
        </w:r>
      </w:hyperlink>
    </w:p>
    <w:p w14:paraId="5FBABCC5" w14:textId="77777777" w:rsidR="00347871" w:rsidRDefault="00347871" w:rsidP="00347871"/>
    <w:p w14:paraId="19E8BE24" w14:textId="77777777" w:rsidR="00347871" w:rsidRDefault="00347871" w:rsidP="00347871">
      <w:pPr>
        <w:pStyle w:val="Heading2"/>
      </w:pPr>
      <w:bookmarkStart w:id="154" w:name="_fc0dbb897418fb0ef8c9d269d3ba3cbe"/>
      <w:bookmarkStart w:id="155" w:name="_Toc40971083"/>
      <w:r>
        <w:t>Association Class Issue Credential</w:t>
      </w:r>
      <w:bookmarkEnd w:id="154"/>
      <w:bookmarkEnd w:id="155"/>
      <w:r w:rsidRPr="003A31EC">
        <w:rPr>
          <w:rFonts w:cs="Arial"/>
        </w:rPr>
        <w:t xml:space="preserve"> </w:t>
      </w:r>
      <w:r>
        <w:rPr>
          <w:rFonts w:cs="Arial"/>
        </w:rPr>
        <w:fldChar w:fldCharType="begin"/>
      </w:r>
      <w:r>
        <w:instrText>XE"</w:instrText>
      </w:r>
      <w:r w:rsidRPr="00413D75">
        <w:rPr>
          <w:rFonts w:cs="Arial"/>
        </w:rPr>
        <w:instrText>Issue Credential</w:instrText>
      </w:r>
      <w:r>
        <w:instrText>"</w:instrText>
      </w:r>
      <w:r>
        <w:rPr>
          <w:rFonts w:cs="Arial"/>
        </w:rPr>
        <w:fldChar w:fldCharType="end"/>
      </w:r>
      <w:r w:rsidR="009E71B4">
        <w:rPr>
          <w:rFonts w:cs="Arial"/>
        </w:rPr>
        <w:t xml:space="preserve"> </w:t>
      </w:r>
    </w:p>
    <w:p w14:paraId="10D32620" w14:textId="77777777" w:rsidR="00347871" w:rsidRDefault="00347871" w:rsidP="00F71BA8">
      <w:r>
        <w:t>Issuance of and the assertion of the validity of a credential by an identity provider.</w:t>
      </w:r>
    </w:p>
    <w:p w14:paraId="0F6A5233" w14:textId="62477291" w:rsidR="00347871" w:rsidRDefault="0039663B" w:rsidP="00347871">
      <w:pPr>
        <w:jc w:val="center"/>
      </w:pPr>
      <w:r w:rsidRPr="002E0F19">
        <w:rPr>
          <w:noProof/>
        </w:rPr>
        <w:pict w14:anchorId="432AF6B6">
          <v:shape id="Picture -880499309.png" o:spid="_x0000_i1550" type="#_x0000_t75" alt="-880499309.png" style="width:475.8pt;height:223.8pt;visibility:visible;mso-wrap-style:square">
            <v:imagedata r:id="rId39" o:title="-880499309"/>
          </v:shape>
        </w:pict>
      </w:r>
    </w:p>
    <w:p w14:paraId="7CE02752"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Issue Credential</w:t>
      </w:r>
    </w:p>
    <w:p w14:paraId="3E5168DA"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54305AF8" w14:textId="77777777" w:rsidR="00347871" w:rsidRDefault="00586039" w:rsidP="00347871">
      <w:pPr>
        <w:ind w:left="360"/>
      </w:pPr>
      <w:hyperlink w:anchor="_fa197e60b1555c1c26a512d6d61a08c0" w:history="1">
        <w:r w:rsidR="00347871">
          <w:rPr>
            <w:rStyle w:val="Hyperlink"/>
          </w:rPr>
          <w:t>Subject to Authority</w:t>
        </w:r>
      </w:hyperlink>
    </w:p>
    <w:p w14:paraId="5E1ECBE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E809D9A" w14:textId="00B6404E" w:rsidR="00347871" w:rsidRDefault="0039663B" w:rsidP="00347871">
      <w:pPr>
        <w:ind w:firstLine="720"/>
      </w:pPr>
      <w:r w:rsidRPr="002E0F19">
        <w:rPr>
          <w:noProof/>
        </w:rPr>
        <w:pict w14:anchorId="5B44FD4C">
          <v:shape id="_x0000_i1549" type="#_x0000_t75" alt="1036430391.png" style="width:12pt;height:12pt;visibility:visible;mso-wrap-style:square">
            <v:imagedata r:id="rId14" o:title="1036430391"/>
          </v:shape>
        </w:pict>
      </w:r>
      <w:r w:rsidR="00347871">
        <w:t xml:space="preserve"> issues credential</w:t>
      </w:r>
      <w:r w:rsidR="00347871">
        <w:rPr>
          <w:rFonts w:cs="Arial"/>
        </w:rPr>
        <w:fldChar w:fldCharType="begin"/>
      </w:r>
      <w:r w:rsidR="00347871">
        <w:instrText>XE"</w:instrText>
      </w:r>
      <w:r w:rsidR="00347871" w:rsidRPr="00413D75">
        <w:rPr>
          <w:rFonts w:cs="Arial"/>
        </w:rPr>
        <w:instrText>issues credential</w:instrText>
      </w:r>
      <w:r w:rsidR="00347871">
        <w:instrText>"</w:instrText>
      </w:r>
      <w:r w:rsidR="00347871">
        <w:rPr>
          <w:rFonts w:cs="Arial"/>
        </w:rPr>
        <w:fldChar w:fldCharType="end"/>
      </w:r>
      <w:r w:rsidR="00347871">
        <w:t xml:space="preserve"> : </w:t>
      </w:r>
      <w:hyperlink w:anchor="_bcf6cd5cd45e37443551b8a5002f86b4" w:history="1">
        <w:r w:rsidR="00347871">
          <w:rPr>
            <w:rStyle w:val="Hyperlink"/>
          </w:rPr>
          <w:t>Credential</w:t>
        </w:r>
      </w:hyperlink>
      <w:r w:rsidR="00347871">
        <w:t xml:space="preserve"> [*] </w:t>
      </w:r>
    </w:p>
    <w:p w14:paraId="072B0A7F" w14:textId="77777777" w:rsidR="00347871" w:rsidRDefault="00347871" w:rsidP="004E3AD0">
      <w:pPr>
        <w:pStyle w:val="BodyText"/>
        <w:spacing w:before="60" w:after="120"/>
        <w:ind w:firstLine="720"/>
      </w:pPr>
      <w:r>
        <w:t>Credential issued by an identity provider. By issuing the credential the identity provider is asserting the validity of the credential.</w:t>
      </w:r>
    </w:p>
    <w:p w14:paraId="193E4CAE" w14:textId="2C599FBB" w:rsidR="00347871" w:rsidRDefault="0039663B" w:rsidP="00347871">
      <w:pPr>
        <w:ind w:firstLine="720"/>
      </w:pPr>
      <w:r w:rsidRPr="002E0F19">
        <w:rPr>
          <w:noProof/>
        </w:rPr>
        <w:pict w14:anchorId="20B073DD">
          <v:shape id="_x0000_i1548" type="#_x0000_t75" alt="1036430391.png" style="width:12pt;height:12pt;visibility:visible;mso-wrap-style:square">
            <v:imagedata r:id="rId14" o:title="1036430391"/>
          </v:shape>
        </w:pict>
      </w:r>
      <w:r w:rsidR="00347871">
        <w:t xml:space="preserve"> issued by</w:t>
      </w:r>
      <w:r w:rsidR="00347871">
        <w:rPr>
          <w:rFonts w:cs="Arial"/>
        </w:rPr>
        <w:fldChar w:fldCharType="begin"/>
      </w:r>
      <w:r w:rsidR="00347871">
        <w:instrText>XE"</w:instrText>
      </w:r>
      <w:r w:rsidR="00347871" w:rsidRPr="00413D75">
        <w:rPr>
          <w:rFonts w:cs="Arial"/>
        </w:rPr>
        <w:instrText>issued by</w:instrText>
      </w:r>
      <w:r w:rsidR="00347871">
        <w:instrText>"</w:instrText>
      </w:r>
      <w:r w:rsidR="00347871">
        <w:rPr>
          <w:rFonts w:cs="Arial"/>
        </w:rPr>
        <w:fldChar w:fldCharType="end"/>
      </w:r>
      <w:r w:rsidR="00347871">
        <w:t xml:space="preserve"> : </w:t>
      </w:r>
      <w:hyperlink w:anchor="_9ea3b4c087523e0eceb51e9b4b168a7e" w:history="1">
        <w:r w:rsidR="00347871">
          <w:rPr>
            <w:rStyle w:val="Hyperlink"/>
          </w:rPr>
          <w:t>Identity Provider</w:t>
        </w:r>
      </w:hyperlink>
      <w:r w:rsidR="00347871">
        <w:t xml:space="preserve"> [1] </w:t>
      </w:r>
    </w:p>
    <w:p w14:paraId="06107EF0" w14:textId="77777777" w:rsidR="00347871" w:rsidRDefault="00347871" w:rsidP="004E3AD0">
      <w:pPr>
        <w:pStyle w:val="BodyText"/>
        <w:spacing w:before="60" w:after="120"/>
        <w:ind w:firstLine="720"/>
      </w:pPr>
      <w:r>
        <w:t>The identity provider issuing a credential By issuing the credential the identity provider is asserting the validity of the credential.</w:t>
      </w:r>
    </w:p>
    <w:p w14:paraId="41E27ADB" w14:textId="77777777" w:rsidR="00347871" w:rsidRDefault="00347871" w:rsidP="00347871"/>
    <w:p w14:paraId="288FE9D8" w14:textId="77777777" w:rsidR="00347871" w:rsidRDefault="00347871" w:rsidP="00347871">
      <w:pPr>
        <w:pStyle w:val="Heading2"/>
      </w:pPr>
      <w:bookmarkStart w:id="156" w:name="_5e8d8d424c5c1511345f43620e3db9e9"/>
      <w:bookmarkStart w:id="157" w:name="_Toc40971084"/>
      <w:r>
        <w:t>Class Managed Actor Identifier</w:t>
      </w:r>
      <w:bookmarkEnd w:id="156"/>
      <w:r w:rsidRPr="003A31EC">
        <w:rPr>
          <w:rFonts w:cs="Arial"/>
        </w:rPr>
        <w:t xml:space="preserve"> </w:t>
      </w:r>
      <w:r>
        <w:rPr>
          <w:rFonts w:cs="Arial"/>
        </w:rPr>
        <w:fldChar w:fldCharType="begin"/>
      </w:r>
      <w:r>
        <w:instrText>XE"</w:instrText>
      </w:r>
      <w:r w:rsidRPr="00413D75">
        <w:rPr>
          <w:rFonts w:cs="Arial"/>
        </w:rPr>
        <w:instrText>Managed Actor Identifier</w:instrText>
      </w:r>
      <w:r>
        <w:instrText>"</w:instrText>
      </w:r>
      <w:r>
        <w:rPr>
          <w:rFonts w:cs="Arial"/>
        </w:rPr>
        <w:fldChar w:fldCharType="end"/>
      </w:r>
      <w:r w:rsidR="009E71B4">
        <w:rPr>
          <w:rFonts w:cs="Arial"/>
        </w:rPr>
        <w:t xml:space="preserve"> </w:t>
      </w:r>
      <w:r w:rsidR="006F72CA">
        <w:rPr>
          <w:rFonts w:cs="Arial"/>
        </w:rPr>
        <w:t>&lt;&lt;Value&gt;&gt;</w:t>
      </w:r>
      <w:bookmarkEnd w:id="157"/>
    </w:p>
    <w:p w14:paraId="340AC57B" w14:textId="77777777" w:rsidR="00347871" w:rsidRDefault="00347871" w:rsidP="00F71BA8">
      <w:r>
        <w:t>An identifier managed by an identity provider who asserts the validity of the identifier. This includes technical/cyber identities as well as traditional identifiers such as passport numbers and corporate IDs. Identities can also be provided for systems, such as a SSL certificate.</w:t>
      </w:r>
    </w:p>
    <w:p w14:paraId="1C46DA8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53919AB" w14:textId="77777777" w:rsidR="00347871" w:rsidRDefault="00586039" w:rsidP="00347871">
      <w:pPr>
        <w:ind w:left="360"/>
      </w:pPr>
      <w:hyperlink w:anchor="_5763a56249b3eddeb79ba22f74c885e1" w:history="1">
        <w:r w:rsidR="00347871">
          <w:rPr>
            <w:rStyle w:val="Hyperlink"/>
          </w:rPr>
          <w:t>Unique Identifier</w:t>
        </w:r>
      </w:hyperlink>
    </w:p>
    <w:p w14:paraId="5A9AA5A9" w14:textId="77777777" w:rsidR="00347871" w:rsidRDefault="00347871" w:rsidP="00347871"/>
    <w:p w14:paraId="79D23DDA" w14:textId="77777777" w:rsidR="00347871" w:rsidRDefault="00347871" w:rsidP="00347871">
      <w:pPr>
        <w:pStyle w:val="Heading2"/>
      </w:pPr>
      <w:bookmarkStart w:id="158" w:name="_8608ef6ab3a3195ea4d4790655caefce"/>
      <w:bookmarkStart w:id="159" w:name="_Toc40971085"/>
      <w:r>
        <w:lastRenderedPageBreak/>
        <w:t>Association Class Valid for Time Interval</w:t>
      </w:r>
      <w:bookmarkEnd w:id="158"/>
      <w:bookmarkEnd w:id="159"/>
      <w:r w:rsidRPr="003A31EC">
        <w:rPr>
          <w:rFonts w:cs="Arial"/>
        </w:rPr>
        <w:t xml:space="preserve"> </w:t>
      </w:r>
      <w:r>
        <w:rPr>
          <w:rFonts w:cs="Arial"/>
        </w:rPr>
        <w:fldChar w:fldCharType="begin"/>
      </w:r>
      <w:r>
        <w:instrText>XE"</w:instrText>
      </w:r>
      <w:r w:rsidRPr="00413D75">
        <w:rPr>
          <w:rFonts w:cs="Arial"/>
        </w:rPr>
        <w:instrText>Valid for Time Interval</w:instrText>
      </w:r>
      <w:r>
        <w:instrText>"</w:instrText>
      </w:r>
      <w:r>
        <w:rPr>
          <w:rFonts w:cs="Arial"/>
        </w:rPr>
        <w:fldChar w:fldCharType="end"/>
      </w:r>
      <w:r w:rsidR="009E71B4">
        <w:rPr>
          <w:rFonts w:cs="Arial"/>
        </w:rPr>
        <w:t xml:space="preserve"> </w:t>
      </w:r>
    </w:p>
    <w:p w14:paraId="119BBEE5" w14:textId="77777777" w:rsidR="00347871" w:rsidRDefault="00347871" w:rsidP="00F71BA8">
      <w:r>
        <w:t>Relationship describing the time interval for which a credential is valid.</w:t>
      </w:r>
    </w:p>
    <w:p w14:paraId="1EF723D8" w14:textId="15DFFDE2" w:rsidR="00347871" w:rsidRDefault="0039663B" w:rsidP="00347871">
      <w:pPr>
        <w:jc w:val="center"/>
      </w:pPr>
      <w:r w:rsidRPr="002E0F19">
        <w:rPr>
          <w:noProof/>
        </w:rPr>
        <w:pict w14:anchorId="7EF4F174">
          <v:shape id="Picture 1779875445.png" o:spid="_x0000_i1547" type="#_x0000_t75" alt="1779875445.png" style="width:467.4pt;height:234pt;visibility:visible;mso-wrap-style:square">
            <v:imagedata r:id="rId40" o:title="1779875445"/>
          </v:shape>
        </w:pict>
      </w:r>
    </w:p>
    <w:p w14:paraId="0A26E858"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Valid for Time Interval</w:t>
      </w:r>
    </w:p>
    <w:p w14:paraId="11AC276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14704D13" w14:textId="77777777" w:rsidR="00347871" w:rsidRDefault="00586039" w:rsidP="00347871">
      <w:pPr>
        <w:ind w:left="360"/>
      </w:pPr>
      <w:hyperlink w:anchor="_21381b330606729910eea0dbb37f7706" w:history="1">
        <w:r w:rsidR="00347871">
          <w:rPr>
            <w:rStyle w:val="Hyperlink"/>
          </w:rPr>
          <w:t>Entity Exists for Interval</w:t>
        </w:r>
      </w:hyperlink>
    </w:p>
    <w:p w14:paraId="33497D49"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255839E1" w14:textId="67844CBB" w:rsidR="00347871" w:rsidRDefault="0039663B" w:rsidP="00347871">
      <w:pPr>
        <w:ind w:firstLine="720"/>
      </w:pPr>
      <w:r w:rsidRPr="002E0F19">
        <w:rPr>
          <w:noProof/>
        </w:rPr>
        <w:pict w14:anchorId="7E8C4D74">
          <v:shape id="_x0000_i1546" type="#_x0000_t75" alt="1036430391.png" style="width:12pt;height:12pt;visibility:visible;mso-wrap-style:square">
            <v:imagedata r:id="rId14" o:title="1036430391"/>
          </v:shape>
        </w:pict>
      </w:r>
      <w:r w:rsidR="00347871">
        <w:t xml:space="preserve"> valid for time</w:t>
      </w:r>
      <w:r w:rsidR="00347871">
        <w:rPr>
          <w:rFonts w:cs="Arial"/>
        </w:rPr>
        <w:fldChar w:fldCharType="begin"/>
      </w:r>
      <w:r w:rsidR="00347871">
        <w:instrText>XE"</w:instrText>
      </w:r>
      <w:r w:rsidR="00347871" w:rsidRPr="00413D75">
        <w:rPr>
          <w:rFonts w:cs="Arial"/>
        </w:rPr>
        <w:instrText>valid for time</w:instrText>
      </w:r>
      <w:r w:rsidR="00347871">
        <w:instrText>"</w:instrText>
      </w:r>
      <w:r w:rsidR="00347871">
        <w:rPr>
          <w:rFonts w:cs="Arial"/>
        </w:rPr>
        <w:fldChar w:fldCharType="end"/>
      </w:r>
      <w:r w:rsidR="00347871">
        <w:t xml:space="preserve"> : </w:t>
      </w:r>
      <w:hyperlink w:anchor="_847d9c073151df72393d9739dfa87bee" w:history="1">
        <w:r w:rsidR="00347871">
          <w:rPr>
            <w:rStyle w:val="Hyperlink"/>
          </w:rPr>
          <w:t>Time Interval</w:t>
        </w:r>
      </w:hyperlink>
      <w:r w:rsidR="00347871">
        <w:t xml:space="preserve"> [1] </w:t>
      </w:r>
    </w:p>
    <w:p w14:paraId="44B136D8" w14:textId="77777777" w:rsidR="00347871" w:rsidRDefault="00347871" w:rsidP="004E3AD0">
      <w:pPr>
        <w:pStyle w:val="BodyText"/>
        <w:spacing w:before="60" w:after="120"/>
        <w:ind w:firstLine="720"/>
      </w:pPr>
      <w:r>
        <w:t>Time interval over which a credential is valid (can be used to provide evidence for an ability).</w:t>
      </w:r>
    </w:p>
    <w:p w14:paraId="5D91C898" w14:textId="003B3C02" w:rsidR="00347871" w:rsidRDefault="0039663B" w:rsidP="00347871">
      <w:pPr>
        <w:ind w:firstLine="720"/>
      </w:pPr>
      <w:r w:rsidRPr="002E0F19">
        <w:rPr>
          <w:noProof/>
        </w:rPr>
        <w:pict w14:anchorId="612915EE">
          <v:shape id="_x0000_i1545" type="#_x0000_t75" alt="1036430391.png" style="width:12pt;height:12pt;visibility:visible;mso-wrap-style:square">
            <v:imagedata r:id="rId14" o:title="1036430391"/>
          </v:shape>
        </w:pict>
      </w:r>
      <w:r w:rsidR="00347871">
        <w:t xml:space="preserve"> timeframe for</w:t>
      </w:r>
      <w:r w:rsidR="00347871">
        <w:rPr>
          <w:rFonts w:cs="Arial"/>
        </w:rPr>
        <w:fldChar w:fldCharType="begin"/>
      </w:r>
      <w:r w:rsidR="00347871">
        <w:instrText>XE"</w:instrText>
      </w:r>
      <w:r w:rsidR="00347871" w:rsidRPr="00413D75">
        <w:rPr>
          <w:rFonts w:cs="Arial"/>
        </w:rPr>
        <w:instrText>timeframe for</w:instrText>
      </w:r>
      <w:r w:rsidR="00347871">
        <w:instrText>"</w:instrText>
      </w:r>
      <w:r w:rsidR="00347871">
        <w:rPr>
          <w:rFonts w:cs="Arial"/>
        </w:rPr>
        <w:fldChar w:fldCharType="end"/>
      </w:r>
      <w:r w:rsidR="00347871">
        <w:t xml:space="preserve"> : </w:t>
      </w:r>
      <w:hyperlink w:anchor="_bcf6cd5cd45e37443551b8a5002f86b4" w:history="1">
        <w:r w:rsidR="00347871">
          <w:rPr>
            <w:rStyle w:val="Hyperlink"/>
          </w:rPr>
          <w:t>Credential</w:t>
        </w:r>
      </w:hyperlink>
      <w:r w:rsidR="00347871">
        <w:t xml:space="preserve"> [0..*] </w:t>
      </w:r>
    </w:p>
    <w:p w14:paraId="3CC95E0A" w14:textId="77777777" w:rsidR="00347871" w:rsidRDefault="00347871" w:rsidP="004E3AD0">
      <w:pPr>
        <w:pStyle w:val="BodyText"/>
        <w:spacing w:before="60" w:after="120"/>
        <w:ind w:firstLine="720"/>
      </w:pPr>
      <w:r>
        <w:t>Credential that is validated within the &lt;valid for time&gt; interval.</w:t>
      </w:r>
    </w:p>
    <w:p w14:paraId="142971EA" w14:textId="77777777" w:rsidR="00347871" w:rsidRDefault="00347871" w:rsidP="00347871"/>
    <w:p w14:paraId="1503CE0A" w14:textId="77777777" w:rsidR="00347871" w:rsidRDefault="00347871" w:rsidP="00347871">
      <w:pPr>
        <w:spacing w:after="200" w:line="276" w:lineRule="auto"/>
        <w:rPr>
          <w:b/>
          <w:bCs/>
          <w:color w:val="365F91"/>
          <w:sz w:val="40"/>
          <w:szCs w:val="40"/>
        </w:rPr>
      </w:pPr>
      <w:r>
        <w:br w:type="page"/>
      </w:r>
    </w:p>
    <w:p w14:paraId="4E0419AB" w14:textId="77777777" w:rsidR="00347871" w:rsidRDefault="00347871" w:rsidP="00347871">
      <w:pPr>
        <w:pStyle w:val="Heading1"/>
      </w:pPr>
      <w:bookmarkStart w:id="160" w:name="_Toc40971086"/>
      <w:r>
        <w:t>Concept Library::Cyber</w:t>
      </w:r>
      <w:bookmarkEnd w:id="160"/>
    </w:p>
    <w:p w14:paraId="0E598C44" w14:textId="77777777" w:rsidR="00347871" w:rsidRDefault="00347871" w:rsidP="00A318C1">
      <w:pPr>
        <w:pStyle w:val="BodyText"/>
      </w:pPr>
      <w:r>
        <w:t>The Cyber package defines instances and subtypes of generic concepts specific to Cyber - computers, software and networks.</w:t>
      </w:r>
    </w:p>
    <w:p w14:paraId="1C66C9B2" w14:textId="77777777" w:rsidR="00347871" w:rsidRDefault="00347871" w:rsidP="00347871">
      <w:pPr>
        <w:pStyle w:val="Heading2"/>
      </w:pPr>
      <w:bookmarkStart w:id="161" w:name="_Toc40971087"/>
      <w:r>
        <w:lastRenderedPageBreak/>
        <w:t>Diagram: Cyber</w:t>
      </w:r>
      <w:bookmarkEnd w:id="161"/>
    </w:p>
    <w:p w14:paraId="2E5485F6" w14:textId="6FEB8240" w:rsidR="00347871" w:rsidRDefault="0039663B" w:rsidP="00347871">
      <w:pPr>
        <w:jc w:val="center"/>
        <w:rPr>
          <w:rFonts w:cs="Arial"/>
        </w:rPr>
      </w:pPr>
      <w:r w:rsidRPr="002E0F19">
        <w:rPr>
          <w:noProof/>
        </w:rPr>
        <w:pict w14:anchorId="4FAB0BAB">
          <v:shape id="Picture 562848333.png" o:spid="_x0000_i1544" type="#_x0000_t75" alt="562848333.png" style="width:487.2pt;height:604.2pt;visibility:visible;mso-wrap-style:square">
            <v:imagedata r:id="rId41" o:title="562848333"/>
          </v:shape>
        </w:pict>
      </w:r>
    </w:p>
    <w:p w14:paraId="7BA3EF1A"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yber</w:t>
      </w:r>
    </w:p>
    <w:p w14:paraId="5B18B640" w14:textId="77777777" w:rsidR="00347871" w:rsidRDefault="00347871" w:rsidP="00347871">
      <w:pPr>
        <w:pStyle w:val="Heading2"/>
      </w:pPr>
      <w:bookmarkStart w:id="162" w:name="_Toc40971088"/>
      <w:r>
        <w:lastRenderedPageBreak/>
        <w:t>Diagram: Cyber Platforms</w:t>
      </w:r>
      <w:bookmarkEnd w:id="162"/>
    </w:p>
    <w:p w14:paraId="5E148E30" w14:textId="785EA010" w:rsidR="00347871" w:rsidRDefault="0039663B" w:rsidP="00347871">
      <w:pPr>
        <w:jc w:val="center"/>
        <w:rPr>
          <w:rFonts w:cs="Arial"/>
        </w:rPr>
      </w:pPr>
      <w:r w:rsidRPr="002E0F19">
        <w:rPr>
          <w:noProof/>
        </w:rPr>
        <w:pict w14:anchorId="4B042079">
          <v:shape id="Picture 1213365400.png" o:spid="_x0000_i1543" type="#_x0000_t75" alt="1213365400.png" style="width:487.2pt;height:330.6pt;visibility:visible;mso-wrap-style:square">
            <v:imagedata r:id="rId42" o:title="1213365400"/>
          </v:shape>
        </w:pict>
      </w:r>
    </w:p>
    <w:p w14:paraId="559FB894"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yber Platforms</w:t>
      </w:r>
    </w:p>
    <w:p w14:paraId="6B78EA3E" w14:textId="77777777" w:rsidR="00347871" w:rsidRDefault="00347871" w:rsidP="00347871">
      <w:pPr>
        <w:pStyle w:val="Heading2"/>
      </w:pPr>
      <w:bookmarkStart w:id="163" w:name="_Toc40971089"/>
      <w:r>
        <w:lastRenderedPageBreak/>
        <w:t>Diagram: Cyber Resource</w:t>
      </w:r>
      <w:bookmarkEnd w:id="163"/>
    </w:p>
    <w:p w14:paraId="18BF3C9E" w14:textId="168AC6B4" w:rsidR="00347871" w:rsidRDefault="0039663B" w:rsidP="00347871">
      <w:pPr>
        <w:jc w:val="center"/>
        <w:rPr>
          <w:rFonts w:cs="Arial"/>
        </w:rPr>
      </w:pPr>
      <w:r w:rsidRPr="002E0F19">
        <w:rPr>
          <w:noProof/>
        </w:rPr>
        <w:pict w14:anchorId="63177906">
          <v:shape id="Picture 1504803434.png" o:spid="_x0000_i1542" type="#_x0000_t75" alt="1504803434.png" style="width:487.2pt;height:320.4pt;visibility:visible;mso-wrap-style:square">
            <v:imagedata r:id="rId43" o:title="1504803434"/>
          </v:shape>
        </w:pict>
      </w:r>
    </w:p>
    <w:p w14:paraId="7B85490B"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yber Resource</w:t>
      </w:r>
    </w:p>
    <w:p w14:paraId="43502E6C" w14:textId="77777777" w:rsidR="00347871" w:rsidRDefault="00347871" w:rsidP="00347871">
      <w:r>
        <w:t xml:space="preserve"> </w:t>
      </w:r>
    </w:p>
    <w:p w14:paraId="7611AFC9" w14:textId="77777777" w:rsidR="00347871" w:rsidRDefault="00347871" w:rsidP="00347871"/>
    <w:p w14:paraId="1F91A7F5" w14:textId="77777777" w:rsidR="00347871" w:rsidRDefault="00347871" w:rsidP="00347871">
      <w:pPr>
        <w:pStyle w:val="Heading2"/>
      </w:pPr>
      <w:bookmarkStart w:id="164" w:name="_214e2f88757b53b3d8633435d00044d7"/>
      <w:bookmarkStart w:id="165" w:name="_Toc40971090"/>
      <w:r>
        <w:t>Association Class Ability To Execute Software</w:t>
      </w:r>
      <w:bookmarkEnd w:id="164"/>
      <w:bookmarkEnd w:id="165"/>
      <w:r w:rsidRPr="003A31EC">
        <w:rPr>
          <w:rFonts w:cs="Arial"/>
        </w:rPr>
        <w:t xml:space="preserve"> </w:t>
      </w:r>
      <w:r>
        <w:rPr>
          <w:rFonts w:cs="Arial"/>
        </w:rPr>
        <w:fldChar w:fldCharType="begin"/>
      </w:r>
      <w:r>
        <w:instrText>XE"</w:instrText>
      </w:r>
      <w:r w:rsidRPr="00413D75">
        <w:rPr>
          <w:rFonts w:cs="Arial"/>
        </w:rPr>
        <w:instrText>Ability To Execute Software</w:instrText>
      </w:r>
      <w:r>
        <w:instrText>"</w:instrText>
      </w:r>
      <w:r>
        <w:rPr>
          <w:rFonts w:cs="Arial"/>
        </w:rPr>
        <w:fldChar w:fldCharType="end"/>
      </w:r>
      <w:r w:rsidR="009E71B4">
        <w:rPr>
          <w:rFonts w:cs="Arial"/>
        </w:rPr>
        <w:t xml:space="preserve"> </w:t>
      </w:r>
    </w:p>
    <w:p w14:paraId="31E5383F" w14:textId="77777777" w:rsidR="00347871" w:rsidRDefault="00347871" w:rsidP="00F71BA8">
      <w:r>
        <w:t>Relationship between software and platforms that can execute that software. Platforms include specific computers , types of computers and software.</w:t>
      </w:r>
    </w:p>
    <w:p w14:paraId="41ABA559" w14:textId="0F4892AA" w:rsidR="00347871" w:rsidRDefault="0039663B" w:rsidP="00347871">
      <w:pPr>
        <w:jc w:val="center"/>
      </w:pPr>
      <w:r w:rsidRPr="002E0F19">
        <w:rPr>
          <w:noProof/>
        </w:rPr>
        <w:lastRenderedPageBreak/>
        <w:pict w14:anchorId="7F1CCF45">
          <v:shape id="Picture -698853985.png" o:spid="_x0000_i1541" type="#_x0000_t75" alt="-698853985.png" style="width:487.2pt;height:265.8pt;visibility:visible;mso-wrap-style:square">
            <v:imagedata r:id="rId44" o:title="-698853985"/>
          </v:shape>
        </w:pict>
      </w:r>
    </w:p>
    <w:p w14:paraId="70F326B7"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bility To Execte Software</w:t>
      </w:r>
    </w:p>
    <w:p w14:paraId="3B211D16"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0065B055" w14:textId="77777777" w:rsidR="00347871" w:rsidRDefault="00586039" w:rsidP="00347871">
      <w:pPr>
        <w:ind w:left="360"/>
      </w:pPr>
      <w:hyperlink w:anchor="_03abc59131f0b68e2256e68e11ba3c59" w:history="1">
        <w:r w:rsidR="00347871">
          <w:rPr>
            <w:rStyle w:val="Hyperlink"/>
          </w:rPr>
          <w:t>Ability</w:t>
        </w:r>
      </w:hyperlink>
      <w:r w:rsidR="00347871">
        <w:t xml:space="preserve">, </w:t>
      </w:r>
      <w:hyperlink w:anchor="_6d3e5abba9e6137fcc5fd517cf924303" w:history="1">
        <w:r w:rsidR="00347871">
          <w:rPr>
            <w:rStyle w:val="Hyperlink"/>
          </w:rPr>
          <w:t>Cyber Resource</w:t>
        </w:r>
      </w:hyperlink>
    </w:p>
    <w:p w14:paraId="582A707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F2958ED" w14:textId="0A99B8B7" w:rsidR="00347871" w:rsidRDefault="0039663B" w:rsidP="00347871">
      <w:pPr>
        <w:ind w:firstLine="720"/>
      </w:pPr>
      <w:r w:rsidRPr="002E0F19">
        <w:rPr>
          <w:noProof/>
        </w:rPr>
        <w:pict w14:anchorId="6345DF70">
          <v:shape id="_x0000_i1540" type="#_x0000_t75" alt="1036430391.png" style="width:12pt;height:12pt;visibility:visible;mso-wrap-style:square">
            <v:imagedata r:id="rId14" o:title="1036430391"/>
          </v:shape>
        </w:pict>
      </w:r>
      <w:r w:rsidR="00347871">
        <w:t xml:space="preserve"> executed by</w:t>
      </w:r>
      <w:r w:rsidR="00347871">
        <w:rPr>
          <w:rFonts w:cs="Arial"/>
        </w:rPr>
        <w:fldChar w:fldCharType="begin"/>
      </w:r>
      <w:r w:rsidR="00347871">
        <w:instrText>XE"</w:instrText>
      </w:r>
      <w:r w:rsidR="00347871" w:rsidRPr="00413D75">
        <w:rPr>
          <w:rFonts w:cs="Arial"/>
        </w:rPr>
        <w:instrText>executed by</w:instrText>
      </w:r>
      <w:r w:rsidR="00347871">
        <w:instrText>"</w:instrText>
      </w:r>
      <w:r w:rsidR="00347871">
        <w:rPr>
          <w:rFonts w:cs="Arial"/>
        </w:rPr>
        <w:fldChar w:fldCharType="end"/>
      </w:r>
      <w:r w:rsidR="00347871">
        <w:t xml:space="preserve"> : </w:t>
      </w:r>
      <w:hyperlink w:anchor="_439f70fe374b0940717de5822c0095ff" w:history="1">
        <w:r w:rsidR="00347871">
          <w:rPr>
            <w:rStyle w:val="Hyperlink"/>
          </w:rPr>
          <w:t>Execution Platform</w:t>
        </w:r>
      </w:hyperlink>
      <w:r w:rsidR="00347871">
        <w:t xml:space="preserve"> [0..*] </w:t>
      </w:r>
    </w:p>
    <w:p w14:paraId="20456034" w14:textId="77777777" w:rsidR="00347871" w:rsidRDefault="00347871" w:rsidP="004E3AD0">
      <w:pPr>
        <w:pStyle w:val="BodyText"/>
        <w:spacing w:before="60" w:after="120"/>
        <w:ind w:firstLine="720"/>
      </w:pPr>
      <w:r>
        <w:t>A computer platform (software, computer type or specific computer) able to execute specific software.</w:t>
      </w:r>
    </w:p>
    <w:p w14:paraId="20887825" w14:textId="225CE4B8" w:rsidR="00347871" w:rsidRDefault="0039663B" w:rsidP="00347871">
      <w:pPr>
        <w:ind w:firstLine="720"/>
      </w:pPr>
      <w:r w:rsidRPr="002E0F19">
        <w:rPr>
          <w:noProof/>
        </w:rPr>
        <w:pict w14:anchorId="6AD90334">
          <v:shape id="_x0000_i1539" type="#_x0000_t75" alt="1036430391.png" style="width:12pt;height:12pt;visibility:visible;mso-wrap-style:square">
            <v:imagedata r:id="rId14" o:title="1036430391"/>
          </v:shape>
        </w:pict>
      </w:r>
      <w:r w:rsidR="00347871">
        <w:t xml:space="preserve"> can execute</w:t>
      </w:r>
      <w:r w:rsidR="00347871">
        <w:rPr>
          <w:rFonts w:cs="Arial"/>
        </w:rPr>
        <w:fldChar w:fldCharType="begin"/>
      </w:r>
      <w:r w:rsidR="00347871">
        <w:instrText>XE"</w:instrText>
      </w:r>
      <w:r w:rsidR="00347871" w:rsidRPr="00413D75">
        <w:rPr>
          <w:rFonts w:cs="Arial"/>
        </w:rPr>
        <w:instrText>can execute</w:instrText>
      </w:r>
      <w:r w:rsidR="00347871">
        <w:instrText>"</w:instrText>
      </w:r>
      <w:r w:rsidR="00347871">
        <w:rPr>
          <w:rFonts w:cs="Arial"/>
        </w:rPr>
        <w:fldChar w:fldCharType="end"/>
      </w:r>
      <w:r w:rsidR="00347871">
        <w:t xml:space="preserve"> : </w:t>
      </w:r>
      <w:hyperlink w:anchor="_47653c1053dfdf23de9c86d3527eccd0" w:history="1">
        <w:r w:rsidR="00347871">
          <w:rPr>
            <w:rStyle w:val="Hyperlink"/>
          </w:rPr>
          <w:t>Software</w:t>
        </w:r>
      </w:hyperlink>
      <w:r w:rsidR="00347871">
        <w:t xml:space="preserve"> [1..*] </w:t>
      </w:r>
    </w:p>
    <w:p w14:paraId="2E75E155" w14:textId="77777777" w:rsidR="00347871" w:rsidRDefault="00347871" w:rsidP="004E3AD0">
      <w:pPr>
        <w:pStyle w:val="BodyText"/>
        <w:spacing w:before="60" w:after="120"/>
        <w:ind w:firstLine="720"/>
      </w:pPr>
      <w:r>
        <w:t>Software a computer system, other software or computer type is able to execute.</w:t>
      </w:r>
    </w:p>
    <w:p w14:paraId="7B525510" w14:textId="77777777" w:rsidR="00347871" w:rsidRDefault="00347871" w:rsidP="00347871"/>
    <w:p w14:paraId="20964931" w14:textId="77777777" w:rsidR="00347871" w:rsidRDefault="00347871" w:rsidP="00347871">
      <w:pPr>
        <w:pStyle w:val="Heading2"/>
      </w:pPr>
      <w:bookmarkStart w:id="166" w:name="_efed8f8d62109148cf3512fd6d991268"/>
      <w:bookmarkStart w:id="167" w:name="_Toc40971091"/>
      <w:r>
        <w:t>Association Class Automated Capability</w:t>
      </w:r>
      <w:bookmarkEnd w:id="166"/>
      <w:bookmarkEnd w:id="167"/>
      <w:r w:rsidRPr="003A31EC">
        <w:rPr>
          <w:rFonts w:cs="Arial"/>
        </w:rPr>
        <w:t xml:space="preserve"> </w:t>
      </w:r>
      <w:r>
        <w:rPr>
          <w:rFonts w:cs="Arial"/>
        </w:rPr>
        <w:fldChar w:fldCharType="begin"/>
      </w:r>
      <w:r>
        <w:instrText>XE"</w:instrText>
      </w:r>
      <w:r w:rsidRPr="00413D75">
        <w:rPr>
          <w:rFonts w:cs="Arial"/>
        </w:rPr>
        <w:instrText>Automated Capability</w:instrText>
      </w:r>
      <w:r>
        <w:instrText>"</w:instrText>
      </w:r>
      <w:r>
        <w:rPr>
          <w:rFonts w:cs="Arial"/>
        </w:rPr>
        <w:fldChar w:fldCharType="end"/>
      </w:r>
      <w:r w:rsidR="009E71B4">
        <w:rPr>
          <w:rFonts w:cs="Arial"/>
        </w:rPr>
        <w:t xml:space="preserve"> </w:t>
      </w:r>
    </w:p>
    <w:p w14:paraId="40829260" w14:textId="77777777" w:rsidR="00347871" w:rsidRDefault="00347871" w:rsidP="00F71BA8">
      <w:r>
        <w:t>Capability of a specific computer system to automate activities.</w:t>
      </w:r>
    </w:p>
    <w:p w14:paraId="6C3641D7" w14:textId="698B1FBE" w:rsidR="00347871" w:rsidRDefault="0039663B" w:rsidP="00347871">
      <w:pPr>
        <w:jc w:val="center"/>
      </w:pPr>
      <w:r w:rsidRPr="002E0F19">
        <w:rPr>
          <w:noProof/>
        </w:rPr>
        <w:pict w14:anchorId="0B196D84">
          <v:shape id="Picture 163408773.png" o:spid="_x0000_i1538" type="#_x0000_t75" alt="163408773.png" style="width:487.2pt;height:169.8pt;visibility:visible;mso-wrap-style:square">
            <v:imagedata r:id="rId45" o:title="163408773"/>
          </v:shape>
        </w:pict>
      </w:r>
    </w:p>
    <w:p w14:paraId="7888D48E"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Information Processing Capability</w:t>
      </w:r>
    </w:p>
    <w:p w14:paraId="344F4AB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lastRenderedPageBreak/>
        <w:t>Direct Supertypes</w:t>
      </w:r>
    </w:p>
    <w:p w14:paraId="60F317F0" w14:textId="77777777" w:rsidR="00347871" w:rsidRDefault="00586039" w:rsidP="00347871">
      <w:pPr>
        <w:ind w:left="360"/>
      </w:pPr>
      <w:hyperlink w:anchor="_6d3e5abba9e6137fcc5fd517cf924303" w:history="1">
        <w:r w:rsidR="00347871">
          <w:rPr>
            <w:rStyle w:val="Hyperlink"/>
          </w:rPr>
          <w:t>Cyber Resource</w:t>
        </w:r>
      </w:hyperlink>
    </w:p>
    <w:p w14:paraId="68EA45E0"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7E878D98" w14:textId="201F64CE" w:rsidR="00347871" w:rsidRDefault="0039663B" w:rsidP="00347871">
      <w:pPr>
        <w:ind w:firstLine="720"/>
      </w:pPr>
      <w:r w:rsidRPr="002E0F19">
        <w:rPr>
          <w:noProof/>
        </w:rPr>
        <w:pict w14:anchorId="74B6B3DF">
          <v:shape id="_x0000_i1537" type="#_x0000_t75" alt="1036430391.png" style="width:12pt;height:12pt;visibility:visible;mso-wrap-style:square">
            <v:imagedata r:id="rId14" o:title="1036430391"/>
          </v:shape>
        </w:pict>
      </w:r>
      <w:r w:rsidR="00347871">
        <w:t xml:space="preserve"> automates</w:t>
      </w:r>
      <w:r w:rsidR="00347871">
        <w:rPr>
          <w:rFonts w:cs="Arial"/>
        </w:rPr>
        <w:fldChar w:fldCharType="begin"/>
      </w:r>
      <w:r w:rsidR="00347871">
        <w:instrText>XE"</w:instrText>
      </w:r>
      <w:r w:rsidR="00347871" w:rsidRPr="00413D75">
        <w:rPr>
          <w:rFonts w:cs="Arial"/>
        </w:rPr>
        <w:instrText>automates</w:instrText>
      </w:r>
      <w:r w:rsidR="00347871">
        <w:instrText>"</w:instrText>
      </w:r>
      <w:r w:rsidR="00347871">
        <w:rPr>
          <w:rFonts w:cs="Arial"/>
        </w:rPr>
        <w:fldChar w:fldCharType="end"/>
      </w:r>
      <w:r w:rsidR="00347871">
        <w:t xml:space="preserve"> : </w:t>
      </w:r>
      <w:hyperlink w:anchor="_7b140b32efd980b218435cbb95798380" w:history="1">
        <w:r w:rsidR="00347871">
          <w:rPr>
            <w:rStyle w:val="Hyperlink"/>
          </w:rPr>
          <w:t>Activity</w:t>
        </w:r>
      </w:hyperlink>
      <w:r w:rsidR="00347871">
        <w:t xml:space="preserve"> [*] </w:t>
      </w:r>
    </w:p>
    <w:p w14:paraId="314FFDA6" w14:textId="77777777" w:rsidR="00347871" w:rsidRDefault="00347871" w:rsidP="004E3AD0">
      <w:pPr>
        <w:pStyle w:val="BodyText"/>
        <w:spacing w:before="60" w:after="120"/>
        <w:ind w:firstLine="720"/>
      </w:pPr>
      <w:r>
        <w:t>Activities a computer may automate.</w:t>
      </w:r>
    </w:p>
    <w:p w14:paraId="64C2A5D7" w14:textId="4617CEFC" w:rsidR="00347871" w:rsidRDefault="0039663B" w:rsidP="00347871">
      <w:pPr>
        <w:ind w:firstLine="720"/>
      </w:pPr>
      <w:r w:rsidRPr="002E0F19">
        <w:rPr>
          <w:noProof/>
        </w:rPr>
        <w:pict w14:anchorId="295F3F9A">
          <v:shape id="_x0000_i1536" type="#_x0000_t75" alt="1036430391.png" style="width:12pt;height:12pt;visibility:visible;mso-wrap-style:square">
            <v:imagedata r:id="rId14" o:title="1036430391"/>
          </v:shape>
        </w:pict>
      </w:r>
      <w:r w:rsidR="00347871">
        <w:t xml:space="preserve"> automated by</w:t>
      </w:r>
      <w:r w:rsidR="00347871">
        <w:rPr>
          <w:rFonts w:cs="Arial"/>
        </w:rPr>
        <w:fldChar w:fldCharType="begin"/>
      </w:r>
      <w:r w:rsidR="00347871">
        <w:instrText>XE"</w:instrText>
      </w:r>
      <w:r w:rsidR="00347871" w:rsidRPr="00413D75">
        <w:rPr>
          <w:rFonts w:cs="Arial"/>
        </w:rPr>
        <w:instrText>automated by</w:instrText>
      </w:r>
      <w:r w:rsidR="00347871">
        <w:instrText>"</w:instrText>
      </w:r>
      <w:r w:rsidR="00347871">
        <w:rPr>
          <w:rFonts w:cs="Arial"/>
        </w:rPr>
        <w:fldChar w:fldCharType="end"/>
      </w:r>
      <w:r w:rsidR="00347871">
        <w:t xml:space="preserve"> : </w:t>
      </w:r>
      <w:hyperlink w:anchor="_2a189a21d38f9f97e412f5cecf29712c" w:history="1">
        <w:r w:rsidR="00347871">
          <w:rPr>
            <w:rStyle w:val="Hyperlink"/>
          </w:rPr>
          <w:t>Computer System</w:t>
        </w:r>
      </w:hyperlink>
      <w:r w:rsidR="00347871">
        <w:t xml:space="preserve"> [0..*] </w:t>
      </w:r>
    </w:p>
    <w:p w14:paraId="1A610F76" w14:textId="77777777" w:rsidR="00347871" w:rsidRDefault="00347871" w:rsidP="004E3AD0">
      <w:pPr>
        <w:pStyle w:val="BodyText"/>
        <w:spacing w:before="60" w:after="120"/>
        <w:ind w:firstLine="720"/>
      </w:pPr>
      <w:r>
        <w:t>Computer system capable of automating an activity.</w:t>
      </w:r>
    </w:p>
    <w:p w14:paraId="189AD9FE" w14:textId="77777777" w:rsidR="00347871" w:rsidRDefault="00347871" w:rsidP="00347871"/>
    <w:p w14:paraId="07A99AA0" w14:textId="77777777" w:rsidR="00347871" w:rsidRDefault="00347871" w:rsidP="00347871">
      <w:pPr>
        <w:pStyle w:val="Heading2"/>
      </w:pPr>
      <w:bookmarkStart w:id="168" w:name="_afec2fb5c5a1f45be306ac07b86fc105"/>
      <w:bookmarkStart w:id="169" w:name="_Toc40971092"/>
      <w:r>
        <w:t>Association Class Automated Control</w:t>
      </w:r>
      <w:bookmarkEnd w:id="168"/>
      <w:bookmarkEnd w:id="169"/>
      <w:r w:rsidRPr="003A31EC">
        <w:rPr>
          <w:rFonts w:cs="Arial"/>
        </w:rPr>
        <w:t xml:space="preserve"> </w:t>
      </w:r>
      <w:r>
        <w:rPr>
          <w:rFonts w:cs="Arial"/>
        </w:rPr>
        <w:fldChar w:fldCharType="begin"/>
      </w:r>
      <w:r>
        <w:instrText>XE"</w:instrText>
      </w:r>
      <w:r w:rsidRPr="00413D75">
        <w:rPr>
          <w:rFonts w:cs="Arial"/>
        </w:rPr>
        <w:instrText>Automated Control</w:instrText>
      </w:r>
      <w:r>
        <w:instrText>"</w:instrText>
      </w:r>
      <w:r>
        <w:rPr>
          <w:rFonts w:cs="Arial"/>
        </w:rPr>
        <w:fldChar w:fldCharType="end"/>
      </w:r>
      <w:r w:rsidR="009E71B4">
        <w:rPr>
          <w:rFonts w:cs="Arial"/>
        </w:rPr>
        <w:t xml:space="preserve"> </w:t>
      </w:r>
    </w:p>
    <w:p w14:paraId="109DAC31" w14:textId="77777777" w:rsidR="00347871" w:rsidRDefault="00347871" w:rsidP="00F71BA8">
      <w:r>
        <w:t>Control of an entity by an automated control system - a computer and related software.</w:t>
      </w:r>
    </w:p>
    <w:p w14:paraId="0BE392E5" w14:textId="34EF6C6C" w:rsidR="00347871" w:rsidRDefault="0039663B" w:rsidP="00347871">
      <w:pPr>
        <w:jc w:val="center"/>
      </w:pPr>
      <w:r w:rsidRPr="002E0F19">
        <w:rPr>
          <w:noProof/>
        </w:rPr>
        <w:pict w14:anchorId="174E6117">
          <v:shape id="Picture -1874226524.png" o:spid="_x0000_i1535" type="#_x0000_t75" alt="-1874226524.png" style="width:487.2pt;height:192.6pt;visibility:visible;mso-wrap-style:square">
            <v:imagedata r:id="rId46" o:title="-1874226524"/>
          </v:shape>
        </w:pict>
      </w:r>
    </w:p>
    <w:p w14:paraId="34870C6C"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utomated Control</w:t>
      </w:r>
    </w:p>
    <w:p w14:paraId="3BF44BA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2607E76B" w14:textId="77777777" w:rsidR="00347871" w:rsidRDefault="00586039" w:rsidP="00347871">
      <w:pPr>
        <w:ind w:left="360"/>
      </w:pPr>
      <w:hyperlink w:anchor="_f8a19005431bba865c6c65bdff2b31be" w:history="1">
        <w:r w:rsidR="00347871">
          <w:rPr>
            <w:rStyle w:val="Hyperlink"/>
          </w:rPr>
          <w:t>Control</w:t>
        </w:r>
      </w:hyperlink>
    </w:p>
    <w:p w14:paraId="1845B6D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584D83C" w14:textId="19967CDD" w:rsidR="00347871" w:rsidRDefault="0039663B" w:rsidP="00347871">
      <w:pPr>
        <w:ind w:firstLine="720"/>
      </w:pPr>
      <w:r w:rsidRPr="002E0F19">
        <w:rPr>
          <w:noProof/>
        </w:rPr>
        <w:pict w14:anchorId="289FE810">
          <v:shape id="_x0000_i1534" type="#_x0000_t75" alt="1036430391.png" style="width:12pt;height:12pt;visibility:visible;mso-wrap-style:square">
            <v:imagedata r:id="rId14" o:title="1036430391"/>
          </v:shape>
        </w:pict>
      </w:r>
      <w:r w:rsidR="00347871">
        <w:t xml:space="preserve"> automates</w:t>
      </w:r>
      <w:r w:rsidR="00347871">
        <w:rPr>
          <w:rFonts w:cs="Arial"/>
        </w:rPr>
        <w:fldChar w:fldCharType="begin"/>
      </w:r>
      <w:r w:rsidR="00347871">
        <w:instrText>XE"</w:instrText>
      </w:r>
      <w:r w:rsidR="00347871" w:rsidRPr="00413D75">
        <w:rPr>
          <w:rFonts w:cs="Arial"/>
        </w:rPr>
        <w:instrText>automates</w:instrText>
      </w:r>
      <w:r w:rsidR="00347871">
        <w:instrText>"</w:instrText>
      </w:r>
      <w:r w:rsidR="00347871">
        <w:rPr>
          <w:rFonts w:cs="Arial"/>
        </w:rPr>
        <w:fldChar w:fldCharType="end"/>
      </w:r>
      <w:r w:rsidR="00347871">
        <w:t xml:space="preserve"> : </w:t>
      </w:r>
      <w:hyperlink w:anchor="_0199cd2acfc7dd16e2bcf38d74a3d275" w:history="1">
        <w:r w:rsidR="00347871">
          <w:rPr>
            <w:rStyle w:val="Hyperlink"/>
          </w:rPr>
          <w:t>Automated Entity</w:t>
        </w:r>
      </w:hyperlink>
      <w:r w:rsidR="00347871">
        <w:t xml:space="preserve"> [1..*] </w:t>
      </w:r>
    </w:p>
    <w:p w14:paraId="1468461F" w14:textId="77777777" w:rsidR="00347871" w:rsidRDefault="00347871" w:rsidP="004E3AD0">
      <w:pPr>
        <w:pStyle w:val="BodyText"/>
        <w:spacing w:before="60" w:after="120"/>
        <w:ind w:firstLine="720"/>
      </w:pPr>
      <w:r>
        <w:t>Entity that is controlled by a computer system.</w:t>
      </w:r>
    </w:p>
    <w:p w14:paraId="7F56E24F" w14:textId="4305C726" w:rsidR="00347871" w:rsidRDefault="0039663B" w:rsidP="00347871">
      <w:pPr>
        <w:ind w:firstLine="720"/>
      </w:pPr>
      <w:r w:rsidRPr="002E0F19">
        <w:rPr>
          <w:noProof/>
        </w:rPr>
        <w:pict w14:anchorId="55413E74">
          <v:shape id="_x0000_i1533" type="#_x0000_t75" alt="1036430391.png" style="width:12pt;height:12pt;visibility:visible;mso-wrap-style:square">
            <v:imagedata r:id="rId14" o:title="1036430391"/>
          </v:shape>
        </w:pict>
      </w:r>
      <w:r w:rsidR="00347871">
        <w:t xml:space="preserve"> has control system</w:t>
      </w:r>
      <w:r w:rsidR="00347871">
        <w:rPr>
          <w:rFonts w:cs="Arial"/>
        </w:rPr>
        <w:fldChar w:fldCharType="begin"/>
      </w:r>
      <w:r w:rsidR="00347871">
        <w:instrText>XE"</w:instrText>
      </w:r>
      <w:r w:rsidR="00347871" w:rsidRPr="00413D75">
        <w:rPr>
          <w:rFonts w:cs="Arial"/>
        </w:rPr>
        <w:instrText>has control system</w:instrText>
      </w:r>
      <w:r w:rsidR="00347871">
        <w:instrText>"</w:instrText>
      </w:r>
      <w:r w:rsidR="00347871">
        <w:rPr>
          <w:rFonts w:cs="Arial"/>
        </w:rPr>
        <w:fldChar w:fldCharType="end"/>
      </w:r>
      <w:r w:rsidR="00347871">
        <w:t xml:space="preserve"> : </w:t>
      </w:r>
      <w:hyperlink w:anchor="_ec8e8370ad89c0ea8d67f7faa33b236a" w:history="1">
        <w:r w:rsidR="00347871">
          <w:rPr>
            <w:rStyle w:val="Hyperlink"/>
          </w:rPr>
          <w:t>Computer Control System</w:t>
        </w:r>
      </w:hyperlink>
      <w:r w:rsidR="00347871">
        <w:t xml:space="preserve"> [1..*] </w:t>
      </w:r>
    </w:p>
    <w:p w14:paraId="4334E2BD" w14:textId="77777777" w:rsidR="00347871" w:rsidRDefault="00347871" w:rsidP="004E3AD0">
      <w:pPr>
        <w:pStyle w:val="BodyText"/>
        <w:spacing w:before="60" w:after="120"/>
        <w:ind w:firstLine="720"/>
      </w:pPr>
      <w:r>
        <w:t>Control system for an automated entity. e.g., an automated machine or facility.</w:t>
      </w:r>
    </w:p>
    <w:p w14:paraId="5EEB582E" w14:textId="77777777" w:rsidR="00347871" w:rsidRDefault="00347871" w:rsidP="00347871"/>
    <w:p w14:paraId="05A2CFA8" w14:textId="77777777" w:rsidR="00347871" w:rsidRDefault="00347871" w:rsidP="00347871">
      <w:pPr>
        <w:pStyle w:val="Heading2"/>
      </w:pPr>
      <w:bookmarkStart w:id="170" w:name="_0199cd2acfc7dd16e2bcf38d74a3d275"/>
      <w:bookmarkStart w:id="171" w:name="_Toc40971093"/>
      <w:r>
        <w:t>Class Automated Entity</w:t>
      </w:r>
      <w:bookmarkEnd w:id="170"/>
      <w:r w:rsidRPr="003A31EC">
        <w:rPr>
          <w:rFonts w:cs="Arial"/>
        </w:rPr>
        <w:t xml:space="preserve"> </w:t>
      </w:r>
      <w:r>
        <w:rPr>
          <w:rFonts w:cs="Arial"/>
        </w:rPr>
        <w:fldChar w:fldCharType="begin"/>
      </w:r>
      <w:r>
        <w:instrText>XE"</w:instrText>
      </w:r>
      <w:r w:rsidRPr="00413D75">
        <w:rPr>
          <w:rFonts w:cs="Arial"/>
        </w:rPr>
        <w:instrText>Automated Entity</w:instrText>
      </w:r>
      <w:r>
        <w:instrText>"</w:instrText>
      </w:r>
      <w:r>
        <w:rPr>
          <w:rFonts w:cs="Arial"/>
        </w:rPr>
        <w:fldChar w:fldCharType="end"/>
      </w:r>
      <w:r w:rsidR="009E71B4">
        <w:rPr>
          <w:rFonts w:cs="Arial"/>
        </w:rPr>
        <w:t xml:space="preserve"> </w:t>
      </w:r>
      <w:r w:rsidR="006F72CA">
        <w:rPr>
          <w:rFonts w:cs="Arial"/>
        </w:rPr>
        <w:t>&lt;&lt;Role&gt;&gt;</w:t>
      </w:r>
      <w:bookmarkEnd w:id="171"/>
    </w:p>
    <w:p w14:paraId="52050592" w14:textId="77777777" w:rsidR="00347871" w:rsidRDefault="00347871" w:rsidP="00F71BA8">
      <w:r>
        <w:t>Any actual entity all or partially controlled by automation.</w:t>
      </w:r>
    </w:p>
    <w:p w14:paraId="25B38BF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40CE847" w14:textId="77777777" w:rsidR="00347871" w:rsidRDefault="00586039" w:rsidP="00347871">
      <w:pPr>
        <w:ind w:left="360"/>
      </w:pPr>
      <w:hyperlink w:anchor="_33ac94a5c24db4bf35f55e017b3c6751" w:history="1">
        <w:r w:rsidR="00347871">
          <w:rPr>
            <w:rStyle w:val="Hyperlink"/>
          </w:rPr>
          <w:t>Controlled Entity</w:t>
        </w:r>
      </w:hyperlink>
    </w:p>
    <w:p w14:paraId="2E37E76D" w14:textId="77777777" w:rsidR="00347871" w:rsidRDefault="00347871" w:rsidP="00347871"/>
    <w:p w14:paraId="31B60F59" w14:textId="77777777" w:rsidR="00347871" w:rsidRDefault="00347871" w:rsidP="00347871">
      <w:pPr>
        <w:pStyle w:val="Heading2"/>
      </w:pPr>
      <w:bookmarkStart w:id="172" w:name="_c69adae4de47fa1f84da745550e2b3fe"/>
      <w:bookmarkStart w:id="173" w:name="_Toc40971094"/>
      <w:r>
        <w:lastRenderedPageBreak/>
        <w:t>Class Automation Type</w:t>
      </w:r>
      <w:bookmarkEnd w:id="172"/>
      <w:bookmarkEnd w:id="173"/>
      <w:r w:rsidRPr="003A31EC">
        <w:rPr>
          <w:rFonts w:cs="Arial"/>
        </w:rPr>
        <w:t xml:space="preserve"> </w:t>
      </w:r>
      <w:r>
        <w:rPr>
          <w:rFonts w:cs="Arial"/>
        </w:rPr>
        <w:fldChar w:fldCharType="begin"/>
      </w:r>
      <w:r>
        <w:instrText>XE"</w:instrText>
      </w:r>
      <w:r w:rsidRPr="00413D75">
        <w:rPr>
          <w:rFonts w:cs="Arial"/>
        </w:rPr>
        <w:instrText>Automation Type</w:instrText>
      </w:r>
      <w:r>
        <w:instrText>"</w:instrText>
      </w:r>
      <w:r>
        <w:rPr>
          <w:rFonts w:cs="Arial"/>
        </w:rPr>
        <w:fldChar w:fldCharType="end"/>
      </w:r>
      <w:r w:rsidR="009E71B4">
        <w:rPr>
          <w:rFonts w:cs="Arial"/>
        </w:rPr>
        <w:t xml:space="preserve"> </w:t>
      </w:r>
    </w:p>
    <w:p w14:paraId="30779F80" w14:textId="77777777" w:rsidR="00347871" w:rsidRDefault="00347871" w:rsidP="00F71BA8">
      <w:r>
        <w:t>A categorization of computers and software across any dimension - chip type, operating system, language, manufacturer, virtual machine, etc. The automation type may be used to establish software compatibilities and vulnerabilities. Note that any automation may be categorized by multiple automation types.</w:t>
      </w:r>
    </w:p>
    <w:p w14:paraId="782EC6F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594E1C7" w14:textId="77777777" w:rsidR="00347871" w:rsidRDefault="00586039" w:rsidP="00347871">
      <w:pPr>
        <w:ind w:left="360"/>
      </w:pPr>
      <w:hyperlink w:anchor="_6d3e5abba9e6137fcc5fd517cf924303" w:history="1">
        <w:r w:rsidR="00347871">
          <w:rPr>
            <w:rStyle w:val="Hyperlink"/>
          </w:rPr>
          <w:t>Cyber Resource</w:t>
        </w:r>
      </w:hyperlink>
      <w:r w:rsidR="00347871">
        <w:t xml:space="preserve">, </w:t>
      </w:r>
      <w:hyperlink w:anchor="_1c92ae371f6075c6031e3d53d4149bfb" w:history="1">
        <w:r w:rsidR="00347871">
          <w:rPr>
            <w:rStyle w:val="Hyperlink"/>
          </w:rPr>
          <w:t>Entity Type</w:t>
        </w:r>
      </w:hyperlink>
      <w:r w:rsidR="00347871">
        <w:t xml:space="preserve">, </w:t>
      </w:r>
      <w:hyperlink w:anchor="_439f70fe374b0940717de5822c0095ff" w:history="1">
        <w:r w:rsidR="00347871">
          <w:rPr>
            <w:rStyle w:val="Hyperlink"/>
          </w:rPr>
          <w:t>Execution Platform</w:t>
        </w:r>
      </w:hyperlink>
    </w:p>
    <w:p w14:paraId="2BA67187" w14:textId="77777777" w:rsidR="00347871" w:rsidRDefault="00347871" w:rsidP="00347871"/>
    <w:p w14:paraId="2B5E008A" w14:textId="77777777" w:rsidR="00347871" w:rsidRDefault="00347871" w:rsidP="00347871">
      <w:pPr>
        <w:pStyle w:val="Heading2"/>
      </w:pPr>
      <w:bookmarkStart w:id="174" w:name="_9bb10278edb6d6dd288a5b56b2ba6c40"/>
      <w:bookmarkStart w:id="175" w:name="_Toc40971095"/>
      <w:r>
        <w:t>Class Automaton</w:t>
      </w:r>
      <w:bookmarkEnd w:id="174"/>
      <w:bookmarkEnd w:id="175"/>
      <w:r w:rsidRPr="003A31EC">
        <w:rPr>
          <w:rFonts w:cs="Arial"/>
        </w:rPr>
        <w:t xml:space="preserve"> </w:t>
      </w:r>
      <w:r>
        <w:rPr>
          <w:rFonts w:cs="Arial"/>
        </w:rPr>
        <w:fldChar w:fldCharType="begin"/>
      </w:r>
      <w:r>
        <w:instrText>XE"</w:instrText>
      </w:r>
      <w:r w:rsidRPr="00413D75">
        <w:rPr>
          <w:rFonts w:cs="Arial"/>
        </w:rPr>
        <w:instrText>Automaton</w:instrText>
      </w:r>
      <w:r>
        <w:instrText>"</w:instrText>
      </w:r>
      <w:r>
        <w:rPr>
          <w:rFonts w:cs="Arial"/>
        </w:rPr>
        <w:fldChar w:fldCharType="end"/>
      </w:r>
      <w:r w:rsidR="009E71B4">
        <w:rPr>
          <w:rFonts w:cs="Arial"/>
        </w:rPr>
        <w:t xml:space="preserve"> </w:t>
      </w:r>
    </w:p>
    <w:p w14:paraId="50478653" w14:textId="77777777" w:rsidR="00347871" w:rsidRDefault="00347871" w:rsidP="00F71BA8">
      <w:r>
        <w:t>A machine or group of machines (most often a computer system, robot, or computerized swarm combined with software), or software that can perform actions in accordance with a process without another actor directing each step of the process.</w:t>
      </w:r>
    </w:p>
    <w:p w14:paraId="62F8EFF9" w14:textId="77777777" w:rsidR="00347871" w:rsidRDefault="00347871" w:rsidP="00F71BA8">
      <w:r>
        <w:t>Distinguished from simple tools which facilitate an actor performing a process but have no innate ability to follow such a process.</w:t>
      </w:r>
    </w:p>
    <w:p w14:paraId="031B0ACA" w14:textId="77777777" w:rsidR="00347871" w:rsidRDefault="00347871" w:rsidP="00F71BA8">
      <w:r>
        <w:t>Automation is distinguished from "legal entity" and "stakeholder", roles of some actors which indicates the ability to enter into legally binding agreements or have objectives (at this time no Automatons are legal entities or stakeholders but the model does not preclude the possibility).</w:t>
      </w:r>
    </w:p>
    <w:p w14:paraId="3F79870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43CFDDE" w14:textId="77777777" w:rsidR="00347871" w:rsidRDefault="00586039" w:rsidP="00347871">
      <w:pPr>
        <w:ind w:left="360"/>
      </w:pPr>
      <w:hyperlink w:anchor="_366e70bab7ea3da37cb039e7a6b88ae2" w:history="1">
        <w:r w:rsidR="00347871">
          <w:rPr>
            <w:rStyle w:val="Hyperlink"/>
          </w:rPr>
          <w:t>Actor</w:t>
        </w:r>
      </w:hyperlink>
      <w:r w:rsidR="00347871">
        <w:t xml:space="preserve">, </w:t>
      </w:r>
      <w:hyperlink w:anchor="_24096b0cc8b6c6a4f1582650e113f719" w:history="1">
        <w:r w:rsidR="00347871">
          <w:rPr>
            <w:rStyle w:val="Hyperlink"/>
          </w:rPr>
          <w:t>System</w:t>
        </w:r>
      </w:hyperlink>
    </w:p>
    <w:p w14:paraId="22E40996" w14:textId="77777777" w:rsidR="00347871" w:rsidRDefault="00347871" w:rsidP="00347871"/>
    <w:p w14:paraId="21509477" w14:textId="77777777" w:rsidR="00347871" w:rsidRDefault="00347871" w:rsidP="00347871">
      <w:pPr>
        <w:pStyle w:val="Heading2"/>
      </w:pPr>
      <w:bookmarkStart w:id="176" w:name="_d89f5fd3110ebe8a1e5bc08fc81e18d4"/>
      <w:bookmarkStart w:id="177" w:name="_Toc40971096"/>
      <w:r>
        <w:t>Class Communicating Device</w:t>
      </w:r>
      <w:bookmarkEnd w:id="176"/>
      <w:bookmarkEnd w:id="177"/>
      <w:r w:rsidRPr="003A31EC">
        <w:rPr>
          <w:rFonts w:cs="Arial"/>
        </w:rPr>
        <w:t xml:space="preserve"> </w:t>
      </w:r>
      <w:r>
        <w:rPr>
          <w:rFonts w:cs="Arial"/>
        </w:rPr>
        <w:fldChar w:fldCharType="begin"/>
      </w:r>
      <w:r>
        <w:instrText>XE"</w:instrText>
      </w:r>
      <w:r w:rsidRPr="00413D75">
        <w:rPr>
          <w:rFonts w:cs="Arial"/>
        </w:rPr>
        <w:instrText>Communicating Device</w:instrText>
      </w:r>
      <w:r>
        <w:instrText>"</w:instrText>
      </w:r>
      <w:r>
        <w:rPr>
          <w:rFonts w:cs="Arial"/>
        </w:rPr>
        <w:fldChar w:fldCharType="end"/>
      </w:r>
      <w:r w:rsidR="009E71B4">
        <w:rPr>
          <w:rFonts w:cs="Arial"/>
        </w:rPr>
        <w:t xml:space="preserve"> </w:t>
      </w:r>
    </w:p>
    <w:p w14:paraId="2B5C4BF5" w14:textId="77777777" w:rsidR="00347871" w:rsidRDefault="00347871" w:rsidP="00F71BA8">
      <w:r>
        <w:t>A device able to communicate or facilitate communications across a network.</w:t>
      </w:r>
    </w:p>
    <w:p w14:paraId="0EDACEB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B394514" w14:textId="77777777" w:rsidR="00347871" w:rsidRDefault="00586039" w:rsidP="00347871">
      <w:pPr>
        <w:ind w:left="360"/>
      </w:pPr>
      <w:hyperlink w:anchor="_361c8ec052bb3ceeaeeba100681ef85a" w:history="1">
        <w:r w:rsidR="00347871">
          <w:rPr>
            <w:rStyle w:val="Hyperlink"/>
          </w:rPr>
          <w:t>Contactable</w:t>
        </w:r>
      </w:hyperlink>
      <w:r w:rsidR="00347871">
        <w:t xml:space="preserve">, </w:t>
      </w:r>
      <w:hyperlink w:anchor="_6d3e5abba9e6137fcc5fd517cf924303" w:history="1">
        <w:r w:rsidR="00347871">
          <w:rPr>
            <w:rStyle w:val="Hyperlink"/>
          </w:rPr>
          <w:t>Cyber Resource</w:t>
        </w:r>
      </w:hyperlink>
      <w:r w:rsidR="00347871">
        <w:t xml:space="preserve">, </w:t>
      </w:r>
      <w:hyperlink w:anchor="_bd3f1f930567d4dc858cceb3def58530" w:history="1">
        <w:r w:rsidR="00347871">
          <w:rPr>
            <w:rStyle w:val="Hyperlink"/>
          </w:rPr>
          <w:t>Device</w:t>
        </w:r>
      </w:hyperlink>
    </w:p>
    <w:p w14:paraId="5F1C011B" w14:textId="77777777" w:rsidR="00347871" w:rsidRDefault="00347871" w:rsidP="00347871"/>
    <w:p w14:paraId="506357ED" w14:textId="77777777" w:rsidR="00347871" w:rsidRDefault="00347871" w:rsidP="00347871">
      <w:pPr>
        <w:pStyle w:val="Heading2"/>
      </w:pPr>
      <w:bookmarkStart w:id="178" w:name="_f5bdd3e2c840c4249265827dfd50c310"/>
      <w:bookmarkStart w:id="179" w:name="_Toc40971097"/>
      <w:r>
        <w:t>Class Communications Link</w:t>
      </w:r>
      <w:bookmarkEnd w:id="178"/>
      <w:bookmarkEnd w:id="179"/>
      <w:r w:rsidRPr="003A31EC">
        <w:rPr>
          <w:rFonts w:cs="Arial"/>
        </w:rPr>
        <w:t xml:space="preserve"> </w:t>
      </w:r>
      <w:r>
        <w:rPr>
          <w:rFonts w:cs="Arial"/>
        </w:rPr>
        <w:fldChar w:fldCharType="begin"/>
      </w:r>
      <w:r>
        <w:instrText>XE"</w:instrText>
      </w:r>
      <w:r w:rsidRPr="00413D75">
        <w:rPr>
          <w:rFonts w:cs="Arial"/>
        </w:rPr>
        <w:instrText>Communications Link</w:instrText>
      </w:r>
      <w:r>
        <w:instrText>"</w:instrText>
      </w:r>
      <w:r>
        <w:rPr>
          <w:rFonts w:cs="Arial"/>
        </w:rPr>
        <w:fldChar w:fldCharType="end"/>
      </w:r>
      <w:r w:rsidR="009E71B4">
        <w:rPr>
          <w:rFonts w:cs="Arial"/>
        </w:rPr>
        <w:t xml:space="preserve"> </w:t>
      </w:r>
    </w:p>
    <w:p w14:paraId="0E310740" w14:textId="77777777" w:rsidR="00347871" w:rsidRDefault="00347871" w:rsidP="00F71BA8">
      <w:r>
        <w:t xml:space="preserve">A physical or virtual link between communications devices allowing them to communicate. </w:t>
      </w:r>
    </w:p>
    <w:p w14:paraId="09EFE82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3AA326D" w14:textId="77777777" w:rsidR="00347871" w:rsidRDefault="00586039" w:rsidP="00347871">
      <w:pPr>
        <w:ind w:left="360"/>
      </w:pPr>
      <w:hyperlink w:anchor="_d89f5fd3110ebe8a1e5bc08fc81e18d4" w:history="1">
        <w:r w:rsidR="00347871">
          <w:rPr>
            <w:rStyle w:val="Hyperlink"/>
          </w:rPr>
          <w:t>Communicating Device</w:t>
        </w:r>
      </w:hyperlink>
      <w:r w:rsidR="00347871">
        <w:t xml:space="preserve">, </w:t>
      </w:r>
      <w:hyperlink w:anchor="_eb1853ca44aeeaa7fde8f79301453350" w:history="1">
        <w:r w:rsidR="00347871">
          <w:rPr>
            <w:rStyle w:val="Hyperlink"/>
          </w:rPr>
          <w:t>Communications Network</w:t>
        </w:r>
      </w:hyperlink>
    </w:p>
    <w:p w14:paraId="435D6F04" w14:textId="77777777" w:rsidR="00347871" w:rsidRDefault="00347871" w:rsidP="00347871"/>
    <w:p w14:paraId="7278CA1C" w14:textId="77777777" w:rsidR="00347871" w:rsidRDefault="00347871" w:rsidP="00347871">
      <w:pPr>
        <w:pStyle w:val="Heading2"/>
      </w:pPr>
      <w:bookmarkStart w:id="180" w:name="_eb1853ca44aeeaa7fde8f79301453350"/>
      <w:bookmarkStart w:id="181" w:name="_Toc40971098"/>
      <w:r>
        <w:t>Class Communications Network</w:t>
      </w:r>
      <w:bookmarkEnd w:id="180"/>
      <w:bookmarkEnd w:id="181"/>
      <w:r w:rsidRPr="003A31EC">
        <w:rPr>
          <w:rFonts w:cs="Arial"/>
        </w:rPr>
        <w:t xml:space="preserve"> </w:t>
      </w:r>
      <w:r>
        <w:rPr>
          <w:rFonts w:cs="Arial"/>
        </w:rPr>
        <w:fldChar w:fldCharType="begin"/>
      </w:r>
      <w:r>
        <w:instrText>XE"</w:instrText>
      </w:r>
      <w:r w:rsidRPr="00413D75">
        <w:rPr>
          <w:rFonts w:cs="Arial"/>
        </w:rPr>
        <w:instrText>Communications Network</w:instrText>
      </w:r>
      <w:r>
        <w:instrText>"</w:instrText>
      </w:r>
      <w:r>
        <w:rPr>
          <w:rFonts w:cs="Arial"/>
        </w:rPr>
        <w:fldChar w:fldCharType="end"/>
      </w:r>
      <w:r w:rsidR="009E71B4">
        <w:rPr>
          <w:rFonts w:cs="Arial"/>
        </w:rPr>
        <w:t xml:space="preserve"> </w:t>
      </w:r>
    </w:p>
    <w:p w14:paraId="1EEE9653" w14:textId="77777777" w:rsidR="00347871" w:rsidRDefault="00347871" w:rsidP="00F71BA8">
      <w:r>
        <w:t>A physical or electronic system intended to facilitate communications between entities. Includes communications channels, computer networks, physical mail and RF networks.</w:t>
      </w:r>
    </w:p>
    <w:p w14:paraId="4209B54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97B8D48" w14:textId="77777777" w:rsidR="00347871" w:rsidRDefault="00586039" w:rsidP="00347871">
      <w:pPr>
        <w:ind w:left="360"/>
      </w:pPr>
      <w:hyperlink w:anchor="_bab16f734f2dacc51c5f66e15031a455" w:history="1">
        <w:r w:rsidR="00347871">
          <w:rPr>
            <w:rStyle w:val="Hyperlink"/>
          </w:rPr>
          <w:t>Actual Entity</w:t>
        </w:r>
      </w:hyperlink>
      <w:r w:rsidR="00347871">
        <w:t xml:space="preserve">, </w:t>
      </w:r>
      <w:hyperlink w:anchor="_22543a68d14e5d05f70a9a8fad141809" w:history="1">
        <w:r w:rsidR="00347871">
          <w:rPr>
            <w:rStyle w:val="Hyperlink"/>
          </w:rPr>
          <w:t>Composite</w:t>
        </w:r>
      </w:hyperlink>
      <w:r w:rsidR="00347871">
        <w:t xml:space="preserve">, </w:t>
      </w:r>
      <w:hyperlink w:anchor="_f22cdf8557004883ab5bd7e00637cd4c" w:history="1">
        <w:r w:rsidR="00347871">
          <w:rPr>
            <w:rStyle w:val="Hyperlink"/>
          </w:rPr>
          <w:t>Namespace</w:t>
        </w:r>
      </w:hyperlink>
    </w:p>
    <w:p w14:paraId="63E7B0A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A7040DF" w14:textId="79D12766" w:rsidR="00347871" w:rsidRDefault="0039663B" w:rsidP="00E04E71">
      <w:pPr>
        <w:pStyle w:val="BodyText2"/>
        <w:spacing w:after="0" w:line="240" w:lineRule="auto"/>
      </w:pPr>
      <w:r w:rsidRPr="002E0F19">
        <w:rPr>
          <w:noProof/>
        </w:rPr>
        <w:pict w14:anchorId="1C5812AD">
          <v:shape id="_x0000_i1532" type="#_x0000_t75" alt="-255323646.png" style="width:12pt;height:12pt;visibility:visible;mso-wrap-style:square">
            <v:imagedata r:id="rId20" o:title="-255323646"/>
          </v:shape>
        </w:pict>
      </w:r>
      <w:r w:rsidR="00347871">
        <w:t xml:space="preserve"> provides security level</w:t>
      </w:r>
      <w:r w:rsidR="00347871">
        <w:rPr>
          <w:rFonts w:cs="Arial"/>
        </w:rPr>
        <w:fldChar w:fldCharType="begin"/>
      </w:r>
      <w:r w:rsidR="00347871">
        <w:instrText>XE"</w:instrText>
      </w:r>
      <w:r w:rsidR="00347871" w:rsidRPr="00413D75">
        <w:rPr>
          <w:rFonts w:cs="Arial"/>
        </w:rPr>
        <w:instrText>provides security level</w:instrText>
      </w:r>
      <w:r w:rsidR="00347871">
        <w:instrText>"</w:instrText>
      </w:r>
      <w:r w:rsidR="00347871">
        <w:rPr>
          <w:rFonts w:cs="Arial"/>
        </w:rPr>
        <w:fldChar w:fldCharType="end"/>
      </w:r>
      <w:r w:rsidR="00347871">
        <w:t xml:space="preserve"> : </w:t>
      </w:r>
      <w:hyperlink w:anchor="_768ee5d179100f31b9ae5953d8f8fe43" w:history="1">
        <w:r w:rsidR="00347871">
          <w:rPr>
            <w:rStyle w:val="Hyperlink"/>
          </w:rPr>
          <w:t>Communications Security Level</w:t>
        </w:r>
      </w:hyperlink>
    </w:p>
    <w:p w14:paraId="4F7574D1" w14:textId="77777777" w:rsidR="00347871" w:rsidRDefault="00347871" w:rsidP="00E04E71">
      <w:pPr>
        <w:pStyle w:val="BodyText"/>
        <w:spacing w:before="0" w:after="120"/>
      </w:pPr>
      <w:r>
        <w:t>The level of security asserted for the subject communications network.</w:t>
      </w:r>
    </w:p>
    <w:p w14:paraId="680F4C8A" w14:textId="77777777" w:rsidR="00347871" w:rsidRDefault="00347871" w:rsidP="00347871"/>
    <w:p w14:paraId="2DF84970" w14:textId="77777777" w:rsidR="00347871" w:rsidRDefault="00347871" w:rsidP="00347871">
      <w:pPr>
        <w:pStyle w:val="Heading2"/>
      </w:pPr>
      <w:bookmarkStart w:id="182" w:name="_ec8e8370ad89c0ea8d67f7faa33b236a"/>
      <w:bookmarkStart w:id="183" w:name="_Toc40971099"/>
      <w:r>
        <w:t>Class Computer Control System</w:t>
      </w:r>
      <w:bookmarkEnd w:id="182"/>
      <w:r w:rsidRPr="003A31EC">
        <w:rPr>
          <w:rFonts w:cs="Arial"/>
        </w:rPr>
        <w:t xml:space="preserve"> </w:t>
      </w:r>
      <w:r>
        <w:rPr>
          <w:rFonts w:cs="Arial"/>
        </w:rPr>
        <w:fldChar w:fldCharType="begin"/>
      </w:r>
      <w:r>
        <w:instrText>XE"</w:instrText>
      </w:r>
      <w:r w:rsidRPr="00413D75">
        <w:rPr>
          <w:rFonts w:cs="Arial"/>
        </w:rPr>
        <w:instrText>Computer Control System</w:instrText>
      </w:r>
      <w:r>
        <w:instrText>"</w:instrText>
      </w:r>
      <w:r>
        <w:rPr>
          <w:rFonts w:cs="Arial"/>
        </w:rPr>
        <w:fldChar w:fldCharType="end"/>
      </w:r>
      <w:r w:rsidR="009E71B4">
        <w:rPr>
          <w:rFonts w:cs="Arial"/>
        </w:rPr>
        <w:t xml:space="preserve"> </w:t>
      </w:r>
      <w:r w:rsidR="006F72CA">
        <w:rPr>
          <w:rFonts w:cs="Arial"/>
        </w:rPr>
        <w:t>&lt;&lt;Role&gt;&gt;</w:t>
      </w:r>
      <w:bookmarkEnd w:id="183"/>
    </w:p>
    <w:p w14:paraId="29261878" w14:textId="77777777" w:rsidR="00347871" w:rsidRDefault="00347871" w:rsidP="00F71BA8">
      <w:r>
        <w:t>A computer control system is a device, or set of devices, that manages, commands, directs or regulates the behavior of other devices or systems. Industrial control systems are used in industrial production for controlling equipment or machines.</w:t>
      </w:r>
    </w:p>
    <w:p w14:paraId="358571B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5B681CD8" w14:textId="77777777" w:rsidR="00347871" w:rsidRDefault="00586039" w:rsidP="00347871">
      <w:pPr>
        <w:ind w:left="360"/>
      </w:pPr>
      <w:hyperlink w:anchor="_2a189a21d38f9f97e412f5cecf29712c" w:history="1">
        <w:r w:rsidR="00347871">
          <w:rPr>
            <w:rStyle w:val="Hyperlink"/>
          </w:rPr>
          <w:t>Computer System</w:t>
        </w:r>
      </w:hyperlink>
      <w:r w:rsidR="00347871">
        <w:t xml:space="preserve">, </w:t>
      </w:r>
      <w:hyperlink w:anchor="_f63e6883cfa264e834dd483281500b75" w:history="1">
        <w:r w:rsidR="00347871">
          <w:rPr>
            <w:rStyle w:val="Hyperlink"/>
          </w:rPr>
          <w:t>Controlling Actor</w:t>
        </w:r>
      </w:hyperlink>
    </w:p>
    <w:p w14:paraId="4427807B" w14:textId="77777777" w:rsidR="00347871" w:rsidRDefault="00347871" w:rsidP="00347871"/>
    <w:p w14:paraId="3A78CBBF" w14:textId="77777777" w:rsidR="00347871" w:rsidRDefault="00347871" w:rsidP="00347871">
      <w:pPr>
        <w:pStyle w:val="Heading2"/>
      </w:pPr>
      <w:bookmarkStart w:id="184" w:name="_2a189a21d38f9f97e412f5cecf29712c"/>
      <w:bookmarkStart w:id="185" w:name="_Toc40971100"/>
      <w:r>
        <w:t>Class Computer System</w:t>
      </w:r>
      <w:bookmarkEnd w:id="184"/>
      <w:bookmarkEnd w:id="185"/>
      <w:r w:rsidRPr="003A31EC">
        <w:rPr>
          <w:rFonts w:cs="Arial"/>
        </w:rPr>
        <w:t xml:space="preserve"> </w:t>
      </w:r>
      <w:r>
        <w:rPr>
          <w:rFonts w:cs="Arial"/>
        </w:rPr>
        <w:fldChar w:fldCharType="begin"/>
      </w:r>
      <w:r>
        <w:instrText>XE"</w:instrText>
      </w:r>
      <w:r w:rsidRPr="00413D75">
        <w:rPr>
          <w:rFonts w:cs="Arial"/>
        </w:rPr>
        <w:instrText>Computer System</w:instrText>
      </w:r>
      <w:r>
        <w:instrText>"</w:instrText>
      </w:r>
      <w:r>
        <w:rPr>
          <w:rFonts w:cs="Arial"/>
        </w:rPr>
        <w:fldChar w:fldCharType="end"/>
      </w:r>
      <w:r w:rsidR="009E71B4">
        <w:rPr>
          <w:rFonts w:cs="Arial"/>
        </w:rPr>
        <w:t xml:space="preserve"> </w:t>
      </w:r>
    </w:p>
    <w:p w14:paraId="472D28CA" w14:textId="77777777" w:rsidR="00347871" w:rsidRDefault="00347871" w:rsidP="00F71BA8">
      <w:r>
        <w:t>An identifiable and physical computer system that acts as an automaton agent performing processes.</w:t>
      </w:r>
    </w:p>
    <w:p w14:paraId="2A82B563" w14:textId="77777777" w:rsidR="00347871" w:rsidRDefault="00347871" w:rsidP="00F71BA8">
      <w:r>
        <w:t>[ISO/IEC 10514-1:1996] The combination of hardware and, optionally, firmware and software (e.g. operating system) that enables the execution of software.</w:t>
      </w:r>
    </w:p>
    <w:p w14:paraId="73754EE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6621AF6" w14:textId="77777777" w:rsidR="00347871" w:rsidRDefault="00586039" w:rsidP="00347871">
      <w:pPr>
        <w:ind w:left="360"/>
      </w:pPr>
      <w:hyperlink w:anchor="_9bb10278edb6d6dd288a5b56b2ba6c40" w:history="1">
        <w:r w:rsidR="00347871">
          <w:rPr>
            <w:rStyle w:val="Hyperlink"/>
          </w:rPr>
          <w:t>Automaton</w:t>
        </w:r>
      </w:hyperlink>
      <w:r w:rsidR="00347871">
        <w:t xml:space="preserve">, </w:t>
      </w:r>
      <w:hyperlink w:anchor="_d89f5fd3110ebe8a1e5bc08fc81e18d4" w:history="1">
        <w:r w:rsidR="00347871">
          <w:rPr>
            <w:rStyle w:val="Hyperlink"/>
          </w:rPr>
          <w:t>Communicating Device</w:t>
        </w:r>
      </w:hyperlink>
      <w:r w:rsidR="00347871">
        <w:t xml:space="preserve">, </w:t>
      </w:r>
      <w:hyperlink w:anchor="_706980971484bc434859a4e092ee7e3e" w:history="1">
        <w:r w:rsidR="00347871">
          <w:rPr>
            <w:rStyle w:val="Hyperlink"/>
          </w:rPr>
          <w:t>Container</w:t>
        </w:r>
      </w:hyperlink>
      <w:r w:rsidR="00347871">
        <w:t xml:space="preserve">, </w:t>
      </w:r>
      <w:hyperlink w:anchor="_6d3e5abba9e6137fcc5fd517cf924303" w:history="1">
        <w:r w:rsidR="00347871">
          <w:rPr>
            <w:rStyle w:val="Hyperlink"/>
          </w:rPr>
          <w:t>Cyber Resource</w:t>
        </w:r>
      </w:hyperlink>
      <w:r w:rsidR="00347871">
        <w:t xml:space="preserve">, </w:t>
      </w:r>
      <w:hyperlink w:anchor="_439f70fe374b0940717de5822c0095ff" w:history="1">
        <w:r w:rsidR="00347871">
          <w:rPr>
            <w:rStyle w:val="Hyperlink"/>
          </w:rPr>
          <w:t>Execution Platform</w:t>
        </w:r>
      </w:hyperlink>
    </w:p>
    <w:p w14:paraId="2CB13E3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26AB83CB" w14:textId="1CF3C9A2" w:rsidR="00347871" w:rsidRDefault="0039663B" w:rsidP="00E04E71">
      <w:pPr>
        <w:pStyle w:val="BodyText2"/>
        <w:spacing w:after="0" w:line="240" w:lineRule="auto"/>
      </w:pPr>
      <w:r w:rsidRPr="002E0F19">
        <w:rPr>
          <w:noProof/>
        </w:rPr>
        <w:pict w14:anchorId="0ED1AD58">
          <v:shape id="_x0000_i1531" type="#_x0000_t75" alt="-255323646.png" style="width:12pt;height:12pt;visibility:visible;mso-wrap-style:square">
            <v:imagedata r:id="rId20" o:title="-255323646"/>
          </v:shape>
        </w:pict>
      </w:r>
      <w:r w:rsidR="00347871">
        <w:t xml:space="preserve"> network address</w:t>
      </w:r>
      <w:r w:rsidR="00347871">
        <w:rPr>
          <w:rFonts w:cs="Arial"/>
        </w:rPr>
        <w:fldChar w:fldCharType="begin"/>
      </w:r>
      <w:r w:rsidR="00347871">
        <w:instrText>XE"</w:instrText>
      </w:r>
      <w:r w:rsidR="00347871" w:rsidRPr="00413D75">
        <w:rPr>
          <w:rFonts w:cs="Arial"/>
        </w:rPr>
        <w:instrText>network address</w:instrText>
      </w:r>
      <w:r w:rsidR="00347871">
        <w:instrText>"</w:instrText>
      </w:r>
      <w:r w:rsidR="00347871">
        <w:rPr>
          <w:rFonts w:cs="Arial"/>
        </w:rPr>
        <w:fldChar w:fldCharType="end"/>
      </w:r>
      <w:r w:rsidR="00347871">
        <w:t xml:space="preserve"> : </w:t>
      </w:r>
      <w:hyperlink w:anchor="_e939c114585b756d82c6b05f16701eba" w:history="1">
        <w:r w:rsidR="00347871">
          <w:rPr>
            <w:rStyle w:val="Hyperlink"/>
          </w:rPr>
          <w:t>Technical Identifier</w:t>
        </w:r>
      </w:hyperlink>
    </w:p>
    <w:p w14:paraId="1CEBB9BF" w14:textId="77777777" w:rsidR="00347871" w:rsidRDefault="00347871" w:rsidP="00E04E71">
      <w:pPr>
        <w:pStyle w:val="BodyText"/>
        <w:spacing w:before="0" w:after="120"/>
      </w:pPr>
      <w:r>
        <w:t>Electronic address which allows communication with a computer system as a node on a network.</w:t>
      </w:r>
    </w:p>
    <w:p w14:paraId="1A41944E" w14:textId="77777777" w:rsidR="00347871" w:rsidRDefault="00347871" w:rsidP="00347871"/>
    <w:p w14:paraId="60E3257D" w14:textId="77777777" w:rsidR="00347871" w:rsidRDefault="00347871" w:rsidP="00347871">
      <w:pPr>
        <w:pStyle w:val="Heading2"/>
      </w:pPr>
      <w:bookmarkStart w:id="186" w:name="_6d3e5abba9e6137fcc5fd517cf924303"/>
      <w:bookmarkStart w:id="187" w:name="_Toc40971101"/>
      <w:r>
        <w:t>Class Cyber Resource</w:t>
      </w:r>
      <w:bookmarkEnd w:id="186"/>
      <w:r w:rsidRPr="003A31EC">
        <w:rPr>
          <w:rFonts w:cs="Arial"/>
        </w:rPr>
        <w:t xml:space="preserve"> </w:t>
      </w:r>
      <w:r>
        <w:rPr>
          <w:rFonts w:cs="Arial"/>
        </w:rPr>
        <w:fldChar w:fldCharType="begin"/>
      </w:r>
      <w:r>
        <w:instrText>XE"</w:instrText>
      </w:r>
      <w:r w:rsidRPr="00413D75">
        <w:rPr>
          <w:rFonts w:cs="Arial"/>
        </w:rPr>
        <w:instrText>Cyber Resource</w:instrText>
      </w:r>
      <w:r>
        <w:instrText>"</w:instrText>
      </w:r>
      <w:r>
        <w:rPr>
          <w:rFonts w:cs="Arial"/>
        </w:rPr>
        <w:fldChar w:fldCharType="end"/>
      </w:r>
      <w:r w:rsidR="009E71B4">
        <w:rPr>
          <w:rFonts w:cs="Arial"/>
        </w:rPr>
        <w:t xml:space="preserve"> </w:t>
      </w:r>
      <w:r w:rsidR="006F72CA">
        <w:rPr>
          <w:rFonts w:cs="Arial"/>
        </w:rPr>
        <w:t>&lt;&lt;Union&gt;&gt;</w:t>
      </w:r>
      <w:bookmarkEnd w:id="187"/>
    </w:p>
    <w:p w14:paraId="05220C3F" w14:textId="77777777" w:rsidR="00347871" w:rsidRDefault="00347871" w:rsidP="00F71BA8">
      <w:r>
        <w:t>Resources that, together, make up information systems capabilities and may be vulnerable to attack or used in an attack.</w:t>
      </w:r>
    </w:p>
    <w:p w14:paraId="063C8C94" w14:textId="77777777" w:rsidR="00347871" w:rsidRDefault="00347871" w:rsidP="00347871"/>
    <w:p w14:paraId="5BE9CC60" w14:textId="77777777" w:rsidR="00347871" w:rsidRDefault="00347871" w:rsidP="00347871">
      <w:pPr>
        <w:pStyle w:val="Heading2"/>
      </w:pPr>
      <w:bookmarkStart w:id="188" w:name="_439f70fe374b0940717de5822c0095ff"/>
      <w:bookmarkStart w:id="189" w:name="_Toc40971102"/>
      <w:r>
        <w:t>Class Execution Platform</w:t>
      </w:r>
      <w:bookmarkEnd w:id="188"/>
      <w:r w:rsidRPr="003A31EC">
        <w:rPr>
          <w:rFonts w:cs="Arial"/>
        </w:rPr>
        <w:t xml:space="preserve"> </w:t>
      </w:r>
      <w:r>
        <w:rPr>
          <w:rFonts w:cs="Arial"/>
        </w:rPr>
        <w:fldChar w:fldCharType="begin"/>
      </w:r>
      <w:r>
        <w:instrText>XE"</w:instrText>
      </w:r>
      <w:r w:rsidRPr="00413D75">
        <w:rPr>
          <w:rFonts w:cs="Arial"/>
        </w:rPr>
        <w:instrText>Execution Platform</w:instrText>
      </w:r>
      <w:r>
        <w:instrText>"</w:instrText>
      </w:r>
      <w:r>
        <w:rPr>
          <w:rFonts w:cs="Arial"/>
        </w:rPr>
        <w:fldChar w:fldCharType="end"/>
      </w:r>
      <w:r w:rsidR="009E71B4">
        <w:rPr>
          <w:rFonts w:cs="Arial"/>
        </w:rPr>
        <w:t xml:space="preserve"> </w:t>
      </w:r>
      <w:r w:rsidR="006F72CA">
        <w:rPr>
          <w:rFonts w:cs="Arial"/>
        </w:rPr>
        <w:t>&lt;&lt;Union&gt;&gt;</w:t>
      </w:r>
      <w:bookmarkEnd w:id="189"/>
    </w:p>
    <w:p w14:paraId="33526B13" w14:textId="77777777" w:rsidR="00347871" w:rsidRDefault="00347871" w:rsidP="00F71BA8">
      <w:r>
        <w:t>Computer hardware or software that provides the capability of executing software. This includes processors, operating systems and virtual machines.</w:t>
      </w:r>
    </w:p>
    <w:p w14:paraId="7BE2767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9E7A6C5" w14:textId="77777777" w:rsidR="00347871" w:rsidRDefault="00586039" w:rsidP="00347871">
      <w:pPr>
        <w:ind w:left="360"/>
      </w:pPr>
      <w:hyperlink w:anchor="_6d3e5abba9e6137fcc5fd517cf924303" w:history="1">
        <w:r w:rsidR="00347871">
          <w:rPr>
            <w:rStyle w:val="Hyperlink"/>
          </w:rPr>
          <w:t>Cyber Resource</w:t>
        </w:r>
      </w:hyperlink>
    </w:p>
    <w:p w14:paraId="06F5B101" w14:textId="77777777" w:rsidR="00347871" w:rsidRDefault="00347871" w:rsidP="00347871"/>
    <w:p w14:paraId="1A943A40" w14:textId="77777777" w:rsidR="00347871" w:rsidRDefault="00347871" w:rsidP="00347871">
      <w:pPr>
        <w:pStyle w:val="Heading2"/>
      </w:pPr>
      <w:bookmarkStart w:id="190" w:name="_57b9bb0e2606354d57a5970c8d9da148"/>
      <w:bookmarkStart w:id="191" w:name="_Toc40971103"/>
      <w:r>
        <w:t>Association Class Information In Computer</w:t>
      </w:r>
      <w:bookmarkEnd w:id="190"/>
      <w:bookmarkEnd w:id="191"/>
      <w:r w:rsidRPr="003A31EC">
        <w:rPr>
          <w:rFonts w:cs="Arial"/>
        </w:rPr>
        <w:t xml:space="preserve"> </w:t>
      </w:r>
      <w:r>
        <w:rPr>
          <w:rFonts w:cs="Arial"/>
        </w:rPr>
        <w:fldChar w:fldCharType="begin"/>
      </w:r>
      <w:r>
        <w:instrText>XE"</w:instrText>
      </w:r>
      <w:r w:rsidRPr="00413D75">
        <w:rPr>
          <w:rFonts w:cs="Arial"/>
        </w:rPr>
        <w:instrText>Information In Computer</w:instrText>
      </w:r>
      <w:r>
        <w:instrText>"</w:instrText>
      </w:r>
      <w:r>
        <w:rPr>
          <w:rFonts w:cs="Arial"/>
        </w:rPr>
        <w:fldChar w:fldCharType="end"/>
      </w:r>
      <w:r w:rsidR="009E71B4">
        <w:rPr>
          <w:rFonts w:cs="Arial"/>
        </w:rPr>
        <w:t xml:space="preserve"> </w:t>
      </w:r>
    </w:p>
    <w:p w14:paraId="438B5648" w14:textId="77777777" w:rsidR="00347871" w:rsidRDefault="00347871" w:rsidP="00F71BA8">
      <w:r>
        <w:t>Relationship defining information stored in a computer system.</w:t>
      </w:r>
    </w:p>
    <w:p w14:paraId="5379E85D" w14:textId="6251AB64" w:rsidR="00347871" w:rsidRDefault="0039663B" w:rsidP="00347871">
      <w:pPr>
        <w:jc w:val="center"/>
      </w:pPr>
      <w:r w:rsidRPr="002E0F19">
        <w:rPr>
          <w:noProof/>
        </w:rPr>
        <w:pict w14:anchorId="17EC60FE">
          <v:shape id="Picture 2140855401.png" o:spid="_x0000_i1530" type="#_x0000_t75" alt="2140855401.png" style="width:487.2pt;height:192.6pt;visibility:visible;mso-wrap-style:square">
            <v:imagedata r:id="rId47" o:title="2140855401"/>
          </v:shape>
        </w:pict>
      </w:r>
    </w:p>
    <w:p w14:paraId="06D41A52"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Information In Computer</w:t>
      </w:r>
    </w:p>
    <w:p w14:paraId="120269C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01A17ED2" w14:textId="77777777" w:rsidR="00347871" w:rsidRDefault="00586039" w:rsidP="00347871">
      <w:pPr>
        <w:ind w:left="360"/>
      </w:pPr>
      <w:hyperlink w:anchor="_3131099909517150d72ddaac8d83f096" w:history="1">
        <w:r w:rsidR="00347871">
          <w:rPr>
            <w:rStyle w:val="Hyperlink"/>
          </w:rPr>
          <w:t>Containment</w:t>
        </w:r>
      </w:hyperlink>
    </w:p>
    <w:p w14:paraId="2B8AEB3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lastRenderedPageBreak/>
        <w:t>Association Ends</w:t>
      </w:r>
    </w:p>
    <w:p w14:paraId="0B6FA922" w14:textId="7FCD72C7" w:rsidR="00347871" w:rsidRDefault="0039663B" w:rsidP="00347871">
      <w:pPr>
        <w:ind w:firstLine="720"/>
      </w:pPr>
      <w:r w:rsidRPr="002E0F19">
        <w:rPr>
          <w:noProof/>
        </w:rPr>
        <w:pict w14:anchorId="219C2F40">
          <v:shape id="_x0000_i1529" type="#_x0000_t75" alt="1036430391.png" style="width:12pt;height:12pt;visibility:visible;mso-wrap-style:square">
            <v:imagedata r:id="rId14" o:title="1036430391"/>
          </v:shape>
        </w:pict>
      </w:r>
      <w:r w:rsidR="00347871">
        <w:t xml:space="preserve"> stores information</w:t>
      </w:r>
      <w:r w:rsidR="00347871">
        <w:rPr>
          <w:rFonts w:cs="Arial"/>
        </w:rPr>
        <w:fldChar w:fldCharType="begin"/>
      </w:r>
      <w:r w:rsidR="00347871">
        <w:instrText>XE"</w:instrText>
      </w:r>
      <w:r w:rsidR="00347871" w:rsidRPr="00413D75">
        <w:rPr>
          <w:rFonts w:cs="Arial"/>
        </w:rPr>
        <w:instrText>stores information</w:instrText>
      </w:r>
      <w:r w:rsidR="00347871">
        <w:instrText>"</w:instrText>
      </w:r>
      <w:r w:rsidR="00347871">
        <w:rPr>
          <w:rFonts w:cs="Arial"/>
        </w:rPr>
        <w:fldChar w:fldCharType="end"/>
      </w:r>
      <w:r w:rsidR="00347871">
        <w:t xml:space="preserve"> : </w:t>
      </w:r>
      <w:hyperlink w:anchor="_4691ca6695e131fb5a5de0123fa7ee06" w:history="1">
        <w:r w:rsidR="00347871">
          <w:rPr>
            <w:rStyle w:val="Hyperlink"/>
          </w:rPr>
          <w:t>Information Object</w:t>
        </w:r>
      </w:hyperlink>
      <w:r w:rsidR="00347871">
        <w:t xml:space="preserve"> [0..*] </w:t>
      </w:r>
    </w:p>
    <w:p w14:paraId="55B822C7" w14:textId="77777777" w:rsidR="00347871" w:rsidRDefault="00347871" w:rsidP="004E3AD0">
      <w:pPr>
        <w:pStyle w:val="BodyText"/>
        <w:spacing w:before="60" w:after="120"/>
        <w:ind w:firstLine="720"/>
      </w:pPr>
      <w:r>
        <w:t>Information stored in a computer.</w:t>
      </w:r>
    </w:p>
    <w:p w14:paraId="141B0EF0" w14:textId="27DB43F0" w:rsidR="00347871" w:rsidRDefault="0039663B" w:rsidP="00347871">
      <w:pPr>
        <w:ind w:firstLine="720"/>
      </w:pPr>
      <w:r w:rsidRPr="002E0F19">
        <w:rPr>
          <w:noProof/>
        </w:rPr>
        <w:pict w14:anchorId="58253E7E">
          <v:shape id="_x0000_i1528" type="#_x0000_t75" alt="1036430391.png" style="width:12pt;height:12pt;visibility:visible;mso-wrap-style:square">
            <v:imagedata r:id="rId14" o:title="1036430391"/>
          </v:shape>
        </w:pict>
      </w:r>
      <w:r w:rsidR="00347871">
        <w:t xml:space="preserve"> is stored in</w:t>
      </w:r>
      <w:r w:rsidR="00347871">
        <w:rPr>
          <w:rFonts w:cs="Arial"/>
        </w:rPr>
        <w:fldChar w:fldCharType="begin"/>
      </w:r>
      <w:r w:rsidR="00347871">
        <w:instrText>XE"</w:instrText>
      </w:r>
      <w:r w:rsidR="00347871" w:rsidRPr="00413D75">
        <w:rPr>
          <w:rFonts w:cs="Arial"/>
        </w:rPr>
        <w:instrText>is stored in</w:instrText>
      </w:r>
      <w:r w:rsidR="00347871">
        <w:instrText>"</w:instrText>
      </w:r>
      <w:r w:rsidR="00347871">
        <w:rPr>
          <w:rFonts w:cs="Arial"/>
        </w:rPr>
        <w:fldChar w:fldCharType="end"/>
      </w:r>
      <w:r w:rsidR="00347871">
        <w:t xml:space="preserve"> : </w:t>
      </w:r>
      <w:hyperlink w:anchor="_2a189a21d38f9f97e412f5cecf29712c" w:history="1">
        <w:r w:rsidR="00347871">
          <w:rPr>
            <w:rStyle w:val="Hyperlink"/>
          </w:rPr>
          <w:t>Computer System</w:t>
        </w:r>
      </w:hyperlink>
      <w:r w:rsidR="00347871">
        <w:t xml:space="preserve"> [*] </w:t>
      </w:r>
    </w:p>
    <w:p w14:paraId="6D18D8DD" w14:textId="77777777" w:rsidR="00347871" w:rsidRDefault="00347871" w:rsidP="004E3AD0">
      <w:pPr>
        <w:pStyle w:val="BodyText"/>
        <w:spacing w:before="60" w:after="120"/>
        <w:ind w:firstLine="720"/>
      </w:pPr>
      <w:r>
        <w:t>System storing an information object.</w:t>
      </w:r>
    </w:p>
    <w:p w14:paraId="6D4481A8" w14:textId="77777777" w:rsidR="00347871" w:rsidRDefault="00347871" w:rsidP="00347871"/>
    <w:p w14:paraId="782EEF1B" w14:textId="77777777" w:rsidR="00347871" w:rsidRDefault="00347871" w:rsidP="00347871">
      <w:pPr>
        <w:pStyle w:val="Heading2"/>
      </w:pPr>
      <w:bookmarkStart w:id="192" w:name="_770ced9de66f1ded0f371b7d938fef49"/>
      <w:bookmarkStart w:id="193" w:name="_Toc40971104"/>
      <w:r>
        <w:t>Association Class Node of a Network</w:t>
      </w:r>
      <w:bookmarkEnd w:id="192"/>
      <w:bookmarkEnd w:id="193"/>
      <w:r w:rsidRPr="003A31EC">
        <w:rPr>
          <w:rFonts w:cs="Arial"/>
        </w:rPr>
        <w:t xml:space="preserve"> </w:t>
      </w:r>
      <w:r>
        <w:rPr>
          <w:rFonts w:cs="Arial"/>
        </w:rPr>
        <w:fldChar w:fldCharType="begin"/>
      </w:r>
      <w:r>
        <w:instrText>XE"</w:instrText>
      </w:r>
      <w:r w:rsidRPr="00413D75">
        <w:rPr>
          <w:rFonts w:cs="Arial"/>
        </w:rPr>
        <w:instrText>Node of a Network</w:instrText>
      </w:r>
      <w:r>
        <w:instrText>"</w:instrText>
      </w:r>
      <w:r>
        <w:rPr>
          <w:rFonts w:cs="Arial"/>
        </w:rPr>
        <w:fldChar w:fldCharType="end"/>
      </w:r>
      <w:r w:rsidR="009E71B4">
        <w:rPr>
          <w:rFonts w:cs="Arial"/>
        </w:rPr>
        <w:t xml:space="preserve"> </w:t>
      </w:r>
    </w:p>
    <w:p w14:paraId="3B97E05C" w14:textId="77777777" w:rsidR="00347871" w:rsidRDefault="00347871" w:rsidP="00F71BA8">
      <w:r>
        <w:t>Relationship between a network and nodes that may communicate on that network.</w:t>
      </w:r>
    </w:p>
    <w:p w14:paraId="4C870582" w14:textId="3E8302AD" w:rsidR="00347871" w:rsidRDefault="0039663B" w:rsidP="00347871">
      <w:pPr>
        <w:jc w:val="center"/>
      </w:pPr>
      <w:r w:rsidRPr="002E0F19">
        <w:rPr>
          <w:noProof/>
        </w:rPr>
        <w:pict w14:anchorId="56560ECF">
          <v:shape id="Picture -2032433310.png" o:spid="_x0000_i1527" type="#_x0000_t75" alt="-2032433310.png" style="width:487.2pt;height:177.6pt;visibility:visible;mso-wrap-style:square">
            <v:imagedata r:id="rId48" o:title="-2032433310"/>
          </v:shape>
        </w:pict>
      </w:r>
    </w:p>
    <w:p w14:paraId="72EB2F21"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Node Of A Network</w:t>
      </w:r>
    </w:p>
    <w:p w14:paraId="437BFC3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06870A12" w14:textId="77777777" w:rsidR="00347871" w:rsidRDefault="00586039" w:rsidP="00347871">
      <w:pPr>
        <w:ind w:left="360"/>
      </w:pPr>
      <w:hyperlink w:anchor="_3b55ca0bfe97c75cd907e6e1d64153ff" w:history="1">
        <w:r w:rsidR="00347871">
          <w:rPr>
            <w:rStyle w:val="Hyperlink"/>
          </w:rPr>
          <w:t>Parthood</w:t>
        </w:r>
      </w:hyperlink>
    </w:p>
    <w:p w14:paraId="059A0A5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018B6F1F" w14:textId="2FB4CF06" w:rsidR="00347871" w:rsidRDefault="0039663B" w:rsidP="00347871">
      <w:pPr>
        <w:ind w:firstLine="720"/>
      </w:pPr>
      <w:r w:rsidRPr="002E0F19">
        <w:rPr>
          <w:noProof/>
        </w:rPr>
        <w:pict w14:anchorId="0FB50CB2">
          <v:shape id="_x0000_i1526" type="#_x0000_t75" alt="1036430391.png" style="width:12pt;height:12pt;visibility:visible;mso-wrap-style:square">
            <v:imagedata r:id="rId14" o:title="1036430391"/>
          </v:shape>
        </w:pict>
      </w:r>
      <w:r w:rsidR="00347871">
        <w:t xml:space="preserve"> communicates via</w:t>
      </w:r>
      <w:r w:rsidR="00347871">
        <w:rPr>
          <w:rFonts w:cs="Arial"/>
        </w:rPr>
        <w:fldChar w:fldCharType="begin"/>
      </w:r>
      <w:r w:rsidR="00347871">
        <w:instrText>XE"</w:instrText>
      </w:r>
      <w:r w:rsidR="00347871" w:rsidRPr="00413D75">
        <w:rPr>
          <w:rFonts w:cs="Arial"/>
        </w:rPr>
        <w:instrText>communicates via</w:instrText>
      </w:r>
      <w:r w:rsidR="00347871">
        <w:instrText>"</w:instrText>
      </w:r>
      <w:r w:rsidR="00347871">
        <w:rPr>
          <w:rFonts w:cs="Arial"/>
        </w:rPr>
        <w:fldChar w:fldCharType="end"/>
      </w:r>
      <w:r w:rsidR="00347871">
        <w:t xml:space="preserve"> : </w:t>
      </w:r>
      <w:hyperlink w:anchor="_eb1853ca44aeeaa7fde8f79301453350" w:history="1">
        <w:r w:rsidR="00347871">
          <w:rPr>
            <w:rStyle w:val="Hyperlink"/>
          </w:rPr>
          <w:t>Communications Network</w:t>
        </w:r>
      </w:hyperlink>
      <w:r w:rsidR="00347871">
        <w:t xml:space="preserve"> [*] </w:t>
      </w:r>
    </w:p>
    <w:p w14:paraId="5D329EA0" w14:textId="77777777" w:rsidR="00347871" w:rsidRDefault="00347871" w:rsidP="004E3AD0">
      <w:pPr>
        <w:pStyle w:val="BodyText"/>
        <w:spacing w:before="60" w:after="120"/>
        <w:ind w:firstLine="720"/>
      </w:pPr>
      <w:r>
        <w:t>The network used by a communications device to send and receive information.</w:t>
      </w:r>
    </w:p>
    <w:p w14:paraId="79FC39F6" w14:textId="348C358C" w:rsidR="00347871" w:rsidRDefault="0039663B" w:rsidP="00347871">
      <w:pPr>
        <w:ind w:firstLine="720"/>
      </w:pPr>
      <w:r w:rsidRPr="002E0F19">
        <w:rPr>
          <w:noProof/>
        </w:rPr>
        <w:pict w14:anchorId="45359B1B">
          <v:shape id="_x0000_i1525" type="#_x0000_t75" alt="1036430391.png" style="width:12pt;height:12pt;visibility:visible;mso-wrap-style:square">
            <v:imagedata r:id="rId14" o:title="1036430391"/>
          </v:shape>
        </w:pict>
      </w:r>
      <w:r w:rsidR="00347871">
        <w:t xml:space="preserve"> has nodes</w:t>
      </w:r>
      <w:r w:rsidR="00347871">
        <w:rPr>
          <w:rFonts w:cs="Arial"/>
        </w:rPr>
        <w:fldChar w:fldCharType="begin"/>
      </w:r>
      <w:r w:rsidR="00347871">
        <w:instrText>XE"</w:instrText>
      </w:r>
      <w:r w:rsidR="00347871" w:rsidRPr="00413D75">
        <w:rPr>
          <w:rFonts w:cs="Arial"/>
        </w:rPr>
        <w:instrText>has nodes</w:instrText>
      </w:r>
      <w:r w:rsidR="00347871">
        <w:instrText>"</w:instrText>
      </w:r>
      <w:r w:rsidR="00347871">
        <w:rPr>
          <w:rFonts w:cs="Arial"/>
        </w:rPr>
        <w:fldChar w:fldCharType="end"/>
      </w:r>
      <w:r w:rsidR="00347871">
        <w:t xml:space="preserve"> : </w:t>
      </w:r>
      <w:hyperlink w:anchor="_d89f5fd3110ebe8a1e5bc08fc81e18d4" w:history="1">
        <w:r w:rsidR="00347871">
          <w:rPr>
            <w:rStyle w:val="Hyperlink"/>
          </w:rPr>
          <w:t>Communicating Device</w:t>
        </w:r>
      </w:hyperlink>
      <w:r w:rsidR="00347871">
        <w:t xml:space="preserve"> [1..*] </w:t>
      </w:r>
    </w:p>
    <w:p w14:paraId="5C4895DD" w14:textId="77777777" w:rsidR="00347871" w:rsidRDefault="00347871" w:rsidP="004E3AD0">
      <w:pPr>
        <w:pStyle w:val="BodyText"/>
        <w:spacing w:before="60" w:after="120"/>
        <w:ind w:firstLine="720"/>
      </w:pPr>
      <w:r>
        <w:t>The communicating nodes of a communications network. Nodes are able to communicate with each other across the network.</w:t>
      </w:r>
    </w:p>
    <w:p w14:paraId="67AA3718" w14:textId="77777777" w:rsidR="00347871" w:rsidRDefault="00347871" w:rsidP="00347871"/>
    <w:p w14:paraId="08107E92" w14:textId="77777777" w:rsidR="00347871" w:rsidRDefault="00347871" w:rsidP="00347871">
      <w:pPr>
        <w:pStyle w:val="Heading2"/>
      </w:pPr>
      <w:bookmarkStart w:id="194" w:name="_47653c1053dfdf23de9c86d3527eccd0"/>
      <w:bookmarkStart w:id="195" w:name="_Toc40971105"/>
      <w:r>
        <w:t>Class Software</w:t>
      </w:r>
      <w:bookmarkEnd w:id="194"/>
      <w:bookmarkEnd w:id="195"/>
      <w:r w:rsidRPr="003A31EC">
        <w:rPr>
          <w:rFonts w:cs="Arial"/>
        </w:rPr>
        <w:t xml:space="preserve"> </w:t>
      </w:r>
      <w:r>
        <w:rPr>
          <w:rFonts w:cs="Arial"/>
        </w:rPr>
        <w:fldChar w:fldCharType="begin"/>
      </w:r>
      <w:r>
        <w:instrText>XE"</w:instrText>
      </w:r>
      <w:r w:rsidRPr="00413D75">
        <w:rPr>
          <w:rFonts w:cs="Arial"/>
        </w:rPr>
        <w:instrText>Software</w:instrText>
      </w:r>
      <w:r>
        <w:instrText>"</w:instrText>
      </w:r>
      <w:r>
        <w:rPr>
          <w:rFonts w:cs="Arial"/>
        </w:rPr>
        <w:fldChar w:fldCharType="end"/>
      </w:r>
      <w:r w:rsidR="009E71B4">
        <w:rPr>
          <w:rFonts w:cs="Arial"/>
        </w:rPr>
        <w:t xml:space="preserve"> </w:t>
      </w:r>
    </w:p>
    <w:p w14:paraId="7BD45B43" w14:textId="77777777" w:rsidR="00347871" w:rsidRDefault="00347871" w:rsidP="00F71BA8">
      <w:r>
        <w:t>Programs and other operating information used by a computer to control its function through the definition of a process.</w:t>
      </w:r>
    </w:p>
    <w:p w14:paraId="1CBE0A5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19F356C" w14:textId="77777777" w:rsidR="00347871" w:rsidRDefault="00586039" w:rsidP="00347871">
      <w:pPr>
        <w:ind w:left="360"/>
      </w:pPr>
      <w:hyperlink w:anchor="_9bb10278edb6d6dd288a5b56b2ba6c40" w:history="1">
        <w:r w:rsidR="00347871">
          <w:rPr>
            <w:rStyle w:val="Hyperlink"/>
          </w:rPr>
          <w:t>Automaton</w:t>
        </w:r>
      </w:hyperlink>
      <w:r w:rsidR="00347871">
        <w:t xml:space="preserve">, </w:t>
      </w:r>
      <w:hyperlink w:anchor="_6d3e5abba9e6137fcc5fd517cf924303" w:history="1">
        <w:r w:rsidR="00347871">
          <w:rPr>
            <w:rStyle w:val="Hyperlink"/>
          </w:rPr>
          <w:t>Cyber Resource</w:t>
        </w:r>
      </w:hyperlink>
      <w:r w:rsidR="00347871">
        <w:t xml:space="preserve">, </w:t>
      </w:r>
      <w:hyperlink w:anchor="_439f70fe374b0940717de5822c0095ff" w:history="1">
        <w:r w:rsidR="00347871">
          <w:rPr>
            <w:rStyle w:val="Hyperlink"/>
          </w:rPr>
          <w:t>Execution Platform</w:t>
        </w:r>
      </w:hyperlink>
      <w:r w:rsidR="00347871">
        <w:t xml:space="preserve">, </w:t>
      </w:r>
      <w:hyperlink w:anchor="_4691ca6695e131fb5a5de0123fa7ee06" w:history="1">
        <w:r w:rsidR="00347871">
          <w:rPr>
            <w:rStyle w:val="Hyperlink"/>
          </w:rPr>
          <w:t>Information Object</w:t>
        </w:r>
      </w:hyperlink>
      <w:r w:rsidR="00347871">
        <w:t xml:space="preserve">, </w:t>
      </w:r>
      <w:hyperlink w:anchor="_8f56d99a6c9c351391b8cca136ff3469" w:history="1">
        <w:r w:rsidR="00347871">
          <w:rPr>
            <w:rStyle w:val="Hyperlink"/>
          </w:rPr>
          <w:t>Tool</w:t>
        </w:r>
      </w:hyperlink>
    </w:p>
    <w:p w14:paraId="13D14235" w14:textId="77777777" w:rsidR="00347871" w:rsidRDefault="00347871" w:rsidP="00347871"/>
    <w:p w14:paraId="5DE5BA27" w14:textId="77777777" w:rsidR="00347871" w:rsidRDefault="00347871" w:rsidP="00347871">
      <w:pPr>
        <w:spacing w:after="200" w:line="276" w:lineRule="auto"/>
        <w:rPr>
          <w:b/>
          <w:bCs/>
          <w:color w:val="365F91"/>
          <w:sz w:val="40"/>
          <w:szCs w:val="40"/>
        </w:rPr>
      </w:pPr>
      <w:r>
        <w:br w:type="page"/>
      </w:r>
    </w:p>
    <w:p w14:paraId="51234E45" w14:textId="77777777" w:rsidR="00347871" w:rsidRDefault="00347871" w:rsidP="00347871">
      <w:pPr>
        <w:pStyle w:val="Heading1"/>
      </w:pPr>
      <w:bookmarkStart w:id="196" w:name="_Toc40971106"/>
      <w:r>
        <w:t>Concept Library::Enterprises</w:t>
      </w:r>
      <w:bookmarkEnd w:id="196"/>
    </w:p>
    <w:p w14:paraId="527EA0AE" w14:textId="77777777" w:rsidR="00347871" w:rsidRDefault="00347871" w:rsidP="00A318C1">
      <w:pPr>
        <w:pStyle w:val="BodyText"/>
      </w:pPr>
      <w:r>
        <w:t>In a generic sense, an enterprise is any organization or collection of organizations that has a common set of goals and/or a single bottom line. An enterprise, by that definition, can encompass a Military Department, DoD as a whole, a division within an organization, an organization in a single location, or a chain of geographically distant organizations linked by a common management or purpose. An enterprise today is often thought of as an extended enterprise where partners, suppliers, customers, along with their activities and supporting systems, are included in the Architectural Description.  [DoDAF 2.0] section 51, Defining the Enterprise</w:t>
      </w:r>
    </w:p>
    <w:p w14:paraId="5EE71777" w14:textId="77777777" w:rsidR="00347871" w:rsidRDefault="00347871" w:rsidP="00A318C1">
      <w:pPr>
        <w:pStyle w:val="BodyText"/>
      </w:pPr>
      <w:r>
        <w:t>The concept of enterprise builds on the concept of a system.</w:t>
      </w:r>
    </w:p>
    <w:p w14:paraId="627C0B6B" w14:textId="77777777" w:rsidR="00347871" w:rsidRDefault="00347871" w:rsidP="00347871">
      <w:pPr>
        <w:pStyle w:val="Heading2"/>
      </w:pPr>
      <w:bookmarkStart w:id="197" w:name="_Toc40971107"/>
      <w:r>
        <w:t>Diagram: Enterprise</w:t>
      </w:r>
      <w:bookmarkEnd w:id="197"/>
    </w:p>
    <w:p w14:paraId="4BCEE3E2" w14:textId="294353FA" w:rsidR="00347871" w:rsidRDefault="0039663B" w:rsidP="00347871">
      <w:pPr>
        <w:jc w:val="center"/>
        <w:rPr>
          <w:rFonts w:cs="Arial"/>
        </w:rPr>
      </w:pPr>
      <w:r w:rsidRPr="002E0F19">
        <w:rPr>
          <w:noProof/>
        </w:rPr>
        <w:pict w14:anchorId="7668B060">
          <v:shape id="Picture 1175992771.png" o:spid="_x0000_i1524" type="#_x0000_t75" alt="1175992771.png" style="width:487.2pt;height:381pt;visibility:visible;mso-wrap-style:square">
            <v:imagedata r:id="rId49" o:title="1175992771"/>
          </v:shape>
        </w:pict>
      </w:r>
    </w:p>
    <w:p w14:paraId="5B09310A"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Enterprise</w:t>
      </w:r>
    </w:p>
    <w:p w14:paraId="0AAB219B" w14:textId="77777777" w:rsidR="00347871" w:rsidRDefault="00347871" w:rsidP="00347871">
      <w:r>
        <w:t xml:space="preserve"> </w:t>
      </w:r>
    </w:p>
    <w:p w14:paraId="6234EA09" w14:textId="77777777" w:rsidR="00347871" w:rsidRDefault="00347871" w:rsidP="00347871"/>
    <w:p w14:paraId="230333FD" w14:textId="77777777" w:rsidR="00347871" w:rsidRDefault="00347871" w:rsidP="00347871">
      <w:pPr>
        <w:pStyle w:val="Heading2"/>
      </w:pPr>
      <w:bookmarkStart w:id="198" w:name="_fa41d3d6f7fab18abd9359f6f7c1636c"/>
      <w:bookmarkStart w:id="199" w:name="_Toc40971108"/>
      <w:r>
        <w:lastRenderedPageBreak/>
        <w:t>Class Enterprise</w:t>
      </w:r>
      <w:bookmarkEnd w:id="198"/>
      <w:bookmarkEnd w:id="199"/>
      <w:r w:rsidRPr="003A31EC">
        <w:rPr>
          <w:rFonts w:cs="Arial"/>
        </w:rPr>
        <w:t xml:space="preserve"> </w:t>
      </w:r>
      <w:r>
        <w:rPr>
          <w:rFonts w:cs="Arial"/>
        </w:rPr>
        <w:fldChar w:fldCharType="begin"/>
      </w:r>
      <w:r>
        <w:instrText>XE"</w:instrText>
      </w:r>
      <w:r w:rsidRPr="00413D75">
        <w:rPr>
          <w:rFonts w:cs="Arial"/>
        </w:rPr>
        <w:instrText>Enterprise</w:instrText>
      </w:r>
      <w:r>
        <w:instrText>"</w:instrText>
      </w:r>
      <w:r>
        <w:rPr>
          <w:rFonts w:cs="Arial"/>
        </w:rPr>
        <w:fldChar w:fldCharType="end"/>
      </w:r>
      <w:r w:rsidR="009E71B4">
        <w:rPr>
          <w:rFonts w:cs="Arial"/>
        </w:rPr>
        <w:t xml:space="preserve"> </w:t>
      </w:r>
    </w:p>
    <w:p w14:paraId="4CEE26C8" w14:textId="77777777" w:rsidR="00347871" w:rsidRDefault="00347871" w:rsidP="00F71BA8">
      <w:r>
        <w:t>An enterprise is a stakeholder organization, organized as a system, with a mission, members, and authority over resources to accomplish its mission(s). An enterprise provides context for operations and analysis. An enterprise may have parts - its divisions or departments.</w:t>
      </w:r>
      <w:r>
        <w:tab/>
      </w:r>
    </w:p>
    <w:p w14:paraId="6752B77F" w14:textId="77777777" w:rsidR="00347871" w:rsidRDefault="00347871" w:rsidP="00F71BA8">
      <w:r>
        <w:t>[BMM] Organizational Unit:</w:t>
      </w:r>
    </w:p>
    <w:p w14:paraId="6B56721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E645005" w14:textId="77777777" w:rsidR="00347871" w:rsidRDefault="00586039" w:rsidP="00347871">
      <w:pPr>
        <w:ind w:left="360"/>
      </w:pPr>
      <w:hyperlink w:anchor="_fbebb307de3081a79a546a1feb935d25" w:history="1">
        <w:r w:rsidR="00347871">
          <w:rPr>
            <w:rStyle w:val="Hyperlink"/>
          </w:rPr>
          <w:t>Authority</w:t>
        </w:r>
      </w:hyperlink>
      <w:r w:rsidR="00347871">
        <w:t xml:space="preserve">, </w:t>
      </w:r>
      <w:hyperlink w:anchor="_e1a486cb86a1dd2beae1aae78f75fa58" w:history="1">
        <w:r w:rsidR="00347871">
          <w:rPr>
            <w:rStyle w:val="Hyperlink"/>
          </w:rPr>
          <w:t>Organization</w:t>
        </w:r>
      </w:hyperlink>
      <w:r w:rsidR="00347871">
        <w:t xml:space="preserve">, </w:t>
      </w:r>
      <w:hyperlink w:anchor="_24096b0cc8b6c6a4f1582650e113f719" w:history="1">
        <w:r w:rsidR="00347871">
          <w:rPr>
            <w:rStyle w:val="Hyperlink"/>
          </w:rPr>
          <w:t>System</w:t>
        </w:r>
      </w:hyperlink>
    </w:p>
    <w:p w14:paraId="195EC455" w14:textId="77777777" w:rsidR="00347871" w:rsidRDefault="00347871" w:rsidP="00347871"/>
    <w:p w14:paraId="639EB5BC" w14:textId="77777777" w:rsidR="00347871" w:rsidRDefault="00347871" w:rsidP="00347871">
      <w:pPr>
        <w:spacing w:after="200" w:line="276" w:lineRule="auto"/>
        <w:rPr>
          <w:b/>
          <w:bCs/>
          <w:color w:val="365F91"/>
          <w:sz w:val="40"/>
          <w:szCs w:val="40"/>
        </w:rPr>
      </w:pPr>
      <w:r>
        <w:br w:type="page"/>
      </w:r>
    </w:p>
    <w:p w14:paraId="5AAEEABA" w14:textId="77777777" w:rsidR="00347871" w:rsidRDefault="00347871" w:rsidP="00347871">
      <w:pPr>
        <w:pStyle w:val="Heading1"/>
      </w:pPr>
      <w:bookmarkStart w:id="200" w:name="_Toc40971109"/>
      <w:r>
        <w:t>Concept Library::Entities</w:t>
      </w:r>
      <w:bookmarkEnd w:id="200"/>
    </w:p>
    <w:p w14:paraId="036FBDF6" w14:textId="77777777" w:rsidR="00347871" w:rsidRDefault="00347871" w:rsidP="00A318C1">
      <w:pPr>
        <w:pStyle w:val="BodyText"/>
      </w:pPr>
      <w:r>
        <w:t>The foundation library provides fundamental concepts that apply to most domains or areas of concern. These fundamental concepts are specialized, combined and related for more specific concerns, such as risk management.</w:t>
      </w:r>
    </w:p>
    <w:p w14:paraId="70D7386B" w14:textId="77777777" w:rsidR="00347871" w:rsidRDefault="00347871" w:rsidP="00A318C1">
      <w:pPr>
        <w:pStyle w:val="BodyText"/>
      </w:pPr>
      <w:r>
        <w:t>These fundamental concepts provide for links between domains, systems, organizations, cultures and stakeholders.</w:t>
      </w:r>
    </w:p>
    <w:p w14:paraId="0B9C479A" w14:textId="77777777" w:rsidR="00347871" w:rsidRDefault="00347871" w:rsidP="00A318C1">
      <w:pPr>
        <w:pStyle w:val="BodyText"/>
      </w:pPr>
      <w:r>
        <w:t>Unless stated otherwise, these concepts are intended to be mixed together to fully describe something in the "real world".</w:t>
      </w:r>
    </w:p>
    <w:p w14:paraId="057393A0" w14:textId="77777777" w:rsidR="00347871" w:rsidRDefault="00347871" w:rsidP="00A318C1">
      <w:pPr>
        <w:pStyle w:val="BodyText"/>
      </w:pPr>
      <w:r>
        <w:t>The foundation builds on the conceptual model defined in [SIMF] (Semantic Information Modeling for Federation), which is included by reference. By using SIMF we avoid redundant definitions of concepts and also allow for easy extension of threat/risk by using the SIMF modeling capabilities.</w:t>
      </w:r>
    </w:p>
    <w:p w14:paraId="3DF308D6" w14:textId="77777777" w:rsidR="00347871" w:rsidRDefault="00347871" w:rsidP="00A318C1">
      <w:pPr>
        <w:pStyle w:val="BodyText"/>
      </w:pPr>
      <w:r>
        <w:t>Note that something may be classified by any number of types (e.g., a transfer of custody that is an actual situation that happened in the past).</w:t>
      </w:r>
    </w:p>
    <w:p w14:paraId="2FA6DDEC" w14:textId="77777777" w:rsidR="00347871" w:rsidRDefault="00347871" w:rsidP="00347871">
      <w:pPr>
        <w:pStyle w:val="Heading2"/>
      </w:pPr>
      <w:bookmarkStart w:id="201" w:name="_Toc40971110"/>
      <w:r>
        <w:t>Diagram: Identifiable Entity</w:t>
      </w:r>
      <w:bookmarkEnd w:id="201"/>
    </w:p>
    <w:p w14:paraId="2F9C7AF5" w14:textId="5E009C58" w:rsidR="00347871" w:rsidRDefault="0039663B" w:rsidP="00347871">
      <w:pPr>
        <w:jc w:val="center"/>
        <w:rPr>
          <w:rFonts w:cs="Arial"/>
        </w:rPr>
      </w:pPr>
      <w:r w:rsidRPr="002E0F19">
        <w:rPr>
          <w:noProof/>
        </w:rPr>
        <w:pict w14:anchorId="00587EAE">
          <v:shape id="Picture 1413805297.png" o:spid="_x0000_i1523" type="#_x0000_t75" alt="1413805297.png" style="width:487.2pt;height:388.8pt;visibility:visible;mso-wrap-style:square">
            <v:imagedata r:id="rId50" o:title="1413805297"/>
          </v:shape>
        </w:pict>
      </w:r>
    </w:p>
    <w:p w14:paraId="2125C2C7"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lastRenderedPageBreak/>
        <w:t>Identifiable Entity</w:t>
      </w:r>
    </w:p>
    <w:p w14:paraId="40AE017E" w14:textId="77777777" w:rsidR="00347871" w:rsidRDefault="00347871" w:rsidP="00A318C1">
      <w:pPr>
        <w:pStyle w:val="BodyText"/>
      </w:pPr>
      <w:r>
        <w:t>The above is a summary diagram intended to show significant classes used in the concept library.</w:t>
      </w:r>
    </w:p>
    <w:p w14:paraId="6E7C1743" w14:textId="77777777" w:rsidR="00347871" w:rsidRDefault="00347871" w:rsidP="00347871">
      <w:pPr>
        <w:pStyle w:val="Heading2"/>
      </w:pPr>
      <w:bookmarkStart w:id="202" w:name="_Toc40971111"/>
      <w:r>
        <w:t>Diagram: Identifiable Entity Relationships</w:t>
      </w:r>
      <w:bookmarkEnd w:id="202"/>
    </w:p>
    <w:p w14:paraId="29955309" w14:textId="6FAE02E7" w:rsidR="00347871" w:rsidRDefault="0039663B" w:rsidP="00347871">
      <w:pPr>
        <w:jc w:val="center"/>
        <w:rPr>
          <w:rFonts w:cs="Arial"/>
        </w:rPr>
      </w:pPr>
      <w:r w:rsidRPr="002E0F19">
        <w:rPr>
          <w:noProof/>
        </w:rPr>
        <w:pict w14:anchorId="24BFDDD5">
          <v:shape id="Picture 1375898253.png" o:spid="_x0000_i1522" type="#_x0000_t75" alt="1375898253.png" style="width:367.8pt;height:307.8pt;visibility:visible;mso-wrap-style:square">
            <v:imagedata r:id="rId51" o:title="1375898253"/>
          </v:shape>
        </w:pict>
      </w:r>
    </w:p>
    <w:p w14:paraId="609F571C"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Identifiable Entity Relationships</w:t>
      </w:r>
    </w:p>
    <w:p w14:paraId="5BDDBB04" w14:textId="77777777" w:rsidR="00347871" w:rsidRDefault="00347871" w:rsidP="00347871">
      <w:r>
        <w:t xml:space="preserve"> </w:t>
      </w:r>
    </w:p>
    <w:p w14:paraId="645C6D3B" w14:textId="77777777" w:rsidR="00347871" w:rsidRDefault="00347871" w:rsidP="00347871"/>
    <w:p w14:paraId="48D75609" w14:textId="77777777" w:rsidR="00347871" w:rsidRDefault="00347871" w:rsidP="00347871">
      <w:pPr>
        <w:pStyle w:val="Heading2"/>
      </w:pPr>
      <w:bookmarkStart w:id="203" w:name="_9db7850b79021b7eb6ddf87616ee9f9e"/>
      <w:bookmarkStart w:id="204" w:name="_Toc40971112"/>
      <w:r>
        <w:t>Association Class Impact</w:t>
      </w:r>
      <w:bookmarkEnd w:id="203"/>
      <w:bookmarkEnd w:id="204"/>
      <w:r w:rsidRPr="003A31EC">
        <w:rPr>
          <w:rFonts w:cs="Arial"/>
        </w:rPr>
        <w:t xml:space="preserve"> </w:t>
      </w:r>
      <w:r>
        <w:rPr>
          <w:rFonts w:cs="Arial"/>
        </w:rPr>
        <w:fldChar w:fldCharType="begin"/>
      </w:r>
      <w:r>
        <w:instrText>XE"</w:instrText>
      </w:r>
      <w:r w:rsidRPr="00413D75">
        <w:rPr>
          <w:rFonts w:cs="Arial"/>
        </w:rPr>
        <w:instrText>Impact</w:instrText>
      </w:r>
      <w:r>
        <w:instrText>"</w:instrText>
      </w:r>
      <w:r>
        <w:rPr>
          <w:rFonts w:cs="Arial"/>
        </w:rPr>
        <w:fldChar w:fldCharType="end"/>
      </w:r>
      <w:r w:rsidR="009E71B4">
        <w:rPr>
          <w:rFonts w:cs="Arial"/>
        </w:rPr>
        <w:t xml:space="preserve"> </w:t>
      </w:r>
    </w:p>
    <w:p w14:paraId="080C7CCD" w14:textId="77777777" w:rsidR="00347871" w:rsidRDefault="00347871" w:rsidP="00F71BA8">
      <w:r>
        <w:t>Relationship between some entity and another on which it has some kind of impact or effect.</w:t>
      </w:r>
    </w:p>
    <w:p w14:paraId="621C7CAB" w14:textId="098261A9" w:rsidR="00347871" w:rsidRDefault="0039663B" w:rsidP="00347871">
      <w:pPr>
        <w:jc w:val="center"/>
      </w:pPr>
      <w:r w:rsidRPr="002E0F19">
        <w:rPr>
          <w:noProof/>
        </w:rPr>
        <w:lastRenderedPageBreak/>
        <w:pict w14:anchorId="082EE135">
          <v:shape id="Picture 783951430.png" o:spid="_x0000_i1521" type="#_x0000_t75" alt="783951430.png" style="width:345pt;height:197.4pt;visibility:visible;mso-wrap-style:square">
            <v:imagedata r:id="rId52" o:title="783951430"/>
          </v:shape>
        </w:pict>
      </w:r>
    </w:p>
    <w:p w14:paraId="79E78ECC"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Impact</w:t>
      </w:r>
    </w:p>
    <w:p w14:paraId="435E30C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0F822820" w14:textId="77777777" w:rsidR="00347871" w:rsidRDefault="00586039" w:rsidP="00347871">
      <w:pPr>
        <w:ind w:left="360"/>
      </w:pPr>
      <w:hyperlink w:anchor="_9ed633619738f3e7193fcfe187317d60" w:history="1">
        <w:r w:rsidR="00347871">
          <w:rPr>
            <w:rStyle w:val="Hyperlink"/>
          </w:rPr>
          <w:t>Temporally Related</w:t>
        </w:r>
      </w:hyperlink>
    </w:p>
    <w:p w14:paraId="0F4A0156"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2521EC14" w14:textId="41E44C4E" w:rsidR="00347871" w:rsidRDefault="0039663B" w:rsidP="00347871">
      <w:pPr>
        <w:ind w:firstLine="720"/>
      </w:pPr>
      <w:r w:rsidRPr="002E0F19">
        <w:rPr>
          <w:noProof/>
        </w:rPr>
        <w:pict w14:anchorId="5684DB77">
          <v:shape id="_x0000_i1520" type="#_x0000_t75" alt="1036430391.png" style="width:12pt;height:12pt;visibility:visible;mso-wrap-style:square">
            <v:imagedata r:id="rId14" o:title="1036430391"/>
          </v:shape>
        </w:pict>
      </w:r>
      <w:r w:rsidR="00347871">
        <w:t xml:space="preserve"> impacts</w:t>
      </w:r>
      <w:r w:rsidR="00347871">
        <w:rPr>
          <w:rFonts w:cs="Arial"/>
        </w:rPr>
        <w:fldChar w:fldCharType="begin"/>
      </w:r>
      <w:r w:rsidR="00347871">
        <w:instrText>XE"</w:instrText>
      </w:r>
      <w:r w:rsidR="00347871" w:rsidRPr="00413D75">
        <w:rPr>
          <w:rFonts w:cs="Arial"/>
        </w:rPr>
        <w:instrText>impacts</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216A78B6" w14:textId="77777777" w:rsidR="00347871" w:rsidRDefault="00347871" w:rsidP="004E3AD0">
      <w:pPr>
        <w:pStyle w:val="BodyText"/>
        <w:spacing w:before="60" w:after="120"/>
        <w:ind w:firstLine="720"/>
      </w:pPr>
      <w:r>
        <w:t>Entity that the subject entity impacts in any way.</w:t>
      </w:r>
    </w:p>
    <w:p w14:paraId="0CA58F80" w14:textId="603156BF" w:rsidR="00347871" w:rsidRDefault="0039663B" w:rsidP="00347871">
      <w:pPr>
        <w:ind w:firstLine="720"/>
      </w:pPr>
      <w:r w:rsidRPr="002E0F19">
        <w:rPr>
          <w:noProof/>
        </w:rPr>
        <w:pict w14:anchorId="6C324942">
          <v:shape id="_x0000_i1519" type="#_x0000_t75" alt="1036430391.png" style="width:12pt;height:12pt;visibility:visible;mso-wrap-style:square">
            <v:imagedata r:id="rId14" o:title="1036430391"/>
          </v:shape>
        </w:pict>
      </w:r>
      <w:r w:rsidR="00347871">
        <w:t xml:space="preserve"> impacted by</w:t>
      </w:r>
      <w:r w:rsidR="00347871">
        <w:rPr>
          <w:rFonts w:cs="Arial"/>
        </w:rPr>
        <w:fldChar w:fldCharType="begin"/>
      </w:r>
      <w:r w:rsidR="00347871">
        <w:instrText>XE"</w:instrText>
      </w:r>
      <w:r w:rsidR="00347871" w:rsidRPr="00413D75">
        <w:rPr>
          <w:rFonts w:cs="Arial"/>
        </w:rPr>
        <w:instrText>impacted by</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467EC983" w14:textId="77777777" w:rsidR="00347871" w:rsidRDefault="00347871" w:rsidP="004E3AD0">
      <w:pPr>
        <w:pStyle w:val="BodyText"/>
        <w:spacing w:before="60" w:after="120"/>
        <w:ind w:firstLine="720"/>
      </w:pPr>
      <w:r>
        <w:t>Entity that is impacted by another in any way..</w:t>
      </w:r>
    </w:p>
    <w:p w14:paraId="0905804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33170DE4" w14:textId="07A3E66B" w:rsidR="00347871" w:rsidRDefault="0039663B" w:rsidP="00E04E71">
      <w:pPr>
        <w:pStyle w:val="BodyText2"/>
        <w:spacing w:after="0" w:line="240" w:lineRule="auto"/>
      </w:pPr>
      <w:r w:rsidRPr="002E0F19">
        <w:rPr>
          <w:noProof/>
        </w:rPr>
        <w:pict w14:anchorId="3B0D4885">
          <v:shape id="_x0000_i1518" type="#_x0000_t75" alt="-255323646.png" style="width:12pt;height:12pt;visibility:visible;mso-wrap-style:square">
            <v:imagedata r:id="rId20" o:title="-255323646"/>
          </v:shape>
        </w:pict>
      </w:r>
      <w:r w:rsidR="00347871">
        <w:t xml:space="preserve"> likelihood</w:t>
      </w:r>
      <w:r w:rsidR="00347871">
        <w:rPr>
          <w:rFonts w:cs="Arial"/>
        </w:rPr>
        <w:fldChar w:fldCharType="begin"/>
      </w:r>
      <w:r w:rsidR="00347871">
        <w:instrText>XE"</w:instrText>
      </w:r>
      <w:r w:rsidR="00347871" w:rsidRPr="00413D75">
        <w:rPr>
          <w:rFonts w:cs="Arial"/>
        </w:rPr>
        <w:instrText>likelihood</w:instrText>
      </w:r>
      <w:r w:rsidR="00347871">
        <w:instrText>"</w:instrText>
      </w:r>
      <w:r w:rsidR="00347871">
        <w:rPr>
          <w:rFonts w:cs="Arial"/>
        </w:rPr>
        <w:fldChar w:fldCharType="end"/>
      </w:r>
      <w:r w:rsidR="00347871">
        <w:t xml:space="preserve"> : </w:t>
      </w:r>
      <w:hyperlink w:anchor="_72fcac5dda14c7db3b2f92842c073f7e" w:history="1">
        <w:r w:rsidR="00347871">
          <w:rPr>
            <w:rStyle w:val="Hyperlink"/>
          </w:rPr>
          <w:t>Probability Metric</w:t>
        </w:r>
      </w:hyperlink>
    </w:p>
    <w:p w14:paraId="167CC576" w14:textId="77777777" w:rsidR="00347871" w:rsidRDefault="00347871" w:rsidP="00E04E71">
      <w:pPr>
        <w:pStyle w:val="BodyText"/>
        <w:spacing w:before="0" w:after="120"/>
      </w:pPr>
      <w:r>
        <w:t>Metric representing the probability that the &lt;negated by&gt; situation will prevent the &lt;negates&gt; situation</w:t>
      </w:r>
    </w:p>
    <w:p w14:paraId="4BB00D58" w14:textId="77777777" w:rsidR="00347871" w:rsidRDefault="00347871" w:rsidP="00347871"/>
    <w:p w14:paraId="3BFCBBC4" w14:textId="77777777" w:rsidR="00347871" w:rsidRDefault="00347871" w:rsidP="00347871">
      <w:pPr>
        <w:pStyle w:val="Heading2"/>
      </w:pPr>
      <w:bookmarkStart w:id="205" w:name="_9ed633619738f3e7193fcfe187317d60"/>
      <w:bookmarkStart w:id="206" w:name="_Toc40971113"/>
      <w:r>
        <w:t>Association Class Temporally Related</w:t>
      </w:r>
      <w:bookmarkEnd w:id="205"/>
      <w:bookmarkEnd w:id="206"/>
      <w:r w:rsidRPr="003A31EC">
        <w:rPr>
          <w:rFonts w:cs="Arial"/>
        </w:rPr>
        <w:t xml:space="preserve"> </w:t>
      </w:r>
      <w:r>
        <w:rPr>
          <w:rFonts w:cs="Arial"/>
        </w:rPr>
        <w:fldChar w:fldCharType="begin"/>
      </w:r>
      <w:r>
        <w:instrText>XE"</w:instrText>
      </w:r>
      <w:r w:rsidRPr="00413D75">
        <w:rPr>
          <w:rFonts w:cs="Arial"/>
        </w:rPr>
        <w:instrText>Temporally Related</w:instrText>
      </w:r>
      <w:r>
        <w:instrText>"</w:instrText>
      </w:r>
      <w:r>
        <w:rPr>
          <w:rFonts w:cs="Arial"/>
        </w:rPr>
        <w:fldChar w:fldCharType="end"/>
      </w:r>
      <w:r w:rsidR="009E71B4">
        <w:rPr>
          <w:rFonts w:cs="Arial"/>
        </w:rPr>
        <w:t xml:space="preserve"> </w:t>
      </w:r>
    </w:p>
    <w:p w14:paraId="69BC1D07" w14:textId="77777777" w:rsidR="00347871" w:rsidRDefault="00347871" w:rsidP="00F71BA8">
      <w:r>
        <w:t>Temporally Related defines relationships as first-class entities that are "situations" that may have conditions, context or a time frame. "Related" is the implicit supertype of all entity relationships such that any relationship can be traced between entities. Note that the generalization to Temporally Related may not be shown on diagrams.</w:t>
      </w:r>
    </w:p>
    <w:p w14:paraId="70B272AD" w14:textId="77777777" w:rsidR="00347871" w:rsidRDefault="00347871" w:rsidP="00F71BA8">
      <w:r>
        <w:t>Note that in UML relationships that are "definitional" and not expected to be time or contextually dependent are shown as regular UML associations where as potentially contextual or time-bound relationships are shown as association classes. This is a notational convention and does not have semantic intent to avoid early commitment to such considerations.</w:t>
      </w:r>
    </w:p>
    <w:p w14:paraId="08E64E96" w14:textId="6FAE29BF" w:rsidR="00347871" w:rsidRDefault="0039663B" w:rsidP="00347871">
      <w:pPr>
        <w:jc w:val="center"/>
      </w:pPr>
      <w:r w:rsidRPr="002E0F19">
        <w:rPr>
          <w:noProof/>
        </w:rPr>
        <w:lastRenderedPageBreak/>
        <w:pict w14:anchorId="752A37DE">
          <v:shape id="Picture 1681720161.png" o:spid="_x0000_i1517" type="#_x0000_t75" alt="1681720161.png" style="width:391.8pt;height:378pt;visibility:visible;mso-wrap-style:square">
            <v:imagedata r:id="rId53" o:title="1681720161"/>
          </v:shape>
        </w:pict>
      </w:r>
    </w:p>
    <w:p w14:paraId="06618E29"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Related</w:t>
      </w:r>
    </w:p>
    <w:p w14:paraId="6797812D"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3A4383B9" w14:textId="77777777" w:rsidR="00347871" w:rsidRDefault="00586039" w:rsidP="00347871">
      <w:pPr>
        <w:ind w:left="360"/>
      </w:pPr>
      <w:hyperlink w:anchor="_accd5eb3f49a80122f5edf4b533965d0" w:history="1">
        <w:r w:rsidR="00347871">
          <w:rPr>
            <w:rStyle w:val="Hyperlink"/>
          </w:rPr>
          <w:t>Relationship</w:t>
        </w:r>
      </w:hyperlink>
      <w:r w:rsidR="00347871">
        <w:t xml:space="preserve">, </w:t>
      </w:r>
      <w:hyperlink w:anchor="_d3fc2d6158592a91ddf94dcf7708ef49" w:history="1">
        <w:r w:rsidR="00347871">
          <w:rPr>
            <w:rStyle w:val="Hyperlink"/>
          </w:rPr>
          <w:t>Temporal Entity</w:t>
        </w:r>
      </w:hyperlink>
    </w:p>
    <w:p w14:paraId="4B212B05"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27C3E59" w14:textId="2798936A" w:rsidR="00347871" w:rsidRDefault="0039663B" w:rsidP="00347871">
      <w:pPr>
        <w:ind w:firstLine="720"/>
      </w:pPr>
      <w:r w:rsidRPr="002E0F19">
        <w:rPr>
          <w:noProof/>
        </w:rPr>
        <w:pict w14:anchorId="5E9C2732">
          <v:shape id="_x0000_i1516" type="#_x0000_t75" alt="1036430391.png" style="width:12pt;height:12pt;visibility:visible;mso-wrap-style:square">
            <v:imagedata r:id="rId14" o:title="1036430391"/>
          </v:shape>
        </w:pict>
      </w:r>
      <w:r w:rsidR="00347871">
        <w:t xml:space="preserve"> relates to</w:t>
      </w:r>
      <w:r w:rsidR="00347871">
        <w:rPr>
          <w:rFonts w:cs="Arial"/>
        </w:rPr>
        <w:fldChar w:fldCharType="begin"/>
      </w:r>
      <w:r w:rsidR="00347871">
        <w:instrText>XE"</w:instrText>
      </w:r>
      <w:r w:rsidR="00347871" w:rsidRPr="00413D75">
        <w:rPr>
          <w:rFonts w:cs="Arial"/>
        </w:rPr>
        <w:instrText>relates to</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0370CCE1" w14:textId="77777777" w:rsidR="00347871" w:rsidRDefault="00347871" w:rsidP="004E3AD0">
      <w:pPr>
        <w:pStyle w:val="BodyText"/>
        <w:spacing w:before="60" w:after="120"/>
        <w:ind w:firstLine="720"/>
      </w:pPr>
      <w:r>
        <w:t>A generic relationship to capture arbitrary relationships that do not have more specific meaning. &lt;relates&gt; is the implicit supertype of all relationships between entities (not including metadata). Note that to remove diagram clutter, subsets of "relates" may not show the subset on all diagrams.</w:t>
      </w:r>
    </w:p>
    <w:p w14:paraId="19708079" w14:textId="6A97E19D" w:rsidR="00347871" w:rsidRDefault="0039663B" w:rsidP="00347871">
      <w:pPr>
        <w:ind w:firstLine="720"/>
      </w:pPr>
      <w:r w:rsidRPr="002E0F19">
        <w:rPr>
          <w:noProof/>
        </w:rPr>
        <w:pict w14:anchorId="68A0598A">
          <v:shape id="_x0000_i1515" type="#_x0000_t75" alt="1036430391.png" style="width:12pt;height:12pt;visibility:visible;mso-wrap-style:square">
            <v:imagedata r:id="rId14" o:title="1036430391"/>
          </v:shape>
        </w:pict>
      </w:r>
      <w:r w:rsidR="00347871">
        <w:t xml:space="preserve"> related from</w:t>
      </w:r>
      <w:r w:rsidR="00347871">
        <w:rPr>
          <w:rFonts w:cs="Arial"/>
        </w:rPr>
        <w:fldChar w:fldCharType="begin"/>
      </w:r>
      <w:r w:rsidR="00347871">
        <w:instrText>XE"</w:instrText>
      </w:r>
      <w:r w:rsidR="00347871" w:rsidRPr="00413D75">
        <w:rPr>
          <w:rFonts w:cs="Arial"/>
        </w:rPr>
        <w:instrText>related from</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0BFD664C" w14:textId="77777777" w:rsidR="00347871" w:rsidRDefault="00347871" w:rsidP="00347871"/>
    <w:p w14:paraId="134A17E7" w14:textId="77777777" w:rsidR="00347871" w:rsidRDefault="00347871" w:rsidP="00347871">
      <w:pPr>
        <w:spacing w:after="200" w:line="276" w:lineRule="auto"/>
        <w:rPr>
          <w:b/>
          <w:bCs/>
          <w:color w:val="365F91"/>
          <w:sz w:val="40"/>
          <w:szCs w:val="40"/>
        </w:rPr>
      </w:pPr>
      <w:r>
        <w:br w:type="page"/>
      </w:r>
    </w:p>
    <w:p w14:paraId="1C83A56E" w14:textId="77777777" w:rsidR="00347871" w:rsidRDefault="00347871" w:rsidP="00347871">
      <w:pPr>
        <w:pStyle w:val="Heading1"/>
      </w:pPr>
      <w:bookmarkStart w:id="207" w:name="_Toc40971114"/>
      <w:r>
        <w:t>Concept Library::Identifiers and Coordinates</w:t>
      </w:r>
      <w:bookmarkEnd w:id="207"/>
    </w:p>
    <w:p w14:paraId="016E1C65" w14:textId="77777777" w:rsidR="00347871" w:rsidRDefault="00347871" w:rsidP="00A318C1">
      <w:pPr>
        <w:pStyle w:val="BodyText"/>
      </w:pPr>
      <w:r>
        <w:t>Identification connects identifiers with the entity they identify. Identifiers are values, that is they are immutable "data". An entity may be assigned different identifiers over time and may have many at any one time.</w:t>
      </w:r>
    </w:p>
    <w:p w14:paraId="78440157" w14:textId="77777777" w:rsidR="00347871" w:rsidRDefault="00347871" w:rsidP="00A318C1">
      <w:pPr>
        <w:pStyle w:val="BodyText"/>
      </w:pPr>
      <w:r>
        <w:t>The base Identifier class (defined in SIMF)  identifies a set of entities and is not assumed to be unique or to identify only one entity. For example, a name is an identifier but many people could have the same name and a person could have multiple names. Identifiers and the relation to an entity may be contextual.</w:t>
      </w:r>
    </w:p>
    <w:p w14:paraId="63F45EB7" w14:textId="77777777" w:rsidR="00347871" w:rsidRDefault="00347871" w:rsidP="00A318C1">
      <w:pPr>
        <w:pStyle w:val="BodyText"/>
      </w:pPr>
      <w:r>
        <w:t>Identifiers should not be confused with Identity, which is an abstracton of individuality that provide the foundation for identifiers.</w:t>
      </w:r>
    </w:p>
    <w:p w14:paraId="30E27E74" w14:textId="77777777" w:rsidR="00347871" w:rsidRDefault="00347871" w:rsidP="00A318C1">
      <w:pPr>
        <w:pStyle w:val="BodyText"/>
      </w:pPr>
      <w:r>
        <w:t>The class of Unique Identifiers is more typical of I.T. systems and managed identifiers, such as driver's license numbers. A unique identifier is assumed unique within exactly one Namespace.</w:t>
      </w:r>
    </w:p>
    <w:p w14:paraId="7C19F829" w14:textId="77777777" w:rsidR="00347871" w:rsidRDefault="00347871" w:rsidP="00A318C1">
      <w:pPr>
        <w:pStyle w:val="BodyText"/>
      </w:pPr>
      <w:r>
        <w:t>Subtypes of Identifier may be specific to identifying particular kinds of entities. For example, a Location Identifier (such as an address or GPS coordinate) is specific to identifying locations.</w:t>
      </w:r>
    </w:p>
    <w:p w14:paraId="0B523CCD" w14:textId="77777777" w:rsidR="00347871" w:rsidRDefault="00347871" w:rsidP="00A318C1">
      <w:pPr>
        <w:pStyle w:val="BodyText"/>
      </w:pPr>
      <w:r>
        <w:t>Note that as with all concepts, identifiers are independent of representation. Since names are so often textual, we also define a representation of names - "Textual Name".</w:t>
      </w:r>
    </w:p>
    <w:p w14:paraId="6CF33A58" w14:textId="77777777" w:rsidR="00347871" w:rsidRDefault="00347871" w:rsidP="00A318C1">
      <w:pPr>
        <w:pStyle w:val="BodyText"/>
      </w:pPr>
      <w:r>
        <w:t>The generic library of identifiers extends the SIMF identifiers with the concepts of coordinates.</w:t>
      </w:r>
    </w:p>
    <w:p w14:paraId="4A1232CF" w14:textId="77777777" w:rsidR="00347871" w:rsidRDefault="00347871" w:rsidP="00347871">
      <w:pPr>
        <w:pStyle w:val="Heading2"/>
      </w:pPr>
      <w:bookmarkStart w:id="208" w:name="_Toc40971115"/>
      <w:r>
        <w:lastRenderedPageBreak/>
        <w:t>Diagram: Identifiers</w:t>
      </w:r>
      <w:bookmarkEnd w:id="208"/>
    </w:p>
    <w:p w14:paraId="37341E52" w14:textId="7613D155" w:rsidR="00347871" w:rsidRDefault="0039663B" w:rsidP="00347871">
      <w:pPr>
        <w:jc w:val="center"/>
        <w:rPr>
          <w:rFonts w:cs="Arial"/>
        </w:rPr>
      </w:pPr>
      <w:r w:rsidRPr="002E0F19">
        <w:rPr>
          <w:noProof/>
        </w:rPr>
        <w:pict w14:anchorId="2834364C">
          <v:shape id="Picture 526685817.png" o:spid="_x0000_i1514" type="#_x0000_t75" alt="526685817.png" style="width:487.2pt;height:411.6pt;visibility:visible;mso-wrap-style:square">
            <v:imagedata r:id="rId54" o:title="526685817"/>
          </v:shape>
        </w:pict>
      </w:r>
    </w:p>
    <w:p w14:paraId="657BF193"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Identifiers</w:t>
      </w:r>
    </w:p>
    <w:p w14:paraId="5EEF80AC" w14:textId="77777777" w:rsidR="00347871" w:rsidRDefault="00347871" w:rsidP="00347871">
      <w:r>
        <w:t xml:space="preserve"> </w:t>
      </w:r>
    </w:p>
    <w:p w14:paraId="25283262" w14:textId="77777777" w:rsidR="00347871" w:rsidRDefault="00347871" w:rsidP="00347871"/>
    <w:p w14:paraId="1221A2A9" w14:textId="77777777" w:rsidR="00347871" w:rsidRDefault="00347871" w:rsidP="00347871">
      <w:pPr>
        <w:pStyle w:val="Heading2"/>
      </w:pPr>
      <w:bookmarkStart w:id="209" w:name="_4fe9616d1516b4b36f94e6c28bcefb32"/>
      <w:bookmarkStart w:id="210" w:name="_Toc40971116"/>
      <w:r>
        <w:t>Class Coordinate</w:t>
      </w:r>
      <w:bookmarkEnd w:id="209"/>
      <w:r w:rsidRPr="003A31EC">
        <w:rPr>
          <w:rFonts w:cs="Arial"/>
        </w:rPr>
        <w:t xml:space="preserve"> </w:t>
      </w:r>
      <w:r>
        <w:rPr>
          <w:rFonts w:cs="Arial"/>
        </w:rPr>
        <w:fldChar w:fldCharType="begin"/>
      </w:r>
      <w:r>
        <w:instrText>XE"</w:instrText>
      </w:r>
      <w:r w:rsidRPr="00413D75">
        <w:rPr>
          <w:rFonts w:cs="Arial"/>
        </w:rPr>
        <w:instrText>Coordinate</w:instrText>
      </w:r>
      <w:r>
        <w:instrText>"</w:instrText>
      </w:r>
      <w:r>
        <w:rPr>
          <w:rFonts w:cs="Arial"/>
        </w:rPr>
        <w:fldChar w:fldCharType="end"/>
      </w:r>
      <w:r w:rsidR="009E71B4">
        <w:rPr>
          <w:rFonts w:cs="Arial"/>
        </w:rPr>
        <w:t xml:space="preserve"> </w:t>
      </w:r>
      <w:r w:rsidR="006F72CA">
        <w:rPr>
          <w:rFonts w:cs="Arial"/>
        </w:rPr>
        <w:t>&lt;&lt;Value&gt;&gt;</w:t>
      </w:r>
      <w:bookmarkEnd w:id="210"/>
    </w:p>
    <w:p w14:paraId="2F69E4B1" w14:textId="77777777" w:rsidR="00347871" w:rsidRDefault="00347871" w:rsidP="00F71BA8">
      <w:r>
        <w:t>Any set of magnitudes that serve to define the position of a point, line, or the like, by reference to a coordinate system.</w:t>
      </w:r>
    </w:p>
    <w:p w14:paraId="0C77361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462D763" w14:textId="77777777" w:rsidR="00347871" w:rsidRDefault="00586039" w:rsidP="00347871">
      <w:pPr>
        <w:ind w:left="360"/>
      </w:pPr>
      <w:hyperlink w:anchor="_5763a56249b3eddeb79ba22f74c885e1" w:history="1">
        <w:r w:rsidR="00347871">
          <w:rPr>
            <w:rStyle w:val="Hyperlink"/>
          </w:rPr>
          <w:t>Unique Identifier</w:t>
        </w:r>
      </w:hyperlink>
    </w:p>
    <w:p w14:paraId="6EEDD24B" w14:textId="77777777" w:rsidR="00347871" w:rsidRDefault="00347871" w:rsidP="00347871"/>
    <w:p w14:paraId="34A98594" w14:textId="77777777" w:rsidR="00347871" w:rsidRDefault="00347871" w:rsidP="00347871">
      <w:pPr>
        <w:pStyle w:val="Heading2"/>
      </w:pPr>
      <w:bookmarkStart w:id="211" w:name="_ee5cb923fd568e5634bc03fa1f74e5b0"/>
      <w:bookmarkStart w:id="212" w:name="_Toc40971117"/>
      <w:r>
        <w:t>Class Coordinate System</w:t>
      </w:r>
      <w:bookmarkEnd w:id="211"/>
      <w:bookmarkEnd w:id="212"/>
      <w:r w:rsidRPr="003A31EC">
        <w:rPr>
          <w:rFonts w:cs="Arial"/>
        </w:rPr>
        <w:t xml:space="preserve"> </w:t>
      </w:r>
      <w:r>
        <w:rPr>
          <w:rFonts w:cs="Arial"/>
        </w:rPr>
        <w:fldChar w:fldCharType="begin"/>
      </w:r>
      <w:r>
        <w:instrText>XE"</w:instrText>
      </w:r>
      <w:r w:rsidRPr="00413D75">
        <w:rPr>
          <w:rFonts w:cs="Arial"/>
        </w:rPr>
        <w:instrText>Coordinate System</w:instrText>
      </w:r>
      <w:r>
        <w:instrText>"</w:instrText>
      </w:r>
      <w:r>
        <w:rPr>
          <w:rFonts w:cs="Arial"/>
        </w:rPr>
        <w:fldChar w:fldCharType="end"/>
      </w:r>
      <w:r w:rsidR="009E71B4">
        <w:rPr>
          <w:rFonts w:cs="Arial"/>
        </w:rPr>
        <w:t xml:space="preserve"> </w:t>
      </w:r>
    </w:p>
    <w:p w14:paraId="66763BD5" w14:textId="77777777" w:rsidR="00347871" w:rsidRDefault="00347871" w:rsidP="00F71BA8">
      <w:r>
        <w:t>A reference system for a coordinate. e.g., WGS-84.</w:t>
      </w:r>
    </w:p>
    <w:p w14:paraId="60E235A4" w14:textId="77777777" w:rsidR="00347871" w:rsidRDefault="00347871" w:rsidP="00F71BA8">
      <w:r>
        <w:t>[OGC] Set of mathematical rules for specifying how coordinates are to be assigned to points.</w:t>
      </w:r>
    </w:p>
    <w:p w14:paraId="6130B78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4FEC0C4" w14:textId="77777777" w:rsidR="00347871" w:rsidRDefault="00586039" w:rsidP="00347871">
      <w:pPr>
        <w:ind w:left="360"/>
      </w:pPr>
      <w:hyperlink w:anchor="_f22cdf8557004883ab5bd7e00637cd4c" w:history="1">
        <w:r w:rsidR="00347871">
          <w:rPr>
            <w:rStyle w:val="Hyperlink"/>
          </w:rPr>
          <w:t>Namespace</w:t>
        </w:r>
      </w:hyperlink>
    </w:p>
    <w:p w14:paraId="5C35F48C" w14:textId="77777777" w:rsidR="00347871" w:rsidRDefault="00347871" w:rsidP="00347871"/>
    <w:p w14:paraId="1CF3746E" w14:textId="77777777" w:rsidR="00347871" w:rsidRDefault="00347871" w:rsidP="00347871">
      <w:pPr>
        <w:pStyle w:val="Heading2"/>
      </w:pPr>
      <w:bookmarkStart w:id="213" w:name="_28724a2a2e4817f02f533fd25fc25cb3"/>
      <w:bookmarkStart w:id="214" w:name="_Toc40971118"/>
      <w:r>
        <w:t>Association System of Coordinate</w:t>
      </w:r>
      <w:bookmarkEnd w:id="213"/>
      <w:bookmarkEnd w:id="214"/>
      <w:r w:rsidRPr="003A31EC">
        <w:rPr>
          <w:rFonts w:cs="Arial"/>
        </w:rPr>
        <w:t xml:space="preserve"> </w:t>
      </w:r>
      <w:r>
        <w:rPr>
          <w:rFonts w:cs="Arial"/>
        </w:rPr>
        <w:fldChar w:fldCharType="begin"/>
      </w:r>
      <w:r>
        <w:instrText>XE"</w:instrText>
      </w:r>
      <w:r w:rsidRPr="00413D75">
        <w:rPr>
          <w:rFonts w:cs="Arial"/>
        </w:rPr>
        <w:instrText>System of Coordinate</w:instrText>
      </w:r>
      <w:r>
        <w:instrText>"</w:instrText>
      </w:r>
      <w:r>
        <w:rPr>
          <w:rFonts w:cs="Arial"/>
        </w:rPr>
        <w:fldChar w:fldCharType="end"/>
      </w:r>
      <w:r w:rsidR="009E71B4">
        <w:rPr>
          <w:rFonts w:cs="Arial"/>
        </w:rPr>
        <w:t xml:space="preserve"> </w:t>
      </w:r>
    </w:p>
    <w:p w14:paraId="42C66412" w14:textId="77777777" w:rsidR="00347871" w:rsidRDefault="00347871" w:rsidP="00F71BA8">
      <w:r>
        <w:t>Relationship between a coordinate and a system of coordinates that defines how the coordinate is to be interpreted.</w:t>
      </w:r>
    </w:p>
    <w:p w14:paraId="4FF9E4A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40C5938A" w14:textId="7DF8CBDB" w:rsidR="00347871" w:rsidRDefault="0039663B" w:rsidP="00347871">
      <w:pPr>
        <w:ind w:firstLine="720"/>
      </w:pPr>
      <w:r w:rsidRPr="002E0F19">
        <w:rPr>
          <w:noProof/>
        </w:rPr>
        <w:pict w14:anchorId="29CECF70">
          <v:shape id="_x0000_i1513" type="#_x0000_t75" alt="1082352899.png" style="width:12pt;height:12pt;visibility:visible;mso-wrap-style:square">
            <v:imagedata r:id="rId55" o:title="1082352899"/>
          </v:shape>
        </w:pict>
      </w:r>
      <w:r w:rsidR="00347871">
        <w:t xml:space="preserve"> system of coordinate</w:t>
      </w:r>
      <w:r w:rsidR="00347871">
        <w:rPr>
          <w:rFonts w:cs="Arial"/>
        </w:rPr>
        <w:fldChar w:fldCharType="begin"/>
      </w:r>
      <w:r w:rsidR="00347871">
        <w:instrText>XE"</w:instrText>
      </w:r>
      <w:r w:rsidR="00347871" w:rsidRPr="00413D75">
        <w:rPr>
          <w:rFonts w:cs="Arial"/>
        </w:rPr>
        <w:instrText>system of coordinate</w:instrText>
      </w:r>
      <w:r w:rsidR="00347871">
        <w:instrText>"</w:instrText>
      </w:r>
      <w:r w:rsidR="00347871">
        <w:rPr>
          <w:rFonts w:cs="Arial"/>
        </w:rPr>
        <w:fldChar w:fldCharType="end"/>
      </w:r>
      <w:r w:rsidR="00347871">
        <w:t xml:space="preserve"> : </w:t>
      </w:r>
      <w:hyperlink w:anchor="_ee5cb923fd568e5634bc03fa1f74e5b0" w:history="1">
        <w:r w:rsidR="00347871">
          <w:rPr>
            <w:rStyle w:val="Hyperlink"/>
          </w:rPr>
          <w:t>Coordinate System</w:t>
        </w:r>
      </w:hyperlink>
      <w:r w:rsidR="00347871">
        <w:t xml:space="preserve"> [1] </w:t>
      </w:r>
    </w:p>
    <w:p w14:paraId="76B9E9CC" w14:textId="77777777" w:rsidR="00347871" w:rsidRDefault="00347871" w:rsidP="004E3AD0">
      <w:pPr>
        <w:pStyle w:val="BodyText"/>
        <w:spacing w:before="60" w:after="120"/>
        <w:ind w:firstLine="720"/>
      </w:pPr>
      <w:r>
        <w:t>The set of rules and reference points used for interpreting a coordinate.</w:t>
      </w:r>
    </w:p>
    <w:p w14:paraId="554B410D" w14:textId="747F81BA" w:rsidR="00347871" w:rsidRDefault="0039663B" w:rsidP="00347871">
      <w:pPr>
        <w:ind w:firstLine="720"/>
      </w:pPr>
      <w:r w:rsidRPr="002E0F19">
        <w:rPr>
          <w:noProof/>
        </w:rPr>
        <w:pict w14:anchorId="357C16B2">
          <v:shape id="_x0000_i1512" type="#_x0000_t75" alt="1082352899.png" style="width:12pt;height:12pt;visibility:visible;mso-wrap-style:square">
            <v:imagedata r:id="rId55" o:title="1082352899"/>
          </v:shape>
        </w:pict>
      </w:r>
      <w:r w:rsidR="00347871">
        <w:t xml:space="preserve"> coordinate within system</w:t>
      </w:r>
      <w:r w:rsidR="00347871">
        <w:rPr>
          <w:rFonts w:cs="Arial"/>
        </w:rPr>
        <w:fldChar w:fldCharType="begin"/>
      </w:r>
      <w:r w:rsidR="00347871">
        <w:instrText>XE"</w:instrText>
      </w:r>
      <w:r w:rsidR="00347871" w:rsidRPr="00413D75">
        <w:rPr>
          <w:rFonts w:cs="Arial"/>
        </w:rPr>
        <w:instrText>coordinate within system</w:instrText>
      </w:r>
      <w:r w:rsidR="00347871">
        <w:instrText>"</w:instrText>
      </w:r>
      <w:r w:rsidR="00347871">
        <w:rPr>
          <w:rFonts w:cs="Arial"/>
        </w:rPr>
        <w:fldChar w:fldCharType="end"/>
      </w:r>
      <w:r w:rsidR="00347871">
        <w:t xml:space="preserve"> : </w:t>
      </w:r>
      <w:hyperlink w:anchor="_4fe9616d1516b4b36f94e6c28bcefb32" w:history="1">
        <w:r w:rsidR="00347871">
          <w:rPr>
            <w:rStyle w:val="Hyperlink"/>
          </w:rPr>
          <w:t>Coordinate</w:t>
        </w:r>
      </w:hyperlink>
      <w:r w:rsidR="00347871">
        <w:t xml:space="preserve"> [*] </w:t>
      </w:r>
    </w:p>
    <w:p w14:paraId="430B78FF" w14:textId="77777777" w:rsidR="00347871" w:rsidRDefault="00347871" w:rsidP="004E3AD0">
      <w:pPr>
        <w:pStyle w:val="BodyText"/>
        <w:spacing w:before="60" w:after="120"/>
        <w:ind w:firstLine="720"/>
      </w:pPr>
      <w:r>
        <w:t>A particular coordinate identifying an entity within the scope of a coordinate system.</w:t>
      </w:r>
    </w:p>
    <w:p w14:paraId="2A2DB058" w14:textId="77777777" w:rsidR="00347871" w:rsidRDefault="00347871" w:rsidP="00347871"/>
    <w:p w14:paraId="35D2F46A" w14:textId="77777777" w:rsidR="00347871" w:rsidRDefault="00347871" w:rsidP="00347871">
      <w:pPr>
        <w:spacing w:after="200" w:line="276" w:lineRule="auto"/>
        <w:rPr>
          <w:b/>
          <w:bCs/>
          <w:color w:val="365F91"/>
          <w:sz w:val="40"/>
          <w:szCs w:val="40"/>
        </w:rPr>
      </w:pPr>
      <w:r>
        <w:br w:type="page"/>
      </w:r>
    </w:p>
    <w:p w14:paraId="78F7552E" w14:textId="77777777" w:rsidR="00347871" w:rsidRDefault="00347871" w:rsidP="00347871">
      <w:pPr>
        <w:pStyle w:val="Heading1"/>
      </w:pPr>
      <w:bookmarkStart w:id="215" w:name="_Toc40971119"/>
      <w:r>
        <w:t>Concept Library::Information</w:t>
      </w:r>
      <w:bookmarkEnd w:id="215"/>
    </w:p>
    <w:p w14:paraId="438BBB46" w14:textId="77777777" w:rsidR="00347871" w:rsidRDefault="00347871" w:rsidP="00A318C1">
      <w:pPr>
        <w:pStyle w:val="BodyText"/>
      </w:pPr>
      <w:r>
        <w:t>Concepts relating to information (including data) about entities.</w:t>
      </w:r>
    </w:p>
    <w:p w14:paraId="629C461E" w14:textId="77777777" w:rsidR="00347871" w:rsidRDefault="00347871" w:rsidP="00347871">
      <w:pPr>
        <w:pStyle w:val="Heading2"/>
      </w:pPr>
      <w:bookmarkStart w:id="216" w:name="_Toc40971120"/>
      <w:r>
        <w:t>Diagram: Information Action</w:t>
      </w:r>
      <w:bookmarkEnd w:id="216"/>
    </w:p>
    <w:p w14:paraId="203AD700" w14:textId="24300518" w:rsidR="00347871" w:rsidRDefault="0039663B" w:rsidP="00347871">
      <w:pPr>
        <w:jc w:val="center"/>
        <w:rPr>
          <w:rFonts w:cs="Arial"/>
        </w:rPr>
      </w:pPr>
      <w:r w:rsidRPr="002E0F19">
        <w:rPr>
          <w:noProof/>
        </w:rPr>
        <w:pict w14:anchorId="543584AF">
          <v:shape id="Picture -2067742824.png" o:spid="_x0000_i1511" type="#_x0000_t75" alt="-2067742824.png" style="width:487.2pt;height:413.4pt;visibility:visible;mso-wrap-style:square">
            <v:imagedata r:id="rId56" o:title="-2067742824"/>
          </v:shape>
        </w:pict>
      </w:r>
    </w:p>
    <w:p w14:paraId="0C56D646"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Information Action</w:t>
      </w:r>
    </w:p>
    <w:p w14:paraId="7A66E28A" w14:textId="77777777" w:rsidR="00347871" w:rsidRDefault="00347871" w:rsidP="00347871">
      <w:pPr>
        <w:pStyle w:val="Heading2"/>
      </w:pPr>
      <w:bookmarkStart w:id="217" w:name="_Toc40971121"/>
      <w:r>
        <w:lastRenderedPageBreak/>
        <w:t>Diagram: Information Objects</w:t>
      </w:r>
      <w:bookmarkEnd w:id="217"/>
    </w:p>
    <w:p w14:paraId="580DC14A" w14:textId="2D17A5B6" w:rsidR="00347871" w:rsidRDefault="0039663B" w:rsidP="00347871">
      <w:pPr>
        <w:jc w:val="center"/>
        <w:rPr>
          <w:rFonts w:cs="Arial"/>
        </w:rPr>
      </w:pPr>
      <w:r w:rsidRPr="002E0F19">
        <w:rPr>
          <w:noProof/>
        </w:rPr>
        <w:pict w14:anchorId="10C9E9B6">
          <v:shape id="Picture -1651137318.png" o:spid="_x0000_i1510" type="#_x0000_t75" alt="-1651137318.png" style="width:487.2pt;height:201pt;visibility:visible;mso-wrap-style:square">
            <v:imagedata r:id="rId57" o:title="-1651137318"/>
          </v:shape>
        </w:pict>
      </w:r>
    </w:p>
    <w:p w14:paraId="22BD2926"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Information Objects</w:t>
      </w:r>
    </w:p>
    <w:p w14:paraId="4DE0548C" w14:textId="77777777" w:rsidR="00347871" w:rsidRDefault="00347871" w:rsidP="00347871">
      <w:pPr>
        <w:pStyle w:val="Heading2"/>
      </w:pPr>
      <w:bookmarkStart w:id="218" w:name="_Toc40971122"/>
      <w:r>
        <w:t>Diagram: Metadata</w:t>
      </w:r>
      <w:bookmarkEnd w:id="218"/>
    </w:p>
    <w:p w14:paraId="32184C1D" w14:textId="4C57AD11" w:rsidR="00347871" w:rsidRDefault="0039663B" w:rsidP="00347871">
      <w:pPr>
        <w:jc w:val="center"/>
        <w:rPr>
          <w:rFonts w:cs="Arial"/>
        </w:rPr>
      </w:pPr>
      <w:r w:rsidRPr="002E0F19">
        <w:rPr>
          <w:noProof/>
        </w:rPr>
        <w:pict w14:anchorId="6F70902B">
          <v:shape id="Picture -1271695234.png" o:spid="_x0000_i1509" type="#_x0000_t75" alt="-1271695234.png" style="width:487.8pt;height:324pt;visibility:visible;mso-wrap-style:square">
            <v:imagedata r:id="rId58" o:title="-1271695234"/>
          </v:shape>
        </w:pict>
      </w:r>
    </w:p>
    <w:p w14:paraId="692CB26C"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Metadata</w:t>
      </w:r>
    </w:p>
    <w:p w14:paraId="72C5DAC8" w14:textId="77777777" w:rsidR="00347871" w:rsidRDefault="00347871" w:rsidP="00347871">
      <w:r>
        <w:t xml:space="preserve"> </w:t>
      </w:r>
    </w:p>
    <w:p w14:paraId="2B672D08" w14:textId="77777777" w:rsidR="00347871" w:rsidRDefault="00347871" w:rsidP="00347871"/>
    <w:p w14:paraId="303767D8" w14:textId="77777777" w:rsidR="00347871" w:rsidRDefault="00347871" w:rsidP="00347871">
      <w:pPr>
        <w:pStyle w:val="Heading2"/>
      </w:pPr>
      <w:bookmarkStart w:id="219" w:name="_93d344d8ec4acb20aca1988e740da714"/>
      <w:bookmarkStart w:id="220" w:name="_Toc40971123"/>
      <w:r>
        <w:lastRenderedPageBreak/>
        <w:t>Class Add Information</w:t>
      </w:r>
      <w:bookmarkEnd w:id="219"/>
      <w:bookmarkEnd w:id="220"/>
      <w:r w:rsidRPr="003A31EC">
        <w:rPr>
          <w:rFonts w:cs="Arial"/>
        </w:rPr>
        <w:t xml:space="preserve"> </w:t>
      </w:r>
      <w:r>
        <w:rPr>
          <w:rFonts w:cs="Arial"/>
        </w:rPr>
        <w:fldChar w:fldCharType="begin"/>
      </w:r>
      <w:r>
        <w:instrText>XE"</w:instrText>
      </w:r>
      <w:r w:rsidRPr="00413D75">
        <w:rPr>
          <w:rFonts w:cs="Arial"/>
        </w:rPr>
        <w:instrText>Add Information</w:instrText>
      </w:r>
      <w:r>
        <w:instrText>"</w:instrText>
      </w:r>
      <w:r>
        <w:rPr>
          <w:rFonts w:cs="Arial"/>
        </w:rPr>
        <w:fldChar w:fldCharType="end"/>
      </w:r>
      <w:r w:rsidR="009E71B4">
        <w:rPr>
          <w:rFonts w:cs="Arial"/>
        </w:rPr>
        <w:t xml:space="preserve"> </w:t>
      </w:r>
    </w:p>
    <w:p w14:paraId="58979E70" w14:textId="77777777" w:rsidR="00347871" w:rsidRDefault="00347871" w:rsidP="00F71BA8">
      <w:r>
        <w:t>An action to add information to a repository or information structure.</w:t>
      </w:r>
    </w:p>
    <w:p w14:paraId="4BA607C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B853602" w14:textId="77777777" w:rsidR="00347871" w:rsidRDefault="00586039" w:rsidP="00347871">
      <w:pPr>
        <w:ind w:left="360"/>
      </w:pPr>
      <w:hyperlink w:anchor="_4156c80bdb4f91548629ab3a3fab880c" w:history="1">
        <w:r w:rsidR="00347871">
          <w:rPr>
            <w:rStyle w:val="Hyperlink"/>
          </w:rPr>
          <w:t>Add To Container Event</w:t>
        </w:r>
      </w:hyperlink>
      <w:r w:rsidR="00347871">
        <w:t xml:space="preserve">, </w:t>
      </w:r>
      <w:hyperlink w:anchor="_fb75331bcf7cfd653091f82ce7c1597d" w:history="1">
        <w:r w:rsidR="00347871">
          <w:rPr>
            <w:rStyle w:val="Hyperlink"/>
          </w:rPr>
          <w:t>Information Action</w:t>
        </w:r>
      </w:hyperlink>
    </w:p>
    <w:p w14:paraId="0075C6F8" w14:textId="77777777" w:rsidR="00347871" w:rsidRDefault="00347871" w:rsidP="00347871"/>
    <w:p w14:paraId="415EBC36" w14:textId="77777777" w:rsidR="00347871" w:rsidRDefault="00347871" w:rsidP="00347871">
      <w:pPr>
        <w:pStyle w:val="Heading2"/>
      </w:pPr>
      <w:bookmarkStart w:id="221" w:name="_8d5217ba06dddc9615722a8a1f09f5e1"/>
      <w:bookmarkStart w:id="222" w:name="_Toc40971124"/>
      <w:r>
        <w:t>Class Atomic Information Object</w:t>
      </w:r>
      <w:bookmarkEnd w:id="221"/>
      <w:bookmarkEnd w:id="222"/>
      <w:r w:rsidRPr="003A31EC">
        <w:rPr>
          <w:rFonts w:cs="Arial"/>
        </w:rPr>
        <w:t xml:space="preserve"> </w:t>
      </w:r>
      <w:r>
        <w:rPr>
          <w:rFonts w:cs="Arial"/>
        </w:rPr>
        <w:fldChar w:fldCharType="begin"/>
      </w:r>
      <w:r>
        <w:instrText>XE"</w:instrText>
      </w:r>
      <w:r w:rsidRPr="00413D75">
        <w:rPr>
          <w:rFonts w:cs="Arial"/>
        </w:rPr>
        <w:instrText>Atomic Information Object</w:instrText>
      </w:r>
      <w:r>
        <w:instrText>"</w:instrText>
      </w:r>
      <w:r>
        <w:rPr>
          <w:rFonts w:cs="Arial"/>
        </w:rPr>
        <w:fldChar w:fldCharType="end"/>
      </w:r>
      <w:r w:rsidR="009E71B4">
        <w:rPr>
          <w:rFonts w:cs="Arial"/>
        </w:rPr>
        <w:t xml:space="preserve"> </w:t>
      </w:r>
    </w:p>
    <w:p w14:paraId="6A672C39" w14:textId="77777777" w:rsidR="00347871" w:rsidRDefault="00347871" w:rsidP="00F71BA8">
      <w:r>
        <w:t>An atomic information object is a managed piece of information composed entirely of a single value. e.g. an MP3 representation of a song. Note that different viewpoints and abstractions may not agree on what is "atomic". e.g. a music editor may consider a song a series of samples.</w:t>
      </w:r>
    </w:p>
    <w:p w14:paraId="13186C6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B02D819" w14:textId="77777777" w:rsidR="00347871" w:rsidRDefault="00586039" w:rsidP="00347871">
      <w:pPr>
        <w:ind w:left="360"/>
      </w:pPr>
      <w:hyperlink w:anchor="_4691ca6695e131fb5a5de0123fa7ee06" w:history="1">
        <w:r w:rsidR="00347871">
          <w:rPr>
            <w:rStyle w:val="Hyperlink"/>
          </w:rPr>
          <w:t>Information Object</w:t>
        </w:r>
      </w:hyperlink>
    </w:p>
    <w:p w14:paraId="2729118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D91FE5F" w14:textId="253DD73D" w:rsidR="00347871" w:rsidRDefault="0039663B" w:rsidP="00E04E71">
      <w:pPr>
        <w:pStyle w:val="BodyText2"/>
        <w:spacing w:after="0" w:line="240" w:lineRule="auto"/>
      </w:pPr>
      <w:r w:rsidRPr="002E0F19">
        <w:rPr>
          <w:noProof/>
        </w:rPr>
        <w:pict w14:anchorId="02EEFBC8">
          <v:shape id="_x0000_i1508" type="#_x0000_t75" alt="-255323646.png" style="width:12pt;height:12pt;visibility:visible;mso-wrap-style:square">
            <v:imagedata r:id="rId20" o:title="-255323646"/>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e31475aed8f6ab7db3b8aae1e826c3b3" w:history="1">
        <w:r w:rsidR="00347871">
          <w:rPr>
            <w:rStyle w:val="Hyperlink"/>
          </w:rPr>
          <w:t>Value</w:t>
        </w:r>
      </w:hyperlink>
      <w:r w:rsidR="00347871">
        <w:t xml:space="preserve"> [1]</w:t>
      </w:r>
    </w:p>
    <w:p w14:paraId="14D8614D" w14:textId="77777777" w:rsidR="00347871" w:rsidRDefault="00347871" w:rsidP="00E04E71">
      <w:pPr>
        <w:pStyle w:val="BodyText"/>
        <w:spacing w:before="0" w:after="120"/>
      </w:pPr>
      <w:r>
        <w:t>Atomic value associated with an atomic information object.</w:t>
      </w:r>
    </w:p>
    <w:p w14:paraId="4C1971E8" w14:textId="77777777" w:rsidR="00347871" w:rsidRDefault="00347871" w:rsidP="00347871"/>
    <w:p w14:paraId="0733AE32" w14:textId="77777777" w:rsidR="00347871" w:rsidRDefault="00347871" w:rsidP="00347871">
      <w:pPr>
        <w:pStyle w:val="Heading2"/>
      </w:pPr>
      <w:bookmarkStart w:id="223" w:name="_a0f8992b58334bcfdc6df1458921717b"/>
      <w:bookmarkStart w:id="224" w:name="_Toc40971125"/>
      <w:r>
        <w:t>Class Close Information</w:t>
      </w:r>
      <w:bookmarkEnd w:id="223"/>
      <w:bookmarkEnd w:id="224"/>
      <w:r w:rsidRPr="003A31EC">
        <w:rPr>
          <w:rFonts w:cs="Arial"/>
        </w:rPr>
        <w:t xml:space="preserve"> </w:t>
      </w:r>
      <w:r>
        <w:rPr>
          <w:rFonts w:cs="Arial"/>
        </w:rPr>
        <w:fldChar w:fldCharType="begin"/>
      </w:r>
      <w:r>
        <w:instrText>XE"</w:instrText>
      </w:r>
      <w:r w:rsidRPr="00413D75">
        <w:rPr>
          <w:rFonts w:cs="Arial"/>
        </w:rPr>
        <w:instrText>Close Information</w:instrText>
      </w:r>
      <w:r>
        <w:instrText>"</w:instrText>
      </w:r>
      <w:r>
        <w:rPr>
          <w:rFonts w:cs="Arial"/>
        </w:rPr>
        <w:fldChar w:fldCharType="end"/>
      </w:r>
      <w:r w:rsidR="009E71B4">
        <w:rPr>
          <w:rFonts w:cs="Arial"/>
        </w:rPr>
        <w:t xml:space="preserve"> </w:t>
      </w:r>
    </w:p>
    <w:p w14:paraId="64AE70A1" w14:textId="77777777" w:rsidR="00347871" w:rsidRDefault="00347871" w:rsidP="00F71BA8">
      <w:r>
        <w:t>An action that removes information from visibility.</w:t>
      </w:r>
    </w:p>
    <w:p w14:paraId="1323C0B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DA5A384" w14:textId="77777777" w:rsidR="00347871" w:rsidRDefault="00586039" w:rsidP="00347871">
      <w:pPr>
        <w:ind w:left="360"/>
      </w:pPr>
      <w:hyperlink w:anchor="_fb75331bcf7cfd653091f82ce7c1597d" w:history="1">
        <w:r w:rsidR="00347871">
          <w:rPr>
            <w:rStyle w:val="Hyperlink"/>
          </w:rPr>
          <w:t>Information Action</w:t>
        </w:r>
      </w:hyperlink>
    </w:p>
    <w:p w14:paraId="367EFA23" w14:textId="77777777" w:rsidR="00347871" w:rsidRDefault="00347871" w:rsidP="00347871"/>
    <w:p w14:paraId="404EDBDE" w14:textId="77777777" w:rsidR="00347871" w:rsidRDefault="00347871" w:rsidP="00347871">
      <w:pPr>
        <w:pStyle w:val="Heading2"/>
      </w:pPr>
      <w:bookmarkStart w:id="225" w:name="_e403ea835426ea05bb9765ac448b7777"/>
      <w:bookmarkStart w:id="226" w:name="_Toc40971126"/>
      <w:r>
        <w:t>Class Confidence</w:t>
      </w:r>
      <w:bookmarkEnd w:id="225"/>
      <w:bookmarkEnd w:id="226"/>
      <w:r w:rsidRPr="003A31EC">
        <w:rPr>
          <w:rFonts w:cs="Arial"/>
        </w:rPr>
        <w:t xml:space="preserve"> </w:t>
      </w:r>
      <w:r>
        <w:rPr>
          <w:rFonts w:cs="Arial"/>
        </w:rPr>
        <w:fldChar w:fldCharType="begin"/>
      </w:r>
      <w:r>
        <w:instrText>XE"</w:instrText>
      </w:r>
      <w:r w:rsidRPr="00413D75">
        <w:rPr>
          <w:rFonts w:cs="Arial"/>
        </w:rPr>
        <w:instrText>Confidence</w:instrText>
      </w:r>
      <w:r>
        <w:instrText>"</w:instrText>
      </w:r>
      <w:r>
        <w:rPr>
          <w:rFonts w:cs="Arial"/>
        </w:rPr>
        <w:fldChar w:fldCharType="end"/>
      </w:r>
      <w:r w:rsidR="009E71B4">
        <w:rPr>
          <w:rFonts w:cs="Arial"/>
        </w:rPr>
        <w:t xml:space="preserve"> </w:t>
      </w:r>
    </w:p>
    <w:p w14:paraId="2C55B49B" w14:textId="77777777" w:rsidR="00347871" w:rsidRDefault="00347871" w:rsidP="00F71BA8">
      <w:r>
        <w:t>A statement and measure of the confidence in any fact or set of facts about an entity.</w:t>
      </w:r>
    </w:p>
    <w:p w14:paraId="6EFE79C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39358A2" w14:textId="77777777" w:rsidR="00347871" w:rsidRDefault="00586039" w:rsidP="00347871">
      <w:pPr>
        <w:ind w:left="360"/>
      </w:pPr>
      <w:hyperlink w:anchor="_2dd1295208253639d2779b322e2d21ce" w:history="1">
        <w:r w:rsidR="00347871">
          <w:rPr>
            <w:rStyle w:val="Hyperlink"/>
          </w:rPr>
          <w:t>Metadata</w:t>
        </w:r>
      </w:hyperlink>
    </w:p>
    <w:p w14:paraId="36BC0A4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6E428CD" w14:textId="6A82F841" w:rsidR="00347871" w:rsidRDefault="0039663B" w:rsidP="00E04E71">
      <w:pPr>
        <w:pStyle w:val="BodyText2"/>
        <w:spacing w:after="0" w:line="240" w:lineRule="auto"/>
      </w:pPr>
      <w:r w:rsidRPr="002E0F19">
        <w:rPr>
          <w:noProof/>
        </w:rPr>
        <w:pict w14:anchorId="5F44B93B">
          <v:shape id="_x0000_i1507" type="#_x0000_t75" alt="-255323646.png" style="width:12pt;height:12pt;visibility:visible;mso-wrap-style:square">
            <v:imagedata r:id="rId20" o:title="-255323646"/>
          </v:shape>
        </w:pict>
      </w:r>
      <w:r w:rsidR="00347871">
        <w:t xml:space="preserve"> confidence metric</w:t>
      </w:r>
      <w:r w:rsidR="00347871">
        <w:rPr>
          <w:rFonts w:cs="Arial"/>
        </w:rPr>
        <w:fldChar w:fldCharType="begin"/>
      </w:r>
      <w:r w:rsidR="00347871">
        <w:instrText>XE"</w:instrText>
      </w:r>
      <w:r w:rsidR="00347871" w:rsidRPr="00413D75">
        <w:rPr>
          <w:rFonts w:cs="Arial"/>
        </w:rPr>
        <w:instrText>confidence metric</w:instrText>
      </w:r>
      <w:r w:rsidR="00347871">
        <w:instrText>"</w:instrText>
      </w:r>
      <w:r w:rsidR="00347871">
        <w:rPr>
          <w:rFonts w:cs="Arial"/>
        </w:rPr>
        <w:fldChar w:fldCharType="end"/>
      </w:r>
      <w:r w:rsidR="00347871">
        <w:t xml:space="preserve"> : </w:t>
      </w:r>
      <w:hyperlink w:anchor="_b2d78e4d8f8ccfe0d64b81666aef5ee5" w:history="1">
        <w:r w:rsidR="00347871">
          <w:rPr>
            <w:rStyle w:val="Hyperlink"/>
          </w:rPr>
          <w:t>Confidence Metric</w:t>
        </w:r>
      </w:hyperlink>
    </w:p>
    <w:p w14:paraId="59FE31D7" w14:textId="77777777" w:rsidR="00347871" w:rsidRDefault="00347871" w:rsidP="00E04E71">
      <w:pPr>
        <w:pStyle w:val="BodyText"/>
        <w:spacing w:before="0" w:after="120"/>
      </w:pPr>
      <w:r>
        <w:t>A metric reflecting confidence in an assertion condition or effect.</w:t>
      </w:r>
    </w:p>
    <w:p w14:paraId="07CAD821" w14:textId="77777777" w:rsidR="00347871" w:rsidRDefault="00347871" w:rsidP="00347871"/>
    <w:p w14:paraId="0BD2275C" w14:textId="77777777" w:rsidR="00347871" w:rsidRDefault="00347871" w:rsidP="00347871">
      <w:pPr>
        <w:pStyle w:val="Heading2"/>
      </w:pPr>
      <w:bookmarkStart w:id="227" w:name="_ebee96a20516b540e867aa27444eb0b9"/>
      <w:bookmarkStart w:id="228" w:name="_Toc40971127"/>
      <w:r>
        <w:t>Association Confidence in Assertion</w:t>
      </w:r>
      <w:bookmarkEnd w:id="228"/>
      <w:r>
        <w:t xml:space="preserve"> </w:t>
      </w:r>
      <w:bookmarkEnd w:id="227"/>
      <w:r w:rsidRPr="003A31EC">
        <w:rPr>
          <w:rFonts w:cs="Arial"/>
        </w:rPr>
        <w:t xml:space="preserve"> </w:t>
      </w:r>
      <w:r>
        <w:rPr>
          <w:rFonts w:cs="Arial"/>
        </w:rPr>
        <w:fldChar w:fldCharType="begin"/>
      </w:r>
      <w:r>
        <w:instrText>XE"</w:instrText>
      </w:r>
      <w:r w:rsidRPr="00413D75">
        <w:rPr>
          <w:rFonts w:cs="Arial"/>
        </w:rPr>
        <w:instrText xml:space="preserve">Confidence in Assertion </w:instrText>
      </w:r>
      <w:r>
        <w:instrText>"</w:instrText>
      </w:r>
      <w:r>
        <w:rPr>
          <w:rFonts w:cs="Arial"/>
        </w:rPr>
        <w:fldChar w:fldCharType="end"/>
      </w:r>
      <w:r w:rsidR="009E71B4">
        <w:rPr>
          <w:rFonts w:cs="Arial"/>
        </w:rPr>
        <w:t xml:space="preserve"> </w:t>
      </w:r>
    </w:p>
    <w:p w14:paraId="183C9ED6" w14:textId="77777777" w:rsidR="00347871" w:rsidRDefault="00347871" w:rsidP="00F71BA8">
      <w:r>
        <w:t>A relationship relating a degree of confidence with the topic or subject of that confidence. Confidence is metadata about statements in a model; the degree of belief in those statements.</w:t>
      </w:r>
    </w:p>
    <w:p w14:paraId="68A623D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48BB21B0" w14:textId="2EA84B32" w:rsidR="00347871" w:rsidRDefault="0039663B" w:rsidP="00347871">
      <w:pPr>
        <w:ind w:firstLine="720"/>
      </w:pPr>
      <w:r w:rsidRPr="002E0F19">
        <w:rPr>
          <w:noProof/>
        </w:rPr>
        <w:pict w14:anchorId="45281B33">
          <v:shape id="_x0000_i1506" type="#_x0000_t75" alt="1082352899.png" style="width:12pt;height:12pt;visibility:visible;mso-wrap-style:square">
            <v:imagedata r:id="rId55" o:title="1082352899"/>
          </v:shape>
        </w:pict>
      </w:r>
      <w:r w:rsidR="00347871">
        <w:t xml:space="preserve"> confidence about</w:t>
      </w:r>
      <w:r w:rsidR="00347871">
        <w:rPr>
          <w:rFonts w:cs="Arial"/>
        </w:rPr>
        <w:fldChar w:fldCharType="begin"/>
      </w:r>
      <w:r w:rsidR="00347871">
        <w:instrText>XE"</w:instrText>
      </w:r>
      <w:r w:rsidR="00347871" w:rsidRPr="00413D75">
        <w:rPr>
          <w:rFonts w:cs="Arial"/>
        </w:rPr>
        <w:instrText>confidence about</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4E084A8F" w14:textId="77777777" w:rsidR="00347871" w:rsidRDefault="00347871" w:rsidP="004E3AD0">
      <w:pPr>
        <w:pStyle w:val="BodyText"/>
        <w:spacing w:before="60" w:after="120"/>
        <w:ind w:firstLine="720"/>
      </w:pPr>
      <w:r>
        <w:t>Subject of confidence; the facts, situations or subject that confidence is being evaluated for.</w:t>
      </w:r>
    </w:p>
    <w:p w14:paraId="2F211FD3" w14:textId="50266B02" w:rsidR="00347871" w:rsidRDefault="0039663B" w:rsidP="00347871">
      <w:pPr>
        <w:ind w:firstLine="720"/>
      </w:pPr>
      <w:r w:rsidRPr="002E0F19">
        <w:rPr>
          <w:noProof/>
        </w:rPr>
        <w:pict w14:anchorId="27B1195A">
          <v:shape id="_x0000_i1505" type="#_x0000_t75" alt="1082352899.png" style="width:12pt;height:12pt;visibility:visible;mso-wrap-style:square">
            <v:imagedata r:id="rId55" o:title="1082352899"/>
          </v:shape>
        </w:pict>
      </w:r>
      <w:r w:rsidR="00347871">
        <w:t xml:space="preserve"> has confidence</w:t>
      </w:r>
      <w:r w:rsidR="00347871">
        <w:rPr>
          <w:rFonts w:cs="Arial"/>
        </w:rPr>
        <w:fldChar w:fldCharType="begin"/>
      </w:r>
      <w:r w:rsidR="00347871">
        <w:instrText>XE"</w:instrText>
      </w:r>
      <w:r w:rsidR="00347871" w:rsidRPr="00413D75">
        <w:rPr>
          <w:rFonts w:cs="Arial"/>
        </w:rPr>
        <w:instrText>has confidence</w:instrText>
      </w:r>
      <w:r w:rsidR="00347871">
        <w:instrText>"</w:instrText>
      </w:r>
      <w:r w:rsidR="00347871">
        <w:rPr>
          <w:rFonts w:cs="Arial"/>
        </w:rPr>
        <w:fldChar w:fldCharType="end"/>
      </w:r>
      <w:r w:rsidR="00347871">
        <w:t xml:space="preserve"> : </w:t>
      </w:r>
      <w:hyperlink w:anchor="_e403ea835426ea05bb9765ac448b7777" w:history="1">
        <w:r w:rsidR="00347871">
          <w:rPr>
            <w:rStyle w:val="Hyperlink"/>
          </w:rPr>
          <w:t>Confidence</w:t>
        </w:r>
      </w:hyperlink>
      <w:r w:rsidR="00347871">
        <w:t xml:space="preserve"> [0..1] </w:t>
      </w:r>
    </w:p>
    <w:p w14:paraId="24CEAD42" w14:textId="77777777" w:rsidR="00347871" w:rsidRDefault="00347871" w:rsidP="004E3AD0">
      <w:pPr>
        <w:pStyle w:val="BodyText"/>
        <w:spacing w:before="60" w:after="120"/>
        <w:ind w:firstLine="720"/>
      </w:pPr>
      <w:r>
        <w:t>Confidence is a metric quantifying the belief that the facts asserted about the entity are true and valid.</w:t>
      </w:r>
    </w:p>
    <w:p w14:paraId="27D97B05" w14:textId="77777777" w:rsidR="00347871" w:rsidRDefault="00347871" w:rsidP="00347871"/>
    <w:p w14:paraId="5D513193" w14:textId="77777777" w:rsidR="00347871" w:rsidRDefault="00347871" w:rsidP="00347871">
      <w:pPr>
        <w:pStyle w:val="Heading2"/>
      </w:pPr>
      <w:bookmarkStart w:id="229" w:name="_15d2a0e7fd24a6551a81e088a9c814cc"/>
      <w:bookmarkStart w:id="230" w:name="_Toc40971128"/>
      <w:r>
        <w:lastRenderedPageBreak/>
        <w:t>Association Class Contained Information</w:t>
      </w:r>
      <w:bookmarkEnd w:id="229"/>
      <w:bookmarkEnd w:id="230"/>
      <w:r w:rsidRPr="003A31EC">
        <w:rPr>
          <w:rFonts w:cs="Arial"/>
        </w:rPr>
        <w:t xml:space="preserve"> </w:t>
      </w:r>
      <w:r>
        <w:rPr>
          <w:rFonts w:cs="Arial"/>
        </w:rPr>
        <w:fldChar w:fldCharType="begin"/>
      </w:r>
      <w:r>
        <w:instrText>XE"</w:instrText>
      </w:r>
      <w:r w:rsidRPr="00413D75">
        <w:rPr>
          <w:rFonts w:cs="Arial"/>
        </w:rPr>
        <w:instrText>Contained Information</w:instrText>
      </w:r>
      <w:r>
        <w:instrText>"</w:instrText>
      </w:r>
      <w:r>
        <w:rPr>
          <w:rFonts w:cs="Arial"/>
        </w:rPr>
        <w:fldChar w:fldCharType="end"/>
      </w:r>
      <w:r w:rsidR="009E71B4">
        <w:rPr>
          <w:rFonts w:cs="Arial"/>
        </w:rPr>
        <w:t xml:space="preserve"> </w:t>
      </w:r>
    </w:p>
    <w:p w14:paraId="0EE7CE8A" w14:textId="77777777" w:rsidR="00347871" w:rsidRDefault="00347871" w:rsidP="00F71BA8">
      <w:r>
        <w:t>Relationship connecting an information container with what it contains.</w:t>
      </w:r>
    </w:p>
    <w:p w14:paraId="6DEB3A74" w14:textId="260CB78B" w:rsidR="00347871" w:rsidRDefault="0039663B" w:rsidP="00347871">
      <w:pPr>
        <w:jc w:val="center"/>
      </w:pPr>
      <w:r w:rsidRPr="002E0F19">
        <w:rPr>
          <w:noProof/>
        </w:rPr>
        <w:pict w14:anchorId="3B96DF99">
          <v:shape id="Picture 714776913.png" o:spid="_x0000_i1504" type="#_x0000_t75" alt="714776913.png" style="width:487.2pt;height:199.8pt;visibility:visible;mso-wrap-style:square">
            <v:imagedata r:id="rId59" o:title="714776913"/>
          </v:shape>
        </w:pict>
      </w:r>
    </w:p>
    <w:p w14:paraId="742E686D"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Contained Information</w:t>
      </w:r>
    </w:p>
    <w:p w14:paraId="33691A34"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621F196D" w14:textId="77777777" w:rsidR="00347871" w:rsidRDefault="00586039" w:rsidP="00347871">
      <w:pPr>
        <w:ind w:left="360"/>
      </w:pPr>
      <w:hyperlink w:anchor="_3131099909517150d72ddaac8d83f096" w:history="1">
        <w:r w:rsidR="00347871">
          <w:rPr>
            <w:rStyle w:val="Hyperlink"/>
          </w:rPr>
          <w:t>Containment</w:t>
        </w:r>
      </w:hyperlink>
    </w:p>
    <w:p w14:paraId="5E1F50F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727158C2" w14:textId="3219F381" w:rsidR="00347871" w:rsidRDefault="0039663B" w:rsidP="00347871">
      <w:pPr>
        <w:ind w:firstLine="720"/>
      </w:pPr>
      <w:r w:rsidRPr="002E0F19">
        <w:rPr>
          <w:noProof/>
        </w:rPr>
        <w:pict w14:anchorId="3284F78F">
          <v:shape id="_x0000_i1503" type="#_x0000_t75" alt="1036430391.png" style="width:12pt;height:12pt;visibility:visible;mso-wrap-style:square">
            <v:imagedata r:id="rId14" o:title="1036430391"/>
          </v:shape>
        </w:pict>
      </w:r>
      <w:r w:rsidR="00347871">
        <w:t xml:space="preserve"> contains information</w:t>
      </w:r>
      <w:r w:rsidR="00347871">
        <w:rPr>
          <w:rFonts w:cs="Arial"/>
        </w:rPr>
        <w:fldChar w:fldCharType="begin"/>
      </w:r>
      <w:r w:rsidR="00347871">
        <w:instrText>XE"</w:instrText>
      </w:r>
      <w:r w:rsidR="00347871" w:rsidRPr="00413D75">
        <w:rPr>
          <w:rFonts w:cs="Arial"/>
        </w:rPr>
        <w:instrText>contains information</w:instrText>
      </w:r>
      <w:r w:rsidR="00347871">
        <w:instrText>"</w:instrText>
      </w:r>
      <w:r w:rsidR="00347871">
        <w:rPr>
          <w:rFonts w:cs="Arial"/>
        </w:rPr>
        <w:fldChar w:fldCharType="end"/>
      </w:r>
      <w:r w:rsidR="00347871">
        <w:t xml:space="preserve"> : </w:t>
      </w:r>
      <w:hyperlink w:anchor="_4691ca6695e131fb5a5de0123fa7ee06" w:history="1">
        <w:r w:rsidR="00347871">
          <w:rPr>
            <w:rStyle w:val="Hyperlink"/>
          </w:rPr>
          <w:t>Information Object</w:t>
        </w:r>
      </w:hyperlink>
      <w:r w:rsidR="00347871">
        <w:t xml:space="preserve"> [*] </w:t>
      </w:r>
    </w:p>
    <w:p w14:paraId="01670C8E" w14:textId="77777777" w:rsidR="00347871" w:rsidRDefault="00347871" w:rsidP="004E3AD0">
      <w:pPr>
        <w:pStyle w:val="BodyText"/>
        <w:spacing w:before="60" w:after="120"/>
        <w:ind w:firstLine="720"/>
      </w:pPr>
      <w:r>
        <w:t>An information object structurally contained in another.</w:t>
      </w:r>
    </w:p>
    <w:p w14:paraId="695963A6" w14:textId="21DF18FF" w:rsidR="00347871" w:rsidRDefault="0039663B" w:rsidP="00347871">
      <w:pPr>
        <w:ind w:firstLine="720"/>
      </w:pPr>
      <w:r w:rsidRPr="002E0F19">
        <w:rPr>
          <w:noProof/>
        </w:rPr>
        <w:pict w14:anchorId="740FEC09">
          <v:shape id="_x0000_i1502" type="#_x0000_t75" alt="1036430391.png" style="width:12pt;height:12pt;visibility:visible;mso-wrap-style:square">
            <v:imagedata r:id="rId14" o:title="1036430391"/>
          </v:shape>
        </w:pict>
      </w:r>
      <w:r w:rsidR="00347871">
        <w:t xml:space="preserve"> is in information structure</w:t>
      </w:r>
      <w:r w:rsidR="00347871">
        <w:rPr>
          <w:rFonts w:cs="Arial"/>
        </w:rPr>
        <w:fldChar w:fldCharType="begin"/>
      </w:r>
      <w:r w:rsidR="00347871">
        <w:instrText>XE"</w:instrText>
      </w:r>
      <w:r w:rsidR="00347871" w:rsidRPr="00413D75">
        <w:rPr>
          <w:rFonts w:cs="Arial"/>
        </w:rPr>
        <w:instrText>is in information structure</w:instrText>
      </w:r>
      <w:r w:rsidR="00347871">
        <w:instrText>"</w:instrText>
      </w:r>
      <w:r w:rsidR="00347871">
        <w:rPr>
          <w:rFonts w:cs="Arial"/>
        </w:rPr>
        <w:fldChar w:fldCharType="end"/>
      </w:r>
      <w:r w:rsidR="00347871">
        <w:t xml:space="preserve"> : </w:t>
      </w:r>
      <w:hyperlink w:anchor="_b24616732e29f7a60f21bc1b896c9e2c" w:history="1">
        <w:r w:rsidR="00347871">
          <w:rPr>
            <w:rStyle w:val="Hyperlink"/>
          </w:rPr>
          <w:t>Structured Information Object</w:t>
        </w:r>
      </w:hyperlink>
      <w:r w:rsidR="00347871">
        <w:t xml:space="preserve"> [*] </w:t>
      </w:r>
    </w:p>
    <w:p w14:paraId="2550BCC3" w14:textId="77777777" w:rsidR="00347871" w:rsidRDefault="00347871" w:rsidP="004E3AD0">
      <w:pPr>
        <w:pStyle w:val="BodyText"/>
        <w:spacing w:before="60" w:after="120"/>
        <w:ind w:firstLine="720"/>
      </w:pPr>
      <w:r>
        <w:t>Structural containment of an information object within an information object.</w:t>
      </w:r>
    </w:p>
    <w:p w14:paraId="25664189" w14:textId="77777777" w:rsidR="00347871" w:rsidRDefault="00347871" w:rsidP="00347871"/>
    <w:p w14:paraId="5EECDD30" w14:textId="77777777" w:rsidR="00347871" w:rsidRDefault="00347871" w:rsidP="00347871">
      <w:pPr>
        <w:pStyle w:val="Heading2"/>
      </w:pPr>
      <w:bookmarkStart w:id="231" w:name="_d39add98a80fe5b215f7674059de3385"/>
      <w:bookmarkStart w:id="232" w:name="_Toc40971129"/>
      <w:r>
        <w:t>Class Copy Information</w:t>
      </w:r>
      <w:bookmarkEnd w:id="231"/>
      <w:bookmarkEnd w:id="232"/>
      <w:r w:rsidRPr="003A31EC">
        <w:rPr>
          <w:rFonts w:cs="Arial"/>
        </w:rPr>
        <w:t xml:space="preserve"> </w:t>
      </w:r>
      <w:r>
        <w:rPr>
          <w:rFonts w:cs="Arial"/>
        </w:rPr>
        <w:fldChar w:fldCharType="begin"/>
      </w:r>
      <w:r>
        <w:instrText>XE"</w:instrText>
      </w:r>
      <w:r w:rsidRPr="00413D75">
        <w:rPr>
          <w:rFonts w:cs="Arial"/>
        </w:rPr>
        <w:instrText>Copy Information</w:instrText>
      </w:r>
      <w:r>
        <w:instrText>"</w:instrText>
      </w:r>
      <w:r>
        <w:rPr>
          <w:rFonts w:cs="Arial"/>
        </w:rPr>
        <w:fldChar w:fldCharType="end"/>
      </w:r>
      <w:r w:rsidR="009E71B4">
        <w:rPr>
          <w:rFonts w:cs="Arial"/>
        </w:rPr>
        <w:t xml:space="preserve"> </w:t>
      </w:r>
    </w:p>
    <w:p w14:paraId="3FEE7206" w14:textId="77777777" w:rsidR="00347871" w:rsidRDefault="00347871" w:rsidP="00F71BA8">
      <w:r>
        <w:t>An Information Action to duplicate information in another location or container.</w:t>
      </w:r>
    </w:p>
    <w:p w14:paraId="3999262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3585A37" w14:textId="77777777" w:rsidR="00347871" w:rsidRDefault="00586039" w:rsidP="00347871">
      <w:pPr>
        <w:ind w:left="360"/>
      </w:pPr>
      <w:hyperlink w:anchor="_4156c80bdb4f91548629ab3a3fab880c" w:history="1">
        <w:r w:rsidR="00347871">
          <w:rPr>
            <w:rStyle w:val="Hyperlink"/>
          </w:rPr>
          <w:t>Add To Container Event</w:t>
        </w:r>
      </w:hyperlink>
      <w:r w:rsidR="00347871">
        <w:t xml:space="preserve">, </w:t>
      </w:r>
      <w:hyperlink w:anchor="_fb75331bcf7cfd653091f82ce7c1597d" w:history="1">
        <w:r w:rsidR="00347871">
          <w:rPr>
            <w:rStyle w:val="Hyperlink"/>
          </w:rPr>
          <w:t>Information Action</w:t>
        </w:r>
      </w:hyperlink>
    </w:p>
    <w:p w14:paraId="2F89B97D" w14:textId="77777777" w:rsidR="00347871" w:rsidRDefault="00347871" w:rsidP="00347871"/>
    <w:p w14:paraId="519DAB27" w14:textId="77777777" w:rsidR="00347871" w:rsidRDefault="00347871" w:rsidP="00347871">
      <w:pPr>
        <w:pStyle w:val="Heading2"/>
      </w:pPr>
      <w:bookmarkStart w:id="233" w:name="_1505045181921ee0407c095b1188530d"/>
      <w:bookmarkStart w:id="234" w:name="_Toc40971130"/>
      <w:r>
        <w:t>Class Create Information</w:t>
      </w:r>
      <w:bookmarkEnd w:id="233"/>
      <w:bookmarkEnd w:id="234"/>
      <w:r w:rsidRPr="003A31EC">
        <w:rPr>
          <w:rFonts w:cs="Arial"/>
        </w:rPr>
        <w:t xml:space="preserve"> </w:t>
      </w:r>
      <w:r>
        <w:rPr>
          <w:rFonts w:cs="Arial"/>
        </w:rPr>
        <w:fldChar w:fldCharType="begin"/>
      </w:r>
      <w:r>
        <w:instrText>XE"</w:instrText>
      </w:r>
      <w:r w:rsidRPr="00413D75">
        <w:rPr>
          <w:rFonts w:cs="Arial"/>
        </w:rPr>
        <w:instrText>Create Information</w:instrText>
      </w:r>
      <w:r>
        <w:instrText>"</w:instrText>
      </w:r>
      <w:r>
        <w:rPr>
          <w:rFonts w:cs="Arial"/>
        </w:rPr>
        <w:fldChar w:fldCharType="end"/>
      </w:r>
      <w:r w:rsidR="009E71B4">
        <w:rPr>
          <w:rFonts w:cs="Arial"/>
        </w:rPr>
        <w:t xml:space="preserve"> </w:t>
      </w:r>
    </w:p>
    <w:p w14:paraId="28BBE098" w14:textId="77777777" w:rsidR="00347871" w:rsidRDefault="00347871" w:rsidP="00F71BA8">
      <w:r>
        <w:t>An action that creates information.</w:t>
      </w:r>
    </w:p>
    <w:p w14:paraId="4AA3F08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E4E2AB5" w14:textId="77777777" w:rsidR="00347871" w:rsidRDefault="00586039" w:rsidP="00347871">
      <w:pPr>
        <w:ind w:left="360"/>
      </w:pPr>
      <w:hyperlink w:anchor="_4156c80bdb4f91548629ab3a3fab880c" w:history="1">
        <w:r w:rsidR="00347871">
          <w:rPr>
            <w:rStyle w:val="Hyperlink"/>
          </w:rPr>
          <w:t>Add To Container Event</w:t>
        </w:r>
      </w:hyperlink>
      <w:r w:rsidR="00347871">
        <w:t xml:space="preserve">, </w:t>
      </w:r>
      <w:hyperlink w:anchor="_3ce8b8af6dbb0eb2d131cfbd4942b34b" w:history="1">
        <w:r w:rsidR="00347871">
          <w:rPr>
            <w:rStyle w:val="Hyperlink"/>
          </w:rPr>
          <w:t>Create</w:t>
        </w:r>
      </w:hyperlink>
      <w:r w:rsidR="00347871">
        <w:t xml:space="preserve">, </w:t>
      </w:r>
      <w:hyperlink w:anchor="_fb75331bcf7cfd653091f82ce7c1597d" w:history="1">
        <w:r w:rsidR="00347871">
          <w:rPr>
            <w:rStyle w:val="Hyperlink"/>
          </w:rPr>
          <w:t>Information Action</w:t>
        </w:r>
      </w:hyperlink>
    </w:p>
    <w:p w14:paraId="67C90AD0" w14:textId="77777777" w:rsidR="00347871" w:rsidRDefault="00347871" w:rsidP="00347871"/>
    <w:p w14:paraId="26B0BC15" w14:textId="77777777" w:rsidR="00347871" w:rsidRDefault="00347871" w:rsidP="00347871">
      <w:pPr>
        <w:pStyle w:val="Heading2"/>
      </w:pPr>
      <w:bookmarkStart w:id="235" w:name="_bf8b79b3b85e6d1e7ef39e756642d396"/>
      <w:bookmarkStart w:id="236" w:name="_Toc40971131"/>
      <w:r>
        <w:t>Class Delete Information</w:t>
      </w:r>
      <w:bookmarkEnd w:id="235"/>
      <w:bookmarkEnd w:id="236"/>
      <w:r w:rsidRPr="003A31EC">
        <w:rPr>
          <w:rFonts w:cs="Arial"/>
        </w:rPr>
        <w:t xml:space="preserve"> </w:t>
      </w:r>
      <w:r>
        <w:rPr>
          <w:rFonts w:cs="Arial"/>
        </w:rPr>
        <w:fldChar w:fldCharType="begin"/>
      </w:r>
      <w:r>
        <w:instrText>XE"</w:instrText>
      </w:r>
      <w:r w:rsidRPr="00413D75">
        <w:rPr>
          <w:rFonts w:cs="Arial"/>
        </w:rPr>
        <w:instrText>Delete Information</w:instrText>
      </w:r>
      <w:r>
        <w:instrText>"</w:instrText>
      </w:r>
      <w:r>
        <w:rPr>
          <w:rFonts w:cs="Arial"/>
        </w:rPr>
        <w:fldChar w:fldCharType="end"/>
      </w:r>
      <w:r w:rsidR="009E71B4">
        <w:rPr>
          <w:rFonts w:cs="Arial"/>
        </w:rPr>
        <w:t xml:space="preserve"> </w:t>
      </w:r>
    </w:p>
    <w:p w14:paraId="652C4865" w14:textId="77777777" w:rsidR="00347871" w:rsidRDefault="00347871" w:rsidP="00F71BA8">
      <w:r>
        <w:t>An action to delete information, erase it or render it inaccessible.</w:t>
      </w:r>
    </w:p>
    <w:p w14:paraId="6EE2319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6947093" w14:textId="77777777" w:rsidR="00347871" w:rsidRDefault="00586039" w:rsidP="00347871">
      <w:pPr>
        <w:ind w:left="360"/>
      </w:pPr>
      <w:hyperlink w:anchor="_9fdab4527bfcc3cd386cbddc746aefbe" w:history="1">
        <w:r w:rsidR="00347871">
          <w:rPr>
            <w:rStyle w:val="Hyperlink"/>
          </w:rPr>
          <w:t>Destroy</w:t>
        </w:r>
      </w:hyperlink>
      <w:r w:rsidR="00347871">
        <w:t xml:space="preserve">, </w:t>
      </w:r>
      <w:hyperlink w:anchor="_fb75331bcf7cfd653091f82ce7c1597d" w:history="1">
        <w:r w:rsidR="00347871">
          <w:rPr>
            <w:rStyle w:val="Hyperlink"/>
          </w:rPr>
          <w:t>Information Action</w:t>
        </w:r>
      </w:hyperlink>
    </w:p>
    <w:p w14:paraId="37AF9CA2" w14:textId="77777777" w:rsidR="00347871" w:rsidRDefault="00347871" w:rsidP="00347871"/>
    <w:p w14:paraId="6718B59C" w14:textId="77777777" w:rsidR="00347871" w:rsidRDefault="00347871" w:rsidP="00347871">
      <w:pPr>
        <w:pStyle w:val="Heading2"/>
      </w:pPr>
      <w:bookmarkStart w:id="237" w:name="_fc89834e65b335ae648f0068b2c5ccd3"/>
      <w:bookmarkStart w:id="238" w:name="_Toc40971132"/>
      <w:r>
        <w:lastRenderedPageBreak/>
        <w:t>Class Document</w:t>
      </w:r>
      <w:bookmarkEnd w:id="237"/>
      <w:bookmarkEnd w:id="238"/>
      <w:r w:rsidRPr="003A31EC">
        <w:rPr>
          <w:rFonts w:cs="Arial"/>
        </w:rPr>
        <w:t xml:space="preserve"> </w:t>
      </w:r>
      <w:r>
        <w:rPr>
          <w:rFonts w:cs="Arial"/>
        </w:rPr>
        <w:fldChar w:fldCharType="begin"/>
      </w:r>
      <w:r>
        <w:instrText>XE"</w:instrText>
      </w:r>
      <w:r w:rsidRPr="00413D75">
        <w:rPr>
          <w:rFonts w:cs="Arial"/>
        </w:rPr>
        <w:instrText>Document</w:instrText>
      </w:r>
      <w:r>
        <w:instrText>"</w:instrText>
      </w:r>
      <w:r>
        <w:rPr>
          <w:rFonts w:cs="Arial"/>
        </w:rPr>
        <w:fldChar w:fldCharType="end"/>
      </w:r>
      <w:r w:rsidR="009E71B4">
        <w:rPr>
          <w:rFonts w:cs="Arial"/>
        </w:rPr>
        <w:t xml:space="preserve"> </w:t>
      </w:r>
    </w:p>
    <w:p w14:paraId="39FC1BCE" w14:textId="77777777" w:rsidR="00347871" w:rsidRDefault="00347871" w:rsidP="00F71BA8">
      <w:r>
        <w:t>A collection of information about a topic, frequently containing some analysis or summary, intended for use by a stakeholder.</w:t>
      </w:r>
    </w:p>
    <w:p w14:paraId="17C38A8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3A6049B" w14:textId="77777777" w:rsidR="00347871" w:rsidRDefault="00586039" w:rsidP="00347871">
      <w:pPr>
        <w:ind w:left="360"/>
      </w:pPr>
      <w:hyperlink w:anchor="_b24616732e29f7a60f21bc1b896c9e2c" w:history="1">
        <w:r w:rsidR="00347871">
          <w:rPr>
            <w:rStyle w:val="Hyperlink"/>
          </w:rPr>
          <w:t>Structured Information Object</w:t>
        </w:r>
      </w:hyperlink>
    </w:p>
    <w:p w14:paraId="530B848D" w14:textId="77777777" w:rsidR="00347871" w:rsidRDefault="00347871" w:rsidP="00347871"/>
    <w:p w14:paraId="7BE8F1AE" w14:textId="77777777" w:rsidR="00347871" w:rsidRDefault="00347871" w:rsidP="00347871">
      <w:pPr>
        <w:pStyle w:val="Heading2"/>
      </w:pPr>
      <w:bookmarkStart w:id="239" w:name="_fb75331bcf7cfd653091f82ce7c1597d"/>
      <w:bookmarkStart w:id="240" w:name="_Toc40971133"/>
      <w:r>
        <w:t>Class Information Action</w:t>
      </w:r>
      <w:bookmarkEnd w:id="239"/>
      <w:bookmarkEnd w:id="240"/>
      <w:r w:rsidRPr="003A31EC">
        <w:rPr>
          <w:rFonts w:cs="Arial"/>
        </w:rPr>
        <w:t xml:space="preserve"> </w:t>
      </w:r>
      <w:r>
        <w:rPr>
          <w:rFonts w:cs="Arial"/>
        </w:rPr>
        <w:fldChar w:fldCharType="begin"/>
      </w:r>
      <w:r>
        <w:instrText>XE"</w:instrText>
      </w:r>
      <w:r w:rsidRPr="00413D75">
        <w:rPr>
          <w:rFonts w:cs="Arial"/>
        </w:rPr>
        <w:instrText>Information Action</w:instrText>
      </w:r>
      <w:r>
        <w:instrText>"</w:instrText>
      </w:r>
      <w:r>
        <w:rPr>
          <w:rFonts w:cs="Arial"/>
        </w:rPr>
        <w:fldChar w:fldCharType="end"/>
      </w:r>
      <w:r w:rsidR="009E71B4">
        <w:rPr>
          <w:rFonts w:cs="Arial"/>
        </w:rPr>
        <w:t xml:space="preserve"> </w:t>
      </w:r>
    </w:p>
    <w:p w14:paraId="328CA5F6" w14:textId="77777777" w:rsidR="00347871" w:rsidRDefault="00347871" w:rsidP="00F71BA8">
      <w:r>
        <w:t>An action that impacts information objects.</w:t>
      </w:r>
    </w:p>
    <w:p w14:paraId="58C78AAF" w14:textId="044FA38F" w:rsidR="00347871" w:rsidRDefault="0039663B" w:rsidP="00347871">
      <w:pPr>
        <w:jc w:val="center"/>
      </w:pPr>
      <w:r w:rsidRPr="002E0F19">
        <w:rPr>
          <w:noProof/>
        </w:rPr>
        <w:pict w14:anchorId="559D082E">
          <v:shape id="Picture 2066295700.png" o:spid="_x0000_i1501" type="#_x0000_t75" alt="2066295700.png" style="width:487.2pt;height:207.6pt;visibility:visible;mso-wrap-style:square">
            <v:imagedata r:id="rId60" o:title="2066295700"/>
          </v:shape>
        </w:pict>
      </w:r>
    </w:p>
    <w:p w14:paraId="7A203DE0"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Information Action Detail</w:t>
      </w:r>
    </w:p>
    <w:p w14:paraId="41F2C69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9B87CD3" w14:textId="77777777" w:rsidR="00347871" w:rsidRDefault="00586039" w:rsidP="00347871">
      <w:pPr>
        <w:ind w:left="360"/>
      </w:pPr>
      <w:hyperlink w:anchor="_8688aa378b01aabfc2eda73d41cf8dc4" w:history="1">
        <w:r w:rsidR="00347871">
          <w:rPr>
            <w:rStyle w:val="Hyperlink"/>
          </w:rPr>
          <w:t>Capability</w:t>
        </w:r>
      </w:hyperlink>
      <w:r w:rsidR="00347871">
        <w:t xml:space="preserve">, </w:t>
      </w:r>
      <w:hyperlink w:anchor="_6d3e5abba9e6137fcc5fd517cf924303" w:history="1">
        <w:r w:rsidR="00347871">
          <w:rPr>
            <w:rStyle w:val="Hyperlink"/>
          </w:rPr>
          <w:t>Cyber Resource</w:t>
        </w:r>
      </w:hyperlink>
    </w:p>
    <w:p w14:paraId="55995D74" w14:textId="77777777" w:rsidR="00347871" w:rsidRDefault="00347871" w:rsidP="00347871"/>
    <w:p w14:paraId="77A30AD2" w14:textId="77777777" w:rsidR="00347871" w:rsidRDefault="00347871" w:rsidP="00347871">
      <w:pPr>
        <w:pStyle w:val="Heading2"/>
      </w:pPr>
      <w:bookmarkStart w:id="241" w:name="_4691ca6695e131fb5a5de0123fa7ee06"/>
      <w:bookmarkStart w:id="242" w:name="_Toc40971134"/>
      <w:r>
        <w:t>Class Information Object</w:t>
      </w:r>
      <w:bookmarkEnd w:id="241"/>
      <w:bookmarkEnd w:id="242"/>
      <w:r w:rsidRPr="003A31EC">
        <w:rPr>
          <w:rFonts w:cs="Arial"/>
        </w:rPr>
        <w:t xml:space="preserve"> </w:t>
      </w:r>
      <w:r>
        <w:rPr>
          <w:rFonts w:cs="Arial"/>
        </w:rPr>
        <w:fldChar w:fldCharType="begin"/>
      </w:r>
      <w:r>
        <w:instrText>XE"</w:instrText>
      </w:r>
      <w:r w:rsidRPr="00413D75">
        <w:rPr>
          <w:rFonts w:cs="Arial"/>
        </w:rPr>
        <w:instrText>Information Object</w:instrText>
      </w:r>
      <w:r>
        <w:instrText>"</w:instrText>
      </w:r>
      <w:r>
        <w:rPr>
          <w:rFonts w:cs="Arial"/>
        </w:rPr>
        <w:fldChar w:fldCharType="end"/>
      </w:r>
      <w:r w:rsidR="009E71B4">
        <w:rPr>
          <w:rFonts w:cs="Arial"/>
        </w:rPr>
        <w:t xml:space="preserve"> </w:t>
      </w:r>
    </w:p>
    <w:p w14:paraId="44E318C5" w14:textId="77777777" w:rsidR="00347871" w:rsidRDefault="00347871" w:rsidP="00F71BA8">
      <w:r>
        <w:t>A representation of information, data, facts, assertions or statements about something.</w:t>
      </w:r>
    </w:p>
    <w:p w14:paraId="573A086B" w14:textId="77777777" w:rsidR="00347871" w:rsidRDefault="00347871" w:rsidP="00F71BA8">
      <w:r>
        <w:t>As information may be copied while retaining its identity, the same information copied onto new physical media may be considered the same object. Where the individual representation of information is of concern another object should be used to represent the individual physical thing than holds the information.</w:t>
      </w:r>
    </w:p>
    <w:p w14:paraId="6861DC51" w14:textId="77777777" w:rsidR="00347871" w:rsidRDefault="00347871" w:rsidP="00F71BA8">
      <w:r>
        <w:t>As information is a resource it may depend on other resources.</w:t>
      </w:r>
    </w:p>
    <w:p w14:paraId="0D4DFB67" w14:textId="77777777" w:rsidR="00347871" w:rsidRDefault="00347871" w:rsidP="00F71BA8">
      <w:r>
        <w:t>[FIBO] Document</w:t>
      </w:r>
    </w:p>
    <w:p w14:paraId="03B24815" w14:textId="77777777" w:rsidR="00347871" w:rsidRDefault="00347871" w:rsidP="00F71BA8">
      <w:r>
        <w:t>[NIEM] DocumentType</w:t>
      </w:r>
    </w:p>
    <w:p w14:paraId="698400C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81FBB00" w14:textId="77777777" w:rsidR="00347871" w:rsidRDefault="00586039" w:rsidP="00347871">
      <w:pPr>
        <w:ind w:left="360"/>
      </w:pPr>
      <w:hyperlink w:anchor="_bab16f734f2dacc51c5f66e15031a455" w:history="1">
        <w:r w:rsidR="00347871">
          <w:rPr>
            <w:rStyle w:val="Hyperlink"/>
          </w:rPr>
          <w:t>Actual Entity</w:t>
        </w:r>
      </w:hyperlink>
      <w:r w:rsidR="00347871">
        <w:t xml:space="preserve">, </w:t>
      </w:r>
      <w:hyperlink w:anchor="_6d3e5abba9e6137fcc5fd517cf924303" w:history="1">
        <w:r w:rsidR="00347871">
          <w:rPr>
            <w:rStyle w:val="Hyperlink"/>
          </w:rPr>
          <w:t>Cyber Resource</w:t>
        </w:r>
      </w:hyperlink>
      <w:r w:rsidR="00347871">
        <w:t xml:space="preserve">, </w:t>
      </w:r>
      <w:hyperlink w:anchor="_aa050de8310b74df540d7772f2579de8" w:history="1">
        <w:r w:rsidR="00347871">
          <w:rPr>
            <w:rStyle w:val="Hyperlink"/>
          </w:rPr>
          <w:t>Identifiable Thing</w:t>
        </w:r>
      </w:hyperlink>
      <w:r w:rsidR="00347871">
        <w:t xml:space="preserve">, </w:t>
      </w:r>
      <w:hyperlink w:anchor="_04507187b294c32b0608edbc02f0e602" w:history="1">
        <w:r w:rsidR="00347871">
          <w:rPr>
            <w:rStyle w:val="Hyperlink"/>
          </w:rPr>
          <w:t>Information Resource</w:t>
        </w:r>
      </w:hyperlink>
      <w:r w:rsidR="00347871">
        <w:t xml:space="preserve">, </w:t>
      </w:r>
      <w:hyperlink w:anchor="_c3c68931301e3219612679ba09cbed93" w:history="1">
        <w:r w:rsidR="00347871">
          <w:rPr>
            <w:rStyle w:val="Hyperlink"/>
          </w:rPr>
          <w:t>Resource</w:t>
        </w:r>
      </w:hyperlink>
    </w:p>
    <w:p w14:paraId="4455B283" w14:textId="77777777" w:rsidR="00347871" w:rsidRDefault="00347871" w:rsidP="00347871"/>
    <w:p w14:paraId="26AE1851" w14:textId="77777777" w:rsidR="00347871" w:rsidRDefault="00347871" w:rsidP="00347871">
      <w:pPr>
        <w:pStyle w:val="Heading2"/>
      </w:pPr>
      <w:bookmarkStart w:id="243" w:name="_26397d20f5783d16eb9373cde876cb7c"/>
      <w:bookmarkStart w:id="244" w:name="_Toc40971135"/>
      <w:r>
        <w:t>Class Information Repository</w:t>
      </w:r>
      <w:bookmarkEnd w:id="243"/>
      <w:bookmarkEnd w:id="244"/>
      <w:r w:rsidRPr="003A31EC">
        <w:rPr>
          <w:rFonts w:cs="Arial"/>
        </w:rPr>
        <w:t xml:space="preserve"> </w:t>
      </w:r>
      <w:r>
        <w:rPr>
          <w:rFonts w:cs="Arial"/>
        </w:rPr>
        <w:fldChar w:fldCharType="begin"/>
      </w:r>
      <w:r>
        <w:instrText>XE"</w:instrText>
      </w:r>
      <w:r w:rsidRPr="00413D75">
        <w:rPr>
          <w:rFonts w:cs="Arial"/>
        </w:rPr>
        <w:instrText>Information Repository</w:instrText>
      </w:r>
      <w:r>
        <w:instrText>"</w:instrText>
      </w:r>
      <w:r>
        <w:rPr>
          <w:rFonts w:cs="Arial"/>
        </w:rPr>
        <w:fldChar w:fldCharType="end"/>
      </w:r>
      <w:r w:rsidR="009E71B4">
        <w:rPr>
          <w:rFonts w:cs="Arial"/>
        </w:rPr>
        <w:t xml:space="preserve"> </w:t>
      </w:r>
    </w:p>
    <w:p w14:paraId="7FE7B543" w14:textId="77777777" w:rsidR="00347871" w:rsidRDefault="00347871" w:rsidP="00F71BA8">
      <w:r>
        <w:t>A resource in which information is stored and can then be retrieved.</w:t>
      </w:r>
    </w:p>
    <w:p w14:paraId="7721C35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551136A" w14:textId="77777777" w:rsidR="00347871" w:rsidRDefault="00586039" w:rsidP="00347871">
      <w:pPr>
        <w:ind w:left="360"/>
      </w:pPr>
      <w:hyperlink w:anchor="_b24616732e29f7a60f21bc1b896c9e2c" w:history="1">
        <w:r w:rsidR="00347871">
          <w:rPr>
            <w:rStyle w:val="Hyperlink"/>
          </w:rPr>
          <w:t>Structured Information Object</w:t>
        </w:r>
      </w:hyperlink>
    </w:p>
    <w:p w14:paraId="7262A5BE" w14:textId="77777777" w:rsidR="00347871" w:rsidRDefault="00347871" w:rsidP="00347871"/>
    <w:p w14:paraId="4D7D5ADD" w14:textId="77777777" w:rsidR="00347871" w:rsidRDefault="00347871" w:rsidP="00347871">
      <w:pPr>
        <w:pStyle w:val="Heading2"/>
      </w:pPr>
      <w:bookmarkStart w:id="245" w:name="_04507187b294c32b0608edbc02f0e602"/>
      <w:bookmarkStart w:id="246" w:name="_Toc40971136"/>
      <w:r>
        <w:lastRenderedPageBreak/>
        <w:t>Class Information Resource</w:t>
      </w:r>
      <w:bookmarkEnd w:id="245"/>
      <w:r w:rsidRPr="003A31EC">
        <w:rPr>
          <w:rFonts w:cs="Arial"/>
        </w:rPr>
        <w:t xml:space="preserve"> </w:t>
      </w:r>
      <w:r>
        <w:rPr>
          <w:rFonts w:cs="Arial"/>
        </w:rPr>
        <w:fldChar w:fldCharType="begin"/>
      </w:r>
      <w:r>
        <w:instrText>XE"</w:instrText>
      </w:r>
      <w:r w:rsidRPr="00413D75">
        <w:rPr>
          <w:rFonts w:cs="Arial"/>
        </w:rPr>
        <w:instrText>Information Resource</w:instrText>
      </w:r>
      <w:r>
        <w:instrText>"</w:instrText>
      </w:r>
      <w:r>
        <w:rPr>
          <w:rFonts w:cs="Arial"/>
        </w:rPr>
        <w:fldChar w:fldCharType="end"/>
      </w:r>
      <w:r w:rsidR="009E71B4">
        <w:rPr>
          <w:rFonts w:cs="Arial"/>
        </w:rPr>
        <w:t xml:space="preserve"> </w:t>
      </w:r>
      <w:r w:rsidR="006F72CA">
        <w:rPr>
          <w:rFonts w:cs="Arial"/>
        </w:rPr>
        <w:t>&lt;&lt;Union&gt;&gt;</w:t>
      </w:r>
      <w:bookmarkEnd w:id="246"/>
    </w:p>
    <w:p w14:paraId="5D13BF67" w14:textId="77777777" w:rsidR="00347871" w:rsidRDefault="00347871" w:rsidP="00F71BA8">
      <w:r>
        <w:t>Information objects or types that can be manipulated by an information action.</w:t>
      </w:r>
    </w:p>
    <w:p w14:paraId="59A2BA91" w14:textId="77777777" w:rsidR="00347871" w:rsidRDefault="00347871" w:rsidP="00347871"/>
    <w:p w14:paraId="52DC38F2" w14:textId="77777777" w:rsidR="00347871" w:rsidRDefault="00347871" w:rsidP="00347871">
      <w:pPr>
        <w:pStyle w:val="Heading2"/>
      </w:pPr>
      <w:bookmarkStart w:id="247" w:name="_a094919260bdd6dcbeac3ab33cc5f788"/>
      <w:bookmarkStart w:id="248" w:name="_Toc40971137"/>
      <w:r>
        <w:t>Class Information Type</w:t>
      </w:r>
      <w:bookmarkEnd w:id="247"/>
      <w:bookmarkEnd w:id="248"/>
      <w:r w:rsidRPr="003A31EC">
        <w:rPr>
          <w:rFonts w:cs="Arial"/>
        </w:rPr>
        <w:t xml:space="preserve"> </w:t>
      </w:r>
      <w:r>
        <w:rPr>
          <w:rFonts w:cs="Arial"/>
        </w:rPr>
        <w:fldChar w:fldCharType="begin"/>
      </w:r>
      <w:r>
        <w:instrText>XE"</w:instrText>
      </w:r>
      <w:r w:rsidRPr="00413D75">
        <w:rPr>
          <w:rFonts w:cs="Arial"/>
        </w:rPr>
        <w:instrText>Information Type</w:instrText>
      </w:r>
      <w:r>
        <w:instrText>"</w:instrText>
      </w:r>
      <w:r>
        <w:rPr>
          <w:rFonts w:cs="Arial"/>
        </w:rPr>
        <w:fldChar w:fldCharType="end"/>
      </w:r>
      <w:r w:rsidR="009E71B4">
        <w:rPr>
          <w:rFonts w:cs="Arial"/>
        </w:rPr>
        <w:t xml:space="preserve"> </w:t>
      </w:r>
    </w:p>
    <w:p w14:paraId="658187CF" w14:textId="77777777" w:rsidR="00347871" w:rsidRDefault="00347871" w:rsidP="00F71BA8">
      <w:r>
        <w:t>A categorization of information across any dimension - content, format, source, sensitivity, etc. e.g. a schema. The information type may be used to establish software capabilities and vulnerabilities.</w:t>
      </w:r>
    </w:p>
    <w:p w14:paraId="3543FF9E" w14:textId="767ABB14" w:rsidR="00347871" w:rsidRDefault="0039663B" w:rsidP="00347871">
      <w:pPr>
        <w:jc w:val="center"/>
      </w:pPr>
      <w:r w:rsidRPr="002E0F19">
        <w:rPr>
          <w:noProof/>
        </w:rPr>
        <w:pict w14:anchorId="0EE807AA">
          <v:shape id="Picture -1353026450.png" o:spid="_x0000_i1500" type="#_x0000_t75" alt="-1353026450.png" style="width:431.4pt;height:171.6pt;visibility:visible;mso-wrap-style:square">
            <v:imagedata r:id="rId61" o:title="-1353026450"/>
          </v:shape>
        </w:pict>
      </w:r>
    </w:p>
    <w:p w14:paraId="0CB22E10"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Information Type</w:t>
      </w:r>
    </w:p>
    <w:p w14:paraId="2A9DD13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370D832" w14:textId="77777777" w:rsidR="00347871" w:rsidRDefault="00586039" w:rsidP="00347871">
      <w:pPr>
        <w:ind w:left="360"/>
      </w:pPr>
      <w:hyperlink w:anchor="_6d3e5abba9e6137fcc5fd517cf924303" w:history="1">
        <w:r w:rsidR="00347871">
          <w:rPr>
            <w:rStyle w:val="Hyperlink"/>
          </w:rPr>
          <w:t>Cyber Resource</w:t>
        </w:r>
      </w:hyperlink>
      <w:r w:rsidR="00347871">
        <w:t xml:space="preserve">, </w:t>
      </w:r>
      <w:hyperlink w:anchor="_1c92ae371f6075c6031e3d53d4149bfb" w:history="1">
        <w:r w:rsidR="00347871">
          <w:rPr>
            <w:rStyle w:val="Hyperlink"/>
          </w:rPr>
          <w:t>Entity Type</w:t>
        </w:r>
      </w:hyperlink>
      <w:r w:rsidR="00347871">
        <w:t xml:space="preserve">, </w:t>
      </w:r>
      <w:hyperlink w:anchor="_04507187b294c32b0608edbc02f0e602" w:history="1">
        <w:r w:rsidR="00347871">
          <w:rPr>
            <w:rStyle w:val="Hyperlink"/>
          </w:rPr>
          <w:t>Information Resource</w:t>
        </w:r>
      </w:hyperlink>
    </w:p>
    <w:p w14:paraId="1B22B123" w14:textId="77777777" w:rsidR="00347871" w:rsidRDefault="00347871" w:rsidP="00347871"/>
    <w:p w14:paraId="1CF23D52" w14:textId="77777777" w:rsidR="00347871" w:rsidRDefault="00347871" w:rsidP="00347871">
      <w:pPr>
        <w:pStyle w:val="Heading2"/>
      </w:pPr>
      <w:bookmarkStart w:id="249" w:name="_4e70454ec1751c1b320b5c1dcac54cdf"/>
      <w:bookmarkStart w:id="250" w:name="_Toc40971138"/>
      <w:r>
        <w:t>Class Modify Information</w:t>
      </w:r>
      <w:bookmarkEnd w:id="249"/>
      <w:bookmarkEnd w:id="250"/>
      <w:r w:rsidRPr="003A31EC">
        <w:rPr>
          <w:rFonts w:cs="Arial"/>
        </w:rPr>
        <w:t xml:space="preserve"> </w:t>
      </w:r>
      <w:r>
        <w:rPr>
          <w:rFonts w:cs="Arial"/>
        </w:rPr>
        <w:fldChar w:fldCharType="begin"/>
      </w:r>
      <w:r>
        <w:instrText>XE"</w:instrText>
      </w:r>
      <w:r w:rsidRPr="00413D75">
        <w:rPr>
          <w:rFonts w:cs="Arial"/>
        </w:rPr>
        <w:instrText>Modify Information</w:instrText>
      </w:r>
      <w:r>
        <w:instrText>"</w:instrText>
      </w:r>
      <w:r>
        <w:rPr>
          <w:rFonts w:cs="Arial"/>
        </w:rPr>
        <w:fldChar w:fldCharType="end"/>
      </w:r>
      <w:r w:rsidR="009E71B4">
        <w:rPr>
          <w:rFonts w:cs="Arial"/>
        </w:rPr>
        <w:t xml:space="preserve"> </w:t>
      </w:r>
    </w:p>
    <w:p w14:paraId="14272FB5" w14:textId="77777777" w:rsidR="00347871" w:rsidRDefault="00347871" w:rsidP="00F71BA8">
      <w:r>
        <w:t>Action to change information (for good or bad reasons).</w:t>
      </w:r>
    </w:p>
    <w:p w14:paraId="3E5E001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735EA7D" w14:textId="77777777" w:rsidR="00347871" w:rsidRDefault="00586039" w:rsidP="00347871">
      <w:pPr>
        <w:ind w:left="360"/>
      </w:pPr>
      <w:hyperlink w:anchor="_fb75331bcf7cfd653091f82ce7c1597d" w:history="1">
        <w:r w:rsidR="00347871">
          <w:rPr>
            <w:rStyle w:val="Hyperlink"/>
          </w:rPr>
          <w:t>Information Action</w:t>
        </w:r>
      </w:hyperlink>
    </w:p>
    <w:p w14:paraId="2A71947A" w14:textId="77777777" w:rsidR="00347871" w:rsidRDefault="00347871" w:rsidP="00347871"/>
    <w:p w14:paraId="6259E8B5" w14:textId="77777777" w:rsidR="00347871" w:rsidRDefault="00347871" w:rsidP="00347871">
      <w:pPr>
        <w:pStyle w:val="Heading2"/>
      </w:pPr>
      <w:bookmarkStart w:id="251" w:name="_450dbf956795dbd6205b2d7acc68a4c6"/>
      <w:bookmarkStart w:id="252" w:name="_Toc40971139"/>
      <w:r>
        <w:t>Class Open Information</w:t>
      </w:r>
      <w:bookmarkEnd w:id="251"/>
      <w:bookmarkEnd w:id="252"/>
      <w:r w:rsidRPr="003A31EC">
        <w:rPr>
          <w:rFonts w:cs="Arial"/>
        </w:rPr>
        <w:t xml:space="preserve"> </w:t>
      </w:r>
      <w:r>
        <w:rPr>
          <w:rFonts w:cs="Arial"/>
        </w:rPr>
        <w:fldChar w:fldCharType="begin"/>
      </w:r>
      <w:r>
        <w:instrText>XE"</w:instrText>
      </w:r>
      <w:r w:rsidRPr="00413D75">
        <w:rPr>
          <w:rFonts w:cs="Arial"/>
        </w:rPr>
        <w:instrText>Open Information</w:instrText>
      </w:r>
      <w:r>
        <w:instrText>"</w:instrText>
      </w:r>
      <w:r>
        <w:rPr>
          <w:rFonts w:cs="Arial"/>
        </w:rPr>
        <w:fldChar w:fldCharType="end"/>
      </w:r>
      <w:r w:rsidR="009E71B4">
        <w:rPr>
          <w:rFonts w:cs="Arial"/>
        </w:rPr>
        <w:t xml:space="preserve"> </w:t>
      </w:r>
    </w:p>
    <w:p w14:paraId="2E41402C" w14:textId="77777777" w:rsidR="00347871" w:rsidRDefault="00347871" w:rsidP="00F71BA8">
      <w:r>
        <w:t>Action to gain visibility to some information, e.g., Open a file or an envelope.</w:t>
      </w:r>
    </w:p>
    <w:p w14:paraId="1847985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DAC694C" w14:textId="77777777" w:rsidR="00347871" w:rsidRDefault="00586039" w:rsidP="00347871">
      <w:pPr>
        <w:ind w:left="360"/>
      </w:pPr>
      <w:hyperlink w:anchor="_fb75331bcf7cfd653091f82ce7c1597d" w:history="1">
        <w:r w:rsidR="00347871">
          <w:rPr>
            <w:rStyle w:val="Hyperlink"/>
          </w:rPr>
          <w:t>Information Action</w:t>
        </w:r>
      </w:hyperlink>
    </w:p>
    <w:p w14:paraId="2A504FB8" w14:textId="77777777" w:rsidR="00347871" w:rsidRDefault="00347871" w:rsidP="00347871"/>
    <w:p w14:paraId="660F07C7" w14:textId="77777777" w:rsidR="00347871" w:rsidRDefault="00347871" w:rsidP="00347871">
      <w:pPr>
        <w:pStyle w:val="Heading2"/>
      </w:pPr>
      <w:bookmarkStart w:id="253" w:name="_08f3a3b4c18bdd1484584f712b6d6562"/>
      <w:bookmarkStart w:id="254" w:name="_Toc40971140"/>
      <w:r>
        <w:t>Class Read Information</w:t>
      </w:r>
      <w:bookmarkEnd w:id="253"/>
      <w:bookmarkEnd w:id="254"/>
      <w:r w:rsidRPr="003A31EC">
        <w:rPr>
          <w:rFonts w:cs="Arial"/>
        </w:rPr>
        <w:t xml:space="preserve"> </w:t>
      </w:r>
      <w:r>
        <w:rPr>
          <w:rFonts w:cs="Arial"/>
        </w:rPr>
        <w:fldChar w:fldCharType="begin"/>
      </w:r>
      <w:r>
        <w:instrText>XE"</w:instrText>
      </w:r>
      <w:r w:rsidRPr="00413D75">
        <w:rPr>
          <w:rFonts w:cs="Arial"/>
        </w:rPr>
        <w:instrText>Read Information</w:instrText>
      </w:r>
      <w:r>
        <w:instrText>"</w:instrText>
      </w:r>
      <w:r>
        <w:rPr>
          <w:rFonts w:cs="Arial"/>
        </w:rPr>
        <w:fldChar w:fldCharType="end"/>
      </w:r>
      <w:r w:rsidR="009E71B4">
        <w:rPr>
          <w:rFonts w:cs="Arial"/>
        </w:rPr>
        <w:t xml:space="preserve"> </w:t>
      </w:r>
    </w:p>
    <w:p w14:paraId="69AA5780" w14:textId="77777777" w:rsidR="00347871" w:rsidRDefault="00347871" w:rsidP="00F71BA8">
      <w:r>
        <w:t>An action to read, access, or understand some information.</w:t>
      </w:r>
    </w:p>
    <w:p w14:paraId="46EBAD2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A5EA156" w14:textId="77777777" w:rsidR="00347871" w:rsidRDefault="00586039" w:rsidP="00347871">
      <w:pPr>
        <w:ind w:left="360"/>
      </w:pPr>
      <w:hyperlink w:anchor="_fb75331bcf7cfd653091f82ce7c1597d" w:history="1">
        <w:r w:rsidR="00347871">
          <w:rPr>
            <w:rStyle w:val="Hyperlink"/>
          </w:rPr>
          <w:t>Information Action</w:t>
        </w:r>
      </w:hyperlink>
    </w:p>
    <w:p w14:paraId="7B6036DB" w14:textId="77777777" w:rsidR="00347871" w:rsidRDefault="00347871" w:rsidP="00347871"/>
    <w:p w14:paraId="35256EDD" w14:textId="77777777" w:rsidR="00347871" w:rsidRDefault="00347871" w:rsidP="00347871">
      <w:pPr>
        <w:pStyle w:val="Heading2"/>
      </w:pPr>
      <w:bookmarkStart w:id="255" w:name="_a8015b7b0b022e33f95ca6b81c835028"/>
      <w:bookmarkStart w:id="256" w:name="_Toc40971141"/>
      <w:r>
        <w:t>Class Remove Information</w:t>
      </w:r>
      <w:bookmarkEnd w:id="255"/>
      <w:bookmarkEnd w:id="256"/>
      <w:r w:rsidRPr="003A31EC">
        <w:rPr>
          <w:rFonts w:cs="Arial"/>
        </w:rPr>
        <w:t xml:space="preserve"> </w:t>
      </w:r>
      <w:r>
        <w:rPr>
          <w:rFonts w:cs="Arial"/>
        </w:rPr>
        <w:fldChar w:fldCharType="begin"/>
      </w:r>
      <w:r>
        <w:instrText>XE"</w:instrText>
      </w:r>
      <w:r w:rsidRPr="00413D75">
        <w:rPr>
          <w:rFonts w:cs="Arial"/>
        </w:rPr>
        <w:instrText>Remove Information</w:instrText>
      </w:r>
      <w:r>
        <w:instrText>"</w:instrText>
      </w:r>
      <w:r>
        <w:rPr>
          <w:rFonts w:cs="Arial"/>
        </w:rPr>
        <w:fldChar w:fldCharType="end"/>
      </w:r>
      <w:r w:rsidR="009E71B4">
        <w:rPr>
          <w:rFonts w:cs="Arial"/>
        </w:rPr>
        <w:t xml:space="preserve"> </w:t>
      </w:r>
    </w:p>
    <w:p w14:paraId="781ADF23" w14:textId="77777777" w:rsidR="00347871" w:rsidRDefault="00347871" w:rsidP="00F71BA8">
      <w:r>
        <w:t>An action to remove information from some repository or composite information structure.</w:t>
      </w:r>
    </w:p>
    <w:p w14:paraId="39EF2D2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7A46A05" w14:textId="77777777" w:rsidR="00347871" w:rsidRDefault="00586039" w:rsidP="00347871">
      <w:pPr>
        <w:ind w:left="360"/>
      </w:pPr>
      <w:hyperlink w:anchor="_fb75331bcf7cfd653091f82ce7c1597d" w:history="1">
        <w:r w:rsidR="00347871">
          <w:rPr>
            <w:rStyle w:val="Hyperlink"/>
          </w:rPr>
          <w:t>Information Action</w:t>
        </w:r>
      </w:hyperlink>
      <w:r w:rsidR="00347871">
        <w:t xml:space="preserve">, </w:t>
      </w:r>
      <w:hyperlink w:anchor="_5c314953c8e39a6b81426f4eefe477c3" w:history="1">
        <w:r w:rsidR="00347871">
          <w:rPr>
            <w:rStyle w:val="Hyperlink"/>
          </w:rPr>
          <w:t>Removal Event</w:t>
        </w:r>
      </w:hyperlink>
    </w:p>
    <w:p w14:paraId="6983F969" w14:textId="77777777" w:rsidR="00347871" w:rsidRDefault="00347871" w:rsidP="00347871"/>
    <w:p w14:paraId="070428CF" w14:textId="77777777" w:rsidR="00347871" w:rsidRDefault="00347871" w:rsidP="00347871">
      <w:pPr>
        <w:pStyle w:val="Heading2"/>
      </w:pPr>
      <w:bookmarkStart w:id="257" w:name="_b24616732e29f7a60f21bc1b896c9e2c"/>
      <w:bookmarkStart w:id="258" w:name="_Toc40971142"/>
      <w:r>
        <w:t>Class Structured Information Object</w:t>
      </w:r>
      <w:bookmarkEnd w:id="257"/>
      <w:bookmarkEnd w:id="258"/>
      <w:r w:rsidRPr="003A31EC">
        <w:rPr>
          <w:rFonts w:cs="Arial"/>
        </w:rPr>
        <w:t xml:space="preserve"> </w:t>
      </w:r>
      <w:r>
        <w:rPr>
          <w:rFonts w:cs="Arial"/>
        </w:rPr>
        <w:fldChar w:fldCharType="begin"/>
      </w:r>
      <w:r>
        <w:instrText>XE"</w:instrText>
      </w:r>
      <w:r w:rsidRPr="00413D75">
        <w:rPr>
          <w:rFonts w:cs="Arial"/>
        </w:rPr>
        <w:instrText>Structured Information Object</w:instrText>
      </w:r>
      <w:r>
        <w:instrText>"</w:instrText>
      </w:r>
      <w:r>
        <w:rPr>
          <w:rFonts w:cs="Arial"/>
        </w:rPr>
        <w:fldChar w:fldCharType="end"/>
      </w:r>
      <w:r w:rsidR="009E71B4">
        <w:rPr>
          <w:rFonts w:cs="Arial"/>
        </w:rPr>
        <w:t xml:space="preserve"> </w:t>
      </w:r>
    </w:p>
    <w:p w14:paraId="459E43BF" w14:textId="77777777" w:rsidR="00347871" w:rsidRDefault="00347871" w:rsidP="00F71BA8">
      <w:r>
        <w:t>An information object that contains sub-elements. e.g., a "record".</w:t>
      </w:r>
    </w:p>
    <w:p w14:paraId="6399D93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02F033A" w14:textId="77777777" w:rsidR="00347871" w:rsidRDefault="00586039" w:rsidP="00347871">
      <w:pPr>
        <w:ind w:left="360"/>
      </w:pPr>
      <w:hyperlink w:anchor="_706980971484bc434859a4e092ee7e3e" w:history="1">
        <w:r w:rsidR="00347871">
          <w:rPr>
            <w:rStyle w:val="Hyperlink"/>
          </w:rPr>
          <w:t>Container</w:t>
        </w:r>
      </w:hyperlink>
      <w:r w:rsidR="00347871">
        <w:t xml:space="preserve">, </w:t>
      </w:r>
      <w:hyperlink w:anchor="_4691ca6695e131fb5a5de0123fa7ee06" w:history="1">
        <w:r w:rsidR="00347871">
          <w:rPr>
            <w:rStyle w:val="Hyperlink"/>
          </w:rPr>
          <w:t>Information Object</w:t>
        </w:r>
      </w:hyperlink>
    </w:p>
    <w:p w14:paraId="469B7F4B" w14:textId="77777777" w:rsidR="00347871" w:rsidRDefault="00347871" w:rsidP="00347871"/>
    <w:p w14:paraId="566F3510" w14:textId="77777777" w:rsidR="00347871" w:rsidRDefault="00347871" w:rsidP="00347871">
      <w:pPr>
        <w:pStyle w:val="Heading2"/>
      </w:pPr>
      <w:bookmarkStart w:id="259" w:name="_ad1f84c3012546cc8789a61715a099d2"/>
      <w:bookmarkStart w:id="260" w:name="_Toc40971143"/>
      <w:r>
        <w:t>Class Transfer Information</w:t>
      </w:r>
      <w:bookmarkEnd w:id="259"/>
      <w:bookmarkEnd w:id="260"/>
      <w:r w:rsidRPr="003A31EC">
        <w:rPr>
          <w:rFonts w:cs="Arial"/>
        </w:rPr>
        <w:t xml:space="preserve"> </w:t>
      </w:r>
      <w:r>
        <w:rPr>
          <w:rFonts w:cs="Arial"/>
        </w:rPr>
        <w:fldChar w:fldCharType="begin"/>
      </w:r>
      <w:r>
        <w:instrText>XE"</w:instrText>
      </w:r>
      <w:r w:rsidRPr="00413D75">
        <w:rPr>
          <w:rFonts w:cs="Arial"/>
        </w:rPr>
        <w:instrText>Transfer Information</w:instrText>
      </w:r>
      <w:r>
        <w:instrText>"</w:instrText>
      </w:r>
      <w:r>
        <w:rPr>
          <w:rFonts w:cs="Arial"/>
        </w:rPr>
        <w:fldChar w:fldCharType="end"/>
      </w:r>
      <w:r w:rsidR="009E71B4">
        <w:rPr>
          <w:rFonts w:cs="Arial"/>
        </w:rPr>
        <w:t xml:space="preserve"> </w:t>
      </w:r>
    </w:p>
    <w:p w14:paraId="03539855" w14:textId="77777777" w:rsidR="00347871" w:rsidRDefault="00347871" w:rsidP="00F71BA8">
      <w:r>
        <w:t>The transfer of information from one information store to another.</w:t>
      </w:r>
    </w:p>
    <w:p w14:paraId="3907AF7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6E39072" w14:textId="77777777" w:rsidR="00347871" w:rsidRDefault="00586039" w:rsidP="00347871">
      <w:pPr>
        <w:ind w:left="360"/>
      </w:pPr>
      <w:hyperlink w:anchor="_93d344d8ec4acb20aca1988e740da714" w:history="1">
        <w:r w:rsidR="00347871">
          <w:rPr>
            <w:rStyle w:val="Hyperlink"/>
          </w:rPr>
          <w:t>Add Information</w:t>
        </w:r>
      </w:hyperlink>
      <w:r w:rsidR="00347871">
        <w:t xml:space="preserve">, </w:t>
      </w:r>
      <w:hyperlink w:anchor="_63a9def56eb65b587be78a597669215c" w:history="1">
        <w:r w:rsidR="00347871">
          <w:rPr>
            <w:rStyle w:val="Hyperlink"/>
          </w:rPr>
          <w:t>Relocation</w:t>
        </w:r>
      </w:hyperlink>
      <w:r w:rsidR="00347871">
        <w:t xml:space="preserve">, </w:t>
      </w:r>
      <w:hyperlink w:anchor="_a8015b7b0b022e33f95ca6b81c835028" w:history="1">
        <w:r w:rsidR="00347871">
          <w:rPr>
            <w:rStyle w:val="Hyperlink"/>
          </w:rPr>
          <w:t>Remove Information</w:t>
        </w:r>
      </w:hyperlink>
    </w:p>
    <w:p w14:paraId="13294DF1" w14:textId="77777777" w:rsidR="00347871" w:rsidRDefault="00347871" w:rsidP="00347871"/>
    <w:p w14:paraId="329FD903" w14:textId="77777777" w:rsidR="00347871" w:rsidRDefault="00347871" w:rsidP="00347871">
      <w:pPr>
        <w:spacing w:after="200" w:line="276" w:lineRule="auto"/>
        <w:rPr>
          <w:b/>
          <w:bCs/>
          <w:color w:val="365F91"/>
          <w:sz w:val="40"/>
          <w:szCs w:val="40"/>
        </w:rPr>
      </w:pPr>
      <w:r>
        <w:br w:type="page"/>
      </w:r>
    </w:p>
    <w:p w14:paraId="3955265A" w14:textId="77777777" w:rsidR="00347871" w:rsidRDefault="00347871" w:rsidP="00347871">
      <w:pPr>
        <w:pStyle w:val="Heading1"/>
      </w:pPr>
      <w:bookmarkStart w:id="261" w:name="_Toc40971144"/>
      <w:r>
        <w:t>Concept Library::Locations</w:t>
      </w:r>
      <w:bookmarkEnd w:id="261"/>
    </w:p>
    <w:p w14:paraId="12AD1181" w14:textId="77777777" w:rsidR="00347871" w:rsidRDefault="00347871" w:rsidP="00A318C1">
      <w:pPr>
        <w:pStyle w:val="BodyText"/>
      </w:pPr>
      <w:r>
        <w:t>Concepts related to locations and places.</w:t>
      </w:r>
    </w:p>
    <w:p w14:paraId="14854E4B" w14:textId="77777777" w:rsidR="00347871" w:rsidRDefault="00347871" w:rsidP="00347871">
      <w:pPr>
        <w:pStyle w:val="Heading2"/>
      </w:pPr>
      <w:bookmarkStart w:id="262" w:name="_Toc40971145"/>
      <w:r>
        <w:t>Diagram: Location</w:t>
      </w:r>
      <w:bookmarkEnd w:id="262"/>
    </w:p>
    <w:p w14:paraId="59195136" w14:textId="7BC43C0F" w:rsidR="00347871" w:rsidRDefault="0039663B" w:rsidP="00347871">
      <w:pPr>
        <w:jc w:val="center"/>
        <w:rPr>
          <w:rFonts w:cs="Arial"/>
        </w:rPr>
      </w:pPr>
      <w:r w:rsidRPr="002E0F19">
        <w:rPr>
          <w:noProof/>
        </w:rPr>
        <w:pict w14:anchorId="43A3BE31">
          <v:shape id="Picture 840421790.png" o:spid="_x0000_i1499" type="#_x0000_t75" alt="840421790.png" style="width:487.2pt;height:353.4pt;visibility:visible;mso-wrap-style:square">
            <v:imagedata r:id="rId62" o:title="840421790"/>
          </v:shape>
        </w:pict>
      </w:r>
    </w:p>
    <w:p w14:paraId="3B4D66C6"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Location</w:t>
      </w:r>
    </w:p>
    <w:p w14:paraId="236C91D3" w14:textId="77777777" w:rsidR="00347871" w:rsidRDefault="00347871" w:rsidP="00347871">
      <w:pPr>
        <w:pStyle w:val="Heading2"/>
      </w:pPr>
      <w:bookmarkStart w:id="263" w:name="_Toc40971146"/>
      <w:r>
        <w:lastRenderedPageBreak/>
        <w:t>Diagram: Location Identification</w:t>
      </w:r>
      <w:bookmarkEnd w:id="263"/>
    </w:p>
    <w:p w14:paraId="1723019B" w14:textId="36D2B3C8" w:rsidR="00347871" w:rsidRDefault="0039663B" w:rsidP="00347871">
      <w:pPr>
        <w:jc w:val="center"/>
        <w:rPr>
          <w:rFonts w:cs="Arial"/>
        </w:rPr>
      </w:pPr>
      <w:r w:rsidRPr="002E0F19">
        <w:rPr>
          <w:noProof/>
        </w:rPr>
        <w:pict w14:anchorId="0D0FEBB8">
          <v:shape id="Picture 1284378307.png" o:spid="_x0000_i1498" type="#_x0000_t75" alt="1284378307.png" style="width:487.2pt;height:448.8pt;visibility:visible;mso-wrap-style:square">
            <v:imagedata r:id="rId63" o:title="1284378307"/>
          </v:shape>
        </w:pict>
      </w:r>
    </w:p>
    <w:p w14:paraId="3501426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Location Identification</w:t>
      </w:r>
    </w:p>
    <w:p w14:paraId="0C5CE12E" w14:textId="77777777" w:rsidR="00347871" w:rsidRDefault="00347871" w:rsidP="00347871">
      <w:r>
        <w:t xml:space="preserve"> </w:t>
      </w:r>
    </w:p>
    <w:p w14:paraId="623755EF" w14:textId="77777777" w:rsidR="00347871" w:rsidRDefault="00347871" w:rsidP="00347871"/>
    <w:p w14:paraId="7FE8A2D0" w14:textId="77777777" w:rsidR="00347871" w:rsidRDefault="00347871" w:rsidP="00347871">
      <w:pPr>
        <w:pStyle w:val="Heading2"/>
      </w:pPr>
      <w:bookmarkStart w:id="264" w:name="_1ad4230cca8ea592e9b2c49a3db93391"/>
      <w:bookmarkStart w:id="265" w:name="_Toc40971147"/>
      <w:r>
        <w:t>Association Address of Location</w:t>
      </w:r>
      <w:bookmarkEnd w:id="264"/>
      <w:bookmarkEnd w:id="265"/>
      <w:r w:rsidRPr="003A31EC">
        <w:rPr>
          <w:rFonts w:cs="Arial"/>
        </w:rPr>
        <w:t xml:space="preserve"> </w:t>
      </w:r>
      <w:r>
        <w:rPr>
          <w:rFonts w:cs="Arial"/>
        </w:rPr>
        <w:fldChar w:fldCharType="begin"/>
      </w:r>
      <w:r>
        <w:instrText>XE"</w:instrText>
      </w:r>
      <w:r w:rsidRPr="00413D75">
        <w:rPr>
          <w:rFonts w:cs="Arial"/>
        </w:rPr>
        <w:instrText>Address of Location</w:instrText>
      </w:r>
      <w:r>
        <w:instrText>"</w:instrText>
      </w:r>
      <w:r>
        <w:rPr>
          <w:rFonts w:cs="Arial"/>
        </w:rPr>
        <w:fldChar w:fldCharType="end"/>
      </w:r>
      <w:r w:rsidR="009E71B4">
        <w:rPr>
          <w:rFonts w:cs="Arial"/>
        </w:rPr>
        <w:t xml:space="preserve"> </w:t>
      </w:r>
    </w:p>
    <w:p w14:paraId="1ABB0278" w14:textId="77777777" w:rsidR="00347871" w:rsidRDefault="00347871" w:rsidP="00F71BA8">
      <w:r>
        <w:t>identification of a location by an address. Note that there are postal addresses that do not identify a location, so this relation is optional. However, most postal addresses do identify a location thus this relation is possible.</w:t>
      </w:r>
    </w:p>
    <w:p w14:paraId="135A87A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13127473" w14:textId="3B984FBF" w:rsidR="00347871" w:rsidRDefault="0039663B" w:rsidP="00347871">
      <w:pPr>
        <w:ind w:firstLine="720"/>
      </w:pPr>
      <w:r w:rsidRPr="002E0F19">
        <w:rPr>
          <w:noProof/>
        </w:rPr>
        <w:pict w14:anchorId="79C2A747">
          <v:shape id="_x0000_i1497" type="#_x0000_t75" alt="1082352899.png" style="width:12pt;height:12pt;visibility:visible;mso-wrap-style:square">
            <v:imagedata r:id="rId55" o:title="1082352899"/>
          </v:shape>
        </w:pict>
      </w:r>
      <w:r w:rsidR="00347871">
        <w:t xml:space="preserve"> has address</w:t>
      </w:r>
      <w:r w:rsidR="00347871">
        <w:rPr>
          <w:rFonts w:cs="Arial"/>
        </w:rPr>
        <w:fldChar w:fldCharType="begin"/>
      </w:r>
      <w:r w:rsidR="00347871">
        <w:instrText>XE"</w:instrText>
      </w:r>
      <w:r w:rsidR="00347871" w:rsidRPr="00413D75">
        <w:rPr>
          <w:rFonts w:cs="Arial"/>
        </w:rPr>
        <w:instrText>has address</w:instrText>
      </w:r>
      <w:r w:rsidR="00347871">
        <w:instrText>"</w:instrText>
      </w:r>
      <w:r w:rsidR="00347871">
        <w:rPr>
          <w:rFonts w:cs="Arial"/>
        </w:rPr>
        <w:fldChar w:fldCharType="end"/>
      </w:r>
      <w:r w:rsidR="00347871">
        <w:t xml:space="preserve"> : </w:t>
      </w:r>
      <w:hyperlink w:anchor="_ae1f683c7e1dfa3098ccf63791b1618d" w:history="1">
        <w:r w:rsidR="00347871">
          <w:rPr>
            <w:rStyle w:val="Hyperlink"/>
          </w:rPr>
          <w:t>Postal Address</w:t>
        </w:r>
      </w:hyperlink>
      <w:r w:rsidR="00347871">
        <w:t xml:space="preserve"> [*] </w:t>
      </w:r>
    </w:p>
    <w:p w14:paraId="460A1966" w14:textId="77777777" w:rsidR="00347871" w:rsidRDefault="00347871" w:rsidP="004E3AD0">
      <w:pPr>
        <w:pStyle w:val="BodyText"/>
        <w:spacing w:before="60" w:after="120"/>
        <w:ind w:firstLine="720"/>
      </w:pPr>
      <w:r>
        <w:t>A postal address of a physical location.</w:t>
      </w:r>
    </w:p>
    <w:p w14:paraId="0C7D2BAF" w14:textId="48505297" w:rsidR="00347871" w:rsidRDefault="0039663B" w:rsidP="00347871">
      <w:pPr>
        <w:ind w:firstLine="720"/>
      </w:pPr>
      <w:r w:rsidRPr="002E0F19">
        <w:rPr>
          <w:noProof/>
        </w:rPr>
        <w:pict w14:anchorId="79C9A874">
          <v:shape id="_x0000_i1496" type="#_x0000_t75" alt="1082352899.png" style="width:12pt;height:12pt;visibility:visible;mso-wrap-style:square">
            <v:imagedata r:id="rId55" o:title="1082352899"/>
          </v:shape>
        </w:pict>
      </w:r>
      <w:r w:rsidR="00347871">
        <w:t xml:space="preserve"> address of</w:t>
      </w:r>
      <w:r w:rsidR="00347871">
        <w:rPr>
          <w:rFonts w:cs="Arial"/>
        </w:rPr>
        <w:fldChar w:fldCharType="begin"/>
      </w:r>
      <w:r w:rsidR="00347871">
        <w:instrText>XE"</w:instrText>
      </w:r>
      <w:r w:rsidR="00347871" w:rsidRPr="00413D75">
        <w:rPr>
          <w:rFonts w:cs="Arial"/>
        </w:rPr>
        <w:instrText>address of</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0..1] </w:t>
      </w:r>
    </w:p>
    <w:p w14:paraId="390192F2" w14:textId="77777777" w:rsidR="00347871" w:rsidRDefault="00347871" w:rsidP="004E3AD0">
      <w:pPr>
        <w:pStyle w:val="BodyText"/>
        <w:spacing w:before="60" w:after="120"/>
        <w:ind w:firstLine="720"/>
      </w:pPr>
      <w:r>
        <w:t xml:space="preserve">Location identified by an address. </w:t>
      </w:r>
    </w:p>
    <w:p w14:paraId="0C6F1480" w14:textId="77777777" w:rsidR="00347871" w:rsidRDefault="00347871" w:rsidP="00347871"/>
    <w:p w14:paraId="1C722A06" w14:textId="77777777" w:rsidR="00347871" w:rsidRDefault="00347871" w:rsidP="00347871">
      <w:pPr>
        <w:pStyle w:val="Heading2"/>
      </w:pPr>
      <w:bookmarkStart w:id="266" w:name="_5512d36fe94bbee36b8bfc1731c5f302"/>
      <w:bookmarkStart w:id="267" w:name="_Toc40971148"/>
      <w:r>
        <w:t>Association Coordinate of location</w:t>
      </w:r>
      <w:bookmarkEnd w:id="266"/>
      <w:bookmarkEnd w:id="267"/>
      <w:r w:rsidRPr="003A31EC">
        <w:rPr>
          <w:rFonts w:cs="Arial"/>
        </w:rPr>
        <w:t xml:space="preserve"> </w:t>
      </w:r>
      <w:r>
        <w:rPr>
          <w:rFonts w:cs="Arial"/>
        </w:rPr>
        <w:fldChar w:fldCharType="begin"/>
      </w:r>
      <w:r>
        <w:instrText>XE"</w:instrText>
      </w:r>
      <w:r w:rsidRPr="00413D75">
        <w:rPr>
          <w:rFonts w:cs="Arial"/>
        </w:rPr>
        <w:instrText>Coordinate of location</w:instrText>
      </w:r>
      <w:r>
        <w:instrText>"</w:instrText>
      </w:r>
      <w:r>
        <w:rPr>
          <w:rFonts w:cs="Arial"/>
        </w:rPr>
        <w:fldChar w:fldCharType="end"/>
      </w:r>
      <w:r w:rsidR="009E71B4">
        <w:rPr>
          <w:rFonts w:cs="Arial"/>
        </w:rPr>
        <w:t xml:space="preserve"> </w:t>
      </w:r>
    </w:p>
    <w:p w14:paraId="62C2F282" w14:textId="77777777" w:rsidR="00347871" w:rsidRDefault="00347871" w:rsidP="00F71BA8">
      <w:r>
        <w:t>Relationship between a physical location and the coordinate that defines its position.</w:t>
      </w:r>
    </w:p>
    <w:p w14:paraId="6BDE464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493A346F" w14:textId="2C69070B" w:rsidR="00347871" w:rsidRDefault="0039663B" w:rsidP="00347871">
      <w:pPr>
        <w:ind w:firstLine="720"/>
      </w:pPr>
      <w:r w:rsidRPr="002E0F19">
        <w:rPr>
          <w:noProof/>
        </w:rPr>
        <w:pict w14:anchorId="52268FD7">
          <v:shape id="_x0000_i1495" type="#_x0000_t75" alt="1082352899.png" style="width:12pt;height:12pt;visibility:visible;mso-wrap-style:square">
            <v:imagedata r:id="rId55" o:title="1082352899"/>
          </v:shape>
        </w:pict>
      </w:r>
      <w:r w:rsidR="00347871">
        <w:t xml:space="preserve"> has coordinate</w:t>
      </w:r>
      <w:r w:rsidR="00347871">
        <w:rPr>
          <w:rFonts w:cs="Arial"/>
        </w:rPr>
        <w:fldChar w:fldCharType="begin"/>
      </w:r>
      <w:r w:rsidR="00347871">
        <w:instrText>XE"</w:instrText>
      </w:r>
      <w:r w:rsidR="00347871" w:rsidRPr="00413D75">
        <w:rPr>
          <w:rFonts w:cs="Arial"/>
        </w:rPr>
        <w:instrText>has coordinate</w:instrText>
      </w:r>
      <w:r w:rsidR="00347871">
        <w:instrText>"</w:instrText>
      </w:r>
      <w:r w:rsidR="00347871">
        <w:rPr>
          <w:rFonts w:cs="Arial"/>
        </w:rPr>
        <w:fldChar w:fldCharType="end"/>
      </w:r>
      <w:r w:rsidR="00347871">
        <w:t xml:space="preserve"> : </w:t>
      </w:r>
      <w:hyperlink w:anchor="_6b9f1b68c15594831aba8b2f8d95c827" w:history="1">
        <w:r w:rsidR="00347871">
          <w:rPr>
            <w:rStyle w:val="Hyperlink"/>
          </w:rPr>
          <w:t>Spacial Coordinate</w:t>
        </w:r>
      </w:hyperlink>
      <w:r w:rsidR="00347871">
        <w:t xml:space="preserve"> [*] </w:t>
      </w:r>
    </w:p>
    <w:p w14:paraId="58FA53E0" w14:textId="77777777" w:rsidR="00347871" w:rsidRDefault="00347871" w:rsidP="004E3AD0">
      <w:pPr>
        <w:pStyle w:val="BodyText"/>
        <w:spacing w:before="60" w:after="120"/>
        <w:ind w:firstLine="720"/>
      </w:pPr>
      <w:r>
        <w:t>A coordinate that identifies a location.</w:t>
      </w:r>
    </w:p>
    <w:p w14:paraId="16709224" w14:textId="77C4B7D2" w:rsidR="00347871" w:rsidRDefault="0039663B" w:rsidP="00347871">
      <w:pPr>
        <w:ind w:firstLine="720"/>
      </w:pPr>
      <w:r w:rsidRPr="002E0F19">
        <w:rPr>
          <w:noProof/>
        </w:rPr>
        <w:pict w14:anchorId="10ED3987">
          <v:shape id="_x0000_i1494" type="#_x0000_t75" alt="1082352899.png" style="width:12pt;height:12pt;visibility:visible;mso-wrap-style:square">
            <v:imagedata r:id="rId55" o:title="1082352899"/>
          </v:shape>
        </w:pict>
      </w:r>
      <w:r w:rsidR="00347871">
        <w:t xml:space="preserve"> Coordinate of location</w:t>
      </w:r>
      <w:r w:rsidR="00347871">
        <w:rPr>
          <w:rFonts w:cs="Arial"/>
        </w:rPr>
        <w:fldChar w:fldCharType="begin"/>
      </w:r>
      <w:r w:rsidR="00347871">
        <w:instrText>XE"</w:instrText>
      </w:r>
      <w:r w:rsidR="00347871" w:rsidRPr="00413D75">
        <w:rPr>
          <w:rFonts w:cs="Arial"/>
        </w:rPr>
        <w:instrText>Coordinate of location</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w:t>
      </w:r>
    </w:p>
    <w:p w14:paraId="77A339C7" w14:textId="77777777" w:rsidR="00347871" w:rsidRDefault="00347871" w:rsidP="004E3AD0">
      <w:pPr>
        <w:pStyle w:val="BodyText"/>
        <w:spacing w:before="60" w:after="120"/>
        <w:ind w:firstLine="720"/>
      </w:pPr>
      <w:r>
        <w:t>Coordinate of location based on coordinate system.</w:t>
      </w:r>
    </w:p>
    <w:p w14:paraId="4BEC8B2B" w14:textId="77777777" w:rsidR="00347871" w:rsidRDefault="00347871" w:rsidP="00347871"/>
    <w:p w14:paraId="4CA3BE79" w14:textId="77777777" w:rsidR="00347871" w:rsidRDefault="00347871" w:rsidP="00347871">
      <w:pPr>
        <w:pStyle w:val="Heading2"/>
      </w:pPr>
      <w:bookmarkStart w:id="268" w:name="_6d134c82af8f4914ad3dcc76534d532b"/>
      <w:bookmarkStart w:id="269" w:name="_Toc40971149"/>
      <w:r>
        <w:t>Association Designation of a Location</w:t>
      </w:r>
      <w:bookmarkEnd w:id="268"/>
      <w:bookmarkEnd w:id="269"/>
      <w:r w:rsidRPr="003A31EC">
        <w:rPr>
          <w:rFonts w:cs="Arial"/>
        </w:rPr>
        <w:t xml:space="preserve"> </w:t>
      </w:r>
      <w:r>
        <w:rPr>
          <w:rFonts w:cs="Arial"/>
        </w:rPr>
        <w:fldChar w:fldCharType="begin"/>
      </w:r>
      <w:r>
        <w:instrText>XE"</w:instrText>
      </w:r>
      <w:r w:rsidRPr="00413D75">
        <w:rPr>
          <w:rFonts w:cs="Arial"/>
        </w:rPr>
        <w:instrText>Designation of a Location</w:instrText>
      </w:r>
      <w:r>
        <w:instrText>"</w:instrText>
      </w:r>
      <w:r>
        <w:rPr>
          <w:rFonts w:cs="Arial"/>
        </w:rPr>
        <w:fldChar w:fldCharType="end"/>
      </w:r>
      <w:r w:rsidR="009E71B4">
        <w:rPr>
          <w:rFonts w:cs="Arial"/>
        </w:rPr>
        <w:t xml:space="preserve"> </w:t>
      </w:r>
    </w:p>
    <w:p w14:paraId="40CEF73B" w14:textId="77777777" w:rsidR="00347871" w:rsidRDefault="00347871" w:rsidP="00F71BA8">
      <w:r>
        <w:t>Relationship defining the location identified by a location identifier.</w:t>
      </w:r>
    </w:p>
    <w:p w14:paraId="5EEF730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31C3F77" w14:textId="6C3CD296" w:rsidR="00347871" w:rsidRDefault="0039663B" w:rsidP="00347871">
      <w:pPr>
        <w:ind w:firstLine="720"/>
      </w:pPr>
      <w:r w:rsidRPr="002E0F19">
        <w:rPr>
          <w:noProof/>
        </w:rPr>
        <w:pict w14:anchorId="08E249FB">
          <v:shape id="_x0000_i1493" type="#_x0000_t75" alt="1082352899.png" style="width:12pt;height:12pt;visibility:visible;mso-wrap-style:square">
            <v:imagedata r:id="rId55" o:title="1082352899"/>
          </v:shape>
        </w:pict>
      </w:r>
      <w:r w:rsidR="00347871">
        <w:t xml:space="preserve"> designates location</w:t>
      </w:r>
      <w:r w:rsidR="00347871">
        <w:rPr>
          <w:rFonts w:cs="Arial"/>
        </w:rPr>
        <w:fldChar w:fldCharType="begin"/>
      </w:r>
      <w:r w:rsidR="00347871">
        <w:instrText>XE"</w:instrText>
      </w:r>
      <w:r w:rsidR="00347871" w:rsidRPr="00413D75">
        <w:rPr>
          <w:rFonts w:cs="Arial"/>
        </w:rPr>
        <w:instrText>designates location</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1] </w:t>
      </w:r>
    </w:p>
    <w:p w14:paraId="0DBB77FF" w14:textId="77777777" w:rsidR="00347871" w:rsidRDefault="00347871" w:rsidP="004E3AD0">
      <w:pPr>
        <w:pStyle w:val="BodyText"/>
        <w:spacing w:before="60" w:after="120"/>
        <w:ind w:firstLine="720"/>
      </w:pPr>
      <w:r>
        <w:t>The physical location identified or described by a location identifier..</w:t>
      </w:r>
    </w:p>
    <w:p w14:paraId="6BF73B37" w14:textId="2D471BDC" w:rsidR="00347871" w:rsidRDefault="0039663B" w:rsidP="00347871">
      <w:pPr>
        <w:ind w:firstLine="720"/>
      </w:pPr>
      <w:r w:rsidRPr="002E0F19">
        <w:rPr>
          <w:noProof/>
        </w:rPr>
        <w:pict w14:anchorId="72F49D65">
          <v:shape id="_x0000_i1492" type="#_x0000_t75" alt="1082352899.png" style="width:12pt;height:12pt;visibility:visible;mso-wrap-style:square">
            <v:imagedata r:id="rId55" o:title="1082352899"/>
          </v:shape>
        </w:pict>
      </w:r>
      <w:r w:rsidR="00347871">
        <w:t xml:space="preserve"> has location designation</w:t>
      </w:r>
      <w:r w:rsidR="00347871">
        <w:rPr>
          <w:rFonts w:cs="Arial"/>
        </w:rPr>
        <w:fldChar w:fldCharType="begin"/>
      </w:r>
      <w:r w:rsidR="00347871">
        <w:instrText>XE"</w:instrText>
      </w:r>
      <w:r w:rsidR="00347871" w:rsidRPr="00413D75">
        <w:rPr>
          <w:rFonts w:cs="Arial"/>
        </w:rPr>
        <w:instrText>has location designation</w:instrText>
      </w:r>
      <w:r w:rsidR="00347871">
        <w:instrText>"</w:instrText>
      </w:r>
      <w:r w:rsidR="00347871">
        <w:rPr>
          <w:rFonts w:cs="Arial"/>
        </w:rPr>
        <w:fldChar w:fldCharType="end"/>
      </w:r>
      <w:r w:rsidR="00347871">
        <w:t xml:space="preserve"> : </w:t>
      </w:r>
      <w:hyperlink w:anchor="_dbac944540463b1d9100728cc11890d7" w:history="1">
        <w:r w:rsidR="00347871">
          <w:rPr>
            <w:rStyle w:val="Hyperlink"/>
          </w:rPr>
          <w:t>Location Identifier</w:t>
        </w:r>
      </w:hyperlink>
      <w:r w:rsidR="00347871">
        <w:t xml:space="preserve"> [0..*] </w:t>
      </w:r>
    </w:p>
    <w:p w14:paraId="06A7950F" w14:textId="77777777" w:rsidR="00347871" w:rsidRDefault="00347871" w:rsidP="004E3AD0">
      <w:pPr>
        <w:pStyle w:val="BodyText"/>
        <w:spacing w:before="60" w:after="120"/>
        <w:ind w:firstLine="720"/>
      </w:pPr>
      <w:r>
        <w:t>A description or identifier that designates a particular location.</w:t>
      </w:r>
    </w:p>
    <w:p w14:paraId="660E1F76" w14:textId="77777777" w:rsidR="00347871" w:rsidRDefault="00347871" w:rsidP="00347871"/>
    <w:p w14:paraId="46D9E8DA" w14:textId="77777777" w:rsidR="00347871" w:rsidRDefault="00347871" w:rsidP="00347871">
      <w:pPr>
        <w:pStyle w:val="Heading2"/>
      </w:pPr>
      <w:bookmarkStart w:id="270" w:name="_9feb8475e79787efe182993def882570"/>
      <w:bookmarkStart w:id="271" w:name="_Toc40971150"/>
      <w:r>
        <w:t>Class Location ID</w:t>
      </w:r>
      <w:bookmarkEnd w:id="270"/>
      <w:r w:rsidRPr="003A31EC">
        <w:rPr>
          <w:rFonts w:cs="Arial"/>
        </w:rPr>
        <w:t xml:space="preserve"> </w:t>
      </w:r>
      <w:r>
        <w:rPr>
          <w:rFonts w:cs="Arial"/>
        </w:rPr>
        <w:fldChar w:fldCharType="begin"/>
      </w:r>
      <w:r>
        <w:instrText>XE"</w:instrText>
      </w:r>
      <w:r w:rsidRPr="00413D75">
        <w:rPr>
          <w:rFonts w:cs="Arial"/>
        </w:rPr>
        <w:instrText>Location ID</w:instrText>
      </w:r>
      <w:r>
        <w:instrText>"</w:instrText>
      </w:r>
      <w:r>
        <w:rPr>
          <w:rFonts w:cs="Arial"/>
        </w:rPr>
        <w:fldChar w:fldCharType="end"/>
      </w:r>
      <w:r w:rsidR="009E71B4">
        <w:rPr>
          <w:rFonts w:cs="Arial"/>
        </w:rPr>
        <w:t xml:space="preserve"> </w:t>
      </w:r>
      <w:r w:rsidR="006F72CA">
        <w:rPr>
          <w:rFonts w:cs="Arial"/>
        </w:rPr>
        <w:t>&lt;&lt;Value&gt;&gt;</w:t>
      </w:r>
      <w:bookmarkEnd w:id="271"/>
    </w:p>
    <w:p w14:paraId="30C6DE1F" w14:textId="77777777" w:rsidR="00347871" w:rsidRDefault="00347871" w:rsidP="00F71BA8">
      <w:r>
        <w:t>A code, ID or name for a physical location.</w:t>
      </w:r>
    </w:p>
    <w:p w14:paraId="5844067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4B87D03" w14:textId="77777777" w:rsidR="00347871" w:rsidRDefault="00586039" w:rsidP="00347871">
      <w:pPr>
        <w:ind w:left="360"/>
      </w:pPr>
      <w:hyperlink w:anchor="_dbac944540463b1d9100728cc11890d7" w:history="1">
        <w:r w:rsidR="00347871">
          <w:rPr>
            <w:rStyle w:val="Hyperlink"/>
          </w:rPr>
          <w:t>Location Identifier</w:t>
        </w:r>
      </w:hyperlink>
      <w:r w:rsidR="00347871">
        <w:t xml:space="preserve">, </w:t>
      </w:r>
      <w:hyperlink w:anchor="_c022e1fa04a641d7856a5f4fbac2d96d" w:history="1">
        <w:r w:rsidR="00347871">
          <w:rPr>
            <w:rStyle w:val="Hyperlink"/>
          </w:rPr>
          <w:t>Text Identifier</w:t>
        </w:r>
      </w:hyperlink>
    </w:p>
    <w:p w14:paraId="74A0B301" w14:textId="77777777" w:rsidR="00347871" w:rsidRDefault="00347871" w:rsidP="00347871"/>
    <w:p w14:paraId="5400222D" w14:textId="77777777" w:rsidR="00347871" w:rsidRDefault="00347871" w:rsidP="00347871">
      <w:pPr>
        <w:pStyle w:val="Heading2"/>
      </w:pPr>
      <w:bookmarkStart w:id="272" w:name="_dbac944540463b1d9100728cc11890d7"/>
      <w:bookmarkStart w:id="273" w:name="_Toc40971151"/>
      <w:r>
        <w:t>Class Location Identifier</w:t>
      </w:r>
      <w:bookmarkEnd w:id="272"/>
      <w:r w:rsidRPr="003A31EC">
        <w:rPr>
          <w:rFonts w:cs="Arial"/>
        </w:rPr>
        <w:t xml:space="preserve"> </w:t>
      </w:r>
      <w:r>
        <w:rPr>
          <w:rFonts w:cs="Arial"/>
        </w:rPr>
        <w:fldChar w:fldCharType="begin"/>
      </w:r>
      <w:r>
        <w:instrText>XE"</w:instrText>
      </w:r>
      <w:r w:rsidRPr="00413D75">
        <w:rPr>
          <w:rFonts w:cs="Arial"/>
        </w:rPr>
        <w:instrText>Location Identifier</w:instrText>
      </w:r>
      <w:r>
        <w:instrText>"</w:instrText>
      </w:r>
      <w:r>
        <w:rPr>
          <w:rFonts w:cs="Arial"/>
        </w:rPr>
        <w:fldChar w:fldCharType="end"/>
      </w:r>
      <w:r w:rsidR="009E71B4">
        <w:rPr>
          <w:rFonts w:cs="Arial"/>
        </w:rPr>
        <w:t xml:space="preserve"> </w:t>
      </w:r>
      <w:r w:rsidR="006F72CA">
        <w:rPr>
          <w:rFonts w:cs="Arial"/>
        </w:rPr>
        <w:t>&lt;&lt;Value&gt;&gt;</w:t>
      </w:r>
      <w:bookmarkEnd w:id="273"/>
    </w:p>
    <w:p w14:paraId="242BF915" w14:textId="77777777" w:rsidR="00347871" w:rsidRDefault="00347871" w:rsidP="00F71BA8">
      <w:r>
        <w:t xml:space="preserve">Any identifier able to uniquely identify a physical location </w:t>
      </w:r>
    </w:p>
    <w:p w14:paraId="45FF6136" w14:textId="77777777" w:rsidR="00347871" w:rsidRDefault="00347871" w:rsidP="00F71BA8">
      <w:r>
        <w:t>Syn. spatial reference - description of position in the real world [OGC]</w:t>
      </w:r>
    </w:p>
    <w:p w14:paraId="7141328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D3B4931" w14:textId="77777777" w:rsidR="00347871" w:rsidRDefault="00586039" w:rsidP="00347871">
      <w:pPr>
        <w:ind w:left="360"/>
      </w:pPr>
      <w:hyperlink w:anchor="_5763a56249b3eddeb79ba22f74c885e1" w:history="1">
        <w:r w:rsidR="00347871">
          <w:rPr>
            <w:rStyle w:val="Hyperlink"/>
          </w:rPr>
          <w:t>Unique Identifier</w:t>
        </w:r>
      </w:hyperlink>
    </w:p>
    <w:p w14:paraId="1673BDD6" w14:textId="77777777" w:rsidR="00347871" w:rsidRDefault="00347871" w:rsidP="00347871"/>
    <w:p w14:paraId="714676E8" w14:textId="77777777" w:rsidR="00347871" w:rsidRDefault="00347871" w:rsidP="00347871">
      <w:pPr>
        <w:pStyle w:val="Heading2"/>
      </w:pPr>
      <w:bookmarkStart w:id="274" w:name="_5a801ed474a81b039a2b5e43dee70303"/>
      <w:bookmarkStart w:id="275" w:name="_Toc40971152"/>
      <w:r>
        <w:t>Association Class Physical Boundary</w:t>
      </w:r>
      <w:bookmarkEnd w:id="274"/>
      <w:bookmarkEnd w:id="275"/>
      <w:r w:rsidRPr="003A31EC">
        <w:rPr>
          <w:rFonts w:cs="Arial"/>
        </w:rPr>
        <w:t xml:space="preserve"> </w:t>
      </w:r>
      <w:r>
        <w:rPr>
          <w:rFonts w:cs="Arial"/>
        </w:rPr>
        <w:fldChar w:fldCharType="begin"/>
      </w:r>
      <w:r>
        <w:instrText>XE"</w:instrText>
      </w:r>
      <w:r w:rsidRPr="00413D75">
        <w:rPr>
          <w:rFonts w:cs="Arial"/>
        </w:rPr>
        <w:instrText>Physical Boundary</w:instrText>
      </w:r>
      <w:r>
        <w:instrText>"</w:instrText>
      </w:r>
      <w:r>
        <w:rPr>
          <w:rFonts w:cs="Arial"/>
        </w:rPr>
        <w:fldChar w:fldCharType="end"/>
      </w:r>
      <w:r w:rsidR="009E71B4">
        <w:rPr>
          <w:rFonts w:cs="Arial"/>
        </w:rPr>
        <w:t xml:space="preserve"> </w:t>
      </w:r>
    </w:p>
    <w:p w14:paraId="374C9D04" w14:textId="77777777" w:rsidR="00347871" w:rsidRDefault="00347871" w:rsidP="00F71BA8">
      <w:r>
        <w:t>Boundary describing the topology of a location.</w:t>
      </w:r>
    </w:p>
    <w:p w14:paraId="11306A50" w14:textId="15EEAD0D" w:rsidR="00347871" w:rsidRDefault="0039663B" w:rsidP="00347871">
      <w:pPr>
        <w:jc w:val="center"/>
      </w:pPr>
      <w:r w:rsidRPr="002E0F19">
        <w:rPr>
          <w:noProof/>
        </w:rPr>
        <w:lastRenderedPageBreak/>
        <w:pict w14:anchorId="6BAE39DC">
          <v:shape id="Picture 1703378155.png" o:spid="_x0000_i1491" type="#_x0000_t75" alt="1703378155.png" style="width:426.6pt;height:193.8pt;visibility:visible;mso-wrap-style:square">
            <v:imagedata r:id="rId64" o:title="1703378155"/>
          </v:shape>
        </w:pict>
      </w:r>
    </w:p>
    <w:p w14:paraId="096B39F6"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hysical Boundary</w:t>
      </w:r>
    </w:p>
    <w:p w14:paraId="719B3D00"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6B801066" w14:textId="77777777" w:rsidR="00347871" w:rsidRDefault="00586039" w:rsidP="00347871">
      <w:pPr>
        <w:ind w:left="360"/>
      </w:pPr>
      <w:hyperlink w:anchor="_9ed633619738f3e7193fcfe187317d60" w:history="1">
        <w:r w:rsidR="00347871">
          <w:rPr>
            <w:rStyle w:val="Hyperlink"/>
          </w:rPr>
          <w:t>Temporally Related</w:t>
        </w:r>
      </w:hyperlink>
    </w:p>
    <w:p w14:paraId="2B020C5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08A160F9" w14:textId="5CE524A1" w:rsidR="00347871" w:rsidRDefault="0039663B" w:rsidP="00347871">
      <w:pPr>
        <w:ind w:firstLine="720"/>
      </w:pPr>
      <w:r w:rsidRPr="002E0F19">
        <w:rPr>
          <w:noProof/>
        </w:rPr>
        <w:pict w14:anchorId="2CB2A809">
          <v:shape id="_x0000_i1490" type="#_x0000_t75" alt="1036430391.png" style="width:12pt;height:12pt;visibility:visible;mso-wrap-style:square">
            <v:imagedata r:id="rId14" o:title="1036430391"/>
          </v:shape>
        </w:pict>
      </w:r>
      <w:r w:rsidR="00347871">
        <w:t xml:space="preserve"> bounded by</w:t>
      </w:r>
      <w:r w:rsidR="00347871">
        <w:rPr>
          <w:rFonts w:cs="Arial"/>
        </w:rPr>
        <w:fldChar w:fldCharType="begin"/>
      </w:r>
      <w:r w:rsidR="00347871">
        <w:instrText>XE"</w:instrText>
      </w:r>
      <w:r w:rsidR="00347871" w:rsidRPr="00413D75">
        <w:rPr>
          <w:rFonts w:cs="Arial"/>
        </w:rPr>
        <w:instrText>bounded by</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0..*] </w:t>
      </w:r>
    </w:p>
    <w:p w14:paraId="3211D65F" w14:textId="77777777" w:rsidR="00347871" w:rsidRDefault="00347871" w:rsidP="004E3AD0">
      <w:pPr>
        <w:pStyle w:val="BodyText"/>
        <w:spacing w:before="60" w:after="120"/>
        <w:ind w:firstLine="720"/>
      </w:pPr>
      <w:r>
        <w:t>The edge points of a topology where each successive pair of features (as well as the first and last points), connected by lines, describes a boundary.</w:t>
      </w:r>
    </w:p>
    <w:p w14:paraId="7159D0E7" w14:textId="2F7D2537" w:rsidR="00347871" w:rsidRDefault="0039663B" w:rsidP="00347871">
      <w:pPr>
        <w:ind w:firstLine="720"/>
      </w:pPr>
      <w:r w:rsidRPr="002E0F19">
        <w:rPr>
          <w:noProof/>
        </w:rPr>
        <w:pict w14:anchorId="5FEA02E0">
          <v:shape id="_x0000_i1489" type="#_x0000_t75" alt="1036430391.png" style="width:12pt;height:12pt;visibility:visible;mso-wrap-style:square">
            <v:imagedata r:id="rId14" o:title="1036430391"/>
          </v:shape>
        </w:pict>
      </w:r>
      <w:r w:rsidR="00347871">
        <w:t xml:space="preserve"> bounds topology</w:t>
      </w:r>
      <w:r w:rsidR="00347871">
        <w:rPr>
          <w:rFonts w:cs="Arial"/>
        </w:rPr>
        <w:fldChar w:fldCharType="begin"/>
      </w:r>
      <w:r w:rsidR="00347871">
        <w:instrText>XE"</w:instrText>
      </w:r>
      <w:r w:rsidR="00347871" w:rsidRPr="00413D75">
        <w:rPr>
          <w:rFonts w:cs="Arial"/>
        </w:rPr>
        <w:instrText>bounds topology</w:instrText>
      </w:r>
      <w:r w:rsidR="00347871">
        <w:instrText>"</w:instrText>
      </w:r>
      <w:r w:rsidR="00347871">
        <w:rPr>
          <w:rFonts w:cs="Arial"/>
        </w:rPr>
        <w:fldChar w:fldCharType="end"/>
      </w:r>
      <w:r w:rsidR="00347871">
        <w:t xml:space="preserve"> : </w:t>
      </w:r>
      <w:hyperlink w:anchor="_e678d76e702d75e39c34610c2a2be25c" w:history="1">
        <w:r w:rsidR="00347871">
          <w:rPr>
            <w:rStyle w:val="Hyperlink"/>
          </w:rPr>
          <w:t>Topology</w:t>
        </w:r>
      </w:hyperlink>
      <w:r w:rsidR="00347871">
        <w:t xml:space="preserve"> [0..*] </w:t>
      </w:r>
    </w:p>
    <w:p w14:paraId="1DB01852" w14:textId="77777777" w:rsidR="00347871" w:rsidRDefault="00347871" w:rsidP="004E3AD0">
      <w:pPr>
        <w:pStyle w:val="BodyText"/>
        <w:spacing w:before="60" w:after="120"/>
        <w:ind w:firstLine="720"/>
      </w:pPr>
      <w:r>
        <w:t>A location identified by geographic boundaries.</w:t>
      </w:r>
    </w:p>
    <w:p w14:paraId="07A1B292" w14:textId="77777777" w:rsidR="00347871" w:rsidRDefault="00347871" w:rsidP="00347871"/>
    <w:p w14:paraId="614C4807" w14:textId="77777777" w:rsidR="00347871" w:rsidRDefault="00347871" w:rsidP="00347871">
      <w:pPr>
        <w:pStyle w:val="Heading2"/>
      </w:pPr>
      <w:bookmarkStart w:id="276" w:name="_3a4c8f1cd249c1f74365f6f8909d1112"/>
      <w:bookmarkStart w:id="277" w:name="_Toc40971153"/>
      <w:r>
        <w:t>Class Physical Location</w:t>
      </w:r>
      <w:bookmarkEnd w:id="276"/>
      <w:bookmarkEnd w:id="277"/>
      <w:r w:rsidRPr="003A31EC">
        <w:rPr>
          <w:rFonts w:cs="Arial"/>
        </w:rPr>
        <w:t xml:space="preserve"> </w:t>
      </w:r>
      <w:r>
        <w:rPr>
          <w:rFonts w:cs="Arial"/>
        </w:rPr>
        <w:fldChar w:fldCharType="begin"/>
      </w:r>
      <w:r>
        <w:instrText>XE"</w:instrText>
      </w:r>
      <w:r w:rsidRPr="00413D75">
        <w:rPr>
          <w:rFonts w:cs="Arial"/>
        </w:rPr>
        <w:instrText>Physical Location</w:instrText>
      </w:r>
      <w:r>
        <w:instrText>"</w:instrText>
      </w:r>
      <w:r>
        <w:rPr>
          <w:rFonts w:cs="Arial"/>
        </w:rPr>
        <w:fldChar w:fldCharType="end"/>
      </w:r>
      <w:r w:rsidR="009E71B4">
        <w:rPr>
          <w:rFonts w:cs="Arial"/>
        </w:rPr>
        <w:t xml:space="preserve"> </w:t>
      </w:r>
    </w:p>
    <w:p w14:paraId="46742F33" w14:textId="77777777" w:rsidR="00347871" w:rsidRDefault="00347871" w:rsidP="00F71BA8">
      <w:r>
        <w:t>A point or extent in physical space.</w:t>
      </w:r>
    </w:p>
    <w:p w14:paraId="72439EA0" w14:textId="77777777" w:rsidR="00347871" w:rsidRDefault="00347871" w:rsidP="00F71BA8"/>
    <w:p w14:paraId="27295DEE" w14:textId="77777777" w:rsidR="00347871" w:rsidRDefault="00347871" w:rsidP="00F71BA8">
      <w:r>
        <w:t>[NIEM] A geospatial location.</w:t>
      </w:r>
    </w:p>
    <w:p w14:paraId="79054C66" w14:textId="77777777" w:rsidR="00347871" w:rsidRDefault="00347871" w:rsidP="00F71BA8">
      <w:r>
        <w:t>[FIBO] PhysicalLocation: A location in physical space</w:t>
      </w:r>
    </w:p>
    <w:p w14:paraId="5B50D63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73620CB" w14:textId="77777777" w:rsidR="00347871" w:rsidRDefault="00586039" w:rsidP="00347871">
      <w:pPr>
        <w:ind w:left="360"/>
      </w:pPr>
      <w:hyperlink w:anchor="_bd9334fdb9fab1b3b018249ba8229e41" w:history="1">
        <w:r w:rsidR="00347871">
          <w:rPr>
            <w:rStyle w:val="Hyperlink"/>
          </w:rPr>
          <w:t>Physical Feature</w:t>
        </w:r>
      </w:hyperlink>
    </w:p>
    <w:p w14:paraId="0294E36B" w14:textId="77777777" w:rsidR="00347871" w:rsidRDefault="00347871" w:rsidP="00347871"/>
    <w:p w14:paraId="24E520EB" w14:textId="77777777" w:rsidR="00347871" w:rsidRDefault="00347871" w:rsidP="00347871">
      <w:pPr>
        <w:pStyle w:val="Heading2"/>
      </w:pPr>
      <w:bookmarkStart w:id="278" w:name="_467d89b794e067e133ac7628c463e713"/>
      <w:bookmarkStart w:id="279" w:name="_Toc40971154"/>
      <w:r>
        <w:t>Class Physical Point</w:t>
      </w:r>
      <w:bookmarkEnd w:id="278"/>
      <w:bookmarkEnd w:id="279"/>
      <w:r w:rsidRPr="003A31EC">
        <w:rPr>
          <w:rFonts w:cs="Arial"/>
        </w:rPr>
        <w:t xml:space="preserve"> </w:t>
      </w:r>
      <w:r>
        <w:rPr>
          <w:rFonts w:cs="Arial"/>
        </w:rPr>
        <w:fldChar w:fldCharType="begin"/>
      </w:r>
      <w:r>
        <w:instrText>XE"</w:instrText>
      </w:r>
      <w:r w:rsidRPr="00413D75">
        <w:rPr>
          <w:rFonts w:cs="Arial"/>
        </w:rPr>
        <w:instrText>Physical Point</w:instrText>
      </w:r>
      <w:r>
        <w:instrText>"</w:instrText>
      </w:r>
      <w:r>
        <w:rPr>
          <w:rFonts w:cs="Arial"/>
        </w:rPr>
        <w:fldChar w:fldCharType="end"/>
      </w:r>
      <w:r w:rsidR="009E71B4">
        <w:rPr>
          <w:rFonts w:cs="Arial"/>
        </w:rPr>
        <w:t xml:space="preserve"> </w:t>
      </w:r>
    </w:p>
    <w:p w14:paraId="052C8ED3" w14:textId="77777777" w:rsidR="00347871" w:rsidRDefault="00347871" w:rsidP="00F71BA8">
      <w:r>
        <w:t>A dimensionless physical point in space or on the surface of the earth such as a corner or center point.</w:t>
      </w:r>
    </w:p>
    <w:p w14:paraId="196FE8A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53D2AC0" w14:textId="77777777" w:rsidR="00347871" w:rsidRDefault="00586039" w:rsidP="00347871">
      <w:pPr>
        <w:ind w:left="360"/>
      </w:pPr>
      <w:hyperlink w:anchor="_3a4c8f1cd249c1f74365f6f8909d1112" w:history="1">
        <w:r w:rsidR="00347871">
          <w:rPr>
            <w:rStyle w:val="Hyperlink"/>
          </w:rPr>
          <w:t>Physical Location</w:t>
        </w:r>
      </w:hyperlink>
    </w:p>
    <w:p w14:paraId="469E1105" w14:textId="77777777" w:rsidR="00347871" w:rsidRDefault="00347871" w:rsidP="00347871"/>
    <w:p w14:paraId="38FFBDAA" w14:textId="77777777" w:rsidR="00347871" w:rsidRDefault="00347871" w:rsidP="00347871">
      <w:pPr>
        <w:pStyle w:val="Heading2"/>
      </w:pPr>
      <w:bookmarkStart w:id="280" w:name="_9e6105be4735b05626386e1106983ddb"/>
      <w:bookmarkStart w:id="281" w:name="_Toc40971155"/>
      <w:r>
        <w:t>Class Point On Earth</w:t>
      </w:r>
      <w:bookmarkEnd w:id="280"/>
      <w:r w:rsidRPr="003A31EC">
        <w:rPr>
          <w:rFonts w:cs="Arial"/>
        </w:rPr>
        <w:t xml:space="preserve"> </w:t>
      </w:r>
      <w:r>
        <w:rPr>
          <w:rFonts w:cs="Arial"/>
        </w:rPr>
        <w:fldChar w:fldCharType="begin"/>
      </w:r>
      <w:r>
        <w:instrText>XE"</w:instrText>
      </w:r>
      <w:r w:rsidRPr="00413D75">
        <w:rPr>
          <w:rFonts w:cs="Arial"/>
        </w:rPr>
        <w:instrText>Point On Earth</w:instrText>
      </w:r>
      <w:r>
        <w:instrText>"</w:instrText>
      </w:r>
      <w:r>
        <w:rPr>
          <w:rFonts w:cs="Arial"/>
        </w:rPr>
        <w:fldChar w:fldCharType="end"/>
      </w:r>
      <w:r w:rsidR="009E71B4">
        <w:rPr>
          <w:rFonts w:cs="Arial"/>
        </w:rPr>
        <w:t xml:space="preserve"> </w:t>
      </w:r>
      <w:r w:rsidR="006F72CA">
        <w:rPr>
          <w:rFonts w:cs="Arial"/>
        </w:rPr>
        <w:t>&lt;&lt;Value&gt;&gt;</w:t>
      </w:r>
      <w:bookmarkEnd w:id="281"/>
    </w:p>
    <w:p w14:paraId="461BFC39" w14:textId="77777777" w:rsidR="00347871" w:rsidRDefault="00347871" w:rsidP="00F71BA8">
      <w:r>
        <w:t>A point that defines a location on earth where the point is within the bounds of &lt;designates location&gt;.</w:t>
      </w:r>
    </w:p>
    <w:p w14:paraId="3AA7EBE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711C48C" w14:textId="77777777" w:rsidR="00347871" w:rsidRDefault="00586039" w:rsidP="00347871">
      <w:pPr>
        <w:ind w:left="360"/>
      </w:pPr>
      <w:hyperlink w:anchor="_6b9f1b68c15594831aba8b2f8d95c827" w:history="1">
        <w:r w:rsidR="00347871">
          <w:rPr>
            <w:rStyle w:val="Hyperlink"/>
          </w:rPr>
          <w:t>Spacial Coordinate</w:t>
        </w:r>
      </w:hyperlink>
    </w:p>
    <w:p w14:paraId="5FAE2193" w14:textId="77777777" w:rsidR="00347871" w:rsidRDefault="00347871" w:rsidP="00347871"/>
    <w:p w14:paraId="364AE1C4" w14:textId="77777777" w:rsidR="00347871" w:rsidRDefault="00347871" w:rsidP="00347871">
      <w:pPr>
        <w:pStyle w:val="Heading2"/>
      </w:pPr>
      <w:bookmarkStart w:id="282" w:name="_569bf3e38b6dd3b53cf24e4c2a286bdd"/>
      <w:bookmarkStart w:id="283" w:name="_Toc40971156"/>
      <w:r>
        <w:lastRenderedPageBreak/>
        <w:t>Association Reference Point</w:t>
      </w:r>
      <w:bookmarkEnd w:id="282"/>
      <w:bookmarkEnd w:id="283"/>
      <w:r w:rsidRPr="003A31EC">
        <w:rPr>
          <w:rFonts w:cs="Arial"/>
        </w:rPr>
        <w:t xml:space="preserve"> </w:t>
      </w:r>
      <w:r>
        <w:rPr>
          <w:rFonts w:cs="Arial"/>
        </w:rPr>
        <w:fldChar w:fldCharType="begin"/>
      </w:r>
      <w:r>
        <w:instrText>XE"</w:instrText>
      </w:r>
      <w:r w:rsidRPr="00413D75">
        <w:rPr>
          <w:rFonts w:cs="Arial"/>
        </w:rPr>
        <w:instrText>Reference Point</w:instrText>
      </w:r>
      <w:r>
        <w:instrText>"</w:instrText>
      </w:r>
      <w:r>
        <w:rPr>
          <w:rFonts w:cs="Arial"/>
        </w:rPr>
        <w:fldChar w:fldCharType="end"/>
      </w:r>
      <w:r w:rsidR="009E71B4">
        <w:rPr>
          <w:rFonts w:cs="Arial"/>
        </w:rPr>
        <w:t xml:space="preserve"> </w:t>
      </w:r>
    </w:p>
    <w:p w14:paraId="71C3DC1D" w14:textId="77777777" w:rsidR="00347871" w:rsidRDefault="00347871" w:rsidP="00F71BA8">
      <w:r>
        <w:t>Reference point for a relative location</w:t>
      </w:r>
    </w:p>
    <w:p w14:paraId="01E0426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1360BC58" w14:textId="6E093B7C" w:rsidR="00347871" w:rsidRDefault="0039663B" w:rsidP="00347871">
      <w:pPr>
        <w:ind w:firstLine="720"/>
      </w:pPr>
      <w:r w:rsidRPr="002E0F19">
        <w:rPr>
          <w:noProof/>
        </w:rPr>
        <w:pict w14:anchorId="7C4E9724">
          <v:shape id="_x0000_i1488" type="#_x0000_t75" alt="486362474.png" style="width:12pt;height:12pt;visibility:visible;mso-wrap-style:square">
            <v:imagedata r:id="rId37" o:title="486362474"/>
          </v:shape>
        </w:pict>
      </w:r>
      <w:r w:rsidR="00347871">
        <w:t xml:space="preserve"> relative to</w:t>
      </w:r>
      <w:r w:rsidR="00347871">
        <w:rPr>
          <w:rFonts w:cs="Arial"/>
        </w:rPr>
        <w:fldChar w:fldCharType="begin"/>
      </w:r>
      <w:r w:rsidR="00347871">
        <w:instrText>XE"</w:instrText>
      </w:r>
      <w:r w:rsidR="00347871" w:rsidRPr="00413D75">
        <w:rPr>
          <w:rFonts w:cs="Arial"/>
        </w:rPr>
        <w:instrText>relative to</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1] </w:t>
      </w:r>
    </w:p>
    <w:p w14:paraId="01263BAA" w14:textId="77777777" w:rsidR="00347871" w:rsidRDefault="00347871" w:rsidP="004E3AD0">
      <w:pPr>
        <w:pStyle w:val="BodyText"/>
        <w:spacing w:before="60" w:after="120"/>
        <w:ind w:firstLine="720"/>
      </w:pPr>
      <w:r>
        <w:t>Where the position of something is relative to a location, the reference location.</w:t>
      </w:r>
    </w:p>
    <w:p w14:paraId="32CB9C03" w14:textId="549518DC" w:rsidR="00347871" w:rsidRDefault="0039663B" w:rsidP="00347871">
      <w:pPr>
        <w:ind w:firstLine="720"/>
      </w:pPr>
      <w:r w:rsidRPr="002E0F19">
        <w:rPr>
          <w:noProof/>
        </w:rPr>
        <w:pict w14:anchorId="7EEC9174">
          <v:shape id="_x0000_i1487" type="#_x0000_t75" alt="486362474.png" style="width:12pt;height:12pt;visibility:visible;mso-wrap-style:square">
            <v:imagedata r:id="rId37" o:title="486362474"/>
          </v:shape>
        </w:pict>
      </w:r>
      <w:r w:rsidR="00347871">
        <w:t xml:space="preserve"> has relative location</w:t>
      </w:r>
      <w:r w:rsidR="00347871">
        <w:rPr>
          <w:rFonts w:cs="Arial"/>
        </w:rPr>
        <w:fldChar w:fldCharType="begin"/>
      </w:r>
      <w:r w:rsidR="00347871">
        <w:instrText>XE"</w:instrText>
      </w:r>
      <w:r w:rsidR="00347871" w:rsidRPr="00413D75">
        <w:rPr>
          <w:rFonts w:cs="Arial"/>
        </w:rPr>
        <w:instrText>has relative location</w:instrText>
      </w:r>
      <w:r w:rsidR="00347871">
        <w:instrText>"</w:instrText>
      </w:r>
      <w:r w:rsidR="00347871">
        <w:rPr>
          <w:rFonts w:cs="Arial"/>
        </w:rPr>
        <w:fldChar w:fldCharType="end"/>
      </w:r>
      <w:r w:rsidR="00347871">
        <w:t xml:space="preserve"> : </w:t>
      </w:r>
      <w:hyperlink w:anchor="_a26aae2f91682a50786aed191532707d" w:history="1">
        <w:r w:rsidR="00347871">
          <w:rPr>
            <w:rStyle w:val="Hyperlink"/>
          </w:rPr>
          <w:t>Relative Coordinate</w:t>
        </w:r>
      </w:hyperlink>
      <w:r w:rsidR="00347871">
        <w:t xml:space="preserve"> [*] </w:t>
      </w:r>
    </w:p>
    <w:p w14:paraId="482CDBDC" w14:textId="77777777" w:rsidR="00347871" w:rsidRDefault="00347871" w:rsidP="00347871"/>
    <w:p w14:paraId="7BFB51CF" w14:textId="77777777" w:rsidR="00347871" w:rsidRDefault="00347871" w:rsidP="00347871">
      <w:pPr>
        <w:pStyle w:val="Heading2"/>
      </w:pPr>
      <w:bookmarkStart w:id="284" w:name="_a26aae2f91682a50786aed191532707d"/>
      <w:bookmarkStart w:id="285" w:name="_Toc40971157"/>
      <w:r>
        <w:t>Class Relative Coordinate</w:t>
      </w:r>
      <w:bookmarkEnd w:id="284"/>
      <w:r w:rsidRPr="003A31EC">
        <w:rPr>
          <w:rFonts w:cs="Arial"/>
        </w:rPr>
        <w:t xml:space="preserve"> </w:t>
      </w:r>
      <w:r>
        <w:rPr>
          <w:rFonts w:cs="Arial"/>
        </w:rPr>
        <w:fldChar w:fldCharType="begin"/>
      </w:r>
      <w:r>
        <w:instrText>XE"</w:instrText>
      </w:r>
      <w:r w:rsidRPr="00413D75">
        <w:rPr>
          <w:rFonts w:cs="Arial"/>
        </w:rPr>
        <w:instrText>Relative Coordinate</w:instrText>
      </w:r>
      <w:r>
        <w:instrText>"</w:instrText>
      </w:r>
      <w:r>
        <w:rPr>
          <w:rFonts w:cs="Arial"/>
        </w:rPr>
        <w:fldChar w:fldCharType="end"/>
      </w:r>
      <w:r w:rsidR="009E71B4">
        <w:rPr>
          <w:rFonts w:cs="Arial"/>
        </w:rPr>
        <w:t xml:space="preserve"> </w:t>
      </w:r>
      <w:r w:rsidR="006F72CA">
        <w:rPr>
          <w:rFonts w:cs="Arial"/>
        </w:rPr>
        <w:t>&lt;&lt;Value&gt;&gt;</w:t>
      </w:r>
      <w:bookmarkEnd w:id="285"/>
    </w:p>
    <w:p w14:paraId="737E7446" w14:textId="77777777" w:rsidR="00347871" w:rsidRDefault="00347871" w:rsidP="00F71BA8">
      <w:r>
        <w:t>A coordinate described relative to another. e.g., 5 miles west of the empire state building.</w:t>
      </w:r>
    </w:p>
    <w:p w14:paraId="553F87D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14BC217" w14:textId="77777777" w:rsidR="00347871" w:rsidRDefault="00586039" w:rsidP="00347871">
      <w:pPr>
        <w:ind w:left="360"/>
      </w:pPr>
      <w:hyperlink w:anchor="_6b9f1b68c15594831aba8b2f8d95c827" w:history="1">
        <w:r w:rsidR="00347871">
          <w:rPr>
            <w:rStyle w:val="Hyperlink"/>
          </w:rPr>
          <w:t>Spacial Coordinate</w:t>
        </w:r>
      </w:hyperlink>
    </w:p>
    <w:p w14:paraId="5261A48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06F297E8" w14:textId="061D6AF9" w:rsidR="00347871" w:rsidRDefault="0039663B" w:rsidP="00E04E71">
      <w:pPr>
        <w:pStyle w:val="BodyText2"/>
        <w:spacing w:after="0" w:line="240" w:lineRule="auto"/>
      </w:pPr>
      <w:r w:rsidRPr="002E0F19">
        <w:rPr>
          <w:noProof/>
        </w:rPr>
        <w:pict w14:anchorId="36235FC2">
          <v:shape id="_x0000_i1486" type="#_x0000_t75" alt="-255323646.png" style="width:12pt;height:12pt;visibility:visible;mso-wrap-style:square">
            <v:imagedata r:id="rId20" o:title="-255323646"/>
          </v:shape>
        </w:pict>
      </w:r>
      <w:r w:rsidR="00347871">
        <w:t xml:space="preserve"> distance</w:t>
      </w:r>
      <w:r w:rsidR="00347871">
        <w:rPr>
          <w:rFonts w:cs="Arial"/>
        </w:rPr>
        <w:fldChar w:fldCharType="begin"/>
      </w:r>
      <w:r w:rsidR="00347871">
        <w:instrText>XE"</w:instrText>
      </w:r>
      <w:r w:rsidR="00347871" w:rsidRPr="00413D75">
        <w:rPr>
          <w:rFonts w:cs="Arial"/>
        </w:rPr>
        <w:instrText>distance</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23BA66B1" w14:textId="77777777" w:rsidR="00347871" w:rsidRDefault="00347871" w:rsidP="00E04E71">
      <w:pPr>
        <w:pStyle w:val="BodyText"/>
        <w:spacing w:before="0" w:after="120"/>
      </w:pPr>
      <w:r>
        <w:t>Distance as part of a relative coordinate that, when combined with angle, identifies a point &lt;relative to&gt; another point.</w:t>
      </w:r>
    </w:p>
    <w:p w14:paraId="41024BBF" w14:textId="0A0BDF9F" w:rsidR="00347871" w:rsidRDefault="0039663B" w:rsidP="00E04E71">
      <w:pPr>
        <w:pStyle w:val="BodyText2"/>
        <w:spacing w:after="0" w:line="240" w:lineRule="auto"/>
      </w:pPr>
      <w:r w:rsidRPr="002E0F19">
        <w:rPr>
          <w:noProof/>
        </w:rPr>
        <w:pict w14:anchorId="68546DF9">
          <v:shape id="_x0000_i1485" type="#_x0000_t75" alt="-255323646.png" style="width:12pt;height:12pt;visibility:visible;mso-wrap-style:square">
            <v:imagedata r:id="rId20" o:title="-255323646"/>
          </v:shape>
        </w:pict>
      </w:r>
      <w:r w:rsidR="00347871">
        <w:t xml:space="preserve"> direction</w:t>
      </w:r>
      <w:r w:rsidR="00347871">
        <w:rPr>
          <w:rFonts w:cs="Arial"/>
        </w:rPr>
        <w:fldChar w:fldCharType="begin"/>
      </w:r>
      <w:r w:rsidR="00347871">
        <w:instrText>XE"</w:instrText>
      </w:r>
      <w:r w:rsidR="00347871" w:rsidRPr="00413D75">
        <w:rPr>
          <w:rFonts w:cs="Arial"/>
        </w:rPr>
        <w:instrText>direction</w:instrText>
      </w:r>
      <w:r w:rsidR="00347871">
        <w:instrText>"</w:instrText>
      </w:r>
      <w:r w:rsidR="00347871">
        <w:rPr>
          <w:rFonts w:cs="Arial"/>
        </w:rPr>
        <w:fldChar w:fldCharType="end"/>
      </w:r>
      <w:r w:rsidR="00347871">
        <w:t xml:space="preserve"> : </w:t>
      </w:r>
      <w:hyperlink w:anchor="_31202bbc0993b03b18c141dc69cdf1ee" w:history="1">
        <w:r w:rsidR="00347871">
          <w:rPr>
            <w:rStyle w:val="Hyperlink"/>
          </w:rPr>
          <w:t>Angle</w:t>
        </w:r>
      </w:hyperlink>
    </w:p>
    <w:p w14:paraId="1020C81D" w14:textId="77777777" w:rsidR="00347871" w:rsidRDefault="00347871" w:rsidP="00E04E71">
      <w:pPr>
        <w:pStyle w:val="BodyText"/>
        <w:spacing w:before="0" w:after="120"/>
      </w:pPr>
      <w:r>
        <w:t>An angle as part of a coordinate.</w:t>
      </w:r>
    </w:p>
    <w:p w14:paraId="54A9BF53" w14:textId="5718B8A4" w:rsidR="00347871" w:rsidRDefault="0039663B" w:rsidP="00E04E71">
      <w:pPr>
        <w:pStyle w:val="BodyText2"/>
        <w:spacing w:after="0" w:line="240" w:lineRule="auto"/>
      </w:pPr>
      <w:r w:rsidRPr="002E0F19">
        <w:rPr>
          <w:noProof/>
        </w:rPr>
        <w:pict w14:anchorId="557A7CF5">
          <v:shape id="_x0000_i1484" type="#_x0000_t75" alt="-255323646.png" style="width:12pt;height:12pt;visibility:visible;mso-wrap-style:square">
            <v:imagedata r:id="rId20" o:title="-255323646"/>
          </v:shape>
        </w:pict>
      </w:r>
      <w:r w:rsidR="00347871">
        <w:t xml:space="preserve"> altitude</w:t>
      </w:r>
      <w:r w:rsidR="00347871">
        <w:rPr>
          <w:rFonts w:cs="Arial"/>
        </w:rPr>
        <w:fldChar w:fldCharType="begin"/>
      </w:r>
      <w:r w:rsidR="00347871">
        <w:instrText>XE"</w:instrText>
      </w:r>
      <w:r w:rsidR="00347871" w:rsidRPr="00413D75">
        <w:rPr>
          <w:rFonts w:cs="Arial"/>
        </w:rPr>
        <w:instrText>altitude</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0F1DB53D" w14:textId="77777777" w:rsidR="00347871" w:rsidRDefault="00347871" w:rsidP="00E04E71">
      <w:pPr>
        <w:pStyle w:val="BodyText"/>
        <w:spacing w:before="0" w:after="120"/>
      </w:pPr>
      <w:r>
        <w:t>Measure of how much something is above &lt;relative to&gt; something else, usually the earth.</w:t>
      </w:r>
    </w:p>
    <w:p w14:paraId="01BE8FB9" w14:textId="77777777" w:rsidR="00347871" w:rsidRDefault="00347871" w:rsidP="00347871"/>
    <w:p w14:paraId="069C6648" w14:textId="77777777" w:rsidR="00347871" w:rsidRDefault="00347871" w:rsidP="00347871">
      <w:pPr>
        <w:pStyle w:val="Heading2"/>
      </w:pPr>
      <w:bookmarkStart w:id="286" w:name="_6b9f1b68c15594831aba8b2f8d95c827"/>
      <w:bookmarkStart w:id="287" w:name="_Toc40971158"/>
      <w:r>
        <w:t>Class Spacial Coordinate</w:t>
      </w:r>
      <w:bookmarkEnd w:id="286"/>
      <w:r w:rsidRPr="003A31EC">
        <w:rPr>
          <w:rFonts w:cs="Arial"/>
        </w:rPr>
        <w:t xml:space="preserve"> </w:t>
      </w:r>
      <w:r>
        <w:rPr>
          <w:rFonts w:cs="Arial"/>
        </w:rPr>
        <w:fldChar w:fldCharType="begin"/>
      </w:r>
      <w:r>
        <w:instrText>XE"</w:instrText>
      </w:r>
      <w:r w:rsidRPr="00413D75">
        <w:rPr>
          <w:rFonts w:cs="Arial"/>
        </w:rPr>
        <w:instrText>Spacial Coordinate</w:instrText>
      </w:r>
      <w:r>
        <w:instrText>"</w:instrText>
      </w:r>
      <w:r>
        <w:rPr>
          <w:rFonts w:cs="Arial"/>
        </w:rPr>
        <w:fldChar w:fldCharType="end"/>
      </w:r>
      <w:r w:rsidR="009E71B4">
        <w:rPr>
          <w:rFonts w:cs="Arial"/>
        </w:rPr>
        <w:t xml:space="preserve"> </w:t>
      </w:r>
      <w:r w:rsidR="006F72CA">
        <w:rPr>
          <w:rFonts w:cs="Arial"/>
        </w:rPr>
        <w:t>&lt;&lt;Value&gt;&gt;</w:t>
      </w:r>
      <w:bookmarkEnd w:id="287"/>
    </w:p>
    <w:p w14:paraId="390C82DE" w14:textId="77777777" w:rsidR="00347871" w:rsidRDefault="00347871" w:rsidP="00F71BA8">
      <w:r>
        <w:t>Any point that uniquely identifies a spacial location relative to a coordinate system.</w:t>
      </w:r>
    </w:p>
    <w:p w14:paraId="30055DA6" w14:textId="77777777" w:rsidR="00347871" w:rsidRDefault="00347871" w:rsidP="00F71BA8"/>
    <w:p w14:paraId="58E68025" w14:textId="77777777" w:rsidR="00347871" w:rsidRDefault="00347871" w:rsidP="00F71BA8">
      <w:r>
        <w:t>One of a sequence of n numbers designating the position of a point in n-dimensional space [OGC]</w:t>
      </w:r>
    </w:p>
    <w:p w14:paraId="1DCEF94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83E4A4D" w14:textId="77777777" w:rsidR="00347871" w:rsidRDefault="00586039" w:rsidP="00347871">
      <w:pPr>
        <w:ind w:left="360"/>
      </w:pPr>
      <w:hyperlink w:anchor="_4fe9616d1516b4b36f94e6c28bcefb32" w:history="1">
        <w:r w:rsidR="00347871">
          <w:rPr>
            <w:rStyle w:val="Hyperlink"/>
          </w:rPr>
          <w:t>Coordinate</w:t>
        </w:r>
      </w:hyperlink>
      <w:r w:rsidR="00347871">
        <w:t xml:space="preserve">, </w:t>
      </w:r>
      <w:hyperlink w:anchor="_dbac944540463b1d9100728cc11890d7" w:history="1">
        <w:r w:rsidR="00347871">
          <w:rPr>
            <w:rStyle w:val="Hyperlink"/>
          </w:rPr>
          <w:t>Location Identifier</w:t>
        </w:r>
      </w:hyperlink>
    </w:p>
    <w:p w14:paraId="78B52B36" w14:textId="77777777" w:rsidR="00347871" w:rsidRDefault="00347871" w:rsidP="00347871"/>
    <w:p w14:paraId="59479C25" w14:textId="77777777" w:rsidR="00347871" w:rsidRDefault="00347871" w:rsidP="00347871">
      <w:pPr>
        <w:pStyle w:val="Heading2"/>
      </w:pPr>
      <w:bookmarkStart w:id="288" w:name="_cadfb4fe236272b9294e4d0e6a23f968"/>
      <w:bookmarkStart w:id="289" w:name="_Toc40971159"/>
      <w:r>
        <w:t>Association Topological Region</w:t>
      </w:r>
      <w:bookmarkEnd w:id="288"/>
      <w:bookmarkEnd w:id="289"/>
      <w:r w:rsidRPr="003A31EC">
        <w:rPr>
          <w:rFonts w:cs="Arial"/>
        </w:rPr>
        <w:t xml:space="preserve"> </w:t>
      </w:r>
      <w:r>
        <w:rPr>
          <w:rFonts w:cs="Arial"/>
        </w:rPr>
        <w:fldChar w:fldCharType="begin"/>
      </w:r>
      <w:r>
        <w:instrText>XE"</w:instrText>
      </w:r>
      <w:r w:rsidRPr="00413D75">
        <w:rPr>
          <w:rFonts w:cs="Arial"/>
        </w:rPr>
        <w:instrText>Topological Region</w:instrText>
      </w:r>
      <w:r>
        <w:instrText>"</w:instrText>
      </w:r>
      <w:r>
        <w:rPr>
          <w:rFonts w:cs="Arial"/>
        </w:rPr>
        <w:fldChar w:fldCharType="end"/>
      </w:r>
      <w:r w:rsidR="009E71B4">
        <w:rPr>
          <w:rFonts w:cs="Arial"/>
        </w:rPr>
        <w:t xml:space="preserve"> </w:t>
      </w:r>
    </w:p>
    <w:p w14:paraId="2B3E1614" w14:textId="77777777" w:rsidR="00347871" w:rsidRDefault="00347871" w:rsidP="00F71BA8">
      <w:r>
        <w:t>Physical location described by a topology.</w:t>
      </w:r>
    </w:p>
    <w:p w14:paraId="07E1C08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AA4BF67" w14:textId="43629C93" w:rsidR="00347871" w:rsidRDefault="0039663B" w:rsidP="00347871">
      <w:pPr>
        <w:ind w:firstLine="720"/>
      </w:pPr>
      <w:r w:rsidRPr="002E0F19">
        <w:rPr>
          <w:noProof/>
        </w:rPr>
        <w:pict w14:anchorId="3A2BF4FF">
          <v:shape id="_x0000_i1483" type="#_x0000_t75" alt="1082352899.png" style="width:12pt;height:12pt;visibility:visible;mso-wrap-style:square">
            <v:imagedata r:id="rId55" o:title="1082352899"/>
          </v:shape>
        </w:pict>
      </w:r>
      <w:r w:rsidR="00347871">
        <w:t xml:space="preserve"> topology of</w:t>
      </w:r>
      <w:r w:rsidR="00347871">
        <w:rPr>
          <w:rFonts w:cs="Arial"/>
        </w:rPr>
        <w:fldChar w:fldCharType="begin"/>
      </w:r>
      <w:r w:rsidR="00347871">
        <w:instrText>XE"</w:instrText>
      </w:r>
      <w:r w:rsidR="00347871" w:rsidRPr="00413D75">
        <w:rPr>
          <w:rFonts w:cs="Arial"/>
        </w:rPr>
        <w:instrText>topology of</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1] </w:t>
      </w:r>
    </w:p>
    <w:p w14:paraId="1D4FDEFC" w14:textId="77777777" w:rsidR="00347871" w:rsidRDefault="00347871" w:rsidP="004E3AD0">
      <w:pPr>
        <w:pStyle w:val="BodyText"/>
        <w:spacing w:before="60" w:after="120"/>
        <w:ind w:firstLine="720"/>
      </w:pPr>
      <w:r>
        <w:t>Location described by a topology.</w:t>
      </w:r>
    </w:p>
    <w:p w14:paraId="1C2A3A19" w14:textId="6305BD6C" w:rsidR="00347871" w:rsidRDefault="0039663B" w:rsidP="00347871">
      <w:pPr>
        <w:ind w:firstLine="720"/>
      </w:pPr>
      <w:r w:rsidRPr="002E0F19">
        <w:rPr>
          <w:noProof/>
        </w:rPr>
        <w:pict w14:anchorId="1D5F106C">
          <v:shape id="_x0000_i1482" type="#_x0000_t75" alt="1082352899.png" style="width:12pt;height:12pt;visibility:visible;mso-wrap-style:square">
            <v:imagedata r:id="rId55" o:title="1082352899"/>
          </v:shape>
        </w:pict>
      </w:r>
      <w:r w:rsidR="00347871">
        <w:t xml:space="preserve"> has toloplogy</w:t>
      </w:r>
      <w:r w:rsidR="00347871">
        <w:rPr>
          <w:rFonts w:cs="Arial"/>
        </w:rPr>
        <w:fldChar w:fldCharType="begin"/>
      </w:r>
      <w:r w:rsidR="00347871">
        <w:instrText>XE"</w:instrText>
      </w:r>
      <w:r w:rsidR="00347871" w:rsidRPr="00413D75">
        <w:rPr>
          <w:rFonts w:cs="Arial"/>
        </w:rPr>
        <w:instrText>has toloplogy</w:instrText>
      </w:r>
      <w:r w:rsidR="00347871">
        <w:instrText>"</w:instrText>
      </w:r>
      <w:r w:rsidR="00347871">
        <w:rPr>
          <w:rFonts w:cs="Arial"/>
        </w:rPr>
        <w:fldChar w:fldCharType="end"/>
      </w:r>
      <w:r w:rsidR="00347871">
        <w:t xml:space="preserve"> : </w:t>
      </w:r>
      <w:hyperlink w:anchor="_e678d76e702d75e39c34610c2a2be25c" w:history="1">
        <w:r w:rsidR="00347871">
          <w:rPr>
            <w:rStyle w:val="Hyperlink"/>
          </w:rPr>
          <w:t>Topology</w:t>
        </w:r>
      </w:hyperlink>
      <w:r w:rsidR="00347871">
        <w:t xml:space="preserve"> [0..1] </w:t>
      </w:r>
    </w:p>
    <w:p w14:paraId="1B038EAD" w14:textId="77777777" w:rsidR="00347871" w:rsidRDefault="00347871" w:rsidP="004E3AD0">
      <w:pPr>
        <w:pStyle w:val="BodyText"/>
        <w:spacing w:before="60" w:after="120"/>
        <w:ind w:firstLine="720"/>
      </w:pPr>
      <w:r>
        <w:t>Topology that describes a physical location in terms of physical boundaries.</w:t>
      </w:r>
    </w:p>
    <w:p w14:paraId="72854229" w14:textId="77777777" w:rsidR="00347871" w:rsidRDefault="00347871" w:rsidP="00347871"/>
    <w:p w14:paraId="7D480B63" w14:textId="77777777" w:rsidR="00347871" w:rsidRDefault="00347871" w:rsidP="00347871">
      <w:pPr>
        <w:pStyle w:val="Heading2"/>
      </w:pPr>
      <w:bookmarkStart w:id="290" w:name="_e678d76e702d75e39c34610c2a2be25c"/>
      <w:bookmarkStart w:id="291" w:name="_Toc40971160"/>
      <w:r>
        <w:t>Class Topology</w:t>
      </w:r>
      <w:bookmarkEnd w:id="290"/>
      <w:bookmarkEnd w:id="291"/>
      <w:r w:rsidRPr="003A31EC">
        <w:rPr>
          <w:rFonts w:cs="Arial"/>
        </w:rPr>
        <w:t xml:space="preserve"> </w:t>
      </w:r>
      <w:r>
        <w:rPr>
          <w:rFonts w:cs="Arial"/>
        </w:rPr>
        <w:fldChar w:fldCharType="begin"/>
      </w:r>
      <w:r>
        <w:instrText>XE"</w:instrText>
      </w:r>
      <w:r w:rsidRPr="00413D75">
        <w:rPr>
          <w:rFonts w:cs="Arial"/>
        </w:rPr>
        <w:instrText>Topology</w:instrText>
      </w:r>
      <w:r>
        <w:instrText>"</w:instrText>
      </w:r>
      <w:r>
        <w:rPr>
          <w:rFonts w:cs="Arial"/>
        </w:rPr>
        <w:fldChar w:fldCharType="end"/>
      </w:r>
      <w:r w:rsidR="009E71B4">
        <w:rPr>
          <w:rFonts w:cs="Arial"/>
        </w:rPr>
        <w:t xml:space="preserve"> </w:t>
      </w:r>
    </w:p>
    <w:p w14:paraId="4FE9D5C4" w14:textId="77777777" w:rsidR="00347871" w:rsidRDefault="00347871" w:rsidP="00F71BA8">
      <w:r>
        <w:t xml:space="preserve">A record of a contiguous 1, 2 or 3 dimensioned area defined by geographic features and points. </w:t>
      </w:r>
    </w:p>
    <w:p w14:paraId="58BAA355" w14:textId="77777777" w:rsidR="00347871" w:rsidRDefault="00347871" w:rsidP="00F71BA8">
      <w:r>
        <w:t>[NIEM] AreaType</w:t>
      </w:r>
    </w:p>
    <w:p w14:paraId="0B18D9A3" w14:textId="77777777" w:rsidR="00347871" w:rsidRDefault="00347871" w:rsidP="00347871"/>
    <w:p w14:paraId="5361E8F4" w14:textId="77777777" w:rsidR="00347871" w:rsidRDefault="00347871" w:rsidP="00347871">
      <w:pPr>
        <w:pStyle w:val="Heading2"/>
      </w:pPr>
      <w:bookmarkStart w:id="292" w:name="_f45cf05d3f3f69b978f5a4d8e5685729"/>
      <w:bookmarkStart w:id="293" w:name="_Toc40971161"/>
      <w:r>
        <w:lastRenderedPageBreak/>
        <w:t>Class World Geodetic System</w:t>
      </w:r>
      <w:bookmarkEnd w:id="292"/>
      <w:r w:rsidRPr="003A31EC">
        <w:rPr>
          <w:rFonts w:cs="Arial"/>
        </w:rPr>
        <w:t xml:space="preserve"> </w:t>
      </w:r>
      <w:r>
        <w:rPr>
          <w:rFonts w:cs="Arial"/>
        </w:rPr>
        <w:fldChar w:fldCharType="begin"/>
      </w:r>
      <w:r>
        <w:instrText>XE"</w:instrText>
      </w:r>
      <w:r w:rsidRPr="00413D75">
        <w:rPr>
          <w:rFonts w:cs="Arial"/>
        </w:rPr>
        <w:instrText>World Geodetic System</w:instrText>
      </w:r>
      <w:r>
        <w:instrText>"</w:instrText>
      </w:r>
      <w:r>
        <w:rPr>
          <w:rFonts w:cs="Arial"/>
        </w:rPr>
        <w:fldChar w:fldCharType="end"/>
      </w:r>
      <w:r w:rsidR="009E71B4">
        <w:rPr>
          <w:rFonts w:cs="Arial"/>
        </w:rPr>
        <w:t xml:space="preserve"> </w:t>
      </w:r>
      <w:r w:rsidR="006F72CA">
        <w:rPr>
          <w:rFonts w:cs="Arial"/>
        </w:rPr>
        <w:t>&lt;&lt;Value&gt;&gt;</w:t>
      </w:r>
      <w:bookmarkEnd w:id="293"/>
    </w:p>
    <w:p w14:paraId="6E32AEF5" w14:textId="77777777" w:rsidR="00347871" w:rsidRDefault="00347871" w:rsidP="00F71BA8">
      <w:r>
        <w:t>The World Geodetic System defines a reference frame for the earth, for use in geodesy and navigation. The latest revision is WGS 84 dating from 1984. [WGS-84]</w:t>
      </w:r>
    </w:p>
    <w:p w14:paraId="296ED06F" w14:textId="77777777" w:rsidR="00347871" w:rsidRDefault="00347871" w:rsidP="00F71BA8">
      <w:r>
        <w:t>[NIEM] Location2DGeospatialCoordinateType or Location3DGeospatialCoordinateType (With elevation)</w:t>
      </w:r>
    </w:p>
    <w:p w14:paraId="1B3F0DA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CFBF657" w14:textId="77777777" w:rsidR="00347871" w:rsidRDefault="00586039" w:rsidP="00347871">
      <w:pPr>
        <w:ind w:left="360"/>
      </w:pPr>
      <w:hyperlink w:anchor="_9e6105be4735b05626386e1106983ddb" w:history="1">
        <w:r w:rsidR="00347871">
          <w:rPr>
            <w:rStyle w:val="Hyperlink"/>
          </w:rPr>
          <w:t>Point On Earth</w:t>
        </w:r>
      </w:hyperlink>
    </w:p>
    <w:p w14:paraId="492661A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07D8C79" w14:textId="0A3FB772" w:rsidR="00347871" w:rsidRDefault="0039663B" w:rsidP="00E04E71">
      <w:pPr>
        <w:pStyle w:val="BodyText2"/>
        <w:spacing w:after="0" w:line="240" w:lineRule="auto"/>
      </w:pPr>
      <w:r w:rsidRPr="002E0F19">
        <w:rPr>
          <w:noProof/>
        </w:rPr>
        <w:pict w14:anchorId="4952D845">
          <v:shape id="_x0000_i1481" type="#_x0000_t75" alt="-255323646.png" style="width:12pt;height:12pt;visibility:visible;mso-wrap-style:square">
            <v:imagedata r:id="rId20" o:title="-255323646"/>
          </v:shape>
        </w:pict>
      </w:r>
      <w:r w:rsidR="00347871">
        <w:t xml:space="preserve"> latitude</w:t>
      </w:r>
      <w:r w:rsidR="00347871">
        <w:rPr>
          <w:rFonts w:cs="Arial"/>
        </w:rPr>
        <w:fldChar w:fldCharType="begin"/>
      </w:r>
      <w:r w:rsidR="00347871">
        <w:instrText>XE"</w:instrText>
      </w:r>
      <w:r w:rsidR="00347871" w:rsidRPr="00413D75">
        <w:rPr>
          <w:rFonts w:cs="Arial"/>
        </w:rPr>
        <w:instrText>latitude</w:instrText>
      </w:r>
      <w:r w:rsidR="00347871">
        <w:instrText>"</w:instrText>
      </w:r>
      <w:r w:rsidR="00347871">
        <w:rPr>
          <w:rFonts w:cs="Arial"/>
        </w:rPr>
        <w:fldChar w:fldCharType="end"/>
      </w:r>
      <w:r w:rsidR="00347871">
        <w:t xml:space="preserve"> : </w:t>
      </w:r>
      <w:hyperlink w:anchor="_31202bbc0993b03b18c141dc69cdf1ee" w:history="1">
        <w:r w:rsidR="00347871">
          <w:rPr>
            <w:rStyle w:val="Hyperlink"/>
          </w:rPr>
          <w:t>Angle</w:t>
        </w:r>
      </w:hyperlink>
    </w:p>
    <w:p w14:paraId="4B82F65E" w14:textId="77777777" w:rsidR="00347871" w:rsidRDefault="00347871" w:rsidP="00E04E71">
      <w:pPr>
        <w:pStyle w:val="BodyText"/>
        <w:spacing w:before="0" w:after="120"/>
      </w:pPr>
      <w:r>
        <w:t>Latitude based on the prime meridian.</w:t>
      </w:r>
    </w:p>
    <w:p w14:paraId="7A324A03" w14:textId="77777777" w:rsidR="00347871" w:rsidRDefault="00347871" w:rsidP="00E04E71">
      <w:pPr>
        <w:pStyle w:val="BodyText"/>
        <w:spacing w:before="0" w:after="120"/>
      </w:pPr>
      <w:r>
        <w:t>[FIBO] hasLatitude</w:t>
      </w:r>
    </w:p>
    <w:p w14:paraId="764E5B6F" w14:textId="4D62379C" w:rsidR="00347871" w:rsidRDefault="0039663B" w:rsidP="00E04E71">
      <w:pPr>
        <w:pStyle w:val="BodyText2"/>
        <w:spacing w:after="0" w:line="240" w:lineRule="auto"/>
      </w:pPr>
      <w:r w:rsidRPr="002E0F19">
        <w:rPr>
          <w:noProof/>
        </w:rPr>
        <w:pict w14:anchorId="210163E6">
          <v:shape id="_x0000_i1480" type="#_x0000_t75" alt="-255323646.png" style="width:12pt;height:12pt;visibility:visible;mso-wrap-style:square">
            <v:imagedata r:id="rId20" o:title="-255323646"/>
          </v:shape>
        </w:pict>
      </w:r>
      <w:r w:rsidR="00347871">
        <w:t xml:space="preserve"> longitude</w:t>
      </w:r>
      <w:r w:rsidR="00347871">
        <w:rPr>
          <w:rFonts w:cs="Arial"/>
        </w:rPr>
        <w:fldChar w:fldCharType="begin"/>
      </w:r>
      <w:r w:rsidR="00347871">
        <w:instrText>XE"</w:instrText>
      </w:r>
      <w:r w:rsidR="00347871" w:rsidRPr="00413D75">
        <w:rPr>
          <w:rFonts w:cs="Arial"/>
        </w:rPr>
        <w:instrText>longitude</w:instrText>
      </w:r>
      <w:r w:rsidR="00347871">
        <w:instrText>"</w:instrText>
      </w:r>
      <w:r w:rsidR="00347871">
        <w:rPr>
          <w:rFonts w:cs="Arial"/>
        </w:rPr>
        <w:fldChar w:fldCharType="end"/>
      </w:r>
      <w:r w:rsidR="00347871">
        <w:t xml:space="preserve"> : </w:t>
      </w:r>
      <w:hyperlink w:anchor="_31202bbc0993b03b18c141dc69cdf1ee" w:history="1">
        <w:r w:rsidR="00347871">
          <w:rPr>
            <w:rStyle w:val="Hyperlink"/>
          </w:rPr>
          <w:t>Angle</w:t>
        </w:r>
      </w:hyperlink>
    </w:p>
    <w:p w14:paraId="3716A564" w14:textId="77777777" w:rsidR="00347871" w:rsidRDefault="00347871" w:rsidP="00E04E71">
      <w:pPr>
        <w:pStyle w:val="BodyText"/>
        <w:spacing w:before="0" w:after="120"/>
      </w:pPr>
      <w:r>
        <w:t>Longitude based on the prime meridian.</w:t>
      </w:r>
    </w:p>
    <w:p w14:paraId="7AD3AEBD" w14:textId="77777777" w:rsidR="00347871" w:rsidRDefault="00347871" w:rsidP="00E04E71">
      <w:pPr>
        <w:pStyle w:val="BodyText"/>
        <w:spacing w:before="0" w:after="120"/>
      </w:pPr>
      <w:r>
        <w:t>[FIBO] hasLogitude</w:t>
      </w:r>
    </w:p>
    <w:p w14:paraId="25E37875" w14:textId="54A737CD" w:rsidR="00347871" w:rsidRDefault="0039663B" w:rsidP="00E04E71">
      <w:pPr>
        <w:pStyle w:val="BodyText2"/>
        <w:spacing w:after="0" w:line="240" w:lineRule="auto"/>
      </w:pPr>
      <w:r w:rsidRPr="002E0F19">
        <w:rPr>
          <w:noProof/>
        </w:rPr>
        <w:pict w14:anchorId="474246E9">
          <v:shape id="_x0000_i1479" type="#_x0000_t75" alt="-255323646.png" style="width:12pt;height:12pt;visibility:visible;mso-wrap-style:square">
            <v:imagedata r:id="rId20" o:title="-255323646"/>
          </v:shape>
        </w:pict>
      </w:r>
      <w:r w:rsidR="00347871">
        <w:t xml:space="preserve"> elevation</w:t>
      </w:r>
      <w:r w:rsidR="00347871">
        <w:rPr>
          <w:rFonts w:cs="Arial"/>
        </w:rPr>
        <w:fldChar w:fldCharType="begin"/>
      </w:r>
      <w:r w:rsidR="00347871">
        <w:instrText>XE"</w:instrText>
      </w:r>
      <w:r w:rsidR="00347871" w:rsidRPr="00413D75">
        <w:rPr>
          <w:rFonts w:cs="Arial"/>
        </w:rPr>
        <w:instrText>elevation</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2290D448" w14:textId="77777777" w:rsidR="00347871" w:rsidRDefault="00347871" w:rsidP="00E04E71">
      <w:pPr>
        <w:pStyle w:val="BodyText"/>
        <w:spacing w:before="0" w:after="120"/>
      </w:pPr>
      <w:r>
        <w:t>Height above nominal sea level.</w:t>
      </w:r>
    </w:p>
    <w:p w14:paraId="292C9557" w14:textId="77777777" w:rsidR="00347871" w:rsidRDefault="00347871" w:rsidP="00347871"/>
    <w:p w14:paraId="2E69F383" w14:textId="77777777" w:rsidR="00347871" w:rsidRDefault="00347871" w:rsidP="00347871">
      <w:pPr>
        <w:spacing w:after="200" w:line="276" w:lineRule="auto"/>
        <w:rPr>
          <w:b/>
          <w:bCs/>
          <w:color w:val="365F91"/>
          <w:sz w:val="40"/>
          <w:szCs w:val="40"/>
        </w:rPr>
      </w:pPr>
      <w:r>
        <w:br w:type="page"/>
      </w:r>
    </w:p>
    <w:p w14:paraId="31AFB851" w14:textId="77777777" w:rsidR="00347871" w:rsidRDefault="00347871" w:rsidP="00347871">
      <w:pPr>
        <w:pStyle w:val="Heading1"/>
      </w:pPr>
      <w:bookmarkStart w:id="294" w:name="_Toc40971162"/>
      <w:r>
        <w:t>Concept Library::Meta Concepts</w:t>
      </w:r>
      <w:bookmarkEnd w:id="294"/>
    </w:p>
    <w:p w14:paraId="3D3EB918" w14:textId="77777777" w:rsidR="00347871" w:rsidRDefault="00347871" w:rsidP="00347871">
      <w:pPr>
        <w:pStyle w:val="Heading2"/>
      </w:pPr>
      <w:bookmarkStart w:id="295" w:name="_Toc40971163"/>
      <w:r>
        <w:lastRenderedPageBreak/>
        <w:t>Diagram: SMIF Packages</w:t>
      </w:r>
      <w:bookmarkEnd w:id="295"/>
    </w:p>
    <w:p w14:paraId="2A4F9401" w14:textId="0AE0BC2F" w:rsidR="00347871" w:rsidRDefault="0039663B" w:rsidP="00347871">
      <w:pPr>
        <w:jc w:val="center"/>
        <w:rPr>
          <w:rFonts w:cs="Arial"/>
        </w:rPr>
      </w:pPr>
      <w:r w:rsidRPr="002E0F19">
        <w:rPr>
          <w:noProof/>
        </w:rPr>
        <w:pict w14:anchorId="5B0C8896">
          <v:shape id="Picture -208089577.png" o:spid="_x0000_i1478" type="#_x0000_t75" alt="-208089577.png" style="width:487.2pt;height:607.8pt;visibility:visible;mso-wrap-style:square">
            <v:imagedata r:id="rId65" o:title="-208089577"/>
          </v:shape>
        </w:pict>
      </w:r>
    </w:p>
    <w:p w14:paraId="49EDAC6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MIF Packages</w:t>
      </w:r>
    </w:p>
    <w:p w14:paraId="3DFAB9B0" w14:textId="77777777" w:rsidR="00347871" w:rsidRDefault="00347871" w:rsidP="00347871">
      <w:r>
        <w:lastRenderedPageBreak/>
        <w:t xml:space="preserve"> </w:t>
      </w:r>
    </w:p>
    <w:p w14:paraId="56B27478" w14:textId="77777777" w:rsidR="00347871" w:rsidRDefault="00347871" w:rsidP="00347871"/>
    <w:p w14:paraId="172B1024" w14:textId="77777777" w:rsidR="00347871" w:rsidRDefault="00347871" w:rsidP="00347871">
      <w:pPr>
        <w:spacing w:after="200" w:line="276" w:lineRule="auto"/>
        <w:rPr>
          <w:b/>
          <w:bCs/>
          <w:color w:val="365F91"/>
          <w:sz w:val="40"/>
          <w:szCs w:val="40"/>
        </w:rPr>
      </w:pPr>
      <w:r>
        <w:br w:type="page"/>
      </w:r>
    </w:p>
    <w:p w14:paraId="6A16E1CF" w14:textId="77777777" w:rsidR="00347871" w:rsidRDefault="00347871" w:rsidP="00347871">
      <w:pPr>
        <w:pStyle w:val="Heading1"/>
      </w:pPr>
      <w:bookmarkStart w:id="296" w:name="_Toc40971164"/>
      <w:r>
        <w:t>Concept Library::Meta Concepts::Associations</w:t>
      </w:r>
      <w:bookmarkEnd w:id="296"/>
    </w:p>
    <w:p w14:paraId="0AE1ACE7" w14:textId="77777777" w:rsidR="00347871" w:rsidRDefault="00347871" w:rsidP="00A318C1">
      <w:pPr>
        <w:pStyle w:val="BodyText"/>
      </w:pPr>
      <w:r>
        <w:t>An association asserts a formal condition involving related things, the association ends. An association may be asserted within a context as true or false within that context. Each association has a number of bindings of which are immutable for that association.</w:t>
      </w:r>
    </w:p>
    <w:p w14:paraId="0EB2C036" w14:textId="77777777" w:rsidR="00347871" w:rsidRDefault="00347871" w:rsidP="00A318C1">
      <w:pPr>
        <w:pStyle w:val="BodyText"/>
      </w:pPr>
    </w:p>
    <w:p w14:paraId="7A84841F" w14:textId="77777777" w:rsidR="00347871" w:rsidRDefault="00347871" w:rsidP="00A318C1">
      <w:pPr>
        <w:pStyle w:val="BodyText"/>
      </w:pPr>
      <w:r>
        <w:t>Associations are differentiated from relationships in that associations are fully dependent on the things they relate. These are known as "formal", "thin", "internal" or "intrinsic" relations in much of the literature.</w:t>
      </w:r>
    </w:p>
    <w:p w14:paraId="48CD956B" w14:textId="77777777" w:rsidR="00347871" w:rsidRDefault="00347871" w:rsidP="00347871">
      <w:pPr>
        <w:pStyle w:val="Heading2"/>
      </w:pPr>
      <w:bookmarkStart w:id="297" w:name="_Toc40971165"/>
      <w:r>
        <w:t>Diagram: Associations</w:t>
      </w:r>
      <w:bookmarkEnd w:id="297"/>
    </w:p>
    <w:p w14:paraId="11EA02F7" w14:textId="693E0AE2" w:rsidR="00347871" w:rsidRDefault="0039663B" w:rsidP="00347871">
      <w:pPr>
        <w:jc w:val="center"/>
        <w:rPr>
          <w:rFonts w:cs="Arial"/>
        </w:rPr>
      </w:pPr>
      <w:r w:rsidRPr="002E0F19">
        <w:rPr>
          <w:noProof/>
        </w:rPr>
        <w:pict w14:anchorId="50370169">
          <v:shape id="Picture -549094801.png" o:spid="_x0000_i1477" type="#_x0000_t75" alt="-549094801.png" style="width:487.8pt;height:421.2pt;visibility:visible;mso-wrap-style:square">
            <v:imagedata r:id="rId66" o:title="-549094801"/>
          </v:shape>
        </w:pict>
      </w:r>
    </w:p>
    <w:p w14:paraId="5980701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Associations</w:t>
      </w:r>
    </w:p>
    <w:p w14:paraId="2F58B1DE" w14:textId="77777777" w:rsidR="00347871" w:rsidRDefault="00347871" w:rsidP="00347871">
      <w:r>
        <w:lastRenderedPageBreak/>
        <w:t xml:space="preserve"> </w:t>
      </w:r>
    </w:p>
    <w:p w14:paraId="78AC5C20" w14:textId="77777777" w:rsidR="00347871" w:rsidRDefault="00347871" w:rsidP="00347871"/>
    <w:p w14:paraId="07572699" w14:textId="77777777" w:rsidR="00347871" w:rsidRDefault="00347871" w:rsidP="00347871">
      <w:pPr>
        <w:pStyle w:val="Heading2"/>
      </w:pPr>
      <w:bookmarkStart w:id="298" w:name="_720689578d97facf7a363eae2feb04fe"/>
      <w:bookmarkStart w:id="299" w:name="_Toc40971166"/>
      <w:r>
        <w:t>Class Association</w:t>
      </w:r>
      <w:bookmarkEnd w:id="298"/>
      <w:bookmarkEnd w:id="299"/>
      <w:r w:rsidRPr="003A31EC">
        <w:rPr>
          <w:rFonts w:cs="Arial"/>
        </w:rPr>
        <w:t xml:space="preserve"> </w:t>
      </w:r>
      <w:r>
        <w:rPr>
          <w:rFonts w:cs="Arial"/>
        </w:rPr>
        <w:fldChar w:fldCharType="begin"/>
      </w:r>
      <w:r>
        <w:instrText>XE"</w:instrText>
      </w:r>
      <w:r w:rsidRPr="00413D75">
        <w:rPr>
          <w:rFonts w:cs="Arial"/>
        </w:rPr>
        <w:instrText>Association</w:instrText>
      </w:r>
      <w:r>
        <w:instrText>"</w:instrText>
      </w:r>
      <w:r>
        <w:rPr>
          <w:rFonts w:cs="Arial"/>
        </w:rPr>
        <w:fldChar w:fldCharType="end"/>
      </w:r>
      <w:r w:rsidR="009E71B4">
        <w:rPr>
          <w:rFonts w:cs="Arial"/>
        </w:rPr>
        <w:t xml:space="preserve"> </w:t>
      </w:r>
    </w:p>
    <w:p w14:paraId="35706F82" w14:textId="77777777" w:rsidR="00347871" w:rsidRDefault="00347871" w:rsidP="00F71BA8">
      <w:r>
        <w:t>An association makes a logical statement involving related things, the association ends. An association may be asserted within a context as true or false within that context. Each association type has a number of bindings of which are immutable for that association.</w:t>
      </w:r>
    </w:p>
    <w:p w14:paraId="3572A359" w14:textId="77777777" w:rsidR="00347871" w:rsidRDefault="00347871" w:rsidP="00F71BA8">
      <w:r>
        <w:t>An association may be true or false within its context and is atomic in its truth value.</w:t>
      </w:r>
    </w:p>
    <w:p w14:paraId="09F14E00" w14:textId="77777777" w:rsidR="00347871" w:rsidRDefault="00347871" w:rsidP="00F71BA8">
      <w:r>
        <w:t>Associations are differentiated from relationships in that associations are not situations - they are not temporal and do not change over time. Associations may be a consequence of relationships or other situations or may be derived from qualities of associated ends.</w:t>
      </w:r>
    </w:p>
    <w:p w14:paraId="094A001D" w14:textId="77777777" w:rsidR="00347871" w:rsidRDefault="00347871" w:rsidP="00F71BA8">
      <w:r>
        <w:t>Associations can "own" owned property bindings as their "ends".</w:t>
      </w:r>
    </w:p>
    <w:p w14:paraId="76F30F28" w14:textId="77777777" w:rsidR="00347871" w:rsidRDefault="00347871" w:rsidP="00F71BA8">
      <w:r>
        <w:t>See also: Relationship</w:t>
      </w:r>
    </w:p>
    <w:p w14:paraId="65995B54" w14:textId="77777777" w:rsidR="00347871" w:rsidRDefault="00347871" w:rsidP="00F71BA8">
      <w:r>
        <w:t>[Guizzardi] Intrinsic Relation</w:t>
      </w:r>
    </w:p>
    <w:p w14:paraId="475191A3" w14:textId="77777777" w:rsidR="00347871" w:rsidRDefault="00347871" w:rsidP="00F71BA8">
      <w:r>
        <w:t>[UML] Link</w:t>
      </w:r>
    </w:p>
    <w:p w14:paraId="1F4CF82D" w14:textId="77777777" w:rsidR="00347871" w:rsidRDefault="00347871" w:rsidP="00F71BA8">
      <w:r>
        <w:t>[DOLCE] Formal Relation</w:t>
      </w:r>
    </w:p>
    <w:p w14:paraId="66D9A7A5" w14:textId="77777777" w:rsidR="00347871" w:rsidRDefault="00347871" w:rsidP="00F71BA8">
      <w:r>
        <w:t>[ORM] Fact</w:t>
      </w:r>
    </w:p>
    <w:p w14:paraId="470141D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6482B07" w14:textId="77777777" w:rsidR="00347871" w:rsidRDefault="00586039" w:rsidP="00347871">
      <w:pPr>
        <w:ind w:left="360"/>
      </w:pPr>
      <w:hyperlink w:anchor="_03a263ab0765501d19eb2e8b9bcb2c2b" w:history="1">
        <w:r w:rsidR="00347871">
          <w:rPr>
            <w:rStyle w:val="Hyperlink"/>
          </w:rPr>
          <w:t>Context</w:t>
        </w:r>
      </w:hyperlink>
      <w:r w:rsidR="00347871">
        <w:t xml:space="preserve">, </w:t>
      </w:r>
      <w:hyperlink w:anchor="_800914a6d3a2125b2088944b17382f37" w:history="1">
        <w:r w:rsidR="00347871">
          <w:rPr>
            <w:rStyle w:val="Hyperlink"/>
          </w:rPr>
          <w:t>Identifiable Property Owner</w:t>
        </w:r>
      </w:hyperlink>
      <w:r w:rsidR="00347871">
        <w:t xml:space="preserve">, </w:t>
      </w:r>
      <w:hyperlink w:anchor="_0a2767712bb9a7ff9e4b2313d0312b06" w:history="1">
        <w:r w:rsidR="00347871">
          <w:rPr>
            <w:rStyle w:val="Hyperlink"/>
          </w:rPr>
          <w:t>Situation</w:t>
        </w:r>
      </w:hyperlink>
    </w:p>
    <w:p w14:paraId="69A7756C" w14:textId="77777777" w:rsidR="00347871" w:rsidRDefault="00347871" w:rsidP="00347871"/>
    <w:p w14:paraId="58508DD2" w14:textId="77777777" w:rsidR="00347871" w:rsidRDefault="00347871" w:rsidP="00347871">
      <w:pPr>
        <w:pStyle w:val="Heading2"/>
      </w:pPr>
      <w:bookmarkStart w:id="300" w:name="_97222d66092d28e5057e25b4e0bc9a51"/>
      <w:bookmarkStart w:id="301" w:name="_Toc40971167"/>
      <w:r>
        <w:t>Class Association Type</w:t>
      </w:r>
      <w:bookmarkEnd w:id="300"/>
      <w:bookmarkEnd w:id="301"/>
      <w:r w:rsidRPr="003A31EC">
        <w:rPr>
          <w:rFonts w:cs="Arial"/>
        </w:rPr>
        <w:t xml:space="preserve"> </w:t>
      </w:r>
      <w:r>
        <w:rPr>
          <w:rFonts w:cs="Arial"/>
        </w:rPr>
        <w:fldChar w:fldCharType="begin"/>
      </w:r>
      <w:r>
        <w:instrText>XE"</w:instrText>
      </w:r>
      <w:r w:rsidRPr="00413D75">
        <w:rPr>
          <w:rFonts w:cs="Arial"/>
        </w:rPr>
        <w:instrText>Association Type</w:instrText>
      </w:r>
      <w:r>
        <w:instrText>"</w:instrText>
      </w:r>
      <w:r>
        <w:rPr>
          <w:rFonts w:cs="Arial"/>
        </w:rPr>
        <w:fldChar w:fldCharType="end"/>
      </w:r>
      <w:r w:rsidR="009E71B4">
        <w:rPr>
          <w:rFonts w:cs="Arial"/>
        </w:rPr>
        <w:t xml:space="preserve"> </w:t>
      </w:r>
    </w:p>
    <w:p w14:paraId="255D861C" w14:textId="77777777" w:rsidR="00347871" w:rsidRDefault="00347871" w:rsidP="00F71BA8">
      <w:r>
        <w:t>A type of Association (See Association for details) which defines a set of "Association Property Types" which are the types of association property bindings. Associations are not situations - the are not temporal things. This does not prevent subtypes of associations from being situations.</w:t>
      </w:r>
    </w:p>
    <w:p w14:paraId="0FEEAB54" w14:textId="77777777" w:rsidR="00347871" w:rsidRDefault="00347871" w:rsidP="00F71BA8">
      <w:r>
        <w:t>[Guizzardi] Intrinsic Relation Type</w:t>
      </w:r>
    </w:p>
    <w:p w14:paraId="522F701C" w14:textId="77777777" w:rsidR="00347871" w:rsidRDefault="00347871" w:rsidP="00F71BA8">
      <w:r>
        <w:t>[UML] Association</w:t>
      </w:r>
    </w:p>
    <w:p w14:paraId="00ECBDAA" w14:textId="77777777" w:rsidR="00347871" w:rsidRDefault="00347871" w:rsidP="00F71BA8">
      <w:r>
        <w:t>[OWL] For binary associations, may be considered a pair of properties that are Inverse Object Properties.</w:t>
      </w:r>
    </w:p>
    <w:p w14:paraId="1534CDEB" w14:textId="77777777" w:rsidR="00347871" w:rsidRDefault="00347871" w:rsidP="00F71BA8">
      <w:r>
        <w:t>[ORM] Fact Type</w:t>
      </w:r>
    </w:p>
    <w:p w14:paraId="25CC7BD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0B72F9F" w14:textId="77777777" w:rsidR="00347871" w:rsidRDefault="00586039" w:rsidP="00347871">
      <w:pPr>
        <w:ind w:left="360"/>
      </w:pPr>
      <w:hyperlink w:anchor="_6ef78bea0eb14a1085e033886597af00" w:history="1">
        <w:r w:rsidR="00347871">
          <w:rPr>
            <w:rStyle w:val="Hyperlink"/>
          </w:rPr>
          <w:t>Property Owner Type</w:t>
        </w:r>
      </w:hyperlink>
    </w:p>
    <w:p w14:paraId="7EAAC069" w14:textId="77777777" w:rsidR="00347871" w:rsidRDefault="00347871" w:rsidP="00347871"/>
    <w:p w14:paraId="77A475F0" w14:textId="77777777" w:rsidR="00347871" w:rsidRDefault="00347871" w:rsidP="00347871">
      <w:pPr>
        <w:pStyle w:val="Heading2"/>
      </w:pPr>
      <w:bookmarkStart w:id="302" w:name="_fd633862e3a966af0a4908e17a1b867a"/>
      <w:bookmarkStart w:id="303" w:name="_Toc40971168"/>
      <w:r>
        <w:t>Class Binary Association</w:t>
      </w:r>
      <w:bookmarkEnd w:id="302"/>
      <w:bookmarkEnd w:id="303"/>
      <w:r w:rsidRPr="003A31EC">
        <w:rPr>
          <w:rFonts w:cs="Arial"/>
        </w:rPr>
        <w:t xml:space="preserve"> </w:t>
      </w:r>
      <w:r>
        <w:rPr>
          <w:rFonts w:cs="Arial"/>
        </w:rPr>
        <w:fldChar w:fldCharType="begin"/>
      </w:r>
      <w:r>
        <w:instrText>XE"</w:instrText>
      </w:r>
      <w:r w:rsidRPr="00413D75">
        <w:rPr>
          <w:rFonts w:cs="Arial"/>
        </w:rPr>
        <w:instrText>Binary Association</w:instrText>
      </w:r>
      <w:r>
        <w:instrText>"</w:instrText>
      </w:r>
      <w:r>
        <w:rPr>
          <w:rFonts w:cs="Arial"/>
        </w:rPr>
        <w:fldChar w:fldCharType="end"/>
      </w:r>
      <w:r w:rsidR="009E71B4">
        <w:rPr>
          <w:rFonts w:cs="Arial"/>
        </w:rPr>
        <w:t xml:space="preserve"> </w:t>
      </w:r>
    </w:p>
    <w:p w14:paraId="7B4D6F18" w14:textId="77777777" w:rsidR="00347871" w:rsidRDefault="00347871" w:rsidP="00F71BA8">
      <w:r>
        <w:t>A binary association is an association with exactly 2 property bindings corresponding to exactly 2 owned property types.</w:t>
      </w:r>
    </w:p>
    <w:p w14:paraId="64ABF61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40D7CE5" w14:textId="77777777" w:rsidR="00347871" w:rsidRDefault="00586039" w:rsidP="00347871">
      <w:pPr>
        <w:ind w:left="360"/>
      </w:pPr>
      <w:hyperlink w:anchor="_720689578d97facf7a363eae2feb04fe" w:history="1">
        <w:r w:rsidR="00347871">
          <w:rPr>
            <w:rStyle w:val="Hyperlink"/>
          </w:rPr>
          <w:t>Association</w:t>
        </w:r>
      </w:hyperlink>
    </w:p>
    <w:p w14:paraId="047D262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502E3CAD" w14:textId="65B3EC1E" w:rsidR="00347871" w:rsidRDefault="0039663B" w:rsidP="00347871">
      <w:pPr>
        <w:ind w:left="605" w:hanging="245"/>
      </w:pPr>
      <w:r w:rsidRPr="002E0F19">
        <w:rPr>
          <w:noProof/>
        </w:rPr>
        <w:pict w14:anchorId="0C604E99">
          <v:shape id="_x0000_i1476" type="#_x0000_t75" alt="1082352899.png" style="width:12pt;height:12pt;visibility:visible;mso-wrap-style:square">
            <v:imagedata r:id="rId55" o:title="1082352899"/>
          </v:shape>
        </w:pict>
      </w:r>
      <w:r w:rsidR="00347871">
        <w:t xml:space="preserve"> </w:t>
      </w:r>
      <w:r w:rsidR="007A366F">
        <w:t>&lt;&lt;Restriction&gt;&gt;</w:t>
      </w:r>
      <w:r w:rsidR="00347871">
        <w:t xml:space="preserve"> : </w:t>
      </w:r>
      <w:hyperlink w:anchor="_6819424bbc9919b7685b72863f9166e2" w:history="1">
        <w:r w:rsidR="00347871">
          <w:rPr>
            <w:rStyle w:val="Hyperlink"/>
          </w:rPr>
          <w:t>Binary Association Type</w:t>
        </w:r>
      </w:hyperlink>
      <w:r w:rsidR="00347871">
        <w:t xml:space="preserve"> [1..*]   </w:t>
      </w:r>
      <w:r w:rsidR="00347871" w:rsidRPr="00833C5F">
        <w:rPr>
          <w:i/>
        </w:rPr>
        <w:t>Subsets</w:t>
      </w:r>
      <w:r w:rsidR="00347871">
        <w:t>: has 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18DA98C2" w14:textId="77777777" w:rsidR="00347871" w:rsidRDefault="00347871" w:rsidP="00347871"/>
    <w:p w14:paraId="15231123" w14:textId="77777777" w:rsidR="00347871" w:rsidRDefault="00347871" w:rsidP="00347871">
      <w:pPr>
        <w:pStyle w:val="Heading2"/>
      </w:pPr>
      <w:bookmarkStart w:id="304" w:name="_6819424bbc9919b7685b72863f9166e2"/>
      <w:bookmarkStart w:id="305" w:name="_Toc40971169"/>
      <w:r>
        <w:t>Class Binary Association Type</w:t>
      </w:r>
      <w:bookmarkEnd w:id="304"/>
      <w:bookmarkEnd w:id="305"/>
      <w:r w:rsidRPr="003A31EC">
        <w:rPr>
          <w:rFonts w:cs="Arial"/>
        </w:rPr>
        <w:t xml:space="preserve"> </w:t>
      </w:r>
      <w:r>
        <w:rPr>
          <w:rFonts w:cs="Arial"/>
        </w:rPr>
        <w:fldChar w:fldCharType="begin"/>
      </w:r>
      <w:r>
        <w:instrText>XE"</w:instrText>
      </w:r>
      <w:r w:rsidRPr="00413D75">
        <w:rPr>
          <w:rFonts w:cs="Arial"/>
        </w:rPr>
        <w:instrText>Binary Association Type</w:instrText>
      </w:r>
      <w:r>
        <w:instrText>"</w:instrText>
      </w:r>
      <w:r>
        <w:rPr>
          <w:rFonts w:cs="Arial"/>
        </w:rPr>
        <w:fldChar w:fldCharType="end"/>
      </w:r>
      <w:r w:rsidR="009E71B4">
        <w:rPr>
          <w:rFonts w:cs="Arial"/>
        </w:rPr>
        <w:t xml:space="preserve"> </w:t>
      </w:r>
    </w:p>
    <w:p w14:paraId="7D552A34" w14:textId="77777777" w:rsidR="00347871" w:rsidRDefault="00347871" w:rsidP="00F71BA8">
      <w:r>
        <w:t>A binary association type is an association type having exactly two owned property types (association ends).</w:t>
      </w:r>
    </w:p>
    <w:p w14:paraId="4740F97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2AF055A" w14:textId="77777777" w:rsidR="00347871" w:rsidRDefault="00586039" w:rsidP="00347871">
      <w:pPr>
        <w:ind w:left="360"/>
      </w:pPr>
      <w:hyperlink w:anchor="_97222d66092d28e5057e25b4e0bc9a51" w:history="1">
        <w:r w:rsidR="00347871">
          <w:rPr>
            <w:rStyle w:val="Hyperlink"/>
          </w:rPr>
          <w:t>Association Type</w:t>
        </w:r>
      </w:hyperlink>
    </w:p>
    <w:p w14:paraId="2F6D0D3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05A191D7" w14:textId="07AC5C75" w:rsidR="00347871" w:rsidRDefault="0039663B" w:rsidP="00347871">
      <w:pPr>
        <w:ind w:left="605" w:hanging="245"/>
      </w:pPr>
      <w:r w:rsidRPr="002E0F19">
        <w:rPr>
          <w:noProof/>
        </w:rPr>
        <w:pict w14:anchorId="6980A7A5">
          <v:shape id="_x0000_i1475" type="#_x0000_t75" alt="1082352899.png" style="width:12pt;height:12pt;visibility:visible;mso-wrap-style:square">
            <v:imagedata r:id="rId55" o:title="1082352899"/>
          </v:shape>
        </w:pict>
      </w:r>
      <w:r w:rsidR="00347871">
        <w:t xml:space="preserve"> </w:t>
      </w:r>
      <w:r w:rsidR="007A366F">
        <w:t>&lt;&lt;Restriction&gt;&gt;</w:t>
      </w:r>
      <w:r w:rsidR="00347871">
        <w:t xml:space="preserve"> : </w:t>
      </w:r>
      <w:hyperlink w:anchor="_fd633862e3a966af0a4908e17a1b867a" w:history="1">
        <w:r w:rsidR="00347871">
          <w:rPr>
            <w:rStyle w:val="Hyperlink"/>
          </w:rPr>
          <w:t>Binary Association</w:t>
        </w:r>
      </w:hyperlink>
      <w:r w:rsidR="00347871">
        <w:t xml:space="preserve"> [0..*]   </w:t>
      </w:r>
      <w:r w:rsidR="00347871" w:rsidRPr="00833C5F">
        <w:rPr>
          <w:i/>
        </w:rPr>
        <w:t>Redefines</w:t>
      </w:r>
      <w:r w:rsidR="00347871">
        <w:t>: categorizes:</w:t>
      </w:r>
      <w:hyperlink w:anchor="_6fc933c79c6038a48c8d9b3700b64dca" w:history="1">
        <w:r w:rsidR="00347871">
          <w:rPr>
            <w:rStyle w:val="Hyperlink"/>
          </w:rPr>
          <w:t>Thing</w:t>
        </w:r>
      </w:hyperlink>
      <w:r w:rsidR="00347871">
        <w:rPr>
          <w:rStyle w:val="Hyperlink"/>
        </w:rPr>
        <w:t xml:space="preserve">   </w:t>
      </w:r>
      <w:r w:rsidR="00347871">
        <w:t xml:space="preserve"> </w:t>
      </w:r>
    </w:p>
    <w:p w14:paraId="22648CD2" w14:textId="3B650DC8" w:rsidR="00347871" w:rsidRDefault="0039663B" w:rsidP="00347871">
      <w:pPr>
        <w:ind w:left="605" w:hanging="245"/>
      </w:pPr>
      <w:r w:rsidRPr="002E0F19">
        <w:rPr>
          <w:noProof/>
        </w:rPr>
        <w:pict w14:anchorId="443EE1B1">
          <v:shape id="_x0000_i1474" type="#_x0000_t75" alt="1082352899.png" style="width:12pt;height:12pt;visibility:visible;mso-wrap-style:square">
            <v:imagedata r:id="rId55" o:title="1082352899"/>
          </v:shape>
        </w:pict>
      </w:r>
      <w:r w:rsidR="00347871">
        <w:t xml:space="preserve">  : </w:t>
      </w:r>
      <w:hyperlink w:anchor="_300cd41dcd6cd07b4f5251473d5c2968" w:history="1">
        <w:r w:rsidR="00347871">
          <w:rPr>
            <w:rStyle w:val="Hyperlink"/>
          </w:rPr>
          <w:t>Owned Property Type</w:t>
        </w:r>
      </w:hyperlink>
      <w:r w:rsidR="00347871">
        <w:t xml:space="preserve"> [2]   </w:t>
      </w:r>
      <w:r w:rsidR="00347871" w:rsidRPr="00833C5F">
        <w:rPr>
          <w:i/>
        </w:rPr>
        <w:t>Redefines</w:t>
      </w:r>
      <w:r w:rsidR="00347871">
        <w:t>: ownes property type:</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067B121C" w14:textId="77777777" w:rsidR="00347871" w:rsidRDefault="00347871" w:rsidP="00347871"/>
    <w:p w14:paraId="3A726A07" w14:textId="77777777" w:rsidR="00347871" w:rsidRDefault="00347871" w:rsidP="00347871">
      <w:pPr>
        <w:pStyle w:val="Heading2"/>
      </w:pPr>
      <w:bookmarkStart w:id="306" w:name="_2284243edc96db9fdb688e5a68b887b9"/>
      <w:bookmarkStart w:id="307" w:name="_Toc40971170"/>
      <w:r>
        <w:lastRenderedPageBreak/>
        <w:t>Class Restriction Type</w:t>
      </w:r>
      <w:bookmarkEnd w:id="306"/>
      <w:bookmarkEnd w:id="307"/>
      <w:r w:rsidRPr="003A31EC">
        <w:rPr>
          <w:rFonts w:cs="Arial"/>
        </w:rPr>
        <w:t xml:space="preserve"> </w:t>
      </w:r>
      <w:r>
        <w:rPr>
          <w:rFonts w:cs="Arial"/>
        </w:rPr>
        <w:fldChar w:fldCharType="begin"/>
      </w:r>
      <w:r>
        <w:instrText>XE"</w:instrText>
      </w:r>
      <w:r w:rsidRPr="00413D75">
        <w:rPr>
          <w:rFonts w:cs="Arial"/>
        </w:rPr>
        <w:instrText>Restriction Type</w:instrText>
      </w:r>
      <w:r>
        <w:instrText>"</w:instrText>
      </w:r>
      <w:r>
        <w:rPr>
          <w:rFonts w:cs="Arial"/>
        </w:rPr>
        <w:fldChar w:fldCharType="end"/>
      </w:r>
      <w:r w:rsidR="009E71B4">
        <w:rPr>
          <w:rFonts w:cs="Arial"/>
        </w:rPr>
        <w:t xml:space="preserve"> </w:t>
      </w:r>
    </w:p>
    <w:p w14:paraId="525A6EAD" w14:textId="77777777" w:rsidR="00347871" w:rsidRDefault="00347871" w:rsidP="00F71BA8">
      <w:r>
        <w:t>A restriction type restricts another type, frequently an association, by holding only constraints. All properties owned by a restriction type must be property restrictions.</w:t>
      </w:r>
    </w:p>
    <w:p w14:paraId="7254BE6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8199AA3" w14:textId="77777777" w:rsidR="00347871" w:rsidRDefault="00586039" w:rsidP="00347871">
      <w:pPr>
        <w:ind w:left="360"/>
      </w:pPr>
      <w:hyperlink w:anchor="_6ef78bea0eb14a1085e033886597af00" w:history="1">
        <w:r w:rsidR="00347871">
          <w:rPr>
            <w:rStyle w:val="Hyperlink"/>
          </w:rPr>
          <w:t>Property Owner Type</w:t>
        </w:r>
      </w:hyperlink>
    </w:p>
    <w:p w14:paraId="494E269F" w14:textId="77777777" w:rsidR="00347871" w:rsidRDefault="00347871" w:rsidP="00347871"/>
    <w:p w14:paraId="562C7F92" w14:textId="77777777" w:rsidR="00347871" w:rsidRDefault="00347871" w:rsidP="00347871">
      <w:pPr>
        <w:spacing w:after="200" w:line="276" w:lineRule="auto"/>
        <w:rPr>
          <w:b/>
          <w:bCs/>
          <w:color w:val="365F91"/>
          <w:sz w:val="40"/>
          <w:szCs w:val="40"/>
        </w:rPr>
      </w:pPr>
      <w:r>
        <w:br w:type="page"/>
      </w:r>
    </w:p>
    <w:p w14:paraId="0426EDC4" w14:textId="77777777" w:rsidR="00347871" w:rsidRDefault="00347871" w:rsidP="00347871">
      <w:pPr>
        <w:pStyle w:val="Heading1"/>
      </w:pPr>
      <w:bookmarkStart w:id="308" w:name="_Toc40971171"/>
      <w:r>
        <w:t>Concept Library::Meta Concepts::Constraints</w:t>
      </w:r>
      <w:bookmarkEnd w:id="308"/>
    </w:p>
    <w:p w14:paraId="647C36FE" w14:textId="77777777" w:rsidR="00347871" w:rsidRDefault="00347871" w:rsidP="00A318C1">
      <w:pPr>
        <w:pStyle w:val="BodyText"/>
      </w:pPr>
      <w:r>
        <w:t>Rules define constraints or behaviors that are asserted in specified context.</w:t>
      </w:r>
    </w:p>
    <w:p w14:paraId="0C56905C" w14:textId="77777777" w:rsidR="00347871" w:rsidRDefault="00347871" w:rsidP="00347871">
      <w:pPr>
        <w:pStyle w:val="Heading2"/>
      </w:pPr>
      <w:bookmarkStart w:id="309" w:name="_Toc40971172"/>
      <w:r>
        <w:t>Diagram: General Rules</w:t>
      </w:r>
      <w:bookmarkEnd w:id="309"/>
    </w:p>
    <w:p w14:paraId="6FECC3FB" w14:textId="7B682D46" w:rsidR="00347871" w:rsidRDefault="0039663B" w:rsidP="00347871">
      <w:pPr>
        <w:jc w:val="center"/>
        <w:rPr>
          <w:rFonts w:cs="Arial"/>
        </w:rPr>
      </w:pPr>
      <w:r w:rsidRPr="002E0F19">
        <w:rPr>
          <w:noProof/>
        </w:rPr>
        <w:pict w14:anchorId="08C151B4">
          <v:shape id="Picture -1762189530.png" o:spid="_x0000_i1473" type="#_x0000_t75" alt="-1762189530.png" style="width:487.2pt;height:361.8pt;visibility:visible;mso-wrap-style:square">
            <v:imagedata r:id="rId67" o:title="-1762189530"/>
          </v:shape>
        </w:pict>
      </w:r>
    </w:p>
    <w:p w14:paraId="6927549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General Rules</w:t>
      </w:r>
    </w:p>
    <w:p w14:paraId="24E6028C" w14:textId="77777777" w:rsidR="00347871" w:rsidRDefault="00347871" w:rsidP="00347871">
      <w:pPr>
        <w:pStyle w:val="Heading2"/>
      </w:pPr>
      <w:bookmarkStart w:id="310" w:name="_Toc40971173"/>
      <w:r>
        <w:lastRenderedPageBreak/>
        <w:t>Diagram: Property Constraints</w:t>
      </w:r>
      <w:bookmarkEnd w:id="310"/>
    </w:p>
    <w:p w14:paraId="26FC83D6" w14:textId="2528AD13" w:rsidR="00347871" w:rsidRDefault="0039663B" w:rsidP="00347871">
      <w:pPr>
        <w:jc w:val="center"/>
        <w:rPr>
          <w:rFonts w:cs="Arial"/>
        </w:rPr>
      </w:pPr>
      <w:r w:rsidRPr="002E0F19">
        <w:rPr>
          <w:noProof/>
        </w:rPr>
        <w:pict w14:anchorId="5D2D126C">
          <v:shape id="Picture 569085018.png" o:spid="_x0000_i1472" type="#_x0000_t75" alt="569085018.png" style="width:487.2pt;height:352.2pt;visibility:visible;mso-wrap-style:square">
            <v:imagedata r:id="rId68" o:title="569085018"/>
          </v:shape>
        </w:pict>
      </w:r>
    </w:p>
    <w:p w14:paraId="405A6D74"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roperty Constraints</w:t>
      </w:r>
    </w:p>
    <w:p w14:paraId="6825C445" w14:textId="77777777" w:rsidR="00347871" w:rsidRDefault="00347871" w:rsidP="00A318C1">
      <w:pPr>
        <w:pStyle w:val="BodyText"/>
      </w:pPr>
      <w:r>
        <w:t>This diagram focuses on rules about properties.</w:t>
      </w:r>
    </w:p>
    <w:p w14:paraId="0BE76FB3" w14:textId="77777777" w:rsidR="00347871" w:rsidRDefault="00347871" w:rsidP="00347871">
      <w:pPr>
        <w:pStyle w:val="Heading2"/>
      </w:pPr>
      <w:bookmarkStart w:id="311" w:name="_Toc40971174"/>
      <w:r>
        <w:lastRenderedPageBreak/>
        <w:t>Diagram: Rules in Context</w:t>
      </w:r>
      <w:bookmarkEnd w:id="311"/>
    </w:p>
    <w:p w14:paraId="48B4D754" w14:textId="02248C50" w:rsidR="00347871" w:rsidRDefault="0039663B" w:rsidP="00347871">
      <w:pPr>
        <w:jc w:val="center"/>
        <w:rPr>
          <w:rFonts w:cs="Arial"/>
        </w:rPr>
      </w:pPr>
      <w:r w:rsidRPr="002E0F19">
        <w:rPr>
          <w:noProof/>
        </w:rPr>
        <w:pict w14:anchorId="1E6ACC19">
          <v:shape id="Picture 946674996.png" o:spid="_x0000_i1471" type="#_x0000_t75" alt="946674996.png" style="width:487.2pt;height:436.8pt;visibility:visible;mso-wrap-style:square">
            <v:imagedata r:id="rId69" o:title="946674996"/>
          </v:shape>
        </w:pict>
      </w:r>
    </w:p>
    <w:p w14:paraId="5CB59F49"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Rules in Context</w:t>
      </w:r>
    </w:p>
    <w:p w14:paraId="3EAC9155" w14:textId="77777777" w:rsidR="00347871" w:rsidRDefault="00347871" w:rsidP="00A318C1">
      <w:pPr>
        <w:pStyle w:val="BodyText"/>
      </w:pPr>
      <w:r>
        <w:t>This diagram shows how rules are propositions that may be asserted within any context to apply to any other context, thus realizing the "open world assumption".</w:t>
      </w:r>
    </w:p>
    <w:p w14:paraId="7D502D3C" w14:textId="77777777" w:rsidR="00347871" w:rsidRDefault="00347871" w:rsidP="00347871">
      <w:pPr>
        <w:pStyle w:val="Heading2"/>
      </w:pPr>
      <w:bookmarkStart w:id="312" w:name="_Toc40971175"/>
      <w:r>
        <w:lastRenderedPageBreak/>
        <w:t>Diagram: Rules Summary</w:t>
      </w:r>
      <w:bookmarkEnd w:id="312"/>
    </w:p>
    <w:p w14:paraId="07E46251" w14:textId="41F0869A" w:rsidR="00347871" w:rsidRDefault="0039663B" w:rsidP="00347871">
      <w:pPr>
        <w:jc w:val="center"/>
        <w:rPr>
          <w:rFonts w:cs="Arial"/>
        </w:rPr>
      </w:pPr>
      <w:r w:rsidRPr="002E0F19">
        <w:rPr>
          <w:noProof/>
        </w:rPr>
        <w:pict w14:anchorId="055250C0">
          <v:shape id="Picture 644079681.png" o:spid="_x0000_i1470" type="#_x0000_t75" alt="644079681.png" style="width:487.2pt;height:415.2pt;visibility:visible;mso-wrap-style:square">
            <v:imagedata r:id="rId70" o:title="644079681"/>
          </v:shape>
        </w:pict>
      </w:r>
    </w:p>
    <w:p w14:paraId="5F9C794B"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Rules Summary</w:t>
      </w:r>
    </w:p>
    <w:p w14:paraId="10E6111C" w14:textId="77777777" w:rsidR="00347871" w:rsidRDefault="00347871" w:rsidP="00A318C1">
      <w:pPr>
        <w:pStyle w:val="BodyText"/>
      </w:pPr>
      <w:r>
        <w:t>This diagram shown a summary of the primary rules.</w:t>
      </w:r>
    </w:p>
    <w:p w14:paraId="652B10FF" w14:textId="77777777" w:rsidR="00347871" w:rsidRDefault="00347871" w:rsidP="00347871">
      <w:pPr>
        <w:pStyle w:val="Heading2"/>
      </w:pPr>
      <w:bookmarkStart w:id="313" w:name="_Toc40971176"/>
      <w:r>
        <w:lastRenderedPageBreak/>
        <w:t>Diagram: Type Constraints</w:t>
      </w:r>
      <w:bookmarkEnd w:id="313"/>
    </w:p>
    <w:p w14:paraId="4037FED2" w14:textId="348A474D" w:rsidR="00347871" w:rsidRDefault="0039663B" w:rsidP="00347871">
      <w:pPr>
        <w:jc w:val="center"/>
        <w:rPr>
          <w:rFonts w:cs="Arial"/>
        </w:rPr>
      </w:pPr>
      <w:r w:rsidRPr="002E0F19">
        <w:rPr>
          <w:noProof/>
        </w:rPr>
        <w:pict w14:anchorId="791EFAD9">
          <v:shape id="Picture -101488075.png" o:spid="_x0000_i1469" type="#_x0000_t75" alt="-101488075.png" style="width:487.2pt;height:545.4pt;visibility:visible;mso-wrap-style:square">
            <v:imagedata r:id="rId71" o:title="-101488075"/>
          </v:shape>
        </w:pict>
      </w:r>
    </w:p>
    <w:p w14:paraId="3F37A59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Type Constraints</w:t>
      </w:r>
    </w:p>
    <w:p w14:paraId="54D96461" w14:textId="77777777" w:rsidR="00347871" w:rsidRDefault="00347871" w:rsidP="00A318C1">
      <w:pPr>
        <w:pStyle w:val="BodyText"/>
      </w:pPr>
      <w:r>
        <w:t>This diagram focuses on rules about types (note that property types are also types).</w:t>
      </w:r>
    </w:p>
    <w:p w14:paraId="32ECD01B" w14:textId="77777777" w:rsidR="00347871" w:rsidRDefault="00347871" w:rsidP="00347871">
      <w:r>
        <w:t xml:space="preserve"> </w:t>
      </w:r>
    </w:p>
    <w:p w14:paraId="41F860BE" w14:textId="77777777" w:rsidR="00347871" w:rsidRDefault="00347871" w:rsidP="00347871"/>
    <w:p w14:paraId="70A4370E" w14:textId="77777777" w:rsidR="00347871" w:rsidRDefault="00347871" w:rsidP="00347871">
      <w:pPr>
        <w:pStyle w:val="Heading2"/>
      </w:pPr>
      <w:bookmarkStart w:id="314" w:name="_9f9b0f79ae7ca0ebf7ae41743a04d0dc"/>
      <w:bookmarkStart w:id="315" w:name="_Toc40971177"/>
      <w:r>
        <w:lastRenderedPageBreak/>
        <w:t>Class Conditional</w:t>
      </w:r>
      <w:bookmarkEnd w:id="314"/>
      <w:bookmarkEnd w:id="315"/>
      <w:r w:rsidRPr="003A31EC">
        <w:rPr>
          <w:rFonts w:cs="Arial"/>
        </w:rPr>
        <w:t xml:space="preserve"> </w:t>
      </w:r>
      <w:r>
        <w:rPr>
          <w:rFonts w:cs="Arial"/>
        </w:rPr>
        <w:fldChar w:fldCharType="begin"/>
      </w:r>
      <w:r>
        <w:instrText>XE"</w:instrText>
      </w:r>
      <w:r w:rsidRPr="00413D75">
        <w:rPr>
          <w:rFonts w:cs="Arial"/>
        </w:rPr>
        <w:instrText>Conditional</w:instrText>
      </w:r>
      <w:r>
        <w:instrText>"</w:instrText>
      </w:r>
      <w:r>
        <w:rPr>
          <w:rFonts w:cs="Arial"/>
        </w:rPr>
        <w:fldChar w:fldCharType="end"/>
      </w:r>
      <w:r w:rsidR="009E71B4">
        <w:rPr>
          <w:rFonts w:cs="Arial"/>
        </w:rPr>
        <w:t xml:space="preserve"> </w:t>
      </w:r>
    </w:p>
    <w:p w14:paraId="66E112B6" w14:textId="77777777" w:rsidR="00347871" w:rsidRDefault="00347871" w:rsidP="00F71BA8">
      <w:r>
        <w:t>Anything with a condition defined by an expression.</w:t>
      </w:r>
    </w:p>
    <w:p w14:paraId="6397CF6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1FD2D03" w14:textId="0D69A8CB" w:rsidR="00347871" w:rsidRDefault="0039663B" w:rsidP="00E04E71">
      <w:pPr>
        <w:pStyle w:val="BodyText2"/>
        <w:spacing w:after="0" w:line="240" w:lineRule="auto"/>
      </w:pPr>
      <w:r w:rsidRPr="002E0F19">
        <w:rPr>
          <w:noProof/>
        </w:rPr>
        <w:pict w14:anchorId="16A32FB3">
          <v:shape id="_x0000_i1468" type="#_x0000_t75" alt="-255323646.png" style="width:12pt;height:12pt;visibility:visible;mso-wrap-style:square">
            <v:imagedata r:id="rId20" o:title="-255323646"/>
          </v:shape>
        </w:pict>
      </w:r>
      <w:r w:rsidR="00347871">
        <w:t xml:space="preserve"> condition</w:t>
      </w:r>
      <w:r w:rsidR="00347871">
        <w:rPr>
          <w:rFonts w:cs="Arial"/>
        </w:rPr>
        <w:fldChar w:fldCharType="begin"/>
      </w:r>
      <w:r w:rsidR="00347871">
        <w:instrText>XE"</w:instrText>
      </w:r>
      <w:r w:rsidR="00347871" w:rsidRPr="00413D75">
        <w:rPr>
          <w:rFonts w:cs="Arial"/>
        </w:rPr>
        <w:instrText>condition</w:instrText>
      </w:r>
      <w:r w:rsidR="00347871">
        <w:instrText>"</w:instrText>
      </w:r>
      <w:r w:rsidR="00347871">
        <w:rPr>
          <w:rFonts w:cs="Arial"/>
        </w:rPr>
        <w:fldChar w:fldCharType="end"/>
      </w:r>
      <w:r w:rsidR="00347871">
        <w:t xml:space="preserve"> : </w:t>
      </w:r>
      <w:hyperlink w:anchor="_f42dd0a82ae4e01d0f257104a82b66e5" w:history="1">
        <w:r w:rsidR="00347871">
          <w:rPr>
            <w:rStyle w:val="Hyperlink"/>
          </w:rPr>
          <w:t>Expression Node</w:t>
        </w:r>
      </w:hyperlink>
      <w:r w:rsidR="00347871">
        <w:t xml:space="preserve"> [0..1]</w:t>
      </w:r>
    </w:p>
    <w:p w14:paraId="78B4B091" w14:textId="77777777" w:rsidR="00347871" w:rsidRDefault="00347871" w:rsidP="00E04E71">
      <w:pPr>
        <w:pStyle w:val="BodyText"/>
        <w:spacing w:before="0" w:after="120"/>
      </w:pPr>
      <w:r>
        <w:t>Condition that must be TRUE for an element to be asserted. All values other than "TRUE" are FALSE.</w:t>
      </w:r>
    </w:p>
    <w:p w14:paraId="46E69AC5" w14:textId="77777777" w:rsidR="00347871" w:rsidRDefault="00347871" w:rsidP="00347871"/>
    <w:p w14:paraId="17CC4738" w14:textId="77777777" w:rsidR="00347871" w:rsidRDefault="00347871" w:rsidP="00347871">
      <w:pPr>
        <w:pStyle w:val="Heading2"/>
      </w:pPr>
      <w:bookmarkStart w:id="316" w:name="_40bb876c55dcbf3fdd03b5674754be94"/>
      <w:bookmarkStart w:id="317" w:name="_Toc40971178"/>
      <w:r>
        <w:t>Class Conditional Rule</w:t>
      </w:r>
      <w:bookmarkEnd w:id="316"/>
      <w:bookmarkEnd w:id="317"/>
      <w:r w:rsidRPr="003A31EC">
        <w:rPr>
          <w:rFonts w:cs="Arial"/>
        </w:rPr>
        <w:t xml:space="preserve"> </w:t>
      </w:r>
      <w:r>
        <w:rPr>
          <w:rFonts w:cs="Arial"/>
        </w:rPr>
        <w:fldChar w:fldCharType="begin"/>
      </w:r>
      <w:r>
        <w:instrText>XE"</w:instrText>
      </w:r>
      <w:r w:rsidRPr="00413D75">
        <w:rPr>
          <w:rFonts w:cs="Arial"/>
        </w:rPr>
        <w:instrText>Conditional Rule</w:instrText>
      </w:r>
      <w:r>
        <w:instrText>"</w:instrText>
      </w:r>
      <w:r>
        <w:rPr>
          <w:rFonts w:cs="Arial"/>
        </w:rPr>
        <w:fldChar w:fldCharType="end"/>
      </w:r>
      <w:r w:rsidR="009E71B4">
        <w:rPr>
          <w:rFonts w:cs="Arial"/>
        </w:rPr>
        <w:t xml:space="preserve"> </w:t>
      </w:r>
    </w:p>
    <w:p w14:paraId="12D4E60B" w14:textId="77777777" w:rsidR="00347871" w:rsidRDefault="00347871" w:rsidP="00F71BA8">
      <w:r>
        <w:t>A rule with a general expression as a condition that applies to what the rule &lt;constrains&gt;. Where asserted, the condition must be true.</w:t>
      </w:r>
    </w:p>
    <w:p w14:paraId="0C89FE67" w14:textId="77777777" w:rsidR="00347871" w:rsidRDefault="00347871" w:rsidP="00F71BA8">
      <w:r>
        <w:t>[UML] Constraint where "context" corresponds with &lt;holds within&gt; and "constrainedElement" corresponds with "constrains". "specification" corresponds with "condition".</w:t>
      </w:r>
    </w:p>
    <w:p w14:paraId="24F1770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E71326B" w14:textId="77777777" w:rsidR="00347871" w:rsidRDefault="00586039" w:rsidP="00347871">
      <w:pPr>
        <w:ind w:left="360"/>
      </w:pPr>
      <w:hyperlink w:anchor="_9f9b0f79ae7ca0ebf7ae41743a04d0dc" w:history="1">
        <w:r w:rsidR="00347871">
          <w:rPr>
            <w:rStyle w:val="Hyperlink"/>
          </w:rPr>
          <w:t>Conditional</w:t>
        </w:r>
      </w:hyperlink>
      <w:r w:rsidR="00347871">
        <w:t xml:space="preserve">, </w:t>
      </w:r>
      <w:hyperlink w:anchor="_ed98dcf44a4ca6e9beb2fd968b9d8fc1" w:history="1">
        <w:r w:rsidR="00347871">
          <w:rPr>
            <w:rStyle w:val="Hyperlink"/>
          </w:rPr>
          <w:t>Constraint</w:t>
        </w:r>
      </w:hyperlink>
    </w:p>
    <w:p w14:paraId="37A82703" w14:textId="77777777" w:rsidR="00347871" w:rsidRDefault="00347871" w:rsidP="00347871"/>
    <w:p w14:paraId="48ED6665" w14:textId="77777777" w:rsidR="00347871" w:rsidRDefault="00347871" w:rsidP="00347871">
      <w:pPr>
        <w:pStyle w:val="Heading2"/>
      </w:pPr>
      <w:bookmarkStart w:id="318" w:name="_ed98dcf44a4ca6e9beb2fd968b9d8fc1"/>
      <w:bookmarkStart w:id="319" w:name="_Toc40971179"/>
      <w:r>
        <w:t>Class Constraint</w:t>
      </w:r>
      <w:bookmarkEnd w:id="318"/>
      <w:bookmarkEnd w:id="319"/>
      <w:r w:rsidRPr="003A31EC">
        <w:rPr>
          <w:rFonts w:cs="Arial"/>
        </w:rPr>
        <w:t xml:space="preserve"> </w:t>
      </w:r>
      <w:r>
        <w:rPr>
          <w:rFonts w:cs="Arial"/>
        </w:rPr>
        <w:fldChar w:fldCharType="begin"/>
      </w:r>
      <w:r>
        <w:instrText>XE"</w:instrText>
      </w:r>
      <w:r w:rsidRPr="00413D75">
        <w:rPr>
          <w:rFonts w:cs="Arial"/>
        </w:rPr>
        <w:instrText>Constraint</w:instrText>
      </w:r>
      <w:r>
        <w:instrText>"</w:instrText>
      </w:r>
      <w:r>
        <w:rPr>
          <w:rFonts w:cs="Arial"/>
        </w:rPr>
        <w:fldChar w:fldCharType="end"/>
      </w:r>
      <w:r w:rsidR="009E71B4">
        <w:rPr>
          <w:rFonts w:cs="Arial"/>
        </w:rPr>
        <w:t xml:space="preserve"> </w:t>
      </w:r>
    </w:p>
    <w:p w14:paraId="567E1565" w14:textId="77777777" w:rsidR="00347871" w:rsidRDefault="00347871" w:rsidP="00F71BA8">
      <w:r>
        <w:t>A constraint is a rule enumerating a specific set of constrained entities as identified by &lt;constrains&gt;.</w:t>
      </w:r>
    </w:p>
    <w:p w14:paraId="3E07A25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5EB33CD" w14:textId="77777777" w:rsidR="00347871" w:rsidRDefault="00586039" w:rsidP="00347871">
      <w:pPr>
        <w:ind w:left="360"/>
      </w:pPr>
      <w:hyperlink w:anchor="_03a263ab0765501d19eb2e8b9bcb2c2b" w:history="1">
        <w:r w:rsidR="00347871">
          <w:rPr>
            <w:rStyle w:val="Hyperlink"/>
          </w:rPr>
          <w:t>Context</w:t>
        </w:r>
      </w:hyperlink>
      <w:r w:rsidR="00347871">
        <w:t xml:space="preserve">, </w:t>
      </w:r>
      <w:hyperlink w:anchor="_800914a6d3a2125b2088944b17382f37" w:history="1">
        <w:r w:rsidR="00347871">
          <w:rPr>
            <w:rStyle w:val="Hyperlink"/>
          </w:rPr>
          <w:t>Identifiable Property Owner</w:t>
        </w:r>
      </w:hyperlink>
    </w:p>
    <w:p w14:paraId="6B2F1DA8" w14:textId="77777777" w:rsidR="00347871" w:rsidRDefault="00347871" w:rsidP="00347871"/>
    <w:p w14:paraId="09919C3D" w14:textId="77777777" w:rsidR="00347871" w:rsidRDefault="00347871" w:rsidP="00347871">
      <w:pPr>
        <w:pStyle w:val="Heading2"/>
      </w:pPr>
      <w:bookmarkStart w:id="320" w:name="_0a932d415fa08c38de4732a3bf1d8e1e"/>
      <w:bookmarkStart w:id="321" w:name="_Toc40971180"/>
      <w:r>
        <w:t>Association Constraint Covers</w:t>
      </w:r>
      <w:bookmarkEnd w:id="320"/>
      <w:bookmarkEnd w:id="321"/>
      <w:r w:rsidRPr="003A31EC">
        <w:rPr>
          <w:rFonts w:cs="Arial"/>
        </w:rPr>
        <w:t xml:space="preserve"> </w:t>
      </w:r>
      <w:r>
        <w:rPr>
          <w:rFonts w:cs="Arial"/>
        </w:rPr>
        <w:fldChar w:fldCharType="begin"/>
      </w:r>
      <w:r>
        <w:instrText>XE"</w:instrText>
      </w:r>
      <w:r w:rsidRPr="00413D75">
        <w:rPr>
          <w:rFonts w:cs="Arial"/>
        </w:rPr>
        <w:instrText>Constraint Covers</w:instrText>
      </w:r>
      <w:r>
        <w:instrText>"</w:instrText>
      </w:r>
      <w:r>
        <w:rPr>
          <w:rFonts w:cs="Arial"/>
        </w:rPr>
        <w:fldChar w:fldCharType="end"/>
      </w:r>
      <w:r w:rsidR="009E71B4">
        <w:rPr>
          <w:rFonts w:cs="Arial"/>
        </w:rPr>
        <w:t xml:space="preserve"> </w:t>
      </w:r>
    </w:p>
    <w:p w14:paraId="32237A59" w14:textId="77777777" w:rsidR="00347871" w:rsidRDefault="00347871" w:rsidP="00F71BA8">
      <w:r>
        <w:t>Relationship defining the types covered by a covering constraint.</w:t>
      </w:r>
    </w:p>
    <w:p w14:paraId="161965E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6767F469" w14:textId="3359C12A" w:rsidR="00347871" w:rsidRDefault="0039663B" w:rsidP="00347871">
      <w:pPr>
        <w:ind w:firstLine="720"/>
      </w:pPr>
      <w:r w:rsidRPr="002E0F19">
        <w:rPr>
          <w:noProof/>
        </w:rPr>
        <w:pict w14:anchorId="1C42378C">
          <v:shape id="_x0000_i1467" type="#_x0000_t75" alt="1082352899.png" style="width:12pt;height:12pt;visibility:visible;mso-wrap-style:square">
            <v:imagedata r:id="rId55" o:title="1082352899"/>
          </v:shape>
        </w:pict>
      </w:r>
      <w:r w:rsidR="00347871">
        <w:t xml:space="preserve"> is covered by</w:t>
      </w:r>
      <w:r w:rsidR="00347871">
        <w:rPr>
          <w:rFonts w:cs="Arial"/>
        </w:rPr>
        <w:fldChar w:fldCharType="begin"/>
      </w:r>
      <w:r w:rsidR="00347871">
        <w:instrText>XE"</w:instrText>
      </w:r>
      <w:r w:rsidR="00347871" w:rsidRPr="00413D75">
        <w:rPr>
          <w:rFonts w:cs="Arial"/>
        </w:rPr>
        <w:instrText>is covered by</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1A184CA5" w14:textId="77777777" w:rsidR="00347871" w:rsidRDefault="00347871" w:rsidP="004E3AD0">
      <w:pPr>
        <w:pStyle w:val="BodyText"/>
        <w:spacing w:before="60" w:after="120"/>
        <w:ind w:firstLine="720"/>
      </w:pPr>
      <w:r>
        <w:t>A type covered by a covering constraint.</w:t>
      </w:r>
    </w:p>
    <w:p w14:paraId="31410A05" w14:textId="77777777" w:rsidR="00347871" w:rsidRDefault="00347871" w:rsidP="004E3AD0">
      <w:pPr>
        <w:pStyle w:val="BodyText"/>
        <w:spacing w:before="60" w:after="120"/>
        <w:ind w:firstLine="720"/>
      </w:pPr>
    </w:p>
    <w:p w14:paraId="272A1E83" w14:textId="77777777" w:rsidR="00347871" w:rsidRDefault="00347871" w:rsidP="004E3AD0">
      <w:pPr>
        <w:pStyle w:val="BodyText"/>
        <w:spacing w:before="60" w:after="120"/>
        <w:ind w:firstLine="720"/>
      </w:pPr>
      <w:r>
        <w:t>The &lt;constrains&gt; type must be a direct supertype of all &lt;is covered by&gt; types.</w:t>
      </w:r>
    </w:p>
    <w:p w14:paraId="15E14004" w14:textId="736653D9" w:rsidR="00347871" w:rsidRDefault="0039663B" w:rsidP="00347871">
      <w:pPr>
        <w:ind w:firstLine="720"/>
      </w:pPr>
      <w:r w:rsidRPr="002E0F19">
        <w:rPr>
          <w:noProof/>
        </w:rPr>
        <w:pict w14:anchorId="5A2FB602">
          <v:shape id="_x0000_i1466" type="#_x0000_t75" alt="1082352899.png" style="width:12pt;height:12pt;visibility:visible;mso-wrap-style:square">
            <v:imagedata r:id="rId55" o:title="1082352899"/>
          </v:shape>
        </w:pict>
      </w:r>
      <w:r w:rsidR="00347871">
        <w:t xml:space="preserve"> has covering</w:t>
      </w:r>
      <w:r w:rsidR="00347871">
        <w:rPr>
          <w:rFonts w:cs="Arial"/>
        </w:rPr>
        <w:fldChar w:fldCharType="begin"/>
      </w:r>
      <w:r w:rsidR="00347871">
        <w:instrText>XE"</w:instrText>
      </w:r>
      <w:r w:rsidR="00347871" w:rsidRPr="00413D75">
        <w:rPr>
          <w:rFonts w:cs="Arial"/>
        </w:rPr>
        <w:instrText>has covering</w:instrText>
      </w:r>
      <w:r w:rsidR="00347871">
        <w:instrText>"</w:instrText>
      </w:r>
      <w:r w:rsidR="00347871">
        <w:rPr>
          <w:rFonts w:cs="Arial"/>
        </w:rPr>
        <w:fldChar w:fldCharType="end"/>
      </w:r>
      <w:r w:rsidR="00347871">
        <w:t xml:space="preserve"> : </w:t>
      </w:r>
      <w:hyperlink w:anchor="_6f42fbcfc308a50c4e3c6643cd06b4d9" w:history="1">
        <w:r w:rsidR="00347871">
          <w:rPr>
            <w:rStyle w:val="Hyperlink"/>
          </w:rPr>
          <w:t>Covering Constraint</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7D61844F" w14:textId="77777777" w:rsidR="00347871" w:rsidRDefault="00347871" w:rsidP="004E3AD0">
      <w:pPr>
        <w:pStyle w:val="BodyText"/>
        <w:spacing w:before="60" w:after="120"/>
        <w:ind w:firstLine="720"/>
      </w:pPr>
      <w:r>
        <w:t>Covering constraints of a type.</w:t>
      </w:r>
    </w:p>
    <w:p w14:paraId="211DC702" w14:textId="77777777" w:rsidR="00347871" w:rsidRDefault="00347871" w:rsidP="00347871"/>
    <w:p w14:paraId="0E685865" w14:textId="77777777" w:rsidR="00347871" w:rsidRDefault="00347871" w:rsidP="00347871">
      <w:pPr>
        <w:pStyle w:val="Heading2"/>
      </w:pPr>
      <w:bookmarkStart w:id="322" w:name="_6f42fbcfc308a50c4e3c6643cd06b4d9"/>
      <w:bookmarkStart w:id="323" w:name="_Toc40971181"/>
      <w:r>
        <w:t>Class Covering Constraint</w:t>
      </w:r>
      <w:bookmarkEnd w:id="322"/>
      <w:bookmarkEnd w:id="323"/>
      <w:r w:rsidRPr="003A31EC">
        <w:rPr>
          <w:rFonts w:cs="Arial"/>
        </w:rPr>
        <w:t xml:space="preserve"> </w:t>
      </w:r>
      <w:r>
        <w:rPr>
          <w:rFonts w:cs="Arial"/>
        </w:rPr>
        <w:fldChar w:fldCharType="begin"/>
      </w:r>
      <w:r>
        <w:instrText>XE"</w:instrText>
      </w:r>
      <w:r w:rsidRPr="00413D75">
        <w:rPr>
          <w:rFonts w:cs="Arial"/>
        </w:rPr>
        <w:instrText>Covering Constraint</w:instrText>
      </w:r>
      <w:r>
        <w:instrText>"</w:instrText>
      </w:r>
      <w:r>
        <w:rPr>
          <w:rFonts w:cs="Arial"/>
        </w:rPr>
        <w:fldChar w:fldCharType="end"/>
      </w:r>
      <w:r w:rsidR="009E71B4">
        <w:rPr>
          <w:rFonts w:cs="Arial"/>
        </w:rPr>
        <w:t xml:space="preserve"> </w:t>
      </w:r>
    </w:p>
    <w:p w14:paraId="5413C4CD" w14:textId="77777777" w:rsidR="00347871" w:rsidRDefault="00347871" w:rsidP="00F71BA8">
      <w:r>
        <w:t>A constraint that the extent (&lt;categorizes&gt; things) of the &lt;constrains&gt; type is equivalent to the union of the extents of the &lt;is covered by&gt; types.</w:t>
      </w:r>
    </w:p>
    <w:p w14:paraId="1571C976" w14:textId="77777777" w:rsidR="00347871" w:rsidRDefault="00347871" w:rsidP="00F71BA8">
      <w:r>
        <w:t>[UML] GeneralizationSet with isCovering=TRUE. "constrains" corresponds with the common "general" of each Generalization". "is covered by" corresponds with each "special" of each generalization.</w:t>
      </w:r>
    </w:p>
    <w:p w14:paraId="494A774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8CFB118" w14:textId="77777777" w:rsidR="00347871" w:rsidRDefault="00586039" w:rsidP="00347871">
      <w:pPr>
        <w:ind w:left="360"/>
      </w:pPr>
      <w:hyperlink w:anchor="_68363115118102d3552e2fe5d8b0a331" w:history="1">
        <w:r w:rsidR="00347871">
          <w:rPr>
            <w:rStyle w:val="Hyperlink"/>
          </w:rPr>
          <w:t>Type Constraint</w:t>
        </w:r>
      </w:hyperlink>
    </w:p>
    <w:p w14:paraId="62C9C3AD" w14:textId="77777777" w:rsidR="00347871" w:rsidRDefault="00347871" w:rsidP="00347871"/>
    <w:p w14:paraId="7164BB81" w14:textId="77777777" w:rsidR="00347871" w:rsidRDefault="00347871" w:rsidP="00347871">
      <w:pPr>
        <w:pStyle w:val="Heading2"/>
      </w:pPr>
      <w:bookmarkStart w:id="324" w:name="_a99cb83fd22e9bf605cd6a35879c45a4"/>
      <w:bookmarkStart w:id="325" w:name="_Toc40971182"/>
      <w:r>
        <w:lastRenderedPageBreak/>
        <w:t>Class Disjoint</w:t>
      </w:r>
      <w:bookmarkEnd w:id="324"/>
      <w:bookmarkEnd w:id="325"/>
      <w:r w:rsidRPr="003A31EC">
        <w:rPr>
          <w:rFonts w:cs="Arial"/>
        </w:rPr>
        <w:t xml:space="preserve"> </w:t>
      </w:r>
      <w:r>
        <w:rPr>
          <w:rFonts w:cs="Arial"/>
        </w:rPr>
        <w:fldChar w:fldCharType="begin"/>
      </w:r>
      <w:r>
        <w:instrText>XE"</w:instrText>
      </w:r>
      <w:r w:rsidRPr="00413D75">
        <w:rPr>
          <w:rFonts w:cs="Arial"/>
        </w:rPr>
        <w:instrText>Disjoint</w:instrText>
      </w:r>
      <w:r>
        <w:instrText>"</w:instrText>
      </w:r>
      <w:r>
        <w:rPr>
          <w:rFonts w:cs="Arial"/>
        </w:rPr>
        <w:fldChar w:fldCharType="end"/>
      </w:r>
      <w:r w:rsidR="009E71B4">
        <w:rPr>
          <w:rFonts w:cs="Arial"/>
        </w:rPr>
        <w:t xml:space="preserve"> </w:t>
      </w:r>
    </w:p>
    <w:p w14:paraId="407A4723" w14:textId="77777777" w:rsidR="00347871" w:rsidRDefault="00347871" w:rsidP="00F71BA8">
      <w:r>
        <w:t>Disjoint is a rule that the things denoted by what the rule &lt;constrains&gt; do not and may not denote any of the same set of things.</w:t>
      </w:r>
    </w:p>
    <w:p w14:paraId="2E07EC8C" w14:textId="77777777" w:rsidR="00347871" w:rsidRDefault="00347871" w:rsidP="00F71BA8">
      <w:r>
        <w:t>When applied to a context (including types) all elements contextualized are included in the set of disjoint individuals.</w:t>
      </w:r>
    </w:p>
    <w:p w14:paraId="010A80BE" w14:textId="77777777" w:rsidR="00347871" w:rsidRDefault="00347871" w:rsidP="00F71BA8"/>
    <w:p w14:paraId="0AF9B040" w14:textId="77777777" w:rsidR="00347871" w:rsidRDefault="00347871" w:rsidP="00F71BA8">
      <w:r>
        <w:t>[FIBO] Mutually Exclusive sets</w:t>
      </w:r>
    </w:p>
    <w:p w14:paraId="27EB35B5" w14:textId="77777777" w:rsidR="00347871" w:rsidRDefault="00347871" w:rsidP="00F71BA8"/>
    <w:p w14:paraId="0578376A" w14:textId="77777777" w:rsidR="00347871" w:rsidRDefault="00347871" w:rsidP="00F71BA8">
      <w:r>
        <w:t>[IDEAS] PartitionOfSetOfDisjointIndividuals: A FusionOfSetOfIndividuals whose fusioned Type is a SetOfDisjointIndividuals.</w:t>
      </w:r>
    </w:p>
    <w:p w14:paraId="6FF28062" w14:textId="77777777" w:rsidR="00347871" w:rsidRDefault="00347871" w:rsidP="00F71BA8"/>
    <w:p w14:paraId="453431DD" w14:textId="77777777" w:rsidR="00347871" w:rsidRDefault="00347871" w:rsidP="00F71BA8">
      <w:r>
        <w:t>[UML] [UML] GeneralizationSet with isDisjoint=TRUE. "constrains" corresponds with  "is covered by"  of each "special" of each generalization. Note the SMIF does not require that disjoint elements have a common supertype, one may be inferred for UML mapping.</w:t>
      </w:r>
    </w:p>
    <w:p w14:paraId="7E69D00F" w14:textId="77777777" w:rsidR="00347871" w:rsidRDefault="00347871" w:rsidP="00F71BA8"/>
    <w:p w14:paraId="3C5FDB6A" w14:textId="77777777" w:rsidR="00347871" w:rsidRDefault="00347871" w:rsidP="00F71BA8">
      <w:r>
        <w:t>[OWL: Union(DisjointClasses, DisjointObjectProperties, DisjointDataProperties, DifferentIndividuals)</w:t>
      </w:r>
    </w:p>
    <w:p w14:paraId="4471570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B24D2D4" w14:textId="77777777" w:rsidR="00347871" w:rsidRDefault="00586039" w:rsidP="00347871">
      <w:pPr>
        <w:ind w:left="360"/>
      </w:pPr>
      <w:hyperlink w:anchor="_ed98dcf44a4ca6e9beb2fd968b9d8fc1" w:history="1">
        <w:r w:rsidR="00347871">
          <w:rPr>
            <w:rStyle w:val="Hyperlink"/>
          </w:rPr>
          <w:t>Constraint</w:t>
        </w:r>
      </w:hyperlink>
    </w:p>
    <w:p w14:paraId="5EB8F1B2" w14:textId="77777777" w:rsidR="00347871" w:rsidRDefault="00347871" w:rsidP="00347871"/>
    <w:p w14:paraId="781D1BF8" w14:textId="77777777" w:rsidR="00347871" w:rsidRDefault="00347871" w:rsidP="00347871">
      <w:pPr>
        <w:pStyle w:val="Heading2"/>
      </w:pPr>
      <w:bookmarkStart w:id="326" w:name="_05d2e0f00fc4e165caf9dad4ded26fcf"/>
      <w:bookmarkStart w:id="327" w:name="_Toc40971183"/>
      <w:r>
        <w:t>Class Enumerated</w:t>
      </w:r>
      <w:bookmarkEnd w:id="326"/>
      <w:bookmarkEnd w:id="327"/>
      <w:r w:rsidRPr="003A31EC">
        <w:rPr>
          <w:rFonts w:cs="Arial"/>
        </w:rPr>
        <w:t xml:space="preserve"> </w:t>
      </w:r>
      <w:r>
        <w:rPr>
          <w:rFonts w:cs="Arial"/>
        </w:rPr>
        <w:fldChar w:fldCharType="begin"/>
      </w:r>
      <w:r>
        <w:instrText>XE"</w:instrText>
      </w:r>
      <w:r w:rsidRPr="00413D75">
        <w:rPr>
          <w:rFonts w:cs="Arial"/>
        </w:rPr>
        <w:instrText>Enumerated</w:instrText>
      </w:r>
      <w:r>
        <w:instrText>"</w:instrText>
      </w:r>
      <w:r>
        <w:rPr>
          <w:rFonts w:cs="Arial"/>
        </w:rPr>
        <w:fldChar w:fldCharType="end"/>
      </w:r>
      <w:r w:rsidR="009E71B4">
        <w:rPr>
          <w:rFonts w:cs="Arial"/>
        </w:rPr>
        <w:t xml:space="preserve"> </w:t>
      </w:r>
    </w:p>
    <w:p w14:paraId="0FC6DEED" w14:textId="77777777" w:rsidR="00347871" w:rsidRDefault="00347871" w:rsidP="00F71BA8">
      <w:r>
        <w:t>The contextualized elements of the &lt;constrains&gt; context is a closed (enumerated) set, it can not be extended. A.K.A. "Closed World Assumption". Elements may not be asserted by any context other than the one specified in &lt;holds within&gt;.</w:t>
      </w:r>
    </w:p>
    <w:p w14:paraId="5B62D7E1" w14:textId="77777777" w:rsidR="00347871" w:rsidRDefault="00347871" w:rsidP="00F71BA8"/>
    <w:p w14:paraId="7A00ABE6" w14:textId="77777777" w:rsidR="00347871" w:rsidRDefault="00347871" w:rsidP="00F71BA8">
      <w:r>
        <w:t>[FIBO] Selections of Things</w:t>
      </w:r>
    </w:p>
    <w:p w14:paraId="06CF9C9B" w14:textId="77777777" w:rsidR="00347871" w:rsidRDefault="00347871" w:rsidP="00F71BA8">
      <w:r>
        <w:t>[FUML] Wen constraining a type, corresponds with [FUML] "Enumeration". SMIF enumerations are not limited to literals. The "ownedLiteral" corresponds with all elements owned by &lt;holds within&gt;.</w:t>
      </w:r>
    </w:p>
    <w:p w14:paraId="65B79822" w14:textId="77777777" w:rsidR="00347871" w:rsidRDefault="00347871" w:rsidP="00F71BA8">
      <w:r>
        <w:t>[ISO11404] Enumerated: enumerated is a family of datatypes, each of which comprises a finite number of distinguished values having an intrinsic order.</w:t>
      </w:r>
    </w:p>
    <w:p w14:paraId="4F544889" w14:textId="77777777" w:rsidR="00347871" w:rsidRDefault="00347871" w:rsidP="00F71BA8">
      <w:r>
        <w:t>[OWL] ObjectUnitionOf( DataOneOf, ObjectOneOf )</w:t>
      </w:r>
    </w:p>
    <w:p w14:paraId="6F6F971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7046011" w14:textId="77777777" w:rsidR="00347871" w:rsidRDefault="00586039" w:rsidP="00347871">
      <w:pPr>
        <w:ind w:left="360"/>
      </w:pPr>
      <w:hyperlink w:anchor="_ed98dcf44a4ca6e9beb2fd968b9d8fc1" w:history="1">
        <w:r w:rsidR="00347871">
          <w:rPr>
            <w:rStyle w:val="Hyperlink"/>
          </w:rPr>
          <w:t>Constraint</w:t>
        </w:r>
      </w:hyperlink>
    </w:p>
    <w:p w14:paraId="6DE638D3" w14:textId="77777777" w:rsidR="00347871" w:rsidRDefault="00347871" w:rsidP="00347871"/>
    <w:p w14:paraId="341EEFE3" w14:textId="77777777" w:rsidR="00347871" w:rsidRDefault="00347871" w:rsidP="00347871">
      <w:pPr>
        <w:pStyle w:val="Heading2"/>
      </w:pPr>
      <w:bookmarkStart w:id="328" w:name="_59c3a80781632ef97597e8bb0029cde1"/>
      <w:bookmarkStart w:id="329" w:name="_Toc40971184"/>
      <w:r>
        <w:t>Class Equivalent</w:t>
      </w:r>
      <w:bookmarkEnd w:id="328"/>
      <w:bookmarkEnd w:id="329"/>
      <w:r w:rsidRPr="003A31EC">
        <w:rPr>
          <w:rFonts w:cs="Arial"/>
        </w:rPr>
        <w:t xml:space="preserve"> </w:t>
      </w:r>
      <w:r>
        <w:rPr>
          <w:rFonts w:cs="Arial"/>
        </w:rPr>
        <w:fldChar w:fldCharType="begin"/>
      </w:r>
      <w:r>
        <w:instrText>XE"</w:instrText>
      </w:r>
      <w:r w:rsidRPr="00413D75">
        <w:rPr>
          <w:rFonts w:cs="Arial"/>
        </w:rPr>
        <w:instrText>Equivalent</w:instrText>
      </w:r>
      <w:r>
        <w:instrText>"</w:instrText>
      </w:r>
      <w:r>
        <w:rPr>
          <w:rFonts w:cs="Arial"/>
        </w:rPr>
        <w:fldChar w:fldCharType="end"/>
      </w:r>
      <w:r w:rsidR="009E71B4">
        <w:rPr>
          <w:rFonts w:cs="Arial"/>
        </w:rPr>
        <w:t xml:space="preserve"> </w:t>
      </w:r>
    </w:p>
    <w:p w14:paraId="21E5AD69" w14:textId="77777777" w:rsidR="00347871" w:rsidRDefault="00347871" w:rsidP="00F71BA8">
      <w:r>
        <w:t>Equivalent is a rule that the things the rule &lt;constraints&gt; denote the same set of things. When applied to a context (including types) each thing the context contextualizes is included in the set of equivalent things.</w:t>
      </w:r>
    </w:p>
    <w:p w14:paraId="033A55BD" w14:textId="77777777" w:rsidR="00347871" w:rsidRDefault="00347871" w:rsidP="00F71BA8"/>
    <w:p w14:paraId="6FF7D6CD" w14:textId="77777777" w:rsidR="00347871" w:rsidRDefault="00347871" w:rsidP="00F71BA8">
      <w:r>
        <w:t>Related to*:  [ISO 1087] synonymy: relation between or among terms (3.4.3) in a given language representing the same concept (3.2.1)</w:t>
      </w:r>
    </w:p>
    <w:p w14:paraId="11F85796" w14:textId="77777777" w:rsidR="00347871" w:rsidRDefault="00347871" w:rsidP="00F71BA8"/>
    <w:p w14:paraId="7F44C944" w14:textId="77777777" w:rsidR="00347871" w:rsidRDefault="00347871" w:rsidP="00F71BA8">
      <w:r>
        <w:t>Related to*: [ISO 1087] equivalence: relation between designations (3.4.1) in different languages representing the same concept (3.2.1)</w:t>
      </w:r>
    </w:p>
    <w:p w14:paraId="0CEA2340" w14:textId="77777777" w:rsidR="00347871" w:rsidRDefault="00347871" w:rsidP="00F71BA8"/>
    <w:p w14:paraId="0D57174F" w14:textId="77777777" w:rsidR="00347871" w:rsidRDefault="00347871" w:rsidP="00F71BA8">
      <w:r>
        <w:t>* SMIF relates concepts, not terms. synonymy may also be represented by multiple terms for the same concept.</w:t>
      </w:r>
    </w:p>
    <w:p w14:paraId="6125E8FF" w14:textId="77777777" w:rsidR="00347871" w:rsidRDefault="00347871" w:rsidP="00F71BA8"/>
    <w:p w14:paraId="06685A6D" w14:textId="77777777" w:rsidR="00347871" w:rsidRDefault="00347871" w:rsidP="00F71BA8">
      <w:r>
        <w:t>[OWL] Union( SameIndividual, EquivalentClasses, EquivalentObjectProperties, EquivalentDataProperties)</w:t>
      </w:r>
    </w:p>
    <w:p w14:paraId="6C61CEA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F40D7D1" w14:textId="77777777" w:rsidR="00347871" w:rsidRDefault="00586039" w:rsidP="00347871">
      <w:pPr>
        <w:ind w:left="360"/>
      </w:pPr>
      <w:hyperlink w:anchor="_ed98dcf44a4ca6e9beb2fd968b9d8fc1" w:history="1">
        <w:r w:rsidR="00347871">
          <w:rPr>
            <w:rStyle w:val="Hyperlink"/>
          </w:rPr>
          <w:t>Constraint</w:t>
        </w:r>
      </w:hyperlink>
    </w:p>
    <w:p w14:paraId="75A46B54" w14:textId="77777777" w:rsidR="00347871" w:rsidRDefault="00347871" w:rsidP="00347871"/>
    <w:p w14:paraId="3FB65FD7" w14:textId="77777777" w:rsidR="00347871" w:rsidRDefault="00347871" w:rsidP="00347871">
      <w:pPr>
        <w:pStyle w:val="Heading2"/>
      </w:pPr>
      <w:bookmarkStart w:id="330" w:name="_f54bdba24ae375efccaeb83808691c92"/>
      <w:bookmarkStart w:id="331" w:name="_Toc40971185"/>
      <w:r>
        <w:lastRenderedPageBreak/>
        <w:t>Class Multiplicity Constraint</w:t>
      </w:r>
      <w:bookmarkEnd w:id="330"/>
      <w:bookmarkEnd w:id="331"/>
      <w:r w:rsidRPr="003A31EC">
        <w:rPr>
          <w:rFonts w:cs="Arial"/>
        </w:rPr>
        <w:t xml:space="preserve"> </w:t>
      </w:r>
      <w:r>
        <w:rPr>
          <w:rFonts w:cs="Arial"/>
        </w:rPr>
        <w:fldChar w:fldCharType="begin"/>
      </w:r>
      <w:r>
        <w:instrText>XE"</w:instrText>
      </w:r>
      <w:r w:rsidRPr="00413D75">
        <w:rPr>
          <w:rFonts w:cs="Arial"/>
        </w:rPr>
        <w:instrText>Multiplicity Constraint</w:instrText>
      </w:r>
      <w:r>
        <w:instrText>"</w:instrText>
      </w:r>
      <w:r>
        <w:rPr>
          <w:rFonts w:cs="Arial"/>
        </w:rPr>
        <w:fldChar w:fldCharType="end"/>
      </w:r>
      <w:r w:rsidR="009E71B4">
        <w:rPr>
          <w:rFonts w:cs="Arial"/>
        </w:rPr>
        <w:t xml:space="preserve"> </w:t>
      </w:r>
    </w:p>
    <w:p w14:paraId="52878B5A" w14:textId="77777777" w:rsidR="00347871" w:rsidRDefault="00347871" w:rsidP="00F71BA8">
      <w:r>
        <w:t xml:space="preserve">A Multiplicity constraint constrains the number of bindings &lt;multiplicity of&gt; types (including property types) may have in a particular instance of the constrained type. </w:t>
      </w:r>
    </w:p>
    <w:p w14:paraId="34F9EA24" w14:textId="77777777" w:rsidR="00347871" w:rsidRDefault="00347871" w:rsidP="00F71BA8"/>
    <w:p w14:paraId="729836E0" w14:textId="77777777" w:rsidR="00347871" w:rsidRDefault="00347871" w:rsidP="00F71BA8">
      <w:r>
        <w:t>For a property type, The number of instances bound to a property for the set of instances bound to &lt;with respect to&gt; shall be limited by the minimum and maximum number of the multiplicity.</w:t>
      </w:r>
    </w:p>
    <w:p w14:paraId="547E1A5F" w14:textId="77777777" w:rsidR="00347871" w:rsidRDefault="00347871" w:rsidP="00F71BA8"/>
    <w:p w14:paraId="04C6970A" w14:textId="77777777" w:rsidR="00347871" w:rsidRDefault="00347871" w:rsidP="00F71BA8">
      <w:r>
        <w:t>For non-property types, the multiplicity shall apply to the extent of the type as described by &lt;classifies&gt;.</w:t>
      </w:r>
    </w:p>
    <w:p w14:paraId="519D1D05" w14:textId="77777777" w:rsidR="00347871" w:rsidRDefault="00347871" w:rsidP="00F71BA8"/>
    <w:p w14:paraId="136F201C" w14:textId="77777777" w:rsidR="00347871" w:rsidRDefault="00347871" w:rsidP="00F71BA8">
      <w:r>
        <w:t>[IDEAS] superSubType</w:t>
      </w:r>
    </w:p>
    <w:p w14:paraId="292F9D1A" w14:textId="77777777" w:rsidR="00347871" w:rsidRDefault="00347871" w:rsidP="00F71BA8"/>
    <w:p w14:paraId="22AABA80" w14:textId="77777777" w:rsidR="00347871" w:rsidRDefault="00347871" w:rsidP="00F71BA8">
      <w:r>
        <w:t>[FUML] MultiplicityElement: Note: Multiplicity Constraint constraining a type has semantics included in to UML MultiplicityElement.</w:t>
      </w:r>
    </w:p>
    <w:p w14:paraId="0AC181FE" w14:textId="77777777" w:rsidR="00347871" w:rsidRDefault="00347871" w:rsidP="00F71BA8"/>
    <w:p w14:paraId="3CA4974F" w14:textId="77777777" w:rsidR="00347871" w:rsidRDefault="00347871" w:rsidP="00F71BA8">
      <w:r>
        <w:t>[OWL] Union(ObjectMaxCardinality, ObjectMinCardinality, ObjectExactCardinality, DataMaxCardinality, DataMinCardinality, DataExactCardinality)</w:t>
      </w:r>
    </w:p>
    <w:p w14:paraId="114D87B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65C6566" w14:textId="77777777" w:rsidR="00347871" w:rsidRDefault="00586039" w:rsidP="00347871">
      <w:pPr>
        <w:ind w:left="360"/>
      </w:pPr>
      <w:hyperlink w:anchor="_68363115118102d3552e2fe5d8b0a331" w:history="1">
        <w:r w:rsidR="00347871">
          <w:rPr>
            <w:rStyle w:val="Hyperlink"/>
          </w:rPr>
          <w:t>Type Constraint</w:t>
        </w:r>
      </w:hyperlink>
    </w:p>
    <w:p w14:paraId="01AAE5C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43ECAF5" w14:textId="61CBD843" w:rsidR="00347871" w:rsidRDefault="0039663B" w:rsidP="00E04E71">
      <w:pPr>
        <w:pStyle w:val="BodyText2"/>
        <w:spacing w:after="0" w:line="240" w:lineRule="auto"/>
      </w:pPr>
      <w:r w:rsidRPr="002E0F19">
        <w:rPr>
          <w:noProof/>
        </w:rPr>
        <w:pict w14:anchorId="14176D61">
          <v:shape id="_x0000_i1465" type="#_x0000_t75" alt="-255323646.png" style="width:12pt;height:12pt;visibility:visible;mso-wrap-style:square">
            <v:imagedata r:id="rId20" o:title="-255323646"/>
          </v:shape>
        </w:pict>
      </w:r>
      <w:r w:rsidR="00347871">
        <w:t xml:space="preserve"> minimum number</w:t>
      </w:r>
      <w:r w:rsidR="00347871">
        <w:rPr>
          <w:rFonts w:cs="Arial"/>
        </w:rPr>
        <w:fldChar w:fldCharType="begin"/>
      </w:r>
      <w:r w:rsidR="00347871">
        <w:instrText>XE"</w:instrText>
      </w:r>
      <w:r w:rsidR="00347871" w:rsidRPr="00413D75">
        <w:rPr>
          <w:rFonts w:cs="Arial"/>
        </w:rPr>
        <w:instrText>minimum number</w:instrText>
      </w:r>
      <w:r w:rsidR="00347871">
        <w:instrText>"</w:instrText>
      </w:r>
      <w:r w:rsidR="00347871">
        <w:rPr>
          <w:rFonts w:cs="Arial"/>
        </w:rPr>
        <w:fldChar w:fldCharType="end"/>
      </w:r>
      <w:r w:rsidR="00347871">
        <w:t xml:space="preserve"> : </w:t>
      </w:r>
      <w:hyperlink w:anchor="_51906ec5e5e8c984a67ace28ba2b965f" w:history="1">
        <w:r w:rsidR="00347871">
          <w:rPr>
            <w:rStyle w:val="Hyperlink"/>
          </w:rPr>
          <w:t>Integer Value</w:t>
        </w:r>
      </w:hyperlink>
      <w:r w:rsidR="00347871">
        <w:t xml:space="preserve"> [0..1]</w:t>
      </w:r>
    </w:p>
    <w:p w14:paraId="47FCD88C" w14:textId="77777777" w:rsidR="00347871" w:rsidRDefault="00347871" w:rsidP="00E04E71">
      <w:pPr>
        <w:pStyle w:val="BodyText"/>
        <w:spacing w:before="0" w:after="120"/>
      </w:pPr>
      <w:r>
        <w:t>Minimum number in a set as constrained by a multiplicity.</w:t>
      </w:r>
    </w:p>
    <w:p w14:paraId="4A0C3E89" w14:textId="77777777" w:rsidR="00347871" w:rsidRDefault="00347871" w:rsidP="00E04E71">
      <w:pPr>
        <w:pStyle w:val="BodyText"/>
        <w:spacing w:before="0" w:after="120"/>
      </w:pPr>
      <w:r>
        <w:t>[FUML] MultiplicityElement.lowerValue</w:t>
      </w:r>
    </w:p>
    <w:p w14:paraId="52C7F924" w14:textId="77777777" w:rsidR="00347871" w:rsidRDefault="00347871" w:rsidP="00E04E71">
      <w:pPr>
        <w:pStyle w:val="BodyText"/>
        <w:spacing w:before="0" w:after="120"/>
      </w:pPr>
      <w:r>
        <w:t>[OWL] MinCardinality</w:t>
      </w:r>
    </w:p>
    <w:p w14:paraId="5CADBF14" w14:textId="309E2FAE" w:rsidR="00347871" w:rsidRDefault="0039663B" w:rsidP="00E04E71">
      <w:pPr>
        <w:pStyle w:val="BodyText2"/>
        <w:spacing w:after="0" w:line="240" w:lineRule="auto"/>
      </w:pPr>
      <w:r w:rsidRPr="002E0F19">
        <w:rPr>
          <w:noProof/>
        </w:rPr>
        <w:pict w14:anchorId="47F22C66">
          <v:shape id="_x0000_i1464" type="#_x0000_t75" alt="-255323646.png" style="width:12pt;height:12pt;visibility:visible;mso-wrap-style:square">
            <v:imagedata r:id="rId20" o:title="-255323646"/>
          </v:shape>
        </w:pict>
      </w:r>
      <w:r w:rsidR="00347871">
        <w:t xml:space="preserve"> maximum number</w:t>
      </w:r>
      <w:r w:rsidR="00347871">
        <w:rPr>
          <w:rFonts w:cs="Arial"/>
        </w:rPr>
        <w:fldChar w:fldCharType="begin"/>
      </w:r>
      <w:r w:rsidR="00347871">
        <w:instrText>XE"</w:instrText>
      </w:r>
      <w:r w:rsidR="00347871" w:rsidRPr="00413D75">
        <w:rPr>
          <w:rFonts w:cs="Arial"/>
        </w:rPr>
        <w:instrText>maximum number</w:instrText>
      </w:r>
      <w:r w:rsidR="00347871">
        <w:instrText>"</w:instrText>
      </w:r>
      <w:r w:rsidR="00347871">
        <w:rPr>
          <w:rFonts w:cs="Arial"/>
        </w:rPr>
        <w:fldChar w:fldCharType="end"/>
      </w:r>
      <w:r w:rsidR="00347871">
        <w:t xml:space="preserve"> : </w:t>
      </w:r>
      <w:hyperlink w:anchor="_51906ec5e5e8c984a67ace28ba2b965f" w:history="1">
        <w:r w:rsidR="00347871">
          <w:rPr>
            <w:rStyle w:val="Hyperlink"/>
          </w:rPr>
          <w:t>Integer Value</w:t>
        </w:r>
      </w:hyperlink>
      <w:r w:rsidR="00347871">
        <w:t xml:space="preserve"> [0..1]</w:t>
      </w:r>
    </w:p>
    <w:p w14:paraId="10885CC7" w14:textId="77777777" w:rsidR="00347871" w:rsidRDefault="00347871" w:rsidP="00E04E71">
      <w:pPr>
        <w:pStyle w:val="BodyText"/>
        <w:spacing w:before="0" w:after="120"/>
      </w:pPr>
      <w:r>
        <w:t>Maximum number in a set as constrained by a multiplicity.</w:t>
      </w:r>
    </w:p>
    <w:p w14:paraId="5A5BF118" w14:textId="77777777" w:rsidR="00347871" w:rsidRDefault="00347871" w:rsidP="00E04E71">
      <w:pPr>
        <w:pStyle w:val="BodyText"/>
        <w:spacing w:before="0" w:after="120"/>
      </w:pPr>
      <w:r>
        <w:t>[FUML] MultiplicityElement.upperValue</w:t>
      </w:r>
    </w:p>
    <w:p w14:paraId="143D0568" w14:textId="77777777" w:rsidR="00347871" w:rsidRDefault="00347871" w:rsidP="00E04E71">
      <w:pPr>
        <w:pStyle w:val="BodyText"/>
        <w:spacing w:before="0" w:after="120"/>
      </w:pPr>
      <w:r>
        <w:t>[OWL] maxCardinality</w:t>
      </w:r>
    </w:p>
    <w:p w14:paraId="0405188A" w14:textId="451714C9" w:rsidR="00347871" w:rsidRDefault="0039663B" w:rsidP="00E04E71">
      <w:pPr>
        <w:pStyle w:val="BodyText2"/>
        <w:spacing w:after="0" w:line="240" w:lineRule="auto"/>
      </w:pPr>
      <w:r w:rsidRPr="002E0F19">
        <w:rPr>
          <w:noProof/>
        </w:rPr>
        <w:pict w14:anchorId="30DA630F">
          <v:shape id="_x0000_i1463" type="#_x0000_t75" alt="-255323646.png" style="width:12pt;height:12pt;visibility:visible;mso-wrap-style:square">
            <v:imagedata r:id="rId20" o:title="-255323646"/>
          </v:shape>
        </w:pict>
      </w:r>
      <w:r w:rsidR="00347871">
        <w:t xml:space="preserve"> at once</w:t>
      </w:r>
      <w:r w:rsidR="00347871">
        <w:rPr>
          <w:rFonts w:cs="Arial"/>
        </w:rPr>
        <w:fldChar w:fldCharType="begin"/>
      </w:r>
      <w:r w:rsidR="00347871">
        <w:instrText>XE"</w:instrText>
      </w:r>
      <w:r w:rsidR="00347871" w:rsidRPr="00413D75">
        <w:rPr>
          <w:rFonts w:cs="Arial"/>
        </w:rPr>
        <w:instrText>at once</w:instrText>
      </w:r>
      <w:r w:rsidR="00347871">
        <w:instrText>"</w:instrText>
      </w:r>
      <w:r w:rsidR="00347871">
        <w:rPr>
          <w:rFonts w:cs="Arial"/>
        </w:rPr>
        <w:fldChar w:fldCharType="end"/>
      </w:r>
      <w:r w:rsidR="00347871">
        <w:t xml:space="preserve"> : </w:t>
      </w:r>
      <w:hyperlink w:anchor="_357b4c8a6858469d8e7cd48100e16486" w:history="1">
        <w:r w:rsidR="00347871">
          <w:rPr>
            <w:rStyle w:val="Hyperlink"/>
          </w:rPr>
          <w:t>Boolean Value</w:t>
        </w:r>
      </w:hyperlink>
      <w:r w:rsidR="00347871">
        <w:t xml:space="preserve"> [0..*] = true</w:t>
      </w:r>
    </w:p>
    <w:p w14:paraId="528B0A9F" w14:textId="77777777" w:rsidR="00347871" w:rsidRDefault="00347871" w:rsidP="00E04E71">
      <w:pPr>
        <w:pStyle w:val="BodyText"/>
        <w:spacing w:before="0" w:after="120"/>
      </w:pPr>
      <w:r>
        <w:t>When at once is true, the constraint applies for each snapshot in time but not across snapshots (e.g. a car can have at most one driver at a time). When at once is false the constraint applies across all time (e.g. a person has exactly one birth mother across all time).</w:t>
      </w:r>
    </w:p>
    <w:p w14:paraId="3B236136" w14:textId="77777777" w:rsidR="00347871" w:rsidRDefault="00347871" w:rsidP="00347871"/>
    <w:p w14:paraId="57551A39" w14:textId="77777777" w:rsidR="00347871" w:rsidRDefault="00347871" w:rsidP="00347871">
      <w:pPr>
        <w:pStyle w:val="Heading2"/>
      </w:pPr>
      <w:bookmarkStart w:id="332" w:name="_4f15a50f672a2ee7aa5b290455956353"/>
      <w:bookmarkStart w:id="333" w:name="_Toc40971186"/>
      <w:r>
        <w:t>Association Multiplicity Target</w:t>
      </w:r>
      <w:bookmarkEnd w:id="332"/>
      <w:bookmarkEnd w:id="333"/>
      <w:r w:rsidRPr="003A31EC">
        <w:rPr>
          <w:rFonts w:cs="Arial"/>
        </w:rPr>
        <w:t xml:space="preserve"> </w:t>
      </w:r>
      <w:r>
        <w:rPr>
          <w:rFonts w:cs="Arial"/>
        </w:rPr>
        <w:fldChar w:fldCharType="begin"/>
      </w:r>
      <w:r>
        <w:instrText>XE"</w:instrText>
      </w:r>
      <w:r w:rsidRPr="00413D75">
        <w:rPr>
          <w:rFonts w:cs="Arial"/>
        </w:rPr>
        <w:instrText>Multiplicity Target</w:instrText>
      </w:r>
      <w:r>
        <w:instrText>"</w:instrText>
      </w:r>
      <w:r>
        <w:rPr>
          <w:rFonts w:cs="Arial"/>
        </w:rPr>
        <w:fldChar w:fldCharType="end"/>
      </w:r>
      <w:r w:rsidR="009E71B4">
        <w:rPr>
          <w:rFonts w:cs="Arial"/>
        </w:rPr>
        <w:t xml:space="preserve"> </w:t>
      </w:r>
    </w:p>
    <w:p w14:paraId="76DBF317" w14:textId="77777777" w:rsidR="00347871" w:rsidRDefault="00347871" w:rsidP="00F71BA8">
      <w:r>
        <w:t>Relationship defining the type a multiplicity rule applies to. Note that properties are types and may also have multiplicity constraints.</w:t>
      </w:r>
    </w:p>
    <w:p w14:paraId="6F09B94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314F536" w14:textId="77777777" w:rsidR="00347871" w:rsidRDefault="00586039" w:rsidP="00347871">
      <w:pPr>
        <w:ind w:left="360"/>
      </w:pPr>
      <w:hyperlink w:anchor="_8c25f7b6efc29a60e7ea954f20936651" w:history="1">
        <w:r w:rsidR="00347871">
          <w:rPr>
            <w:rStyle w:val="Hyperlink"/>
          </w:rPr>
          <w:t>Rule Constrains</w:t>
        </w:r>
      </w:hyperlink>
    </w:p>
    <w:p w14:paraId="3610098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04A9C58" w14:textId="5A37ED9E" w:rsidR="00347871" w:rsidRDefault="0039663B" w:rsidP="00347871">
      <w:pPr>
        <w:ind w:firstLine="720"/>
      </w:pPr>
      <w:r w:rsidRPr="002E0F19">
        <w:rPr>
          <w:noProof/>
        </w:rPr>
        <w:pict w14:anchorId="75AF1EA7">
          <v:shape id="_x0000_i1462" type="#_x0000_t75" alt="1082352899.png" style="width:12pt;height:12pt;visibility:visible;mso-wrap-style:square">
            <v:imagedata r:id="rId55" o:title="1082352899"/>
          </v:shape>
        </w:pict>
      </w:r>
      <w:r w:rsidR="00347871">
        <w:t xml:space="preserve"> multiplicity of</w:t>
      </w:r>
      <w:r w:rsidR="00347871">
        <w:rPr>
          <w:rFonts w:cs="Arial"/>
        </w:rPr>
        <w:fldChar w:fldCharType="begin"/>
      </w:r>
      <w:r w:rsidR="00347871">
        <w:instrText>XE"</w:instrText>
      </w:r>
      <w:r w:rsidR="00347871" w:rsidRPr="00413D75">
        <w:rPr>
          <w:rFonts w:cs="Arial"/>
        </w:rPr>
        <w:instrText>multiplicity of</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695CB20F" w14:textId="77777777" w:rsidR="00347871" w:rsidRDefault="00347871" w:rsidP="004E3AD0">
      <w:pPr>
        <w:pStyle w:val="BodyText"/>
        <w:spacing w:before="60" w:after="120"/>
        <w:ind w:firstLine="720"/>
      </w:pPr>
      <w:r>
        <w:t>The type or property that is the subject of a multiplicity constraint.</w:t>
      </w:r>
    </w:p>
    <w:p w14:paraId="2427DE57" w14:textId="79487FFA" w:rsidR="00347871" w:rsidRDefault="0039663B" w:rsidP="00347871">
      <w:pPr>
        <w:ind w:firstLine="720"/>
      </w:pPr>
      <w:r w:rsidRPr="002E0F19">
        <w:rPr>
          <w:noProof/>
        </w:rPr>
        <w:pict w14:anchorId="7591E699">
          <v:shape id="_x0000_i1461" type="#_x0000_t75" alt="1082352899.png" style="width:12pt;height:12pt;visibility:visible;mso-wrap-style:square">
            <v:imagedata r:id="rId55" o:title="1082352899"/>
          </v:shape>
        </w:pict>
      </w:r>
      <w:r w:rsidR="00347871">
        <w:t xml:space="preserve"> has multiplicity</w:t>
      </w:r>
      <w:r w:rsidR="00347871">
        <w:rPr>
          <w:rFonts w:cs="Arial"/>
        </w:rPr>
        <w:fldChar w:fldCharType="begin"/>
      </w:r>
      <w:r w:rsidR="00347871">
        <w:instrText>XE"</w:instrText>
      </w:r>
      <w:r w:rsidR="00347871" w:rsidRPr="00413D75">
        <w:rPr>
          <w:rFonts w:cs="Arial"/>
        </w:rPr>
        <w:instrText>has multiplicity</w:instrText>
      </w:r>
      <w:r w:rsidR="00347871">
        <w:instrText>"</w:instrText>
      </w:r>
      <w:r w:rsidR="00347871">
        <w:rPr>
          <w:rFonts w:cs="Arial"/>
        </w:rPr>
        <w:fldChar w:fldCharType="end"/>
      </w:r>
      <w:r w:rsidR="00347871">
        <w:t xml:space="preserve"> : </w:t>
      </w:r>
      <w:hyperlink w:anchor="_f54bdba24ae375efccaeb83808691c92" w:history="1">
        <w:r w:rsidR="00347871">
          <w:rPr>
            <w:rStyle w:val="Hyperlink"/>
          </w:rPr>
          <w:t>Multiplicity Constraint</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288970DF" w14:textId="77777777" w:rsidR="00347871" w:rsidRDefault="00347871" w:rsidP="004E3AD0">
      <w:pPr>
        <w:pStyle w:val="BodyText"/>
        <w:spacing w:before="60" w:after="120"/>
        <w:ind w:firstLine="720"/>
      </w:pPr>
      <w:r>
        <w:t>Multiplicity constraint of a type or property.</w:t>
      </w:r>
    </w:p>
    <w:p w14:paraId="3BBBD681" w14:textId="77777777" w:rsidR="00347871" w:rsidRDefault="00347871" w:rsidP="00347871"/>
    <w:p w14:paraId="3020F53F" w14:textId="77777777" w:rsidR="00347871" w:rsidRDefault="00347871" w:rsidP="00347871">
      <w:pPr>
        <w:pStyle w:val="Heading2"/>
      </w:pPr>
      <w:bookmarkStart w:id="334" w:name="_3aba521436ec2c9850c1ee185cb24064"/>
      <w:bookmarkStart w:id="335" w:name="_Toc40971187"/>
      <w:r>
        <w:lastRenderedPageBreak/>
        <w:t>Class Property Constraint</w:t>
      </w:r>
      <w:bookmarkEnd w:id="334"/>
      <w:bookmarkEnd w:id="335"/>
      <w:r w:rsidRPr="003A31EC">
        <w:rPr>
          <w:rFonts w:cs="Arial"/>
        </w:rPr>
        <w:t xml:space="preserve"> </w:t>
      </w:r>
      <w:r>
        <w:rPr>
          <w:rFonts w:cs="Arial"/>
        </w:rPr>
        <w:fldChar w:fldCharType="begin"/>
      </w:r>
      <w:r>
        <w:instrText>XE"</w:instrText>
      </w:r>
      <w:r w:rsidRPr="00413D75">
        <w:rPr>
          <w:rFonts w:cs="Arial"/>
        </w:rPr>
        <w:instrText>Property Constraint</w:instrText>
      </w:r>
      <w:r>
        <w:instrText>"</w:instrText>
      </w:r>
      <w:r>
        <w:rPr>
          <w:rFonts w:cs="Arial"/>
        </w:rPr>
        <w:fldChar w:fldCharType="end"/>
      </w:r>
      <w:r w:rsidR="009E71B4">
        <w:rPr>
          <w:rFonts w:cs="Arial"/>
        </w:rPr>
        <w:t xml:space="preserve"> </w:t>
      </w:r>
    </w:p>
    <w:p w14:paraId="7B6D3851" w14:textId="77777777" w:rsidR="00347871" w:rsidRDefault="00347871" w:rsidP="00F71BA8">
      <w:r>
        <w:t>Abstract supertype for constraints that constrain properties types.</w:t>
      </w:r>
    </w:p>
    <w:p w14:paraId="281671B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016324F" w14:textId="77777777" w:rsidR="00347871" w:rsidRDefault="00586039" w:rsidP="00347871">
      <w:pPr>
        <w:ind w:left="360"/>
      </w:pPr>
      <w:hyperlink w:anchor="_ed98dcf44a4ca6e9beb2fd968b9d8fc1" w:history="1">
        <w:r w:rsidR="00347871">
          <w:rPr>
            <w:rStyle w:val="Hyperlink"/>
          </w:rPr>
          <w:t>Constraint</w:t>
        </w:r>
      </w:hyperlink>
    </w:p>
    <w:p w14:paraId="6E94C196" w14:textId="77777777" w:rsidR="00347871" w:rsidRDefault="00347871" w:rsidP="00347871"/>
    <w:p w14:paraId="5BD37CDF" w14:textId="77777777" w:rsidR="00347871" w:rsidRDefault="00347871" w:rsidP="00347871">
      <w:pPr>
        <w:pStyle w:val="Heading2"/>
      </w:pPr>
      <w:bookmarkStart w:id="336" w:name="_42cf9d7555f3542181709693573557e1"/>
      <w:bookmarkStart w:id="337" w:name="_Toc40971188"/>
      <w:r>
        <w:t>Class Property Transitivity Constraint</w:t>
      </w:r>
      <w:bookmarkEnd w:id="336"/>
      <w:bookmarkEnd w:id="337"/>
      <w:r w:rsidRPr="003A31EC">
        <w:rPr>
          <w:rFonts w:cs="Arial"/>
        </w:rPr>
        <w:t xml:space="preserve"> </w:t>
      </w:r>
      <w:r>
        <w:rPr>
          <w:rFonts w:cs="Arial"/>
        </w:rPr>
        <w:fldChar w:fldCharType="begin"/>
      </w:r>
      <w:r>
        <w:instrText>XE"</w:instrText>
      </w:r>
      <w:r w:rsidRPr="00413D75">
        <w:rPr>
          <w:rFonts w:cs="Arial"/>
        </w:rPr>
        <w:instrText>Property Transitivity Constraint</w:instrText>
      </w:r>
      <w:r>
        <w:instrText>"</w:instrText>
      </w:r>
      <w:r>
        <w:rPr>
          <w:rFonts w:cs="Arial"/>
        </w:rPr>
        <w:fldChar w:fldCharType="end"/>
      </w:r>
      <w:r w:rsidR="009E71B4">
        <w:rPr>
          <w:rFonts w:cs="Arial"/>
        </w:rPr>
        <w:t xml:space="preserve"> </w:t>
      </w:r>
    </w:p>
    <w:p w14:paraId="5B6A5558" w14:textId="77777777" w:rsidR="00347871" w:rsidRDefault="00347871" w:rsidP="00F71BA8">
      <w:r>
        <w:t xml:space="preserve">A transitive property defined by &lt;constrains&gt; interlinks two individuals A and C whenever it interlinks A with B and B with C for some individual B. </w:t>
      </w:r>
    </w:p>
    <w:p w14:paraId="1959051C" w14:textId="77777777" w:rsidR="00347871" w:rsidRDefault="00347871" w:rsidP="00F71BA8">
      <w:r>
        <w:t>For example "larger than" is transitive in that if Joe is larger than Sue and Sue is Larger then Sam, then Joe is larger than Sam.</w:t>
      </w:r>
    </w:p>
    <w:p w14:paraId="0725CB7B" w14:textId="77777777" w:rsidR="00347871" w:rsidRDefault="00347871" w:rsidP="00F71BA8">
      <w:r>
        <w:t>[OWL] TransitionObjectProperty</w:t>
      </w:r>
    </w:p>
    <w:p w14:paraId="4FFBEC0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E9A80D1" w14:textId="77777777" w:rsidR="00347871" w:rsidRDefault="00586039" w:rsidP="00347871">
      <w:pPr>
        <w:ind w:left="360"/>
      </w:pPr>
      <w:hyperlink w:anchor="_3aba521436ec2c9850c1ee185cb24064" w:history="1">
        <w:r w:rsidR="00347871">
          <w:rPr>
            <w:rStyle w:val="Hyperlink"/>
          </w:rPr>
          <w:t>Property Constraint</w:t>
        </w:r>
      </w:hyperlink>
    </w:p>
    <w:p w14:paraId="584C9536" w14:textId="77777777" w:rsidR="00347871" w:rsidRDefault="00347871" w:rsidP="00347871"/>
    <w:p w14:paraId="0D0516CE" w14:textId="77777777" w:rsidR="00347871" w:rsidRDefault="00347871" w:rsidP="00347871">
      <w:pPr>
        <w:pStyle w:val="Heading2"/>
      </w:pPr>
      <w:bookmarkStart w:id="338" w:name="_1b085861e2bc93fb8975f0e53cb9c86e"/>
      <w:bookmarkStart w:id="339" w:name="_Toc40971189"/>
      <w:r>
        <w:t>Association Proposition Subsumption</w:t>
      </w:r>
      <w:bookmarkEnd w:id="338"/>
      <w:bookmarkEnd w:id="339"/>
      <w:r w:rsidRPr="003A31EC">
        <w:rPr>
          <w:rFonts w:cs="Arial"/>
        </w:rPr>
        <w:t xml:space="preserve"> </w:t>
      </w:r>
      <w:r>
        <w:rPr>
          <w:rFonts w:cs="Arial"/>
        </w:rPr>
        <w:fldChar w:fldCharType="begin"/>
      </w:r>
      <w:r>
        <w:instrText>XE"</w:instrText>
      </w:r>
      <w:r w:rsidRPr="00413D75">
        <w:rPr>
          <w:rFonts w:cs="Arial"/>
        </w:rPr>
        <w:instrText>Proposition Subsumption</w:instrText>
      </w:r>
      <w:r>
        <w:instrText>"</w:instrText>
      </w:r>
      <w:r>
        <w:rPr>
          <w:rFonts w:cs="Arial"/>
        </w:rPr>
        <w:fldChar w:fldCharType="end"/>
      </w:r>
      <w:r w:rsidR="009E71B4">
        <w:rPr>
          <w:rFonts w:cs="Arial"/>
        </w:rPr>
        <w:t xml:space="preserve"> </w:t>
      </w:r>
    </w:p>
    <w:p w14:paraId="17489CAD" w14:textId="77777777" w:rsidR="00347871" w:rsidRDefault="00347871" w:rsidP="00F71BA8">
      <w:r>
        <w:t>Relationship defining subsumption of a proposition used as a rule. When a proposition subsumes another the subsumed proposition will not apply (fire) if the &lt;subsumed by&gt; rules applies (fires).</w:t>
      </w:r>
    </w:p>
    <w:p w14:paraId="57AF696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F6B2BA4" w14:textId="5B02E147" w:rsidR="00347871" w:rsidRDefault="0039663B" w:rsidP="00347871">
      <w:pPr>
        <w:ind w:firstLine="720"/>
      </w:pPr>
      <w:r w:rsidRPr="002E0F19">
        <w:rPr>
          <w:noProof/>
        </w:rPr>
        <w:pict w14:anchorId="567B80A3">
          <v:shape id="_x0000_i1460" type="#_x0000_t75" alt="1082352899.png" style="width:12pt;height:12pt;visibility:visible;mso-wrap-style:square">
            <v:imagedata r:id="rId55" o:title="1082352899"/>
          </v:shape>
        </w:pict>
      </w:r>
      <w:r w:rsidR="00347871">
        <w:t xml:space="preserve"> subsumes</w:t>
      </w:r>
      <w:r w:rsidR="00347871">
        <w:rPr>
          <w:rFonts w:cs="Arial"/>
        </w:rPr>
        <w:fldChar w:fldCharType="begin"/>
      </w:r>
      <w:r w:rsidR="00347871">
        <w:instrText>XE"</w:instrText>
      </w:r>
      <w:r w:rsidR="00347871" w:rsidRPr="00413D75">
        <w:rPr>
          <w:rFonts w:cs="Arial"/>
        </w:rPr>
        <w:instrText>subsumes</w:instrText>
      </w:r>
      <w:r w:rsidR="00347871">
        <w:instrText>"</w:instrText>
      </w:r>
      <w:r w:rsidR="00347871">
        <w:rPr>
          <w:rFonts w:cs="Arial"/>
        </w:rPr>
        <w:fldChar w:fldCharType="end"/>
      </w:r>
      <w:r w:rsidR="00347871">
        <w:t xml:space="preserve"> : </w:t>
      </w:r>
      <w:hyperlink w:anchor="_03a263ab0765501d19eb2e8b9bcb2c2b" w:history="1">
        <w:r w:rsidR="00347871">
          <w:rPr>
            <w:rStyle w:val="Hyperlink"/>
          </w:rPr>
          <w:t>Context</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4D763E9E" w14:textId="77777777" w:rsidR="00347871" w:rsidRDefault="00347871" w:rsidP="004E3AD0">
      <w:pPr>
        <w:pStyle w:val="BodyText"/>
        <w:spacing w:before="60" w:after="120"/>
        <w:ind w:firstLine="720"/>
      </w:pPr>
      <w:r>
        <w:t>When a rule subsumes another the subsumed rule will not apply (fire) if the &lt;subsumed by&gt; rules applies (fires).</w:t>
      </w:r>
    </w:p>
    <w:p w14:paraId="4C4D1FF8" w14:textId="77777777" w:rsidR="00347871" w:rsidRDefault="00347871" w:rsidP="004E3AD0">
      <w:pPr>
        <w:pStyle w:val="BodyText"/>
        <w:spacing w:before="60" w:after="120"/>
        <w:ind w:firstLine="720"/>
      </w:pPr>
      <w:r>
        <w:t>Where rules are also patterns, a rule may specialize another which will subsume the specialized rule as well as include the generalized rule parts as parts of the specialized rule.</w:t>
      </w:r>
    </w:p>
    <w:p w14:paraId="45D04E80" w14:textId="65FE57DD" w:rsidR="00347871" w:rsidRDefault="0039663B" w:rsidP="00347871">
      <w:pPr>
        <w:ind w:firstLine="720"/>
      </w:pPr>
      <w:r w:rsidRPr="002E0F19">
        <w:rPr>
          <w:noProof/>
        </w:rPr>
        <w:pict w14:anchorId="08454F42">
          <v:shape id="_x0000_i1459" type="#_x0000_t75" alt="1082352899.png" style="width:12pt;height:12pt;visibility:visible;mso-wrap-style:square">
            <v:imagedata r:id="rId55" o:title="1082352899"/>
          </v:shape>
        </w:pict>
      </w:r>
      <w:r w:rsidR="00347871">
        <w:t xml:space="preserve"> subsumed by</w:t>
      </w:r>
      <w:r w:rsidR="00347871">
        <w:rPr>
          <w:rFonts w:cs="Arial"/>
        </w:rPr>
        <w:fldChar w:fldCharType="begin"/>
      </w:r>
      <w:r w:rsidR="00347871">
        <w:instrText>XE"</w:instrText>
      </w:r>
      <w:r w:rsidR="00347871" w:rsidRPr="00413D75">
        <w:rPr>
          <w:rFonts w:cs="Arial"/>
        </w:rPr>
        <w:instrText>subsumed by</w:instrText>
      </w:r>
      <w:r w:rsidR="00347871">
        <w:instrText>"</w:instrText>
      </w:r>
      <w:r w:rsidR="00347871">
        <w:rPr>
          <w:rFonts w:cs="Arial"/>
        </w:rPr>
        <w:fldChar w:fldCharType="end"/>
      </w:r>
      <w:r w:rsidR="00347871">
        <w:t xml:space="preserve"> : </w:t>
      </w:r>
      <w:hyperlink w:anchor="_03a263ab0765501d19eb2e8b9bcb2c2b" w:history="1">
        <w:r w:rsidR="00347871">
          <w:rPr>
            <w:rStyle w:val="Hyperlink"/>
          </w:rPr>
          <w:t>Context</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6360636F" w14:textId="77777777" w:rsidR="00347871" w:rsidRDefault="00347871" w:rsidP="004E3AD0">
      <w:pPr>
        <w:pStyle w:val="BodyText"/>
        <w:spacing w:before="60" w:after="120"/>
        <w:ind w:firstLine="720"/>
      </w:pPr>
      <w:r>
        <w:t>When rule is &lt;subsumed by&gt; another the subsumed rule will not apply (fire) if the &lt;subsumed by&gt; rules applies (fires).</w:t>
      </w:r>
    </w:p>
    <w:p w14:paraId="03D3787D" w14:textId="77777777" w:rsidR="00347871" w:rsidRDefault="00347871" w:rsidP="00347871"/>
    <w:p w14:paraId="62C1FABF" w14:textId="77777777" w:rsidR="00347871" w:rsidRDefault="00347871" w:rsidP="00347871">
      <w:pPr>
        <w:pStyle w:val="Heading2"/>
      </w:pPr>
      <w:bookmarkStart w:id="340" w:name="_8c25f7b6efc29a60e7ea954f20936651"/>
      <w:bookmarkStart w:id="341" w:name="_Toc40971190"/>
      <w:r>
        <w:t>Association Rule Constrains</w:t>
      </w:r>
      <w:bookmarkEnd w:id="340"/>
      <w:bookmarkEnd w:id="341"/>
      <w:r w:rsidRPr="003A31EC">
        <w:rPr>
          <w:rFonts w:cs="Arial"/>
        </w:rPr>
        <w:t xml:space="preserve"> </w:t>
      </w:r>
      <w:r>
        <w:rPr>
          <w:rFonts w:cs="Arial"/>
        </w:rPr>
        <w:fldChar w:fldCharType="begin"/>
      </w:r>
      <w:r>
        <w:instrText>XE"</w:instrText>
      </w:r>
      <w:r w:rsidRPr="00413D75">
        <w:rPr>
          <w:rFonts w:cs="Arial"/>
        </w:rPr>
        <w:instrText>Rule Constrains</w:instrText>
      </w:r>
      <w:r>
        <w:instrText>"</w:instrText>
      </w:r>
      <w:r>
        <w:rPr>
          <w:rFonts w:cs="Arial"/>
        </w:rPr>
        <w:fldChar w:fldCharType="end"/>
      </w:r>
      <w:r w:rsidR="009E71B4">
        <w:rPr>
          <w:rFonts w:cs="Arial"/>
        </w:rPr>
        <w:t xml:space="preserve"> </w:t>
      </w:r>
    </w:p>
    <w:p w14:paraId="46BD5916" w14:textId="77777777" w:rsidR="00347871" w:rsidRDefault="00347871" w:rsidP="00F71BA8">
      <w:r>
        <w:t>Relationship defining the entity constrained by a rule. Where no constrained entity is specified, all entities are constrained with the scope of &lt;holds within&gt; are constrained.</w:t>
      </w:r>
    </w:p>
    <w:p w14:paraId="690F89D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1426F530" w14:textId="00CD6844" w:rsidR="00347871" w:rsidRDefault="0039663B" w:rsidP="00347871">
      <w:pPr>
        <w:ind w:firstLine="720"/>
      </w:pPr>
      <w:r w:rsidRPr="002E0F19">
        <w:rPr>
          <w:noProof/>
        </w:rPr>
        <w:pict w14:anchorId="0C284AE2">
          <v:shape id="_x0000_i1458" type="#_x0000_t75" alt="1082352899.png" style="width:12pt;height:12pt;visibility:visible;mso-wrap-style:square">
            <v:imagedata r:id="rId55" o:title="1082352899"/>
          </v:shape>
        </w:pict>
      </w:r>
      <w:r w:rsidR="00347871">
        <w:t xml:space="preserve"> constrains</w:t>
      </w:r>
      <w:r w:rsidR="00347871">
        <w:rPr>
          <w:rFonts w:cs="Arial"/>
        </w:rPr>
        <w:fldChar w:fldCharType="begin"/>
      </w:r>
      <w:r w:rsidR="00347871">
        <w:instrText>XE"</w:instrText>
      </w:r>
      <w:r w:rsidR="00347871" w:rsidRPr="00413D75">
        <w:rPr>
          <w:rFonts w:cs="Arial"/>
        </w:rPr>
        <w:instrText>constrains</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3598F93F" w14:textId="77777777" w:rsidR="00347871" w:rsidRDefault="00347871" w:rsidP="004E3AD0">
      <w:pPr>
        <w:pStyle w:val="BodyText"/>
        <w:spacing w:before="60" w:after="120"/>
        <w:ind w:firstLine="720"/>
      </w:pPr>
      <w:r>
        <w:t xml:space="preserve">The entity or entities constrained by a rule.  </w:t>
      </w:r>
    </w:p>
    <w:p w14:paraId="489EB250" w14:textId="77777777" w:rsidR="00347871" w:rsidRDefault="00347871" w:rsidP="004E3AD0">
      <w:pPr>
        <w:pStyle w:val="BodyText"/>
        <w:spacing w:before="60" w:after="120"/>
        <w:ind w:firstLine="720"/>
      </w:pPr>
      <w:r>
        <w:t>Where a rule constrains a context, all things contextualized by the context shall be subject to the rule.</w:t>
      </w:r>
    </w:p>
    <w:p w14:paraId="0B2B8B65" w14:textId="77777777" w:rsidR="00347871" w:rsidRDefault="00347871" w:rsidP="004E3AD0">
      <w:pPr>
        <w:pStyle w:val="BodyText"/>
        <w:spacing w:before="60" w:after="120"/>
        <w:ind w:firstLine="720"/>
      </w:pPr>
      <w:r>
        <w:t>Where there are no &lt;constrains&gt; for a rule, the rule applies globally - to the universal context.</w:t>
      </w:r>
    </w:p>
    <w:p w14:paraId="208F5D7D" w14:textId="2F6EA051" w:rsidR="00347871" w:rsidRDefault="0039663B" w:rsidP="00347871">
      <w:pPr>
        <w:ind w:firstLine="720"/>
      </w:pPr>
      <w:r w:rsidRPr="002E0F19">
        <w:rPr>
          <w:noProof/>
        </w:rPr>
        <w:pict w14:anchorId="75B4AD70">
          <v:shape id="_x0000_i1457" type="#_x0000_t75" alt="1082352899.png" style="width:12pt;height:12pt;visibility:visible;mso-wrap-style:square">
            <v:imagedata r:id="rId55" o:title="1082352899"/>
          </v:shape>
        </w:pict>
      </w:r>
      <w:r w:rsidR="00347871">
        <w:t xml:space="preserve"> constrained by</w:t>
      </w:r>
      <w:r w:rsidR="00347871">
        <w:rPr>
          <w:rFonts w:cs="Arial"/>
        </w:rPr>
        <w:fldChar w:fldCharType="begin"/>
      </w:r>
      <w:r w:rsidR="00347871">
        <w:instrText>XE"</w:instrText>
      </w:r>
      <w:r w:rsidR="00347871" w:rsidRPr="00413D75">
        <w:rPr>
          <w:rFonts w:cs="Arial"/>
        </w:rPr>
        <w:instrText>constrained by</w:instrText>
      </w:r>
      <w:r w:rsidR="00347871">
        <w:instrText>"</w:instrText>
      </w:r>
      <w:r w:rsidR="00347871">
        <w:rPr>
          <w:rFonts w:cs="Arial"/>
        </w:rPr>
        <w:fldChar w:fldCharType="end"/>
      </w:r>
      <w:r w:rsidR="00347871">
        <w:t xml:space="preserve"> : </w:t>
      </w:r>
      <w:hyperlink w:anchor="_ed98dcf44a4ca6e9beb2fd968b9d8fc1" w:history="1">
        <w:r w:rsidR="00347871">
          <w:rPr>
            <w:rStyle w:val="Hyperlink"/>
          </w:rPr>
          <w:t>Constraint</w:t>
        </w:r>
      </w:hyperlink>
      <w:r w:rsidR="00347871">
        <w:t xml:space="preserve"> [0..*]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370235F0" w14:textId="77777777" w:rsidR="00347871" w:rsidRDefault="00347871" w:rsidP="004E3AD0">
      <w:pPr>
        <w:pStyle w:val="BodyText"/>
        <w:spacing w:before="60" w:after="120"/>
        <w:ind w:firstLine="720"/>
      </w:pPr>
      <w:r>
        <w:t>Rules applying to an entity.</w:t>
      </w:r>
    </w:p>
    <w:p w14:paraId="6ADC147F" w14:textId="77777777" w:rsidR="00347871" w:rsidRDefault="00347871" w:rsidP="00347871"/>
    <w:p w14:paraId="180B43F3" w14:textId="77777777" w:rsidR="00347871" w:rsidRDefault="00347871" w:rsidP="00347871">
      <w:pPr>
        <w:pStyle w:val="Heading2"/>
      </w:pPr>
      <w:bookmarkStart w:id="342" w:name="_68363115118102d3552e2fe5d8b0a331"/>
      <w:bookmarkStart w:id="343" w:name="_Toc40971191"/>
      <w:r>
        <w:t>Class Type Constraint</w:t>
      </w:r>
      <w:bookmarkEnd w:id="342"/>
      <w:bookmarkEnd w:id="343"/>
      <w:r w:rsidRPr="003A31EC">
        <w:rPr>
          <w:rFonts w:cs="Arial"/>
        </w:rPr>
        <w:t xml:space="preserve"> </w:t>
      </w:r>
      <w:r>
        <w:rPr>
          <w:rFonts w:cs="Arial"/>
        </w:rPr>
        <w:fldChar w:fldCharType="begin"/>
      </w:r>
      <w:r>
        <w:instrText>XE"</w:instrText>
      </w:r>
      <w:r w:rsidRPr="00413D75">
        <w:rPr>
          <w:rFonts w:cs="Arial"/>
        </w:rPr>
        <w:instrText>Type Constraint</w:instrText>
      </w:r>
      <w:r>
        <w:instrText>"</w:instrText>
      </w:r>
      <w:r>
        <w:rPr>
          <w:rFonts w:cs="Arial"/>
        </w:rPr>
        <w:fldChar w:fldCharType="end"/>
      </w:r>
      <w:r w:rsidR="009E71B4">
        <w:rPr>
          <w:rFonts w:cs="Arial"/>
        </w:rPr>
        <w:t xml:space="preserve"> </w:t>
      </w:r>
    </w:p>
    <w:p w14:paraId="033A85D7" w14:textId="77777777" w:rsidR="00347871" w:rsidRDefault="00347871" w:rsidP="00F71BA8">
      <w:r>
        <w:t>A constraint of a type, including Relationships types.</w:t>
      </w:r>
    </w:p>
    <w:p w14:paraId="772D444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1EA2047C" w14:textId="77777777" w:rsidR="00347871" w:rsidRDefault="00586039" w:rsidP="00347871">
      <w:pPr>
        <w:ind w:left="360"/>
      </w:pPr>
      <w:hyperlink w:anchor="_ed98dcf44a4ca6e9beb2fd968b9d8fc1" w:history="1">
        <w:r w:rsidR="00347871">
          <w:rPr>
            <w:rStyle w:val="Hyperlink"/>
          </w:rPr>
          <w:t>Constraint</w:t>
        </w:r>
      </w:hyperlink>
    </w:p>
    <w:p w14:paraId="4892D09A" w14:textId="77777777" w:rsidR="00347871" w:rsidRDefault="00347871" w:rsidP="00347871"/>
    <w:p w14:paraId="43598FB1" w14:textId="77777777" w:rsidR="00347871" w:rsidRDefault="00347871" w:rsidP="00347871">
      <w:pPr>
        <w:pStyle w:val="Heading2"/>
      </w:pPr>
      <w:bookmarkStart w:id="344" w:name="_107088e9e1b45f70cdb3fda82ccf72dd"/>
      <w:bookmarkStart w:id="345" w:name="_Toc40971192"/>
      <w:r>
        <w:t>Association Unique Set</w:t>
      </w:r>
      <w:bookmarkEnd w:id="344"/>
      <w:bookmarkEnd w:id="345"/>
      <w:r w:rsidRPr="003A31EC">
        <w:rPr>
          <w:rFonts w:cs="Arial"/>
        </w:rPr>
        <w:t xml:space="preserve"> </w:t>
      </w:r>
      <w:r>
        <w:rPr>
          <w:rFonts w:cs="Arial"/>
        </w:rPr>
        <w:fldChar w:fldCharType="begin"/>
      </w:r>
      <w:r>
        <w:instrText>XE"</w:instrText>
      </w:r>
      <w:r w:rsidRPr="00413D75">
        <w:rPr>
          <w:rFonts w:cs="Arial"/>
        </w:rPr>
        <w:instrText>Unique Set</w:instrText>
      </w:r>
      <w:r>
        <w:instrText>"</w:instrText>
      </w:r>
      <w:r>
        <w:rPr>
          <w:rFonts w:cs="Arial"/>
        </w:rPr>
        <w:fldChar w:fldCharType="end"/>
      </w:r>
      <w:r w:rsidR="009E71B4">
        <w:rPr>
          <w:rFonts w:cs="Arial"/>
        </w:rPr>
        <w:t xml:space="preserve"> </w:t>
      </w:r>
    </w:p>
    <w:p w14:paraId="5DEA5AC8" w14:textId="77777777" w:rsidR="00347871" w:rsidRDefault="00347871" w:rsidP="00F71BA8">
      <w:r>
        <w:t>Relationship defining the set of properties that uniquely identify an instance of the constrained type.</w:t>
      </w:r>
    </w:p>
    <w:p w14:paraId="02A9909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3E1B98FD" w14:textId="18DC1B26" w:rsidR="00347871" w:rsidRDefault="0039663B" w:rsidP="00347871">
      <w:pPr>
        <w:ind w:firstLine="720"/>
      </w:pPr>
      <w:r w:rsidRPr="002E0F19">
        <w:rPr>
          <w:noProof/>
        </w:rPr>
        <w:pict w14:anchorId="148A4DEC">
          <v:shape id="_x0000_i1456" type="#_x0000_t75" alt="1082352899.png" style="width:12pt;height:12pt;visibility:visible;mso-wrap-style:square">
            <v:imagedata r:id="rId55" o:title="1082352899"/>
          </v:shape>
        </w:pict>
      </w:r>
      <w:r w:rsidR="00347871">
        <w:t xml:space="preserve"> has unique</w:t>
      </w:r>
      <w:r w:rsidR="00347871">
        <w:rPr>
          <w:rFonts w:cs="Arial"/>
        </w:rPr>
        <w:fldChar w:fldCharType="begin"/>
      </w:r>
      <w:r w:rsidR="00347871">
        <w:instrText>XE"</w:instrText>
      </w:r>
      <w:r w:rsidR="00347871" w:rsidRPr="00413D75">
        <w:rPr>
          <w:rFonts w:cs="Arial"/>
        </w:rPr>
        <w:instrText>has unique</w:instrText>
      </w:r>
      <w:r w:rsidR="00347871">
        <w:instrText>"</w:instrText>
      </w:r>
      <w:r w:rsidR="00347871">
        <w:rPr>
          <w:rFonts w:cs="Arial"/>
        </w:rPr>
        <w:fldChar w:fldCharType="end"/>
      </w:r>
      <w:r w:rsidR="00347871">
        <w:t xml:space="preserve"> : </w:t>
      </w:r>
      <w:hyperlink w:anchor="_fbfc0037ea401d4da9a1a4ae74a0bee6" w:history="1">
        <w:r w:rsidR="00347871">
          <w:rPr>
            <w:rStyle w:val="Hyperlink"/>
          </w:rPr>
          <w:t>Property Type</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43C8EFFD" w14:textId="77777777" w:rsidR="00347871" w:rsidRDefault="00347871" w:rsidP="004E3AD0">
      <w:pPr>
        <w:pStyle w:val="BodyText"/>
        <w:spacing w:before="60" w:after="120"/>
        <w:ind w:firstLine="720"/>
      </w:pPr>
      <w:r>
        <w:t>The set of involved properties within a type that uniquely identify an individual.</w:t>
      </w:r>
    </w:p>
    <w:p w14:paraId="0EAB91BB" w14:textId="43D12D96" w:rsidR="00347871" w:rsidRDefault="0039663B" w:rsidP="00347871">
      <w:pPr>
        <w:ind w:firstLine="720"/>
      </w:pPr>
      <w:r w:rsidRPr="002E0F19">
        <w:rPr>
          <w:noProof/>
        </w:rPr>
        <w:pict w14:anchorId="4048CC44">
          <v:shape id="_x0000_i1455" type="#_x0000_t75" alt="1082352899.png" style="width:12pt;height:12pt;visibility:visible;mso-wrap-style:square">
            <v:imagedata r:id="rId55" o:title="1082352899"/>
          </v:shape>
        </w:pict>
      </w:r>
      <w:r w:rsidR="00347871">
        <w:t xml:space="preserve"> has uniqueness constraint</w:t>
      </w:r>
      <w:r w:rsidR="00347871">
        <w:rPr>
          <w:rFonts w:cs="Arial"/>
        </w:rPr>
        <w:fldChar w:fldCharType="begin"/>
      </w:r>
      <w:r w:rsidR="00347871">
        <w:instrText>XE"</w:instrText>
      </w:r>
      <w:r w:rsidR="00347871" w:rsidRPr="00413D75">
        <w:rPr>
          <w:rFonts w:cs="Arial"/>
        </w:rPr>
        <w:instrText>has uniqueness constraint</w:instrText>
      </w:r>
      <w:r w:rsidR="00347871">
        <w:instrText>"</w:instrText>
      </w:r>
      <w:r w:rsidR="00347871">
        <w:rPr>
          <w:rFonts w:cs="Arial"/>
        </w:rPr>
        <w:fldChar w:fldCharType="end"/>
      </w:r>
      <w:r w:rsidR="00347871">
        <w:t xml:space="preserve"> : </w:t>
      </w:r>
      <w:hyperlink w:anchor="_2ccc1680301dcb9193be2ec413f1a643" w:history="1">
        <w:r w:rsidR="00347871">
          <w:rPr>
            <w:rStyle w:val="Hyperlink"/>
          </w:rPr>
          <w:t>Uniqueness Constraint</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67027E16" w14:textId="77777777" w:rsidR="00347871" w:rsidRDefault="00347871" w:rsidP="004E3AD0">
      <w:pPr>
        <w:pStyle w:val="BodyText"/>
        <w:spacing w:before="60" w:after="120"/>
        <w:ind w:firstLine="720"/>
      </w:pPr>
      <w:r>
        <w:t>Uniqueness constraints for a property.</w:t>
      </w:r>
    </w:p>
    <w:p w14:paraId="65ABF2F3" w14:textId="77777777" w:rsidR="00347871" w:rsidRDefault="00347871" w:rsidP="00347871"/>
    <w:p w14:paraId="10942FC5" w14:textId="77777777" w:rsidR="00347871" w:rsidRDefault="00347871" w:rsidP="00347871">
      <w:pPr>
        <w:pStyle w:val="Heading2"/>
      </w:pPr>
      <w:bookmarkStart w:id="346" w:name="_2ccc1680301dcb9193be2ec413f1a643"/>
      <w:bookmarkStart w:id="347" w:name="_Toc40971193"/>
      <w:r>
        <w:t>Class Uniqueness Constraint</w:t>
      </w:r>
      <w:bookmarkEnd w:id="346"/>
      <w:bookmarkEnd w:id="347"/>
      <w:r w:rsidRPr="003A31EC">
        <w:rPr>
          <w:rFonts w:cs="Arial"/>
        </w:rPr>
        <w:t xml:space="preserve"> </w:t>
      </w:r>
      <w:r>
        <w:rPr>
          <w:rFonts w:cs="Arial"/>
        </w:rPr>
        <w:fldChar w:fldCharType="begin"/>
      </w:r>
      <w:r>
        <w:instrText>XE"</w:instrText>
      </w:r>
      <w:r w:rsidRPr="00413D75">
        <w:rPr>
          <w:rFonts w:cs="Arial"/>
        </w:rPr>
        <w:instrText>Uniqueness Constraint</w:instrText>
      </w:r>
      <w:r>
        <w:instrText>"</w:instrText>
      </w:r>
      <w:r>
        <w:rPr>
          <w:rFonts w:cs="Arial"/>
        </w:rPr>
        <w:fldChar w:fldCharType="end"/>
      </w:r>
      <w:r w:rsidR="009E71B4">
        <w:rPr>
          <w:rFonts w:cs="Arial"/>
        </w:rPr>
        <w:t xml:space="preserve"> </w:t>
      </w:r>
    </w:p>
    <w:p w14:paraId="1FF943BA" w14:textId="77777777" w:rsidR="00347871" w:rsidRDefault="00347871" w:rsidP="00F71BA8">
      <w:r>
        <w:t xml:space="preserve">A constraint that, within the &lt;constrains&gt; type the rule applies to, the set of instances bound to the set of types in the "has unique" relation must be unique and serves to define the "identity" of each individual. </w:t>
      </w:r>
    </w:p>
    <w:p w14:paraId="38A80206" w14:textId="77777777" w:rsidR="00347871" w:rsidRDefault="00347871" w:rsidP="00F71BA8">
      <w:r>
        <w:t>Note: Uniqueness may be used to define a "key".</w:t>
      </w:r>
    </w:p>
    <w:p w14:paraId="206276A6" w14:textId="77777777" w:rsidR="00347871" w:rsidRDefault="00347871" w:rsidP="00F71BA8">
      <w:r>
        <w:t>[OWL] HasKey where CE (subject class expression) is &lt;constrains&gt; and &lt;has unique&gt; is Union(ObjectPropertyExpression, DataPropertyExpression)</w:t>
      </w:r>
    </w:p>
    <w:p w14:paraId="7C6E894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7966EB8" w14:textId="77777777" w:rsidR="00347871" w:rsidRDefault="00586039" w:rsidP="00347871">
      <w:pPr>
        <w:ind w:left="360"/>
      </w:pPr>
      <w:hyperlink w:anchor="_68363115118102d3552e2fe5d8b0a331" w:history="1">
        <w:r w:rsidR="00347871">
          <w:rPr>
            <w:rStyle w:val="Hyperlink"/>
          </w:rPr>
          <w:t>Type Constraint</w:t>
        </w:r>
      </w:hyperlink>
    </w:p>
    <w:p w14:paraId="21226C9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0AC142D" w14:textId="1488B19D" w:rsidR="00347871" w:rsidRDefault="0039663B" w:rsidP="00E04E71">
      <w:pPr>
        <w:pStyle w:val="BodyText2"/>
        <w:spacing w:after="0" w:line="240" w:lineRule="auto"/>
      </w:pPr>
      <w:r w:rsidRPr="002E0F19">
        <w:rPr>
          <w:noProof/>
        </w:rPr>
        <w:pict w14:anchorId="19275230">
          <v:shape id="_x0000_i1454" type="#_x0000_t75" alt="-255323646.png" style="width:12pt;height:12pt;visibility:visible;mso-wrap-style:square">
            <v:imagedata r:id="rId20" o:title="-255323646"/>
          </v:shape>
        </w:pict>
      </w:r>
      <w:r w:rsidR="00347871">
        <w:t xml:space="preserve"> is primary identity</w:t>
      </w:r>
      <w:r w:rsidR="00347871">
        <w:rPr>
          <w:rFonts w:cs="Arial"/>
        </w:rPr>
        <w:fldChar w:fldCharType="begin"/>
      </w:r>
      <w:r w:rsidR="00347871">
        <w:instrText>XE"</w:instrText>
      </w:r>
      <w:r w:rsidR="00347871" w:rsidRPr="00413D75">
        <w:rPr>
          <w:rFonts w:cs="Arial"/>
        </w:rPr>
        <w:instrText>is primary identity</w:instrText>
      </w:r>
      <w:r w:rsidR="00347871">
        <w:instrText>"</w:instrText>
      </w:r>
      <w:r w:rsidR="00347871">
        <w:rPr>
          <w:rFonts w:cs="Arial"/>
        </w:rPr>
        <w:fldChar w:fldCharType="end"/>
      </w:r>
      <w:r w:rsidR="00347871">
        <w:t xml:space="preserve"> : </w:t>
      </w:r>
      <w:hyperlink w:anchor="_357b4c8a6858469d8e7cd48100e16486" w:history="1">
        <w:r w:rsidR="00347871">
          <w:rPr>
            <w:rStyle w:val="Hyperlink"/>
          </w:rPr>
          <w:t>Boolean Value</w:t>
        </w:r>
      </w:hyperlink>
      <w:r w:rsidR="00347871">
        <w:t xml:space="preserve"> [0..*]</w:t>
      </w:r>
    </w:p>
    <w:p w14:paraId="248ED4D9" w14:textId="77777777" w:rsidR="00347871" w:rsidRDefault="00347871" w:rsidP="00E04E71">
      <w:pPr>
        <w:pStyle w:val="BodyText"/>
        <w:spacing w:before="0" w:after="120"/>
      </w:pPr>
      <w:r>
        <w:t>A uniqueness constraint that can be interpreted as a "primary key", the identity of an entity.</w:t>
      </w:r>
    </w:p>
    <w:p w14:paraId="16883BC9" w14:textId="77777777" w:rsidR="00347871" w:rsidRDefault="00347871" w:rsidP="00347871"/>
    <w:p w14:paraId="036A5548" w14:textId="77777777" w:rsidR="00347871" w:rsidRDefault="00347871" w:rsidP="00347871">
      <w:pPr>
        <w:spacing w:after="200" w:line="276" w:lineRule="auto"/>
        <w:rPr>
          <w:b/>
          <w:bCs/>
          <w:color w:val="365F91"/>
          <w:sz w:val="40"/>
          <w:szCs w:val="40"/>
        </w:rPr>
      </w:pPr>
      <w:r>
        <w:br w:type="page"/>
      </w:r>
    </w:p>
    <w:p w14:paraId="215654AB" w14:textId="77777777" w:rsidR="00347871" w:rsidRDefault="00347871" w:rsidP="00347871">
      <w:pPr>
        <w:pStyle w:val="Heading1"/>
      </w:pPr>
      <w:bookmarkStart w:id="348" w:name="_Toc40971194"/>
      <w:r>
        <w:t>Concept Library::Meta Concepts::Expressions</w:t>
      </w:r>
      <w:bookmarkEnd w:id="348"/>
    </w:p>
    <w:p w14:paraId="07FAEFBA" w14:textId="77777777" w:rsidR="00347871" w:rsidRDefault="00347871" w:rsidP="00A318C1">
      <w:pPr>
        <w:pStyle w:val="BodyText"/>
      </w:pPr>
      <w:r>
        <w:t>Expressions define computations across SMIF models.</w:t>
      </w:r>
    </w:p>
    <w:p w14:paraId="40CB709C" w14:textId="77777777" w:rsidR="00347871" w:rsidRDefault="00347871" w:rsidP="00347871">
      <w:pPr>
        <w:pStyle w:val="Heading2"/>
      </w:pPr>
      <w:bookmarkStart w:id="349" w:name="_Toc40971195"/>
      <w:r>
        <w:t>Diagram: Expressions</w:t>
      </w:r>
      <w:bookmarkEnd w:id="349"/>
    </w:p>
    <w:p w14:paraId="57ABF9CC" w14:textId="14897245" w:rsidR="00347871" w:rsidRDefault="0039663B" w:rsidP="00347871">
      <w:pPr>
        <w:jc w:val="center"/>
        <w:rPr>
          <w:rFonts w:cs="Arial"/>
        </w:rPr>
      </w:pPr>
      <w:r w:rsidRPr="002E0F19">
        <w:rPr>
          <w:noProof/>
        </w:rPr>
        <w:pict w14:anchorId="4CC09E65">
          <v:shape id="Picture 1184524241.png" o:spid="_x0000_i1453" type="#_x0000_t75" alt="1184524241.png" style="width:487.2pt;height:343.8pt;visibility:visible;mso-wrap-style:square">
            <v:imagedata r:id="rId72" o:title="1184524241"/>
          </v:shape>
        </w:pict>
      </w:r>
    </w:p>
    <w:p w14:paraId="7B9ADAE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Expressions</w:t>
      </w:r>
    </w:p>
    <w:p w14:paraId="7ECBC66C" w14:textId="77777777" w:rsidR="00347871" w:rsidRDefault="00347871" w:rsidP="00A318C1">
      <w:pPr>
        <w:pStyle w:val="BodyText"/>
      </w:pPr>
      <w:r>
        <w:t>Expressions define computations</w:t>
      </w:r>
    </w:p>
    <w:p w14:paraId="6A881199" w14:textId="77777777" w:rsidR="00347871" w:rsidRDefault="00347871" w:rsidP="00347871">
      <w:r>
        <w:t xml:space="preserve"> </w:t>
      </w:r>
    </w:p>
    <w:p w14:paraId="0117F7DF" w14:textId="77777777" w:rsidR="00347871" w:rsidRDefault="00347871" w:rsidP="00347871"/>
    <w:p w14:paraId="0F8CDEF6" w14:textId="77777777" w:rsidR="00347871" w:rsidRDefault="00347871" w:rsidP="00347871">
      <w:pPr>
        <w:pStyle w:val="Heading2"/>
      </w:pPr>
      <w:bookmarkStart w:id="350" w:name="_3fd6039bd3c19de3dfeef4ef1b49475e"/>
      <w:bookmarkStart w:id="351" w:name="_Toc40971196"/>
      <w:r>
        <w:t>Class And Function</w:t>
      </w:r>
      <w:bookmarkEnd w:id="350"/>
      <w:bookmarkEnd w:id="351"/>
      <w:r w:rsidRPr="003A31EC">
        <w:rPr>
          <w:rFonts w:cs="Arial"/>
        </w:rPr>
        <w:t xml:space="preserve"> </w:t>
      </w:r>
      <w:r>
        <w:rPr>
          <w:rFonts w:cs="Arial"/>
        </w:rPr>
        <w:fldChar w:fldCharType="begin"/>
      </w:r>
      <w:r>
        <w:instrText>XE"</w:instrText>
      </w:r>
      <w:r w:rsidRPr="00413D75">
        <w:rPr>
          <w:rFonts w:cs="Arial"/>
        </w:rPr>
        <w:instrText>And Function</w:instrText>
      </w:r>
      <w:r>
        <w:instrText>"</w:instrText>
      </w:r>
      <w:r>
        <w:rPr>
          <w:rFonts w:cs="Arial"/>
        </w:rPr>
        <w:fldChar w:fldCharType="end"/>
      </w:r>
      <w:r w:rsidR="009E71B4">
        <w:rPr>
          <w:rFonts w:cs="Arial"/>
        </w:rPr>
        <w:t xml:space="preserve"> </w:t>
      </w:r>
    </w:p>
    <w:p w14:paraId="2A5238A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F53D68A" w14:textId="77777777" w:rsidR="00347871" w:rsidRDefault="00586039" w:rsidP="00347871">
      <w:pPr>
        <w:ind w:left="360"/>
      </w:pPr>
      <w:hyperlink w:anchor="_b4bb4d52f8d39123c84161efc8547e24" w:history="1">
        <w:r w:rsidR="00347871">
          <w:rPr>
            <w:rStyle w:val="Hyperlink"/>
          </w:rPr>
          <w:t>Binary Boolean Function</w:t>
        </w:r>
      </w:hyperlink>
    </w:p>
    <w:p w14:paraId="3E5A3DFE" w14:textId="77777777" w:rsidR="00347871" w:rsidRDefault="00347871" w:rsidP="00347871"/>
    <w:p w14:paraId="270910E7" w14:textId="77777777" w:rsidR="00347871" w:rsidRDefault="00347871" w:rsidP="00347871">
      <w:pPr>
        <w:pStyle w:val="Heading2"/>
      </w:pPr>
      <w:bookmarkStart w:id="352" w:name="_b4bb4d52f8d39123c84161efc8547e24"/>
      <w:bookmarkStart w:id="353" w:name="_Toc40971197"/>
      <w:r>
        <w:lastRenderedPageBreak/>
        <w:t>Class Binary Boolean Function</w:t>
      </w:r>
      <w:bookmarkEnd w:id="352"/>
      <w:bookmarkEnd w:id="353"/>
      <w:r w:rsidRPr="003A31EC">
        <w:rPr>
          <w:rFonts w:cs="Arial"/>
        </w:rPr>
        <w:t xml:space="preserve"> </w:t>
      </w:r>
      <w:r>
        <w:rPr>
          <w:rFonts w:cs="Arial"/>
        </w:rPr>
        <w:fldChar w:fldCharType="begin"/>
      </w:r>
      <w:r>
        <w:instrText>XE"</w:instrText>
      </w:r>
      <w:r w:rsidRPr="00413D75">
        <w:rPr>
          <w:rFonts w:cs="Arial"/>
        </w:rPr>
        <w:instrText>Binary Boolean Function</w:instrText>
      </w:r>
      <w:r>
        <w:instrText>"</w:instrText>
      </w:r>
      <w:r>
        <w:rPr>
          <w:rFonts w:cs="Arial"/>
        </w:rPr>
        <w:fldChar w:fldCharType="end"/>
      </w:r>
      <w:r w:rsidR="009E71B4">
        <w:rPr>
          <w:rFonts w:cs="Arial"/>
        </w:rPr>
        <w:t xml:space="preserve"> </w:t>
      </w:r>
    </w:p>
    <w:p w14:paraId="21DA44FD" w14:textId="77777777" w:rsidR="00347871" w:rsidRDefault="00347871" w:rsidP="00F71BA8">
      <w:r>
        <w:t>A function returning true or false and having two arguments</w:t>
      </w:r>
    </w:p>
    <w:p w14:paraId="4D9553E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4C1D03D" w14:textId="77777777" w:rsidR="00347871" w:rsidRDefault="00586039" w:rsidP="00347871">
      <w:pPr>
        <w:ind w:left="360"/>
      </w:pPr>
      <w:hyperlink w:anchor="_6b00b616b0378fd47329e658da7e5f79" w:history="1">
        <w:r w:rsidR="00347871">
          <w:rPr>
            <w:rStyle w:val="Hyperlink"/>
          </w:rPr>
          <w:t>Binary Function</w:t>
        </w:r>
      </w:hyperlink>
      <w:r w:rsidR="00347871">
        <w:t xml:space="preserve">, </w:t>
      </w:r>
      <w:hyperlink w:anchor="_52c03342dfef3867ed9593c7ba830ab4" w:history="1">
        <w:r w:rsidR="00347871">
          <w:rPr>
            <w:rStyle w:val="Hyperlink"/>
          </w:rPr>
          <w:t>Boolean Function</w:t>
        </w:r>
      </w:hyperlink>
    </w:p>
    <w:p w14:paraId="4A5E9AE3" w14:textId="77777777" w:rsidR="00347871" w:rsidRDefault="00347871" w:rsidP="00347871"/>
    <w:p w14:paraId="2A68D181" w14:textId="77777777" w:rsidR="00347871" w:rsidRDefault="00347871" w:rsidP="00347871">
      <w:pPr>
        <w:pStyle w:val="Heading2"/>
      </w:pPr>
      <w:bookmarkStart w:id="354" w:name="_6b00b616b0378fd47329e658da7e5f79"/>
      <w:bookmarkStart w:id="355" w:name="_Toc40971198"/>
      <w:r>
        <w:t>Class Binary Function</w:t>
      </w:r>
      <w:bookmarkEnd w:id="354"/>
      <w:bookmarkEnd w:id="355"/>
      <w:r w:rsidRPr="003A31EC">
        <w:rPr>
          <w:rFonts w:cs="Arial"/>
        </w:rPr>
        <w:t xml:space="preserve"> </w:t>
      </w:r>
      <w:r>
        <w:rPr>
          <w:rFonts w:cs="Arial"/>
        </w:rPr>
        <w:fldChar w:fldCharType="begin"/>
      </w:r>
      <w:r>
        <w:instrText>XE"</w:instrText>
      </w:r>
      <w:r w:rsidRPr="00413D75">
        <w:rPr>
          <w:rFonts w:cs="Arial"/>
        </w:rPr>
        <w:instrText>Binary Function</w:instrText>
      </w:r>
      <w:r>
        <w:instrText>"</w:instrText>
      </w:r>
      <w:r>
        <w:rPr>
          <w:rFonts w:cs="Arial"/>
        </w:rPr>
        <w:fldChar w:fldCharType="end"/>
      </w:r>
      <w:r w:rsidR="009E71B4">
        <w:rPr>
          <w:rFonts w:cs="Arial"/>
        </w:rPr>
        <w:t xml:space="preserve"> </w:t>
      </w:r>
    </w:p>
    <w:p w14:paraId="123A0FF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8824E5E" w14:textId="77777777" w:rsidR="00347871" w:rsidRDefault="00586039" w:rsidP="00347871">
      <w:pPr>
        <w:ind w:left="360"/>
      </w:pPr>
      <w:hyperlink w:anchor="_f42dd0a82ae4e01d0f257104a82b66e5" w:history="1">
        <w:r w:rsidR="00347871">
          <w:rPr>
            <w:rStyle w:val="Hyperlink"/>
          </w:rPr>
          <w:t>Expression Node</w:t>
        </w:r>
      </w:hyperlink>
    </w:p>
    <w:p w14:paraId="1A05405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6833648" w14:textId="5AEBA01F" w:rsidR="00347871" w:rsidRDefault="0039663B" w:rsidP="00E04E71">
      <w:pPr>
        <w:pStyle w:val="BodyText2"/>
        <w:spacing w:after="0" w:line="240" w:lineRule="auto"/>
      </w:pPr>
      <w:r w:rsidRPr="002E0F19">
        <w:rPr>
          <w:noProof/>
        </w:rPr>
        <w:pict w14:anchorId="3D82B878">
          <v:shape id="_x0000_i1452" type="#_x0000_t75" alt="-255323646.png" style="width:12pt;height:12pt;visibility:visible;mso-wrap-style:square">
            <v:imagedata r:id="rId20" o:title="-255323646"/>
          </v:shape>
        </w:pict>
      </w:r>
      <w:r w:rsidR="00347871">
        <w:t xml:space="preserve"> argument 1</w:t>
      </w:r>
      <w:r w:rsidR="00347871">
        <w:rPr>
          <w:rFonts w:cs="Arial"/>
        </w:rPr>
        <w:fldChar w:fldCharType="begin"/>
      </w:r>
      <w:r w:rsidR="00347871">
        <w:instrText>XE"</w:instrText>
      </w:r>
      <w:r w:rsidR="00347871" w:rsidRPr="00413D75">
        <w:rPr>
          <w:rFonts w:cs="Arial"/>
        </w:rPr>
        <w:instrText>argument 1</w:instrText>
      </w:r>
      <w:r w:rsidR="00347871">
        <w:instrText>"</w:instrText>
      </w:r>
      <w:r w:rsidR="00347871">
        <w:rPr>
          <w:rFonts w:cs="Arial"/>
        </w:rPr>
        <w:fldChar w:fldCharType="end"/>
      </w:r>
      <w:r w:rsidR="00347871">
        <w:t xml:space="preserve"> : </w:t>
      </w:r>
      <w:hyperlink w:anchor="_f42dd0a82ae4e01d0f257104a82b66e5" w:history="1">
        <w:r w:rsidR="00347871">
          <w:rPr>
            <w:rStyle w:val="Hyperlink"/>
          </w:rPr>
          <w:t>Expression Node</w:t>
        </w:r>
      </w:hyperlink>
      <w:r w:rsidR="00347871">
        <w:t xml:space="preserve"> [0..*]</w:t>
      </w:r>
    </w:p>
    <w:p w14:paraId="02C643B9" w14:textId="0ADD39E3" w:rsidR="00347871" w:rsidRDefault="0039663B" w:rsidP="00E04E71">
      <w:pPr>
        <w:pStyle w:val="BodyText2"/>
        <w:spacing w:after="0" w:line="240" w:lineRule="auto"/>
      </w:pPr>
      <w:r w:rsidRPr="002E0F19">
        <w:rPr>
          <w:noProof/>
        </w:rPr>
        <w:pict w14:anchorId="19952C9D">
          <v:shape id="_x0000_i1451" type="#_x0000_t75" alt="-255323646.png" style="width:12pt;height:12pt;visibility:visible;mso-wrap-style:square">
            <v:imagedata r:id="rId20" o:title="-255323646"/>
          </v:shape>
        </w:pict>
      </w:r>
      <w:r w:rsidR="00347871">
        <w:t xml:space="preserve"> argument 2</w:t>
      </w:r>
      <w:r w:rsidR="00347871">
        <w:rPr>
          <w:rFonts w:cs="Arial"/>
        </w:rPr>
        <w:fldChar w:fldCharType="begin"/>
      </w:r>
      <w:r w:rsidR="00347871">
        <w:instrText>XE"</w:instrText>
      </w:r>
      <w:r w:rsidR="00347871" w:rsidRPr="00413D75">
        <w:rPr>
          <w:rFonts w:cs="Arial"/>
        </w:rPr>
        <w:instrText>argument 2</w:instrText>
      </w:r>
      <w:r w:rsidR="00347871">
        <w:instrText>"</w:instrText>
      </w:r>
      <w:r w:rsidR="00347871">
        <w:rPr>
          <w:rFonts w:cs="Arial"/>
        </w:rPr>
        <w:fldChar w:fldCharType="end"/>
      </w:r>
      <w:r w:rsidR="00347871">
        <w:t xml:space="preserve"> : </w:t>
      </w:r>
      <w:hyperlink w:anchor="_f42dd0a82ae4e01d0f257104a82b66e5" w:history="1">
        <w:r w:rsidR="00347871">
          <w:rPr>
            <w:rStyle w:val="Hyperlink"/>
          </w:rPr>
          <w:t>Expression Node</w:t>
        </w:r>
      </w:hyperlink>
      <w:r w:rsidR="00347871">
        <w:t xml:space="preserve"> [0..*]</w:t>
      </w:r>
    </w:p>
    <w:p w14:paraId="0B20C256" w14:textId="77777777" w:rsidR="00347871" w:rsidRDefault="00347871" w:rsidP="00347871"/>
    <w:p w14:paraId="02CC2495" w14:textId="77777777" w:rsidR="00347871" w:rsidRDefault="00347871" w:rsidP="00347871">
      <w:pPr>
        <w:pStyle w:val="Heading2"/>
      </w:pPr>
      <w:bookmarkStart w:id="356" w:name="_52c03342dfef3867ed9593c7ba830ab4"/>
      <w:bookmarkStart w:id="357" w:name="_Toc40971199"/>
      <w:r>
        <w:t>Class Boolean Function</w:t>
      </w:r>
      <w:bookmarkEnd w:id="356"/>
      <w:bookmarkEnd w:id="357"/>
      <w:r w:rsidRPr="003A31EC">
        <w:rPr>
          <w:rFonts w:cs="Arial"/>
        </w:rPr>
        <w:t xml:space="preserve"> </w:t>
      </w:r>
      <w:r>
        <w:rPr>
          <w:rFonts w:cs="Arial"/>
        </w:rPr>
        <w:fldChar w:fldCharType="begin"/>
      </w:r>
      <w:r>
        <w:instrText>XE"</w:instrText>
      </w:r>
      <w:r w:rsidRPr="00413D75">
        <w:rPr>
          <w:rFonts w:cs="Arial"/>
        </w:rPr>
        <w:instrText>Boolean Function</w:instrText>
      </w:r>
      <w:r>
        <w:instrText>"</w:instrText>
      </w:r>
      <w:r>
        <w:rPr>
          <w:rFonts w:cs="Arial"/>
        </w:rPr>
        <w:fldChar w:fldCharType="end"/>
      </w:r>
      <w:r w:rsidR="009E71B4">
        <w:rPr>
          <w:rFonts w:cs="Arial"/>
        </w:rPr>
        <w:t xml:space="preserve"> </w:t>
      </w:r>
    </w:p>
    <w:p w14:paraId="6CA4093C" w14:textId="77777777" w:rsidR="00347871" w:rsidRDefault="00347871" w:rsidP="00F71BA8">
      <w:r>
        <w:t>A function returning true or false</w:t>
      </w:r>
    </w:p>
    <w:p w14:paraId="6C033EA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3889B36" w14:textId="77777777" w:rsidR="00347871" w:rsidRDefault="00586039" w:rsidP="00347871">
      <w:pPr>
        <w:ind w:left="360"/>
      </w:pPr>
      <w:hyperlink w:anchor="_f42dd0a82ae4e01d0f257104a82b66e5" w:history="1">
        <w:r w:rsidR="00347871">
          <w:rPr>
            <w:rStyle w:val="Hyperlink"/>
          </w:rPr>
          <w:t>Expression Node</w:t>
        </w:r>
      </w:hyperlink>
    </w:p>
    <w:p w14:paraId="3AB74627" w14:textId="77777777" w:rsidR="00347871" w:rsidRDefault="00347871" w:rsidP="00347871"/>
    <w:p w14:paraId="240B1059" w14:textId="77777777" w:rsidR="00347871" w:rsidRDefault="00347871" w:rsidP="00347871">
      <w:pPr>
        <w:pStyle w:val="Heading2"/>
      </w:pPr>
      <w:bookmarkStart w:id="358" w:name="_cc55fed7b4bc310d251f9b0a5136ea8f"/>
      <w:bookmarkStart w:id="359" w:name="_Toc40971200"/>
      <w:r>
        <w:t>Class Constant Reference</w:t>
      </w:r>
      <w:bookmarkEnd w:id="358"/>
      <w:bookmarkEnd w:id="359"/>
      <w:r w:rsidRPr="003A31EC">
        <w:rPr>
          <w:rFonts w:cs="Arial"/>
        </w:rPr>
        <w:t xml:space="preserve"> </w:t>
      </w:r>
      <w:r>
        <w:rPr>
          <w:rFonts w:cs="Arial"/>
        </w:rPr>
        <w:fldChar w:fldCharType="begin"/>
      </w:r>
      <w:r>
        <w:instrText>XE"</w:instrText>
      </w:r>
      <w:r w:rsidRPr="00413D75">
        <w:rPr>
          <w:rFonts w:cs="Arial"/>
        </w:rPr>
        <w:instrText>Constant Reference</w:instrText>
      </w:r>
      <w:r>
        <w:instrText>"</w:instrText>
      </w:r>
      <w:r>
        <w:rPr>
          <w:rFonts w:cs="Arial"/>
        </w:rPr>
        <w:fldChar w:fldCharType="end"/>
      </w:r>
      <w:r w:rsidR="009E71B4">
        <w:rPr>
          <w:rFonts w:cs="Arial"/>
        </w:rPr>
        <w:t xml:space="preserve"> </w:t>
      </w:r>
    </w:p>
    <w:p w14:paraId="577EF96D" w14:textId="77777777" w:rsidR="00347871" w:rsidRDefault="00347871" w:rsidP="00F71BA8">
      <w:r>
        <w:t>A calculation that returns a thing identified by &lt;has value&gt;.</w:t>
      </w:r>
    </w:p>
    <w:p w14:paraId="3D33B54C" w14:textId="77777777" w:rsidR="00347871" w:rsidRDefault="00347871" w:rsidP="00F71BA8"/>
    <w:p w14:paraId="03BEF144" w14:textId="77777777" w:rsidR="00347871" w:rsidRDefault="00347871" w:rsidP="00F71BA8">
      <w:r>
        <w:t>[FIBO] Constant</w:t>
      </w:r>
    </w:p>
    <w:p w14:paraId="4F3A6A36" w14:textId="77777777" w:rsidR="00347871" w:rsidRDefault="00347871" w:rsidP="00F71BA8">
      <w:r>
        <w:t>[FUML] LiteralSpecification where subtype of literal is determined by the type of &lt;has value&gt;.</w:t>
      </w:r>
    </w:p>
    <w:p w14:paraId="0F096F6A" w14:textId="77777777" w:rsidR="00347871" w:rsidRDefault="00347871" w:rsidP="00F71BA8">
      <w:r>
        <w:t>-LiteralInteger-&gt;type is Integer or a subtype</w:t>
      </w:r>
    </w:p>
    <w:p w14:paraId="7803E828" w14:textId="77777777" w:rsidR="00347871" w:rsidRDefault="00347871" w:rsidP="00F71BA8">
      <w:r>
        <w:t>-LiteralReal-&gt; type is not integer or a subtype</w:t>
      </w:r>
    </w:p>
    <w:p w14:paraId="48EE3EA4" w14:textId="77777777" w:rsidR="00347871" w:rsidRDefault="00347871" w:rsidP="00F71BA8">
      <w:r>
        <w:t>-LiteralBoolean-&gt;type is Boolean</w:t>
      </w:r>
    </w:p>
    <w:p w14:paraId="76E5FA02" w14:textId="77777777" w:rsidR="00347871" w:rsidRDefault="00347871" w:rsidP="00F71BA8">
      <w:r>
        <w:t>-LiteralString-&gt;type is Text</w:t>
      </w:r>
    </w:p>
    <w:p w14:paraId="6FB5162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120116B" w14:textId="77777777" w:rsidR="00347871" w:rsidRDefault="00586039" w:rsidP="00347871">
      <w:pPr>
        <w:ind w:left="360"/>
      </w:pPr>
      <w:hyperlink w:anchor="_f42dd0a82ae4e01d0f257104a82b66e5" w:history="1">
        <w:r w:rsidR="00347871">
          <w:rPr>
            <w:rStyle w:val="Hyperlink"/>
          </w:rPr>
          <w:t>Expression Node</w:t>
        </w:r>
      </w:hyperlink>
    </w:p>
    <w:p w14:paraId="1648E65A" w14:textId="77777777" w:rsidR="00347871" w:rsidRDefault="00347871" w:rsidP="00347871"/>
    <w:p w14:paraId="05B9D22E" w14:textId="77777777" w:rsidR="00347871" w:rsidRDefault="00347871" w:rsidP="00347871">
      <w:pPr>
        <w:pStyle w:val="Heading2"/>
      </w:pPr>
      <w:bookmarkStart w:id="360" w:name="_ea489f1f89f69ff21fca321c2b0f2784"/>
      <w:bookmarkStart w:id="361" w:name="_Toc40971201"/>
      <w:r>
        <w:t>Association Constant Value</w:t>
      </w:r>
      <w:bookmarkEnd w:id="360"/>
      <w:bookmarkEnd w:id="361"/>
      <w:r w:rsidRPr="003A31EC">
        <w:rPr>
          <w:rFonts w:cs="Arial"/>
        </w:rPr>
        <w:t xml:space="preserve"> </w:t>
      </w:r>
      <w:r>
        <w:rPr>
          <w:rFonts w:cs="Arial"/>
        </w:rPr>
        <w:fldChar w:fldCharType="begin"/>
      </w:r>
      <w:r>
        <w:instrText>XE"</w:instrText>
      </w:r>
      <w:r w:rsidRPr="00413D75">
        <w:rPr>
          <w:rFonts w:cs="Arial"/>
        </w:rPr>
        <w:instrText>Constant Value</w:instrText>
      </w:r>
      <w:r>
        <w:instrText>"</w:instrText>
      </w:r>
      <w:r>
        <w:rPr>
          <w:rFonts w:cs="Arial"/>
        </w:rPr>
        <w:fldChar w:fldCharType="end"/>
      </w:r>
      <w:r w:rsidR="009E71B4">
        <w:rPr>
          <w:rFonts w:cs="Arial"/>
        </w:rPr>
        <w:t xml:space="preserve"> </w:t>
      </w:r>
    </w:p>
    <w:p w14:paraId="44C0ED20" w14:textId="77777777" w:rsidR="00347871" w:rsidRDefault="00347871" w:rsidP="00F71BA8">
      <w:r>
        <w:t>Relationship defining a link to a constant value within an expression.</w:t>
      </w:r>
    </w:p>
    <w:p w14:paraId="3855CA3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4E3BF899" w14:textId="69057576" w:rsidR="00347871" w:rsidRDefault="0039663B" w:rsidP="00347871">
      <w:pPr>
        <w:ind w:firstLine="720"/>
      </w:pPr>
      <w:r w:rsidRPr="002E0F19">
        <w:rPr>
          <w:noProof/>
        </w:rPr>
        <w:pict w14:anchorId="328D1258">
          <v:shape id="_x0000_i1450" type="#_x0000_t75" alt="1082352899.png" style="width:12pt;height:12pt;visibility:visible;mso-wrap-style:square">
            <v:imagedata r:id="rId55" o:title="1082352899"/>
          </v:shape>
        </w:pict>
      </w:r>
      <w:r w:rsidR="00347871">
        <w:t xml:space="preserve"> has value</w:t>
      </w:r>
      <w:r w:rsidR="00347871">
        <w:rPr>
          <w:rFonts w:cs="Arial"/>
        </w:rPr>
        <w:fldChar w:fldCharType="begin"/>
      </w:r>
      <w:r w:rsidR="00347871">
        <w:instrText>XE"</w:instrText>
      </w:r>
      <w:r w:rsidR="00347871" w:rsidRPr="00413D75">
        <w:rPr>
          <w:rFonts w:cs="Arial"/>
        </w:rPr>
        <w:instrText>has value</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6DBCE424" w14:textId="77777777" w:rsidR="00347871" w:rsidRDefault="00347871" w:rsidP="004E3AD0">
      <w:pPr>
        <w:pStyle w:val="BodyText"/>
        <w:spacing w:before="60" w:after="120"/>
        <w:ind w:firstLine="720"/>
      </w:pPr>
      <w:r>
        <w:t>A constant value referenced in an expression.</w:t>
      </w:r>
    </w:p>
    <w:p w14:paraId="02891BC3" w14:textId="3D49E183" w:rsidR="00347871" w:rsidRDefault="0039663B" w:rsidP="00347871">
      <w:pPr>
        <w:ind w:firstLine="720"/>
      </w:pPr>
      <w:r w:rsidRPr="002E0F19">
        <w:rPr>
          <w:noProof/>
        </w:rPr>
        <w:pict w14:anchorId="1F0FD422">
          <v:shape id="_x0000_i1449" type="#_x0000_t75" alt="1082352899.png" style="width:12pt;height:12pt;visibility:visible;mso-wrap-style:square">
            <v:imagedata r:id="rId55" o:title="1082352899"/>
          </v:shape>
        </w:pict>
      </w:r>
      <w:r w:rsidR="00347871">
        <w:t xml:space="preserve"> constant of</w:t>
      </w:r>
      <w:r w:rsidR="00347871">
        <w:rPr>
          <w:rFonts w:cs="Arial"/>
        </w:rPr>
        <w:fldChar w:fldCharType="begin"/>
      </w:r>
      <w:r w:rsidR="00347871">
        <w:instrText>XE"</w:instrText>
      </w:r>
      <w:r w:rsidR="00347871" w:rsidRPr="00413D75">
        <w:rPr>
          <w:rFonts w:cs="Arial"/>
        </w:rPr>
        <w:instrText>constant of</w:instrText>
      </w:r>
      <w:r w:rsidR="00347871">
        <w:instrText>"</w:instrText>
      </w:r>
      <w:r w:rsidR="00347871">
        <w:rPr>
          <w:rFonts w:cs="Arial"/>
        </w:rPr>
        <w:fldChar w:fldCharType="end"/>
      </w:r>
      <w:r w:rsidR="00347871">
        <w:t xml:space="preserve"> : </w:t>
      </w:r>
      <w:hyperlink w:anchor="_cc55fed7b4bc310d251f9b0a5136ea8f" w:history="1">
        <w:r w:rsidR="00347871">
          <w:rPr>
            <w:rStyle w:val="Hyperlink"/>
          </w:rPr>
          <w:t>Constant Reference</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60FAC3DB" w14:textId="77777777" w:rsidR="00347871" w:rsidRDefault="00347871" w:rsidP="004E3AD0">
      <w:pPr>
        <w:pStyle w:val="BodyText"/>
        <w:spacing w:before="60" w:after="120"/>
        <w:ind w:firstLine="720"/>
      </w:pPr>
      <w:r>
        <w:t>Referencing constant expression node.</w:t>
      </w:r>
    </w:p>
    <w:p w14:paraId="0F38955C" w14:textId="77777777" w:rsidR="00347871" w:rsidRDefault="00347871" w:rsidP="00347871"/>
    <w:p w14:paraId="08C6AB04" w14:textId="77777777" w:rsidR="00347871" w:rsidRDefault="00347871" w:rsidP="00347871">
      <w:pPr>
        <w:pStyle w:val="Heading2"/>
      </w:pPr>
      <w:bookmarkStart w:id="362" w:name="_234e9fe521d0551ebfbaec3bed35c5f5"/>
      <w:bookmarkStart w:id="363" w:name="_Toc40971202"/>
      <w:r>
        <w:t>Class Current Context</w:t>
      </w:r>
      <w:bookmarkEnd w:id="362"/>
      <w:bookmarkEnd w:id="363"/>
      <w:r w:rsidRPr="003A31EC">
        <w:rPr>
          <w:rFonts w:cs="Arial"/>
        </w:rPr>
        <w:t xml:space="preserve"> </w:t>
      </w:r>
      <w:r>
        <w:rPr>
          <w:rFonts w:cs="Arial"/>
        </w:rPr>
        <w:fldChar w:fldCharType="begin"/>
      </w:r>
      <w:r>
        <w:instrText>XE"</w:instrText>
      </w:r>
      <w:r w:rsidRPr="00413D75">
        <w:rPr>
          <w:rFonts w:cs="Arial"/>
        </w:rPr>
        <w:instrText>Current Context</w:instrText>
      </w:r>
      <w:r>
        <w:instrText>"</w:instrText>
      </w:r>
      <w:r>
        <w:rPr>
          <w:rFonts w:cs="Arial"/>
        </w:rPr>
        <w:fldChar w:fldCharType="end"/>
      </w:r>
      <w:r w:rsidR="009E71B4">
        <w:rPr>
          <w:rFonts w:cs="Arial"/>
        </w:rPr>
        <w:t xml:space="preserve"> </w:t>
      </w:r>
    </w:p>
    <w:p w14:paraId="489B5B98" w14:textId="77777777" w:rsidR="00347871" w:rsidRDefault="00347871" w:rsidP="00F71BA8">
      <w:r>
        <w:t>A proxy for the context in which the expression is evaluated. A.K.A. "This" or "Self".</w:t>
      </w:r>
    </w:p>
    <w:p w14:paraId="0B15B75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5B26D493" w14:textId="77777777" w:rsidR="00347871" w:rsidRDefault="00586039" w:rsidP="00347871">
      <w:pPr>
        <w:ind w:left="360"/>
      </w:pPr>
      <w:hyperlink w:anchor="_f42dd0a82ae4e01d0f257104a82b66e5" w:history="1">
        <w:r w:rsidR="00347871">
          <w:rPr>
            <w:rStyle w:val="Hyperlink"/>
          </w:rPr>
          <w:t>Expression Node</w:t>
        </w:r>
      </w:hyperlink>
    </w:p>
    <w:p w14:paraId="7BB5FB0B" w14:textId="77777777" w:rsidR="00347871" w:rsidRDefault="00347871" w:rsidP="00347871"/>
    <w:p w14:paraId="0F6CC791" w14:textId="77777777" w:rsidR="00347871" w:rsidRDefault="00347871" w:rsidP="00347871">
      <w:pPr>
        <w:pStyle w:val="Heading2"/>
      </w:pPr>
      <w:bookmarkStart w:id="364" w:name="_573cdf37332cf94a2be1982828d80ca7"/>
      <w:bookmarkStart w:id="365" w:name="_Toc40971203"/>
      <w:r>
        <w:t>Class Equality Function</w:t>
      </w:r>
      <w:bookmarkEnd w:id="364"/>
      <w:bookmarkEnd w:id="365"/>
      <w:r w:rsidRPr="003A31EC">
        <w:rPr>
          <w:rFonts w:cs="Arial"/>
        </w:rPr>
        <w:t xml:space="preserve"> </w:t>
      </w:r>
      <w:r>
        <w:rPr>
          <w:rFonts w:cs="Arial"/>
        </w:rPr>
        <w:fldChar w:fldCharType="begin"/>
      </w:r>
      <w:r>
        <w:instrText>XE"</w:instrText>
      </w:r>
      <w:r w:rsidRPr="00413D75">
        <w:rPr>
          <w:rFonts w:cs="Arial"/>
        </w:rPr>
        <w:instrText>Equality Function</w:instrText>
      </w:r>
      <w:r>
        <w:instrText>"</w:instrText>
      </w:r>
      <w:r>
        <w:rPr>
          <w:rFonts w:cs="Arial"/>
        </w:rPr>
        <w:fldChar w:fldCharType="end"/>
      </w:r>
      <w:r w:rsidR="009E71B4">
        <w:rPr>
          <w:rFonts w:cs="Arial"/>
        </w:rPr>
        <w:t xml:space="preserve"> </w:t>
      </w:r>
    </w:p>
    <w:p w14:paraId="5B30AECF" w14:textId="77777777" w:rsidR="00347871" w:rsidRDefault="00347871" w:rsidP="00F71BA8">
      <w:r>
        <w:t>Returns TRUE if all &lt;has equal&gt; things have the same value or represent the same thing or set of things regardless of how they are represented.</w:t>
      </w:r>
    </w:p>
    <w:p w14:paraId="75AF30AF" w14:textId="77777777" w:rsidR="00347871" w:rsidRDefault="00347871" w:rsidP="00F71BA8">
      <w:r>
        <w:t>Equality will return TRUE or FALSE.</w:t>
      </w:r>
    </w:p>
    <w:p w14:paraId="5CEBA295" w14:textId="77777777" w:rsidR="00347871" w:rsidRDefault="00347871" w:rsidP="00F71BA8">
      <w:r>
        <w:t>[ISO11404: EqualityIn every value space there is a notion of equality, for which the following rules hold:</w:t>
      </w:r>
    </w:p>
    <w:p w14:paraId="56C91574" w14:textId="77777777" w:rsidR="00347871" w:rsidRDefault="00347871" w:rsidP="00F71BA8">
      <w:r>
        <w:t>⎯ for any two instances (a, b) of values from the value space, either a is equal to b, denoted a = b , or a is not equal to b, denoted a ≠ b ;</w:t>
      </w:r>
    </w:p>
    <w:p w14:paraId="7B48EF7C" w14:textId="77777777" w:rsidR="00347871" w:rsidRDefault="00347871" w:rsidP="00F71BA8">
      <w:r>
        <w:t>⎯ there is no pair of instances (a, b) of values from the value space such that both a = b and a ≠ b ;</w:t>
      </w:r>
    </w:p>
    <w:p w14:paraId="38185AEA" w14:textId="77777777" w:rsidR="00347871" w:rsidRDefault="00347871" w:rsidP="00F71BA8">
      <w:r>
        <w:t>⎯ for every value a from the value space, a = a ;</w:t>
      </w:r>
    </w:p>
    <w:p w14:paraId="19648805" w14:textId="77777777" w:rsidR="00347871" w:rsidRDefault="00347871" w:rsidP="00F71BA8">
      <w:r>
        <w:t>⎯ for any two instances (a, b) of values from the value space, a = b if and only if b = a ;</w:t>
      </w:r>
    </w:p>
    <w:p w14:paraId="40C2E675" w14:textId="77777777" w:rsidR="00347871" w:rsidRDefault="00347871" w:rsidP="00F71BA8">
      <w:r>
        <w:t>⎯ for any three instances (a, b, c) of values from the value space, if a = b and b = c , then a = c . On every datatype, the operation Equal is defined in terms of the equality property of the value space, by:</w:t>
      </w:r>
    </w:p>
    <w:p w14:paraId="100FEAA7" w14:textId="77777777" w:rsidR="00347871" w:rsidRDefault="00347871" w:rsidP="00F71BA8">
      <w:r>
        <w:t>⎯ for any values a, b drawn from the value space, Equal(a,b) is true if a = b , and false otherwise.</w:t>
      </w:r>
    </w:p>
    <w:p w14:paraId="4DA9BB7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389CA48" w14:textId="77777777" w:rsidR="00347871" w:rsidRDefault="00586039" w:rsidP="00347871">
      <w:pPr>
        <w:ind w:left="360"/>
      </w:pPr>
      <w:hyperlink w:anchor="_b4bb4d52f8d39123c84161efc8547e24" w:history="1">
        <w:r w:rsidR="00347871">
          <w:rPr>
            <w:rStyle w:val="Hyperlink"/>
          </w:rPr>
          <w:t>Binary Boolean Function</w:t>
        </w:r>
      </w:hyperlink>
    </w:p>
    <w:p w14:paraId="5821DDE8" w14:textId="77777777" w:rsidR="00347871" w:rsidRDefault="00347871" w:rsidP="00347871"/>
    <w:p w14:paraId="264AFE80" w14:textId="77777777" w:rsidR="00347871" w:rsidRDefault="00347871" w:rsidP="00347871">
      <w:pPr>
        <w:pStyle w:val="Heading2"/>
      </w:pPr>
      <w:bookmarkStart w:id="366" w:name="_bc5d56d5c6f18742fbbf4b5145131d61"/>
      <w:bookmarkStart w:id="367" w:name="_Toc40971204"/>
      <w:r>
        <w:t>Class Expression Context</w:t>
      </w:r>
      <w:bookmarkEnd w:id="366"/>
      <w:bookmarkEnd w:id="367"/>
      <w:r w:rsidRPr="003A31EC">
        <w:rPr>
          <w:rFonts w:cs="Arial"/>
        </w:rPr>
        <w:t xml:space="preserve"> </w:t>
      </w:r>
      <w:r>
        <w:rPr>
          <w:rFonts w:cs="Arial"/>
        </w:rPr>
        <w:fldChar w:fldCharType="begin"/>
      </w:r>
      <w:r>
        <w:instrText>XE"</w:instrText>
      </w:r>
      <w:r w:rsidRPr="00413D75">
        <w:rPr>
          <w:rFonts w:cs="Arial"/>
        </w:rPr>
        <w:instrText>Expression Context</w:instrText>
      </w:r>
      <w:r>
        <w:instrText>"</w:instrText>
      </w:r>
      <w:r>
        <w:rPr>
          <w:rFonts w:cs="Arial"/>
        </w:rPr>
        <w:fldChar w:fldCharType="end"/>
      </w:r>
      <w:r w:rsidR="009E71B4">
        <w:rPr>
          <w:rFonts w:cs="Arial"/>
        </w:rPr>
        <w:t xml:space="preserve"> </w:t>
      </w:r>
    </w:p>
    <w:p w14:paraId="26123996" w14:textId="77777777" w:rsidR="00347871" w:rsidRDefault="00347871" w:rsidP="00F71BA8">
      <w:r>
        <w:t>An abstract element defining the static or dynamic evaluation context and resulting type of an expression.</w:t>
      </w:r>
    </w:p>
    <w:p w14:paraId="2437F51A" w14:textId="77777777" w:rsidR="00347871" w:rsidRDefault="00347871" w:rsidP="00F71BA8">
      <w:r>
        <w:t>An expression context that is referenced by another expression context inherits the referencing context by default.</w:t>
      </w:r>
    </w:p>
    <w:p w14:paraId="11C2B67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5DEF321" w14:textId="77777777" w:rsidR="00347871" w:rsidRDefault="00586039" w:rsidP="00347871">
      <w:pPr>
        <w:ind w:left="360"/>
      </w:pPr>
      <w:hyperlink w:anchor="_aa050de8310b74df540d7772f2579de8" w:history="1">
        <w:r w:rsidR="00347871">
          <w:rPr>
            <w:rStyle w:val="Hyperlink"/>
          </w:rPr>
          <w:t>Identifiable Thing</w:t>
        </w:r>
      </w:hyperlink>
    </w:p>
    <w:p w14:paraId="05223B84" w14:textId="77777777" w:rsidR="00347871" w:rsidRDefault="00347871" w:rsidP="00347871"/>
    <w:p w14:paraId="0D51FA9E" w14:textId="77777777" w:rsidR="00347871" w:rsidRDefault="00347871" w:rsidP="00347871">
      <w:pPr>
        <w:pStyle w:val="Heading2"/>
      </w:pPr>
      <w:bookmarkStart w:id="368" w:name="_0827166a74e03bc7b766f0a7c1048b14"/>
      <w:bookmarkStart w:id="369" w:name="_Toc40971205"/>
      <w:r>
        <w:t>Association Expression Evaluation</w:t>
      </w:r>
      <w:bookmarkEnd w:id="368"/>
      <w:bookmarkEnd w:id="369"/>
      <w:r w:rsidRPr="003A31EC">
        <w:rPr>
          <w:rFonts w:cs="Arial"/>
        </w:rPr>
        <w:t xml:space="preserve"> </w:t>
      </w:r>
      <w:r>
        <w:rPr>
          <w:rFonts w:cs="Arial"/>
        </w:rPr>
        <w:fldChar w:fldCharType="begin"/>
      </w:r>
      <w:r>
        <w:instrText>XE"</w:instrText>
      </w:r>
      <w:r w:rsidRPr="00413D75">
        <w:rPr>
          <w:rFonts w:cs="Arial"/>
        </w:rPr>
        <w:instrText>Expression Evaluation</w:instrText>
      </w:r>
      <w:r>
        <w:instrText>"</w:instrText>
      </w:r>
      <w:r>
        <w:rPr>
          <w:rFonts w:cs="Arial"/>
        </w:rPr>
        <w:fldChar w:fldCharType="end"/>
      </w:r>
      <w:r w:rsidR="009E71B4">
        <w:rPr>
          <w:rFonts w:cs="Arial"/>
        </w:rPr>
        <w:t xml:space="preserve"> </w:t>
      </w:r>
    </w:p>
    <w:p w14:paraId="1D0833B3" w14:textId="77777777" w:rsidR="00347871" w:rsidRDefault="00347871" w:rsidP="00F71BA8">
      <w:r>
        <w:t>Relationship defining the expression that will be evaluated by an evaluation.</w:t>
      </w:r>
    </w:p>
    <w:p w14:paraId="5EB42B9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40FA6B8C" w14:textId="49EA45F3" w:rsidR="00347871" w:rsidRDefault="0039663B" w:rsidP="00347871">
      <w:pPr>
        <w:ind w:firstLine="720"/>
      </w:pPr>
      <w:r w:rsidRPr="002E0F19">
        <w:rPr>
          <w:noProof/>
        </w:rPr>
        <w:pict w14:anchorId="5D8B73E7">
          <v:shape id="_x0000_i1448" type="#_x0000_t75" alt="1082352899.png" style="width:12pt;height:12pt;visibility:visible;mso-wrap-style:square">
            <v:imagedata r:id="rId55" o:title="1082352899"/>
          </v:shape>
        </w:pict>
      </w:r>
      <w:r w:rsidR="00347871">
        <w:t xml:space="preserve"> evaluates</w:t>
      </w:r>
      <w:r w:rsidR="00347871">
        <w:rPr>
          <w:rFonts w:cs="Arial"/>
        </w:rPr>
        <w:fldChar w:fldCharType="begin"/>
      </w:r>
      <w:r w:rsidR="00347871">
        <w:instrText>XE"</w:instrText>
      </w:r>
      <w:r w:rsidR="00347871" w:rsidRPr="00413D75">
        <w:rPr>
          <w:rFonts w:cs="Arial"/>
        </w:rPr>
        <w:instrText>evaluates</w:instrText>
      </w:r>
      <w:r w:rsidR="00347871">
        <w:instrText>"</w:instrText>
      </w:r>
      <w:r w:rsidR="00347871">
        <w:rPr>
          <w:rFonts w:cs="Arial"/>
        </w:rPr>
        <w:fldChar w:fldCharType="end"/>
      </w:r>
      <w:r w:rsidR="00347871">
        <w:t xml:space="preserve"> : </w:t>
      </w:r>
      <w:hyperlink w:anchor="_f42dd0a82ae4e01d0f257104a82b66e5" w:history="1">
        <w:r w:rsidR="00347871">
          <w:rPr>
            <w:rStyle w:val="Hyperlink"/>
          </w:rPr>
          <w:t>Expression Node</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61FCAC34" w14:textId="77777777" w:rsidR="00347871" w:rsidRDefault="00347871" w:rsidP="004E3AD0">
      <w:pPr>
        <w:pStyle w:val="BodyText"/>
        <w:spacing w:before="60" w:after="120"/>
        <w:ind w:firstLine="720"/>
      </w:pPr>
      <w:r>
        <w:t>The expression node "head" an evaluation evaluates.</w:t>
      </w:r>
    </w:p>
    <w:p w14:paraId="356738A2" w14:textId="773BD082" w:rsidR="00347871" w:rsidRDefault="0039663B" w:rsidP="00347871">
      <w:pPr>
        <w:ind w:firstLine="720"/>
      </w:pPr>
      <w:r w:rsidRPr="002E0F19">
        <w:rPr>
          <w:noProof/>
        </w:rPr>
        <w:pict w14:anchorId="22717FAD">
          <v:shape id="_x0000_i1447" type="#_x0000_t75" alt="1082352899.png" style="width:12pt;height:12pt;visibility:visible;mso-wrap-style:square">
            <v:imagedata r:id="rId55" o:title="1082352899"/>
          </v:shape>
        </w:pict>
      </w:r>
      <w:r w:rsidR="00347871">
        <w:t xml:space="preserve"> evaluated by</w:t>
      </w:r>
      <w:r w:rsidR="00347871">
        <w:rPr>
          <w:rFonts w:cs="Arial"/>
        </w:rPr>
        <w:fldChar w:fldCharType="begin"/>
      </w:r>
      <w:r w:rsidR="00347871">
        <w:instrText>XE"</w:instrText>
      </w:r>
      <w:r w:rsidR="00347871" w:rsidRPr="00413D75">
        <w:rPr>
          <w:rFonts w:cs="Arial"/>
        </w:rPr>
        <w:instrText>evaluated by</w:instrText>
      </w:r>
      <w:r w:rsidR="00347871">
        <w:instrText>"</w:instrText>
      </w:r>
      <w:r w:rsidR="00347871">
        <w:rPr>
          <w:rFonts w:cs="Arial"/>
        </w:rPr>
        <w:fldChar w:fldCharType="end"/>
      </w:r>
      <w:r w:rsidR="00347871">
        <w:t xml:space="preserve"> : </w:t>
      </w:r>
      <w:hyperlink w:anchor="_bc5d56d5c6f18742fbbf4b5145131d61" w:history="1">
        <w:r w:rsidR="00347871">
          <w:rPr>
            <w:rStyle w:val="Hyperlink"/>
          </w:rPr>
          <w:t>Expression Context</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53F46E59" w14:textId="77777777" w:rsidR="00347871" w:rsidRDefault="00347871" w:rsidP="004E3AD0">
      <w:pPr>
        <w:pStyle w:val="BodyText"/>
        <w:spacing w:before="60" w:after="120"/>
        <w:ind w:firstLine="720"/>
      </w:pPr>
      <w:r>
        <w:t>Evaluations of an expression node.</w:t>
      </w:r>
    </w:p>
    <w:p w14:paraId="633A41D1" w14:textId="77777777" w:rsidR="00347871" w:rsidRDefault="00347871" w:rsidP="00347871"/>
    <w:p w14:paraId="4CFBE7EF" w14:textId="77777777" w:rsidR="00347871" w:rsidRDefault="00347871" w:rsidP="00347871">
      <w:pPr>
        <w:pStyle w:val="Heading2"/>
      </w:pPr>
      <w:bookmarkStart w:id="370" w:name="_f42dd0a82ae4e01d0f257104a82b66e5"/>
      <w:bookmarkStart w:id="371" w:name="_Toc40971206"/>
      <w:r>
        <w:t>Class Expression Node</w:t>
      </w:r>
      <w:bookmarkEnd w:id="370"/>
      <w:bookmarkEnd w:id="371"/>
      <w:r w:rsidRPr="003A31EC">
        <w:rPr>
          <w:rFonts w:cs="Arial"/>
        </w:rPr>
        <w:t xml:space="preserve"> </w:t>
      </w:r>
      <w:r>
        <w:rPr>
          <w:rFonts w:cs="Arial"/>
        </w:rPr>
        <w:fldChar w:fldCharType="begin"/>
      </w:r>
      <w:r>
        <w:instrText>XE"</w:instrText>
      </w:r>
      <w:r w:rsidRPr="00413D75">
        <w:rPr>
          <w:rFonts w:cs="Arial"/>
        </w:rPr>
        <w:instrText>Expression Node</w:instrText>
      </w:r>
      <w:r>
        <w:instrText>"</w:instrText>
      </w:r>
      <w:r>
        <w:rPr>
          <w:rFonts w:cs="Arial"/>
        </w:rPr>
        <w:fldChar w:fldCharType="end"/>
      </w:r>
      <w:r w:rsidR="009E71B4">
        <w:rPr>
          <w:rFonts w:cs="Arial"/>
        </w:rPr>
        <w:t xml:space="preserve"> </w:t>
      </w:r>
    </w:p>
    <w:p w14:paraId="76FDA313" w14:textId="77777777" w:rsidR="00347871" w:rsidRDefault="00347871" w:rsidP="00F71BA8">
      <w:r>
        <w:t>An abstract class representing the computation of a value which is then bound to the context from which it is called. Each expression node has a type of the most general type it can return.</w:t>
      </w:r>
    </w:p>
    <w:p w14:paraId="7B65F547" w14:textId="77777777" w:rsidR="00347871" w:rsidRDefault="00347871" w:rsidP="00F71BA8"/>
    <w:p w14:paraId="117F9BDB" w14:textId="77777777" w:rsidR="00347871" w:rsidRDefault="00347871" w:rsidP="00F71BA8">
      <w:r>
        <w:t>An expression node may reference other elements. Where the other elements are also expression nodes they will be considered part of the referencing expression and evaluated in the context of that expression.</w:t>
      </w:r>
    </w:p>
    <w:p w14:paraId="678AEC29" w14:textId="77777777" w:rsidR="00347871" w:rsidRDefault="00347871" w:rsidP="00F71BA8"/>
    <w:p w14:paraId="5792C54C" w14:textId="77777777" w:rsidR="00347871" w:rsidRDefault="00347871" w:rsidP="00F71BA8">
      <w:r>
        <w:t>The set of related expression nodes forms a "tree" for evaluation.</w:t>
      </w:r>
    </w:p>
    <w:p w14:paraId="34A7DDBC" w14:textId="77777777" w:rsidR="00347871" w:rsidRDefault="00347871" w:rsidP="00F71BA8"/>
    <w:p w14:paraId="26F24912" w14:textId="77777777" w:rsidR="00347871" w:rsidRDefault="00347871" w:rsidP="00F71BA8">
      <w:r>
        <w:t>All references to an expression node other than as a "Constant Reference" shall return the result of evaluating the expression node.</w:t>
      </w:r>
    </w:p>
    <w:p w14:paraId="37E9EDDD" w14:textId="77777777" w:rsidR="00347871" w:rsidRDefault="00347871" w:rsidP="00F71BA8">
      <w:r>
        <w:t>An evaluation may be used in place of anything that requires the &lt;resulting type&gt; of the evaluation.</w:t>
      </w:r>
    </w:p>
    <w:p w14:paraId="24570536" w14:textId="77777777" w:rsidR="00347871" w:rsidRDefault="00347871" w:rsidP="00F71BA8"/>
    <w:p w14:paraId="396FBEDC" w14:textId="77777777" w:rsidR="00347871" w:rsidRDefault="00347871" w:rsidP="00F71BA8">
      <w:r>
        <w:t>[FIBO] Expression</w:t>
      </w:r>
    </w:p>
    <w:p w14:paraId="0EF9DA63" w14:textId="77777777" w:rsidR="00347871" w:rsidRDefault="00347871" w:rsidP="00F71BA8">
      <w:r>
        <w:t>[UML] Expression</w:t>
      </w:r>
    </w:p>
    <w:p w14:paraId="223BC0F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9676626" w14:textId="77777777" w:rsidR="00347871" w:rsidRDefault="00586039" w:rsidP="00347871">
      <w:pPr>
        <w:ind w:left="360"/>
      </w:pPr>
      <w:hyperlink w:anchor="_6fc933c79c6038a48c8d9b3700b64dca" w:history="1">
        <w:r w:rsidR="00347871">
          <w:rPr>
            <w:rStyle w:val="Hyperlink"/>
          </w:rPr>
          <w:t>Thing</w:t>
        </w:r>
      </w:hyperlink>
    </w:p>
    <w:p w14:paraId="3EC6C182" w14:textId="77777777" w:rsidR="00347871" w:rsidRDefault="00347871" w:rsidP="00347871"/>
    <w:p w14:paraId="69FA5BCF" w14:textId="77777777" w:rsidR="00347871" w:rsidRDefault="00347871" w:rsidP="00347871">
      <w:pPr>
        <w:pStyle w:val="Heading2"/>
      </w:pPr>
      <w:bookmarkStart w:id="372" w:name="_70e1fa15e7ff8519088493c2603964df"/>
      <w:bookmarkStart w:id="373" w:name="_Toc40971207"/>
      <w:r>
        <w:t>Class Function Call</w:t>
      </w:r>
      <w:bookmarkEnd w:id="372"/>
      <w:bookmarkEnd w:id="373"/>
      <w:r w:rsidRPr="003A31EC">
        <w:rPr>
          <w:rFonts w:cs="Arial"/>
        </w:rPr>
        <w:t xml:space="preserve"> </w:t>
      </w:r>
      <w:r>
        <w:rPr>
          <w:rFonts w:cs="Arial"/>
        </w:rPr>
        <w:fldChar w:fldCharType="begin"/>
      </w:r>
      <w:r>
        <w:instrText>XE"</w:instrText>
      </w:r>
      <w:r w:rsidRPr="00413D75">
        <w:rPr>
          <w:rFonts w:cs="Arial"/>
        </w:rPr>
        <w:instrText>Function Call</w:instrText>
      </w:r>
      <w:r>
        <w:instrText>"</w:instrText>
      </w:r>
      <w:r>
        <w:rPr>
          <w:rFonts w:cs="Arial"/>
        </w:rPr>
        <w:fldChar w:fldCharType="end"/>
      </w:r>
      <w:r w:rsidR="009E71B4">
        <w:rPr>
          <w:rFonts w:cs="Arial"/>
        </w:rPr>
        <w:t xml:space="preserve"> </w:t>
      </w:r>
    </w:p>
    <w:p w14:paraId="44A10E42" w14:textId="77777777" w:rsidR="00347871" w:rsidRDefault="00347871" w:rsidP="00F71BA8">
      <w:r>
        <w:t>An element of an expression that performs some operation based on a function type and produces a result.  I.e. plus(a,1).</w:t>
      </w:r>
    </w:p>
    <w:p w14:paraId="71ACCFB1" w14:textId="77777777" w:rsidR="00347871" w:rsidRDefault="00347871" w:rsidP="00F71BA8">
      <w:r>
        <w:t>Arguments are bound to the function call via bindings.</w:t>
      </w:r>
    </w:p>
    <w:p w14:paraId="0DA8B1B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BB66910" w14:textId="77777777" w:rsidR="00347871" w:rsidRDefault="00586039" w:rsidP="00347871">
      <w:pPr>
        <w:ind w:left="360"/>
      </w:pPr>
      <w:hyperlink w:anchor="_f42dd0a82ae4e01d0f257104a82b66e5" w:history="1">
        <w:r w:rsidR="00347871">
          <w:rPr>
            <w:rStyle w:val="Hyperlink"/>
          </w:rPr>
          <w:t>Expression Node</w:t>
        </w:r>
      </w:hyperlink>
      <w:r w:rsidR="00347871">
        <w:t xml:space="preserve">, </w:t>
      </w:r>
      <w:hyperlink w:anchor="_800914a6d3a2125b2088944b17382f37" w:history="1">
        <w:r w:rsidR="00347871">
          <w:rPr>
            <w:rStyle w:val="Hyperlink"/>
          </w:rPr>
          <w:t>Identifiable Property Owner</w:t>
        </w:r>
      </w:hyperlink>
    </w:p>
    <w:p w14:paraId="3FE94B67" w14:textId="77777777" w:rsidR="00347871" w:rsidRDefault="00347871" w:rsidP="00347871"/>
    <w:p w14:paraId="73FE77EB" w14:textId="77777777" w:rsidR="00347871" w:rsidRDefault="00347871" w:rsidP="00347871">
      <w:pPr>
        <w:pStyle w:val="Heading2"/>
      </w:pPr>
      <w:bookmarkStart w:id="374" w:name="_2add3b4642b0d08e223d7c5278b7306e"/>
      <w:bookmarkStart w:id="375" w:name="_Toc40971208"/>
      <w:r>
        <w:t>Association Function Called</w:t>
      </w:r>
      <w:bookmarkEnd w:id="374"/>
      <w:bookmarkEnd w:id="375"/>
      <w:r w:rsidRPr="003A31EC">
        <w:rPr>
          <w:rFonts w:cs="Arial"/>
        </w:rPr>
        <w:t xml:space="preserve"> </w:t>
      </w:r>
      <w:r>
        <w:rPr>
          <w:rFonts w:cs="Arial"/>
        </w:rPr>
        <w:fldChar w:fldCharType="begin"/>
      </w:r>
      <w:r>
        <w:instrText>XE"</w:instrText>
      </w:r>
      <w:r w:rsidRPr="00413D75">
        <w:rPr>
          <w:rFonts w:cs="Arial"/>
        </w:rPr>
        <w:instrText>Function Called</w:instrText>
      </w:r>
      <w:r>
        <w:instrText>"</w:instrText>
      </w:r>
      <w:r>
        <w:rPr>
          <w:rFonts w:cs="Arial"/>
        </w:rPr>
        <w:fldChar w:fldCharType="end"/>
      </w:r>
      <w:r w:rsidR="009E71B4">
        <w:rPr>
          <w:rFonts w:cs="Arial"/>
        </w:rPr>
        <w:t xml:space="preserve"> </w:t>
      </w:r>
    </w:p>
    <w:p w14:paraId="044B79D8" w14:textId="77777777" w:rsidR="00347871" w:rsidRDefault="00347871" w:rsidP="00F71BA8">
      <w:r>
        <w:t>Relationship defining the function (a type) called by a function call.</w:t>
      </w:r>
    </w:p>
    <w:p w14:paraId="5E8E168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C0328B1" w14:textId="77777777" w:rsidR="00347871" w:rsidRDefault="00586039" w:rsidP="00347871">
      <w:pPr>
        <w:ind w:left="360"/>
      </w:pPr>
      <w:hyperlink w:anchor="_0f89eb8fa6548b4339c6c4da37527f2b" w:history="1">
        <w:r w:rsidR="00347871">
          <w:rPr>
            <w:rStyle w:val="Hyperlink"/>
          </w:rPr>
          <w:t>Extent of Type</w:t>
        </w:r>
      </w:hyperlink>
    </w:p>
    <w:p w14:paraId="703CB42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63D79880" w14:textId="4C371635" w:rsidR="00347871" w:rsidRDefault="0039663B" w:rsidP="00347871">
      <w:pPr>
        <w:ind w:firstLine="720"/>
      </w:pPr>
      <w:r w:rsidRPr="002E0F19">
        <w:rPr>
          <w:noProof/>
        </w:rPr>
        <w:pict w14:anchorId="6E3A435C">
          <v:shape id="_x0000_i1446" type="#_x0000_t75" alt="1082352899.png" style="width:12pt;height:12pt;visibility:visible;mso-wrap-style:square">
            <v:imagedata r:id="rId55" o:title="1082352899"/>
          </v:shape>
        </w:pict>
      </w:r>
      <w:r w:rsidR="00347871">
        <w:t xml:space="preserve"> calls</w:t>
      </w:r>
      <w:r w:rsidR="00347871">
        <w:rPr>
          <w:rFonts w:cs="Arial"/>
        </w:rPr>
        <w:fldChar w:fldCharType="begin"/>
      </w:r>
      <w:r w:rsidR="00347871">
        <w:instrText>XE"</w:instrText>
      </w:r>
      <w:r w:rsidR="00347871" w:rsidRPr="00413D75">
        <w:rPr>
          <w:rFonts w:cs="Arial"/>
        </w:rPr>
        <w:instrText>calls</w:instrText>
      </w:r>
      <w:r w:rsidR="00347871">
        <w:instrText>"</w:instrText>
      </w:r>
      <w:r w:rsidR="00347871">
        <w:rPr>
          <w:rFonts w:cs="Arial"/>
        </w:rPr>
        <w:fldChar w:fldCharType="end"/>
      </w:r>
      <w:r w:rsidR="00347871">
        <w:t xml:space="preserve"> : </w:t>
      </w:r>
      <w:hyperlink w:anchor="_021a31371ded15a639111a74b58bd989" w:history="1">
        <w:r w:rsidR="00347871">
          <w:rPr>
            <w:rStyle w:val="Hyperlink"/>
          </w:rPr>
          <w:t>Function Type</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61025504" w14:textId="77777777" w:rsidR="00347871" w:rsidRDefault="00347871" w:rsidP="004E3AD0">
      <w:pPr>
        <w:pStyle w:val="BodyText"/>
        <w:spacing w:before="60" w:after="120"/>
        <w:ind w:firstLine="720"/>
      </w:pPr>
      <w:r>
        <w:t>Function called</w:t>
      </w:r>
    </w:p>
    <w:p w14:paraId="31847796" w14:textId="69D16276" w:rsidR="00347871" w:rsidRDefault="0039663B" w:rsidP="00347871">
      <w:pPr>
        <w:ind w:firstLine="720"/>
      </w:pPr>
      <w:r w:rsidRPr="002E0F19">
        <w:rPr>
          <w:noProof/>
        </w:rPr>
        <w:pict w14:anchorId="75B98933">
          <v:shape id="_x0000_i1445" type="#_x0000_t75" alt="1082352899.png" style="width:12pt;height:12pt;visibility:visible;mso-wrap-style:square">
            <v:imagedata r:id="rId55" o:title="1082352899"/>
          </v:shape>
        </w:pict>
      </w:r>
      <w:r w:rsidR="00347871">
        <w:t xml:space="preserve"> is used by</w:t>
      </w:r>
      <w:r w:rsidR="00347871">
        <w:rPr>
          <w:rFonts w:cs="Arial"/>
        </w:rPr>
        <w:fldChar w:fldCharType="begin"/>
      </w:r>
      <w:r w:rsidR="00347871">
        <w:instrText>XE"</w:instrText>
      </w:r>
      <w:r w:rsidR="00347871" w:rsidRPr="00413D75">
        <w:rPr>
          <w:rFonts w:cs="Arial"/>
        </w:rPr>
        <w:instrText>is used by</w:instrText>
      </w:r>
      <w:r w:rsidR="00347871">
        <w:instrText>"</w:instrText>
      </w:r>
      <w:r w:rsidR="00347871">
        <w:rPr>
          <w:rFonts w:cs="Arial"/>
        </w:rPr>
        <w:fldChar w:fldCharType="end"/>
      </w:r>
      <w:r w:rsidR="00347871">
        <w:t xml:space="preserve"> : </w:t>
      </w:r>
      <w:hyperlink w:anchor="_70e1fa15e7ff8519088493c2603964df" w:history="1">
        <w:r w:rsidR="00347871">
          <w:rPr>
            <w:rStyle w:val="Hyperlink"/>
          </w:rPr>
          <w:t>Function Call</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41EC7601" w14:textId="77777777" w:rsidR="00347871" w:rsidRDefault="00347871" w:rsidP="004E3AD0">
      <w:pPr>
        <w:pStyle w:val="BodyText"/>
        <w:spacing w:before="60" w:after="120"/>
        <w:ind w:firstLine="720"/>
      </w:pPr>
      <w:r>
        <w:t>Function calls using a function declaration.</w:t>
      </w:r>
    </w:p>
    <w:p w14:paraId="2777ED44" w14:textId="77777777" w:rsidR="00347871" w:rsidRDefault="00347871" w:rsidP="00347871"/>
    <w:p w14:paraId="3ED60892" w14:textId="77777777" w:rsidR="00347871" w:rsidRDefault="00347871" w:rsidP="00347871">
      <w:pPr>
        <w:pStyle w:val="Heading2"/>
      </w:pPr>
      <w:bookmarkStart w:id="376" w:name="_021a31371ded15a639111a74b58bd989"/>
      <w:bookmarkStart w:id="377" w:name="_Toc40971209"/>
      <w:r>
        <w:t>Class Function Type</w:t>
      </w:r>
      <w:bookmarkEnd w:id="376"/>
      <w:bookmarkEnd w:id="377"/>
      <w:r w:rsidRPr="003A31EC">
        <w:rPr>
          <w:rFonts w:cs="Arial"/>
        </w:rPr>
        <w:t xml:space="preserve"> </w:t>
      </w:r>
      <w:r>
        <w:rPr>
          <w:rFonts w:cs="Arial"/>
        </w:rPr>
        <w:fldChar w:fldCharType="begin"/>
      </w:r>
      <w:r>
        <w:instrText>XE"</w:instrText>
      </w:r>
      <w:r w:rsidRPr="00413D75">
        <w:rPr>
          <w:rFonts w:cs="Arial"/>
        </w:rPr>
        <w:instrText>Function Type</w:instrText>
      </w:r>
      <w:r>
        <w:instrText>"</w:instrText>
      </w:r>
      <w:r>
        <w:rPr>
          <w:rFonts w:cs="Arial"/>
        </w:rPr>
        <w:fldChar w:fldCharType="end"/>
      </w:r>
      <w:r w:rsidR="009E71B4">
        <w:rPr>
          <w:rFonts w:cs="Arial"/>
        </w:rPr>
        <w:t xml:space="preserve"> </w:t>
      </w:r>
    </w:p>
    <w:p w14:paraId="34138BBA" w14:textId="77777777" w:rsidR="00347871" w:rsidRDefault="00347871" w:rsidP="00F71BA8">
      <w:r>
        <w:t>A declaration of a function which performs a calculation on arguments (properties) to produce a result (function result).  I.e. the definition of plus(a:Number, b:Number).</w:t>
      </w:r>
    </w:p>
    <w:p w14:paraId="6CE42B5F" w14:textId="77777777" w:rsidR="00347871" w:rsidRDefault="00347871" w:rsidP="00F71BA8"/>
    <w:p w14:paraId="0860BC53" w14:textId="77777777" w:rsidR="00347871" w:rsidRDefault="00347871" w:rsidP="00F71BA8">
      <w:r>
        <w:t>Functions are intended to be side-effect free and context free (they only depend on their arguments and don't change anything) but assertions to specify that certain functions are pure may be required,</w:t>
      </w:r>
    </w:p>
    <w:p w14:paraId="02256358" w14:textId="77777777" w:rsidR="00347871" w:rsidRDefault="00347871" w:rsidP="00F71BA8">
      <w:r>
        <w:t>Note: FUNCTION ARGUMENTS ARE PROPERTIES of the function.</w:t>
      </w:r>
    </w:p>
    <w:p w14:paraId="6F60DA5E" w14:textId="77777777" w:rsidR="00347871" w:rsidRDefault="00347871" w:rsidP="00F71BA8"/>
    <w:p w14:paraId="71A63937" w14:textId="77777777" w:rsidR="00347871" w:rsidRDefault="00347871" w:rsidP="00F71BA8">
      <w:r>
        <w:t>[FUML] Operation where ownedParameter corresponds with &lt;has property&gt; and type corresponds with &lt;resulting type&gt;.</w:t>
      </w:r>
    </w:p>
    <w:p w14:paraId="10EDE77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1D6B800" w14:textId="77777777" w:rsidR="00347871" w:rsidRDefault="00586039" w:rsidP="00347871">
      <w:pPr>
        <w:ind w:left="360"/>
      </w:pPr>
      <w:hyperlink w:anchor="_bc5d56d5c6f18742fbbf4b5145131d61" w:history="1">
        <w:r w:rsidR="00347871">
          <w:rPr>
            <w:rStyle w:val="Hyperlink"/>
          </w:rPr>
          <w:t>Expression Context</w:t>
        </w:r>
      </w:hyperlink>
      <w:r w:rsidR="00347871">
        <w:t xml:space="preserve">, </w:t>
      </w:r>
      <w:hyperlink w:anchor="_6ef78bea0eb14a1085e033886597af00" w:history="1">
        <w:r w:rsidR="00347871">
          <w:rPr>
            <w:rStyle w:val="Hyperlink"/>
          </w:rPr>
          <w:t>Property Owner Type</w:t>
        </w:r>
      </w:hyperlink>
      <w:r w:rsidR="00347871">
        <w:t xml:space="preserve">, </w:t>
      </w:r>
      <w:hyperlink w:anchor="_fbfc0037ea401d4da9a1a4ae74a0bee6" w:history="1">
        <w:r w:rsidR="00347871">
          <w:rPr>
            <w:rStyle w:val="Hyperlink"/>
          </w:rPr>
          <w:t>Property Type</w:t>
        </w:r>
      </w:hyperlink>
    </w:p>
    <w:p w14:paraId="755D88B3" w14:textId="77777777" w:rsidR="00347871" w:rsidRDefault="00347871" w:rsidP="00347871"/>
    <w:p w14:paraId="20523DC8" w14:textId="77777777" w:rsidR="00347871" w:rsidRDefault="00347871" w:rsidP="00347871">
      <w:pPr>
        <w:pStyle w:val="Heading2"/>
      </w:pPr>
      <w:bookmarkStart w:id="378" w:name="_a93b2f63a4e7dfb5b2e46ce670ba654e"/>
      <w:bookmarkStart w:id="379" w:name="_Toc40971210"/>
      <w:r>
        <w:t>Class Not Function</w:t>
      </w:r>
      <w:bookmarkEnd w:id="378"/>
      <w:bookmarkEnd w:id="379"/>
      <w:r w:rsidRPr="003A31EC">
        <w:rPr>
          <w:rFonts w:cs="Arial"/>
        </w:rPr>
        <w:t xml:space="preserve"> </w:t>
      </w:r>
      <w:r>
        <w:rPr>
          <w:rFonts w:cs="Arial"/>
        </w:rPr>
        <w:fldChar w:fldCharType="begin"/>
      </w:r>
      <w:r>
        <w:instrText>XE"</w:instrText>
      </w:r>
      <w:r w:rsidRPr="00413D75">
        <w:rPr>
          <w:rFonts w:cs="Arial"/>
        </w:rPr>
        <w:instrText>Not Function</w:instrText>
      </w:r>
      <w:r>
        <w:instrText>"</w:instrText>
      </w:r>
      <w:r>
        <w:rPr>
          <w:rFonts w:cs="Arial"/>
        </w:rPr>
        <w:fldChar w:fldCharType="end"/>
      </w:r>
      <w:r w:rsidR="009E71B4">
        <w:rPr>
          <w:rFonts w:cs="Arial"/>
        </w:rPr>
        <w:t xml:space="preserve"> </w:t>
      </w:r>
    </w:p>
    <w:p w14:paraId="0E18D3C9" w14:textId="77777777" w:rsidR="00347871" w:rsidRDefault="00347871" w:rsidP="00F71BA8">
      <w:r>
        <w:t>A function returning the complement of its argument.</w:t>
      </w:r>
    </w:p>
    <w:p w14:paraId="69818D5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A188C8A" w14:textId="77777777" w:rsidR="00347871" w:rsidRDefault="00586039" w:rsidP="00347871">
      <w:pPr>
        <w:ind w:left="360"/>
      </w:pPr>
      <w:hyperlink w:anchor="_52c03342dfef3867ed9593c7ba830ab4" w:history="1">
        <w:r w:rsidR="00347871">
          <w:rPr>
            <w:rStyle w:val="Hyperlink"/>
          </w:rPr>
          <w:t>Boolean Function</w:t>
        </w:r>
      </w:hyperlink>
    </w:p>
    <w:p w14:paraId="0AD4519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0E4BD8D1" w14:textId="0E0785DC" w:rsidR="00347871" w:rsidRDefault="0039663B" w:rsidP="00E04E71">
      <w:pPr>
        <w:pStyle w:val="BodyText2"/>
        <w:spacing w:after="0" w:line="240" w:lineRule="auto"/>
      </w:pPr>
      <w:r w:rsidRPr="002E0F19">
        <w:rPr>
          <w:noProof/>
        </w:rPr>
        <w:pict w14:anchorId="4FB5D70A">
          <v:shape id="_x0000_i1444" type="#_x0000_t75" alt="-255323646.png" style="width:12pt;height:12pt;visibility:visible;mso-wrap-style:square">
            <v:imagedata r:id="rId20" o:title="-255323646"/>
          </v:shape>
        </w:pict>
      </w:r>
      <w:r w:rsidR="00347871">
        <w:t xml:space="preserve"> argument</w:t>
      </w:r>
      <w:r w:rsidR="00347871">
        <w:rPr>
          <w:rFonts w:cs="Arial"/>
        </w:rPr>
        <w:fldChar w:fldCharType="begin"/>
      </w:r>
      <w:r w:rsidR="00347871">
        <w:instrText>XE"</w:instrText>
      </w:r>
      <w:r w:rsidR="00347871" w:rsidRPr="00413D75">
        <w:rPr>
          <w:rFonts w:cs="Arial"/>
        </w:rPr>
        <w:instrText>argument</w:instrText>
      </w:r>
      <w:r w:rsidR="00347871">
        <w:instrText>"</w:instrText>
      </w:r>
      <w:r w:rsidR="00347871">
        <w:rPr>
          <w:rFonts w:cs="Arial"/>
        </w:rPr>
        <w:fldChar w:fldCharType="end"/>
      </w:r>
      <w:r w:rsidR="00347871">
        <w:t xml:space="preserve"> : </w:t>
      </w:r>
      <w:hyperlink w:anchor="_f42dd0a82ae4e01d0f257104a82b66e5" w:history="1">
        <w:r w:rsidR="00347871">
          <w:rPr>
            <w:rStyle w:val="Hyperlink"/>
          </w:rPr>
          <w:t>Expression Node</w:t>
        </w:r>
      </w:hyperlink>
      <w:r w:rsidR="00347871">
        <w:t xml:space="preserve"> [0..*]</w:t>
      </w:r>
    </w:p>
    <w:p w14:paraId="0EC9892B" w14:textId="77777777" w:rsidR="00347871" w:rsidRDefault="00347871" w:rsidP="00347871"/>
    <w:p w14:paraId="649FF5C9" w14:textId="77777777" w:rsidR="00347871" w:rsidRDefault="00347871" w:rsidP="00347871">
      <w:pPr>
        <w:pStyle w:val="Heading2"/>
      </w:pPr>
      <w:bookmarkStart w:id="380" w:name="_169d782e257b98940558e1367c74f49b"/>
      <w:bookmarkStart w:id="381" w:name="_Toc40971211"/>
      <w:r>
        <w:lastRenderedPageBreak/>
        <w:t>Class Object Operation Type</w:t>
      </w:r>
      <w:bookmarkEnd w:id="380"/>
      <w:bookmarkEnd w:id="381"/>
      <w:r w:rsidRPr="003A31EC">
        <w:rPr>
          <w:rFonts w:cs="Arial"/>
        </w:rPr>
        <w:t xml:space="preserve"> </w:t>
      </w:r>
      <w:r>
        <w:rPr>
          <w:rFonts w:cs="Arial"/>
        </w:rPr>
        <w:fldChar w:fldCharType="begin"/>
      </w:r>
      <w:r>
        <w:instrText>XE"</w:instrText>
      </w:r>
      <w:r w:rsidRPr="00413D75">
        <w:rPr>
          <w:rFonts w:cs="Arial"/>
        </w:rPr>
        <w:instrText>Object Operation Type</w:instrText>
      </w:r>
      <w:r>
        <w:instrText>"</w:instrText>
      </w:r>
      <w:r>
        <w:rPr>
          <w:rFonts w:cs="Arial"/>
        </w:rPr>
        <w:fldChar w:fldCharType="end"/>
      </w:r>
      <w:r w:rsidR="009E71B4">
        <w:rPr>
          <w:rFonts w:cs="Arial"/>
        </w:rPr>
        <w:t xml:space="preserve"> </w:t>
      </w:r>
    </w:p>
    <w:p w14:paraId="67A4FE94" w14:textId="77777777" w:rsidR="00347871" w:rsidRDefault="00347871" w:rsidP="00F71BA8">
      <w:r>
        <w:t>An operation bound to a specific "receiver" in the "Object Oriented" sense.</w:t>
      </w:r>
    </w:p>
    <w:p w14:paraId="3FC75672" w14:textId="77777777" w:rsidR="00347871" w:rsidRDefault="00347871" w:rsidP="00F71BA8">
      <w:r>
        <w:t>[FUML] Operation</w:t>
      </w:r>
    </w:p>
    <w:p w14:paraId="5D4C35B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FB5B9AC" w14:textId="77777777" w:rsidR="00347871" w:rsidRDefault="00586039" w:rsidP="00347871">
      <w:pPr>
        <w:ind w:left="360"/>
      </w:pPr>
      <w:hyperlink w:anchor="_021a31371ded15a639111a74b58bd989" w:history="1">
        <w:r w:rsidR="00347871">
          <w:rPr>
            <w:rStyle w:val="Hyperlink"/>
          </w:rPr>
          <w:t>Function Type</w:t>
        </w:r>
      </w:hyperlink>
    </w:p>
    <w:p w14:paraId="09A0CF8F" w14:textId="77777777" w:rsidR="00347871" w:rsidRDefault="00347871" w:rsidP="00347871"/>
    <w:p w14:paraId="79474CC7" w14:textId="77777777" w:rsidR="00347871" w:rsidRDefault="00347871" w:rsidP="00347871">
      <w:pPr>
        <w:pStyle w:val="Heading2"/>
      </w:pPr>
      <w:bookmarkStart w:id="382" w:name="_8d8299ef05b5a4a4c90fbad537d30299"/>
      <w:bookmarkStart w:id="383" w:name="_Toc40971212"/>
      <w:r>
        <w:t>Association OO Target</w:t>
      </w:r>
      <w:bookmarkEnd w:id="382"/>
      <w:bookmarkEnd w:id="383"/>
      <w:r w:rsidRPr="003A31EC">
        <w:rPr>
          <w:rFonts w:cs="Arial"/>
        </w:rPr>
        <w:t xml:space="preserve"> </w:t>
      </w:r>
      <w:r>
        <w:rPr>
          <w:rFonts w:cs="Arial"/>
        </w:rPr>
        <w:fldChar w:fldCharType="begin"/>
      </w:r>
      <w:r>
        <w:instrText>XE"</w:instrText>
      </w:r>
      <w:r w:rsidRPr="00413D75">
        <w:rPr>
          <w:rFonts w:cs="Arial"/>
        </w:rPr>
        <w:instrText>OO Target</w:instrText>
      </w:r>
      <w:r>
        <w:instrText>"</w:instrText>
      </w:r>
      <w:r>
        <w:rPr>
          <w:rFonts w:cs="Arial"/>
        </w:rPr>
        <w:fldChar w:fldCharType="end"/>
      </w:r>
      <w:r w:rsidR="009E71B4">
        <w:rPr>
          <w:rFonts w:cs="Arial"/>
        </w:rPr>
        <w:t xml:space="preserve"> </w:t>
      </w:r>
    </w:p>
    <w:p w14:paraId="3F597876" w14:textId="77777777" w:rsidR="00347871" w:rsidRDefault="00347871" w:rsidP="00F71BA8">
      <w:r>
        <w:t>Relationship defining the "target" type of an object oriented function.</w:t>
      </w:r>
    </w:p>
    <w:p w14:paraId="666F1E9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4FF6150C" w14:textId="6A34710F" w:rsidR="00347871" w:rsidRDefault="0039663B" w:rsidP="00347871">
      <w:pPr>
        <w:ind w:firstLine="720"/>
      </w:pPr>
      <w:r w:rsidRPr="002E0F19">
        <w:rPr>
          <w:noProof/>
        </w:rPr>
        <w:pict w14:anchorId="30A2A22D">
          <v:shape id="_x0000_i1443" type="#_x0000_t75" alt="1082352899.png" style="width:12pt;height:12pt;visibility:visible;mso-wrap-style:square">
            <v:imagedata r:id="rId55" o:title="1082352899"/>
          </v:shape>
        </w:pict>
      </w:r>
      <w:r w:rsidR="00347871">
        <w:t xml:space="preserve"> receiver</w:t>
      </w:r>
      <w:r w:rsidR="00347871">
        <w:rPr>
          <w:rFonts w:cs="Arial"/>
        </w:rPr>
        <w:fldChar w:fldCharType="begin"/>
      </w:r>
      <w:r w:rsidR="00347871">
        <w:instrText>XE"</w:instrText>
      </w:r>
      <w:r w:rsidR="00347871" w:rsidRPr="00413D75">
        <w:rPr>
          <w:rFonts w:cs="Arial"/>
        </w:rPr>
        <w:instrText>receiver</w:instrText>
      </w:r>
      <w:r w:rsidR="00347871">
        <w:instrText>"</w:instrText>
      </w:r>
      <w:r w:rsidR="00347871">
        <w:rPr>
          <w:rFonts w:cs="Arial"/>
        </w:rPr>
        <w:fldChar w:fldCharType="end"/>
      </w:r>
      <w:r w:rsidR="00347871">
        <w:t xml:space="preserve"> : </w:t>
      </w:r>
      <w:hyperlink w:anchor="_fbfc0037ea401d4da9a1a4ae74a0bee6" w:history="1">
        <w:r w:rsidR="00347871">
          <w:rPr>
            <w:rStyle w:val="Hyperlink"/>
          </w:rPr>
          <w:t>Property Type</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2E92470D" w14:textId="77777777" w:rsidR="00347871" w:rsidRDefault="00347871" w:rsidP="004E3AD0">
      <w:pPr>
        <w:pStyle w:val="BodyText"/>
        <w:spacing w:before="60" w:after="120"/>
        <w:ind w:firstLine="720"/>
      </w:pPr>
      <w:r>
        <w:t xml:space="preserve">The property that is the receiver of an object operation. </w:t>
      </w:r>
    </w:p>
    <w:p w14:paraId="3CBC8175" w14:textId="77777777" w:rsidR="00347871" w:rsidRDefault="00347871" w:rsidP="004E3AD0">
      <w:pPr>
        <w:pStyle w:val="BodyText"/>
        <w:spacing w:before="60" w:after="120"/>
        <w:ind w:firstLine="720"/>
      </w:pPr>
      <w:r>
        <w:t>[UML] class (of Operation)</w:t>
      </w:r>
    </w:p>
    <w:p w14:paraId="26BF4723" w14:textId="587CCA26" w:rsidR="00347871" w:rsidRDefault="0039663B" w:rsidP="00347871">
      <w:pPr>
        <w:ind w:firstLine="720"/>
      </w:pPr>
      <w:r w:rsidRPr="002E0F19">
        <w:rPr>
          <w:noProof/>
        </w:rPr>
        <w:pict w14:anchorId="586C9429">
          <v:shape id="_x0000_i1442" type="#_x0000_t75" alt="1082352899.png" style="width:12pt;height:12pt;visibility:visible;mso-wrap-style:square">
            <v:imagedata r:id="rId55" o:title="1082352899"/>
          </v:shape>
        </w:pict>
      </w:r>
      <w:r w:rsidR="00347871">
        <w:t xml:space="preserve"> received by</w:t>
      </w:r>
      <w:r w:rsidR="00347871">
        <w:rPr>
          <w:rFonts w:cs="Arial"/>
        </w:rPr>
        <w:fldChar w:fldCharType="begin"/>
      </w:r>
      <w:r w:rsidR="00347871">
        <w:instrText>XE"</w:instrText>
      </w:r>
      <w:r w:rsidR="00347871" w:rsidRPr="00413D75">
        <w:rPr>
          <w:rFonts w:cs="Arial"/>
        </w:rPr>
        <w:instrText>received by</w:instrText>
      </w:r>
      <w:r w:rsidR="00347871">
        <w:instrText>"</w:instrText>
      </w:r>
      <w:r w:rsidR="00347871">
        <w:rPr>
          <w:rFonts w:cs="Arial"/>
        </w:rPr>
        <w:fldChar w:fldCharType="end"/>
      </w:r>
      <w:r w:rsidR="00347871">
        <w:t xml:space="preserve"> : </w:t>
      </w:r>
      <w:hyperlink w:anchor="_169d782e257b98940558e1367c74f49b" w:history="1">
        <w:r w:rsidR="00347871">
          <w:rPr>
            <w:rStyle w:val="Hyperlink"/>
          </w:rPr>
          <w:t>Object Operation Type</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1318D732" w14:textId="77777777" w:rsidR="00347871" w:rsidRDefault="00347871" w:rsidP="004E3AD0">
      <w:pPr>
        <w:pStyle w:val="BodyText"/>
        <w:spacing w:before="60" w:after="120"/>
        <w:ind w:firstLine="720"/>
      </w:pPr>
      <w:r>
        <w:t>The Object Operation for which a receiver is defined.</w:t>
      </w:r>
    </w:p>
    <w:p w14:paraId="3B044599" w14:textId="77777777" w:rsidR="00347871" w:rsidRDefault="00347871" w:rsidP="00347871"/>
    <w:p w14:paraId="2DEECD68" w14:textId="77777777" w:rsidR="00347871" w:rsidRDefault="00347871" w:rsidP="00347871">
      <w:pPr>
        <w:pStyle w:val="Heading2"/>
      </w:pPr>
      <w:bookmarkStart w:id="384" w:name="_e2edd93a2885a9d3bd509e7a55fae437"/>
      <w:bookmarkStart w:id="385" w:name="_Toc40971213"/>
      <w:r>
        <w:t>Class Or Function</w:t>
      </w:r>
      <w:bookmarkEnd w:id="384"/>
      <w:bookmarkEnd w:id="385"/>
      <w:r w:rsidRPr="003A31EC">
        <w:rPr>
          <w:rFonts w:cs="Arial"/>
        </w:rPr>
        <w:t xml:space="preserve"> </w:t>
      </w:r>
      <w:r>
        <w:rPr>
          <w:rFonts w:cs="Arial"/>
        </w:rPr>
        <w:fldChar w:fldCharType="begin"/>
      </w:r>
      <w:r>
        <w:instrText>XE"</w:instrText>
      </w:r>
      <w:r w:rsidRPr="00413D75">
        <w:rPr>
          <w:rFonts w:cs="Arial"/>
        </w:rPr>
        <w:instrText>Or Function</w:instrText>
      </w:r>
      <w:r>
        <w:instrText>"</w:instrText>
      </w:r>
      <w:r>
        <w:rPr>
          <w:rFonts w:cs="Arial"/>
        </w:rPr>
        <w:fldChar w:fldCharType="end"/>
      </w:r>
      <w:r w:rsidR="009E71B4">
        <w:rPr>
          <w:rFonts w:cs="Arial"/>
        </w:rPr>
        <w:t xml:space="preserve"> </w:t>
      </w:r>
    </w:p>
    <w:p w14:paraId="3D4AEBE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E4967BD" w14:textId="77777777" w:rsidR="00347871" w:rsidRDefault="00586039" w:rsidP="00347871">
      <w:pPr>
        <w:ind w:left="360"/>
      </w:pPr>
      <w:hyperlink w:anchor="_b4bb4d52f8d39123c84161efc8547e24" w:history="1">
        <w:r w:rsidR="00347871">
          <w:rPr>
            <w:rStyle w:val="Hyperlink"/>
          </w:rPr>
          <w:t>Binary Boolean Function</w:t>
        </w:r>
      </w:hyperlink>
    </w:p>
    <w:p w14:paraId="611DC7E7" w14:textId="77777777" w:rsidR="00347871" w:rsidRDefault="00347871" w:rsidP="00347871"/>
    <w:p w14:paraId="4E8AC7B4" w14:textId="77777777" w:rsidR="00347871" w:rsidRDefault="00347871" w:rsidP="00347871">
      <w:pPr>
        <w:pStyle w:val="Heading2"/>
      </w:pPr>
      <w:bookmarkStart w:id="386" w:name="_e167bd99a0bbe40463d6f521dd315a26"/>
      <w:bookmarkStart w:id="387" w:name="_Toc40971214"/>
      <w:r>
        <w:t>Class Traversal</w:t>
      </w:r>
      <w:bookmarkEnd w:id="386"/>
      <w:bookmarkEnd w:id="387"/>
      <w:r w:rsidRPr="003A31EC">
        <w:rPr>
          <w:rFonts w:cs="Arial"/>
        </w:rPr>
        <w:t xml:space="preserve"> </w:t>
      </w:r>
      <w:r>
        <w:rPr>
          <w:rFonts w:cs="Arial"/>
        </w:rPr>
        <w:fldChar w:fldCharType="begin"/>
      </w:r>
      <w:r>
        <w:instrText>XE"</w:instrText>
      </w:r>
      <w:r w:rsidRPr="00413D75">
        <w:rPr>
          <w:rFonts w:cs="Arial"/>
        </w:rPr>
        <w:instrText>Traversal</w:instrText>
      </w:r>
      <w:r>
        <w:instrText>"</w:instrText>
      </w:r>
      <w:r>
        <w:rPr>
          <w:rFonts w:cs="Arial"/>
        </w:rPr>
        <w:fldChar w:fldCharType="end"/>
      </w:r>
      <w:r w:rsidR="009E71B4">
        <w:rPr>
          <w:rFonts w:cs="Arial"/>
        </w:rPr>
        <w:t xml:space="preserve"> </w:t>
      </w:r>
    </w:p>
    <w:p w14:paraId="3D1C159D" w14:textId="77777777" w:rsidR="00347871" w:rsidRDefault="00347871" w:rsidP="00F71BA8">
      <w:r>
        <w:t>Traversal from the current &lt;evaluates in&gt; context to another across a relation or other structure.</w:t>
      </w:r>
    </w:p>
    <w:p w14:paraId="7975FDFA" w14:textId="77777777" w:rsidR="00347871" w:rsidRDefault="00347871" w:rsidP="00F71BA8"/>
    <w:p w14:paraId="3E9D46C6" w14:textId="77777777" w:rsidR="00347871" w:rsidRDefault="00347871" w:rsidP="00F71BA8">
      <w:r>
        <w:t>A traversal is a structure such that the structure's bindings may hold other properties of a traversal constant as independent variables where &lt;traverses through&gt; is the dependent variable. The traversal shall be considered to have the type of the relation it is traversing. Traversing binary relations does not require any bindings.</w:t>
      </w:r>
    </w:p>
    <w:p w14:paraId="32B0E396" w14:textId="77777777" w:rsidR="00347871" w:rsidRDefault="00347871" w:rsidP="00F71BA8"/>
    <w:p w14:paraId="4717BA2C" w14:textId="77777777" w:rsidR="00347871" w:rsidRDefault="00347871" w:rsidP="00F71BA8">
      <w:r>
        <w:t>[OWL] ObjectPropertyChain</w:t>
      </w:r>
    </w:p>
    <w:p w14:paraId="744E0B2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10F3AA6" w14:textId="77777777" w:rsidR="00347871" w:rsidRDefault="00586039" w:rsidP="00347871">
      <w:pPr>
        <w:ind w:left="360"/>
      </w:pPr>
      <w:hyperlink w:anchor="_f42dd0a82ae4e01d0f257104a82b66e5" w:history="1">
        <w:r w:rsidR="00347871">
          <w:rPr>
            <w:rStyle w:val="Hyperlink"/>
          </w:rPr>
          <w:t>Expression Node</w:t>
        </w:r>
      </w:hyperlink>
      <w:r w:rsidR="00347871">
        <w:t xml:space="preserve">, </w:t>
      </w:r>
      <w:hyperlink w:anchor="_800914a6d3a2125b2088944b17382f37" w:history="1">
        <w:r w:rsidR="00347871">
          <w:rPr>
            <w:rStyle w:val="Hyperlink"/>
          </w:rPr>
          <w:t>Identifiable Property Owner</w:t>
        </w:r>
      </w:hyperlink>
    </w:p>
    <w:p w14:paraId="7049DDD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CCFDAAA" w14:textId="7832BD3F" w:rsidR="00347871" w:rsidRDefault="0039663B" w:rsidP="00E04E71">
      <w:pPr>
        <w:pStyle w:val="BodyText2"/>
        <w:spacing w:after="0" w:line="240" w:lineRule="auto"/>
      </w:pPr>
      <w:r w:rsidRPr="002E0F19">
        <w:rPr>
          <w:noProof/>
        </w:rPr>
        <w:pict w14:anchorId="126CEFA8">
          <v:shape id="_x0000_i1441" type="#_x0000_t75" alt="-255323646.png" style="width:12pt;height:12pt;visibility:visible;mso-wrap-style:square">
            <v:imagedata r:id="rId20" o:title="-255323646"/>
          </v:shape>
        </w:pict>
      </w:r>
      <w:r w:rsidR="00347871">
        <w:t xml:space="preserve"> traverse to relation</w:t>
      </w:r>
      <w:r w:rsidR="00347871">
        <w:rPr>
          <w:rFonts w:cs="Arial"/>
        </w:rPr>
        <w:fldChar w:fldCharType="begin"/>
      </w:r>
      <w:r w:rsidR="00347871">
        <w:instrText>XE"</w:instrText>
      </w:r>
      <w:r w:rsidR="00347871" w:rsidRPr="00413D75">
        <w:rPr>
          <w:rFonts w:cs="Arial"/>
        </w:rPr>
        <w:instrText>traverse to relation</w:instrText>
      </w:r>
      <w:r w:rsidR="00347871">
        <w:instrText>"</w:instrText>
      </w:r>
      <w:r w:rsidR="00347871">
        <w:rPr>
          <w:rFonts w:cs="Arial"/>
        </w:rPr>
        <w:fldChar w:fldCharType="end"/>
      </w:r>
      <w:r w:rsidR="00347871">
        <w:t xml:space="preserve"> : </w:t>
      </w:r>
      <w:hyperlink w:anchor="_357b4c8a6858469d8e7cd48100e16486" w:history="1">
        <w:r w:rsidR="00347871">
          <w:rPr>
            <w:rStyle w:val="Hyperlink"/>
          </w:rPr>
          <w:t>Boolean Value</w:t>
        </w:r>
      </w:hyperlink>
      <w:r w:rsidR="00347871">
        <w:t xml:space="preserve"> [0..*] = false</w:t>
      </w:r>
    </w:p>
    <w:p w14:paraId="2D04A511" w14:textId="77777777" w:rsidR="00347871" w:rsidRDefault="00347871" w:rsidP="00E04E71">
      <w:pPr>
        <w:pStyle w:val="BodyText"/>
        <w:spacing w:before="0" w:after="120"/>
      </w:pPr>
      <w:r>
        <w:t>Where traverse to relation is false, the traversal will return the bound element(s) of the &lt;traverses through&gt; property from the current context via any intermediate relationships.</w:t>
      </w:r>
    </w:p>
    <w:p w14:paraId="263D59F0" w14:textId="77777777" w:rsidR="00347871" w:rsidRDefault="00347871" w:rsidP="00E04E71">
      <w:pPr>
        <w:pStyle w:val="BodyText"/>
        <w:spacing w:before="0" w:after="120"/>
      </w:pPr>
    </w:p>
    <w:p w14:paraId="1AB02115" w14:textId="77777777" w:rsidR="00347871" w:rsidRDefault="00347871" w:rsidP="00E04E71">
      <w:pPr>
        <w:pStyle w:val="BodyText"/>
        <w:spacing w:before="0" w:after="120"/>
      </w:pPr>
      <w:r>
        <w:t>Where traverse to relation is true, the traversal shall return the structure/situation/relationship owning the property binding.</w:t>
      </w:r>
    </w:p>
    <w:p w14:paraId="71F1F4BF" w14:textId="77777777" w:rsidR="00347871" w:rsidRDefault="00347871" w:rsidP="00E04E71">
      <w:pPr>
        <w:pStyle w:val="BodyText"/>
        <w:spacing w:before="0" w:after="120"/>
      </w:pPr>
    </w:p>
    <w:p w14:paraId="6A474695" w14:textId="77777777" w:rsidR="00347871" w:rsidRDefault="00347871" w:rsidP="00E04E71">
      <w:pPr>
        <w:pStyle w:val="BodyText"/>
        <w:spacing w:before="0" w:after="120"/>
      </w:pPr>
      <w:r>
        <w:t>By default, traverse to relation is false.</w:t>
      </w:r>
    </w:p>
    <w:p w14:paraId="4B6BC46E" w14:textId="0A7FD40E" w:rsidR="00347871" w:rsidRDefault="0039663B" w:rsidP="00E04E71">
      <w:pPr>
        <w:pStyle w:val="BodyText2"/>
        <w:spacing w:after="0" w:line="240" w:lineRule="auto"/>
      </w:pPr>
      <w:r w:rsidRPr="002E0F19">
        <w:rPr>
          <w:noProof/>
        </w:rPr>
        <w:pict w14:anchorId="42E29BCD">
          <v:shape id="_x0000_i1440" type="#_x0000_t75" alt="-255323646.png" style="width:12pt;height:12pt;visibility:visible;mso-wrap-style:square">
            <v:imagedata r:id="rId20" o:title="-255323646"/>
          </v:shape>
        </w:pict>
      </w:r>
      <w:r w:rsidR="00347871">
        <w:t xml:space="preserve"> inverse</w:t>
      </w:r>
      <w:r w:rsidR="00347871">
        <w:rPr>
          <w:rFonts w:cs="Arial"/>
        </w:rPr>
        <w:fldChar w:fldCharType="begin"/>
      </w:r>
      <w:r w:rsidR="00347871">
        <w:instrText>XE"</w:instrText>
      </w:r>
      <w:r w:rsidR="00347871" w:rsidRPr="00413D75">
        <w:rPr>
          <w:rFonts w:cs="Arial"/>
        </w:rPr>
        <w:instrText>inverse</w:instrText>
      </w:r>
      <w:r w:rsidR="00347871">
        <w:instrText>"</w:instrText>
      </w:r>
      <w:r w:rsidR="00347871">
        <w:rPr>
          <w:rFonts w:cs="Arial"/>
        </w:rPr>
        <w:fldChar w:fldCharType="end"/>
      </w:r>
      <w:r w:rsidR="00347871">
        <w:t xml:space="preserve"> : </w:t>
      </w:r>
      <w:hyperlink w:anchor="_357b4c8a6858469d8e7cd48100e16486" w:history="1">
        <w:r w:rsidR="00347871">
          <w:rPr>
            <w:rStyle w:val="Hyperlink"/>
          </w:rPr>
          <w:t>Boolean Value</w:t>
        </w:r>
      </w:hyperlink>
      <w:r w:rsidR="00347871">
        <w:t xml:space="preserve"> [0..*] = false</w:t>
      </w:r>
    </w:p>
    <w:p w14:paraId="005B84EF" w14:textId="77777777" w:rsidR="00347871" w:rsidRDefault="00347871" w:rsidP="00E04E71">
      <w:pPr>
        <w:pStyle w:val="BodyText"/>
        <w:spacing w:before="0" w:after="120"/>
      </w:pPr>
      <w:r>
        <w:t>Indicates that the traversal is defined based on properties that reference the current context. This results in traversing "backwards" across a property to an inverse property or the relation.</w:t>
      </w:r>
    </w:p>
    <w:p w14:paraId="5207778D" w14:textId="1FC9090D" w:rsidR="00347871" w:rsidRDefault="0039663B" w:rsidP="00E04E71">
      <w:pPr>
        <w:pStyle w:val="BodyText2"/>
        <w:spacing w:after="0" w:line="240" w:lineRule="auto"/>
      </w:pPr>
      <w:r w:rsidRPr="002E0F19">
        <w:rPr>
          <w:noProof/>
        </w:rPr>
        <w:lastRenderedPageBreak/>
        <w:pict w14:anchorId="27B682EA">
          <v:shape id="_x0000_i1439" type="#_x0000_t75" alt="-255323646.png" style="width:12pt;height:12pt;visibility:visible;mso-wrap-style:square">
            <v:imagedata r:id="rId20" o:title="-255323646"/>
          </v:shape>
        </w:pict>
      </w:r>
      <w:r w:rsidR="00347871">
        <w:t xml:space="preserve"> argument</w:t>
      </w:r>
      <w:r w:rsidR="00347871">
        <w:rPr>
          <w:rFonts w:cs="Arial"/>
        </w:rPr>
        <w:fldChar w:fldCharType="begin"/>
      </w:r>
      <w:r w:rsidR="00347871">
        <w:instrText>XE"</w:instrText>
      </w:r>
      <w:r w:rsidR="00347871" w:rsidRPr="00413D75">
        <w:rPr>
          <w:rFonts w:cs="Arial"/>
        </w:rPr>
        <w:instrText>argument</w:instrText>
      </w:r>
      <w:r w:rsidR="00347871">
        <w:instrText>"</w:instrText>
      </w:r>
      <w:r w:rsidR="00347871">
        <w:rPr>
          <w:rFonts w:cs="Arial"/>
        </w:rPr>
        <w:fldChar w:fldCharType="end"/>
      </w:r>
      <w:r w:rsidR="00347871">
        <w:t xml:space="preserve"> : </w:t>
      </w:r>
      <w:hyperlink w:anchor="_f42dd0a82ae4e01d0f257104a82b66e5" w:history="1">
        <w:r w:rsidR="00347871">
          <w:rPr>
            <w:rStyle w:val="Hyperlink"/>
          </w:rPr>
          <w:t>Expression Node</w:t>
        </w:r>
      </w:hyperlink>
      <w:r w:rsidR="00347871">
        <w:t xml:space="preserve"> [0..*]</w:t>
      </w:r>
    </w:p>
    <w:p w14:paraId="038234F1" w14:textId="77777777" w:rsidR="00347871" w:rsidRDefault="00347871" w:rsidP="00347871"/>
    <w:p w14:paraId="3535C5D0" w14:textId="77777777" w:rsidR="00347871" w:rsidRDefault="00347871" w:rsidP="00347871">
      <w:pPr>
        <w:pStyle w:val="Heading2"/>
      </w:pPr>
      <w:bookmarkStart w:id="388" w:name="_56f4eeab53e279baa0cde9b3a7a7d906"/>
      <w:bookmarkStart w:id="389" w:name="_Toc40971215"/>
      <w:r>
        <w:t>Association Traverse Through</w:t>
      </w:r>
      <w:bookmarkEnd w:id="388"/>
      <w:bookmarkEnd w:id="389"/>
      <w:r w:rsidRPr="003A31EC">
        <w:rPr>
          <w:rFonts w:cs="Arial"/>
        </w:rPr>
        <w:t xml:space="preserve"> </w:t>
      </w:r>
      <w:r>
        <w:rPr>
          <w:rFonts w:cs="Arial"/>
        </w:rPr>
        <w:fldChar w:fldCharType="begin"/>
      </w:r>
      <w:r>
        <w:instrText>XE"</w:instrText>
      </w:r>
      <w:r w:rsidRPr="00413D75">
        <w:rPr>
          <w:rFonts w:cs="Arial"/>
        </w:rPr>
        <w:instrText>Traverse Through</w:instrText>
      </w:r>
      <w:r>
        <w:instrText>"</w:instrText>
      </w:r>
      <w:r>
        <w:rPr>
          <w:rFonts w:cs="Arial"/>
        </w:rPr>
        <w:fldChar w:fldCharType="end"/>
      </w:r>
      <w:r w:rsidR="009E71B4">
        <w:rPr>
          <w:rFonts w:cs="Arial"/>
        </w:rPr>
        <w:t xml:space="preserve"> </w:t>
      </w:r>
    </w:p>
    <w:p w14:paraId="6AF2823E" w14:textId="77777777" w:rsidR="00347871" w:rsidRDefault="00347871" w:rsidP="00F71BA8">
      <w:r>
        <w:t>Relationship defining the property of the current context which will be traversed.</w:t>
      </w:r>
    </w:p>
    <w:p w14:paraId="747B81E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41326A3B" w14:textId="1CA8298A" w:rsidR="00347871" w:rsidRDefault="0039663B" w:rsidP="00347871">
      <w:pPr>
        <w:ind w:firstLine="720"/>
      </w:pPr>
      <w:r w:rsidRPr="002E0F19">
        <w:rPr>
          <w:noProof/>
        </w:rPr>
        <w:pict w14:anchorId="7250B121">
          <v:shape id="_x0000_i1438" type="#_x0000_t75" alt="1082352899.png" style="width:12pt;height:12pt;visibility:visible;mso-wrap-style:square">
            <v:imagedata r:id="rId55" o:title="1082352899"/>
          </v:shape>
        </w:pict>
      </w:r>
      <w:r w:rsidR="00347871">
        <w:t xml:space="preserve"> traverses through</w:t>
      </w:r>
      <w:r w:rsidR="00347871">
        <w:rPr>
          <w:rFonts w:cs="Arial"/>
        </w:rPr>
        <w:fldChar w:fldCharType="begin"/>
      </w:r>
      <w:r w:rsidR="00347871">
        <w:instrText>XE"</w:instrText>
      </w:r>
      <w:r w:rsidR="00347871" w:rsidRPr="00413D75">
        <w:rPr>
          <w:rFonts w:cs="Arial"/>
        </w:rPr>
        <w:instrText>traverses through</w:instrText>
      </w:r>
      <w:r w:rsidR="00347871">
        <w:instrText>"</w:instrText>
      </w:r>
      <w:r w:rsidR="00347871">
        <w:rPr>
          <w:rFonts w:cs="Arial"/>
        </w:rPr>
        <w:fldChar w:fldCharType="end"/>
      </w:r>
      <w:r w:rsidR="00347871">
        <w:t xml:space="preserve"> : </w:t>
      </w:r>
      <w:hyperlink w:anchor="_fbfc0037ea401d4da9a1a4ae74a0bee6" w:history="1">
        <w:r w:rsidR="00347871">
          <w:rPr>
            <w:rStyle w:val="Hyperlink"/>
          </w:rPr>
          <w:t>Property Type</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46223D03" w14:textId="77777777" w:rsidR="00347871" w:rsidRDefault="00347871" w:rsidP="004E3AD0">
      <w:pPr>
        <w:pStyle w:val="BodyText"/>
        <w:spacing w:before="60" w:after="120"/>
        <w:ind w:firstLine="720"/>
      </w:pPr>
      <w:r>
        <w:t>Property or properties through which a traversal traverses as the dependent variable(s).</w:t>
      </w:r>
    </w:p>
    <w:p w14:paraId="2A8B854A" w14:textId="76C04495" w:rsidR="00347871" w:rsidRDefault="0039663B" w:rsidP="00347871">
      <w:pPr>
        <w:ind w:firstLine="720"/>
      </w:pPr>
      <w:r w:rsidRPr="002E0F19">
        <w:rPr>
          <w:noProof/>
        </w:rPr>
        <w:pict w14:anchorId="46FD194C">
          <v:shape id="_x0000_i1437" type="#_x0000_t75" alt="1082352899.png" style="width:12pt;height:12pt;visibility:visible;mso-wrap-style:square">
            <v:imagedata r:id="rId55" o:title="1082352899"/>
          </v:shape>
        </w:pict>
      </w:r>
      <w:r w:rsidR="00347871">
        <w:t xml:space="preserve"> traversed by</w:t>
      </w:r>
      <w:r w:rsidR="00347871">
        <w:rPr>
          <w:rFonts w:cs="Arial"/>
        </w:rPr>
        <w:fldChar w:fldCharType="begin"/>
      </w:r>
      <w:r w:rsidR="00347871">
        <w:instrText>XE"</w:instrText>
      </w:r>
      <w:r w:rsidR="00347871" w:rsidRPr="00413D75">
        <w:rPr>
          <w:rFonts w:cs="Arial"/>
        </w:rPr>
        <w:instrText>traversed by</w:instrText>
      </w:r>
      <w:r w:rsidR="00347871">
        <w:instrText>"</w:instrText>
      </w:r>
      <w:r w:rsidR="00347871">
        <w:rPr>
          <w:rFonts w:cs="Arial"/>
        </w:rPr>
        <w:fldChar w:fldCharType="end"/>
      </w:r>
      <w:r w:rsidR="00347871">
        <w:t xml:space="preserve"> : </w:t>
      </w:r>
      <w:hyperlink w:anchor="_e167bd99a0bbe40463d6f521dd315a26" w:history="1">
        <w:r w:rsidR="00347871">
          <w:rPr>
            <w:rStyle w:val="Hyperlink"/>
          </w:rPr>
          <w:t>Traversal</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4585429F" w14:textId="77777777" w:rsidR="00347871" w:rsidRDefault="00347871" w:rsidP="004E3AD0">
      <w:pPr>
        <w:pStyle w:val="BodyText"/>
        <w:spacing w:before="60" w:after="120"/>
        <w:ind w:firstLine="720"/>
      </w:pPr>
      <w:r>
        <w:t>Traversals through a property.</w:t>
      </w:r>
    </w:p>
    <w:p w14:paraId="2459A654" w14:textId="77777777" w:rsidR="00347871" w:rsidRDefault="00347871" w:rsidP="00347871"/>
    <w:p w14:paraId="1E4EB2D1" w14:textId="77777777" w:rsidR="00347871" w:rsidRDefault="00347871" w:rsidP="00347871">
      <w:pPr>
        <w:pStyle w:val="Heading2"/>
      </w:pPr>
      <w:bookmarkStart w:id="390" w:name="_675f76ec69bf3391743a1027c850b71b"/>
      <w:bookmarkStart w:id="391" w:name="_Toc40971216"/>
      <w:r>
        <w:t>Class Xor Function</w:t>
      </w:r>
      <w:bookmarkEnd w:id="390"/>
      <w:bookmarkEnd w:id="391"/>
      <w:r w:rsidRPr="003A31EC">
        <w:rPr>
          <w:rFonts w:cs="Arial"/>
        </w:rPr>
        <w:t xml:space="preserve"> </w:t>
      </w:r>
      <w:r>
        <w:rPr>
          <w:rFonts w:cs="Arial"/>
        </w:rPr>
        <w:fldChar w:fldCharType="begin"/>
      </w:r>
      <w:r>
        <w:instrText>XE"</w:instrText>
      </w:r>
      <w:r w:rsidRPr="00413D75">
        <w:rPr>
          <w:rFonts w:cs="Arial"/>
        </w:rPr>
        <w:instrText>Xor Function</w:instrText>
      </w:r>
      <w:r>
        <w:instrText>"</w:instrText>
      </w:r>
      <w:r>
        <w:rPr>
          <w:rFonts w:cs="Arial"/>
        </w:rPr>
        <w:fldChar w:fldCharType="end"/>
      </w:r>
      <w:r w:rsidR="009E71B4">
        <w:rPr>
          <w:rFonts w:cs="Arial"/>
        </w:rPr>
        <w:t xml:space="preserve"> </w:t>
      </w:r>
    </w:p>
    <w:p w14:paraId="4C2ECEA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ABA7E29" w14:textId="77777777" w:rsidR="00347871" w:rsidRDefault="00586039" w:rsidP="00347871">
      <w:pPr>
        <w:ind w:left="360"/>
      </w:pPr>
      <w:hyperlink w:anchor="_b4bb4d52f8d39123c84161efc8547e24" w:history="1">
        <w:r w:rsidR="00347871">
          <w:rPr>
            <w:rStyle w:val="Hyperlink"/>
          </w:rPr>
          <w:t>Binary Boolean Function</w:t>
        </w:r>
      </w:hyperlink>
    </w:p>
    <w:p w14:paraId="1F86CC27" w14:textId="77777777" w:rsidR="00347871" w:rsidRDefault="00347871" w:rsidP="00347871"/>
    <w:p w14:paraId="1152C52B" w14:textId="77777777" w:rsidR="00347871" w:rsidRDefault="00347871" w:rsidP="00347871">
      <w:pPr>
        <w:spacing w:after="200" w:line="276" w:lineRule="auto"/>
        <w:rPr>
          <w:b/>
          <w:bCs/>
          <w:color w:val="365F91"/>
          <w:sz w:val="40"/>
          <w:szCs w:val="40"/>
        </w:rPr>
      </w:pPr>
      <w:r>
        <w:br w:type="page"/>
      </w:r>
    </w:p>
    <w:p w14:paraId="2F62C3A9" w14:textId="77777777" w:rsidR="00347871" w:rsidRDefault="00347871" w:rsidP="00347871">
      <w:pPr>
        <w:pStyle w:val="Heading1"/>
      </w:pPr>
      <w:bookmarkStart w:id="392" w:name="_Toc40971217"/>
      <w:r>
        <w:t>Concept Library::Meta Concepts::Facets</w:t>
      </w:r>
      <w:bookmarkEnd w:id="392"/>
    </w:p>
    <w:p w14:paraId="7AF8F758" w14:textId="77777777" w:rsidR="00347871" w:rsidRDefault="00347871" w:rsidP="00A318C1">
      <w:pPr>
        <w:pStyle w:val="BodyText"/>
      </w:pPr>
      <w:r>
        <w:t>The facet package defines facets, roles and phases. Types that "mix in" to other types in a specific context or timeframe.</w:t>
      </w:r>
    </w:p>
    <w:p w14:paraId="3C35D9B7" w14:textId="77777777" w:rsidR="00347871" w:rsidRDefault="00347871" w:rsidP="00347871">
      <w:pPr>
        <w:pStyle w:val="Heading2"/>
      </w:pPr>
      <w:bookmarkStart w:id="393" w:name="_Toc40971218"/>
      <w:r>
        <w:t>Diagram: Facets</w:t>
      </w:r>
      <w:bookmarkEnd w:id="393"/>
    </w:p>
    <w:p w14:paraId="78EE06F0" w14:textId="5FD94E10" w:rsidR="00347871" w:rsidRDefault="0039663B" w:rsidP="00347871">
      <w:pPr>
        <w:jc w:val="center"/>
        <w:rPr>
          <w:rFonts w:cs="Arial"/>
        </w:rPr>
      </w:pPr>
      <w:r w:rsidRPr="002E0F19">
        <w:rPr>
          <w:noProof/>
        </w:rPr>
        <w:pict w14:anchorId="49305FD5">
          <v:shape id="Picture -449152563.png" o:spid="_x0000_i1436" type="#_x0000_t75" alt="-449152563.png" style="width:475.8pt;height:336pt;visibility:visible;mso-wrap-style:square">
            <v:imagedata r:id="rId73" o:title="-449152563"/>
          </v:shape>
        </w:pict>
      </w:r>
    </w:p>
    <w:p w14:paraId="5E8D0DA3"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Facets</w:t>
      </w:r>
    </w:p>
    <w:p w14:paraId="64510825" w14:textId="77777777" w:rsidR="00347871" w:rsidRDefault="00347871" w:rsidP="00347871">
      <w:r>
        <w:t xml:space="preserve"> </w:t>
      </w:r>
    </w:p>
    <w:p w14:paraId="13B25CCB" w14:textId="77777777" w:rsidR="00347871" w:rsidRDefault="00347871" w:rsidP="00347871"/>
    <w:p w14:paraId="3C9E9A0F" w14:textId="77777777" w:rsidR="00347871" w:rsidRDefault="00347871" w:rsidP="00347871">
      <w:pPr>
        <w:pStyle w:val="Heading2"/>
      </w:pPr>
      <w:bookmarkStart w:id="394" w:name="_348b0cb64fa1241541ccd1b91b251116"/>
      <w:bookmarkStart w:id="395" w:name="_Toc40971219"/>
      <w:r>
        <w:t>Class Category Type</w:t>
      </w:r>
      <w:bookmarkEnd w:id="394"/>
      <w:bookmarkEnd w:id="395"/>
      <w:r w:rsidRPr="003A31EC">
        <w:rPr>
          <w:rFonts w:cs="Arial"/>
        </w:rPr>
        <w:t xml:space="preserve"> </w:t>
      </w:r>
      <w:r>
        <w:rPr>
          <w:rFonts w:cs="Arial"/>
        </w:rPr>
        <w:fldChar w:fldCharType="begin"/>
      </w:r>
      <w:r>
        <w:instrText>XE"</w:instrText>
      </w:r>
      <w:r w:rsidRPr="00413D75">
        <w:rPr>
          <w:rFonts w:cs="Arial"/>
        </w:rPr>
        <w:instrText>Category Type</w:instrText>
      </w:r>
      <w:r>
        <w:instrText>"</w:instrText>
      </w:r>
      <w:r>
        <w:rPr>
          <w:rFonts w:cs="Arial"/>
        </w:rPr>
        <w:fldChar w:fldCharType="end"/>
      </w:r>
      <w:r w:rsidR="009E71B4">
        <w:rPr>
          <w:rFonts w:cs="Arial"/>
        </w:rPr>
        <w:t xml:space="preserve"> </w:t>
      </w:r>
    </w:p>
    <w:p w14:paraId="2B8901C6" w14:textId="77777777" w:rsidR="00347871" w:rsidRDefault="00347871" w:rsidP="00F71BA8">
      <w:r>
        <w:t>A category is a classification or division of people, events or things regarded as having particular shared characteristics. Categorization is typically contextual, potentially transient and may or may not be formally defined.</w:t>
      </w:r>
    </w:p>
    <w:p w14:paraId="4215D7FB" w14:textId="77777777" w:rsidR="00347871" w:rsidRDefault="00347871" w:rsidP="00F71BA8">
      <w:r>
        <w:t>As with all facets, categories are non-rigid. Something classified by a category must also be classified by an entity type.</w:t>
      </w:r>
    </w:p>
    <w:p w14:paraId="5B0B83D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3CE7A4B" w14:textId="77777777" w:rsidR="00347871" w:rsidRDefault="00586039" w:rsidP="00347871">
      <w:pPr>
        <w:ind w:left="360"/>
      </w:pPr>
      <w:hyperlink w:anchor="_b66933481bbd493f7b05e550e94de306" w:history="1">
        <w:r w:rsidR="00347871">
          <w:rPr>
            <w:rStyle w:val="Hyperlink"/>
          </w:rPr>
          <w:t>Facet Type</w:t>
        </w:r>
      </w:hyperlink>
    </w:p>
    <w:p w14:paraId="03367441" w14:textId="77777777" w:rsidR="00347871" w:rsidRDefault="00347871" w:rsidP="00347871"/>
    <w:p w14:paraId="5B168F65" w14:textId="77777777" w:rsidR="00347871" w:rsidRDefault="00347871" w:rsidP="00347871">
      <w:pPr>
        <w:pStyle w:val="Heading2"/>
      </w:pPr>
      <w:bookmarkStart w:id="396" w:name="_5d00a6931f891c68dfeecdac617bcc32"/>
      <w:bookmarkStart w:id="397" w:name="_Toc40971220"/>
      <w:r>
        <w:lastRenderedPageBreak/>
        <w:t>Association Facet Constraint</w:t>
      </w:r>
      <w:bookmarkEnd w:id="396"/>
      <w:bookmarkEnd w:id="397"/>
      <w:r w:rsidRPr="003A31EC">
        <w:rPr>
          <w:rFonts w:cs="Arial"/>
        </w:rPr>
        <w:t xml:space="preserve"> </w:t>
      </w:r>
      <w:r>
        <w:rPr>
          <w:rFonts w:cs="Arial"/>
        </w:rPr>
        <w:fldChar w:fldCharType="begin"/>
      </w:r>
      <w:r>
        <w:instrText>XE"</w:instrText>
      </w:r>
      <w:r w:rsidRPr="00413D75">
        <w:rPr>
          <w:rFonts w:cs="Arial"/>
        </w:rPr>
        <w:instrText>Facet Constraint</w:instrText>
      </w:r>
      <w:r>
        <w:instrText>"</w:instrText>
      </w:r>
      <w:r>
        <w:rPr>
          <w:rFonts w:cs="Arial"/>
        </w:rPr>
        <w:fldChar w:fldCharType="end"/>
      </w:r>
      <w:r w:rsidR="009E71B4">
        <w:rPr>
          <w:rFonts w:cs="Arial"/>
        </w:rPr>
        <w:t xml:space="preserve"> </w:t>
      </w:r>
    </w:p>
    <w:p w14:paraId="0B87EEDD" w14:textId="77777777" w:rsidR="00347871" w:rsidRDefault="00347871" w:rsidP="00F71BA8">
      <w:r>
        <w:t>A Facet Constraint specifies a possible a "mix in" or "non rigid" classification of an entity beyond any fundamental entity type.  The must common kinds of facets are roles and phases. Note that the UML profile also specifies subtypes of &lt;&lt;Facet Of&gt;&gt; that are syntactic sugar for facet classification.</w:t>
      </w:r>
    </w:p>
    <w:p w14:paraId="78E33E3E" w14:textId="77777777" w:rsidR="00347871" w:rsidRDefault="00347871" w:rsidP="00F71BA8"/>
    <w:p w14:paraId="40D7C5F0" w14:textId="77777777" w:rsidR="00347871" w:rsidRDefault="00347871" w:rsidP="00F71BA8">
      <w:r>
        <w:t>The type of individual a facet can apply to may be specified using a facet classification. Note that Facets . A facet classification may be contextual, such as within a relation, situation and/or time frame. Instances may have any number of types and classifications may change over time.</w:t>
      </w:r>
    </w:p>
    <w:p w14:paraId="30D153F1" w14:textId="77777777" w:rsidR="00347871" w:rsidRDefault="00347871" w:rsidP="00F71BA8"/>
    <w:p w14:paraId="698E1087" w14:textId="77777777" w:rsidR="00347871" w:rsidRDefault="00347871" w:rsidP="00F71BA8">
      <w:r>
        <w:t>A &lt;&lt;Sufficient&gt;&gt; property is typically used to specify the mediating concept the facet is with respect to.</w:t>
      </w:r>
    </w:p>
    <w:p w14:paraId="0A1CEBEE" w14:textId="77777777" w:rsidR="00347871" w:rsidRDefault="00347871" w:rsidP="00F71BA8"/>
    <w:p w14:paraId="1293B79F" w14:textId="77777777" w:rsidR="00347871" w:rsidRDefault="00347871" w:rsidP="00F71BA8">
      <w:r>
        <w:t>There are various implementation strategies for facets including multiple classification and dependent objects. SMIF does not commit to any particular implementation strategy.</w:t>
      </w:r>
    </w:p>
    <w:p w14:paraId="47F7FE0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FD9B714" w14:textId="77777777" w:rsidR="00347871" w:rsidRDefault="00586039" w:rsidP="00347871">
      <w:pPr>
        <w:ind w:left="360"/>
      </w:pPr>
      <w:hyperlink w:anchor="_adebe079e075395af95004d66501e34c" w:history="1">
        <w:r w:rsidR="00347871">
          <w:rPr>
            <w:rStyle w:val="Hyperlink"/>
          </w:rPr>
          <w:t>Generalization</w:t>
        </w:r>
      </w:hyperlink>
    </w:p>
    <w:p w14:paraId="2E512DE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B5A636F" w14:textId="17555ED2" w:rsidR="00347871" w:rsidRDefault="0039663B" w:rsidP="00347871">
      <w:pPr>
        <w:ind w:firstLine="720"/>
      </w:pPr>
      <w:r w:rsidRPr="002E0F19">
        <w:rPr>
          <w:noProof/>
        </w:rPr>
        <w:pict w14:anchorId="04ADB715">
          <v:shape id="_x0000_i1435" type="#_x0000_t75" alt="1082352899.png" style="width:12pt;height:12pt;visibility:visible;mso-wrap-style:square">
            <v:imagedata r:id="rId55" o:title="1082352899"/>
          </v:shape>
        </w:pict>
      </w:r>
      <w:r w:rsidR="00347871">
        <w:t xml:space="preserve"> facet of</w:t>
      </w:r>
      <w:r w:rsidR="00347871">
        <w:rPr>
          <w:rFonts w:cs="Arial"/>
        </w:rPr>
        <w:fldChar w:fldCharType="begin"/>
      </w:r>
      <w:r w:rsidR="00347871">
        <w:instrText>XE"</w:instrText>
      </w:r>
      <w:r w:rsidR="00347871" w:rsidRPr="00413D75">
        <w:rPr>
          <w:rFonts w:cs="Arial"/>
        </w:rPr>
        <w:instrText>facet of</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0..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55A590D5" w14:textId="36291332" w:rsidR="00347871" w:rsidRDefault="0039663B" w:rsidP="00347871">
      <w:pPr>
        <w:ind w:firstLine="720"/>
      </w:pPr>
      <w:r w:rsidRPr="002E0F19">
        <w:rPr>
          <w:noProof/>
        </w:rPr>
        <w:pict w14:anchorId="28E00B95">
          <v:shape id="_x0000_i1434" type="#_x0000_t75" alt="1082352899.png" style="width:12pt;height:12pt;visibility:visible;mso-wrap-style:square">
            <v:imagedata r:id="rId55" o:title="1082352899"/>
          </v:shape>
        </w:pict>
      </w:r>
      <w:r w:rsidR="00347871">
        <w:t xml:space="preserve"> faceted by</w:t>
      </w:r>
      <w:r w:rsidR="00347871">
        <w:rPr>
          <w:rFonts w:cs="Arial"/>
        </w:rPr>
        <w:fldChar w:fldCharType="begin"/>
      </w:r>
      <w:r w:rsidR="00347871">
        <w:instrText>XE"</w:instrText>
      </w:r>
      <w:r w:rsidR="00347871" w:rsidRPr="00413D75">
        <w:rPr>
          <w:rFonts w:cs="Arial"/>
        </w:rPr>
        <w:instrText>faceted by</w:instrText>
      </w:r>
      <w:r w:rsidR="00347871">
        <w:instrText>"</w:instrText>
      </w:r>
      <w:r w:rsidR="00347871">
        <w:rPr>
          <w:rFonts w:cs="Arial"/>
        </w:rPr>
        <w:fldChar w:fldCharType="end"/>
      </w:r>
      <w:r w:rsidR="00347871">
        <w:t xml:space="preserve"> : </w:t>
      </w:r>
      <w:hyperlink w:anchor="_b66933481bbd493f7b05e550e94de306" w:history="1">
        <w:r w:rsidR="00347871">
          <w:rPr>
            <w:rStyle w:val="Hyperlink"/>
          </w:rPr>
          <w:t>Facet Type</w:t>
        </w:r>
      </w:hyperlink>
      <w:r w:rsidR="00347871">
        <w:t xml:space="preserve"> [0..*]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4BB230CB" w14:textId="77777777" w:rsidR="00347871" w:rsidRDefault="00347871" w:rsidP="00347871"/>
    <w:p w14:paraId="0E06A76D" w14:textId="77777777" w:rsidR="00347871" w:rsidRDefault="00347871" w:rsidP="00347871">
      <w:pPr>
        <w:pStyle w:val="Heading2"/>
      </w:pPr>
      <w:bookmarkStart w:id="398" w:name="_c40e9241ee889ccecdcb7cbf92f8e23f"/>
      <w:bookmarkStart w:id="399" w:name="_Toc40971221"/>
      <w:r>
        <w:t>Association Facet Of Entity</w:t>
      </w:r>
      <w:bookmarkEnd w:id="398"/>
      <w:bookmarkEnd w:id="399"/>
      <w:r w:rsidRPr="003A31EC">
        <w:rPr>
          <w:rFonts w:cs="Arial"/>
        </w:rPr>
        <w:t xml:space="preserve"> </w:t>
      </w:r>
      <w:r>
        <w:rPr>
          <w:rFonts w:cs="Arial"/>
        </w:rPr>
        <w:fldChar w:fldCharType="begin"/>
      </w:r>
      <w:r>
        <w:instrText>XE"</w:instrText>
      </w:r>
      <w:r w:rsidRPr="00413D75">
        <w:rPr>
          <w:rFonts w:cs="Arial"/>
        </w:rPr>
        <w:instrText>Facet Of Entity</w:instrText>
      </w:r>
      <w:r>
        <w:instrText>"</w:instrText>
      </w:r>
      <w:r>
        <w:rPr>
          <w:rFonts w:cs="Arial"/>
        </w:rPr>
        <w:fldChar w:fldCharType="end"/>
      </w:r>
      <w:r w:rsidR="009E71B4">
        <w:rPr>
          <w:rFonts w:cs="Arial"/>
        </w:rPr>
        <w:t xml:space="preserve"> </w:t>
      </w:r>
    </w:p>
    <w:p w14:paraId="3051C59C" w14:textId="77777777" w:rsidR="00347871" w:rsidRDefault="00347871" w:rsidP="00F71BA8">
      <w:r>
        <w:t>Facet of Entity is a first-class relationship defining a facet of an entity. As a relationship the application of the facet to the entity may be time and context specific. The entity will have the type of the identified facet. Properties and relationships specific to the entity exhibiting a facet, if required, may utilize a subtype of Entity Of Facet.</w:t>
      </w:r>
    </w:p>
    <w:p w14:paraId="4C16B050" w14:textId="77777777" w:rsidR="00347871" w:rsidRDefault="00347871" w:rsidP="00F71BA8">
      <w:r>
        <w:t>For example, a Person may play the "Parent" role for multiple children and there may be properties and relationships relative to this generic parent role. If it is required to specify properties and relationships specific to the person being a parent of a specific child, a subtype of Facet Of Entity is used.</w:t>
      </w:r>
    </w:p>
    <w:p w14:paraId="1D76C13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FDEE76A" w14:textId="77777777" w:rsidR="00347871" w:rsidRDefault="00586039" w:rsidP="00347871">
      <w:pPr>
        <w:ind w:left="360"/>
      </w:pPr>
      <w:hyperlink w:anchor="_0f89eb8fa6548b4339c6c4da37527f2b" w:history="1">
        <w:r w:rsidR="00347871">
          <w:rPr>
            <w:rStyle w:val="Hyperlink"/>
          </w:rPr>
          <w:t>Extent of Type</w:t>
        </w:r>
      </w:hyperlink>
    </w:p>
    <w:p w14:paraId="5560D38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EA0C6C6" w14:textId="3C1FBF96" w:rsidR="00347871" w:rsidRDefault="0039663B" w:rsidP="00347871">
      <w:pPr>
        <w:ind w:firstLine="720"/>
      </w:pPr>
      <w:r w:rsidRPr="002E0F19">
        <w:rPr>
          <w:noProof/>
        </w:rPr>
        <w:pict w14:anchorId="511C0CB1">
          <v:shape id="_x0000_i1433" type="#_x0000_t75" alt="1082352899.png" style="width:12pt;height:12pt;visibility:visible;mso-wrap-style:square">
            <v:imagedata r:id="rId55" o:title="1082352899"/>
          </v:shape>
        </w:pict>
      </w:r>
      <w:r w:rsidR="00347871">
        <w:t xml:space="preserve"> exhibits facet</w:t>
      </w:r>
      <w:r w:rsidR="00347871">
        <w:rPr>
          <w:rFonts w:cs="Arial"/>
        </w:rPr>
        <w:fldChar w:fldCharType="begin"/>
      </w:r>
      <w:r w:rsidR="00347871">
        <w:instrText>XE"</w:instrText>
      </w:r>
      <w:r w:rsidR="00347871" w:rsidRPr="00413D75">
        <w:rPr>
          <w:rFonts w:cs="Arial"/>
        </w:rPr>
        <w:instrText>exhibits facet</w:instrText>
      </w:r>
      <w:r w:rsidR="00347871">
        <w:instrText>"</w:instrText>
      </w:r>
      <w:r w:rsidR="00347871">
        <w:rPr>
          <w:rFonts w:cs="Arial"/>
        </w:rPr>
        <w:fldChar w:fldCharType="end"/>
      </w:r>
      <w:r w:rsidR="00347871">
        <w:t xml:space="preserve"> : </w:t>
      </w:r>
      <w:hyperlink w:anchor="_b66933481bbd493f7b05e550e94de306" w:history="1">
        <w:r w:rsidR="00347871">
          <w:rPr>
            <w:rStyle w:val="Hyperlink"/>
          </w:rPr>
          <w:t>Facet Type</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78F6921D" w14:textId="77777777" w:rsidR="00347871" w:rsidRDefault="00347871" w:rsidP="004E3AD0">
      <w:pPr>
        <w:pStyle w:val="BodyText"/>
        <w:spacing w:before="60" w:after="120"/>
        <w:ind w:firstLine="720"/>
      </w:pPr>
      <w:r>
        <w:t>The facet that an entity assumes when it is the facet of an entity.</w:t>
      </w:r>
    </w:p>
    <w:p w14:paraId="265049DD" w14:textId="77777777" w:rsidR="00347871" w:rsidRDefault="00347871" w:rsidP="004E3AD0">
      <w:pPr>
        <w:pStyle w:val="BodyText"/>
        <w:spacing w:before="60" w:after="120"/>
        <w:ind w:firstLine="720"/>
      </w:pPr>
      <w:r>
        <w:t>[FIBO] (for roles) playsRole</w:t>
      </w:r>
    </w:p>
    <w:p w14:paraId="712E6957" w14:textId="7C3CACEB" w:rsidR="00347871" w:rsidRDefault="0039663B" w:rsidP="00347871">
      <w:pPr>
        <w:ind w:firstLine="720"/>
      </w:pPr>
      <w:r w:rsidRPr="002E0F19">
        <w:rPr>
          <w:noProof/>
        </w:rPr>
        <w:pict w14:anchorId="0F5CF556">
          <v:shape id="_x0000_i1432" type="#_x0000_t75" alt="1082352899.png" style="width:12pt;height:12pt;visibility:visible;mso-wrap-style:square">
            <v:imagedata r:id="rId55" o:title="1082352899"/>
          </v:shape>
        </w:pict>
      </w:r>
      <w:r w:rsidR="00347871">
        <w:t xml:space="preserve"> exhibited by</w:t>
      </w:r>
      <w:r w:rsidR="00347871">
        <w:rPr>
          <w:rFonts w:cs="Arial"/>
        </w:rPr>
        <w:fldChar w:fldCharType="begin"/>
      </w:r>
      <w:r w:rsidR="00347871">
        <w:instrText>XE"</w:instrText>
      </w:r>
      <w:r w:rsidR="00347871" w:rsidRPr="00413D75">
        <w:rPr>
          <w:rFonts w:cs="Arial"/>
        </w:rPr>
        <w:instrText>exhibited by</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1C8C2871" w14:textId="77777777" w:rsidR="00347871" w:rsidRDefault="00347871" w:rsidP="004E3AD0">
      <w:pPr>
        <w:pStyle w:val="BodyText"/>
        <w:spacing w:before="60" w:after="120"/>
        <w:ind w:firstLine="720"/>
      </w:pPr>
      <w:r>
        <w:t xml:space="preserve">Type of the entity exhibiting the facet. </w:t>
      </w:r>
    </w:p>
    <w:p w14:paraId="47F83803" w14:textId="77777777" w:rsidR="00347871" w:rsidRDefault="00347871" w:rsidP="00347871"/>
    <w:p w14:paraId="1889B770" w14:textId="77777777" w:rsidR="00347871" w:rsidRDefault="00347871" w:rsidP="00347871">
      <w:pPr>
        <w:pStyle w:val="Heading2"/>
      </w:pPr>
      <w:bookmarkStart w:id="400" w:name="_b66933481bbd493f7b05e550e94de306"/>
      <w:bookmarkStart w:id="401" w:name="_Toc40971222"/>
      <w:r>
        <w:t>Class Facet Type</w:t>
      </w:r>
      <w:bookmarkEnd w:id="400"/>
      <w:bookmarkEnd w:id="401"/>
      <w:r w:rsidRPr="003A31EC">
        <w:rPr>
          <w:rFonts w:cs="Arial"/>
        </w:rPr>
        <w:t xml:space="preserve"> </w:t>
      </w:r>
      <w:r>
        <w:rPr>
          <w:rFonts w:cs="Arial"/>
        </w:rPr>
        <w:fldChar w:fldCharType="begin"/>
      </w:r>
      <w:r>
        <w:instrText>XE"</w:instrText>
      </w:r>
      <w:r w:rsidRPr="00413D75">
        <w:rPr>
          <w:rFonts w:cs="Arial"/>
        </w:rPr>
        <w:instrText>Facet Type</w:instrText>
      </w:r>
      <w:r>
        <w:instrText>"</w:instrText>
      </w:r>
      <w:r>
        <w:rPr>
          <w:rFonts w:cs="Arial"/>
        </w:rPr>
        <w:fldChar w:fldCharType="end"/>
      </w:r>
      <w:r w:rsidR="009E71B4">
        <w:rPr>
          <w:rFonts w:cs="Arial"/>
        </w:rPr>
        <w:t xml:space="preserve"> </w:t>
      </w:r>
    </w:p>
    <w:p w14:paraId="764F1030" w14:textId="77777777" w:rsidR="00347871" w:rsidRDefault="00347871" w:rsidP="00F71BA8">
      <w:r>
        <w:t>A facet is a "mix in" type that defines an aspect of something but does not define the identity or "fundamental" (A.K.A. "Rigid") type of that thing, but some potentially transient role, phase or other way to classify it. Something must have at least one type that is not a facet to define that things identity.</w:t>
      </w:r>
    </w:p>
    <w:p w14:paraId="522CECBC" w14:textId="77777777" w:rsidR="00347871" w:rsidRDefault="00347871" w:rsidP="00F71BA8">
      <w:r>
        <w:t>Facets do not define independent identity of the referent but technology implementations may create independent objects to represent a facet.</w:t>
      </w:r>
    </w:p>
    <w:p w14:paraId="2082C656" w14:textId="77777777" w:rsidR="00347871" w:rsidRDefault="00347871" w:rsidP="00F71BA8">
      <w:r>
        <w:t>An instance of a facet must also have a type that is not a facet to provide the identity of the instance.</w:t>
      </w:r>
    </w:p>
    <w:p w14:paraId="53FF8325" w14:textId="77777777" w:rsidR="00347871" w:rsidRDefault="00347871" w:rsidP="00F71BA8">
      <w:r>
        <w:t>The type(s) a facet may categorize may be constrained by a Facet Generalization Constraint. E.g. Policeman is a role of a person.</w:t>
      </w:r>
    </w:p>
    <w:p w14:paraId="0C56FB3C" w14:textId="77777777" w:rsidR="00347871" w:rsidRDefault="00347871" w:rsidP="00F71BA8"/>
    <w:p w14:paraId="7FF0E9A3" w14:textId="77777777" w:rsidR="00347871" w:rsidRDefault="00347871" w:rsidP="00F71BA8">
      <w:r>
        <w:t>[Guarino1994] Non-Substantial sortal</w:t>
      </w:r>
    </w:p>
    <w:p w14:paraId="583FFEEF" w14:textId="77777777" w:rsidR="00347871" w:rsidRDefault="00347871" w:rsidP="00F71BA8">
      <w:r>
        <w:lastRenderedPageBreak/>
        <w:t>[Guizzard] Non-Rigid Universal: A universal G is non-rigid iff for a w ∈ W There is an x such that x ∈ extw(G), and there is a w∈ W such that x ∉extw(G)</w:t>
      </w:r>
    </w:p>
    <w:p w14:paraId="2A24063F" w14:textId="77777777" w:rsidR="00347871" w:rsidRDefault="00347871" w:rsidP="00F71BA8"/>
    <w:p w14:paraId="4310562F" w14:textId="77777777" w:rsidR="00347871" w:rsidRDefault="00347871" w:rsidP="00F71BA8">
      <w:r>
        <w:t>[SOWA1999] Prehension (Relative</w:t>
      </w:r>
    </w:p>
    <w:p w14:paraId="64C724D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6DDF951" w14:textId="77777777" w:rsidR="00347871" w:rsidRDefault="00586039" w:rsidP="00347871">
      <w:pPr>
        <w:ind w:left="360"/>
      </w:pPr>
      <w:hyperlink w:anchor="_4f4ad21bf676d3e6a5c0f355d83345e1" w:history="1">
        <w:r w:rsidR="00347871">
          <w:rPr>
            <w:rStyle w:val="Hyperlink"/>
          </w:rPr>
          <w:t>Type</w:t>
        </w:r>
      </w:hyperlink>
    </w:p>
    <w:p w14:paraId="4CB279C2" w14:textId="77777777" w:rsidR="00347871" w:rsidRDefault="00347871" w:rsidP="00347871"/>
    <w:p w14:paraId="75F5DF70" w14:textId="77777777" w:rsidR="00347871" w:rsidRDefault="00347871" w:rsidP="00347871">
      <w:pPr>
        <w:pStyle w:val="Heading2"/>
      </w:pPr>
      <w:bookmarkStart w:id="402" w:name="_a080ab8fc398e023d82d82d4af073302"/>
      <w:bookmarkStart w:id="403" w:name="_Toc40971223"/>
      <w:r>
        <w:t>Class Phase Type</w:t>
      </w:r>
      <w:bookmarkEnd w:id="402"/>
      <w:bookmarkEnd w:id="403"/>
      <w:r w:rsidRPr="003A31EC">
        <w:rPr>
          <w:rFonts w:cs="Arial"/>
        </w:rPr>
        <w:t xml:space="preserve"> </w:t>
      </w:r>
      <w:r>
        <w:rPr>
          <w:rFonts w:cs="Arial"/>
        </w:rPr>
        <w:fldChar w:fldCharType="begin"/>
      </w:r>
      <w:r>
        <w:instrText>XE"</w:instrText>
      </w:r>
      <w:r w:rsidRPr="00413D75">
        <w:rPr>
          <w:rFonts w:cs="Arial"/>
        </w:rPr>
        <w:instrText>Phase Type</w:instrText>
      </w:r>
      <w:r>
        <w:instrText>"</w:instrText>
      </w:r>
      <w:r>
        <w:rPr>
          <w:rFonts w:cs="Arial"/>
        </w:rPr>
        <w:fldChar w:fldCharType="end"/>
      </w:r>
      <w:r w:rsidR="009E71B4">
        <w:rPr>
          <w:rFonts w:cs="Arial"/>
        </w:rPr>
        <w:t xml:space="preserve"> </w:t>
      </w:r>
    </w:p>
    <w:p w14:paraId="7489D554" w14:textId="77777777" w:rsidR="00347871" w:rsidRDefault="00347871" w:rsidP="00F71BA8">
      <w:r>
        <w:t>A phase (or state) is a static characteristic of something that exists for limited time(s).  Something takes on or looses a phase as a result of some event. E,g, Teenager, living, closed invoice.</w:t>
      </w:r>
    </w:p>
    <w:p w14:paraId="66C9EB47" w14:textId="77777777" w:rsidR="00347871" w:rsidRDefault="00347871" w:rsidP="00F71BA8">
      <w:r>
        <w:t>A Phase is a situation in that there is a situation coincident with each phase.</w:t>
      </w:r>
    </w:p>
    <w:p w14:paraId="6B53F50E" w14:textId="77777777" w:rsidR="00347871" w:rsidRDefault="00347871" w:rsidP="00F71BA8"/>
    <w:p w14:paraId="0EED1A5E" w14:textId="77777777" w:rsidR="00347871" w:rsidRDefault="00347871" w:rsidP="00F71BA8">
      <w:r>
        <w:t>[Guizzardi] (Phased-Sortal): Let PS be a universal and let S be a</w:t>
      </w:r>
    </w:p>
    <w:p w14:paraId="39193A6D" w14:textId="77777777" w:rsidR="00347871" w:rsidRDefault="00347871" w:rsidP="00F71BA8">
      <w:r>
        <w:t>substance sortal specialized (restricted by) PS. Now, let extw(~PS) = extw(S) \ extw(PS)</w:t>
      </w:r>
    </w:p>
    <w:p w14:paraId="17E33CDE" w14:textId="77777777" w:rsidR="00347871" w:rsidRDefault="00347871" w:rsidP="00F71BA8">
      <w:r>
        <w:t>be the complement of the extension of PS in world w. In this formula, the</w:t>
      </w:r>
    </w:p>
    <w:p w14:paraId="03A2DF41" w14:textId="77777777" w:rsidR="00347871" w:rsidRDefault="00347871" w:rsidP="00F71BA8">
      <w:r>
        <w:t>symbol \ represents the set theoretical operation of set difference. The</w:t>
      </w:r>
    </w:p>
    <w:p w14:paraId="1A5B627C" w14:textId="77777777" w:rsidR="00347871" w:rsidRDefault="00347871" w:rsidP="00F71BA8">
      <w:r>
        <w:t>universal PS is a phased-sortal iff for all worlds w ∈ W, there is a w ∈ W such</w:t>
      </w:r>
    </w:p>
    <w:p w14:paraId="3EDDE66B" w14:textId="77777777" w:rsidR="00347871" w:rsidRDefault="00347871" w:rsidP="00F71BA8">
      <w:r>
        <w:t>that extw(PS) ∩ extw(~PS) ≠ ∅</w:t>
      </w:r>
    </w:p>
    <w:p w14:paraId="61DD79A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88FD867" w14:textId="77777777" w:rsidR="00347871" w:rsidRDefault="00586039" w:rsidP="00347871">
      <w:pPr>
        <w:ind w:left="360"/>
      </w:pPr>
      <w:hyperlink w:anchor="_b66933481bbd493f7b05e550e94de306" w:history="1">
        <w:r w:rsidR="00347871">
          <w:rPr>
            <w:rStyle w:val="Hyperlink"/>
          </w:rPr>
          <w:t>Facet Type</w:t>
        </w:r>
      </w:hyperlink>
    </w:p>
    <w:p w14:paraId="116DA2C4" w14:textId="77777777" w:rsidR="00347871" w:rsidRDefault="00347871" w:rsidP="00347871"/>
    <w:p w14:paraId="3609E749" w14:textId="77777777" w:rsidR="00347871" w:rsidRDefault="00347871" w:rsidP="00347871">
      <w:pPr>
        <w:pStyle w:val="Heading2"/>
      </w:pPr>
      <w:bookmarkStart w:id="404" w:name="_6ca2e7a77a8cd8f2f3f4ed71887d2721"/>
      <w:bookmarkStart w:id="405" w:name="_Toc40971224"/>
      <w:r>
        <w:t>Class Role Type</w:t>
      </w:r>
      <w:bookmarkEnd w:id="404"/>
      <w:bookmarkEnd w:id="405"/>
      <w:r w:rsidRPr="003A31EC">
        <w:rPr>
          <w:rFonts w:cs="Arial"/>
        </w:rPr>
        <w:t xml:space="preserve"> </w:t>
      </w:r>
      <w:r>
        <w:rPr>
          <w:rFonts w:cs="Arial"/>
        </w:rPr>
        <w:fldChar w:fldCharType="begin"/>
      </w:r>
      <w:r>
        <w:instrText>XE"</w:instrText>
      </w:r>
      <w:r w:rsidRPr="00413D75">
        <w:rPr>
          <w:rFonts w:cs="Arial"/>
        </w:rPr>
        <w:instrText>Role Type</w:instrText>
      </w:r>
      <w:r>
        <w:instrText>"</w:instrText>
      </w:r>
      <w:r>
        <w:rPr>
          <w:rFonts w:cs="Arial"/>
        </w:rPr>
        <w:fldChar w:fldCharType="end"/>
      </w:r>
      <w:r w:rsidR="009E71B4">
        <w:rPr>
          <w:rFonts w:cs="Arial"/>
        </w:rPr>
        <w:t xml:space="preserve"> </w:t>
      </w:r>
    </w:p>
    <w:p w14:paraId="34FAAA32" w14:textId="77777777" w:rsidR="00347871" w:rsidRDefault="00347871" w:rsidP="00F71BA8">
      <w:r>
        <w:t>A role is a facet type that defines a specific purpose or behavior of a class of things.  E.g. teacher, policeman, or employer.</w:t>
      </w:r>
    </w:p>
    <w:p w14:paraId="0F600F5E" w14:textId="77777777" w:rsidR="00347871" w:rsidRDefault="00347871" w:rsidP="00F71BA8">
      <w:r>
        <w:t>[FIBO] Role. Note that partyInRole or thingInRole are implied by classification of a thing.</w:t>
      </w:r>
    </w:p>
    <w:p w14:paraId="733A3C6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C2BF830" w14:textId="77777777" w:rsidR="00347871" w:rsidRDefault="00586039" w:rsidP="00347871">
      <w:pPr>
        <w:ind w:left="360"/>
      </w:pPr>
      <w:hyperlink w:anchor="_b66933481bbd493f7b05e550e94de306" w:history="1">
        <w:r w:rsidR="00347871">
          <w:rPr>
            <w:rStyle w:val="Hyperlink"/>
          </w:rPr>
          <w:t>Facet Type</w:t>
        </w:r>
      </w:hyperlink>
    </w:p>
    <w:p w14:paraId="5DDD08E6" w14:textId="77777777" w:rsidR="00347871" w:rsidRDefault="00347871" w:rsidP="00347871"/>
    <w:p w14:paraId="03AB59FE" w14:textId="77777777" w:rsidR="00347871" w:rsidRDefault="00347871" w:rsidP="00347871">
      <w:pPr>
        <w:spacing w:after="200" w:line="276" w:lineRule="auto"/>
        <w:rPr>
          <w:b/>
          <w:bCs/>
          <w:color w:val="365F91"/>
          <w:sz w:val="40"/>
          <w:szCs w:val="40"/>
        </w:rPr>
      </w:pPr>
      <w:r>
        <w:br w:type="page"/>
      </w:r>
    </w:p>
    <w:p w14:paraId="5FA8111B" w14:textId="77777777" w:rsidR="00347871" w:rsidRDefault="00347871" w:rsidP="00347871">
      <w:pPr>
        <w:pStyle w:val="Heading1"/>
      </w:pPr>
      <w:bookmarkStart w:id="406" w:name="_Toc40971225"/>
      <w:r>
        <w:t>Concept Library::Meta Concepts::Identifiers</w:t>
      </w:r>
      <w:bookmarkEnd w:id="406"/>
    </w:p>
    <w:p w14:paraId="4DA51C9D" w14:textId="77777777" w:rsidR="00347871" w:rsidRDefault="00347871" w:rsidP="00A318C1">
      <w:pPr>
        <w:pStyle w:val="BodyText"/>
      </w:pPr>
      <w:r>
        <w:t>Terms and identifiers provide for signs for (ways to identify) anything.</w:t>
      </w:r>
    </w:p>
    <w:p w14:paraId="52478AC7" w14:textId="77777777" w:rsidR="00347871" w:rsidRDefault="00347871" w:rsidP="00347871">
      <w:pPr>
        <w:pStyle w:val="Heading2"/>
      </w:pPr>
      <w:bookmarkStart w:id="407" w:name="_Toc40971226"/>
      <w:r>
        <w:t>Diagram: Identifier Summary</w:t>
      </w:r>
      <w:bookmarkEnd w:id="407"/>
    </w:p>
    <w:p w14:paraId="1DA3C2AC" w14:textId="6CB19372" w:rsidR="00347871" w:rsidRDefault="0039663B" w:rsidP="00347871">
      <w:pPr>
        <w:jc w:val="center"/>
        <w:rPr>
          <w:rFonts w:cs="Arial"/>
        </w:rPr>
      </w:pPr>
      <w:r w:rsidRPr="002E0F19">
        <w:rPr>
          <w:noProof/>
        </w:rPr>
        <w:pict w14:anchorId="04668965">
          <v:shape id="Picture -486413286.png" o:spid="_x0000_i1431" type="#_x0000_t75" alt="-486413286.png" style="width:487.2pt;height:393pt;visibility:visible;mso-wrap-style:square">
            <v:imagedata r:id="rId74" o:title="-486413286"/>
          </v:shape>
        </w:pict>
      </w:r>
    </w:p>
    <w:p w14:paraId="2E6FF3D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Identifier Summary</w:t>
      </w:r>
    </w:p>
    <w:p w14:paraId="17E9364D" w14:textId="77777777" w:rsidR="00347871" w:rsidRDefault="00347871" w:rsidP="00347871">
      <w:pPr>
        <w:pStyle w:val="Heading2"/>
      </w:pPr>
      <w:bookmarkStart w:id="408" w:name="_Toc40971227"/>
      <w:r>
        <w:lastRenderedPageBreak/>
        <w:t>Diagram: Identifiers</w:t>
      </w:r>
      <w:bookmarkEnd w:id="408"/>
    </w:p>
    <w:p w14:paraId="68D4E33D" w14:textId="7ABAA766" w:rsidR="00347871" w:rsidRDefault="0039663B" w:rsidP="00347871">
      <w:pPr>
        <w:jc w:val="center"/>
        <w:rPr>
          <w:rFonts w:cs="Arial"/>
        </w:rPr>
      </w:pPr>
      <w:r w:rsidRPr="002E0F19">
        <w:rPr>
          <w:noProof/>
        </w:rPr>
        <w:pict w14:anchorId="3F09EC4A">
          <v:shape id="Picture 1148635450.png" o:spid="_x0000_i1430" type="#_x0000_t75" alt="1148635450.png" style="width:487.2pt;height:446.4pt;visibility:visible;mso-wrap-style:square">
            <v:imagedata r:id="rId75" o:title="1148635450"/>
          </v:shape>
        </w:pict>
      </w:r>
    </w:p>
    <w:p w14:paraId="4A1E8F0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Identifiers</w:t>
      </w:r>
    </w:p>
    <w:p w14:paraId="1160C5CD" w14:textId="77777777" w:rsidR="00347871" w:rsidRDefault="00347871" w:rsidP="00A318C1">
      <w:pPr>
        <w:pStyle w:val="BodyText"/>
      </w:pPr>
      <w:r>
        <w:t>An identifier that can be represented as text. The text is in the "value" property.</w:t>
      </w:r>
    </w:p>
    <w:p w14:paraId="4890F1EF" w14:textId="77777777" w:rsidR="00347871" w:rsidRDefault="00347871" w:rsidP="00A318C1">
      <w:pPr>
        <w:pStyle w:val="BodyText"/>
      </w:pPr>
    </w:p>
    <w:p w14:paraId="7B9E3AF5" w14:textId="77777777" w:rsidR="00347871" w:rsidRDefault="00347871" w:rsidP="00A318C1">
      <w:pPr>
        <w:pStyle w:val="BodyText"/>
      </w:pPr>
      <w:r>
        <w:t>[IDEAS] Sign: An Individual that signifies a Thing.</w:t>
      </w:r>
    </w:p>
    <w:p w14:paraId="0048C0BE" w14:textId="77777777" w:rsidR="00347871" w:rsidRDefault="00347871" w:rsidP="00347871">
      <w:r>
        <w:t xml:space="preserve"> </w:t>
      </w:r>
    </w:p>
    <w:p w14:paraId="0216F6B2" w14:textId="77777777" w:rsidR="00347871" w:rsidRDefault="00347871" w:rsidP="00347871"/>
    <w:p w14:paraId="4602AA96" w14:textId="77777777" w:rsidR="00347871" w:rsidRDefault="00347871" w:rsidP="00347871">
      <w:pPr>
        <w:pStyle w:val="Heading2"/>
      </w:pPr>
      <w:bookmarkStart w:id="409" w:name="_8e4de93ef9f519c03db231a6d1aeea59"/>
      <w:bookmarkStart w:id="410" w:name="_Toc40971228"/>
      <w:r>
        <w:t>Association Identification</w:t>
      </w:r>
      <w:bookmarkEnd w:id="409"/>
      <w:bookmarkEnd w:id="410"/>
      <w:r w:rsidRPr="003A31EC">
        <w:rPr>
          <w:rFonts w:cs="Arial"/>
        </w:rPr>
        <w:t xml:space="preserve"> </w:t>
      </w:r>
      <w:r>
        <w:rPr>
          <w:rFonts w:cs="Arial"/>
        </w:rPr>
        <w:fldChar w:fldCharType="begin"/>
      </w:r>
      <w:r>
        <w:instrText>XE"</w:instrText>
      </w:r>
      <w:r w:rsidRPr="00413D75">
        <w:rPr>
          <w:rFonts w:cs="Arial"/>
        </w:rPr>
        <w:instrText>Identification</w:instrText>
      </w:r>
      <w:r>
        <w:instrText>"</w:instrText>
      </w:r>
      <w:r>
        <w:rPr>
          <w:rFonts w:cs="Arial"/>
        </w:rPr>
        <w:fldChar w:fldCharType="end"/>
      </w:r>
      <w:r w:rsidR="009E71B4">
        <w:rPr>
          <w:rFonts w:cs="Arial"/>
        </w:rPr>
        <w:t xml:space="preserve"> </w:t>
      </w:r>
    </w:p>
    <w:p w14:paraId="6F570CE0" w14:textId="77777777" w:rsidR="00347871" w:rsidRDefault="00347871" w:rsidP="00F71BA8">
      <w:r>
        <w:t>Relationship defining an identifier for an entity.</w:t>
      </w:r>
    </w:p>
    <w:p w14:paraId="7995E9D4" w14:textId="77777777" w:rsidR="00347871" w:rsidRDefault="00347871" w:rsidP="00F71BA8"/>
    <w:p w14:paraId="07385EFC" w14:textId="77777777" w:rsidR="00347871" w:rsidRDefault="00347871" w:rsidP="00F71BA8">
      <w:r>
        <w:t>[IDEAS] namedBy: A couple that asserts that a Name describes a Thing.</w:t>
      </w:r>
    </w:p>
    <w:p w14:paraId="18A08B7E" w14:textId="77777777" w:rsidR="00347871" w:rsidRDefault="00347871" w:rsidP="00F71BA8"/>
    <w:p w14:paraId="62141F1D" w14:textId="77777777" w:rsidR="00347871" w:rsidRDefault="00347871" w:rsidP="00F71BA8">
      <w:r>
        <w:lastRenderedPageBreak/>
        <w:t>[ISO 1087] Designation</w:t>
      </w:r>
    </w:p>
    <w:p w14:paraId="38FA7A2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C2DAD44" w14:textId="0960BA5B" w:rsidR="00347871" w:rsidRDefault="0039663B" w:rsidP="00347871">
      <w:pPr>
        <w:ind w:firstLine="720"/>
      </w:pPr>
      <w:r w:rsidRPr="002E0F19">
        <w:rPr>
          <w:noProof/>
        </w:rPr>
        <w:pict w14:anchorId="483DE400">
          <v:shape id="_x0000_i1429" type="#_x0000_t75" alt="1082352899.png" style="width:12pt;height:12pt;visibility:visible;mso-wrap-style:square">
            <v:imagedata r:id="rId55" o:title="1082352899"/>
          </v:shape>
        </w:pict>
      </w:r>
      <w:r w:rsidR="00347871">
        <w:t xml:space="preserve"> identifies</w:t>
      </w:r>
      <w:r w:rsidR="00347871">
        <w:rPr>
          <w:rFonts w:cs="Arial"/>
        </w:rPr>
        <w:fldChar w:fldCharType="begin"/>
      </w:r>
      <w:r w:rsidR="00347871">
        <w:instrText>XE"</w:instrText>
      </w:r>
      <w:r w:rsidR="00347871" w:rsidRPr="00413D75">
        <w:rPr>
          <w:rFonts w:cs="Arial"/>
        </w:rPr>
        <w:instrText>identifies</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7F5D0E3F" w14:textId="77777777" w:rsidR="00347871" w:rsidRDefault="00347871" w:rsidP="004E3AD0">
      <w:pPr>
        <w:pStyle w:val="BodyText"/>
        <w:spacing w:before="60" w:after="120"/>
        <w:ind w:firstLine="720"/>
      </w:pPr>
      <w:r>
        <w:t>The entity an identifier identifies.</w:t>
      </w:r>
    </w:p>
    <w:p w14:paraId="2FF89387" w14:textId="77777777" w:rsidR="00347871" w:rsidRDefault="00347871" w:rsidP="004E3AD0">
      <w:pPr>
        <w:pStyle w:val="BodyText"/>
        <w:spacing w:before="60" w:after="120"/>
        <w:ind w:firstLine="720"/>
      </w:pPr>
    </w:p>
    <w:p w14:paraId="6E4079A2" w14:textId="77777777" w:rsidR="00347871" w:rsidRDefault="00347871" w:rsidP="004E3AD0">
      <w:pPr>
        <w:pStyle w:val="BodyText"/>
        <w:spacing w:before="60" w:after="120"/>
        <w:ind w:firstLine="720"/>
      </w:pPr>
      <w:r>
        <w:t>[FIBO] identifies: is the relationship between something and that which provides a unique reference for it</w:t>
      </w:r>
    </w:p>
    <w:p w14:paraId="3A8722A7" w14:textId="77777777" w:rsidR="00347871" w:rsidRDefault="00347871" w:rsidP="004E3AD0">
      <w:pPr>
        <w:pStyle w:val="BodyText"/>
        <w:spacing w:before="60" w:after="120"/>
        <w:ind w:firstLine="720"/>
      </w:pPr>
    </w:p>
    <w:p w14:paraId="6D494299" w14:textId="77777777" w:rsidR="00347871" w:rsidRDefault="00347871" w:rsidP="004E3AD0">
      <w:pPr>
        <w:pStyle w:val="BodyText"/>
        <w:spacing w:before="60" w:after="120"/>
        <w:ind w:firstLine="720"/>
      </w:pPr>
      <w:r>
        <w:t>[ISO 1087] designator: representation of a concept (3.2.1) by a sign which</w:t>
      </w:r>
    </w:p>
    <w:p w14:paraId="2E8CD0EF" w14:textId="77777777" w:rsidR="00347871" w:rsidRDefault="00347871" w:rsidP="004E3AD0">
      <w:pPr>
        <w:pStyle w:val="BodyText"/>
        <w:spacing w:before="60" w:after="120"/>
        <w:ind w:firstLine="720"/>
      </w:pPr>
      <w:r>
        <w:t>denotes it</w:t>
      </w:r>
    </w:p>
    <w:p w14:paraId="6B382349" w14:textId="119D9B13" w:rsidR="00347871" w:rsidRDefault="0039663B" w:rsidP="00347871">
      <w:pPr>
        <w:ind w:firstLine="720"/>
      </w:pPr>
      <w:r w:rsidRPr="002E0F19">
        <w:rPr>
          <w:noProof/>
        </w:rPr>
        <w:pict w14:anchorId="231FAF87">
          <v:shape id="_x0000_i1428" type="#_x0000_t75" alt="1082352899.png" style="width:12pt;height:12pt;visibility:visible;mso-wrap-style:square">
            <v:imagedata r:id="rId55" o:title="1082352899"/>
          </v:shape>
        </w:pict>
      </w:r>
      <w:r w:rsidR="00347871">
        <w:t xml:space="preserve"> identified by</w:t>
      </w:r>
      <w:r w:rsidR="00347871">
        <w:rPr>
          <w:rFonts w:cs="Arial"/>
        </w:rPr>
        <w:fldChar w:fldCharType="begin"/>
      </w:r>
      <w:r w:rsidR="00347871">
        <w:instrText>XE"</w:instrText>
      </w:r>
      <w:r w:rsidR="00347871" w:rsidRPr="00413D75">
        <w:rPr>
          <w:rFonts w:cs="Arial"/>
        </w:rPr>
        <w:instrText>identified by</w:instrText>
      </w:r>
      <w:r w:rsidR="00347871">
        <w:instrText>"</w:instrText>
      </w:r>
      <w:r w:rsidR="00347871">
        <w:rPr>
          <w:rFonts w:cs="Arial"/>
        </w:rPr>
        <w:fldChar w:fldCharType="end"/>
      </w:r>
      <w:r w:rsidR="00347871">
        <w:t xml:space="preserve"> : </w:t>
      </w:r>
      <w:hyperlink w:anchor="_c6973cd172c2c262c6aa8ad52189a254" w:history="1">
        <w:r w:rsidR="00347871">
          <w:rPr>
            <w:rStyle w:val="Hyperlink"/>
          </w:rPr>
          <w:t>Identifier</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63AE85C7" w14:textId="77777777" w:rsidR="00347871" w:rsidRDefault="00347871" w:rsidP="004E3AD0">
      <w:pPr>
        <w:pStyle w:val="BodyText"/>
        <w:spacing w:before="60" w:after="120"/>
        <w:ind w:firstLine="720"/>
      </w:pPr>
      <w:r>
        <w:t>An identifier for an &lt;Entity&gt;.</w:t>
      </w:r>
    </w:p>
    <w:p w14:paraId="394F109D" w14:textId="77777777" w:rsidR="00347871" w:rsidRDefault="00347871" w:rsidP="004E3AD0">
      <w:pPr>
        <w:pStyle w:val="BodyText"/>
        <w:spacing w:before="60" w:after="120"/>
        <w:ind w:firstLine="720"/>
      </w:pPr>
      <w:r>
        <w:t>[FIBO] hasDenotation</w:t>
      </w:r>
    </w:p>
    <w:p w14:paraId="293D3167" w14:textId="77777777" w:rsidR="00347871" w:rsidRDefault="00347871" w:rsidP="00347871"/>
    <w:p w14:paraId="2B9CF225" w14:textId="77777777" w:rsidR="00347871" w:rsidRDefault="00347871" w:rsidP="00347871">
      <w:pPr>
        <w:pStyle w:val="Heading2"/>
      </w:pPr>
      <w:bookmarkStart w:id="411" w:name="_c6973cd172c2c262c6aa8ad52189a254"/>
      <w:bookmarkStart w:id="412" w:name="_Toc40971229"/>
      <w:r>
        <w:t>Class Identifier</w:t>
      </w:r>
      <w:bookmarkEnd w:id="411"/>
      <w:r w:rsidRPr="003A31EC">
        <w:rPr>
          <w:rFonts w:cs="Arial"/>
        </w:rPr>
        <w:t xml:space="preserve"> </w:t>
      </w:r>
      <w:r>
        <w:rPr>
          <w:rFonts w:cs="Arial"/>
        </w:rPr>
        <w:fldChar w:fldCharType="begin"/>
      </w:r>
      <w:r>
        <w:instrText>XE"</w:instrText>
      </w:r>
      <w:r w:rsidRPr="00413D75">
        <w:rPr>
          <w:rFonts w:cs="Arial"/>
        </w:rPr>
        <w:instrText>Identifier</w:instrText>
      </w:r>
      <w:r>
        <w:instrText>"</w:instrText>
      </w:r>
      <w:r>
        <w:rPr>
          <w:rFonts w:cs="Arial"/>
        </w:rPr>
        <w:fldChar w:fldCharType="end"/>
      </w:r>
      <w:r w:rsidR="009E71B4">
        <w:rPr>
          <w:rFonts w:cs="Arial"/>
        </w:rPr>
        <w:t xml:space="preserve"> </w:t>
      </w:r>
      <w:r w:rsidR="006F72CA">
        <w:rPr>
          <w:rFonts w:cs="Arial"/>
        </w:rPr>
        <w:t>&lt;&lt;Value&gt;&gt;</w:t>
      </w:r>
      <w:bookmarkEnd w:id="412"/>
    </w:p>
    <w:p w14:paraId="3F0231FC" w14:textId="77777777" w:rsidR="00347871" w:rsidRDefault="00347871" w:rsidP="00F71BA8">
      <w:r>
        <w:t>An identifier is any value that is used to distinguish an entity from other entities. Note that any identifier may be contextualized by one or more context, including language context. Identifiers are a “sign” for an identity where identity is an abstraction of individuality that is the basis for identifiers.</w:t>
      </w:r>
    </w:p>
    <w:p w14:paraId="52446165" w14:textId="77777777" w:rsidR="00347871" w:rsidRDefault="00347871" w:rsidP="00F71BA8"/>
    <w:p w14:paraId="24593928" w14:textId="77777777" w:rsidR="00347871" w:rsidRDefault="00347871" w:rsidP="00F71BA8">
      <w:r>
        <w:t>[IDEAS] Name: A Representation that identifies a Thing.</w:t>
      </w:r>
    </w:p>
    <w:p w14:paraId="0DF288BA" w14:textId="77777777" w:rsidR="00347871" w:rsidRDefault="00347871" w:rsidP="00F71BA8">
      <w:r>
        <w:t>[FIBO] Identifier</w:t>
      </w:r>
    </w:p>
    <w:p w14:paraId="2C740F34" w14:textId="77777777" w:rsidR="00347871" w:rsidRDefault="00347871" w:rsidP="00F71BA8">
      <w:r>
        <w:t>[CL] Term: expression which denotes an individual, consisting of either a name or, recursively, a function term applied to a sequence of arguments, which are themselves terms</w:t>
      </w:r>
    </w:p>
    <w:p w14:paraId="7B780A3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72DC9E2" w14:textId="77777777" w:rsidR="00347871" w:rsidRDefault="00586039" w:rsidP="00347871">
      <w:pPr>
        <w:ind w:left="360"/>
      </w:pPr>
      <w:hyperlink w:anchor="_1fe331dffce355376f5eddd54d6825ec" w:history="1">
        <w:r w:rsidR="00347871">
          <w:rPr>
            <w:rStyle w:val="Hyperlink"/>
          </w:rPr>
          <w:t>Structured Value</w:t>
        </w:r>
      </w:hyperlink>
    </w:p>
    <w:p w14:paraId="42A6C987" w14:textId="77777777" w:rsidR="00347871" w:rsidRDefault="00347871" w:rsidP="00347871"/>
    <w:p w14:paraId="138E2580" w14:textId="77777777" w:rsidR="00347871" w:rsidRDefault="00347871" w:rsidP="00347871">
      <w:pPr>
        <w:pStyle w:val="Heading2"/>
      </w:pPr>
      <w:bookmarkStart w:id="413" w:name="_766665cefea96e894db6c6aa1fc188c5"/>
      <w:bookmarkStart w:id="414" w:name="_Toc40971230"/>
      <w:r>
        <w:t>Association Identifier in Namespace</w:t>
      </w:r>
      <w:bookmarkEnd w:id="413"/>
      <w:bookmarkEnd w:id="414"/>
      <w:r w:rsidRPr="003A31EC">
        <w:rPr>
          <w:rFonts w:cs="Arial"/>
        </w:rPr>
        <w:t xml:space="preserve"> </w:t>
      </w:r>
      <w:r>
        <w:rPr>
          <w:rFonts w:cs="Arial"/>
        </w:rPr>
        <w:fldChar w:fldCharType="begin"/>
      </w:r>
      <w:r>
        <w:instrText>XE"</w:instrText>
      </w:r>
      <w:r w:rsidRPr="00413D75">
        <w:rPr>
          <w:rFonts w:cs="Arial"/>
        </w:rPr>
        <w:instrText>Identifier in Namespace</w:instrText>
      </w:r>
      <w:r>
        <w:instrText>"</w:instrText>
      </w:r>
      <w:r>
        <w:rPr>
          <w:rFonts w:cs="Arial"/>
        </w:rPr>
        <w:fldChar w:fldCharType="end"/>
      </w:r>
      <w:r w:rsidR="009E71B4">
        <w:rPr>
          <w:rFonts w:cs="Arial"/>
        </w:rPr>
        <w:t xml:space="preserve"> </w:t>
      </w:r>
    </w:p>
    <w:p w14:paraId="4F4150BA" w14:textId="77777777" w:rsidR="00347871" w:rsidRDefault="00347871" w:rsidP="00F71BA8">
      <w:r>
        <w:t>Relationship defining the namespace within which a unique identifier is defined and unique.</w:t>
      </w:r>
    </w:p>
    <w:p w14:paraId="17C2D660" w14:textId="77777777" w:rsidR="00347871" w:rsidRDefault="00347871" w:rsidP="00F71BA8"/>
    <w:p w14:paraId="28A6DC72" w14:textId="77777777" w:rsidR="00347871" w:rsidRDefault="00347871" w:rsidP="00F71BA8">
      <w:r>
        <w:t>[ISO 1087] monosemy: relation between designations (3.4.1) and concepts (3.2.1) in a given language in which one designation only relates to one concept</w:t>
      </w:r>
    </w:p>
    <w:p w14:paraId="2463C46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27265BB" w14:textId="77777777" w:rsidR="00347871" w:rsidRDefault="00586039" w:rsidP="00347871">
      <w:pPr>
        <w:ind w:left="360"/>
      </w:pPr>
      <w:hyperlink w:anchor="_93ca486f2e48acdfba148af9d2ab121d" w:history="1">
        <w:r w:rsidR="00347871">
          <w:rPr>
            <w:rStyle w:val="Hyperlink"/>
          </w:rPr>
          <w:t>Extent of Context</w:t>
        </w:r>
      </w:hyperlink>
    </w:p>
    <w:p w14:paraId="19B5874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6412BE06" w14:textId="77CE9EC9" w:rsidR="00347871" w:rsidRDefault="0039663B" w:rsidP="00347871">
      <w:pPr>
        <w:ind w:firstLine="720"/>
      </w:pPr>
      <w:r w:rsidRPr="002E0F19">
        <w:rPr>
          <w:noProof/>
        </w:rPr>
        <w:pict w14:anchorId="66A234C0">
          <v:shape id="_x0000_i1427" type="#_x0000_t75" alt="1082352899.png" style="width:12pt;height:12pt;visibility:visible;mso-wrap-style:square">
            <v:imagedata r:id="rId55" o:title="1082352899"/>
          </v:shape>
        </w:pict>
      </w:r>
      <w:r w:rsidR="00347871">
        <w:t xml:space="preserve"> unique within</w:t>
      </w:r>
      <w:r w:rsidR="00347871">
        <w:rPr>
          <w:rFonts w:cs="Arial"/>
        </w:rPr>
        <w:fldChar w:fldCharType="begin"/>
      </w:r>
      <w:r w:rsidR="00347871">
        <w:instrText>XE"</w:instrText>
      </w:r>
      <w:r w:rsidR="00347871" w:rsidRPr="00413D75">
        <w:rPr>
          <w:rFonts w:cs="Arial"/>
        </w:rPr>
        <w:instrText>unique within</w:instrText>
      </w:r>
      <w:r w:rsidR="00347871">
        <w:instrText>"</w:instrText>
      </w:r>
      <w:r w:rsidR="00347871">
        <w:rPr>
          <w:rFonts w:cs="Arial"/>
        </w:rPr>
        <w:fldChar w:fldCharType="end"/>
      </w:r>
      <w:r w:rsidR="00347871">
        <w:t xml:space="preserve"> : </w:t>
      </w:r>
      <w:hyperlink w:anchor="_f22cdf8557004883ab5bd7e00637cd4c" w:history="1">
        <w:r w:rsidR="00347871">
          <w:rPr>
            <w:rStyle w:val="Hyperlink"/>
          </w:rPr>
          <w:t>Namespace</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3E10DE39" w14:textId="77777777" w:rsidR="00347871" w:rsidRDefault="00347871" w:rsidP="004E3AD0">
      <w:pPr>
        <w:pStyle w:val="BodyText"/>
        <w:spacing w:before="60" w:after="120"/>
        <w:ind w:firstLine="720"/>
      </w:pPr>
      <w:r>
        <w:t>The namespace in which an identifier is defined and has a unique value.</w:t>
      </w:r>
    </w:p>
    <w:p w14:paraId="2829F5B8" w14:textId="77777777" w:rsidR="00347871" w:rsidRDefault="00347871" w:rsidP="004E3AD0">
      <w:pPr>
        <w:pStyle w:val="BodyText"/>
        <w:spacing w:before="60" w:after="120"/>
        <w:ind w:firstLine="720"/>
      </w:pPr>
      <w:r>
        <w:t>[FUML] memberNamespace</w:t>
      </w:r>
    </w:p>
    <w:p w14:paraId="6CC4527B" w14:textId="5EE7B2F4" w:rsidR="00347871" w:rsidRDefault="0039663B" w:rsidP="00347871">
      <w:pPr>
        <w:ind w:firstLine="720"/>
      </w:pPr>
      <w:r w:rsidRPr="002E0F19">
        <w:rPr>
          <w:noProof/>
        </w:rPr>
        <w:pict w14:anchorId="417C76D5">
          <v:shape id="_x0000_i1426" type="#_x0000_t75" alt="1082352899.png" style="width:12pt;height:12pt;visibility:visible;mso-wrap-style:square">
            <v:imagedata r:id="rId55" o:title="1082352899"/>
          </v:shape>
        </w:pict>
      </w:r>
      <w:r w:rsidR="00347871">
        <w:t xml:space="preserve"> scopes identifier</w:t>
      </w:r>
      <w:r w:rsidR="00347871">
        <w:rPr>
          <w:rFonts w:cs="Arial"/>
        </w:rPr>
        <w:fldChar w:fldCharType="begin"/>
      </w:r>
      <w:r w:rsidR="00347871">
        <w:instrText>XE"</w:instrText>
      </w:r>
      <w:r w:rsidR="00347871" w:rsidRPr="00413D75">
        <w:rPr>
          <w:rFonts w:cs="Arial"/>
        </w:rPr>
        <w:instrText>scopes identifier</w:instrText>
      </w:r>
      <w:r w:rsidR="00347871">
        <w:instrText>"</w:instrText>
      </w:r>
      <w:r w:rsidR="00347871">
        <w:rPr>
          <w:rFonts w:cs="Arial"/>
        </w:rPr>
        <w:fldChar w:fldCharType="end"/>
      </w:r>
      <w:r w:rsidR="00347871">
        <w:t xml:space="preserve"> : </w:t>
      </w:r>
      <w:hyperlink w:anchor="_5763a56249b3eddeb79ba22f74c885e1" w:history="1">
        <w:r w:rsidR="00347871">
          <w:rPr>
            <w:rStyle w:val="Hyperlink"/>
          </w:rPr>
          <w:t>Unique Identifier</w:t>
        </w:r>
      </w:hyperlink>
      <w:r w:rsidR="00347871">
        <w:t xml:space="preserve"> [0..*]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429D3331" w14:textId="77777777" w:rsidR="00347871" w:rsidRDefault="00347871" w:rsidP="004E3AD0">
      <w:pPr>
        <w:pStyle w:val="BodyText"/>
        <w:spacing w:before="60" w:after="120"/>
        <w:ind w:firstLine="720"/>
      </w:pPr>
      <w:r>
        <w:t>An Identifier defined within the scope of a namespace.</w:t>
      </w:r>
    </w:p>
    <w:p w14:paraId="23C1B80B" w14:textId="77777777" w:rsidR="00347871" w:rsidRDefault="00347871" w:rsidP="004E3AD0">
      <w:pPr>
        <w:pStyle w:val="BodyText"/>
        <w:spacing w:before="60" w:after="120"/>
        <w:ind w:firstLine="720"/>
      </w:pPr>
      <w:r>
        <w:t>[FUML] member</w:t>
      </w:r>
    </w:p>
    <w:p w14:paraId="59BE3E49" w14:textId="77777777" w:rsidR="00347871" w:rsidRDefault="00347871" w:rsidP="00347871"/>
    <w:p w14:paraId="72684A83" w14:textId="77777777" w:rsidR="00347871" w:rsidRDefault="00347871" w:rsidP="00347871">
      <w:pPr>
        <w:pStyle w:val="Heading2"/>
      </w:pPr>
      <w:bookmarkStart w:id="415" w:name="_f2f3735a98b6ee1b11d4d15ecc9679bd"/>
      <w:bookmarkStart w:id="416" w:name="_Toc40971231"/>
      <w:r>
        <w:lastRenderedPageBreak/>
        <w:t>Class IRI Identifier</w:t>
      </w:r>
      <w:bookmarkEnd w:id="415"/>
      <w:r w:rsidRPr="003A31EC">
        <w:rPr>
          <w:rFonts w:cs="Arial"/>
        </w:rPr>
        <w:t xml:space="preserve"> </w:t>
      </w:r>
      <w:r>
        <w:rPr>
          <w:rFonts w:cs="Arial"/>
        </w:rPr>
        <w:fldChar w:fldCharType="begin"/>
      </w:r>
      <w:r>
        <w:instrText>XE"</w:instrText>
      </w:r>
      <w:r w:rsidRPr="00413D75">
        <w:rPr>
          <w:rFonts w:cs="Arial"/>
        </w:rPr>
        <w:instrText>IRI Identifier</w:instrText>
      </w:r>
      <w:r>
        <w:instrText>"</w:instrText>
      </w:r>
      <w:r>
        <w:rPr>
          <w:rFonts w:cs="Arial"/>
        </w:rPr>
        <w:fldChar w:fldCharType="end"/>
      </w:r>
      <w:r w:rsidR="009E71B4">
        <w:rPr>
          <w:rFonts w:cs="Arial"/>
        </w:rPr>
        <w:t xml:space="preserve"> </w:t>
      </w:r>
      <w:r w:rsidR="006F72CA">
        <w:rPr>
          <w:rFonts w:cs="Arial"/>
        </w:rPr>
        <w:t>&lt;&lt;Value&gt;&gt;</w:t>
      </w:r>
      <w:bookmarkEnd w:id="416"/>
    </w:p>
    <w:p w14:paraId="25FF752F" w14:textId="77777777" w:rsidR="00347871" w:rsidRDefault="00347871" w:rsidP="00F71BA8">
      <w:r>
        <w:t>A IRI/URI Identifier for an entity, as defined in [RFC3987].</w:t>
      </w:r>
    </w:p>
    <w:p w14:paraId="543F4DA3" w14:textId="77777777" w:rsidR="00347871" w:rsidRDefault="00347871" w:rsidP="00F71BA8"/>
    <w:p w14:paraId="1B923D95" w14:textId="77777777" w:rsidR="00347871" w:rsidRDefault="00347871" w:rsidP="00F71BA8">
      <w:r>
        <w:t>[FIBO] anyURI</w:t>
      </w:r>
    </w:p>
    <w:p w14:paraId="54514F0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E518779" w14:textId="77777777" w:rsidR="00347871" w:rsidRDefault="00586039" w:rsidP="00347871">
      <w:pPr>
        <w:ind w:left="360"/>
      </w:pPr>
      <w:hyperlink w:anchor="_e939c114585b756d82c6b05f16701eba" w:history="1">
        <w:r w:rsidR="00347871">
          <w:rPr>
            <w:rStyle w:val="Hyperlink"/>
          </w:rPr>
          <w:t>Technical Identifier</w:t>
        </w:r>
      </w:hyperlink>
    </w:p>
    <w:p w14:paraId="28C7152F" w14:textId="77777777" w:rsidR="00347871" w:rsidRDefault="00347871" w:rsidP="00347871"/>
    <w:p w14:paraId="788478F3" w14:textId="77777777" w:rsidR="00347871" w:rsidRDefault="00347871" w:rsidP="00347871">
      <w:pPr>
        <w:pStyle w:val="Heading2"/>
      </w:pPr>
      <w:bookmarkStart w:id="417" w:name="_4fe2a0b97ea7a3db28c2db6f67c0a550"/>
      <w:bookmarkStart w:id="418" w:name="_Toc40971232"/>
      <w:r>
        <w:t>Class Name</w:t>
      </w:r>
      <w:bookmarkEnd w:id="417"/>
      <w:r w:rsidRPr="003A31EC">
        <w:rPr>
          <w:rFonts w:cs="Arial"/>
        </w:rPr>
        <w:t xml:space="preserve"> </w:t>
      </w:r>
      <w:r>
        <w:rPr>
          <w:rFonts w:cs="Arial"/>
        </w:rPr>
        <w:fldChar w:fldCharType="begin"/>
      </w:r>
      <w:r>
        <w:instrText>XE"</w:instrText>
      </w:r>
      <w:r w:rsidRPr="00413D75">
        <w:rPr>
          <w:rFonts w:cs="Arial"/>
        </w:rPr>
        <w:instrText>Name</w:instrText>
      </w:r>
      <w:r>
        <w:instrText>"</w:instrText>
      </w:r>
      <w:r>
        <w:rPr>
          <w:rFonts w:cs="Arial"/>
        </w:rPr>
        <w:fldChar w:fldCharType="end"/>
      </w:r>
      <w:r w:rsidR="009E71B4">
        <w:rPr>
          <w:rFonts w:cs="Arial"/>
        </w:rPr>
        <w:t xml:space="preserve"> </w:t>
      </w:r>
      <w:r w:rsidR="006F72CA">
        <w:rPr>
          <w:rFonts w:cs="Arial"/>
        </w:rPr>
        <w:t>&lt;&lt;Value&gt;&gt;</w:t>
      </w:r>
      <w:bookmarkEnd w:id="418"/>
    </w:p>
    <w:p w14:paraId="0D20EA0E" w14:textId="77777777" w:rsidR="00347871" w:rsidRDefault="00347871" w:rsidP="00F71BA8">
      <w:r>
        <w:t>A word or set of words by which a person, animal, place, or thing is known, addressed, or referred to. Names are not necessarily unique.</w:t>
      </w:r>
    </w:p>
    <w:p w14:paraId="42BFE497" w14:textId="77777777" w:rsidR="00347871" w:rsidRDefault="00347871" w:rsidP="00F71BA8"/>
    <w:p w14:paraId="56B155F6" w14:textId="77777777" w:rsidR="00347871" w:rsidRDefault="00347871" w:rsidP="00F71BA8">
      <w:r>
        <w:t>[IDEAS] Name: A Representation that identifies a Thing.</w:t>
      </w:r>
    </w:p>
    <w:p w14:paraId="6C3BA7CA" w14:textId="77777777" w:rsidR="00347871" w:rsidRDefault="00347871" w:rsidP="00F71BA8"/>
    <w:p w14:paraId="47A0E007" w14:textId="77777777" w:rsidR="00347871" w:rsidRDefault="00347871" w:rsidP="00F71BA8">
      <w:r>
        <w:t>[CL] Discourse Name</w:t>
      </w:r>
    </w:p>
    <w:p w14:paraId="01BF38E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FF6868E" w14:textId="77777777" w:rsidR="00347871" w:rsidRDefault="00586039" w:rsidP="00347871">
      <w:pPr>
        <w:ind w:left="360"/>
      </w:pPr>
      <w:hyperlink w:anchor="_c022e1fa04a641d7856a5f4fbac2d96d" w:history="1">
        <w:r w:rsidR="00347871">
          <w:rPr>
            <w:rStyle w:val="Hyperlink"/>
          </w:rPr>
          <w:t>Text Identifier</w:t>
        </w:r>
      </w:hyperlink>
    </w:p>
    <w:p w14:paraId="4F94B580" w14:textId="77777777" w:rsidR="00347871" w:rsidRDefault="00347871" w:rsidP="00347871"/>
    <w:p w14:paraId="1703DE06" w14:textId="77777777" w:rsidR="00347871" w:rsidRDefault="00347871" w:rsidP="00347871">
      <w:pPr>
        <w:pStyle w:val="Heading2"/>
      </w:pPr>
      <w:bookmarkStart w:id="419" w:name="_f22cdf8557004883ab5bd7e00637cd4c"/>
      <w:bookmarkStart w:id="420" w:name="_Toc40971233"/>
      <w:r>
        <w:t>Class Namespace</w:t>
      </w:r>
      <w:bookmarkEnd w:id="419"/>
      <w:bookmarkEnd w:id="420"/>
      <w:r w:rsidRPr="003A31EC">
        <w:rPr>
          <w:rFonts w:cs="Arial"/>
        </w:rPr>
        <w:t xml:space="preserve"> </w:t>
      </w:r>
      <w:r>
        <w:rPr>
          <w:rFonts w:cs="Arial"/>
        </w:rPr>
        <w:fldChar w:fldCharType="begin"/>
      </w:r>
      <w:r>
        <w:instrText>XE"</w:instrText>
      </w:r>
      <w:r w:rsidRPr="00413D75">
        <w:rPr>
          <w:rFonts w:cs="Arial"/>
        </w:rPr>
        <w:instrText>Namespace</w:instrText>
      </w:r>
      <w:r>
        <w:instrText>"</w:instrText>
      </w:r>
      <w:r>
        <w:rPr>
          <w:rFonts w:cs="Arial"/>
        </w:rPr>
        <w:fldChar w:fldCharType="end"/>
      </w:r>
      <w:r w:rsidR="009E71B4">
        <w:rPr>
          <w:rFonts w:cs="Arial"/>
        </w:rPr>
        <w:t xml:space="preserve"> </w:t>
      </w:r>
    </w:p>
    <w:p w14:paraId="0A693C96" w14:textId="77777777" w:rsidR="00347871" w:rsidRDefault="00347871" w:rsidP="00F71BA8">
      <w:r>
        <w:t>A namespace is a context that provides a way to make identifiers unique and identify exactly one entity. For example, the Virginia driver's license division provides unique driver's license numbers.</w:t>
      </w:r>
    </w:p>
    <w:p w14:paraId="02460702" w14:textId="77777777" w:rsidR="00347871" w:rsidRDefault="00347871" w:rsidP="00F71BA8"/>
    <w:p w14:paraId="53879A43" w14:textId="77777777" w:rsidR="00347871" w:rsidRDefault="00347871" w:rsidP="00F71BA8">
      <w:r>
        <w:t>Similar to [IDEAS] UniqueNamingScheme: A NamingScheme where different Names will not contain tokens of the same Representation Type.</w:t>
      </w:r>
    </w:p>
    <w:p w14:paraId="1435E193" w14:textId="77777777" w:rsidR="00347871" w:rsidRDefault="00347871" w:rsidP="00F71BA8">
      <w:r>
        <w:t>Note: SMIF identifiers are not instances of their namespace.</w:t>
      </w:r>
    </w:p>
    <w:p w14:paraId="721B77BA" w14:textId="77777777" w:rsidR="00347871" w:rsidRDefault="00347871" w:rsidP="00F71BA8"/>
    <w:p w14:paraId="22CD04AC" w14:textId="77777777" w:rsidR="00347871" w:rsidRDefault="00347871" w:rsidP="00F71BA8">
      <w:r>
        <w:t>[FIBO] IdentificationScheme: system for allocating identifiers to objects</w:t>
      </w:r>
    </w:p>
    <w:p w14:paraId="2E38F5C1" w14:textId="77777777" w:rsidR="00347871" w:rsidRDefault="00347871" w:rsidP="00F71BA8"/>
    <w:p w14:paraId="5A38BA96" w14:textId="77777777" w:rsidR="00347871" w:rsidRDefault="00347871" w:rsidP="00F71BA8">
      <w:r>
        <w:t>[ISO 1087] terminology 1: set of designations (3.4.1) belonging to one special language (3.1.3)</w:t>
      </w:r>
    </w:p>
    <w:p w14:paraId="4D5B05A7" w14:textId="77777777" w:rsidR="00347871" w:rsidRDefault="00347871" w:rsidP="00F71BA8"/>
    <w:p w14:paraId="37F4A67E" w14:textId="77777777" w:rsidR="00347871" w:rsidRDefault="00347871" w:rsidP="00F71BA8">
      <w:r>
        <w:t>[FUML] Namespace</w:t>
      </w:r>
    </w:p>
    <w:p w14:paraId="3FA40CE9" w14:textId="77777777" w:rsidR="00347871" w:rsidRDefault="00347871" w:rsidP="00F71BA8"/>
    <w:p w14:paraId="13901805" w14:textId="77777777" w:rsidR="00347871" w:rsidRDefault="00347871" w:rsidP="00F71BA8">
      <w:r>
        <w:t>[CL] Vocabulary</w:t>
      </w:r>
    </w:p>
    <w:p w14:paraId="19F6355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568DC97" w14:textId="77777777" w:rsidR="00347871" w:rsidRDefault="00586039" w:rsidP="00347871">
      <w:pPr>
        <w:ind w:left="360"/>
      </w:pPr>
      <w:hyperlink w:anchor="_077942895c005b1ba5dd5f7ae8318551" w:history="1">
        <w:r w:rsidR="00347871">
          <w:rPr>
            <w:rStyle w:val="Hyperlink"/>
          </w:rPr>
          <w:t>Lexical Context</w:t>
        </w:r>
      </w:hyperlink>
    </w:p>
    <w:p w14:paraId="72E3571B" w14:textId="77777777" w:rsidR="00347871" w:rsidRDefault="00347871" w:rsidP="00347871"/>
    <w:p w14:paraId="1691A73D" w14:textId="77777777" w:rsidR="00347871" w:rsidRDefault="00347871" w:rsidP="00347871">
      <w:pPr>
        <w:pStyle w:val="Heading2"/>
      </w:pPr>
      <w:bookmarkStart w:id="421" w:name="_3fe07d17b4d6eca72ef72df01b37fec1"/>
      <w:bookmarkStart w:id="422" w:name="_Toc40971234"/>
      <w:r>
        <w:t>Association Naming</w:t>
      </w:r>
      <w:bookmarkEnd w:id="421"/>
      <w:bookmarkEnd w:id="422"/>
      <w:r w:rsidRPr="003A31EC">
        <w:rPr>
          <w:rFonts w:cs="Arial"/>
        </w:rPr>
        <w:t xml:space="preserve"> </w:t>
      </w:r>
      <w:r>
        <w:rPr>
          <w:rFonts w:cs="Arial"/>
        </w:rPr>
        <w:fldChar w:fldCharType="begin"/>
      </w:r>
      <w:r>
        <w:instrText>XE"</w:instrText>
      </w:r>
      <w:r w:rsidRPr="00413D75">
        <w:rPr>
          <w:rFonts w:cs="Arial"/>
        </w:rPr>
        <w:instrText>Naming</w:instrText>
      </w:r>
      <w:r>
        <w:instrText>"</w:instrText>
      </w:r>
      <w:r>
        <w:rPr>
          <w:rFonts w:cs="Arial"/>
        </w:rPr>
        <w:fldChar w:fldCharType="end"/>
      </w:r>
      <w:r w:rsidR="009E71B4">
        <w:rPr>
          <w:rFonts w:cs="Arial"/>
        </w:rPr>
        <w:t xml:space="preserve"> </w:t>
      </w:r>
    </w:p>
    <w:p w14:paraId="6CC98F85" w14:textId="77777777" w:rsidR="00347871" w:rsidRDefault="00347871" w:rsidP="00F71BA8">
      <w:r>
        <w:t>Relationship defining a human meaningfully name for an entity.</w:t>
      </w:r>
    </w:p>
    <w:p w14:paraId="0B93E2A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36A9B33" w14:textId="77777777" w:rsidR="00347871" w:rsidRDefault="00586039" w:rsidP="00347871">
      <w:pPr>
        <w:ind w:left="360"/>
      </w:pPr>
      <w:hyperlink w:anchor="_8e4de93ef9f519c03db231a6d1aeea59" w:history="1">
        <w:r w:rsidR="00347871">
          <w:rPr>
            <w:rStyle w:val="Hyperlink"/>
          </w:rPr>
          <w:t>Identification</w:t>
        </w:r>
      </w:hyperlink>
    </w:p>
    <w:p w14:paraId="6BD0C36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42E51205" w14:textId="424631A0" w:rsidR="00347871" w:rsidRDefault="0039663B" w:rsidP="00347871">
      <w:pPr>
        <w:ind w:firstLine="720"/>
      </w:pPr>
      <w:r w:rsidRPr="002E0F19">
        <w:rPr>
          <w:noProof/>
        </w:rPr>
        <w:pict w14:anchorId="05D11CB0">
          <v:shape id="_x0000_i1425" type="#_x0000_t75" alt="1082352899.png" style="width:12pt;height:12pt;visibility:visible;mso-wrap-style:square">
            <v:imagedata r:id="rId55" o:title="1082352899"/>
          </v:shape>
        </w:pict>
      </w:r>
      <w:r w:rsidR="00347871">
        <w:t xml:space="preserve"> names</w:t>
      </w:r>
      <w:r w:rsidR="00347871">
        <w:rPr>
          <w:rFonts w:cs="Arial"/>
        </w:rPr>
        <w:fldChar w:fldCharType="begin"/>
      </w:r>
      <w:r w:rsidR="00347871">
        <w:instrText>XE"</w:instrText>
      </w:r>
      <w:r w:rsidR="00347871" w:rsidRPr="00413D75">
        <w:rPr>
          <w:rFonts w:cs="Arial"/>
        </w:rPr>
        <w:instrText>names</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68F12E4B" w14:textId="77777777" w:rsidR="00347871" w:rsidRDefault="00347871" w:rsidP="004E3AD0">
      <w:pPr>
        <w:pStyle w:val="BodyText"/>
        <w:spacing w:before="60" w:after="120"/>
        <w:ind w:firstLine="720"/>
      </w:pPr>
      <w:r>
        <w:t>An entity named by a name.</w:t>
      </w:r>
    </w:p>
    <w:p w14:paraId="0789E358" w14:textId="6D47162C" w:rsidR="00347871" w:rsidRDefault="0039663B" w:rsidP="00347871">
      <w:pPr>
        <w:ind w:firstLine="720"/>
      </w:pPr>
      <w:r w:rsidRPr="002E0F19">
        <w:rPr>
          <w:noProof/>
        </w:rPr>
        <w:pict w14:anchorId="3719A120">
          <v:shape id="_x0000_i1424" type="#_x0000_t75" alt="1082352899.png" style="width:12pt;height:12pt;visibility:visible;mso-wrap-style:square">
            <v:imagedata r:id="rId55" o:title="1082352899"/>
          </v:shape>
        </w:pict>
      </w:r>
      <w:r w:rsidR="00347871">
        <w:t xml:space="preserve"> has name</w:t>
      </w:r>
      <w:r w:rsidR="00347871">
        <w:rPr>
          <w:rFonts w:cs="Arial"/>
        </w:rPr>
        <w:fldChar w:fldCharType="begin"/>
      </w:r>
      <w:r w:rsidR="00347871">
        <w:instrText>XE"</w:instrText>
      </w:r>
      <w:r w:rsidR="00347871" w:rsidRPr="00413D75">
        <w:rPr>
          <w:rFonts w:cs="Arial"/>
        </w:rPr>
        <w:instrText>has name</w:instrText>
      </w:r>
      <w:r w:rsidR="00347871">
        <w:instrText>"</w:instrText>
      </w:r>
      <w:r w:rsidR="00347871">
        <w:rPr>
          <w:rFonts w:cs="Arial"/>
        </w:rPr>
        <w:fldChar w:fldCharType="end"/>
      </w:r>
      <w:r w:rsidR="00347871">
        <w:t xml:space="preserve"> : </w:t>
      </w:r>
      <w:hyperlink w:anchor="_4fe2a0b97ea7a3db28c2db6f67c0a550" w:history="1">
        <w:r w:rsidR="00347871">
          <w:rPr>
            <w:rStyle w:val="Hyperlink"/>
          </w:rPr>
          <w:t>Name</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4FE35041" w14:textId="77777777" w:rsidR="00347871" w:rsidRDefault="00347871" w:rsidP="004E3AD0">
      <w:pPr>
        <w:pStyle w:val="BodyText"/>
        <w:spacing w:before="60" w:after="120"/>
        <w:ind w:firstLine="720"/>
      </w:pPr>
      <w:r>
        <w:t>A human meaningful name for an entity.</w:t>
      </w:r>
    </w:p>
    <w:p w14:paraId="5E8AAAAC" w14:textId="77777777" w:rsidR="00347871" w:rsidRDefault="00347871" w:rsidP="004E3AD0">
      <w:pPr>
        <w:pStyle w:val="BodyText"/>
        <w:spacing w:before="60" w:after="120"/>
        <w:ind w:firstLine="720"/>
      </w:pPr>
      <w:r>
        <w:t>[FIBO] hasName: that by which some thing is known; may apply to anything</w:t>
      </w:r>
    </w:p>
    <w:p w14:paraId="08C27941" w14:textId="77777777" w:rsidR="00347871" w:rsidRDefault="00347871" w:rsidP="004E3AD0">
      <w:pPr>
        <w:pStyle w:val="BodyText"/>
        <w:spacing w:before="60" w:after="120"/>
        <w:ind w:firstLine="720"/>
      </w:pPr>
    </w:p>
    <w:p w14:paraId="27B27441" w14:textId="77777777" w:rsidR="00347871" w:rsidRDefault="00347871" w:rsidP="004E3AD0">
      <w:pPr>
        <w:pStyle w:val="BodyText"/>
        <w:spacing w:before="60" w:after="120"/>
        <w:ind w:firstLine="720"/>
      </w:pPr>
      <w:r>
        <w:t>[OWL] rdfs:label</w:t>
      </w:r>
    </w:p>
    <w:p w14:paraId="04229997" w14:textId="77777777" w:rsidR="00347871" w:rsidRDefault="00347871" w:rsidP="00347871"/>
    <w:p w14:paraId="3E6ADD45" w14:textId="77777777" w:rsidR="00347871" w:rsidRDefault="00347871" w:rsidP="00347871">
      <w:pPr>
        <w:pStyle w:val="Heading2"/>
      </w:pPr>
      <w:bookmarkStart w:id="423" w:name="_ca71d72773ef28625d8e2a159f847dd2"/>
      <w:bookmarkStart w:id="424" w:name="_Toc40971235"/>
      <w:r>
        <w:t>Association Prefered Identification</w:t>
      </w:r>
      <w:bookmarkEnd w:id="423"/>
      <w:bookmarkEnd w:id="424"/>
      <w:r w:rsidRPr="003A31EC">
        <w:rPr>
          <w:rFonts w:cs="Arial"/>
        </w:rPr>
        <w:t xml:space="preserve"> </w:t>
      </w:r>
      <w:r>
        <w:rPr>
          <w:rFonts w:cs="Arial"/>
        </w:rPr>
        <w:fldChar w:fldCharType="begin"/>
      </w:r>
      <w:r>
        <w:instrText>XE"</w:instrText>
      </w:r>
      <w:r w:rsidRPr="00413D75">
        <w:rPr>
          <w:rFonts w:cs="Arial"/>
        </w:rPr>
        <w:instrText>Prefered Identification</w:instrText>
      </w:r>
      <w:r>
        <w:instrText>"</w:instrText>
      </w:r>
      <w:r>
        <w:rPr>
          <w:rFonts w:cs="Arial"/>
        </w:rPr>
        <w:fldChar w:fldCharType="end"/>
      </w:r>
      <w:r w:rsidR="009E71B4">
        <w:rPr>
          <w:rFonts w:cs="Arial"/>
        </w:rPr>
        <w:t xml:space="preserve"> </w:t>
      </w:r>
    </w:p>
    <w:p w14:paraId="24B76860" w14:textId="77777777" w:rsidR="00347871" w:rsidRDefault="00347871" w:rsidP="00F71BA8">
      <w:r>
        <w:t>Relationship defining the preferred identifier for an entity.</w:t>
      </w:r>
    </w:p>
    <w:p w14:paraId="2B2BE938" w14:textId="77777777" w:rsidR="00347871" w:rsidRDefault="00347871" w:rsidP="00F71BA8"/>
    <w:p w14:paraId="4E9EC19D" w14:textId="77777777" w:rsidR="00347871" w:rsidRDefault="00347871" w:rsidP="00F71BA8">
      <w:r>
        <w:t>[ISO 1087] preferred term: term (3.4.3) rated according to the scale of the term acceptability rating (3.4.14) as the primary term for a given concept (3.2.1)</w:t>
      </w:r>
    </w:p>
    <w:p w14:paraId="3B768DA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E2650C2" w14:textId="77777777" w:rsidR="00347871" w:rsidRDefault="00586039" w:rsidP="00347871">
      <w:pPr>
        <w:ind w:left="360"/>
      </w:pPr>
      <w:hyperlink w:anchor="_8e4de93ef9f519c03db231a6d1aeea59" w:history="1">
        <w:r w:rsidR="00347871">
          <w:rPr>
            <w:rStyle w:val="Hyperlink"/>
          </w:rPr>
          <w:t>Identification</w:t>
        </w:r>
      </w:hyperlink>
    </w:p>
    <w:p w14:paraId="2EF508A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095ACBC3" w14:textId="0DEE583F" w:rsidR="00347871" w:rsidRDefault="0039663B" w:rsidP="00347871">
      <w:pPr>
        <w:ind w:firstLine="720"/>
      </w:pPr>
      <w:r w:rsidRPr="002E0F19">
        <w:rPr>
          <w:noProof/>
        </w:rPr>
        <w:pict w14:anchorId="25ECF135">
          <v:shape id="_x0000_i1423" type="#_x0000_t75" alt="1082352899.png" style="width:12pt;height:12pt;visibility:visible;mso-wrap-style:square">
            <v:imagedata r:id="rId55" o:title="1082352899"/>
          </v:shape>
        </w:pict>
      </w:r>
      <w:r w:rsidR="00347871">
        <w:t xml:space="preserve"> has preferred</w:t>
      </w:r>
      <w:r w:rsidR="00347871">
        <w:rPr>
          <w:rFonts w:cs="Arial"/>
        </w:rPr>
        <w:fldChar w:fldCharType="begin"/>
      </w:r>
      <w:r w:rsidR="00347871">
        <w:instrText>XE"</w:instrText>
      </w:r>
      <w:r w:rsidR="00347871" w:rsidRPr="00413D75">
        <w:rPr>
          <w:rFonts w:cs="Arial"/>
        </w:rPr>
        <w:instrText>has preferred</w:instrText>
      </w:r>
      <w:r w:rsidR="00347871">
        <w:instrText>"</w:instrText>
      </w:r>
      <w:r w:rsidR="00347871">
        <w:rPr>
          <w:rFonts w:cs="Arial"/>
        </w:rPr>
        <w:fldChar w:fldCharType="end"/>
      </w:r>
      <w:r w:rsidR="00347871">
        <w:t xml:space="preserve"> : </w:t>
      </w:r>
      <w:hyperlink w:anchor="_c6973cd172c2c262c6aa8ad52189a254" w:history="1">
        <w:r w:rsidR="00347871">
          <w:rPr>
            <w:rStyle w:val="Hyperlink"/>
          </w:rPr>
          <w:t>Identifier</w:t>
        </w:r>
      </w:hyperlink>
      <w:r w:rsidR="00347871">
        <w:t xml:space="preserve"> [0..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7B47B56D" w14:textId="77777777" w:rsidR="00347871" w:rsidRDefault="00347871" w:rsidP="004E3AD0">
      <w:pPr>
        <w:pStyle w:val="BodyText"/>
        <w:spacing w:before="60" w:after="120"/>
        <w:ind w:firstLine="720"/>
      </w:pPr>
      <w:r>
        <w:t>Default identifier to use for an entity.</w:t>
      </w:r>
    </w:p>
    <w:p w14:paraId="090822A4" w14:textId="77777777" w:rsidR="00347871" w:rsidRDefault="00347871" w:rsidP="004E3AD0">
      <w:pPr>
        <w:pStyle w:val="BodyText"/>
        <w:spacing w:before="60" w:after="120"/>
        <w:ind w:firstLine="720"/>
      </w:pPr>
      <w:r>
        <w:t>Where multiple identifiers are preferred in differing context any method for selecting the most preferred identifier is implementation specific and not specified by this standard.</w:t>
      </w:r>
    </w:p>
    <w:p w14:paraId="1825B3CA" w14:textId="77777777" w:rsidR="00347871" w:rsidRDefault="00347871" w:rsidP="004E3AD0">
      <w:pPr>
        <w:pStyle w:val="BodyText"/>
        <w:spacing w:before="60" w:after="120"/>
        <w:ind w:firstLine="720"/>
      </w:pPr>
      <w:r>
        <w:t>[FUML] NamedElement.name: Note: An Identifier that is &lt;preferred for&gt; an entity is equivalent to the name of a named element.</w:t>
      </w:r>
    </w:p>
    <w:p w14:paraId="796F076C" w14:textId="63C7D3B6" w:rsidR="00347871" w:rsidRDefault="0039663B" w:rsidP="00347871">
      <w:pPr>
        <w:ind w:firstLine="720"/>
      </w:pPr>
      <w:r w:rsidRPr="002E0F19">
        <w:rPr>
          <w:noProof/>
        </w:rPr>
        <w:pict w14:anchorId="38AD19E9">
          <v:shape id="_x0000_i1422" type="#_x0000_t75" alt="1082352899.png" style="width:12pt;height:12pt;visibility:visible;mso-wrap-style:square">
            <v:imagedata r:id="rId55" o:title="1082352899"/>
          </v:shape>
        </w:pict>
      </w:r>
      <w:r w:rsidR="00347871">
        <w:t xml:space="preserve"> preferred for</w:t>
      </w:r>
      <w:r w:rsidR="00347871">
        <w:rPr>
          <w:rFonts w:cs="Arial"/>
        </w:rPr>
        <w:fldChar w:fldCharType="begin"/>
      </w:r>
      <w:r w:rsidR="00347871">
        <w:instrText>XE"</w:instrText>
      </w:r>
      <w:r w:rsidR="00347871" w:rsidRPr="00413D75">
        <w:rPr>
          <w:rFonts w:cs="Arial"/>
        </w:rPr>
        <w:instrText>preferred for</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0..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337CBF88" w14:textId="77777777" w:rsidR="00347871" w:rsidRDefault="00347871" w:rsidP="004E3AD0">
      <w:pPr>
        <w:pStyle w:val="BodyText"/>
        <w:spacing w:before="60" w:after="120"/>
        <w:ind w:firstLine="720"/>
      </w:pPr>
      <w:r>
        <w:t>The entity an identifier is preferred for.</w:t>
      </w:r>
    </w:p>
    <w:p w14:paraId="53CCA3A4" w14:textId="77777777" w:rsidR="00347871" w:rsidRDefault="00347871" w:rsidP="00347871"/>
    <w:p w14:paraId="6CAE9F3F" w14:textId="77777777" w:rsidR="00347871" w:rsidRDefault="00347871" w:rsidP="00347871">
      <w:pPr>
        <w:pStyle w:val="Heading2"/>
      </w:pPr>
      <w:bookmarkStart w:id="425" w:name="_e939c114585b756d82c6b05f16701eba"/>
      <w:bookmarkStart w:id="426" w:name="_Toc40971236"/>
      <w:r>
        <w:t>Class Technical Identifier</w:t>
      </w:r>
      <w:bookmarkEnd w:id="425"/>
      <w:r w:rsidRPr="003A31EC">
        <w:rPr>
          <w:rFonts w:cs="Arial"/>
        </w:rPr>
        <w:t xml:space="preserve"> </w:t>
      </w:r>
      <w:r>
        <w:rPr>
          <w:rFonts w:cs="Arial"/>
        </w:rPr>
        <w:fldChar w:fldCharType="begin"/>
      </w:r>
      <w:r>
        <w:instrText>XE"</w:instrText>
      </w:r>
      <w:r w:rsidRPr="00413D75">
        <w:rPr>
          <w:rFonts w:cs="Arial"/>
        </w:rPr>
        <w:instrText>Technical Identifier</w:instrText>
      </w:r>
      <w:r>
        <w:instrText>"</w:instrText>
      </w:r>
      <w:r>
        <w:rPr>
          <w:rFonts w:cs="Arial"/>
        </w:rPr>
        <w:fldChar w:fldCharType="end"/>
      </w:r>
      <w:r w:rsidR="009E71B4">
        <w:rPr>
          <w:rFonts w:cs="Arial"/>
        </w:rPr>
        <w:t xml:space="preserve"> </w:t>
      </w:r>
      <w:r w:rsidR="006F72CA">
        <w:rPr>
          <w:rFonts w:cs="Arial"/>
        </w:rPr>
        <w:t>&lt;&lt;Value&gt;&gt;</w:t>
      </w:r>
      <w:bookmarkEnd w:id="426"/>
    </w:p>
    <w:p w14:paraId="02201778" w14:textId="77777777" w:rsidR="00347871" w:rsidRDefault="00347871" w:rsidP="00F71BA8">
      <w:r>
        <w:t>A technical identifier is defined within a technical system, information structure or system of systems for references and identity within that system or information element. Such identifiers may have no meaning outside of that system.</w:t>
      </w:r>
    </w:p>
    <w:p w14:paraId="24311982" w14:textId="77777777" w:rsidR="00347871" w:rsidRDefault="00347871" w:rsidP="00F71BA8"/>
    <w:p w14:paraId="0AAC4B93" w14:textId="77777777" w:rsidR="00347871" w:rsidRDefault="00347871" w:rsidP="00F71BA8">
      <w:r>
        <w:t>Typical technical identifiers include inter document "refs", record numbers, etc. The system should be referenced as the namespace.</w:t>
      </w:r>
    </w:p>
    <w:p w14:paraId="0EDC0B7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AB18005" w14:textId="77777777" w:rsidR="00347871" w:rsidRDefault="00586039" w:rsidP="00347871">
      <w:pPr>
        <w:ind w:left="360"/>
      </w:pPr>
      <w:hyperlink w:anchor="_ce697d4cc4319031095afacb28e90c2e" w:history="1">
        <w:r w:rsidR="00347871">
          <w:rPr>
            <w:rStyle w:val="Hyperlink"/>
          </w:rPr>
          <w:t>Unique Text Identifier</w:t>
        </w:r>
      </w:hyperlink>
    </w:p>
    <w:p w14:paraId="76890FD6" w14:textId="77777777" w:rsidR="00347871" w:rsidRDefault="00347871" w:rsidP="00347871"/>
    <w:p w14:paraId="033184A6" w14:textId="77777777" w:rsidR="00347871" w:rsidRDefault="00347871" w:rsidP="00347871">
      <w:pPr>
        <w:pStyle w:val="Heading2"/>
      </w:pPr>
      <w:bookmarkStart w:id="427" w:name="_02ec4ad5a4be4ce8c7f9c09c927fd0f7"/>
      <w:bookmarkStart w:id="428" w:name="_Toc40971237"/>
      <w:r>
        <w:t>Class Term</w:t>
      </w:r>
      <w:bookmarkEnd w:id="427"/>
      <w:r w:rsidRPr="003A31EC">
        <w:rPr>
          <w:rFonts w:cs="Arial"/>
        </w:rPr>
        <w:t xml:space="preserve"> </w:t>
      </w:r>
      <w:r>
        <w:rPr>
          <w:rFonts w:cs="Arial"/>
        </w:rPr>
        <w:fldChar w:fldCharType="begin"/>
      </w:r>
      <w:r>
        <w:instrText>XE"</w:instrText>
      </w:r>
      <w:r w:rsidRPr="00413D75">
        <w:rPr>
          <w:rFonts w:cs="Arial"/>
        </w:rPr>
        <w:instrText>Term</w:instrText>
      </w:r>
      <w:r>
        <w:instrText>"</w:instrText>
      </w:r>
      <w:r>
        <w:rPr>
          <w:rFonts w:cs="Arial"/>
        </w:rPr>
        <w:fldChar w:fldCharType="end"/>
      </w:r>
      <w:r w:rsidR="009E71B4">
        <w:rPr>
          <w:rFonts w:cs="Arial"/>
        </w:rPr>
        <w:t xml:space="preserve"> </w:t>
      </w:r>
      <w:r w:rsidR="006F72CA">
        <w:rPr>
          <w:rFonts w:cs="Arial"/>
        </w:rPr>
        <w:t>&lt;&lt;Value&gt;&gt;</w:t>
      </w:r>
      <w:bookmarkEnd w:id="428"/>
    </w:p>
    <w:p w14:paraId="1DBA8A2E" w14:textId="77777777" w:rsidR="00347871" w:rsidRDefault="00347871" w:rsidP="00F71BA8">
      <w:r>
        <w:t xml:space="preserve">A word, phrase or name used by stakeholders to uniquely identify entities. </w:t>
      </w:r>
    </w:p>
    <w:p w14:paraId="1853D132" w14:textId="77777777" w:rsidR="00347871" w:rsidRDefault="00347871" w:rsidP="00F71BA8"/>
    <w:p w14:paraId="628D2468" w14:textId="77777777" w:rsidR="00347871" w:rsidRDefault="00347871" w:rsidP="00F71BA8">
      <w:r>
        <w:t>[ISO 1087] term: verbal designation of a general concept in a specific subject field.</w:t>
      </w:r>
    </w:p>
    <w:p w14:paraId="5BBAA14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1CA8939" w14:textId="77777777" w:rsidR="00347871" w:rsidRDefault="00586039" w:rsidP="00347871">
      <w:pPr>
        <w:ind w:left="360"/>
      </w:pPr>
      <w:hyperlink w:anchor="_4fe2a0b97ea7a3db28c2db6f67c0a550" w:history="1">
        <w:r w:rsidR="00347871">
          <w:rPr>
            <w:rStyle w:val="Hyperlink"/>
          </w:rPr>
          <w:t>Name</w:t>
        </w:r>
      </w:hyperlink>
      <w:r w:rsidR="00347871">
        <w:t xml:space="preserve">, </w:t>
      </w:r>
      <w:hyperlink w:anchor="_ce697d4cc4319031095afacb28e90c2e" w:history="1">
        <w:r w:rsidR="00347871">
          <w:rPr>
            <w:rStyle w:val="Hyperlink"/>
          </w:rPr>
          <w:t>Unique Text Identifier</w:t>
        </w:r>
      </w:hyperlink>
    </w:p>
    <w:p w14:paraId="71FF146A" w14:textId="77777777" w:rsidR="00347871" w:rsidRDefault="00347871" w:rsidP="00347871"/>
    <w:p w14:paraId="61BF1600" w14:textId="77777777" w:rsidR="00347871" w:rsidRDefault="00347871" w:rsidP="00347871">
      <w:pPr>
        <w:pStyle w:val="Heading2"/>
      </w:pPr>
      <w:bookmarkStart w:id="429" w:name="_c022e1fa04a641d7856a5f4fbac2d96d"/>
      <w:bookmarkStart w:id="430" w:name="_Toc40971238"/>
      <w:r>
        <w:t>Class Text Identifier</w:t>
      </w:r>
      <w:bookmarkEnd w:id="429"/>
      <w:r w:rsidRPr="003A31EC">
        <w:rPr>
          <w:rFonts w:cs="Arial"/>
        </w:rPr>
        <w:t xml:space="preserve"> </w:t>
      </w:r>
      <w:r>
        <w:rPr>
          <w:rFonts w:cs="Arial"/>
        </w:rPr>
        <w:fldChar w:fldCharType="begin"/>
      </w:r>
      <w:r>
        <w:instrText>XE"</w:instrText>
      </w:r>
      <w:r w:rsidRPr="00413D75">
        <w:rPr>
          <w:rFonts w:cs="Arial"/>
        </w:rPr>
        <w:instrText>Text Identifier</w:instrText>
      </w:r>
      <w:r>
        <w:instrText>"</w:instrText>
      </w:r>
      <w:r>
        <w:rPr>
          <w:rFonts w:cs="Arial"/>
        </w:rPr>
        <w:fldChar w:fldCharType="end"/>
      </w:r>
      <w:r w:rsidR="009E71B4">
        <w:rPr>
          <w:rFonts w:cs="Arial"/>
        </w:rPr>
        <w:t xml:space="preserve"> </w:t>
      </w:r>
      <w:r w:rsidR="006F72CA">
        <w:rPr>
          <w:rFonts w:cs="Arial"/>
        </w:rPr>
        <w:t>&lt;&lt;Value&gt;&gt;</w:t>
      </w:r>
      <w:bookmarkEnd w:id="430"/>
    </w:p>
    <w:p w14:paraId="7ABBE2A0" w14:textId="77777777" w:rsidR="00347871" w:rsidRDefault="00347871" w:rsidP="00F71BA8">
      <w:r>
        <w:t>A code or other simple value that can be represented as text, identifying something that may or may not be unique. Simple identifiers may be codes, names, numbers or compound values.</w:t>
      </w:r>
    </w:p>
    <w:p w14:paraId="14F21228" w14:textId="77777777" w:rsidR="00347871" w:rsidRDefault="00347871" w:rsidP="00F71BA8">
      <w:r>
        <w:t>[NIEM] IdentificationType (IdentificationID=value)</w:t>
      </w:r>
    </w:p>
    <w:p w14:paraId="25AF501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1A047BD" w14:textId="77777777" w:rsidR="00347871" w:rsidRDefault="00586039" w:rsidP="00347871">
      <w:pPr>
        <w:ind w:left="360"/>
      </w:pPr>
      <w:hyperlink w:anchor="_c6973cd172c2c262c6aa8ad52189a254" w:history="1">
        <w:r w:rsidR="00347871">
          <w:rPr>
            <w:rStyle w:val="Hyperlink"/>
          </w:rPr>
          <w:t>Identifier</w:t>
        </w:r>
      </w:hyperlink>
    </w:p>
    <w:p w14:paraId="0CECFF2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7B04EDFA" w14:textId="4DF02F08" w:rsidR="00347871" w:rsidRDefault="0039663B" w:rsidP="00E04E71">
      <w:pPr>
        <w:pStyle w:val="BodyText2"/>
        <w:spacing w:after="0" w:line="240" w:lineRule="auto"/>
      </w:pPr>
      <w:r w:rsidRPr="002E0F19">
        <w:rPr>
          <w:noProof/>
        </w:rPr>
        <w:pict w14:anchorId="6419D43E">
          <v:shape id="_x0000_i1421" type="#_x0000_t75" alt="-255323646.png" style="width:12pt;height:12pt;visibility:visible;mso-wrap-style:square">
            <v:imagedata r:id="rId20" o:title="-255323646"/>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039913382694874c64868b352e871ef7" w:history="1">
        <w:r w:rsidR="00347871">
          <w:rPr>
            <w:rStyle w:val="Hyperlink"/>
          </w:rPr>
          <w:t>String Value</w:t>
        </w:r>
      </w:hyperlink>
      <w:r w:rsidR="00347871">
        <w:t xml:space="preserve"> [0..*]</w:t>
      </w:r>
    </w:p>
    <w:p w14:paraId="072A913A" w14:textId="77777777" w:rsidR="00347871" w:rsidRDefault="00347871" w:rsidP="00E04E71">
      <w:pPr>
        <w:pStyle w:val="BodyText"/>
        <w:spacing w:before="0" w:after="120"/>
      </w:pPr>
      <w:r>
        <w:t>Text value of an identifier</w:t>
      </w:r>
    </w:p>
    <w:p w14:paraId="071205DC" w14:textId="77777777" w:rsidR="00347871" w:rsidRDefault="00347871" w:rsidP="00347871"/>
    <w:p w14:paraId="59778DB4" w14:textId="77777777" w:rsidR="00347871" w:rsidRDefault="00347871" w:rsidP="00347871">
      <w:pPr>
        <w:pStyle w:val="Heading2"/>
      </w:pPr>
      <w:bookmarkStart w:id="431" w:name="_5763a56249b3eddeb79ba22f74c885e1"/>
      <w:bookmarkStart w:id="432" w:name="_Toc40971239"/>
      <w:r>
        <w:t>Class Unique Identifier</w:t>
      </w:r>
      <w:bookmarkEnd w:id="431"/>
      <w:r w:rsidRPr="003A31EC">
        <w:rPr>
          <w:rFonts w:cs="Arial"/>
        </w:rPr>
        <w:t xml:space="preserve"> </w:t>
      </w:r>
      <w:r>
        <w:rPr>
          <w:rFonts w:cs="Arial"/>
        </w:rPr>
        <w:fldChar w:fldCharType="begin"/>
      </w:r>
      <w:r>
        <w:instrText>XE"</w:instrText>
      </w:r>
      <w:r w:rsidRPr="00413D75">
        <w:rPr>
          <w:rFonts w:cs="Arial"/>
        </w:rPr>
        <w:instrText>Unique Identifier</w:instrText>
      </w:r>
      <w:r>
        <w:instrText>"</w:instrText>
      </w:r>
      <w:r>
        <w:rPr>
          <w:rFonts w:cs="Arial"/>
        </w:rPr>
        <w:fldChar w:fldCharType="end"/>
      </w:r>
      <w:r w:rsidR="009E71B4">
        <w:rPr>
          <w:rFonts w:cs="Arial"/>
        </w:rPr>
        <w:t xml:space="preserve"> </w:t>
      </w:r>
      <w:r w:rsidR="006F72CA">
        <w:rPr>
          <w:rFonts w:cs="Arial"/>
        </w:rPr>
        <w:t>&lt;&lt;Value&gt;&gt;</w:t>
      </w:r>
      <w:bookmarkEnd w:id="432"/>
    </w:p>
    <w:p w14:paraId="5A8428DA" w14:textId="77777777" w:rsidR="00347871" w:rsidRDefault="00347871" w:rsidP="00F71BA8">
      <w:r>
        <w:t>A unique identifier is an entity used to uniquely identify something. The identified thing is referenced by what the identifier &lt;identifies&gt;.</w:t>
      </w:r>
    </w:p>
    <w:p w14:paraId="1B2013B5" w14:textId="77777777" w:rsidR="00347871" w:rsidRDefault="00347871" w:rsidP="00F71BA8">
      <w:r>
        <w:t>Identifiers are defined and &lt;unique within&gt; a lexical scope as its namespace.</w:t>
      </w:r>
    </w:p>
    <w:p w14:paraId="38A0B86F" w14:textId="77777777" w:rsidR="00347871" w:rsidRDefault="00347871" w:rsidP="00F71BA8">
      <w:r>
        <w:t>Multiple identifiers may use the same word or text value (or other forms of values) in differing &lt;unique within&gt; namespaces such that the same word may have different meanings in different context.</w:t>
      </w:r>
    </w:p>
    <w:p w14:paraId="08D03E37" w14:textId="77777777" w:rsidR="00347871" w:rsidRDefault="00347871" w:rsidP="00F71BA8">
      <w:r>
        <w:t>An entity may have any number of identifiers.</w:t>
      </w:r>
    </w:p>
    <w:p w14:paraId="37EF66D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64871E2" w14:textId="77777777" w:rsidR="00347871" w:rsidRDefault="00586039" w:rsidP="00347871">
      <w:pPr>
        <w:ind w:left="360"/>
      </w:pPr>
      <w:hyperlink w:anchor="_c6973cd172c2c262c6aa8ad52189a254" w:history="1">
        <w:r w:rsidR="00347871">
          <w:rPr>
            <w:rStyle w:val="Hyperlink"/>
          </w:rPr>
          <w:t>Identifier</w:t>
        </w:r>
      </w:hyperlink>
    </w:p>
    <w:p w14:paraId="5445E502" w14:textId="77777777" w:rsidR="00347871" w:rsidRDefault="00347871" w:rsidP="00347871"/>
    <w:p w14:paraId="186F6BF3" w14:textId="77777777" w:rsidR="00347871" w:rsidRDefault="00347871" w:rsidP="00347871">
      <w:pPr>
        <w:pStyle w:val="Heading2"/>
      </w:pPr>
      <w:bookmarkStart w:id="433" w:name="_ce697d4cc4319031095afacb28e90c2e"/>
      <w:bookmarkStart w:id="434" w:name="_Toc40971240"/>
      <w:r>
        <w:t>Class Unique Text Identifier</w:t>
      </w:r>
      <w:bookmarkEnd w:id="433"/>
      <w:r w:rsidRPr="003A31EC">
        <w:rPr>
          <w:rFonts w:cs="Arial"/>
        </w:rPr>
        <w:t xml:space="preserve"> </w:t>
      </w:r>
      <w:r>
        <w:rPr>
          <w:rFonts w:cs="Arial"/>
        </w:rPr>
        <w:fldChar w:fldCharType="begin"/>
      </w:r>
      <w:r>
        <w:instrText>XE"</w:instrText>
      </w:r>
      <w:r w:rsidRPr="00413D75">
        <w:rPr>
          <w:rFonts w:cs="Arial"/>
        </w:rPr>
        <w:instrText>Unique Text Identifier</w:instrText>
      </w:r>
      <w:r>
        <w:instrText>"</w:instrText>
      </w:r>
      <w:r>
        <w:rPr>
          <w:rFonts w:cs="Arial"/>
        </w:rPr>
        <w:fldChar w:fldCharType="end"/>
      </w:r>
      <w:r w:rsidR="009E71B4">
        <w:rPr>
          <w:rFonts w:cs="Arial"/>
        </w:rPr>
        <w:t xml:space="preserve"> </w:t>
      </w:r>
      <w:r w:rsidR="006F72CA">
        <w:rPr>
          <w:rFonts w:cs="Arial"/>
        </w:rPr>
        <w:t>&lt;&lt;Value&gt;&gt;</w:t>
      </w:r>
      <w:bookmarkEnd w:id="434"/>
    </w:p>
    <w:p w14:paraId="058D042D" w14:textId="77777777" w:rsidR="00347871" w:rsidRDefault="00347871" w:rsidP="00F71BA8">
      <w:r>
        <w:t>An &lt;Identifier&gt; that is represented using text. e.g. a "word", "phrase" or "name".</w:t>
      </w:r>
    </w:p>
    <w:p w14:paraId="0DE5DCF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65B7096" w14:textId="77777777" w:rsidR="00347871" w:rsidRDefault="00586039" w:rsidP="00347871">
      <w:pPr>
        <w:ind w:left="360"/>
      </w:pPr>
      <w:hyperlink w:anchor="_c022e1fa04a641d7856a5f4fbac2d96d" w:history="1">
        <w:r w:rsidR="00347871">
          <w:rPr>
            <w:rStyle w:val="Hyperlink"/>
          </w:rPr>
          <w:t>Text Identifier</w:t>
        </w:r>
      </w:hyperlink>
      <w:r w:rsidR="00347871">
        <w:t xml:space="preserve">, </w:t>
      </w:r>
      <w:hyperlink w:anchor="_5763a56249b3eddeb79ba22f74c885e1" w:history="1">
        <w:r w:rsidR="00347871">
          <w:rPr>
            <w:rStyle w:val="Hyperlink"/>
          </w:rPr>
          <w:t>Unique Identifier</w:t>
        </w:r>
      </w:hyperlink>
    </w:p>
    <w:p w14:paraId="3CFAF772" w14:textId="77777777" w:rsidR="00347871" w:rsidRDefault="00347871" w:rsidP="00347871"/>
    <w:p w14:paraId="02F398CD" w14:textId="77777777" w:rsidR="00347871" w:rsidRDefault="00347871" w:rsidP="00347871">
      <w:pPr>
        <w:spacing w:after="200" w:line="276" w:lineRule="auto"/>
        <w:rPr>
          <w:b/>
          <w:bCs/>
          <w:color w:val="365F91"/>
          <w:sz w:val="40"/>
          <w:szCs w:val="40"/>
        </w:rPr>
      </w:pPr>
      <w:r>
        <w:br w:type="page"/>
      </w:r>
    </w:p>
    <w:p w14:paraId="56398F6B" w14:textId="77777777" w:rsidR="00347871" w:rsidRDefault="00347871" w:rsidP="00347871">
      <w:pPr>
        <w:pStyle w:val="Heading1"/>
      </w:pPr>
      <w:bookmarkStart w:id="435" w:name="_Toc40971241"/>
      <w:r>
        <w:t>Concept Library::Meta Concepts::Lexical Scope</w:t>
      </w:r>
      <w:bookmarkEnd w:id="435"/>
    </w:p>
    <w:p w14:paraId="793FD662" w14:textId="77777777" w:rsidR="00347871" w:rsidRDefault="00347871" w:rsidP="00A318C1">
      <w:pPr>
        <w:pStyle w:val="BodyText"/>
      </w:pPr>
      <w:r>
        <w:t>Lexical scope defines the structure of models and the ownership of model elements.</w:t>
      </w:r>
    </w:p>
    <w:p w14:paraId="21106EA1" w14:textId="77777777" w:rsidR="00347871" w:rsidRDefault="00347871" w:rsidP="00347871">
      <w:pPr>
        <w:pStyle w:val="Heading2"/>
      </w:pPr>
      <w:bookmarkStart w:id="436" w:name="_Toc40971242"/>
      <w:r>
        <w:t>Diagram: Lexical Scope</w:t>
      </w:r>
      <w:bookmarkEnd w:id="436"/>
    </w:p>
    <w:p w14:paraId="0E70E83D" w14:textId="135C438C" w:rsidR="00347871" w:rsidRDefault="0039663B" w:rsidP="00347871">
      <w:pPr>
        <w:jc w:val="center"/>
        <w:rPr>
          <w:rFonts w:cs="Arial"/>
        </w:rPr>
      </w:pPr>
      <w:r w:rsidRPr="002E0F19">
        <w:rPr>
          <w:noProof/>
        </w:rPr>
        <w:pict w14:anchorId="63035EE4">
          <v:shape id="Picture -1139887070.png" o:spid="_x0000_i1420" type="#_x0000_t75" alt="-1139887070.png" style="width:487.2pt;height:448.2pt;visibility:visible;mso-wrap-style:square">
            <v:imagedata r:id="rId76" o:title="-1139887070"/>
          </v:shape>
        </w:pict>
      </w:r>
    </w:p>
    <w:p w14:paraId="1C8A2628"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Lexical Scope</w:t>
      </w:r>
    </w:p>
    <w:p w14:paraId="7AE696A2" w14:textId="77777777" w:rsidR="00347871" w:rsidRDefault="00347871" w:rsidP="00347871">
      <w:r>
        <w:t xml:space="preserve"> </w:t>
      </w:r>
    </w:p>
    <w:p w14:paraId="7B2DB757" w14:textId="77777777" w:rsidR="00347871" w:rsidRDefault="00347871" w:rsidP="00347871"/>
    <w:p w14:paraId="23DF736D" w14:textId="77777777" w:rsidR="00347871" w:rsidRDefault="00347871" w:rsidP="00347871">
      <w:pPr>
        <w:pStyle w:val="Heading2"/>
      </w:pPr>
      <w:bookmarkStart w:id="437" w:name="_25f61c31a2b208da25fe9737ddff9a55"/>
      <w:bookmarkStart w:id="438" w:name="_Toc40971243"/>
      <w:r>
        <w:lastRenderedPageBreak/>
        <w:t>Class Conceptual Package</w:t>
      </w:r>
      <w:bookmarkEnd w:id="437"/>
      <w:bookmarkEnd w:id="438"/>
      <w:r w:rsidRPr="003A31EC">
        <w:rPr>
          <w:rFonts w:cs="Arial"/>
        </w:rPr>
        <w:t xml:space="preserve"> </w:t>
      </w:r>
      <w:r>
        <w:rPr>
          <w:rFonts w:cs="Arial"/>
        </w:rPr>
        <w:fldChar w:fldCharType="begin"/>
      </w:r>
      <w:r>
        <w:instrText>XE"</w:instrText>
      </w:r>
      <w:r w:rsidRPr="00413D75">
        <w:rPr>
          <w:rFonts w:cs="Arial"/>
        </w:rPr>
        <w:instrText>Conceptual Package</w:instrText>
      </w:r>
      <w:r>
        <w:instrText>"</w:instrText>
      </w:r>
      <w:r>
        <w:rPr>
          <w:rFonts w:cs="Arial"/>
        </w:rPr>
        <w:fldChar w:fldCharType="end"/>
      </w:r>
      <w:r w:rsidR="009E71B4">
        <w:rPr>
          <w:rFonts w:cs="Arial"/>
        </w:rPr>
        <w:t xml:space="preserve"> </w:t>
      </w:r>
    </w:p>
    <w:p w14:paraId="4E5BE8F3" w14:textId="77777777" w:rsidR="00347871" w:rsidRDefault="00347871" w:rsidP="00F71BA8">
      <w:r>
        <w:t>A model of a real or possible world as conceived by the model authors.</w:t>
      </w:r>
    </w:p>
    <w:p w14:paraId="37048FA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507467E" w14:textId="77777777" w:rsidR="00347871" w:rsidRDefault="00586039" w:rsidP="00347871">
      <w:pPr>
        <w:ind w:left="360"/>
      </w:pPr>
      <w:hyperlink w:anchor="_b9b6db0c5ab8d50944378904f74a11a0" w:history="1">
        <w:r w:rsidR="00347871">
          <w:rPr>
            <w:rStyle w:val="Hyperlink"/>
          </w:rPr>
          <w:t>Package</w:t>
        </w:r>
      </w:hyperlink>
    </w:p>
    <w:p w14:paraId="4328274A" w14:textId="77777777" w:rsidR="00347871" w:rsidRDefault="00347871" w:rsidP="00347871"/>
    <w:p w14:paraId="767821B7" w14:textId="77777777" w:rsidR="00347871" w:rsidRDefault="00347871" w:rsidP="00347871">
      <w:pPr>
        <w:pStyle w:val="Heading2"/>
      </w:pPr>
      <w:bookmarkStart w:id="439" w:name="_09d2a3a2c5230c719faf7bfa961b6750"/>
      <w:bookmarkStart w:id="440" w:name="_Toc40971244"/>
      <w:r>
        <w:t>Association Definition</w:t>
      </w:r>
      <w:bookmarkEnd w:id="439"/>
      <w:bookmarkEnd w:id="440"/>
      <w:r w:rsidRPr="003A31EC">
        <w:rPr>
          <w:rFonts w:cs="Arial"/>
        </w:rPr>
        <w:t xml:space="preserve"> </w:t>
      </w:r>
      <w:r>
        <w:rPr>
          <w:rFonts w:cs="Arial"/>
        </w:rPr>
        <w:fldChar w:fldCharType="begin"/>
      </w:r>
      <w:r>
        <w:instrText>XE"</w:instrText>
      </w:r>
      <w:r w:rsidRPr="00413D75">
        <w:rPr>
          <w:rFonts w:cs="Arial"/>
        </w:rPr>
        <w:instrText>Definition</w:instrText>
      </w:r>
      <w:r>
        <w:instrText>"</w:instrText>
      </w:r>
      <w:r>
        <w:rPr>
          <w:rFonts w:cs="Arial"/>
        </w:rPr>
        <w:fldChar w:fldCharType="end"/>
      </w:r>
      <w:r w:rsidR="009E71B4">
        <w:rPr>
          <w:rFonts w:cs="Arial"/>
        </w:rPr>
        <w:t xml:space="preserve"> </w:t>
      </w:r>
    </w:p>
    <w:p w14:paraId="79B24F88" w14:textId="77777777" w:rsidR="00347871" w:rsidRDefault="00347871" w:rsidP="00F71BA8">
      <w:r>
        <w:t>Relationship defining the set of elements defined within a lexical scope.</w:t>
      </w:r>
    </w:p>
    <w:p w14:paraId="48A1FD88" w14:textId="77777777" w:rsidR="00347871" w:rsidRDefault="00347871" w:rsidP="00F71BA8">
      <w:r>
        <w:t>[OWL] RDF Graph</w:t>
      </w:r>
    </w:p>
    <w:p w14:paraId="09881E4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45FD60E8" w14:textId="065B6A91" w:rsidR="00347871" w:rsidRDefault="0039663B" w:rsidP="00347871">
      <w:pPr>
        <w:ind w:firstLine="720"/>
      </w:pPr>
      <w:r w:rsidRPr="002E0F19">
        <w:rPr>
          <w:noProof/>
        </w:rPr>
        <w:pict w14:anchorId="542ABB2C">
          <v:shape id="_x0000_i1419" type="#_x0000_t75" alt="-1316362698.png" style="width:12pt;height:12pt;visibility:visible;mso-wrap-style:square">
            <v:imagedata r:id="rId77" o:title="-1316362698"/>
          </v:shape>
        </w:pict>
      </w:r>
      <w:r w:rsidR="00347871">
        <w:t xml:space="preserve"> defines</w:t>
      </w:r>
      <w:r w:rsidR="00347871">
        <w:rPr>
          <w:rFonts w:cs="Arial"/>
        </w:rPr>
        <w:fldChar w:fldCharType="begin"/>
      </w:r>
      <w:r w:rsidR="00347871">
        <w:instrText>XE"</w:instrText>
      </w:r>
      <w:r w:rsidR="00347871" w:rsidRPr="00413D75">
        <w:rPr>
          <w:rFonts w:cs="Arial"/>
        </w:rPr>
        <w:instrText>defines</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247B6E16" w14:textId="77777777" w:rsidR="00347871" w:rsidRDefault="00347871" w:rsidP="004E3AD0">
      <w:pPr>
        <w:pStyle w:val="BodyText"/>
        <w:spacing w:before="60" w:after="120"/>
        <w:ind w:firstLine="720"/>
      </w:pPr>
      <w:r>
        <w:t>A model element defined within a lexical scope.</w:t>
      </w:r>
    </w:p>
    <w:p w14:paraId="2E3B189C" w14:textId="77777777" w:rsidR="00347871" w:rsidRDefault="00347871" w:rsidP="004E3AD0">
      <w:pPr>
        <w:pStyle w:val="BodyText"/>
        <w:spacing w:before="60" w:after="120"/>
        <w:ind w:firstLine="720"/>
      </w:pPr>
      <w:r>
        <w:t>Definition within a scope does not  assert everything within a scope but the lexical scope may be independently asserted, thus asserting what it defines.</w:t>
      </w:r>
    </w:p>
    <w:p w14:paraId="2C2BF19D" w14:textId="77777777" w:rsidR="00347871" w:rsidRDefault="00347871" w:rsidP="004E3AD0">
      <w:pPr>
        <w:pStyle w:val="BodyText"/>
        <w:spacing w:before="60" w:after="120"/>
        <w:ind w:firstLine="720"/>
      </w:pPr>
      <w:r>
        <w:t>[FUML] ownedElement, ownedMember</w:t>
      </w:r>
    </w:p>
    <w:p w14:paraId="2CE0DED1" w14:textId="2083C864" w:rsidR="00347871" w:rsidRDefault="0039663B" w:rsidP="00347871">
      <w:pPr>
        <w:ind w:firstLine="720"/>
      </w:pPr>
      <w:r w:rsidRPr="002E0F19">
        <w:rPr>
          <w:noProof/>
        </w:rPr>
        <w:pict w14:anchorId="56269089">
          <v:shape id="_x0000_i1418" type="#_x0000_t75" alt="-1316362698.png" style="width:12pt;height:12pt;visibility:visible;mso-wrap-style:square">
            <v:imagedata r:id="rId77" o:title="-1316362698"/>
          </v:shape>
        </w:pict>
      </w:r>
      <w:r w:rsidR="00347871">
        <w:t xml:space="preserve"> defined in</w:t>
      </w:r>
      <w:r w:rsidR="00347871">
        <w:rPr>
          <w:rFonts w:cs="Arial"/>
        </w:rPr>
        <w:fldChar w:fldCharType="begin"/>
      </w:r>
      <w:r w:rsidR="00347871">
        <w:instrText>XE"</w:instrText>
      </w:r>
      <w:r w:rsidR="00347871" w:rsidRPr="00413D75">
        <w:rPr>
          <w:rFonts w:cs="Arial"/>
        </w:rPr>
        <w:instrText>defined in</w:instrText>
      </w:r>
      <w:r w:rsidR="00347871">
        <w:instrText>"</w:instrText>
      </w:r>
      <w:r w:rsidR="00347871">
        <w:rPr>
          <w:rFonts w:cs="Arial"/>
        </w:rPr>
        <w:fldChar w:fldCharType="end"/>
      </w:r>
      <w:r w:rsidR="00347871">
        <w:t xml:space="preserve"> : </w:t>
      </w:r>
      <w:hyperlink w:anchor="_d97a1821d957e578f3465b46f6f87de3" w:history="1">
        <w:r w:rsidR="00347871">
          <w:rPr>
            <w:rStyle w:val="Hyperlink"/>
          </w:rPr>
          <w:t>Lexical Scope</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49D0B60B" w14:textId="77777777" w:rsidR="00347871" w:rsidRDefault="00347871" w:rsidP="004E3AD0">
      <w:pPr>
        <w:pStyle w:val="BodyText"/>
        <w:spacing w:before="60" w:after="120"/>
        <w:ind w:firstLine="720"/>
      </w:pPr>
      <w:r>
        <w:t>Lexical scope defining model elements.</w:t>
      </w:r>
    </w:p>
    <w:p w14:paraId="66E48DB9" w14:textId="77777777" w:rsidR="00347871" w:rsidRDefault="00347871" w:rsidP="004E3AD0">
      <w:pPr>
        <w:pStyle w:val="BodyText"/>
        <w:spacing w:before="60" w:after="120"/>
        <w:ind w:firstLine="720"/>
      </w:pPr>
      <w:r>
        <w:t>[UML]owner</w:t>
      </w:r>
    </w:p>
    <w:p w14:paraId="691DE838" w14:textId="77777777" w:rsidR="00347871" w:rsidRDefault="00347871" w:rsidP="00347871"/>
    <w:p w14:paraId="3B628968" w14:textId="77777777" w:rsidR="00347871" w:rsidRDefault="00347871" w:rsidP="00347871">
      <w:pPr>
        <w:pStyle w:val="Heading2"/>
      </w:pPr>
      <w:bookmarkStart w:id="441" w:name="_74cf52f49f8e2aed3966d2f8266b67ec"/>
      <w:bookmarkStart w:id="442" w:name="_Toc40971245"/>
      <w:r>
        <w:t>Class Include</w:t>
      </w:r>
      <w:bookmarkEnd w:id="441"/>
      <w:bookmarkEnd w:id="442"/>
      <w:r w:rsidRPr="003A31EC">
        <w:rPr>
          <w:rFonts w:cs="Arial"/>
        </w:rPr>
        <w:t xml:space="preserve"> </w:t>
      </w:r>
      <w:r>
        <w:rPr>
          <w:rFonts w:cs="Arial"/>
        </w:rPr>
        <w:fldChar w:fldCharType="begin"/>
      </w:r>
      <w:r>
        <w:instrText>XE"</w:instrText>
      </w:r>
      <w:r w:rsidRPr="00413D75">
        <w:rPr>
          <w:rFonts w:cs="Arial"/>
        </w:rPr>
        <w:instrText>Include</w:instrText>
      </w:r>
      <w:r>
        <w:instrText>"</w:instrText>
      </w:r>
      <w:r>
        <w:rPr>
          <w:rFonts w:cs="Arial"/>
        </w:rPr>
        <w:fldChar w:fldCharType="end"/>
      </w:r>
      <w:r w:rsidR="009E71B4">
        <w:rPr>
          <w:rFonts w:cs="Arial"/>
        </w:rPr>
        <w:t xml:space="preserve"> </w:t>
      </w:r>
    </w:p>
    <w:p w14:paraId="4E3E252F" w14:textId="77777777" w:rsidR="00347871" w:rsidRDefault="00347871" w:rsidP="00F71BA8">
      <w:r>
        <w:t xml:space="preserve">An "Include" is an external scope that is visible and asserted by the owning lexical scope. </w:t>
      </w:r>
    </w:p>
    <w:p w14:paraId="41256413" w14:textId="77777777" w:rsidR="00347871" w:rsidRDefault="00347871" w:rsidP="00F71BA8">
      <w:r>
        <w:t>[FUML] PackageImport</w:t>
      </w:r>
    </w:p>
    <w:p w14:paraId="527D0B3C" w14:textId="77777777" w:rsidR="00347871" w:rsidRDefault="00347871" w:rsidP="00F71BA8">
      <w:r>
        <w:t>[CL] Importation: An importation contains a name. The intention is that the name identifies a piece of Common Logic content represented externally to the text, and the importation re-asserts that content in the text.</w:t>
      </w:r>
    </w:p>
    <w:p w14:paraId="2224F0F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E3BEF7D" w14:textId="77777777" w:rsidR="00347871" w:rsidRDefault="00586039" w:rsidP="00347871">
      <w:pPr>
        <w:ind w:left="360"/>
      </w:pPr>
      <w:hyperlink w:anchor="_d264608b7dd90db2a80799b8e1b254b0" w:history="1">
        <w:r w:rsidR="00347871">
          <w:rPr>
            <w:rStyle w:val="Hyperlink"/>
          </w:rPr>
          <w:t>Lexical Reference</w:t>
        </w:r>
      </w:hyperlink>
    </w:p>
    <w:p w14:paraId="5C5F997A" w14:textId="77777777" w:rsidR="00347871" w:rsidRDefault="00347871" w:rsidP="00347871"/>
    <w:p w14:paraId="5A8FBBF4" w14:textId="77777777" w:rsidR="00347871" w:rsidRDefault="00347871" w:rsidP="00347871">
      <w:pPr>
        <w:pStyle w:val="Heading2"/>
      </w:pPr>
      <w:bookmarkStart w:id="443" w:name="_d40fdcbece46ec38d97149ac8f5ea390"/>
      <w:bookmarkStart w:id="444" w:name="_Toc40971246"/>
      <w:r>
        <w:t>Class Information Repository</w:t>
      </w:r>
      <w:bookmarkEnd w:id="443"/>
      <w:bookmarkEnd w:id="444"/>
      <w:r w:rsidRPr="003A31EC">
        <w:rPr>
          <w:rFonts w:cs="Arial"/>
        </w:rPr>
        <w:t xml:space="preserve"> </w:t>
      </w:r>
      <w:r>
        <w:rPr>
          <w:rFonts w:cs="Arial"/>
        </w:rPr>
        <w:fldChar w:fldCharType="begin"/>
      </w:r>
      <w:r>
        <w:instrText>XE"</w:instrText>
      </w:r>
      <w:r w:rsidRPr="00413D75">
        <w:rPr>
          <w:rFonts w:cs="Arial"/>
        </w:rPr>
        <w:instrText>Information Repository</w:instrText>
      </w:r>
      <w:r>
        <w:instrText>"</w:instrText>
      </w:r>
      <w:r>
        <w:rPr>
          <w:rFonts w:cs="Arial"/>
        </w:rPr>
        <w:fldChar w:fldCharType="end"/>
      </w:r>
      <w:r w:rsidR="009E71B4">
        <w:rPr>
          <w:rFonts w:cs="Arial"/>
        </w:rPr>
        <w:t xml:space="preserve"> </w:t>
      </w:r>
    </w:p>
    <w:p w14:paraId="572A694A" w14:textId="77777777" w:rsidR="00347871" w:rsidRDefault="00347871" w:rsidP="00F71BA8">
      <w:r>
        <w:t>An information repository is a resource that can store (directly or indirectly) information content, including models.</w:t>
      </w:r>
    </w:p>
    <w:p w14:paraId="11161A12" w14:textId="77777777" w:rsidR="00347871" w:rsidRDefault="00347871" w:rsidP="00F71BA8">
      <w:r>
        <w:t>Typical information repositories are directories and file servers.</w:t>
      </w:r>
    </w:p>
    <w:p w14:paraId="17F2E46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C302DC9" w14:textId="77777777" w:rsidR="00347871" w:rsidRDefault="00586039" w:rsidP="00347871">
      <w:pPr>
        <w:ind w:left="360"/>
      </w:pPr>
      <w:hyperlink w:anchor="_077942895c005b1ba5dd5f7ae8318551" w:history="1">
        <w:r w:rsidR="00347871">
          <w:rPr>
            <w:rStyle w:val="Hyperlink"/>
          </w:rPr>
          <w:t>Lexical Context</w:t>
        </w:r>
      </w:hyperlink>
    </w:p>
    <w:p w14:paraId="3F595BF9" w14:textId="77777777" w:rsidR="00347871" w:rsidRDefault="00347871" w:rsidP="00347871"/>
    <w:p w14:paraId="622A4522" w14:textId="77777777" w:rsidR="00347871" w:rsidRDefault="00347871" w:rsidP="00347871">
      <w:pPr>
        <w:pStyle w:val="Heading2"/>
      </w:pPr>
      <w:bookmarkStart w:id="445" w:name="_077942895c005b1ba5dd5f7ae8318551"/>
      <w:bookmarkStart w:id="446" w:name="_Toc40971247"/>
      <w:r>
        <w:t>Class Lexical Context</w:t>
      </w:r>
      <w:bookmarkEnd w:id="445"/>
      <w:bookmarkEnd w:id="446"/>
      <w:r w:rsidRPr="003A31EC">
        <w:rPr>
          <w:rFonts w:cs="Arial"/>
        </w:rPr>
        <w:t xml:space="preserve"> </w:t>
      </w:r>
      <w:r>
        <w:rPr>
          <w:rFonts w:cs="Arial"/>
        </w:rPr>
        <w:fldChar w:fldCharType="begin"/>
      </w:r>
      <w:r>
        <w:instrText>XE"</w:instrText>
      </w:r>
      <w:r w:rsidRPr="00413D75">
        <w:rPr>
          <w:rFonts w:cs="Arial"/>
        </w:rPr>
        <w:instrText>Lexical Context</w:instrText>
      </w:r>
      <w:r>
        <w:instrText>"</w:instrText>
      </w:r>
      <w:r>
        <w:rPr>
          <w:rFonts w:cs="Arial"/>
        </w:rPr>
        <w:fldChar w:fldCharType="end"/>
      </w:r>
      <w:r w:rsidR="009E71B4">
        <w:rPr>
          <w:rFonts w:cs="Arial"/>
        </w:rPr>
        <w:t xml:space="preserve"> </w:t>
      </w:r>
    </w:p>
    <w:p w14:paraId="0AAB15DA" w14:textId="77777777" w:rsidR="00347871" w:rsidRDefault="00347871" w:rsidP="00F71BA8">
      <w:r>
        <w:t>Lexical context represents a lexical scope that is also a context - asserting the contained elements</w:t>
      </w:r>
    </w:p>
    <w:p w14:paraId="6072004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0813A20" w14:textId="77777777" w:rsidR="00347871" w:rsidRDefault="00586039" w:rsidP="00347871">
      <w:pPr>
        <w:ind w:left="360"/>
      </w:pPr>
      <w:hyperlink w:anchor="_d97a1821d957e578f3465b46f6f87de3" w:history="1">
        <w:r w:rsidR="00347871">
          <w:rPr>
            <w:rStyle w:val="Hyperlink"/>
          </w:rPr>
          <w:t>Lexical Scope</w:t>
        </w:r>
      </w:hyperlink>
      <w:r w:rsidR="00347871">
        <w:t xml:space="preserve">, </w:t>
      </w:r>
      <w:hyperlink w:anchor="_397634767e670e41ac23b5ff466a540d" w:history="1">
        <w:r w:rsidR="00347871">
          <w:rPr>
            <w:rStyle w:val="Hyperlink"/>
          </w:rPr>
          <w:t>Scoped Context</w:t>
        </w:r>
      </w:hyperlink>
    </w:p>
    <w:p w14:paraId="489F960C" w14:textId="77777777" w:rsidR="00347871" w:rsidRDefault="00347871" w:rsidP="00347871"/>
    <w:p w14:paraId="2D4C1B95" w14:textId="77777777" w:rsidR="00347871" w:rsidRDefault="00347871" w:rsidP="00347871">
      <w:pPr>
        <w:pStyle w:val="Heading2"/>
      </w:pPr>
      <w:bookmarkStart w:id="447" w:name="_d264608b7dd90db2a80799b8e1b254b0"/>
      <w:bookmarkStart w:id="448" w:name="_Toc40971248"/>
      <w:r>
        <w:t>Class Lexical Reference</w:t>
      </w:r>
      <w:bookmarkEnd w:id="447"/>
      <w:bookmarkEnd w:id="448"/>
      <w:r w:rsidRPr="003A31EC">
        <w:rPr>
          <w:rFonts w:cs="Arial"/>
        </w:rPr>
        <w:t xml:space="preserve"> </w:t>
      </w:r>
      <w:r>
        <w:rPr>
          <w:rFonts w:cs="Arial"/>
        </w:rPr>
        <w:fldChar w:fldCharType="begin"/>
      </w:r>
      <w:r>
        <w:instrText>XE"</w:instrText>
      </w:r>
      <w:r w:rsidRPr="00413D75">
        <w:rPr>
          <w:rFonts w:cs="Arial"/>
        </w:rPr>
        <w:instrText>Lexical Reference</w:instrText>
      </w:r>
      <w:r>
        <w:instrText>"</w:instrText>
      </w:r>
      <w:r>
        <w:rPr>
          <w:rFonts w:cs="Arial"/>
        </w:rPr>
        <w:fldChar w:fldCharType="end"/>
      </w:r>
      <w:r w:rsidR="009E71B4">
        <w:rPr>
          <w:rFonts w:cs="Arial"/>
        </w:rPr>
        <w:t xml:space="preserve"> </w:t>
      </w:r>
    </w:p>
    <w:p w14:paraId="5BCAF912" w14:textId="77777777" w:rsidR="00347871" w:rsidRDefault="00347871" w:rsidP="00F71BA8">
      <w:r>
        <w:t xml:space="preserve">A Lexical Reference is an external scope that is visible to but not necessarily asserted by the owning lexical scope. </w:t>
      </w:r>
    </w:p>
    <w:p w14:paraId="14C20E7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73B2C146" w14:textId="77777777" w:rsidR="00347871" w:rsidRDefault="00586039" w:rsidP="00347871">
      <w:pPr>
        <w:ind w:left="360"/>
      </w:pPr>
      <w:hyperlink w:anchor="_03a263ab0765501d19eb2e8b9bcb2c2b" w:history="1">
        <w:r w:rsidR="00347871">
          <w:rPr>
            <w:rStyle w:val="Hyperlink"/>
          </w:rPr>
          <w:t>Context</w:t>
        </w:r>
      </w:hyperlink>
    </w:p>
    <w:p w14:paraId="2BADA1E7" w14:textId="77777777" w:rsidR="00347871" w:rsidRDefault="00347871" w:rsidP="00347871"/>
    <w:p w14:paraId="3F28DDFB" w14:textId="77777777" w:rsidR="00347871" w:rsidRDefault="00347871" w:rsidP="00347871">
      <w:pPr>
        <w:pStyle w:val="Heading2"/>
      </w:pPr>
      <w:bookmarkStart w:id="449" w:name="_d97a1821d957e578f3465b46f6f87de3"/>
      <w:bookmarkStart w:id="450" w:name="_Toc40971249"/>
      <w:r>
        <w:t>Class Lexical Scope</w:t>
      </w:r>
      <w:bookmarkEnd w:id="449"/>
      <w:bookmarkEnd w:id="450"/>
      <w:r w:rsidRPr="003A31EC">
        <w:rPr>
          <w:rFonts w:cs="Arial"/>
        </w:rPr>
        <w:t xml:space="preserve"> </w:t>
      </w:r>
      <w:r>
        <w:rPr>
          <w:rFonts w:cs="Arial"/>
        </w:rPr>
        <w:fldChar w:fldCharType="begin"/>
      </w:r>
      <w:r>
        <w:instrText>XE"</w:instrText>
      </w:r>
      <w:r w:rsidRPr="00413D75">
        <w:rPr>
          <w:rFonts w:cs="Arial"/>
        </w:rPr>
        <w:instrText>Lexical Scope</w:instrText>
      </w:r>
      <w:r>
        <w:instrText>"</w:instrText>
      </w:r>
      <w:r>
        <w:rPr>
          <w:rFonts w:cs="Arial"/>
        </w:rPr>
        <w:fldChar w:fldCharType="end"/>
      </w:r>
      <w:r w:rsidR="009E71B4">
        <w:rPr>
          <w:rFonts w:cs="Arial"/>
        </w:rPr>
        <w:t xml:space="preserve"> </w:t>
      </w:r>
    </w:p>
    <w:p w14:paraId="1DD8AF77" w14:textId="77777777" w:rsidR="00347871" w:rsidRDefault="00347871" w:rsidP="00F71BA8">
      <w:r>
        <w:t>Lexical scope represents model content (the lexical structure of the model) that then models an area of concern. A lexical scope may define model elements representing anything.</w:t>
      </w:r>
    </w:p>
    <w:p w14:paraId="1CD0346F" w14:textId="77777777" w:rsidR="00347871" w:rsidRDefault="00347871" w:rsidP="00F71BA8">
      <w:r>
        <w:t>[CL] Text: A text is a set, list, or bag of phrases. A piece of text shall optionally be identified by a name.</w:t>
      </w:r>
    </w:p>
    <w:p w14:paraId="7A7855BF" w14:textId="77777777" w:rsidR="00347871" w:rsidRDefault="00347871" w:rsidP="00F71BA8">
      <w:r>
        <w:t>[OWL] Potential scope of a RDF graph defined by &lt;defines&gt;</w:t>
      </w:r>
    </w:p>
    <w:p w14:paraId="757E6EE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E719120" w14:textId="77777777" w:rsidR="00347871" w:rsidRDefault="00586039" w:rsidP="00347871">
      <w:pPr>
        <w:ind w:left="360"/>
      </w:pPr>
      <w:hyperlink w:anchor="_6fc933c79c6038a48c8d9b3700b64dca" w:history="1">
        <w:r w:rsidR="00347871">
          <w:rPr>
            <w:rStyle w:val="Hyperlink"/>
          </w:rPr>
          <w:t>Thing</w:t>
        </w:r>
      </w:hyperlink>
    </w:p>
    <w:p w14:paraId="35D9402F" w14:textId="77777777" w:rsidR="00347871" w:rsidRDefault="00347871" w:rsidP="00347871"/>
    <w:p w14:paraId="6A801075" w14:textId="77777777" w:rsidR="00347871" w:rsidRDefault="00347871" w:rsidP="00347871">
      <w:pPr>
        <w:pStyle w:val="Heading2"/>
      </w:pPr>
      <w:bookmarkStart w:id="451" w:name="_e8c9e1197e73d4631a168cd516d46932"/>
      <w:bookmarkStart w:id="452" w:name="_Toc40971250"/>
      <w:r>
        <w:t>Class Logical Package</w:t>
      </w:r>
      <w:bookmarkEnd w:id="451"/>
      <w:bookmarkEnd w:id="452"/>
      <w:r w:rsidRPr="003A31EC">
        <w:rPr>
          <w:rFonts w:cs="Arial"/>
        </w:rPr>
        <w:t xml:space="preserve"> </w:t>
      </w:r>
      <w:r>
        <w:rPr>
          <w:rFonts w:cs="Arial"/>
        </w:rPr>
        <w:fldChar w:fldCharType="begin"/>
      </w:r>
      <w:r>
        <w:instrText>XE"</w:instrText>
      </w:r>
      <w:r w:rsidRPr="00413D75">
        <w:rPr>
          <w:rFonts w:cs="Arial"/>
        </w:rPr>
        <w:instrText>Logical Package</w:instrText>
      </w:r>
      <w:r>
        <w:instrText>"</w:instrText>
      </w:r>
      <w:r>
        <w:rPr>
          <w:rFonts w:cs="Arial"/>
        </w:rPr>
        <w:fldChar w:fldCharType="end"/>
      </w:r>
      <w:r w:rsidR="009E71B4">
        <w:rPr>
          <w:rFonts w:cs="Arial"/>
        </w:rPr>
        <w:t xml:space="preserve"> </w:t>
      </w:r>
    </w:p>
    <w:p w14:paraId="4E0439FC" w14:textId="77777777" w:rsidR="00347871" w:rsidRDefault="00347871" w:rsidP="00F71BA8">
      <w:r>
        <w:t>A model of information about systems independent of technical representation.</w:t>
      </w:r>
    </w:p>
    <w:p w14:paraId="13315E7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8013CD0" w14:textId="77777777" w:rsidR="00347871" w:rsidRDefault="00586039" w:rsidP="00347871">
      <w:pPr>
        <w:ind w:left="360"/>
      </w:pPr>
      <w:hyperlink w:anchor="_b9b6db0c5ab8d50944378904f74a11a0" w:history="1">
        <w:r w:rsidR="00347871">
          <w:rPr>
            <w:rStyle w:val="Hyperlink"/>
          </w:rPr>
          <w:t>Package</w:t>
        </w:r>
      </w:hyperlink>
    </w:p>
    <w:p w14:paraId="1286EC01" w14:textId="77777777" w:rsidR="00347871" w:rsidRDefault="00347871" w:rsidP="00347871"/>
    <w:p w14:paraId="5D18A02D" w14:textId="77777777" w:rsidR="00347871" w:rsidRDefault="00347871" w:rsidP="00347871">
      <w:pPr>
        <w:pStyle w:val="Heading2"/>
      </w:pPr>
      <w:bookmarkStart w:id="453" w:name="_3bc48408c22ca4e1f311b08546adf4ea"/>
      <w:bookmarkStart w:id="454" w:name="_Toc40971251"/>
      <w:r>
        <w:t>Class Model</w:t>
      </w:r>
      <w:bookmarkEnd w:id="453"/>
      <w:bookmarkEnd w:id="454"/>
      <w:r w:rsidRPr="003A31EC">
        <w:rPr>
          <w:rFonts w:cs="Arial"/>
        </w:rPr>
        <w:t xml:space="preserve"> </w:t>
      </w:r>
      <w:r>
        <w:rPr>
          <w:rFonts w:cs="Arial"/>
        </w:rPr>
        <w:fldChar w:fldCharType="begin"/>
      </w:r>
      <w:r>
        <w:instrText>XE"</w:instrText>
      </w:r>
      <w:r w:rsidRPr="00413D75">
        <w:rPr>
          <w:rFonts w:cs="Arial"/>
        </w:rPr>
        <w:instrText>Model</w:instrText>
      </w:r>
      <w:r>
        <w:instrText>"</w:instrText>
      </w:r>
      <w:r>
        <w:rPr>
          <w:rFonts w:cs="Arial"/>
        </w:rPr>
        <w:fldChar w:fldCharType="end"/>
      </w:r>
      <w:r w:rsidR="009E71B4">
        <w:rPr>
          <w:rFonts w:cs="Arial"/>
        </w:rPr>
        <w:t xml:space="preserve"> </w:t>
      </w:r>
    </w:p>
    <w:p w14:paraId="14C5D8EF" w14:textId="77777777" w:rsidR="00347871" w:rsidRDefault="00347871" w:rsidP="00F71BA8">
      <w:r>
        <w:t>A root package. A model has no owner and may be directly referenced as an independent information resource. A model is defined in it's self.</w:t>
      </w:r>
    </w:p>
    <w:p w14:paraId="0520029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8105CC8" w14:textId="77777777" w:rsidR="00347871" w:rsidRDefault="00586039" w:rsidP="00347871">
      <w:pPr>
        <w:ind w:left="360"/>
      </w:pPr>
      <w:hyperlink w:anchor="_b9b6db0c5ab8d50944378904f74a11a0" w:history="1">
        <w:r w:rsidR="00347871">
          <w:rPr>
            <w:rStyle w:val="Hyperlink"/>
          </w:rPr>
          <w:t>Package</w:t>
        </w:r>
      </w:hyperlink>
    </w:p>
    <w:p w14:paraId="66C43D25" w14:textId="77777777" w:rsidR="00347871" w:rsidRDefault="00347871" w:rsidP="00347871"/>
    <w:p w14:paraId="116AA224" w14:textId="77777777" w:rsidR="00347871" w:rsidRDefault="00347871" w:rsidP="00347871">
      <w:pPr>
        <w:pStyle w:val="Heading2"/>
      </w:pPr>
      <w:bookmarkStart w:id="455" w:name="_b9b6db0c5ab8d50944378904f74a11a0"/>
      <w:bookmarkStart w:id="456" w:name="_Toc40971252"/>
      <w:r>
        <w:t>Class Package</w:t>
      </w:r>
      <w:bookmarkEnd w:id="455"/>
      <w:bookmarkEnd w:id="456"/>
      <w:r w:rsidRPr="003A31EC">
        <w:rPr>
          <w:rFonts w:cs="Arial"/>
        </w:rPr>
        <w:t xml:space="preserve"> </w:t>
      </w:r>
      <w:r>
        <w:rPr>
          <w:rFonts w:cs="Arial"/>
        </w:rPr>
        <w:fldChar w:fldCharType="begin"/>
      </w:r>
      <w:r>
        <w:instrText>XE"</w:instrText>
      </w:r>
      <w:r w:rsidRPr="00413D75">
        <w:rPr>
          <w:rFonts w:cs="Arial"/>
        </w:rPr>
        <w:instrText>Package</w:instrText>
      </w:r>
      <w:r>
        <w:instrText>"</w:instrText>
      </w:r>
      <w:r>
        <w:rPr>
          <w:rFonts w:cs="Arial"/>
        </w:rPr>
        <w:fldChar w:fldCharType="end"/>
      </w:r>
      <w:r w:rsidR="009E71B4">
        <w:rPr>
          <w:rFonts w:cs="Arial"/>
        </w:rPr>
        <w:t xml:space="preserve"> </w:t>
      </w:r>
    </w:p>
    <w:p w14:paraId="42DAEF8F" w14:textId="77777777" w:rsidR="00347871" w:rsidRDefault="00347871" w:rsidP="00F71BA8">
      <w:r>
        <w:t>A model element that provides a definitional scope for other model elements. A package may be represented as a "graph".</w:t>
      </w:r>
    </w:p>
    <w:p w14:paraId="6425086E" w14:textId="77777777" w:rsidR="00347871" w:rsidRDefault="00347871" w:rsidP="00F71BA8"/>
    <w:p w14:paraId="7BC148BC" w14:textId="77777777" w:rsidR="00347871" w:rsidRDefault="00347871" w:rsidP="00F71BA8">
      <w:r>
        <w:t>[ISO 1087] concept system: system of concepts set of concepts (3.2.1) structured according to the</w:t>
      </w:r>
    </w:p>
    <w:p w14:paraId="41106043" w14:textId="77777777" w:rsidR="00347871" w:rsidRDefault="00347871" w:rsidP="00F71BA8">
      <w:r>
        <w:t>relations among them</w:t>
      </w:r>
    </w:p>
    <w:p w14:paraId="2C49CFDF" w14:textId="77777777" w:rsidR="00347871" w:rsidRDefault="00347871" w:rsidP="00F71BA8"/>
    <w:p w14:paraId="26B85636" w14:textId="77777777" w:rsidR="00347871" w:rsidRDefault="00347871" w:rsidP="00F71BA8">
      <w:r>
        <w:t>[FUML] Package. FUML ownedMember corresponds with SMIF &lt;defines&gt;. FUML "nestedPackage" corresponds with "defines" where the element defined is a package.</w:t>
      </w:r>
    </w:p>
    <w:p w14:paraId="08D011F0" w14:textId="77777777" w:rsidR="00347871" w:rsidRDefault="00347871" w:rsidP="00F71BA8"/>
    <w:p w14:paraId="314CE022" w14:textId="77777777" w:rsidR="00347871" w:rsidRDefault="00347871" w:rsidP="00F71BA8">
      <w:r>
        <w:t>[CL] Module: A module consists of a name, an optional set of names called the exclusion set, and a text called the body text.</w:t>
      </w:r>
    </w:p>
    <w:p w14:paraId="6D3F37D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D4D20FF" w14:textId="77777777" w:rsidR="00347871" w:rsidRDefault="00586039" w:rsidP="00347871">
      <w:pPr>
        <w:ind w:left="360"/>
      </w:pPr>
      <w:hyperlink w:anchor="_077942895c005b1ba5dd5f7ae8318551" w:history="1">
        <w:r w:rsidR="00347871">
          <w:rPr>
            <w:rStyle w:val="Hyperlink"/>
          </w:rPr>
          <w:t>Lexical Context</w:t>
        </w:r>
      </w:hyperlink>
    </w:p>
    <w:p w14:paraId="02F7A8FD" w14:textId="77777777" w:rsidR="00347871" w:rsidRDefault="00347871" w:rsidP="00347871"/>
    <w:p w14:paraId="721A96EC" w14:textId="77777777" w:rsidR="00347871" w:rsidRDefault="00347871" w:rsidP="00347871">
      <w:pPr>
        <w:pStyle w:val="Heading2"/>
      </w:pPr>
      <w:bookmarkStart w:id="457" w:name="_945c23bc71433c36355843ba7c5cdf5a"/>
      <w:bookmarkStart w:id="458" w:name="_Toc40971253"/>
      <w:r>
        <w:t>Class Physical Package</w:t>
      </w:r>
      <w:bookmarkEnd w:id="457"/>
      <w:bookmarkEnd w:id="458"/>
      <w:r w:rsidRPr="003A31EC">
        <w:rPr>
          <w:rFonts w:cs="Arial"/>
        </w:rPr>
        <w:t xml:space="preserve"> </w:t>
      </w:r>
      <w:r>
        <w:rPr>
          <w:rFonts w:cs="Arial"/>
        </w:rPr>
        <w:fldChar w:fldCharType="begin"/>
      </w:r>
      <w:r>
        <w:instrText>XE"</w:instrText>
      </w:r>
      <w:r w:rsidRPr="00413D75">
        <w:rPr>
          <w:rFonts w:cs="Arial"/>
        </w:rPr>
        <w:instrText>Physical Package</w:instrText>
      </w:r>
      <w:r>
        <w:instrText>"</w:instrText>
      </w:r>
      <w:r>
        <w:rPr>
          <w:rFonts w:cs="Arial"/>
        </w:rPr>
        <w:fldChar w:fldCharType="end"/>
      </w:r>
      <w:r w:rsidR="009E71B4">
        <w:rPr>
          <w:rFonts w:cs="Arial"/>
        </w:rPr>
        <w:t xml:space="preserve"> </w:t>
      </w:r>
    </w:p>
    <w:p w14:paraId="011CD19A" w14:textId="77777777" w:rsidR="00347871" w:rsidRDefault="00347871" w:rsidP="00F71BA8">
      <w:r>
        <w:t>A physical, technology specific, data schema representing information about a real or possible world.</w:t>
      </w:r>
    </w:p>
    <w:p w14:paraId="49A1C0B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D6ACFB2" w14:textId="77777777" w:rsidR="00347871" w:rsidRDefault="00586039" w:rsidP="00347871">
      <w:pPr>
        <w:ind w:left="360"/>
      </w:pPr>
      <w:hyperlink w:anchor="_b9b6db0c5ab8d50944378904f74a11a0" w:history="1">
        <w:r w:rsidR="00347871">
          <w:rPr>
            <w:rStyle w:val="Hyperlink"/>
          </w:rPr>
          <w:t>Package</w:t>
        </w:r>
      </w:hyperlink>
    </w:p>
    <w:p w14:paraId="65AED334" w14:textId="77777777" w:rsidR="00347871" w:rsidRDefault="00347871" w:rsidP="00347871"/>
    <w:p w14:paraId="7EE94F2C" w14:textId="77777777" w:rsidR="00347871" w:rsidRDefault="00347871" w:rsidP="00347871">
      <w:pPr>
        <w:pStyle w:val="Heading2"/>
      </w:pPr>
      <w:bookmarkStart w:id="459" w:name="_e16334212d47508f4d2f5898c960d195"/>
      <w:bookmarkStart w:id="460" w:name="_Toc40971254"/>
      <w:r>
        <w:lastRenderedPageBreak/>
        <w:t>Class Prefix</w:t>
      </w:r>
      <w:bookmarkEnd w:id="459"/>
      <w:r w:rsidRPr="003A31EC">
        <w:rPr>
          <w:rFonts w:cs="Arial"/>
        </w:rPr>
        <w:t xml:space="preserve"> </w:t>
      </w:r>
      <w:r>
        <w:rPr>
          <w:rFonts w:cs="Arial"/>
        </w:rPr>
        <w:fldChar w:fldCharType="begin"/>
      </w:r>
      <w:r>
        <w:instrText>XE"</w:instrText>
      </w:r>
      <w:r w:rsidRPr="00413D75">
        <w:rPr>
          <w:rFonts w:cs="Arial"/>
        </w:rPr>
        <w:instrText>Prefix</w:instrText>
      </w:r>
      <w:r>
        <w:instrText>"</w:instrText>
      </w:r>
      <w:r>
        <w:rPr>
          <w:rFonts w:cs="Arial"/>
        </w:rPr>
        <w:fldChar w:fldCharType="end"/>
      </w:r>
      <w:r w:rsidR="009E71B4">
        <w:rPr>
          <w:rFonts w:cs="Arial"/>
        </w:rPr>
        <w:t xml:space="preserve"> </w:t>
      </w:r>
      <w:r w:rsidR="006F72CA">
        <w:rPr>
          <w:rFonts w:cs="Arial"/>
        </w:rPr>
        <w:t>&lt;&lt;Value&gt;&gt;</w:t>
      </w:r>
      <w:bookmarkEnd w:id="460"/>
    </w:p>
    <w:p w14:paraId="578F50A8" w14:textId="77777777" w:rsidR="00347871" w:rsidRDefault="00347871" w:rsidP="00F71BA8">
      <w:r>
        <w:t>A technical abbreviation for a package.</w:t>
      </w:r>
    </w:p>
    <w:p w14:paraId="301618A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ABD3794" w14:textId="77777777" w:rsidR="00347871" w:rsidRDefault="00586039" w:rsidP="00347871">
      <w:pPr>
        <w:ind w:left="360"/>
      </w:pPr>
      <w:hyperlink w:anchor="_ce697d4cc4319031095afacb28e90c2e" w:history="1">
        <w:r w:rsidR="00347871">
          <w:rPr>
            <w:rStyle w:val="Hyperlink"/>
          </w:rPr>
          <w:t>Unique Text Identifier</w:t>
        </w:r>
      </w:hyperlink>
    </w:p>
    <w:p w14:paraId="280A1257" w14:textId="77777777" w:rsidR="00347871" w:rsidRDefault="00347871" w:rsidP="00347871"/>
    <w:p w14:paraId="256E6AD3" w14:textId="77777777" w:rsidR="00347871" w:rsidRDefault="00347871" w:rsidP="00347871">
      <w:pPr>
        <w:pStyle w:val="Heading2"/>
      </w:pPr>
      <w:bookmarkStart w:id="461" w:name="_fbac97fec702db4b59954c28a5c31303"/>
      <w:bookmarkStart w:id="462" w:name="_Toc40971255"/>
      <w:r>
        <w:t>Association Prefix Text</w:t>
      </w:r>
      <w:bookmarkEnd w:id="461"/>
      <w:bookmarkEnd w:id="462"/>
      <w:r w:rsidRPr="003A31EC">
        <w:rPr>
          <w:rFonts w:cs="Arial"/>
        </w:rPr>
        <w:t xml:space="preserve"> </w:t>
      </w:r>
      <w:r>
        <w:rPr>
          <w:rFonts w:cs="Arial"/>
        </w:rPr>
        <w:fldChar w:fldCharType="begin"/>
      </w:r>
      <w:r>
        <w:instrText>XE"</w:instrText>
      </w:r>
      <w:r w:rsidRPr="00413D75">
        <w:rPr>
          <w:rFonts w:cs="Arial"/>
        </w:rPr>
        <w:instrText>Prefix Text</w:instrText>
      </w:r>
      <w:r>
        <w:instrText>"</w:instrText>
      </w:r>
      <w:r>
        <w:rPr>
          <w:rFonts w:cs="Arial"/>
        </w:rPr>
        <w:fldChar w:fldCharType="end"/>
      </w:r>
      <w:r w:rsidR="009E71B4">
        <w:rPr>
          <w:rFonts w:cs="Arial"/>
        </w:rPr>
        <w:t xml:space="preserve"> </w:t>
      </w:r>
    </w:p>
    <w:p w14:paraId="1804E49D" w14:textId="77777777" w:rsidR="00347871" w:rsidRDefault="00347871" w:rsidP="00F71BA8">
      <w:r>
        <w:t>Relationship defining the prefix for a package.</w:t>
      </w:r>
    </w:p>
    <w:p w14:paraId="0EC32B3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05D77BA" w14:textId="77777777" w:rsidR="00347871" w:rsidRDefault="00586039" w:rsidP="00347871">
      <w:pPr>
        <w:ind w:left="360"/>
      </w:pPr>
      <w:hyperlink w:anchor="_8e4de93ef9f519c03db231a6d1aeea59" w:history="1">
        <w:r w:rsidR="00347871">
          <w:rPr>
            <w:rStyle w:val="Hyperlink"/>
          </w:rPr>
          <w:t>Identification</w:t>
        </w:r>
      </w:hyperlink>
    </w:p>
    <w:p w14:paraId="4CC714D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0C77D9D2" w14:textId="09B76D61" w:rsidR="00347871" w:rsidRDefault="0039663B" w:rsidP="00347871">
      <w:pPr>
        <w:ind w:firstLine="720"/>
      </w:pPr>
      <w:r w:rsidRPr="002E0F19">
        <w:rPr>
          <w:noProof/>
        </w:rPr>
        <w:pict w14:anchorId="68290BD2">
          <v:shape id="_x0000_i1417" type="#_x0000_t75" alt="1082352899.png" style="width:12pt;height:12pt;visibility:visible;mso-wrap-style:square">
            <v:imagedata r:id="rId55" o:title="1082352899"/>
          </v:shape>
        </w:pict>
      </w:r>
      <w:r w:rsidR="00347871">
        <w:t xml:space="preserve"> has prefix</w:t>
      </w:r>
      <w:r w:rsidR="00347871">
        <w:rPr>
          <w:rFonts w:cs="Arial"/>
        </w:rPr>
        <w:fldChar w:fldCharType="begin"/>
      </w:r>
      <w:r w:rsidR="00347871">
        <w:instrText>XE"</w:instrText>
      </w:r>
      <w:r w:rsidR="00347871" w:rsidRPr="00413D75">
        <w:rPr>
          <w:rFonts w:cs="Arial"/>
        </w:rPr>
        <w:instrText>has prefix</w:instrText>
      </w:r>
      <w:r w:rsidR="00347871">
        <w:instrText>"</w:instrText>
      </w:r>
      <w:r w:rsidR="00347871">
        <w:rPr>
          <w:rFonts w:cs="Arial"/>
        </w:rPr>
        <w:fldChar w:fldCharType="end"/>
      </w:r>
      <w:r w:rsidR="00347871">
        <w:t xml:space="preserve"> : </w:t>
      </w:r>
      <w:hyperlink w:anchor="_e16334212d47508f4d2f5898c960d195" w:history="1">
        <w:r w:rsidR="00347871">
          <w:rPr>
            <w:rStyle w:val="Hyperlink"/>
          </w:rPr>
          <w:t>Prefix</w:t>
        </w:r>
      </w:hyperlink>
      <w:r w:rsidR="00347871">
        <w:t xml:space="preserve"> [0..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6CEC12F8" w14:textId="77777777" w:rsidR="00347871" w:rsidRDefault="00347871" w:rsidP="004E3AD0">
      <w:pPr>
        <w:pStyle w:val="BodyText"/>
        <w:spacing w:before="60" w:after="120"/>
        <w:ind w:firstLine="720"/>
      </w:pPr>
      <w:r>
        <w:t>An abbreviation that can be used to identify a package.</w:t>
      </w:r>
    </w:p>
    <w:p w14:paraId="37A0B173" w14:textId="4400140A" w:rsidR="00347871" w:rsidRDefault="0039663B" w:rsidP="00347871">
      <w:pPr>
        <w:ind w:firstLine="720"/>
      </w:pPr>
      <w:r w:rsidRPr="002E0F19">
        <w:rPr>
          <w:noProof/>
        </w:rPr>
        <w:pict w14:anchorId="4FB73F31">
          <v:shape id="_x0000_i1416" type="#_x0000_t75" alt="1082352899.png" style="width:12pt;height:12pt;visibility:visible;mso-wrap-style:square">
            <v:imagedata r:id="rId55" o:title="1082352899"/>
          </v:shape>
        </w:pict>
      </w:r>
      <w:r w:rsidR="00347871">
        <w:t xml:space="preserve"> prefix of</w:t>
      </w:r>
      <w:r w:rsidR="00347871">
        <w:rPr>
          <w:rFonts w:cs="Arial"/>
        </w:rPr>
        <w:fldChar w:fldCharType="begin"/>
      </w:r>
      <w:r w:rsidR="00347871">
        <w:instrText>XE"</w:instrText>
      </w:r>
      <w:r w:rsidR="00347871" w:rsidRPr="00413D75">
        <w:rPr>
          <w:rFonts w:cs="Arial"/>
        </w:rPr>
        <w:instrText>prefix of</w:instrText>
      </w:r>
      <w:r w:rsidR="00347871">
        <w:instrText>"</w:instrText>
      </w:r>
      <w:r w:rsidR="00347871">
        <w:rPr>
          <w:rFonts w:cs="Arial"/>
        </w:rPr>
        <w:fldChar w:fldCharType="end"/>
      </w:r>
      <w:r w:rsidR="00347871">
        <w:t xml:space="preserve"> : </w:t>
      </w:r>
      <w:hyperlink w:anchor="_d97a1821d957e578f3465b46f6f87de3" w:history="1">
        <w:r w:rsidR="00347871">
          <w:rPr>
            <w:rStyle w:val="Hyperlink"/>
          </w:rPr>
          <w:t>Lexical Scope</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2AC45E46" w14:textId="77777777" w:rsidR="00347871" w:rsidRDefault="00347871" w:rsidP="004E3AD0">
      <w:pPr>
        <w:pStyle w:val="BodyText"/>
        <w:spacing w:before="60" w:after="120"/>
        <w:ind w:firstLine="720"/>
      </w:pPr>
      <w:r>
        <w:t>An abbreviation for a lexical context, including packages and models.</w:t>
      </w:r>
    </w:p>
    <w:p w14:paraId="4A616092" w14:textId="77777777" w:rsidR="00347871" w:rsidRDefault="00347871" w:rsidP="00347871"/>
    <w:p w14:paraId="14C2A346" w14:textId="77777777" w:rsidR="00347871" w:rsidRDefault="00347871" w:rsidP="00347871">
      <w:pPr>
        <w:pStyle w:val="Heading2"/>
      </w:pPr>
      <w:bookmarkStart w:id="463" w:name="_a90542c23567643d9e9c2b3437e99e8a"/>
      <w:bookmarkStart w:id="464" w:name="_Toc40971256"/>
      <w:r>
        <w:t>Association Repository Conteining Model</w:t>
      </w:r>
      <w:bookmarkEnd w:id="463"/>
      <w:bookmarkEnd w:id="464"/>
      <w:r w:rsidRPr="003A31EC">
        <w:rPr>
          <w:rFonts w:cs="Arial"/>
        </w:rPr>
        <w:t xml:space="preserve"> </w:t>
      </w:r>
      <w:r>
        <w:rPr>
          <w:rFonts w:cs="Arial"/>
        </w:rPr>
        <w:fldChar w:fldCharType="begin"/>
      </w:r>
      <w:r>
        <w:instrText>XE"</w:instrText>
      </w:r>
      <w:r w:rsidRPr="00413D75">
        <w:rPr>
          <w:rFonts w:cs="Arial"/>
        </w:rPr>
        <w:instrText>Repository Conteining Model</w:instrText>
      </w:r>
      <w:r>
        <w:instrText>"</w:instrText>
      </w:r>
      <w:r>
        <w:rPr>
          <w:rFonts w:cs="Arial"/>
        </w:rPr>
        <w:fldChar w:fldCharType="end"/>
      </w:r>
      <w:r w:rsidR="009E71B4">
        <w:rPr>
          <w:rFonts w:cs="Arial"/>
        </w:rPr>
        <w:t xml:space="preserve"> </w:t>
      </w:r>
    </w:p>
    <w:p w14:paraId="09FE6CE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00A5984B" w14:textId="549D7716" w:rsidR="00347871" w:rsidRDefault="0039663B" w:rsidP="00347871">
      <w:pPr>
        <w:ind w:firstLine="720"/>
      </w:pPr>
      <w:r w:rsidRPr="002E0F19">
        <w:rPr>
          <w:noProof/>
        </w:rPr>
        <w:pict w14:anchorId="28620D1A">
          <v:shape id="_x0000_i1415" type="#_x0000_t75" alt="-1316362698.png" style="width:12pt;height:12pt;visibility:visible;mso-wrap-style:square">
            <v:imagedata r:id="rId77" o:title="-1316362698"/>
          </v:shape>
        </w:pict>
      </w:r>
      <w:r w:rsidR="00347871">
        <w:t xml:space="preserve"> Stores Model</w:t>
      </w:r>
      <w:r w:rsidR="00347871">
        <w:rPr>
          <w:rFonts w:cs="Arial"/>
        </w:rPr>
        <w:fldChar w:fldCharType="begin"/>
      </w:r>
      <w:r w:rsidR="00347871">
        <w:instrText>XE"</w:instrText>
      </w:r>
      <w:r w:rsidR="00347871" w:rsidRPr="00413D75">
        <w:rPr>
          <w:rFonts w:cs="Arial"/>
        </w:rPr>
        <w:instrText>Stores Model</w:instrText>
      </w:r>
      <w:r w:rsidR="00347871">
        <w:instrText>"</w:instrText>
      </w:r>
      <w:r w:rsidR="00347871">
        <w:rPr>
          <w:rFonts w:cs="Arial"/>
        </w:rPr>
        <w:fldChar w:fldCharType="end"/>
      </w:r>
      <w:r w:rsidR="00347871">
        <w:t xml:space="preserve"> : </w:t>
      </w:r>
      <w:hyperlink w:anchor="_3bc48408c22ca4e1f311b08546adf4ea" w:history="1">
        <w:r w:rsidR="00347871">
          <w:rPr>
            <w:rStyle w:val="Hyperlink"/>
          </w:rPr>
          <w:t>Model</w:t>
        </w:r>
      </w:hyperlink>
      <w:r w:rsidR="00347871">
        <w:t xml:space="preserve"> [0..*]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6BD020B4" w14:textId="1A254E79" w:rsidR="00347871" w:rsidRDefault="0039663B" w:rsidP="00347871">
      <w:pPr>
        <w:ind w:firstLine="720"/>
      </w:pPr>
      <w:r w:rsidRPr="002E0F19">
        <w:rPr>
          <w:noProof/>
        </w:rPr>
        <w:pict w14:anchorId="05AB5D42">
          <v:shape id="_x0000_i1414" type="#_x0000_t75" alt="-1316362698.png" style="width:12pt;height:12pt;visibility:visible;mso-wrap-style:square">
            <v:imagedata r:id="rId77" o:title="-1316362698"/>
          </v:shape>
        </w:pict>
      </w:r>
      <w:r w:rsidR="00347871">
        <w:t xml:space="preserve"> Stored In</w:t>
      </w:r>
      <w:r w:rsidR="00347871">
        <w:rPr>
          <w:rFonts w:cs="Arial"/>
        </w:rPr>
        <w:fldChar w:fldCharType="begin"/>
      </w:r>
      <w:r w:rsidR="00347871">
        <w:instrText>XE"</w:instrText>
      </w:r>
      <w:r w:rsidR="00347871" w:rsidRPr="00413D75">
        <w:rPr>
          <w:rFonts w:cs="Arial"/>
        </w:rPr>
        <w:instrText>Stored In</w:instrText>
      </w:r>
      <w:r w:rsidR="00347871">
        <w:instrText>"</w:instrText>
      </w:r>
      <w:r w:rsidR="00347871">
        <w:rPr>
          <w:rFonts w:cs="Arial"/>
        </w:rPr>
        <w:fldChar w:fldCharType="end"/>
      </w:r>
      <w:r w:rsidR="00347871">
        <w:t xml:space="preserve"> : </w:t>
      </w:r>
      <w:hyperlink w:anchor="_d40fdcbece46ec38d97149ac8f5ea390" w:history="1">
        <w:r w:rsidR="00347871">
          <w:rPr>
            <w:rStyle w:val="Hyperlink"/>
          </w:rPr>
          <w:t>Information Repository</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2A8380B8" w14:textId="77777777" w:rsidR="00347871" w:rsidRDefault="00347871" w:rsidP="00347871"/>
    <w:p w14:paraId="11EDE472" w14:textId="77777777" w:rsidR="00347871" w:rsidRDefault="00347871" w:rsidP="00347871">
      <w:pPr>
        <w:pStyle w:val="Heading2"/>
      </w:pPr>
      <w:bookmarkStart w:id="465" w:name="_12cc4ac501da9d311065f2f748001c0a"/>
      <w:bookmarkStart w:id="466" w:name="_Toc40971257"/>
      <w:r>
        <w:t>Association Scope of Reference</w:t>
      </w:r>
      <w:bookmarkEnd w:id="465"/>
      <w:bookmarkEnd w:id="466"/>
      <w:r w:rsidRPr="003A31EC">
        <w:rPr>
          <w:rFonts w:cs="Arial"/>
        </w:rPr>
        <w:t xml:space="preserve"> </w:t>
      </w:r>
      <w:r>
        <w:rPr>
          <w:rFonts w:cs="Arial"/>
        </w:rPr>
        <w:fldChar w:fldCharType="begin"/>
      </w:r>
      <w:r>
        <w:instrText>XE"</w:instrText>
      </w:r>
      <w:r w:rsidRPr="00413D75">
        <w:rPr>
          <w:rFonts w:cs="Arial"/>
        </w:rPr>
        <w:instrText>Scope of Reference</w:instrText>
      </w:r>
      <w:r>
        <w:instrText>"</w:instrText>
      </w:r>
      <w:r>
        <w:rPr>
          <w:rFonts w:cs="Arial"/>
        </w:rPr>
        <w:fldChar w:fldCharType="end"/>
      </w:r>
      <w:r w:rsidR="009E71B4">
        <w:rPr>
          <w:rFonts w:cs="Arial"/>
        </w:rPr>
        <w:t xml:space="preserve"> </w:t>
      </w:r>
    </w:p>
    <w:p w14:paraId="6E619578" w14:textId="77777777" w:rsidR="00347871" w:rsidRDefault="00347871" w:rsidP="00F71BA8">
      <w:r>
        <w:t>Relationship defining internal or external context that are referenced by a lexical scope using a lexical reference.</w:t>
      </w:r>
    </w:p>
    <w:p w14:paraId="30B0154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6E2E1CC9" w14:textId="2EF25446" w:rsidR="00347871" w:rsidRDefault="0039663B" w:rsidP="00347871">
      <w:pPr>
        <w:ind w:firstLine="720"/>
      </w:pPr>
      <w:r w:rsidRPr="002E0F19">
        <w:rPr>
          <w:noProof/>
        </w:rPr>
        <w:pict w14:anchorId="24D588EB">
          <v:shape id="_x0000_i1413" type="#_x0000_t75" alt="1082352899.png" style="width:12pt;height:12pt;visibility:visible;mso-wrap-style:square">
            <v:imagedata r:id="rId55" o:title="1082352899"/>
          </v:shape>
        </w:pict>
      </w:r>
      <w:r w:rsidR="00347871">
        <w:t xml:space="preserve"> References scope</w:t>
      </w:r>
      <w:r w:rsidR="00347871">
        <w:rPr>
          <w:rFonts w:cs="Arial"/>
        </w:rPr>
        <w:fldChar w:fldCharType="begin"/>
      </w:r>
      <w:r w:rsidR="00347871">
        <w:instrText>XE"</w:instrText>
      </w:r>
      <w:r w:rsidR="00347871" w:rsidRPr="00413D75">
        <w:rPr>
          <w:rFonts w:cs="Arial"/>
        </w:rPr>
        <w:instrText>References scope</w:instrText>
      </w:r>
      <w:r w:rsidR="00347871">
        <w:instrText>"</w:instrText>
      </w:r>
      <w:r w:rsidR="00347871">
        <w:rPr>
          <w:rFonts w:cs="Arial"/>
        </w:rPr>
        <w:fldChar w:fldCharType="end"/>
      </w:r>
      <w:r w:rsidR="00347871">
        <w:t xml:space="preserve"> : </w:t>
      </w:r>
      <w:hyperlink w:anchor="_03a263ab0765501d19eb2e8b9bcb2c2b" w:history="1">
        <w:r w:rsidR="00347871">
          <w:rPr>
            <w:rStyle w:val="Hyperlink"/>
          </w:rPr>
          <w:t>Context</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7A1347D9" w14:textId="77777777" w:rsidR="00347871" w:rsidRDefault="00347871" w:rsidP="004E3AD0">
      <w:pPr>
        <w:pStyle w:val="BodyText"/>
        <w:spacing w:before="60" w:after="120"/>
        <w:ind w:firstLine="720"/>
      </w:pPr>
      <w:r>
        <w:t>A referenced context, potentially in another model, that provides visibility to the elements in that context.</w:t>
      </w:r>
    </w:p>
    <w:p w14:paraId="50B84159" w14:textId="77777777" w:rsidR="00347871" w:rsidRDefault="00347871" w:rsidP="004E3AD0">
      <w:pPr>
        <w:pStyle w:val="BodyText"/>
        <w:spacing w:before="60" w:after="120"/>
        <w:ind w:firstLine="720"/>
      </w:pPr>
      <w:r>
        <w:t>[FUML] importedPackage</w:t>
      </w:r>
    </w:p>
    <w:p w14:paraId="47AFD45D" w14:textId="77777777" w:rsidR="00347871" w:rsidRDefault="00347871" w:rsidP="004E3AD0">
      <w:pPr>
        <w:pStyle w:val="BodyText"/>
        <w:spacing w:before="60" w:after="120"/>
        <w:ind w:firstLine="720"/>
      </w:pPr>
      <w:r>
        <w:t>[OWL] directlyImports (implies "Include")</w:t>
      </w:r>
    </w:p>
    <w:p w14:paraId="3F72D63E" w14:textId="52943727" w:rsidR="00347871" w:rsidRDefault="0039663B" w:rsidP="00347871">
      <w:pPr>
        <w:ind w:firstLine="720"/>
      </w:pPr>
      <w:r w:rsidRPr="002E0F19">
        <w:rPr>
          <w:noProof/>
        </w:rPr>
        <w:pict w14:anchorId="543A1068">
          <v:shape id="_x0000_i1412" type="#_x0000_t75" alt="1082352899.png" style="width:12pt;height:12pt;visibility:visible;mso-wrap-style:square">
            <v:imagedata r:id="rId55" o:title="1082352899"/>
          </v:shape>
        </w:pict>
      </w:r>
      <w:r w:rsidR="00347871">
        <w:t xml:space="preserve"> referenced by</w:t>
      </w:r>
      <w:r w:rsidR="00347871">
        <w:rPr>
          <w:rFonts w:cs="Arial"/>
        </w:rPr>
        <w:fldChar w:fldCharType="begin"/>
      </w:r>
      <w:r w:rsidR="00347871">
        <w:instrText>XE"</w:instrText>
      </w:r>
      <w:r w:rsidR="00347871" w:rsidRPr="00413D75">
        <w:rPr>
          <w:rFonts w:cs="Arial"/>
        </w:rPr>
        <w:instrText>referenced by</w:instrText>
      </w:r>
      <w:r w:rsidR="00347871">
        <w:instrText>"</w:instrText>
      </w:r>
      <w:r w:rsidR="00347871">
        <w:rPr>
          <w:rFonts w:cs="Arial"/>
        </w:rPr>
        <w:fldChar w:fldCharType="end"/>
      </w:r>
      <w:r w:rsidR="00347871">
        <w:t xml:space="preserve"> : </w:t>
      </w:r>
      <w:hyperlink w:anchor="_d264608b7dd90db2a80799b8e1b254b0" w:history="1">
        <w:r w:rsidR="00347871">
          <w:rPr>
            <w:rStyle w:val="Hyperlink"/>
          </w:rPr>
          <w:t>Lexical Reference</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3391D5ED" w14:textId="77777777" w:rsidR="00347871" w:rsidRDefault="00347871" w:rsidP="004E3AD0">
      <w:pPr>
        <w:pStyle w:val="BodyText"/>
        <w:spacing w:before="60" w:after="120"/>
        <w:ind w:firstLine="720"/>
      </w:pPr>
      <w:r>
        <w:t>References to a context.</w:t>
      </w:r>
    </w:p>
    <w:p w14:paraId="7CC8B0EC" w14:textId="77777777" w:rsidR="00347871" w:rsidRDefault="00347871" w:rsidP="00347871"/>
    <w:p w14:paraId="3A38470B" w14:textId="77777777" w:rsidR="00347871" w:rsidRDefault="00347871" w:rsidP="00347871">
      <w:pPr>
        <w:pStyle w:val="Heading2"/>
      </w:pPr>
      <w:bookmarkStart w:id="467" w:name="_97c243fe60049be51cffe96090f95e00"/>
      <w:bookmarkStart w:id="468" w:name="_Toc40971258"/>
      <w:r>
        <w:t>Association Scope Reference</w:t>
      </w:r>
      <w:bookmarkEnd w:id="467"/>
      <w:bookmarkEnd w:id="468"/>
      <w:r w:rsidRPr="003A31EC">
        <w:rPr>
          <w:rFonts w:cs="Arial"/>
        </w:rPr>
        <w:t xml:space="preserve"> </w:t>
      </w:r>
      <w:r>
        <w:rPr>
          <w:rFonts w:cs="Arial"/>
        </w:rPr>
        <w:fldChar w:fldCharType="begin"/>
      </w:r>
      <w:r>
        <w:instrText>XE"</w:instrText>
      </w:r>
      <w:r w:rsidRPr="00413D75">
        <w:rPr>
          <w:rFonts w:cs="Arial"/>
        </w:rPr>
        <w:instrText>Scope Reference</w:instrText>
      </w:r>
      <w:r>
        <w:instrText>"</w:instrText>
      </w:r>
      <w:r>
        <w:rPr>
          <w:rFonts w:cs="Arial"/>
        </w:rPr>
        <w:fldChar w:fldCharType="end"/>
      </w:r>
      <w:r w:rsidR="009E71B4">
        <w:rPr>
          <w:rFonts w:cs="Arial"/>
        </w:rPr>
        <w:t xml:space="preserve"> </w:t>
      </w:r>
    </w:p>
    <w:p w14:paraId="1C0A4DD6" w14:textId="77777777" w:rsidR="00347871" w:rsidRDefault="00347871" w:rsidP="00F71BA8">
      <w:r>
        <w:t>Relationship defining references for a scope.</w:t>
      </w:r>
    </w:p>
    <w:p w14:paraId="5258C03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31D3D886" w14:textId="61DC3D34" w:rsidR="00347871" w:rsidRDefault="0039663B" w:rsidP="00347871">
      <w:pPr>
        <w:ind w:firstLine="720"/>
      </w:pPr>
      <w:r w:rsidRPr="002E0F19">
        <w:rPr>
          <w:noProof/>
        </w:rPr>
        <w:pict w14:anchorId="45A4E46F">
          <v:shape id="_x0000_i1411" type="#_x0000_t75" alt="-1316362698.png" style="width:12pt;height:12pt;visibility:visible;mso-wrap-style:square">
            <v:imagedata r:id="rId77" o:title="-1316362698"/>
          </v:shape>
        </w:pict>
      </w:r>
      <w:r w:rsidR="00347871">
        <w:t xml:space="preserve"> references</w:t>
      </w:r>
      <w:r w:rsidR="00347871">
        <w:rPr>
          <w:rFonts w:cs="Arial"/>
        </w:rPr>
        <w:fldChar w:fldCharType="begin"/>
      </w:r>
      <w:r w:rsidR="00347871">
        <w:instrText>XE"</w:instrText>
      </w:r>
      <w:r w:rsidR="00347871" w:rsidRPr="00413D75">
        <w:rPr>
          <w:rFonts w:cs="Arial"/>
        </w:rPr>
        <w:instrText>references</w:instrText>
      </w:r>
      <w:r w:rsidR="00347871">
        <w:instrText>"</w:instrText>
      </w:r>
      <w:r w:rsidR="00347871">
        <w:rPr>
          <w:rFonts w:cs="Arial"/>
        </w:rPr>
        <w:fldChar w:fldCharType="end"/>
      </w:r>
      <w:r w:rsidR="00347871">
        <w:t xml:space="preserve"> : </w:t>
      </w:r>
      <w:hyperlink w:anchor="_d264608b7dd90db2a80799b8e1b254b0" w:history="1">
        <w:r w:rsidR="00347871">
          <w:rPr>
            <w:rStyle w:val="Hyperlink"/>
          </w:rPr>
          <w:t>Lexical Reference</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272669E4" w14:textId="77777777" w:rsidR="00347871" w:rsidRDefault="00347871" w:rsidP="004E3AD0">
      <w:pPr>
        <w:pStyle w:val="BodyText"/>
        <w:spacing w:before="60" w:after="120"/>
        <w:ind w:firstLine="720"/>
      </w:pPr>
      <w:r>
        <w:t>A reference providing visibility of a lexical scope to an internal or external context.</w:t>
      </w:r>
    </w:p>
    <w:p w14:paraId="07B9282C" w14:textId="757A7CFC" w:rsidR="00347871" w:rsidRDefault="0039663B" w:rsidP="00347871">
      <w:pPr>
        <w:ind w:firstLine="720"/>
      </w:pPr>
      <w:r w:rsidRPr="002E0F19">
        <w:rPr>
          <w:noProof/>
        </w:rPr>
        <w:pict w14:anchorId="507A0E11">
          <v:shape id="_x0000_i1410" type="#_x0000_t75" alt="-1316362698.png" style="width:12pt;height:12pt;visibility:visible;mso-wrap-style:square">
            <v:imagedata r:id="rId77" o:title="-1316362698"/>
          </v:shape>
        </w:pict>
      </w:r>
      <w:r w:rsidR="00347871">
        <w:t xml:space="preserve"> extends scope</w:t>
      </w:r>
      <w:r w:rsidR="00347871">
        <w:rPr>
          <w:rFonts w:cs="Arial"/>
        </w:rPr>
        <w:fldChar w:fldCharType="begin"/>
      </w:r>
      <w:r w:rsidR="00347871">
        <w:instrText>XE"</w:instrText>
      </w:r>
      <w:r w:rsidR="00347871" w:rsidRPr="00413D75">
        <w:rPr>
          <w:rFonts w:cs="Arial"/>
        </w:rPr>
        <w:instrText>extends scope</w:instrText>
      </w:r>
      <w:r w:rsidR="00347871">
        <w:instrText>"</w:instrText>
      </w:r>
      <w:r w:rsidR="00347871">
        <w:rPr>
          <w:rFonts w:cs="Arial"/>
        </w:rPr>
        <w:fldChar w:fldCharType="end"/>
      </w:r>
      <w:r w:rsidR="00347871">
        <w:t xml:space="preserve"> : </w:t>
      </w:r>
      <w:hyperlink w:anchor="_077942895c005b1ba5dd5f7ae8318551" w:history="1">
        <w:r w:rsidR="00347871">
          <w:rPr>
            <w:rStyle w:val="Hyperlink"/>
          </w:rPr>
          <w:t>Lexical Context</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6546D961" w14:textId="77777777" w:rsidR="00347871" w:rsidRDefault="00347871" w:rsidP="004E3AD0">
      <w:pPr>
        <w:pStyle w:val="BodyText"/>
        <w:spacing w:before="60" w:after="120"/>
        <w:ind w:firstLine="720"/>
      </w:pPr>
      <w:r>
        <w:t>A lexical scope that is extended by a lexical reference.</w:t>
      </w:r>
    </w:p>
    <w:p w14:paraId="6A0E3D52" w14:textId="77777777" w:rsidR="00347871" w:rsidRDefault="00347871" w:rsidP="004E3AD0">
      <w:pPr>
        <w:pStyle w:val="BodyText"/>
        <w:spacing w:before="60" w:after="120"/>
        <w:ind w:firstLine="720"/>
      </w:pPr>
      <w:r>
        <w:lastRenderedPageBreak/>
        <w:t>[FUML] importingNamespace</w:t>
      </w:r>
    </w:p>
    <w:p w14:paraId="3F535FE3" w14:textId="77777777" w:rsidR="00347871" w:rsidRDefault="00347871" w:rsidP="00347871"/>
    <w:p w14:paraId="7C924CEC" w14:textId="77777777" w:rsidR="00347871" w:rsidRDefault="00347871" w:rsidP="00347871">
      <w:pPr>
        <w:pStyle w:val="Heading2"/>
      </w:pPr>
      <w:bookmarkStart w:id="469" w:name="_0743b8e3eb4ac941b8d6acf6812aae48"/>
      <w:bookmarkStart w:id="470" w:name="_Toc40971259"/>
      <w:r>
        <w:t>Association Statement</w:t>
      </w:r>
      <w:bookmarkEnd w:id="469"/>
      <w:bookmarkEnd w:id="470"/>
      <w:r w:rsidRPr="003A31EC">
        <w:rPr>
          <w:rFonts w:cs="Arial"/>
        </w:rPr>
        <w:t xml:space="preserve"> </w:t>
      </w:r>
      <w:r>
        <w:rPr>
          <w:rFonts w:cs="Arial"/>
        </w:rPr>
        <w:fldChar w:fldCharType="begin"/>
      </w:r>
      <w:r>
        <w:instrText>XE"</w:instrText>
      </w:r>
      <w:r w:rsidRPr="00413D75">
        <w:rPr>
          <w:rFonts w:cs="Arial"/>
        </w:rPr>
        <w:instrText>Statement</w:instrText>
      </w:r>
      <w:r>
        <w:instrText>"</w:instrText>
      </w:r>
      <w:r>
        <w:rPr>
          <w:rFonts w:cs="Arial"/>
        </w:rPr>
        <w:fldChar w:fldCharType="end"/>
      </w:r>
      <w:r w:rsidR="009E71B4">
        <w:rPr>
          <w:rFonts w:cs="Arial"/>
        </w:rPr>
        <w:t xml:space="preserve"> </w:t>
      </w:r>
    </w:p>
    <w:p w14:paraId="139DE230" w14:textId="77777777" w:rsidR="00347871" w:rsidRDefault="00347871" w:rsidP="00F71BA8">
      <w:r>
        <w:t>Relationship defining the set of elements defined within and asserted by a lexical scope.</w:t>
      </w:r>
    </w:p>
    <w:p w14:paraId="2AFB070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B489AB6" w14:textId="77777777" w:rsidR="00347871" w:rsidRDefault="00586039" w:rsidP="00347871">
      <w:pPr>
        <w:ind w:left="360"/>
      </w:pPr>
      <w:hyperlink w:anchor="_53cdb7986dff80e80b650d361f1555be" w:history="1">
        <w:r w:rsidR="00347871">
          <w:rPr>
            <w:rStyle w:val="Hyperlink"/>
          </w:rPr>
          <w:t>Assertion</w:t>
        </w:r>
      </w:hyperlink>
      <w:r w:rsidR="00347871">
        <w:t xml:space="preserve">, </w:t>
      </w:r>
      <w:hyperlink w:anchor="_09d2a3a2c5230c719faf7bfa961b6750" w:history="1">
        <w:r w:rsidR="00347871">
          <w:rPr>
            <w:rStyle w:val="Hyperlink"/>
          </w:rPr>
          <w:t>Definition</w:t>
        </w:r>
      </w:hyperlink>
    </w:p>
    <w:p w14:paraId="2B6420C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3B4ADC25" w14:textId="5B517CCB" w:rsidR="00347871" w:rsidRDefault="0039663B" w:rsidP="00347871">
      <w:pPr>
        <w:ind w:firstLine="720"/>
      </w:pPr>
      <w:r w:rsidRPr="002E0F19">
        <w:rPr>
          <w:noProof/>
        </w:rPr>
        <w:pict w14:anchorId="74A439FC">
          <v:shape id="_x0000_i1409" type="#_x0000_t75" alt="-1316362698.png" style="width:12pt;height:12pt;visibility:visible;mso-wrap-style:square">
            <v:imagedata r:id="rId77" o:title="-1316362698"/>
          </v:shape>
        </w:pict>
      </w:r>
      <w:r w:rsidR="00347871">
        <w:t xml:space="preserve"> states</w:t>
      </w:r>
      <w:r w:rsidR="00347871">
        <w:rPr>
          <w:rFonts w:cs="Arial"/>
        </w:rPr>
        <w:fldChar w:fldCharType="begin"/>
      </w:r>
      <w:r w:rsidR="00347871">
        <w:instrText>XE"</w:instrText>
      </w:r>
      <w:r w:rsidR="00347871" w:rsidRPr="00413D75">
        <w:rPr>
          <w:rFonts w:cs="Arial"/>
        </w:rPr>
        <w:instrText>states</w:instrText>
      </w:r>
      <w:r w:rsidR="00347871">
        <w:instrText>"</w:instrText>
      </w:r>
      <w:r w:rsidR="00347871">
        <w:rPr>
          <w:rFonts w:cs="Arial"/>
        </w:rPr>
        <w:fldChar w:fldCharType="end"/>
      </w:r>
      <w:r w:rsidR="00347871">
        <w:t xml:space="preserve"> : </w:t>
      </w:r>
      <w:hyperlink w:anchor="_03a263ab0765501d19eb2e8b9bcb2c2b" w:history="1">
        <w:r w:rsidR="00347871">
          <w:rPr>
            <w:rStyle w:val="Hyperlink"/>
          </w:rPr>
          <w:t>Context</w:t>
        </w:r>
      </w:hyperlink>
      <w:r w:rsidR="00347871">
        <w:t xml:space="preserve"> [0..*]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41EC4D76" w14:textId="77777777" w:rsidR="00347871" w:rsidRDefault="00347871" w:rsidP="004E3AD0">
      <w:pPr>
        <w:pStyle w:val="BodyText"/>
        <w:spacing w:before="60" w:after="120"/>
        <w:ind w:firstLine="720"/>
      </w:pPr>
      <w:r>
        <w:t>&lt;states&gt; combines &lt;defines&gt; with &lt;has assertion&gt; to both define and assert an element within a lexical scope. &lt;states&gt; provides a more "structural" organization of concepts that are both defined and asserted in the same structure.</w:t>
      </w:r>
    </w:p>
    <w:p w14:paraId="21646F6D" w14:textId="77777777" w:rsidR="00347871" w:rsidRDefault="00347871" w:rsidP="004E3AD0">
      <w:pPr>
        <w:pStyle w:val="BodyText"/>
        <w:spacing w:before="60" w:after="120"/>
        <w:ind w:firstLine="720"/>
      </w:pPr>
    </w:p>
    <w:p w14:paraId="25136DFC" w14:textId="77777777" w:rsidR="00347871" w:rsidRDefault="00347871" w:rsidP="004E3AD0">
      <w:pPr>
        <w:pStyle w:val="BodyText"/>
        <w:spacing w:before="60" w:after="120"/>
        <w:ind w:firstLine="720"/>
      </w:pPr>
      <w:r>
        <w:t>&lt;states&gt; is a convenience for the common case where assertion and lexical containment are combined.</w:t>
      </w:r>
    </w:p>
    <w:p w14:paraId="756F17AA" w14:textId="25D718AA" w:rsidR="00347871" w:rsidRDefault="0039663B" w:rsidP="00347871">
      <w:pPr>
        <w:ind w:firstLine="720"/>
      </w:pPr>
      <w:r w:rsidRPr="002E0F19">
        <w:rPr>
          <w:noProof/>
        </w:rPr>
        <w:pict w14:anchorId="6D3BAFE0">
          <v:shape id="_x0000_i1408" type="#_x0000_t75" alt="-1316362698.png" style="width:12pt;height:12pt;visibility:visible;mso-wrap-style:square">
            <v:imagedata r:id="rId77" o:title="-1316362698"/>
          </v:shape>
        </w:pict>
      </w:r>
      <w:r w:rsidR="00347871">
        <w:t xml:space="preserve"> stated by</w:t>
      </w:r>
      <w:r w:rsidR="00347871">
        <w:rPr>
          <w:rFonts w:cs="Arial"/>
        </w:rPr>
        <w:fldChar w:fldCharType="begin"/>
      </w:r>
      <w:r w:rsidR="00347871">
        <w:instrText>XE"</w:instrText>
      </w:r>
      <w:r w:rsidR="00347871" w:rsidRPr="00413D75">
        <w:rPr>
          <w:rFonts w:cs="Arial"/>
        </w:rPr>
        <w:instrText>stated by</w:instrText>
      </w:r>
      <w:r w:rsidR="00347871">
        <w:instrText>"</w:instrText>
      </w:r>
      <w:r w:rsidR="00347871">
        <w:rPr>
          <w:rFonts w:cs="Arial"/>
        </w:rPr>
        <w:fldChar w:fldCharType="end"/>
      </w:r>
      <w:r w:rsidR="00347871">
        <w:t xml:space="preserve"> : </w:t>
      </w:r>
      <w:hyperlink w:anchor="_077942895c005b1ba5dd5f7ae8318551" w:history="1">
        <w:r w:rsidR="00347871">
          <w:rPr>
            <w:rStyle w:val="Hyperlink"/>
          </w:rPr>
          <w:t>Lexical Context</w:t>
        </w:r>
      </w:hyperlink>
      <w:r w:rsidR="00347871">
        <w:t xml:space="preserve"> [0..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41EBBAA9" w14:textId="77777777" w:rsidR="00347871" w:rsidRDefault="00347871" w:rsidP="004E3AD0">
      <w:pPr>
        <w:pStyle w:val="BodyText"/>
        <w:spacing w:before="60" w:after="120"/>
        <w:ind w:firstLine="720"/>
      </w:pPr>
      <w:r>
        <w:t>&lt;stated by&gt; is a lexical scope that both defines and asserts a model element.</w:t>
      </w:r>
    </w:p>
    <w:p w14:paraId="0B64C070" w14:textId="77777777" w:rsidR="00347871" w:rsidRDefault="00347871" w:rsidP="00347871"/>
    <w:p w14:paraId="33373067" w14:textId="77777777" w:rsidR="00347871" w:rsidRDefault="00347871" w:rsidP="00347871">
      <w:pPr>
        <w:spacing w:after="200" w:line="276" w:lineRule="auto"/>
        <w:rPr>
          <w:b/>
          <w:bCs/>
          <w:color w:val="365F91"/>
          <w:sz w:val="40"/>
          <w:szCs w:val="40"/>
        </w:rPr>
      </w:pPr>
      <w:r>
        <w:br w:type="page"/>
      </w:r>
    </w:p>
    <w:p w14:paraId="67489D3B" w14:textId="77777777" w:rsidR="00347871" w:rsidRDefault="00347871" w:rsidP="00347871">
      <w:pPr>
        <w:pStyle w:val="Heading1"/>
      </w:pPr>
      <w:bookmarkStart w:id="471" w:name="_Toc40971260"/>
      <w:r>
        <w:t>Concept Library::Meta Concepts::Mapping</w:t>
      </w:r>
      <w:bookmarkEnd w:id="471"/>
    </w:p>
    <w:p w14:paraId="67C4DB04" w14:textId="77777777" w:rsidR="00347871" w:rsidRDefault="00347871" w:rsidP="00A318C1">
      <w:pPr>
        <w:pStyle w:val="BodyText"/>
      </w:pPr>
      <w:r>
        <w:t>Mapping rules define how data represents concepts or how different data representations are related.</w:t>
      </w:r>
    </w:p>
    <w:p w14:paraId="06130897" w14:textId="77777777" w:rsidR="00347871" w:rsidRDefault="00347871" w:rsidP="00347871">
      <w:pPr>
        <w:pStyle w:val="Heading2"/>
      </w:pPr>
      <w:bookmarkStart w:id="472" w:name="_Toc40971261"/>
      <w:r>
        <w:t>Diagram: Facades</w:t>
      </w:r>
      <w:bookmarkEnd w:id="472"/>
    </w:p>
    <w:p w14:paraId="233D3E0F" w14:textId="7A77124C" w:rsidR="00347871" w:rsidRDefault="0039663B" w:rsidP="00347871">
      <w:pPr>
        <w:jc w:val="center"/>
        <w:rPr>
          <w:rFonts w:cs="Arial"/>
        </w:rPr>
      </w:pPr>
      <w:r w:rsidRPr="002E0F19">
        <w:rPr>
          <w:noProof/>
        </w:rPr>
        <w:pict w14:anchorId="16314029">
          <v:shape id="Picture 1213113062.png" o:spid="_x0000_i1407" type="#_x0000_t75" alt="1213113062.png" style="width:192.6pt;height:150.6pt;visibility:visible;mso-wrap-style:square">
            <v:imagedata r:id="rId78" o:title="1213113062"/>
          </v:shape>
        </w:pict>
      </w:r>
    </w:p>
    <w:p w14:paraId="7F827793"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Facades</w:t>
      </w:r>
    </w:p>
    <w:p w14:paraId="4B323019" w14:textId="77777777" w:rsidR="00347871" w:rsidRDefault="00347871" w:rsidP="00347871">
      <w:pPr>
        <w:pStyle w:val="Heading2"/>
      </w:pPr>
      <w:bookmarkStart w:id="473" w:name="_Toc40971262"/>
      <w:r>
        <w:lastRenderedPageBreak/>
        <w:t>Diagram: Mapping Rules</w:t>
      </w:r>
      <w:bookmarkEnd w:id="473"/>
    </w:p>
    <w:p w14:paraId="5F6C05EC" w14:textId="3E13BDFA" w:rsidR="00347871" w:rsidRDefault="0039663B" w:rsidP="00347871">
      <w:pPr>
        <w:jc w:val="center"/>
        <w:rPr>
          <w:rFonts w:cs="Arial"/>
        </w:rPr>
      </w:pPr>
      <w:r w:rsidRPr="002E0F19">
        <w:rPr>
          <w:noProof/>
        </w:rPr>
        <w:pict w14:anchorId="3DE2BA59">
          <v:shape id="Picture -1912963226.png" o:spid="_x0000_i1406" type="#_x0000_t75" alt="-1912963226.png" style="width:487.2pt;height:390pt;visibility:visible;mso-wrap-style:square">
            <v:imagedata r:id="rId79" o:title="-1912963226"/>
          </v:shape>
        </w:pict>
      </w:r>
    </w:p>
    <w:p w14:paraId="4E2C1C94"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Mapping Rules</w:t>
      </w:r>
    </w:p>
    <w:p w14:paraId="0D513E8C" w14:textId="77777777" w:rsidR="00347871" w:rsidRDefault="00347871" w:rsidP="00347871">
      <w:r>
        <w:t xml:space="preserve"> </w:t>
      </w:r>
    </w:p>
    <w:p w14:paraId="00D9401A" w14:textId="77777777" w:rsidR="00347871" w:rsidRDefault="00347871" w:rsidP="00347871"/>
    <w:p w14:paraId="297CE49D" w14:textId="77777777" w:rsidR="00347871" w:rsidRDefault="00347871" w:rsidP="00347871">
      <w:pPr>
        <w:pStyle w:val="Heading2"/>
      </w:pPr>
      <w:bookmarkStart w:id="474" w:name="_04605861562a213fbe71a3e3214e6580"/>
      <w:bookmarkStart w:id="475" w:name="_Toc40971263"/>
      <w:r>
        <w:t>Class Computed Facade</w:t>
      </w:r>
      <w:bookmarkEnd w:id="474"/>
      <w:bookmarkEnd w:id="475"/>
      <w:r w:rsidRPr="003A31EC">
        <w:rPr>
          <w:rFonts w:cs="Arial"/>
        </w:rPr>
        <w:t xml:space="preserve"> </w:t>
      </w:r>
      <w:r>
        <w:rPr>
          <w:rFonts w:cs="Arial"/>
        </w:rPr>
        <w:fldChar w:fldCharType="begin"/>
      </w:r>
      <w:r>
        <w:instrText>XE"</w:instrText>
      </w:r>
      <w:r w:rsidRPr="00413D75">
        <w:rPr>
          <w:rFonts w:cs="Arial"/>
        </w:rPr>
        <w:instrText>Computed Facade</w:instrText>
      </w:r>
      <w:r>
        <w:instrText>"</w:instrText>
      </w:r>
      <w:r>
        <w:rPr>
          <w:rFonts w:cs="Arial"/>
        </w:rPr>
        <w:fldChar w:fldCharType="end"/>
      </w:r>
      <w:r w:rsidR="009E71B4">
        <w:rPr>
          <w:rFonts w:cs="Arial"/>
        </w:rPr>
        <w:t xml:space="preserve"> </w:t>
      </w:r>
    </w:p>
    <w:p w14:paraId="375B133C" w14:textId="77777777" w:rsidR="00347871" w:rsidRDefault="00347871" w:rsidP="00F71BA8">
      <w:r>
        <w:t>A facade that is computed by calling external methods.</w:t>
      </w:r>
    </w:p>
    <w:p w14:paraId="3BFDAC9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DD3F408" w14:textId="77777777" w:rsidR="00347871" w:rsidRDefault="00586039" w:rsidP="00347871">
      <w:pPr>
        <w:ind w:left="360"/>
      </w:pPr>
      <w:hyperlink w:anchor="_63a7612378d18357dec2ae9e56d87dca" w:history="1">
        <w:r w:rsidR="00347871">
          <w:rPr>
            <w:rStyle w:val="Hyperlink"/>
          </w:rPr>
          <w:t>Facade</w:t>
        </w:r>
      </w:hyperlink>
    </w:p>
    <w:p w14:paraId="1745871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Operations</w:t>
      </w:r>
    </w:p>
    <w:p w14:paraId="615C28F6" w14:textId="38687DD8" w:rsidR="00347871" w:rsidRPr="00EC7479" w:rsidRDefault="0039663B" w:rsidP="00347871">
      <w:pPr>
        <w:ind w:left="605" w:hanging="245"/>
      </w:pPr>
      <w:r w:rsidRPr="002E0F19">
        <w:rPr>
          <w:noProof/>
        </w:rPr>
        <w:pict w14:anchorId="4917FD98">
          <v:shape id="_x0000_i1405" type="#_x0000_t75" alt="-1147816609.png" style="width:12pt;height:12pt;visibility:visible;mso-wrap-style:square">
            <v:imagedata r:id="rId80" o:title="-1147816609"/>
          </v:shape>
        </w:pict>
      </w:r>
      <w:r w:rsidR="00347871">
        <w:t xml:space="preserve"> public push ()</w:t>
      </w:r>
    </w:p>
    <w:p w14:paraId="279C5AA2" w14:textId="77777777" w:rsidR="00347871" w:rsidRDefault="00347871" w:rsidP="00A318C1">
      <w:pPr>
        <w:pStyle w:val="BodyText"/>
      </w:pPr>
      <w:r>
        <w:t>An operation called to evoke the behavior associated with a new facade element being created or modified. Push asserts the more concrete type based on a reference type.</w:t>
      </w:r>
    </w:p>
    <w:p w14:paraId="344DB698" w14:textId="098F4709" w:rsidR="00347871" w:rsidRPr="00EC7479" w:rsidRDefault="0039663B" w:rsidP="00347871">
      <w:pPr>
        <w:ind w:left="605" w:hanging="245"/>
      </w:pPr>
      <w:r w:rsidRPr="002E0F19">
        <w:rPr>
          <w:noProof/>
        </w:rPr>
        <w:pict w14:anchorId="2DBEBE17">
          <v:shape id="Picture -1147816609.png" o:spid="_x0000_i1404" type="#_x0000_t75" alt="-1147816609.png" style="width:12pt;height:12pt;visibility:visible;mso-wrap-style:square">
            <v:imagedata r:id="rId80" o:title="-1147816609"/>
          </v:shape>
        </w:pict>
      </w:r>
      <w:r w:rsidR="00347871">
        <w:t xml:space="preserve"> public pull ()</w:t>
      </w:r>
    </w:p>
    <w:p w14:paraId="2462B279" w14:textId="77777777" w:rsidR="00347871" w:rsidRDefault="00347871" w:rsidP="00A318C1">
      <w:pPr>
        <w:pStyle w:val="BodyText"/>
      </w:pPr>
      <w:r>
        <w:t>An operation called to evoke the behavior associated with a facade representing existing elements. Pull asserts the reference type based on a more concrete type.</w:t>
      </w:r>
    </w:p>
    <w:p w14:paraId="796589D8" w14:textId="77777777" w:rsidR="00347871" w:rsidRDefault="00347871" w:rsidP="00347871"/>
    <w:p w14:paraId="47662505" w14:textId="77777777" w:rsidR="00347871" w:rsidRDefault="00347871" w:rsidP="00347871">
      <w:pPr>
        <w:pStyle w:val="Heading2"/>
      </w:pPr>
      <w:bookmarkStart w:id="476" w:name="_459267beb163d06f7b86d357599165ab"/>
      <w:bookmarkStart w:id="477" w:name="_Toc40971264"/>
      <w:r>
        <w:lastRenderedPageBreak/>
        <w:t>Association Concrete Map End</w:t>
      </w:r>
      <w:bookmarkEnd w:id="476"/>
      <w:bookmarkEnd w:id="477"/>
      <w:r w:rsidRPr="003A31EC">
        <w:rPr>
          <w:rFonts w:cs="Arial"/>
        </w:rPr>
        <w:t xml:space="preserve"> </w:t>
      </w:r>
      <w:r>
        <w:rPr>
          <w:rFonts w:cs="Arial"/>
        </w:rPr>
        <w:fldChar w:fldCharType="begin"/>
      </w:r>
      <w:r>
        <w:instrText>XE"</w:instrText>
      </w:r>
      <w:r w:rsidRPr="00413D75">
        <w:rPr>
          <w:rFonts w:cs="Arial"/>
        </w:rPr>
        <w:instrText>Concrete Map End</w:instrText>
      </w:r>
      <w:r>
        <w:instrText>"</w:instrText>
      </w:r>
      <w:r>
        <w:rPr>
          <w:rFonts w:cs="Arial"/>
        </w:rPr>
        <w:fldChar w:fldCharType="end"/>
      </w:r>
      <w:r w:rsidR="009E71B4">
        <w:rPr>
          <w:rFonts w:cs="Arial"/>
        </w:rPr>
        <w:t xml:space="preserve"> </w:t>
      </w:r>
    </w:p>
    <w:p w14:paraId="34A70CE7" w14:textId="77777777" w:rsidR="00347871" w:rsidRDefault="00347871" w:rsidP="00F71BA8">
      <w:r>
        <w:t>Relationship to the more concrete end of a match rule.</w:t>
      </w:r>
    </w:p>
    <w:p w14:paraId="07A6DCD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7725B80" w14:textId="705B7090" w:rsidR="00347871" w:rsidRDefault="0039663B" w:rsidP="00347871">
      <w:pPr>
        <w:ind w:firstLine="720"/>
      </w:pPr>
      <w:r w:rsidRPr="002E0F19">
        <w:rPr>
          <w:noProof/>
        </w:rPr>
        <w:pict w14:anchorId="0CF00E26">
          <v:shape id="_x0000_i1403" type="#_x0000_t75" alt="-1316362698.png" style="width:12pt;height:12pt;visibility:visible;mso-wrap-style:square">
            <v:imagedata r:id="rId77" o:title="-1316362698"/>
          </v:shape>
        </w:pict>
      </w:r>
      <w:r w:rsidR="00347871">
        <w:t xml:space="preserve"> concrete end</w:t>
      </w:r>
      <w:r w:rsidR="00347871">
        <w:rPr>
          <w:rFonts w:cs="Arial"/>
        </w:rPr>
        <w:fldChar w:fldCharType="begin"/>
      </w:r>
      <w:r w:rsidR="00347871">
        <w:instrText>XE"</w:instrText>
      </w:r>
      <w:r w:rsidR="00347871" w:rsidRPr="00413D75">
        <w:rPr>
          <w:rFonts w:cs="Arial"/>
        </w:rPr>
        <w:instrText>concrete end</w:instrText>
      </w:r>
      <w:r w:rsidR="00347871">
        <w:instrText>"</w:instrText>
      </w:r>
      <w:r w:rsidR="00347871">
        <w:rPr>
          <w:rFonts w:cs="Arial"/>
        </w:rPr>
        <w:fldChar w:fldCharType="end"/>
      </w:r>
      <w:r w:rsidR="00347871">
        <w:t xml:space="preserve"> : </w:t>
      </w:r>
      <w:hyperlink w:anchor="_2acddc8a35a56050ca758d882df003a2" w:history="1">
        <w:r w:rsidR="00347871">
          <w:rPr>
            <w:rStyle w:val="Hyperlink"/>
          </w:rPr>
          <w:t>Match End</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692D16F6" w14:textId="77777777" w:rsidR="00347871" w:rsidRDefault="00347871" w:rsidP="004E3AD0">
      <w:pPr>
        <w:pStyle w:val="BodyText"/>
        <w:spacing w:before="60" w:after="120"/>
        <w:ind w:firstLine="720"/>
      </w:pPr>
      <w:r>
        <w:t>One end of a mapping, to be used for more concrete end.</w:t>
      </w:r>
    </w:p>
    <w:p w14:paraId="01D6D6EE" w14:textId="5FEABF59" w:rsidR="00347871" w:rsidRDefault="0039663B" w:rsidP="00347871">
      <w:pPr>
        <w:ind w:firstLine="720"/>
      </w:pPr>
      <w:r w:rsidRPr="002E0F19">
        <w:rPr>
          <w:noProof/>
        </w:rPr>
        <w:pict w14:anchorId="25D4631B">
          <v:shape id="_x0000_i1402" type="#_x0000_t75" alt="-1316362698.png" style="width:12pt;height:12pt;visibility:visible;mso-wrap-style:square">
            <v:imagedata r:id="rId77" o:title="-1316362698"/>
          </v:shape>
        </w:pict>
      </w:r>
      <w:r w:rsidR="00347871">
        <w:t xml:space="preserve"> match from</w:t>
      </w:r>
      <w:r w:rsidR="00347871">
        <w:rPr>
          <w:rFonts w:cs="Arial"/>
        </w:rPr>
        <w:fldChar w:fldCharType="begin"/>
      </w:r>
      <w:r w:rsidR="00347871">
        <w:instrText>XE"</w:instrText>
      </w:r>
      <w:r w:rsidR="00347871" w:rsidRPr="00413D75">
        <w:rPr>
          <w:rFonts w:cs="Arial"/>
        </w:rPr>
        <w:instrText>match from</w:instrText>
      </w:r>
      <w:r w:rsidR="00347871">
        <w:instrText>"</w:instrText>
      </w:r>
      <w:r w:rsidR="00347871">
        <w:rPr>
          <w:rFonts w:cs="Arial"/>
        </w:rPr>
        <w:fldChar w:fldCharType="end"/>
      </w:r>
      <w:r w:rsidR="00347871">
        <w:t xml:space="preserve"> : </w:t>
      </w:r>
      <w:hyperlink w:anchor="_84daeb2571e3db7cb6474ee88301c20c" w:history="1">
        <w:r w:rsidR="00347871">
          <w:rPr>
            <w:rStyle w:val="Hyperlink"/>
          </w:rPr>
          <w:t>Match Rule</w:t>
        </w:r>
      </w:hyperlink>
      <w:r w:rsidR="00347871">
        <w:t xml:space="preserve"> [0..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2A0009BB" w14:textId="77777777" w:rsidR="00347871" w:rsidRDefault="00347871" w:rsidP="004E3AD0">
      <w:pPr>
        <w:pStyle w:val="BodyText"/>
        <w:spacing w:before="60" w:after="120"/>
        <w:ind w:firstLine="720"/>
      </w:pPr>
      <w:r>
        <w:t>Mapping rule owning a "concrete" end.</w:t>
      </w:r>
    </w:p>
    <w:p w14:paraId="5E821749" w14:textId="77777777" w:rsidR="00347871" w:rsidRDefault="00347871" w:rsidP="00347871"/>
    <w:p w14:paraId="3FC43FE2" w14:textId="77777777" w:rsidR="00347871" w:rsidRDefault="00347871" w:rsidP="00347871">
      <w:pPr>
        <w:pStyle w:val="Heading2"/>
      </w:pPr>
      <w:bookmarkStart w:id="478" w:name="_8921c2f41b4509ac463d0c06f2e70514"/>
      <w:bookmarkStart w:id="479" w:name="_Toc40971265"/>
      <w:r>
        <w:t>Association Concrete Pattern Body</w:t>
      </w:r>
      <w:bookmarkEnd w:id="478"/>
      <w:bookmarkEnd w:id="479"/>
      <w:r w:rsidRPr="003A31EC">
        <w:rPr>
          <w:rFonts w:cs="Arial"/>
        </w:rPr>
        <w:t xml:space="preserve"> </w:t>
      </w:r>
      <w:r>
        <w:rPr>
          <w:rFonts w:cs="Arial"/>
        </w:rPr>
        <w:fldChar w:fldCharType="begin"/>
      </w:r>
      <w:r>
        <w:instrText>XE"</w:instrText>
      </w:r>
      <w:r w:rsidRPr="00413D75">
        <w:rPr>
          <w:rFonts w:cs="Arial"/>
        </w:rPr>
        <w:instrText>Concrete Pattern Body</w:instrText>
      </w:r>
      <w:r>
        <w:instrText>"</w:instrText>
      </w:r>
      <w:r>
        <w:rPr>
          <w:rFonts w:cs="Arial"/>
        </w:rPr>
        <w:fldChar w:fldCharType="end"/>
      </w:r>
      <w:r w:rsidR="009E71B4">
        <w:rPr>
          <w:rFonts w:cs="Arial"/>
        </w:rPr>
        <w:t xml:space="preserve"> </w:t>
      </w:r>
    </w:p>
    <w:p w14:paraId="66D39E4F" w14:textId="77777777" w:rsidR="00347871" w:rsidRDefault="00347871" w:rsidP="00F71BA8">
      <w:r>
        <w:t>Relationship between a mapping and a pattern of the more concrete concepts to be mapped.</w:t>
      </w:r>
    </w:p>
    <w:p w14:paraId="5F6D3B6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C8CBE2C" w14:textId="4FC91FE7" w:rsidR="00347871" w:rsidRDefault="0039663B" w:rsidP="00347871">
      <w:pPr>
        <w:ind w:firstLine="720"/>
      </w:pPr>
      <w:r w:rsidRPr="002E0F19">
        <w:rPr>
          <w:noProof/>
        </w:rPr>
        <w:pict w14:anchorId="2F7C54AC">
          <v:shape id="_x0000_i1401" type="#_x0000_t75" alt="-1316362698.png" style="width:12pt;height:12pt;visibility:visible;mso-wrap-style:square">
            <v:imagedata r:id="rId77" o:title="-1316362698"/>
          </v:shape>
        </w:pict>
      </w:r>
      <w:r w:rsidR="00347871">
        <w:t xml:space="preserve"> concrete focus</w:t>
      </w:r>
      <w:r w:rsidR="00347871">
        <w:rPr>
          <w:rFonts w:cs="Arial"/>
        </w:rPr>
        <w:fldChar w:fldCharType="begin"/>
      </w:r>
      <w:r w:rsidR="00347871">
        <w:instrText>XE"</w:instrText>
      </w:r>
      <w:r w:rsidR="00347871" w:rsidRPr="00413D75">
        <w:rPr>
          <w:rFonts w:cs="Arial"/>
        </w:rPr>
        <w:instrText>concrete focus</w:instrText>
      </w:r>
      <w:r w:rsidR="00347871">
        <w:instrText>"</w:instrText>
      </w:r>
      <w:r w:rsidR="00347871">
        <w:rPr>
          <w:rFonts w:cs="Arial"/>
        </w:rPr>
        <w:fldChar w:fldCharType="end"/>
      </w:r>
      <w:r w:rsidR="00347871">
        <w:t xml:space="preserve"> : </w:t>
      </w:r>
      <w:hyperlink w:anchor="_330112a80a370ef8a7459423f3203882" w:history="1">
        <w:r w:rsidR="00347871">
          <w:rPr>
            <w:rStyle w:val="Hyperlink"/>
          </w:rPr>
          <w:t>Pattern Variable</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3E68A36F" w14:textId="77777777" w:rsidR="00347871" w:rsidRDefault="00347871" w:rsidP="004E3AD0">
      <w:pPr>
        <w:pStyle w:val="BodyText"/>
        <w:spacing w:before="60" w:after="120"/>
        <w:ind w:firstLine="720"/>
      </w:pPr>
      <w:r>
        <w:t>The variable or variables that form the basis for the portion of the pattern for the more concrete (physical) model. The concrete portion of the pattern is derived from the transitive closure of all variables reachable from the pattern variable via characteristics, associations or relationships.</w:t>
      </w:r>
    </w:p>
    <w:p w14:paraId="4F52A021" w14:textId="77777777" w:rsidR="00347871" w:rsidRDefault="00347871" w:rsidP="004E3AD0">
      <w:pPr>
        <w:pStyle w:val="BodyText"/>
        <w:spacing w:before="60" w:after="120"/>
        <w:ind w:firstLine="720"/>
      </w:pPr>
      <w:r>
        <w:t>When a pattern matching the set of concrete variables is created or altered the mapping "fires" and the reference pattern is asserted.</w:t>
      </w:r>
    </w:p>
    <w:p w14:paraId="2FD604C8" w14:textId="77777777" w:rsidR="00347871" w:rsidRDefault="00347871" w:rsidP="004E3AD0">
      <w:pPr>
        <w:pStyle w:val="BodyText"/>
        <w:spacing w:before="60" w:after="120"/>
        <w:ind w:firstLine="720"/>
      </w:pPr>
      <w:r>
        <w:t>The qualification of the referenced variable is constrained to be ""select".</w:t>
      </w:r>
    </w:p>
    <w:p w14:paraId="40822A9F" w14:textId="4FA83616" w:rsidR="00347871" w:rsidRDefault="0039663B" w:rsidP="00347871">
      <w:pPr>
        <w:ind w:firstLine="720"/>
      </w:pPr>
      <w:r w:rsidRPr="002E0F19">
        <w:rPr>
          <w:noProof/>
        </w:rPr>
        <w:pict w14:anchorId="4D4AF510">
          <v:shape id="_x0000_i1400" type="#_x0000_t75" alt="-1316362698.png" style="width:12pt;height:12pt;visibility:visible;mso-wrap-style:square">
            <v:imagedata r:id="rId77" o:title="-1316362698"/>
          </v:shape>
        </w:pict>
      </w:r>
      <w:r w:rsidR="00347871">
        <w:t xml:space="preserve"> concrete mapping</w:t>
      </w:r>
      <w:r w:rsidR="00347871">
        <w:rPr>
          <w:rFonts w:cs="Arial"/>
        </w:rPr>
        <w:fldChar w:fldCharType="begin"/>
      </w:r>
      <w:r w:rsidR="00347871">
        <w:instrText>XE"</w:instrText>
      </w:r>
      <w:r w:rsidR="00347871" w:rsidRPr="00413D75">
        <w:rPr>
          <w:rFonts w:cs="Arial"/>
        </w:rPr>
        <w:instrText>concrete mapping</w:instrText>
      </w:r>
      <w:r w:rsidR="00347871">
        <w:instrText>"</w:instrText>
      </w:r>
      <w:r w:rsidR="00347871">
        <w:rPr>
          <w:rFonts w:cs="Arial"/>
        </w:rPr>
        <w:fldChar w:fldCharType="end"/>
      </w:r>
      <w:r w:rsidR="00347871">
        <w:t xml:space="preserve"> : </w:t>
      </w:r>
      <w:hyperlink w:anchor="_c8c74bb25080d90de666c06712119dd5" w:history="1">
        <w:r w:rsidR="00347871">
          <w:rPr>
            <w:rStyle w:val="Hyperlink"/>
          </w:rPr>
          <w:t>Mapping</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5CA9F7EB" w14:textId="77777777" w:rsidR="00347871" w:rsidRDefault="00347871" w:rsidP="004E3AD0">
      <w:pPr>
        <w:pStyle w:val="BodyText"/>
        <w:spacing w:before="60" w:after="120"/>
        <w:ind w:firstLine="720"/>
      </w:pPr>
      <w:r>
        <w:t>Mapping for which a more concrete pattern is defined.</w:t>
      </w:r>
    </w:p>
    <w:p w14:paraId="7F98CA42" w14:textId="77777777" w:rsidR="00347871" w:rsidRDefault="00347871" w:rsidP="00347871"/>
    <w:p w14:paraId="239448A7" w14:textId="77777777" w:rsidR="00347871" w:rsidRDefault="00347871" w:rsidP="00347871">
      <w:pPr>
        <w:pStyle w:val="Heading2"/>
      </w:pPr>
      <w:bookmarkStart w:id="480" w:name="_63a7612378d18357dec2ae9e56d87dca"/>
      <w:bookmarkStart w:id="481" w:name="_Toc40971266"/>
      <w:r>
        <w:t>Class Facade</w:t>
      </w:r>
      <w:bookmarkEnd w:id="480"/>
      <w:bookmarkEnd w:id="481"/>
      <w:r w:rsidRPr="003A31EC">
        <w:rPr>
          <w:rFonts w:cs="Arial"/>
        </w:rPr>
        <w:t xml:space="preserve"> </w:t>
      </w:r>
      <w:r>
        <w:rPr>
          <w:rFonts w:cs="Arial"/>
        </w:rPr>
        <w:fldChar w:fldCharType="begin"/>
      </w:r>
      <w:r>
        <w:instrText>XE"</w:instrText>
      </w:r>
      <w:r w:rsidRPr="00413D75">
        <w:rPr>
          <w:rFonts w:cs="Arial"/>
        </w:rPr>
        <w:instrText>Facade</w:instrText>
      </w:r>
      <w:r>
        <w:instrText>"</w:instrText>
      </w:r>
      <w:r>
        <w:rPr>
          <w:rFonts w:cs="Arial"/>
        </w:rPr>
        <w:fldChar w:fldCharType="end"/>
      </w:r>
      <w:r w:rsidR="009E71B4">
        <w:rPr>
          <w:rFonts w:cs="Arial"/>
        </w:rPr>
        <w:t xml:space="preserve"> </w:t>
      </w:r>
    </w:p>
    <w:p w14:paraId="0AB4001E" w14:textId="77777777" w:rsidR="00347871" w:rsidRDefault="00347871" w:rsidP="00F71BA8">
      <w:r>
        <w:t>An intermediary data type used to hold common mappings. Facades may be computed and/or have mapping rules.</w:t>
      </w:r>
    </w:p>
    <w:p w14:paraId="36754362" w14:textId="77777777" w:rsidR="00347871" w:rsidRDefault="00347871" w:rsidP="00347871"/>
    <w:p w14:paraId="4BA6E131" w14:textId="77777777" w:rsidR="00347871" w:rsidRDefault="00347871" w:rsidP="00347871">
      <w:pPr>
        <w:pStyle w:val="Heading2"/>
      </w:pPr>
      <w:bookmarkStart w:id="482" w:name="_21cd818dd3fbb1bb870803aaff72e025"/>
      <w:bookmarkStart w:id="483" w:name="_Toc40971267"/>
      <w:r>
        <w:t>Association Map Rule Type Assertion</w:t>
      </w:r>
      <w:bookmarkEnd w:id="482"/>
      <w:bookmarkEnd w:id="483"/>
      <w:r w:rsidRPr="003A31EC">
        <w:rPr>
          <w:rFonts w:cs="Arial"/>
        </w:rPr>
        <w:t xml:space="preserve"> </w:t>
      </w:r>
      <w:r>
        <w:rPr>
          <w:rFonts w:cs="Arial"/>
        </w:rPr>
        <w:fldChar w:fldCharType="begin"/>
      </w:r>
      <w:r>
        <w:instrText>XE"</w:instrText>
      </w:r>
      <w:r w:rsidRPr="00413D75">
        <w:rPr>
          <w:rFonts w:cs="Arial"/>
        </w:rPr>
        <w:instrText>Map Rule Type Assertion</w:instrText>
      </w:r>
      <w:r>
        <w:instrText>"</w:instrText>
      </w:r>
      <w:r>
        <w:rPr>
          <w:rFonts w:cs="Arial"/>
        </w:rPr>
        <w:fldChar w:fldCharType="end"/>
      </w:r>
      <w:r w:rsidR="009E71B4">
        <w:rPr>
          <w:rFonts w:cs="Arial"/>
        </w:rPr>
        <w:t xml:space="preserve"> </w:t>
      </w:r>
    </w:p>
    <w:p w14:paraId="5C19DF6E" w14:textId="77777777" w:rsidR="00347871" w:rsidRDefault="00347871" w:rsidP="00F71BA8">
      <w:r>
        <w:t>Relationship defining more concrete types that shall be asserted for an end of a match rule.</w:t>
      </w:r>
    </w:p>
    <w:p w14:paraId="679D558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19E607D6" w14:textId="51724EC3" w:rsidR="00347871" w:rsidRDefault="0039663B" w:rsidP="00347871">
      <w:pPr>
        <w:ind w:firstLine="720"/>
      </w:pPr>
      <w:r w:rsidRPr="002E0F19">
        <w:rPr>
          <w:noProof/>
        </w:rPr>
        <w:pict w14:anchorId="5F86CCF9">
          <v:shape id="_x0000_i1399" type="#_x0000_t75" alt="1082352899.png" style="width:12pt;height:12pt;visibility:visible;mso-wrap-style:square">
            <v:imagedata r:id="rId55" o:title="1082352899"/>
          </v:shape>
        </w:pict>
      </w:r>
      <w:r w:rsidR="00347871">
        <w:t xml:space="preserve"> asserted type</w:t>
      </w:r>
      <w:r w:rsidR="00347871">
        <w:rPr>
          <w:rFonts w:cs="Arial"/>
        </w:rPr>
        <w:fldChar w:fldCharType="begin"/>
      </w:r>
      <w:r w:rsidR="00347871">
        <w:instrText>XE"</w:instrText>
      </w:r>
      <w:r w:rsidR="00347871" w:rsidRPr="00413D75">
        <w:rPr>
          <w:rFonts w:cs="Arial"/>
        </w:rPr>
        <w:instrText>asserted type</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28C76BA5" w14:textId="77777777" w:rsidR="00347871" w:rsidRDefault="00347871" w:rsidP="004E3AD0">
      <w:pPr>
        <w:pStyle w:val="BodyText"/>
        <w:spacing w:before="60" w:after="120"/>
        <w:ind w:firstLine="720"/>
      </w:pPr>
      <w:r>
        <w:t>Type that will be asserted for the end that is more concrete than the defined type of a property or relationship. e.g. a unit type.</w:t>
      </w:r>
    </w:p>
    <w:p w14:paraId="057956B0" w14:textId="48EE04A2" w:rsidR="00347871" w:rsidRDefault="0039663B" w:rsidP="00347871">
      <w:pPr>
        <w:ind w:firstLine="720"/>
      </w:pPr>
      <w:r w:rsidRPr="002E0F19">
        <w:rPr>
          <w:noProof/>
        </w:rPr>
        <w:pict w14:anchorId="2DA25D9C">
          <v:shape id="_x0000_i1398" type="#_x0000_t75" alt="1082352899.png" style="width:12pt;height:12pt;visibility:visible;mso-wrap-style:square">
            <v:imagedata r:id="rId55" o:title="1082352899"/>
          </v:shape>
        </w:pict>
      </w:r>
      <w:r w:rsidR="00347871">
        <w:t xml:space="preserve"> asserted by</w:t>
      </w:r>
      <w:r w:rsidR="00347871">
        <w:rPr>
          <w:rFonts w:cs="Arial"/>
        </w:rPr>
        <w:fldChar w:fldCharType="begin"/>
      </w:r>
      <w:r w:rsidR="00347871">
        <w:instrText>XE"</w:instrText>
      </w:r>
      <w:r w:rsidR="00347871" w:rsidRPr="00413D75">
        <w:rPr>
          <w:rFonts w:cs="Arial"/>
        </w:rPr>
        <w:instrText>asserted by</w:instrText>
      </w:r>
      <w:r w:rsidR="00347871">
        <w:instrText>"</w:instrText>
      </w:r>
      <w:r w:rsidR="00347871">
        <w:rPr>
          <w:rFonts w:cs="Arial"/>
        </w:rPr>
        <w:fldChar w:fldCharType="end"/>
      </w:r>
      <w:r w:rsidR="00347871">
        <w:t xml:space="preserve"> : </w:t>
      </w:r>
      <w:hyperlink w:anchor="_2acddc8a35a56050ca758d882df003a2" w:history="1">
        <w:r w:rsidR="00347871">
          <w:rPr>
            <w:rStyle w:val="Hyperlink"/>
          </w:rPr>
          <w:t>Match End</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1AFF44D4" w14:textId="77777777" w:rsidR="00347871" w:rsidRDefault="00347871" w:rsidP="004E3AD0">
      <w:pPr>
        <w:pStyle w:val="BodyText"/>
        <w:spacing w:before="60" w:after="120"/>
        <w:ind w:firstLine="720"/>
      </w:pPr>
      <w:r>
        <w:t>Map rule and that asserts a type</w:t>
      </w:r>
    </w:p>
    <w:p w14:paraId="4E0036E8" w14:textId="77777777" w:rsidR="00347871" w:rsidRDefault="00347871" w:rsidP="00347871"/>
    <w:p w14:paraId="79473D77" w14:textId="77777777" w:rsidR="00347871" w:rsidRDefault="00347871" w:rsidP="00347871">
      <w:pPr>
        <w:pStyle w:val="Heading2"/>
      </w:pPr>
      <w:bookmarkStart w:id="484" w:name="_4b52c67ab2fc2f3c27d1ca8c1abdd17d"/>
      <w:bookmarkStart w:id="485" w:name="_Toc40971268"/>
      <w:r>
        <w:t>Association Mapped variable</w:t>
      </w:r>
      <w:bookmarkEnd w:id="484"/>
      <w:bookmarkEnd w:id="485"/>
      <w:r w:rsidRPr="003A31EC">
        <w:rPr>
          <w:rFonts w:cs="Arial"/>
        </w:rPr>
        <w:t xml:space="preserve"> </w:t>
      </w:r>
      <w:r>
        <w:rPr>
          <w:rFonts w:cs="Arial"/>
        </w:rPr>
        <w:fldChar w:fldCharType="begin"/>
      </w:r>
      <w:r>
        <w:instrText>XE"</w:instrText>
      </w:r>
      <w:r w:rsidRPr="00413D75">
        <w:rPr>
          <w:rFonts w:cs="Arial"/>
        </w:rPr>
        <w:instrText>Mapped variable</w:instrText>
      </w:r>
      <w:r>
        <w:instrText>"</w:instrText>
      </w:r>
      <w:r>
        <w:rPr>
          <w:rFonts w:cs="Arial"/>
        </w:rPr>
        <w:fldChar w:fldCharType="end"/>
      </w:r>
      <w:r w:rsidR="009E71B4">
        <w:rPr>
          <w:rFonts w:cs="Arial"/>
        </w:rPr>
        <w:t xml:space="preserve"> </w:t>
      </w:r>
    </w:p>
    <w:p w14:paraId="3D0E009B" w14:textId="77777777" w:rsidR="00347871" w:rsidRDefault="00347871" w:rsidP="00F71BA8">
      <w:r>
        <w:t>Relationship defining the property that is the source or target of a mapping</w:t>
      </w:r>
    </w:p>
    <w:p w14:paraId="5D3A163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187443DC" w14:textId="6E52BC7D" w:rsidR="00347871" w:rsidRDefault="0039663B" w:rsidP="00347871">
      <w:pPr>
        <w:ind w:firstLine="720"/>
      </w:pPr>
      <w:r w:rsidRPr="002E0F19">
        <w:rPr>
          <w:noProof/>
        </w:rPr>
        <w:pict w14:anchorId="5AE71663">
          <v:shape id="_x0000_i1397" type="#_x0000_t75" alt="1082352899.png" style="width:12pt;height:12pt;visibility:visible;mso-wrap-style:square">
            <v:imagedata r:id="rId55" o:title="1082352899"/>
          </v:shape>
        </w:pict>
      </w:r>
      <w:r w:rsidR="00347871">
        <w:t xml:space="preserve"> maps variable</w:t>
      </w:r>
      <w:r w:rsidR="00347871">
        <w:rPr>
          <w:rFonts w:cs="Arial"/>
        </w:rPr>
        <w:fldChar w:fldCharType="begin"/>
      </w:r>
      <w:r w:rsidR="00347871">
        <w:instrText>XE"</w:instrText>
      </w:r>
      <w:r w:rsidR="00347871" w:rsidRPr="00413D75">
        <w:rPr>
          <w:rFonts w:cs="Arial"/>
        </w:rPr>
        <w:instrText>maps variable</w:instrText>
      </w:r>
      <w:r w:rsidR="00347871">
        <w:instrText>"</w:instrText>
      </w:r>
      <w:r w:rsidR="00347871">
        <w:rPr>
          <w:rFonts w:cs="Arial"/>
        </w:rPr>
        <w:fldChar w:fldCharType="end"/>
      </w:r>
      <w:r w:rsidR="00347871">
        <w:t xml:space="preserve"> : </w:t>
      </w:r>
      <w:hyperlink w:anchor="_330112a80a370ef8a7459423f3203882" w:history="1">
        <w:r w:rsidR="00347871">
          <w:rPr>
            <w:rStyle w:val="Hyperlink"/>
          </w:rPr>
          <w:t>Pattern Variable</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3F5C01A6" w14:textId="77777777" w:rsidR="00347871" w:rsidRDefault="00347871" w:rsidP="004E3AD0">
      <w:pPr>
        <w:pStyle w:val="BodyText"/>
        <w:spacing w:before="60" w:after="120"/>
        <w:ind w:firstLine="720"/>
      </w:pPr>
      <w:r>
        <w:lastRenderedPageBreak/>
        <w:t>Variable that defines a set of elements to map to the other side of the mapping rule. The set of elements shall be those bound to the property on evaluation of the mapping.</w:t>
      </w:r>
    </w:p>
    <w:p w14:paraId="47B81605" w14:textId="1801F8C3" w:rsidR="00347871" w:rsidRDefault="0039663B" w:rsidP="00347871">
      <w:pPr>
        <w:ind w:firstLine="720"/>
      </w:pPr>
      <w:r w:rsidRPr="002E0F19">
        <w:rPr>
          <w:noProof/>
        </w:rPr>
        <w:pict w14:anchorId="4C1D3834">
          <v:shape id="_x0000_i1396" type="#_x0000_t75" alt="1082352899.png" style="width:12pt;height:12pt;visibility:visible;mso-wrap-style:square">
            <v:imagedata r:id="rId55" o:title="1082352899"/>
          </v:shape>
        </w:pict>
      </w:r>
      <w:r w:rsidR="00347871">
        <w:t xml:space="preserve"> maps to</w:t>
      </w:r>
      <w:r w:rsidR="00347871">
        <w:rPr>
          <w:rFonts w:cs="Arial"/>
        </w:rPr>
        <w:fldChar w:fldCharType="begin"/>
      </w:r>
      <w:r w:rsidR="00347871">
        <w:instrText>XE"</w:instrText>
      </w:r>
      <w:r w:rsidR="00347871" w:rsidRPr="00413D75">
        <w:rPr>
          <w:rFonts w:cs="Arial"/>
        </w:rPr>
        <w:instrText>maps to</w:instrText>
      </w:r>
      <w:r w:rsidR="00347871">
        <w:instrText>"</w:instrText>
      </w:r>
      <w:r w:rsidR="00347871">
        <w:rPr>
          <w:rFonts w:cs="Arial"/>
        </w:rPr>
        <w:fldChar w:fldCharType="end"/>
      </w:r>
      <w:r w:rsidR="00347871">
        <w:t xml:space="preserve"> : </w:t>
      </w:r>
      <w:hyperlink w:anchor="_2acddc8a35a56050ca758d882df003a2" w:history="1">
        <w:r w:rsidR="00347871">
          <w:rPr>
            <w:rStyle w:val="Hyperlink"/>
          </w:rPr>
          <w:t>Match End</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7C319A0D" w14:textId="77777777" w:rsidR="00347871" w:rsidRDefault="00347871" w:rsidP="004E3AD0">
      <w:pPr>
        <w:pStyle w:val="BodyText"/>
        <w:spacing w:before="60" w:after="120"/>
        <w:ind w:firstLine="720"/>
      </w:pPr>
      <w:r>
        <w:t>Map rule end for a property</w:t>
      </w:r>
    </w:p>
    <w:p w14:paraId="15EFD591" w14:textId="77777777" w:rsidR="00347871" w:rsidRDefault="00347871" w:rsidP="00347871"/>
    <w:p w14:paraId="2CE0E46F" w14:textId="77777777" w:rsidR="00347871" w:rsidRDefault="00347871" w:rsidP="00347871">
      <w:pPr>
        <w:pStyle w:val="Heading2"/>
      </w:pPr>
      <w:bookmarkStart w:id="486" w:name="_c8c74bb25080d90de666c06712119dd5"/>
      <w:bookmarkStart w:id="487" w:name="_Toc40971269"/>
      <w:r>
        <w:t>Class Mapping</w:t>
      </w:r>
      <w:bookmarkEnd w:id="486"/>
      <w:bookmarkEnd w:id="487"/>
      <w:r w:rsidRPr="003A31EC">
        <w:rPr>
          <w:rFonts w:cs="Arial"/>
        </w:rPr>
        <w:t xml:space="preserve"> </w:t>
      </w:r>
      <w:r>
        <w:rPr>
          <w:rFonts w:cs="Arial"/>
        </w:rPr>
        <w:fldChar w:fldCharType="begin"/>
      </w:r>
      <w:r>
        <w:instrText>XE"</w:instrText>
      </w:r>
      <w:r w:rsidRPr="00413D75">
        <w:rPr>
          <w:rFonts w:cs="Arial"/>
        </w:rPr>
        <w:instrText>Mapping</w:instrText>
      </w:r>
      <w:r>
        <w:instrText>"</w:instrText>
      </w:r>
      <w:r>
        <w:rPr>
          <w:rFonts w:cs="Arial"/>
        </w:rPr>
        <w:fldChar w:fldCharType="end"/>
      </w:r>
      <w:r w:rsidR="009E71B4">
        <w:rPr>
          <w:rFonts w:cs="Arial"/>
        </w:rPr>
        <w:t xml:space="preserve"> </w:t>
      </w:r>
    </w:p>
    <w:p w14:paraId="4AA8381C" w14:textId="77777777" w:rsidR="00347871" w:rsidRDefault="00347871" w:rsidP="00F71BA8">
      <w:r>
        <w:t>A mapping is a rule based on a pattern that defines how different representations of the same things correspond. There are two "sub patterns", defined by the concrete and reference variables and other variables reachable from them via characteristics, associations and relationships. These sub-patterns are matched (made to correspond) using "Match Rules"</w:t>
      </w:r>
    </w:p>
    <w:p w14:paraId="327D7672" w14:textId="77777777" w:rsidR="00347871" w:rsidRDefault="00347871" w:rsidP="00F71BA8">
      <w:r>
        <w:t>Patterns define a set of related elements to be mapped based on two distinguished variables, the "concrete body" and the "reference body".</w:t>
      </w:r>
    </w:p>
    <w:p w14:paraId="1235B8F3" w14:textId="77777777" w:rsidR="00347871" w:rsidRDefault="00347871" w:rsidP="00F71BA8">
      <w:r>
        <w:t>Types in a "concrete" body may be defined to be a representation (data about) a concept in a "reference" pattern.</w:t>
      </w:r>
    </w:p>
    <w:p w14:paraId="32050B55" w14:textId="77777777" w:rsidR="00347871" w:rsidRDefault="00347871" w:rsidP="00F71BA8">
      <w:r>
        <w:t>Match rules define how elements in each of the sub-patterns are mapped, bidirectionally.</w:t>
      </w:r>
    </w:p>
    <w:p w14:paraId="0690998B" w14:textId="77777777" w:rsidR="00347871" w:rsidRDefault="00347871" w:rsidP="00F71BA8">
      <w:r>
        <w:t>A mapping utilizing more specific types subsumes maps for more general types.</w:t>
      </w:r>
    </w:p>
    <w:p w14:paraId="745F1EEB" w14:textId="77777777" w:rsidR="00347871" w:rsidRDefault="00347871" w:rsidP="00F71BA8">
      <w:r>
        <w:t>Note that the roles of "concrete" and "reference" may or may not reflect different levels of abstraction and in some cases the choice may be arbitrary.</w:t>
      </w:r>
    </w:p>
    <w:p w14:paraId="00320AC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AD3E28A" w14:textId="77777777" w:rsidR="00347871" w:rsidRDefault="00586039" w:rsidP="00347871">
      <w:pPr>
        <w:ind w:left="360"/>
      </w:pPr>
      <w:hyperlink w:anchor="_ed98dcf44a4ca6e9beb2fd968b9d8fc1" w:history="1">
        <w:r w:rsidR="00347871">
          <w:rPr>
            <w:rStyle w:val="Hyperlink"/>
          </w:rPr>
          <w:t>Constraint</w:t>
        </w:r>
      </w:hyperlink>
      <w:r w:rsidR="00347871">
        <w:t xml:space="preserve">, </w:t>
      </w:r>
      <w:hyperlink w:anchor="_d27d1fc51e00580ed02e3153415191b4" w:history="1">
        <w:r w:rsidR="00347871">
          <w:rPr>
            <w:rStyle w:val="Hyperlink"/>
          </w:rPr>
          <w:t>Situation Pattern</w:t>
        </w:r>
      </w:hyperlink>
    </w:p>
    <w:p w14:paraId="4DA679B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069912F8" w14:textId="6BF6D4C8" w:rsidR="00347871" w:rsidRDefault="0039663B" w:rsidP="00E04E71">
      <w:pPr>
        <w:pStyle w:val="BodyText2"/>
        <w:spacing w:after="0" w:line="240" w:lineRule="auto"/>
      </w:pPr>
      <w:r w:rsidRPr="002E0F19">
        <w:rPr>
          <w:noProof/>
        </w:rPr>
        <w:pict w14:anchorId="3FE915D1">
          <v:shape id="_x0000_i1395" type="#_x0000_t75" alt="-255323646.png" style="width:12pt;height:12pt;visibility:visible;mso-wrap-style:square">
            <v:imagedata r:id="rId20" o:title="-255323646"/>
          </v:shape>
        </w:pict>
      </w:r>
      <w:r w:rsidR="00347871">
        <w:t xml:space="preserve"> strength</w:t>
      </w:r>
      <w:r w:rsidR="00347871">
        <w:rPr>
          <w:rFonts w:cs="Arial"/>
        </w:rPr>
        <w:fldChar w:fldCharType="begin"/>
      </w:r>
      <w:r w:rsidR="00347871">
        <w:instrText>XE"</w:instrText>
      </w:r>
      <w:r w:rsidR="00347871" w:rsidRPr="00413D75">
        <w:rPr>
          <w:rFonts w:cs="Arial"/>
        </w:rPr>
        <w:instrText>strength</w:instrText>
      </w:r>
      <w:r w:rsidR="00347871">
        <w:instrText>"</w:instrText>
      </w:r>
      <w:r w:rsidR="00347871">
        <w:rPr>
          <w:rFonts w:cs="Arial"/>
        </w:rPr>
        <w:fldChar w:fldCharType="end"/>
      </w:r>
      <w:r w:rsidR="00347871">
        <w:t xml:space="preserve"> : </w:t>
      </w:r>
      <w:hyperlink w:anchor="_c9fa7dd43813d6957b752ea8e9d1d21b" w:history="1">
        <w:r w:rsidR="00347871">
          <w:rPr>
            <w:rStyle w:val="Hyperlink"/>
          </w:rPr>
          <w:t>Assertion Strength</w:t>
        </w:r>
      </w:hyperlink>
      <w:r w:rsidR="00347871">
        <w:t xml:space="preserve"> [0..*]</w:t>
      </w:r>
    </w:p>
    <w:p w14:paraId="39795643" w14:textId="77777777" w:rsidR="00347871" w:rsidRDefault="00347871" w:rsidP="00E04E71">
      <w:pPr>
        <w:pStyle w:val="BodyText"/>
        <w:spacing w:before="0" w:after="120"/>
      </w:pPr>
      <w:r>
        <w:t xml:space="preserve">Strength defines what will cause a rule to be considered for being asserted (firing). </w:t>
      </w:r>
    </w:p>
    <w:p w14:paraId="7EEF1B95" w14:textId="77777777" w:rsidR="00347871" w:rsidRDefault="00347871" w:rsidP="00347871"/>
    <w:p w14:paraId="36021BC4" w14:textId="77777777" w:rsidR="00347871" w:rsidRDefault="00347871" w:rsidP="00347871">
      <w:pPr>
        <w:pStyle w:val="Heading2"/>
      </w:pPr>
      <w:bookmarkStart w:id="488" w:name="_2acddc8a35a56050ca758d882df003a2"/>
      <w:bookmarkStart w:id="489" w:name="_Toc40971270"/>
      <w:r>
        <w:t>Class Match End</w:t>
      </w:r>
      <w:bookmarkEnd w:id="488"/>
      <w:bookmarkEnd w:id="489"/>
      <w:r w:rsidRPr="003A31EC">
        <w:rPr>
          <w:rFonts w:cs="Arial"/>
        </w:rPr>
        <w:t xml:space="preserve"> </w:t>
      </w:r>
      <w:r>
        <w:rPr>
          <w:rFonts w:cs="Arial"/>
        </w:rPr>
        <w:fldChar w:fldCharType="begin"/>
      </w:r>
      <w:r>
        <w:instrText>XE"</w:instrText>
      </w:r>
      <w:r w:rsidRPr="00413D75">
        <w:rPr>
          <w:rFonts w:cs="Arial"/>
        </w:rPr>
        <w:instrText>Match End</w:instrText>
      </w:r>
      <w:r>
        <w:instrText>"</w:instrText>
      </w:r>
      <w:r>
        <w:rPr>
          <w:rFonts w:cs="Arial"/>
        </w:rPr>
        <w:fldChar w:fldCharType="end"/>
      </w:r>
      <w:r w:rsidR="009E71B4">
        <w:rPr>
          <w:rFonts w:cs="Arial"/>
        </w:rPr>
        <w:t xml:space="preserve"> </w:t>
      </w:r>
    </w:p>
    <w:p w14:paraId="09EFF2C4" w14:textId="77777777" w:rsidR="00347871" w:rsidRDefault="00347871" w:rsidP="00F71BA8">
      <w:r>
        <w:t>One end of a mapping from one thing to another that may be qualified with a condition.</w:t>
      </w:r>
    </w:p>
    <w:p w14:paraId="55410465" w14:textId="77777777" w:rsidR="00347871" w:rsidRDefault="00347871" w:rsidP="00F71BA8">
      <w:r>
        <w:t>The set of elements to be mapped is the union of the sets of all mapped types and mapped variables that conform to the condition.</w:t>
      </w:r>
    </w:p>
    <w:p w14:paraId="3A528390" w14:textId="77777777" w:rsidR="00347871" w:rsidRDefault="00347871" w:rsidP="00F71BA8">
      <w:r>
        <w:t>Match rules are constrained to apply to only conforming types or types that represent the mapped ends (as specified by a representation rule).</w:t>
      </w:r>
    </w:p>
    <w:p w14:paraId="0A8E023C" w14:textId="77777777" w:rsidR="00347871" w:rsidRDefault="00347871" w:rsidP="00F71BA8">
      <w:r>
        <w:t>Representation rules applied to a supertype apply to a subtype unless a more specific representation rule is specified for the corresponding types.</w:t>
      </w:r>
    </w:p>
    <w:p w14:paraId="04F85FE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78341C2" w14:textId="77777777" w:rsidR="00347871" w:rsidRDefault="00586039" w:rsidP="00347871">
      <w:pPr>
        <w:ind w:left="360"/>
      </w:pPr>
      <w:hyperlink w:anchor="_5070b815bdf737c6391fab5452d67543" w:history="1">
        <w:r w:rsidR="00347871">
          <w:rPr>
            <w:rStyle w:val="Hyperlink"/>
          </w:rPr>
          <w:t>Computed</w:t>
        </w:r>
      </w:hyperlink>
      <w:r w:rsidR="00347871">
        <w:t xml:space="preserve">, </w:t>
      </w:r>
      <w:hyperlink w:anchor="_9f9b0f79ae7ca0ebf7ae41743a04d0dc" w:history="1">
        <w:r w:rsidR="00347871">
          <w:rPr>
            <w:rStyle w:val="Hyperlink"/>
          </w:rPr>
          <w:t>Conditional</w:t>
        </w:r>
      </w:hyperlink>
    </w:p>
    <w:p w14:paraId="117E9575" w14:textId="77777777" w:rsidR="00347871" w:rsidRDefault="00347871" w:rsidP="00347871"/>
    <w:p w14:paraId="40386526" w14:textId="77777777" w:rsidR="00347871" w:rsidRDefault="00347871" w:rsidP="00347871">
      <w:pPr>
        <w:pStyle w:val="Heading2"/>
      </w:pPr>
      <w:bookmarkStart w:id="490" w:name="_84daeb2571e3db7cb6474ee88301c20c"/>
      <w:bookmarkStart w:id="491" w:name="_Toc40971271"/>
      <w:r>
        <w:t>Class Match Rule</w:t>
      </w:r>
      <w:bookmarkEnd w:id="490"/>
      <w:bookmarkEnd w:id="491"/>
      <w:r w:rsidRPr="003A31EC">
        <w:rPr>
          <w:rFonts w:cs="Arial"/>
        </w:rPr>
        <w:t xml:space="preserve"> </w:t>
      </w:r>
      <w:r>
        <w:rPr>
          <w:rFonts w:cs="Arial"/>
        </w:rPr>
        <w:fldChar w:fldCharType="begin"/>
      </w:r>
      <w:r>
        <w:instrText>XE"</w:instrText>
      </w:r>
      <w:r w:rsidRPr="00413D75">
        <w:rPr>
          <w:rFonts w:cs="Arial"/>
        </w:rPr>
        <w:instrText>Match Rule</w:instrText>
      </w:r>
      <w:r>
        <w:instrText>"</w:instrText>
      </w:r>
      <w:r>
        <w:rPr>
          <w:rFonts w:cs="Arial"/>
        </w:rPr>
        <w:fldChar w:fldCharType="end"/>
      </w:r>
      <w:r w:rsidR="009E71B4">
        <w:rPr>
          <w:rFonts w:cs="Arial"/>
        </w:rPr>
        <w:t xml:space="preserve"> </w:t>
      </w:r>
    </w:p>
    <w:p w14:paraId="4E8D2CC2" w14:textId="77777777" w:rsidR="00347871" w:rsidRDefault="00347871" w:rsidP="00F71BA8">
      <w:r>
        <w:t>A rule that the 2 ends represent the same things or information about a thing.</w:t>
      </w:r>
    </w:p>
    <w:p w14:paraId="18FAF308" w14:textId="77777777" w:rsidR="00347871" w:rsidRDefault="00347871" w:rsidP="00F71BA8">
      <w:r>
        <w:t>Redundant mappings are ignored and identity is preserved across all mappings.</w:t>
      </w:r>
    </w:p>
    <w:p w14:paraId="6E4A4A9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31CE7D6" w14:textId="77777777" w:rsidR="00347871" w:rsidRDefault="00586039" w:rsidP="00347871">
      <w:pPr>
        <w:ind w:left="360"/>
      </w:pPr>
      <w:hyperlink w:anchor="_ed98dcf44a4ca6e9beb2fd968b9d8fc1" w:history="1">
        <w:r w:rsidR="00347871">
          <w:rPr>
            <w:rStyle w:val="Hyperlink"/>
          </w:rPr>
          <w:t>Constraint</w:t>
        </w:r>
      </w:hyperlink>
      <w:r w:rsidR="00347871">
        <w:t xml:space="preserve">, </w:t>
      </w:r>
      <w:hyperlink w:anchor="_03a263ab0765501d19eb2e8b9bcb2c2b" w:history="1">
        <w:r w:rsidR="00347871">
          <w:rPr>
            <w:rStyle w:val="Hyperlink"/>
          </w:rPr>
          <w:t>Context</w:t>
        </w:r>
      </w:hyperlink>
    </w:p>
    <w:p w14:paraId="76F6DA2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771CDD97" w14:textId="517AB630" w:rsidR="00347871" w:rsidRDefault="0039663B" w:rsidP="00E04E71">
      <w:pPr>
        <w:pStyle w:val="BodyText2"/>
        <w:spacing w:after="0" w:line="240" w:lineRule="auto"/>
      </w:pPr>
      <w:r w:rsidRPr="002E0F19">
        <w:rPr>
          <w:noProof/>
        </w:rPr>
        <w:pict w14:anchorId="5B5B1D2A">
          <v:shape id="_x0000_i1394" type="#_x0000_t75" alt="-255323646.png" style="width:12pt;height:12pt;visibility:visible;mso-wrap-style:square">
            <v:imagedata r:id="rId20" o:title="-255323646"/>
          </v:shape>
        </w:pict>
      </w:r>
      <w:r w:rsidR="00347871">
        <w:t xml:space="preserve"> coerce</w:t>
      </w:r>
      <w:r w:rsidR="00347871">
        <w:rPr>
          <w:rFonts w:cs="Arial"/>
        </w:rPr>
        <w:fldChar w:fldCharType="begin"/>
      </w:r>
      <w:r w:rsidR="00347871">
        <w:instrText>XE"</w:instrText>
      </w:r>
      <w:r w:rsidR="00347871" w:rsidRPr="00413D75">
        <w:rPr>
          <w:rFonts w:cs="Arial"/>
        </w:rPr>
        <w:instrText>coerce</w:instrText>
      </w:r>
      <w:r w:rsidR="00347871">
        <w:instrText>"</w:instrText>
      </w:r>
      <w:r w:rsidR="00347871">
        <w:rPr>
          <w:rFonts w:cs="Arial"/>
        </w:rPr>
        <w:fldChar w:fldCharType="end"/>
      </w:r>
      <w:r w:rsidR="00347871">
        <w:t xml:space="preserve"> : </w:t>
      </w:r>
      <w:hyperlink w:anchor="_357b4c8a6858469d8e7cd48100e16486" w:history="1">
        <w:r w:rsidR="00347871">
          <w:rPr>
            <w:rStyle w:val="Hyperlink"/>
          </w:rPr>
          <w:t>Boolean Value</w:t>
        </w:r>
      </w:hyperlink>
      <w:r w:rsidR="00347871">
        <w:t xml:space="preserve"> [0..*]</w:t>
      </w:r>
    </w:p>
    <w:p w14:paraId="296DE3C4" w14:textId="77777777" w:rsidR="00347871" w:rsidRDefault="00347871" w:rsidP="00E04E71">
      <w:pPr>
        <w:pStyle w:val="BodyText"/>
        <w:spacing w:before="0" w:after="120"/>
      </w:pPr>
      <w:r>
        <w:t>Where &lt;coerce&gt; has a value of TRUE  a map rule will be evaluated even if the &lt;reference end&gt; is not type compatible with the &lt;concrete end&gt; type.</w:t>
      </w:r>
    </w:p>
    <w:p w14:paraId="77C79E0E" w14:textId="77777777" w:rsidR="00347871" w:rsidRDefault="00347871" w:rsidP="00E04E71">
      <w:pPr>
        <w:pStyle w:val="BodyText"/>
        <w:spacing w:before="0" w:after="120"/>
      </w:pPr>
      <w:r>
        <w:t>Where &lt;coerce&gt; is FALSE or unstated a map rule will be evaluated only if the &lt;reference end&gt; is type compatible with the &lt;concrete end&gt; type.</w:t>
      </w:r>
    </w:p>
    <w:p w14:paraId="400786B5" w14:textId="77777777" w:rsidR="00347871" w:rsidRDefault="00347871" w:rsidP="00E04E71">
      <w:pPr>
        <w:pStyle w:val="BodyText"/>
        <w:spacing w:before="0" w:after="120"/>
      </w:pPr>
      <w:r>
        <w:lastRenderedPageBreak/>
        <w:t>Type compatible shall be defined as one of: Being the same type, &lt;concrete end&gt; being a subtype of &lt;reference end&gt; (as defined by a type generalization rule), &lt;concrete end&gt; being a representation of &lt;reference end&gt; (as defined by a representation rule).</w:t>
      </w:r>
    </w:p>
    <w:p w14:paraId="7BC79EE6" w14:textId="77777777" w:rsidR="00347871" w:rsidRDefault="00347871" w:rsidP="00E04E71">
      <w:pPr>
        <w:pStyle w:val="BodyText"/>
        <w:spacing w:before="0" w:after="120"/>
      </w:pPr>
      <w:r>
        <w:t>Representation rules applied to a supertype apply to a subtype.</w:t>
      </w:r>
    </w:p>
    <w:p w14:paraId="3427D2E5" w14:textId="77777777" w:rsidR="00347871" w:rsidRDefault="00347871" w:rsidP="00347871"/>
    <w:p w14:paraId="76D2600C" w14:textId="77777777" w:rsidR="00347871" w:rsidRDefault="00347871" w:rsidP="00347871">
      <w:pPr>
        <w:pStyle w:val="Heading2"/>
      </w:pPr>
      <w:bookmarkStart w:id="492" w:name="_6fc0dcd93d8cbe4f0461999115b503d5"/>
      <w:bookmarkStart w:id="493" w:name="_Toc40971272"/>
      <w:r>
        <w:t>Association Match Rules</w:t>
      </w:r>
      <w:bookmarkEnd w:id="492"/>
      <w:bookmarkEnd w:id="493"/>
      <w:r w:rsidRPr="003A31EC">
        <w:rPr>
          <w:rFonts w:cs="Arial"/>
        </w:rPr>
        <w:t xml:space="preserve"> </w:t>
      </w:r>
      <w:r>
        <w:rPr>
          <w:rFonts w:cs="Arial"/>
        </w:rPr>
        <w:fldChar w:fldCharType="begin"/>
      </w:r>
      <w:r>
        <w:instrText>XE"</w:instrText>
      </w:r>
      <w:r w:rsidRPr="00413D75">
        <w:rPr>
          <w:rFonts w:cs="Arial"/>
        </w:rPr>
        <w:instrText>Match Rules</w:instrText>
      </w:r>
      <w:r>
        <w:instrText>"</w:instrText>
      </w:r>
      <w:r>
        <w:rPr>
          <w:rFonts w:cs="Arial"/>
        </w:rPr>
        <w:fldChar w:fldCharType="end"/>
      </w:r>
      <w:r w:rsidR="009E71B4">
        <w:rPr>
          <w:rFonts w:cs="Arial"/>
        </w:rPr>
        <w:t xml:space="preserve"> </w:t>
      </w:r>
    </w:p>
    <w:p w14:paraId="7FBBA9C9" w14:textId="77777777" w:rsidR="00347871" w:rsidRDefault="00347871" w:rsidP="00F71BA8">
      <w:r>
        <w:t>Relationship defining the match rules for a mapping.</w:t>
      </w:r>
    </w:p>
    <w:p w14:paraId="5D6D86E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DDDCBCC" w14:textId="77777777" w:rsidR="00347871" w:rsidRDefault="00586039" w:rsidP="00347871">
      <w:pPr>
        <w:ind w:left="360"/>
      </w:pPr>
      <w:hyperlink w:anchor="_0743b8e3eb4ac941b8d6acf6812aae48" w:history="1">
        <w:r w:rsidR="00347871">
          <w:rPr>
            <w:rStyle w:val="Hyperlink"/>
          </w:rPr>
          <w:t>Statement</w:t>
        </w:r>
      </w:hyperlink>
    </w:p>
    <w:p w14:paraId="50E0369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449A09E7" w14:textId="0259D707" w:rsidR="00347871" w:rsidRDefault="0039663B" w:rsidP="00347871">
      <w:pPr>
        <w:ind w:firstLine="720"/>
      </w:pPr>
      <w:r w:rsidRPr="002E0F19">
        <w:rPr>
          <w:noProof/>
        </w:rPr>
        <w:pict w14:anchorId="35330BD6">
          <v:shape id="_x0000_i1393" type="#_x0000_t75" alt="-1316362698.png" style="width:12pt;height:12pt;visibility:visible;mso-wrap-style:square">
            <v:imagedata r:id="rId77" o:title="-1316362698"/>
          </v:shape>
        </w:pict>
      </w:r>
      <w:r w:rsidR="00347871">
        <w:t xml:space="preserve"> has map rule</w:t>
      </w:r>
      <w:r w:rsidR="00347871">
        <w:rPr>
          <w:rFonts w:cs="Arial"/>
        </w:rPr>
        <w:fldChar w:fldCharType="begin"/>
      </w:r>
      <w:r w:rsidR="00347871">
        <w:instrText>XE"</w:instrText>
      </w:r>
      <w:r w:rsidR="00347871" w:rsidRPr="00413D75">
        <w:rPr>
          <w:rFonts w:cs="Arial"/>
        </w:rPr>
        <w:instrText>has map rule</w:instrText>
      </w:r>
      <w:r w:rsidR="00347871">
        <w:instrText>"</w:instrText>
      </w:r>
      <w:r w:rsidR="00347871">
        <w:rPr>
          <w:rFonts w:cs="Arial"/>
        </w:rPr>
        <w:fldChar w:fldCharType="end"/>
      </w:r>
      <w:r w:rsidR="00347871">
        <w:t xml:space="preserve"> : </w:t>
      </w:r>
      <w:hyperlink w:anchor="_84daeb2571e3db7cb6474ee88301c20c" w:history="1">
        <w:r w:rsidR="00347871">
          <w:rPr>
            <w:rStyle w:val="Hyperlink"/>
          </w:rPr>
          <w:t>Match Rule</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647AC9B8" w14:textId="77777777" w:rsidR="00347871" w:rsidRDefault="00347871" w:rsidP="004E3AD0">
      <w:pPr>
        <w:pStyle w:val="BodyText"/>
        <w:spacing w:before="60" w:after="120"/>
        <w:ind w:firstLine="720"/>
      </w:pPr>
      <w:r>
        <w:t>Map rule that is asserted by a mapping.</w:t>
      </w:r>
    </w:p>
    <w:p w14:paraId="559979C6" w14:textId="298825B2" w:rsidR="00347871" w:rsidRDefault="0039663B" w:rsidP="00347871">
      <w:pPr>
        <w:ind w:firstLine="720"/>
      </w:pPr>
      <w:r w:rsidRPr="002E0F19">
        <w:rPr>
          <w:noProof/>
        </w:rPr>
        <w:pict w14:anchorId="6587E5CF">
          <v:shape id="_x0000_i1392" type="#_x0000_t75" alt="-1316362698.png" style="width:12pt;height:12pt;visibility:visible;mso-wrap-style:square">
            <v:imagedata r:id="rId77" o:title="-1316362698"/>
          </v:shape>
        </w:pict>
      </w:r>
      <w:r w:rsidR="00347871">
        <w:t xml:space="preserve"> map rule of</w:t>
      </w:r>
      <w:r w:rsidR="00347871">
        <w:rPr>
          <w:rFonts w:cs="Arial"/>
        </w:rPr>
        <w:fldChar w:fldCharType="begin"/>
      </w:r>
      <w:r w:rsidR="00347871">
        <w:instrText>XE"</w:instrText>
      </w:r>
      <w:r w:rsidR="00347871" w:rsidRPr="00413D75">
        <w:rPr>
          <w:rFonts w:cs="Arial"/>
        </w:rPr>
        <w:instrText>map rule of</w:instrText>
      </w:r>
      <w:r w:rsidR="00347871">
        <w:instrText>"</w:instrText>
      </w:r>
      <w:r w:rsidR="00347871">
        <w:rPr>
          <w:rFonts w:cs="Arial"/>
        </w:rPr>
        <w:fldChar w:fldCharType="end"/>
      </w:r>
      <w:r w:rsidR="00347871">
        <w:t xml:space="preserve"> : </w:t>
      </w:r>
      <w:hyperlink w:anchor="_c8c74bb25080d90de666c06712119dd5" w:history="1">
        <w:r w:rsidR="00347871">
          <w:rPr>
            <w:rStyle w:val="Hyperlink"/>
          </w:rPr>
          <w:t>Mapping</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7BE18A47" w14:textId="77777777" w:rsidR="00347871" w:rsidRDefault="00347871" w:rsidP="004E3AD0">
      <w:pPr>
        <w:pStyle w:val="BodyText"/>
        <w:spacing w:before="60" w:after="120"/>
        <w:ind w:firstLine="720"/>
      </w:pPr>
      <w:r>
        <w:t>Mapping containing a map rule.</w:t>
      </w:r>
    </w:p>
    <w:p w14:paraId="1682AE78" w14:textId="77777777" w:rsidR="00347871" w:rsidRDefault="00347871" w:rsidP="00347871"/>
    <w:p w14:paraId="2E6C01FE" w14:textId="77777777" w:rsidR="00347871" w:rsidRDefault="00347871" w:rsidP="00347871">
      <w:pPr>
        <w:pStyle w:val="Heading2"/>
      </w:pPr>
      <w:bookmarkStart w:id="494" w:name="_fe8526a7515bf6826c213aa946b4de50"/>
      <w:bookmarkStart w:id="495" w:name="_Toc40971273"/>
      <w:r>
        <w:t>Association Reference Map End</w:t>
      </w:r>
      <w:bookmarkEnd w:id="494"/>
      <w:bookmarkEnd w:id="495"/>
      <w:r w:rsidRPr="003A31EC">
        <w:rPr>
          <w:rFonts w:cs="Arial"/>
        </w:rPr>
        <w:t xml:space="preserve"> </w:t>
      </w:r>
      <w:r>
        <w:rPr>
          <w:rFonts w:cs="Arial"/>
        </w:rPr>
        <w:fldChar w:fldCharType="begin"/>
      </w:r>
      <w:r>
        <w:instrText>XE"</w:instrText>
      </w:r>
      <w:r w:rsidRPr="00413D75">
        <w:rPr>
          <w:rFonts w:cs="Arial"/>
        </w:rPr>
        <w:instrText>Reference Map End</w:instrText>
      </w:r>
      <w:r>
        <w:instrText>"</w:instrText>
      </w:r>
      <w:r>
        <w:rPr>
          <w:rFonts w:cs="Arial"/>
        </w:rPr>
        <w:fldChar w:fldCharType="end"/>
      </w:r>
      <w:r w:rsidR="009E71B4">
        <w:rPr>
          <w:rFonts w:cs="Arial"/>
        </w:rPr>
        <w:t xml:space="preserve"> </w:t>
      </w:r>
    </w:p>
    <w:p w14:paraId="0095434C" w14:textId="77777777" w:rsidR="00347871" w:rsidRDefault="00347871" w:rsidP="00F71BA8">
      <w:r>
        <w:t>Relationship to the reference end of a match rule.</w:t>
      </w:r>
    </w:p>
    <w:p w14:paraId="79435BC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825B339" w14:textId="2D2A0C30" w:rsidR="00347871" w:rsidRDefault="0039663B" w:rsidP="00347871">
      <w:pPr>
        <w:ind w:firstLine="720"/>
      </w:pPr>
      <w:r w:rsidRPr="002E0F19">
        <w:rPr>
          <w:noProof/>
        </w:rPr>
        <w:pict w14:anchorId="25A1042D">
          <v:shape id="_x0000_i1391" type="#_x0000_t75" alt="-1316362698.png" style="width:12pt;height:12pt;visibility:visible;mso-wrap-style:square">
            <v:imagedata r:id="rId77" o:title="-1316362698"/>
          </v:shape>
        </w:pict>
      </w:r>
      <w:r w:rsidR="00347871">
        <w:t xml:space="preserve"> reference end</w:t>
      </w:r>
      <w:r w:rsidR="00347871">
        <w:rPr>
          <w:rFonts w:cs="Arial"/>
        </w:rPr>
        <w:fldChar w:fldCharType="begin"/>
      </w:r>
      <w:r w:rsidR="00347871">
        <w:instrText>XE"</w:instrText>
      </w:r>
      <w:r w:rsidR="00347871" w:rsidRPr="00413D75">
        <w:rPr>
          <w:rFonts w:cs="Arial"/>
        </w:rPr>
        <w:instrText>reference end</w:instrText>
      </w:r>
      <w:r w:rsidR="00347871">
        <w:instrText>"</w:instrText>
      </w:r>
      <w:r w:rsidR="00347871">
        <w:rPr>
          <w:rFonts w:cs="Arial"/>
        </w:rPr>
        <w:fldChar w:fldCharType="end"/>
      </w:r>
      <w:r w:rsidR="00347871">
        <w:t xml:space="preserve"> : </w:t>
      </w:r>
      <w:hyperlink w:anchor="_2acddc8a35a56050ca758d882df003a2" w:history="1">
        <w:r w:rsidR="00347871">
          <w:rPr>
            <w:rStyle w:val="Hyperlink"/>
          </w:rPr>
          <w:t>Match End</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4959585D" w14:textId="77777777" w:rsidR="00347871" w:rsidRDefault="00347871" w:rsidP="004E3AD0">
      <w:pPr>
        <w:pStyle w:val="BodyText"/>
        <w:spacing w:before="60" w:after="120"/>
        <w:ind w:firstLine="720"/>
      </w:pPr>
      <w:r>
        <w:t>One end of a match rule, to be used for more abstract end.</w:t>
      </w:r>
    </w:p>
    <w:p w14:paraId="039FCCA5" w14:textId="4FAB667B" w:rsidR="00347871" w:rsidRDefault="0039663B" w:rsidP="00347871">
      <w:pPr>
        <w:ind w:firstLine="720"/>
      </w:pPr>
      <w:r w:rsidRPr="002E0F19">
        <w:rPr>
          <w:noProof/>
        </w:rPr>
        <w:pict w14:anchorId="0F94847D">
          <v:shape id="_x0000_i1390" type="#_x0000_t75" alt="-1316362698.png" style="width:12pt;height:12pt;visibility:visible;mso-wrap-style:square">
            <v:imagedata r:id="rId77" o:title="-1316362698"/>
          </v:shape>
        </w:pict>
      </w:r>
      <w:r w:rsidR="00347871">
        <w:t xml:space="preserve"> match to</w:t>
      </w:r>
      <w:r w:rsidR="00347871">
        <w:rPr>
          <w:rFonts w:cs="Arial"/>
        </w:rPr>
        <w:fldChar w:fldCharType="begin"/>
      </w:r>
      <w:r w:rsidR="00347871">
        <w:instrText>XE"</w:instrText>
      </w:r>
      <w:r w:rsidR="00347871" w:rsidRPr="00413D75">
        <w:rPr>
          <w:rFonts w:cs="Arial"/>
        </w:rPr>
        <w:instrText>match to</w:instrText>
      </w:r>
      <w:r w:rsidR="00347871">
        <w:instrText>"</w:instrText>
      </w:r>
      <w:r w:rsidR="00347871">
        <w:rPr>
          <w:rFonts w:cs="Arial"/>
        </w:rPr>
        <w:fldChar w:fldCharType="end"/>
      </w:r>
      <w:r w:rsidR="00347871">
        <w:t xml:space="preserve"> : </w:t>
      </w:r>
      <w:hyperlink w:anchor="_84daeb2571e3db7cb6474ee88301c20c" w:history="1">
        <w:r w:rsidR="00347871">
          <w:rPr>
            <w:rStyle w:val="Hyperlink"/>
          </w:rPr>
          <w:t>Match Rule</w:t>
        </w:r>
      </w:hyperlink>
      <w:r w:rsidR="00347871">
        <w:t xml:space="preserve"> [0..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247A75CA" w14:textId="77777777" w:rsidR="00347871" w:rsidRDefault="00347871" w:rsidP="004E3AD0">
      <w:pPr>
        <w:pStyle w:val="BodyText"/>
        <w:spacing w:before="60" w:after="120"/>
        <w:ind w:firstLine="720"/>
      </w:pPr>
      <w:r>
        <w:t>Mapping rule owning a reference" end.</w:t>
      </w:r>
    </w:p>
    <w:p w14:paraId="0905816E" w14:textId="77777777" w:rsidR="00347871" w:rsidRDefault="00347871" w:rsidP="00347871"/>
    <w:p w14:paraId="33431188" w14:textId="77777777" w:rsidR="00347871" w:rsidRDefault="00347871" w:rsidP="00347871">
      <w:pPr>
        <w:pStyle w:val="Heading2"/>
      </w:pPr>
      <w:bookmarkStart w:id="496" w:name="_52f5d77880b2e4a93143c4c4bd47a793"/>
      <w:bookmarkStart w:id="497" w:name="_Toc40971274"/>
      <w:r>
        <w:t>Association Reference Pattern Body</w:t>
      </w:r>
      <w:bookmarkEnd w:id="496"/>
      <w:bookmarkEnd w:id="497"/>
      <w:r w:rsidRPr="003A31EC">
        <w:rPr>
          <w:rFonts w:cs="Arial"/>
        </w:rPr>
        <w:t xml:space="preserve"> </w:t>
      </w:r>
      <w:r>
        <w:rPr>
          <w:rFonts w:cs="Arial"/>
        </w:rPr>
        <w:fldChar w:fldCharType="begin"/>
      </w:r>
      <w:r>
        <w:instrText>XE"</w:instrText>
      </w:r>
      <w:r w:rsidRPr="00413D75">
        <w:rPr>
          <w:rFonts w:cs="Arial"/>
        </w:rPr>
        <w:instrText>Reference Pattern Body</w:instrText>
      </w:r>
      <w:r>
        <w:instrText>"</w:instrText>
      </w:r>
      <w:r>
        <w:rPr>
          <w:rFonts w:cs="Arial"/>
        </w:rPr>
        <w:fldChar w:fldCharType="end"/>
      </w:r>
      <w:r w:rsidR="009E71B4">
        <w:rPr>
          <w:rFonts w:cs="Arial"/>
        </w:rPr>
        <w:t xml:space="preserve"> </w:t>
      </w:r>
    </w:p>
    <w:p w14:paraId="2F046D91" w14:textId="77777777" w:rsidR="00347871" w:rsidRDefault="00347871" w:rsidP="00F71BA8">
      <w:r>
        <w:t>Relationship between a mapping and a pattern of the more abstract concepts to be mapped.</w:t>
      </w:r>
    </w:p>
    <w:p w14:paraId="57EC216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18C94794" w14:textId="2BF223E8" w:rsidR="00347871" w:rsidRDefault="0039663B" w:rsidP="00347871">
      <w:pPr>
        <w:ind w:firstLine="720"/>
      </w:pPr>
      <w:r w:rsidRPr="002E0F19">
        <w:rPr>
          <w:noProof/>
        </w:rPr>
        <w:pict w14:anchorId="453F6428">
          <v:shape id="_x0000_i1389" type="#_x0000_t75" alt="-1316362698.png" style="width:12pt;height:12pt;visibility:visible;mso-wrap-style:square">
            <v:imagedata r:id="rId77" o:title="-1316362698"/>
          </v:shape>
        </w:pict>
      </w:r>
      <w:r w:rsidR="00347871">
        <w:t xml:space="preserve"> reference focus</w:t>
      </w:r>
      <w:r w:rsidR="00347871">
        <w:rPr>
          <w:rFonts w:cs="Arial"/>
        </w:rPr>
        <w:fldChar w:fldCharType="begin"/>
      </w:r>
      <w:r w:rsidR="00347871">
        <w:instrText>XE"</w:instrText>
      </w:r>
      <w:r w:rsidR="00347871" w:rsidRPr="00413D75">
        <w:rPr>
          <w:rFonts w:cs="Arial"/>
        </w:rPr>
        <w:instrText>reference focus</w:instrText>
      </w:r>
      <w:r w:rsidR="00347871">
        <w:instrText>"</w:instrText>
      </w:r>
      <w:r w:rsidR="00347871">
        <w:rPr>
          <w:rFonts w:cs="Arial"/>
        </w:rPr>
        <w:fldChar w:fldCharType="end"/>
      </w:r>
      <w:r w:rsidR="00347871">
        <w:t xml:space="preserve"> : </w:t>
      </w:r>
      <w:hyperlink w:anchor="_330112a80a370ef8a7459423f3203882" w:history="1">
        <w:r w:rsidR="00347871">
          <w:rPr>
            <w:rStyle w:val="Hyperlink"/>
          </w:rPr>
          <w:t>Pattern Variable</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7CCBBB39" w14:textId="77777777" w:rsidR="00347871" w:rsidRDefault="00347871" w:rsidP="004E3AD0">
      <w:pPr>
        <w:pStyle w:val="BodyText"/>
        <w:spacing w:before="60" w:after="120"/>
        <w:ind w:firstLine="720"/>
      </w:pPr>
      <w:r>
        <w:t>The variable or variables that form the basis for the portion of the pattern for the more abstract/reference (conceptual) model. The reference portion of the pattern is derived from the transitive closure of all variables reachable from the pattern variable via characteristics, associations or relationships.</w:t>
      </w:r>
    </w:p>
    <w:p w14:paraId="2EDA7E55" w14:textId="77777777" w:rsidR="00347871" w:rsidRDefault="00347871" w:rsidP="004E3AD0">
      <w:pPr>
        <w:pStyle w:val="BodyText"/>
        <w:spacing w:before="60" w:after="120"/>
        <w:ind w:firstLine="720"/>
      </w:pPr>
      <w:r>
        <w:t>When a pattern matching the set of reference variables is created or altered the mapping "fires" and the concrete pattern is asserted.</w:t>
      </w:r>
    </w:p>
    <w:p w14:paraId="0F2D49D7" w14:textId="77777777" w:rsidR="00347871" w:rsidRDefault="00347871" w:rsidP="004E3AD0">
      <w:pPr>
        <w:pStyle w:val="BodyText"/>
        <w:spacing w:before="60" w:after="120"/>
        <w:ind w:firstLine="720"/>
      </w:pPr>
      <w:r>
        <w:t>The qualification of the referenced variable is constrained to be ""select".</w:t>
      </w:r>
    </w:p>
    <w:p w14:paraId="5776711B" w14:textId="79DAA427" w:rsidR="00347871" w:rsidRDefault="0039663B" w:rsidP="00347871">
      <w:pPr>
        <w:ind w:firstLine="720"/>
      </w:pPr>
      <w:r w:rsidRPr="002E0F19">
        <w:rPr>
          <w:noProof/>
        </w:rPr>
        <w:pict w14:anchorId="77F7D606">
          <v:shape id="_x0000_i1388" type="#_x0000_t75" alt="-1316362698.png" style="width:12pt;height:12pt;visibility:visible;mso-wrap-style:square">
            <v:imagedata r:id="rId77" o:title="-1316362698"/>
          </v:shape>
        </w:pict>
      </w:r>
      <w:r w:rsidR="00347871">
        <w:t xml:space="preserve"> reference mapping</w:t>
      </w:r>
      <w:r w:rsidR="00347871">
        <w:rPr>
          <w:rFonts w:cs="Arial"/>
        </w:rPr>
        <w:fldChar w:fldCharType="begin"/>
      </w:r>
      <w:r w:rsidR="00347871">
        <w:instrText>XE"</w:instrText>
      </w:r>
      <w:r w:rsidR="00347871" w:rsidRPr="00413D75">
        <w:rPr>
          <w:rFonts w:cs="Arial"/>
        </w:rPr>
        <w:instrText>reference mapping</w:instrText>
      </w:r>
      <w:r w:rsidR="00347871">
        <w:instrText>"</w:instrText>
      </w:r>
      <w:r w:rsidR="00347871">
        <w:rPr>
          <w:rFonts w:cs="Arial"/>
        </w:rPr>
        <w:fldChar w:fldCharType="end"/>
      </w:r>
      <w:r w:rsidR="00347871">
        <w:t xml:space="preserve"> : </w:t>
      </w:r>
      <w:hyperlink w:anchor="_c8c74bb25080d90de666c06712119dd5" w:history="1">
        <w:r w:rsidR="00347871">
          <w:rPr>
            <w:rStyle w:val="Hyperlink"/>
          </w:rPr>
          <w:t>Mapping</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75DDF4E4" w14:textId="77777777" w:rsidR="00347871" w:rsidRDefault="00347871" w:rsidP="004E3AD0">
      <w:pPr>
        <w:pStyle w:val="BodyText"/>
        <w:spacing w:before="60" w:after="120"/>
        <w:ind w:firstLine="720"/>
      </w:pPr>
      <w:r>
        <w:t>Mapping for which a more abstract pattern is defined.</w:t>
      </w:r>
    </w:p>
    <w:p w14:paraId="5F08D818" w14:textId="77777777" w:rsidR="00347871" w:rsidRDefault="00347871" w:rsidP="00347871"/>
    <w:p w14:paraId="715707ED" w14:textId="77777777" w:rsidR="00347871" w:rsidRDefault="00347871" w:rsidP="00347871">
      <w:pPr>
        <w:pStyle w:val="Heading2"/>
      </w:pPr>
      <w:bookmarkStart w:id="498" w:name="_4c7e209e28c9d17a54e18e7264a4cdc1"/>
      <w:bookmarkStart w:id="499" w:name="_Toc40971275"/>
      <w:r>
        <w:t>Association Representation</w:t>
      </w:r>
      <w:bookmarkEnd w:id="498"/>
      <w:bookmarkEnd w:id="499"/>
      <w:r w:rsidRPr="003A31EC">
        <w:rPr>
          <w:rFonts w:cs="Arial"/>
        </w:rPr>
        <w:t xml:space="preserve"> </w:t>
      </w:r>
      <w:r>
        <w:rPr>
          <w:rFonts w:cs="Arial"/>
        </w:rPr>
        <w:fldChar w:fldCharType="begin"/>
      </w:r>
      <w:r>
        <w:instrText>XE"</w:instrText>
      </w:r>
      <w:r w:rsidRPr="00413D75">
        <w:rPr>
          <w:rFonts w:cs="Arial"/>
        </w:rPr>
        <w:instrText>Representation</w:instrText>
      </w:r>
      <w:r>
        <w:instrText>"</w:instrText>
      </w:r>
      <w:r>
        <w:rPr>
          <w:rFonts w:cs="Arial"/>
        </w:rPr>
        <w:fldChar w:fldCharType="end"/>
      </w:r>
      <w:r w:rsidR="009E71B4">
        <w:rPr>
          <w:rFonts w:cs="Arial"/>
        </w:rPr>
        <w:t xml:space="preserve"> </w:t>
      </w:r>
    </w:p>
    <w:p w14:paraId="32D80EED" w14:textId="77777777" w:rsidR="00347871" w:rsidRDefault="00347871" w:rsidP="00F71BA8">
      <w:r>
        <w:t>More concrete type that represents information about the represented concept of a representation rule.</w:t>
      </w:r>
    </w:p>
    <w:p w14:paraId="25C16F7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Association Ends</w:t>
      </w:r>
    </w:p>
    <w:p w14:paraId="08DD179F" w14:textId="79104922" w:rsidR="00347871" w:rsidRDefault="0039663B" w:rsidP="00347871">
      <w:pPr>
        <w:ind w:firstLine="720"/>
      </w:pPr>
      <w:r w:rsidRPr="002E0F19">
        <w:rPr>
          <w:noProof/>
        </w:rPr>
        <w:pict w14:anchorId="5C21002B">
          <v:shape id="_x0000_i1387" type="#_x0000_t75" alt="1082352899.png" style="width:12pt;height:12pt;visibility:visible;mso-wrap-style:square">
            <v:imagedata r:id="rId55" o:title="1082352899"/>
          </v:shape>
        </w:pict>
      </w:r>
      <w:r w:rsidR="00347871">
        <w:t xml:space="preserve"> represented by</w:t>
      </w:r>
      <w:r w:rsidR="00347871">
        <w:rPr>
          <w:rFonts w:cs="Arial"/>
        </w:rPr>
        <w:fldChar w:fldCharType="begin"/>
      </w:r>
      <w:r w:rsidR="00347871">
        <w:instrText>XE"</w:instrText>
      </w:r>
      <w:r w:rsidR="00347871" w:rsidRPr="00413D75">
        <w:rPr>
          <w:rFonts w:cs="Arial"/>
        </w:rPr>
        <w:instrText>represented by</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24DFF2E0" w14:textId="77777777" w:rsidR="00347871" w:rsidRDefault="00347871" w:rsidP="004E3AD0">
      <w:pPr>
        <w:pStyle w:val="BodyText"/>
        <w:spacing w:before="60" w:after="120"/>
        <w:ind w:firstLine="720"/>
      </w:pPr>
      <w:r>
        <w:t>The representation of a concept in a more specific form</w:t>
      </w:r>
    </w:p>
    <w:p w14:paraId="3E75331F" w14:textId="74C1F366" w:rsidR="00347871" w:rsidRDefault="0039663B" w:rsidP="00347871">
      <w:pPr>
        <w:ind w:firstLine="720"/>
      </w:pPr>
      <w:r w:rsidRPr="002E0F19">
        <w:rPr>
          <w:noProof/>
        </w:rPr>
        <w:pict w14:anchorId="3B34D451">
          <v:shape id="_x0000_i1386" type="#_x0000_t75" alt="1082352899.png" style="width:12pt;height:12pt;visibility:visible;mso-wrap-style:square">
            <v:imagedata r:id="rId55" o:title="1082352899"/>
          </v:shape>
        </w:pict>
      </w:r>
      <w:r w:rsidR="00347871">
        <w:t xml:space="preserve"> represents rule</w:t>
      </w:r>
      <w:r w:rsidR="00347871">
        <w:rPr>
          <w:rFonts w:cs="Arial"/>
        </w:rPr>
        <w:fldChar w:fldCharType="begin"/>
      </w:r>
      <w:r w:rsidR="00347871">
        <w:instrText>XE"</w:instrText>
      </w:r>
      <w:r w:rsidR="00347871" w:rsidRPr="00413D75">
        <w:rPr>
          <w:rFonts w:cs="Arial"/>
        </w:rPr>
        <w:instrText>represents rule</w:instrText>
      </w:r>
      <w:r w:rsidR="00347871">
        <w:instrText>"</w:instrText>
      </w:r>
      <w:r w:rsidR="00347871">
        <w:rPr>
          <w:rFonts w:cs="Arial"/>
        </w:rPr>
        <w:fldChar w:fldCharType="end"/>
      </w:r>
      <w:r w:rsidR="00347871">
        <w:t xml:space="preserve"> : </w:t>
      </w:r>
      <w:hyperlink w:anchor="_e4340f12fd6e55c9b05bb6815b217d84" w:history="1">
        <w:r w:rsidR="00347871">
          <w:rPr>
            <w:rStyle w:val="Hyperlink"/>
          </w:rPr>
          <w:t>Representation Rule</w:t>
        </w:r>
      </w:hyperlink>
      <w:r w:rsidR="00347871">
        <w:t xml:space="preserve"> [0..*]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31370B7F" w14:textId="77777777" w:rsidR="00347871" w:rsidRDefault="00347871" w:rsidP="004E3AD0">
      <w:pPr>
        <w:pStyle w:val="BodyText"/>
        <w:spacing w:before="60" w:after="120"/>
        <w:ind w:firstLine="720"/>
      </w:pPr>
      <w:r>
        <w:t>Rule defining a representation of a type.</w:t>
      </w:r>
    </w:p>
    <w:p w14:paraId="27C0DBCF" w14:textId="77777777" w:rsidR="00347871" w:rsidRDefault="00347871" w:rsidP="00347871"/>
    <w:p w14:paraId="2CBD516B" w14:textId="77777777" w:rsidR="00347871" w:rsidRDefault="00347871" w:rsidP="00347871">
      <w:pPr>
        <w:pStyle w:val="Heading2"/>
      </w:pPr>
      <w:bookmarkStart w:id="500" w:name="_e4340f12fd6e55c9b05bb6815b217d84"/>
      <w:bookmarkStart w:id="501" w:name="_Toc40971276"/>
      <w:r>
        <w:t>Class Representation Rule</w:t>
      </w:r>
      <w:bookmarkEnd w:id="500"/>
      <w:bookmarkEnd w:id="501"/>
      <w:r w:rsidRPr="003A31EC">
        <w:rPr>
          <w:rFonts w:cs="Arial"/>
        </w:rPr>
        <w:t xml:space="preserve"> </w:t>
      </w:r>
      <w:r>
        <w:rPr>
          <w:rFonts w:cs="Arial"/>
        </w:rPr>
        <w:fldChar w:fldCharType="begin"/>
      </w:r>
      <w:r>
        <w:instrText>XE"</w:instrText>
      </w:r>
      <w:r w:rsidRPr="00413D75">
        <w:rPr>
          <w:rFonts w:cs="Arial"/>
        </w:rPr>
        <w:instrText>Representation Rule</w:instrText>
      </w:r>
      <w:r>
        <w:instrText>"</w:instrText>
      </w:r>
      <w:r>
        <w:rPr>
          <w:rFonts w:cs="Arial"/>
        </w:rPr>
        <w:fldChar w:fldCharType="end"/>
      </w:r>
      <w:r w:rsidR="009E71B4">
        <w:rPr>
          <w:rFonts w:cs="Arial"/>
        </w:rPr>
        <w:t xml:space="preserve"> </w:t>
      </w:r>
    </w:p>
    <w:p w14:paraId="75E938B4" w14:textId="77777777" w:rsidR="00347871" w:rsidRDefault="00347871" w:rsidP="00F71BA8">
      <w:r>
        <w:t>A representation rule states that the &lt;represented type&gt; has a representation defined by the &lt;represented by&gt; type.</w:t>
      </w:r>
    </w:p>
    <w:p w14:paraId="0F31527F" w14:textId="77777777" w:rsidR="00347871" w:rsidRDefault="00347871" w:rsidP="00F71BA8">
      <w:r>
        <w:t>Representation rules are used to filter Map Rules such that only represented concepts may be mapped.</w:t>
      </w:r>
    </w:p>
    <w:p w14:paraId="72368469" w14:textId="77777777" w:rsidR="00347871" w:rsidRDefault="00347871" w:rsidP="00F71BA8">
      <w:r>
        <w:t>A representation is usually complimented with one or more mapping rules.</w:t>
      </w:r>
    </w:p>
    <w:p w14:paraId="3082ABC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004C00B" w14:textId="77777777" w:rsidR="00347871" w:rsidRDefault="00586039" w:rsidP="00347871">
      <w:pPr>
        <w:ind w:left="360"/>
      </w:pPr>
      <w:hyperlink w:anchor="_40bb876c55dcbf3fdd03b5674754be94" w:history="1">
        <w:r w:rsidR="00347871">
          <w:rPr>
            <w:rStyle w:val="Hyperlink"/>
          </w:rPr>
          <w:t>Conditional Rule</w:t>
        </w:r>
      </w:hyperlink>
    </w:p>
    <w:p w14:paraId="71483C2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7B38ECBF" w14:textId="6C74C8CD" w:rsidR="00347871" w:rsidRDefault="0039663B" w:rsidP="00E04E71">
      <w:pPr>
        <w:pStyle w:val="BodyText2"/>
        <w:spacing w:after="0" w:line="240" w:lineRule="auto"/>
      </w:pPr>
      <w:r w:rsidRPr="002E0F19">
        <w:rPr>
          <w:noProof/>
        </w:rPr>
        <w:pict w14:anchorId="10BE37F1">
          <v:shape id="_x0000_i1385" type="#_x0000_t75" alt="-255323646.png" style="width:12pt;height:12pt;visibility:visible;mso-wrap-style:square">
            <v:imagedata r:id="rId20" o:title="-255323646"/>
          </v:shape>
        </w:pict>
      </w:r>
      <w:r w:rsidR="00347871">
        <w:t xml:space="preserve"> map all</w:t>
      </w:r>
      <w:r w:rsidR="00347871">
        <w:rPr>
          <w:rFonts w:cs="Arial"/>
        </w:rPr>
        <w:fldChar w:fldCharType="begin"/>
      </w:r>
      <w:r w:rsidR="00347871">
        <w:instrText>XE"</w:instrText>
      </w:r>
      <w:r w:rsidR="00347871" w:rsidRPr="00413D75">
        <w:rPr>
          <w:rFonts w:cs="Arial"/>
        </w:rPr>
        <w:instrText>map all</w:instrText>
      </w:r>
      <w:r w:rsidR="00347871">
        <w:instrText>"</w:instrText>
      </w:r>
      <w:r w:rsidR="00347871">
        <w:rPr>
          <w:rFonts w:cs="Arial"/>
        </w:rPr>
        <w:fldChar w:fldCharType="end"/>
      </w:r>
      <w:r w:rsidR="00347871">
        <w:t xml:space="preserve"> : </w:t>
      </w:r>
      <w:hyperlink w:anchor="_357b4c8a6858469d8e7cd48100e16486" w:history="1">
        <w:r w:rsidR="00347871">
          <w:rPr>
            <w:rStyle w:val="Hyperlink"/>
          </w:rPr>
          <w:t>Boolean Value</w:t>
        </w:r>
      </w:hyperlink>
      <w:r w:rsidR="00347871">
        <w:t xml:space="preserve"> [0..*]</w:t>
      </w:r>
    </w:p>
    <w:p w14:paraId="51DF6554" w14:textId="77777777" w:rsidR="00347871" w:rsidRDefault="00347871" w:rsidP="00E04E71">
      <w:pPr>
        <w:pStyle w:val="BodyText"/>
        <w:spacing w:before="0" w:after="120"/>
      </w:pPr>
      <w:r>
        <w:t>Specifies a direct mapping between instances of the types in both directions.</w:t>
      </w:r>
    </w:p>
    <w:p w14:paraId="023F30CB" w14:textId="77777777" w:rsidR="00347871" w:rsidRDefault="00347871" w:rsidP="00E04E71">
      <w:pPr>
        <w:pStyle w:val="BodyText"/>
        <w:spacing w:before="0" w:after="120"/>
      </w:pPr>
      <w:r>
        <w:t>&lt;map all&gt; is equivalent to a mapping with a rule mapping properties of each type but is lower precedence than other mappings - if types have a more specific map it will apply first.</w:t>
      </w:r>
    </w:p>
    <w:p w14:paraId="4D3F9717" w14:textId="77777777" w:rsidR="00347871" w:rsidRDefault="00347871" w:rsidP="00347871"/>
    <w:p w14:paraId="1B9421CE" w14:textId="77777777" w:rsidR="00347871" w:rsidRDefault="00347871" w:rsidP="00347871">
      <w:pPr>
        <w:pStyle w:val="Heading2"/>
      </w:pPr>
      <w:bookmarkStart w:id="502" w:name="_4f0164be53a9cb0cb54a48459159430f"/>
      <w:bookmarkStart w:id="503" w:name="_Toc40971277"/>
      <w:r>
        <w:t>Association Represented Concept</w:t>
      </w:r>
      <w:bookmarkEnd w:id="502"/>
      <w:bookmarkEnd w:id="503"/>
      <w:r w:rsidRPr="003A31EC">
        <w:rPr>
          <w:rFonts w:cs="Arial"/>
        </w:rPr>
        <w:t xml:space="preserve"> </w:t>
      </w:r>
      <w:r>
        <w:rPr>
          <w:rFonts w:cs="Arial"/>
        </w:rPr>
        <w:fldChar w:fldCharType="begin"/>
      </w:r>
      <w:r>
        <w:instrText>XE"</w:instrText>
      </w:r>
      <w:r w:rsidRPr="00413D75">
        <w:rPr>
          <w:rFonts w:cs="Arial"/>
        </w:rPr>
        <w:instrText>Represented Concept</w:instrText>
      </w:r>
      <w:r>
        <w:instrText>"</w:instrText>
      </w:r>
      <w:r>
        <w:rPr>
          <w:rFonts w:cs="Arial"/>
        </w:rPr>
        <w:fldChar w:fldCharType="end"/>
      </w:r>
      <w:r w:rsidR="009E71B4">
        <w:rPr>
          <w:rFonts w:cs="Arial"/>
        </w:rPr>
        <w:t xml:space="preserve"> </w:t>
      </w:r>
    </w:p>
    <w:p w14:paraId="1CE19B27" w14:textId="77777777" w:rsidR="00347871" w:rsidRDefault="00347871" w:rsidP="00F71BA8">
      <w:r>
        <w:t>More abstract type that is &lt;represented by&gt; a more concrete type of a representation rule.</w:t>
      </w:r>
    </w:p>
    <w:p w14:paraId="1609ED4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15E17D6A" w14:textId="60D2B593" w:rsidR="00347871" w:rsidRDefault="0039663B" w:rsidP="00347871">
      <w:pPr>
        <w:ind w:firstLine="720"/>
      </w:pPr>
      <w:r w:rsidRPr="002E0F19">
        <w:rPr>
          <w:noProof/>
        </w:rPr>
        <w:pict w14:anchorId="600FFFBC">
          <v:shape id="_x0000_i1384" type="#_x0000_t75" alt="1082352899.png" style="width:12pt;height:12pt;visibility:visible;mso-wrap-style:square">
            <v:imagedata r:id="rId55" o:title="1082352899"/>
          </v:shape>
        </w:pict>
      </w:r>
      <w:r w:rsidR="00347871">
        <w:t xml:space="preserve"> represented type</w:t>
      </w:r>
      <w:r w:rsidR="00347871">
        <w:rPr>
          <w:rFonts w:cs="Arial"/>
        </w:rPr>
        <w:fldChar w:fldCharType="begin"/>
      </w:r>
      <w:r w:rsidR="00347871">
        <w:instrText>XE"</w:instrText>
      </w:r>
      <w:r w:rsidR="00347871" w:rsidRPr="00413D75">
        <w:rPr>
          <w:rFonts w:cs="Arial"/>
        </w:rPr>
        <w:instrText>represented type</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06950834" w14:textId="77777777" w:rsidR="00347871" w:rsidRDefault="00347871" w:rsidP="004E3AD0">
      <w:pPr>
        <w:pStyle w:val="BodyText"/>
        <w:spacing w:before="60" w:after="120"/>
        <w:ind w:firstLine="720"/>
      </w:pPr>
      <w:r>
        <w:t>A more general or abstract concept that is being represented.</w:t>
      </w:r>
    </w:p>
    <w:p w14:paraId="1E686B50" w14:textId="130E2420" w:rsidR="00347871" w:rsidRDefault="0039663B" w:rsidP="00347871">
      <w:pPr>
        <w:ind w:firstLine="720"/>
      </w:pPr>
      <w:r w:rsidRPr="002E0F19">
        <w:rPr>
          <w:noProof/>
        </w:rPr>
        <w:pict w14:anchorId="487386FB">
          <v:shape id="_x0000_i1383" type="#_x0000_t75" alt="1082352899.png" style="width:12pt;height:12pt;visibility:visible;mso-wrap-style:square">
            <v:imagedata r:id="rId55" o:title="1082352899"/>
          </v:shape>
        </w:pict>
      </w:r>
      <w:r w:rsidR="00347871">
        <w:t xml:space="preserve"> concept rule</w:t>
      </w:r>
      <w:r w:rsidR="00347871">
        <w:rPr>
          <w:rFonts w:cs="Arial"/>
        </w:rPr>
        <w:fldChar w:fldCharType="begin"/>
      </w:r>
      <w:r w:rsidR="00347871">
        <w:instrText>XE"</w:instrText>
      </w:r>
      <w:r w:rsidR="00347871" w:rsidRPr="00413D75">
        <w:rPr>
          <w:rFonts w:cs="Arial"/>
        </w:rPr>
        <w:instrText>concept rule</w:instrText>
      </w:r>
      <w:r w:rsidR="00347871">
        <w:instrText>"</w:instrText>
      </w:r>
      <w:r w:rsidR="00347871">
        <w:rPr>
          <w:rFonts w:cs="Arial"/>
        </w:rPr>
        <w:fldChar w:fldCharType="end"/>
      </w:r>
      <w:r w:rsidR="00347871">
        <w:t xml:space="preserve"> : </w:t>
      </w:r>
      <w:hyperlink w:anchor="_e4340f12fd6e55c9b05bb6815b217d84" w:history="1">
        <w:r w:rsidR="00347871">
          <w:rPr>
            <w:rStyle w:val="Hyperlink"/>
          </w:rPr>
          <w:t>Representation Rule</w:t>
        </w:r>
      </w:hyperlink>
      <w:r w:rsidR="00347871">
        <w:t xml:space="preserve"> [0..*]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26E9AD49" w14:textId="77777777" w:rsidR="00347871" w:rsidRDefault="00347871" w:rsidP="004E3AD0">
      <w:pPr>
        <w:pStyle w:val="BodyText"/>
        <w:spacing w:before="60" w:after="120"/>
        <w:ind w:firstLine="720"/>
      </w:pPr>
      <w:r>
        <w:t>Rule defining a concept that is represented by another, more concrete, concept.</w:t>
      </w:r>
    </w:p>
    <w:p w14:paraId="6DA99F76" w14:textId="77777777" w:rsidR="00347871" w:rsidRDefault="00347871" w:rsidP="00347871"/>
    <w:p w14:paraId="1F5758D2" w14:textId="77777777" w:rsidR="00347871" w:rsidRDefault="00347871" w:rsidP="00347871">
      <w:pPr>
        <w:pStyle w:val="Heading3"/>
      </w:pPr>
      <w:bookmarkStart w:id="504" w:name="_c9fa7dd43813d6957b752ea8e9d1d21b"/>
      <w:bookmarkStart w:id="505" w:name="_Toc40971278"/>
      <w:r>
        <w:t>Enumeration Assertion Strength</w:t>
      </w:r>
      <w:bookmarkEnd w:id="504"/>
      <w:bookmarkEnd w:id="505"/>
      <w:r w:rsidRPr="003A31EC">
        <w:rPr>
          <w:rFonts w:cs="Arial"/>
        </w:rPr>
        <w:t xml:space="preserve"> </w:t>
      </w:r>
      <w:r w:rsidR="00951276">
        <w:rPr>
          <w:rFonts w:cs="Arial"/>
        </w:rPr>
        <w:fldChar w:fldCharType="begin"/>
      </w:r>
      <w:r w:rsidR="00951276">
        <w:instrText>XE"</w:instrText>
      </w:r>
      <w:r w:rsidR="00951276" w:rsidRPr="00413D75">
        <w:rPr>
          <w:rFonts w:cs="Arial"/>
        </w:rPr>
        <w:instrText>Assertion Strength</w:instrText>
      </w:r>
      <w:r w:rsidR="00951276">
        <w:instrText>"</w:instrText>
      </w:r>
      <w:r w:rsidR="00951276">
        <w:rPr>
          <w:rFonts w:cs="Arial"/>
        </w:rPr>
        <w:fldChar w:fldCharType="end"/>
      </w:r>
      <w:r w:rsidR="000C6CB8">
        <w:rPr>
          <w:rFonts w:cs="Arial"/>
        </w:rPr>
        <w:t xml:space="preserve"> </w:t>
      </w:r>
    </w:p>
    <w:p w14:paraId="74F739F1" w14:textId="77777777" w:rsidR="00347871" w:rsidRDefault="00347871" w:rsidP="00A318C1">
      <w:pPr>
        <w:pStyle w:val="BodyText"/>
      </w:pPr>
      <w:r>
        <w:t xml:space="preserve">Rule strength defines what will cause a rule to be considered for being asserted (firing). </w:t>
      </w:r>
    </w:p>
    <w:p w14:paraId="4B76C198" w14:textId="77777777" w:rsidR="00347871" w:rsidRDefault="00347871" w:rsidP="00347871">
      <w:pPr>
        <w:pStyle w:val="Code0"/>
      </w:pPr>
      <w:r>
        <w:t>package Concept Library::Meta Concepts::Mapping</w:t>
      </w:r>
    </w:p>
    <w:p w14:paraId="25EDC58D" w14:textId="77777777" w:rsidR="00347871" w:rsidRDefault="00347871" w:rsidP="00347871">
      <w:pPr>
        <w:pStyle w:val="Code0"/>
      </w:pPr>
      <w:r>
        <w:t>public enum Assertion Strength</w:t>
      </w:r>
    </w:p>
    <w:p w14:paraId="2DC08A31" w14:textId="77777777" w:rsidR="00347871" w:rsidRDefault="00347871" w:rsidP="00347871">
      <w:pPr>
        <w:pStyle w:val="Code0"/>
      </w:pPr>
      <w:r>
        <w:t>{Global, Local}</w:t>
      </w:r>
    </w:p>
    <w:p w14:paraId="4E8236B8" w14:textId="77777777" w:rsidR="00347871" w:rsidRDefault="00347871" w:rsidP="00347871">
      <w:pPr>
        <w:pStyle w:val="Code0"/>
      </w:pPr>
    </w:p>
    <w:p w14:paraId="7479FE2B"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0718A2D9" w14:textId="044EFFE9" w:rsidR="00347871" w:rsidRDefault="0039663B" w:rsidP="00347871">
      <w:pPr>
        <w:ind w:left="605" w:hanging="245"/>
      </w:pPr>
      <w:r w:rsidRPr="002E0F19">
        <w:rPr>
          <w:noProof/>
        </w:rPr>
        <w:pict w14:anchorId="169C46A6">
          <v:shape id="_x0000_i1382" type="#_x0000_t75" alt="1454406844.png" style="width:12pt;height:12pt;visibility:visible;mso-wrap-style:square">
            <v:imagedata r:id="rId24" o:title="1454406844"/>
          </v:shape>
        </w:pict>
      </w:r>
      <w:r w:rsidR="00347871">
        <w:t xml:space="preserve"> Global</w:t>
      </w:r>
      <w:r w:rsidR="00347871">
        <w:rPr>
          <w:rFonts w:cs="Arial"/>
        </w:rPr>
        <w:fldChar w:fldCharType="begin"/>
      </w:r>
      <w:r w:rsidR="00347871">
        <w:instrText>XE"</w:instrText>
      </w:r>
      <w:r w:rsidR="00347871" w:rsidRPr="00413D75">
        <w:rPr>
          <w:rFonts w:cs="Arial"/>
        </w:rPr>
        <w:instrText>Global</w:instrText>
      </w:r>
      <w:r w:rsidR="00347871">
        <w:instrText>"</w:instrText>
      </w:r>
      <w:r w:rsidR="00347871">
        <w:rPr>
          <w:rFonts w:cs="Arial"/>
        </w:rPr>
        <w:fldChar w:fldCharType="end"/>
      </w:r>
    </w:p>
    <w:p w14:paraId="572C0F9C" w14:textId="77777777" w:rsidR="00347871" w:rsidRDefault="00347871" w:rsidP="00A318C1">
      <w:pPr>
        <w:pStyle w:val="BodyText"/>
      </w:pPr>
      <w:r>
        <w:t>The rule will be in effect globally.</w:t>
      </w:r>
    </w:p>
    <w:p w14:paraId="505FB707" w14:textId="580245D7" w:rsidR="00347871" w:rsidRDefault="0039663B" w:rsidP="00347871">
      <w:pPr>
        <w:ind w:left="605" w:hanging="245"/>
      </w:pPr>
      <w:r w:rsidRPr="002E0F19">
        <w:rPr>
          <w:noProof/>
        </w:rPr>
        <w:pict w14:anchorId="6F7AE078">
          <v:shape id="_x0000_i1381" type="#_x0000_t75" alt="1454406844.png" style="width:12pt;height:12pt;visibility:visible;mso-wrap-style:square">
            <v:imagedata r:id="rId24" o:title="1454406844"/>
          </v:shape>
        </w:pict>
      </w:r>
      <w:r w:rsidR="00347871">
        <w:t xml:space="preserve"> Local</w:t>
      </w:r>
      <w:r w:rsidR="00347871">
        <w:rPr>
          <w:rFonts w:cs="Arial"/>
        </w:rPr>
        <w:fldChar w:fldCharType="begin"/>
      </w:r>
      <w:r w:rsidR="00347871">
        <w:instrText>XE"</w:instrText>
      </w:r>
      <w:r w:rsidR="00347871" w:rsidRPr="00413D75">
        <w:rPr>
          <w:rFonts w:cs="Arial"/>
        </w:rPr>
        <w:instrText>Local</w:instrText>
      </w:r>
      <w:r w:rsidR="00347871">
        <w:instrText>"</w:instrText>
      </w:r>
      <w:r w:rsidR="00347871">
        <w:rPr>
          <w:rFonts w:cs="Arial"/>
        </w:rPr>
        <w:fldChar w:fldCharType="end"/>
      </w:r>
    </w:p>
    <w:p w14:paraId="02FD5BD7" w14:textId="77777777" w:rsidR="00347871" w:rsidRDefault="00347871" w:rsidP="00A318C1">
      <w:pPr>
        <w:pStyle w:val="BodyText"/>
      </w:pPr>
      <w:r>
        <w:t>The rule will only be in effect if required to fulfill another rule.</w:t>
      </w:r>
    </w:p>
    <w:p w14:paraId="4CB907D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Known other enumerations</w:t>
      </w:r>
    </w:p>
    <w:p w14:paraId="716EC0E9" w14:textId="77777777" w:rsidR="00347871" w:rsidRDefault="00586039" w:rsidP="00347871">
      <w:pPr>
        <w:ind w:left="360"/>
      </w:pPr>
      <w:hyperlink w:anchor="_c9fa7dd43813d6957b752ea8e9d1d21b" w:history="1">
        <w:r w:rsidR="00347871">
          <w:rPr>
            <w:rStyle w:val="Hyperlink"/>
          </w:rPr>
          <w:t>Enumeration Assertion Strength</w:t>
        </w:r>
      </w:hyperlink>
    </w:p>
    <w:p w14:paraId="40EB9A83" w14:textId="77777777" w:rsidR="00347871" w:rsidRDefault="00347871" w:rsidP="00347871"/>
    <w:p w14:paraId="299374C6" w14:textId="77777777" w:rsidR="00347871" w:rsidRDefault="00347871" w:rsidP="00347871">
      <w:pPr>
        <w:spacing w:after="200" w:line="276" w:lineRule="auto"/>
        <w:rPr>
          <w:b/>
          <w:bCs/>
          <w:color w:val="365F91"/>
          <w:sz w:val="40"/>
          <w:szCs w:val="40"/>
        </w:rPr>
      </w:pPr>
      <w:r>
        <w:br w:type="page"/>
      </w:r>
    </w:p>
    <w:p w14:paraId="18F399F6" w14:textId="77777777" w:rsidR="00347871" w:rsidRDefault="00347871" w:rsidP="00347871">
      <w:pPr>
        <w:pStyle w:val="Heading1"/>
      </w:pPr>
      <w:bookmarkStart w:id="506" w:name="_Toc40971279"/>
      <w:r>
        <w:t>Concept Library::Meta Concepts::Metadata</w:t>
      </w:r>
      <w:bookmarkEnd w:id="506"/>
    </w:p>
    <w:p w14:paraId="54663786" w14:textId="77777777" w:rsidR="00347871" w:rsidRDefault="00347871" w:rsidP="00A318C1">
      <w:pPr>
        <w:pStyle w:val="BodyText"/>
      </w:pPr>
      <w:r>
        <w:t>Metadata defines data about model elements (their source, definition or trust), which can be differentiated from model elements about the subject domain.</w:t>
      </w:r>
    </w:p>
    <w:p w14:paraId="706D029E" w14:textId="77777777" w:rsidR="00347871" w:rsidRDefault="00347871" w:rsidP="00347871">
      <w:pPr>
        <w:pStyle w:val="Heading2"/>
      </w:pPr>
      <w:bookmarkStart w:id="507" w:name="_Toc40971280"/>
      <w:r>
        <w:t>Diagram: Metadata</w:t>
      </w:r>
      <w:bookmarkEnd w:id="507"/>
    </w:p>
    <w:p w14:paraId="210A59AB" w14:textId="6BD68CD0" w:rsidR="00347871" w:rsidRDefault="0039663B" w:rsidP="00347871">
      <w:pPr>
        <w:jc w:val="center"/>
        <w:rPr>
          <w:rFonts w:cs="Arial"/>
        </w:rPr>
      </w:pPr>
      <w:r w:rsidRPr="002E0F19">
        <w:rPr>
          <w:noProof/>
        </w:rPr>
        <w:pict w14:anchorId="3607FF36">
          <v:shape id="Picture 2038334571.png" o:spid="_x0000_i1380" type="#_x0000_t75" alt="2038334571.png" style="width:487.2pt;height:358.8pt;visibility:visible;mso-wrap-style:square">
            <v:imagedata r:id="rId81" o:title="2038334571"/>
          </v:shape>
        </w:pict>
      </w:r>
    </w:p>
    <w:p w14:paraId="251EA8C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Metadata</w:t>
      </w:r>
    </w:p>
    <w:p w14:paraId="243C86FF" w14:textId="77777777" w:rsidR="00347871" w:rsidRDefault="00347871" w:rsidP="00347871">
      <w:r>
        <w:t xml:space="preserve"> </w:t>
      </w:r>
    </w:p>
    <w:p w14:paraId="4113B5C9" w14:textId="77777777" w:rsidR="00347871" w:rsidRDefault="00347871" w:rsidP="00347871"/>
    <w:p w14:paraId="2C31AEFF" w14:textId="77777777" w:rsidR="00347871" w:rsidRDefault="00347871" w:rsidP="00347871">
      <w:pPr>
        <w:pStyle w:val="Heading2"/>
      </w:pPr>
      <w:bookmarkStart w:id="508" w:name="_2570a17d9c0c3f24e16e0eb4f26e6e84"/>
      <w:bookmarkStart w:id="509" w:name="_Toc40971281"/>
      <w:r>
        <w:t>Class Definition</w:t>
      </w:r>
      <w:bookmarkEnd w:id="508"/>
      <w:r w:rsidRPr="003A31EC">
        <w:rPr>
          <w:rFonts w:cs="Arial"/>
        </w:rPr>
        <w:t xml:space="preserve"> </w:t>
      </w:r>
      <w:r>
        <w:rPr>
          <w:rFonts w:cs="Arial"/>
        </w:rPr>
        <w:fldChar w:fldCharType="begin"/>
      </w:r>
      <w:r>
        <w:instrText>XE"</w:instrText>
      </w:r>
      <w:r w:rsidRPr="00413D75">
        <w:rPr>
          <w:rFonts w:cs="Arial"/>
        </w:rPr>
        <w:instrText>Definition</w:instrText>
      </w:r>
      <w:r>
        <w:instrText>"</w:instrText>
      </w:r>
      <w:r>
        <w:rPr>
          <w:rFonts w:cs="Arial"/>
        </w:rPr>
        <w:fldChar w:fldCharType="end"/>
      </w:r>
      <w:r w:rsidR="009E71B4">
        <w:rPr>
          <w:rFonts w:cs="Arial"/>
        </w:rPr>
        <w:t xml:space="preserve"> </w:t>
      </w:r>
      <w:r w:rsidR="006F72CA">
        <w:rPr>
          <w:rFonts w:cs="Arial"/>
        </w:rPr>
        <w:t>&lt;&lt;Value&gt;&gt;</w:t>
      </w:r>
      <w:bookmarkEnd w:id="509"/>
    </w:p>
    <w:p w14:paraId="0913315A" w14:textId="77777777" w:rsidR="00347871" w:rsidRDefault="00347871" w:rsidP="00F71BA8">
      <w:r>
        <w:t>An informal or natural language definition of a something and potentially a reference to external definitions.</w:t>
      </w:r>
    </w:p>
    <w:p w14:paraId="4058EC76" w14:textId="77777777" w:rsidR="00347871" w:rsidRDefault="00347871" w:rsidP="00F71BA8">
      <w:r>
        <w:t>A Definition may be in the context of a natural language to scope the language it is expressed in.</w:t>
      </w:r>
    </w:p>
    <w:p w14:paraId="2E744F7F" w14:textId="77777777" w:rsidR="00347871" w:rsidRDefault="00347871" w:rsidP="00F71BA8"/>
    <w:p w14:paraId="3F1A92CE" w14:textId="77777777" w:rsidR="00347871" w:rsidRDefault="00347871" w:rsidP="00F71BA8">
      <w:r>
        <w:t>[ISO 1087] definition: representation of a concept (3.2.1) by a descriptive statement which serves to differentiate it from related concepts</w:t>
      </w:r>
    </w:p>
    <w:p w14:paraId="797EB03D" w14:textId="77777777" w:rsidR="00347871" w:rsidRDefault="00347871" w:rsidP="00F71BA8"/>
    <w:p w14:paraId="0C3C1856" w14:textId="77777777" w:rsidR="00347871" w:rsidRDefault="00347871" w:rsidP="00F71BA8">
      <w:r>
        <w:lastRenderedPageBreak/>
        <w:t>[FUML] Comment (where body corresponds with "text definition").</w:t>
      </w:r>
    </w:p>
    <w:p w14:paraId="787E5E9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3001F1A" w14:textId="77777777" w:rsidR="00347871" w:rsidRDefault="00586039" w:rsidP="00347871">
      <w:pPr>
        <w:ind w:left="360"/>
      </w:pPr>
      <w:hyperlink w:anchor="_2dd1295208253639d2779b322e2d21ce" w:history="1">
        <w:r w:rsidR="00347871">
          <w:rPr>
            <w:rStyle w:val="Hyperlink"/>
          </w:rPr>
          <w:t>Metadata</w:t>
        </w:r>
      </w:hyperlink>
    </w:p>
    <w:p w14:paraId="56B5E45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B04AFED" w14:textId="452002DC" w:rsidR="00347871" w:rsidRDefault="0039663B" w:rsidP="00E04E71">
      <w:pPr>
        <w:pStyle w:val="BodyText2"/>
        <w:spacing w:after="0" w:line="240" w:lineRule="auto"/>
      </w:pPr>
      <w:r w:rsidRPr="002E0F19">
        <w:rPr>
          <w:noProof/>
        </w:rPr>
        <w:pict w14:anchorId="3927C0E6">
          <v:shape id="_x0000_i1379" type="#_x0000_t75" alt="-255323646.png" style="width:12pt;height:12pt;visibility:visible;mso-wrap-style:square">
            <v:imagedata r:id="rId20" o:title="-255323646"/>
          </v:shape>
        </w:pict>
      </w:r>
      <w:r w:rsidR="00347871">
        <w:t xml:space="preserve"> text definition</w:t>
      </w:r>
      <w:r w:rsidR="00347871">
        <w:rPr>
          <w:rFonts w:cs="Arial"/>
        </w:rPr>
        <w:fldChar w:fldCharType="begin"/>
      </w:r>
      <w:r w:rsidR="00347871">
        <w:instrText>XE"</w:instrText>
      </w:r>
      <w:r w:rsidR="00347871" w:rsidRPr="00413D75">
        <w:rPr>
          <w:rFonts w:cs="Arial"/>
        </w:rPr>
        <w:instrText>text definition</w:instrText>
      </w:r>
      <w:r w:rsidR="00347871">
        <w:instrText>"</w:instrText>
      </w:r>
      <w:r w:rsidR="00347871">
        <w:rPr>
          <w:rFonts w:cs="Arial"/>
        </w:rPr>
        <w:fldChar w:fldCharType="end"/>
      </w:r>
      <w:r w:rsidR="00347871">
        <w:t xml:space="preserve"> : </w:t>
      </w:r>
      <w:hyperlink w:anchor="_039913382694874c64868b352e871ef7" w:history="1">
        <w:r w:rsidR="00347871">
          <w:rPr>
            <w:rStyle w:val="Hyperlink"/>
          </w:rPr>
          <w:t>String Value</w:t>
        </w:r>
      </w:hyperlink>
      <w:r w:rsidR="00347871">
        <w:t xml:space="preserve"> [0..*]</w:t>
      </w:r>
    </w:p>
    <w:p w14:paraId="1DDDC8ED" w14:textId="77777777" w:rsidR="00347871" w:rsidRDefault="00347871" w:rsidP="00E04E71">
      <w:pPr>
        <w:pStyle w:val="BodyText"/>
        <w:spacing w:before="0" w:after="120"/>
      </w:pPr>
      <w:r>
        <w:t>Text describing a something in natural language. The language may be indicated by a context of the definition.</w:t>
      </w:r>
    </w:p>
    <w:p w14:paraId="6071FDEB" w14:textId="77777777" w:rsidR="00347871" w:rsidRDefault="00347871" w:rsidP="00E04E71">
      <w:pPr>
        <w:pStyle w:val="BodyText"/>
        <w:spacing w:before="0" w:after="120"/>
      </w:pPr>
      <w:r>
        <w:t>[OWL] rdfs:comment</w:t>
      </w:r>
    </w:p>
    <w:p w14:paraId="102707B3" w14:textId="242BD8D4" w:rsidR="00347871" w:rsidRDefault="0039663B" w:rsidP="00E04E71">
      <w:pPr>
        <w:pStyle w:val="BodyText2"/>
        <w:spacing w:after="0" w:line="240" w:lineRule="auto"/>
      </w:pPr>
      <w:r w:rsidRPr="002E0F19">
        <w:rPr>
          <w:noProof/>
        </w:rPr>
        <w:pict w14:anchorId="4EFB9264">
          <v:shape id="_x0000_i1378" type="#_x0000_t75" alt="-255323646.png" style="width:12pt;height:12pt;visibility:visible;mso-wrap-style:square">
            <v:imagedata r:id="rId20" o:title="-255323646"/>
          </v:shape>
        </w:pict>
      </w:r>
      <w:r w:rsidR="00347871">
        <w:t xml:space="preserve"> external reference</w:t>
      </w:r>
      <w:r w:rsidR="00347871">
        <w:rPr>
          <w:rFonts w:cs="Arial"/>
        </w:rPr>
        <w:fldChar w:fldCharType="begin"/>
      </w:r>
      <w:r w:rsidR="00347871">
        <w:instrText>XE"</w:instrText>
      </w:r>
      <w:r w:rsidR="00347871" w:rsidRPr="00413D75">
        <w:rPr>
          <w:rFonts w:cs="Arial"/>
        </w:rPr>
        <w:instrText>external reference</w:instrText>
      </w:r>
      <w:r w:rsidR="00347871">
        <w:instrText>"</w:instrText>
      </w:r>
      <w:r w:rsidR="00347871">
        <w:rPr>
          <w:rFonts w:cs="Arial"/>
        </w:rPr>
        <w:fldChar w:fldCharType="end"/>
      </w:r>
      <w:r w:rsidR="00347871">
        <w:t xml:space="preserve"> : </w:t>
      </w:r>
      <w:hyperlink w:anchor="_f2f3735a98b6ee1b11d4d15ecc9679bd" w:history="1">
        <w:r w:rsidR="00347871">
          <w:rPr>
            <w:rStyle w:val="Hyperlink"/>
          </w:rPr>
          <w:t>IRI Identifier</w:t>
        </w:r>
      </w:hyperlink>
      <w:r w:rsidR="00347871">
        <w:t xml:space="preserve"> [0..*]</w:t>
      </w:r>
    </w:p>
    <w:p w14:paraId="445F2403" w14:textId="77777777" w:rsidR="00347871" w:rsidRDefault="00347871" w:rsidP="00E04E71">
      <w:pPr>
        <w:pStyle w:val="BodyText"/>
        <w:spacing w:before="0" w:after="120"/>
      </w:pPr>
      <w:r>
        <w:t>A reference to an external information resource that further defines something.</w:t>
      </w:r>
    </w:p>
    <w:p w14:paraId="10F55398" w14:textId="77777777" w:rsidR="00347871" w:rsidRDefault="00347871" w:rsidP="00E04E71">
      <w:pPr>
        <w:pStyle w:val="BodyText"/>
        <w:spacing w:before="0" w:after="120"/>
      </w:pPr>
      <w:r>
        <w:t>[FIBO] ReferenceDOcument</w:t>
      </w:r>
    </w:p>
    <w:p w14:paraId="2E94B327" w14:textId="357F5E19" w:rsidR="00347871" w:rsidRDefault="0039663B" w:rsidP="00E04E71">
      <w:pPr>
        <w:pStyle w:val="BodyText2"/>
        <w:spacing w:after="0" w:line="240" w:lineRule="auto"/>
      </w:pPr>
      <w:r w:rsidRPr="002E0F19">
        <w:rPr>
          <w:noProof/>
        </w:rPr>
        <w:pict w14:anchorId="7308D925">
          <v:shape id="_x0000_i1377" type="#_x0000_t75" alt="-255323646.png" style="width:12pt;height:12pt;visibility:visible;mso-wrap-style:square">
            <v:imagedata r:id="rId20" o:title="-255323646"/>
          </v:shape>
        </w:pict>
      </w:r>
      <w:r w:rsidR="00347871">
        <w:t xml:space="preserve"> external term</w:t>
      </w:r>
      <w:r w:rsidR="00347871">
        <w:rPr>
          <w:rFonts w:cs="Arial"/>
        </w:rPr>
        <w:fldChar w:fldCharType="begin"/>
      </w:r>
      <w:r w:rsidR="00347871">
        <w:instrText>XE"</w:instrText>
      </w:r>
      <w:r w:rsidR="00347871" w:rsidRPr="00413D75">
        <w:rPr>
          <w:rFonts w:cs="Arial"/>
        </w:rPr>
        <w:instrText>external term</w:instrText>
      </w:r>
      <w:r w:rsidR="00347871">
        <w:instrText>"</w:instrText>
      </w:r>
      <w:r w:rsidR="00347871">
        <w:rPr>
          <w:rFonts w:cs="Arial"/>
        </w:rPr>
        <w:fldChar w:fldCharType="end"/>
      </w:r>
      <w:r w:rsidR="00347871">
        <w:t xml:space="preserve"> : </w:t>
      </w:r>
      <w:hyperlink w:anchor="_02ec4ad5a4be4ce8c7f9c09c927fd0f7" w:history="1">
        <w:r w:rsidR="00347871">
          <w:rPr>
            <w:rStyle w:val="Hyperlink"/>
          </w:rPr>
          <w:t>Term</w:t>
        </w:r>
      </w:hyperlink>
      <w:r w:rsidR="00347871">
        <w:t xml:space="preserve"> [0..*]</w:t>
      </w:r>
    </w:p>
    <w:p w14:paraId="19A9BD35" w14:textId="77777777" w:rsidR="00347871" w:rsidRDefault="00347871" w:rsidP="00E04E71">
      <w:pPr>
        <w:pStyle w:val="BodyText"/>
        <w:spacing w:before="0" w:after="120"/>
      </w:pPr>
      <w:r>
        <w:t>Specific term in an external resource that further defines something.</w:t>
      </w:r>
    </w:p>
    <w:p w14:paraId="1FCC4C29" w14:textId="2466D405" w:rsidR="00347871" w:rsidRDefault="0039663B" w:rsidP="00E04E71">
      <w:pPr>
        <w:pStyle w:val="BodyText2"/>
        <w:spacing w:after="0" w:line="240" w:lineRule="auto"/>
      </w:pPr>
      <w:r w:rsidRPr="002E0F19">
        <w:rPr>
          <w:noProof/>
        </w:rPr>
        <w:pict w14:anchorId="5A2A50B3">
          <v:shape id="_x0000_i1376" type="#_x0000_t75" alt="-255323646.png" style="width:12pt;height:12pt;visibility:visible;mso-wrap-style:square">
            <v:imagedata r:id="rId20" o:title="-255323646"/>
          </v:shape>
        </w:pict>
      </w:r>
      <w:r w:rsidR="00347871">
        <w:t xml:space="preserve"> summary description</w:t>
      </w:r>
      <w:r w:rsidR="00347871">
        <w:rPr>
          <w:rFonts w:cs="Arial"/>
        </w:rPr>
        <w:fldChar w:fldCharType="begin"/>
      </w:r>
      <w:r w:rsidR="00347871">
        <w:instrText>XE"</w:instrText>
      </w:r>
      <w:r w:rsidR="00347871" w:rsidRPr="00413D75">
        <w:rPr>
          <w:rFonts w:cs="Arial"/>
        </w:rPr>
        <w:instrText>summary description</w:instrText>
      </w:r>
      <w:r w:rsidR="00347871">
        <w:instrText>"</w:instrText>
      </w:r>
      <w:r w:rsidR="00347871">
        <w:rPr>
          <w:rFonts w:cs="Arial"/>
        </w:rPr>
        <w:fldChar w:fldCharType="end"/>
      </w:r>
      <w:r w:rsidR="00347871">
        <w:t xml:space="preserve"> : </w:t>
      </w:r>
      <w:hyperlink w:anchor="_039913382694874c64868b352e871ef7" w:history="1">
        <w:r w:rsidR="00347871">
          <w:rPr>
            <w:rStyle w:val="Hyperlink"/>
          </w:rPr>
          <w:t>String Value</w:t>
        </w:r>
      </w:hyperlink>
      <w:r w:rsidR="00347871">
        <w:t xml:space="preserve"> [0..*]</w:t>
      </w:r>
    </w:p>
    <w:p w14:paraId="7B927351" w14:textId="77777777" w:rsidR="00347871" w:rsidRDefault="00347871" w:rsidP="00E04E71">
      <w:pPr>
        <w:pStyle w:val="BodyText"/>
        <w:spacing w:before="0" w:after="120"/>
      </w:pPr>
      <w:r>
        <w:t>A short description of something.</w:t>
      </w:r>
    </w:p>
    <w:p w14:paraId="3C5EF3FF" w14:textId="77777777" w:rsidR="00347871" w:rsidRDefault="00347871" w:rsidP="00347871"/>
    <w:p w14:paraId="21C343FF" w14:textId="77777777" w:rsidR="00347871" w:rsidRDefault="00347871" w:rsidP="00347871">
      <w:pPr>
        <w:pStyle w:val="Heading2"/>
      </w:pPr>
      <w:bookmarkStart w:id="510" w:name="_efc09e7ee8186dfb2d895a8d090f4756"/>
      <w:bookmarkStart w:id="511" w:name="_Toc40971282"/>
      <w:r>
        <w:t>Association Definition Relationship</w:t>
      </w:r>
      <w:bookmarkEnd w:id="510"/>
      <w:bookmarkEnd w:id="511"/>
      <w:r w:rsidRPr="003A31EC">
        <w:rPr>
          <w:rFonts w:cs="Arial"/>
        </w:rPr>
        <w:t xml:space="preserve"> </w:t>
      </w:r>
      <w:r>
        <w:rPr>
          <w:rFonts w:cs="Arial"/>
        </w:rPr>
        <w:fldChar w:fldCharType="begin"/>
      </w:r>
      <w:r>
        <w:instrText>XE"</w:instrText>
      </w:r>
      <w:r w:rsidRPr="00413D75">
        <w:rPr>
          <w:rFonts w:cs="Arial"/>
        </w:rPr>
        <w:instrText>Definition Relationship</w:instrText>
      </w:r>
      <w:r>
        <w:instrText>"</w:instrText>
      </w:r>
      <w:r>
        <w:rPr>
          <w:rFonts w:cs="Arial"/>
        </w:rPr>
        <w:fldChar w:fldCharType="end"/>
      </w:r>
      <w:r w:rsidR="009E71B4">
        <w:rPr>
          <w:rFonts w:cs="Arial"/>
        </w:rPr>
        <w:t xml:space="preserve"> </w:t>
      </w:r>
    </w:p>
    <w:p w14:paraId="5B14569E" w14:textId="77777777" w:rsidR="00347871" w:rsidRDefault="00347871" w:rsidP="00F71BA8">
      <w:r>
        <w:t>Relationship between a thing and its definitions.</w:t>
      </w:r>
    </w:p>
    <w:p w14:paraId="364BC21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361CC44" w14:textId="77777777" w:rsidR="00347871" w:rsidRDefault="00586039" w:rsidP="00347871">
      <w:pPr>
        <w:ind w:left="360"/>
      </w:pPr>
      <w:hyperlink w:anchor="_955a8ec94910c8d1b4927cfc6cbb4893" w:history="1">
        <w:r w:rsidR="00347871">
          <w:rPr>
            <w:rStyle w:val="Hyperlink"/>
          </w:rPr>
          <w:t>Metadata relationship</w:t>
        </w:r>
      </w:hyperlink>
    </w:p>
    <w:p w14:paraId="29E6135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A819546" w14:textId="374BE37E" w:rsidR="00347871" w:rsidRDefault="0039663B" w:rsidP="00347871">
      <w:pPr>
        <w:ind w:firstLine="720"/>
      </w:pPr>
      <w:r w:rsidRPr="002E0F19">
        <w:rPr>
          <w:noProof/>
        </w:rPr>
        <w:pict w14:anchorId="0EED0E57">
          <v:shape id="_x0000_i1375" type="#_x0000_t75" alt="1082352899.png" style="width:12pt;height:12pt;visibility:visible;mso-wrap-style:square">
            <v:imagedata r:id="rId55" o:title="1082352899"/>
          </v:shape>
        </w:pict>
      </w:r>
      <w:r w:rsidR="00347871">
        <w:t xml:space="preserve"> is definition of</w:t>
      </w:r>
      <w:r w:rsidR="00347871">
        <w:rPr>
          <w:rFonts w:cs="Arial"/>
        </w:rPr>
        <w:fldChar w:fldCharType="begin"/>
      </w:r>
      <w:r w:rsidR="00347871">
        <w:instrText>XE"</w:instrText>
      </w:r>
      <w:r w:rsidR="00347871" w:rsidRPr="00413D75">
        <w:rPr>
          <w:rFonts w:cs="Arial"/>
        </w:rPr>
        <w:instrText>is definition of</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58488B00" w14:textId="77777777" w:rsidR="00347871" w:rsidRDefault="00347871" w:rsidP="004E3AD0">
      <w:pPr>
        <w:pStyle w:val="BodyText"/>
        <w:spacing w:before="60" w:after="120"/>
        <w:ind w:firstLine="720"/>
      </w:pPr>
      <w:r>
        <w:t>Some thing described by a definition.</w:t>
      </w:r>
    </w:p>
    <w:p w14:paraId="7209607B" w14:textId="77777777" w:rsidR="00347871" w:rsidRDefault="00347871" w:rsidP="004E3AD0">
      <w:pPr>
        <w:pStyle w:val="BodyText"/>
        <w:spacing w:before="60" w:after="120"/>
        <w:ind w:firstLine="720"/>
      </w:pPr>
      <w:r>
        <w:t>[FIBO] defines</w:t>
      </w:r>
    </w:p>
    <w:p w14:paraId="6CC73495" w14:textId="77777777" w:rsidR="00347871" w:rsidRDefault="00347871" w:rsidP="004E3AD0">
      <w:pPr>
        <w:pStyle w:val="BodyText"/>
        <w:spacing w:before="60" w:after="120"/>
        <w:ind w:firstLine="720"/>
      </w:pPr>
      <w:r>
        <w:t>[FUML]annotatedElement</w:t>
      </w:r>
    </w:p>
    <w:p w14:paraId="31393988" w14:textId="77497223" w:rsidR="00347871" w:rsidRDefault="0039663B" w:rsidP="00347871">
      <w:pPr>
        <w:ind w:firstLine="720"/>
      </w:pPr>
      <w:r w:rsidRPr="002E0F19">
        <w:rPr>
          <w:noProof/>
        </w:rPr>
        <w:pict w14:anchorId="625BD00D">
          <v:shape id="_x0000_i1374" type="#_x0000_t75" alt="1082352899.png" style="width:12pt;height:12pt;visibility:visible;mso-wrap-style:square">
            <v:imagedata r:id="rId55" o:title="1082352899"/>
          </v:shape>
        </w:pict>
      </w:r>
      <w:r w:rsidR="00347871">
        <w:t xml:space="preserve"> defined by</w:t>
      </w:r>
      <w:r w:rsidR="00347871">
        <w:rPr>
          <w:rFonts w:cs="Arial"/>
        </w:rPr>
        <w:fldChar w:fldCharType="begin"/>
      </w:r>
      <w:r w:rsidR="00347871">
        <w:instrText>XE"</w:instrText>
      </w:r>
      <w:r w:rsidR="00347871" w:rsidRPr="00413D75">
        <w:rPr>
          <w:rFonts w:cs="Arial"/>
        </w:rPr>
        <w:instrText>defined by</w:instrText>
      </w:r>
      <w:r w:rsidR="00347871">
        <w:instrText>"</w:instrText>
      </w:r>
      <w:r w:rsidR="00347871">
        <w:rPr>
          <w:rFonts w:cs="Arial"/>
        </w:rPr>
        <w:fldChar w:fldCharType="end"/>
      </w:r>
      <w:r w:rsidR="00347871">
        <w:t xml:space="preserve"> : </w:t>
      </w:r>
      <w:hyperlink w:anchor="_2570a17d9c0c3f24e16e0eb4f26e6e84" w:history="1">
        <w:r w:rsidR="00347871">
          <w:rPr>
            <w:rStyle w:val="Hyperlink"/>
          </w:rPr>
          <w:t>Definition</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7B60E48E" w14:textId="77777777" w:rsidR="00347871" w:rsidRDefault="00347871" w:rsidP="004E3AD0">
      <w:pPr>
        <w:pStyle w:val="BodyText"/>
        <w:spacing w:before="60" w:after="120"/>
        <w:ind w:firstLine="720"/>
      </w:pPr>
      <w:r>
        <w:t>An informal description of something.</w:t>
      </w:r>
    </w:p>
    <w:p w14:paraId="4F2D06BC" w14:textId="77777777" w:rsidR="00347871" w:rsidRDefault="00347871" w:rsidP="004E3AD0">
      <w:pPr>
        <w:pStyle w:val="BodyText"/>
        <w:spacing w:before="60" w:after="120"/>
        <w:ind w:firstLine="720"/>
      </w:pPr>
      <w:r>
        <w:t>[FIBO] hasDefinition</w:t>
      </w:r>
    </w:p>
    <w:p w14:paraId="0D682A8C" w14:textId="77777777" w:rsidR="00347871" w:rsidRDefault="00347871" w:rsidP="004E3AD0">
      <w:pPr>
        <w:pStyle w:val="BodyText"/>
        <w:spacing w:before="60" w:after="120"/>
        <w:ind w:firstLine="720"/>
      </w:pPr>
      <w:r>
        <w:t>[UML] comment</w:t>
      </w:r>
    </w:p>
    <w:p w14:paraId="703504F0" w14:textId="77777777" w:rsidR="00347871" w:rsidRDefault="00347871" w:rsidP="004E3AD0">
      <w:pPr>
        <w:pStyle w:val="BodyText"/>
        <w:spacing w:before="60" w:after="120"/>
        <w:ind w:firstLine="720"/>
      </w:pPr>
      <w:r>
        <w:t>[FUML] ownedComment</w:t>
      </w:r>
    </w:p>
    <w:p w14:paraId="3D0B615A" w14:textId="77777777" w:rsidR="00347871" w:rsidRDefault="00347871" w:rsidP="00347871"/>
    <w:p w14:paraId="78A27E67" w14:textId="77777777" w:rsidR="00347871" w:rsidRDefault="00347871" w:rsidP="00347871">
      <w:pPr>
        <w:pStyle w:val="Heading2"/>
      </w:pPr>
      <w:bookmarkStart w:id="512" w:name="_307c5dfe1f5ca66fcc5ed279b654a7f5"/>
      <w:bookmarkStart w:id="513" w:name="_Toc40971283"/>
      <w:r>
        <w:t>Class Information Source</w:t>
      </w:r>
      <w:bookmarkEnd w:id="512"/>
      <w:r w:rsidRPr="003A31EC">
        <w:rPr>
          <w:rFonts w:cs="Arial"/>
        </w:rPr>
        <w:t xml:space="preserve"> </w:t>
      </w:r>
      <w:r>
        <w:rPr>
          <w:rFonts w:cs="Arial"/>
        </w:rPr>
        <w:fldChar w:fldCharType="begin"/>
      </w:r>
      <w:r>
        <w:instrText>XE"</w:instrText>
      </w:r>
      <w:r w:rsidRPr="00413D75">
        <w:rPr>
          <w:rFonts w:cs="Arial"/>
        </w:rPr>
        <w:instrText>Information Source</w:instrText>
      </w:r>
      <w:r>
        <w:instrText>"</w:instrText>
      </w:r>
      <w:r>
        <w:rPr>
          <w:rFonts w:cs="Arial"/>
        </w:rPr>
        <w:fldChar w:fldCharType="end"/>
      </w:r>
      <w:r w:rsidR="009E71B4">
        <w:rPr>
          <w:rFonts w:cs="Arial"/>
        </w:rPr>
        <w:t xml:space="preserve"> </w:t>
      </w:r>
      <w:r w:rsidR="006F72CA">
        <w:rPr>
          <w:rFonts w:cs="Arial"/>
        </w:rPr>
        <w:t>&lt;&lt;Role&gt;&gt;</w:t>
      </w:r>
      <w:bookmarkEnd w:id="513"/>
    </w:p>
    <w:p w14:paraId="0CD824EA" w14:textId="77777777" w:rsidR="00347871" w:rsidRDefault="00347871" w:rsidP="00F71BA8">
      <w:r>
        <w:t>Metadata defining the origin or provenance of a set of statements in a model or data.</w:t>
      </w:r>
    </w:p>
    <w:p w14:paraId="5B0CE346" w14:textId="77777777" w:rsidR="00347871" w:rsidRDefault="00347871" w:rsidP="00F71BA8">
      <w:r>
        <w:t>Note that the source could be a human, an organization, a mapping or other automated processes.</w:t>
      </w:r>
    </w:p>
    <w:p w14:paraId="1877CC1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6DDA27D" w14:textId="77777777" w:rsidR="00347871" w:rsidRDefault="00586039" w:rsidP="00347871">
      <w:pPr>
        <w:ind w:left="360"/>
      </w:pPr>
      <w:hyperlink w:anchor="_bab16f734f2dacc51c5f66e15031a455" w:history="1">
        <w:r w:rsidR="00347871">
          <w:rPr>
            <w:rStyle w:val="Hyperlink"/>
          </w:rPr>
          <w:t>Actual Entity</w:t>
        </w:r>
      </w:hyperlink>
    </w:p>
    <w:p w14:paraId="3FAF7339" w14:textId="77777777" w:rsidR="00347871" w:rsidRDefault="00347871" w:rsidP="00347871"/>
    <w:p w14:paraId="48E41511" w14:textId="77777777" w:rsidR="00347871" w:rsidRDefault="00347871" w:rsidP="00347871">
      <w:pPr>
        <w:pStyle w:val="Heading2"/>
      </w:pPr>
      <w:bookmarkStart w:id="514" w:name="_2dd1295208253639d2779b322e2d21ce"/>
      <w:bookmarkStart w:id="515" w:name="_Toc40971284"/>
      <w:r>
        <w:lastRenderedPageBreak/>
        <w:t>Class Metadata</w:t>
      </w:r>
      <w:bookmarkEnd w:id="514"/>
      <w:r w:rsidRPr="003A31EC">
        <w:rPr>
          <w:rFonts w:cs="Arial"/>
        </w:rPr>
        <w:t xml:space="preserve"> </w:t>
      </w:r>
      <w:r>
        <w:rPr>
          <w:rFonts w:cs="Arial"/>
        </w:rPr>
        <w:fldChar w:fldCharType="begin"/>
      </w:r>
      <w:r>
        <w:instrText>XE"</w:instrText>
      </w:r>
      <w:r w:rsidRPr="00413D75">
        <w:rPr>
          <w:rFonts w:cs="Arial"/>
        </w:rPr>
        <w:instrText>Metadata</w:instrText>
      </w:r>
      <w:r>
        <w:instrText>"</w:instrText>
      </w:r>
      <w:r>
        <w:rPr>
          <w:rFonts w:cs="Arial"/>
        </w:rPr>
        <w:fldChar w:fldCharType="end"/>
      </w:r>
      <w:r w:rsidR="009E71B4">
        <w:rPr>
          <w:rFonts w:cs="Arial"/>
        </w:rPr>
        <w:t xml:space="preserve"> </w:t>
      </w:r>
      <w:r w:rsidR="006F72CA">
        <w:rPr>
          <w:rFonts w:cs="Arial"/>
        </w:rPr>
        <w:t>&lt;&lt;Value&gt;&gt;</w:t>
      </w:r>
      <w:bookmarkEnd w:id="515"/>
    </w:p>
    <w:p w14:paraId="71091254" w14:textId="77777777" w:rsidR="00347871" w:rsidRDefault="00347871" w:rsidP="00F71BA8">
      <w:r>
        <w:t>Information about the source, provenance or origin of information. Metadata may be a managed entity, providing for provenance.</w:t>
      </w:r>
    </w:p>
    <w:p w14:paraId="0411029A" w14:textId="77777777" w:rsidR="00347871" w:rsidRDefault="00347871" w:rsidP="00F71BA8">
      <w:r>
        <w:t>[NIEM] MetadataType</w:t>
      </w:r>
    </w:p>
    <w:p w14:paraId="1B9D789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327AD2C" w14:textId="77777777" w:rsidR="00347871" w:rsidRDefault="00586039" w:rsidP="00347871">
      <w:pPr>
        <w:ind w:left="360"/>
      </w:pPr>
      <w:hyperlink w:anchor="_1fe331dffce355376f5eddd54d6825ec" w:history="1">
        <w:r w:rsidR="00347871">
          <w:rPr>
            <w:rStyle w:val="Hyperlink"/>
          </w:rPr>
          <w:t>Structured Value</w:t>
        </w:r>
      </w:hyperlink>
    </w:p>
    <w:p w14:paraId="242B1793" w14:textId="77777777" w:rsidR="00347871" w:rsidRDefault="00347871" w:rsidP="00347871"/>
    <w:p w14:paraId="24342ACA" w14:textId="77777777" w:rsidR="00347871" w:rsidRDefault="00347871" w:rsidP="00347871">
      <w:pPr>
        <w:pStyle w:val="Heading2"/>
      </w:pPr>
      <w:bookmarkStart w:id="516" w:name="_955a8ec94910c8d1b4927cfc6cbb4893"/>
      <w:bookmarkStart w:id="517" w:name="_Toc40971285"/>
      <w:r>
        <w:t>Association Metadata relationship</w:t>
      </w:r>
      <w:bookmarkEnd w:id="516"/>
      <w:bookmarkEnd w:id="517"/>
      <w:r w:rsidRPr="003A31EC">
        <w:rPr>
          <w:rFonts w:cs="Arial"/>
        </w:rPr>
        <w:t xml:space="preserve"> </w:t>
      </w:r>
      <w:r>
        <w:rPr>
          <w:rFonts w:cs="Arial"/>
        </w:rPr>
        <w:fldChar w:fldCharType="begin"/>
      </w:r>
      <w:r>
        <w:instrText>XE"</w:instrText>
      </w:r>
      <w:r w:rsidRPr="00413D75">
        <w:rPr>
          <w:rFonts w:cs="Arial"/>
        </w:rPr>
        <w:instrText>Metadata relationship</w:instrText>
      </w:r>
      <w:r>
        <w:instrText>"</w:instrText>
      </w:r>
      <w:r>
        <w:rPr>
          <w:rFonts w:cs="Arial"/>
        </w:rPr>
        <w:fldChar w:fldCharType="end"/>
      </w:r>
      <w:r w:rsidR="009E71B4">
        <w:rPr>
          <w:rFonts w:cs="Arial"/>
        </w:rPr>
        <w:t xml:space="preserve"> </w:t>
      </w:r>
    </w:p>
    <w:p w14:paraId="005A3D56" w14:textId="77777777" w:rsidR="00347871" w:rsidRDefault="00347871" w:rsidP="00F71BA8">
      <w:r>
        <w:t>Relationship between something and metadata about that thing; data about data.</w:t>
      </w:r>
    </w:p>
    <w:p w14:paraId="20EFB754" w14:textId="77777777" w:rsidR="00347871" w:rsidRDefault="00347871" w:rsidP="00F71BA8">
      <w:r>
        <w:t>[OWL] AnnotationAssertion</w:t>
      </w:r>
    </w:p>
    <w:p w14:paraId="2758D60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1616A6FA" w14:textId="486AB583" w:rsidR="00347871" w:rsidRDefault="0039663B" w:rsidP="00347871">
      <w:pPr>
        <w:ind w:firstLine="720"/>
      </w:pPr>
      <w:r w:rsidRPr="002E0F19">
        <w:rPr>
          <w:noProof/>
        </w:rPr>
        <w:pict w14:anchorId="7A592198">
          <v:shape id="_x0000_i1373" type="#_x0000_t75" alt="1082352899.png" style="width:12pt;height:12pt;visibility:visible;mso-wrap-style:square">
            <v:imagedata r:id="rId55" o:title="1082352899"/>
          </v:shape>
        </w:pict>
      </w:r>
      <w:r w:rsidR="00347871">
        <w:t xml:space="preserve"> metadata about</w:t>
      </w:r>
      <w:r w:rsidR="00347871">
        <w:rPr>
          <w:rFonts w:cs="Arial"/>
        </w:rPr>
        <w:fldChar w:fldCharType="begin"/>
      </w:r>
      <w:r w:rsidR="00347871">
        <w:instrText>XE"</w:instrText>
      </w:r>
      <w:r w:rsidR="00347871" w:rsidRPr="00413D75">
        <w:rPr>
          <w:rFonts w:cs="Arial"/>
        </w:rPr>
        <w:instrText>metadata about</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7E108AA6" w14:textId="77777777" w:rsidR="00347871" w:rsidRDefault="00347871" w:rsidP="004E3AD0">
      <w:pPr>
        <w:pStyle w:val="BodyText"/>
        <w:spacing w:before="60" w:after="120"/>
        <w:ind w:firstLine="720"/>
      </w:pPr>
      <w:r>
        <w:t>The subject of metadata, the entity described by the metadata.</w:t>
      </w:r>
    </w:p>
    <w:p w14:paraId="5BA40D98" w14:textId="77777777" w:rsidR="00347871" w:rsidRDefault="00347871" w:rsidP="004E3AD0">
      <w:pPr>
        <w:pStyle w:val="BodyText"/>
        <w:spacing w:before="60" w:after="120"/>
        <w:ind w:firstLine="720"/>
      </w:pPr>
      <w:r>
        <w:t>[OWL] annotationSubject of Annotation Assertion</w:t>
      </w:r>
    </w:p>
    <w:p w14:paraId="3FAA73D5" w14:textId="207A1A4F" w:rsidR="00347871" w:rsidRDefault="0039663B" w:rsidP="00347871">
      <w:pPr>
        <w:ind w:firstLine="720"/>
      </w:pPr>
      <w:r w:rsidRPr="002E0F19">
        <w:rPr>
          <w:noProof/>
        </w:rPr>
        <w:pict w14:anchorId="43DD6BB7">
          <v:shape id="_x0000_i1372" type="#_x0000_t75" alt="1082352899.png" style="width:12pt;height:12pt;visibility:visible;mso-wrap-style:square">
            <v:imagedata r:id="rId55" o:title="1082352899"/>
          </v:shape>
        </w:pict>
      </w:r>
      <w:r w:rsidR="00347871">
        <w:t xml:space="preserve"> has metadata</w:t>
      </w:r>
      <w:r w:rsidR="00347871">
        <w:rPr>
          <w:rFonts w:cs="Arial"/>
        </w:rPr>
        <w:fldChar w:fldCharType="begin"/>
      </w:r>
      <w:r w:rsidR="00347871">
        <w:instrText>XE"</w:instrText>
      </w:r>
      <w:r w:rsidR="00347871" w:rsidRPr="00413D75">
        <w:rPr>
          <w:rFonts w:cs="Arial"/>
        </w:rPr>
        <w:instrText>has metadata</w:instrText>
      </w:r>
      <w:r w:rsidR="00347871">
        <w:instrText>"</w:instrText>
      </w:r>
      <w:r w:rsidR="00347871">
        <w:rPr>
          <w:rFonts w:cs="Arial"/>
        </w:rPr>
        <w:fldChar w:fldCharType="end"/>
      </w:r>
      <w:r w:rsidR="00347871">
        <w:t xml:space="preserve"> : </w:t>
      </w:r>
      <w:hyperlink w:anchor="_2dd1295208253639d2779b322e2d21ce" w:history="1">
        <w:r w:rsidR="00347871">
          <w:rPr>
            <w:rStyle w:val="Hyperlink"/>
          </w:rPr>
          <w:t>Metadata</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092A96A3" w14:textId="77777777" w:rsidR="00347871" w:rsidRDefault="00347871" w:rsidP="004E3AD0">
      <w:pPr>
        <w:pStyle w:val="BodyText"/>
        <w:spacing w:before="60" w:after="120"/>
        <w:ind w:firstLine="720"/>
      </w:pPr>
      <w:r>
        <w:t>Metadata associated with (data about the information concerning) the subject entity.</w:t>
      </w:r>
    </w:p>
    <w:p w14:paraId="41E1A00A" w14:textId="77777777" w:rsidR="00347871" w:rsidRDefault="00347871" w:rsidP="004E3AD0">
      <w:pPr>
        <w:pStyle w:val="BodyText"/>
        <w:spacing w:before="60" w:after="120"/>
        <w:ind w:firstLine="720"/>
      </w:pPr>
      <w:r>
        <w:t>[OWL] AnnotationProperty, annotationValue of Annotation Assertion</w:t>
      </w:r>
    </w:p>
    <w:p w14:paraId="07C57BA6" w14:textId="77777777" w:rsidR="00347871" w:rsidRDefault="00347871" w:rsidP="00347871"/>
    <w:p w14:paraId="3E2544E1" w14:textId="77777777" w:rsidR="00347871" w:rsidRDefault="00347871" w:rsidP="00347871">
      <w:pPr>
        <w:pStyle w:val="Heading2"/>
      </w:pPr>
      <w:bookmarkStart w:id="518" w:name="_af8de44875661bd6bb648af8c770487f"/>
      <w:bookmarkStart w:id="519" w:name="_Toc40971286"/>
      <w:r>
        <w:t>Association Source of Information</w:t>
      </w:r>
      <w:bookmarkEnd w:id="518"/>
      <w:bookmarkEnd w:id="519"/>
      <w:r w:rsidRPr="003A31EC">
        <w:rPr>
          <w:rFonts w:cs="Arial"/>
        </w:rPr>
        <w:t xml:space="preserve"> </w:t>
      </w:r>
      <w:r>
        <w:rPr>
          <w:rFonts w:cs="Arial"/>
        </w:rPr>
        <w:fldChar w:fldCharType="begin"/>
      </w:r>
      <w:r>
        <w:instrText>XE"</w:instrText>
      </w:r>
      <w:r w:rsidRPr="00413D75">
        <w:rPr>
          <w:rFonts w:cs="Arial"/>
        </w:rPr>
        <w:instrText>Source of Information</w:instrText>
      </w:r>
      <w:r>
        <w:instrText>"</w:instrText>
      </w:r>
      <w:r>
        <w:rPr>
          <w:rFonts w:cs="Arial"/>
        </w:rPr>
        <w:fldChar w:fldCharType="end"/>
      </w:r>
      <w:r w:rsidR="009E71B4">
        <w:rPr>
          <w:rFonts w:cs="Arial"/>
        </w:rPr>
        <w:t xml:space="preserve"> </w:t>
      </w:r>
    </w:p>
    <w:p w14:paraId="36D040B5" w14:textId="77777777" w:rsidR="00347871" w:rsidRDefault="00347871" w:rsidP="00F71BA8">
      <w:r>
        <w:t>Relation defining an entity making a statement represented within a model. E.g. the person or organization that made a statement.</w:t>
      </w:r>
    </w:p>
    <w:p w14:paraId="6E4F38D7" w14:textId="77777777" w:rsidR="00347871" w:rsidRDefault="00347871" w:rsidP="00F71BA8"/>
    <w:p w14:paraId="70448F2E" w14:textId="77777777" w:rsidR="00347871" w:rsidRDefault="00347871" w:rsidP="00F71BA8">
      <w:r>
        <w:t>[ISO 1087] source identifier: information in a terminological entry (3.8.2) which indicates the source documenting the terminological data (3.8.1)</w:t>
      </w:r>
    </w:p>
    <w:p w14:paraId="1135DA5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5A04F99D" w14:textId="3A7B5FD7" w:rsidR="00347871" w:rsidRDefault="0039663B" w:rsidP="00347871">
      <w:pPr>
        <w:ind w:firstLine="720"/>
      </w:pPr>
      <w:r w:rsidRPr="002E0F19">
        <w:rPr>
          <w:noProof/>
        </w:rPr>
        <w:pict w14:anchorId="64A21E90">
          <v:shape id="_x0000_i1371" type="#_x0000_t75" alt="1082352899.png" style="width:12pt;height:12pt;visibility:visible;mso-wrap-style:square">
            <v:imagedata r:id="rId55" o:title="1082352899"/>
          </v:shape>
        </w:pict>
      </w:r>
      <w:r w:rsidR="00347871">
        <w:t xml:space="preserve"> made statement</w:t>
      </w:r>
      <w:r w:rsidR="00347871">
        <w:rPr>
          <w:rFonts w:cs="Arial"/>
        </w:rPr>
        <w:fldChar w:fldCharType="begin"/>
      </w:r>
      <w:r w:rsidR="00347871">
        <w:instrText>XE"</w:instrText>
      </w:r>
      <w:r w:rsidR="00347871" w:rsidRPr="00413D75">
        <w:rPr>
          <w:rFonts w:cs="Arial"/>
        </w:rPr>
        <w:instrText>made statement</w:instrText>
      </w:r>
      <w:r w:rsidR="00347871">
        <w:instrText>"</w:instrText>
      </w:r>
      <w:r w:rsidR="00347871">
        <w:rPr>
          <w:rFonts w:cs="Arial"/>
        </w:rPr>
        <w:fldChar w:fldCharType="end"/>
      </w:r>
      <w:r w:rsidR="00347871">
        <w:t xml:space="preserve"> : </w:t>
      </w:r>
      <w:hyperlink w:anchor="_f5e06375f57098cfedd719be06bbaec1" w:history="1">
        <w:r w:rsidR="00347871">
          <w:rPr>
            <w:rStyle w:val="Hyperlink"/>
          </w:rPr>
          <w:t>Speech Act</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0BE8F1FA" w14:textId="77777777" w:rsidR="00347871" w:rsidRDefault="00347871" w:rsidP="004E3AD0">
      <w:pPr>
        <w:pStyle w:val="BodyText"/>
        <w:spacing w:before="60" w:after="120"/>
        <w:ind w:firstLine="720"/>
      </w:pPr>
      <w:r>
        <w:t xml:space="preserve">Metadata representing statements made by an authoritative source. </w:t>
      </w:r>
    </w:p>
    <w:p w14:paraId="0297B38E" w14:textId="77777777" w:rsidR="00347871" w:rsidRDefault="00347871" w:rsidP="004E3AD0">
      <w:pPr>
        <w:pStyle w:val="BodyText"/>
        <w:spacing w:before="60" w:after="120"/>
        <w:ind w:firstLine="720"/>
      </w:pPr>
      <w:r>
        <w:t>Sources may be people, organizations, documents, information systems, etc.</w:t>
      </w:r>
    </w:p>
    <w:p w14:paraId="10CFF6C0" w14:textId="1C692C02" w:rsidR="00347871" w:rsidRDefault="0039663B" w:rsidP="00347871">
      <w:pPr>
        <w:ind w:firstLine="720"/>
      </w:pPr>
      <w:r w:rsidRPr="002E0F19">
        <w:rPr>
          <w:noProof/>
        </w:rPr>
        <w:pict w14:anchorId="3FAE4A67">
          <v:shape id="_x0000_i1370" type="#_x0000_t75" alt="1082352899.png" style="width:12pt;height:12pt;visibility:visible;mso-wrap-style:square">
            <v:imagedata r:id="rId55" o:title="1082352899"/>
          </v:shape>
        </w:pict>
      </w:r>
      <w:r w:rsidR="00347871">
        <w:t xml:space="preserve"> has authoritative source</w:t>
      </w:r>
      <w:r w:rsidR="00347871">
        <w:rPr>
          <w:rFonts w:cs="Arial"/>
        </w:rPr>
        <w:fldChar w:fldCharType="begin"/>
      </w:r>
      <w:r w:rsidR="00347871">
        <w:instrText>XE"</w:instrText>
      </w:r>
      <w:r w:rsidR="00347871" w:rsidRPr="00413D75">
        <w:rPr>
          <w:rFonts w:cs="Arial"/>
        </w:rPr>
        <w:instrText>has authoritative source</w:instrText>
      </w:r>
      <w:r w:rsidR="00347871">
        <w:instrText>"</w:instrText>
      </w:r>
      <w:r w:rsidR="00347871">
        <w:rPr>
          <w:rFonts w:cs="Arial"/>
        </w:rPr>
        <w:fldChar w:fldCharType="end"/>
      </w:r>
      <w:r w:rsidR="00347871">
        <w:t xml:space="preserve"> : </w:t>
      </w:r>
      <w:hyperlink w:anchor="_307c5dfe1f5ca66fcc5ed279b654a7f5" w:history="1">
        <w:r w:rsidR="00347871">
          <w:rPr>
            <w:rStyle w:val="Hyperlink"/>
          </w:rPr>
          <w:t>Information Source</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1539E505" w14:textId="77777777" w:rsidR="00347871" w:rsidRDefault="00347871" w:rsidP="004E3AD0">
      <w:pPr>
        <w:pStyle w:val="BodyText"/>
        <w:spacing w:before="60" w:after="120"/>
        <w:ind w:firstLine="720"/>
      </w:pPr>
      <w:r>
        <w:t>Metadata representing the authority behind a statement - who or what made a statement captured in a model.</w:t>
      </w:r>
    </w:p>
    <w:p w14:paraId="69139CF2" w14:textId="77777777" w:rsidR="00347871" w:rsidRDefault="00347871" w:rsidP="00347871"/>
    <w:p w14:paraId="3078EF98" w14:textId="77777777" w:rsidR="00347871" w:rsidRDefault="00347871" w:rsidP="00347871">
      <w:pPr>
        <w:pStyle w:val="Heading2"/>
      </w:pPr>
      <w:bookmarkStart w:id="520" w:name="_f5e06375f57098cfedd719be06bbaec1"/>
      <w:bookmarkStart w:id="521" w:name="_Toc40971287"/>
      <w:r>
        <w:t>Class Speech Act</w:t>
      </w:r>
      <w:bookmarkEnd w:id="520"/>
      <w:r w:rsidRPr="003A31EC">
        <w:rPr>
          <w:rFonts w:cs="Arial"/>
        </w:rPr>
        <w:t xml:space="preserve"> </w:t>
      </w:r>
      <w:r>
        <w:rPr>
          <w:rFonts w:cs="Arial"/>
        </w:rPr>
        <w:fldChar w:fldCharType="begin"/>
      </w:r>
      <w:r>
        <w:instrText>XE"</w:instrText>
      </w:r>
      <w:r w:rsidRPr="00413D75">
        <w:rPr>
          <w:rFonts w:cs="Arial"/>
        </w:rPr>
        <w:instrText>Speech Act</w:instrText>
      </w:r>
      <w:r>
        <w:instrText>"</w:instrText>
      </w:r>
      <w:r>
        <w:rPr>
          <w:rFonts w:cs="Arial"/>
        </w:rPr>
        <w:fldChar w:fldCharType="end"/>
      </w:r>
      <w:r w:rsidR="009E71B4">
        <w:rPr>
          <w:rFonts w:cs="Arial"/>
        </w:rPr>
        <w:t xml:space="preserve"> </w:t>
      </w:r>
      <w:r w:rsidR="006F72CA">
        <w:rPr>
          <w:rFonts w:cs="Arial"/>
        </w:rPr>
        <w:t>&lt;&lt;Value&gt;&gt;</w:t>
      </w:r>
      <w:bookmarkEnd w:id="521"/>
    </w:p>
    <w:p w14:paraId="2A8C617A" w14:textId="77777777" w:rsidR="00347871" w:rsidRDefault="00347871" w:rsidP="00F71BA8">
      <w:r>
        <w:t>Statements provide metadata as to the source of information - who or what said it.</w:t>
      </w:r>
    </w:p>
    <w:p w14:paraId="66845531" w14:textId="77777777" w:rsidR="00347871" w:rsidRDefault="00347871" w:rsidP="00F71BA8">
      <w:r>
        <w:t>This source of the information may be captured using "InformationSource" metadata about the metadata.</w:t>
      </w:r>
    </w:p>
    <w:p w14:paraId="7DC52AC3" w14:textId="77777777" w:rsidR="00347871" w:rsidRDefault="00347871" w:rsidP="00F71BA8"/>
    <w:p w14:paraId="1006859C" w14:textId="77777777" w:rsidR="00347871" w:rsidRDefault="00347871" w:rsidP="00F71BA8">
      <w:r>
        <w:t>[ISO11404] provision that conveys information</w:t>
      </w:r>
    </w:p>
    <w:p w14:paraId="6540746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4BF9A17" w14:textId="77777777" w:rsidR="00347871" w:rsidRDefault="00586039" w:rsidP="00347871">
      <w:pPr>
        <w:ind w:left="360"/>
      </w:pPr>
      <w:hyperlink w:anchor="_2dd1295208253639d2779b322e2d21ce" w:history="1">
        <w:r w:rsidR="00347871">
          <w:rPr>
            <w:rStyle w:val="Hyperlink"/>
          </w:rPr>
          <w:t>Metadata</w:t>
        </w:r>
      </w:hyperlink>
    </w:p>
    <w:p w14:paraId="7587676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696CEC8" w14:textId="6AD599C9" w:rsidR="00347871" w:rsidRDefault="0039663B" w:rsidP="00E04E71">
      <w:pPr>
        <w:pStyle w:val="BodyText2"/>
        <w:spacing w:after="0" w:line="240" w:lineRule="auto"/>
      </w:pPr>
      <w:r w:rsidRPr="002E0F19">
        <w:rPr>
          <w:noProof/>
        </w:rPr>
        <w:pict w14:anchorId="415812CA">
          <v:shape id="_x0000_i1369" type="#_x0000_t75" alt="-255323646.png" style="width:12pt;height:12pt;visibility:visible;mso-wrap-style:square">
            <v:imagedata r:id="rId20" o:title="-255323646"/>
          </v:shape>
        </w:pict>
      </w:r>
      <w:r w:rsidR="00347871">
        <w:t xml:space="preserve"> date and time</w:t>
      </w:r>
      <w:r w:rsidR="00347871">
        <w:rPr>
          <w:rFonts w:cs="Arial"/>
        </w:rPr>
        <w:fldChar w:fldCharType="begin"/>
      </w:r>
      <w:r w:rsidR="00347871">
        <w:instrText>XE"</w:instrText>
      </w:r>
      <w:r w:rsidR="00347871" w:rsidRPr="00413D75">
        <w:rPr>
          <w:rFonts w:cs="Arial"/>
        </w:rPr>
        <w:instrText>date and time</w:instrText>
      </w:r>
      <w:r w:rsidR="00347871">
        <w:instrText>"</w:instrText>
      </w:r>
      <w:r w:rsidR="00347871">
        <w:rPr>
          <w:rFonts w:cs="Arial"/>
        </w:rPr>
        <w:fldChar w:fldCharType="end"/>
      </w:r>
      <w:r w:rsidR="00347871">
        <w:t xml:space="preserve"> : </w:t>
      </w:r>
      <w:hyperlink w:anchor="_e31475aed8f6ab7db3b8aae1e826c3b3" w:history="1">
        <w:r w:rsidR="00347871">
          <w:rPr>
            <w:rStyle w:val="Hyperlink"/>
          </w:rPr>
          <w:t>Value</w:t>
        </w:r>
      </w:hyperlink>
      <w:r w:rsidR="00347871">
        <w:t xml:space="preserve"> [0..*]</w:t>
      </w:r>
    </w:p>
    <w:p w14:paraId="4287ABF1" w14:textId="77777777" w:rsidR="00347871" w:rsidRDefault="00347871" w:rsidP="00E04E71">
      <w:pPr>
        <w:pStyle w:val="BodyText"/>
        <w:spacing w:before="0" w:after="120"/>
      </w:pPr>
      <w:r>
        <w:lastRenderedPageBreak/>
        <w:t>Metadata representing the date and time the statement was made or modified.</w:t>
      </w:r>
    </w:p>
    <w:p w14:paraId="69DC1BDB" w14:textId="40C149BE" w:rsidR="00347871" w:rsidRDefault="0039663B" w:rsidP="00E04E71">
      <w:pPr>
        <w:pStyle w:val="BodyText2"/>
        <w:spacing w:after="0" w:line="240" w:lineRule="auto"/>
      </w:pPr>
      <w:r w:rsidRPr="002E0F19">
        <w:rPr>
          <w:noProof/>
        </w:rPr>
        <w:pict w14:anchorId="1D903801">
          <v:shape id="_x0000_i1368" type="#_x0000_t75" alt="-255323646.png" style="width:12pt;height:12pt;visibility:visible;mso-wrap-style:square">
            <v:imagedata r:id="rId20" o:title="-255323646"/>
          </v:shape>
        </w:pict>
      </w:r>
      <w:r w:rsidR="00347871">
        <w:t xml:space="preserve"> version</w:t>
      </w:r>
      <w:r w:rsidR="00347871">
        <w:rPr>
          <w:rFonts w:cs="Arial"/>
        </w:rPr>
        <w:fldChar w:fldCharType="begin"/>
      </w:r>
      <w:r w:rsidR="00347871">
        <w:instrText>XE"</w:instrText>
      </w:r>
      <w:r w:rsidR="00347871" w:rsidRPr="00413D75">
        <w:rPr>
          <w:rFonts w:cs="Arial"/>
        </w:rPr>
        <w:instrText>version</w:instrText>
      </w:r>
      <w:r w:rsidR="00347871">
        <w:instrText>"</w:instrText>
      </w:r>
      <w:r w:rsidR="00347871">
        <w:rPr>
          <w:rFonts w:cs="Arial"/>
        </w:rPr>
        <w:fldChar w:fldCharType="end"/>
      </w:r>
      <w:r w:rsidR="00347871">
        <w:t xml:space="preserve"> : </w:t>
      </w:r>
      <w:hyperlink w:anchor="_e31475aed8f6ab7db3b8aae1e826c3b3" w:history="1">
        <w:r w:rsidR="00347871">
          <w:rPr>
            <w:rStyle w:val="Hyperlink"/>
          </w:rPr>
          <w:t>Value</w:t>
        </w:r>
      </w:hyperlink>
      <w:r w:rsidR="00347871">
        <w:t xml:space="preserve"> [0..*]</w:t>
      </w:r>
    </w:p>
    <w:p w14:paraId="3C25A28F" w14:textId="77777777" w:rsidR="00347871" w:rsidRDefault="00347871" w:rsidP="00E04E71">
      <w:pPr>
        <w:pStyle w:val="BodyText"/>
        <w:spacing w:before="0" w:after="120"/>
      </w:pPr>
      <w:r>
        <w:t>Metadata representing an identifier for a version of information.</w:t>
      </w:r>
    </w:p>
    <w:p w14:paraId="0ADA2769" w14:textId="77777777" w:rsidR="00347871" w:rsidRDefault="00347871" w:rsidP="00347871"/>
    <w:p w14:paraId="6E26AA5A" w14:textId="77777777" w:rsidR="00347871" w:rsidRDefault="00347871" w:rsidP="00347871">
      <w:pPr>
        <w:spacing w:after="200" w:line="276" w:lineRule="auto"/>
        <w:rPr>
          <w:b/>
          <w:bCs/>
          <w:color w:val="365F91"/>
          <w:sz w:val="40"/>
          <w:szCs w:val="40"/>
        </w:rPr>
      </w:pPr>
      <w:r>
        <w:br w:type="page"/>
      </w:r>
    </w:p>
    <w:p w14:paraId="5C623C46" w14:textId="77777777" w:rsidR="00347871" w:rsidRDefault="00347871" w:rsidP="00347871">
      <w:pPr>
        <w:pStyle w:val="Heading1"/>
      </w:pPr>
      <w:bookmarkStart w:id="522" w:name="_Toc40971288"/>
      <w:r>
        <w:t>Concept Library::Meta Concepts::Patterns</w:t>
      </w:r>
      <w:bookmarkEnd w:id="522"/>
    </w:p>
    <w:p w14:paraId="3FAF33C1" w14:textId="77777777" w:rsidR="00347871" w:rsidRDefault="00347871" w:rsidP="00A318C1">
      <w:pPr>
        <w:pStyle w:val="BodyText"/>
      </w:pPr>
      <w:r>
        <w:t>Patterns are templates for structures or compositions of things that may then be expressed as instances of the pattern.</w:t>
      </w:r>
    </w:p>
    <w:p w14:paraId="3F614349" w14:textId="77777777" w:rsidR="00347871" w:rsidRDefault="00347871" w:rsidP="00347871">
      <w:pPr>
        <w:pStyle w:val="Heading2"/>
      </w:pPr>
      <w:bookmarkStart w:id="523" w:name="_Toc40971289"/>
      <w:r>
        <w:t>Diagram: Patterns</w:t>
      </w:r>
      <w:bookmarkEnd w:id="523"/>
    </w:p>
    <w:p w14:paraId="115F2F00" w14:textId="01B571D0" w:rsidR="00347871" w:rsidRDefault="0039663B" w:rsidP="00347871">
      <w:pPr>
        <w:jc w:val="center"/>
        <w:rPr>
          <w:rFonts w:cs="Arial"/>
        </w:rPr>
      </w:pPr>
      <w:r w:rsidRPr="002E0F19">
        <w:rPr>
          <w:noProof/>
        </w:rPr>
        <w:pict w14:anchorId="4FE43AED">
          <v:shape id="_x0000_i1367" type="#_x0000_t75" alt="-1602863396.png" style="width:487.8pt;height:420pt;visibility:visible;mso-wrap-style:square">
            <v:imagedata r:id="rId82" o:title="-1602863396"/>
          </v:shape>
        </w:pict>
      </w:r>
    </w:p>
    <w:p w14:paraId="0B9AC08F"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atterns</w:t>
      </w:r>
    </w:p>
    <w:p w14:paraId="4AD9F235" w14:textId="77777777" w:rsidR="00347871" w:rsidRDefault="00347871" w:rsidP="00347871">
      <w:r>
        <w:t xml:space="preserve"> </w:t>
      </w:r>
    </w:p>
    <w:p w14:paraId="262DC74D" w14:textId="77777777" w:rsidR="00347871" w:rsidRDefault="00347871" w:rsidP="00347871"/>
    <w:p w14:paraId="4543ABF7" w14:textId="77777777" w:rsidR="00347871" w:rsidRDefault="00347871" w:rsidP="00347871">
      <w:pPr>
        <w:pStyle w:val="Heading2"/>
      </w:pPr>
      <w:bookmarkStart w:id="524" w:name="_5070b815bdf737c6391fab5452d67543"/>
      <w:bookmarkStart w:id="525" w:name="_Toc40971290"/>
      <w:r>
        <w:t>Class Computed</w:t>
      </w:r>
      <w:bookmarkEnd w:id="524"/>
      <w:bookmarkEnd w:id="525"/>
      <w:r w:rsidRPr="003A31EC">
        <w:rPr>
          <w:rFonts w:cs="Arial"/>
        </w:rPr>
        <w:t xml:space="preserve"> </w:t>
      </w:r>
      <w:r>
        <w:rPr>
          <w:rFonts w:cs="Arial"/>
        </w:rPr>
        <w:fldChar w:fldCharType="begin"/>
      </w:r>
      <w:r>
        <w:instrText>XE"</w:instrText>
      </w:r>
      <w:r w:rsidRPr="00413D75">
        <w:rPr>
          <w:rFonts w:cs="Arial"/>
        </w:rPr>
        <w:instrText>Computed</w:instrText>
      </w:r>
      <w:r>
        <w:instrText>"</w:instrText>
      </w:r>
      <w:r>
        <w:rPr>
          <w:rFonts w:cs="Arial"/>
        </w:rPr>
        <w:fldChar w:fldCharType="end"/>
      </w:r>
      <w:r w:rsidR="009E71B4">
        <w:rPr>
          <w:rFonts w:cs="Arial"/>
        </w:rPr>
        <w:t xml:space="preserve"> </w:t>
      </w:r>
    </w:p>
    <w:p w14:paraId="5028F82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EC4A657" w14:textId="439A7C93" w:rsidR="00347871" w:rsidRDefault="0039663B" w:rsidP="00E04E71">
      <w:pPr>
        <w:pStyle w:val="BodyText2"/>
        <w:spacing w:after="0" w:line="240" w:lineRule="auto"/>
      </w:pPr>
      <w:r w:rsidRPr="002E0F19">
        <w:rPr>
          <w:noProof/>
        </w:rPr>
        <w:lastRenderedPageBreak/>
        <w:pict w14:anchorId="3BBFAE9C">
          <v:shape id="_x0000_i1366" type="#_x0000_t75" alt="-255323646.png" style="width:12pt;height:12pt;visibility:visible;mso-wrap-style:square">
            <v:imagedata r:id="rId20" o:title="-255323646"/>
          </v:shape>
        </w:pict>
      </w:r>
      <w:r w:rsidR="00347871">
        <w:t xml:space="preserve"> computation</w:t>
      </w:r>
      <w:r w:rsidR="00347871">
        <w:rPr>
          <w:rFonts w:cs="Arial"/>
        </w:rPr>
        <w:fldChar w:fldCharType="begin"/>
      </w:r>
      <w:r w:rsidR="00347871">
        <w:instrText>XE"</w:instrText>
      </w:r>
      <w:r w:rsidR="00347871" w:rsidRPr="00413D75">
        <w:rPr>
          <w:rFonts w:cs="Arial"/>
        </w:rPr>
        <w:instrText>computation</w:instrText>
      </w:r>
      <w:r w:rsidR="00347871">
        <w:instrText>"</w:instrText>
      </w:r>
      <w:r w:rsidR="00347871">
        <w:rPr>
          <w:rFonts w:cs="Arial"/>
        </w:rPr>
        <w:fldChar w:fldCharType="end"/>
      </w:r>
      <w:r w:rsidR="00347871">
        <w:t xml:space="preserve"> : </w:t>
      </w:r>
      <w:hyperlink w:anchor="_f42dd0a82ae4e01d0f257104a82b66e5" w:history="1">
        <w:r w:rsidR="00347871">
          <w:rPr>
            <w:rStyle w:val="Hyperlink"/>
          </w:rPr>
          <w:t>Expression Node</w:t>
        </w:r>
      </w:hyperlink>
      <w:r w:rsidR="00347871">
        <w:t xml:space="preserve"> [0..1]</w:t>
      </w:r>
    </w:p>
    <w:p w14:paraId="692E3DF5" w14:textId="77777777" w:rsidR="00347871" w:rsidRDefault="00347871" w:rsidP="00E04E71">
      <w:pPr>
        <w:pStyle w:val="BodyText"/>
        <w:spacing w:before="0" w:after="120"/>
      </w:pPr>
      <w:r>
        <w:t xml:space="preserve">&lt;computation&gt; provides an expression that computes a value for the  variable based on the expression applied to the current context.. </w:t>
      </w:r>
    </w:p>
    <w:p w14:paraId="2E0BBE7D" w14:textId="77777777" w:rsidR="00347871" w:rsidRDefault="00347871" w:rsidP="00347871"/>
    <w:p w14:paraId="13979D20" w14:textId="77777777" w:rsidR="00347871" w:rsidRDefault="00347871" w:rsidP="00347871">
      <w:pPr>
        <w:pStyle w:val="Heading2"/>
      </w:pPr>
      <w:bookmarkStart w:id="526" w:name="_f18ea137fc239a829293bdcc460409cd"/>
      <w:bookmarkStart w:id="527" w:name="_Toc40971291"/>
      <w:r>
        <w:t>Association Exclusion</w:t>
      </w:r>
      <w:bookmarkEnd w:id="526"/>
      <w:bookmarkEnd w:id="527"/>
      <w:r w:rsidRPr="003A31EC">
        <w:rPr>
          <w:rFonts w:cs="Arial"/>
        </w:rPr>
        <w:t xml:space="preserve"> </w:t>
      </w:r>
      <w:r>
        <w:rPr>
          <w:rFonts w:cs="Arial"/>
        </w:rPr>
        <w:fldChar w:fldCharType="begin"/>
      </w:r>
      <w:r>
        <w:instrText>XE"</w:instrText>
      </w:r>
      <w:r w:rsidRPr="00413D75">
        <w:rPr>
          <w:rFonts w:cs="Arial"/>
        </w:rPr>
        <w:instrText>Exclusion</w:instrText>
      </w:r>
      <w:r>
        <w:instrText>"</w:instrText>
      </w:r>
      <w:r>
        <w:rPr>
          <w:rFonts w:cs="Arial"/>
        </w:rPr>
        <w:fldChar w:fldCharType="end"/>
      </w:r>
      <w:r w:rsidR="009E71B4">
        <w:rPr>
          <w:rFonts w:cs="Arial"/>
        </w:rPr>
        <w:t xml:space="preserve"> </w:t>
      </w:r>
    </w:p>
    <w:p w14:paraId="3A7394B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F1C0963" w14:textId="2D00AB92" w:rsidR="00347871" w:rsidRDefault="0039663B" w:rsidP="00347871">
      <w:pPr>
        <w:ind w:firstLine="720"/>
      </w:pPr>
      <w:r w:rsidRPr="002E0F19">
        <w:rPr>
          <w:noProof/>
        </w:rPr>
        <w:pict w14:anchorId="5A55EA0C">
          <v:shape id="_x0000_i1365" type="#_x0000_t75" alt="1082352899.png" style="width:12pt;height:12pt;visibility:visible;mso-wrap-style:square">
            <v:imagedata r:id="rId55" o:title="1082352899"/>
          </v:shape>
        </w:pict>
      </w:r>
      <w:r w:rsidR="00347871">
        <w:t xml:space="preserve"> excluded by</w:t>
      </w:r>
      <w:r w:rsidR="00347871">
        <w:rPr>
          <w:rFonts w:cs="Arial"/>
        </w:rPr>
        <w:fldChar w:fldCharType="begin"/>
      </w:r>
      <w:r w:rsidR="00347871">
        <w:instrText>XE"</w:instrText>
      </w:r>
      <w:r w:rsidR="00347871" w:rsidRPr="00413D75">
        <w:rPr>
          <w:rFonts w:cs="Arial"/>
        </w:rPr>
        <w:instrText>excluded by</w:instrText>
      </w:r>
      <w:r w:rsidR="00347871">
        <w:instrText>"</w:instrText>
      </w:r>
      <w:r w:rsidR="00347871">
        <w:rPr>
          <w:rFonts w:cs="Arial"/>
        </w:rPr>
        <w:fldChar w:fldCharType="end"/>
      </w:r>
      <w:r w:rsidR="00347871">
        <w:t xml:space="preserve"> : </w:t>
      </w:r>
      <w:hyperlink w:anchor="_330112a80a370ef8a7459423f3203882" w:history="1">
        <w:r w:rsidR="00347871">
          <w:rPr>
            <w:rStyle w:val="Hyperlink"/>
          </w:rPr>
          <w:t>Pattern Variable</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71A118EB" w14:textId="21EB53EB" w:rsidR="00347871" w:rsidRDefault="0039663B" w:rsidP="00347871">
      <w:pPr>
        <w:ind w:firstLine="720"/>
      </w:pPr>
      <w:r w:rsidRPr="002E0F19">
        <w:rPr>
          <w:noProof/>
        </w:rPr>
        <w:pict w14:anchorId="0E95BFCA">
          <v:shape id="_x0000_i1364" type="#_x0000_t75" alt="1082352899.png" style="width:12pt;height:12pt;visibility:visible;mso-wrap-style:square">
            <v:imagedata r:id="rId55" o:title="1082352899"/>
          </v:shape>
        </w:pict>
      </w:r>
      <w:r w:rsidR="00347871">
        <w:t xml:space="preserve"> excludes</w:t>
      </w:r>
      <w:r w:rsidR="00347871">
        <w:rPr>
          <w:rFonts w:cs="Arial"/>
        </w:rPr>
        <w:fldChar w:fldCharType="begin"/>
      </w:r>
      <w:r w:rsidR="00347871">
        <w:instrText>XE"</w:instrText>
      </w:r>
      <w:r w:rsidR="00347871" w:rsidRPr="00413D75">
        <w:rPr>
          <w:rFonts w:cs="Arial"/>
        </w:rPr>
        <w:instrText>excludes</w:instrText>
      </w:r>
      <w:r w:rsidR="00347871">
        <w:instrText>"</w:instrText>
      </w:r>
      <w:r w:rsidR="00347871">
        <w:rPr>
          <w:rFonts w:cs="Arial"/>
        </w:rPr>
        <w:fldChar w:fldCharType="end"/>
      </w:r>
      <w:r w:rsidR="00347871">
        <w:t xml:space="preserve"> : </w:t>
      </w:r>
      <w:hyperlink w:anchor="_330112a80a370ef8a7459423f3203882" w:history="1">
        <w:r w:rsidR="00347871">
          <w:rPr>
            <w:rStyle w:val="Hyperlink"/>
          </w:rPr>
          <w:t>Pattern Variable</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4C45D63F" w14:textId="77777777" w:rsidR="00347871" w:rsidRDefault="00347871" w:rsidP="00347871"/>
    <w:p w14:paraId="2E3917DD" w14:textId="77777777" w:rsidR="00347871" w:rsidRDefault="00347871" w:rsidP="00347871">
      <w:pPr>
        <w:pStyle w:val="Heading2"/>
      </w:pPr>
      <w:bookmarkStart w:id="528" w:name="_5db09910a4c17718b94165cda5930815"/>
      <w:bookmarkStart w:id="529" w:name="_Toc40971292"/>
      <w:r>
        <w:t>Class Expression Variable</w:t>
      </w:r>
      <w:bookmarkEnd w:id="528"/>
      <w:bookmarkEnd w:id="529"/>
      <w:r w:rsidRPr="003A31EC">
        <w:rPr>
          <w:rFonts w:cs="Arial"/>
        </w:rPr>
        <w:t xml:space="preserve"> </w:t>
      </w:r>
      <w:r>
        <w:rPr>
          <w:rFonts w:cs="Arial"/>
        </w:rPr>
        <w:fldChar w:fldCharType="begin"/>
      </w:r>
      <w:r>
        <w:instrText>XE"</w:instrText>
      </w:r>
      <w:r w:rsidRPr="00413D75">
        <w:rPr>
          <w:rFonts w:cs="Arial"/>
        </w:rPr>
        <w:instrText>Expression Variable</w:instrText>
      </w:r>
      <w:r>
        <w:instrText>"</w:instrText>
      </w:r>
      <w:r>
        <w:rPr>
          <w:rFonts w:cs="Arial"/>
        </w:rPr>
        <w:fldChar w:fldCharType="end"/>
      </w:r>
      <w:r w:rsidR="009E71B4">
        <w:rPr>
          <w:rFonts w:cs="Arial"/>
        </w:rPr>
        <w:t xml:space="preserve"> </w:t>
      </w:r>
    </w:p>
    <w:p w14:paraId="5F553F1E" w14:textId="77777777" w:rsidR="00347871" w:rsidRDefault="00347871" w:rsidP="00F71BA8">
      <w:r>
        <w:t>An expression variable defines the value of the variable as computed by &lt;computation&gt;. Note that expression variables are not always able to be asserted or reversed and may therefore not provide for bi-directional mapping patterns. Any ability to assert or reverse a computation is implementation specific.</w:t>
      </w:r>
    </w:p>
    <w:p w14:paraId="646346D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FA10031" w14:textId="77777777" w:rsidR="00347871" w:rsidRDefault="00586039" w:rsidP="00347871">
      <w:pPr>
        <w:ind w:left="360"/>
      </w:pPr>
      <w:hyperlink w:anchor="_5070b815bdf737c6391fab5452d67543" w:history="1">
        <w:r w:rsidR="00347871">
          <w:rPr>
            <w:rStyle w:val="Hyperlink"/>
          </w:rPr>
          <w:t>Computed</w:t>
        </w:r>
      </w:hyperlink>
      <w:r w:rsidR="00347871">
        <w:t xml:space="preserve">, </w:t>
      </w:r>
      <w:hyperlink w:anchor="_330112a80a370ef8a7459423f3203882" w:history="1">
        <w:r w:rsidR="00347871">
          <w:rPr>
            <w:rStyle w:val="Hyperlink"/>
          </w:rPr>
          <w:t>Pattern Variable</w:t>
        </w:r>
      </w:hyperlink>
    </w:p>
    <w:p w14:paraId="6E913516" w14:textId="77777777" w:rsidR="00347871" w:rsidRDefault="00347871" w:rsidP="00347871"/>
    <w:p w14:paraId="53AE6C4D" w14:textId="77777777" w:rsidR="00347871" w:rsidRDefault="00347871" w:rsidP="00347871">
      <w:pPr>
        <w:pStyle w:val="Heading2"/>
      </w:pPr>
      <w:bookmarkStart w:id="530" w:name="_26722ecd61101c370ff6fe4180a589b6"/>
      <w:bookmarkStart w:id="531" w:name="_Toc40971293"/>
      <w:r>
        <w:t>Class Focus Variable</w:t>
      </w:r>
      <w:bookmarkEnd w:id="530"/>
      <w:bookmarkEnd w:id="531"/>
      <w:r w:rsidRPr="003A31EC">
        <w:rPr>
          <w:rFonts w:cs="Arial"/>
        </w:rPr>
        <w:t xml:space="preserve"> </w:t>
      </w:r>
      <w:r>
        <w:rPr>
          <w:rFonts w:cs="Arial"/>
        </w:rPr>
        <w:fldChar w:fldCharType="begin"/>
      </w:r>
      <w:r>
        <w:instrText>XE"</w:instrText>
      </w:r>
      <w:r w:rsidRPr="00413D75">
        <w:rPr>
          <w:rFonts w:cs="Arial"/>
        </w:rPr>
        <w:instrText>Focus Variable</w:instrText>
      </w:r>
      <w:r>
        <w:instrText>"</w:instrText>
      </w:r>
      <w:r>
        <w:rPr>
          <w:rFonts w:cs="Arial"/>
        </w:rPr>
        <w:fldChar w:fldCharType="end"/>
      </w:r>
      <w:r w:rsidR="009E71B4">
        <w:rPr>
          <w:rFonts w:cs="Arial"/>
        </w:rPr>
        <w:t xml:space="preserve"> </w:t>
      </w:r>
    </w:p>
    <w:p w14:paraId="657DA19C" w14:textId="77777777" w:rsidR="00347871" w:rsidRDefault="00347871" w:rsidP="00F71BA8">
      <w:r>
        <w:t>A property variable of a pattern representing the extent of the subject type within the context of the owning pattern.</w:t>
      </w:r>
    </w:p>
    <w:p w14:paraId="1FADBD22" w14:textId="77777777" w:rsidR="00347871" w:rsidRDefault="00347871" w:rsidP="00F71BA8">
      <w:r>
        <w:t>The value of qualification shall be "Select".</w:t>
      </w:r>
    </w:p>
    <w:p w14:paraId="673D848F" w14:textId="77777777" w:rsidR="00347871" w:rsidRDefault="00347871" w:rsidP="00F71BA8">
      <w:r>
        <w:t>The &lt;has type&gt; of the variable is asserted be the same as the subject type of the pattern.</w:t>
      </w:r>
    </w:p>
    <w:p w14:paraId="3E135F8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844A85F" w14:textId="77777777" w:rsidR="00347871" w:rsidRDefault="00586039" w:rsidP="00347871">
      <w:pPr>
        <w:ind w:left="360"/>
      </w:pPr>
      <w:hyperlink w:anchor="_d6cb0759fbf0b79ce6cbfa552c95718c" w:history="1">
        <w:r w:rsidR="00347871">
          <w:rPr>
            <w:rStyle w:val="Hyperlink"/>
          </w:rPr>
          <w:t>Type Pattern Variable</w:t>
        </w:r>
      </w:hyperlink>
    </w:p>
    <w:p w14:paraId="4CFBEE52" w14:textId="77777777" w:rsidR="00347871" w:rsidRDefault="00347871" w:rsidP="00347871"/>
    <w:p w14:paraId="77F2A743" w14:textId="77777777" w:rsidR="00347871" w:rsidRDefault="00347871" w:rsidP="00347871">
      <w:pPr>
        <w:pStyle w:val="Heading2"/>
      </w:pPr>
      <w:bookmarkStart w:id="532" w:name="_307a118e7a2409dbcbdd9416243d0904"/>
      <w:bookmarkStart w:id="533" w:name="_Toc40971294"/>
      <w:r>
        <w:t>Class Part Variable</w:t>
      </w:r>
      <w:bookmarkEnd w:id="532"/>
      <w:bookmarkEnd w:id="533"/>
      <w:r w:rsidRPr="003A31EC">
        <w:rPr>
          <w:rFonts w:cs="Arial"/>
        </w:rPr>
        <w:t xml:space="preserve"> </w:t>
      </w:r>
      <w:r>
        <w:rPr>
          <w:rFonts w:cs="Arial"/>
        </w:rPr>
        <w:fldChar w:fldCharType="begin"/>
      </w:r>
      <w:r>
        <w:instrText>XE"</w:instrText>
      </w:r>
      <w:r w:rsidRPr="00413D75">
        <w:rPr>
          <w:rFonts w:cs="Arial"/>
        </w:rPr>
        <w:instrText>Part Variable</w:instrText>
      </w:r>
      <w:r>
        <w:instrText>"</w:instrText>
      </w:r>
      <w:r>
        <w:rPr>
          <w:rFonts w:cs="Arial"/>
        </w:rPr>
        <w:fldChar w:fldCharType="end"/>
      </w:r>
      <w:r w:rsidR="009E71B4">
        <w:rPr>
          <w:rFonts w:cs="Arial"/>
        </w:rPr>
        <w:t xml:space="preserve"> </w:t>
      </w:r>
    </w:p>
    <w:p w14:paraId="3307AFA0" w14:textId="77777777" w:rsidR="00347871" w:rsidRDefault="00347871" w:rsidP="00F71BA8">
      <w:r>
        <w:t>A pattern property variable representing a part of the subject type. Additional relations and rules may be made about the part. A type with parts is by its nature a composition.</w:t>
      </w:r>
    </w:p>
    <w:p w14:paraId="48E9516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9E408A6" w14:textId="77777777" w:rsidR="00347871" w:rsidRDefault="00586039" w:rsidP="00347871">
      <w:pPr>
        <w:ind w:left="360"/>
      </w:pPr>
      <w:hyperlink w:anchor="_d6cb0759fbf0b79ce6cbfa552c95718c" w:history="1">
        <w:r w:rsidR="00347871">
          <w:rPr>
            <w:rStyle w:val="Hyperlink"/>
          </w:rPr>
          <w:t>Type Pattern Variable</w:t>
        </w:r>
      </w:hyperlink>
    </w:p>
    <w:p w14:paraId="7C2C9F4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6E7FC07" w14:textId="155551DE" w:rsidR="00347871" w:rsidRDefault="0039663B" w:rsidP="00E04E71">
      <w:pPr>
        <w:pStyle w:val="BodyText2"/>
        <w:spacing w:after="0" w:line="240" w:lineRule="auto"/>
      </w:pPr>
      <w:r w:rsidRPr="002E0F19">
        <w:rPr>
          <w:noProof/>
        </w:rPr>
        <w:pict w14:anchorId="08969EC3">
          <v:shape id="_x0000_i1363" type="#_x0000_t75" alt="-255323646.png" style="width:12pt;height:12pt;visibility:visible;mso-wrap-style:square">
            <v:imagedata r:id="rId20" o:title="-255323646"/>
          </v:shape>
        </w:pict>
      </w:r>
      <w:r w:rsidR="00347871">
        <w:t xml:space="preserve"> is boundary part</w:t>
      </w:r>
      <w:r w:rsidR="00347871">
        <w:rPr>
          <w:rFonts w:cs="Arial"/>
        </w:rPr>
        <w:fldChar w:fldCharType="begin"/>
      </w:r>
      <w:r w:rsidR="00347871">
        <w:instrText>XE"</w:instrText>
      </w:r>
      <w:r w:rsidR="00347871" w:rsidRPr="00413D75">
        <w:rPr>
          <w:rFonts w:cs="Arial"/>
        </w:rPr>
        <w:instrText>is boundary part</w:instrText>
      </w:r>
      <w:r w:rsidR="00347871">
        <w:instrText>"</w:instrText>
      </w:r>
      <w:r w:rsidR="00347871">
        <w:rPr>
          <w:rFonts w:cs="Arial"/>
        </w:rPr>
        <w:fldChar w:fldCharType="end"/>
      </w:r>
      <w:r w:rsidR="00347871">
        <w:t xml:space="preserve"> : </w:t>
      </w:r>
      <w:hyperlink w:anchor="_357b4c8a6858469d8e7cd48100e16486" w:history="1">
        <w:r w:rsidR="00347871">
          <w:rPr>
            <w:rStyle w:val="Hyperlink"/>
          </w:rPr>
          <w:t>Boolean Value</w:t>
        </w:r>
      </w:hyperlink>
      <w:r w:rsidR="00347871">
        <w:t xml:space="preserve"> [0..1]</w:t>
      </w:r>
    </w:p>
    <w:p w14:paraId="1CBC7515" w14:textId="77777777" w:rsidR="00347871" w:rsidRDefault="00347871" w:rsidP="00E04E71">
      <w:pPr>
        <w:pStyle w:val="BodyText"/>
        <w:spacing w:before="0" w:after="120"/>
      </w:pPr>
      <w:r>
        <w:t>True if the property is on the boundary of the pattern and connectible (may have relationships) external to the pattern. e.g. "Port"</w:t>
      </w:r>
    </w:p>
    <w:p w14:paraId="04E4669F" w14:textId="77777777" w:rsidR="00347871" w:rsidRDefault="00347871" w:rsidP="00347871"/>
    <w:p w14:paraId="494199E2" w14:textId="77777777" w:rsidR="00347871" w:rsidRDefault="00347871" w:rsidP="00347871">
      <w:pPr>
        <w:pStyle w:val="Heading2"/>
      </w:pPr>
      <w:bookmarkStart w:id="534" w:name="_5adccfec83fb883cb4b99cf3e4fd9688"/>
      <w:bookmarkStart w:id="535" w:name="_Toc40971295"/>
      <w:r>
        <w:t>Association Pattern Bindings</w:t>
      </w:r>
      <w:bookmarkEnd w:id="534"/>
      <w:bookmarkEnd w:id="535"/>
      <w:r w:rsidRPr="003A31EC">
        <w:rPr>
          <w:rFonts w:cs="Arial"/>
        </w:rPr>
        <w:t xml:space="preserve"> </w:t>
      </w:r>
      <w:r>
        <w:rPr>
          <w:rFonts w:cs="Arial"/>
        </w:rPr>
        <w:fldChar w:fldCharType="begin"/>
      </w:r>
      <w:r>
        <w:instrText>XE"</w:instrText>
      </w:r>
      <w:r w:rsidRPr="00413D75">
        <w:rPr>
          <w:rFonts w:cs="Arial"/>
        </w:rPr>
        <w:instrText>Pattern Bindings</w:instrText>
      </w:r>
      <w:r>
        <w:instrText>"</w:instrText>
      </w:r>
      <w:r>
        <w:rPr>
          <w:rFonts w:cs="Arial"/>
        </w:rPr>
        <w:fldChar w:fldCharType="end"/>
      </w:r>
      <w:r w:rsidR="009E71B4">
        <w:rPr>
          <w:rFonts w:cs="Arial"/>
        </w:rPr>
        <w:t xml:space="preserve"> </w:t>
      </w:r>
    </w:p>
    <w:p w14:paraId="74B94ED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041167FE" w14:textId="51C77C79" w:rsidR="00347871" w:rsidRDefault="0039663B" w:rsidP="00347871">
      <w:pPr>
        <w:ind w:firstLine="720"/>
      </w:pPr>
      <w:r w:rsidRPr="002E0F19">
        <w:rPr>
          <w:noProof/>
        </w:rPr>
        <w:pict w14:anchorId="754E23FC">
          <v:shape id="_x0000_i1362" type="#_x0000_t75" alt="1082352899.png" style="width:12pt;height:12pt;visibility:visible;mso-wrap-style:square">
            <v:imagedata r:id="rId55" o:title="1082352899"/>
          </v:shape>
        </w:pict>
      </w:r>
      <w:r w:rsidR="00347871">
        <w:t xml:space="preserve">  : </w:t>
      </w:r>
      <w:hyperlink w:anchor="_8ae584bcbe7d517c5a80ca26c9b235cd" w:history="1">
        <w:r w:rsidR="00347871">
          <w:rPr>
            <w:rStyle w:val="Hyperlink"/>
          </w:rPr>
          <w:t>Variable Binding</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2ACF3A71" w14:textId="2B5FF3BD" w:rsidR="00347871" w:rsidRDefault="0039663B" w:rsidP="00347871">
      <w:pPr>
        <w:ind w:firstLine="720"/>
      </w:pPr>
      <w:r w:rsidRPr="002E0F19">
        <w:rPr>
          <w:noProof/>
        </w:rPr>
        <w:pict w14:anchorId="510AEE2C">
          <v:shape id="_x0000_i1361" type="#_x0000_t75" alt="1082352899.png" style="width:12pt;height:12pt;visibility:visible;mso-wrap-style:square">
            <v:imagedata r:id="rId55" o:title="1082352899"/>
          </v:shape>
        </w:pict>
      </w:r>
      <w:r w:rsidR="00347871">
        <w:t xml:space="preserve">  : </w:t>
      </w:r>
      <w:hyperlink w:anchor="_12626760098634736c458d9e4d6b9c03" w:history="1">
        <w:r w:rsidR="00347871">
          <w:rPr>
            <w:rStyle w:val="Hyperlink"/>
          </w:rPr>
          <w:t>Pattern Match</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6B01B93F" w14:textId="77777777" w:rsidR="00347871" w:rsidRDefault="00347871" w:rsidP="00347871"/>
    <w:p w14:paraId="3C2C8891" w14:textId="77777777" w:rsidR="00347871" w:rsidRDefault="00347871" w:rsidP="00347871">
      <w:pPr>
        <w:pStyle w:val="Heading2"/>
      </w:pPr>
      <w:bookmarkStart w:id="536" w:name="_12626760098634736c458d9e4d6b9c03"/>
      <w:bookmarkStart w:id="537" w:name="_Toc40971296"/>
      <w:r>
        <w:lastRenderedPageBreak/>
        <w:t>Class Pattern Match</w:t>
      </w:r>
      <w:bookmarkEnd w:id="536"/>
      <w:bookmarkEnd w:id="537"/>
      <w:r w:rsidRPr="003A31EC">
        <w:rPr>
          <w:rFonts w:cs="Arial"/>
        </w:rPr>
        <w:t xml:space="preserve"> </w:t>
      </w:r>
      <w:r>
        <w:rPr>
          <w:rFonts w:cs="Arial"/>
        </w:rPr>
        <w:fldChar w:fldCharType="begin"/>
      </w:r>
      <w:r>
        <w:instrText>XE"</w:instrText>
      </w:r>
      <w:r w:rsidRPr="00413D75">
        <w:rPr>
          <w:rFonts w:cs="Arial"/>
        </w:rPr>
        <w:instrText>Pattern Match</w:instrText>
      </w:r>
      <w:r>
        <w:instrText>"</w:instrText>
      </w:r>
      <w:r>
        <w:rPr>
          <w:rFonts w:cs="Arial"/>
        </w:rPr>
        <w:fldChar w:fldCharType="end"/>
      </w:r>
      <w:r w:rsidR="009E71B4">
        <w:rPr>
          <w:rFonts w:cs="Arial"/>
        </w:rPr>
        <w:t xml:space="preserve"> </w:t>
      </w:r>
    </w:p>
    <w:p w14:paraId="1380050F" w14:textId="77777777" w:rsidR="00347871" w:rsidRDefault="00347871" w:rsidP="00F71BA8">
      <w:r>
        <w:t xml:space="preserve">A pattern match provides the corespondents between a pattern and the situations it matches using variable bindings. </w:t>
      </w:r>
    </w:p>
    <w:p w14:paraId="314ED6E2" w14:textId="77777777" w:rsidR="00347871" w:rsidRDefault="00347871" w:rsidP="00F71BA8">
      <w:r>
        <w:t>A pattern match implies and proves that the pattern &lt;categorizes&gt; the situation.</w:t>
      </w:r>
    </w:p>
    <w:p w14:paraId="38966C0D" w14:textId="77777777" w:rsidR="00347871" w:rsidRDefault="00347871" w:rsidP="00F71BA8">
      <w:r>
        <w:t>The matched pattern &lt;states&gt; any consequences of the matching, such as the pattern &lt;categorizes&gt; the pattern instance.</w:t>
      </w:r>
    </w:p>
    <w:p w14:paraId="7DBC014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08A7A88" w14:textId="77777777" w:rsidR="00347871" w:rsidRDefault="00586039" w:rsidP="00347871">
      <w:pPr>
        <w:ind w:left="360"/>
      </w:pPr>
      <w:hyperlink w:anchor="_bab16f734f2dacc51c5f66e15031a455" w:history="1">
        <w:r w:rsidR="00347871">
          <w:rPr>
            <w:rStyle w:val="Hyperlink"/>
          </w:rPr>
          <w:t>Actual Entity</w:t>
        </w:r>
      </w:hyperlink>
    </w:p>
    <w:p w14:paraId="4B8B769E" w14:textId="77777777" w:rsidR="00347871" w:rsidRDefault="00347871" w:rsidP="00347871"/>
    <w:p w14:paraId="4052629E" w14:textId="77777777" w:rsidR="00347871" w:rsidRDefault="00347871" w:rsidP="00347871">
      <w:pPr>
        <w:pStyle w:val="Heading2"/>
      </w:pPr>
      <w:bookmarkStart w:id="538" w:name="_5ee8e08314740fe7dd9bea9330debfa4"/>
      <w:bookmarkStart w:id="539" w:name="_Toc40971297"/>
      <w:r>
        <w:t>Association Pattern Matches</w:t>
      </w:r>
      <w:bookmarkEnd w:id="538"/>
      <w:bookmarkEnd w:id="539"/>
      <w:r w:rsidRPr="003A31EC">
        <w:rPr>
          <w:rFonts w:cs="Arial"/>
        </w:rPr>
        <w:t xml:space="preserve"> </w:t>
      </w:r>
      <w:r>
        <w:rPr>
          <w:rFonts w:cs="Arial"/>
        </w:rPr>
        <w:fldChar w:fldCharType="begin"/>
      </w:r>
      <w:r>
        <w:instrText>XE"</w:instrText>
      </w:r>
      <w:r w:rsidRPr="00413D75">
        <w:rPr>
          <w:rFonts w:cs="Arial"/>
        </w:rPr>
        <w:instrText>Pattern Matches</w:instrText>
      </w:r>
      <w:r>
        <w:instrText>"</w:instrText>
      </w:r>
      <w:r>
        <w:rPr>
          <w:rFonts w:cs="Arial"/>
        </w:rPr>
        <w:fldChar w:fldCharType="end"/>
      </w:r>
      <w:r w:rsidR="009E71B4">
        <w:rPr>
          <w:rFonts w:cs="Arial"/>
        </w:rPr>
        <w:t xml:space="preserve"> </w:t>
      </w:r>
    </w:p>
    <w:p w14:paraId="339E0B5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51269898" w14:textId="7FC71D95" w:rsidR="00347871" w:rsidRDefault="0039663B" w:rsidP="00347871">
      <w:pPr>
        <w:ind w:firstLine="720"/>
      </w:pPr>
      <w:r w:rsidRPr="002E0F19">
        <w:rPr>
          <w:noProof/>
        </w:rPr>
        <w:pict w14:anchorId="4C3DF404">
          <v:shape id="_x0000_i1360" type="#_x0000_t75" alt="1082352899.png" style="width:12pt;height:12pt;visibility:visible;mso-wrap-style:square">
            <v:imagedata r:id="rId55" o:title="1082352899"/>
          </v:shape>
        </w:pict>
      </w:r>
      <w:r w:rsidR="00347871">
        <w:t xml:space="preserve"> satisfies</w:t>
      </w:r>
      <w:r w:rsidR="00347871">
        <w:rPr>
          <w:rFonts w:cs="Arial"/>
        </w:rPr>
        <w:fldChar w:fldCharType="begin"/>
      </w:r>
      <w:r w:rsidR="00347871">
        <w:instrText>XE"</w:instrText>
      </w:r>
      <w:r w:rsidR="00347871" w:rsidRPr="00413D75">
        <w:rPr>
          <w:rFonts w:cs="Arial"/>
        </w:rPr>
        <w:instrText>satisfies</w:instrText>
      </w:r>
      <w:r w:rsidR="00347871">
        <w:instrText>"</w:instrText>
      </w:r>
      <w:r w:rsidR="00347871">
        <w:rPr>
          <w:rFonts w:cs="Arial"/>
        </w:rPr>
        <w:fldChar w:fldCharType="end"/>
      </w:r>
      <w:r w:rsidR="00347871">
        <w:t xml:space="preserve"> : </w:t>
      </w:r>
      <w:hyperlink w:anchor="_d27d1fc51e00580ed02e3153415191b4" w:history="1">
        <w:r w:rsidR="00347871">
          <w:rPr>
            <w:rStyle w:val="Hyperlink"/>
          </w:rPr>
          <w:t>Situation Pattern</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50B8E6B2" w14:textId="77777777" w:rsidR="00347871" w:rsidRDefault="00347871" w:rsidP="004E3AD0">
      <w:pPr>
        <w:pStyle w:val="BodyText"/>
        <w:spacing w:before="60" w:after="120"/>
        <w:ind w:firstLine="720"/>
      </w:pPr>
      <w:r>
        <w:t>Pattern that is satisfied by a "Pattern Match" based on a set of "Variable Bindings".</w:t>
      </w:r>
    </w:p>
    <w:p w14:paraId="60770E95" w14:textId="265E05D4" w:rsidR="00347871" w:rsidRDefault="0039663B" w:rsidP="00347871">
      <w:pPr>
        <w:ind w:firstLine="720"/>
      </w:pPr>
      <w:r w:rsidRPr="002E0F19">
        <w:rPr>
          <w:noProof/>
        </w:rPr>
        <w:pict w14:anchorId="4693923D">
          <v:shape id="_x0000_i1359" type="#_x0000_t75" alt="1082352899.png" style="width:12pt;height:12pt;visibility:visible;mso-wrap-style:square">
            <v:imagedata r:id="rId55" o:title="1082352899"/>
          </v:shape>
        </w:pict>
      </w:r>
      <w:r w:rsidR="00347871">
        <w:t xml:space="preserve"> satisfied by</w:t>
      </w:r>
      <w:r w:rsidR="00347871">
        <w:rPr>
          <w:rFonts w:cs="Arial"/>
        </w:rPr>
        <w:fldChar w:fldCharType="begin"/>
      </w:r>
      <w:r w:rsidR="00347871">
        <w:instrText>XE"</w:instrText>
      </w:r>
      <w:r w:rsidR="00347871" w:rsidRPr="00413D75">
        <w:rPr>
          <w:rFonts w:cs="Arial"/>
        </w:rPr>
        <w:instrText>satisfied by</w:instrText>
      </w:r>
      <w:r w:rsidR="00347871">
        <w:instrText>"</w:instrText>
      </w:r>
      <w:r w:rsidR="00347871">
        <w:rPr>
          <w:rFonts w:cs="Arial"/>
        </w:rPr>
        <w:fldChar w:fldCharType="end"/>
      </w:r>
      <w:r w:rsidR="00347871">
        <w:t xml:space="preserve"> : </w:t>
      </w:r>
      <w:hyperlink w:anchor="_12626760098634736c458d9e4d6b9c03" w:history="1">
        <w:r w:rsidR="00347871">
          <w:rPr>
            <w:rStyle w:val="Hyperlink"/>
          </w:rPr>
          <w:t>Pattern Match</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527754C0" w14:textId="77777777" w:rsidR="00347871" w:rsidRDefault="00347871" w:rsidP="004E3AD0">
      <w:pPr>
        <w:pStyle w:val="BodyText"/>
        <w:spacing w:before="60" w:after="120"/>
        <w:ind w:firstLine="720"/>
      </w:pPr>
      <w:r>
        <w:t>Pattern match that satisfies a pattern.</w:t>
      </w:r>
    </w:p>
    <w:p w14:paraId="46FB35CC" w14:textId="77777777" w:rsidR="00347871" w:rsidRDefault="00347871" w:rsidP="00347871"/>
    <w:p w14:paraId="2E4BAA1A" w14:textId="77777777" w:rsidR="00347871" w:rsidRDefault="00347871" w:rsidP="00347871">
      <w:pPr>
        <w:pStyle w:val="Heading2"/>
      </w:pPr>
      <w:bookmarkStart w:id="540" w:name="_e606970539d8e41d413cda31b76a9524"/>
      <w:bookmarkStart w:id="541" w:name="_Toc40971298"/>
      <w:r>
        <w:t>Class Pattern of Type</w:t>
      </w:r>
      <w:bookmarkEnd w:id="540"/>
      <w:bookmarkEnd w:id="541"/>
      <w:r w:rsidRPr="003A31EC">
        <w:rPr>
          <w:rFonts w:cs="Arial"/>
        </w:rPr>
        <w:t xml:space="preserve"> </w:t>
      </w:r>
      <w:r>
        <w:rPr>
          <w:rFonts w:cs="Arial"/>
        </w:rPr>
        <w:fldChar w:fldCharType="begin"/>
      </w:r>
      <w:r>
        <w:instrText>XE"</w:instrText>
      </w:r>
      <w:r w:rsidRPr="00413D75">
        <w:rPr>
          <w:rFonts w:cs="Arial"/>
        </w:rPr>
        <w:instrText>Pattern of Type</w:instrText>
      </w:r>
      <w:r>
        <w:instrText>"</w:instrText>
      </w:r>
      <w:r>
        <w:rPr>
          <w:rFonts w:cs="Arial"/>
        </w:rPr>
        <w:fldChar w:fldCharType="end"/>
      </w:r>
      <w:r w:rsidR="009E71B4">
        <w:rPr>
          <w:rFonts w:cs="Arial"/>
        </w:rPr>
        <w:t xml:space="preserve"> </w:t>
      </w:r>
    </w:p>
    <w:p w14:paraId="27C97CDE" w14:textId="77777777" w:rsidR="00347871" w:rsidRDefault="00347871" w:rsidP="00F71BA8">
      <w:r>
        <w:t>A pattern of type defines a set of properties and relationships that must hold true for all instances of a type. Where the pattern includes parts, the subject type is a composition.</w:t>
      </w:r>
    </w:p>
    <w:p w14:paraId="77C806D2" w14:textId="77777777" w:rsidR="00347871" w:rsidRDefault="00347871" w:rsidP="00F71BA8">
      <w:r>
        <w:t>Patterns augment the semantics of th subject type in the context of the pattern.</w:t>
      </w:r>
    </w:p>
    <w:p w14:paraId="4FBA8CA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2B24E36" w14:textId="77777777" w:rsidR="00347871" w:rsidRDefault="00586039" w:rsidP="00347871">
      <w:pPr>
        <w:ind w:left="360"/>
      </w:pPr>
      <w:hyperlink w:anchor="_d27d1fc51e00580ed02e3153415191b4" w:history="1">
        <w:r w:rsidR="00347871">
          <w:rPr>
            <w:rStyle w:val="Hyperlink"/>
          </w:rPr>
          <w:t>Situation Pattern</w:t>
        </w:r>
      </w:hyperlink>
    </w:p>
    <w:p w14:paraId="4D6F5744" w14:textId="77777777" w:rsidR="00347871" w:rsidRDefault="00347871" w:rsidP="00347871"/>
    <w:p w14:paraId="4373A9E3" w14:textId="77777777" w:rsidR="00347871" w:rsidRDefault="00347871" w:rsidP="00347871">
      <w:pPr>
        <w:pStyle w:val="Heading2"/>
      </w:pPr>
      <w:bookmarkStart w:id="542" w:name="_330112a80a370ef8a7459423f3203882"/>
      <w:bookmarkStart w:id="543" w:name="_Toc40971299"/>
      <w:r>
        <w:t>Class Pattern Variable</w:t>
      </w:r>
      <w:bookmarkEnd w:id="542"/>
      <w:bookmarkEnd w:id="543"/>
      <w:r w:rsidRPr="003A31EC">
        <w:rPr>
          <w:rFonts w:cs="Arial"/>
        </w:rPr>
        <w:t xml:space="preserve"> </w:t>
      </w:r>
      <w:r>
        <w:rPr>
          <w:rFonts w:cs="Arial"/>
        </w:rPr>
        <w:fldChar w:fldCharType="begin"/>
      </w:r>
      <w:r>
        <w:instrText>XE"</w:instrText>
      </w:r>
      <w:r w:rsidRPr="00413D75">
        <w:rPr>
          <w:rFonts w:cs="Arial"/>
        </w:rPr>
        <w:instrText>Pattern Variable</w:instrText>
      </w:r>
      <w:r>
        <w:instrText>"</w:instrText>
      </w:r>
      <w:r>
        <w:rPr>
          <w:rFonts w:cs="Arial"/>
        </w:rPr>
        <w:fldChar w:fldCharType="end"/>
      </w:r>
      <w:r w:rsidR="009E71B4">
        <w:rPr>
          <w:rFonts w:cs="Arial"/>
        </w:rPr>
        <w:t xml:space="preserve"> </w:t>
      </w:r>
    </w:p>
    <w:p w14:paraId="47494FAB" w14:textId="77777777" w:rsidR="00347871" w:rsidRDefault="00347871" w:rsidP="00F71BA8">
      <w:r>
        <w:t>A pattern variable is a property of a pattern that provides a contextual property within that pattern for rules and relationships to be bound to.</w:t>
      </w:r>
    </w:p>
    <w:p w14:paraId="628223AB" w14:textId="77777777" w:rsidR="00347871" w:rsidRDefault="00347871" w:rsidP="00F71BA8">
      <w:r>
        <w:t>A pattern variable is a placeholder for all or a subset of the instances of the variables type.</w:t>
      </w:r>
    </w:p>
    <w:p w14:paraId="359F3B14" w14:textId="77777777" w:rsidR="00347871" w:rsidRDefault="00347871" w:rsidP="00F71BA8">
      <w:r>
        <w:t>Properties of an association or relationship may be bound to a pattern variable where the type of the pattern variable is compatible with the type of the relationship's property type.</w:t>
      </w:r>
    </w:p>
    <w:p w14:paraId="38AA2D95" w14:textId="77777777" w:rsidR="00347871" w:rsidRDefault="00347871" w:rsidP="00F71BA8"/>
    <w:p w14:paraId="73A37342" w14:textId="77777777" w:rsidR="00347871" w:rsidRDefault="00347871" w:rsidP="00F71BA8">
      <w:r>
        <w:t>[UML] Similarity with TemplateParameter</w:t>
      </w:r>
    </w:p>
    <w:p w14:paraId="6089ABC7" w14:textId="77777777" w:rsidR="00347871" w:rsidRDefault="00347871" w:rsidP="00F71BA8">
      <w:r>
        <w:t>[CL] Functional Term</w:t>
      </w:r>
    </w:p>
    <w:p w14:paraId="1C8FD46D" w14:textId="77777777" w:rsidR="00347871" w:rsidRDefault="00347871" w:rsidP="00F71BA8">
      <w:r>
        <w:t>[Devlin] Parameter</w:t>
      </w:r>
    </w:p>
    <w:p w14:paraId="54D518F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E2C6F04" w14:textId="77777777" w:rsidR="00347871" w:rsidRDefault="00586039" w:rsidP="00347871">
      <w:pPr>
        <w:ind w:left="360"/>
      </w:pPr>
      <w:hyperlink w:anchor="_9f9b0f79ae7ca0ebf7ae41743a04d0dc" w:history="1">
        <w:r w:rsidR="00347871">
          <w:rPr>
            <w:rStyle w:val="Hyperlink"/>
          </w:rPr>
          <w:t>Conditional</w:t>
        </w:r>
      </w:hyperlink>
      <w:r w:rsidR="00347871">
        <w:t xml:space="preserve">, </w:t>
      </w:r>
      <w:hyperlink w:anchor="_300cd41dcd6cd07b4f5251473d5c2968" w:history="1">
        <w:r w:rsidR="00347871">
          <w:rPr>
            <w:rStyle w:val="Hyperlink"/>
          </w:rPr>
          <w:t>Owned Property Type</w:t>
        </w:r>
      </w:hyperlink>
    </w:p>
    <w:p w14:paraId="59AB9C6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279C2537" w14:textId="1B9D7507" w:rsidR="00347871" w:rsidRDefault="0039663B" w:rsidP="00E04E71">
      <w:pPr>
        <w:pStyle w:val="BodyText2"/>
        <w:spacing w:after="0" w:line="240" w:lineRule="auto"/>
      </w:pPr>
      <w:r w:rsidRPr="002E0F19">
        <w:rPr>
          <w:noProof/>
        </w:rPr>
        <w:pict w14:anchorId="792BAD1F">
          <v:shape id="_x0000_i1358" type="#_x0000_t75" alt="-255323646.png" style="width:12pt;height:12pt;visibility:visible;mso-wrap-style:square">
            <v:imagedata r:id="rId20" o:title="-255323646"/>
          </v:shape>
        </w:pict>
      </w:r>
      <w:r w:rsidR="00347871">
        <w:t xml:space="preserve"> qualification</w:t>
      </w:r>
      <w:r w:rsidR="00347871">
        <w:rPr>
          <w:rFonts w:cs="Arial"/>
        </w:rPr>
        <w:fldChar w:fldCharType="begin"/>
      </w:r>
      <w:r w:rsidR="00347871">
        <w:instrText>XE"</w:instrText>
      </w:r>
      <w:r w:rsidR="00347871" w:rsidRPr="00413D75">
        <w:rPr>
          <w:rFonts w:cs="Arial"/>
        </w:rPr>
        <w:instrText>qualification</w:instrText>
      </w:r>
      <w:r w:rsidR="00347871">
        <w:instrText>"</w:instrText>
      </w:r>
      <w:r w:rsidR="00347871">
        <w:rPr>
          <w:rFonts w:cs="Arial"/>
        </w:rPr>
        <w:fldChar w:fldCharType="end"/>
      </w:r>
      <w:r w:rsidR="00347871">
        <w:t xml:space="preserve"> : </w:t>
      </w:r>
      <w:hyperlink w:anchor="_f9d3fe13330cca79c886c800e5acad2d" w:history="1">
        <w:r w:rsidR="00347871">
          <w:rPr>
            <w:rStyle w:val="Hyperlink"/>
          </w:rPr>
          <w:t>Variable Qualification</w:t>
        </w:r>
      </w:hyperlink>
      <w:r w:rsidR="00347871">
        <w:t xml:space="preserve"> [1]</w:t>
      </w:r>
    </w:p>
    <w:p w14:paraId="2C4C63E2" w14:textId="77777777" w:rsidR="00347871" w:rsidRDefault="00347871" w:rsidP="00E04E71">
      <w:pPr>
        <w:pStyle w:val="BodyText"/>
        <w:spacing w:before="0" w:after="120"/>
      </w:pPr>
      <w:r>
        <w:t>&lt;qualification&gt; defines the behavior of an element with respect to a pattern - how the variable impacts the selection, evaluation or assertion of the pattern.</w:t>
      </w:r>
    </w:p>
    <w:p w14:paraId="09A091B9" w14:textId="2DCFFA29" w:rsidR="00347871" w:rsidRDefault="0039663B" w:rsidP="00E04E71">
      <w:pPr>
        <w:pStyle w:val="BodyText2"/>
        <w:spacing w:after="0" w:line="240" w:lineRule="auto"/>
      </w:pPr>
      <w:r w:rsidRPr="002E0F19">
        <w:rPr>
          <w:noProof/>
        </w:rPr>
        <w:pict w14:anchorId="3CF21302">
          <v:shape id="_x0000_i1357" type="#_x0000_t75" alt="-255323646.png" style="width:12pt;height:12pt;visibility:visible;mso-wrap-style:square">
            <v:imagedata r:id="rId20" o:title="-255323646"/>
          </v:shape>
        </w:pict>
      </w:r>
      <w:r w:rsidR="00347871">
        <w:t xml:space="preserve"> explicit</w:t>
      </w:r>
      <w:r w:rsidR="00347871">
        <w:rPr>
          <w:rFonts w:cs="Arial"/>
        </w:rPr>
        <w:fldChar w:fldCharType="begin"/>
      </w:r>
      <w:r w:rsidR="00347871">
        <w:instrText>XE"</w:instrText>
      </w:r>
      <w:r w:rsidR="00347871" w:rsidRPr="00413D75">
        <w:rPr>
          <w:rFonts w:cs="Arial"/>
        </w:rPr>
        <w:instrText>explicit</w:instrText>
      </w:r>
      <w:r w:rsidR="00347871">
        <w:instrText>"</w:instrText>
      </w:r>
      <w:r w:rsidR="00347871">
        <w:rPr>
          <w:rFonts w:cs="Arial"/>
        </w:rPr>
        <w:fldChar w:fldCharType="end"/>
      </w:r>
      <w:r w:rsidR="00347871">
        <w:t xml:space="preserve"> : </w:t>
      </w:r>
      <w:hyperlink w:anchor="_357b4c8a6858469d8e7cd48100e16486" w:history="1">
        <w:r w:rsidR="00347871">
          <w:rPr>
            <w:rStyle w:val="Hyperlink"/>
          </w:rPr>
          <w:t>Boolean Value</w:t>
        </w:r>
      </w:hyperlink>
      <w:r w:rsidR="00347871">
        <w:t xml:space="preserve"> [0..*]</w:t>
      </w:r>
    </w:p>
    <w:p w14:paraId="700317A8" w14:textId="77777777" w:rsidR="00347871" w:rsidRDefault="00347871" w:rsidP="00E04E71">
      <w:pPr>
        <w:pStyle w:val="BodyText"/>
        <w:spacing w:before="0" w:after="120"/>
      </w:pPr>
      <w:r>
        <w:t>If true, Element must be explicitly asserted as the indicted type, not derived or inferred from a supertype or super property.</w:t>
      </w:r>
    </w:p>
    <w:p w14:paraId="41AF83BD" w14:textId="77777777" w:rsidR="00347871" w:rsidRDefault="00347871" w:rsidP="00347871"/>
    <w:p w14:paraId="055DBF4F" w14:textId="77777777" w:rsidR="00347871" w:rsidRDefault="00347871" w:rsidP="00347871">
      <w:pPr>
        <w:pStyle w:val="Heading2"/>
      </w:pPr>
      <w:bookmarkStart w:id="544" w:name="_6cd8ed6d743b15f4486e16bd75ff17f6"/>
      <w:bookmarkStart w:id="545" w:name="_Toc40971300"/>
      <w:r>
        <w:lastRenderedPageBreak/>
        <w:t>Association Pattern Variables</w:t>
      </w:r>
      <w:bookmarkEnd w:id="544"/>
      <w:bookmarkEnd w:id="545"/>
      <w:r w:rsidRPr="003A31EC">
        <w:rPr>
          <w:rFonts w:cs="Arial"/>
        </w:rPr>
        <w:t xml:space="preserve"> </w:t>
      </w:r>
      <w:r>
        <w:rPr>
          <w:rFonts w:cs="Arial"/>
        </w:rPr>
        <w:fldChar w:fldCharType="begin"/>
      </w:r>
      <w:r>
        <w:instrText>XE"</w:instrText>
      </w:r>
      <w:r w:rsidRPr="00413D75">
        <w:rPr>
          <w:rFonts w:cs="Arial"/>
        </w:rPr>
        <w:instrText>Pattern Variables</w:instrText>
      </w:r>
      <w:r>
        <w:instrText>"</w:instrText>
      </w:r>
      <w:r>
        <w:rPr>
          <w:rFonts w:cs="Arial"/>
        </w:rPr>
        <w:fldChar w:fldCharType="end"/>
      </w:r>
      <w:r w:rsidR="009E71B4">
        <w:rPr>
          <w:rFonts w:cs="Arial"/>
        </w:rPr>
        <w:t xml:space="preserve"> </w:t>
      </w:r>
    </w:p>
    <w:p w14:paraId="7880DE69" w14:textId="77777777" w:rsidR="00347871" w:rsidRDefault="00347871" w:rsidP="00F71BA8">
      <w:r>
        <w:t>Relationship defining variable properties within a pattern.</w:t>
      </w:r>
    </w:p>
    <w:p w14:paraId="02E1628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B8C81D3" w14:textId="77777777" w:rsidR="00347871" w:rsidRDefault="00586039" w:rsidP="00347871">
      <w:pPr>
        <w:ind w:left="360"/>
      </w:pPr>
      <w:hyperlink w:anchor="_0743b8e3eb4ac941b8d6acf6812aae48" w:history="1">
        <w:r w:rsidR="00347871">
          <w:rPr>
            <w:rStyle w:val="Hyperlink"/>
          </w:rPr>
          <w:t>Statement</w:t>
        </w:r>
      </w:hyperlink>
    </w:p>
    <w:p w14:paraId="785D2D6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9A3D0A4" w14:textId="39C23FF5" w:rsidR="00347871" w:rsidRDefault="0039663B" w:rsidP="00347871">
      <w:pPr>
        <w:ind w:firstLine="720"/>
      </w:pPr>
      <w:r w:rsidRPr="002E0F19">
        <w:rPr>
          <w:noProof/>
        </w:rPr>
        <w:pict w14:anchorId="3BD371D1">
          <v:shape id="_x0000_i1356" type="#_x0000_t75" alt="1082352899.png" style="width:12pt;height:12pt;visibility:visible;mso-wrap-style:square">
            <v:imagedata r:id="rId55" o:title="1082352899"/>
          </v:shape>
        </w:pict>
      </w:r>
      <w:r w:rsidR="00347871">
        <w:t xml:space="preserve"> owns variable</w:t>
      </w:r>
      <w:r w:rsidR="00347871">
        <w:rPr>
          <w:rFonts w:cs="Arial"/>
        </w:rPr>
        <w:fldChar w:fldCharType="begin"/>
      </w:r>
      <w:r w:rsidR="00347871">
        <w:instrText>XE"</w:instrText>
      </w:r>
      <w:r w:rsidR="00347871" w:rsidRPr="00413D75">
        <w:rPr>
          <w:rFonts w:cs="Arial"/>
        </w:rPr>
        <w:instrText>owns variable</w:instrText>
      </w:r>
      <w:r w:rsidR="00347871">
        <w:instrText>"</w:instrText>
      </w:r>
      <w:r w:rsidR="00347871">
        <w:rPr>
          <w:rFonts w:cs="Arial"/>
        </w:rPr>
        <w:fldChar w:fldCharType="end"/>
      </w:r>
      <w:r w:rsidR="00347871">
        <w:t xml:space="preserve"> : </w:t>
      </w:r>
      <w:hyperlink w:anchor="_330112a80a370ef8a7459423f3203882" w:history="1">
        <w:r w:rsidR="00347871">
          <w:rPr>
            <w:rStyle w:val="Hyperlink"/>
          </w:rPr>
          <w:t>Pattern Variable</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0C87DFC0" w14:textId="77777777" w:rsidR="00347871" w:rsidRDefault="00347871" w:rsidP="004E3AD0">
      <w:pPr>
        <w:pStyle w:val="BodyText"/>
        <w:spacing w:before="60" w:after="120"/>
        <w:ind w:firstLine="720"/>
      </w:pPr>
      <w:r>
        <w:t>A variable property defined within the context of a pattern that is used as part of the patterns definition.</w:t>
      </w:r>
    </w:p>
    <w:p w14:paraId="539F76C1" w14:textId="77777777" w:rsidR="00347871" w:rsidRDefault="00347871" w:rsidP="004E3AD0">
      <w:pPr>
        <w:pStyle w:val="BodyText"/>
        <w:spacing w:before="60" w:after="120"/>
        <w:ind w:firstLine="720"/>
      </w:pPr>
      <w:r>
        <w:t>[UML] ownedAttribute</w:t>
      </w:r>
    </w:p>
    <w:p w14:paraId="279BB82F" w14:textId="387CFB54" w:rsidR="00347871" w:rsidRDefault="0039663B" w:rsidP="00347871">
      <w:pPr>
        <w:ind w:firstLine="720"/>
      </w:pPr>
      <w:r w:rsidRPr="002E0F19">
        <w:rPr>
          <w:noProof/>
        </w:rPr>
        <w:pict w14:anchorId="5E748E1E">
          <v:shape id="_x0000_i1355" type="#_x0000_t75" alt="1082352899.png" style="width:12pt;height:12pt;visibility:visible;mso-wrap-style:square">
            <v:imagedata r:id="rId55" o:title="1082352899"/>
          </v:shape>
        </w:pict>
      </w:r>
      <w:r w:rsidR="00347871">
        <w:t xml:space="preserve"> has owning pattern</w:t>
      </w:r>
      <w:r w:rsidR="00347871">
        <w:rPr>
          <w:rFonts w:cs="Arial"/>
        </w:rPr>
        <w:fldChar w:fldCharType="begin"/>
      </w:r>
      <w:r w:rsidR="00347871">
        <w:instrText>XE"</w:instrText>
      </w:r>
      <w:r w:rsidR="00347871" w:rsidRPr="00413D75">
        <w:rPr>
          <w:rFonts w:cs="Arial"/>
        </w:rPr>
        <w:instrText>has owning pattern</w:instrText>
      </w:r>
      <w:r w:rsidR="00347871">
        <w:instrText>"</w:instrText>
      </w:r>
      <w:r w:rsidR="00347871">
        <w:rPr>
          <w:rFonts w:cs="Arial"/>
        </w:rPr>
        <w:fldChar w:fldCharType="end"/>
      </w:r>
      <w:r w:rsidR="00347871">
        <w:t xml:space="preserve"> : </w:t>
      </w:r>
      <w:hyperlink w:anchor="_d27d1fc51e00580ed02e3153415191b4" w:history="1">
        <w:r w:rsidR="00347871">
          <w:rPr>
            <w:rStyle w:val="Hyperlink"/>
          </w:rPr>
          <w:t>Situation Pattern</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1BF5B666" w14:textId="77777777" w:rsidR="00347871" w:rsidRDefault="00347871" w:rsidP="004E3AD0">
      <w:pPr>
        <w:pStyle w:val="BodyText"/>
        <w:spacing w:before="60" w:after="120"/>
        <w:ind w:firstLine="720"/>
      </w:pPr>
      <w:r>
        <w:t>Pattern owning a pattern variable.</w:t>
      </w:r>
    </w:p>
    <w:p w14:paraId="3C6319EE" w14:textId="77777777" w:rsidR="00347871" w:rsidRDefault="00347871" w:rsidP="00347871"/>
    <w:p w14:paraId="40E6A61D" w14:textId="77777777" w:rsidR="00347871" w:rsidRDefault="00347871" w:rsidP="00347871">
      <w:pPr>
        <w:pStyle w:val="Heading2"/>
      </w:pPr>
      <w:bookmarkStart w:id="546" w:name="_64a7c6726e000a4d0a013e89b05ffc62"/>
      <w:bookmarkStart w:id="547" w:name="_Toc40971301"/>
      <w:r>
        <w:t>Class Proposition Variable</w:t>
      </w:r>
      <w:bookmarkEnd w:id="546"/>
      <w:bookmarkEnd w:id="547"/>
      <w:r w:rsidRPr="003A31EC">
        <w:rPr>
          <w:rFonts w:cs="Arial"/>
        </w:rPr>
        <w:t xml:space="preserve"> </w:t>
      </w:r>
      <w:r>
        <w:rPr>
          <w:rFonts w:cs="Arial"/>
        </w:rPr>
        <w:fldChar w:fldCharType="begin"/>
      </w:r>
      <w:r>
        <w:instrText>XE"</w:instrText>
      </w:r>
      <w:r w:rsidRPr="00413D75">
        <w:rPr>
          <w:rFonts w:cs="Arial"/>
        </w:rPr>
        <w:instrText>Proposition Variable</w:instrText>
      </w:r>
      <w:r>
        <w:instrText>"</w:instrText>
      </w:r>
      <w:r>
        <w:rPr>
          <w:rFonts w:cs="Arial"/>
        </w:rPr>
        <w:fldChar w:fldCharType="end"/>
      </w:r>
      <w:r w:rsidR="009E71B4">
        <w:rPr>
          <w:rFonts w:cs="Arial"/>
        </w:rPr>
        <w:t xml:space="preserve"> </w:t>
      </w:r>
    </w:p>
    <w:p w14:paraId="6B7F7A87" w14:textId="77777777" w:rsidR="00347871" w:rsidRDefault="00347871" w:rsidP="00F71BA8">
      <w:r>
        <w:t>A proposition variable utilizes some proposition (e.g. relationships) as a part of the definition of a pattern, it extends a basic proposition in that it adds properties to determine the effect the assertion has on pattern instances.</w:t>
      </w:r>
    </w:p>
    <w:p w14:paraId="148C7EA3" w14:textId="77777777" w:rsidR="00347871" w:rsidRDefault="00347871" w:rsidP="00F71BA8">
      <w:r>
        <w:t>A Proposition Variable is a lexical scope context that &lt;asserts&gt; or &lt;negates&gt; other propositions qualified by &lt;has strength&gt; and &lt;explicit&gt;. As a lexical scope it may "own" the asserted propositions.</w:t>
      </w:r>
    </w:p>
    <w:p w14:paraId="6CE2F4C6" w14:textId="77777777" w:rsidR="00347871" w:rsidRDefault="00347871" w:rsidP="00F71BA8">
      <w:r>
        <w:t>Proposition Variable is often used with associations and relationships to define the way pattern properties are related to other pattern properties or actual entities.</w:t>
      </w:r>
    </w:p>
    <w:p w14:paraId="59D54DA8" w14:textId="77777777" w:rsidR="00347871" w:rsidRDefault="00347871" w:rsidP="00F71BA8">
      <w:r>
        <w:t>For a pattern associations, [UML] Connector. (type = has type). Each ConnectorEnd corresponds with a Structured Property Binding.</w:t>
      </w:r>
    </w:p>
    <w:p w14:paraId="67111E7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6C9AAEC" w14:textId="77777777" w:rsidR="00347871" w:rsidRDefault="00586039" w:rsidP="00347871">
      <w:pPr>
        <w:ind w:left="360"/>
      </w:pPr>
      <w:hyperlink w:anchor="_330112a80a370ef8a7459423f3203882" w:history="1">
        <w:r w:rsidR="00347871">
          <w:rPr>
            <w:rStyle w:val="Hyperlink"/>
          </w:rPr>
          <w:t>Pattern Variable</w:t>
        </w:r>
      </w:hyperlink>
    </w:p>
    <w:p w14:paraId="51AED95A" w14:textId="77777777" w:rsidR="00347871" w:rsidRDefault="00347871" w:rsidP="00347871"/>
    <w:p w14:paraId="3BD545AF" w14:textId="77777777" w:rsidR="00347871" w:rsidRDefault="00347871" w:rsidP="00347871">
      <w:pPr>
        <w:pStyle w:val="Heading2"/>
      </w:pPr>
      <w:bookmarkStart w:id="548" w:name="_6f59247654ebb7257aea913f3d754ea2"/>
      <w:bookmarkStart w:id="549" w:name="_Toc40971302"/>
      <w:r>
        <w:t>Association Qualified Proposition</w:t>
      </w:r>
      <w:bookmarkEnd w:id="548"/>
      <w:bookmarkEnd w:id="549"/>
      <w:r w:rsidRPr="003A31EC">
        <w:rPr>
          <w:rFonts w:cs="Arial"/>
        </w:rPr>
        <w:t xml:space="preserve"> </w:t>
      </w:r>
      <w:r>
        <w:rPr>
          <w:rFonts w:cs="Arial"/>
        </w:rPr>
        <w:fldChar w:fldCharType="begin"/>
      </w:r>
      <w:r>
        <w:instrText>XE"</w:instrText>
      </w:r>
      <w:r w:rsidRPr="00413D75">
        <w:rPr>
          <w:rFonts w:cs="Arial"/>
        </w:rPr>
        <w:instrText>Qualified Proposition</w:instrText>
      </w:r>
      <w:r>
        <w:instrText>"</w:instrText>
      </w:r>
      <w:r>
        <w:rPr>
          <w:rFonts w:cs="Arial"/>
        </w:rPr>
        <w:fldChar w:fldCharType="end"/>
      </w:r>
      <w:r w:rsidR="009E71B4">
        <w:rPr>
          <w:rFonts w:cs="Arial"/>
        </w:rPr>
        <w:t xml:space="preserve"> </w:t>
      </w:r>
    </w:p>
    <w:p w14:paraId="7FDF2B4E" w14:textId="77777777" w:rsidR="00347871" w:rsidRDefault="00347871" w:rsidP="00F71BA8">
      <w:r>
        <w:t>Association defining exactly one proposition (such as an association) qualified by a qualified proposition variable.</w:t>
      </w:r>
    </w:p>
    <w:p w14:paraId="2F8D3C4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584E7431" w14:textId="2E40DD54" w:rsidR="00347871" w:rsidRDefault="0039663B" w:rsidP="00347871">
      <w:pPr>
        <w:ind w:firstLine="720"/>
      </w:pPr>
      <w:r w:rsidRPr="002E0F19">
        <w:rPr>
          <w:noProof/>
        </w:rPr>
        <w:pict w14:anchorId="766F7DFA">
          <v:shape id="_x0000_i1354" type="#_x0000_t75" alt="1082352899.png" style="width:12pt;height:12pt;visibility:visible;mso-wrap-style:square">
            <v:imagedata r:id="rId55" o:title="1082352899"/>
          </v:shape>
        </w:pict>
      </w:r>
      <w:r w:rsidR="00347871">
        <w:t xml:space="preserve"> qualifies</w:t>
      </w:r>
      <w:r w:rsidR="00347871">
        <w:rPr>
          <w:rFonts w:cs="Arial"/>
        </w:rPr>
        <w:fldChar w:fldCharType="begin"/>
      </w:r>
      <w:r w:rsidR="00347871">
        <w:instrText>XE"</w:instrText>
      </w:r>
      <w:r w:rsidR="00347871" w:rsidRPr="00413D75">
        <w:rPr>
          <w:rFonts w:cs="Arial"/>
        </w:rPr>
        <w:instrText>qualifies</w:instrText>
      </w:r>
      <w:r w:rsidR="00347871">
        <w:instrText>"</w:instrText>
      </w:r>
      <w:r w:rsidR="00347871">
        <w:rPr>
          <w:rFonts w:cs="Arial"/>
        </w:rPr>
        <w:fldChar w:fldCharType="end"/>
      </w:r>
      <w:r w:rsidR="00347871">
        <w:t xml:space="preserve"> : </w:t>
      </w:r>
      <w:hyperlink w:anchor="_03a263ab0765501d19eb2e8b9bcb2c2b" w:history="1">
        <w:r w:rsidR="00347871">
          <w:rPr>
            <w:rStyle w:val="Hyperlink"/>
          </w:rPr>
          <w:t>Context</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54CC5411" w14:textId="68979928" w:rsidR="00347871" w:rsidRDefault="0039663B" w:rsidP="00347871">
      <w:pPr>
        <w:ind w:firstLine="720"/>
      </w:pPr>
      <w:r w:rsidRPr="002E0F19">
        <w:rPr>
          <w:noProof/>
        </w:rPr>
        <w:pict w14:anchorId="5C19E5F4">
          <v:shape id="_x0000_i1353" type="#_x0000_t75" alt="1082352899.png" style="width:12pt;height:12pt;visibility:visible;mso-wrap-style:square">
            <v:imagedata r:id="rId55" o:title="1082352899"/>
          </v:shape>
        </w:pict>
      </w:r>
      <w:r w:rsidR="00347871">
        <w:t xml:space="preserve"> qualified within</w:t>
      </w:r>
      <w:r w:rsidR="00347871">
        <w:rPr>
          <w:rFonts w:cs="Arial"/>
        </w:rPr>
        <w:fldChar w:fldCharType="begin"/>
      </w:r>
      <w:r w:rsidR="00347871">
        <w:instrText>XE"</w:instrText>
      </w:r>
      <w:r w:rsidR="00347871" w:rsidRPr="00413D75">
        <w:rPr>
          <w:rFonts w:cs="Arial"/>
        </w:rPr>
        <w:instrText>qualified within</w:instrText>
      </w:r>
      <w:r w:rsidR="00347871">
        <w:instrText>"</w:instrText>
      </w:r>
      <w:r w:rsidR="00347871">
        <w:rPr>
          <w:rFonts w:cs="Arial"/>
        </w:rPr>
        <w:fldChar w:fldCharType="end"/>
      </w:r>
      <w:r w:rsidR="00347871">
        <w:t xml:space="preserve"> : </w:t>
      </w:r>
      <w:hyperlink w:anchor="_64a7c6726e000a4d0a013e89b05ffc62" w:history="1">
        <w:r w:rsidR="00347871">
          <w:rPr>
            <w:rStyle w:val="Hyperlink"/>
          </w:rPr>
          <w:t>Proposition Variable</w:t>
        </w:r>
      </w:hyperlink>
      <w:r w:rsidR="00347871">
        <w:t xml:space="preserve"> [0..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3DC1E8F7" w14:textId="77777777" w:rsidR="00347871" w:rsidRDefault="00347871" w:rsidP="00347871"/>
    <w:p w14:paraId="53132EEF" w14:textId="77777777" w:rsidR="00347871" w:rsidRDefault="00347871" w:rsidP="00347871">
      <w:pPr>
        <w:pStyle w:val="Heading2"/>
      </w:pPr>
      <w:bookmarkStart w:id="550" w:name="_d27d1fc51e00580ed02e3153415191b4"/>
      <w:bookmarkStart w:id="551" w:name="_Toc40971303"/>
      <w:r>
        <w:t>Class Situation Pattern</w:t>
      </w:r>
      <w:bookmarkEnd w:id="550"/>
      <w:bookmarkEnd w:id="551"/>
      <w:r w:rsidRPr="003A31EC">
        <w:rPr>
          <w:rFonts w:cs="Arial"/>
        </w:rPr>
        <w:t xml:space="preserve"> </w:t>
      </w:r>
      <w:r>
        <w:rPr>
          <w:rFonts w:cs="Arial"/>
        </w:rPr>
        <w:fldChar w:fldCharType="begin"/>
      </w:r>
      <w:r>
        <w:instrText>XE"</w:instrText>
      </w:r>
      <w:r w:rsidRPr="00413D75">
        <w:rPr>
          <w:rFonts w:cs="Arial"/>
        </w:rPr>
        <w:instrText>Situation Pattern</w:instrText>
      </w:r>
      <w:r>
        <w:instrText>"</w:instrText>
      </w:r>
      <w:r>
        <w:rPr>
          <w:rFonts w:cs="Arial"/>
        </w:rPr>
        <w:fldChar w:fldCharType="end"/>
      </w:r>
      <w:r w:rsidR="009E71B4">
        <w:rPr>
          <w:rFonts w:cs="Arial"/>
        </w:rPr>
        <w:t xml:space="preserve"> </w:t>
      </w:r>
    </w:p>
    <w:p w14:paraId="21FC738C" w14:textId="77777777" w:rsidR="00347871" w:rsidRDefault="00347871" w:rsidP="00F71BA8">
      <w:r>
        <w:t>A pattern represents a set of assertions true about individuals or sets of individuals qualified by pattern properties. All propositions asserted or negated by a pattern (as a context) are considered "templates" where identity is not required to match.</w:t>
      </w:r>
    </w:p>
    <w:p w14:paraId="6CE98AD6" w14:textId="77777777" w:rsidR="00347871" w:rsidRDefault="00347871" w:rsidP="00F71BA8"/>
    <w:p w14:paraId="568030CC" w14:textId="77777777" w:rsidR="00347871" w:rsidRDefault="00347871" w:rsidP="00F71BA8">
      <w:r>
        <w:t>The structure of the pattern is defined by the properties and asserted (sub) situations (including relationships) that are asserted by the pattern.</w:t>
      </w:r>
    </w:p>
    <w:p w14:paraId="0EDCE219" w14:textId="77777777" w:rsidR="00347871" w:rsidRDefault="00347871" w:rsidP="00F71BA8"/>
    <w:p w14:paraId="4ADA8058" w14:textId="77777777" w:rsidR="00347871" w:rsidRDefault="00347871" w:rsidP="00F71BA8">
      <w:r>
        <w:t>In many cases the relationships and rules defined for a pattern will reference pattern properties. These relationships will hold for instances of the pattern where things are bound to the pattern properties.</w:t>
      </w:r>
    </w:p>
    <w:p w14:paraId="3B7A90B4" w14:textId="77777777" w:rsidR="00347871" w:rsidRDefault="00347871" w:rsidP="00F71BA8"/>
    <w:p w14:paraId="680E0FF9" w14:textId="77777777" w:rsidR="00347871" w:rsidRDefault="00347871" w:rsidP="00F71BA8">
      <w:r>
        <w:t>[DTV] general situation kind: situation kind that is not an individual situation kind. A situation kind is a general situation kind if it can be exemplified by more than one Event in some possible world, even when it cannot have more than one Event in the possible world chosen to be the universe of discourse.</w:t>
      </w:r>
    </w:p>
    <w:p w14:paraId="7E87A157" w14:textId="77777777" w:rsidR="00347871" w:rsidRDefault="00347871" w:rsidP="00F71BA8"/>
    <w:p w14:paraId="3445774C" w14:textId="77777777" w:rsidR="00347871" w:rsidRDefault="00347871" w:rsidP="00F71BA8">
      <w:r>
        <w:lastRenderedPageBreak/>
        <w:t>[UML] StructuredClassifier. Also Similarity with TemplateSignature</w:t>
      </w:r>
    </w:p>
    <w:p w14:paraId="67FE7FA4" w14:textId="77777777" w:rsidR="00347871" w:rsidRDefault="00347871" w:rsidP="00F71BA8"/>
    <w:p w14:paraId="29739909" w14:textId="77777777" w:rsidR="00347871" w:rsidRDefault="00347871" w:rsidP="00F71BA8">
      <w:r>
        <w:t>[OWL] May be used to represent Class Expressions</w:t>
      </w:r>
    </w:p>
    <w:p w14:paraId="52C2BBAB" w14:textId="77777777" w:rsidR="00347871" w:rsidRDefault="00347871" w:rsidP="00F71BA8"/>
    <w:p w14:paraId="13A68151" w14:textId="77777777" w:rsidR="00347871" w:rsidRDefault="00347871" w:rsidP="00F71BA8">
      <w:r>
        <w:t>[Devlin] Situation-type (SIT)</w:t>
      </w:r>
    </w:p>
    <w:p w14:paraId="75BBAD0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BE9027D" w14:textId="77777777" w:rsidR="00347871" w:rsidRDefault="00586039" w:rsidP="00347871">
      <w:pPr>
        <w:ind w:left="360"/>
      </w:pPr>
      <w:hyperlink w:anchor="_1c92ae371f6075c6031e3d53d4149bfb" w:history="1">
        <w:r w:rsidR="00347871">
          <w:rPr>
            <w:rStyle w:val="Hyperlink"/>
          </w:rPr>
          <w:t>Entity Type</w:t>
        </w:r>
      </w:hyperlink>
      <w:r w:rsidR="00347871">
        <w:t xml:space="preserve">, </w:t>
      </w:r>
      <w:hyperlink w:anchor="_800914a6d3a2125b2088944b17382f37" w:history="1">
        <w:r w:rsidR="00347871">
          <w:rPr>
            <w:rStyle w:val="Hyperlink"/>
          </w:rPr>
          <w:t>Identifiable Property Owner</w:t>
        </w:r>
      </w:hyperlink>
      <w:r w:rsidR="00347871">
        <w:t xml:space="preserve">, </w:t>
      </w:r>
      <w:hyperlink w:anchor="_077942895c005b1ba5dd5f7ae8318551" w:history="1">
        <w:r w:rsidR="00347871">
          <w:rPr>
            <w:rStyle w:val="Hyperlink"/>
          </w:rPr>
          <w:t>Lexical Context</w:t>
        </w:r>
      </w:hyperlink>
      <w:r w:rsidR="00347871">
        <w:t xml:space="preserve">, </w:t>
      </w:r>
      <w:hyperlink w:anchor="_0a2767712bb9a7ff9e4b2313d0312b06" w:history="1">
        <w:r w:rsidR="00347871">
          <w:rPr>
            <w:rStyle w:val="Hyperlink"/>
          </w:rPr>
          <w:t>Situation</w:t>
        </w:r>
      </w:hyperlink>
    </w:p>
    <w:p w14:paraId="75114A73" w14:textId="77777777" w:rsidR="00347871" w:rsidRDefault="00347871" w:rsidP="00347871"/>
    <w:p w14:paraId="33622433" w14:textId="77777777" w:rsidR="00347871" w:rsidRDefault="00347871" w:rsidP="00347871">
      <w:pPr>
        <w:pStyle w:val="Heading2"/>
      </w:pPr>
      <w:bookmarkStart w:id="552" w:name="_af652156a84dfe31a6bcc40588287797"/>
      <w:bookmarkStart w:id="553" w:name="_Toc40971304"/>
      <w:r>
        <w:t>Association Subject of Pattern Relationship</w:t>
      </w:r>
      <w:bookmarkEnd w:id="552"/>
      <w:bookmarkEnd w:id="553"/>
      <w:r w:rsidRPr="003A31EC">
        <w:rPr>
          <w:rFonts w:cs="Arial"/>
        </w:rPr>
        <w:t xml:space="preserve"> </w:t>
      </w:r>
      <w:r>
        <w:rPr>
          <w:rFonts w:cs="Arial"/>
        </w:rPr>
        <w:fldChar w:fldCharType="begin"/>
      </w:r>
      <w:r>
        <w:instrText>XE"</w:instrText>
      </w:r>
      <w:r w:rsidRPr="00413D75">
        <w:rPr>
          <w:rFonts w:cs="Arial"/>
        </w:rPr>
        <w:instrText>Subject of Pattern Relationship</w:instrText>
      </w:r>
      <w:r>
        <w:instrText>"</w:instrText>
      </w:r>
      <w:r>
        <w:rPr>
          <w:rFonts w:cs="Arial"/>
        </w:rPr>
        <w:fldChar w:fldCharType="end"/>
      </w:r>
      <w:r w:rsidR="009E71B4">
        <w:rPr>
          <w:rFonts w:cs="Arial"/>
        </w:rPr>
        <w:t xml:space="preserve"> </w:t>
      </w:r>
    </w:p>
    <w:p w14:paraId="57138D45" w14:textId="77777777" w:rsidR="00347871" w:rsidRDefault="00347871" w:rsidP="00F71BA8">
      <w:r>
        <w:t>Relationship defining the subject pattern of a type specific pattern.</w:t>
      </w:r>
    </w:p>
    <w:p w14:paraId="241F7A9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6AFBE1D" w14:textId="77777777" w:rsidR="00347871" w:rsidRDefault="00586039" w:rsidP="00347871">
      <w:pPr>
        <w:ind w:left="360"/>
      </w:pPr>
      <w:hyperlink w:anchor="_53cdb7986dff80e80b650d361f1555be" w:history="1">
        <w:r w:rsidR="00347871">
          <w:rPr>
            <w:rStyle w:val="Hyperlink"/>
          </w:rPr>
          <w:t>Assertion</w:t>
        </w:r>
      </w:hyperlink>
    </w:p>
    <w:p w14:paraId="7F1D39A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1F396A5A" w14:textId="2E0BFE36" w:rsidR="00347871" w:rsidRDefault="0039663B" w:rsidP="00347871">
      <w:pPr>
        <w:ind w:firstLine="720"/>
      </w:pPr>
      <w:r w:rsidRPr="002E0F19">
        <w:rPr>
          <w:noProof/>
        </w:rPr>
        <w:pict w14:anchorId="7CAA5857">
          <v:shape id="_x0000_i1352" type="#_x0000_t75" alt="1082352899.png" style="width:12pt;height:12pt;visibility:visible;mso-wrap-style:square">
            <v:imagedata r:id="rId55" o:title="1082352899"/>
          </v:shape>
        </w:pict>
      </w:r>
      <w:r w:rsidR="00347871">
        <w:t xml:space="preserve"> asserts pattern</w:t>
      </w:r>
      <w:r w:rsidR="00347871">
        <w:rPr>
          <w:rFonts w:cs="Arial"/>
        </w:rPr>
        <w:fldChar w:fldCharType="begin"/>
      </w:r>
      <w:r w:rsidR="00347871">
        <w:instrText>XE"</w:instrText>
      </w:r>
      <w:r w:rsidR="00347871" w:rsidRPr="00413D75">
        <w:rPr>
          <w:rFonts w:cs="Arial"/>
        </w:rPr>
        <w:instrText>asserts pattern</w:instrText>
      </w:r>
      <w:r w:rsidR="00347871">
        <w:instrText>"</w:instrText>
      </w:r>
      <w:r w:rsidR="00347871">
        <w:rPr>
          <w:rFonts w:cs="Arial"/>
        </w:rPr>
        <w:fldChar w:fldCharType="end"/>
      </w:r>
      <w:r w:rsidR="00347871">
        <w:t xml:space="preserve"> : </w:t>
      </w:r>
      <w:hyperlink w:anchor="_e606970539d8e41d413cda31b76a9524" w:history="1">
        <w:r w:rsidR="00347871">
          <w:rPr>
            <w:rStyle w:val="Hyperlink"/>
          </w:rPr>
          <w:t>Pattern of Type</w:t>
        </w:r>
      </w:hyperlink>
      <w:r w:rsidR="00347871">
        <w:t xml:space="preserve"> [0..*]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78B1B876" w14:textId="77777777" w:rsidR="00347871" w:rsidRDefault="00347871" w:rsidP="004E3AD0">
      <w:pPr>
        <w:pStyle w:val="BodyText"/>
        <w:spacing w:before="60" w:after="120"/>
        <w:ind w:firstLine="720"/>
      </w:pPr>
      <w:r>
        <w:t>A pattern asserted for all instances of a type. Where the pattern includes parts, the type defines a composition.</w:t>
      </w:r>
    </w:p>
    <w:p w14:paraId="54FE88CB" w14:textId="60633F23" w:rsidR="00347871" w:rsidRDefault="0039663B" w:rsidP="00347871">
      <w:pPr>
        <w:ind w:firstLine="720"/>
      </w:pPr>
      <w:r w:rsidRPr="002E0F19">
        <w:rPr>
          <w:noProof/>
        </w:rPr>
        <w:pict w14:anchorId="497D20E1">
          <v:shape id="_x0000_i1351" type="#_x0000_t75" alt="1082352899.png" style="width:12pt;height:12pt;visibility:visible;mso-wrap-style:square">
            <v:imagedata r:id="rId55" o:title="1082352899"/>
          </v:shape>
        </w:pict>
      </w:r>
      <w:r w:rsidR="00347871">
        <w:t xml:space="preserve"> subject type</w:t>
      </w:r>
      <w:r w:rsidR="00347871">
        <w:rPr>
          <w:rFonts w:cs="Arial"/>
        </w:rPr>
        <w:fldChar w:fldCharType="begin"/>
      </w:r>
      <w:r w:rsidR="00347871">
        <w:instrText>XE"</w:instrText>
      </w:r>
      <w:r w:rsidR="00347871" w:rsidRPr="00413D75">
        <w:rPr>
          <w:rFonts w:cs="Arial"/>
        </w:rPr>
        <w:instrText>subject type</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43D2AC63" w14:textId="77777777" w:rsidR="00347871" w:rsidRDefault="00347871" w:rsidP="004E3AD0">
      <w:pPr>
        <w:pStyle w:val="BodyText"/>
        <w:spacing w:before="60" w:after="120"/>
        <w:ind w:firstLine="720"/>
      </w:pPr>
      <w:r>
        <w:t>The type which is the context of a pattern of type. The pattern is "about" the subject type.</w:t>
      </w:r>
    </w:p>
    <w:p w14:paraId="042C273D" w14:textId="77777777" w:rsidR="00347871" w:rsidRDefault="00347871" w:rsidP="00347871"/>
    <w:p w14:paraId="2CE9F766" w14:textId="77777777" w:rsidR="00347871" w:rsidRDefault="00347871" w:rsidP="00347871">
      <w:pPr>
        <w:pStyle w:val="Heading2"/>
      </w:pPr>
      <w:bookmarkStart w:id="554" w:name="_596863c8eecd1b04db4d53da92479584"/>
      <w:bookmarkStart w:id="555" w:name="_Toc40971305"/>
      <w:r>
        <w:t>Association Subsetting</w:t>
      </w:r>
      <w:bookmarkEnd w:id="554"/>
      <w:bookmarkEnd w:id="555"/>
      <w:r w:rsidRPr="003A31EC">
        <w:rPr>
          <w:rFonts w:cs="Arial"/>
        </w:rPr>
        <w:t xml:space="preserve"> </w:t>
      </w:r>
      <w:r>
        <w:rPr>
          <w:rFonts w:cs="Arial"/>
        </w:rPr>
        <w:fldChar w:fldCharType="begin"/>
      </w:r>
      <w:r>
        <w:instrText>XE"</w:instrText>
      </w:r>
      <w:r w:rsidRPr="00413D75">
        <w:rPr>
          <w:rFonts w:cs="Arial"/>
        </w:rPr>
        <w:instrText>Subsetting</w:instrText>
      </w:r>
      <w:r>
        <w:instrText>"</w:instrText>
      </w:r>
      <w:r>
        <w:rPr>
          <w:rFonts w:cs="Arial"/>
        </w:rPr>
        <w:fldChar w:fldCharType="end"/>
      </w:r>
      <w:r w:rsidR="009E71B4">
        <w:rPr>
          <w:rFonts w:cs="Arial"/>
        </w:rPr>
        <w:t xml:space="preserve"> </w:t>
      </w:r>
    </w:p>
    <w:p w14:paraId="26C4CC4A" w14:textId="77777777" w:rsidR="00347871" w:rsidRDefault="00347871" w:rsidP="00F71BA8">
      <w:r>
        <w:t>In a pattern or mapping rule, defines a variable that represents a subset of another property (or if multiple, their union). The subset may be constrained by a more specific type, expressions or required cardinalities.</w:t>
      </w:r>
    </w:p>
    <w:p w14:paraId="66DDEA41" w14:textId="77777777" w:rsidR="00347871" w:rsidRDefault="00347871" w:rsidP="00F71BA8">
      <w:r>
        <w:t>Subset: Set A is a subset of set B if all of the elements (if any) of set A are contained in set B</w:t>
      </w:r>
    </w:p>
    <w:p w14:paraId="6A70A25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E11D96B" w14:textId="26E18458" w:rsidR="00347871" w:rsidRDefault="0039663B" w:rsidP="00347871">
      <w:pPr>
        <w:ind w:firstLine="720"/>
      </w:pPr>
      <w:r w:rsidRPr="002E0F19">
        <w:rPr>
          <w:noProof/>
        </w:rPr>
        <w:pict w14:anchorId="56055D84">
          <v:shape id="_x0000_i1350" type="#_x0000_t75" alt="1082352899.png" style="width:12pt;height:12pt;visibility:visible;mso-wrap-style:square">
            <v:imagedata r:id="rId55" o:title="1082352899"/>
          </v:shape>
        </w:pict>
      </w:r>
      <w:r w:rsidR="00347871">
        <w:t xml:space="preserve"> subsets</w:t>
      </w:r>
      <w:r w:rsidR="00347871">
        <w:rPr>
          <w:rFonts w:cs="Arial"/>
        </w:rPr>
        <w:fldChar w:fldCharType="begin"/>
      </w:r>
      <w:r w:rsidR="00347871">
        <w:instrText>XE"</w:instrText>
      </w:r>
      <w:r w:rsidR="00347871" w:rsidRPr="00413D75">
        <w:rPr>
          <w:rFonts w:cs="Arial"/>
        </w:rPr>
        <w:instrText>subsets</w:instrText>
      </w:r>
      <w:r w:rsidR="00347871">
        <w:instrText>"</w:instrText>
      </w:r>
      <w:r w:rsidR="00347871">
        <w:rPr>
          <w:rFonts w:cs="Arial"/>
        </w:rPr>
        <w:fldChar w:fldCharType="end"/>
      </w:r>
      <w:r w:rsidR="00347871">
        <w:t xml:space="preserve"> : </w:t>
      </w:r>
      <w:hyperlink w:anchor="_330112a80a370ef8a7459423f3203882" w:history="1">
        <w:r w:rsidR="00347871">
          <w:rPr>
            <w:rStyle w:val="Hyperlink"/>
          </w:rPr>
          <w:t>Pattern Variable</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0DCEE5F2" w14:textId="77777777" w:rsidR="00347871" w:rsidRDefault="00347871" w:rsidP="004E3AD0">
      <w:pPr>
        <w:pStyle w:val="BodyText"/>
        <w:spacing w:before="60" w:after="120"/>
        <w:ind w:firstLine="720"/>
      </w:pPr>
      <w:r>
        <w:t>Variable that a subset variable subsets. The subset variable shall be populated by a subset of the &lt;subsets&gt; variable based on the type and constraints of the subset variable.</w:t>
      </w:r>
    </w:p>
    <w:p w14:paraId="555822FE" w14:textId="14A4EDCB" w:rsidR="00347871" w:rsidRDefault="0039663B" w:rsidP="00347871">
      <w:pPr>
        <w:ind w:firstLine="720"/>
      </w:pPr>
      <w:r w:rsidRPr="002E0F19">
        <w:rPr>
          <w:noProof/>
        </w:rPr>
        <w:pict w14:anchorId="765ACE30">
          <v:shape id="_x0000_i1349" type="#_x0000_t75" alt="1082352899.png" style="width:12pt;height:12pt;visibility:visible;mso-wrap-style:square">
            <v:imagedata r:id="rId55" o:title="1082352899"/>
          </v:shape>
        </w:pict>
      </w:r>
      <w:r w:rsidR="00347871">
        <w:t xml:space="preserve"> has subset</w:t>
      </w:r>
      <w:r w:rsidR="00347871">
        <w:rPr>
          <w:rFonts w:cs="Arial"/>
        </w:rPr>
        <w:fldChar w:fldCharType="begin"/>
      </w:r>
      <w:r w:rsidR="00347871">
        <w:instrText>XE"</w:instrText>
      </w:r>
      <w:r w:rsidR="00347871" w:rsidRPr="00413D75">
        <w:rPr>
          <w:rFonts w:cs="Arial"/>
        </w:rPr>
        <w:instrText>has subset</w:instrText>
      </w:r>
      <w:r w:rsidR="00347871">
        <w:instrText>"</w:instrText>
      </w:r>
      <w:r w:rsidR="00347871">
        <w:rPr>
          <w:rFonts w:cs="Arial"/>
        </w:rPr>
        <w:fldChar w:fldCharType="end"/>
      </w:r>
      <w:r w:rsidR="00347871">
        <w:t xml:space="preserve"> : </w:t>
      </w:r>
      <w:hyperlink w:anchor="_330112a80a370ef8a7459423f3203882" w:history="1">
        <w:r w:rsidR="00347871">
          <w:rPr>
            <w:rStyle w:val="Hyperlink"/>
          </w:rPr>
          <w:t>Pattern Variable</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31435F50" w14:textId="77777777" w:rsidR="00347871" w:rsidRDefault="00347871" w:rsidP="004E3AD0">
      <w:pPr>
        <w:pStyle w:val="BodyText"/>
        <w:spacing w:before="60" w:after="120"/>
        <w:ind w:firstLine="720"/>
      </w:pPr>
      <w:r>
        <w:t>Subsets of the variable.</w:t>
      </w:r>
    </w:p>
    <w:p w14:paraId="00AC4F44" w14:textId="77777777" w:rsidR="00347871" w:rsidRDefault="00347871" w:rsidP="00347871"/>
    <w:p w14:paraId="6D6996F4" w14:textId="77777777" w:rsidR="00347871" w:rsidRDefault="00347871" w:rsidP="00347871">
      <w:pPr>
        <w:pStyle w:val="Heading2"/>
      </w:pPr>
      <w:bookmarkStart w:id="556" w:name="_d6cb0759fbf0b79ce6cbfa552c95718c"/>
      <w:bookmarkStart w:id="557" w:name="_Toc40971306"/>
      <w:r>
        <w:t>Class Type Pattern Variable</w:t>
      </w:r>
      <w:bookmarkEnd w:id="556"/>
      <w:bookmarkEnd w:id="557"/>
      <w:r w:rsidRPr="003A31EC">
        <w:rPr>
          <w:rFonts w:cs="Arial"/>
        </w:rPr>
        <w:t xml:space="preserve"> </w:t>
      </w:r>
      <w:r>
        <w:rPr>
          <w:rFonts w:cs="Arial"/>
        </w:rPr>
        <w:fldChar w:fldCharType="begin"/>
      </w:r>
      <w:r>
        <w:instrText>XE"</w:instrText>
      </w:r>
      <w:r w:rsidRPr="00413D75">
        <w:rPr>
          <w:rFonts w:cs="Arial"/>
        </w:rPr>
        <w:instrText>Type Pattern Variable</w:instrText>
      </w:r>
      <w:r>
        <w:instrText>"</w:instrText>
      </w:r>
      <w:r>
        <w:rPr>
          <w:rFonts w:cs="Arial"/>
        </w:rPr>
        <w:fldChar w:fldCharType="end"/>
      </w:r>
      <w:r w:rsidR="009E71B4">
        <w:rPr>
          <w:rFonts w:cs="Arial"/>
        </w:rPr>
        <w:t xml:space="preserve"> </w:t>
      </w:r>
    </w:p>
    <w:p w14:paraId="06D0F1C7" w14:textId="77777777" w:rsidR="00347871" w:rsidRDefault="00347871" w:rsidP="00F71BA8">
      <w:r>
        <w:t>Type Pattern variable is an abstract supertype that provides for a restriction that parts and focus properties must be owned by a pattern of a type.</w:t>
      </w:r>
    </w:p>
    <w:p w14:paraId="18D803F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21BBAD9" w14:textId="77777777" w:rsidR="00347871" w:rsidRDefault="00586039" w:rsidP="00347871">
      <w:pPr>
        <w:ind w:left="360"/>
      </w:pPr>
      <w:hyperlink w:anchor="_330112a80a370ef8a7459423f3203882" w:history="1">
        <w:r w:rsidR="00347871">
          <w:rPr>
            <w:rStyle w:val="Hyperlink"/>
          </w:rPr>
          <w:t>Pattern Variable</w:t>
        </w:r>
      </w:hyperlink>
    </w:p>
    <w:p w14:paraId="6CDBD432" w14:textId="77777777" w:rsidR="00347871" w:rsidRDefault="00347871" w:rsidP="00347871"/>
    <w:p w14:paraId="4868794D" w14:textId="77777777" w:rsidR="00347871" w:rsidRDefault="00347871" w:rsidP="00347871">
      <w:pPr>
        <w:pStyle w:val="Heading2"/>
      </w:pPr>
      <w:bookmarkStart w:id="558" w:name="_8ae584bcbe7d517c5a80ca26c9b235cd"/>
      <w:bookmarkStart w:id="559" w:name="_Toc40971307"/>
      <w:r>
        <w:t>Class Variable Binding</w:t>
      </w:r>
      <w:bookmarkEnd w:id="558"/>
      <w:bookmarkEnd w:id="559"/>
      <w:r w:rsidRPr="003A31EC">
        <w:rPr>
          <w:rFonts w:cs="Arial"/>
        </w:rPr>
        <w:t xml:space="preserve"> </w:t>
      </w:r>
      <w:r>
        <w:rPr>
          <w:rFonts w:cs="Arial"/>
        </w:rPr>
        <w:fldChar w:fldCharType="begin"/>
      </w:r>
      <w:r>
        <w:instrText>XE"</w:instrText>
      </w:r>
      <w:r w:rsidRPr="00413D75">
        <w:rPr>
          <w:rFonts w:cs="Arial"/>
        </w:rPr>
        <w:instrText>Variable Binding</w:instrText>
      </w:r>
      <w:r>
        <w:instrText>"</w:instrText>
      </w:r>
      <w:r>
        <w:rPr>
          <w:rFonts w:cs="Arial"/>
        </w:rPr>
        <w:fldChar w:fldCharType="end"/>
      </w:r>
      <w:r w:rsidR="009E71B4">
        <w:rPr>
          <w:rFonts w:cs="Arial"/>
        </w:rPr>
        <w:t xml:space="preserve"> </w:t>
      </w:r>
    </w:p>
    <w:p w14:paraId="6B02519E" w14:textId="77777777" w:rsidR="00347871" w:rsidRDefault="00347871" w:rsidP="00F71BA8">
      <w:r>
        <w:t>A variable binding defines a value for a particular variable of a particular owning pattern as part of a pattern match.</w:t>
      </w:r>
    </w:p>
    <w:p w14:paraId="530201A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F0622D6" w14:textId="77777777" w:rsidR="00347871" w:rsidRDefault="00586039" w:rsidP="00347871">
      <w:pPr>
        <w:ind w:left="360"/>
      </w:pPr>
      <w:hyperlink w:anchor="_affafc60cfa3bfaaaba545345421f227" w:history="1">
        <w:r w:rsidR="00347871">
          <w:rPr>
            <w:rStyle w:val="Hyperlink"/>
          </w:rPr>
          <w:t>Owned Property Binding</w:t>
        </w:r>
      </w:hyperlink>
    </w:p>
    <w:p w14:paraId="797323EF" w14:textId="77777777" w:rsidR="00347871" w:rsidRDefault="00347871" w:rsidP="00347871"/>
    <w:p w14:paraId="513690DE" w14:textId="77777777" w:rsidR="00347871" w:rsidRDefault="00347871" w:rsidP="00347871">
      <w:pPr>
        <w:pStyle w:val="Heading3"/>
      </w:pPr>
      <w:bookmarkStart w:id="560" w:name="_f9d3fe13330cca79c886c800e5acad2d"/>
      <w:bookmarkStart w:id="561" w:name="_Toc40971308"/>
      <w:r>
        <w:lastRenderedPageBreak/>
        <w:t>Enumeration Variable Qualification</w:t>
      </w:r>
      <w:bookmarkEnd w:id="560"/>
      <w:bookmarkEnd w:id="561"/>
      <w:r w:rsidRPr="003A31EC">
        <w:rPr>
          <w:rFonts w:cs="Arial"/>
        </w:rPr>
        <w:t xml:space="preserve"> </w:t>
      </w:r>
      <w:r w:rsidR="00951276">
        <w:rPr>
          <w:rFonts w:cs="Arial"/>
        </w:rPr>
        <w:fldChar w:fldCharType="begin"/>
      </w:r>
      <w:r w:rsidR="00951276">
        <w:instrText>XE"</w:instrText>
      </w:r>
      <w:r w:rsidR="00951276" w:rsidRPr="00413D75">
        <w:rPr>
          <w:rFonts w:cs="Arial"/>
        </w:rPr>
        <w:instrText>Variable Qualification</w:instrText>
      </w:r>
      <w:r w:rsidR="00951276">
        <w:instrText>"</w:instrText>
      </w:r>
      <w:r w:rsidR="00951276">
        <w:rPr>
          <w:rFonts w:cs="Arial"/>
        </w:rPr>
        <w:fldChar w:fldCharType="end"/>
      </w:r>
      <w:r w:rsidR="000C6CB8">
        <w:rPr>
          <w:rFonts w:cs="Arial"/>
        </w:rPr>
        <w:t xml:space="preserve"> </w:t>
      </w:r>
    </w:p>
    <w:p w14:paraId="35607708" w14:textId="77777777" w:rsidR="00347871" w:rsidRDefault="00347871" w:rsidP="00A318C1">
      <w:pPr>
        <w:pStyle w:val="BodyText"/>
      </w:pPr>
      <w:r>
        <w:t>Variable qualification values define the behavior of an element with respect to a pattern - how it impacts the selection, evaluation or assertion of the pattern.</w:t>
      </w:r>
    </w:p>
    <w:p w14:paraId="50C33457" w14:textId="77777777" w:rsidR="00347871" w:rsidRDefault="00347871" w:rsidP="00347871">
      <w:pPr>
        <w:pStyle w:val="Code0"/>
      </w:pPr>
      <w:r>
        <w:t>package Concept Library::Meta Concepts::Patterns</w:t>
      </w:r>
    </w:p>
    <w:p w14:paraId="6BBBBD8D" w14:textId="77777777" w:rsidR="00347871" w:rsidRDefault="00347871" w:rsidP="00347871">
      <w:pPr>
        <w:pStyle w:val="Code0"/>
      </w:pPr>
      <w:r>
        <w:t>public enum Variable Qualification</w:t>
      </w:r>
    </w:p>
    <w:p w14:paraId="1C63C329" w14:textId="77777777" w:rsidR="00347871" w:rsidRDefault="00347871" w:rsidP="00347871">
      <w:pPr>
        <w:pStyle w:val="Code0"/>
      </w:pPr>
      <w:r>
        <w:t>{Select, Optional, Assert, Negate, Exactly One, There Exists, All}</w:t>
      </w:r>
    </w:p>
    <w:p w14:paraId="3A42B5F7" w14:textId="77777777" w:rsidR="00347871" w:rsidRDefault="00347871" w:rsidP="00347871">
      <w:pPr>
        <w:pStyle w:val="Code0"/>
      </w:pPr>
    </w:p>
    <w:p w14:paraId="2C4B95C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6ABEC7D7" w14:textId="7CFC2A50" w:rsidR="00347871" w:rsidRDefault="0039663B" w:rsidP="00347871">
      <w:pPr>
        <w:ind w:left="605" w:hanging="245"/>
      </w:pPr>
      <w:r w:rsidRPr="002E0F19">
        <w:rPr>
          <w:noProof/>
        </w:rPr>
        <w:pict w14:anchorId="6BBAEBFD">
          <v:shape id="_x0000_i1348" type="#_x0000_t75" alt="1454406844.png" style="width:12pt;height:12pt;visibility:visible;mso-wrap-style:square">
            <v:imagedata r:id="rId24" o:title="1454406844"/>
          </v:shape>
        </w:pict>
      </w:r>
      <w:r w:rsidR="00347871">
        <w:t xml:space="preserve"> Select</w:t>
      </w:r>
      <w:r w:rsidR="00347871">
        <w:rPr>
          <w:rFonts w:cs="Arial"/>
        </w:rPr>
        <w:fldChar w:fldCharType="begin"/>
      </w:r>
      <w:r w:rsidR="00347871">
        <w:instrText>XE"</w:instrText>
      </w:r>
      <w:r w:rsidR="00347871" w:rsidRPr="00413D75">
        <w:rPr>
          <w:rFonts w:cs="Arial"/>
        </w:rPr>
        <w:instrText>Select</w:instrText>
      </w:r>
      <w:r w:rsidR="00347871">
        <w:instrText>"</w:instrText>
      </w:r>
      <w:r w:rsidR="00347871">
        <w:rPr>
          <w:rFonts w:cs="Arial"/>
        </w:rPr>
        <w:fldChar w:fldCharType="end"/>
      </w:r>
    </w:p>
    <w:p w14:paraId="3405724D" w14:textId="77777777" w:rsidR="00347871" w:rsidRDefault="00347871" w:rsidP="00A318C1">
      <w:pPr>
        <w:pStyle w:val="BodyText"/>
      </w:pPr>
      <w:r>
        <w:t>Select is used in query and mapping patterns, all elements of the classified type that match the pattern are selected as instances of the pattern.</w:t>
      </w:r>
    </w:p>
    <w:p w14:paraId="4FFEBCBA" w14:textId="77777777" w:rsidR="00347871" w:rsidRDefault="00347871" w:rsidP="00A318C1">
      <w:pPr>
        <w:pStyle w:val="BodyText"/>
      </w:pPr>
      <w:r>
        <w:t>Select may be considered a qualified "All". Select does not assert the existence of something, it determines the existence of a pattern match such that other assertions may be made.</w:t>
      </w:r>
    </w:p>
    <w:p w14:paraId="7A9B13B8" w14:textId="77777777" w:rsidR="00347871" w:rsidRDefault="00347871" w:rsidP="00A318C1">
      <w:pPr>
        <w:pStyle w:val="BodyText"/>
      </w:pPr>
      <w:r>
        <w:t>Where a pattern is asserted, "Select" variables shall be asserted.</w:t>
      </w:r>
    </w:p>
    <w:p w14:paraId="2A50661E" w14:textId="77777777" w:rsidR="00347871" w:rsidRDefault="00347871" w:rsidP="00A318C1">
      <w:pPr>
        <w:pStyle w:val="BodyText"/>
      </w:pPr>
      <w:r>
        <w:t>Relationships between properties with &lt;quantifier&gt;=Select must hold between the selected properties for the pattern to be asserted.</w:t>
      </w:r>
    </w:p>
    <w:p w14:paraId="696A5281" w14:textId="6AD5B2DB" w:rsidR="00347871" w:rsidRDefault="0039663B" w:rsidP="00347871">
      <w:pPr>
        <w:ind w:left="605" w:hanging="245"/>
      </w:pPr>
      <w:r w:rsidRPr="002E0F19">
        <w:rPr>
          <w:noProof/>
        </w:rPr>
        <w:pict w14:anchorId="377050BA">
          <v:shape id="_x0000_i1347" type="#_x0000_t75" alt="1454406844.png" style="width:12pt;height:12pt;visibility:visible;mso-wrap-style:square">
            <v:imagedata r:id="rId24" o:title="1454406844"/>
          </v:shape>
        </w:pict>
      </w:r>
      <w:r w:rsidR="00347871">
        <w:t xml:space="preserve"> Optional</w:t>
      </w:r>
      <w:r w:rsidR="00347871">
        <w:rPr>
          <w:rFonts w:cs="Arial"/>
        </w:rPr>
        <w:fldChar w:fldCharType="begin"/>
      </w:r>
      <w:r w:rsidR="00347871">
        <w:instrText>XE"</w:instrText>
      </w:r>
      <w:r w:rsidR="00347871" w:rsidRPr="00413D75">
        <w:rPr>
          <w:rFonts w:cs="Arial"/>
        </w:rPr>
        <w:instrText>Optional</w:instrText>
      </w:r>
      <w:r w:rsidR="00347871">
        <w:instrText>"</w:instrText>
      </w:r>
      <w:r w:rsidR="00347871">
        <w:rPr>
          <w:rFonts w:cs="Arial"/>
        </w:rPr>
        <w:fldChar w:fldCharType="end"/>
      </w:r>
    </w:p>
    <w:p w14:paraId="2EEC1540" w14:textId="77777777" w:rsidR="00347871" w:rsidRDefault="00347871" w:rsidP="00A318C1">
      <w:pPr>
        <w:pStyle w:val="BodyText"/>
      </w:pPr>
      <w:r>
        <w:t>Optional is used in query and mapping patterns, the property shall be populated as a consequence of the pattern matching.</w:t>
      </w:r>
    </w:p>
    <w:p w14:paraId="31F811CA" w14:textId="77777777" w:rsidR="00347871" w:rsidRDefault="00347871" w:rsidP="00A318C1">
      <w:pPr>
        <w:pStyle w:val="BodyText"/>
      </w:pPr>
      <w:r>
        <w:t>Where a pattern is asserted, "Optional" variables shall not be asserted.</w:t>
      </w:r>
    </w:p>
    <w:p w14:paraId="14CF4E8C" w14:textId="77777777" w:rsidR="00347871" w:rsidRDefault="00347871" w:rsidP="00A318C1">
      <w:pPr>
        <w:pStyle w:val="BodyText"/>
      </w:pPr>
      <w:r>
        <w:t>Optional is the default if no qualification is stated.</w:t>
      </w:r>
    </w:p>
    <w:p w14:paraId="7005145E" w14:textId="1083C0A1" w:rsidR="00347871" w:rsidRDefault="0039663B" w:rsidP="00347871">
      <w:pPr>
        <w:ind w:left="605" w:hanging="245"/>
      </w:pPr>
      <w:r w:rsidRPr="002E0F19">
        <w:rPr>
          <w:noProof/>
        </w:rPr>
        <w:pict w14:anchorId="4DCB6F90">
          <v:shape id="_x0000_i1346" type="#_x0000_t75" alt="1454406844.png" style="width:12pt;height:12pt;visibility:visible;mso-wrap-style:square">
            <v:imagedata r:id="rId24" o:title="1454406844"/>
          </v:shape>
        </w:pict>
      </w:r>
      <w:r w:rsidR="00347871">
        <w:t xml:space="preserve"> Assert</w:t>
      </w:r>
      <w:r w:rsidR="00347871">
        <w:rPr>
          <w:rFonts w:cs="Arial"/>
        </w:rPr>
        <w:fldChar w:fldCharType="begin"/>
      </w:r>
      <w:r w:rsidR="00347871">
        <w:instrText>XE"</w:instrText>
      </w:r>
      <w:r w:rsidR="00347871" w:rsidRPr="00413D75">
        <w:rPr>
          <w:rFonts w:cs="Arial"/>
        </w:rPr>
        <w:instrText>Assert</w:instrText>
      </w:r>
      <w:r w:rsidR="00347871">
        <w:instrText>"</w:instrText>
      </w:r>
      <w:r w:rsidR="00347871">
        <w:rPr>
          <w:rFonts w:cs="Arial"/>
        </w:rPr>
        <w:fldChar w:fldCharType="end"/>
      </w:r>
    </w:p>
    <w:p w14:paraId="0DEB4D3E" w14:textId="77777777" w:rsidR="00347871" w:rsidRDefault="00347871" w:rsidP="00A318C1">
      <w:pPr>
        <w:pStyle w:val="BodyText"/>
      </w:pPr>
      <w:r>
        <w:t>The property does not impact the selection of the pattern, it is an asserted consequence of the pattern.</w:t>
      </w:r>
    </w:p>
    <w:p w14:paraId="16FEF701" w14:textId="29C85FB2" w:rsidR="00347871" w:rsidRDefault="0039663B" w:rsidP="00347871">
      <w:pPr>
        <w:ind w:left="605" w:hanging="245"/>
      </w:pPr>
      <w:r w:rsidRPr="002E0F19">
        <w:rPr>
          <w:noProof/>
        </w:rPr>
        <w:pict w14:anchorId="609AB2C0">
          <v:shape id="_x0000_i1345" type="#_x0000_t75" alt="1454406844.png" style="width:12pt;height:12pt;visibility:visible;mso-wrap-style:square">
            <v:imagedata r:id="rId24" o:title="1454406844"/>
          </v:shape>
        </w:pict>
      </w:r>
      <w:r w:rsidR="00347871">
        <w:t xml:space="preserve"> Negate</w:t>
      </w:r>
      <w:r w:rsidR="00347871">
        <w:rPr>
          <w:rFonts w:cs="Arial"/>
        </w:rPr>
        <w:fldChar w:fldCharType="begin"/>
      </w:r>
      <w:r w:rsidR="00347871">
        <w:instrText>XE"</w:instrText>
      </w:r>
      <w:r w:rsidR="00347871" w:rsidRPr="00413D75">
        <w:rPr>
          <w:rFonts w:cs="Arial"/>
        </w:rPr>
        <w:instrText>Negate</w:instrText>
      </w:r>
      <w:r w:rsidR="00347871">
        <w:instrText>"</w:instrText>
      </w:r>
      <w:r w:rsidR="00347871">
        <w:rPr>
          <w:rFonts w:cs="Arial"/>
        </w:rPr>
        <w:fldChar w:fldCharType="end"/>
      </w:r>
    </w:p>
    <w:p w14:paraId="4E568CAC" w14:textId="77777777" w:rsidR="00347871" w:rsidRDefault="00347871" w:rsidP="00A318C1">
      <w:pPr>
        <w:pStyle w:val="BodyText"/>
      </w:pPr>
      <w:r>
        <w:t>The property does not impact the selection of the pattern, it is negated consequence of the pattern - it may not exist.</w:t>
      </w:r>
    </w:p>
    <w:p w14:paraId="695F7BDF" w14:textId="52B75923" w:rsidR="00347871" w:rsidRDefault="0039663B" w:rsidP="00347871">
      <w:pPr>
        <w:ind w:left="605" w:hanging="245"/>
      </w:pPr>
      <w:r w:rsidRPr="002E0F19">
        <w:rPr>
          <w:noProof/>
        </w:rPr>
        <w:pict w14:anchorId="60BD2167">
          <v:shape id="_x0000_i1344" type="#_x0000_t75" alt="1454406844.png" style="width:12pt;height:12pt;visibility:visible;mso-wrap-style:square">
            <v:imagedata r:id="rId24" o:title="1454406844"/>
          </v:shape>
        </w:pict>
      </w:r>
      <w:r w:rsidR="00347871">
        <w:t xml:space="preserve"> Exactly One</w:t>
      </w:r>
      <w:r w:rsidR="00347871">
        <w:rPr>
          <w:rFonts w:cs="Arial"/>
        </w:rPr>
        <w:fldChar w:fldCharType="begin"/>
      </w:r>
      <w:r w:rsidR="00347871">
        <w:instrText>XE"</w:instrText>
      </w:r>
      <w:r w:rsidR="00347871" w:rsidRPr="00413D75">
        <w:rPr>
          <w:rFonts w:cs="Arial"/>
        </w:rPr>
        <w:instrText>Exactly One</w:instrText>
      </w:r>
      <w:r w:rsidR="00347871">
        <w:instrText>"</w:instrText>
      </w:r>
      <w:r w:rsidR="00347871">
        <w:rPr>
          <w:rFonts w:cs="Arial"/>
        </w:rPr>
        <w:fldChar w:fldCharType="end"/>
      </w:r>
    </w:p>
    <w:p w14:paraId="0F200E9A" w14:textId="77777777" w:rsidR="00347871" w:rsidRDefault="00347871" w:rsidP="00A318C1">
      <w:pPr>
        <w:pStyle w:val="BodyText"/>
      </w:pPr>
      <w:r>
        <w:t>The existential quantifier limited to exactly one of a potentially larger set of the properties type.</w:t>
      </w:r>
    </w:p>
    <w:p w14:paraId="5BDCF5B2" w14:textId="1F53FD4A" w:rsidR="00347871" w:rsidRDefault="0039663B" w:rsidP="00347871">
      <w:pPr>
        <w:ind w:left="605" w:hanging="245"/>
      </w:pPr>
      <w:r w:rsidRPr="002E0F19">
        <w:rPr>
          <w:noProof/>
        </w:rPr>
        <w:pict w14:anchorId="098A726A">
          <v:shape id="_x0000_i1343" type="#_x0000_t75" alt="1454406844.png" style="width:12pt;height:12pt;visibility:visible;mso-wrap-style:square">
            <v:imagedata r:id="rId24" o:title="1454406844"/>
          </v:shape>
        </w:pict>
      </w:r>
      <w:r w:rsidR="00347871">
        <w:t xml:space="preserve"> There Exists</w:t>
      </w:r>
      <w:r w:rsidR="00347871">
        <w:rPr>
          <w:rFonts w:cs="Arial"/>
        </w:rPr>
        <w:fldChar w:fldCharType="begin"/>
      </w:r>
      <w:r w:rsidR="00347871">
        <w:instrText>XE"</w:instrText>
      </w:r>
      <w:r w:rsidR="00347871" w:rsidRPr="00413D75">
        <w:rPr>
          <w:rFonts w:cs="Arial"/>
        </w:rPr>
        <w:instrText>There Exists</w:instrText>
      </w:r>
      <w:r w:rsidR="00347871">
        <w:instrText>"</w:instrText>
      </w:r>
      <w:r w:rsidR="00347871">
        <w:rPr>
          <w:rFonts w:cs="Arial"/>
        </w:rPr>
        <w:fldChar w:fldCharType="end"/>
      </w:r>
    </w:p>
    <w:p w14:paraId="46CAA001" w14:textId="77777777" w:rsidR="00347871" w:rsidRDefault="00347871" w:rsidP="00A318C1">
      <w:pPr>
        <w:pStyle w:val="BodyText"/>
      </w:pPr>
      <w:r>
        <w:t xml:space="preserve">The existential quantifier - at least one of the properties type.  </w:t>
      </w:r>
    </w:p>
    <w:p w14:paraId="6669273E" w14:textId="00D2A565" w:rsidR="00347871" w:rsidRDefault="0039663B" w:rsidP="00347871">
      <w:pPr>
        <w:ind w:left="605" w:hanging="245"/>
      </w:pPr>
      <w:r w:rsidRPr="002E0F19">
        <w:rPr>
          <w:noProof/>
        </w:rPr>
        <w:pict w14:anchorId="05AAB446">
          <v:shape id="_x0000_i1342" type="#_x0000_t75" alt="1454406844.png" style="width:12pt;height:12pt;visibility:visible;mso-wrap-style:square">
            <v:imagedata r:id="rId24" o:title="1454406844"/>
          </v:shape>
        </w:pict>
      </w:r>
      <w:r w:rsidR="00347871">
        <w:t xml:space="preserve"> All</w:t>
      </w:r>
      <w:r w:rsidR="00347871">
        <w:rPr>
          <w:rFonts w:cs="Arial"/>
        </w:rPr>
        <w:fldChar w:fldCharType="begin"/>
      </w:r>
      <w:r w:rsidR="00347871">
        <w:instrText>XE"</w:instrText>
      </w:r>
      <w:r w:rsidR="00347871" w:rsidRPr="00413D75">
        <w:rPr>
          <w:rFonts w:cs="Arial"/>
        </w:rPr>
        <w:instrText>All</w:instrText>
      </w:r>
      <w:r w:rsidR="00347871">
        <w:instrText>"</w:instrText>
      </w:r>
      <w:r w:rsidR="00347871">
        <w:rPr>
          <w:rFonts w:cs="Arial"/>
        </w:rPr>
        <w:fldChar w:fldCharType="end"/>
      </w:r>
    </w:p>
    <w:p w14:paraId="6B137067" w14:textId="77777777" w:rsidR="00347871" w:rsidRDefault="00347871" w:rsidP="00A318C1">
      <w:pPr>
        <w:pStyle w:val="BodyText"/>
      </w:pPr>
      <w:r>
        <w:t>The universal quantifier - the quantified property is a stand-in for all elements of  the existent of the quantified type</w:t>
      </w:r>
    </w:p>
    <w:p w14:paraId="63CC1B6C" w14:textId="7816DBAF" w:rsidR="00347871" w:rsidRDefault="0039663B" w:rsidP="00347871">
      <w:pPr>
        <w:jc w:val="center"/>
      </w:pPr>
      <w:r w:rsidRPr="002E0F19">
        <w:rPr>
          <w:noProof/>
        </w:rPr>
        <w:lastRenderedPageBreak/>
        <w:pict w14:anchorId="09FADDAD">
          <v:shape id="Picture -1602863396.png" o:spid="_x0000_i1341" type="#_x0000_t75" alt="-1602863396.png" style="width:487.8pt;height:420pt;visibility:visible;mso-wrap-style:square">
            <v:imagedata r:id="rId82" o:title="-1602863396"/>
          </v:shape>
        </w:pict>
      </w:r>
    </w:p>
    <w:p w14:paraId="2844EFC1"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atterns</w:t>
      </w:r>
    </w:p>
    <w:p w14:paraId="77AE79B4" w14:textId="77777777" w:rsidR="00347871" w:rsidRDefault="00347871" w:rsidP="00347871"/>
    <w:p w14:paraId="7B7FF03D" w14:textId="77777777" w:rsidR="00347871" w:rsidRDefault="00347871" w:rsidP="00347871">
      <w:pPr>
        <w:spacing w:after="200" w:line="276" w:lineRule="auto"/>
        <w:rPr>
          <w:b/>
          <w:bCs/>
          <w:color w:val="365F91"/>
          <w:sz w:val="40"/>
          <w:szCs w:val="40"/>
        </w:rPr>
      </w:pPr>
      <w:r>
        <w:br w:type="page"/>
      </w:r>
    </w:p>
    <w:p w14:paraId="76304C1E" w14:textId="77777777" w:rsidR="00347871" w:rsidRDefault="00347871" w:rsidP="00347871">
      <w:pPr>
        <w:pStyle w:val="Heading1"/>
      </w:pPr>
      <w:bookmarkStart w:id="562" w:name="_Toc40971309"/>
      <w:r>
        <w:t>Concept Library::Meta Concepts::Properties</w:t>
      </w:r>
      <w:bookmarkEnd w:id="562"/>
    </w:p>
    <w:p w14:paraId="35E513C2" w14:textId="77777777" w:rsidR="00347871" w:rsidRDefault="00347871" w:rsidP="00A318C1">
      <w:pPr>
        <w:pStyle w:val="BodyText"/>
      </w:pPr>
      <w:r>
        <w:t>Properties define the most granular connections between entities or values. Properties may be used as the ends of relationships, to represent individual characteristics or as elements of a data structure.</w:t>
      </w:r>
    </w:p>
    <w:p w14:paraId="3033D2DE" w14:textId="77777777" w:rsidR="00347871" w:rsidRDefault="00347871" w:rsidP="00347871">
      <w:pPr>
        <w:pStyle w:val="Heading2"/>
      </w:pPr>
      <w:bookmarkStart w:id="563" w:name="_Toc40971310"/>
      <w:r>
        <w:t>Diagram: Characteristics</w:t>
      </w:r>
      <w:bookmarkEnd w:id="563"/>
    </w:p>
    <w:p w14:paraId="4F2D5CDF" w14:textId="7AF830C8" w:rsidR="00347871" w:rsidRDefault="0039663B" w:rsidP="00347871">
      <w:pPr>
        <w:jc w:val="center"/>
        <w:rPr>
          <w:rFonts w:cs="Arial"/>
        </w:rPr>
      </w:pPr>
      <w:r w:rsidRPr="002E0F19">
        <w:rPr>
          <w:noProof/>
        </w:rPr>
        <w:pict w14:anchorId="2160004C">
          <v:shape id="Picture 1937535526.png" o:spid="_x0000_i1340" type="#_x0000_t75" alt="1937535526.png" style="width:487.2pt;height:296.4pt;visibility:visible;mso-wrap-style:square">
            <v:imagedata r:id="rId83" o:title="1937535526"/>
          </v:shape>
        </w:pict>
      </w:r>
    </w:p>
    <w:p w14:paraId="1A50C921"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haracteristics</w:t>
      </w:r>
    </w:p>
    <w:p w14:paraId="2840C2F8" w14:textId="77777777" w:rsidR="00347871" w:rsidRDefault="00347871" w:rsidP="00347871">
      <w:pPr>
        <w:pStyle w:val="Heading2"/>
      </w:pPr>
      <w:bookmarkStart w:id="564" w:name="_Toc40971311"/>
      <w:r>
        <w:lastRenderedPageBreak/>
        <w:t>Diagram: Properties</w:t>
      </w:r>
      <w:bookmarkEnd w:id="564"/>
    </w:p>
    <w:p w14:paraId="57845E9D" w14:textId="360414DB" w:rsidR="00347871" w:rsidRDefault="0039663B" w:rsidP="00347871">
      <w:pPr>
        <w:jc w:val="center"/>
        <w:rPr>
          <w:rFonts w:cs="Arial"/>
        </w:rPr>
      </w:pPr>
      <w:r w:rsidRPr="002E0F19">
        <w:rPr>
          <w:noProof/>
        </w:rPr>
        <w:pict w14:anchorId="0CDA83EF">
          <v:shape id="Picture 2090121183.png" o:spid="_x0000_i1339" type="#_x0000_t75" alt="2090121183.png" style="width:487.2pt;height:470.4pt;visibility:visible;mso-wrap-style:square">
            <v:imagedata r:id="rId84" o:title="2090121183"/>
          </v:shape>
        </w:pict>
      </w:r>
    </w:p>
    <w:p w14:paraId="0C2E818F"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roperties</w:t>
      </w:r>
    </w:p>
    <w:p w14:paraId="6F2CFA3A" w14:textId="77777777" w:rsidR="00347871" w:rsidRDefault="00347871" w:rsidP="00347871">
      <w:pPr>
        <w:pStyle w:val="Heading2"/>
      </w:pPr>
      <w:bookmarkStart w:id="565" w:name="_Toc40971312"/>
      <w:r>
        <w:lastRenderedPageBreak/>
        <w:t>Diagram: Property Foundation</w:t>
      </w:r>
      <w:bookmarkEnd w:id="565"/>
    </w:p>
    <w:p w14:paraId="2B887483" w14:textId="10596F50" w:rsidR="00347871" w:rsidRDefault="0039663B" w:rsidP="00347871">
      <w:pPr>
        <w:jc w:val="center"/>
        <w:rPr>
          <w:rFonts w:cs="Arial"/>
        </w:rPr>
      </w:pPr>
      <w:r w:rsidRPr="002E0F19">
        <w:rPr>
          <w:noProof/>
        </w:rPr>
        <w:pict w14:anchorId="22E6EE87">
          <v:shape id="Picture 1547953714.png" o:spid="_x0000_i1338" type="#_x0000_t75" alt="1547953714.png" style="width:487.2pt;height:327.6pt;visibility:visible;mso-wrap-style:square">
            <v:imagedata r:id="rId85" o:title="1547953714"/>
          </v:shape>
        </w:pict>
      </w:r>
    </w:p>
    <w:p w14:paraId="2CEA9FBB"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roperty Foundation</w:t>
      </w:r>
    </w:p>
    <w:p w14:paraId="3FFE901E" w14:textId="77777777" w:rsidR="00347871" w:rsidRDefault="00347871" w:rsidP="00347871">
      <w:r>
        <w:t xml:space="preserve"> </w:t>
      </w:r>
    </w:p>
    <w:p w14:paraId="23EB97CE" w14:textId="77777777" w:rsidR="00347871" w:rsidRDefault="00347871" w:rsidP="00347871"/>
    <w:p w14:paraId="202B8990" w14:textId="77777777" w:rsidR="00347871" w:rsidRDefault="00347871" w:rsidP="00347871">
      <w:pPr>
        <w:pStyle w:val="Heading2"/>
      </w:pPr>
      <w:bookmarkStart w:id="566" w:name="_23942c044f0bda949190636542d78aed"/>
      <w:bookmarkStart w:id="567" w:name="_Toc40971313"/>
      <w:r>
        <w:t>Class Abstract Property Owner</w:t>
      </w:r>
      <w:bookmarkEnd w:id="566"/>
      <w:bookmarkEnd w:id="567"/>
      <w:r w:rsidRPr="003A31EC">
        <w:rPr>
          <w:rFonts w:cs="Arial"/>
        </w:rPr>
        <w:t xml:space="preserve"> </w:t>
      </w:r>
      <w:r>
        <w:rPr>
          <w:rFonts w:cs="Arial"/>
        </w:rPr>
        <w:fldChar w:fldCharType="begin"/>
      </w:r>
      <w:r>
        <w:instrText>XE"</w:instrText>
      </w:r>
      <w:r w:rsidRPr="00413D75">
        <w:rPr>
          <w:rFonts w:cs="Arial"/>
        </w:rPr>
        <w:instrText>Abstract Property Owner</w:instrText>
      </w:r>
      <w:r>
        <w:instrText>"</w:instrText>
      </w:r>
      <w:r>
        <w:rPr>
          <w:rFonts w:cs="Arial"/>
        </w:rPr>
        <w:fldChar w:fldCharType="end"/>
      </w:r>
      <w:r w:rsidR="009E71B4">
        <w:rPr>
          <w:rFonts w:cs="Arial"/>
        </w:rPr>
        <w:t xml:space="preserve"> </w:t>
      </w:r>
    </w:p>
    <w:p w14:paraId="414916F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C036178" w14:textId="77777777" w:rsidR="00347871" w:rsidRDefault="00586039" w:rsidP="00347871">
      <w:pPr>
        <w:ind w:left="360"/>
      </w:pPr>
      <w:hyperlink w:anchor="_d97a1821d957e578f3465b46f6f87de3" w:history="1">
        <w:r w:rsidR="00347871">
          <w:rPr>
            <w:rStyle w:val="Hyperlink"/>
          </w:rPr>
          <w:t>Lexical Scope</w:t>
        </w:r>
      </w:hyperlink>
    </w:p>
    <w:p w14:paraId="18BEFA9C" w14:textId="77777777" w:rsidR="00347871" w:rsidRDefault="00347871" w:rsidP="00347871"/>
    <w:p w14:paraId="71A0E71E" w14:textId="77777777" w:rsidR="00347871" w:rsidRDefault="00347871" w:rsidP="00347871">
      <w:pPr>
        <w:pStyle w:val="Heading2"/>
      </w:pPr>
      <w:bookmarkStart w:id="568" w:name="_37c016861955258b0db7559f482103d6"/>
      <w:bookmarkStart w:id="569" w:name="_Toc40971314"/>
      <w:r>
        <w:t>Class Annotation Property</w:t>
      </w:r>
      <w:bookmarkEnd w:id="568"/>
      <w:bookmarkEnd w:id="569"/>
      <w:r w:rsidRPr="003A31EC">
        <w:rPr>
          <w:rFonts w:cs="Arial"/>
        </w:rPr>
        <w:t xml:space="preserve"> </w:t>
      </w:r>
      <w:r>
        <w:rPr>
          <w:rFonts w:cs="Arial"/>
        </w:rPr>
        <w:fldChar w:fldCharType="begin"/>
      </w:r>
      <w:r>
        <w:instrText>XE"</w:instrText>
      </w:r>
      <w:r w:rsidRPr="00413D75">
        <w:rPr>
          <w:rFonts w:cs="Arial"/>
        </w:rPr>
        <w:instrText>Annotation Property</w:instrText>
      </w:r>
      <w:r>
        <w:instrText>"</w:instrText>
      </w:r>
      <w:r>
        <w:rPr>
          <w:rFonts w:cs="Arial"/>
        </w:rPr>
        <w:fldChar w:fldCharType="end"/>
      </w:r>
      <w:r w:rsidR="009E71B4">
        <w:rPr>
          <w:rFonts w:cs="Arial"/>
        </w:rPr>
        <w:t xml:space="preserve"> </w:t>
      </w:r>
    </w:p>
    <w:p w14:paraId="44CF6FCC" w14:textId="77777777" w:rsidR="00347871" w:rsidRDefault="00347871" w:rsidP="00F71BA8">
      <w:r>
        <w:t>An annotation property is a specialization of property where the referenced elements represent metadata about the related proposition, structure or information (or model element) rather than a fact or condition of the domain being represented.</w:t>
      </w:r>
    </w:p>
    <w:p w14:paraId="6500AF5D" w14:textId="77777777" w:rsidR="00347871" w:rsidRDefault="00347871" w:rsidP="00F71BA8">
      <w:r>
        <w:t>For an annotation property, &lt;is of type&gt; describes instances of the structured type for which the property is defined.</w:t>
      </w:r>
    </w:p>
    <w:p w14:paraId="66545CD9" w14:textId="77777777" w:rsidR="00347871" w:rsidRDefault="00347871" w:rsidP="00F71BA8">
      <w:r>
        <w:t>Typical uses of annotations include provenance of information, when a record was created, etc.</w:t>
      </w:r>
    </w:p>
    <w:p w14:paraId="4D7AD769" w14:textId="77777777" w:rsidR="00347871" w:rsidRDefault="00347871" w:rsidP="00F71BA8">
      <w:r>
        <w:t>[ISO11404] annotation: descriptive information unit attached to a datatype, or a component of a datatype, or a procedure (value), to characterize some aspect of the representations, variables, or operations associated with values of the datatype</w:t>
      </w:r>
    </w:p>
    <w:p w14:paraId="7CA6A42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FF4FB56" w14:textId="77777777" w:rsidR="00347871" w:rsidRDefault="00586039" w:rsidP="00347871">
      <w:pPr>
        <w:ind w:left="360"/>
      </w:pPr>
      <w:hyperlink w:anchor="_cdd9eae9a5bc125054d7bc910bca21bc" w:history="1">
        <w:r w:rsidR="00347871">
          <w:rPr>
            <w:rStyle w:val="Hyperlink"/>
          </w:rPr>
          <w:t>Characteristic Type</w:t>
        </w:r>
      </w:hyperlink>
    </w:p>
    <w:p w14:paraId="145AD382" w14:textId="77777777" w:rsidR="00347871" w:rsidRDefault="00347871" w:rsidP="00347871"/>
    <w:p w14:paraId="7B70DDB7" w14:textId="77777777" w:rsidR="00347871" w:rsidRDefault="00347871" w:rsidP="00347871">
      <w:pPr>
        <w:pStyle w:val="Heading2"/>
      </w:pPr>
      <w:bookmarkStart w:id="570" w:name="_a8dc10292329d8e6ad40720d18f28473"/>
      <w:bookmarkStart w:id="571" w:name="_Toc40971315"/>
      <w:r>
        <w:t>Association Bound Individual</w:t>
      </w:r>
      <w:bookmarkEnd w:id="570"/>
      <w:bookmarkEnd w:id="571"/>
      <w:r w:rsidRPr="003A31EC">
        <w:rPr>
          <w:rFonts w:cs="Arial"/>
        </w:rPr>
        <w:t xml:space="preserve"> </w:t>
      </w:r>
      <w:r>
        <w:rPr>
          <w:rFonts w:cs="Arial"/>
        </w:rPr>
        <w:fldChar w:fldCharType="begin"/>
      </w:r>
      <w:r>
        <w:instrText>XE"</w:instrText>
      </w:r>
      <w:r w:rsidRPr="00413D75">
        <w:rPr>
          <w:rFonts w:cs="Arial"/>
        </w:rPr>
        <w:instrText>Bound Individual</w:instrText>
      </w:r>
      <w:r>
        <w:instrText>"</w:instrText>
      </w:r>
      <w:r>
        <w:rPr>
          <w:rFonts w:cs="Arial"/>
        </w:rPr>
        <w:fldChar w:fldCharType="end"/>
      </w:r>
      <w:r w:rsidR="009E71B4">
        <w:rPr>
          <w:rFonts w:cs="Arial"/>
        </w:rPr>
        <w:t xml:space="preserve"> </w:t>
      </w:r>
    </w:p>
    <w:p w14:paraId="33F6BE3A" w14:textId="77777777" w:rsidR="00347871" w:rsidRDefault="00347871" w:rsidP="00F71BA8">
      <w:r>
        <w:t>Relationship defining the thing bound to a subject based on a bound property - the "object" of the property binding.</w:t>
      </w:r>
    </w:p>
    <w:p w14:paraId="1BEC7D9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Association Ends</w:t>
      </w:r>
    </w:p>
    <w:p w14:paraId="5A9A6DAE" w14:textId="606631B4" w:rsidR="00347871" w:rsidRDefault="0039663B" w:rsidP="00347871">
      <w:pPr>
        <w:ind w:firstLine="720"/>
      </w:pPr>
      <w:r w:rsidRPr="002E0F19">
        <w:rPr>
          <w:noProof/>
        </w:rPr>
        <w:pict w14:anchorId="26E954C8">
          <v:shape id="_x0000_i1337" type="#_x0000_t75" alt="486362474.png" style="width:12pt;height:12pt;visibility:visible;mso-wrap-style:square">
            <v:imagedata r:id="rId37" o:title="486362474"/>
          </v:shape>
        </w:pict>
      </w:r>
      <w:r w:rsidR="00347871">
        <w:t xml:space="preserve"> binds</w:t>
      </w:r>
      <w:r w:rsidR="00347871">
        <w:rPr>
          <w:rFonts w:cs="Arial"/>
        </w:rPr>
        <w:fldChar w:fldCharType="begin"/>
      </w:r>
      <w:r w:rsidR="00347871">
        <w:instrText>XE"</w:instrText>
      </w:r>
      <w:r w:rsidR="00347871" w:rsidRPr="00413D75">
        <w:rPr>
          <w:rFonts w:cs="Arial"/>
        </w:rPr>
        <w:instrText>binds</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716EA105" w14:textId="77777777" w:rsidR="00347871" w:rsidRDefault="00347871" w:rsidP="004E3AD0">
      <w:pPr>
        <w:pStyle w:val="BodyText"/>
        <w:spacing w:before="60" w:after="120"/>
        <w:ind w:firstLine="720"/>
      </w:pPr>
      <w:r>
        <w:t>The thing bound to a property in a specific situation. E.g. if the weight of truck-XYZ is 4500 LBS, the bound individual would be "4500 LBS".</w:t>
      </w:r>
    </w:p>
    <w:p w14:paraId="3C2443D6" w14:textId="77777777" w:rsidR="00347871" w:rsidRDefault="00347871" w:rsidP="004E3AD0">
      <w:pPr>
        <w:pStyle w:val="BodyText"/>
        <w:spacing w:before="60" w:after="120"/>
        <w:ind w:firstLine="720"/>
      </w:pPr>
      <w:r>
        <w:t>[FUML] value</w:t>
      </w:r>
    </w:p>
    <w:p w14:paraId="564B4EDE" w14:textId="77777777" w:rsidR="00347871" w:rsidRDefault="00347871" w:rsidP="004E3AD0">
      <w:pPr>
        <w:pStyle w:val="BodyText"/>
        <w:spacing w:before="60" w:after="120"/>
        <w:ind w:firstLine="720"/>
      </w:pPr>
      <w:r>
        <w:t>[OWL] rdf:object</w:t>
      </w:r>
    </w:p>
    <w:p w14:paraId="221D8A98" w14:textId="7BC5C235" w:rsidR="00347871" w:rsidRDefault="0039663B" w:rsidP="00347871">
      <w:pPr>
        <w:ind w:firstLine="720"/>
      </w:pPr>
      <w:r w:rsidRPr="002E0F19">
        <w:rPr>
          <w:noProof/>
        </w:rPr>
        <w:pict w14:anchorId="4C80944A">
          <v:shape id="_x0000_i1336" type="#_x0000_t75" alt="486362474.png" style="width:12pt;height:12pt;visibility:visible;mso-wrap-style:square">
            <v:imagedata r:id="rId37" o:title="486362474"/>
          </v:shape>
        </w:pict>
      </w:r>
      <w:r w:rsidR="00347871">
        <w:t xml:space="preserve"> bound in</w:t>
      </w:r>
      <w:r w:rsidR="00347871">
        <w:rPr>
          <w:rFonts w:cs="Arial"/>
        </w:rPr>
        <w:fldChar w:fldCharType="begin"/>
      </w:r>
      <w:r w:rsidR="00347871">
        <w:instrText>XE"</w:instrText>
      </w:r>
      <w:r w:rsidR="00347871" w:rsidRPr="00413D75">
        <w:rPr>
          <w:rFonts w:cs="Arial"/>
        </w:rPr>
        <w:instrText>bound in</w:instrText>
      </w:r>
      <w:r w:rsidR="00347871">
        <w:instrText>"</w:instrText>
      </w:r>
      <w:r w:rsidR="00347871">
        <w:rPr>
          <w:rFonts w:cs="Arial"/>
        </w:rPr>
        <w:fldChar w:fldCharType="end"/>
      </w:r>
      <w:r w:rsidR="00347871">
        <w:t xml:space="preserve"> : </w:t>
      </w:r>
      <w:hyperlink w:anchor="_0542123ad0492434032e70bc8de125fa" w:history="1">
        <w:r w:rsidR="00347871">
          <w:rPr>
            <w:rStyle w:val="Hyperlink"/>
          </w:rPr>
          <w:t>Property Binding</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625AAAEE" w14:textId="77777777" w:rsidR="00347871" w:rsidRDefault="00347871" w:rsidP="004E3AD0">
      <w:pPr>
        <w:pStyle w:val="BodyText"/>
        <w:spacing w:before="60" w:after="120"/>
        <w:ind w:firstLine="720"/>
      </w:pPr>
      <w:r>
        <w:t>Bindings in which a thing participates.</w:t>
      </w:r>
    </w:p>
    <w:p w14:paraId="4B5C51C3" w14:textId="77777777" w:rsidR="00347871" w:rsidRDefault="00347871" w:rsidP="00347871"/>
    <w:p w14:paraId="2FB995DC" w14:textId="77777777" w:rsidR="00347871" w:rsidRDefault="00347871" w:rsidP="00347871">
      <w:pPr>
        <w:pStyle w:val="Heading2"/>
      </w:pPr>
      <w:bookmarkStart w:id="572" w:name="_e247d1ac483b3a76316128091a0663ca"/>
      <w:bookmarkStart w:id="573" w:name="_Toc40971316"/>
      <w:r>
        <w:t>Association Bound Property</w:t>
      </w:r>
      <w:bookmarkEnd w:id="572"/>
      <w:bookmarkEnd w:id="573"/>
      <w:r w:rsidRPr="003A31EC">
        <w:rPr>
          <w:rFonts w:cs="Arial"/>
        </w:rPr>
        <w:t xml:space="preserve"> </w:t>
      </w:r>
      <w:r>
        <w:rPr>
          <w:rFonts w:cs="Arial"/>
        </w:rPr>
        <w:fldChar w:fldCharType="begin"/>
      </w:r>
      <w:r>
        <w:instrText>XE"</w:instrText>
      </w:r>
      <w:r w:rsidRPr="00413D75">
        <w:rPr>
          <w:rFonts w:cs="Arial"/>
        </w:rPr>
        <w:instrText>Bound Property</w:instrText>
      </w:r>
      <w:r>
        <w:instrText>"</w:instrText>
      </w:r>
      <w:r>
        <w:rPr>
          <w:rFonts w:cs="Arial"/>
        </w:rPr>
        <w:fldChar w:fldCharType="end"/>
      </w:r>
      <w:r w:rsidR="009E71B4">
        <w:rPr>
          <w:rFonts w:cs="Arial"/>
        </w:rPr>
        <w:t xml:space="preserve"> </w:t>
      </w:r>
    </w:p>
    <w:p w14:paraId="7DB6E199" w14:textId="77777777" w:rsidR="00347871" w:rsidRDefault="00347871" w:rsidP="00F71BA8">
      <w:r>
        <w:t>Relationship defining the property type that defines the semantics of a property binding. E.g. if the weight of truck-XYZ is 4500 LBS, the bound property could be "has weight".</w:t>
      </w:r>
    </w:p>
    <w:p w14:paraId="6BF9B22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5336617" w14:textId="77777777" w:rsidR="00347871" w:rsidRDefault="00586039" w:rsidP="00347871">
      <w:pPr>
        <w:ind w:left="360"/>
      </w:pPr>
      <w:hyperlink w:anchor="_0f89eb8fa6548b4339c6c4da37527f2b" w:history="1">
        <w:r w:rsidR="00347871">
          <w:rPr>
            <w:rStyle w:val="Hyperlink"/>
          </w:rPr>
          <w:t>Extent of Type</w:t>
        </w:r>
      </w:hyperlink>
    </w:p>
    <w:p w14:paraId="7FE072E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60A59728" w14:textId="11838510" w:rsidR="00347871" w:rsidRDefault="0039663B" w:rsidP="00347871">
      <w:pPr>
        <w:ind w:firstLine="720"/>
      </w:pPr>
      <w:r w:rsidRPr="002E0F19">
        <w:rPr>
          <w:noProof/>
        </w:rPr>
        <w:pict w14:anchorId="3D195FF8">
          <v:shape id="_x0000_i1335" type="#_x0000_t75" alt="486362474.png" style="width:12pt;height:12pt;visibility:visible;mso-wrap-style:square">
            <v:imagedata r:id="rId37" o:title="486362474"/>
          </v:shape>
        </w:pict>
      </w:r>
      <w:r w:rsidR="00347871">
        <w:t xml:space="preserve"> categorizes binding</w:t>
      </w:r>
      <w:r w:rsidR="00347871">
        <w:rPr>
          <w:rFonts w:cs="Arial"/>
        </w:rPr>
        <w:fldChar w:fldCharType="begin"/>
      </w:r>
      <w:r w:rsidR="00347871">
        <w:instrText>XE"</w:instrText>
      </w:r>
      <w:r w:rsidR="00347871" w:rsidRPr="00413D75">
        <w:rPr>
          <w:rFonts w:cs="Arial"/>
        </w:rPr>
        <w:instrText>categorizes binding</w:instrText>
      </w:r>
      <w:r w:rsidR="00347871">
        <w:instrText>"</w:instrText>
      </w:r>
      <w:r w:rsidR="00347871">
        <w:rPr>
          <w:rFonts w:cs="Arial"/>
        </w:rPr>
        <w:fldChar w:fldCharType="end"/>
      </w:r>
      <w:r w:rsidR="00347871">
        <w:t xml:space="preserve"> : </w:t>
      </w:r>
      <w:hyperlink w:anchor="_0542123ad0492434032e70bc8de125fa" w:history="1">
        <w:r w:rsidR="00347871">
          <w:rPr>
            <w:rStyle w:val="Hyperlink"/>
          </w:rPr>
          <w:t>Property Binding</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4BA4C80D" w14:textId="77777777" w:rsidR="00347871" w:rsidRDefault="00347871" w:rsidP="004E3AD0">
      <w:pPr>
        <w:pStyle w:val="BodyText"/>
        <w:spacing w:before="60" w:after="120"/>
        <w:ind w:firstLine="720"/>
      </w:pPr>
      <w:r>
        <w:t>Bindings referencing a property.</w:t>
      </w:r>
    </w:p>
    <w:p w14:paraId="0B9B717E" w14:textId="7126B0CF" w:rsidR="00347871" w:rsidRDefault="0039663B" w:rsidP="00347871">
      <w:pPr>
        <w:ind w:firstLine="720"/>
      </w:pPr>
      <w:r w:rsidRPr="002E0F19">
        <w:rPr>
          <w:noProof/>
        </w:rPr>
        <w:pict w14:anchorId="39D6667E">
          <v:shape id="_x0000_i1334" type="#_x0000_t75" alt="486362474.png" style="width:12pt;height:12pt;visibility:visible;mso-wrap-style:square">
            <v:imagedata r:id="rId37" o:title="486362474"/>
          </v:shape>
        </w:pict>
      </w:r>
      <w:r w:rsidR="00347871">
        <w:t xml:space="preserve"> bound by</w:t>
      </w:r>
      <w:r w:rsidR="00347871">
        <w:rPr>
          <w:rFonts w:cs="Arial"/>
        </w:rPr>
        <w:fldChar w:fldCharType="begin"/>
      </w:r>
      <w:r w:rsidR="00347871">
        <w:instrText>XE"</w:instrText>
      </w:r>
      <w:r w:rsidR="00347871" w:rsidRPr="00413D75">
        <w:rPr>
          <w:rFonts w:cs="Arial"/>
        </w:rPr>
        <w:instrText>bound by</w:instrText>
      </w:r>
      <w:r w:rsidR="00347871">
        <w:instrText>"</w:instrText>
      </w:r>
      <w:r w:rsidR="00347871">
        <w:rPr>
          <w:rFonts w:cs="Arial"/>
        </w:rPr>
        <w:fldChar w:fldCharType="end"/>
      </w:r>
      <w:r w:rsidR="00347871">
        <w:t xml:space="preserve"> : </w:t>
      </w:r>
      <w:hyperlink w:anchor="_a2b0304c56b9535577f0c6bd15a78b4b" w:history="1">
        <w:r w:rsidR="00347871">
          <w:rPr>
            <w:rStyle w:val="Hyperlink"/>
          </w:rPr>
          <w:t>Concrete Property Type</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655DAF49" w14:textId="77777777" w:rsidR="00347871" w:rsidRDefault="00347871" w:rsidP="004E3AD0">
      <w:pPr>
        <w:pStyle w:val="BodyText"/>
        <w:spacing w:before="60" w:after="120"/>
        <w:ind w:firstLine="720"/>
      </w:pPr>
      <w:r>
        <w:t>The property a binding binds a thing to.</w:t>
      </w:r>
    </w:p>
    <w:p w14:paraId="561A6C6B" w14:textId="77777777" w:rsidR="00347871" w:rsidRDefault="00347871" w:rsidP="004E3AD0">
      <w:pPr>
        <w:pStyle w:val="BodyText"/>
        <w:spacing w:before="60" w:after="120"/>
        <w:ind w:firstLine="720"/>
      </w:pPr>
      <w:r>
        <w:t>[FUML] definingFeature</w:t>
      </w:r>
    </w:p>
    <w:p w14:paraId="4EBE2A19" w14:textId="77777777" w:rsidR="00347871" w:rsidRDefault="00347871" w:rsidP="004E3AD0">
      <w:pPr>
        <w:pStyle w:val="BodyText"/>
        <w:spacing w:before="60" w:after="120"/>
        <w:ind w:firstLine="720"/>
      </w:pPr>
      <w:r>
        <w:t>[OWL] rdf:predicate</w:t>
      </w:r>
    </w:p>
    <w:p w14:paraId="7061EA21" w14:textId="77777777" w:rsidR="00347871" w:rsidRDefault="00347871" w:rsidP="00347871"/>
    <w:p w14:paraId="775FE726" w14:textId="77777777" w:rsidR="00347871" w:rsidRDefault="00347871" w:rsidP="00347871">
      <w:pPr>
        <w:pStyle w:val="Heading2"/>
      </w:pPr>
      <w:bookmarkStart w:id="574" w:name="_3c51beac3ce6ca526938cabad8292084"/>
      <w:bookmarkStart w:id="575" w:name="_Toc40971317"/>
      <w:r>
        <w:t>Association Bound Subject</w:t>
      </w:r>
      <w:bookmarkEnd w:id="574"/>
      <w:bookmarkEnd w:id="575"/>
      <w:r w:rsidRPr="003A31EC">
        <w:rPr>
          <w:rFonts w:cs="Arial"/>
        </w:rPr>
        <w:t xml:space="preserve"> </w:t>
      </w:r>
      <w:r>
        <w:rPr>
          <w:rFonts w:cs="Arial"/>
        </w:rPr>
        <w:fldChar w:fldCharType="begin"/>
      </w:r>
      <w:r>
        <w:instrText>XE"</w:instrText>
      </w:r>
      <w:r w:rsidRPr="00413D75">
        <w:rPr>
          <w:rFonts w:cs="Arial"/>
        </w:rPr>
        <w:instrText>Bound Subject</w:instrText>
      </w:r>
      <w:r>
        <w:instrText>"</w:instrText>
      </w:r>
      <w:r>
        <w:rPr>
          <w:rFonts w:cs="Arial"/>
        </w:rPr>
        <w:fldChar w:fldCharType="end"/>
      </w:r>
      <w:r w:rsidR="009E71B4">
        <w:rPr>
          <w:rFonts w:cs="Arial"/>
        </w:rPr>
        <w:t xml:space="preserve"> </w:t>
      </w:r>
    </w:p>
    <w:p w14:paraId="3533A40D" w14:textId="77777777" w:rsidR="00347871" w:rsidRDefault="00347871" w:rsidP="00F71BA8">
      <w:r>
        <w:t>Relationship defining the subject of a bound property. Where the subject is a relationship, the relationship becomes transparent and the applicable subject(s) are the other ends of the relationship. E.g. if the weight of truck-XYZ is 4500 LBS, the bound subject would be Truck-XYZ". Also known as "Inherence" (UFO).</w:t>
      </w:r>
    </w:p>
    <w:p w14:paraId="19295B5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62A10F09" w14:textId="3EDD6D7C" w:rsidR="00347871" w:rsidRDefault="0039663B" w:rsidP="00347871">
      <w:pPr>
        <w:ind w:firstLine="720"/>
      </w:pPr>
      <w:r w:rsidRPr="002E0F19">
        <w:rPr>
          <w:noProof/>
        </w:rPr>
        <w:pict w14:anchorId="164A63A5">
          <v:shape id="_x0000_i1333" type="#_x0000_t75" alt="486362474.png" style="width:12pt;height:12pt;visibility:visible;mso-wrap-style:square">
            <v:imagedata r:id="rId37" o:title="486362474"/>
          </v:shape>
        </w:pict>
      </w:r>
      <w:r w:rsidR="00347871">
        <w:t xml:space="preserve"> has binding</w:t>
      </w:r>
      <w:r w:rsidR="00347871">
        <w:rPr>
          <w:rFonts w:cs="Arial"/>
        </w:rPr>
        <w:fldChar w:fldCharType="begin"/>
      </w:r>
      <w:r w:rsidR="00347871">
        <w:instrText>XE"</w:instrText>
      </w:r>
      <w:r w:rsidR="00347871" w:rsidRPr="00413D75">
        <w:rPr>
          <w:rFonts w:cs="Arial"/>
        </w:rPr>
        <w:instrText>has binding</w:instrText>
      </w:r>
      <w:r w:rsidR="00347871">
        <w:instrText>"</w:instrText>
      </w:r>
      <w:r w:rsidR="00347871">
        <w:rPr>
          <w:rFonts w:cs="Arial"/>
        </w:rPr>
        <w:fldChar w:fldCharType="end"/>
      </w:r>
      <w:r w:rsidR="00347871">
        <w:t xml:space="preserve"> : </w:t>
      </w:r>
      <w:hyperlink w:anchor="_0542123ad0492434032e70bc8de125fa" w:history="1">
        <w:r w:rsidR="00347871">
          <w:rPr>
            <w:rStyle w:val="Hyperlink"/>
          </w:rPr>
          <w:t>Property Binding</w:t>
        </w:r>
      </w:hyperlink>
      <w:r w:rsidR="00347871">
        <w:t xml:space="preserve"> [*]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57CAB997" w14:textId="77777777" w:rsidR="00347871" w:rsidRDefault="00347871" w:rsidP="004E3AD0">
      <w:pPr>
        <w:pStyle w:val="BodyText"/>
        <w:spacing w:before="60" w:after="120"/>
        <w:ind w:firstLine="720"/>
      </w:pPr>
      <w:r>
        <w:t>Bindings asserted for properties, the property values inhering in the thing.</w:t>
      </w:r>
    </w:p>
    <w:p w14:paraId="173EB039" w14:textId="51CA64CA" w:rsidR="00347871" w:rsidRDefault="0039663B" w:rsidP="00347871">
      <w:pPr>
        <w:ind w:firstLine="720"/>
      </w:pPr>
      <w:r w:rsidRPr="002E0F19">
        <w:rPr>
          <w:noProof/>
        </w:rPr>
        <w:pict w14:anchorId="112BA0F4">
          <v:shape id="_x0000_i1332" type="#_x0000_t75" alt="486362474.png" style="width:12pt;height:12pt;visibility:visible;mso-wrap-style:square">
            <v:imagedata r:id="rId37" o:title="486362474"/>
          </v:shape>
        </w:pict>
      </w:r>
      <w:r w:rsidR="00347871">
        <w:t xml:space="preserve"> bound to</w:t>
      </w:r>
      <w:r w:rsidR="00347871">
        <w:rPr>
          <w:rFonts w:cs="Arial"/>
        </w:rPr>
        <w:fldChar w:fldCharType="begin"/>
      </w:r>
      <w:r w:rsidR="00347871">
        <w:instrText>XE"</w:instrText>
      </w:r>
      <w:r w:rsidR="00347871" w:rsidRPr="00413D75">
        <w:rPr>
          <w:rFonts w:cs="Arial"/>
        </w:rPr>
        <w:instrText>bound to</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1]   </w:t>
      </w:r>
      <w:r w:rsidR="00347871" w:rsidRPr="00833C5F">
        <w:rPr>
          <w:i/>
        </w:rPr>
        <w:t>Redefines</w:t>
      </w:r>
      <w:r w:rsidR="00347871">
        <w:t xml:space="preserve">: ownes property type: </w:t>
      </w:r>
      <w:hyperlink w:anchor="_300cd41dcd6cd07b4f5251473d5c2968" w:history="1">
        <w:r w:rsidR="00347871">
          <w:rPr>
            <w:rStyle w:val="Hyperlink"/>
          </w:rPr>
          <w:t>Owned Property Type</w:t>
        </w:r>
      </w:hyperlink>
      <w:r w:rsidR="00347871">
        <w:rPr>
          <w:rStyle w:val="Hyperlink"/>
        </w:rPr>
        <w:t xml:space="preserve">   </w:t>
      </w:r>
      <w:r w:rsidR="00347871">
        <w:t xml:space="preserve"> </w:t>
      </w:r>
    </w:p>
    <w:p w14:paraId="5AFB306E" w14:textId="77777777" w:rsidR="00347871" w:rsidRDefault="00347871" w:rsidP="004E3AD0">
      <w:pPr>
        <w:pStyle w:val="BodyText"/>
        <w:spacing w:before="60" w:after="120"/>
        <w:ind w:firstLine="720"/>
      </w:pPr>
      <w:r>
        <w:t>The subject of a property binding.</w:t>
      </w:r>
    </w:p>
    <w:p w14:paraId="717DCEDD" w14:textId="77777777" w:rsidR="00347871" w:rsidRDefault="00347871" w:rsidP="004E3AD0">
      <w:pPr>
        <w:pStyle w:val="BodyText"/>
        <w:spacing w:before="60" w:after="120"/>
        <w:ind w:firstLine="720"/>
      </w:pPr>
      <w:r>
        <w:t>[FUML] owningInstance (note that in SMIF the owner and subject may not be the same). Where the are the same, the semantics are the same as FUML.</w:t>
      </w:r>
    </w:p>
    <w:p w14:paraId="0275EB80" w14:textId="77777777" w:rsidR="00347871" w:rsidRDefault="00347871" w:rsidP="004E3AD0">
      <w:pPr>
        <w:pStyle w:val="BodyText"/>
        <w:spacing w:before="60" w:after="120"/>
        <w:ind w:firstLine="720"/>
      </w:pPr>
      <w:r>
        <w:t>[OWL] rdf:subject</w:t>
      </w:r>
    </w:p>
    <w:p w14:paraId="00D840AE" w14:textId="77777777" w:rsidR="00347871" w:rsidRDefault="00347871" w:rsidP="004E3AD0">
      <w:pPr>
        <w:pStyle w:val="BodyText"/>
        <w:spacing w:before="60" w:after="120"/>
        <w:ind w:firstLine="720"/>
      </w:pPr>
      <w:r>
        <w:t>[UFO] Inheres in</w:t>
      </w:r>
    </w:p>
    <w:p w14:paraId="03360904" w14:textId="77777777" w:rsidR="00347871" w:rsidRDefault="00347871" w:rsidP="00347871"/>
    <w:p w14:paraId="4B049299" w14:textId="77777777" w:rsidR="00347871" w:rsidRDefault="00347871" w:rsidP="00347871">
      <w:pPr>
        <w:pStyle w:val="Heading2"/>
      </w:pPr>
      <w:bookmarkStart w:id="576" w:name="_dadc2e9f949177e3c9c2c6d84a4aa345"/>
      <w:bookmarkStart w:id="577" w:name="_Toc40971318"/>
      <w:r>
        <w:lastRenderedPageBreak/>
        <w:t>Class Characteristic Binding</w:t>
      </w:r>
      <w:bookmarkEnd w:id="576"/>
      <w:bookmarkEnd w:id="577"/>
      <w:r w:rsidRPr="003A31EC">
        <w:rPr>
          <w:rFonts w:cs="Arial"/>
        </w:rPr>
        <w:t xml:space="preserve"> </w:t>
      </w:r>
      <w:r>
        <w:rPr>
          <w:rFonts w:cs="Arial"/>
        </w:rPr>
        <w:fldChar w:fldCharType="begin"/>
      </w:r>
      <w:r>
        <w:instrText>XE"</w:instrText>
      </w:r>
      <w:r w:rsidRPr="00413D75">
        <w:rPr>
          <w:rFonts w:cs="Arial"/>
        </w:rPr>
        <w:instrText>Characteristic Binding</w:instrText>
      </w:r>
      <w:r>
        <w:instrText>"</w:instrText>
      </w:r>
      <w:r>
        <w:rPr>
          <w:rFonts w:cs="Arial"/>
        </w:rPr>
        <w:fldChar w:fldCharType="end"/>
      </w:r>
      <w:r w:rsidR="009E71B4">
        <w:rPr>
          <w:rFonts w:cs="Arial"/>
        </w:rPr>
        <w:t xml:space="preserve"> </w:t>
      </w:r>
    </w:p>
    <w:p w14:paraId="0978CE7C" w14:textId="77777777" w:rsidR="00347871" w:rsidRDefault="00347871" w:rsidP="00F71BA8">
      <w:r>
        <w:t>A characteristic of a specific thing, e.g. the color of Pump-1234 in the &lt;bound to&gt; entity. A characteristic is a "first class" element and may participate in relationships and have annotations.</w:t>
      </w:r>
    </w:p>
    <w:p w14:paraId="7A963200" w14:textId="77777777" w:rsidR="00347871" w:rsidRDefault="00347871" w:rsidP="00F71BA8"/>
    <w:p w14:paraId="6F092AB9" w14:textId="77777777" w:rsidR="00347871" w:rsidRDefault="00347871" w:rsidP="00F71BA8">
      <w:r>
        <w:t>[IDEAS] measureOfIndividual: A typeInstance that asserts an Individual is an instance of a Measure - i.e. the Individual "has" a property corresponding to the Measure.</w:t>
      </w:r>
    </w:p>
    <w:p w14:paraId="4DB8FDCE" w14:textId="77777777" w:rsidR="00347871" w:rsidRDefault="00347871" w:rsidP="00F71BA8"/>
    <w:p w14:paraId="4CEDB8C1" w14:textId="77777777" w:rsidR="00347871" w:rsidRDefault="00347871" w:rsidP="00F71BA8">
      <w:r>
        <w:t>[ISO 1087] characteristic: abstraction of a property of an object (3.1.1) or of a</w:t>
      </w:r>
    </w:p>
    <w:p w14:paraId="56D593B0" w14:textId="77777777" w:rsidR="00347871" w:rsidRDefault="00347871" w:rsidP="00F71BA8">
      <w:r>
        <w:t>set of objects</w:t>
      </w:r>
    </w:p>
    <w:p w14:paraId="5A8F9D07" w14:textId="77777777" w:rsidR="00347871" w:rsidRDefault="00347871" w:rsidP="00F71BA8"/>
    <w:p w14:paraId="52880A6E" w14:textId="77777777" w:rsidR="00347871" w:rsidRDefault="00347871" w:rsidP="00F71BA8">
      <w:r>
        <w:t>[Guizzardi]  Intrinsic Trope (UFO)</w:t>
      </w:r>
    </w:p>
    <w:p w14:paraId="48050596" w14:textId="77777777" w:rsidR="00347871" w:rsidRDefault="00347871" w:rsidP="00F71BA8"/>
    <w:p w14:paraId="03B42D5A" w14:textId="77777777" w:rsidR="00347871" w:rsidRDefault="00347871" w:rsidP="00F71BA8">
      <w:r>
        <w:t>[DOLCE] Quality</w:t>
      </w:r>
    </w:p>
    <w:p w14:paraId="323C91B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8AEDFE9" w14:textId="77777777" w:rsidR="00347871" w:rsidRDefault="00586039" w:rsidP="00347871">
      <w:pPr>
        <w:ind w:left="360"/>
      </w:pPr>
      <w:hyperlink w:anchor="_bab16f734f2dacc51c5f66e15031a455" w:history="1">
        <w:r w:rsidR="00347871">
          <w:rPr>
            <w:rStyle w:val="Hyperlink"/>
          </w:rPr>
          <w:t>Actual Entity</w:t>
        </w:r>
      </w:hyperlink>
      <w:r w:rsidR="00347871">
        <w:t xml:space="preserve">, </w:t>
      </w:r>
      <w:hyperlink w:anchor="_0542123ad0492434032e70bc8de125fa" w:history="1">
        <w:r w:rsidR="00347871">
          <w:rPr>
            <w:rStyle w:val="Hyperlink"/>
          </w:rPr>
          <w:t>Property Binding</w:t>
        </w:r>
      </w:hyperlink>
    </w:p>
    <w:p w14:paraId="47D0E3F5" w14:textId="77777777" w:rsidR="00347871" w:rsidRDefault="00347871" w:rsidP="00347871"/>
    <w:p w14:paraId="33C60093" w14:textId="77777777" w:rsidR="00347871" w:rsidRDefault="00347871" w:rsidP="00347871">
      <w:pPr>
        <w:pStyle w:val="Heading2"/>
      </w:pPr>
      <w:bookmarkStart w:id="578" w:name="_cdd9eae9a5bc125054d7bc910bca21bc"/>
      <w:bookmarkStart w:id="579" w:name="_Toc40971319"/>
      <w:r>
        <w:t>Class Characteristic Type</w:t>
      </w:r>
      <w:bookmarkEnd w:id="578"/>
      <w:bookmarkEnd w:id="579"/>
      <w:r w:rsidRPr="003A31EC">
        <w:rPr>
          <w:rFonts w:cs="Arial"/>
        </w:rPr>
        <w:t xml:space="preserve"> </w:t>
      </w:r>
      <w:r>
        <w:rPr>
          <w:rFonts w:cs="Arial"/>
        </w:rPr>
        <w:fldChar w:fldCharType="begin"/>
      </w:r>
      <w:r>
        <w:instrText>XE"</w:instrText>
      </w:r>
      <w:r w:rsidRPr="00413D75">
        <w:rPr>
          <w:rFonts w:cs="Arial"/>
        </w:rPr>
        <w:instrText>Characteristic Type</w:instrText>
      </w:r>
      <w:r>
        <w:instrText>"</w:instrText>
      </w:r>
      <w:r>
        <w:rPr>
          <w:rFonts w:cs="Arial"/>
        </w:rPr>
        <w:fldChar w:fldCharType="end"/>
      </w:r>
      <w:r w:rsidR="009E71B4">
        <w:rPr>
          <w:rFonts w:cs="Arial"/>
        </w:rPr>
        <w:t xml:space="preserve"> </w:t>
      </w:r>
    </w:p>
    <w:p w14:paraId="4E10E7AF" w14:textId="77777777" w:rsidR="00347871" w:rsidRDefault="00347871" w:rsidP="00F71BA8">
      <w:r>
        <w:t>A kind of characteristic a type of thing may have, e.g. paint may have a color. Characteristic type is the type of characteristic bindings which are "first class" elements and may participate in relationships and have other characteristics.</w:t>
      </w:r>
    </w:p>
    <w:p w14:paraId="79950E12" w14:textId="77777777" w:rsidR="00347871" w:rsidRDefault="00347871" w:rsidP="00F71BA8"/>
    <w:p w14:paraId="6649BF26" w14:textId="77777777" w:rsidR="00347871" w:rsidRDefault="00347871" w:rsidP="00F71BA8">
      <w:r>
        <w:t>[IDEAS] Property: An IndividualType whose members all exhibit a common trait or feature. Often the Individuals are states having a property (the state of being 18 degrees centigrade), where this property can be a CategoricalProperty (qv.) or a DispositionalProperty (qv.).</w:t>
      </w:r>
    </w:p>
    <w:p w14:paraId="36370353" w14:textId="77777777" w:rsidR="00347871" w:rsidRDefault="00347871" w:rsidP="00F71BA8"/>
    <w:p w14:paraId="77875DEB" w14:textId="77777777" w:rsidR="00347871" w:rsidRDefault="00347871" w:rsidP="00F71BA8">
      <w:r>
        <w:t>[ISO 1087] type of characteristics: category of characteristics (3.2.4) which serves as the criterion of subdivision when establishing concept systems. NOTE The type of characteristics colour embraces characteristics (3.2.4) being red, blue, green, etc. The type of characteristics material embraces characteristics made of wood, metal, etc.</w:t>
      </w:r>
    </w:p>
    <w:p w14:paraId="1F2AE740" w14:textId="77777777" w:rsidR="00347871" w:rsidRDefault="00347871" w:rsidP="00F71BA8"/>
    <w:p w14:paraId="4BF644DC" w14:textId="77777777" w:rsidR="00347871" w:rsidRDefault="00347871" w:rsidP="00F71BA8">
      <w:r>
        <w:t>[FIBO] Simple Property: Simple Properties are assertions about things in a class, which may be framed in terms of some simple type of information.</w:t>
      </w:r>
    </w:p>
    <w:p w14:paraId="41BC981E" w14:textId="77777777" w:rsidR="00347871" w:rsidRDefault="00347871" w:rsidP="00F71BA8"/>
    <w:p w14:paraId="7B249BD3" w14:textId="77777777" w:rsidR="00347871" w:rsidRDefault="00347871" w:rsidP="00F71BA8">
      <w:r>
        <w:t>[Guizzardi]  Intrinsic Trope Type</w:t>
      </w:r>
    </w:p>
    <w:p w14:paraId="467AE131" w14:textId="77777777" w:rsidR="00347871" w:rsidRDefault="00347871" w:rsidP="00F71BA8"/>
    <w:p w14:paraId="731DF23C" w14:textId="77777777" w:rsidR="00347871" w:rsidRDefault="00347871" w:rsidP="00F71BA8">
      <w:r>
        <w:t>[DOLCE] Quality Type</w:t>
      </w:r>
    </w:p>
    <w:p w14:paraId="5EE2D50A" w14:textId="77777777" w:rsidR="00347871" w:rsidRDefault="00347871" w:rsidP="00F71BA8"/>
    <w:p w14:paraId="3F13DA8B" w14:textId="77777777" w:rsidR="00347871" w:rsidRDefault="00347871" w:rsidP="00F71BA8">
      <w:r>
        <w:t>[OWL] rdf:Statement</w:t>
      </w:r>
    </w:p>
    <w:p w14:paraId="77B3CE46" w14:textId="77777777" w:rsidR="00347871" w:rsidRDefault="00347871" w:rsidP="00F71BA8"/>
    <w:p w14:paraId="47FD5415" w14:textId="77777777" w:rsidR="00347871" w:rsidRDefault="00347871" w:rsidP="00F71BA8">
      <w:r>
        <w:t>[UML] Property</w:t>
      </w:r>
    </w:p>
    <w:p w14:paraId="5C8F7ED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8012C4A" w14:textId="77777777" w:rsidR="00347871" w:rsidRDefault="00586039" w:rsidP="00347871">
      <w:pPr>
        <w:ind w:left="360"/>
      </w:pPr>
      <w:hyperlink w:anchor="_a2b0304c56b9535577f0c6bd15a78b4b" w:history="1">
        <w:r w:rsidR="00347871">
          <w:rPr>
            <w:rStyle w:val="Hyperlink"/>
          </w:rPr>
          <w:t>Concrete Property Type</w:t>
        </w:r>
      </w:hyperlink>
      <w:r w:rsidR="00347871">
        <w:t xml:space="preserve">, </w:t>
      </w:r>
      <w:hyperlink w:anchor="_1c92ae371f6075c6031e3d53d4149bfb" w:history="1">
        <w:r w:rsidR="00347871">
          <w:rPr>
            <w:rStyle w:val="Hyperlink"/>
          </w:rPr>
          <w:t>Entity Type</w:t>
        </w:r>
      </w:hyperlink>
    </w:p>
    <w:p w14:paraId="300CB8DF" w14:textId="77777777" w:rsidR="00347871" w:rsidRDefault="00347871" w:rsidP="00347871"/>
    <w:p w14:paraId="731D205F" w14:textId="77777777" w:rsidR="00347871" w:rsidRDefault="00347871" w:rsidP="00347871">
      <w:pPr>
        <w:pStyle w:val="Heading2"/>
      </w:pPr>
      <w:bookmarkStart w:id="580" w:name="_6e9d1fff1e6cdca227d218ce6c928113"/>
      <w:bookmarkStart w:id="581" w:name="_Toc40971320"/>
      <w:r>
        <w:t>Class Computed Property Type</w:t>
      </w:r>
      <w:bookmarkEnd w:id="580"/>
      <w:bookmarkEnd w:id="581"/>
      <w:r w:rsidRPr="003A31EC">
        <w:rPr>
          <w:rFonts w:cs="Arial"/>
        </w:rPr>
        <w:t xml:space="preserve"> </w:t>
      </w:r>
      <w:r>
        <w:rPr>
          <w:rFonts w:cs="Arial"/>
        </w:rPr>
        <w:fldChar w:fldCharType="begin"/>
      </w:r>
      <w:r>
        <w:instrText>XE"</w:instrText>
      </w:r>
      <w:r w:rsidRPr="00413D75">
        <w:rPr>
          <w:rFonts w:cs="Arial"/>
        </w:rPr>
        <w:instrText>Computed Property Type</w:instrText>
      </w:r>
      <w:r>
        <w:instrText>"</w:instrText>
      </w:r>
      <w:r>
        <w:rPr>
          <w:rFonts w:cs="Arial"/>
        </w:rPr>
        <w:fldChar w:fldCharType="end"/>
      </w:r>
      <w:r w:rsidR="009E71B4">
        <w:rPr>
          <w:rFonts w:cs="Arial"/>
        </w:rPr>
        <w:t xml:space="preserve"> </w:t>
      </w:r>
    </w:p>
    <w:p w14:paraId="3F6FC2CA" w14:textId="77777777" w:rsidR="00347871" w:rsidRDefault="00347871" w:rsidP="00F71BA8">
      <w:r>
        <w:t>A property derived by an expression.</w:t>
      </w:r>
    </w:p>
    <w:p w14:paraId="3D9096F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EFCB542" w14:textId="77777777" w:rsidR="00347871" w:rsidRDefault="00586039" w:rsidP="00347871">
      <w:pPr>
        <w:ind w:left="360"/>
      </w:pPr>
      <w:hyperlink w:anchor="_0be97d07b6f85e098ca57125804a73fc" w:history="1">
        <w:r w:rsidR="00347871">
          <w:rPr>
            <w:rStyle w:val="Hyperlink"/>
          </w:rPr>
          <w:t>Derived Property Type</w:t>
        </w:r>
      </w:hyperlink>
      <w:r w:rsidR="00347871">
        <w:t xml:space="preserve">, </w:t>
      </w:r>
      <w:hyperlink w:anchor="_bc5d56d5c6f18742fbbf4b5145131d61" w:history="1">
        <w:r w:rsidR="00347871">
          <w:rPr>
            <w:rStyle w:val="Hyperlink"/>
          </w:rPr>
          <w:t>Expression Context</w:t>
        </w:r>
      </w:hyperlink>
    </w:p>
    <w:p w14:paraId="6FC286E8" w14:textId="77777777" w:rsidR="00347871" w:rsidRDefault="00347871" w:rsidP="00347871"/>
    <w:p w14:paraId="14BE5BB5" w14:textId="77777777" w:rsidR="00347871" w:rsidRDefault="00347871" w:rsidP="00347871">
      <w:pPr>
        <w:pStyle w:val="Heading2"/>
      </w:pPr>
      <w:bookmarkStart w:id="582" w:name="_a2b0304c56b9535577f0c6bd15a78b4b"/>
      <w:bookmarkStart w:id="583" w:name="_Toc40971321"/>
      <w:r>
        <w:lastRenderedPageBreak/>
        <w:t>Class Concrete Property Type</w:t>
      </w:r>
      <w:bookmarkEnd w:id="582"/>
      <w:bookmarkEnd w:id="583"/>
      <w:r w:rsidRPr="003A31EC">
        <w:rPr>
          <w:rFonts w:cs="Arial"/>
        </w:rPr>
        <w:t xml:space="preserve"> </w:t>
      </w:r>
      <w:r>
        <w:rPr>
          <w:rFonts w:cs="Arial"/>
        </w:rPr>
        <w:fldChar w:fldCharType="begin"/>
      </w:r>
      <w:r>
        <w:instrText>XE"</w:instrText>
      </w:r>
      <w:r w:rsidRPr="00413D75">
        <w:rPr>
          <w:rFonts w:cs="Arial"/>
        </w:rPr>
        <w:instrText>Concrete Property Type</w:instrText>
      </w:r>
      <w:r>
        <w:instrText>"</w:instrText>
      </w:r>
      <w:r>
        <w:rPr>
          <w:rFonts w:cs="Arial"/>
        </w:rPr>
        <w:fldChar w:fldCharType="end"/>
      </w:r>
      <w:r w:rsidR="009E71B4">
        <w:rPr>
          <w:rFonts w:cs="Arial"/>
        </w:rPr>
        <w:t xml:space="preserve"> </w:t>
      </w:r>
    </w:p>
    <w:p w14:paraId="65D0F81B" w14:textId="77777777" w:rsidR="00347871" w:rsidRDefault="00347871" w:rsidP="00F71BA8">
      <w:r>
        <w:t>A concrete property type is a property type which has instances defined by property bindings.</w:t>
      </w:r>
    </w:p>
    <w:p w14:paraId="1CCB1D5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7318446" w14:textId="77777777" w:rsidR="00347871" w:rsidRDefault="00586039" w:rsidP="00347871">
      <w:pPr>
        <w:ind w:left="360"/>
      </w:pPr>
      <w:hyperlink w:anchor="_fbfc0037ea401d4da9a1a4ae74a0bee6" w:history="1">
        <w:r w:rsidR="00347871">
          <w:rPr>
            <w:rStyle w:val="Hyperlink"/>
          </w:rPr>
          <w:t>Property Type</w:t>
        </w:r>
      </w:hyperlink>
    </w:p>
    <w:p w14:paraId="01AC39F7" w14:textId="77777777" w:rsidR="00347871" w:rsidRDefault="00347871" w:rsidP="00347871"/>
    <w:p w14:paraId="4738659D" w14:textId="77777777" w:rsidR="00347871" w:rsidRDefault="00347871" w:rsidP="00347871">
      <w:pPr>
        <w:pStyle w:val="Heading2"/>
      </w:pPr>
      <w:bookmarkStart w:id="584" w:name="_0be97d07b6f85e098ca57125804a73fc"/>
      <w:bookmarkStart w:id="585" w:name="_Toc40971322"/>
      <w:r>
        <w:t>Class Derived Property Type</w:t>
      </w:r>
      <w:bookmarkEnd w:id="584"/>
      <w:bookmarkEnd w:id="585"/>
      <w:r w:rsidRPr="003A31EC">
        <w:rPr>
          <w:rFonts w:cs="Arial"/>
        </w:rPr>
        <w:t xml:space="preserve"> </w:t>
      </w:r>
      <w:r>
        <w:rPr>
          <w:rFonts w:cs="Arial"/>
        </w:rPr>
        <w:fldChar w:fldCharType="begin"/>
      </w:r>
      <w:r>
        <w:instrText>XE"</w:instrText>
      </w:r>
      <w:r w:rsidRPr="00413D75">
        <w:rPr>
          <w:rFonts w:cs="Arial"/>
        </w:rPr>
        <w:instrText>Derived Property Type</w:instrText>
      </w:r>
      <w:r>
        <w:instrText>"</w:instrText>
      </w:r>
      <w:r>
        <w:rPr>
          <w:rFonts w:cs="Arial"/>
        </w:rPr>
        <w:fldChar w:fldCharType="end"/>
      </w:r>
      <w:r w:rsidR="009E71B4">
        <w:rPr>
          <w:rFonts w:cs="Arial"/>
        </w:rPr>
        <w:t xml:space="preserve"> </w:t>
      </w:r>
    </w:p>
    <w:p w14:paraId="599F0A4F" w14:textId="77777777" w:rsidR="00347871" w:rsidRDefault="00347871" w:rsidP="00F71BA8">
      <w:r>
        <w:t>A derived property type is a property type that is derived in some way from one or other properties in the same context.</w:t>
      </w:r>
    </w:p>
    <w:p w14:paraId="455B541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BB6A716" w14:textId="77777777" w:rsidR="00347871" w:rsidRDefault="00586039" w:rsidP="00347871">
      <w:pPr>
        <w:ind w:left="360"/>
      </w:pPr>
      <w:hyperlink w:anchor="_fbfc0037ea401d4da9a1a4ae74a0bee6" w:history="1">
        <w:r w:rsidR="00347871">
          <w:rPr>
            <w:rStyle w:val="Hyperlink"/>
          </w:rPr>
          <w:t>Property Type</w:t>
        </w:r>
      </w:hyperlink>
    </w:p>
    <w:p w14:paraId="0934ECEF" w14:textId="77777777" w:rsidR="00347871" w:rsidRDefault="00347871" w:rsidP="00347871"/>
    <w:p w14:paraId="4E723C8E" w14:textId="77777777" w:rsidR="00347871" w:rsidRDefault="00347871" w:rsidP="00347871">
      <w:pPr>
        <w:pStyle w:val="Heading2"/>
      </w:pPr>
      <w:bookmarkStart w:id="586" w:name="_800914a6d3a2125b2088944b17382f37"/>
      <w:bookmarkStart w:id="587" w:name="_Toc40971323"/>
      <w:r>
        <w:t>Class Identifiable Property Owner</w:t>
      </w:r>
      <w:bookmarkEnd w:id="586"/>
      <w:bookmarkEnd w:id="587"/>
      <w:r w:rsidRPr="003A31EC">
        <w:rPr>
          <w:rFonts w:cs="Arial"/>
        </w:rPr>
        <w:t xml:space="preserve"> </w:t>
      </w:r>
      <w:r>
        <w:rPr>
          <w:rFonts w:cs="Arial"/>
        </w:rPr>
        <w:fldChar w:fldCharType="begin"/>
      </w:r>
      <w:r>
        <w:instrText>XE"</w:instrText>
      </w:r>
      <w:r w:rsidRPr="00413D75">
        <w:rPr>
          <w:rFonts w:cs="Arial"/>
        </w:rPr>
        <w:instrText>Identifiable Property Owner</w:instrText>
      </w:r>
      <w:r>
        <w:instrText>"</w:instrText>
      </w:r>
      <w:r>
        <w:rPr>
          <w:rFonts w:cs="Arial"/>
        </w:rPr>
        <w:fldChar w:fldCharType="end"/>
      </w:r>
      <w:r w:rsidR="009E71B4">
        <w:rPr>
          <w:rFonts w:cs="Arial"/>
        </w:rPr>
        <w:t xml:space="preserve"> </w:t>
      </w:r>
    </w:p>
    <w:p w14:paraId="0F89E21D" w14:textId="77777777" w:rsidR="00347871" w:rsidRDefault="00347871" w:rsidP="00F71BA8">
      <w:r>
        <w:t>Property Owner is an abstract element for anything that may own a set of property bindings. This element is abstract and not intended to directly represent domain concepts. Subtypes of property owner provide semantic interpretation.</w:t>
      </w:r>
    </w:p>
    <w:p w14:paraId="37B433C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733FAF8" w14:textId="77777777" w:rsidR="00347871" w:rsidRDefault="00586039" w:rsidP="00347871">
      <w:pPr>
        <w:ind w:left="360"/>
      </w:pPr>
      <w:hyperlink w:anchor="_23942c044f0bda949190636542d78aed" w:history="1">
        <w:r w:rsidR="00347871">
          <w:rPr>
            <w:rStyle w:val="Hyperlink"/>
          </w:rPr>
          <w:t>Abstract Property Owner</w:t>
        </w:r>
      </w:hyperlink>
      <w:r w:rsidR="00347871">
        <w:t xml:space="preserve">, </w:t>
      </w:r>
      <w:hyperlink w:anchor="_077942895c005b1ba5dd5f7ae8318551" w:history="1">
        <w:r w:rsidR="00347871">
          <w:rPr>
            <w:rStyle w:val="Hyperlink"/>
          </w:rPr>
          <w:t>Lexical Context</w:t>
        </w:r>
      </w:hyperlink>
    </w:p>
    <w:p w14:paraId="402FB81D" w14:textId="77777777" w:rsidR="00347871" w:rsidRDefault="00347871" w:rsidP="00347871"/>
    <w:p w14:paraId="01B6F6F9" w14:textId="77777777" w:rsidR="00347871" w:rsidRDefault="00347871" w:rsidP="00347871">
      <w:pPr>
        <w:pStyle w:val="Heading2"/>
      </w:pPr>
      <w:bookmarkStart w:id="588" w:name="_affafc60cfa3bfaaaba545345421f227"/>
      <w:bookmarkStart w:id="589" w:name="_Toc40971324"/>
      <w:r>
        <w:t>Class Owned Property Binding</w:t>
      </w:r>
      <w:bookmarkEnd w:id="588"/>
      <w:bookmarkEnd w:id="589"/>
      <w:r w:rsidRPr="003A31EC">
        <w:rPr>
          <w:rFonts w:cs="Arial"/>
        </w:rPr>
        <w:t xml:space="preserve"> </w:t>
      </w:r>
      <w:r>
        <w:rPr>
          <w:rFonts w:cs="Arial"/>
        </w:rPr>
        <w:fldChar w:fldCharType="begin"/>
      </w:r>
      <w:r>
        <w:instrText>XE"</w:instrText>
      </w:r>
      <w:r w:rsidRPr="00413D75">
        <w:rPr>
          <w:rFonts w:cs="Arial"/>
        </w:rPr>
        <w:instrText>Owned Property Binding</w:instrText>
      </w:r>
      <w:r>
        <w:instrText>"</w:instrText>
      </w:r>
      <w:r>
        <w:rPr>
          <w:rFonts w:cs="Arial"/>
        </w:rPr>
        <w:fldChar w:fldCharType="end"/>
      </w:r>
      <w:r w:rsidR="009E71B4">
        <w:rPr>
          <w:rFonts w:cs="Arial"/>
        </w:rPr>
        <w:t xml:space="preserve"> </w:t>
      </w:r>
    </w:p>
    <w:p w14:paraId="632D580A" w14:textId="77777777" w:rsidR="00347871" w:rsidRDefault="00347871" w:rsidP="00F71BA8">
      <w:r>
        <w:t>An owned property binding defines a value for a particular property of a particular owning property type (or structure).</w:t>
      </w:r>
    </w:p>
    <w:p w14:paraId="5D977091" w14:textId="77777777" w:rsidR="00347871" w:rsidRDefault="00347871" w:rsidP="00F71BA8">
      <w:r>
        <w:t>Similar to an OWL triple, an owned property binding does not have independent identity.</w:t>
      </w:r>
    </w:p>
    <w:p w14:paraId="15C661F7" w14:textId="77777777" w:rsidR="00347871" w:rsidRDefault="00347871" w:rsidP="00F71BA8">
      <w:r>
        <w:t>Constraint: Each owned property binding must be &lt;bound by&gt; an owned property type that is owned by the &lt;has type&gt; owned type of the &lt;bound to&gt; property owner.</w:t>
      </w:r>
    </w:p>
    <w:p w14:paraId="76A8FACC" w14:textId="77777777" w:rsidR="00347871" w:rsidRDefault="00347871" w:rsidP="00F71BA8"/>
    <w:p w14:paraId="4BAA5B8B" w14:textId="77777777" w:rsidR="00347871" w:rsidRDefault="00347871" w:rsidP="00F71BA8">
      <w:r>
        <w:t>Owned property type is abstract and not intended to directly represent semantic elements.</w:t>
      </w:r>
    </w:p>
    <w:p w14:paraId="6186D20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C33BA39" w14:textId="77777777" w:rsidR="00347871" w:rsidRDefault="00586039" w:rsidP="00347871">
      <w:pPr>
        <w:ind w:left="360"/>
      </w:pPr>
      <w:hyperlink w:anchor="_0542123ad0492434032e70bc8de125fa" w:history="1">
        <w:r w:rsidR="00347871">
          <w:rPr>
            <w:rStyle w:val="Hyperlink"/>
          </w:rPr>
          <w:t>Property Binding</w:t>
        </w:r>
      </w:hyperlink>
    </w:p>
    <w:p w14:paraId="377BDD39" w14:textId="77777777" w:rsidR="00347871" w:rsidRDefault="00347871" w:rsidP="00347871"/>
    <w:p w14:paraId="25E2963F" w14:textId="77777777" w:rsidR="00347871" w:rsidRDefault="00347871" w:rsidP="00347871">
      <w:pPr>
        <w:pStyle w:val="Heading2"/>
      </w:pPr>
      <w:bookmarkStart w:id="590" w:name="_300cd41dcd6cd07b4f5251473d5c2968"/>
      <w:bookmarkStart w:id="591" w:name="_Toc40971325"/>
      <w:r>
        <w:t>Class Owned Property Type</w:t>
      </w:r>
      <w:bookmarkEnd w:id="590"/>
      <w:bookmarkEnd w:id="591"/>
      <w:r w:rsidRPr="003A31EC">
        <w:rPr>
          <w:rFonts w:cs="Arial"/>
        </w:rPr>
        <w:t xml:space="preserve"> </w:t>
      </w:r>
      <w:r>
        <w:rPr>
          <w:rFonts w:cs="Arial"/>
        </w:rPr>
        <w:fldChar w:fldCharType="begin"/>
      </w:r>
      <w:r>
        <w:instrText>XE"</w:instrText>
      </w:r>
      <w:r w:rsidRPr="00413D75">
        <w:rPr>
          <w:rFonts w:cs="Arial"/>
        </w:rPr>
        <w:instrText>Owned Property Type</w:instrText>
      </w:r>
      <w:r>
        <w:instrText>"</w:instrText>
      </w:r>
      <w:r>
        <w:rPr>
          <w:rFonts w:cs="Arial"/>
        </w:rPr>
        <w:fldChar w:fldCharType="end"/>
      </w:r>
      <w:r w:rsidR="009E71B4">
        <w:rPr>
          <w:rFonts w:cs="Arial"/>
        </w:rPr>
        <w:t xml:space="preserve"> </w:t>
      </w:r>
    </w:p>
    <w:p w14:paraId="00AAADC1" w14:textId="77777777" w:rsidR="00347871" w:rsidRDefault="00347871" w:rsidP="00F71BA8">
      <w:r>
        <w:t>An owned property type is a property definition defined as a composite part of an association type - most often used in data structures and relationships. Association property types are the types of association property bindings. Also known as "association end".</w:t>
      </w:r>
    </w:p>
    <w:p w14:paraId="2ED887CD" w14:textId="77777777" w:rsidR="00347871" w:rsidRDefault="00347871" w:rsidP="00F71BA8"/>
    <w:p w14:paraId="43DE9047" w14:textId="77777777" w:rsidR="00347871" w:rsidRDefault="00347871" w:rsidP="00F71BA8">
      <w:r>
        <w:t>[FIBO] Relationship Property</w:t>
      </w:r>
    </w:p>
    <w:p w14:paraId="4C51B9BD" w14:textId="77777777" w:rsidR="00347871" w:rsidRDefault="00347871" w:rsidP="00F71BA8">
      <w:r>
        <w:t>[FUML] memberEnd (of association) Property</w:t>
      </w:r>
    </w:p>
    <w:p w14:paraId="764F63D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EB55929" w14:textId="77777777" w:rsidR="00347871" w:rsidRDefault="00586039" w:rsidP="00347871">
      <w:pPr>
        <w:ind w:left="360"/>
      </w:pPr>
      <w:hyperlink w:anchor="_a2b0304c56b9535577f0c6bd15a78b4b" w:history="1">
        <w:r w:rsidR="00347871">
          <w:rPr>
            <w:rStyle w:val="Hyperlink"/>
          </w:rPr>
          <w:t>Concrete Property Type</w:t>
        </w:r>
      </w:hyperlink>
    </w:p>
    <w:p w14:paraId="6E2A6D0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6CA6B941" w14:textId="772FB9CF" w:rsidR="00347871" w:rsidRDefault="0039663B" w:rsidP="00347871">
      <w:pPr>
        <w:ind w:left="605" w:hanging="245"/>
      </w:pPr>
      <w:r w:rsidRPr="002E0F19">
        <w:rPr>
          <w:noProof/>
        </w:rPr>
        <w:pict w14:anchorId="1E1DC588">
          <v:shape id="_x0000_i1331" type="#_x0000_t75" alt="1082352899.png" style="width:12pt;height:12pt;visibility:visible;mso-wrap-style:square">
            <v:imagedata r:id="rId55" o:title="1082352899"/>
          </v:shape>
        </w:pict>
      </w:r>
      <w:r w:rsidR="00347871">
        <w:t xml:space="preserve">  : </w:t>
      </w:r>
      <w:hyperlink w:anchor="_6819424bbc9919b7685b72863f9166e2" w:history="1">
        <w:r w:rsidR="00347871">
          <w:rPr>
            <w:rStyle w:val="Hyperlink"/>
          </w:rPr>
          <w:t>Binary Association Type</w:t>
        </w:r>
      </w:hyperlink>
      <w:r w:rsidR="00347871">
        <w:t xml:space="preserve"> [1]   </w:t>
      </w:r>
      <w:r w:rsidR="00347871" w:rsidRPr="00833C5F">
        <w:rPr>
          <w:i/>
        </w:rPr>
        <w:t>Subsets</w:t>
      </w:r>
      <w:r w:rsidR="00347871">
        <w:t>: property type owned by:</w:t>
      </w:r>
      <w:hyperlink w:anchor="_6ef78bea0eb14a1085e033886597af00" w:history="1">
        <w:r w:rsidR="00347871">
          <w:rPr>
            <w:rStyle w:val="Hyperlink"/>
          </w:rPr>
          <w:t>Property Owner Type</w:t>
        </w:r>
      </w:hyperlink>
      <w:r w:rsidR="00347871">
        <w:rPr>
          <w:rStyle w:val="Hyperlink"/>
        </w:rPr>
        <w:t xml:space="preserve"> </w:t>
      </w:r>
      <w:r w:rsidR="00347871">
        <w:t xml:space="preserve">   </w:t>
      </w:r>
    </w:p>
    <w:p w14:paraId="531DE687" w14:textId="77777777" w:rsidR="00347871" w:rsidRDefault="00347871" w:rsidP="00347871"/>
    <w:p w14:paraId="3D21A2E2" w14:textId="77777777" w:rsidR="00347871" w:rsidRDefault="00347871" w:rsidP="00347871">
      <w:pPr>
        <w:pStyle w:val="Heading2"/>
      </w:pPr>
      <w:bookmarkStart w:id="592" w:name="_0542123ad0492434032e70bc8de125fa"/>
      <w:bookmarkStart w:id="593" w:name="_Toc40971326"/>
      <w:r>
        <w:t>Class Property Binding</w:t>
      </w:r>
      <w:bookmarkEnd w:id="592"/>
      <w:bookmarkEnd w:id="593"/>
      <w:r w:rsidRPr="003A31EC">
        <w:rPr>
          <w:rFonts w:cs="Arial"/>
        </w:rPr>
        <w:t xml:space="preserve"> </w:t>
      </w:r>
      <w:r>
        <w:rPr>
          <w:rFonts w:cs="Arial"/>
        </w:rPr>
        <w:fldChar w:fldCharType="begin"/>
      </w:r>
      <w:r>
        <w:instrText>XE"</w:instrText>
      </w:r>
      <w:r w:rsidRPr="00413D75">
        <w:rPr>
          <w:rFonts w:cs="Arial"/>
        </w:rPr>
        <w:instrText>Property Binding</w:instrText>
      </w:r>
      <w:r>
        <w:instrText>"</w:instrText>
      </w:r>
      <w:r>
        <w:rPr>
          <w:rFonts w:cs="Arial"/>
        </w:rPr>
        <w:fldChar w:fldCharType="end"/>
      </w:r>
      <w:r w:rsidR="009E71B4">
        <w:rPr>
          <w:rFonts w:cs="Arial"/>
        </w:rPr>
        <w:t xml:space="preserve"> </w:t>
      </w:r>
    </w:p>
    <w:p w14:paraId="4E7289C6" w14:textId="77777777" w:rsidR="00347871" w:rsidRDefault="00347871" w:rsidP="00F71BA8">
      <w:r>
        <w:t>A property value binding binds a particular thing (the value) to a situation based on a defined property.</w:t>
      </w:r>
    </w:p>
    <w:p w14:paraId="1B1C4A52" w14:textId="77777777" w:rsidR="00347871" w:rsidRDefault="00347871" w:rsidP="00F71BA8"/>
    <w:p w14:paraId="275BFA04" w14:textId="77777777" w:rsidR="00347871" w:rsidRDefault="00347871" w:rsidP="00F71BA8">
      <w:r>
        <w:t>Where &lt;binds&gt; is an expression evaluation, the property value shall evaluate to the evaluation of the expression.</w:t>
      </w:r>
    </w:p>
    <w:p w14:paraId="0E933735" w14:textId="77777777" w:rsidR="00347871" w:rsidRDefault="00347871" w:rsidP="00F71BA8"/>
    <w:p w14:paraId="40B9B83B" w14:textId="77777777" w:rsidR="00347871" w:rsidRDefault="00347871" w:rsidP="00F71BA8">
      <w:r>
        <w:t>Where &lt;binds&gt; is a property, the property value shall be the property values bound to that property in &lt;bound to&gt; situation.</w:t>
      </w:r>
    </w:p>
    <w:p w14:paraId="2FDD9051" w14:textId="77777777" w:rsidR="00347871" w:rsidRDefault="00347871" w:rsidP="00F71BA8"/>
    <w:p w14:paraId="61F647F1" w14:textId="77777777" w:rsidR="00347871" w:rsidRDefault="00347871" w:rsidP="00F71BA8">
      <w:r>
        <w:t>The bound to thing must conform with the &lt;is of type&gt; type of the property. If the bound individual conforms to the "requires type" of the property, the &lt;is of type&gt; of the bound thing will be asserted.</w:t>
      </w:r>
    </w:p>
    <w:p w14:paraId="4032E48F" w14:textId="77777777" w:rsidR="00347871" w:rsidRDefault="00347871" w:rsidP="00F71BA8"/>
    <w:p w14:paraId="7B770D06" w14:textId="77777777" w:rsidR="00347871" w:rsidRDefault="00347871" w:rsidP="00F71BA8">
      <w:r>
        <w:t>The type of the &lt;bound to&gt; structure must (directly or indirectly) have the type the &lt;bound by&gt; properties &lt;property of&gt; type.</w:t>
      </w:r>
    </w:p>
    <w:p w14:paraId="213B9F89" w14:textId="77777777" w:rsidR="00347871" w:rsidRDefault="00347871" w:rsidP="00F71BA8"/>
    <w:p w14:paraId="07640418" w14:textId="77777777" w:rsidR="00347871" w:rsidRDefault="00347871" w:rsidP="00F71BA8">
      <w:r>
        <w:t>[Guizzardi] Trope (UFO)</w:t>
      </w:r>
    </w:p>
    <w:p w14:paraId="22FDBE79" w14:textId="77777777" w:rsidR="00347871" w:rsidRDefault="00347871" w:rsidP="00F71BA8"/>
    <w:p w14:paraId="7B80F2CF" w14:textId="77777777" w:rsidR="00347871" w:rsidRDefault="00347871" w:rsidP="00F71BA8">
      <w:r>
        <w:t>[FUML] Slot (Noting that in SMIF the binding may or may not be owned by the subject, depending on the subtype of property).</w:t>
      </w:r>
    </w:p>
    <w:p w14:paraId="1CEFDAA6" w14:textId="77777777" w:rsidR="00347871" w:rsidRDefault="00347871" w:rsidP="00F71BA8"/>
    <w:p w14:paraId="38A3D810" w14:textId="77777777" w:rsidR="00347871" w:rsidRDefault="00347871" w:rsidP="00F71BA8">
      <w:r>
        <w:t>[CL] Binding:</w:t>
      </w:r>
    </w:p>
    <w:p w14:paraId="00A4BBC7" w14:textId="77777777" w:rsidR="00347871" w:rsidRDefault="00347871" w:rsidP="00F71BA8"/>
    <w:p w14:paraId="4AC46C3A" w14:textId="77777777" w:rsidR="00347871" w:rsidRDefault="00347871" w:rsidP="00F71BA8">
      <w:r>
        <w:t>[OWL] Union(ObjectPropertyAssertion, DataPropertyAssertion, AnnotationAssertion), RDF Triple</w:t>
      </w:r>
    </w:p>
    <w:p w14:paraId="6C78C9FB" w14:textId="77777777" w:rsidR="00347871" w:rsidRDefault="00347871" w:rsidP="00F71BA8">
      <w:r>
        <w:t>=Note: RDF Triples do not have identity where as some subtypes of SMIF:Property Type do have identity and are therefor statements.</w:t>
      </w:r>
    </w:p>
    <w:p w14:paraId="70E9907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B58808C" w14:textId="77777777" w:rsidR="00347871" w:rsidRDefault="00586039" w:rsidP="00347871">
      <w:pPr>
        <w:ind w:left="360"/>
      </w:pPr>
      <w:hyperlink w:anchor="_6fc933c79c6038a48c8d9b3700b64dca" w:history="1">
        <w:r w:rsidR="00347871">
          <w:rPr>
            <w:rStyle w:val="Hyperlink"/>
          </w:rPr>
          <w:t>Thing</w:t>
        </w:r>
      </w:hyperlink>
    </w:p>
    <w:p w14:paraId="1D4847D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78F7BEF1" w14:textId="3F2B44C0" w:rsidR="00347871" w:rsidRDefault="0039663B" w:rsidP="00347871">
      <w:pPr>
        <w:ind w:left="605" w:hanging="245"/>
      </w:pPr>
      <w:r w:rsidRPr="002E0F19">
        <w:rPr>
          <w:noProof/>
        </w:rPr>
        <w:pict w14:anchorId="4B27566C">
          <v:shape id="_x0000_i1330" type="#_x0000_t75" alt="1082352899.png" style="width:12pt;height:12pt;visibility:visible;mso-wrap-style:square">
            <v:imagedata r:id="rId55" o:title="1082352899"/>
          </v:shape>
        </w:pict>
      </w:r>
      <w:r w:rsidR="00347871">
        <w:t xml:space="preserve"> </w:t>
      </w:r>
      <w:r w:rsidR="007A366F">
        <w:t>&lt;&lt;Restriction&gt;&gt;</w:t>
      </w:r>
      <w:r w:rsidR="00347871">
        <w:t xml:space="preserve"> : </w:t>
      </w:r>
      <w:hyperlink w:anchor="_fbfc0037ea401d4da9a1a4ae74a0bee6" w:history="1">
        <w:r w:rsidR="00347871">
          <w:rPr>
            <w:rStyle w:val="Hyperlink"/>
          </w:rPr>
          <w:t>Property Type</w:t>
        </w:r>
      </w:hyperlink>
      <w:r w:rsidR="00347871">
        <w:t xml:space="preserve"> [1..*]   </w:t>
      </w:r>
      <w:r w:rsidR="00347871" w:rsidRPr="00833C5F">
        <w:rPr>
          <w:i/>
        </w:rPr>
        <w:t>Redefines</w:t>
      </w:r>
      <w:r w:rsidR="00347871">
        <w:t>: has 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53650F39" w14:textId="77777777" w:rsidR="00347871" w:rsidRDefault="00347871" w:rsidP="00347871"/>
    <w:p w14:paraId="6705D84B" w14:textId="77777777" w:rsidR="00347871" w:rsidRDefault="00347871" w:rsidP="00347871">
      <w:pPr>
        <w:pStyle w:val="Heading2"/>
      </w:pPr>
      <w:bookmarkStart w:id="594" w:name="_9a23364687ea1423d8dd2c31608afeeb"/>
      <w:bookmarkStart w:id="595" w:name="_Toc40971327"/>
      <w:r>
        <w:t>Association Property Domain</w:t>
      </w:r>
      <w:bookmarkEnd w:id="594"/>
      <w:bookmarkEnd w:id="595"/>
      <w:r w:rsidRPr="003A31EC">
        <w:rPr>
          <w:rFonts w:cs="Arial"/>
        </w:rPr>
        <w:t xml:space="preserve"> </w:t>
      </w:r>
      <w:r>
        <w:rPr>
          <w:rFonts w:cs="Arial"/>
        </w:rPr>
        <w:fldChar w:fldCharType="begin"/>
      </w:r>
      <w:r>
        <w:instrText>XE"</w:instrText>
      </w:r>
      <w:r w:rsidRPr="00413D75">
        <w:rPr>
          <w:rFonts w:cs="Arial"/>
        </w:rPr>
        <w:instrText>Property Domain</w:instrText>
      </w:r>
      <w:r>
        <w:instrText>"</w:instrText>
      </w:r>
      <w:r>
        <w:rPr>
          <w:rFonts w:cs="Arial"/>
        </w:rPr>
        <w:fldChar w:fldCharType="end"/>
      </w:r>
      <w:r w:rsidR="009E71B4">
        <w:rPr>
          <w:rFonts w:cs="Arial"/>
        </w:rPr>
        <w:t xml:space="preserve"> </w:t>
      </w:r>
    </w:p>
    <w:p w14:paraId="6647A63C" w14:textId="77777777" w:rsidR="00347871" w:rsidRDefault="00347871" w:rsidP="00F71BA8">
      <w:r>
        <w:t>Relationship defining the set of properties defined for a type.</w:t>
      </w:r>
    </w:p>
    <w:p w14:paraId="65C148B3" w14:textId="77777777" w:rsidR="00347871" w:rsidRDefault="00347871" w:rsidP="00F71BA8">
      <w:r>
        <w:t>Where the &lt;property of&gt; type is a relationship type, the "subject" of the property is the other ends (properties) of the relationship.</w:t>
      </w:r>
    </w:p>
    <w:p w14:paraId="430EF35D" w14:textId="77777777" w:rsidR="00347871" w:rsidRDefault="00347871" w:rsidP="00F71BA8">
      <w:r>
        <w:t>Where the &lt;property of&gt; type is not a relationship, the subject of the property is the &lt;property of&gt; type.</w:t>
      </w:r>
    </w:p>
    <w:p w14:paraId="2F9B05B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6935EEAD" w14:textId="26AF2A1C" w:rsidR="00347871" w:rsidRDefault="0039663B" w:rsidP="00347871">
      <w:pPr>
        <w:ind w:firstLine="720"/>
      </w:pPr>
      <w:r w:rsidRPr="002E0F19">
        <w:rPr>
          <w:noProof/>
        </w:rPr>
        <w:pict w14:anchorId="4426FC70">
          <v:shape id="_x0000_i1329" type="#_x0000_t75" alt="1082352899.png" style="width:12pt;height:12pt;visibility:visible;mso-wrap-style:square">
            <v:imagedata r:id="rId55" o:title="1082352899"/>
          </v:shape>
        </w:pict>
      </w:r>
      <w:r w:rsidR="00347871">
        <w:t xml:space="preserve"> has property</w:t>
      </w:r>
      <w:r w:rsidR="00347871">
        <w:rPr>
          <w:rFonts w:cs="Arial"/>
        </w:rPr>
        <w:fldChar w:fldCharType="begin"/>
      </w:r>
      <w:r w:rsidR="00347871">
        <w:instrText>XE"</w:instrText>
      </w:r>
      <w:r w:rsidR="00347871" w:rsidRPr="00413D75">
        <w:rPr>
          <w:rFonts w:cs="Arial"/>
        </w:rPr>
        <w:instrText>has property</w:instrText>
      </w:r>
      <w:r w:rsidR="00347871">
        <w:instrText>"</w:instrText>
      </w:r>
      <w:r w:rsidR="00347871">
        <w:rPr>
          <w:rFonts w:cs="Arial"/>
        </w:rPr>
        <w:fldChar w:fldCharType="end"/>
      </w:r>
      <w:r w:rsidR="00347871">
        <w:t xml:space="preserve"> : </w:t>
      </w:r>
      <w:hyperlink w:anchor="_fbfc0037ea401d4da9a1a4ae74a0bee6" w:history="1">
        <w:r w:rsidR="00347871">
          <w:rPr>
            <w:rStyle w:val="Hyperlink"/>
          </w:rPr>
          <w:t>Property Type</w:t>
        </w:r>
      </w:hyperlink>
      <w:r w:rsidR="00347871">
        <w:t xml:space="preserve"> [*]   </w:t>
      </w:r>
      <w:r w:rsidR="00347871" w:rsidRPr="00833C5F">
        <w:rPr>
          <w:i/>
        </w:rPr>
        <w:t>Redefines</w:t>
      </w:r>
      <w:r w:rsidR="00347871">
        <w:t xml:space="preserve">: has type: </w:t>
      </w:r>
      <w:hyperlink w:anchor="_4f4ad21bf676d3e6a5c0f355d83345e1" w:history="1">
        <w:r w:rsidR="00347871">
          <w:rPr>
            <w:rStyle w:val="Hyperlink"/>
          </w:rPr>
          <w:t>Type</w:t>
        </w:r>
      </w:hyperlink>
      <w:r w:rsidR="00347871">
        <w:rPr>
          <w:rStyle w:val="Hyperlink"/>
        </w:rPr>
        <w:t xml:space="preserve">   </w:t>
      </w:r>
      <w:r w:rsidR="00347871">
        <w:t xml:space="preserve"> </w:t>
      </w:r>
    </w:p>
    <w:p w14:paraId="55125676" w14:textId="77777777" w:rsidR="00347871" w:rsidRDefault="00347871" w:rsidP="004E3AD0">
      <w:pPr>
        <w:pStyle w:val="BodyText"/>
        <w:spacing w:before="60" w:after="120"/>
        <w:ind w:firstLine="720"/>
      </w:pPr>
      <w:r>
        <w:t>A property of a structured type such that there may be bindings of a thing to instances of the structured type with reference to the property which defines the semantics of the bound thing withing the context of the structure.</w:t>
      </w:r>
    </w:p>
    <w:p w14:paraId="3B8BD11F" w14:textId="77777777" w:rsidR="00347871" w:rsidRDefault="00347871" w:rsidP="004E3AD0">
      <w:pPr>
        <w:pStyle w:val="BodyText"/>
        <w:spacing w:before="60" w:after="120"/>
        <w:ind w:firstLine="720"/>
      </w:pPr>
      <w:r>
        <w:t>[FUML] feature</w:t>
      </w:r>
    </w:p>
    <w:p w14:paraId="7DE26D72" w14:textId="77777777" w:rsidR="00347871" w:rsidRDefault="00347871" w:rsidP="004E3AD0">
      <w:pPr>
        <w:pStyle w:val="BodyText"/>
        <w:spacing w:before="60" w:after="120"/>
        <w:ind w:firstLine="720"/>
      </w:pPr>
      <w:r>
        <w:t>[UML] memberEnd. attribute (of classifier).</w:t>
      </w:r>
    </w:p>
    <w:p w14:paraId="728DB0C9" w14:textId="63921BBC" w:rsidR="00347871" w:rsidRDefault="0039663B" w:rsidP="00347871">
      <w:pPr>
        <w:ind w:firstLine="720"/>
      </w:pPr>
      <w:r w:rsidRPr="002E0F19">
        <w:rPr>
          <w:noProof/>
        </w:rPr>
        <w:pict w14:anchorId="7E4CCE45">
          <v:shape id="_x0000_i1328" type="#_x0000_t75" alt="1082352899.png" style="width:12pt;height:12pt;visibility:visible;mso-wrap-style:square">
            <v:imagedata r:id="rId55" o:title="1082352899"/>
          </v:shape>
        </w:pict>
      </w:r>
      <w:r w:rsidR="00347871">
        <w:t xml:space="preserve"> has domain</w:t>
      </w:r>
      <w:r w:rsidR="00347871">
        <w:rPr>
          <w:rFonts w:cs="Arial"/>
        </w:rPr>
        <w:fldChar w:fldCharType="begin"/>
      </w:r>
      <w:r w:rsidR="00347871">
        <w:instrText>XE"</w:instrText>
      </w:r>
      <w:r w:rsidR="00347871" w:rsidRPr="00413D75">
        <w:rPr>
          <w:rFonts w:cs="Arial"/>
        </w:rPr>
        <w:instrText>has domain</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0..1]   </w:t>
      </w:r>
      <w:r w:rsidR="00347871" w:rsidRPr="00833C5F">
        <w:rPr>
          <w:i/>
        </w:rPr>
        <w:t>Redefines</w:t>
      </w:r>
      <w:r w:rsidR="00347871">
        <w:t xml:space="preserve">: has type: </w:t>
      </w:r>
      <w:hyperlink w:anchor="_4f4ad21bf676d3e6a5c0f355d83345e1" w:history="1">
        <w:r w:rsidR="00347871">
          <w:rPr>
            <w:rStyle w:val="Hyperlink"/>
          </w:rPr>
          <w:t>Type</w:t>
        </w:r>
      </w:hyperlink>
      <w:r w:rsidR="00347871">
        <w:rPr>
          <w:rStyle w:val="Hyperlink"/>
        </w:rPr>
        <w:t xml:space="preserve">   </w:t>
      </w:r>
      <w:r w:rsidR="00347871">
        <w:t xml:space="preserve"> </w:t>
      </w:r>
    </w:p>
    <w:p w14:paraId="40C41152" w14:textId="77777777" w:rsidR="00347871" w:rsidRDefault="00347871" w:rsidP="004E3AD0">
      <w:pPr>
        <w:pStyle w:val="BodyText"/>
        <w:spacing w:before="60" w:after="120"/>
        <w:ind w:firstLine="720"/>
      </w:pPr>
      <w:r>
        <w:t xml:space="preserve">Type for which a property is relevant. The domain of the property. </w:t>
      </w:r>
    </w:p>
    <w:p w14:paraId="3CD94BD5" w14:textId="77777777" w:rsidR="00347871" w:rsidRDefault="00347871" w:rsidP="004E3AD0">
      <w:pPr>
        <w:pStyle w:val="BodyText"/>
        <w:spacing w:before="60" w:after="120"/>
        <w:ind w:firstLine="720"/>
      </w:pPr>
      <w:r>
        <w:t>&lt;property of&gt; excludes "Owned Property Type" and ("Association Type" that is not "Relationship Type")</w:t>
      </w:r>
    </w:p>
    <w:p w14:paraId="773F0A6F" w14:textId="77777777" w:rsidR="00347871" w:rsidRDefault="00347871" w:rsidP="004E3AD0">
      <w:pPr>
        <w:pStyle w:val="BodyText"/>
        <w:spacing w:before="60" w:after="120"/>
        <w:ind w:firstLine="720"/>
      </w:pPr>
      <w:r>
        <w:t>[FUML] featuringClassifier</w:t>
      </w:r>
    </w:p>
    <w:p w14:paraId="48803F48" w14:textId="77777777" w:rsidR="00347871" w:rsidRDefault="00347871" w:rsidP="004E3AD0">
      <w:pPr>
        <w:pStyle w:val="BodyText"/>
        <w:spacing w:before="60" w:after="120"/>
        <w:ind w:firstLine="720"/>
      </w:pPr>
      <w:r>
        <w:t>[OWL] Domain</w:t>
      </w:r>
    </w:p>
    <w:p w14:paraId="7B0889D7" w14:textId="77777777" w:rsidR="00347871" w:rsidRDefault="00347871" w:rsidP="00347871"/>
    <w:p w14:paraId="119CF166" w14:textId="77777777" w:rsidR="00347871" w:rsidRDefault="00347871" w:rsidP="00347871">
      <w:pPr>
        <w:pStyle w:val="Heading2"/>
      </w:pPr>
      <w:bookmarkStart w:id="596" w:name="_6ef78bea0eb14a1085e033886597af00"/>
      <w:bookmarkStart w:id="597" w:name="_Toc40971328"/>
      <w:r>
        <w:t>Class Property Owner Type</w:t>
      </w:r>
      <w:bookmarkEnd w:id="596"/>
      <w:bookmarkEnd w:id="597"/>
      <w:r w:rsidRPr="003A31EC">
        <w:rPr>
          <w:rFonts w:cs="Arial"/>
        </w:rPr>
        <w:t xml:space="preserve"> </w:t>
      </w:r>
      <w:r>
        <w:rPr>
          <w:rFonts w:cs="Arial"/>
        </w:rPr>
        <w:fldChar w:fldCharType="begin"/>
      </w:r>
      <w:r>
        <w:instrText>XE"</w:instrText>
      </w:r>
      <w:r w:rsidRPr="00413D75">
        <w:rPr>
          <w:rFonts w:cs="Arial"/>
        </w:rPr>
        <w:instrText>Property Owner Type</w:instrText>
      </w:r>
      <w:r>
        <w:instrText>"</w:instrText>
      </w:r>
      <w:r>
        <w:rPr>
          <w:rFonts w:cs="Arial"/>
        </w:rPr>
        <w:fldChar w:fldCharType="end"/>
      </w:r>
      <w:r w:rsidR="009E71B4">
        <w:rPr>
          <w:rFonts w:cs="Arial"/>
        </w:rPr>
        <w:t xml:space="preserve"> </w:t>
      </w:r>
    </w:p>
    <w:p w14:paraId="4CE585EF" w14:textId="77777777" w:rsidR="00347871" w:rsidRDefault="00347871" w:rsidP="00F71BA8">
      <w:r>
        <w:t>A type of Property Owner (See Property Owner for details) which defines a set of "Owned Property Types" which are the types of owned property bindings.</w:t>
      </w:r>
    </w:p>
    <w:p w14:paraId="1C4FFE4A" w14:textId="77777777" w:rsidR="00347871" w:rsidRDefault="00347871" w:rsidP="00F71BA8">
      <w:r>
        <w:lastRenderedPageBreak/>
        <w:t>Property owner is abstract and not intended to directly represent semantic elements.</w:t>
      </w:r>
    </w:p>
    <w:p w14:paraId="43DB15E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6E42186" w14:textId="77777777" w:rsidR="00347871" w:rsidRDefault="00586039" w:rsidP="00347871">
      <w:pPr>
        <w:ind w:left="360"/>
      </w:pPr>
      <w:hyperlink w:anchor="_4f4ad21bf676d3e6a5c0f355d83345e1" w:history="1">
        <w:r w:rsidR="00347871">
          <w:rPr>
            <w:rStyle w:val="Hyperlink"/>
          </w:rPr>
          <w:t>Type</w:t>
        </w:r>
      </w:hyperlink>
    </w:p>
    <w:p w14:paraId="38E6ED05" w14:textId="77777777" w:rsidR="00347871" w:rsidRDefault="00347871" w:rsidP="00347871"/>
    <w:p w14:paraId="0E1F9C68" w14:textId="77777777" w:rsidR="00347871" w:rsidRDefault="00347871" w:rsidP="00347871">
      <w:pPr>
        <w:pStyle w:val="Heading2"/>
      </w:pPr>
      <w:bookmarkStart w:id="598" w:name="_5c4231b3d90bbabe30a99a3b6dacf36a"/>
      <w:bookmarkStart w:id="599" w:name="_Toc40971329"/>
      <w:r>
        <w:t>Association Property Range</w:t>
      </w:r>
      <w:bookmarkEnd w:id="598"/>
      <w:bookmarkEnd w:id="599"/>
      <w:r w:rsidRPr="003A31EC">
        <w:rPr>
          <w:rFonts w:cs="Arial"/>
        </w:rPr>
        <w:t xml:space="preserve"> </w:t>
      </w:r>
      <w:r>
        <w:rPr>
          <w:rFonts w:cs="Arial"/>
        </w:rPr>
        <w:fldChar w:fldCharType="begin"/>
      </w:r>
      <w:r>
        <w:instrText>XE"</w:instrText>
      </w:r>
      <w:r w:rsidRPr="00413D75">
        <w:rPr>
          <w:rFonts w:cs="Arial"/>
        </w:rPr>
        <w:instrText>Property Range</w:instrText>
      </w:r>
      <w:r>
        <w:instrText>"</w:instrText>
      </w:r>
      <w:r>
        <w:rPr>
          <w:rFonts w:cs="Arial"/>
        </w:rPr>
        <w:fldChar w:fldCharType="end"/>
      </w:r>
      <w:r w:rsidR="009E71B4">
        <w:rPr>
          <w:rFonts w:cs="Arial"/>
        </w:rPr>
        <w:t xml:space="preserve"> </w:t>
      </w:r>
    </w:p>
    <w:p w14:paraId="6DBFEF1C" w14:textId="77777777" w:rsidR="00347871" w:rsidRDefault="00347871" w:rsidP="00F71BA8">
      <w:r>
        <w:t>Property range is a relationship defining the possible ranges of a property. Property range may be restricted to hold within a relationship or a domain type.</w:t>
      </w:r>
    </w:p>
    <w:p w14:paraId="7745014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D4DECA9" w14:textId="306B0BC9" w:rsidR="00347871" w:rsidRDefault="0039663B" w:rsidP="00347871">
      <w:pPr>
        <w:ind w:firstLine="720"/>
      </w:pPr>
      <w:r w:rsidRPr="002E0F19">
        <w:rPr>
          <w:noProof/>
        </w:rPr>
        <w:pict w14:anchorId="57033091">
          <v:shape id="_x0000_i1327" type="#_x0000_t75" alt="1082352899.png" style="width:12pt;height:12pt;visibility:visible;mso-wrap-style:square">
            <v:imagedata r:id="rId55" o:title="1082352899"/>
          </v:shape>
        </w:pict>
      </w:r>
      <w:r w:rsidR="00347871">
        <w:t xml:space="preserve"> has range</w:t>
      </w:r>
      <w:r w:rsidR="00347871">
        <w:rPr>
          <w:rFonts w:cs="Arial"/>
        </w:rPr>
        <w:fldChar w:fldCharType="begin"/>
      </w:r>
      <w:r w:rsidR="00347871">
        <w:instrText>XE"</w:instrText>
      </w:r>
      <w:r w:rsidR="00347871" w:rsidRPr="00413D75">
        <w:rPr>
          <w:rFonts w:cs="Arial"/>
        </w:rPr>
        <w:instrText>has range</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0..1]   </w:t>
      </w:r>
      <w:r w:rsidR="00347871" w:rsidRPr="00833C5F">
        <w:rPr>
          <w:i/>
        </w:rPr>
        <w:t>Redefines</w:t>
      </w:r>
      <w:r w:rsidR="00347871">
        <w:t xml:space="preserve">: has type: </w:t>
      </w:r>
      <w:hyperlink w:anchor="_4f4ad21bf676d3e6a5c0f355d83345e1" w:history="1">
        <w:r w:rsidR="00347871">
          <w:rPr>
            <w:rStyle w:val="Hyperlink"/>
          </w:rPr>
          <w:t>Type</w:t>
        </w:r>
      </w:hyperlink>
      <w:r w:rsidR="00347871">
        <w:rPr>
          <w:rStyle w:val="Hyperlink"/>
        </w:rPr>
        <w:t xml:space="preserve">   </w:t>
      </w:r>
      <w:r w:rsidR="00347871">
        <w:t xml:space="preserve"> </w:t>
      </w:r>
    </w:p>
    <w:p w14:paraId="217CE557" w14:textId="77777777" w:rsidR="00347871" w:rsidRDefault="00347871" w:rsidP="004E3AD0">
      <w:pPr>
        <w:pStyle w:val="BodyText"/>
        <w:spacing w:before="60" w:after="120"/>
        <w:ind w:firstLine="720"/>
      </w:pPr>
      <w:r>
        <w:t>The range of a property reflects the type of possible values of that property type.</w:t>
      </w:r>
    </w:p>
    <w:p w14:paraId="4F76FB31" w14:textId="65A5768E" w:rsidR="00347871" w:rsidRDefault="0039663B" w:rsidP="00347871">
      <w:pPr>
        <w:ind w:firstLine="720"/>
      </w:pPr>
      <w:r w:rsidRPr="002E0F19">
        <w:rPr>
          <w:noProof/>
        </w:rPr>
        <w:pict w14:anchorId="299C20DD">
          <v:shape id="_x0000_i1326" type="#_x0000_t75" alt="1082352899.png" style="width:12pt;height:12pt;visibility:visible;mso-wrap-style:square">
            <v:imagedata r:id="rId55" o:title="1082352899"/>
          </v:shape>
        </w:pict>
      </w:r>
      <w:r w:rsidR="00347871">
        <w:t xml:space="preserve"> range of</w:t>
      </w:r>
      <w:r w:rsidR="00347871">
        <w:rPr>
          <w:rFonts w:cs="Arial"/>
        </w:rPr>
        <w:fldChar w:fldCharType="begin"/>
      </w:r>
      <w:r w:rsidR="00347871">
        <w:instrText>XE"</w:instrText>
      </w:r>
      <w:r w:rsidR="00347871" w:rsidRPr="00413D75">
        <w:rPr>
          <w:rFonts w:cs="Arial"/>
        </w:rPr>
        <w:instrText>range of</w:instrText>
      </w:r>
      <w:r w:rsidR="00347871">
        <w:instrText>"</w:instrText>
      </w:r>
      <w:r w:rsidR="00347871">
        <w:rPr>
          <w:rFonts w:cs="Arial"/>
        </w:rPr>
        <w:fldChar w:fldCharType="end"/>
      </w:r>
      <w:r w:rsidR="00347871">
        <w:t xml:space="preserve"> : </w:t>
      </w:r>
      <w:hyperlink w:anchor="_fbfc0037ea401d4da9a1a4ae74a0bee6" w:history="1">
        <w:r w:rsidR="00347871">
          <w:rPr>
            <w:rStyle w:val="Hyperlink"/>
          </w:rPr>
          <w:t>Property Type</w:t>
        </w:r>
      </w:hyperlink>
      <w:r w:rsidR="00347871">
        <w:t xml:space="preserve"> [*]   </w:t>
      </w:r>
      <w:r w:rsidR="00347871" w:rsidRPr="00833C5F">
        <w:rPr>
          <w:i/>
        </w:rPr>
        <w:t>Redefines</w:t>
      </w:r>
      <w:r w:rsidR="00347871">
        <w:t xml:space="preserve">: has type: </w:t>
      </w:r>
      <w:hyperlink w:anchor="_4f4ad21bf676d3e6a5c0f355d83345e1" w:history="1">
        <w:r w:rsidR="00347871">
          <w:rPr>
            <w:rStyle w:val="Hyperlink"/>
          </w:rPr>
          <w:t>Type</w:t>
        </w:r>
      </w:hyperlink>
      <w:r w:rsidR="00347871">
        <w:rPr>
          <w:rStyle w:val="Hyperlink"/>
        </w:rPr>
        <w:t xml:space="preserve">   </w:t>
      </w:r>
      <w:r w:rsidR="00347871">
        <w:t xml:space="preserve"> </w:t>
      </w:r>
    </w:p>
    <w:p w14:paraId="228F76AC" w14:textId="77777777" w:rsidR="00347871" w:rsidRDefault="00347871" w:rsidP="004E3AD0">
      <w:pPr>
        <w:pStyle w:val="BodyText"/>
        <w:spacing w:before="60" w:after="120"/>
        <w:ind w:firstLine="720"/>
      </w:pPr>
      <w:r>
        <w:t>Properties having a type.</w:t>
      </w:r>
    </w:p>
    <w:p w14:paraId="74C85F3A" w14:textId="77777777" w:rsidR="00347871" w:rsidRDefault="00347871" w:rsidP="00347871"/>
    <w:p w14:paraId="45FA1D7F" w14:textId="77777777" w:rsidR="00347871" w:rsidRDefault="00347871" w:rsidP="00347871">
      <w:pPr>
        <w:pStyle w:val="Heading2"/>
      </w:pPr>
      <w:bookmarkStart w:id="600" w:name="_eee8fdbde8ea9a3fe373e42545023008"/>
      <w:bookmarkStart w:id="601" w:name="_Toc40971330"/>
      <w:r>
        <w:t>Class Property Restriction</w:t>
      </w:r>
      <w:bookmarkEnd w:id="600"/>
      <w:bookmarkEnd w:id="601"/>
      <w:r w:rsidRPr="003A31EC">
        <w:rPr>
          <w:rFonts w:cs="Arial"/>
        </w:rPr>
        <w:t xml:space="preserve"> </w:t>
      </w:r>
      <w:r>
        <w:rPr>
          <w:rFonts w:cs="Arial"/>
        </w:rPr>
        <w:fldChar w:fldCharType="begin"/>
      </w:r>
      <w:r>
        <w:instrText>XE"</w:instrText>
      </w:r>
      <w:r w:rsidRPr="00413D75">
        <w:rPr>
          <w:rFonts w:cs="Arial"/>
        </w:rPr>
        <w:instrText>Property Restriction</w:instrText>
      </w:r>
      <w:r>
        <w:instrText>"</w:instrText>
      </w:r>
      <w:r>
        <w:rPr>
          <w:rFonts w:cs="Arial"/>
        </w:rPr>
        <w:fldChar w:fldCharType="end"/>
      </w:r>
      <w:r w:rsidR="009E71B4">
        <w:rPr>
          <w:rFonts w:cs="Arial"/>
        </w:rPr>
        <w:t xml:space="preserve"> </w:t>
      </w:r>
    </w:p>
    <w:p w14:paraId="274A5A7E" w14:textId="77777777" w:rsidR="00347871" w:rsidRDefault="00347871" w:rsidP="00F71BA8">
      <w:r>
        <w:t>A property restriction is a derived property that utilizes the subset (hasSupertype) redefined properties to make additional assertions about a property in the context of its domain, which is part of its context. The property domain and other constraints apply when the domain is satisfied.</w:t>
      </w:r>
    </w:p>
    <w:p w14:paraId="6A7E66F1" w14:textId="77777777" w:rsidR="00347871" w:rsidRDefault="00347871" w:rsidP="00F71BA8">
      <w:r>
        <w:t>Property restrictions may also be used do define multiple domains and ranges, per OWL.</w:t>
      </w:r>
    </w:p>
    <w:p w14:paraId="0E401D3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CADB5E0" w14:textId="77777777" w:rsidR="00347871" w:rsidRDefault="00586039" w:rsidP="00347871">
      <w:pPr>
        <w:ind w:left="360"/>
      </w:pPr>
      <w:hyperlink w:anchor="_0be97d07b6f85e098ca57125804a73fc" w:history="1">
        <w:r w:rsidR="00347871">
          <w:rPr>
            <w:rStyle w:val="Hyperlink"/>
          </w:rPr>
          <w:t>Derived Property Type</w:t>
        </w:r>
      </w:hyperlink>
    </w:p>
    <w:p w14:paraId="3F27259F" w14:textId="77777777" w:rsidR="00347871" w:rsidRDefault="00347871" w:rsidP="00347871"/>
    <w:p w14:paraId="5BDB1708" w14:textId="77777777" w:rsidR="00347871" w:rsidRDefault="00347871" w:rsidP="00347871">
      <w:pPr>
        <w:pStyle w:val="Heading2"/>
      </w:pPr>
      <w:bookmarkStart w:id="602" w:name="_fbfc0037ea401d4da9a1a4ae74a0bee6"/>
      <w:bookmarkStart w:id="603" w:name="_Toc40971331"/>
      <w:r>
        <w:t>Class Property Type</w:t>
      </w:r>
      <w:bookmarkEnd w:id="602"/>
      <w:bookmarkEnd w:id="603"/>
      <w:r w:rsidRPr="003A31EC">
        <w:rPr>
          <w:rFonts w:cs="Arial"/>
        </w:rPr>
        <w:t xml:space="preserve"> </w:t>
      </w:r>
      <w:r>
        <w:rPr>
          <w:rFonts w:cs="Arial"/>
        </w:rPr>
        <w:fldChar w:fldCharType="begin"/>
      </w:r>
      <w:r>
        <w:instrText>XE"</w:instrText>
      </w:r>
      <w:r w:rsidRPr="00413D75">
        <w:rPr>
          <w:rFonts w:cs="Arial"/>
        </w:rPr>
        <w:instrText>Property Type</w:instrText>
      </w:r>
      <w:r>
        <w:instrText>"</w:instrText>
      </w:r>
      <w:r>
        <w:rPr>
          <w:rFonts w:cs="Arial"/>
        </w:rPr>
        <w:fldChar w:fldCharType="end"/>
      </w:r>
      <w:r w:rsidR="009E71B4">
        <w:rPr>
          <w:rFonts w:cs="Arial"/>
        </w:rPr>
        <w:t xml:space="preserve"> </w:t>
      </w:r>
    </w:p>
    <w:p w14:paraId="7F0F78AD" w14:textId="77777777" w:rsidR="00347871" w:rsidRDefault="00347871" w:rsidP="00F71BA8">
      <w:r>
        <w:t>A property type defines the way in which instances of a type participate in (or, are involved in) instances of another type (including relationships). Sometimes called a variable, argument or role.</w:t>
      </w:r>
    </w:p>
    <w:p w14:paraId="0F957ED6" w14:textId="77777777" w:rsidR="00347871" w:rsidRDefault="00347871" w:rsidP="00F71BA8">
      <w:r>
        <w:t>Owned properties are the basis for the ends of associations and relationships.</w:t>
      </w:r>
    </w:p>
    <w:p w14:paraId="752F8020" w14:textId="77777777" w:rsidR="00347871" w:rsidRDefault="00347871" w:rsidP="00F71BA8">
      <w:r>
        <w:t>In a conceptual model the terms associated with a property kind are typically "verb phrases" defining how instances of the involved type participate in the situation or relationship.</w:t>
      </w:r>
    </w:p>
    <w:p w14:paraId="3A534828" w14:textId="77777777" w:rsidR="00347871" w:rsidRDefault="00347871" w:rsidP="00F71BA8">
      <w:r>
        <w:t>In a value (static data structure) the property is a "slot" of a record and may have a term which is a noun or verb phrase.</w:t>
      </w:r>
    </w:p>
    <w:p w14:paraId="2803FC2D" w14:textId="77777777" w:rsidR="00347871" w:rsidRDefault="00347871" w:rsidP="00F71BA8">
      <w:r>
        <w:t>So that constraints of a type flow to relationships involving that type: All propositions that hold within a type referenced by &lt;is of type&gt; hold within the structured type referenced by &lt;property of&gt;. I.e. the structured type is in the context of the types of its properties.</w:t>
      </w:r>
    </w:p>
    <w:p w14:paraId="3BEE156D" w14:textId="77777777" w:rsidR="00347871" w:rsidRDefault="00347871" w:rsidP="00F71BA8">
      <w:r>
        <w:t>In a function, a property is a function argument.</w:t>
      </w:r>
    </w:p>
    <w:p w14:paraId="37B8D096" w14:textId="77777777" w:rsidR="00347871" w:rsidRDefault="00347871" w:rsidP="00F71BA8"/>
    <w:p w14:paraId="4826EA1A" w14:textId="77777777" w:rsidR="00347871" w:rsidRDefault="00347871" w:rsidP="00F71BA8">
      <w:r>
        <w:t>[Guizzardi] Trope Type</w:t>
      </w:r>
    </w:p>
    <w:p w14:paraId="17EFB898" w14:textId="77777777" w:rsidR="00347871" w:rsidRDefault="00347871" w:rsidP="00F71BA8"/>
    <w:p w14:paraId="62896E31" w14:textId="77777777" w:rsidR="00347871" w:rsidRDefault="00347871" w:rsidP="00F71BA8">
      <w:r>
        <w:t>[FUML] Parameter where owner is operation. Otherwise Property.</w:t>
      </w:r>
    </w:p>
    <w:p w14:paraId="4D5538DF" w14:textId="77777777" w:rsidR="00347871" w:rsidRDefault="00347871" w:rsidP="00F71BA8"/>
    <w:p w14:paraId="5973B281" w14:textId="77777777" w:rsidR="00347871" w:rsidRDefault="00347871" w:rsidP="00F71BA8">
      <w:r>
        <w:t>[UML] Property. All typed elements in SMIF are Property Types.</w:t>
      </w:r>
    </w:p>
    <w:p w14:paraId="4693E37E" w14:textId="77777777" w:rsidR="00347871" w:rsidRDefault="00347871" w:rsidP="00F71BA8"/>
    <w:p w14:paraId="328B3071" w14:textId="77777777" w:rsidR="00347871" w:rsidRDefault="00347871" w:rsidP="00F71BA8">
      <w:r>
        <w:t>[CL] Operator: distinguished syntactic role played by a specified component within a functional term</w:t>
      </w:r>
    </w:p>
    <w:p w14:paraId="20CE2676" w14:textId="77777777" w:rsidR="00347871" w:rsidRDefault="00347871" w:rsidP="00F71BA8"/>
    <w:p w14:paraId="1FA63451" w14:textId="77777777" w:rsidR="00347871" w:rsidRDefault="00347871" w:rsidP="00F71BA8">
      <w:r>
        <w:t>[OWL] rdf:Property, ObjectUnionOf(owl:ObjectProperty, oe;DatatypeProperty).</w:t>
      </w:r>
    </w:p>
    <w:p w14:paraId="4631CAC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F3D662B" w14:textId="77777777" w:rsidR="00347871" w:rsidRDefault="00586039" w:rsidP="00347871">
      <w:pPr>
        <w:ind w:left="360"/>
      </w:pPr>
      <w:hyperlink w:anchor="_4f4ad21bf676d3e6a5c0f355d83345e1" w:history="1">
        <w:r w:rsidR="00347871">
          <w:rPr>
            <w:rStyle w:val="Hyperlink"/>
          </w:rPr>
          <w:t>Type</w:t>
        </w:r>
      </w:hyperlink>
    </w:p>
    <w:p w14:paraId="7185881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2AC1C52D" w14:textId="1338B73A" w:rsidR="00347871" w:rsidRDefault="0039663B" w:rsidP="00E04E71">
      <w:pPr>
        <w:pStyle w:val="BodyText2"/>
        <w:spacing w:after="0" w:line="240" w:lineRule="auto"/>
      </w:pPr>
      <w:r w:rsidRPr="002E0F19">
        <w:rPr>
          <w:noProof/>
        </w:rPr>
        <w:lastRenderedPageBreak/>
        <w:pict w14:anchorId="1486D226">
          <v:shape id="_x0000_i1325" type="#_x0000_t75" alt="-255323646.png" style="width:12pt;height:12pt;visibility:visible;mso-wrap-style:square">
            <v:imagedata r:id="rId20" o:title="-255323646"/>
          </v:shape>
        </w:pict>
      </w:r>
      <w:r w:rsidR="00347871">
        <w:t xml:space="preserve"> is sufficient</w:t>
      </w:r>
      <w:r w:rsidR="00347871">
        <w:rPr>
          <w:rFonts w:cs="Arial"/>
        </w:rPr>
        <w:fldChar w:fldCharType="begin"/>
      </w:r>
      <w:r w:rsidR="00347871">
        <w:instrText>XE"</w:instrText>
      </w:r>
      <w:r w:rsidR="00347871" w:rsidRPr="00413D75">
        <w:rPr>
          <w:rFonts w:cs="Arial"/>
        </w:rPr>
        <w:instrText>is sufficient</w:instrText>
      </w:r>
      <w:r w:rsidR="00347871">
        <w:instrText>"</w:instrText>
      </w:r>
      <w:r w:rsidR="00347871">
        <w:rPr>
          <w:rFonts w:cs="Arial"/>
        </w:rPr>
        <w:fldChar w:fldCharType="end"/>
      </w:r>
      <w:r w:rsidR="00347871">
        <w:t xml:space="preserve"> : </w:t>
      </w:r>
      <w:hyperlink w:anchor="_357b4c8a6858469d8e7cd48100e16486" w:history="1">
        <w:r w:rsidR="00347871">
          <w:rPr>
            <w:rStyle w:val="Hyperlink"/>
          </w:rPr>
          <w:t>Boolean Value</w:t>
        </w:r>
      </w:hyperlink>
      <w:r w:rsidR="00347871">
        <w:t xml:space="preserve"> [0..*]</w:t>
      </w:r>
    </w:p>
    <w:p w14:paraId="66B61075" w14:textId="77777777" w:rsidR="00347871" w:rsidRDefault="00347871" w:rsidP="00E04E71">
      <w:pPr>
        <w:pStyle w:val="BodyText"/>
        <w:spacing w:before="0" w:after="120"/>
      </w:pPr>
      <w:r>
        <w:t>One of the set of sufficient conditions that will infer the type designated in &lt;has domain&gt;.</w:t>
      </w:r>
    </w:p>
    <w:p w14:paraId="71A252C9" w14:textId="77777777" w:rsidR="00347871" w:rsidRDefault="00347871" w:rsidP="00E04E71">
      <w:pPr>
        <w:pStyle w:val="BodyText"/>
        <w:spacing w:before="0" w:after="120"/>
      </w:pPr>
      <w:r>
        <w:t>Asserts that when a property binding is &lt;bound&gt; to a thing, that thing will be asserted to be of the defined domain type and all other sufficient contritions are met. Sufficient conditions may be specified in properties an sufficient generalizations.</w:t>
      </w:r>
    </w:p>
    <w:p w14:paraId="7B4ED3A4" w14:textId="77777777" w:rsidR="00347871" w:rsidRDefault="00347871" w:rsidP="00E04E71">
      <w:pPr>
        <w:pStyle w:val="BodyText"/>
        <w:spacing w:before="0" w:after="120"/>
      </w:pPr>
      <w:r>
        <w:t>If this property is not set, assertion is based on the contextual default, such as the rules of the  underlying logic. In description logics such as OWL, the default is TRUE for concrete properties and FALSE for derived properties.</w:t>
      </w:r>
    </w:p>
    <w:p w14:paraId="1A1A26B4" w14:textId="77777777" w:rsidR="00347871" w:rsidRDefault="00347871" w:rsidP="00E04E71">
      <w:pPr>
        <w:pStyle w:val="BodyText"/>
        <w:spacing w:before="0" w:after="120"/>
      </w:pPr>
      <w:r>
        <w:t>If asserts domain is false it is an error to create a property binding that does not already have the domain type, the domain is a constraint.</w:t>
      </w:r>
    </w:p>
    <w:p w14:paraId="784B7F0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03566115" w14:textId="070CE36A" w:rsidR="00347871" w:rsidRDefault="0039663B" w:rsidP="00347871">
      <w:pPr>
        <w:ind w:left="605" w:hanging="245"/>
      </w:pPr>
      <w:r w:rsidRPr="002E0F19">
        <w:rPr>
          <w:noProof/>
        </w:rPr>
        <w:pict w14:anchorId="7214123F">
          <v:shape id="_x0000_i1324" type="#_x0000_t75" alt="1082352899.png" style="width:12pt;height:12pt;visibility:visible;mso-wrap-style:square">
            <v:imagedata r:id="rId55" o:title="1082352899"/>
          </v:shape>
        </w:pict>
      </w:r>
      <w:r w:rsidR="00347871">
        <w:t xml:space="preserve"> </w:t>
      </w:r>
      <w:r w:rsidR="007A366F">
        <w:t>&lt;&lt;Restriction&gt;&gt;</w:t>
      </w:r>
      <w:r w:rsidR="00347871">
        <w:t xml:space="preserve"> : </w:t>
      </w:r>
      <w:hyperlink w:anchor="_0542123ad0492434032e70bc8de125fa" w:history="1">
        <w:r w:rsidR="00347871">
          <w:rPr>
            <w:rStyle w:val="Hyperlink"/>
          </w:rPr>
          <w:t>Property Binding</w:t>
        </w:r>
      </w:hyperlink>
      <w:r w:rsidR="00347871">
        <w:t xml:space="preserve"> [0..*]   </w:t>
      </w:r>
      <w:r w:rsidR="00347871" w:rsidRPr="00833C5F">
        <w:rPr>
          <w:i/>
        </w:rPr>
        <w:t>Redefines</w:t>
      </w:r>
      <w:r w:rsidR="00347871">
        <w:t>: categorizes:</w:t>
      </w:r>
      <w:hyperlink w:anchor="_6fc933c79c6038a48c8d9b3700b64dca" w:history="1">
        <w:r w:rsidR="00347871">
          <w:rPr>
            <w:rStyle w:val="Hyperlink"/>
          </w:rPr>
          <w:t>Thing</w:t>
        </w:r>
      </w:hyperlink>
      <w:r w:rsidR="00347871">
        <w:rPr>
          <w:rStyle w:val="Hyperlink"/>
        </w:rPr>
        <w:t xml:space="preserve">   </w:t>
      </w:r>
      <w:r w:rsidR="00347871">
        <w:t xml:space="preserve"> </w:t>
      </w:r>
    </w:p>
    <w:p w14:paraId="23D71535" w14:textId="77777777" w:rsidR="00347871" w:rsidRDefault="00347871" w:rsidP="00347871"/>
    <w:p w14:paraId="0D555D09" w14:textId="77777777" w:rsidR="00347871" w:rsidRDefault="00347871" w:rsidP="00347871">
      <w:pPr>
        <w:pStyle w:val="Heading2"/>
      </w:pPr>
      <w:bookmarkStart w:id="604" w:name="_511dfbfdad61fa83a806fa4fc1205095"/>
      <w:bookmarkStart w:id="605" w:name="_Toc40971332"/>
      <w:r>
        <w:t>Association Property Type Ownership</w:t>
      </w:r>
      <w:bookmarkEnd w:id="604"/>
      <w:bookmarkEnd w:id="605"/>
      <w:r w:rsidRPr="003A31EC">
        <w:rPr>
          <w:rFonts w:cs="Arial"/>
        </w:rPr>
        <w:t xml:space="preserve"> </w:t>
      </w:r>
      <w:r>
        <w:rPr>
          <w:rFonts w:cs="Arial"/>
        </w:rPr>
        <w:fldChar w:fldCharType="begin"/>
      </w:r>
      <w:r>
        <w:instrText>XE"</w:instrText>
      </w:r>
      <w:r w:rsidRPr="00413D75">
        <w:rPr>
          <w:rFonts w:cs="Arial"/>
        </w:rPr>
        <w:instrText>Property Type Ownership</w:instrText>
      </w:r>
      <w:r>
        <w:instrText>"</w:instrText>
      </w:r>
      <w:r>
        <w:rPr>
          <w:rFonts w:cs="Arial"/>
        </w:rPr>
        <w:fldChar w:fldCharType="end"/>
      </w:r>
      <w:r w:rsidR="009E71B4">
        <w:rPr>
          <w:rFonts w:cs="Arial"/>
        </w:rPr>
        <w:t xml:space="preserve"> </w:t>
      </w:r>
    </w:p>
    <w:p w14:paraId="1EDEE06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752FFB1" w14:textId="77777777" w:rsidR="00347871" w:rsidRDefault="00586039" w:rsidP="00347871">
      <w:pPr>
        <w:ind w:left="360"/>
      </w:pPr>
      <w:hyperlink w:anchor="_0743b8e3eb4ac941b8d6acf6812aae48" w:history="1">
        <w:r w:rsidR="00347871">
          <w:rPr>
            <w:rStyle w:val="Hyperlink"/>
          </w:rPr>
          <w:t>Statement</w:t>
        </w:r>
      </w:hyperlink>
    </w:p>
    <w:p w14:paraId="76281F4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C461D1F" w14:textId="239C765C" w:rsidR="00347871" w:rsidRDefault="0039663B" w:rsidP="00347871">
      <w:pPr>
        <w:ind w:firstLine="720"/>
      </w:pPr>
      <w:r w:rsidRPr="002E0F19">
        <w:rPr>
          <w:noProof/>
        </w:rPr>
        <w:pict w14:anchorId="62B06195">
          <v:shape id="_x0000_i1323" type="#_x0000_t75" alt="-1316362698.png" style="width:12pt;height:12pt;visibility:visible;mso-wrap-style:square">
            <v:imagedata r:id="rId77" o:title="-1316362698"/>
          </v:shape>
        </w:pict>
      </w:r>
      <w:r w:rsidR="00347871">
        <w:t xml:space="preserve"> ownes property type</w:t>
      </w:r>
      <w:r w:rsidR="00347871">
        <w:rPr>
          <w:rFonts w:cs="Arial"/>
        </w:rPr>
        <w:fldChar w:fldCharType="begin"/>
      </w:r>
      <w:r w:rsidR="00347871">
        <w:instrText>XE"</w:instrText>
      </w:r>
      <w:r w:rsidR="00347871" w:rsidRPr="00413D75">
        <w:rPr>
          <w:rFonts w:cs="Arial"/>
        </w:rPr>
        <w:instrText>ownes property type</w:instrText>
      </w:r>
      <w:r w:rsidR="00347871">
        <w:instrText>"</w:instrText>
      </w:r>
      <w:r w:rsidR="00347871">
        <w:rPr>
          <w:rFonts w:cs="Arial"/>
        </w:rPr>
        <w:fldChar w:fldCharType="end"/>
      </w:r>
      <w:r w:rsidR="00347871">
        <w:t xml:space="preserve"> : </w:t>
      </w:r>
      <w:hyperlink w:anchor="_300cd41dcd6cd07b4f5251473d5c2968" w:history="1">
        <w:r w:rsidR="00347871">
          <w:rPr>
            <w:rStyle w:val="Hyperlink"/>
          </w:rPr>
          <w:t>Owned Property Type</w:t>
        </w:r>
      </w:hyperlink>
      <w:r w:rsidR="00347871">
        <w:t xml:space="preserve"> [*]   </w:t>
      </w:r>
      <w:r w:rsidR="00347871" w:rsidRPr="00833C5F">
        <w:rPr>
          <w:i/>
        </w:rPr>
        <w:t>Redefines</w:t>
      </w:r>
      <w:r w:rsidR="00347871">
        <w:t xml:space="preserve">: categorizes: </w:t>
      </w:r>
      <w:hyperlink w:anchor="_6fc933c79c6038a48c8d9b3700b64dca" w:history="1">
        <w:r w:rsidR="00347871">
          <w:rPr>
            <w:rStyle w:val="Hyperlink"/>
          </w:rPr>
          <w:t>Thing</w:t>
        </w:r>
      </w:hyperlink>
      <w:r w:rsidR="00347871">
        <w:rPr>
          <w:rStyle w:val="Hyperlink"/>
        </w:rPr>
        <w:t xml:space="preserve">   </w:t>
      </w:r>
      <w:r w:rsidR="00347871">
        <w:t xml:space="preserve"> </w:t>
      </w:r>
    </w:p>
    <w:p w14:paraId="28D81F2E" w14:textId="2EC175F2" w:rsidR="00347871" w:rsidRDefault="0039663B" w:rsidP="00347871">
      <w:pPr>
        <w:ind w:firstLine="720"/>
      </w:pPr>
      <w:r w:rsidRPr="002E0F19">
        <w:rPr>
          <w:noProof/>
        </w:rPr>
        <w:pict w14:anchorId="600B5B7B">
          <v:shape id="Picture -1316362698.png" o:spid="_x0000_i1322" type="#_x0000_t75" alt="-1316362698.png" style="width:12pt;height:12pt;visibility:visible;mso-wrap-style:square">
            <v:imagedata r:id="rId77" o:title="-1316362698"/>
          </v:shape>
        </w:pict>
      </w:r>
      <w:r w:rsidR="00347871">
        <w:t xml:space="preserve"> property type owned by</w:t>
      </w:r>
      <w:r w:rsidR="00347871">
        <w:rPr>
          <w:rFonts w:cs="Arial"/>
        </w:rPr>
        <w:fldChar w:fldCharType="begin"/>
      </w:r>
      <w:r w:rsidR="00347871">
        <w:instrText>XE"</w:instrText>
      </w:r>
      <w:r w:rsidR="00347871" w:rsidRPr="00413D75">
        <w:rPr>
          <w:rFonts w:cs="Arial"/>
        </w:rPr>
        <w:instrText>property type owned by</w:instrText>
      </w:r>
      <w:r w:rsidR="00347871">
        <w:instrText>"</w:instrText>
      </w:r>
      <w:r w:rsidR="00347871">
        <w:rPr>
          <w:rFonts w:cs="Arial"/>
        </w:rPr>
        <w:fldChar w:fldCharType="end"/>
      </w:r>
      <w:r w:rsidR="00347871">
        <w:t xml:space="preserve"> : </w:t>
      </w:r>
      <w:hyperlink w:anchor="_6ef78bea0eb14a1085e033886597af00" w:history="1">
        <w:r w:rsidR="00347871">
          <w:rPr>
            <w:rStyle w:val="Hyperlink"/>
          </w:rPr>
          <w:t>Property Owner Type</w:t>
        </w:r>
      </w:hyperlink>
      <w:r w:rsidR="00347871">
        <w:t xml:space="preserve"> [1]   </w:t>
      </w:r>
      <w:r w:rsidR="00347871" w:rsidRPr="00833C5F">
        <w:rPr>
          <w:i/>
        </w:rPr>
        <w:t>Redefines</w:t>
      </w:r>
      <w:r w:rsidR="00347871">
        <w:t xml:space="preserve">: categorizes: </w:t>
      </w:r>
      <w:hyperlink w:anchor="_6fc933c79c6038a48c8d9b3700b64dca" w:history="1">
        <w:r w:rsidR="00347871">
          <w:rPr>
            <w:rStyle w:val="Hyperlink"/>
          </w:rPr>
          <w:t>Thing</w:t>
        </w:r>
      </w:hyperlink>
      <w:r w:rsidR="00347871">
        <w:rPr>
          <w:rStyle w:val="Hyperlink"/>
        </w:rPr>
        <w:t xml:space="preserve">   </w:t>
      </w:r>
      <w:r w:rsidR="00347871">
        <w:t xml:space="preserve"> </w:t>
      </w:r>
    </w:p>
    <w:p w14:paraId="0630F75D" w14:textId="77777777" w:rsidR="00347871" w:rsidRDefault="00347871" w:rsidP="00347871"/>
    <w:p w14:paraId="1F8E617C" w14:textId="77777777" w:rsidR="00347871" w:rsidRDefault="00347871" w:rsidP="00347871">
      <w:pPr>
        <w:pStyle w:val="Heading2"/>
      </w:pPr>
      <w:bookmarkStart w:id="606" w:name="_1c588d0cfcea249a81952a4353be2230"/>
      <w:bookmarkStart w:id="607" w:name="_Toc40971333"/>
      <w:r>
        <w:t>Association Proxy Delegate</w:t>
      </w:r>
      <w:bookmarkEnd w:id="606"/>
      <w:bookmarkEnd w:id="607"/>
      <w:r w:rsidRPr="003A31EC">
        <w:rPr>
          <w:rFonts w:cs="Arial"/>
        </w:rPr>
        <w:t xml:space="preserve"> </w:t>
      </w:r>
      <w:r>
        <w:rPr>
          <w:rFonts w:cs="Arial"/>
        </w:rPr>
        <w:fldChar w:fldCharType="begin"/>
      </w:r>
      <w:r>
        <w:instrText>XE"</w:instrText>
      </w:r>
      <w:r w:rsidRPr="00413D75">
        <w:rPr>
          <w:rFonts w:cs="Arial"/>
        </w:rPr>
        <w:instrText>Proxy Delegate</w:instrText>
      </w:r>
      <w:r>
        <w:instrText>"</w:instrText>
      </w:r>
      <w:r>
        <w:rPr>
          <w:rFonts w:cs="Arial"/>
        </w:rPr>
        <w:fldChar w:fldCharType="end"/>
      </w:r>
      <w:r w:rsidR="009E71B4">
        <w:rPr>
          <w:rFonts w:cs="Arial"/>
        </w:rPr>
        <w:t xml:space="preserve"> </w:t>
      </w:r>
    </w:p>
    <w:p w14:paraId="343E9C74" w14:textId="77777777" w:rsidR="00347871" w:rsidRDefault="00347871" w:rsidP="00F71BA8">
      <w:r>
        <w:t>A relationship defining the proxies for an owned property type, the restrictions that are contextually added to a concrete property based on the domain of the property restriction.</w:t>
      </w:r>
    </w:p>
    <w:p w14:paraId="6104CFC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10A3E3A2" w14:textId="6D95BD41" w:rsidR="00347871" w:rsidRDefault="0039663B" w:rsidP="00347871">
      <w:pPr>
        <w:ind w:firstLine="720"/>
      </w:pPr>
      <w:r w:rsidRPr="002E0F19">
        <w:rPr>
          <w:noProof/>
        </w:rPr>
        <w:pict w14:anchorId="753AD8A2">
          <v:shape id="_x0000_i1321" type="#_x0000_t75" alt="1082352899.png" style="width:12pt;height:12pt;visibility:visible;mso-wrap-style:square">
            <v:imagedata r:id="rId55" o:title="1082352899"/>
          </v:shape>
        </w:pict>
      </w:r>
      <w:r w:rsidR="00347871">
        <w:t xml:space="preserve"> proxy of</w:t>
      </w:r>
      <w:r w:rsidR="00347871">
        <w:rPr>
          <w:rFonts w:cs="Arial"/>
        </w:rPr>
        <w:fldChar w:fldCharType="begin"/>
      </w:r>
      <w:r w:rsidR="00347871">
        <w:instrText>XE"</w:instrText>
      </w:r>
      <w:r w:rsidR="00347871" w:rsidRPr="00413D75">
        <w:rPr>
          <w:rFonts w:cs="Arial"/>
        </w:rPr>
        <w:instrText>proxy of</w:instrText>
      </w:r>
      <w:r w:rsidR="00347871">
        <w:instrText>"</w:instrText>
      </w:r>
      <w:r w:rsidR="00347871">
        <w:rPr>
          <w:rFonts w:cs="Arial"/>
        </w:rPr>
        <w:fldChar w:fldCharType="end"/>
      </w:r>
      <w:r w:rsidR="00347871">
        <w:t xml:space="preserve"> : </w:t>
      </w:r>
      <w:hyperlink w:anchor="_fbfc0037ea401d4da9a1a4ae74a0bee6" w:history="1">
        <w:r w:rsidR="00347871">
          <w:rPr>
            <w:rStyle w:val="Hyperlink"/>
          </w:rPr>
          <w:t>Property Type</w:t>
        </w:r>
      </w:hyperlink>
      <w:r w:rsidR="00347871">
        <w:t xml:space="preserve"> [1]   </w:t>
      </w:r>
      <w:r w:rsidR="00347871" w:rsidRPr="00833C5F">
        <w:rPr>
          <w:i/>
        </w:rPr>
        <w:t>Redefines</w:t>
      </w:r>
      <w:r w:rsidR="00347871">
        <w:t xml:space="preserve">: categorizes: </w:t>
      </w:r>
      <w:hyperlink w:anchor="_6fc933c79c6038a48c8d9b3700b64dca" w:history="1">
        <w:r w:rsidR="00347871">
          <w:rPr>
            <w:rStyle w:val="Hyperlink"/>
          </w:rPr>
          <w:t>Thing</w:t>
        </w:r>
      </w:hyperlink>
      <w:r w:rsidR="00347871">
        <w:rPr>
          <w:rStyle w:val="Hyperlink"/>
        </w:rPr>
        <w:t xml:space="preserve">   </w:t>
      </w:r>
      <w:r w:rsidR="00347871">
        <w:t xml:space="preserve"> </w:t>
      </w:r>
    </w:p>
    <w:p w14:paraId="7A606543" w14:textId="77777777" w:rsidR="00347871" w:rsidRDefault="00347871" w:rsidP="004E3AD0">
      <w:pPr>
        <w:pStyle w:val="BodyText"/>
        <w:spacing w:before="60" w:after="120"/>
        <w:ind w:firstLine="720"/>
      </w:pPr>
      <w:r>
        <w:t>The property type that is proxied.</w:t>
      </w:r>
    </w:p>
    <w:p w14:paraId="5F19AA02" w14:textId="0CC70905" w:rsidR="00347871" w:rsidRDefault="0039663B" w:rsidP="00347871">
      <w:pPr>
        <w:ind w:firstLine="720"/>
      </w:pPr>
      <w:r w:rsidRPr="002E0F19">
        <w:rPr>
          <w:noProof/>
        </w:rPr>
        <w:pict w14:anchorId="31CFD264">
          <v:shape id="_x0000_i1320" type="#_x0000_t75" alt="1082352899.png" style="width:12pt;height:12pt;visibility:visible;mso-wrap-style:square">
            <v:imagedata r:id="rId55" o:title="1082352899"/>
          </v:shape>
        </w:pict>
      </w:r>
      <w:r w:rsidR="00347871">
        <w:t xml:space="preserve"> has proxy</w:t>
      </w:r>
      <w:r w:rsidR="00347871">
        <w:rPr>
          <w:rFonts w:cs="Arial"/>
        </w:rPr>
        <w:fldChar w:fldCharType="begin"/>
      </w:r>
      <w:r w:rsidR="00347871">
        <w:instrText>XE"</w:instrText>
      </w:r>
      <w:r w:rsidR="00347871" w:rsidRPr="00413D75">
        <w:rPr>
          <w:rFonts w:cs="Arial"/>
        </w:rPr>
        <w:instrText>has proxy</w:instrText>
      </w:r>
      <w:r w:rsidR="00347871">
        <w:instrText>"</w:instrText>
      </w:r>
      <w:r w:rsidR="00347871">
        <w:rPr>
          <w:rFonts w:cs="Arial"/>
        </w:rPr>
        <w:fldChar w:fldCharType="end"/>
      </w:r>
      <w:r w:rsidR="00347871">
        <w:t xml:space="preserve"> : </w:t>
      </w:r>
      <w:hyperlink w:anchor="_4492a27e0abcb4047e0fdad83b2f4bb8" w:history="1">
        <w:r w:rsidR="00347871">
          <w:rPr>
            <w:rStyle w:val="Hyperlink"/>
          </w:rPr>
          <w:t>Proxy Property Type</w:t>
        </w:r>
      </w:hyperlink>
      <w:r w:rsidR="00347871">
        <w:t xml:space="preserve"> [*]   </w:t>
      </w:r>
      <w:r w:rsidR="00347871" w:rsidRPr="00833C5F">
        <w:rPr>
          <w:i/>
        </w:rPr>
        <w:t>Redefines</w:t>
      </w:r>
      <w:r w:rsidR="00347871">
        <w:t xml:space="preserve">: categorizes: </w:t>
      </w:r>
      <w:hyperlink w:anchor="_6fc933c79c6038a48c8d9b3700b64dca" w:history="1">
        <w:r w:rsidR="00347871">
          <w:rPr>
            <w:rStyle w:val="Hyperlink"/>
          </w:rPr>
          <w:t>Thing</w:t>
        </w:r>
      </w:hyperlink>
      <w:r w:rsidR="00347871">
        <w:rPr>
          <w:rStyle w:val="Hyperlink"/>
        </w:rPr>
        <w:t xml:space="preserve">   </w:t>
      </w:r>
      <w:r w:rsidR="00347871">
        <w:t xml:space="preserve"> </w:t>
      </w:r>
    </w:p>
    <w:p w14:paraId="769BF381" w14:textId="77777777" w:rsidR="00347871" w:rsidRDefault="00347871" w:rsidP="004E3AD0">
      <w:pPr>
        <w:pStyle w:val="BodyText"/>
        <w:spacing w:before="60" w:after="120"/>
        <w:ind w:firstLine="720"/>
      </w:pPr>
      <w:r>
        <w:t>A type of proxy for a type of property.</w:t>
      </w:r>
    </w:p>
    <w:p w14:paraId="57D98177" w14:textId="77777777" w:rsidR="00347871" w:rsidRDefault="00347871" w:rsidP="00347871"/>
    <w:p w14:paraId="4E4897C2" w14:textId="77777777" w:rsidR="00347871" w:rsidRDefault="00347871" w:rsidP="00347871">
      <w:pPr>
        <w:pStyle w:val="Heading2"/>
      </w:pPr>
      <w:bookmarkStart w:id="608" w:name="_4492a27e0abcb4047e0fdad83b2f4bb8"/>
      <w:bookmarkStart w:id="609" w:name="_Toc40971334"/>
      <w:r>
        <w:t>Class Proxy Property Type</w:t>
      </w:r>
      <w:bookmarkEnd w:id="608"/>
      <w:bookmarkEnd w:id="609"/>
      <w:r w:rsidRPr="003A31EC">
        <w:rPr>
          <w:rFonts w:cs="Arial"/>
        </w:rPr>
        <w:t xml:space="preserve"> </w:t>
      </w:r>
      <w:r>
        <w:rPr>
          <w:rFonts w:cs="Arial"/>
        </w:rPr>
        <w:fldChar w:fldCharType="begin"/>
      </w:r>
      <w:r>
        <w:instrText>XE"</w:instrText>
      </w:r>
      <w:r w:rsidRPr="00413D75">
        <w:rPr>
          <w:rFonts w:cs="Arial"/>
        </w:rPr>
        <w:instrText>Proxy Property Type</w:instrText>
      </w:r>
      <w:r>
        <w:instrText>"</w:instrText>
      </w:r>
      <w:r>
        <w:rPr>
          <w:rFonts w:cs="Arial"/>
        </w:rPr>
        <w:fldChar w:fldCharType="end"/>
      </w:r>
      <w:r w:rsidR="009E71B4">
        <w:rPr>
          <w:rFonts w:cs="Arial"/>
        </w:rPr>
        <w:t xml:space="preserve"> </w:t>
      </w:r>
    </w:p>
    <w:p w14:paraId="51F2CC09" w14:textId="77777777" w:rsidR="00347871" w:rsidRDefault="00347871" w:rsidP="00F71BA8">
      <w:r>
        <w:t>A proxy property is a derived property and a property restriction that utilizes the &lt;proxy of&gt; property to provide another way to reference, name or constrain that property, in general from another domain. The proxies property must be &lt;stated by&gt; a common context such that the traversal through that property is unambiguous.</w:t>
      </w:r>
    </w:p>
    <w:p w14:paraId="6A8A57F3" w14:textId="77777777" w:rsidR="00347871" w:rsidRDefault="00347871" w:rsidP="00F71BA8">
      <w:r>
        <w:t>By convention, proxy properties are verb phrases where as non-proxy owned properties are noun phrases (role names).</w:t>
      </w:r>
    </w:p>
    <w:p w14:paraId="585CE79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F2D24F4" w14:textId="77777777" w:rsidR="00347871" w:rsidRDefault="00586039" w:rsidP="00347871">
      <w:pPr>
        <w:ind w:left="360"/>
      </w:pPr>
      <w:hyperlink w:anchor="_eee8fdbde8ea9a3fe373e42545023008" w:history="1">
        <w:r w:rsidR="00347871">
          <w:rPr>
            <w:rStyle w:val="Hyperlink"/>
          </w:rPr>
          <w:t>Property Restriction</w:t>
        </w:r>
      </w:hyperlink>
    </w:p>
    <w:p w14:paraId="01EF9F14" w14:textId="77777777" w:rsidR="00347871" w:rsidRDefault="00347871" w:rsidP="00347871"/>
    <w:p w14:paraId="60B66E3F" w14:textId="77777777" w:rsidR="00347871" w:rsidRDefault="00347871" w:rsidP="00347871">
      <w:pPr>
        <w:pStyle w:val="Heading2"/>
      </w:pPr>
      <w:bookmarkStart w:id="610" w:name="_361cd1319abe6eecf9f4c7e1ba26332b"/>
      <w:bookmarkStart w:id="611" w:name="_Toc40971335"/>
      <w:r>
        <w:t>Association Redefinition</w:t>
      </w:r>
      <w:bookmarkEnd w:id="610"/>
      <w:bookmarkEnd w:id="611"/>
      <w:r w:rsidRPr="003A31EC">
        <w:rPr>
          <w:rFonts w:cs="Arial"/>
        </w:rPr>
        <w:t xml:space="preserve"> </w:t>
      </w:r>
      <w:r>
        <w:rPr>
          <w:rFonts w:cs="Arial"/>
        </w:rPr>
        <w:fldChar w:fldCharType="begin"/>
      </w:r>
      <w:r>
        <w:instrText>XE"</w:instrText>
      </w:r>
      <w:r w:rsidRPr="00413D75">
        <w:rPr>
          <w:rFonts w:cs="Arial"/>
        </w:rPr>
        <w:instrText>Redefinition</w:instrText>
      </w:r>
      <w:r>
        <w:instrText>"</w:instrText>
      </w:r>
      <w:r>
        <w:rPr>
          <w:rFonts w:cs="Arial"/>
        </w:rPr>
        <w:fldChar w:fldCharType="end"/>
      </w:r>
      <w:r w:rsidR="009E71B4">
        <w:rPr>
          <w:rFonts w:cs="Arial"/>
        </w:rPr>
        <w:t xml:space="preserve"> </w:t>
      </w:r>
    </w:p>
    <w:p w14:paraId="51B058A1" w14:textId="77777777" w:rsidR="00347871" w:rsidRDefault="00347871" w:rsidP="00F71BA8">
      <w:r>
        <w:t>Defines the generalization as a redefinition, subsuming the more general type in the definitional context.</w:t>
      </w:r>
    </w:p>
    <w:p w14:paraId="7544FEFD" w14:textId="77777777" w:rsidR="00347871" w:rsidRDefault="00347871" w:rsidP="00F71BA8"/>
    <w:p w14:paraId="72F71C54" w14:textId="77777777" w:rsidR="00347871" w:rsidRDefault="00347871" w:rsidP="00F71BA8">
      <w:r>
        <w:lastRenderedPageBreak/>
        <w:t>Where &lt;redefines&gt; is true the more specific type subsumes the more general type in the definition context. In this case the more general and more specific sets are equivalent. A type may be redefined multiple times, as long as it is unambiguous which definition applies for a particular instance.</w:t>
      </w:r>
    </w:p>
    <w:p w14:paraId="0D06BC6D" w14:textId="77777777" w:rsidR="00347871" w:rsidRDefault="00347871" w:rsidP="00F71BA8"/>
    <w:p w14:paraId="56776974" w14:textId="77777777" w:rsidR="00347871" w:rsidRDefault="00347871" w:rsidP="00F71BA8">
      <w:r>
        <w:t>Where &lt;redefines&gt; is false or not defined the more specific type represents a subset of the more general property.</w:t>
      </w:r>
    </w:p>
    <w:p w14:paraId="3E156866" w14:textId="77777777" w:rsidR="00347871" w:rsidRDefault="00347871" w:rsidP="00F71BA8"/>
    <w:p w14:paraId="5652E20D" w14:textId="77777777" w:rsidR="00347871" w:rsidRDefault="00347871" w:rsidP="00F71BA8">
      <w:r>
        <w:t>Redefinition is most often used with properties (as defined in UML) but may also be applied to other types.</w:t>
      </w:r>
    </w:p>
    <w:p w14:paraId="44B6F42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9C03C94" w14:textId="77777777" w:rsidR="00347871" w:rsidRDefault="00586039" w:rsidP="00347871">
      <w:pPr>
        <w:ind w:left="360"/>
      </w:pPr>
      <w:hyperlink w:anchor="_adebe079e075395af95004d66501e34c" w:history="1">
        <w:r w:rsidR="00347871">
          <w:rPr>
            <w:rStyle w:val="Hyperlink"/>
          </w:rPr>
          <w:t>Generalization</w:t>
        </w:r>
      </w:hyperlink>
    </w:p>
    <w:p w14:paraId="1EE0C22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F84F11D" w14:textId="250D4A00" w:rsidR="00347871" w:rsidRDefault="0039663B" w:rsidP="00347871">
      <w:pPr>
        <w:ind w:firstLine="720"/>
      </w:pPr>
      <w:r w:rsidRPr="002E0F19">
        <w:rPr>
          <w:noProof/>
        </w:rPr>
        <w:pict w14:anchorId="2103ACEA">
          <v:shape id="_x0000_i1319" type="#_x0000_t75" alt="1082352899.png" style="width:12pt;height:12pt;visibility:visible;mso-wrap-style:square">
            <v:imagedata r:id="rId55" o:title="1082352899"/>
          </v:shape>
        </w:pict>
      </w:r>
      <w:r w:rsidR="00347871">
        <w:t xml:space="preserve"> redefines</w:t>
      </w:r>
      <w:r w:rsidR="00347871">
        <w:rPr>
          <w:rFonts w:cs="Arial"/>
        </w:rPr>
        <w:fldChar w:fldCharType="begin"/>
      </w:r>
      <w:r w:rsidR="00347871">
        <w:instrText>XE"</w:instrText>
      </w:r>
      <w:r w:rsidR="00347871" w:rsidRPr="00413D75">
        <w:rPr>
          <w:rFonts w:cs="Arial"/>
        </w:rPr>
        <w:instrText>redefines</w:instrText>
      </w:r>
      <w:r w:rsidR="00347871">
        <w:instrText>"</w:instrText>
      </w:r>
      <w:r w:rsidR="00347871">
        <w:rPr>
          <w:rFonts w:cs="Arial"/>
        </w:rPr>
        <w:fldChar w:fldCharType="end"/>
      </w:r>
      <w:r w:rsidR="00347871">
        <w:t xml:space="preserve"> : </w:t>
      </w:r>
      <w:hyperlink w:anchor="_fbfc0037ea401d4da9a1a4ae74a0bee6" w:history="1">
        <w:r w:rsidR="00347871">
          <w:rPr>
            <w:rStyle w:val="Hyperlink"/>
          </w:rPr>
          <w:t>Property Type</w:t>
        </w:r>
      </w:hyperlink>
      <w:r w:rsidR="00347871">
        <w:t xml:space="preserve"> [*]   </w:t>
      </w:r>
      <w:r w:rsidR="00347871" w:rsidRPr="00833C5F">
        <w:rPr>
          <w:i/>
        </w:rPr>
        <w:t>Redefines</w:t>
      </w:r>
      <w:r w:rsidR="00347871">
        <w:t xml:space="preserve">: categorizes: </w:t>
      </w:r>
      <w:hyperlink w:anchor="_6fc933c79c6038a48c8d9b3700b64dca" w:history="1">
        <w:r w:rsidR="00347871">
          <w:rPr>
            <w:rStyle w:val="Hyperlink"/>
          </w:rPr>
          <w:t>Thing</w:t>
        </w:r>
      </w:hyperlink>
      <w:r w:rsidR="00347871">
        <w:rPr>
          <w:rStyle w:val="Hyperlink"/>
        </w:rPr>
        <w:t xml:space="preserve">   </w:t>
      </w:r>
      <w:r w:rsidR="00347871">
        <w:t xml:space="preserve"> </w:t>
      </w:r>
    </w:p>
    <w:p w14:paraId="1A22C00D" w14:textId="7C102D95" w:rsidR="00347871" w:rsidRDefault="0039663B" w:rsidP="00347871">
      <w:pPr>
        <w:ind w:firstLine="720"/>
      </w:pPr>
      <w:r w:rsidRPr="002E0F19">
        <w:rPr>
          <w:noProof/>
        </w:rPr>
        <w:pict w14:anchorId="694AF7C5">
          <v:shape id="_x0000_i1318" type="#_x0000_t75" alt="1082352899.png" style="width:12pt;height:12pt;visibility:visible;mso-wrap-style:square">
            <v:imagedata r:id="rId55" o:title="1082352899"/>
          </v:shape>
        </w:pict>
      </w:r>
      <w:r w:rsidR="00347871">
        <w:t xml:space="preserve"> redefined by</w:t>
      </w:r>
      <w:r w:rsidR="00347871">
        <w:rPr>
          <w:rFonts w:cs="Arial"/>
        </w:rPr>
        <w:fldChar w:fldCharType="begin"/>
      </w:r>
      <w:r w:rsidR="00347871">
        <w:instrText>XE"</w:instrText>
      </w:r>
      <w:r w:rsidR="00347871" w:rsidRPr="00413D75">
        <w:rPr>
          <w:rFonts w:cs="Arial"/>
        </w:rPr>
        <w:instrText>redefined by</w:instrText>
      </w:r>
      <w:r w:rsidR="00347871">
        <w:instrText>"</w:instrText>
      </w:r>
      <w:r w:rsidR="00347871">
        <w:rPr>
          <w:rFonts w:cs="Arial"/>
        </w:rPr>
        <w:fldChar w:fldCharType="end"/>
      </w:r>
      <w:r w:rsidR="00347871">
        <w:t xml:space="preserve"> : </w:t>
      </w:r>
      <w:hyperlink w:anchor="_fbfc0037ea401d4da9a1a4ae74a0bee6" w:history="1">
        <w:r w:rsidR="00347871">
          <w:rPr>
            <w:rStyle w:val="Hyperlink"/>
          </w:rPr>
          <w:t>Property Type</w:t>
        </w:r>
      </w:hyperlink>
      <w:r w:rsidR="00347871">
        <w:t xml:space="preserve"> [*]   </w:t>
      </w:r>
      <w:r w:rsidR="00347871" w:rsidRPr="00833C5F">
        <w:rPr>
          <w:i/>
        </w:rPr>
        <w:t>Redefines</w:t>
      </w:r>
      <w:r w:rsidR="00347871">
        <w:t xml:space="preserve">: categorizes: </w:t>
      </w:r>
      <w:hyperlink w:anchor="_6fc933c79c6038a48c8d9b3700b64dca" w:history="1">
        <w:r w:rsidR="00347871">
          <w:rPr>
            <w:rStyle w:val="Hyperlink"/>
          </w:rPr>
          <w:t>Thing</w:t>
        </w:r>
      </w:hyperlink>
      <w:r w:rsidR="00347871">
        <w:rPr>
          <w:rStyle w:val="Hyperlink"/>
        </w:rPr>
        <w:t xml:space="preserve">   </w:t>
      </w:r>
      <w:r w:rsidR="00347871">
        <w:t xml:space="preserve"> </w:t>
      </w:r>
    </w:p>
    <w:p w14:paraId="422E7662" w14:textId="77777777" w:rsidR="00347871" w:rsidRDefault="00347871" w:rsidP="00347871"/>
    <w:p w14:paraId="0B806845" w14:textId="77777777" w:rsidR="00347871" w:rsidRDefault="00347871" w:rsidP="00347871">
      <w:pPr>
        <w:spacing w:after="200" w:line="276" w:lineRule="auto"/>
        <w:rPr>
          <w:b/>
          <w:bCs/>
          <w:color w:val="365F91"/>
          <w:sz w:val="40"/>
          <w:szCs w:val="40"/>
        </w:rPr>
      </w:pPr>
      <w:r>
        <w:br w:type="page"/>
      </w:r>
    </w:p>
    <w:p w14:paraId="582CCA4D" w14:textId="77777777" w:rsidR="00347871" w:rsidRDefault="00347871" w:rsidP="00347871">
      <w:pPr>
        <w:pStyle w:val="Heading1"/>
      </w:pPr>
      <w:bookmarkStart w:id="612" w:name="_Toc40971336"/>
      <w:r>
        <w:t>Concept Library::Meta Concepts::Relationships</w:t>
      </w:r>
      <w:bookmarkEnd w:id="612"/>
    </w:p>
    <w:p w14:paraId="4959BE65" w14:textId="77777777" w:rsidR="00347871" w:rsidRDefault="00347871" w:rsidP="00A318C1">
      <w:pPr>
        <w:pStyle w:val="BodyText"/>
      </w:pPr>
      <w:r>
        <w:t>Relationships are primitive but identifiable conditions that relate other entities through properties of the relationships. Relationships have their semantics described by a relationship type. The ends of relationships are defined by "structured property type", a relationship may have any number of "ends".</w:t>
      </w:r>
    </w:p>
    <w:p w14:paraId="12E9FB0A" w14:textId="77777777" w:rsidR="00347871" w:rsidRDefault="00347871" w:rsidP="00A318C1">
      <w:pPr>
        <w:pStyle w:val="BodyText"/>
      </w:pPr>
      <w:r>
        <w:t>Relationships are first-class "actual" and "temporal" things that exist in their own right. These are known as "external relations" in much of the theoretical literature.</w:t>
      </w:r>
    </w:p>
    <w:p w14:paraId="35507A03" w14:textId="77777777" w:rsidR="00347871" w:rsidRDefault="00347871" w:rsidP="00347871">
      <w:pPr>
        <w:pStyle w:val="Heading2"/>
      </w:pPr>
      <w:bookmarkStart w:id="613" w:name="_Toc40971337"/>
      <w:r>
        <w:t>Diagram: Relationships</w:t>
      </w:r>
      <w:bookmarkEnd w:id="613"/>
    </w:p>
    <w:p w14:paraId="6B659496" w14:textId="07A4BA10" w:rsidR="00347871" w:rsidRDefault="0039663B" w:rsidP="00347871">
      <w:pPr>
        <w:jc w:val="center"/>
        <w:rPr>
          <w:rFonts w:cs="Arial"/>
        </w:rPr>
      </w:pPr>
      <w:r w:rsidRPr="002E0F19">
        <w:rPr>
          <w:noProof/>
        </w:rPr>
        <w:pict w14:anchorId="64F0DEEB">
          <v:shape id="Picture 946618167.png" o:spid="_x0000_i1317" type="#_x0000_t75" alt="946618167.png" style="width:487.2pt;height:145.8pt;visibility:visible;mso-wrap-style:square">
            <v:imagedata r:id="rId86" o:title="946618167"/>
          </v:shape>
        </w:pict>
      </w:r>
    </w:p>
    <w:p w14:paraId="330233FB"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Relationships</w:t>
      </w:r>
    </w:p>
    <w:p w14:paraId="7690F6D4" w14:textId="77777777" w:rsidR="00347871" w:rsidRDefault="00347871" w:rsidP="00A318C1">
      <w:pPr>
        <w:pStyle w:val="BodyText"/>
      </w:pPr>
      <w:r>
        <w:t>Relations are atomic actual situations that bind 2 or more properties as a fact.</w:t>
      </w:r>
    </w:p>
    <w:p w14:paraId="325A0A45" w14:textId="77777777" w:rsidR="00347871" w:rsidRDefault="00347871" w:rsidP="00347871">
      <w:r>
        <w:t xml:space="preserve"> </w:t>
      </w:r>
    </w:p>
    <w:p w14:paraId="4348B83B" w14:textId="77777777" w:rsidR="00347871" w:rsidRDefault="00347871" w:rsidP="00347871"/>
    <w:p w14:paraId="57D08DFE" w14:textId="77777777" w:rsidR="00347871" w:rsidRDefault="00347871" w:rsidP="00347871">
      <w:pPr>
        <w:pStyle w:val="Heading2"/>
      </w:pPr>
      <w:bookmarkStart w:id="614" w:name="_accd5eb3f49a80122f5edf4b533965d0"/>
      <w:bookmarkStart w:id="615" w:name="_Toc40971338"/>
      <w:r>
        <w:t>Class Relationship</w:t>
      </w:r>
      <w:bookmarkEnd w:id="614"/>
      <w:bookmarkEnd w:id="615"/>
      <w:r w:rsidRPr="003A31EC">
        <w:rPr>
          <w:rFonts w:cs="Arial"/>
        </w:rPr>
        <w:t xml:space="preserve"> </w:t>
      </w:r>
      <w:r>
        <w:rPr>
          <w:rFonts w:cs="Arial"/>
        </w:rPr>
        <w:fldChar w:fldCharType="begin"/>
      </w:r>
      <w:r>
        <w:instrText>XE"</w:instrText>
      </w:r>
      <w:r w:rsidRPr="00413D75">
        <w:rPr>
          <w:rFonts w:cs="Arial"/>
        </w:rPr>
        <w:instrText>Relationship</w:instrText>
      </w:r>
      <w:r>
        <w:instrText>"</w:instrText>
      </w:r>
      <w:r>
        <w:rPr>
          <w:rFonts w:cs="Arial"/>
        </w:rPr>
        <w:fldChar w:fldCharType="end"/>
      </w:r>
      <w:r w:rsidR="009E71B4">
        <w:rPr>
          <w:rFonts w:cs="Arial"/>
        </w:rPr>
        <w:t xml:space="preserve"> </w:t>
      </w:r>
    </w:p>
    <w:p w14:paraId="76E42BF3" w14:textId="77777777" w:rsidR="00347871" w:rsidRDefault="00347871" w:rsidP="00F71BA8">
      <w:r>
        <w:t xml:space="preserve">A relationship is a material atomic situation involving related things that are not part of the relationship. A relationship may be asserted within a context as true or false within that context. Each relationship type has a number of  bindings of which do not change for the life of the relationship.. </w:t>
      </w:r>
    </w:p>
    <w:p w14:paraId="2A7711F3" w14:textId="77777777" w:rsidR="00347871" w:rsidRDefault="00347871" w:rsidP="00F71BA8">
      <w:r>
        <w:t>A relationship may be true or false within its context (including a timeframe) but is atomic in its truth value.</w:t>
      </w:r>
    </w:p>
    <w:p w14:paraId="34F856BE" w14:textId="77777777" w:rsidR="00347871" w:rsidRDefault="00347871" w:rsidP="00F71BA8">
      <w:r>
        <w:t>Relationships may participate in (be bound to) other relationships and as such bindings involving a relationship may change over time. That is, relationships are "first class" objects.</w:t>
      </w:r>
    </w:p>
    <w:p w14:paraId="36248B18" w14:textId="77777777" w:rsidR="00347871" w:rsidRDefault="00347871" w:rsidP="00F71BA8"/>
    <w:p w14:paraId="32F8E9EB" w14:textId="77777777" w:rsidR="00347871" w:rsidRDefault="00347871" w:rsidP="00F71BA8">
      <w:r>
        <w:t>[IDEAS] tuple: A relationship between two or more things.</w:t>
      </w:r>
    </w:p>
    <w:p w14:paraId="123299D1" w14:textId="77777777" w:rsidR="00347871" w:rsidRDefault="00347871" w:rsidP="00F71BA8">
      <w:r>
        <w:t>Note: SMIF allows one end of a relationship.</w:t>
      </w:r>
    </w:p>
    <w:p w14:paraId="3A43984E" w14:textId="77777777" w:rsidR="00347871" w:rsidRDefault="00347871" w:rsidP="00F71BA8"/>
    <w:p w14:paraId="4E36B6B6" w14:textId="77777777" w:rsidR="00347871" w:rsidRDefault="00347871" w:rsidP="00F71BA8">
      <w:r>
        <w:t>[OWL] An OWL class that is a subclass of SMIF: Relationship</w:t>
      </w:r>
    </w:p>
    <w:p w14:paraId="240C3DCF" w14:textId="77777777" w:rsidR="00347871" w:rsidRDefault="00347871" w:rsidP="00F71BA8"/>
    <w:p w14:paraId="04ABF1F0" w14:textId="77777777" w:rsidR="00347871" w:rsidRDefault="00347871" w:rsidP="00F71BA8">
      <w:r>
        <w:t>[Devlin] Relation</w:t>
      </w:r>
    </w:p>
    <w:p w14:paraId="536D3F7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12838FB" w14:textId="77777777" w:rsidR="00347871" w:rsidRDefault="00586039" w:rsidP="00347871">
      <w:pPr>
        <w:ind w:left="360"/>
      </w:pPr>
      <w:hyperlink w:anchor="_bab16f734f2dacc51c5f66e15031a455" w:history="1">
        <w:r w:rsidR="00347871">
          <w:rPr>
            <w:rStyle w:val="Hyperlink"/>
          </w:rPr>
          <w:t>Actual Entity</w:t>
        </w:r>
      </w:hyperlink>
      <w:r w:rsidR="00347871">
        <w:t xml:space="preserve">, </w:t>
      </w:r>
      <w:hyperlink w:anchor="_0a2767712bb9a7ff9e4b2313d0312b06" w:history="1">
        <w:r w:rsidR="00347871">
          <w:rPr>
            <w:rStyle w:val="Hyperlink"/>
          </w:rPr>
          <w:t>Situation</w:t>
        </w:r>
      </w:hyperlink>
    </w:p>
    <w:p w14:paraId="1F1EC7FB" w14:textId="77777777" w:rsidR="00347871" w:rsidRDefault="00347871" w:rsidP="00347871"/>
    <w:p w14:paraId="7AEAB701" w14:textId="77777777" w:rsidR="00347871" w:rsidRDefault="00347871" w:rsidP="00347871">
      <w:pPr>
        <w:pStyle w:val="Heading2"/>
      </w:pPr>
      <w:bookmarkStart w:id="616" w:name="_2a8afc9606f07d19281377bdb4d3ddb7"/>
      <w:bookmarkStart w:id="617" w:name="_Toc40971339"/>
      <w:r>
        <w:lastRenderedPageBreak/>
        <w:t>Class Relationship Type</w:t>
      </w:r>
      <w:bookmarkEnd w:id="616"/>
      <w:bookmarkEnd w:id="617"/>
      <w:r w:rsidRPr="003A31EC">
        <w:rPr>
          <w:rFonts w:cs="Arial"/>
        </w:rPr>
        <w:t xml:space="preserve"> </w:t>
      </w:r>
      <w:r>
        <w:rPr>
          <w:rFonts w:cs="Arial"/>
        </w:rPr>
        <w:fldChar w:fldCharType="begin"/>
      </w:r>
      <w:r>
        <w:instrText>XE"</w:instrText>
      </w:r>
      <w:r w:rsidRPr="00413D75">
        <w:rPr>
          <w:rFonts w:cs="Arial"/>
        </w:rPr>
        <w:instrText>Relationship Type</w:instrText>
      </w:r>
      <w:r>
        <w:instrText>"</w:instrText>
      </w:r>
      <w:r>
        <w:rPr>
          <w:rFonts w:cs="Arial"/>
        </w:rPr>
        <w:fldChar w:fldCharType="end"/>
      </w:r>
      <w:r w:rsidR="009E71B4">
        <w:rPr>
          <w:rFonts w:cs="Arial"/>
        </w:rPr>
        <w:t xml:space="preserve"> </w:t>
      </w:r>
    </w:p>
    <w:p w14:paraId="197BA4DD" w14:textId="77777777" w:rsidR="00347871" w:rsidRDefault="00347871" w:rsidP="00F71BA8">
      <w:r>
        <w:t xml:space="preserve">A relationship type defines a type of condition, the relationship, involving related things. A relationship may be asserted within a context as true or false within that context. Each relationship type has a number of &lt;has property&gt; "structured property type" properties which describe the role of the related things with respect to the relationship, values of which uniquely do not change for the life of the relationship. </w:t>
      </w:r>
    </w:p>
    <w:p w14:paraId="377083BC" w14:textId="77777777" w:rsidR="00347871" w:rsidRDefault="00347871" w:rsidP="00F71BA8">
      <w:r>
        <w:t>A relationship may be true or false within its context (including a timeframe) but is atomic in its truth value.</w:t>
      </w:r>
    </w:p>
    <w:p w14:paraId="727A87C7" w14:textId="77777777" w:rsidR="00347871" w:rsidRDefault="00347871" w:rsidP="00F71BA8">
      <w:r>
        <w:t>Relationships may participate in (be bound to) other relationships and as such bindings involving a relationship may change over time.</w:t>
      </w:r>
    </w:p>
    <w:p w14:paraId="61B7DE3E" w14:textId="77777777" w:rsidR="00347871" w:rsidRDefault="00347871" w:rsidP="00F71BA8">
      <w:r>
        <w:t>The terms for properties of a relationship in a conceptual model are typically verb phrases, connecting the relationship with the related types.</w:t>
      </w:r>
    </w:p>
    <w:p w14:paraId="65D5E197" w14:textId="77777777" w:rsidR="00347871" w:rsidRDefault="00347871" w:rsidP="00F71BA8"/>
    <w:p w14:paraId="593C3B5D" w14:textId="77777777" w:rsidR="00347871" w:rsidRDefault="00347871" w:rsidP="00F71BA8">
      <w:r>
        <w:t>[FIBO] A kind of Mediating Thing</w:t>
      </w:r>
    </w:p>
    <w:p w14:paraId="76BE52FF" w14:textId="77777777" w:rsidR="00347871" w:rsidRDefault="00347871" w:rsidP="00F71BA8"/>
    <w:p w14:paraId="7E82F645" w14:textId="77777777" w:rsidR="00347871" w:rsidRDefault="00347871" w:rsidP="00F71BA8">
      <w:r>
        <w:t>[IDEAS] TupleType: The Powertype of tuple.</w:t>
      </w:r>
    </w:p>
    <w:p w14:paraId="012EBC2B" w14:textId="77777777" w:rsidR="00347871" w:rsidRDefault="00347871" w:rsidP="00F71BA8"/>
    <w:p w14:paraId="78F55DE9" w14:textId="77777777" w:rsidR="00347871" w:rsidRDefault="00347871" w:rsidP="00F71BA8">
      <w:r>
        <w:t>[FUML] Association where memberEnd corresponds with &lt;has property&gt;. Note that SMIF relationships are "first class" and may also be considered to correspond to an association class where there are any properties or other relationships referencing the subject relationship.</w:t>
      </w:r>
    </w:p>
    <w:p w14:paraId="7820BEDC" w14:textId="77777777" w:rsidR="00347871" w:rsidRDefault="00347871" w:rsidP="00F71BA8"/>
    <w:p w14:paraId="1B46F609" w14:textId="77777777" w:rsidR="00347871" w:rsidRDefault="00347871" w:rsidP="00F71BA8">
      <w:r>
        <w:t>[UML] AssociationClass (note that "end ownership" is meaningless in SMIF).</w:t>
      </w:r>
    </w:p>
    <w:p w14:paraId="0C597158" w14:textId="77777777" w:rsidR="00347871" w:rsidRDefault="00347871" w:rsidP="00F71BA8"/>
    <w:p w14:paraId="5E5DE7AD" w14:textId="77777777" w:rsidR="00347871" w:rsidRDefault="00347871" w:rsidP="00F71BA8">
      <w:r>
        <w:t>[Guizzardi2015] Relator: endurants of a special kind, with the power of connecting (mediating) other endurants. Note: Guissardi "mediation" corresponds with relationship properties.</w:t>
      </w:r>
    </w:p>
    <w:p w14:paraId="538DC63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0FA1B2E" w14:textId="77777777" w:rsidR="00347871" w:rsidRDefault="00586039" w:rsidP="00347871">
      <w:pPr>
        <w:ind w:left="360"/>
      </w:pPr>
      <w:hyperlink w:anchor="_97222d66092d28e5057e25b4e0bc9a51" w:history="1">
        <w:r w:rsidR="00347871">
          <w:rPr>
            <w:rStyle w:val="Hyperlink"/>
          </w:rPr>
          <w:t>Association Type</w:t>
        </w:r>
      </w:hyperlink>
      <w:r w:rsidR="00347871">
        <w:t xml:space="preserve">, </w:t>
      </w:r>
      <w:hyperlink w:anchor="_1c92ae371f6075c6031e3d53d4149bfb" w:history="1">
        <w:r w:rsidR="00347871">
          <w:rPr>
            <w:rStyle w:val="Hyperlink"/>
          </w:rPr>
          <w:t>Entity Type</w:t>
        </w:r>
      </w:hyperlink>
    </w:p>
    <w:p w14:paraId="15F1561B" w14:textId="77777777" w:rsidR="00347871" w:rsidRDefault="00347871" w:rsidP="00347871"/>
    <w:p w14:paraId="66810B98" w14:textId="77777777" w:rsidR="00347871" w:rsidRDefault="00347871" w:rsidP="00347871">
      <w:pPr>
        <w:spacing w:after="200" w:line="276" w:lineRule="auto"/>
        <w:rPr>
          <w:b/>
          <w:bCs/>
          <w:color w:val="365F91"/>
          <w:sz w:val="40"/>
          <w:szCs w:val="40"/>
        </w:rPr>
      </w:pPr>
      <w:r>
        <w:br w:type="page"/>
      </w:r>
    </w:p>
    <w:p w14:paraId="7FA6BDFD" w14:textId="77777777" w:rsidR="00347871" w:rsidRDefault="00347871" w:rsidP="00347871">
      <w:pPr>
        <w:pStyle w:val="Heading1"/>
      </w:pPr>
      <w:bookmarkStart w:id="618" w:name="_Toc40971340"/>
      <w:r>
        <w:t>Concept Library::Meta Concepts::Top level</w:t>
      </w:r>
      <w:bookmarkEnd w:id="618"/>
    </w:p>
    <w:p w14:paraId="3AD38D7E" w14:textId="77777777" w:rsidR="00347871" w:rsidRDefault="00347871" w:rsidP="00A318C1">
      <w:pPr>
        <w:pStyle w:val="BodyText"/>
      </w:pPr>
      <w:r>
        <w:t>The top level objects provide the foundation for all objects in a SMIF model</w:t>
      </w:r>
    </w:p>
    <w:p w14:paraId="60E7FAE8" w14:textId="77777777" w:rsidR="00347871" w:rsidRDefault="00347871" w:rsidP="00347871">
      <w:pPr>
        <w:pStyle w:val="Heading2"/>
      </w:pPr>
      <w:bookmarkStart w:id="619" w:name="_Toc40971341"/>
      <w:r>
        <w:t>Diagram: Context</w:t>
      </w:r>
      <w:bookmarkEnd w:id="619"/>
    </w:p>
    <w:p w14:paraId="3E9171D8" w14:textId="420A1914" w:rsidR="00347871" w:rsidRDefault="0039663B" w:rsidP="00347871">
      <w:pPr>
        <w:jc w:val="center"/>
        <w:rPr>
          <w:rFonts w:cs="Arial"/>
        </w:rPr>
      </w:pPr>
      <w:r w:rsidRPr="002E0F19">
        <w:rPr>
          <w:noProof/>
        </w:rPr>
        <w:pict w14:anchorId="64F910E5">
          <v:shape id="Picture -500748674.png" o:spid="_x0000_i1316" type="#_x0000_t75" alt="-500748674.png" style="width:370.8pt;height:424.8pt;visibility:visible;mso-wrap-style:square">
            <v:imagedata r:id="rId87" o:title="-500748674"/>
          </v:shape>
        </w:pict>
      </w:r>
    </w:p>
    <w:p w14:paraId="6CC943F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ntext</w:t>
      </w:r>
    </w:p>
    <w:p w14:paraId="0040FBB4" w14:textId="77777777" w:rsidR="00347871" w:rsidRDefault="00347871" w:rsidP="00347871">
      <w:pPr>
        <w:pStyle w:val="Heading2"/>
      </w:pPr>
      <w:bookmarkStart w:id="620" w:name="_Toc40971342"/>
      <w:r>
        <w:lastRenderedPageBreak/>
        <w:t>Diagram: Proposition</w:t>
      </w:r>
      <w:bookmarkEnd w:id="620"/>
    </w:p>
    <w:p w14:paraId="5804D8DE" w14:textId="29FCA2FE" w:rsidR="00347871" w:rsidRDefault="0039663B" w:rsidP="00347871">
      <w:pPr>
        <w:jc w:val="center"/>
        <w:rPr>
          <w:rFonts w:cs="Arial"/>
        </w:rPr>
      </w:pPr>
      <w:r w:rsidRPr="002E0F19">
        <w:rPr>
          <w:noProof/>
        </w:rPr>
        <w:pict w14:anchorId="66E63E9B">
          <v:shape id="Picture 97829538.png" o:spid="_x0000_i1315" type="#_x0000_t75" alt="97829538.png" style="width:487.2pt;height:507pt;visibility:visible;mso-wrap-style:square">
            <v:imagedata r:id="rId88" o:title="97829538"/>
          </v:shape>
        </w:pict>
      </w:r>
    </w:p>
    <w:p w14:paraId="4D00AA7F"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roposition</w:t>
      </w:r>
    </w:p>
    <w:p w14:paraId="2D9996F1" w14:textId="77777777" w:rsidR="00347871" w:rsidRDefault="00347871" w:rsidP="00347871">
      <w:pPr>
        <w:pStyle w:val="Heading2"/>
      </w:pPr>
      <w:bookmarkStart w:id="621" w:name="_Toc40971343"/>
      <w:r>
        <w:lastRenderedPageBreak/>
        <w:t>Diagram: Top Level</w:t>
      </w:r>
      <w:bookmarkEnd w:id="621"/>
    </w:p>
    <w:p w14:paraId="784055FE" w14:textId="08937EC4" w:rsidR="00347871" w:rsidRDefault="0039663B" w:rsidP="00347871">
      <w:pPr>
        <w:jc w:val="center"/>
        <w:rPr>
          <w:rFonts w:cs="Arial"/>
        </w:rPr>
      </w:pPr>
      <w:r w:rsidRPr="002E0F19">
        <w:rPr>
          <w:noProof/>
        </w:rPr>
        <w:pict w14:anchorId="0F6AA047">
          <v:shape id="Picture -982075977.png" o:spid="_x0000_i1314" type="#_x0000_t75" alt="-982075977.png" style="width:486pt;height:510.6pt;visibility:visible;mso-wrap-style:square">
            <v:imagedata r:id="rId89" o:title="-982075977"/>
          </v:shape>
        </w:pict>
      </w:r>
    </w:p>
    <w:p w14:paraId="572FE53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Top Level</w:t>
      </w:r>
    </w:p>
    <w:p w14:paraId="63783C46" w14:textId="77777777" w:rsidR="00347871" w:rsidRDefault="00347871" w:rsidP="00A318C1">
      <w:pPr>
        <w:pStyle w:val="BodyText"/>
      </w:pPr>
      <w:r>
        <w:t>Diagram showing summary of top level classes and significant subtypes.</w:t>
      </w:r>
    </w:p>
    <w:p w14:paraId="16AD4178" w14:textId="77777777" w:rsidR="00347871" w:rsidRDefault="00347871" w:rsidP="00347871">
      <w:r>
        <w:t xml:space="preserve"> </w:t>
      </w:r>
    </w:p>
    <w:p w14:paraId="0FB54BA0" w14:textId="77777777" w:rsidR="00347871" w:rsidRDefault="00347871" w:rsidP="00347871"/>
    <w:p w14:paraId="3922E0FD" w14:textId="77777777" w:rsidR="00347871" w:rsidRDefault="00347871" w:rsidP="00347871">
      <w:pPr>
        <w:pStyle w:val="Heading2"/>
      </w:pPr>
      <w:bookmarkStart w:id="622" w:name="_bab16f734f2dacc51c5f66e15031a455"/>
      <w:bookmarkStart w:id="623" w:name="_Toc40971344"/>
      <w:r>
        <w:t>Class Actual Entity</w:t>
      </w:r>
      <w:bookmarkEnd w:id="622"/>
      <w:bookmarkEnd w:id="623"/>
      <w:r w:rsidRPr="003A31EC">
        <w:rPr>
          <w:rFonts w:cs="Arial"/>
        </w:rPr>
        <w:t xml:space="preserve"> </w:t>
      </w:r>
      <w:r>
        <w:rPr>
          <w:rFonts w:cs="Arial"/>
        </w:rPr>
        <w:fldChar w:fldCharType="begin"/>
      </w:r>
      <w:r>
        <w:instrText>XE"</w:instrText>
      </w:r>
      <w:r w:rsidRPr="00413D75">
        <w:rPr>
          <w:rFonts w:cs="Arial"/>
        </w:rPr>
        <w:instrText>Actual Entity</w:instrText>
      </w:r>
      <w:r>
        <w:instrText>"</w:instrText>
      </w:r>
      <w:r>
        <w:rPr>
          <w:rFonts w:cs="Arial"/>
        </w:rPr>
        <w:fldChar w:fldCharType="end"/>
      </w:r>
      <w:r w:rsidR="009E71B4">
        <w:rPr>
          <w:rFonts w:cs="Arial"/>
        </w:rPr>
        <w:t xml:space="preserve"> </w:t>
      </w:r>
    </w:p>
    <w:p w14:paraId="0A1E15AB" w14:textId="77777777" w:rsidR="00347871" w:rsidRDefault="00347871" w:rsidP="00F71BA8">
      <w:r>
        <w:t>An actual entity is an identifiable,  individual person, specific object, process enactment, agreement, etc. Actual Entities do not have to be physical, e.i. may denote social constructs. Actual entities are disjoint from types.</w:t>
      </w:r>
    </w:p>
    <w:p w14:paraId="3F31E6BC" w14:textId="77777777" w:rsidR="00347871" w:rsidRDefault="00347871" w:rsidP="00F71BA8">
      <w:r>
        <w:lastRenderedPageBreak/>
        <w:t>A more specific class of actual entity (e.g., Person) is intended to refine the classification of the individual thing.</w:t>
      </w:r>
    </w:p>
    <w:p w14:paraId="786D9B2D" w14:textId="77777777" w:rsidR="00347871" w:rsidRDefault="00347871" w:rsidP="00F71BA8">
      <w:r>
        <w:t>Individuality (or selfhood) is the state or quality of being an individual; particularly of being separate from other individuals and possessing  identity. Actual entities typically have a lifetime and some individuals may change over that lifetime. Individuals may have parts that together help define the individual but may change over time.</w:t>
      </w:r>
    </w:p>
    <w:p w14:paraId="1FE7083B" w14:textId="77777777" w:rsidR="00347871" w:rsidRDefault="00347871" w:rsidP="00F71BA8">
      <w:r>
        <w:t>"Actual" does not imply current existence.</w:t>
      </w:r>
    </w:p>
    <w:p w14:paraId="7D339513" w14:textId="77777777" w:rsidR="00347871" w:rsidRDefault="00347871" w:rsidP="00F71BA8"/>
    <w:p w14:paraId="3EEAEB58" w14:textId="77777777" w:rsidR="00347871" w:rsidRDefault="00347871" w:rsidP="00F71BA8">
      <w:r>
        <w:t>[ISO 1087] individual concept: concept (3.2.1) which corresponds to only one object</w:t>
      </w:r>
    </w:p>
    <w:p w14:paraId="5553691B" w14:textId="77777777" w:rsidR="00347871" w:rsidRDefault="00347871" w:rsidP="00F71BA8"/>
    <w:p w14:paraId="7BF41E5A" w14:textId="77777777" w:rsidR="00347871" w:rsidRDefault="00347871" w:rsidP="00F71BA8">
      <w:r>
        <w:t>[UML] Loose correspondence with "InstanceSpecification". SMIF instances are direct instances of their types, there is no "indirection" through value specification as their is in UML.</w:t>
      </w:r>
    </w:p>
    <w:p w14:paraId="5F3D51F6" w14:textId="77777777" w:rsidR="00347871" w:rsidRDefault="00347871" w:rsidP="00F71BA8"/>
    <w:p w14:paraId="4E7E4087" w14:textId="77777777" w:rsidR="00347871" w:rsidRDefault="00347871" w:rsidP="00F71BA8">
      <w:r>
        <w:t>[Guizzardi] (individual concept)</w:t>
      </w:r>
    </w:p>
    <w:p w14:paraId="5C7E660A" w14:textId="77777777" w:rsidR="00347871" w:rsidRDefault="00347871" w:rsidP="00F71BA8"/>
    <w:p w14:paraId="781D7628" w14:textId="77777777" w:rsidR="00347871" w:rsidRDefault="00347871" w:rsidP="00F71BA8">
      <w:r>
        <w:t>[CL] Individual: one element of the universe of discourse</w:t>
      </w:r>
    </w:p>
    <w:p w14:paraId="1D4AC549" w14:textId="77777777" w:rsidR="00347871" w:rsidRDefault="00347871" w:rsidP="00F71BA8"/>
    <w:p w14:paraId="587F3299" w14:textId="77777777" w:rsidR="00347871" w:rsidRDefault="00347871" w:rsidP="00F71BA8">
      <w:r>
        <w:t>[DOLCE] Particular: particulars are entities which have no instances</w:t>
      </w:r>
    </w:p>
    <w:p w14:paraId="22C4F073" w14:textId="77777777" w:rsidR="00347871" w:rsidRDefault="00347871" w:rsidP="00F71BA8"/>
    <w:p w14:paraId="78492F96" w14:textId="77777777" w:rsidR="00347871" w:rsidRDefault="00347871" w:rsidP="00F71BA8">
      <w:r>
        <w:t>[SOWA1999] Independent. Can be considered "Actuality" when including social constructs in [SOWA1999] Physical.</w:t>
      </w:r>
    </w:p>
    <w:p w14:paraId="2AB37618" w14:textId="77777777" w:rsidR="00347871" w:rsidRDefault="00347871" w:rsidP="00F71BA8"/>
    <w:p w14:paraId="41C64013" w14:textId="77777777" w:rsidR="00347871" w:rsidRDefault="00347871" w:rsidP="00F71BA8">
      <w:r>
        <w:t>[OWL] Individual</w:t>
      </w:r>
    </w:p>
    <w:p w14:paraId="6D94EC12" w14:textId="41C423B9" w:rsidR="00347871" w:rsidRDefault="0039663B" w:rsidP="00347871">
      <w:pPr>
        <w:jc w:val="center"/>
      </w:pPr>
      <w:r w:rsidRPr="002E0F19">
        <w:rPr>
          <w:noProof/>
        </w:rPr>
        <w:pict w14:anchorId="12B4EBBB">
          <v:shape id="Picture -1412732717.png" o:spid="_x0000_i1313" type="#_x0000_t75" alt="-1412732717.png" style="width:283.8pt;height:204.6pt;visibility:visible;mso-wrap-style:square">
            <v:imagedata r:id="rId90" o:title="-1412732717"/>
          </v:shape>
        </w:pict>
      </w:r>
    </w:p>
    <w:p w14:paraId="05316036"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ctual Entity Detail</w:t>
      </w:r>
    </w:p>
    <w:p w14:paraId="524499D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CCF6723" w14:textId="77777777" w:rsidR="00347871" w:rsidRDefault="00586039" w:rsidP="00347871">
      <w:pPr>
        <w:ind w:left="360"/>
      </w:pPr>
      <w:hyperlink w:anchor="_aa050de8310b74df540d7772f2579de8" w:history="1">
        <w:r w:rsidR="00347871">
          <w:rPr>
            <w:rStyle w:val="Hyperlink"/>
          </w:rPr>
          <w:t>Identifiable Thing</w:t>
        </w:r>
      </w:hyperlink>
    </w:p>
    <w:p w14:paraId="2BB477DE" w14:textId="77777777" w:rsidR="00347871" w:rsidRDefault="00347871" w:rsidP="00347871"/>
    <w:p w14:paraId="4567446F" w14:textId="77777777" w:rsidR="00347871" w:rsidRDefault="00347871" w:rsidP="00347871">
      <w:pPr>
        <w:pStyle w:val="Heading2"/>
      </w:pPr>
      <w:bookmarkStart w:id="624" w:name="_53cdb7986dff80e80b650d361f1555be"/>
      <w:bookmarkStart w:id="625" w:name="_Toc40971345"/>
      <w:r>
        <w:t>Association Assertion</w:t>
      </w:r>
      <w:bookmarkEnd w:id="624"/>
      <w:bookmarkEnd w:id="625"/>
      <w:r w:rsidRPr="003A31EC">
        <w:rPr>
          <w:rFonts w:cs="Arial"/>
        </w:rPr>
        <w:t xml:space="preserve"> </w:t>
      </w:r>
      <w:r>
        <w:rPr>
          <w:rFonts w:cs="Arial"/>
        </w:rPr>
        <w:fldChar w:fldCharType="begin"/>
      </w:r>
      <w:r>
        <w:instrText>XE"</w:instrText>
      </w:r>
      <w:r w:rsidRPr="00413D75">
        <w:rPr>
          <w:rFonts w:cs="Arial"/>
        </w:rPr>
        <w:instrText>Assertion</w:instrText>
      </w:r>
      <w:r>
        <w:instrText>"</w:instrText>
      </w:r>
      <w:r>
        <w:rPr>
          <w:rFonts w:cs="Arial"/>
        </w:rPr>
        <w:fldChar w:fldCharType="end"/>
      </w:r>
      <w:r w:rsidR="009E71B4">
        <w:rPr>
          <w:rFonts w:cs="Arial"/>
        </w:rPr>
        <w:t xml:space="preserve"> </w:t>
      </w:r>
    </w:p>
    <w:p w14:paraId="25B9266D" w14:textId="77777777" w:rsidR="00347871" w:rsidRDefault="00347871" w:rsidP="00F71BA8">
      <w:r>
        <w:t>An assertion relationship between a context and the propositions asserted within that context. The &lt;asserts&gt; proposition is asserted (defined as "true") for all things contextualized by the &lt;holds within&gt; context. Assertion of truth is not absolute, it is relative to the context. For example, something could be asserted within a context where that entire context is asserted to be false.</w:t>
      </w:r>
    </w:p>
    <w:p w14:paraId="4B03DDBE" w14:textId="77777777" w:rsidR="00347871" w:rsidRDefault="00347871" w:rsidP="00F71BA8">
      <w:r>
        <w:t>Assertion is transitive.</w:t>
      </w:r>
    </w:p>
    <w:p w14:paraId="6E5E9A10" w14:textId="77777777" w:rsidR="00347871" w:rsidRDefault="00347871" w:rsidP="00F71BA8">
      <w:r>
        <w:t>[CL] Implication</w:t>
      </w:r>
    </w:p>
    <w:p w14:paraId="3E494210" w14:textId="77777777" w:rsidR="00347871" w:rsidRDefault="00347871" w:rsidP="00F71BA8">
      <w:r>
        <w:t>[OWL] Assertion; Any [OWL] Assertion included in a graph (All assertions in an OWL graph are asserted by the graph)</w:t>
      </w:r>
    </w:p>
    <w:p w14:paraId="1B78292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6BD029CA" w14:textId="0C8236EE" w:rsidR="00347871" w:rsidRDefault="0039663B" w:rsidP="00347871">
      <w:pPr>
        <w:ind w:firstLine="720"/>
      </w:pPr>
      <w:r w:rsidRPr="002E0F19">
        <w:rPr>
          <w:noProof/>
        </w:rPr>
        <w:pict w14:anchorId="53234E5D">
          <v:shape id="_x0000_i1312" type="#_x0000_t75" alt="1082352899.png" style="width:12pt;height:12pt;visibility:visible;mso-wrap-style:square">
            <v:imagedata r:id="rId55" o:title="1082352899"/>
          </v:shape>
        </w:pict>
      </w:r>
      <w:r w:rsidR="00347871">
        <w:t xml:space="preserve"> asserts</w:t>
      </w:r>
      <w:r w:rsidR="00347871">
        <w:rPr>
          <w:rFonts w:cs="Arial"/>
        </w:rPr>
        <w:fldChar w:fldCharType="begin"/>
      </w:r>
      <w:r w:rsidR="00347871">
        <w:instrText>XE"</w:instrText>
      </w:r>
      <w:r w:rsidR="00347871" w:rsidRPr="00413D75">
        <w:rPr>
          <w:rFonts w:cs="Arial"/>
        </w:rPr>
        <w:instrText>asserts</w:instrText>
      </w:r>
      <w:r w:rsidR="00347871">
        <w:instrText>"</w:instrText>
      </w:r>
      <w:r w:rsidR="00347871">
        <w:rPr>
          <w:rFonts w:cs="Arial"/>
        </w:rPr>
        <w:fldChar w:fldCharType="end"/>
      </w:r>
      <w:r w:rsidR="00347871">
        <w:t xml:space="preserve"> : </w:t>
      </w:r>
      <w:hyperlink w:anchor="_03a263ab0765501d19eb2e8b9bcb2c2b" w:history="1">
        <w:r w:rsidR="00347871">
          <w:rPr>
            <w:rStyle w:val="Hyperlink"/>
          </w:rPr>
          <w:t>Context</w:t>
        </w:r>
      </w:hyperlink>
      <w:r w:rsidR="00347871">
        <w:t xml:space="preserve"> [*]   </w:t>
      </w:r>
      <w:r w:rsidR="00347871" w:rsidRPr="00833C5F">
        <w:rPr>
          <w:i/>
        </w:rPr>
        <w:t>Redefines</w:t>
      </w:r>
      <w:r w:rsidR="00347871">
        <w:t xml:space="preserve">: categorizes: </w:t>
      </w:r>
      <w:hyperlink w:anchor="_6fc933c79c6038a48c8d9b3700b64dca" w:history="1">
        <w:r w:rsidR="00347871">
          <w:rPr>
            <w:rStyle w:val="Hyperlink"/>
          </w:rPr>
          <w:t>Thing</w:t>
        </w:r>
      </w:hyperlink>
      <w:r w:rsidR="00347871">
        <w:rPr>
          <w:rStyle w:val="Hyperlink"/>
        </w:rPr>
        <w:t xml:space="preserve">   </w:t>
      </w:r>
      <w:r w:rsidR="00347871">
        <w:t xml:space="preserve"> </w:t>
      </w:r>
    </w:p>
    <w:p w14:paraId="2BE01C0D" w14:textId="77777777" w:rsidR="00347871" w:rsidRDefault="00347871" w:rsidP="004E3AD0">
      <w:pPr>
        <w:pStyle w:val="BodyText"/>
        <w:spacing w:before="60" w:after="120"/>
        <w:ind w:firstLine="720"/>
      </w:pPr>
      <w:r>
        <w:lastRenderedPageBreak/>
        <w:t>Proposition that is asserted (must be true) for anything contextualized by a context.</w:t>
      </w:r>
    </w:p>
    <w:p w14:paraId="4FA0E754" w14:textId="77777777" w:rsidR="00347871" w:rsidRDefault="00347871" w:rsidP="004E3AD0">
      <w:pPr>
        <w:pStyle w:val="BodyText"/>
        <w:spacing w:before="60" w:after="120"/>
        <w:ind w:firstLine="720"/>
      </w:pPr>
      <w:r>
        <w:t>As types are a context, types may assert a proposition for their instances.</w:t>
      </w:r>
    </w:p>
    <w:p w14:paraId="6AD75BBA" w14:textId="31DC7B04" w:rsidR="00347871" w:rsidRDefault="0039663B" w:rsidP="00347871">
      <w:pPr>
        <w:ind w:firstLine="720"/>
      </w:pPr>
      <w:r w:rsidRPr="002E0F19">
        <w:rPr>
          <w:noProof/>
        </w:rPr>
        <w:pict w14:anchorId="5B143906">
          <v:shape id="_x0000_i1311" type="#_x0000_t75" alt="1082352899.png" style="width:12pt;height:12pt;visibility:visible;mso-wrap-style:square">
            <v:imagedata r:id="rId55" o:title="1082352899"/>
          </v:shape>
        </w:pict>
      </w:r>
      <w:r w:rsidR="00347871">
        <w:t xml:space="preserve"> holds within</w:t>
      </w:r>
      <w:r w:rsidR="00347871">
        <w:rPr>
          <w:rFonts w:cs="Arial"/>
        </w:rPr>
        <w:fldChar w:fldCharType="begin"/>
      </w:r>
      <w:r w:rsidR="00347871">
        <w:instrText>XE"</w:instrText>
      </w:r>
      <w:r w:rsidR="00347871" w:rsidRPr="00413D75">
        <w:rPr>
          <w:rFonts w:cs="Arial"/>
        </w:rPr>
        <w:instrText>holds within</w:instrText>
      </w:r>
      <w:r w:rsidR="00347871">
        <w:instrText>"</w:instrText>
      </w:r>
      <w:r w:rsidR="00347871">
        <w:rPr>
          <w:rFonts w:cs="Arial"/>
        </w:rPr>
        <w:fldChar w:fldCharType="end"/>
      </w:r>
      <w:r w:rsidR="00347871">
        <w:t xml:space="preserve"> : </w:t>
      </w:r>
      <w:hyperlink w:anchor="_03a263ab0765501d19eb2e8b9bcb2c2b" w:history="1">
        <w:r w:rsidR="00347871">
          <w:rPr>
            <w:rStyle w:val="Hyperlink"/>
          </w:rPr>
          <w:t>Context</w:t>
        </w:r>
      </w:hyperlink>
      <w:r w:rsidR="00347871">
        <w:t xml:space="preserve"> [*]   </w:t>
      </w:r>
      <w:r w:rsidR="00347871" w:rsidRPr="00833C5F">
        <w:rPr>
          <w:i/>
        </w:rPr>
        <w:t>Redefines</w:t>
      </w:r>
      <w:r w:rsidR="00347871">
        <w:t xml:space="preserve">: categorizes: </w:t>
      </w:r>
      <w:hyperlink w:anchor="_6fc933c79c6038a48c8d9b3700b64dca" w:history="1">
        <w:r w:rsidR="00347871">
          <w:rPr>
            <w:rStyle w:val="Hyperlink"/>
          </w:rPr>
          <w:t>Thing</w:t>
        </w:r>
      </w:hyperlink>
      <w:r w:rsidR="00347871">
        <w:rPr>
          <w:rStyle w:val="Hyperlink"/>
        </w:rPr>
        <w:t xml:space="preserve">   </w:t>
      </w:r>
      <w:r w:rsidR="00347871">
        <w:t xml:space="preserve"> </w:t>
      </w:r>
    </w:p>
    <w:p w14:paraId="62E6E315" w14:textId="77777777" w:rsidR="00347871" w:rsidRDefault="00347871" w:rsidP="004E3AD0">
      <w:pPr>
        <w:pStyle w:val="BodyText"/>
        <w:spacing w:before="60" w:after="120"/>
        <w:ind w:firstLine="720"/>
      </w:pPr>
      <w:r>
        <w:t>Context in which a proposition is asserted (required to be true). Anything contextualized by the context is subject to the proposition.</w:t>
      </w:r>
    </w:p>
    <w:p w14:paraId="4EA287DA" w14:textId="77777777" w:rsidR="00347871" w:rsidRDefault="00347871" w:rsidP="00347871"/>
    <w:p w14:paraId="4C428D43" w14:textId="77777777" w:rsidR="00347871" w:rsidRDefault="00347871" w:rsidP="00347871">
      <w:pPr>
        <w:pStyle w:val="Heading2"/>
      </w:pPr>
      <w:bookmarkStart w:id="626" w:name="_03a263ab0765501d19eb2e8b9bcb2c2b"/>
      <w:bookmarkStart w:id="627" w:name="_Toc40971346"/>
      <w:r>
        <w:t>Class Context</w:t>
      </w:r>
      <w:bookmarkEnd w:id="626"/>
      <w:bookmarkEnd w:id="627"/>
      <w:r w:rsidRPr="003A31EC">
        <w:rPr>
          <w:rFonts w:cs="Arial"/>
        </w:rPr>
        <w:t xml:space="preserve"> </w:t>
      </w:r>
      <w:r>
        <w:rPr>
          <w:rFonts w:cs="Arial"/>
        </w:rPr>
        <w:fldChar w:fldCharType="begin"/>
      </w:r>
      <w:r>
        <w:instrText>XE"</w:instrText>
      </w:r>
      <w:r w:rsidRPr="00413D75">
        <w:rPr>
          <w:rFonts w:cs="Arial"/>
        </w:rPr>
        <w:instrText>Context</w:instrText>
      </w:r>
      <w:r>
        <w:instrText>"</w:instrText>
      </w:r>
      <w:r>
        <w:rPr>
          <w:rFonts w:cs="Arial"/>
        </w:rPr>
        <w:fldChar w:fldCharType="end"/>
      </w:r>
      <w:r w:rsidR="009E71B4">
        <w:rPr>
          <w:rFonts w:cs="Arial"/>
        </w:rPr>
        <w:t xml:space="preserve"> </w:t>
      </w:r>
    </w:p>
    <w:p w14:paraId="30321FBA" w14:textId="77777777" w:rsidR="00347871" w:rsidRDefault="00347871" w:rsidP="00F71BA8">
      <w:r>
        <w:t>A &lt;Context&gt; is an identifiable thing that can impact the condition or interpretation of other things.</w:t>
      </w:r>
    </w:p>
    <w:p w14:paraId="0DF7FAFD" w14:textId="77777777" w:rsidR="00347871" w:rsidRDefault="00347871" w:rsidP="00F71BA8">
      <w:r>
        <w:t>A context may assert or negate other context.</w:t>
      </w:r>
    </w:p>
    <w:p w14:paraId="7D647C45" w14:textId="77777777" w:rsidR="00347871" w:rsidRDefault="00347871" w:rsidP="00F71BA8"/>
    <w:p w14:paraId="13006465" w14:textId="77777777" w:rsidR="00347871" w:rsidRDefault="00347871" w:rsidP="00F71BA8">
      <w:r>
        <w:t>Subtypes of &lt;Context&gt;, such as location, situation or &lt;Type&gt; ascribe more semantics to the context as well as limit the things it contextualizes.</w:t>
      </w:r>
    </w:p>
    <w:p w14:paraId="11183DF4" w14:textId="77777777" w:rsidR="00347871" w:rsidRDefault="00347871" w:rsidP="00F71BA8"/>
    <w:p w14:paraId="6A0D6326" w14:textId="77777777" w:rsidR="00347871" w:rsidRDefault="00347871" w:rsidP="00F71BA8">
      <w:r>
        <w:t>[CL] Sort: any subset of the universe of discourse over which some quantifier is allowed to range</w:t>
      </w:r>
    </w:p>
    <w:p w14:paraId="1EA19AC6" w14:textId="77777777" w:rsidR="00347871" w:rsidRDefault="00347871" w:rsidP="00F71BA8"/>
    <w:p w14:paraId="38BB5BF9" w14:textId="77777777" w:rsidR="00347871" w:rsidRDefault="00347871" w:rsidP="00F71BA8">
      <w:r>
        <w:t>[ISO 1087] concept field: unstructured set of thematically related concepts (3.2.1)</w:t>
      </w:r>
    </w:p>
    <w:p w14:paraId="06C42239" w14:textId="77777777" w:rsidR="00347871" w:rsidRDefault="00347871" w:rsidP="00F71BA8"/>
    <w:p w14:paraId="2D61921D" w14:textId="77777777" w:rsidR="00347871" w:rsidRDefault="00347871" w:rsidP="00F71BA8">
      <w:r>
        <w:t>[SOWA1999] Mediating thing</w:t>
      </w:r>
    </w:p>
    <w:p w14:paraId="132F3F39" w14:textId="573E3A85" w:rsidR="00347871" w:rsidRDefault="0039663B" w:rsidP="00347871">
      <w:pPr>
        <w:jc w:val="center"/>
      </w:pPr>
      <w:r w:rsidRPr="002E0F19">
        <w:rPr>
          <w:noProof/>
        </w:rPr>
        <w:pict w14:anchorId="3D61426E">
          <v:shape id="Picture -533805574.png" o:spid="_x0000_i1310" type="#_x0000_t75" alt="-533805574.png" style="width:487.2pt;height:397.2pt;visibility:visible;mso-wrap-style:square">
            <v:imagedata r:id="rId91" o:title="-533805574"/>
          </v:shape>
        </w:pict>
      </w:r>
    </w:p>
    <w:p w14:paraId="16993BA3"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lastRenderedPageBreak/>
        <w:t>Context Detail</w:t>
      </w:r>
    </w:p>
    <w:p w14:paraId="0F918C1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DB8512E" w14:textId="77777777" w:rsidR="00347871" w:rsidRDefault="00586039" w:rsidP="00347871">
      <w:pPr>
        <w:ind w:left="360"/>
      </w:pPr>
      <w:hyperlink w:anchor="_aa050de8310b74df540d7772f2579de8" w:history="1">
        <w:r w:rsidR="00347871">
          <w:rPr>
            <w:rStyle w:val="Hyperlink"/>
          </w:rPr>
          <w:t>Identifiable Thing</w:t>
        </w:r>
      </w:hyperlink>
    </w:p>
    <w:p w14:paraId="030F3119" w14:textId="77777777" w:rsidR="00347871" w:rsidRDefault="00347871" w:rsidP="00347871"/>
    <w:p w14:paraId="78DB4852" w14:textId="77777777" w:rsidR="00347871" w:rsidRDefault="00347871" w:rsidP="00347871">
      <w:pPr>
        <w:pStyle w:val="Heading2"/>
      </w:pPr>
      <w:bookmarkStart w:id="628" w:name="_93ca486f2e48acdfba148af9d2ab121d"/>
      <w:bookmarkStart w:id="629" w:name="_Toc40971347"/>
      <w:r>
        <w:t>Association Extent of Context</w:t>
      </w:r>
      <w:bookmarkEnd w:id="628"/>
      <w:bookmarkEnd w:id="629"/>
      <w:r w:rsidRPr="003A31EC">
        <w:rPr>
          <w:rFonts w:cs="Arial"/>
        </w:rPr>
        <w:t xml:space="preserve"> </w:t>
      </w:r>
      <w:r>
        <w:rPr>
          <w:rFonts w:cs="Arial"/>
        </w:rPr>
        <w:fldChar w:fldCharType="begin"/>
      </w:r>
      <w:r>
        <w:instrText>XE"</w:instrText>
      </w:r>
      <w:r w:rsidRPr="00413D75">
        <w:rPr>
          <w:rFonts w:cs="Arial"/>
        </w:rPr>
        <w:instrText>Extent of Context</w:instrText>
      </w:r>
      <w:r>
        <w:instrText>"</w:instrText>
      </w:r>
      <w:r>
        <w:rPr>
          <w:rFonts w:cs="Arial"/>
        </w:rPr>
        <w:fldChar w:fldCharType="end"/>
      </w:r>
      <w:r w:rsidR="009E71B4">
        <w:rPr>
          <w:rFonts w:cs="Arial"/>
        </w:rPr>
        <w:t xml:space="preserve"> </w:t>
      </w:r>
    </w:p>
    <w:p w14:paraId="0F72737F" w14:textId="77777777" w:rsidR="00347871" w:rsidRDefault="00347871" w:rsidP="00F71BA8">
      <w:r>
        <w:t>Extent of context is the association between context and the set of things contextualized by that context, defining the extent of the context, a set. The thing the context &lt;contextualizes&gt; are subject to the propositions true &lt;in context of&gt;.</w:t>
      </w:r>
    </w:p>
    <w:p w14:paraId="34C5835D" w14:textId="77777777" w:rsidR="00347871" w:rsidRDefault="00347871" w:rsidP="00F71BA8">
      <w:r>
        <w:t>[Devlin] &lt;in context of&gt; corresponds to a resource situation where both &lt;in context of&gt; and &lt;contextualizes&gt; are situations.</w:t>
      </w:r>
    </w:p>
    <w:p w14:paraId="184D516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6939260C" w14:textId="02C0E59B" w:rsidR="00347871" w:rsidRDefault="0039663B" w:rsidP="00347871">
      <w:pPr>
        <w:ind w:firstLine="720"/>
      </w:pPr>
      <w:r w:rsidRPr="002E0F19">
        <w:rPr>
          <w:noProof/>
        </w:rPr>
        <w:pict w14:anchorId="32FF2F28">
          <v:shape id="_x0000_i1309" type="#_x0000_t75" alt="1082352899.png" style="width:12pt;height:12pt;visibility:visible;mso-wrap-style:square">
            <v:imagedata r:id="rId55" o:title="1082352899"/>
          </v:shape>
        </w:pict>
      </w:r>
      <w:r w:rsidR="00347871">
        <w:t xml:space="preserve"> contextualizes</w:t>
      </w:r>
      <w:r w:rsidR="00347871">
        <w:rPr>
          <w:rFonts w:cs="Arial"/>
        </w:rPr>
        <w:fldChar w:fldCharType="begin"/>
      </w:r>
      <w:r w:rsidR="00347871">
        <w:instrText>XE"</w:instrText>
      </w:r>
      <w:r w:rsidR="00347871" w:rsidRPr="00413D75">
        <w:rPr>
          <w:rFonts w:cs="Arial"/>
        </w:rPr>
        <w:instrText>contextualizes</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1..*]   </w:t>
      </w:r>
      <w:r w:rsidR="00347871" w:rsidRPr="00833C5F">
        <w:rPr>
          <w:i/>
        </w:rPr>
        <w:t>Redefines</w:t>
      </w:r>
      <w:r w:rsidR="00347871">
        <w:t xml:space="preserve">: categorizes: </w:t>
      </w:r>
      <w:hyperlink w:anchor="_6fc933c79c6038a48c8d9b3700b64dca" w:history="1">
        <w:r w:rsidR="00347871">
          <w:rPr>
            <w:rStyle w:val="Hyperlink"/>
          </w:rPr>
          <w:t>Thing</w:t>
        </w:r>
      </w:hyperlink>
      <w:r w:rsidR="00347871">
        <w:rPr>
          <w:rStyle w:val="Hyperlink"/>
        </w:rPr>
        <w:t xml:space="preserve">   </w:t>
      </w:r>
      <w:r w:rsidR="00347871">
        <w:t xml:space="preserve"> </w:t>
      </w:r>
    </w:p>
    <w:p w14:paraId="507592B2" w14:textId="77777777" w:rsidR="00347871" w:rsidRDefault="00347871" w:rsidP="004E3AD0">
      <w:pPr>
        <w:pStyle w:val="BodyText"/>
        <w:spacing w:before="60" w:after="120"/>
        <w:ind w:firstLine="720"/>
      </w:pPr>
      <w:r>
        <w:t>The set of things contextualized by a &lt;Context&gt;, a.k.a. "in" the &lt;Context&gt; and therefor subject to the propositions of the &lt;Context&gt;.</w:t>
      </w:r>
    </w:p>
    <w:p w14:paraId="49898590" w14:textId="33CD0587" w:rsidR="00347871" w:rsidRDefault="0039663B" w:rsidP="00347871">
      <w:pPr>
        <w:ind w:firstLine="720"/>
      </w:pPr>
      <w:r w:rsidRPr="002E0F19">
        <w:rPr>
          <w:noProof/>
        </w:rPr>
        <w:pict w14:anchorId="6F6293CD">
          <v:shape id="_x0000_i1308" type="#_x0000_t75" alt="1082352899.png" style="width:12pt;height:12pt;visibility:visible;mso-wrap-style:square">
            <v:imagedata r:id="rId55" o:title="1082352899"/>
          </v:shape>
        </w:pict>
      </w:r>
      <w:r w:rsidR="00347871">
        <w:t xml:space="preserve"> in context of</w:t>
      </w:r>
      <w:r w:rsidR="00347871">
        <w:rPr>
          <w:rFonts w:cs="Arial"/>
        </w:rPr>
        <w:fldChar w:fldCharType="begin"/>
      </w:r>
      <w:r w:rsidR="00347871">
        <w:instrText>XE"</w:instrText>
      </w:r>
      <w:r w:rsidR="00347871" w:rsidRPr="00413D75">
        <w:rPr>
          <w:rFonts w:cs="Arial"/>
        </w:rPr>
        <w:instrText>in context of</w:instrText>
      </w:r>
      <w:r w:rsidR="00347871">
        <w:instrText>"</w:instrText>
      </w:r>
      <w:r w:rsidR="00347871">
        <w:rPr>
          <w:rFonts w:cs="Arial"/>
        </w:rPr>
        <w:fldChar w:fldCharType="end"/>
      </w:r>
      <w:r w:rsidR="00347871">
        <w:t xml:space="preserve"> : </w:t>
      </w:r>
      <w:hyperlink w:anchor="_03a263ab0765501d19eb2e8b9bcb2c2b" w:history="1">
        <w:r w:rsidR="00347871">
          <w:rPr>
            <w:rStyle w:val="Hyperlink"/>
          </w:rPr>
          <w:t>Context</w:t>
        </w:r>
      </w:hyperlink>
      <w:r w:rsidR="00347871">
        <w:t xml:space="preserve"> [*]   </w:t>
      </w:r>
      <w:r w:rsidR="00347871" w:rsidRPr="00833C5F">
        <w:rPr>
          <w:i/>
        </w:rPr>
        <w:t>Redefines</w:t>
      </w:r>
      <w:r w:rsidR="00347871">
        <w:t xml:space="preserve">: categorizes: </w:t>
      </w:r>
      <w:hyperlink w:anchor="_6fc933c79c6038a48c8d9b3700b64dca" w:history="1">
        <w:r w:rsidR="00347871">
          <w:rPr>
            <w:rStyle w:val="Hyperlink"/>
          </w:rPr>
          <w:t>Thing</w:t>
        </w:r>
      </w:hyperlink>
      <w:r w:rsidR="00347871">
        <w:rPr>
          <w:rStyle w:val="Hyperlink"/>
        </w:rPr>
        <w:t xml:space="preserve">   </w:t>
      </w:r>
      <w:r w:rsidR="00347871">
        <w:t xml:space="preserve"> </w:t>
      </w:r>
    </w:p>
    <w:p w14:paraId="3BD5C96B" w14:textId="77777777" w:rsidR="00347871" w:rsidRDefault="00347871" w:rsidP="004E3AD0">
      <w:pPr>
        <w:pStyle w:val="BodyText"/>
        <w:spacing w:before="60" w:after="120"/>
        <w:ind w:firstLine="720"/>
      </w:pPr>
      <w:r>
        <w:t>Context that applies to a thing.</w:t>
      </w:r>
    </w:p>
    <w:p w14:paraId="139CDB20" w14:textId="77777777" w:rsidR="00347871" w:rsidRDefault="00347871" w:rsidP="004E3AD0">
      <w:pPr>
        <w:pStyle w:val="BodyText"/>
        <w:spacing w:before="60" w:after="120"/>
        <w:ind w:firstLine="720"/>
      </w:pPr>
      <w:r>
        <w:t>[Devlin] Resource situation. {where &lt;in context of&gt; is a Situation}</w:t>
      </w:r>
    </w:p>
    <w:p w14:paraId="038F1885" w14:textId="77777777" w:rsidR="00347871" w:rsidRDefault="00347871" w:rsidP="00347871"/>
    <w:p w14:paraId="23AC5B25" w14:textId="77777777" w:rsidR="00347871" w:rsidRDefault="00347871" w:rsidP="00347871">
      <w:pPr>
        <w:pStyle w:val="Heading2"/>
      </w:pPr>
      <w:bookmarkStart w:id="630" w:name="_fed3060e6dcff2d4ab504a1b004e5414"/>
      <w:bookmarkStart w:id="631" w:name="_Toc40971348"/>
      <w:r>
        <w:t>Class Fact</w:t>
      </w:r>
      <w:bookmarkEnd w:id="630"/>
      <w:bookmarkEnd w:id="631"/>
      <w:r w:rsidRPr="003A31EC">
        <w:rPr>
          <w:rFonts w:cs="Arial"/>
        </w:rPr>
        <w:t xml:space="preserve"> </w:t>
      </w:r>
      <w:r>
        <w:rPr>
          <w:rFonts w:cs="Arial"/>
        </w:rPr>
        <w:fldChar w:fldCharType="begin"/>
      </w:r>
      <w:r>
        <w:instrText>XE"</w:instrText>
      </w:r>
      <w:r w:rsidRPr="00413D75">
        <w:rPr>
          <w:rFonts w:cs="Arial"/>
        </w:rPr>
        <w:instrText>Fact</w:instrText>
      </w:r>
      <w:r>
        <w:instrText>"</w:instrText>
      </w:r>
      <w:r>
        <w:rPr>
          <w:rFonts w:cs="Arial"/>
        </w:rPr>
        <w:fldChar w:fldCharType="end"/>
      </w:r>
      <w:r w:rsidR="009E71B4">
        <w:rPr>
          <w:rFonts w:cs="Arial"/>
        </w:rPr>
        <w:t xml:space="preserve"> </w:t>
      </w:r>
    </w:p>
    <w:p w14:paraId="26315018" w14:textId="77777777" w:rsidR="00347871" w:rsidRDefault="00347871" w:rsidP="00F71BA8">
      <w:r>
        <w:t>A fact is a proposition that is not qualified by a context - asserted or negated in any context. Facts are not expected to represent "truth", but a commitment accepted by an interpreter of a model.</w:t>
      </w:r>
    </w:p>
    <w:p w14:paraId="4CDA5E4B" w14:textId="77777777" w:rsidR="00347871" w:rsidRDefault="00347871" w:rsidP="00F71BA8">
      <w:r>
        <w:t>Propositions that are not facts are, directly or indirectly, qualified by some fact.</w:t>
      </w:r>
    </w:p>
    <w:p w14:paraId="70603836" w14:textId="77777777" w:rsidR="00347871" w:rsidRDefault="00347871" w:rsidP="00F71BA8">
      <w:r>
        <w:t>Facts that do not assert or negate other propositions are considered "atomic".</w:t>
      </w:r>
    </w:p>
    <w:p w14:paraId="36596F12" w14:textId="77777777" w:rsidR="00347871" w:rsidRDefault="00347871" w:rsidP="00F71BA8"/>
    <w:p w14:paraId="2006DE55" w14:textId="77777777" w:rsidR="00347871" w:rsidRDefault="00347871" w:rsidP="00F71BA8">
      <w:r>
        <w:t>Example: Jill believes Johnny fell in a well.</w:t>
      </w:r>
    </w:p>
    <w:p w14:paraId="428C1FB9" w14:textId="77777777" w:rsidR="00347871" w:rsidRDefault="00347871" w:rsidP="00F71BA8">
      <w:r>
        <w:t>"Johnny fell in a well" is a proposition (probably a relationship).</w:t>
      </w:r>
    </w:p>
    <w:p w14:paraId="14A9C291" w14:textId="77777777" w:rsidR="00347871" w:rsidRDefault="00347871" w:rsidP="00F71BA8">
      <w:r>
        <w:t>What Jill believes is a statement of fact and also a relationship that subtypes "Assertion".</w:t>
      </w:r>
    </w:p>
    <w:p w14:paraId="4F99FDA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1A4ECB9" w14:textId="77777777" w:rsidR="00347871" w:rsidRDefault="00586039" w:rsidP="00347871">
      <w:pPr>
        <w:ind w:left="360"/>
      </w:pPr>
      <w:hyperlink w:anchor="_03a263ab0765501d19eb2e8b9bcb2c2b" w:history="1">
        <w:r w:rsidR="00347871">
          <w:rPr>
            <w:rStyle w:val="Hyperlink"/>
          </w:rPr>
          <w:t>Context</w:t>
        </w:r>
      </w:hyperlink>
    </w:p>
    <w:p w14:paraId="0F1A551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0040268F" w14:textId="18712D2D" w:rsidR="00347871" w:rsidRDefault="0039663B" w:rsidP="00347871">
      <w:pPr>
        <w:ind w:left="605" w:hanging="245"/>
      </w:pPr>
      <w:r w:rsidRPr="002E0F19">
        <w:rPr>
          <w:noProof/>
        </w:rPr>
        <w:pict w14:anchorId="2CE997CC">
          <v:shape id="_x0000_i1307" type="#_x0000_t75" alt="486362474.png" style="width:12pt;height:12pt;visibility:visible;mso-wrap-style:square">
            <v:imagedata r:id="rId37" o:title="486362474"/>
          </v:shape>
        </w:pict>
      </w:r>
      <w:r w:rsidR="00347871">
        <w:t xml:space="preserve">  : </w:t>
      </w:r>
      <w:hyperlink w:anchor="_03a263ab0765501d19eb2e8b9bcb2c2b" w:history="1">
        <w:r w:rsidR="00347871">
          <w:rPr>
            <w:rStyle w:val="Hyperlink"/>
          </w:rPr>
          <w:t>Context</w:t>
        </w:r>
      </w:hyperlink>
      <w:r w:rsidR="00347871">
        <w:t xml:space="preserve"> [0]   </w:t>
      </w:r>
      <w:r w:rsidR="00347871" w:rsidRPr="00833C5F">
        <w:rPr>
          <w:i/>
        </w:rPr>
        <w:t>Redefines</w:t>
      </w:r>
      <w:r w:rsidR="00347871">
        <w:t>: holds within:</w:t>
      </w:r>
      <w:hyperlink w:anchor="_03a263ab0765501d19eb2e8b9bcb2c2b" w:history="1">
        <w:r w:rsidR="00347871">
          <w:rPr>
            <w:rStyle w:val="Hyperlink"/>
          </w:rPr>
          <w:t>Context</w:t>
        </w:r>
      </w:hyperlink>
      <w:r w:rsidR="00347871">
        <w:rPr>
          <w:rStyle w:val="Hyperlink"/>
        </w:rPr>
        <w:t xml:space="preserve">   </w:t>
      </w:r>
      <w:r w:rsidR="00347871">
        <w:t xml:space="preserve"> </w:t>
      </w:r>
    </w:p>
    <w:p w14:paraId="3813FA71" w14:textId="370A7575" w:rsidR="00347871" w:rsidRDefault="0039663B" w:rsidP="00347871">
      <w:pPr>
        <w:ind w:left="605" w:hanging="245"/>
      </w:pPr>
      <w:r w:rsidRPr="002E0F19">
        <w:rPr>
          <w:noProof/>
        </w:rPr>
        <w:pict w14:anchorId="364CB00B">
          <v:shape id="Picture 486362474.png" o:spid="_x0000_i1306" type="#_x0000_t75" alt="486362474.png" style="width:12pt;height:12pt;visibility:visible;mso-wrap-style:square">
            <v:imagedata r:id="rId37" o:title="486362474"/>
          </v:shape>
        </w:pict>
      </w:r>
      <w:r w:rsidR="00347871">
        <w:t xml:space="preserve">  : </w:t>
      </w:r>
      <w:hyperlink w:anchor="_03a263ab0765501d19eb2e8b9bcb2c2b" w:history="1">
        <w:r w:rsidR="00347871">
          <w:rPr>
            <w:rStyle w:val="Hyperlink"/>
          </w:rPr>
          <w:t>Context</w:t>
        </w:r>
      </w:hyperlink>
      <w:r w:rsidR="00347871">
        <w:t xml:space="preserve"> [0]   </w:t>
      </w:r>
      <w:r w:rsidR="00347871" w:rsidRPr="00833C5F">
        <w:rPr>
          <w:i/>
        </w:rPr>
        <w:t>Redefines</w:t>
      </w:r>
      <w:r w:rsidR="00347871">
        <w:t>: negated within:</w:t>
      </w:r>
      <w:hyperlink w:anchor="_03a263ab0765501d19eb2e8b9bcb2c2b" w:history="1">
        <w:r w:rsidR="00347871">
          <w:rPr>
            <w:rStyle w:val="Hyperlink"/>
          </w:rPr>
          <w:t>Context</w:t>
        </w:r>
      </w:hyperlink>
      <w:r w:rsidR="00347871">
        <w:rPr>
          <w:rStyle w:val="Hyperlink"/>
        </w:rPr>
        <w:t xml:space="preserve">   </w:t>
      </w:r>
      <w:r w:rsidR="00347871">
        <w:t xml:space="preserve"> </w:t>
      </w:r>
    </w:p>
    <w:p w14:paraId="717B8742" w14:textId="77777777" w:rsidR="00347871" w:rsidRDefault="00347871" w:rsidP="00347871"/>
    <w:p w14:paraId="2B00DEC5" w14:textId="77777777" w:rsidR="00347871" w:rsidRDefault="00347871" w:rsidP="00347871">
      <w:pPr>
        <w:pStyle w:val="Heading2"/>
      </w:pPr>
      <w:bookmarkStart w:id="632" w:name="_aa050de8310b74df540d7772f2579de8"/>
      <w:bookmarkStart w:id="633" w:name="_Toc40971349"/>
      <w:r>
        <w:t>Class Identifiable Thing</w:t>
      </w:r>
      <w:bookmarkEnd w:id="632"/>
      <w:bookmarkEnd w:id="633"/>
      <w:r w:rsidRPr="003A31EC">
        <w:rPr>
          <w:rFonts w:cs="Arial"/>
        </w:rPr>
        <w:t xml:space="preserve"> </w:t>
      </w:r>
      <w:r>
        <w:rPr>
          <w:rFonts w:cs="Arial"/>
        </w:rPr>
        <w:fldChar w:fldCharType="begin"/>
      </w:r>
      <w:r>
        <w:instrText>XE"</w:instrText>
      </w:r>
      <w:r w:rsidRPr="00413D75">
        <w:rPr>
          <w:rFonts w:cs="Arial"/>
        </w:rPr>
        <w:instrText>Identifiable Thing</w:instrText>
      </w:r>
      <w:r>
        <w:instrText>"</w:instrText>
      </w:r>
      <w:r>
        <w:rPr>
          <w:rFonts w:cs="Arial"/>
        </w:rPr>
        <w:fldChar w:fldCharType="end"/>
      </w:r>
      <w:r w:rsidR="009E71B4">
        <w:rPr>
          <w:rFonts w:cs="Arial"/>
        </w:rPr>
        <w:t xml:space="preserve"> </w:t>
      </w:r>
    </w:p>
    <w:p w14:paraId="5B6F05B4" w14:textId="77777777" w:rsidR="00347871" w:rsidRDefault="00347871" w:rsidP="00F71BA8">
      <w:r>
        <w:t>An identifiable thing is any thing that can be distinguished from another, it is disjoint from values. Identifiable thing includes individuals, types, axioms, situations, speech acts, information structures, etc.</w:t>
      </w:r>
    </w:p>
    <w:p w14:paraId="4D3AB7EF" w14:textId="77777777" w:rsidR="00347871" w:rsidRDefault="00347871" w:rsidP="00F71BA8">
      <w:r>
        <w:t>Identifiable things always have some kind of identity and may have identifiers. Note that identity is an abstraction that may have representation in models as any number of identifiers, also known as a "sign".</w:t>
      </w:r>
    </w:p>
    <w:p w14:paraId="60AF3B17" w14:textId="77777777" w:rsidR="00347871" w:rsidRDefault="00347871" w:rsidP="00F71BA8"/>
    <w:p w14:paraId="3D7AD771" w14:textId="77777777" w:rsidR="00347871" w:rsidRDefault="00347871" w:rsidP="00F71BA8">
      <w:r>
        <w:t>[OWL] Entity type (Implied in section [OWL] 5.8) as an instance of rdfs:Class</w:t>
      </w:r>
    </w:p>
    <w:p w14:paraId="2CA7EE1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16561E9" w14:textId="77777777" w:rsidR="00347871" w:rsidRDefault="00586039" w:rsidP="00347871">
      <w:pPr>
        <w:ind w:left="360"/>
      </w:pPr>
      <w:hyperlink w:anchor="_6fc933c79c6038a48c8d9b3700b64dca" w:history="1">
        <w:r w:rsidR="00347871">
          <w:rPr>
            <w:rStyle w:val="Hyperlink"/>
          </w:rPr>
          <w:t>Thing</w:t>
        </w:r>
      </w:hyperlink>
    </w:p>
    <w:p w14:paraId="696A1004" w14:textId="77777777" w:rsidR="00347871" w:rsidRDefault="00347871" w:rsidP="00347871"/>
    <w:p w14:paraId="24F56AA2" w14:textId="77777777" w:rsidR="00347871" w:rsidRDefault="00347871" w:rsidP="00347871">
      <w:pPr>
        <w:pStyle w:val="Heading2"/>
      </w:pPr>
      <w:bookmarkStart w:id="634" w:name="_8641ea2fcd35dd7363f15c022feb9db1"/>
      <w:bookmarkStart w:id="635" w:name="_Toc40971350"/>
      <w:r>
        <w:lastRenderedPageBreak/>
        <w:t>Association Negation</w:t>
      </w:r>
      <w:bookmarkEnd w:id="634"/>
      <w:bookmarkEnd w:id="635"/>
      <w:r w:rsidRPr="003A31EC">
        <w:rPr>
          <w:rFonts w:cs="Arial"/>
        </w:rPr>
        <w:t xml:space="preserve"> </w:t>
      </w:r>
      <w:r>
        <w:rPr>
          <w:rFonts w:cs="Arial"/>
        </w:rPr>
        <w:fldChar w:fldCharType="begin"/>
      </w:r>
      <w:r>
        <w:instrText>XE"</w:instrText>
      </w:r>
      <w:r w:rsidRPr="00413D75">
        <w:rPr>
          <w:rFonts w:cs="Arial"/>
        </w:rPr>
        <w:instrText>Negation</w:instrText>
      </w:r>
      <w:r>
        <w:instrText>"</w:instrText>
      </w:r>
      <w:r>
        <w:rPr>
          <w:rFonts w:cs="Arial"/>
        </w:rPr>
        <w:fldChar w:fldCharType="end"/>
      </w:r>
      <w:r w:rsidR="009E71B4">
        <w:rPr>
          <w:rFonts w:cs="Arial"/>
        </w:rPr>
        <w:t xml:space="preserve"> </w:t>
      </w:r>
    </w:p>
    <w:p w14:paraId="76088205" w14:textId="77777777" w:rsidR="00347871" w:rsidRDefault="00347871" w:rsidP="00F71BA8">
      <w:r>
        <w:t xml:space="preserve">An assertion relationship between a context and the propositions negated (FALSE) within that context. The &lt;negates&gt; proposition is asserted as FALSE for all things contextualized by the &lt;negated within&gt; context. Assertion or negation of truth is not absolute, it is relative to the context. </w:t>
      </w:r>
    </w:p>
    <w:p w14:paraId="3F70EA5C" w14:textId="77777777" w:rsidR="00347871" w:rsidRDefault="00347871" w:rsidP="00F71BA8">
      <w:r>
        <w:t>[CL] Negation+Implication</w:t>
      </w:r>
    </w:p>
    <w:p w14:paraId="69DB9EA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962D865" w14:textId="7166CF51" w:rsidR="00347871" w:rsidRDefault="0039663B" w:rsidP="00347871">
      <w:pPr>
        <w:ind w:firstLine="720"/>
      </w:pPr>
      <w:r w:rsidRPr="002E0F19">
        <w:rPr>
          <w:noProof/>
        </w:rPr>
        <w:pict w14:anchorId="33E849DF">
          <v:shape id="_x0000_i1305" type="#_x0000_t75" alt="1082352899.png" style="width:12pt;height:12pt;visibility:visible;mso-wrap-style:square">
            <v:imagedata r:id="rId55" o:title="1082352899"/>
          </v:shape>
        </w:pict>
      </w:r>
      <w:r w:rsidR="00347871">
        <w:t xml:space="preserve"> negates</w:t>
      </w:r>
      <w:r w:rsidR="00347871">
        <w:rPr>
          <w:rFonts w:cs="Arial"/>
        </w:rPr>
        <w:fldChar w:fldCharType="begin"/>
      </w:r>
      <w:r w:rsidR="00347871">
        <w:instrText>XE"</w:instrText>
      </w:r>
      <w:r w:rsidR="00347871" w:rsidRPr="00413D75">
        <w:rPr>
          <w:rFonts w:cs="Arial"/>
        </w:rPr>
        <w:instrText>negates</w:instrText>
      </w:r>
      <w:r w:rsidR="00347871">
        <w:instrText>"</w:instrText>
      </w:r>
      <w:r w:rsidR="00347871">
        <w:rPr>
          <w:rFonts w:cs="Arial"/>
        </w:rPr>
        <w:fldChar w:fldCharType="end"/>
      </w:r>
      <w:r w:rsidR="00347871">
        <w:t xml:space="preserve"> : </w:t>
      </w:r>
      <w:hyperlink w:anchor="_03a263ab0765501d19eb2e8b9bcb2c2b" w:history="1">
        <w:r w:rsidR="00347871">
          <w:rPr>
            <w:rStyle w:val="Hyperlink"/>
          </w:rPr>
          <w:t>Context</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50145F1A" w14:textId="77777777" w:rsidR="00347871" w:rsidRDefault="00347871" w:rsidP="004E3AD0">
      <w:pPr>
        <w:pStyle w:val="BodyText"/>
        <w:spacing w:before="60" w:after="120"/>
        <w:ind w:firstLine="720"/>
      </w:pPr>
      <w:r>
        <w:t>Proposition that is negatively asserted (must be FALSE) for anything contextualized by a context.</w:t>
      </w:r>
    </w:p>
    <w:p w14:paraId="38913C11" w14:textId="77777777" w:rsidR="00347871" w:rsidRDefault="00347871" w:rsidP="004E3AD0">
      <w:pPr>
        <w:pStyle w:val="BodyText"/>
        <w:spacing w:before="60" w:after="120"/>
        <w:ind w:firstLine="720"/>
      </w:pPr>
      <w:r>
        <w:t>As types are a context, types may assert or negate a proposition for their instances.</w:t>
      </w:r>
    </w:p>
    <w:p w14:paraId="36BA26ED" w14:textId="294EDB3B" w:rsidR="00347871" w:rsidRDefault="0039663B" w:rsidP="00347871">
      <w:pPr>
        <w:ind w:firstLine="720"/>
      </w:pPr>
      <w:r w:rsidRPr="002E0F19">
        <w:rPr>
          <w:noProof/>
        </w:rPr>
        <w:pict w14:anchorId="601BE5E1">
          <v:shape id="_x0000_i1304" type="#_x0000_t75" alt="1082352899.png" style="width:12pt;height:12pt;visibility:visible;mso-wrap-style:square">
            <v:imagedata r:id="rId55" o:title="1082352899"/>
          </v:shape>
        </w:pict>
      </w:r>
      <w:r w:rsidR="00347871">
        <w:t xml:space="preserve"> negated within</w:t>
      </w:r>
      <w:r w:rsidR="00347871">
        <w:rPr>
          <w:rFonts w:cs="Arial"/>
        </w:rPr>
        <w:fldChar w:fldCharType="begin"/>
      </w:r>
      <w:r w:rsidR="00347871">
        <w:instrText>XE"</w:instrText>
      </w:r>
      <w:r w:rsidR="00347871" w:rsidRPr="00413D75">
        <w:rPr>
          <w:rFonts w:cs="Arial"/>
        </w:rPr>
        <w:instrText>negated within</w:instrText>
      </w:r>
      <w:r w:rsidR="00347871">
        <w:instrText>"</w:instrText>
      </w:r>
      <w:r w:rsidR="00347871">
        <w:rPr>
          <w:rFonts w:cs="Arial"/>
        </w:rPr>
        <w:fldChar w:fldCharType="end"/>
      </w:r>
      <w:r w:rsidR="00347871">
        <w:t xml:space="preserve"> : </w:t>
      </w:r>
      <w:hyperlink w:anchor="_03a263ab0765501d19eb2e8b9bcb2c2b" w:history="1">
        <w:r w:rsidR="00347871">
          <w:rPr>
            <w:rStyle w:val="Hyperlink"/>
          </w:rPr>
          <w:t>Context</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1E742844" w14:textId="77777777" w:rsidR="00347871" w:rsidRDefault="00347871" w:rsidP="004E3AD0">
      <w:pPr>
        <w:pStyle w:val="BodyText"/>
        <w:spacing w:before="60" w:after="120"/>
        <w:ind w:firstLine="720"/>
      </w:pPr>
      <w:r>
        <w:t>Context in which a proposition is negated (required to be FALSE). Anything contextualized by the context is subject to the proposition.</w:t>
      </w:r>
    </w:p>
    <w:p w14:paraId="69398E32" w14:textId="77777777" w:rsidR="00347871" w:rsidRDefault="00347871" w:rsidP="00347871"/>
    <w:p w14:paraId="6010F7AB" w14:textId="77777777" w:rsidR="00347871" w:rsidRDefault="00347871" w:rsidP="00347871">
      <w:pPr>
        <w:pStyle w:val="Heading2"/>
      </w:pPr>
      <w:bookmarkStart w:id="636" w:name="_397634767e670e41ac23b5ff466a540d"/>
      <w:bookmarkStart w:id="637" w:name="_Toc40971351"/>
      <w:r>
        <w:t>Class Scoped Context</w:t>
      </w:r>
      <w:bookmarkEnd w:id="636"/>
      <w:bookmarkEnd w:id="637"/>
      <w:r w:rsidRPr="003A31EC">
        <w:rPr>
          <w:rFonts w:cs="Arial"/>
        </w:rPr>
        <w:t xml:space="preserve"> </w:t>
      </w:r>
      <w:r>
        <w:rPr>
          <w:rFonts w:cs="Arial"/>
        </w:rPr>
        <w:fldChar w:fldCharType="begin"/>
      </w:r>
      <w:r>
        <w:instrText>XE"</w:instrText>
      </w:r>
      <w:r w:rsidRPr="00413D75">
        <w:rPr>
          <w:rFonts w:cs="Arial"/>
        </w:rPr>
        <w:instrText>Scoped Context</w:instrText>
      </w:r>
      <w:r>
        <w:instrText>"</w:instrText>
      </w:r>
      <w:r>
        <w:rPr>
          <w:rFonts w:cs="Arial"/>
        </w:rPr>
        <w:fldChar w:fldCharType="end"/>
      </w:r>
      <w:r w:rsidR="009E71B4">
        <w:rPr>
          <w:rFonts w:cs="Arial"/>
        </w:rPr>
        <w:t xml:space="preserve"> </w:t>
      </w:r>
    </w:p>
    <w:p w14:paraId="05FA3D5B" w14:textId="77777777" w:rsidR="00347871" w:rsidRDefault="00347871" w:rsidP="00F71BA8">
      <w:r>
        <w:t>A &lt;Scoped Context&gt; is a context that &lt;asserts&gt; or &lt;negates&gt; propositions that hold for all things the context &lt;contextualizes&gt;, thus providing the link between an assertion and the set of things asserted. Likewise a context &lt;negates&gt; propositions that are false within the context.</w:t>
      </w:r>
    </w:p>
    <w:p w14:paraId="6C10848D" w14:textId="77777777" w:rsidR="00347871" w:rsidRDefault="00347871" w:rsidP="00F71BA8">
      <w:r>
        <w:t>Context that are not scoped apply too all things.</w:t>
      </w:r>
    </w:p>
    <w:p w14:paraId="50BA13C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D958B31" w14:textId="77777777" w:rsidR="00347871" w:rsidRDefault="00586039" w:rsidP="00347871">
      <w:pPr>
        <w:ind w:left="360"/>
      </w:pPr>
      <w:hyperlink w:anchor="_03a263ab0765501d19eb2e8b9bcb2c2b" w:history="1">
        <w:r w:rsidR="00347871">
          <w:rPr>
            <w:rStyle w:val="Hyperlink"/>
          </w:rPr>
          <w:t>Context</w:t>
        </w:r>
      </w:hyperlink>
    </w:p>
    <w:p w14:paraId="3D099EBC" w14:textId="77777777" w:rsidR="00347871" w:rsidRDefault="00347871" w:rsidP="00347871"/>
    <w:p w14:paraId="351B5429" w14:textId="77777777" w:rsidR="00347871" w:rsidRDefault="00347871" w:rsidP="00347871">
      <w:pPr>
        <w:pStyle w:val="Heading2"/>
      </w:pPr>
      <w:bookmarkStart w:id="638" w:name="_6fc933c79c6038a48c8d9b3700b64dca"/>
      <w:bookmarkStart w:id="639" w:name="_Toc40971352"/>
      <w:r>
        <w:t>Class Thing</w:t>
      </w:r>
      <w:bookmarkEnd w:id="638"/>
      <w:r w:rsidRPr="003A31EC">
        <w:rPr>
          <w:rFonts w:cs="Arial"/>
        </w:rPr>
        <w:t xml:space="preserve"> </w:t>
      </w:r>
      <w:r>
        <w:rPr>
          <w:rFonts w:cs="Arial"/>
        </w:rPr>
        <w:fldChar w:fldCharType="begin"/>
      </w:r>
      <w:r>
        <w:instrText>XE"</w:instrText>
      </w:r>
      <w:r w:rsidRPr="00413D75">
        <w:rPr>
          <w:rFonts w:cs="Arial"/>
        </w:rPr>
        <w:instrText>Thing</w:instrText>
      </w:r>
      <w:r>
        <w:instrText>"</w:instrText>
      </w:r>
      <w:r>
        <w:rPr>
          <w:rFonts w:cs="Arial"/>
        </w:rPr>
        <w:fldChar w:fldCharType="end"/>
      </w:r>
      <w:r w:rsidR="009E71B4">
        <w:rPr>
          <w:rFonts w:cs="Arial"/>
        </w:rPr>
        <w:t xml:space="preserve"> </w:t>
      </w:r>
      <w:r w:rsidR="006F72CA">
        <w:rPr>
          <w:rFonts w:cs="Arial"/>
        </w:rPr>
        <w:t>&lt;&lt;Anything&gt;&gt;</w:t>
      </w:r>
      <w:bookmarkEnd w:id="639"/>
    </w:p>
    <w:p w14:paraId="747875C5" w14:textId="77777777" w:rsidR="00347871" w:rsidRDefault="00347871" w:rsidP="00F71BA8">
      <w:r>
        <w:t>Any thing or value that does or may exist in any possible world. Thing is the supertype of all types and may therefore participate in unbounded relations.</w:t>
      </w:r>
    </w:p>
    <w:p w14:paraId="4C4AEE57" w14:textId="77777777" w:rsidR="00347871" w:rsidRDefault="00347871" w:rsidP="00F71BA8">
      <w:r>
        <w:t>Instances of Thing are referred to as "a thing" in this model.</w:t>
      </w:r>
    </w:p>
    <w:p w14:paraId="71A66F78" w14:textId="77777777" w:rsidR="00347871" w:rsidRDefault="00347871" w:rsidP="00F71BA8"/>
    <w:p w14:paraId="190F5611" w14:textId="77777777" w:rsidR="00347871" w:rsidRDefault="00347871" w:rsidP="00F71BA8">
      <w:r>
        <w:t>[IDEAS] Thing</w:t>
      </w:r>
    </w:p>
    <w:p w14:paraId="7C658D3C" w14:textId="77777777" w:rsidR="00347871" w:rsidRDefault="00347871" w:rsidP="00F71BA8">
      <w:r>
        <w:t>[OWL] Thing</w:t>
      </w:r>
    </w:p>
    <w:p w14:paraId="5EE82670" w14:textId="77777777" w:rsidR="00347871" w:rsidRDefault="00347871" w:rsidP="00F71BA8">
      <w:r>
        <w:t>[ISO 1087] object: anything perceivable or conceivable</w:t>
      </w:r>
    </w:p>
    <w:p w14:paraId="0B178968" w14:textId="77777777" w:rsidR="00347871" w:rsidRDefault="00347871" w:rsidP="00F71BA8">
      <w:r>
        <w:t>[FIBO] Thing</w:t>
      </w:r>
    </w:p>
    <w:p w14:paraId="20FF11C8" w14:textId="77777777" w:rsidR="00347871" w:rsidRDefault="00347871" w:rsidP="00F71BA8">
      <w:r>
        <w:t>[Guizzardi] Thing</w:t>
      </w:r>
    </w:p>
    <w:p w14:paraId="7459E591" w14:textId="77777777" w:rsidR="00347871" w:rsidRDefault="00347871" w:rsidP="00F71BA8">
      <w:r>
        <w:t>[FUML] Element</w:t>
      </w:r>
    </w:p>
    <w:p w14:paraId="37C8E98E" w14:textId="77777777" w:rsidR="00347871" w:rsidRDefault="00347871" w:rsidP="00F71BA8">
      <w:r>
        <w:t>[SOWA1999] "T"</w:t>
      </w:r>
    </w:p>
    <w:p w14:paraId="31B4CC6C" w14:textId="77777777" w:rsidR="00347871" w:rsidRDefault="00347871" w:rsidP="00F71BA8">
      <w:r>
        <w:t>[OWL] rdfs:Resource</w:t>
      </w:r>
    </w:p>
    <w:p w14:paraId="00130AED" w14:textId="6E5DFFB9" w:rsidR="00347871" w:rsidRDefault="0039663B" w:rsidP="00347871">
      <w:pPr>
        <w:jc w:val="center"/>
      </w:pPr>
      <w:r w:rsidRPr="002E0F19">
        <w:rPr>
          <w:noProof/>
        </w:rPr>
        <w:lastRenderedPageBreak/>
        <w:pict w14:anchorId="464C0B65">
          <v:shape id="Picture -63888043.png" o:spid="_x0000_i1303" type="#_x0000_t75" alt="-63888043.png" style="width:487.2pt;height:307.8pt;visibility:visible;mso-wrap-style:square">
            <v:imagedata r:id="rId92" o:title="-63888043"/>
          </v:shape>
        </w:pict>
      </w:r>
    </w:p>
    <w:p w14:paraId="7596E8B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hing Detail</w:t>
      </w:r>
    </w:p>
    <w:p w14:paraId="396A53F4" w14:textId="77777777" w:rsidR="00347871" w:rsidRDefault="00347871" w:rsidP="00347871"/>
    <w:p w14:paraId="3F2383FE" w14:textId="77777777" w:rsidR="00347871" w:rsidRDefault="00347871" w:rsidP="00347871">
      <w:pPr>
        <w:spacing w:after="200" w:line="276" w:lineRule="auto"/>
        <w:rPr>
          <w:b/>
          <w:bCs/>
          <w:color w:val="365F91"/>
          <w:sz w:val="40"/>
          <w:szCs w:val="40"/>
        </w:rPr>
      </w:pPr>
      <w:r>
        <w:br w:type="page"/>
      </w:r>
    </w:p>
    <w:p w14:paraId="508B84A2" w14:textId="77777777" w:rsidR="00347871" w:rsidRDefault="00347871" w:rsidP="00347871">
      <w:pPr>
        <w:pStyle w:val="Heading1"/>
      </w:pPr>
      <w:bookmarkStart w:id="640" w:name="_Toc40971353"/>
      <w:r>
        <w:t>Concept Library::Meta Concepts::Types</w:t>
      </w:r>
      <w:bookmarkEnd w:id="640"/>
    </w:p>
    <w:p w14:paraId="136C2122" w14:textId="77777777" w:rsidR="00347871" w:rsidRDefault="00347871" w:rsidP="00A318C1">
      <w:pPr>
        <w:pStyle w:val="BodyText"/>
      </w:pPr>
      <w:r>
        <w:t>Types provide for ways to categorize anything based on what it is, the roles it plays or the phases it may be in.</w:t>
      </w:r>
    </w:p>
    <w:p w14:paraId="363FC681" w14:textId="77777777" w:rsidR="00347871" w:rsidRDefault="00347871" w:rsidP="00A318C1">
      <w:pPr>
        <w:pStyle w:val="BodyText"/>
      </w:pPr>
      <w:r>
        <w:t>Something may be categorized by any number of types (multiple classification assumption).</w:t>
      </w:r>
    </w:p>
    <w:p w14:paraId="47AF22B2" w14:textId="77777777" w:rsidR="00347871" w:rsidRDefault="00347871" w:rsidP="00347871">
      <w:pPr>
        <w:pStyle w:val="Heading2"/>
      </w:pPr>
      <w:bookmarkStart w:id="641" w:name="_Toc40971354"/>
      <w:r>
        <w:t>Diagram: Type-instance</w:t>
      </w:r>
      <w:bookmarkEnd w:id="641"/>
    </w:p>
    <w:p w14:paraId="24D2ECB8" w14:textId="44F44E30" w:rsidR="00347871" w:rsidRDefault="0039663B" w:rsidP="00347871">
      <w:pPr>
        <w:jc w:val="center"/>
        <w:rPr>
          <w:rFonts w:cs="Arial"/>
        </w:rPr>
      </w:pPr>
      <w:r w:rsidRPr="002E0F19">
        <w:rPr>
          <w:noProof/>
        </w:rPr>
        <w:pict w14:anchorId="0B0E76E8">
          <v:shape id="Picture -3444826.png" o:spid="_x0000_i1302" type="#_x0000_t75" alt="-3444826.png" style="width:300.6pt;height:260.4pt;visibility:visible;mso-wrap-style:square">
            <v:imagedata r:id="rId93" o:title="-3444826"/>
          </v:shape>
        </w:pict>
      </w:r>
    </w:p>
    <w:p w14:paraId="4AD01174"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Type-instance</w:t>
      </w:r>
    </w:p>
    <w:p w14:paraId="2B3A7B57" w14:textId="77777777" w:rsidR="00347871" w:rsidRDefault="00347871" w:rsidP="00347871">
      <w:pPr>
        <w:pStyle w:val="Heading2"/>
      </w:pPr>
      <w:bookmarkStart w:id="642" w:name="_Toc40971355"/>
      <w:r>
        <w:lastRenderedPageBreak/>
        <w:t>Diagram: Types</w:t>
      </w:r>
      <w:bookmarkEnd w:id="642"/>
    </w:p>
    <w:p w14:paraId="7D9A772B" w14:textId="332C4250" w:rsidR="00347871" w:rsidRDefault="0039663B" w:rsidP="00347871">
      <w:pPr>
        <w:jc w:val="center"/>
        <w:rPr>
          <w:rFonts w:cs="Arial"/>
        </w:rPr>
      </w:pPr>
      <w:r w:rsidRPr="002E0F19">
        <w:rPr>
          <w:noProof/>
        </w:rPr>
        <w:pict w14:anchorId="547BF9D5">
          <v:shape id="Picture -1365591466.png" o:spid="_x0000_i1301" type="#_x0000_t75" alt="-1365591466.png" style="width:487.2pt;height:392.4pt;visibility:visible;mso-wrap-style:square">
            <v:imagedata r:id="rId94" o:title="-1365591466"/>
          </v:shape>
        </w:pict>
      </w:r>
    </w:p>
    <w:p w14:paraId="29DAA02A"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Types</w:t>
      </w:r>
    </w:p>
    <w:p w14:paraId="433F2255" w14:textId="77777777" w:rsidR="00347871" w:rsidRDefault="00347871" w:rsidP="00347871">
      <w:pPr>
        <w:pStyle w:val="Heading2"/>
      </w:pPr>
      <w:bookmarkStart w:id="643" w:name="_Toc40971356"/>
      <w:r>
        <w:lastRenderedPageBreak/>
        <w:t>Diagram: Types as Context</w:t>
      </w:r>
      <w:bookmarkEnd w:id="643"/>
    </w:p>
    <w:p w14:paraId="6814DDC2" w14:textId="68A0312A" w:rsidR="00347871" w:rsidRDefault="0039663B" w:rsidP="00347871">
      <w:pPr>
        <w:jc w:val="center"/>
        <w:rPr>
          <w:rFonts w:cs="Arial"/>
        </w:rPr>
      </w:pPr>
      <w:r w:rsidRPr="002E0F19">
        <w:rPr>
          <w:noProof/>
        </w:rPr>
        <w:pict w14:anchorId="11BF07F0">
          <v:shape id="Picture -664310470.png" o:spid="_x0000_i1300" type="#_x0000_t75" alt="-664310470.png" style="width:487.2pt;height:324pt;visibility:visible;mso-wrap-style:square">
            <v:imagedata r:id="rId95" o:title="-664310470"/>
          </v:shape>
        </w:pict>
      </w:r>
    </w:p>
    <w:p w14:paraId="038C553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Types as Context</w:t>
      </w:r>
    </w:p>
    <w:p w14:paraId="39AEBF01" w14:textId="77777777" w:rsidR="00347871" w:rsidRDefault="00347871" w:rsidP="00347871">
      <w:r>
        <w:t xml:space="preserve"> </w:t>
      </w:r>
    </w:p>
    <w:p w14:paraId="7FE26BE4" w14:textId="77777777" w:rsidR="00347871" w:rsidRDefault="00347871" w:rsidP="00347871"/>
    <w:p w14:paraId="2C520490" w14:textId="77777777" w:rsidR="00347871" w:rsidRDefault="00347871" w:rsidP="00347871">
      <w:pPr>
        <w:pStyle w:val="Heading2"/>
      </w:pPr>
      <w:bookmarkStart w:id="644" w:name="_1c92ae371f6075c6031e3d53d4149bfb"/>
      <w:bookmarkStart w:id="645" w:name="_Toc40971357"/>
      <w:r>
        <w:t>Class Entity Type</w:t>
      </w:r>
      <w:bookmarkEnd w:id="644"/>
      <w:bookmarkEnd w:id="645"/>
      <w:r w:rsidRPr="003A31EC">
        <w:rPr>
          <w:rFonts w:cs="Arial"/>
        </w:rPr>
        <w:t xml:space="preserve"> </w:t>
      </w:r>
      <w:r>
        <w:rPr>
          <w:rFonts w:cs="Arial"/>
        </w:rPr>
        <w:fldChar w:fldCharType="begin"/>
      </w:r>
      <w:r>
        <w:instrText>XE"</w:instrText>
      </w:r>
      <w:r w:rsidRPr="00413D75">
        <w:rPr>
          <w:rFonts w:cs="Arial"/>
        </w:rPr>
        <w:instrText>Entity Type</w:instrText>
      </w:r>
      <w:r>
        <w:instrText>"</w:instrText>
      </w:r>
      <w:r>
        <w:rPr>
          <w:rFonts w:cs="Arial"/>
        </w:rPr>
        <w:fldChar w:fldCharType="end"/>
      </w:r>
      <w:r w:rsidR="009E71B4">
        <w:rPr>
          <w:rFonts w:cs="Arial"/>
        </w:rPr>
        <w:t xml:space="preserve"> </w:t>
      </w:r>
    </w:p>
    <w:p w14:paraId="6185D02B" w14:textId="77777777" w:rsidR="00347871" w:rsidRDefault="00347871" w:rsidP="00F71BA8">
      <w:r>
        <w:t>A type of an identifiable entity. All concrete entity instances must have at least one entity type. Entity type may be mixed with other types to fully define an entity.</w:t>
      </w:r>
    </w:p>
    <w:p w14:paraId="658FE2E0" w14:textId="77777777" w:rsidR="00347871" w:rsidRDefault="00347871" w:rsidP="00F71BA8"/>
    <w:p w14:paraId="5BFFA2BC" w14:textId="77777777" w:rsidR="00347871" w:rsidRDefault="00347871" w:rsidP="00F71BA8">
      <w:r>
        <w:t>[FUML] Classifier</w:t>
      </w:r>
    </w:p>
    <w:p w14:paraId="7912EDB2" w14:textId="77777777" w:rsidR="00347871" w:rsidRDefault="00347871" w:rsidP="00F71BA8">
      <w:r>
        <w:t>[BFO] Universal</w:t>
      </w:r>
    </w:p>
    <w:p w14:paraId="6635B8FA" w14:textId="77777777" w:rsidR="00347871" w:rsidRDefault="00347871" w:rsidP="00F71BA8">
      <w:r>
        <w:t>[Guarino1994] Substantial or Pseudo-Sortal (Substantial being concrete)</w:t>
      </w:r>
    </w:p>
    <w:p w14:paraId="36063DA4" w14:textId="77777777" w:rsidR="00347871" w:rsidRDefault="00347871" w:rsidP="00F71BA8">
      <w:r>
        <w:t>[Guizzardi]  A  Rigid Universal.</w:t>
      </w:r>
    </w:p>
    <w:p w14:paraId="287788DB" w14:textId="77777777" w:rsidR="00347871" w:rsidRDefault="00347871" w:rsidP="00F71BA8">
      <w:r>
        <w:t>(Rigid Universal): A universal G is rigid (or modally constant) iff for any w,w ∈ W 3. extw(G) = extw(G)  Putting definitions 4.1 and 4.3 together, we have that for any rigid universal G the following is true 4. ext(G) = extw(G), for all w ∈ W A rigid universal is one that applies to its instances necessarily, i.e., in every possible world. Every substance sortal G is a rigid universal.</w:t>
      </w:r>
    </w:p>
    <w:p w14:paraId="0CCA0FF4" w14:textId="77777777" w:rsidR="00347871" w:rsidRDefault="00347871" w:rsidP="00F71BA8">
      <w:r>
        <w:t>[OWL] rdfs:Class (as Entity Type does not include values). However, non=primitive values are typically represented as rdfs:Class</w:t>
      </w:r>
    </w:p>
    <w:p w14:paraId="3ED2C7A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7430EFD" w14:textId="77777777" w:rsidR="00347871" w:rsidRDefault="00586039" w:rsidP="00347871">
      <w:pPr>
        <w:ind w:left="360"/>
      </w:pPr>
      <w:hyperlink w:anchor="_4f4ad21bf676d3e6a5c0f355d83345e1" w:history="1">
        <w:r w:rsidR="00347871">
          <w:rPr>
            <w:rStyle w:val="Hyperlink"/>
          </w:rPr>
          <w:t>Type</w:t>
        </w:r>
      </w:hyperlink>
    </w:p>
    <w:p w14:paraId="22A2E344" w14:textId="77777777" w:rsidR="00347871" w:rsidRDefault="00347871" w:rsidP="00347871"/>
    <w:p w14:paraId="5DF57BFF" w14:textId="77777777" w:rsidR="00347871" w:rsidRDefault="00347871" w:rsidP="00347871">
      <w:pPr>
        <w:pStyle w:val="Heading2"/>
      </w:pPr>
      <w:bookmarkStart w:id="646" w:name="_0f89eb8fa6548b4339c6c4da37527f2b"/>
      <w:bookmarkStart w:id="647" w:name="_Toc40971358"/>
      <w:r>
        <w:lastRenderedPageBreak/>
        <w:t>Association Extent of Type</w:t>
      </w:r>
      <w:bookmarkEnd w:id="646"/>
      <w:bookmarkEnd w:id="647"/>
      <w:r w:rsidRPr="003A31EC">
        <w:rPr>
          <w:rFonts w:cs="Arial"/>
        </w:rPr>
        <w:t xml:space="preserve"> </w:t>
      </w:r>
      <w:r>
        <w:rPr>
          <w:rFonts w:cs="Arial"/>
        </w:rPr>
        <w:fldChar w:fldCharType="begin"/>
      </w:r>
      <w:r>
        <w:instrText>XE"</w:instrText>
      </w:r>
      <w:r w:rsidRPr="00413D75">
        <w:rPr>
          <w:rFonts w:cs="Arial"/>
        </w:rPr>
        <w:instrText>Extent of Type</w:instrText>
      </w:r>
      <w:r>
        <w:instrText>"</w:instrText>
      </w:r>
      <w:r>
        <w:rPr>
          <w:rFonts w:cs="Arial"/>
        </w:rPr>
        <w:fldChar w:fldCharType="end"/>
      </w:r>
      <w:r w:rsidR="009E71B4">
        <w:rPr>
          <w:rFonts w:cs="Arial"/>
        </w:rPr>
        <w:t xml:space="preserve"> </w:t>
      </w:r>
    </w:p>
    <w:p w14:paraId="2DA2CCBD" w14:textId="77777777" w:rsidR="00347871" w:rsidRDefault="00347871" w:rsidP="00F71BA8">
      <w:r>
        <w:t>The relation between a type and the things that type categorizes, the instances which defines the extent of the type, a set.</w:t>
      </w:r>
    </w:p>
    <w:p w14:paraId="5995461A" w14:textId="77777777" w:rsidR="00347871" w:rsidRDefault="00347871" w:rsidP="00F71BA8"/>
    <w:p w14:paraId="4EAF2C4F" w14:textId="77777777" w:rsidR="00347871" w:rsidRDefault="00347871" w:rsidP="00F71BA8">
      <w:r>
        <w:t>[IDEAS] typeInstance: A couple that asserts that a Thing is a member of a Type.</w:t>
      </w:r>
    </w:p>
    <w:p w14:paraId="3143BCE0" w14:textId="77777777" w:rsidR="00347871" w:rsidRDefault="00347871" w:rsidP="00F71BA8"/>
    <w:p w14:paraId="0EB19F9D" w14:textId="77777777" w:rsidR="00347871" w:rsidRDefault="00347871" w:rsidP="00F71BA8">
      <w:r>
        <w:t>[Guizzardi] (Extension functions): Let W be a non-empty set of</w:t>
      </w:r>
    </w:p>
    <w:p w14:paraId="4F451364" w14:textId="77777777" w:rsidR="00347871" w:rsidRDefault="00347871" w:rsidP="00F71BA8">
      <w:r>
        <w:t>possible worlds and let w ∈ W be a specific world. The extension function extw(G) maps a universal G to the set of its instances in world w. The extension function ext(G) provides a mapping to the set of instances of the</w:t>
      </w:r>
    </w:p>
    <w:p w14:paraId="2805B680" w14:textId="77777777" w:rsidR="00347871" w:rsidRDefault="00347871" w:rsidP="00F71BA8">
      <w:r>
        <w:t>universal G that exist in all possible worlds, such that ext(G) = U w∈W w ext (G)</w:t>
      </w:r>
    </w:p>
    <w:p w14:paraId="7E3717CD" w14:textId="77777777" w:rsidR="00347871" w:rsidRDefault="00347871" w:rsidP="00F71BA8"/>
    <w:p w14:paraId="2299025E" w14:textId="77777777" w:rsidR="00347871" w:rsidRDefault="00347871" w:rsidP="00F71BA8">
      <w:r>
        <w:t>[OWL] ClassAssertion</w:t>
      </w:r>
    </w:p>
    <w:p w14:paraId="62FCA36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1152BF7" w14:textId="77777777" w:rsidR="00347871" w:rsidRDefault="00586039" w:rsidP="00347871">
      <w:pPr>
        <w:ind w:left="360"/>
      </w:pPr>
      <w:hyperlink w:anchor="_93ca486f2e48acdfba148af9d2ab121d" w:history="1">
        <w:r w:rsidR="00347871">
          <w:rPr>
            <w:rStyle w:val="Hyperlink"/>
          </w:rPr>
          <w:t>Extent of Context</w:t>
        </w:r>
      </w:hyperlink>
    </w:p>
    <w:p w14:paraId="7444672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F35A3B2" w14:textId="1E0BA5A0" w:rsidR="00347871" w:rsidRDefault="0039663B" w:rsidP="00347871">
      <w:pPr>
        <w:ind w:firstLine="720"/>
      </w:pPr>
      <w:r w:rsidRPr="002E0F19">
        <w:rPr>
          <w:noProof/>
        </w:rPr>
        <w:pict w14:anchorId="0B282477">
          <v:shape id="_x0000_i1299" type="#_x0000_t75" alt="1082352899.png" style="width:12pt;height:12pt;visibility:visible;mso-wrap-style:square">
            <v:imagedata r:id="rId55" o:title="1082352899"/>
          </v:shape>
        </w:pict>
      </w:r>
      <w:r w:rsidR="00347871">
        <w:t xml:space="preserve"> categorizes</w:t>
      </w:r>
      <w:r w:rsidR="00347871">
        <w:rPr>
          <w:rFonts w:cs="Arial"/>
        </w:rPr>
        <w:fldChar w:fldCharType="begin"/>
      </w:r>
      <w:r w:rsidR="00347871">
        <w:instrText>XE"</w:instrText>
      </w:r>
      <w:r w:rsidR="00347871" w:rsidRPr="00413D75">
        <w:rPr>
          <w:rFonts w:cs="Arial"/>
        </w:rPr>
        <w:instrText>categorizes</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47D5D8C7" w14:textId="77777777" w:rsidR="00347871" w:rsidRDefault="00347871" w:rsidP="004E3AD0">
      <w:pPr>
        <w:pStyle w:val="BodyText"/>
        <w:spacing w:before="60" w:after="120"/>
        <w:ind w:firstLine="720"/>
      </w:pPr>
      <w:r>
        <w:t>The set of things described by a type, the "extent" of the type.</w:t>
      </w:r>
    </w:p>
    <w:p w14:paraId="71EA2088" w14:textId="77777777" w:rsidR="00347871" w:rsidRDefault="00347871" w:rsidP="004E3AD0">
      <w:pPr>
        <w:pStyle w:val="BodyText"/>
        <w:spacing w:before="60" w:after="120"/>
        <w:ind w:firstLine="720"/>
      </w:pPr>
      <w:r>
        <w:t>The thing a type &lt;categorizes&gt;  is subject to the &lt;has assertion&gt; propositions of the type.</w:t>
      </w:r>
    </w:p>
    <w:p w14:paraId="3DEF043B" w14:textId="77777777" w:rsidR="00347871" w:rsidRDefault="00347871" w:rsidP="004E3AD0">
      <w:pPr>
        <w:pStyle w:val="BodyText"/>
        <w:spacing w:before="60" w:after="120"/>
        <w:ind w:firstLine="720"/>
      </w:pPr>
      <w:r>
        <w:t>[FIBO] classifies</w:t>
      </w:r>
    </w:p>
    <w:p w14:paraId="15822AF8" w14:textId="1D49795C" w:rsidR="00347871" w:rsidRDefault="0039663B" w:rsidP="00347871">
      <w:pPr>
        <w:ind w:firstLine="720"/>
      </w:pPr>
      <w:r w:rsidRPr="002E0F19">
        <w:rPr>
          <w:noProof/>
        </w:rPr>
        <w:pict w14:anchorId="6D70D933">
          <v:shape id="_x0000_i1298" type="#_x0000_t75" alt="1082352899.png" style="width:12pt;height:12pt;visibility:visible;mso-wrap-style:square">
            <v:imagedata r:id="rId55" o:title="1082352899"/>
          </v:shape>
        </w:pict>
      </w:r>
      <w:r w:rsidR="00347871">
        <w:t xml:space="preserve"> has type</w:t>
      </w:r>
      <w:r w:rsidR="00347871">
        <w:rPr>
          <w:rFonts w:cs="Arial"/>
        </w:rPr>
        <w:fldChar w:fldCharType="begin"/>
      </w:r>
      <w:r w:rsidR="00347871">
        <w:instrText>XE"</w:instrText>
      </w:r>
      <w:r w:rsidR="00347871" w:rsidRPr="00413D75">
        <w:rPr>
          <w:rFonts w:cs="Arial"/>
        </w:rPr>
        <w:instrText>has type</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3DB73646" w14:textId="77777777" w:rsidR="00347871" w:rsidRDefault="00347871" w:rsidP="004E3AD0">
      <w:pPr>
        <w:pStyle w:val="BodyText"/>
        <w:spacing w:before="60" w:after="120"/>
        <w:ind w:firstLine="720"/>
      </w:pPr>
      <w:r>
        <w:t>A type that holds for something.</w:t>
      </w:r>
    </w:p>
    <w:p w14:paraId="38A9EE87" w14:textId="77777777" w:rsidR="00347871" w:rsidRDefault="00347871" w:rsidP="004E3AD0">
      <w:pPr>
        <w:pStyle w:val="BodyText"/>
        <w:spacing w:before="60" w:after="120"/>
        <w:ind w:firstLine="720"/>
      </w:pPr>
      <w:r>
        <w:t>Things may have multiple types and these types may change over time.</w:t>
      </w:r>
    </w:p>
    <w:p w14:paraId="6A307560" w14:textId="77777777" w:rsidR="00347871" w:rsidRDefault="00347871" w:rsidP="004E3AD0">
      <w:pPr>
        <w:pStyle w:val="BodyText"/>
        <w:spacing w:before="60" w:after="120"/>
        <w:ind w:firstLine="720"/>
      </w:pPr>
      <w:r>
        <w:t>The &lt;categorized&gt; thing satisfies the constraints of the &lt;has type&gt; type.</w:t>
      </w:r>
    </w:p>
    <w:p w14:paraId="6013D6E3" w14:textId="77777777" w:rsidR="00347871" w:rsidRDefault="00347871" w:rsidP="004E3AD0">
      <w:pPr>
        <w:pStyle w:val="BodyText"/>
        <w:spacing w:before="60" w:after="120"/>
        <w:ind w:firstLine="720"/>
      </w:pPr>
      <w:r>
        <w:t>[FIBO] isClassifiedBy</w:t>
      </w:r>
    </w:p>
    <w:p w14:paraId="7427BBB2" w14:textId="77777777" w:rsidR="00347871" w:rsidRDefault="00347871" w:rsidP="004E3AD0">
      <w:pPr>
        <w:pStyle w:val="BodyText"/>
        <w:spacing w:before="60" w:after="120"/>
        <w:ind w:firstLine="720"/>
      </w:pPr>
      <w:r>
        <w:t>[OWL] rdf:type</w:t>
      </w:r>
    </w:p>
    <w:p w14:paraId="335897D2" w14:textId="77777777" w:rsidR="00347871" w:rsidRDefault="00347871" w:rsidP="00347871"/>
    <w:p w14:paraId="68C52C60" w14:textId="77777777" w:rsidR="00347871" w:rsidRDefault="00347871" w:rsidP="00347871">
      <w:pPr>
        <w:pStyle w:val="Heading2"/>
      </w:pPr>
      <w:bookmarkStart w:id="648" w:name="_adebe079e075395af95004d66501e34c"/>
      <w:bookmarkStart w:id="649" w:name="_Toc40971359"/>
      <w:r>
        <w:t>Association Generalization</w:t>
      </w:r>
      <w:bookmarkEnd w:id="648"/>
      <w:bookmarkEnd w:id="649"/>
      <w:r w:rsidRPr="003A31EC">
        <w:rPr>
          <w:rFonts w:cs="Arial"/>
        </w:rPr>
        <w:t xml:space="preserve"> </w:t>
      </w:r>
      <w:r>
        <w:rPr>
          <w:rFonts w:cs="Arial"/>
        </w:rPr>
        <w:fldChar w:fldCharType="begin"/>
      </w:r>
      <w:r>
        <w:instrText>XE"</w:instrText>
      </w:r>
      <w:r w:rsidRPr="00413D75">
        <w:rPr>
          <w:rFonts w:cs="Arial"/>
        </w:rPr>
        <w:instrText>Generalization</w:instrText>
      </w:r>
      <w:r>
        <w:instrText>"</w:instrText>
      </w:r>
      <w:r>
        <w:rPr>
          <w:rFonts w:cs="Arial"/>
        </w:rPr>
        <w:fldChar w:fldCharType="end"/>
      </w:r>
      <w:r w:rsidR="009E71B4">
        <w:rPr>
          <w:rFonts w:cs="Arial"/>
        </w:rPr>
        <w:t xml:space="preserve"> </w:t>
      </w:r>
    </w:p>
    <w:p w14:paraId="6F445DF3" w14:textId="77777777" w:rsidR="00347871" w:rsidRDefault="00347871" w:rsidP="00F71BA8">
      <w:r>
        <w:t xml:space="preserve">A Type Generalization  is a taxonomic relationship between a more general &lt;has supertype&gt; type and a more specific &lt;has subtype&gt; type. Each instance of the specific type is also an instance of the general type. </w:t>
      </w:r>
    </w:p>
    <w:p w14:paraId="2CD535E1" w14:textId="77777777" w:rsidR="00347871" w:rsidRDefault="00347871" w:rsidP="00F71BA8"/>
    <w:p w14:paraId="0A80C34C" w14:textId="77777777" w:rsidR="00347871" w:rsidRDefault="00347871" w:rsidP="00F71BA8">
      <w:r>
        <w:t>The extent (&lt;categorizes&gt; property) of the specific type is the same as or a subset of the extent of the more general type. Therefore, any statement that is true for all members of a supertype must also be true for all members of any subtype.</w:t>
      </w:r>
    </w:p>
    <w:p w14:paraId="08D0E3D3" w14:textId="77777777" w:rsidR="00347871" w:rsidRDefault="00347871" w:rsidP="00F71BA8"/>
    <w:p w14:paraId="50C0C562" w14:textId="77777777" w:rsidR="00347871" w:rsidRDefault="00347871" w:rsidP="00F71BA8">
      <w:r>
        <w:t>Note that "multiple inheritance" is supported.</w:t>
      </w:r>
    </w:p>
    <w:p w14:paraId="0E610F21" w14:textId="77777777" w:rsidR="00347871" w:rsidRDefault="00347871" w:rsidP="00F71BA8"/>
    <w:p w14:paraId="3C8E2640" w14:textId="77777777" w:rsidR="00347871" w:rsidRDefault="00347871" w:rsidP="00F71BA8">
      <w:r>
        <w:t>[IDEAS] superSubtype: A couple relating two Types which asserts that one type is a subset of the other.</w:t>
      </w:r>
    </w:p>
    <w:p w14:paraId="345E471B" w14:textId="77777777" w:rsidR="00347871" w:rsidRDefault="00347871" w:rsidP="00F71BA8"/>
    <w:p w14:paraId="1FDAB931" w14:textId="77777777" w:rsidR="00347871" w:rsidRDefault="00347871" w:rsidP="00F71BA8">
      <w:r>
        <w:t>[ISO 1087] generic relation: genus-species relation relation between two concepts (3.2.1) where the intension (3.2.9) of one of the concepts includes that of the other concept and at least one additional delimiting characteristic (3.2.7)</w:t>
      </w:r>
    </w:p>
    <w:p w14:paraId="24FF533C" w14:textId="77777777" w:rsidR="00347871" w:rsidRDefault="00347871" w:rsidP="00F71BA8"/>
    <w:p w14:paraId="7228F4BE" w14:textId="77777777" w:rsidR="00347871" w:rsidRDefault="00347871" w:rsidP="00F71BA8">
      <w:r>
        <w:t>[FIBO] Inheritance</w:t>
      </w:r>
    </w:p>
    <w:p w14:paraId="284215F6" w14:textId="77777777" w:rsidR="00347871" w:rsidRDefault="00347871" w:rsidP="00F71BA8"/>
    <w:p w14:paraId="0A513871" w14:textId="77777777" w:rsidR="00347871" w:rsidRDefault="00347871" w:rsidP="00F71BA8">
      <w:r>
        <w:t>[UML] Generalization</w:t>
      </w:r>
    </w:p>
    <w:p w14:paraId="68EEF1C2" w14:textId="77777777" w:rsidR="00347871" w:rsidRDefault="00347871" w:rsidP="00F71BA8"/>
    <w:p w14:paraId="31BD8DD9" w14:textId="77777777" w:rsidR="00347871" w:rsidRDefault="00347871" w:rsidP="00F71BA8">
      <w:r>
        <w:t>[Guizzardi] (Specialization relation): Let F and G be two universals such that F is a specialization of G. Then, for all w ∈ W we have that extw(F) ⊆ extw(G)</w:t>
      </w:r>
    </w:p>
    <w:p w14:paraId="4FF786A9" w14:textId="77777777" w:rsidR="00347871" w:rsidRDefault="00347871" w:rsidP="00F71BA8"/>
    <w:p w14:paraId="65F5F083" w14:textId="77777777" w:rsidR="00347871" w:rsidRDefault="00347871" w:rsidP="00F71BA8">
      <w:r>
        <w:lastRenderedPageBreak/>
        <w:t>[OWL] Union(SubClassOf, SubPropertyOf)</w:t>
      </w:r>
    </w:p>
    <w:p w14:paraId="2718B9B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A9A73EE" w14:textId="75BA6595" w:rsidR="00347871" w:rsidRDefault="0039663B" w:rsidP="00347871">
      <w:pPr>
        <w:ind w:firstLine="720"/>
      </w:pPr>
      <w:r w:rsidRPr="002E0F19">
        <w:rPr>
          <w:noProof/>
        </w:rPr>
        <w:pict w14:anchorId="390E5407">
          <v:shape id="_x0000_i1297" type="#_x0000_t75" alt="1082352899.png" style="width:12pt;height:12pt;visibility:visible;mso-wrap-style:square">
            <v:imagedata r:id="rId55" o:title="1082352899"/>
          </v:shape>
        </w:pict>
      </w:r>
      <w:r w:rsidR="00347871">
        <w:t xml:space="preserve"> has supertype</w:t>
      </w:r>
      <w:r w:rsidR="00347871">
        <w:rPr>
          <w:rFonts w:cs="Arial"/>
        </w:rPr>
        <w:fldChar w:fldCharType="begin"/>
      </w:r>
      <w:r w:rsidR="00347871">
        <w:instrText>XE"</w:instrText>
      </w:r>
      <w:r w:rsidR="00347871" w:rsidRPr="00413D75">
        <w:rPr>
          <w:rFonts w:cs="Arial"/>
        </w:rPr>
        <w:instrText>has supertype</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125E5D5C" w14:textId="77777777" w:rsidR="00347871" w:rsidRDefault="00347871" w:rsidP="004E3AD0">
      <w:pPr>
        <w:pStyle w:val="BodyText"/>
        <w:spacing w:before="60" w:after="120"/>
        <w:ind w:firstLine="720"/>
      </w:pPr>
      <w:r>
        <w:t>The extent (categorizes) of the subtype  is a subset of the extent of the supertype. All constraints of a supertype must also be true for any subtype</w:t>
      </w:r>
    </w:p>
    <w:p w14:paraId="49305B7A" w14:textId="5F2C44BA" w:rsidR="00347871" w:rsidRDefault="0039663B" w:rsidP="00347871">
      <w:pPr>
        <w:ind w:firstLine="720"/>
      </w:pPr>
      <w:r w:rsidRPr="002E0F19">
        <w:rPr>
          <w:noProof/>
        </w:rPr>
        <w:pict w14:anchorId="2E8FD6B2">
          <v:shape id="_x0000_i1296" type="#_x0000_t75" alt="1082352899.png" style="width:12pt;height:12pt;visibility:visible;mso-wrap-style:square">
            <v:imagedata r:id="rId55" o:title="1082352899"/>
          </v:shape>
        </w:pict>
      </w:r>
      <w:r w:rsidR="00347871">
        <w:t xml:space="preserve"> has subtype</w:t>
      </w:r>
      <w:r w:rsidR="00347871">
        <w:rPr>
          <w:rFonts w:cs="Arial"/>
        </w:rPr>
        <w:fldChar w:fldCharType="begin"/>
      </w:r>
      <w:r w:rsidR="00347871">
        <w:instrText>XE"</w:instrText>
      </w:r>
      <w:r w:rsidR="00347871" w:rsidRPr="00413D75">
        <w:rPr>
          <w:rFonts w:cs="Arial"/>
        </w:rPr>
        <w:instrText>has subtype</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5F3234FB" w14:textId="77777777" w:rsidR="00347871" w:rsidRDefault="00347871" w:rsidP="004E3AD0">
      <w:pPr>
        <w:pStyle w:val="BodyText"/>
        <w:spacing w:before="60" w:after="120"/>
        <w:ind w:firstLine="720"/>
      </w:pPr>
      <w:r>
        <w:t>The more general type of a generalization. The extent of the subtype is a subset of the extent of the supertype.</w:t>
      </w:r>
    </w:p>
    <w:p w14:paraId="24275CF9" w14:textId="77777777" w:rsidR="00347871" w:rsidRDefault="00347871" w:rsidP="00347871"/>
    <w:p w14:paraId="1526837E" w14:textId="77777777" w:rsidR="00347871" w:rsidRDefault="00347871" w:rsidP="00347871">
      <w:pPr>
        <w:pStyle w:val="Heading2"/>
      </w:pPr>
      <w:bookmarkStart w:id="650" w:name="_7467a2567836e9283f7620ddc709d08c"/>
      <w:bookmarkStart w:id="651" w:name="_Toc40971360"/>
      <w:r>
        <w:t>Class Intersection Type</w:t>
      </w:r>
      <w:bookmarkEnd w:id="650"/>
      <w:bookmarkEnd w:id="651"/>
      <w:r w:rsidRPr="003A31EC">
        <w:rPr>
          <w:rFonts w:cs="Arial"/>
        </w:rPr>
        <w:t xml:space="preserve"> </w:t>
      </w:r>
      <w:r>
        <w:rPr>
          <w:rFonts w:cs="Arial"/>
        </w:rPr>
        <w:fldChar w:fldCharType="begin"/>
      </w:r>
      <w:r>
        <w:instrText>XE"</w:instrText>
      </w:r>
      <w:r w:rsidRPr="00413D75">
        <w:rPr>
          <w:rFonts w:cs="Arial"/>
        </w:rPr>
        <w:instrText>Intersection Type</w:instrText>
      </w:r>
      <w:r>
        <w:instrText>"</w:instrText>
      </w:r>
      <w:r>
        <w:rPr>
          <w:rFonts w:cs="Arial"/>
        </w:rPr>
        <w:fldChar w:fldCharType="end"/>
      </w:r>
      <w:r w:rsidR="009E71B4">
        <w:rPr>
          <w:rFonts w:cs="Arial"/>
        </w:rPr>
        <w:t xml:space="preserve"> </w:t>
      </w:r>
    </w:p>
    <w:p w14:paraId="018F33BF" w14:textId="77777777" w:rsidR="00347871" w:rsidRDefault="00347871" w:rsidP="00F71BA8">
      <w:r>
        <w:t>An intersection is a type that has an extent which is the complete intersection of the extents of all supertypes. Intersection is a stronger statement than a subtype as a subtype may not be a complete intersection.</w:t>
      </w:r>
    </w:p>
    <w:p w14:paraId="6DC0D7FD" w14:textId="77777777" w:rsidR="00347871" w:rsidRDefault="00347871" w:rsidP="00F71BA8"/>
    <w:p w14:paraId="1A2AE832" w14:textId="77777777" w:rsidR="00347871" w:rsidRDefault="00347871" w:rsidP="00F71BA8">
      <w:r>
        <w:t>[MathWorld] The intersection of two sets A and B is the set of elements common to A and B. This is written A intersection B, and is pronounced "A intersection B" or "A cap B."</w:t>
      </w:r>
    </w:p>
    <w:p w14:paraId="7B1A78B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196DBCD" w14:textId="77777777" w:rsidR="00347871" w:rsidRDefault="00586039" w:rsidP="00347871">
      <w:pPr>
        <w:ind w:left="360"/>
      </w:pPr>
      <w:hyperlink w:anchor="_4f4ad21bf676d3e6a5c0f355d83345e1" w:history="1">
        <w:r w:rsidR="00347871">
          <w:rPr>
            <w:rStyle w:val="Hyperlink"/>
          </w:rPr>
          <w:t>Type</w:t>
        </w:r>
      </w:hyperlink>
    </w:p>
    <w:p w14:paraId="537B2C1A" w14:textId="77777777" w:rsidR="00347871" w:rsidRDefault="00347871" w:rsidP="00347871"/>
    <w:p w14:paraId="3757B91D" w14:textId="77777777" w:rsidR="00347871" w:rsidRDefault="00347871" w:rsidP="00347871">
      <w:pPr>
        <w:pStyle w:val="Heading2"/>
      </w:pPr>
      <w:bookmarkStart w:id="652" w:name="_1d28e8c2ceff1eae37b3dc9cf267db1b"/>
      <w:bookmarkStart w:id="653" w:name="_Toc40971361"/>
      <w:r>
        <w:t>Association Sufficient Generalization</w:t>
      </w:r>
      <w:bookmarkEnd w:id="652"/>
      <w:bookmarkEnd w:id="653"/>
      <w:r w:rsidRPr="003A31EC">
        <w:rPr>
          <w:rFonts w:cs="Arial"/>
        </w:rPr>
        <w:t xml:space="preserve"> </w:t>
      </w:r>
      <w:r>
        <w:rPr>
          <w:rFonts w:cs="Arial"/>
        </w:rPr>
        <w:fldChar w:fldCharType="begin"/>
      </w:r>
      <w:r>
        <w:instrText>XE"</w:instrText>
      </w:r>
      <w:r w:rsidRPr="00413D75">
        <w:rPr>
          <w:rFonts w:cs="Arial"/>
        </w:rPr>
        <w:instrText>Sufficient Generalization</w:instrText>
      </w:r>
      <w:r>
        <w:instrText>"</w:instrText>
      </w:r>
      <w:r>
        <w:rPr>
          <w:rFonts w:cs="Arial"/>
        </w:rPr>
        <w:fldChar w:fldCharType="end"/>
      </w:r>
      <w:r w:rsidR="009E71B4">
        <w:rPr>
          <w:rFonts w:cs="Arial"/>
        </w:rPr>
        <w:t xml:space="preserve"> </w:t>
      </w:r>
    </w:p>
    <w:p w14:paraId="3B6554F1" w14:textId="77777777" w:rsidR="00347871" w:rsidRDefault="00347871" w:rsidP="00F71BA8">
      <w:r>
        <w:t>One of the set of sufficient conditions that will infer the type designated in &lt;justifies subtype&gt;.</w:t>
      </w:r>
    </w:p>
    <w:p w14:paraId="39787F5D" w14:textId="77777777" w:rsidR="00347871" w:rsidRDefault="00347871" w:rsidP="00F71BA8">
      <w:r>
        <w:t>Asserts that if an instance is of the &lt;sufficient supertype&gt; and all other sufficient conditions are met, the instance may be inferred to be the &lt;justifies subtype&gt;.</w:t>
      </w:r>
    </w:p>
    <w:p w14:paraId="5EBAD62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40B62E98" w14:textId="1E1D768D" w:rsidR="00347871" w:rsidRDefault="0039663B" w:rsidP="00347871">
      <w:pPr>
        <w:ind w:firstLine="720"/>
      </w:pPr>
      <w:r w:rsidRPr="002E0F19">
        <w:rPr>
          <w:noProof/>
        </w:rPr>
        <w:pict w14:anchorId="4667FB38">
          <v:shape id="_x0000_i1295" type="#_x0000_t75" alt="1082352899.png" style="width:12pt;height:12pt;visibility:visible;mso-wrap-style:square">
            <v:imagedata r:id="rId55" o:title="1082352899"/>
          </v:shape>
        </w:pict>
      </w:r>
      <w:r w:rsidR="00347871">
        <w:t xml:space="preserve"> sufficient supertype</w:t>
      </w:r>
      <w:r w:rsidR="00347871">
        <w:rPr>
          <w:rFonts w:cs="Arial"/>
        </w:rPr>
        <w:fldChar w:fldCharType="begin"/>
      </w:r>
      <w:r w:rsidR="00347871">
        <w:instrText>XE"</w:instrText>
      </w:r>
      <w:r w:rsidR="00347871" w:rsidRPr="00413D75">
        <w:rPr>
          <w:rFonts w:cs="Arial"/>
        </w:rPr>
        <w:instrText>sufficient supertype</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28265F4D" w14:textId="12B2201A" w:rsidR="00347871" w:rsidRDefault="0039663B" w:rsidP="00347871">
      <w:pPr>
        <w:ind w:firstLine="720"/>
      </w:pPr>
      <w:r w:rsidRPr="002E0F19">
        <w:rPr>
          <w:noProof/>
        </w:rPr>
        <w:pict w14:anchorId="12A9AF2E">
          <v:shape id="_x0000_i1294" type="#_x0000_t75" alt="1082352899.png" style="width:12pt;height:12pt;visibility:visible;mso-wrap-style:square">
            <v:imagedata r:id="rId55" o:title="1082352899"/>
          </v:shape>
        </w:pict>
      </w:r>
      <w:r w:rsidR="00347871">
        <w:t xml:space="preserve"> justifies subtype</w:t>
      </w:r>
      <w:r w:rsidR="00347871">
        <w:rPr>
          <w:rFonts w:cs="Arial"/>
        </w:rPr>
        <w:fldChar w:fldCharType="begin"/>
      </w:r>
      <w:r w:rsidR="00347871">
        <w:instrText>XE"</w:instrText>
      </w:r>
      <w:r w:rsidR="00347871" w:rsidRPr="00413D75">
        <w:rPr>
          <w:rFonts w:cs="Arial"/>
        </w:rPr>
        <w:instrText>justifies subtype</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6322DDE5" w14:textId="77777777" w:rsidR="00347871" w:rsidRDefault="00347871" w:rsidP="00347871"/>
    <w:p w14:paraId="4BA77AA0" w14:textId="77777777" w:rsidR="00347871" w:rsidRDefault="00347871" w:rsidP="00347871">
      <w:pPr>
        <w:pStyle w:val="Heading2"/>
      </w:pPr>
      <w:bookmarkStart w:id="654" w:name="_4f4ad21bf676d3e6a5c0f355d83345e1"/>
      <w:bookmarkStart w:id="655" w:name="_Toc40971362"/>
      <w:r>
        <w:t>Class Type</w:t>
      </w:r>
      <w:bookmarkEnd w:id="654"/>
      <w:bookmarkEnd w:id="655"/>
      <w:r w:rsidRPr="003A31EC">
        <w:rPr>
          <w:rFonts w:cs="Arial"/>
        </w:rPr>
        <w:t xml:space="preserve"> </w:t>
      </w:r>
      <w:r>
        <w:rPr>
          <w:rFonts w:cs="Arial"/>
        </w:rPr>
        <w:fldChar w:fldCharType="begin"/>
      </w:r>
      <w:r>
        <w:instrText>XE"</w:instrText>
      </w:r>
      <w:r w:rsidRPr="00413D75">
        <w:rPr>
          <w:rFonts w:cs="Arial"/>
        </w:rPr>
        <w:instrText>Type</w:instrText>
      </w:r>
      <w:r>
        <w:instrText>"</w:instrText>
      </w:r>
      <w:r>
        <w:rPr>
          <w:rFonts w:cs="Arial"/>
        </w:rPr>
        <w:fldChar w:fldCharType="end"/>
      </w:r>
      <w:r w:rsidR="009E71B4">
        <w:rPr>
          <w:rFonts w:cs="Arial"/>
        </w:rPr>
        <w:t xml:space="preserve"> </w:t>
      </w:r>
    </w:p>
    <w:p w14:paraId="73181D32" w14:textId="77777777" w:rsidR="00347871" w:rsidRDefault="00347871" w:rsidP="00F71BA8">
      <w:r>
        <w:t>A &lt;Type&gt; is a categorization of any thing based on specific criteria. The specific criteria may or may not be formalized in a model.</w:t>
      </w:r>
    </w:p>
    <w:p w14:paraId="7F24F588" w14:textId="77777777" w:rsidR="00347871" w:rsidRDefault="00347871" w:rsidP="00F71BA8">
      <w:r>
        <w:t>A &lt;Type&gt; &lt;categorizes&gt; a set of &lt;Thing&gt;s which comprises the "extent" of the type.</w:t>
      </w:r>
    </w:p>
    <w:p w14:paraId="47EC51AD" w14:textId="77777777" w:rsidR="00347871" w:rsidRDefault="00347871" w:rsidP="00F71BA8">
      <w:r>
        <w:t>A &lt;Type&gt; is a &lt;Context&gt; where the things it &lt;categorizes&gt; are &lt;in the context&gt; of the &lt;Type&gt;.</w:t>
      </w:r>
    </w:p>
    <w:p w14:paraId="500629A5" w14:textId="77777777" w:rsidR="00347871" w:rsidRDefault="00347871" w:rsidP="00F71BA8">
      <w:r>
        <w:t>Types may participate in a taxonomy based on generalizations.</w:t>
      </w:r>
    </w:p>
    <w:p w14:paraId="177889F1" w14:textId="77777777" w:rsidR="00347871" w:rsidRDefault="00347871" w:rsidP="00F71BA8"/>
    <w:p w14:paraId="0650A4B7" w14:textId="77777777" w:rsidR="00347871" w:rsidRDefault="00347871" w:rsidP="00F71BA8">
      <w:r>
        <w:t>[ISO 1087] general concept: concept (3.2.1) which corresponds to two or more objects (3.1.1) which form a group by reason of common properties</w:t>
      </w:r>
    </w:p>
    <w:p w14:paraId="5ECBC2DE" w14:textId="77777777" w:rsidR="00347871" w:rsidRDefault="00347871" w:rsidP="00F71BA8">
      <w:r>
        <w:t>[FIBO] Classifier: a standardized classification or delineation for something, per some scheme for such delineation, within a specified context</w:t>
      </w:r>
    </w:p>
    <w:p w14:paraId="49FF95F1" w14:textId="77777777" w:rsidR="00347871" w:rsidRDefault="00347871" w:rsidP="00F71BA8">
      <w:r>
        <w:t>[FUML] Type</w:t>
      </w:r>
    </w:p>
    <w:p w14:paraId="6D28097A" w14:textId="77777777" w:rsidR="00347871" w:rsidRDefault="00347871" w:rsidP="00F71BA8">
      <w:r>
        <w:t>[CL] Type:: logical framework in which expressions in the logic are classified into syntactic or lexical categories (types) and restricted to apply only to arguments of a fixed type</w:t>
      </w:r>
    </w:p>
    <w:p w14:paraId="34007FBD" w14:textId="77777777" w:rsidR="00347871" w:rsidRDefault="00347871" w:rsidP="00F71BA8">
      <w:r>
        <w:t>[Guarino1994] Universal</w:t>
      </w:r>
    </w:p>
    <w:p w14:paraId="1231373A" w14:textId="77777777" w:rsidR="00347871" w:rsidRDefault="00347871" w:rsidP="00F71BA8">
      <w:r>
        <w:t>[OWL] Union(rdfs:Class, rdfs:Datatype)</w:t>
      </w:r>
    </w:p>
    <w:p w14:paraId="05205D14" w14:textId="77777777" w:rsidR="00347871" w:rsidRDefault="00347871" w:rsidP="00F71BA8"/>
    <w:p w14:paraId="459F73CD" w14:textId="77777777" w:rsidR="00347871" w:rsidRDefault="00347871" w:rsidP="00F71BA8">
      <w:r>
        <w:t>Similar to:</w:t>
      </w:r>
    </w:p>
    <w:p w14:paraId="112A4768" w14:textId="77777777" w:rsidR="00347871" w:rsidRDefault="00347871" w:rsidP="00F71BA8">
      <w:r>
        <w:t>[IDEAS] Type: A set (or class) of Things.</w:t>
      </w:r>
    </w:p>
    <w:p w14:paraId="1E0222A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2F7E0D1" w14:textId="77777777" w:rsidR="00347871" w:rsidRDefault="00586039" w:rsidP="00347871">
      <w:pPr>
        <w:ind w:left="360"/>
      </w:pPr>
      <w:hyperlink w:anchor="_03a263ab0765501d19eb2e8b9bcb2c2b" w:history="1">
        <w:r w:rsidR="00347871">
          <w:rPr>
            <w:rStyle w:val="Hyperlink"/>
          </w:rPr>
          <w:t>Context</w:t>
        </w:r>
      </w:hyperlink>
      <w:r w:rsidR="00347871">
        <w:t xml:space="preserve">, </w:t>
      </w:r>
      <w:hyperlink w:anchor="_077942895c005b1ba5dd5f7ae8318551" w:history="1">
        <w:r w:rsidR="00347871">
          <w:rPr>
            <w:rStyle w:val="Hyperlink"/>
          </w:rPr>
          <w:t>Lexical Context</w:t>
        </w:r>
      </w:hyperlink>
      <w:r w:rsidR="00347871">
        <w:t xml:space="preserve">, </w:t>
      </w:r>
      <w:hyperlink w:anchor="_397634767e670e41ac23b5ff466a540d" w:history="1">
        <w:r w:rsidR="00347871">
          <w:rPr>
            <w:rStyle w:val="Hyperlink"/>
          </w:rPr>
          <w:t>Scoped Context</w:t>
        </w:r>
      </w:hyperlink>
    </w:p>
    <w:p w14:paraId="0A7899B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Associations</w:t>
      </w:r>
    </w:p>
    <w:p w14:paraId="4FAD57D2" w14:textId="0CC10B13" w:rsidR="00347871" w:rsidRDefault="0039663B" w:rsidP="00347871">
      <w:pPr>
        <w:ind w:left="605" w:hanging="245"/>
      </w:pPr>
      <w:r w:rsidRPr="002E0F19">
        <w:rPr>
          <w:noProof/>
        </w:rPr>
        <w:pict w14:anchorId="7DAA63BB">
          <v:shape id="_x0000_i1293" type="#_x0000_t75" alt="1082352899.png" style="width:12pt;height:12pt;visibility:visible;mso-wrap-style:square">
            <v:imagedata r:id="rId55" o:title="1082352899"/>
          </v:shape>
        </w:pict>
      </w:r>
      <w:r w:rsidR="00347871">
        <w:t xml:space="preserve"> </w:t>
      </w:r>
      <w:r w:rsidR="0061586D">
        <w:t xml:space="preserve"> </w:t>
      </w:r>
      <w:r w:rsidR="00347871">
        <w:t>sufficient supertype</w:t>
      </w:r>
      <w:r w:rsidR="00347871">
        <w:rPr>
          <w:rFonts w:cs="Arial"/>
        </w:rPr>
        <w:fldChar w:fldCharType="begin"/>
      </w:r>
      <w:r w:rsidR="00347871">
        <w:instrText>XE"</w:instrText>
      </w:r>
      <w:r w:rsidR="00347871" w:rsidRPr="00413D75">
        <w:rPr>
          <w:rFonts w:cs="Arial"/>
        </w:rPr>
        <w:instrText>sufficient supertype</w:instrText>
      </w:r>
      <w:r w:rsidR="00347871">
        <w:instrText>"</w:instrText>
      </w:r>
      <w:r w:rsidR="00347871">
        <w:rPr>
          <w:rFonts w:cs="Arial"/>
        </w:rPr>
        <w:fldChar w:fldCharType="end"/>
      </w:r>
      <w:r w:rsidR="00347871">
        <w:t xml:space="preserve"> : </w:t>
      </w:r>
      <w:hyperlink w:anchor="_03a263ab0765501d19eb2e8b9bcb2c2b" w:history="1">
        <w:r w:rsidR="00347871">
          <w:rPr>
            <w:rStyle w:val="Hyperlink"/>
          </w:rPr>
          <w:t>Context</w:t>
        </w:r>
      </w:hyperlink>
      <w:r w:rsidR="00347871">
        <w:t xml:space="preserve"> [0]   </w:t>
      </w:r>
      <w:r w:rsidR="00347871" w:rsidRPr="00833C5F">
        <w:rPr>
          <w:i/>
        </w:rPr>
        <w:t>Redefines</w:t>
      </w:r>
      <w:r w:rsidR="00347871">
        <w:t>: negated within:</w:t>
      </w:r>
      <w:hyperlink w:anchor="_03a263ab0765501d19eb2e8b9bcb2c2b" w:history="1">
        <w:r w:rsidR="00347871">
          <w:rPr>
            <w:rStyle w:val="Hyperlink"/>
          </w:rPr>
          <w:t>Context</w:t>
        </w:r>
      </w:hyperlink>
      <w:r w:rsidR="00347871">
        <w:rPr>
          <w:rStyle w:val="Hyperlink"/>
        </w:rPr>
        <w:t xml:space="preserve">   </w:t>
      </w:r>
      <w:r w:rsidR="00347871">
        <w:t xml:space="preserve"> </w:t>
      </w:r>
    </w:p>
    <w:p w14:paraId="480EED6D"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1d28e8c2ceff1eae37b3dc9cf267db1b" w:history="1">
        <w:r w:rsidRPr="00446E2F">
          <w:rPr>
            <w:rStyle w:val="Hyperlink"/>
            <w:color w:val="0066FF"/>
          </w:rPr>
          <w:t>Sufficient Generalization</w:t>
        </w:r>
      </w:hyperlink>
      <w:r w:rsidR="00446E2F">
        <w:t xml:space="preserve"> </w:t>
      </w:r>
    </w:p>
    <w:p w14:paraId="7FB75C24" w14:textId="345C29DA" w:rsidR="00347871" w:rsidRDefault="0039663B" w:rsidP="00347871">
      <w:pPr>
        <w:ind w:left="605" w:hanging="245"/>
      </w:pPr>
      <w:r w:rsidRPr="002E0F19">
        <w:rPr>
          <w:noProof/>
        </w:rPr>
        <w:pict w14:anchorId="15ECB158">
          <v:shape id="_x0000_i1292" type="#_x0000_t75" alt="1082352899.png" style="width:12pt;height:12pt;visibility:visible;mso-wrap-style:square">
            <v:imagedata r:id="rId55" o:title="1082352899"/>
          </v:shape>
        </w:pict>
      </w:r>
      <w:r w:rsidR="00347871">
        <w:t xml:space="preserve"> </w:t>
      </w:r>
      <w:r w:rsidR="0061586D">
        <w:t xml:space="preserve"> </w:t>
      </w:r>
      <w:r w:rsidR="00347871">
        <w:t>justifies subtype</w:t>
      </w:r>
      <w:r w:rsidR="00347871">
        <w:rPr>
          <w:rFonts w:cs="Arial"/>
        </w:rPr>
        <w:fldChar w:fldCharType="begin"/>
      </w:r>
      <w:r w:rsidR="00347871">
        <w:instrText>XE"</w:instrText>
      </w:r>
      <w:r w:rsidR="00347871" w:rsidRPr="00413D75">
        <w:rPr>
          <w:rFonts w:cs="Arial"/>
        </w:rPr>
        <w:instrText>justifies subtype</w:instrText>
      </w:r>
      <w:r w:rsidR="00347871">
        <w:instrText>"</w:instrText>
      </w:r>
      <w:r w:rsidR="00347871">
        <w:rPr>
          <w:rFonts w:cs="Arial"/>
        </w:rPr>
        <w:fldChar w:fldCharType="end"/>
      </w:r>
      <w:r w:rsidR="00347871">
        <w:t xml:space="preserve"> : </w:t>
      </w:r>
      <w:hyperlink w:anchor="_03a263ab0765501d19eb2e8b9bcb2c2b" w:history="1">
        <w:r w:rsidR="00347871">
          <w:rPr>
            <w:rStyle w:val="Hyperlink"/>
          </w:rPr>
          <w:t>Context</w:t>
        </w:r>
      </w:hyperlink>
      <w:r w:rsidR="00347871">
        <w:t xml:space="preserve"> [0]   </w:t>
      </w:r>
      <w:r w:rsidR="00347871" w:rsidRPr="00833C5F">
        <w:rPr>
          <w:i/>
        </w:rPr>
        <w:t>Redefines</w:t>
      </w:r>
      <w:r w:rsidR="00347871">
        <w:t>: negated within:</w:t>
      </w:r>
      <w:hyperlink w:anchor="_03a263ab0765501d19eb2e8b9bcb2c2b" w:history="1">
        <w:r w:rsidR="00347871">
          <w:rPr>
            <w:rStyle w:val="Hyperlink"/>
          </w:rPr>
          <w:t>Context</w:t>
        </w:r>
      </w:hyperlink>
      <w:r w:rsidR="00347871">
        <w:rPr>
          <w:rStyle w:val="Hyperlink"/>
        </w:rPr>
        <w:t xml:space="preserve">   </w:t>
      </w:r>
      <w:r w:rsidR="00347871">
        <w:t xml:space="preserve"> </w:t>
      </w:r>
    </w:p>
    <w:p w14:paraId="3856C059"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1d28e8c2ceff1eae37b3dc9cf267db1b" w:history="1">
        <w:r w:rsidRPr="00446E2F">
          <w:rPr>
            <w:rStyle w:val="Hyperlink"/>
            <w:color w:val="0066FF"/>
          </w:rPr>
          <w:t>Sufficient Generalization</w:t>
        </w:r>
      </w:hyperlink>
      <w:r w:rsidR="00446E2F">
        <w:t xml:space="preserve"> </w:t>
      </w:r>
    </w:p>
    <w:p w14:paraId="731DE621" w14:textId="77777777" w:rsidR="00347871" w:rsidRDefault="00347871" w:rsidP="00347871"/>
    <w:p w14:paraId="5D126AFC" w14:textId="77777777" w:rsidR="00347871" w:rsidRDefault="00347871" w:rsidP="00347871">
      <w:pPr>
        <w:pStyle w:val="Heading2"/>
      </w:pPr>
      <w:bookmarkStart w:id="656" w:name="_a434fef838fbcdd9fe995d22342c1139"/>
      <w:bookmarkStart w:id="657" w:name="_Toc40971363"/>
      <w:r>
        <w:t>Class Union Type</w:t>
      </w:r>
      <w:bookmarkEnd w:id="656"/>
      <w:bookmarkEnd w:id="657"/>
      <w:r w:rsidRPr="003A31EC">
        <w:rPr>
          <w:rFonts w:cs="Arial"/>
        </w:rPr>
        <w:t xml:space="preserve"> </w:t>
      </w:r>
      <w:r>
        <w:rPr>
          <w:rFonts w:cs="Arial"/>
        </w:rPr>
        <w:fldChar w:fldCharType="begin"/>
      </w:r>
      <w:r>
        <w:instrText>XE"</w:instrText>
      </w:r>
      <w:r w:rsidRPr="00413D75">
        <w:rPr>
          <w:rFonts w:cs="Arial"/>
        </w:rPr>
        <w:instrText>Union Type</w:instrText>
      </w:r>
      <w:r>
        <w:instrText>"</w:instrText>
      </w:r>
      <w:r>
        <w:rPr>
          <w:rFonts w:cs="Arial"/>
        </w:rPr>
        <w:fldChar w:fldCharType="end"/>
      </w:r>
      <w:r w:rsidR="009E71B4">
        <w:rPr>
          <w:rFonts w:cs="Arial"/>
        </w:rPr>
        <w:t xml:space="preserve"> </w:t>
      </w:r>
    </w:p>
    <w:p w14:paraId="269F2E13" w14:textId="77777777" w:rsidR="00347871" w:rsidRDefault="00347871" w:rsidP="00F71BA8">
      <w:r>
        <w:t xml:space="preserve">A Union is a type that has an extent which is the complete union of the extents of all types that specialize the Union. </w:t>
      </w:r>
    </w:p>
    <w:p w14:paraId="43B7514A" w14:textId="77777777" w:rsidR="00347871" w:rsidRDefault="00347871" w:rsidP="00F71BA8"/>
    <w:p w14:paraId="6AB65B2C" w14:textId="77777777" w:rsidR="00347871" w:rsidRDefault="00347871" w:rsidP="00F71BA8">
      <w:r>
        <w:t>[FIBO] Logical Unions</w:t>
      </w:r>
    </w:p>
    <w:p w14:paraId="70D49846" w14:textId="77777777" w:rsidR="00347871" w:rsidRDefault="00347871" w:rsidP="00F71BA8"/>
    <w:p w14:paraId="26E2A7D9" w14:textId="77777777" w:rsidR="00347871" w:rsidRDefault="00347871" w:rsidP="00F71BA8">
      <w:r>
        <w:t>[MathWorld] Given two sets A and B, the union is the set that contains elements or objects that belong to either A or to B or to both.  We write A È B</w:t>
      </w:r>
    </w:p>
    <w:p w14:paraId="604DF165" w14:textId="77777777" w:rsidR="00347871" w:rsidRDefault="00347871" w:rsidP="00F71BA8"/>
    <w:p w14:paraId="2932870F" w14:textId="77777777" w:rsidR="00347871" w:rsidRDefault="00347871" w:rsidP="00F71BA8">
      <w:r>
        <w:t>[OWL] ObjectUnionOf( ObjectUnionOf, DataUnionOf)</w:t>
      </w:r>
    </w:p>
    <w:p w14:paraId="12741C5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B704A44" w14:textId="77777777" w:rsidR="00347871" w:rsidRDefault="00586039" w:rsidP="00347871">
      <w:pPr>
        <w:ind w:left="360"/>
      </w:pPr>
      <w:hyperlink w:anchor="_4f4ad21bf676d3e6a5c0f355d83345e1" w:history="1">
        <w:r w:rsidR="00347871">
          <w:rPr>
            <w:rStyle w:val="Hyperlink"/>
          </w:rPr>
          <w:t>Type</w:t>
        </w:r>
      </w:hyperlink>
    </w:p>
    <w:p w14:paraId="6DDDD490" w14:textId="77777777" w:rsidR="00347871" w:rsidRDefault="00347871" w:rsidP="00347871"/>
    <w:p w14:paraId="72308B8D" w14:textId="77777777" w:rsidR="00347871" w:rsidRDefault="00347871" w:rsidP="00347871">
      <w:pPr>
        <w:spacing w:after="200" w:line="276" w:lineRule="auto"/>
        <w:rPr>
          <w:b/>
          <w:bCs/>
          <w:color w:val="365F91"/>
          <w:sz w:val="40"/>
          <w:szCs w:val="40"/>
        </w:rPr>
      </w:pPr>
      <w:r>
        <w:br w:type="page"/>
      </w:r>
    </w:p>
    <w:p w14:paraId="4B668826" w14:textId="77777777" w:rsidR="00347871" w:rsidRDefault="00347871" w:rsidP="00347871">
      <w:pPr>
        <w:pStyle w:val="Heading1"/>
      </w:pPr>
      <w:bookmarkStart w:id="658" w:name="_Toc40971364"/>
      <w:r>
        <w:t>Concept Library::Meta Concepts::Values</w:t>
      </w:r>
      <w:bookmarkEnd w:id="658"/>
    </w:p>
    <w:p w14:paraId="3781F13F" w14:textId="77777777" w:rsidR="003B26DB" w:rsidRDefault="00586039">
      <w:r>
        <w:t>The values package defines the concepts of values and quantities expressed in units.</w:t>
      </w:r>
    </w:p>
    <w:p w14:paraId="0F10D6C1" w14:textId="77777777" w:rsidR="003B26DB" w:rsidRDefault="00586039">
      <w:r>
        <w:t xml:space="preserve"> </w:t>
      </w:r>
    </w:p>
    <w:p w14:paraId="140B6DED" w14:textId="77777777" w:rsidR="003B26DB" w:rsidRDefault="00586039">
      <w:r>
        <w:t>Values may be differentiated from entities in that values have no indep</w:t>
      </w:r>
      <w:r>
        <w:t>endent lifetime or "identity" other than the value its self. E.g. the number 5 "just is" and can't be changed. Properties and relations referencing values can, of course, change but the values are constant.</w:t>
      </w:r>
    </w:p>
    <w:p w14:paraId="1584DF56" w14:textId="77777777" w:rsidR="003B26DB" w:rsidRDefault="00586039">
      <w:r>
        <w:t>The failure to properly express units in data mod</w:t>
      </w:r>
      <w:r>
        <w:t>els often results in errors, inefficiencies and risk. Translation and federations between models, schema and data sources that is not cognizant of the units used would be even more error prone and risky. For example, what does “Speed limit 50” mean? For th</w:t>
      </w:r>
      <w:r>
        <w:t>ese reasons the SMIF language provides specific support for specifying quantity kinds and unit types in conceptual, logical and physical models. The SMIF mapping rules may then perform the appropriate unit conversions.</w:t>
      </w:r>
    </w:p>
    <w:p w14:paraId="2578AF99" w14:textId="77777777" w:rsidR="003B26DB" w:rsidRDefault="00586039">
      <w:r>
        <w:t>The foundation of information specifi</w:t>
      </w:r>
      <w:r>
        <w:t>cation in SMIF at all levels is the type system. Types specified for all properties and relations involving values must match the types of the related values. The concepts of units and values as defined in "VIM" [JCGM 200-2008] is used as the basis for def</w:t>
      </w:r>
      <w:r>
        <w:t>ining the types used in SMIF to guarantee type safety of quantities across different representations. Since many existing models and schema do not include well defined units some effort may be required to find and then specify the implicit units based on d</w:t>
      </w:r>
      <w:r>
        <w:t>ocumentation, SME interviews or inspection of data or source code. It is recommended that the units used by external models and schema be determined prior to attempting federation and integration of information based on those models or schema.</w:t>
      </w:r>
    </w:p>
    <w:p w14:paraId="21F553C1" w14:textId="77777777" w:rsidR="003B26DB" w:rsidRDefault="00586039">
      <w:r>
        <w:rPr>
          <w:b/>
          <w:bCs/>
          <w:u w:val="single"/>
        </w:rPr>
        <w:t>VIM [JCGM 20</w:t>
      </w:r>
      <w:r>
        <w:rPr>
          <w:b/>
          <w:bCs/>
          <w:u w:val="single"/>
        </w:rPr>
        <w:t>0-2008] concepts of quantities and units</w:t>
      </w:r>
    </w:p>
    <w:p w14:paraId="5B9ADE6A" w14:textId="77777777" w:rsidR="003B26DB" w:rsidRDefault="00586039">
      <w:r>
        <w:t>VIM defines</w:t>
      </w:r>
    </w:p>
    <w:p w14:paraId="5F537766" w14:textId="77777777" w:rsidR="003B26DB" w:rsidRDefault="00586039">
      <w:pPr>
        <w:numPr>
          <w:ilvl w:val="0"/>
          <w:numId w:val="23"/>
        </w:numPr>
      </w:pPr>
      <w:r>
        <w:t>quantity: property of a phenomenon, body, or substance, where the property has a magnitude that can be expressed as a number and a reference [ed. to a unit]</w:t>
      </w:r>
    </w:p>
    <w:p w14:paraId="20187DAA" w14:textId="77777777" w:rsidR="003B26DB" w:rsidRDefault="00586039">
      <w:pPr>
        <w:numPr>
          <w:ilvl w:val="0"/>
          <w:numId w:val="23"/>
        </w:numPr>
      </w:pPr>
      <w:r>
        <w:t>kind of quantity (kind): aspect common to mutually comparable quantities</w:t>
      </w:r>
    </w:p>
    <w:p w14:paraId="6699B507" w14:textId="77777777" w:rsidR="003B26DB" w:rsidRDefault="00586039">
      <w:pPr>
        <w:numPr>
          <w:ilvl w:val="0"/>
          <w:numId w:val="23"/>
        </w:numPr>
      </w:pPr>
      <w:r>
        <w:t>measurement unit (unit): real scalar quantity, defined and adopted by convention, with which any other quantity of the same kind can be compared to express the ratio of the two quanti</w:t>
      </w:r>
      <w:r>
        <w:t>ties as a number</w:t>
      </w:r>
    </w:p>
    <w:p w14:paraId="31C2B851" w14:textId="77777777" w:rsidR="003B26DB" w:rsidRDefault="00586039">
      <w:r>
        <w:rPr>
          <w:b/>
          <w:bCs/>
          <w:u w:val="single"/>
        </w:rPr>
        <w:t>SMIF concepts of quantities and units</w:t>
      </w:r>
    </w:p>
    <w:p w14:paraId="1625CF0C" w14:textId="77777777" w:rsidR="003B26DB" w:rsidRDefault="00586039">
      <w:r>
        <w:t>SMIF uses the VIM concepts to define "quantity values" and types to capture the quantity kind and unit. Types are defined for each Unit. The goals for this type based approach are:</w:t>
      </w:r>
    </w:p>
    <w:p w14:paraId="4384CE1C" w14:textId="77777777" w:rsidR="003B26DB" w:rsidRDefault="00586039">
      <w:pPr>
        <w:numPr>
          <w:ilvl w:val="0"/>
          <w:numId w:val="24"/>
        </w:numPr>
      </w:pPr>
      <w:r>
        <w:t>That it is clearly g</w:t>
      </w:r>
      <w:r>
        <w:t>rounded in semantics as defined in VIM</w:t>
      </w:r>
    </w:p>
    <w:p w14:paraId="58E3DE57" w14:textId="77777777" w:rsidR="003B26DB" w:rsidRDefault="00586039">
      <w:pPr>
        <w:numPr>
          <w:ilvl w:val="0"/>
          <w:numId w:val="24"/>
        </w:numPr>
      </w:pPr>
      <w:r>
        <w:t>That a type may be used to specify the range of a property or relation involving unit based values.</w:t>
      </w:r>
    </w:p>
    <w:p w14:paraId="38D58519" w14:textId="77777777" w:rsidR="003B26DB" w:rsidRDefault="00586039">
      <w:pPr>
        <w:numPr>
          <w:ilvl w:val="0"/>
          <w:numId w:val="24"/>
        </w:numPr>
      </w:pPr>
      <w:r>
        <w:t>That a quantity value (e.g. 5 grams) be representable as a simple number with a type.</w:t>
      </w:r>
    </w:p>
    <w:p w14:paraId="725FF396" w14:textId="77777777" w:rsidR="003B26DB" w:rsidRDefault="00586039">
      <w:pPr>
        <w:numPr>
          <w:ilvl w:val="0"/>
          <w:numId w:val="24"/>
        </w:numPr>
      </w:pPr>
      <w:r>
        <w:t>That there is a clear type hierarchy starting with a representationally independent type in a conceptual model (e.g. mass) that can be further specialized to a specific u</w:t>
      </w:r>
      <w:r>
        <w:t>nit in a logical model (e.g. grams) and further specialized to be represented by a physical data type (e.g. “double”).</w:t>
      </w:r>
    </w:p>
    <w:p w14:paraId="6610A3B9" w14:textId="77777777" w:rsidR="003B26DB" w:rsidRDefault="00586039">
      <w:pPr>
        <w:numPr>
          <w:ilvl w:val="0"/>
          <w:numId w:val="24"/>
        </w:numPr>
      </w:pPr>
      <w:r>
        <w:t>That external models and schema may have unit specifications asserted without changing the schema.</w:t>
      </w:r>
    </w:p>
    <w:p w14:paraId="2765CF25" w14:textId="77777777" w:rsidR="003B26DB" w:rsidRDefault="00586039">
      <w:pPr>
        <w:numPr>
          <w:ilvl w:val="0"/>
          <w:numId w:val="24"/>
        </w:numPr>
      </w:pPr>
      <w:r>
        <w:t>That a quantity of an entity be able t</w:t>
      </w:r>
      <w:r>
        <w:t>o be referenced without a specific quantity value being known (e.g. John’s weight).</w:t>
      </w:r>
    </w:p>
    <w:p w14:paraId="07C8773E" w14:textId="77777777" w:rsidR="003B26DB" w:rsidRDefault="00586039">
      <w:pPr>
        <w:numPr>
          <w:ilvl w:val="0"/>
          <w:numId w:val="24"/>
        </w:numPr>
      </w:pPr>
      <w:r>
        <w:t>That systems of units such as [ISO-80000] or [OMG QUDV] (A part of SysML) be able to be directly referenced as the definition of a unit.</w:t>
      </w:r>
    </w:p>
    <w:p w14:paraId="30932CDD" w14:textId="77777777" w:rsidR="003B26DB" w:rsidRDefault="00586039">
      <w:r>
        <w:t>SMIF defines three types to realize</w:t>
      </w:r>
      <w:r>
        <w:t xml:space="preserve"> the above goals: Quantity Kind, Unit Type, Base Unit Type. SMIF also defines Quantity Values, which are instances of unit types.</w:t>
      </w:r>
    </w:p>
    <w:p w14:paraId="192CDBA0" w14:textId="77777777" w:rsidR="003B26DB" w:rsidRDefault="00586039">
      <w:r>
        <w:t xml:space="preserve">In VIM a quantity has a magnitude that is expressed as a number and a reference. The SMIF quantity value is the numeric value </w:t>
      </w:r>
      <w:r>
        <w:t>of such a quantity where the reference is specified by the “unit reference” property of the quantity value’s type. The quantity value’s type is a “Unit Type”. The Unit type has attributes for converting a unit to a base unit, a symbol and a unit reference.</w:t>
      </w:r>
      <w:r>
        <w:t xml:space="preserve"> Based on VIM the unit reference may be “a measurement unit, a measurement procedure, a reference material, or a combination of such” and is specified with a description that contains reference information. In summary, the reference of a SMIF quantity valu</w:t>
      </w:r>
      <w:r>
        <w:t>e is determined indirectly through its unit type. A quantity value has exactly one unit type and exactly one Quantity Kind. A quantity value expressed in any unit of the same quantity kind may be converted to any other unit of the same quantity kind.</w:t>
      </w:r>
    </w:p>
    <w:p w14:paraId="68F24B96" w14:textId="77777777" w:rsidR="003B26DB" w:rsidRDefault="00586039">
      <w:r>
        <w:lastRenderedPageBreak/>
        <w:t xml:space="preserve">This </w:t>
      </w:r>
      <w:r>
        <w:t>type-based sapproach allows specification of a property at the conceptual (quantity kind) logical (unit type) or physical (unit type with a numeric type) levels. Such specifications use the same type-based approach used for other aspects of the models. Giv</w:t>
      </w:r>
      <w:r>
        <w:t>en this information a SMIF implementation may correctly and reliably convert between compatible types regardless of representation. Please see the specification of the value types, attributes and relationships for more detail.</w:t>
      </w:r>
    </w:p>
    <w:p w14:paraId="324A97C1" w14:textId="77777777" w:rsidR="003B26DB" w:rsidRDefault="00586039">
      <w:r>
        <w:t xml:space="preserve"> </w:t>
      </w:r>
    </w:p>
    <w:p w14:paraId="72AC8DEB" w14:textId="77777777" w:rsidR="003B26DB" w:rsidRDefault="00586039">
      <w:r>
        <w:rPr>
          <w:b/>
          <w:bCs/>
          <w:u w:val="single"/>
        </w:rPr>
        <w:t>Example:</w:t>
      </w:r>
    </w:p>
    <w:p w14:paraId="60CD6329" w14:textId="77777777" w:rsidR="003B26DB" w:rsidRDefault="00586039">
      <w:pPr>
        <w:numPr>
          <w:ilvl w:val="0"/>
          <w:numId w:val="22"/>
        </w:numPr>
      </w:pPr>
      <w:r>
        <w:t>A specification fo</w:t>
      </w:r>
      <w:r>
        <w:t>r a road segment has a property “Speed limit”.</w:t>
      </w:r>
    </w:p>
    <w:p w14:paraId="42620039" w14:textId="77777777" w:rsidR="003B26DB" w:rsidRDefault="00586039">
      <w:pPr>
        <w:numPr>
          <w:ilvl w:val="0"/>
          <w:numId w:val="22"/>
        </w:numPr>
      </w:pPr>
      <w:r>
        <w:t>The type of this property in a reference conceptual model is “Speed:Quantity Kind”.</w:t>
      </w:r>
    </w:p>
    <w:p w14:paraId="44AF6CDD" w14:textId="77777777" w:rsidR="003B26DB" w:rsidRDefault="00586039">
      <w:pPr>
        <w:numPr>
          <w:ilvl w:val="0"/>
          <w:numId w:val="22"/>
        </w:numPr>
      </w:pPr>
      <w:r>
        <w:t>A unit “Kilometer per Hour:Unit Type” is defined as a subtype of “Speed:Quantity Kind” with a “unit reference” of “[ISO-80000</w:t>
      </w:r>
      <w:r>
        <w:t>.4] Kilometer per Hour”. Note that quantity kinds and unit types would normally be defined in reference models that correspond to a “system of units”.</w:t>
      </w:r>
    </w:p>
    <w:p w14:paraId="18F0322E" w14:textId="77777777" w:rsidR="003B26DB" w:rsidRDefault="00586039">
      <w:pPr>
        <w:numPr>
          <w:ilvl w:val="0"/>
          <w:numId w:val="22"/>
        </w:numPr>
      </w:pPr>
      <w:r>
        <w:t>Miles per hour is also defined as a subtype of Speed.</w:t>
      </w:r>
    </w:p>
    <w:p w14:paraId="51C1C4A9" w14:textId="77777777" w:rsidR="003B26DB" w:rsidRDefault="00586039">
      <w:pPr>
        <w:numPr>
          <w:ilvl w:val="0"/>
          <w:numId w:val="22"/>
        </w:numPr>
      </w:pPr>
      <w:r>
        <w:t>A physical schema defines “Speed-KPH: Integer”.</w:t>
      </w:r>
    </w:p>
    <w:p w14:paraId="11A258D8" w14:textId="77777777" w:rsidR="003B26DB" w:rsidRDefault="00586039">
      <w:pPr>
        <w:numPr>
          <w:ilvl w:val="0"/>
          <w:numId w:val="22"/>
        </w:numPr>
      </w:pPr>
      <w:r>
        <w:t>A S</w:t>
      </w:r>
      <w:r>
        <w:t>MIF mapping rule maps “Speed limit” to “Speed-KPH” and asserts a type of “Kilometer per Hour” on the “Speed-KPH” end.</w:t>
      </w:r>
    </w:p>
    <w:p w14:paraId="1C371AF5" w14:textId="77777777" w:rsidR="003B26DB" w:rsidRDefault="00586039">
      <w:pPr>
        <w:numPr>
          <w:ilvl w:val="0"/>
          <w:numId w:val="22"/>
        </w:numPr>
      </w:pPr>
      <w:r>
        <w:t>A data file defines a road “Route One” with a speed limit of 100:KPH-Int.</w:t>
      </w:r>
    </w:p>
    <w:p w14:paraId="0911DD3C" w14:textId="77777777" w:rsidR="003B26DB" w:rsidRDefault="00586039">
      <w:pPr>
        <w:numPr>
          <w:ilvl w:val="0"/>
          <w:numId w:val="22"/>
        </w:numPr>
      </w:pPr>
      <w:r>
        <w:t>When converted to a U.S. application this speed limit of route o</w:t>
      </w:r>
      <w:r>
        <w:t>ne can be viewed as 62:MPH-Int.</w:t>
      </w:r>
    </w:p>
    <w:p w14:paraId="0D60EB11" w14:textId="77777777" w:rsidR="00347871" w:rsidRDefault="00347871" w:rsidP="00347871">
      <w:pPr>
        <w:pStyle w:val="Heading2"/>
      </w:pPr>
      <w:bookmarkStart w:id="659" w:name="_Toc40971365"/>
      <w:r>
        <w:t>Diagram: Values</w:t>
      </w:r>
      <w:bookmarkEnd w:id="659"/>
    </w:p>
    <w:p w14:paraId="5A269B5A" w14:textId="1070CAAD" w:rsidR="00347871" w:rsidRDefault="0039663B" w:rsidP="00347871">
      <w:pPr>
        <w:jc w:val="center"/>
        <w:rPr>
          <w:rFonts w:cs="Arial"/>
        </w:rPr>
      </w:pPr>
      <w:r w:rsidRPr="002E0F19">
        <w:rPr>
          <w:noProof/>
        </w:rPr>
        <w:pict w14:anchorId="1A7B8A2E">
          <v:shape id="Picture 2054490266.png" o:spid="_x0000_i1291" type="#_x0000_t75" alt="2054490266.png" style="width:487.2pt;height:315.6pt;visibility:visible;mso-wrap-style:square">
            <v:imagedata r:id="rId96" o:title="2054490266"/>
          </v:shape>
        </w:pict>
      </w:r>
    </w:p>
    <w:p w14:paraId="1622C408"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Values</w:t>
      </w:r>
    </w:p>
    <w:p w14:paraId="4EC735CE" w14:textId="77777777" w:rsidR="00347871" w:rsidRDefault="00347871" w:rsidP="00347871">
      <w:pPr>
        <w:pStyle w:val="Heading2"/>
      </w:pPr>
      <w:bookmarkStart w:id="660" w:name="_Toc40971366"/>
      <w:r>
        <w:lastRenderedPageBreak/>
        <w:t>Diagram: Values Only</w:t>
      </w:r>
      <w:bookmarkEnd w:id="660"/>
    </w:p>
    <w:p w14:paraId="4B6803F1" w14:textId="2A97F063" w:rsidR="00347871" w:rsidRDefault="0039663B" w:rsidP="00347871">
      <w:pPr>
        <w:jc w:val="center"/>
        <w:rPr>
          <w:rFonts w:cs="Arial"/>
        </w:rPr>
      </w:pPr>
      <w:r w:rsidRPr="002E0F19">
        <w:rPr>
          <w:noProof/>
        </w:rPr>
        <w:pict w14:anchorId="5A849012">
          <v:shape id="Picture 798275315.png" o:spid="_x0000_i1290" type="#_x0000_t75" alt="798275315.png" style="width:487.2pt;height:199.8pt;visibility:visible;mso-wrap-style:square">
            <v:imagedata r:id="rId97" o:title="798275315"/>
          </v:shape>
        </w:pict>
      </w:r>
    </w:p>
    <w:p w14:paraId="706C01C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Values Only</w:t>
      </w:r>
    </w:p>
    <w:p w14:paraId="7A8DF9B9" w14:textId="77777777" w:rsidR="00347871" w:rsidRDefault="00347871" w:rsidP="00347871">
      <w:r>
        <w:t xml:space="preserve"> </w:t>
      </w:r>
    </w:p>
    <w:p w14:paraId="33B22FE9" w14:textId="77777777" w:rsidR="00347871" w:rsidRDefault="00347871" w:rsidP="00347871"/>
    <w:p w14:paraId="55E4C14E" w14:textId="77777777" w:rsidR="00347871" w:rsidRDefault="00347871" w:rsidP="00347871">
      <w:pPr>
        <w:pStyle w:val="Heading2"/>
      </w:pPr>
      <w:bookmarkStart w:id="661" w:name="_ef83516439f5ea9c18826f5266d4b23b"/>
      <w:bookmarkStart w:id="662" w:name="_Toc40971367"/>
      <w:r>
        <w:t>Class Base Unit Type</w:t>
      </w:r>
      <w:bookmarkEnd w:id="661"/>
      <w:bookmarkEnd w:id="662"/>
      <w:r w:rsidRPr="003A31EC">
        <w:rPr>
          <w:rFonts w:cs="Arial"/>
        </w:rPr>
        <w:t xml:space="preserve"> </w:t>
      </w:r>
      <w:r>
        <w:rPr>
          <w:rFonts w:cs="Arial"/>
        </w:rPr>
        <w:fldChar w:fldCharType="begin"/>
      </w:r>
      <w:r>
        <w:instrText>XE"</w:instrText>
      </w:r>
      <w:r w:rsidRPr="00413D75">
        <w:rPr>
          <w:rFonts w:cs="Arial"/>
        </w:rPr>
        <w:instrText>Base Unit Type</w:instrText>
      </w:r>
      <w:r>
        <w:instrText>"</w:instrText>
      </w:r>
      <w:r>
        <w:rPr>
          <w:rFonts w:cs="Arial"/>
        </w:rPr>
        <w:fldChar w:fldCharType="end"/>
      </w:r>
      <w:r w:rsidR="009E71B4">
        <w:rPr>
          <w:rFonts w:cs="Arial"/>
        </w:rPr>
        <w:t xml:space="preserve"> </w:t>
      </w:r>
    </w:p>
    <w:p w14:paraId="43D8A800" w14:textId="77777777" w:rsidR="00347871" w:rsidRDefault="00347871" w:rsidP="00F71BA8">
      <w:r>
        <w:t>One unit type of a quantity kind may be marked as the base unit within a system of units. The base unit provides the basis for conversions between units of the same quantity kind. The base unit always has a ratio of one and an offset of zero.</w:t>
      </w:r>
    </w:p>
    <w:p w14:paraId="69B1D998" w14:textId="77777777" w:rsidR="00347871" w:rsidRDefault="00347871" w:rsidP="00F71BA8"/>
    <w:p w14:paraId="66F59500" w14:textId="77777777" w:rsidR="00347871" w:rsidRDefault="00347871" w:rsidP="00F71BA8">
      <w:r>
        <w:t>Type of a [JCGM 200:2008] measurement unit that is adopted by convention for a base quantity</w:t>
      </w:r>
    </w:p>
    <w:p w14:paraId="766219B5" w14:textId="77777777" w:rsidR="00347871" w:rsidRDefault="00347871" w:rsidP="00F71BA8"/>
    <w:p w14:paraId="2C81267F" w14:textId="77777777" w:rsidR="00347871" w:rsidRDefault="00347871" w:rsidP="00F71BA8">
      <w:r>
        <w:t>[FIBO] (type of) Base Unit: a measurement unit that is defined by a system of units to be the reference measurement unit for a base quantity</w:t>
      </w:r>
    </w:p>
    <w:p w14:paraId="71AEA5C8" w14:textId="77777777" w:rsidR="00347871" w:rsidRDefault="00347871" w:rsidP="00F71BA8"/>
    <w:p w14:paraId="541AED14" w14:textId="77777777" w:rsidR="00347871" w:rsidRDefault="00347871" w:rsidP="00F71BA8">
      <w:r>
        <w:t>There ma be at most one base unit for a quantity kind within a system of units.</w:t>
      </w:r>
    </w:p>
    <w:p w14:paraId="2806092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A9B1FA7" w14:textId="77777777" w:rsidR="00347871" w:rsidRDefault="00586039" w:rsidP="00347871">
      <w:pPr>
        <w:ind w:left="360"/>
      </w:pPr>
      <w:hyperlink w:anchor="_39752efcbaab9607add739271f66a4d1" w:history="1">
        <w:r w:rsidR="00347871">
          <w:rPr>
            <w:rStyle w:val="Hyperlink"/>
          </w:rPr>
          <w:t>Unit Type</w:t>
        </w:r>
      </w:hyperlink>
    </w:p>
    <w:p w14:paraId="7C19F965" w14:textId="77777777" w:rsidR="00347871" w:rsidRDefault="00347871" w:rsidP="00347871"/>
    <w:p w14:paraId="0B818C95" w14:textId="77777777" w:rsidR="00347871" w:rsidRDefault="00347871" w:rsidP="00347871">
      <w:pPr>
        <w:pStyle w:val="Heading2"/>
      </w:pPr>
      <w:bookmarkStart w:id="663" w:name="_39ad79745fa1229d1b7089c7e3d9b77f"/>
      <w:bookmarkStart w:id="664" w:name="_Toc40971368"/>
      <w:r>
        <w:t>Class Quantity kind</w:t>
      </w:r>
      <w:bookmarkEnd w:id="663"/>
      <w:bookmarkEnd w:id="664"/>
      <w:r w:rsidRPr="003A31EC">
        <w:rPr>
          <w:rFonts w:cs="Arial"/>
        </w:rPr>
        <w:t xml:space="preserve"> </w:t>
      </w:r>
      <w:r>
        <w:rPr>
          <w:rFonts w:cs="Arial"/>
        </w:rPr>
        <w:fldChar w:fldCharType="begin"/>
      </w:r>
      <w:r>
        <w:instrText>XE"</w:instrText>
      </w:r>
      <w:r w:rsidRPr="00413D75">
        <w:rPr>
          <w:rFonts w:cs="Arial"/>
        </w:rPr>
        <w:instrText>Quantity kind</w:instrText>
      </w:r>
      <w:r>
        <w:instrText>"</w:instrText>
      </w:r>
      <w:r>
        <w:rPr>
          <w:rFonts w:cs="Arial"/>
        </w:rPr>
        <w:fldChar w:fldCharType="end"/>
      </w:r>
      <w:r w:rsidR="009E71B4">
        <w:rPr>
          <w:rFonts w:cs="Arial"/>
        </w:rPr>
        <w:t xml:space="preserve"> </w:t>
      </w:r>
    </w:p>
    <w:p w14:paraId="03FAF165" w14:textId="77777777" w:rsidR="00347871" w:rsidRDefault="00347871" w:rsidP="00F71BA8">
      <w:r>
        <w:t>[JCGM 200:2008]  A Quantity Kind is an aspect common to mutually comparable quantities represented by one or more units. Units with a common quantity kind may be algorithmically converted to any other unit of that quantity kind. e.g. temperature.</w:t>
      </w:r>
    </w:p>
    <w:p w14:paraId="4D0B6B2F" w14:textId="77777777" w:rsidR="00347871" w:rsidRDefault="00347871" w:rsidP="00F71BA8"/>
    <w:p w14:paraId="4A1BCC74" w14:textId="77777777" w:rsidR="00347871" w:rsidRDefault="00347871" w:rsidP="00F71BA8">
      <w:r>
        <w:t>Quantity kinds are a supertype of unit types which are then a type of all quantity values, Quantity values are mutually comparable with all other quantity values categorized by the same quantity kind.</w:t>
      </w:r>
    </w:p>
    <w:p w14:paraId="277F6AF0" w14:textId="77777777" w:rsidR="00347871" w:rsidRDefault="00347871" w:rsidP="00F71BA8"/>
    <w:p w14:paraId="5E364922" w14:textId="77777777" w:rsidR="00347871" w:rsidRDefault="00347871" w:rsidP="00F71BA8">
      <w:r>
        <w:t>[FIBO] QuantityKind: a categorization type for “quantity” that characterizes quantities as being mutually comparable</w:t>
      </w:r>
    </w:p>
    <w:p w14:paraId="63A09649" w14:textId="77777777" w:rsidR="00347871" w:rsidRDefault="00347871" w:rsidP="00F71BA8"/>
    <w:p w14:paraId="22B24ECE" w14:textId="77777777" w:rsidR="00347871" w:rsidRDefault="00347871" w:rsidP="00F71BA8">
      <w:r>
        <w:t>[DOLCE] Quality Space</w:t>
      </w:r>
    </w:p>
    <w:p w14:paraId="2D85F7F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786DBB6" w14:textId="77777777" w:rsidR="00347871" w:rsidRDefault="00586039" w:rsidP="00347871">
      <w:pPr>
        <w:ind w:left="360"/>
      </w:pPr>
      <w:hyperlink w:anchor="_2bef849c709052a1096624316d93b460" w:history="1">
        <w:r w:rsidR="00347871">
          <w:rPr>
            <w:rStyle w:val="Hyperlink"/>
          </w:rPr>
          <w:t>Value Type</w:t>
        </w:r>
      </w:hyperlink>
    </w:p>
    <w:p w14:paraId="5BA776D5" w14:textId="77777777" w:rsidR="00347871" w:rsidRDefault="00347871" w:rsidP="00347871"/>
    <w:p w14:paraId="4286BF8A" w14:textId="77777777" w:rsidR="00347871" w:rsidRDefault="00347871" w:rsidP="00347871">
      <w:pPr>
        <w:pStyle w:val="Heading2"/>
      </w:pPr>
      <w:bookmarkStart w:id="665" w:name="_19b887d808cbd17eed59b88e6577f9e9"/>
      <w:bookmarkStart w:id="666" w:name="_Toc40971369"/>
      <w:r>
        <w:lastRenderedPageBreak/>
        <w:t>Association Referenced System of Units</w:t>
      </w:r>
      <w:bookmarkEnd w:id="665"/>
      <w:bookmarkEnd w:id="666"/>
      <w:r w:rsidRPr="003A31EC">
        <w:rPr>
          <w:rFonts w:cs="Arial"/>
        </w:rPr>
        <w:t xml:space="preserve"> </w:t>
      </w:r>
      <w:r>
        <w:rPr>
          <w:rFonts w:cs="Arial"/>
        </w:rPr>
        <w:fldChar w:fldCharType="begin"/>
      </w:r>
      <w:r>
        <w:instrText>XE"</w:instrText>
      </w:r>
      <w:r w:rsidRPr="00413D75">
        <w:rPr>
          <w:rFonts w:cs="Arial"/>
        </w:rPr>
        <w:instrText>Referenced System of Units</w:instrText>
      </w:r>
      <w:r>
        <w:instrText>"</w:instrText>
      </w:r>
      <w:r>
        <w:rPr>
          <w:rFonts w:cs="Arial"/>
        </w:rPr>
        <w:fldChar w:fldCharType="end"/>
      </w:r>
      <w:r w:rsidR="009E71B4">
        <w:rPr>
          <w:rFonts w:cs="Arial"/>
        </w:rPr>
        <w:t xml:space="preserve"> </w:t>
      </w:r>
    </w:p>
    <w:p w14:paraId="466EFC21" w14:textId="77777777" w:rsidR="00347871" w:rsidRDefault="00347871" w:rsidP="00F71BA8">
      <w:r>
        <w:t>Relationship between a system of units and the set of unit types defined within that system.</w:t>
      </w:r>
    </w:p>
    <w:p w14:paraId="2ACB668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58289857" w14:textId="1CB592B5" w:rsidR="00347871" w:rsidRDefault="0039663B" w:rsidP="00347871">
      <w:pPr>
        <w:ind w:firstLine="720"/>
      </w:pPr>
      <w:r w:rsidRPr="002E0F19">
        <w:rPr>
          <w:noProof/>
        </w:rPr>
        <w:pict w14:anchorId="49F6D0D0">
          <v:shape id="_x0000_i1289" type="#_x0000_t75" alt="1082352899.png" style="width:12pt;height:12pt;visibility:visible;mso-wrap-style:square">
            <v:imagedata r:id="rId55" o:title="1082352899"/>
          </v:shape>
        </w:pict>
      </w:r>
      <w:r w:rsidR="00347871">
        <w:t xml:space="preserve"> defined within system</w:t>
      </w:r>
      <w:r w:rsidR="00347871">
        <w:rPr>
          <w:rFonts w:cs="Arial"/>
        </w:rPr>
        <w:fldChar w:fldCharType="begin"/>
      </w:r>
      <w:r w:rsidR="00347871">
        <w:instrText>XE"</w:instrText>
      </w:r>
      <w:r w:rsidR="00347871" w:rsidRPr="00413D75">
        <w:rPr>
          <w:rFonts w:cs="Arial"/>
        </w:rPr>
        <w:instrText>defined within system</w:instrText>
      </w:r>
      <w:r w:rsidR="00347871">
        <w:instrText>"</w:instrText>
      </w:r>
      <w:r w:rsidR="00347871">
        <w:rPr>
          <w:rFonts w:cs="Arial"/>
        </w:rPr>
        <w:fldChar w:fldCharType="end"/>
      </w:r>
      <w:r w:rsidR="00347871">
        <w:t xml:space="preserve"> : </w:t>
      </w:r>
      <w:hyperlink w:anchor="_9745d975f173d1aad27d317833752d31" w:history="1">
        <w:r w:rsidR="00347871">
          <w:rPr>
            <w:rStyle w:val="Hyperlink"/>
          </w:rPr>
          <w:t>System of Units</w:t>
        </w:r>
      </w:hyperlink>
      <w:r w:rsidR="00347871">
        <w:t xml:space="preserve"> [0..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286918E6" w14:textId="77777777" w:rsidR="00347871" w:rsidRDefault="00347871" w:rsidP="004E3AD0">
      <w:pPr>
        <w:pStyle w:val="BodyText"/>
        <w:spacing w:before="60" w:after="120"/>
        <w:ind w:firstLine="720"/>
      </w:pPr>
      <w:r>
        <w:t>The system of units in which a unit is defined and is the basis for ratio and offset.</w:t>
      </w:r>
    </w:p>
    <w:p w14:paraId="62ECFA7B" w14:textId="77777777" w:rsidR="00347871" w:rsidRDefault="00347871" w:rsidP="004E3AD0">
      <w:pPr>
        <w:pStyle w:val="BodyText"/>
        <w:spacing w:before="60" w:after="120"/>
        <w:ind w:firstLine="720"/>
      </w:pPr>
    </w:p>
    <w:p w14:paraId="3852331A" w14:textId="77777777" w:rsidR="00347871" w:rsidRDefault="00347871" w:rsidP="004E3AD0">
      <w:pPr>
        <w:pStyle w:val="BodyText"/>
        <w:spacing w:before="60" w:after="120"/>
        <w:ind w:firstLine="720"/>
      </w:pPr>
      <w:r>
        <w:t>By default the system of units is "si": http://www.iso.org/iso/iso_catalogue/catalogue_ics/catalogue_detail_ics.htm?csnumber=30669</w:t>
      </w:r>
    </w:p>
    <w:p w14:paraId="447F2DEF" w14:textId="589EBDB7" w:rsidR="00347871" w:rsidRDefault="0039663B" w:rsidP="00347871">
      <w:pPr>
        <w:ind w:firstLine="720"/>
      </w:pPr>
      <w:r w:rsidRPr="002E0F19">
        <w:rPr>
          <w:noProof/>
        </w:rPr>
        <w:pict w14:anchorId="098F46E0">
          <v:shape id="_x0000_i1288" type="#_x0000_t75" alt="1082352899.png" style="width:12pt;height:12pt;visibility:visible;mso-wrap-style:square">
            <v:imagedata r:id="rId55" o:title="1082352899"/>
          </v:shape>
        </w:pict>
      </w:r>
      <w:r w:rsidR="00347871">
        <w:t xml:space="preserve"> unit of system</w:t>
      </w:r>
      <w:r w:rsidR="00347871">
        <w:rPr>
          <w:rFonts w:cs="Arial"/>
        </w:rPr>
        <w:fldChar w:fldCharType="begin"/>
      </w:r>
      <w:r w:rsidR="00347871">
        <w:instrText>XE"</w:instrText>
      </w:r>
      <w:r w:rsidR="00347871" w:rsidRPr="00413D75">
        <w:rPr>
          <w:rFonts w:cs="Arial"/>
        </w:rPr>
        <w:instrText>unit of system</w:instrText>
      </w:r>
      <w:r w:rsidR="00347871">
        <w:instrText>"</w:instrText>
      </w:r>
      <w:r w:rsidR="00347871">
        <w:rPr>
          <w:rFonts w:cs="Arial"/>
        </w:rPr>
        <w:fldChar w:fldCharType="end"/>
      </w:r>
      <w:r w:rsidR="00347871">
        <w:t xml:space="preserve"> : </w:t>
      </w:r>
      <w:hyperlink w:anchor="_39752efcbaab9607add739271f66a4d1" w:history="1">
        <w:r w:rsidR="00347871">
          <w:rPr>
            <w:rStyle w:val="Hyperlink"/>
          </w:rPr>
          <w:t>Unit Type</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5E11FA39" w14:textId="77777777" w:rsidR="00347871" w:rsidRDefault="00347871" w:rsidP="004E3AD0">
      <w:pPr>
        <w:pStyle w:val="BodyText"/>
        <w:spacing w:before="60" w:after="120"/>
        <w:ind w:firstLine="720"/>
      </w:pPr>
      <w:r>
        <w:t>Unit type defined within a system of units</w:t>
      </w:r>
    </w:p>
    <w:p w14:paraId="72B932B9" w14:textId="77777777" w:rsidR="00347871" w:rsidRDefault="00347871" w:rsidP="00347871"/>
    <w:p w14:paraId="45DBD120" w14:textId="77777777" w:rsidR="00347871" w:rsidRDefault="00347871" w:rsidP="00347871">
      <w:pPr>
        <w:pStyle w:val="Heading2"/>
      </w:pPr>
      <w:bookmarkStart w:id="667" w:name="_41b700dd2a5b4e5f06052735d0098d00"/>
      <w:bookmarkStart w:id="668" w:name="_Toc40971370"/>
      <w:r>
        <w:t>Class Scalar Quantity</w:t>
      </w:r>
      <w:bookmarkEnd w:id="667"/>
      <w:r w:rsidRPr="003A31EC">
        <w:rPr>
          <w:rFonts w:cs="Arial"/>
        </w:rPr>
        <w:t xml:space="preserve"> </w:t>
      </w:r>
      <w:r>
        <w:rPr>
          <w:rFonts w:cs="Arial"/>
        </w:rPr>
        <w:fldChar w:fldCharType="begin"/>
      </w:r>
      <w:r>
        <w:instrText>XE"</w:instrText>
      </w:r>
      <w:r w:rsidRPr="00413D75">
        <w:rPr>
          <w:rFonts w:cs="Arial"/>
        </w:rPr>
        <w:instrText>Scalar Quantity</w:instrText>
      </w:r>
      <w:r>
        <w:instrText>"</w:instrText>
      </w:r>
      <w:r>
        <w:rPr>
          <w:rFonts w:cs="Arial"/>
        </w:rPr>
        <w:fldChar w:fldCharType="end"/>
      </w:r>
      <w:r w:rsidR="009E71B4">
        <w:rPr>
          <w:rFonts w:cs="Arial"/>
        </w:rPr>
        <w:t xml:space="preserve"> </w:t>
      </w:r>
      <w:r w:rsidR="006F72CA">
        <w:rPr>
          <w:rFonts w:cs="Arial"/>
        </w:rPr>
        <w:t>&lt;&lt;Value&gt;&gt;</w:t>
      </w:r>
      <w:bookmarkEnd w:id="668"/>
    </w:p>
    <w:p w14:paraId="1CF2A47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39B91DE" w14:textId="77777777" w:rsidR="00347871" w:rsidRDefault="00586039" w:rsidP="00347871">
      <w:pPr>
        <w:ind w:left="360"/>
      </w:pPr>
      <w:hyperlink w:anchor="_e79a8c8e0284d51d332531e5a63c1e6c" w:history="1">
        <w:r w:rsidR="00347871">
          <w:rPr>
            <w:rStyle w:val="Hyperlink"/>
          </w:rPr>
          <w:t>Unit Value</w:t>
        </w:r>
      </w:hyperlink>
    </w:p>
    <w:p w14:paraId="2237AD1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CF74096" w14:textId="56C970C8" w:rsidR="00347871" w:rsidRDefault="0039663B" w:rsidP="00E04E71">
      <w:pPr>
        <w:pStyle w:val="BodyText2"/>
        <w:spacing w:after="0" w:line="240" w:lineRule="auto"/>
      </w:pPr>
      <w:r w:rsidRPr="002E0F19">
        <w:rPr>
          <w:noProof/>
        </w:rPr>
        <w:pict w14:anchorId="0B1F9CA7">
          <v:shape id="_x0000_i1287" type="#_x0000_t75" alt="-255323646.png" style="width:12pt;height:12pt;visibility:visible;mso-wrap-style:square">
            <v:imagedata r:id="rId20" o:title="-255323646"/>
          </v:shape>
        </w:pict>
      </w:r>
      <w:r w:rsidR="00347871">
        <w:t xml:space="preserve">  : </w:t>
      </w:r>
      <w:hyperlink w:anchor="_ba1f25d110ae414901677e18663c8f98" w:history="1">
        <w:r w:rsidR="00347871">
          <w:rPr>
            <w:rStyle w:val="Hyperlink"/>
          </w:rPr>
          <w:t>Number</w:t>
        </w:r>
      </w:hyperlink>
      <w:r w:rsidR="00347871">
        <w:t xml:space="preserve"> [0..*]</w:t>
      </w:r>
    </w:p>
    <w:p w14:paraId="4475AB69" w14:textId="77777777" w:rsidR="00347871" w:rsidRDefault="00347871" w:rsidP="00E04E71">
      <w:pPr>
        <w:pStyle w:val="BodyText"/>
        <w:spacing w:before="0" w:after="120"/>
      </w:pPr>
      <w:r>
        <w:t>The value of a quantity that, when multiplied by the unit defined in a subtype of quantity kind, specifies a measurement value such as 3 Meters.</w:t>
      </w:r>
    </w:p>
    <w:p w14:paraId="713DAAB7" w14:textId="77777777" w:rsidR="00347871" w:rsidRDefault="00347871" w:rsidP="00347871"/>
    <w:p w14:paraId="65CB2AEF" w14:textId="77777777" w:rsidR="00347871" w:rsidRDefault="00347871" w:rsidP="00347871">
      <w:pPr>
        <w:pStyle w:val="Heading2"/>
      </w:pPr>
      <w:bookmarkStart w:id="669" w:name="_1fe331dffce355376f5eddd54d6825ec"/>
      <w:bookmarkStart w:id="670" w:name="_Toc40971371"/>
      <w:r>
        <w:t>Class Structured Value</w:t>
      </w:r>
      <w:bookmarkEnd w:id="669"/>
      <w:r w:rsidRPr="003A31EC">
        <w:rPr>
          <w:rFonts w:cs="Arial"/>
        </w:rPr>
        <w:t xml:space="preserve"> </w:t>
      </w:r>
      <w:r>
        <w:rPr>
          <w:rFonts w:cs="Arial"/>
        </w:rPr>
        <w:fldChar w:fldCharType="begin"/>
      </w:r>
      <w:r>
        <w:instrText>XE"</w:instrText>
      </w:r>
      <w:r w:rsidRPr="00413D75">
        <w:rPr>
          <w:rFonts w:cs="Arial"/>
        </w:rPr>
        <w:instrText>Structured Value</w:instrText>
      </w:r>
      <w:r>
        <w:instrText>"</w:instrText>
      </w:r>
      <w:r>
        <w:rPr>
          <w:rFonts w:cs="Arial"/>
        </w:rPr>
        <w:fldChar w:fldCharType="end"/>
      </w:r>
      <w:r w:rsidR="009E71B4">
        <w:rPr>
          <w:rFonts w:cs="Arial"/>
        </w:rPr>
        <w:t xml:space="preserve"> </w:t>
      </w:r>
      <w:r w:rsidR="006F72CA">
        <w:rPr>
          <w:rFonts w:cs="Arial"/>
        </w:rPr>
        <w:t>&lt;&lt;Value&gt;&gt;</w:t>
      </w:r>
      <w:bookmarkEnd w:id="670"/>
    </w:p>
    <w:p w14:paraId="3E3B07CA" w14:textId="77777777" w:rsidR="00347871" w:rsidRDefault="00347871" w:rsidP="00F71BA8">
      <w:r>
        <w:t>A value that may have sub-elements (owned properties) defined as "structure property type".</w:t>
      </w:r>
    </w:p>
    <w:p w14:paraId="79A6989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7399CC6" w14:textId="77777777" w:rsidR="00347871" w:rsidRDefault="00586039" w:rsidP="00347871">
      <w:pPr>
        <w:ind w:left="360"/>
      </w:pPr>
      <w:hyperlink w:anchor="_23942c044f0bda949190636542d78aed" w:history="1">
        <w:r w:rsidR="00347871">
          <w:rPr>
            <w:rStyle w:val="Hyperlink"/>
          </w:rPr>
          <w:t>Abstract Property Owner</w:t>
        </w:r>
      </w:hyperlink>
      <w:r w:rsidR="00347871">
        <w:t xml:space="preserve">, </w:t>
      </w:r>
      <w:hyperlink w:anchor="_e31475aed8f6ab7db3b8aae1e826c3b3" w:history="1">
        <w:r w:rsidR="00347871">
          <w:rPr>
            <w:rStyle w:val="Hyperlink"/>
          </w:rPr>
          <w:t>Value</w:t>
        </w:r>
      </w:hyperlink>
    </w:p>
    <w:p w14:paraId="48401466" w14:textId="77777777" w:rsidR="00347871" w:rsidRDefault="00347871" w:rsidP="00347871"/>
    <w:p w14:paraId="5D5B56EF" w14:textId="77777777" w:rsidR="00347871" w:rsidRDefault="00347871" w:rsidP="00347871">
      <w:pPr>
        <w:pStyle w:val="Heading2"/>
      </w:pPr>
      <w:bookmarkStart w:id="671" w:name="_eddb8c26939d3a5c2d457393f083105f"/>
      <w:bookmarkStart w:id="672" w:name="_Toc40971372"/>
      <w:r>
        <w:t>Class Structured Value Type</w:t>
      </w:r>
      <w:bookmarkEnd w:id="671"/>
      <w:bookmarkEnd w:id="672"/>
      <w:r w:rsidRPr="003A31EC">
        <w:rPr>
          <w:rFonts w:cs="Arial"/>
        </w:rPr>
        <w:t xml:space="preserve"> </w:t>
      </w:r>
      <w:r>
        <w:rPr>
          <w:rFonts w:cs="Arial"/>
        </w:rPr>
        <w:fldChar w:fldCharType="begin"/>
      </w:r>
      <w:r>
        <w:instrText>XE"</w:instrText>
      </w:r>
      <w:r w:rsidRPr="00413D75">
        <w:rPr>
          <w:rFonts w:cs="Arial"/>
        </w:rPr>
        <w:instrText>Structured Value Type</w:instrText>
      </w:r>
      <w:r>
        <w:instrText>"</w:instrText>
      </w:r>
      <w:r>
        <w:rPr>
          <w:rFonts w:cs="Arial"/>
        </w:rPr>
        <w:fldChar w:fldCharType="end"/>
      </w:r>
      <w:r w:rsidR="009E71B4">
        <w:rPr>
          <w:rFonts w:cs="Arial"/>
        </w:rPr>
        <w:t xml:space="preserve"> </w:t>
      </w:r>
    </w:p>
    <w:p w14:paraId="1422EC6A" w14:textId="77777777" w:rsidR="00347871" w:rsidRDefault="00347871" w:rsidP="00F71BA8">
      <w:r>
        <w:t>A structured value type is a type of value that has parts represented as properties - also used for "data types" and forms.</w:t>
      </w:r>
    </w:p>
    <w:p w14:paraId="1AD44CF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D996AE2" w14:textId="77777777" w:rsidR="00347871" w:rsidRDefault="00586039" w:rsidP="00347871">
      <w:pPr>
        <w:ind w:left="360"/>
      </w:pPr>
      <w:hyperlink w:anchor="_6ef78bea0eb14a1085e033886597af00" w:history="1">
        <w:r w:rsidR="00347871">
          <w:rPr>
            <w:rStyle w:val="Hyperlink"/>
          </w:rPr>
          <w:t>Property Owner Type</w:t>
        </w:r>
      </w:hyperlink>
      <w:r w:rsidR="00347871">
        <w:t xml:space="preserve">, </w:t>
      </w:r>
      <w:hyperlink w:anchor="_2bef849c709052a1096624316d93b460" w:history="1">
        <w:r w:rsidR="00347871">
          <w:rPr>
            <w:rStyle w:val="Hyperlink"/>
          </w:rPr>
          <w:t>Value Type</w:t>
        </w:r>
      </w:hyperlink>
    </w:p>
    <w:p w14:paraId="61A6410F" w14:textId="77777777" w:rsidR="00347871" w:rsidRDefault="00347871" w:rsidP="00347871"/>
    <w:p w14:paraId="421AB7F0" w14:textId="77777777" w:rsidR="00347871" w:rsidRDefault="00347871" w:rsidP="00347871">
      <w:pPr>
        <w:pStyle w:val="Heading2"/>
      </w:pPr>
      <w:bookmarkStart w:id="673" w:name="_9745d975f173d1aad27d317833752d31"/>
      <w:bookmarkStart w:id="674" w:name="_Toc40971373"/>
      <w:r>
        <w:t>Class System of Units</w:t>
      </w:r>
      <w:bookmarkEnd w:id="673"/>
      <w:bookmarkEnd w:id="674"/>
      <w:r w:rsidRPr="003A31EC">
        <w:rPr>
          <w:rFonts w:cs="Arial"/>
        </w:rPr>
        <w:t xml:space="preserve"> </w:t>
      </w:r>
      <w:r>
        <w:rPr>
          <w:rFonts w:cs="Arial"/>
        </w:rPr>
        <w:fldChar w:fldCharType="begin"/>
      </w:r>
      <w:r>
        <w:instrText>XE"</w:instrText>
      </w:r>
      <w:r w:rsidRPr="00413D75">
        <w:rPr>
          <w:rFonts w:cs="Arial"/>
        </w:rPr>
        <w:instrText>System of Units</w:instrText>
      </w:r>
      <w:r>
        <w:instrText>"</w:instrText>
      </w:r>
      <w:r>
        <w:rPr>
          <w:rFonts w:cs="Arial"/>
        </w:rPr>
        <w:fldChar w:fldCharType="end"/>
      </w:r>
      <w:r w:rsidR="009E71B4">
        <w:rPr>
          <w:rFonts w:cs="Arial"/>
        </w:rPr>
        <w:t xml:space="preserve"> </w:t>
      </w:r>
    </w:p>
    <w:p w14:paraId="160F43B6" w14:textId="77777777" w:rsidR="00347871" w:rsidRDefault="00347871" w:rsidP="00F71BA8">
      <w:r>
        <w:t>[JCGM 200:2008]  A set of base units and derived units, together with their multiples and submultiples, defined in accordance with given rules, for a given system of quantities.</w:t>
      </w:r>
    </w:p>
    <w:p w14:paraId="62A56891" w14:textId="77777777" w:rsidR="00347871" w:rsidRDefault="00347871" w:rsidP="00F71BA8"/>
    <w:p w14:paraId="7EA97F81" w14:textId="77777777" w:rsidR="00347871" w:rsidRDefault="00347871" w:rsidP="00F71BA8">
      <w:r>
        <w:t>[FIBO] SystemOfUnits: a set of measurement units associated with a system of quantities, together with a set of rules that assign one measurement unit to be the base unit for each base quantity in the system of quantities and a set of rules for the derivation of other units from the base units</w:t>
      </w:r>
    </w:p>
    <w:p w14:paraId="478D693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70ACF88" w14:textId="77777777" w:rsidR="00347871" w:rsidRDefault="00586039" w:rsidP="00347871">
      <w:pPr>
        <w:ind w:left="360"/>
      </w:pPr>
      <w:hyperlink w:anchor="_f22cdf8557004883ab5bd7e00637cd4c" w:history="1">
        <w:r w:rsidR="00347871">
          <w:rPr>
            <w:rStyle w:val="Hyperlink"/>
          </w:rPr>
          <w:t>Namespace</w:t>
        </w:r>
      </w:hyperlink>
    </w:p>
    <w:p w14:paraId="14C858BE" w14:textId="77777777" w:rsidR="00347871" w:rsidRDefault="00347871" w:rsidP="00347871"/>
    <w:p w14:paraId="65013DAC" w14:textId="77777777" w:rsidR="00347871" w:rsidRDefault="00347871" w:rsidP="00347871">
      <w:pPr>
        <w:pStyle w:val="Heading2"/>
      </w:pPr>
      <w:bookmarkStart w:id="675" w:name="_39752efcbaab9607add739271f66a4d1"/>
      <w:bookmarkStart w:id="676" w:name="_Toc40971374"/>
      <w:r>
        <w:lastRenderedPageBreak/>
        <w:t>Class Unit Type</w:t>
      </w:r>
      <w:bookmarkEnd w:id="675"/>
      <w:bookmarkEnd w:id="676"/>
      <w:r w:rsidRPr="003A31EC">
        <w:rPr>
          <w:rFonts w:cs="Arial"/>
        </w:rPr>
        <w:t xml:space="preserve"> </w:t>
      </w:r>
      <w:r>
        <w:rPr>
          <w:rFonts w:cs="Arial"/>
        </w:rPr>
        <w:fldChar w:fldCharType="begin"/>
      </w:r>
      <w:r>
        <w:instrText>XE"</w:instrText>
      </w:r>
      <w:r w:rsidRPr="00413D75">
        <w:rPr>
          <w:rFonts w:cs="Arial"/>
        </w:rPr>
        <w:instrText>Unit Type</w:instrText>
      </w:r>
      <w:r>
        <w:instrText>"</w:instrText>
      </w:r>
      <w:r>
        <w:rPr>
          <w:rFonts w:cs="Arial"/>
        </w:rPr>
        <w:fldChar w:fldCharType="end"/>
      </w:r>
      <w:r w:rsidR="009E71B4">
        <w:rPr>
          <w:rFonts w:cs="Arial"/>
        </w:rPr>
        <w:t xml:space="preserve"> </w:t>
      </w:r>
    </w:p>
    <w:p w14:paraId="7BA7E8B7" w14:textId="77777777" w:rsidR="00347871" w:rsidRDefault="00347871" w:rsidP="00F71BA8">
      <w:r>
        <w:t xml:space="preserve">A Unit type is a type of a quantity value referencing a specific unit. A Unit Type a required type of a property representing a quantity. </w:t>
      </w:r>
    </w:p>
    <w:p w14:paraId="7397B0A2" w14:textId="77777777" w:rsidR="00347871" w:rsidRDefault="00347871" w:rsidP="00F71BA8"/>
    <w:p w14:paraId="1D60364F" w14:textId="77777777" w:rsidR="00347871" w:rsidRDefault="00347871" w:rsidP="00F71BA8">
      <w:r>
        <w:t>Each quantity value has a reference as defined by the "unit reference" property of the quantity value's  type.</w:t>
      </w:r>
    </w:p>
    <w:p w14:paraId="0F102721" w14:textId="77777777" w:rsidR="00347871" w:rsidRDefault="00347871" w:rsidP="00F71BA8"/>
    <w:p w14:paraId="79B9D9D4" w14:textId="77777777" w:rsidR="00347871" w:rsidRDefault="00347871" w:rsidP="00F71BA8">
      <w:r>
        <w:t>[JCGM 200:2008] A Unit is a real scalar quantity, defined and adopted by convention, with which any other quantity of the same quantity kind can be compared to express the ratio of the two quantities as a number. e.g. Degrees Centigrade, Miles.</w:t>
      </w:r>
    </w:p>
    <w:p w14:paraId="69E686BC" w14:textId="77777777" w:rsidR="00347871" w:rsidRDefault="00347871" w:rsidP="00F71BA8"/>
    <w:p w14:paraId="4BCBC9B7" w14:textId="77777777" w:rsidR="00347871" w:rsidRDefault="00347871" w:rsidP="00F71BA8">
      <w:r>
        <w:t>Each unit type represents refinement of a quantity kind using generalization and is thus substitutable for that quantity kind. Typically quantity kinds are used in conceptual models and unit types in physical or logical models.</w:t>
      </w:r>
    </w:p>
    <w:p w14:paraId="64064F24" w14:textId="77777777" w:rsidR="00347871" w:rsidRDefault="00347871" w:rsidP="00F71BA8"/>
    <w:p w14:paraId="6116F3DD" w14:textId="77777777" w:rsidR="00347871" w:rsidRDefault="00347871" w:rsidP="00F71BA8">
      <w:r>
        <w:t>Unit types may only subtype quantity kinds or other units.</w:t>
      </w:r>
    </w:p>
    <w:p w14:paraId="489652AE" w14:textId="77777777" w:rsidR="00347871" w:rsidRDefault="00347871" w:rsidP="00F71BA8"/>
    <w:p w14:paraId="49EEBE8B" w14:textId="77777777" w:rsidR="00347871" w:rsidRDefault="00347871" w:rsidP="00F71BA8">
      <w:r>
        <w:t>Note that unit types are not units, but the type of quantity values expressed with respect to a common unit as defined in [JCGM 200:2008].</w:t>
      </w:r>
    </w:p>
    <w:p w14:paraId="6710B276" w14:textId="77777777" w:rsidR="00347871" w:rsidRDefault="00347871" w:rsidP="00F71BA8"/>
    <w:p w14:paraId="069B3C27" w14:textId="77777777" w:rsidR="00347871" w:rsidRDefault="00347871" w:rsidP="00F71BA8">
      <w:r>
        <w:t>[IDEAS] MeasureCategory: A MeasureType whose members are recognized types of MeasureInstance.</w:t>
      </w:r>
    </w:p>
    <w:p w14:paraId="0C5F4B2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ED21C36" w14:textId="77777777" w:rsidR="00347871" w:rsidRDefault="00586039" w:rsidP="00347871">
      <w:pPr>
        <w:ind w:left="360"/>
      </w:pPr>
      <w:hyperlink w:anchor="_2bef849c709052a1096624316d93b460" w:history="1">
        <w:r w:rsidR="00347871">
          <w:rPr>
            <w:rStyle w:val="Hyperlink"/>
          </w:rPr>
          <w:t>Value Type</w:t>
        </w:r>
      </w:hyperlink>
    </w:p>
    <w:p w14:paraId="1D911AB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2B987F6" w14:textId="7EC5FB61" w:rsidR="00347871" w:rsidRDefault="0039663B" w:rsidP="00E04E71">
      <w:pPr>
        <w:pStyle w:val="BodyText2"/>
        <w:spacing w:after="0" w:line="240" w:lineRule="auto"/>
      </w:pPr>
      <w:r w:rsidRPr="002E0F19">
        <w:rPr>
          <w:noProof/>
        </w:rPr>
        <w:pict w14:anchorId="7711BE7F">
          <v:shape id="_x0000_i1286" type="#_x0000_t75" alt="-255323646.png" style="width:12pt;height:12pt;visibility:visible;mso-wrap-style:square">
            <v:imagedata r:id="rId20" o:title="-255323646"/>
          </v:shape>
        </w:pict>
      </w:r>
      <w:r w:rsidR="00347871">
        <w:t xml:space="preserve"> ratio</w:t>
      </w:r>
      <w:r w:rsidR="00347871">
        <w:rPr>
          <w:rFonts w:cs="Arial"/>
        </w:rPr>
        <w:fldChar w:fldCharType="begin"/>
      </w:r>
      <w:r w:rsidR="00347871">
        <w:instrText>XE"</w:instrText>
      </w:r>
      <w:r w:rsidR="00347871" w:rsidRPr="00413D75">
        <w:rPr>
          <w:rFonts w:cs="Arial"/>
        </w:rPr>
        <w:instrText>ratio</w:instrText>
      </w:r>
      <w:r w:rsidR="00347871">
        <w:instrText>"</w:instrText>
      </w:r>
      <w:r w:rsidR="00347871">
        <w:rPr>
          <w:rFonts w:cs="Arial"/>
        </w:rPr>
        <w:fldChar w:fldCharType="end"/>
      </w:r>
      <w:r w:rsidR="00347871">
        <w:t xml:space="preserve"> : </w:t>
      </w:r>
      <w:hyperlink w:anchor="_9b10aac82b0cedcdc7773b7334a17c51" w:history="1">
        <w:r w:rsidR="00347871">
          <w:rPr>
            <w:rStyle w:val="Hyperlink"/>
          </w:rPr>
          <w:t>Real Value</w:t>
        </w:r>
      </w:hyperlink>
      <w:r w:rsidR="00347871">
        <w:t xml:space="preserve"> [0..*]</w:t>
      </w:r>
    </w:p>
    <w:p w14:paraId="02A1C0C9" w14:textId="77777777" w:rsidR="00347871" w:rsidRDefault="00347871" w:rsidP="00E04E71">
      <w:pPr>
        <w:pStyle w:val="BodyText"/>
        <w:spacing w:before="0" w:after="120"/>
      </w:pPr>
      <w:r>
        <w:t>The multiplier by which to multiple the referenced unit to convert to the base unit within a system of units.</w:t>
      </w:r>
    </w:p>
    <w:p w14:paraId="126D9F63" w14:textId="430D9431" w:rsidR="00347871" w:rsidRDefault="0039663B" w:rsidP="00E04E71">
      <w:pPr>
        <w:pStyle w:val="BodyText2"/>
        <w:spacing w:after="0" w:line="240" w:lineRule="auto"/>
      </w:pPr>
      <w:r w:rsidRPr="002E0F19">
        <w:rPr>
          <w:noProof/>
        </w:rPr>
        <w:pict w14:anchorId="6A406272">
          <v:shape id="_x0000_i1285" type="#_x0000_t75" alt="-255323646.png" style="width:12pt;height:12pt;visibility:visible;mso-wrap-style:square">
            <v:imagedata r:id="rId20" o:title="-255323646"/>
          </v:shape>
        </w:pict>
      </w:r>
      <w:r w:rsidR="00347871">
        <w:t xml:space="preserve"> offset</w:t>
      </w:r>
      <w:r w:rsidR="00347871">
        <w:rPr>
          <w:rFonts w:cs="Arial"/>
        </w:rPr>
        <w:fldChar w:fldCharType="begin"/>
      </w:r>
      <w:r w:rsidR="00347871">
        <w:instrText>XE"</w:instrText>
      </w:r>
      <w:r w:rsidR="00347871" w:rsidRPr="00413D75">
        <w:rPr>
          <w:rFonts w:cs="Arial"/>
        </w:rPr>
        <w:instrText>offset</w:instrText>
      </w:r>
      <w:r w:rsidR="00347871">
        <w:instrText>"</w:instrText>
      </w:r>
      <w:r w:rsidR="00347871">
        <w:rPr>
          <w:rFonts w:cs="Arial"/>
        </w:rPr>
        <w:fldChar w:fldCharType="end"/>
      </w:r>
      <w:r w:rsidR="00347871">
        <w:t xml:space="preserve"> : </w:t>
      </w:r>
      <w:hyperlink w:anchor="_9b10aac82b0cedcdc7773b7334a17c51" w:history="1">
        <w:r w:rsidR="00347871">
          <w:rPr>
            <w:rStyle w:val="Hyperlink"/>
          </w:rPr>
          <w:t>Real Value</w:t>
        </w:r>
      </w:hyperlink>
      <w:r w:rsidR="00347871">
        <w:t xml:space="preserve"> [0..*]</w:t>
      </w:r>
    </w:p>
    <w:p w14:paraId="12884D92" w14:textId="77777777" w:rsidR="00347871" w:rsidRDefault="00347871" w:rsidP="00E04E71">
      <w:pPr>
        <w:pStyle w:val="BodyText"/>
        <w:spacing w:before="0" w:after="120"/>
      </w:pPr>
      <w:r>
        <w:t>The difference between zero in the referenced unit and zero in the base unit after the ratio is applied within a system of units.</w:t>
      </w:r>
    </w:p>
    <w:p w14:paraId="121491CA" w14:textId="71192D2F" w:rsidR="00347871" w:rsidRDefault="0039663B" w:rsidP="00E04E71">
      <w:pPr>
        <w:pStyle w:val="BodyText2"/>
        <w:spacing w:after="0" w:line="240" w:lineRule="auto"/>
      </w:pPr>
      <w:r w:rsidRPr="002E0F19">
        <w:rPr>
          <w:noProof/>
        </w:rPr>
        <w:pict w14:anchorId="362CD5F7">
          <v:shape id="_x0000_i1284" type="#_x0000_t75" alt="-255323646.png" style="width:12pt;height:12pt;visibility:visible;mso-wrap-style:square">
            <v:imagedata r:id="rId20" o:title="-255323646"/>
          </v:shape>
        </w:pict>
      </w:r>
      <w:r w:rsidR="00347871">
        <w:t xml:space="preserve"> symbol</w:t>
      </w:r>
      <w:r w:rsidR="00347871">
        <w:rPr>
          <w:rFonts w:cs="Arial"/>
        </w:rPr>
        <w:fldChar w:fldCharType="begin"/>
      </w:r>
      <w:r w:rsidR="00347871">
        <w:instrText>XE"</w:instrText>
      </w:r>
      <w:r w:rsidR="00347871" w:rsidRPr="00413D75">
        <w:rPr>
          <w:rFonts w:cs="Arial"/>
        </w:rPr>
        <w:instrText>symbol</w:instrText>
      </w:r>
      <w:r w:rsidR="00347871">
        <w:instrText>"</w:instrText>
      </w:r>
      <w:r w:rsidR="00347871">
        <w:rPr>
          <w:rFonts w:cs="Arial"/>
        </w:rPr>
        <w:fldChar w:fldCharType="end"/>
      </w:r>
      <w:r w:rsidR="00347871">
        <w:t xml:space="preserve"> : </w:t>
      </w:r>
      <w:hyperlink w:anchor="_039913382694874c64868b352e871ef7" w:history="1">
        <w:r w:rsidR="00347871">
          <w:rPr>
            <w:rStyle w:val="Hyperlink"/>
          </w:rPr>
          <w:t>String Value</w:t>
        </w:r>
      </w:hyperlink>
      <w:r w:rsidR="00347871">
        <w:t xml:space="preserve"> [0..*]</w:t>
      </w:r>
    </w:p>
    <w:p w14:paraId="3A29AB41" w14:textId="77777777" w:rsidR="00347871" w:rsidRDefault="00347871" w:rsidP="00E04E71">
      <w:pPr>
        <w:pStyle w:val="BodyText"/>
        <w:spacing w:before="0" w:after="120"/>
      </w:pPr>
      <w:r>
        <w:t>The accepted symbol for the unit referenced by the unit type</w:t>
      </w:r>
    </w:p>
    <w:p w14:paraId="6B9BB148" w14:textId="78CCD3BE" w:rsidR="00347871" w:rsidRDefault="0039663B" w:rsidP="00E04E71">
      <w:pPr>
        <w:pStyle w:val="BodyText2"/>
        <w:spacing w:after="0" w:line="240" w:lineRule="auto"/>
      </w:pPr>
      <w:r w:rsidRPr="002E0F19">
        <w:rPr>
          <w:noProof/>
        </w:rPr>
        <w:pict w14:anchorId="73B81A10">
          <v:shape id="_x0000_i1283" type="#_x0000_t75" alt="-255323646.png" style="width:12pt;height:12pt;visibility:visible;mso-wrap-style:square">
            <v:imagedata r:id="rId20" o:title="-255323646"/>
          </v:shape>
        </w:pict>
      </w:r>
      <w:r w:rsidR="00347871">
        <w:t xml:space="preserve"> unit reference</w:t>
      </w:r>
      <w:r w:rsidR="00347871">
        <w:rPr>
          <w:rFonts w:cs="Arial"/>
        </w:rPr>
        <w:fldChar w:fldCharType="begin"/>
      </w:r>
      <w:r w:rsidR="00347871">
        <w:instrText>XE"</w:instrText>
      </w:r>
      <w:r w:rsidR="00347871" w:rsidRPr="00413D75">
        <w:rPr>
          <w:rFonts w:cs="Arial"/>
        </w:rPr>
        <w:instrText>unit reference</w:instrText>
      </w:r>
      <w:r w:rsidR="00347871">
        <w:instrText>"</w:instrText>
      </w:r>
      <w:r w:rsidR="00347871">
        <w:rPr>
          <w:rFonts w:cs="Arial"/>
        </w:rPr>
        <w:fldChar w:fldCharType="end"/>
      </w:r>
      <w:r w:rsidR="00347871">
        <w:t xml:space="preserve"> : </w:t>
      </w:r>
      <w:hyperlink w:anchor="_2570a17d9c0c3f24e16e0eb4f26e6e84" w:history="1">
        <w:r w:rsidR="00347871">
          <w:rPr>
            <w:rStyle w:val="Hyperlink"/>
          </w:rPr>
          <w:t>Definition</w:t>
        </w:r>
      </w:hyperlink>
      <w:r w:rsidR="00347871">
        <w:t xml:space="preserve"> [0..1]</w:t>
      </w:r>
    </w:p>
    <w:p w14:paraId="4EECFABC" w14:textId="77777777" w:rsidR="00347871" w:rsidRDefault="00347871" w:rsidP="00E04E71">
      <w:pPr>
        <w:pStyle w:val="BodyText"/>
        <w:spacing w:before="0" w:after="120"/>
      </w:pPr>
      <w:r>
        <w:t>The unit reference is the reference to a unit shared by all quantities values that are instances of a unit type.</w:t>
      </w:r>
    </w:p>
    <w:p w14:paraId="745BE791" w14:textId="77777777" w:rsidR="00347871" w:rsidRDefault="00347871" w:rsidP="00E04E71">
      <w:pPr>
        <w:pStyle w:val="BodyText"/>
        <w:spacing w:before="0" w:after="120"/>
      </w:pPr>
    </w:p>
    <w:p w14:paraId="04CFADC0" w14:textId="77777777" w:rsidR="00347871" w:rsidRDefault="00347871" w:rsidP="00E04E71">
      <w:pPr>
        <w:pStyle w:val="BodyText"/>
        <w:spacing w:before="0" w:after="120"/>
      </w:pPr>
      <w:r>
        <w:t>[JCGM 200:2008] A reference can be a measurement unit, a measurement procedure, a reference material, or a combination of such. For magnitude of a quantity.</w:t>
      </w:r>
    </w:p>
    <w:p w14:paraId="2E494CD5" w14:textId="77777777" w:rsidR="00347871" w:rsidRDefault="00347871" w:rsidP="00E04E71">
      <w:pPr>
        <w:pStyle w:val="BodyText"/>
        <w:spacing w:before="0" w:after="120"/>
      </w:pPr>
    </w:p>
    <w:p w14:paraId="4D15560E" w14:textId="77777777" w:rsidR="00347871" w:rsidRDefault="00347871" w:rsidP="00E04E71">
      <w:pPr>
        <w:pStyle w:val="BodyText"/>
        <w:spacing w:before="0" w:after="120"/>
      </w:pPr>
      <w:r>
        <w:t>Typical references include ISO 8000 and OMG QUDV.</w:t>
      </w:r>
    </w:p>
    <w:p w14:paraId="46932649" w14:textId="77777777" w:rsidR="00347871" w:rsidRDefault="00347871" w:rsidP="00347871"/>
    <w:p w14:paraId="16309823" w14:textId="77777777" w:rsidR="00347871" w:rsidRDefault="00347871" w:rsidP="00347871">
      <w:pPr>
        <w:pStyle w:val="Heading2"/>
      </w:pPr>
      <w:bookmarkStart w:id="677" w:name="_e79a8c8e0284d51d332531e5a63c1e6c"/>
      <w:bookmarkStart w:id="678" w:name="_Toc40971375"/>
      <w:r>
        <w:t>Class Unit Value</w:t>
      </w:r>
      <w:bookmarkEnd w:id="677"/>
      <w:r w:rsidRPr="003A31EC">
        <w:rPr>
          <w:rFonts w:cs="Arial"/>
        </w:rPr>
        <w:t xml:space="preserve"> </w:t>
      </w:r>
      <w:r>
        <w:rPr>
          <w:rFonts w:cs="Arial"/>
        </w:rPr>
        <w:fldChar w:fldCharType="begin"/>
      </w:r>
      <w:r>
        <w:instrText>XE"</w:instrText>
      </w:r>
      <w:r w:rsidRPr="00413D75">
        <w:rPr>
          <w:rFonts w:cs="Arial"/>
        </w:rPr>
        <w:instrText>Unit Value</w:instrText>
      </w:r>
      <w:r>
        <w:instrText>"</w:instrText>
      </w:r>
      <w:r>
        <w:rPr>
          <w:rFonts w:cs="Arial"/>
        </w:rPr>
        <w:fldChar w:fldCharType="end"/>
      </w:r>
      <w:r w:rsidR="009E71B4">
        <w:rPr>
          <w:rFonts w:cs="Arial"/>
        </w:rPr>
        <w:t xml:space="preserve"> </w:t>
      </w:r>
      <w:r w:rsidR="006F72CA">
        <w:rPr>
          <w:rFonts w:cs="Arial"/>
        </w:rPr>
        <w:t>&lt;&lt;Value&gt;&gt;</w:t>
      </w:r>
      <w:bookmarkEnd w:id="678"/>
    </w:p>
    <w:p w14:paraId="6149337B" w14:textId="77777777" w:rsidR="00347871" w:rsidRDefault="00347871" w:rsidP="00F71BA8">
      <w:r>
        <w:t>A unit value is a numeric magnitude with a unit type that may be used as the value of a quantity property as defined by [JCGM 200:2008]. The reference of the quantity is defined by the "unit reference" property of the Unit Type.</w:t>
      </w:r>
    </w:p>
    <w:p w14:paraId="5048DB6F" w14:textId="77777777" w:rsidR="00347871" w:rsidRDefault="00347871" w:rsidP="00F71BA8"/>
    <w:p w14:paraId="161724CB" w14:textId="77777777" w:rsidR="00347871" w:rsidRDefault="00347871" w:rsidP="00F71BA8">
      <w:r>
        <w:t>e.g. 5cm is an instance of the unit type "Centimeter"</w:t>
      </w:r>
    </w:p>
    <w:p w14:paraId="10EB2FB4" w14:textId="77777777" w:rsidR="00347871" w:rsidRDefault="00347871" w:rsidP="00F71BA8"/>
    <w:p w14:paraId="2991C975" w14:textId="77777777" w:rsidR="00347871" w:rsidRDefault="00347871" w:rsidP="00F71BA8">
      <w:r>
        <w:t>Each unit value has exactly one UNit Type as a type.</w:t>
      </w:r>
    </w:p>
    <w:p w14:paraId="58EA68C4" w14:textId="77777777" w:rsidR="00347871" w:rsidRDefault="00347871" w:rsidP="00F71BA8"/>
    <w:p w14:paraId="33C20A2F" w14:textId="77777777" w:rsidR="00347871" w:rsidRDefault="00347871" w:rsidP="00F71BA8">
      <w:r>
        <w:t>In a physical model a quantity value must have a type that specifies its unit (e.g. "Gram"). The magnitude shall be expressed using "hasValue"</w:t>
      </w:r>
    </w:p>
    <w:p w14:paraId="360D84E4" w14:textId="77777777" w:rsidR="00347871" w:rsidRDefault="00347871" w:rsidP="00F71BA8"/>
    <w:p w14:paraId="3FAFF42C" w14:textId="77777777" w:rsidR="00347871" w:rsidRDefault="00347871" w:rsidP="00F71BA8">
      <w:r>
        <w:t>[JCGM 200:2008]  A quantity is a property of a phenomenon, body, or substance, where the property has a magnitude that can be expressed as a number and a reference.</w:t>
      </w:r>
    </w:p>
    <w:p w14:paraId="5C37118D" w14:textId="77777777" w:rsidR="00347871" w:rsidRDefault="00347871" w:rsidP="00F71BA8"/>
    <w:p w14:paraId="47A938B2" w14:textId="77777777" w:rsidR="00347871" w:rsidRDefault="00347871" w:rsidP="00F71BA8">
      <w:r>
        <w:t>Note: A quantity as defined here is a scalar. However, a vector or a tensor, the components of which are quantities, is also considered to be a quantity.</w:t>
      </w:r>
    </w:p>
    <w:p w14:paraId="41F0E2C6" w14:textId="77777777" w:rsidR="00347871" w:rsidRDefault="00347871" w:rsidP="00F71BA8"/>
    <w:p w14:paraId="5138A52A" w14:textId="77777777" w:rsidR="00347871" w:rsidRDefault="00347871" w:rsidP="00F71BA8">
      <w:r>
        <w:t>[IDEAS] ScaleMapping: A CoupleType whose members are all the couples linking MeasurePoints to RealNumbers. The CoupleType (i.e. the set of couples) represents the scale.</w:t>
      </w:r>
    </w:p>
    <w:p w14:paraId="052510EE" w14:textId="77777777" w:rsidR="00347871" w:rsidRDefault="00347871" w:rsidP="00F71BA8"/>
    <w:p w14:paraId="7A0737AD" w14:textId="77777777" w:rsidR="00347871" w:rsidRDefault="00347871" w:rsidP="00F71BA8"/>
    <w:p w14:paraId="01EFD10D" w14:textId="77777777" w:rsidR="00347871" w:rsidRDefault="00347871" w:rsidP="00F71BA8"/>
    <w:p w14:paraId="68339418" w14:textId="77777777" w:rsidR="00347871" w:rsidRDefault="00347871" w:rsidP="00F71BA8">
      <w:r>
        <w:t>[FIBO] QuantityValue: number and measurement unit together giving magnitude of a quan-tity</w:t>
      </w:r>
    </w:p>
    <w:p w14:paraId="1DC55BA7" w14:textId="77777777" w:rsidR="00347871" w:rsidRDefault="00347871" w:rsidP="00F71BA8"/>
    <w:p w14:paraId="3759D49C" w14:textId="77777777" w:rsidR="00347871" w:rsidRDefault="00347871" w:rsidP="00F71BA8">
      <w:r>
        <w:t>[Guizzardi] (quale): A point in a n-dimensional quality domain</w:t>
      </w:r>
    </w:p>
    <w:p w14:paraId="0C3E2E5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8841532" w14:textId="77777777" w:rsidR="00347871" w:rsidRDefault="00586039" w:rsidP="00347871">
      <w:pPr>
        <w:ind w:left="360"/>
      </w:pPr>
      <w:hyperlink w:anchor="_1fe331dffce355376f5eddd54d6825ec" w:history="1">
        <w:r w:rsidR="00347871">
          <w:rPr>
            <w:rStyle w:val="Hyperlink"/>
          </w:rPr>
          <w:t>Structured Value</w:t>
        </w:r>
      </w:hyperlink>
    </w:p>
    <w:p w14:paraId="0E2E005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5D0205D" w14:textId="52401B52" w:rsidR="00347871" w:rsidRDefault="0039663B" w:rsidP="00E04E71">
      <w:pPr>
        <w:pStyle w:val="BodyText2"/>
        <w:spacing w:after="0" w:line="240" w:lineRule="auto"/>
      </w:pPr>
      <w:r w:rsidRPr="002E0F19">
        <w:rPr>
          <w:noProof/>
        </w:rPr>
        <w:pict w14:anchorId="313B7D3B">
          <v:shape id="_x0000_i1282" type="#_x0000_t75" alt="-255323646.png" style="width:12pt;height:12pt;visibility:visible;mso-wrap-style:square">
            <v:imagedata r:id="rId20" o:title="-255323646"/>
          </v:shape>
        </w:pict>
      </w:r>
      <w:r w:rsidR="00347871">
        <w:t xml:space="preserve"> hasValue</w:t>
      </w:r>
      <w:r w:rsidR="00347871">
        <w:rPr>
          <w:rFonts w:cs="Arial"/>
        </w:rPr>
        <w:fldChar w:fldCharType="begin"/>
      </w:r>
      <w:r w:rsidR="00347871">
        <w:instrText>XE"</w:instrText>
      </w:r>
      <w:r w:rsidR="00347871" w:rsidRPr="00413D75">
        <w:rPr>
          <w:rFonts w:cs="Arial"/>
        </w:rPr>
        <w:instrText>hasValue</w:instrText>
      </w:r>
      <w:r w:rsidR="00347871">
        <w:instrText>"</w:instrText>
      </w:r>
      <w:r w:rsidR="00347871">
        <w:rPr>
          <w:rFonts w:cs="Arial"/>
        </w:rPr>
        <w:fldChar w:fldCharType="end"/>
      </w:r>
      <w:r w:rsidR="00347871">
        <w:t xml:space="preserve"> : </w:t>
      </w:r>
      <w:hyperlink w:anchor="_aa329e5a283a733da679fdbd415850f1" w:history="1">
        <w:r w:rsidR="00347871">
          <w:rPr>
            <w:rStyle w:val="Hyperlink"/>
          </w:rPr>
          <w:t>Measurement Value</w:t>
        </w:r>
      </w:hyperlink>
      <w:r w:rsidR="00347871">
        <w:t xml:space="preserve"> [0..*]</w:t>
      </w:r>
    </w:p>
    <w:p w14:paraId="6C7654F1" w14:textId="77777777" w:rsidR="00347871" w:rsidRDefault="00347871" w:rsidP="00E04E71">
      <w:pPr>
        <w:pStyle w:val="BodyText"/>
        <w:spacing w:before="0" w:after="120"/>
      </w:pPr>
      <w:r>
        <w:t>The value of a quantity that, when multiplied by the unit defined in a subtype of quantity kind, specifies a measurement value such as 3 Meters.</w:t>
      </w:r>
    </w:p>
    <w:p w14:paraId="12A5947E" w14:textId="77777777" w:rsidR="00347871" w:rsidRDefault="00347871" w:rsidP="00E04E71">
      <w:pPr>
        <w:pStyle w:val="BodyText"/>
        <w:spacing w:before="0" w:after="120"/>
      </w:pPr>
      <w:r>
        <w:t>[OWL] rdf:value restricted to abstract quantity</w:t>
      </w:r>
    </w:p>
    <w:p w14:paraId="753E71D3" w14:textId="77777777" w:rsidR="00347871" w:rsidRDefault="00347871" w:rsidP="00347871"/>
    <w:p w14:paraId="77A19380" w14:textId="77777777" w:rsidR="00347871" w:rsidRDefault="00347871" w:rsidP="00347871">
      <w:pPr>
        <w:pStyle w:val="Heading2"/>
      </w:pPr>
      <w:bookmarkStart w:id="679" w:name="_e31475aed8f6ab7db3b8aae1e826c3b3"/>
      <w:bookmarkStart w:id="680" w:name="_Toc40971376"/>
      <w:r>
        <w:t>Class Value</w:t>
      </w:r>
      <w:bookmarkEnd w:id="679"/>
      <w:bookmarkEnd w:id="680"/>
      <w:r w:rsidRPr="003A31EC">
        <w:rPr>
          <w:rFonts w:cs="Arial"/>
        </w:rPr>
        <w:t xml:space="preserve"> </w:t>
      </w:r>
      <w:r>
        <w:rPr>
          <w:rFonts w:cs="Arial"/>
        </w:rPr>
        <w:fldChar w:fldCharType="begin"/>
      </w:r>
      <w:r>
        <w:instrText>XE"</w:instrText>
      </w:r>
      <w:r w:rsidRPr="00413D75">
        <w:rPr>
          <w:rFonts w:cs="Arial"/>
        </w:rPr>
        <w:instrText>Value</w:instrText>
      </w:r>
      <w:r>
        <w:instrText>"</w:instrText>
      </w:r>
      <w:r>
        <w:rPr>
          <w:rFonts w:cs="Arial"/>
        </w:rPr>
        <w:fldChar w:fldCharType="end"/>
      </w:r>
      <w:r w:rsidR="009E71B4">
        <w:rPr>
          <w:rFonts w:cs="Arial"/>
        </w:rPr>
        <w:t xml:space="preserve"> </w:t>
      </w:r>
    </w:p>
    <w:p w14:paraId="0CA48C6A" w14:textId="77777777" w:rsidR="00347871" w:rsidRDefault="00347871" w:rsidP="00F71BA8">
      <w:r>
        <w:t>A Value is an atomic. immutable piece of information without a specific lifetime or identity independent of the value. Values include numbers, strings and other atomic "primitive" data. Values also include structured values, which are immutable.</w:t>
      </w:r>
    </w:p>
    <w:p w14:paraId="1FAB7C2D" w14:textId="77777777" w:rsidR="00347871" w:rsidRDefault="00347871" w:rsidP="00F71BA8"/>
    <w:p w14:paraId="10C790A2" w14:textId="77777777" w:rsidR="00347871" w:rsidRDefault="00347871" w:rsidP="00F71BA8">
      <w:r>
        <w:t>In UML values may be defined by the name of an instance specification with a value type.</w:t>
      </w:r>
    </w:p>
    <w:p w14:paraId="530458DD" w14:textId="77777777" w:rsidR="00347871" w:rsidRDefault="00347871" w:rsidP="00F71BA8"/>
    <w:p w14:paraId="68D1F119" w14:textId="77777777" w:rsidR="00347871" w:rsidRDefault="00347871" w:rsidP="00F71BA8">
      <w:r>
        <w:t>[IDEAS] Representation: A SignType where all the individual Signs are intended to signify the same Thing.</w:t>
      </w:r>
    </w:p>
    <w:p w14:paraId="591B2B9D" w14:textId="77777777" w:rsidR="00347871" w:rsidRDefault="00347871" w:rsidP="00F71BA8"/>
    <w:p w14:paraId="02651695" w14:textId="77777777" w:rsidR="00347871" w:rsidRDefault="00347871" w:rsidP="00F71BA8">
      <w:r>
        <w:t>[ISO11404] The identification of members of a datatype family, subtypes of a datatype, and the resulting datatypes of datatype generators may require the syntactic designation of specific values of a datatype.</w:t>
      </w:r>
    </w:p>
    <w:p w14:paraId="7B1FFEDC" w14:textId="77777777" w:rsidR="00347871" w:rsidRDefault="00347871" w:rsidP="00F71BA8"/>
    <w:p w14:paraId="158128A0" w14:textId="77777777" w:rsidR="00347871" w:rsidRDefault="00347871" w:rsidP="00F71BA8">
      <w:r>
        <w:t>[OWL] data values</w:t>
      </w:r>
    </w:p>
    <w:p w14:paraId="17003F7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F90958B" w14:textId="77777777" w:rsidR="00347871" w:rsidRDefault="00586039" w:rsidP="00347871">
      <w:pPr>
        <w:ind w:left="360"/>
      </w:pPr>
      <w:hyperlink w:anchor="_6fc933c79c6038a48c8d9b3700b64dca" w:history="1">
        <w:r w:rsidR="00347871">
          <w:rPr>
            <w:rStyle w:val="Hyperlink"/>
          </w:rPr>
          <w:t>Thing</w:t>
        </w:r>
      </w:hyperlink>
    </w:p>
    <w:p w14:paraId="68C5EE5A" w14:textId="77777777" w:rsidR="00347871" w:rsidRDefault="00347871" w:rsidP="00347871"/>
    <w:p w14:paraId="0C55F274" w14:textId="77777777" w:rsidR="00347871" w:rsidRDefault="00347871" w:rsidP="00347871">
      <w:pPr>
        <w:pStyle w:val="Heading2"/>
      </w:pPr>
      <w:bookmarkStart w:id="681" w:name="_2bef849c709052a1096624316d93b460"/>
      <w:bookmarkStart w:id="682" w:name="_Toc40971377"/>
      <w:r>
        <w:t>Class Value Type</w:t>
      </w:r>
      <w:bookmarkEnd w:id="681"/>
      <w:bookmarkEnd w:id="682"/>
      <w:r w:rsidRPr="003A31EC">
        <w:rPr>
          <w:rFonts w:cs="Arial"/>
        </w:rPr>
        <w:t xml:space="preserve"> </w:t>
      </w:r>
      <w:r>
        <w:rPr>
          <w:rFonts w:cs="Arial"/>
        </w:rPr>
        <w:fldChar w:fldCharType="begin"/>
      </w:r>
      <w:r>
        <w:instrText>XE"</w:instrText>
      </w:r>
      <w:r w:rsidRPr="00413D75">
        <w:rPr>
          <w:rFonts w:cs="Arial"/>
        </w:rPr>
        <w:instrText>Value Type</w:instrText>
      </w:r>
      <w:r>
        <w:instrText>"</w:instrText>
      </w:r>
      <w:r>
        <w:rPr>
          <w:rFonts w:cs="Arial"/>
        </w:rPr>
        <w:fldChar w:fldCharType="end"/>
      </w:r>
      <w:r w:rsidR="009E71B4">
        <w:rPr>
          <w:rFonts w:cs="Arial"/>
        </w:rPr>
        <w:t xml:space="preserve"> </w:t>
      </w:r>
    </w:p>
    <w:p w14:paraId="5842F400" w14:textId="77777777" w:rsidR="00347871" w:rsidRDefault="00347871" w:rsidP="00F71BA8">
      <w:r>
        <w:t>A type categorizing values where a value is an atomic piece of information without a specific lifetime or identity independent of that value. Values include numbers, strings and other atomic "primitive" data.</w:t>
      </w:r>
    </w:p>
    <w:p w14:paraId="1B97961E" w14:textId="77777777" w:rsidR="00347871" w:rsidRDefault="00347871" w:rsidP="00F71BA8"/>
    <w:p w14:paraId="2166C8E1" w14:textId="77777777" w:rsidR="00347871" w:rsidRDefault="00347871" w:rsidP="00F71BA8">
      <w:r>
        <w:t>[IDEAS] RepresentationType: A Type that is the Powertype of Representation.</w:t>
      </w:r>
    </w:p>
    <w:p w14:paraId="7F351A41" w14:textId="77777777" w:rsidR="00347871" w:rsidRDefault="00347871" w:rsidP="00F71BA8"/>
    <w:p w14:paraId="333D2A7F" w14:textId="77777777" w:rsidR="00347871" w:rsidRDefault="00347871" w:rsidP="00F71BA8">
      <w:r>
        <w:t>[FUML] DataType</w:t>
      </w:r>
    </w:p>
    <w:p w14:paraId="4C941FC8" w14:textId="77777777" w:rsidR="00347871" w:rsidRDefault="00347871" w:rsidP="00F71BA8"/>
    <w:p w14:paraId="699406BB" w14:textId="77777777" w:rsidR="00347871" w:rsidRDefault="00347871" w:rsidP="00F71BA8">
      <w:r>
        <w:t>[ISO11404] datatype: set of distinct values, characterized by properties of those values, and by operations on those values</w:t>
      </w:r>
    </w:p>
    <w:p w14:paraId="6ED33449" w14:textId="77777777" w:rsidR="00347871" w:rsidRDefault="00347871" w:rsidP="00F71BA8"/>
    <w:p w14:paraId="3789B421" w14:textId="77777777" w:rsidR="00347871" w:rsidRDefault="00347871" w:rsidP="00F71BA8">
      <w:r>
        <w:lastRenderedPageBreak/>
        <w:t>[OWL] rdfs:Datatype (Note that some values are represented as OWL classes)</w:t>
      </w:r>
    </w:p>
    <w:p w14:paraId="38D0272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47A38B1" w14:textId="77777777" w:rsidR="00347871" w:rsidRDefault="00586039" w:rsidP="00347871">
      <w:pPr>
        <w:ind w:left="360"/>
      </w:pPr>
      <w:hyperlink w:anchor="_4f4ad21bf676d3e6a5c0f355d83345e1" w:history="1">
        <w:r w:rsidR="00347871">
          <w:rPr>
            <w:rStyle w:val="Hyperlink"/>
          </w:rPr>
          <w:t>Type</w:t>
        </w:r>
      </w:hyperlink>
    </w:p>
    <w:p w14:paraId="7FDDA302" w14:textId="77777777" w:rsidR="00347871" w:rsidRDefault="00347871" w:rsidP="00347871"/>
    <w:p w14:paraId="74C37338" w14:textId="77777777" w:rsidR="00347871" w:rsidRDefault="00347871" w:rsidP="00347871">
      <w:pPr>
        <w:spacing w:after="200" w:line="276" w:lineRule="auto"/>
        <w:rPr>
          <w:b/>
          <w:bCs/>
          <w:color w:val="365F91"/>
          <w:sz w:val="40"/>
          <w:szCs w:val="40"/>
        </w:rPr>
      </w:pPr>
      <w:r>
        <w:br w:type="page"/>
      </w:r>
    </w:p>
    <w:p w14:paraId="09280FFA" w14:textId="77777777" w:rsidR="00347871" w:rsidRDefault="00347871" w:rsidP="00347871">
      <w:pPr>
        <w:pStyle w:val="Heading1"/>
      </w:pPr>
      <w:bookmarkStart w:id="683" w:name="_Toc40971378"/>
      <w:r>
        <w:t>Concept Library::Objectives</w:t>
      </w:r>
      <w:bookmarkEnd w:id="683"/>
    </w:p>
    <w:p w14:paraId="60F99B32" w14:textId="77777777" w:rsidR="003B26DB" w:rsidRDefault="00586039">
      <w:r>
        <w:t xml:space="preserve">Objectives captures how the intents of </w:t>
      </w:r>
      <w:r>
        <w:rPr>
          <w:i/>
          <w:iCs/>
        </w:rPr>
        <w:t>stakeholder's</w:t>
      </w:r>
      <w:r>
        <w:t xml:space="preserve"> relate to the real-world </w:t>
      </w:r>
      <w:r>
        <w:rPr>
          <w:i/>
          <w:iCs/>
        </w:rPr>
        <w:t>consequences</w:t>
      </w:r>
      <w:r>
        <w:t xml:space="preserve"> of </w:t>
      </w:r>
      <w:r>
        <w:rPr>
          <w:i/>
          <w:iCs/>
        </w:rPr>
        <w:t>situations</w:t>
      </w:r>
      <w:r>
        <w:t xml:space="preserve"> that have or may happen. A </w:t>
      </w:r>
      <w:r>
        <w:rPr>
          <w:i/>
          <w:iCs/>
        </w:rPr>
        <w:t>consequence</w:t>
      </w:r>
      <w:r>
        <w:t xml:space="preserve"> results in a </w:t>
      </w:r>
      <w:r>
        <w:rPr>
          <w:i/>
          <w:iCs/>
        </w:rPr>
        <w:t>benefit</w:t>
      </w:r>
      <w:r>
        <w:t xml:space="preserve"> or </w:t>
      </w:r>
      <w:r>
        <w:rPr>
          <w:i/>
          <w:iCs/>
        </w:rPr>
        <w:t>harm</w:t>
      </w:r>
      <w:r>
        <w:t xml:space="preserve"> to these </w:t>
      </w:r>
      <w:r>
        <w:rPr>
          <w:i/>
          <w:iCs/>
        </w:rPr>
        <w:t>objectives</w:t>
      </w:r>
      <w:r>
        <w:t xml:space="preserve"> - generally related to a specific entity of value to the stakeholder.</w:t>
      </w:r>
    </w:p>
    <w:p w14:paraId="62C3C1E7" w14:textId="77777777" w:rsidR="003B26DB" w:rsidRDefault="00586039">
      <w:r>
        <w:t>As any situation may have multiple consequences, both benefits and harms, the net desirability of</w:t>
      </w:r>
      <w:r>
        <w:t xml:space="preserve"> any situation to a stakeholder is calculated in the </w:t>
      </w:r>
      <w:r>
        <w:rPr>
          <w:i/>
          <w:iCs/>
        </w:rPr>
        <w:t>Stakeholder Desirability Relation</w:t>
      </w:r>
      <w:r>
        <w:t xml:space="preserve"> by combining all of the related consequences.</w:t>
      </w:r>
    </w:p>
    <w:p w14:paraId="0AF2949C" w14:textId="77777777" w:rsidR="00347871" w:rsidRDefault="00347871" w:rsidP="00347871">
      <w:pPr>
        <w:pStyle w:val="Heading2"/>
      </w:pPr>
      <w:bookmarkStart w:id="684" w:name="_Toc40971379"/>
      <w:r>
        <w:t>Diagram: Objectives</w:t>
      </w:r>
      <w:bookmarkEnd w:id="684"/>
    </w:p>
    <w:p w14:paraId="173BE869" w14:textId="32845CA5" w:rsidR="00347871" w:rsidRDefault="0039663B" w:rsidP="00347871">
      <w:pPr>
        <w:jc w:val="center"/>
        <w:rPr>
          <w:rFonts w:cs="Arial"/>
        </w:rPr>
      </w:pPr>
      <w:r w:rsidRPr="002E0F19">
        <w:rPr>
          <w:noProof/>
        </w:rPr>
        <w:pict w14:anchorId="5FD2BC08">
          <v:shape id="Picture -2103319922.png" o:spid="_x0000_i1281" type="#_x0000_t75" alt="-2103319922.png" style="width:487.2pt;height:324.6pt;visibility:visible;mso-wrap-style:square">
            <v:imagedata r:id="rId98" o:title="-2103319922"/>
          </v:shape>
        </w:pict>
      </w:r>
    </w:p>
    <w:p w14:paraId="704FBF69"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Objectives</w:t>
      </w:r>
    </w:p>
    <w:p w14:paraId="3E6F12FC" w14:textId="77777777" w:rsidR="00347871" w:rsidRDefault="00347871" w:rsidP="00347871">
      <w:r>
        <w:t xml:space="preserve"> </w:t>
      </w:r>
    </w:p>
    <w:p w14:paraId="4638207E" w14:textId="77777777" w:rsidR="00347871" w:rsidRDefault="00347871" w:rsidP="00347871"/>
    <w:p w14:paraId="72435E88" w14:textId="77777777" w:rsidR="00347871" w:rsidRDefault="00347871" w:rsidP="00347871">
      <w:pPr>
        <w:pStyle w:val="Heading2"/>
      </w:pPr>
      <w:bookmarkStart w:id="685" w:name="_b629003b202ac918418a12f10e68dcaf"/>
      <w:bookmarkStart w:id="686" w:name="_Toc40971380"/>
      <w:r>
        <w:t>Class Benefit</w:t>
      </w:r>
      <w:bookmarkEnd w:id="685"/>
      <w:bookmarkEnd w:id="686"/>
      <w:r w:rsidRPr="003A31EC">
        <w:rPr>
          <w:rFonts w:cs="Arial"/>
        </w:rPr>
        <w:t xml:space="preserve"> </w:t>
      </w:r>
      <w:r>
        <w:rPr>
          <w:rFonts w:cs="Arial"/>
        </w:rPr>
        <w:fldChar w:fldCharType="begin"/>
      </w:r>
      <w:r>
        <w:instrText>XE"</w:instrText>
      </w:r>
      <w:r w:rsidRPr="00413D75">
        <w:rPr>
          <w:rFonts w:cs="Arial"/>
        </w:rPr>
        <w:instrText>Benefit</w:instrText>
      </w:r>
      <w:r>
        <w:instrText>"</w:instrText>
      </w:r>
      <w:r>
        <w:rPr>
          <w:rFonts w:cs="Arial"/>
        </w:rPr>
        <w:fldChar w:fldCharType="end"/>
      </w:r>
      <w:r w:rsidR="009E71B4">
        <w:rPr>
          <w:rFonts w:cs="Arial"/>
        </w:rPr>
        <w:t xml:space="preserve"> </w:t>
      </w:r>
    </w:p>
    <w:p w14:paraId="1D8E82AA" w14:textId="77777777" w:rsidR="00347871" w:rsidRDefault="00347871" w:rsidP="00F71BA8">
      <w:r>
        <w:t>A benefit is a consequence of a situation having positive desirability.</w:t>
      </w:r>
    </w:p>
    <w:p w14:paraId="7F3785F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01AC573" w14:textId="77777777" w:rsidR="00347871" w:rsidRDefault="00586039" w:rsidP="00347871">
      <w:pPr>
        <w:ind w:left="360"/>
      </w:pPr>
      <w:hyperlink w:anchor="_c48137ae39c352814f6b91ca86b0e125" w:history="1">
        <w:r w:rsidR="00347871">
          <w:rPr>
            <w:rStyle w:val="Hyperlink"/>
          </w:rPr>
          <w:t>Consequence</w:t>
        </w:r>
      </w:hyperlink>
    </w:p>
    <w:p w14:paraId="6E157E27" w14:textId="77777777" w:rsidR="00347871" w:rsidRDefault="00347871" w:rsidP="00347871"/>
    <w:p w14:paraId="499592E8" w14:textId="77777777" w:rsidR="00347871" w:rsidRDefault="00347871" w:rsidP="00347871">
      <w:pPr>
        <w:pStyle w:val="Heading2"/>
      </w:pPr>
      <w:bookmarkStart w:id="687" w:name="_c48137ae39c352814f6b91ca86b0e125"/>
      <w:bookmarkStart w:id="688" w:name="_Toc40971381"/>
      <w:r>
        <w:lastRenderedPageBreak/>
        <w:t>Class Consequence</w:t>
      </w:r>
      <w:bookmarkEnd w:id="687"/>
      <w:bookmarkEnd w:id="688"/>
      <w:r w:rsidRPr="003A31EC">
        <w:rPr>
          <w:rFonts w:cs="Arial"/>
        </w:rPr>
        <w:t xml:space="preserve"> </w:t>
      </w:r>
      <w:r>
        <w:rPr>
          <w:rFonts w:cs="Arial"/>
        </w:rPr>
        <w:fldChar w:fldCharType="begin"/>
      </w:r>
      <w:r>
        <w:instrText>XE"</w:instrText>
      </w:r>
      <w:r w:rsidRPr="00413D75">
        <w:rPr>
          <w:rFonts w:cs="Arial"/>
        </w:rPr>
        <w:instrText>Consequence</w:instrText>
      </w:r>
      <w:r>
        <w:instrText>"</w:instrText>
      </w:r>
      <w:r>
        <w:rPr>
          <w:rFonts w:cs="Arial"/>
        </w:rPr>
        <w:fldChar w:fldCharType="end"/>
      </w:r>
      <w:r w:rsidR="009E71B4">
        <w:rPr>
          <w:rFonts w:cs="Arial"/>
        </w:rPr>
        <w:t xml:space="preserve"> </w:t>
      </w:r>
    </w:p>
    <w:p w14:paraId="0A31A820" w14:textId="77777777" w:rsidR="00347871" w:rsidRDefault="00347871" w:rsidP="00F71BA8">
      <w:r>
        <w:t>A consequence or impact of the outcome of a situation affecting objectives of a stakeholder.</w:t>
      </w:r>
    </w:p>
    <w:p w14:paraId="2E0B7EEF" w14:textId="77777777" w:rsidR="00347871" w:rsidRDefault="00347871" w:rsidP="00F71BA8">
      <w:r>
        <w:t>NOTE 1 An event can lead to a range of consequences.</w:t>
      </w:r>
    </w:p>
    <w:p w14:paraId="0A117038" w14:textId="77777777" w:rsidR="00347871" w:rsidRDefault="00347871" w:rsidP="00F71BA8">
      <w:r>
        <w:t>NOTE 2 A consequence can be certain or uncertain and can have positive or negative effects on objectives.</w:t>
      </w:r>
    </w:p>
    <w:p w14:paraId="5A0ABC34" w14:textId="77777777" w:rsidR="00347871" w:rsidRDefault="00347871" w:rsidP="00F71BA8">
      <w:r>
        <w:t>NOTE 3 Consequences can be expressed qualitatively or quantitatively.</w:t>
      </w:r>
    </w:p>
    <w:p w14:paraId="68E30901" w14:textId="77777777" w:rsidR="00347871" w:rsidRDefault="00347871" w:rsidP="00F71BA8">
      <w:r>
        <w:t>NOTE 4 Initial consequences can escalate through knock-on effects.</w:t>
      </w:r>
    </w:p>
    <w:p w14:paraId="68DD5DB4" w14:textId="77777777" w:rsidR="00347871" w:rsidRDefault="00347871" w:rsidP="00F71BA8">
      <w:r>
        <w:t>[ISO 73-2009]</w:t>
      </w:r>
    </w:p>
    <w:p w14:paraId="0F60A347" w14:textId="089D3101" w:rsidR="00347871" w:rsidRDefault="0039663B" w:rsidP="00347871">
      <w:pPr>
        <w:jc w:val="center"/>
      </w:pPr>
      <w:r w:rsidRPr="002E0F19">
        <w:rPr>
          <w:noProof/>
        </w:rPr>
        <w:pict w14:anchorId="404DED80">
          <v:shape id="Picture -1887483917.png" o:spid="_x0000_i1280" type="#_x0000_t75" alt="-1887483917.png" style="width:487.2pt;height:259.8pt;visibility:visible;mso-wrap-style:square">
            <v:imagedata r:id="rId99" o:title="-1887483917"/>
          </v:shape>
        </w:pict>
      </w:r>
    </w:p>
    <w:p w14:paraId="096488F4"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Impact Detail</w:t>
      </w:r>
    </w:p>
    <w:p w14:paraId="70E6A7E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BC4D3D0" w14:textId="77777777" w:rsidR="00347871" w:rsidRDefault="00586039" w:rsidP="00347871">
      <w:pPr>
        <w:ind w:left="360"/>
      </w:pPr>
      <w:hyperlink w:anchor="_0a2767712bb9a7ff9e4b2313d0312b06" w:history="1">
        <w:r w:rsidR="00347871">
          <w:rPr>
            <w:rStyle w:val="Hyperlink"/>
          </w:rPr>
          <w:t>Situation</w:t>
        </w:r>
      </w:hyperlink>
    </w:p>
    <w:p w14:paraId="28FEACB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D343C92" w14:textId="4064CBA0" w:rsidR="00347871" w:rsidRDefault="0039663B" w:rsidP="00E04E71">
      <w:pPr>
        <w:pStyle w:val="BodyText2"/>
        <w:spacing w:after="0" w:line="240" w:lineRule="auto"/>
      </w:pPr>
      <w:r w:rsidRPr="002E0F19">
        <w:rPr>
          <w:noProof/>
        </w:rPr>
        <w:pict w14:anchorId="7460CB51">
          <v:shape id="_x0000_i1279" type="#_x0000_t75" alt="-255323646.png" style="width:12pt;height:12pt;visibility:visible;mso-wrap-style:square">
            <v:imagedata r:id="rId20" o:title="-255323646"/>
          </v:shape>
        </w:pict>
      </w:r>
      <w:r w:rsidR="00347871">
        <w:t xml:space="preserve"> degree of affect</w:t>
      </w:r>
      <w:r w:rsidR="00347871">
        <w:rPr>
          <w:rFonts w:cs="Arial"/>
        </w:rPr>
        <w:fldChar w:fldCharType="begin"/>
      </w:r>
      <w:r w:rsidR="00347871">
        <w:instrText>XE"</w:instrText>
      </w:r>
      <w:r w:rsidR="00347871" w:rsidRPr="00413D75">
        <w:rPr>
          <w:rFonts w:cs="Arial"/>
        </w:rPr>
        <w:instrText>degree of affect</w:instrText>
      </w:r>
      <w:r w:rsidR="00347871">
        <w:instrText>"</w:instrText>
      </w:r>
      <w:r w:rsidR="00347871">
        <w:rPr>
          <w:rFonts w:cs="Arial"/>
        </w:rPr>
        <w:fldChar w:fldCharType="end"/>
      </w:r>
      <w:r w:rsidR="00347871">
        <w:t xml:space="preserve"> : </w:t>
      </w:r>
      <w:hyperlink w:anchor="_0b552384ad202c0c014daf924625d64d" w:history="1">
        <w:r w:rsidR="00347871">
          <w:rPr>
            <w:rStyle w:val="Hyperlink"/>
          </w:rPr>
          <w:t>Metric</w:t>
        </w:r>
      </w:hyperlink>
    </w:p>
    <w:p w14:paraId="68049C4E" w14:textId="77777777" w:rsidR="00347871" w:rsidRDefault="00347871" w:rsidP="00E04E71">
      <w:pPr>
        <w:pStyle w:val="BodyText"/>
        <w:spacing w:before="0" w:after="120"/>
      </w:pPr>
      <w:r>
        <w:t>A metric for how much the consequence affects an objective - a measure of harm or benefit.</w:t>
      </w:r>
    </w:p>
    <w:p w14:paraId="13ED526D" w14:textId="1D0743BF" w:rsidR="00347871" w:rsidRDefault="0039663B" w:rsidP="00E04E71">
      <w:pPr>
        <w:pStyle w:val="BodyText2"/>
        <w:spacing w:after="0" w:line="240" w:lineRule="auto"/>
      </w:pPr>
      <w:r w:rsidRPr="002E0F19">
        <w:rPr>
          <w:noProof/>
        </w:rPr>
        <w:pict w14:anchorId="3A605770">
          <v:shape id="_x0000_i1278" type="#_x0000_t75" alt="-255323646.png" style="width:12pt;height:12pt;visibility:visible;mso-wrap-style:square">
            <v:imagedata r:id="rId20" o:title="-255323646"/>
          </v:shape>
        </w:pict>
      </w:r>
      <w:r w:rsidR="00347871">
        <w:t xml:space="preserve"> desirability</w:t>
      </w:r>
      <w:r w:rsidR="00347871">
        <w:rPr>
          <w:rFonts w:cs="Arial"/>
        </w:rPr>
        <w:fldChar w:fldCharType="begin"/>
      </w:r>
      <w:r w:rsidR="00347871">
        <w:instrText>XE"</w:instrText>
      </w:r>
      <w:r w:rsidR="00347871" w:rsidRPr="00413D75">
        <w:rPr>
          <w:rFonts w:cs="Arial"/>
        </w:rPr>
        <w:instrText>desirability</w:instrText>
      </w:r>
      <w:r w:rsidR="00347871">
        <w:instrText>"</w:instrText>
      </w:r>
      <w:r w:rsidR="00347871">
        <w:rPr>
          <w:rFonts w:cs="Arial"/>
        </w:rPr>
        <w:fldChar w:fldCharType="end"/>
      </w:r>
      <w:r w:rsidR="00347871">
        <w:t xml:space="preserve"> : </w:t>
      </w:r>
      <w:hyperlink w:anchor="_0b552384ad202c0c014daf924625d64d" w:history="1">
        <w:r w:rsidR="00347871">
          <w:rPr>
            <w:rStyle w:val="Hyperlink"/>
          </w:rPr>
          <w:t>Metric</w:t>
        </w:r>
      </w:hyperlink>
    </w:p>
    <w:p w14:paraId="127FDD44" w14:textId="77777777" w:rsidR="00347871" w:rsidRDefault="00347871" w:rsidP="00E04E71">
      <w:pPr>
        <w:pStyle w:val="BodyText"/>
        <w:spacing w:before="0" w:after="120"/>
      </w:pPr>
      <w:r>
        <w:t>A metric describing the desirability of an impact. May be positive or negative where positive is desirable and negative is undesirable.</w:t>
      </w:r>
    </w:p>
    <w:p w14:paraId="4E583FFC" w14:textId="6527C4B7" w:rsidR="00347871" w:rsidRDefault="0039663B" w:rsidP="00E04E71">
      <w:pPr>
        <w:pStyle w:val="BodyText2"/>
        <w:spacing w:after="0" w:line="240" w:lineRule="auto"/>
      </w:pPr>
      <w:r w:rsidRPr="002E0F19">
        <w:rPr>
          <w:noProof/>
        </w:rPr>
        <w:pict w14:anchorId="6B48DBDE">
          <v:shape id="_x0000_i1277" type="#_x0000_t75" alt="-255323646.png" style="width:12pt;height:12pt;visibility:visible;mso-wrap-style:square">
            <v:imagedata r:id="rId20" o:title="-255323646"/>
          </v:shape>
        </w:pict>
      </w:r>
      <w:r w:rsidR="00347871">
        <w:t xml:space="preserve"> impact measure</w:t>
      </w:r>
      <w:r w:rsidR="00347871">
        <w:rPr>
          <w:rFonts w:cs="Arial"/>
        </w:rPr>
        <w:fldChar w:fldCharType="begin"/>
      </w:r>
      <w:r w:rsidR="00347871">
        <w:instrText>XE"</w:instrText>
      </w:r>
      <w:r w:rsidR="00347871" w:rsidRPr="00413D75">
        <w:rPr>
          <w:rFonts w:cs="Arial"/>
        </w:rPr>
        <w:instrText>impact measure</w:instrText>
      </w:r>
      <w:r w:rsidR="00347871">
        <w:instrText>"</w:instrText>
      </w:r>
      <w:r w:rsidR="00347871">
        <w:rPr>
          <w:rFonts w:cs="Arial"/>
        </w:rPr>
        <w:fldChar w:fldCharType="end"/>
      </w:r>
      <w:r w:rsidR="00347871">
        <w:t xml:space="preserve"> : </w:t>
      </w:r>
      <w:hyperlink w:anchor="_0b552384ad202c0c014daf924625d64d" w:history="1">
        <w:r w:rsidR="00347871">
          <w:rPr>
            <w:rStyle w:val="Hyperlink"/>
          </w:rPr>
          <w:t>Metric</w:t>
        </w:r>
      </w:hyperlink>
    </w:p>
    <w:p w14:paraId="2A9B8EEC" w14:textId="77777777" w:rsidR="00347871" w:rsidRDefault="00347871" w:rsidP="00E04E71">
      <w:pPr>
        <w:pStyle w:val="BodyText"/>
        <w:spacing w:before="0" w:after="120"/>
      </w:pPr>
      <w:r>
        <w:t>A metric for impact where Impact = desirability * likelihood</w:t>
      </w:r>
    </w:p>
    <w:p w14:paraId="2CC6CE8D" w14:textId="77777777" w:rsidR="00347871" w:rsidRDefault="00347871" w:rsidP="00347871"/>
    <w:p w14:paraId="61EEB064" w14:textId="77777777" w:rsidR="00347871" w:rsidRDefault="00347871" w:rsidP="00347871">
      <w:pPr>
        <w:pStyle w:val="Heading2"/>
      </w:pPr>
      <w:bookmarkStart w:id="689" w:name="_09c08c1a93dde49d7f8a803a2eccb39d"/>
      <w:bookmarkStart w:id="690" w:name="_Toc40971382"/>
      <w:r>
        <w:t>Association Class Consequence of Situation</w:t>
      </w:r>
      <w:bookmarkEnd w:id="689"/>
      <w:bookmarkEnd w:id="690"/>
      <w:r w:rsidRPr="003A31EC">
        <w:rPr>
          <w:rFonts w:cs="Arial"/>
        </w:rPr>
        <w:t xml:space="preserve"> </w:t>
      </w:r>
      <w:r>
        <w:rPr>
          <w:rFonts w:cs="Arial"/>
        </w:rPr>
        <w:fldChar w:fldCharType="begin"/>
      </w:r>
      <w:r>
        <w:instrText>XE"</w:instrText>
      </w:r>
      <w:r w:rsidRPr="00413D75">
        <w:rPr>
          <w:rFonts w:cs="Arial"/>
        </w:rPr>
        <w:instrText>Consequence of Situation</w:instrText>
      </w:r>
      <w:r>
        <w:instrText>"</w:instrText>
      </w:r>
      <w:r>
        <w:rPr>
          <w:rFonts w:cs="Arial"/>
        </w:rPr>
        <w:fldChar w:fldCharType="end"/>
      </w:r>
      <w:r w:rsidR="009E71B4">
        <w:rPr>
          <w:rFonts w:cs="Arial"/>
        </w:rPr>
        <w:t xml:space="preserve"> </w:t>
      </w:r>
    </w:p>
    <w:p w14:paraId="1CF1DCDF" w14:textId="77777777" w:rsidR="00347871" w:rsidRDefault="00347871" w:rsidP="00F71BA8">
      <w:r>
        <w:t>Impact of a situation - its affect on the objectives of stakeholders.</w:t>
      </w:r>
    </w:p>
    <w:p w14:paraId="05B32A1C" w14:textId="635F772F" w:rsidR="00347871" w:rsidRDefault="0039663B" w:rsidP="00347871">
      <w:pPr>
        <w:jc w:val="center"/>
      </w:pPr>
      <w:r w:rsidRPr="002E0F19">
        <w:rPr>
          <w:noProof/>
        </w:rPr>
        <w:lastRenderedPageBreak/>
        <w:pict w14:anchorId="511D129A">
          <v:shape id="Picture 1758771273.png" o:spid="_x0000_i1276" type="#_x0000_t75" alt="1758771273.png" style="width:483.6pt;height:208.8pt;visibility:visible;mso-wrap-style:square">
            <v:imagedata r:id="rId100" o:title="1758771273"/>
          </v:shape>
        </w:pict>
      </w:r>
    </w:p>
    <w:p w14:paraId="45633882"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Consequence of Situation</w:t>
      </w:r>
    </w:p>
    <w:p w14:paraId="0A7B9FE2"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43B14D9C" w14:textId="77777777" w:rsidR="00347871" w:rsidRDefault="00586039" w:rsidP="00347871">
      <w:pPr>
        <w:ind w:left="360"/>
      </w:pPr>
      <w:hyperlink w:anchor="_91fd59a9709549d66bc92719ab5539ba" w:history="1">
        <w:r w:rsidR="00347871">
          <w:rPr>
            <w:rStyle w:val="Hyperlink"/>
          </w:rPr>
          <w:t>Cause and Effect</w:t>
        </w:r>
      </w:hyperlink>
    </w:p>
    <w:p w14:paraId="03FB2F7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658C13F" w14:textId="42854857" w:rsidR="00347871" w:rsidRDefault="0039663B" w:rsidP="00347871">
      <w:pPr>
        <w:ind w:firstLine="720"/>
      </w:pPr>
      <w:r w:rsidRPr="002E0F19">
        <w:rPr>
          <w:noProof/>
        </w:rPr>
        <w:pict w14:anchorId="0C0F5039">
          <v:shape id="_x0000_i1275" type="#_x0000_t75" alt="1036430391.png" style="width:12pt;height:12pt;visibility:visible;mso-wrap-style:square">
            <v:imagedata r:id="rId14" o:title="1036430391"/>
          </v:shape>
        </w:pict>
      </w:r>
      <w:r w:rsidR="00347871">
        <w:t xml:space="preserve"> has consequence</w:t>
      </w:r>
      <w:r w:rsidR="00347871">
        <w:rPr>
          <w:rFonts w:cs="Arial"/>
        </w:rPr>
        <w:fldChar w:fldCharType="begin"/>
      </w:r>
      <w:r w:rsidR="00347871">
        <w:instrText>XE"</w:instrText>
      </w:r>
      <w:r w:rsidR="00347871" w:rsidRPr="00413D75">
        <w:rPr>
          <w:rFonts w:cs="Arial"/>
        </w:rPr>
        <w:instrText>has consequence</w:instrText>
      </w:r>
      <w:r w:rsidR="00347871">
        <w:instrText>"</w:instrText>
      </w:r>
      <w:r w:rsidR="00347871">
        <w:rPr>
          <w:rFonts w:cs="Arial"/>
        </w:rPr>
        <w:fldChar w:fldCharType="end"/>
      </w:r>
      <w:r w:rsidR="00347871">
        <w:t xml:space="preserve"> : </w:t>
      </w:r>
      <w:hyperlink w:anchor="_c48137ae39c352814f6b91ca86b0e125" w:history="1">
        <w:r w:rsidR="00347871">
          <w:rPr>
            <w:rStyle w:val="Hyperlink"/>
          </w:rPr>
          <w:t>Consequence</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25FA5FA3" w14:textId="77777777" w:rsidR="00347871" w:rsidRDefault="00347871" w:rsidP="004E3AD0">
      <w:pPr>
        <w:pStyle w:val="BodyText"/>
        <w:spacing w:before="60" w:after="120"/>
        <w:ind w:firstLine="720"/>
      </w:pPr>
      <w:r>
        <w:t>A consequence of a situation that impacts the objectives of a stakeholder.</w:t>
      </w:r>
    </w:p>
    <w:p w14:paraId="1133AA36" w14:textId="3E0B7F20" w:rsidR="00347871" w:rsidRDefault="0039663B" w:rsidP="00347871">
      <w:pPr>
        <w:ind w:firstLine="720"/>
      </w:pPr>
      <w:r w:rsidRPr="002E0F19">
        <w:rPr>
          <w:noProof/>
        </w:rPr>
        <w:pict w14:anchorId="7D94519A">
          <v:shape id="_x0000_i1274" type="#_x0000_t75" alt="1036430391.png" style="width:12pt;height:12pt;visibility:visible;mso-wrap-style:square">
            <v:imagedata r:id="rId14" o:title="1036430391"/>
          </v:shape>
        </w:pict>
      </w:r>
      <w:r w:rsidR="00347871">
        <w:t xml:space="preserve"> results from</w:t>
      </w:r>
      <w:r w:rsidR="00347871">
        <w:rPr>
          <w:rFonts w:cs="Arial"/>
        </w:rPr>
        <w:fldChar w:fldCharType="begin"/>
      </w:r>
      <w:r w:rsidR="00347871">
        <w:instrText>XE"</w:instrText>
      </w:r>
      <w:r w:rsidR="00347871" w:rsidRPr="00413D75">
        <w:rPr>
          <w:rFonts w:cs="Arial"/>
        </w:rPr>
        <w:instrText>results from</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0615A3BA" w14:textId="77777777" w:rsidR="00347871" w:rsidRDefault="00347871" w:rsidP="004E3AD0">
      <w:pPr>
        <w:pStyle w:val="BodyText"/>
        <w:spacing w:before="60" w:after="120"/>
        <w:ind w:firstLine="720"/>
      </w:pPr>
      <w:r>
        <w:t>Situation causing an impact..</w:t>
      </w:r>
    </w:p>
    <w:p w14:paraId="0736BC57" w14:textId="77777777" w:rsidR="00347871" w:rsidRDefault="00347871" w:rsidP="00347871"/>
    <w:p w14:paraId="59E3F7B2" w14:textId="77777777" w:rsidR="00347871" w:rsidRDefault="00347871" w:rsidP="00347871">
      <w:pPr>
        <w:pStyle w:val="Heading2"/>
      </w:pPr>
      <w:bookmarkStart w:id="691" w:name="_df0a150bcce612bbfb788c15a76a3d94"/>
      <w:bookmarkStart w:id="692" w:name="_Toc40971383"/>
      <w:r>
        <w:t>Class Desirability Assessment</w:t>
      </w:r>
      <w:bookmarkEnd w:id="691"/>
      <w:bookmarkEnd w:id="692"/>
      <w:r w:rsidRPr="003A31EC">
        <w:rPr>
          <w:rFonts w:cs="Arial"/>
        </w:rPr>
        <w:t xml:space="preserve"> </w:t>
      </w:r>
      <w:r>
        <w:rPr>
          <w:rFonts w:cs="Arial"/>
        </w:rPr>
        <w:fldChar w:fldCharType="begin"/>
      </w:r>
      <w:r>
        <w:instrText>XE"</w:instrText>
      </w:r>
      <w:r w:rsidRPr="00413D75">
        <w:rPr>
          <w:rFonts w:cs="Arial"/>
        </w:rPr>
        <w:instrText>Desirability Assessment</w:instrText>
      </w:r>
      <w:r>
        <w:instrText>"</w:instrText>
      </w:r>
      <w:r>
        <w:rPr>
          <w:rFonts w:cs="Arial"/>
        </w:rPr>
        <w:fldChar w:fldCharType="end"/>
      </w:r>
      <w:r w:rsidR="009E71B4">
        <w:rPr>
          <w:rFonts w:cs="Arial"/>
        </w:rPr>
        <w:t xml:space="preserve"> </w:t>
      </w:r>
    </w:p>
    <w:p w14:paraId="19A25A4F" w14:textId="77777777" w:rsidR="00347871" w:rsidRDefault="00347871" w:rsidP="00F71BA8">
      <w:r>
        <w:t>Desirability measure of a situation. The context of the desirability  can be the specific stakeholder desirability relation or a classification of a situation in a context, such as an undesirable situation.</w:t>
      </w:r>
    </w:p>
    <w:p w14:paraId="046F38BB" w14:textId="77777777" w:rsidR="00347871" w:rsidRDefault="00347871" w:rsidP="00F71BA8">
      <w:r>
        <w:t>Desirability may be computed by aggregating the impact of a situation on stakeholders but the specific calculation is not specified in the standard.</w:t>
      </w:r>
    </w:p>
    <w:p w14:paraId="39E021F8" w14:textId="77777777" w:rsidR="00347871" w:rsidRDefault="00347871" w:rsidP="00F71BA8">
      <w:r>
        <w:t>A positive desirability is an opportunity; a negative desirability is a danger.</w:t>
      </w:r>
    </w:p>
    <w:p w14:paraId="6683FE3C" w14:textId="77777777" w:rsidR="00347871" w:rsidRDefault="00347871" w:rsidP="00F71BA8">
      <w:r>
        <w:t>When the stakeholder desirability of a situation to a stakeholder has net harm, that harm may be identified as a risk. S</w:t>
      </w:r>
    </w:p>
    <w:p w14:paraId="70BD272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393D777" w14:textId="77777777" w:rsidR="00347871" w:rsidRDefault="00586039" w:rsidP="00347871">
      <w:pPr>
        <w:ind w:left="360"/>
      </w:pPr>
      <w:hyperlink w:anchor="_357be01bb0d73c47848b303c2f8f286d" w:history="1">
        <w:r w:rsidR="00347871">
          <w:rPr>
            <w:rStyle w:val="Hyperlink"/>
          </w:rPr>
          <w:t>Assessment</w:t>
        </w:r>
      </w:hyperlink>
    </w:p>
    <w:p w14:paraId="79BDB10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7D3DD167" w14:textId="5093FB06" w:rsidR="00347871" w:rsidRDefault="0039663B" w:rsidP="00E04E71">
      <w:pPr>
        <w:pStyle w:val="BodyText2"/>
        <w:spacing w:after="0" w:line="240" w:lineRule="auto"/>
      </w:pPr>
      <w:r w:rsidRPr="002E0F19">
        <w:rPr>
          <w:noProof/>
        </w:rPr>
        <w:pict w14:anchorId="66BF3653">
          <v:shape id="_x0000_i1273" type="#_x0000_t75" alt="-255323646.png" style="width:12pt;height:12pt;visibility:visible;mso-wrap-style:square">
            <v:imagedata r:id="rId20" o:title="-255323646"/>
          </v:shape>
        </w:pict>
      </w:r>
      <w:r w:rsidR="00347871">
        <w:t xml:space="preserve"> net desirability</w:t>
      </w:r>
      <w:r w:rsidR="00347871">
        <w:rPr>
          <w:rFonts w:cs="Arial"/>
        </w:rPr>
        <w:fldChar w:fldCharType="begin"/>
      </w:r>
      <w:r w:rsidR="00347871">
        <w:instrText>XE"</w:instrText>
      </w:r>
      <w:r w:rsidR="00347871" w:rsidRPr="00413D75">
        <w:rPr>
          <w:rFonts w:cs="Arial"/>
        </w:rPr>
        <w:instrText>net desirability</w:instrText>
      </w:r>
      <w:r w:rsidR="00347871">
        <w:instrText>"</w:instrText>
      </w:r>
      <w:r w:rsidR="00347871">
        <w:rPr>
          <w:rFonts w:cs="Arial"/>
        </w:rPr>
        <w:fldChar w:fldCharType="end"/>
      </w:r>
      <w:r w:rsidR="00347871">
        <w:t xml:space="preserve"> : </w:t>
      </w:r>
      <w:hyperlink w:anchor="_0b552384ad202c0c014daf924625d64d" w:history="1">
        <w:r w:rsidR="00347871">
          <w:rPr>
            <w:rStyle w:val="Hyperlink"/>
          </w:rPr>
          <w:t>Metric</w:t>
        </w:r>
      </w:hyperlink>
    </w:p>
    <w:p w14:paraId="47975786" w14:textId="77777777" w:rsidR="00347871" w:rsidRDefault="00347871" w:rsidP="00E04E71">
      <w:pPr>
        <w:pStyle w:val="BodyText"/>
        <w:spacing w:before="0" w:after="120"/>
      </w:pPr>
      <w:r>
        <w:t>A metric representing the aggregation of the impact of all consequences of a situation for a stakeholder. (net benefit - net risk)</w:t>
      </w:r>
    </w:p>
    <w:p w14:paraId="14059A4E" w14:textId="473FB3FE" w:rsidR="00347871" w:rsidRDefault="0039663B" w:rsidP="00E04E71">
      <w:pPr>
        <w:pStyle w:val="BodyText2"/>
        <w:spacing w:after="0" w:line="240" w:lineRule="auto"/>
      </w:pPr>
      <w:r w:rsidRPr="002E0F19">
        <w:rPr>
          <w:noProof/>
        </w:rPr>
        <w:pict w14:anchorId="0A6B08DD">
          <v:shape id="_x0000_i1272" type="#_x0000_t75" alt="-255323646.png" style="width:12pt;height:12pt;visibility:visible;mso-wrap-style:square">
            <v:imagedata r:id="rId20" o:title="-255323646"/>
          </v:shape>
        </w:pict>
      </w:r>
      <w:r w:rsidR="00347871">
        <w:t xml:space="preserve"> net severity</w:t>
      </w:r>
      <w:r w:rsidR="00347871">
        <w:rPr>
          <w:rFonts w:cs="Arial"/>
        </w:rPr>
        <w:fldChar w:fldCharType="begin"/>
      </w:r>
      <w:r w:rsidR="00347871">
        <w:instrText>XE"</w:instrText>
      </w:r>
      <w:r w:rsidR="00347871" w:rsidRPr="00413D75">
        <w:rPr>
          <w:rFonts w:cs="Arial"/>
        </w:rPr>
        <w:instrText>net severity</w:instrText>
      </w:r>
      <w:r w:rsidR="00347871">
        <w:instrText>"</w:instrText>
      </w:r>
      <w:r w:rsidR="00347871">
        <w:rPr>
          <w:rFonts w:cs="Arial"/>
        </w:rPr>
        <w:fldChar w:fldCharType="end"/>
      </w:r>
      <w:r w:rsidR="00347871">
        <w:t xml:space="preserve"> : </w:t>
      </w:r>
      <w:hyperlink w:anchor="_0b552384ad202c0c014daf924625d64d" w:history="1">
        <w:r w:rsidR="00347871">
          <w:rPr>
            <w:rStyle w:val="Hyperlink"/>
          </w:rPr>
          <w:t>Metric</w:t>
        </w:r>
      </w:hyperlink>
    </w:p>
    <w:p w14:paraId="35FD6805" w14:textId="77777777" w:rsidR="00347871" w:rsidRDefault="00347871" w:rsidP="00E04E71">
      <w:pPr>
        <w:pStyle w:val="BodyText"/>
        <w:spacing w:before="0" w:after="120"/>
      </w:pPr>
      <w:r>
        <w:t xml:space="preserve">The aggregation of the impact of all detriments (negative consequences) of a situation for a stakeholder. </w:t>
      </w:r>
    </w:p>
    <w:p w14:paraId="558C5ECF" w14:textId="1C110EA5" w:rsidR="00347871" w:rsidRDefault="0039663B" w:rsidP="00E04E71">
      <w:pPr>
        <w:pStyle w:val="BodyText2"/>
        <w:spacing w:after="0" w:line="240" w:lineRule="auto"/>
      </w:pPr>
      <w:r w:rsidRPr="002E0F19">
        <w:rPr>
          <w:noProof/>
        </w:rPr>
        <w:pict w14:anchorId="0060C924">
          <v:shape id="_x0000_i1271" type="#_x0000_t75" alt="-255323646.png" style="width:12pt;height:12pt;visibility:visible;mso-wrap-style:square">
            <v:imagedata r:id="rId20" o:title="-255323646"/>
          </v:shape>
        </w:pict>
      </w:r>
      <w:r w:rsidR="00347871">
        <w:t xml:space="preserve"> net benefit</w:t>
      </w:r>
      <w:r w:rsidR="00347871">
        <w:rPr>
          <w:rFonts w:cs="Arial"/>
        </w:rPr>
        <w:fldChar w:fldCharType="begin"/>
      </w:r>
      <w:r w:rsidR="00347871">
        <w:instrText>XE"</w:instrText>
      </w:r>
      <w:r w:rsidR="00347871" w:rsidRPr="00413D75">
        <w:rPr>
          <w:rFonts w:cs="Arial"/>
        </w:rPr>
        <w:instrText>net benefit</w:instrText>
      </w:r>
      <w:r w:rsidR="00347871">
        <w:instrText>"</w:instrText>
      </w:r>
      <w:r w:rsidR="00347871">
        <w:rPr>
          <w:rFonts w:cs="Arial"/>
        </w:rPr>
        <w:fldChar w:fldCharType="end"/>
      </w:r>
      <w:r w:rsidR="00347871">
        <w:t xml:space="preserve"> : </w:t>
      </w:r>
      <w:hyperlink w:anchor="_0b552384ad202c0c014daf924625d64d" w:history="1">
        <w:r w:rsidR="00347871">
          <w:rPr>
            <w:rStyle w:val="Hyperlink"/>
          </w:rPr>
          <w:t>Metric</w:t>
        </w:r>
      </w:hyperlink>
    </w:p>
    <w:p w14:paraId="051E009F" w14:textId="77777777" w:rsidR="00347871" w:rsidRDefault="00347871" w:rsidP="00E04E71">
      <w:pPr>
        <w:pStyle w:val="BodyText"/>
        <w:spacing w:before="0" w:after="120"/>
      </w:pPr>
      <w:r>
        <w:t xml:space="preserve">A metric representing the aggregation of the impact of all benefits (positive consequences) of a situation for a stakeholder. </w:t>
      </w:r>
    </w:p>
    <w:p w14:paraId="6B0A89EF" w14:textId="74C4A8B9" w:rsidR="00347871" w:rsidRDefault="0039663B" w:rsidP="00E04E71">
      <w:pPr>
        <w:pStyle w:val="BodyText2"/>
        <w:spacing w:after="0" w:line="240" w:lineRule="auto"/>
      </w:pPr>
      <w:r w:rsidRPr="002E0F19">
        <w:rPr>
          <w:noProof/>
        </w:rPr>
        <w:pict w14:anchorId="7D5D0639">
          <v:shape id="_x0000_i1270" type="#_x0000_t75" alt="-255323646.png" style="width:12pt;height:12pt;visibility:visible;mso-wrap-style:square">
            <v:imagedata r:id="rId20" o:title="-255323646"/>
          </v:shape>
        </w:pict>
      </w:r>
      <w:r w:rsidR="00347871">
        <w:t xml:space="preserve"> net likelihood</w:t>
      </w:r>
      <w:r w:rsidR="00347871">
        <w:rPr>
          <w:rFonts w:cs="Arial"/>
        </w:rPr>
        <w:fldChar w:fldCharType="begin"/>
      </w:r>
      <w:r w:rsidR="00347871">
        <w:instrText>XE"</w:instrText>
      </w:r>
      <w:r w:rsidR="00347871" w:rsidRPr="00413D75">
        <w:rPr>
          <w:rFonts w:cs="Arial"/>
        </w:rPr>
        <w:instrText>net likelihood</w:instrText>
      </w:r>
      <w:r w:rsidR="00347871">
        <w:instrText>"</w:instrText>
      </w:r>
      <w:r w:rsidR="00347871">
        <w:rPr>
          <w:rFonts w:cs="Arial"/>
        </w:rPr>
        <w:fldChar w:fldCharType="end"/>
      </w:r>
      <w:r w:rsidR="00347871">
        <w:t xml:space="preserve"> : </w:t>
      </w:r>
      <w:hyperlink w:anchor="_0b552384ad202c0c014daf924625d64d" w:history="1">
        <w:r w:rsidR="00347871">
          <w:rPr>
            <w:rStyle w:val="Hyperlink"/>
          </w:rPr>
          <w:t>Metric</w:t>
        </w:r>
      </w:hyperlink>
    </w:p>
    <w:p w14:paraId="0E5A7C2E" w14:textId="77777777" w:rsidR="00347871" w:rsidRDefault="00347871" w:rsidP="00E04E71">
      <w:pPr>
        <w:pStyle w:val="BodyText"/>
        <w:spacing w:before="0" w:after="120"/>
      </w:pPr>
      <w:r>
        <w:lastRenderedPageBreak/>
        <w:t>The net sum of the likelihood of a situation or risk.</w:t>
      </w:r>
    </w:p>
    <w:p w14:paraId="405AA8FB" w14:textId="7D5B9054" w:rsidR="00347871" w:rsidRDefault="0039663B" w:rsidP="00E04E71">
      <w:pPr>
        <w:pStyle w:val="BodyText2"/>
        <w:spacing w:after="0" w:line="240" w:lineRule="auto"/>
      </w:pPr>
      <w:r w:rsidRPr="002E0F19">
        <w:rPr>
          <w:noProof/>
        </w:rPr>
        <w:pict w14:anchorId="4EAA7BC8">
          <v:shape id="_x0000_i1269" type="#_x0000_t75" alt="-255323646.png" style="width:12pt;height:12pt;visibility:visible;mso-wrap-style:square">
            <v:imagedata r:id="rId20" o:title="-255323646"/>
          </v:shape>
        </w:pict>
      </w:r>
      <w:r w:rsidR="00347871">
        <w:t xml:space="preserve"> net risk</w:t>
      </w:r>
      <w:r w:rsidR="00347871">
        <w:rPr>
          <w:rFonts w:cs="Arial"/>
        </w:rPr>
        <w:fldChar w:fldCharType="begin"/>
      </w:r>
      <w:r w:rsidR="00347871">
        <w:instrText>XE"</w:instrText>
      </w:r>
      <w:r w:rsidR="00347871" w:rsidRPr="00413D75">
        <w:rPr>
          <w:rFonts w:cs="Arial"/>
        </w:rPr>
        <w:instrText>net risk</w:instrText>
      </w:r>
      <w:r w:rsidR="00347871">
        <w:instrText>"</w:instrText>
      </w:r>
      <w:r w:rsidR="00347871">
        <w:rPr>
          <w:rFonts w:cs="Arial"/>
        </w:rPr>
        <w:fldChar w:fldCharType="end"/>
      </w:r>
      <w:r w:rsidR="00347871">
        <w:t xml:space="preserve"> : </w:t>
      </w:r>
      <w:hyperlink w:anchor="_0b552384ad202c0c014daf924625d64d" w:history="1">
        <w:r w:rsidR="00347871">
          <w:rPr>
            <w:rStyle w:val="Hyperlink"/>
          </w:rPr>
          <w:t>Metric</w:t>
        </w:r>
      </w:hyperlink>
    </w:p>
    <w:p w14:paraId="71118ED4" w14:textId="77777777" w:rsidR="00347871" w:rsidRDefault="00347871" w:rsidP="00E04E71">
      <w:pPr>
        <w:pStyle w:val="BodyText"/>
        <w:spacing w:before="0" w:after="120"/>
      </w:pPr>
      <w:r>
        <w:t>A metric representing the aggregation of risk metrics computed as likelihood*impact.</w:t>
      </w:r>
    </w:p>
    <w:p w14:paraId="49A15F90" w14:textId="77777777" w:rsidR="00347871" w:rsidRDefault="00347871" w:rsidP="00347871"/>
    <w:p w14:paraId="4EDBFD97" w14:textId="77777777" w:rsidR="00347871" w:rsidRDefault="00347871" w:rsidP="00347871">
      <w:pPr>
        <w:pStyle w:val="Heading2"/>
      </w:pPr>
      <w:bookmarkStart w:id="693" w:name="_89cacaa776395d9758d13a4ba425de00"/>
      <w:bookmarkStart w:id="694" w:name="_Toc40971384"/>
      <w:r>
        <w:t>Class Means</w:t>
      </w:r>
      <w:bookmarkEnd w:id="693"/>
      <w:r w:rsidRPr="003A31EC">
        <w:rPr>
          <w:rFonts w:cs="Arial"/>
        </w:rPr>
        <w:t xml:space="preserve"> </w:t>
      </w:r>
      <w:r>
        <w:rPr>
          <w:rFonts w:cs="Arial"/>
        </w:rPr>
        <w:fldChar w:fldCharType="begin"/>
      </w:r>
      <w:r>
        <w:instrText>XE"</w:instrText>
      </w:r>
      <w:r w:rsidRPr="00413D75">
        <w:rPr>
          <w:rFonts w:cs="Arial"/>
        </w:rPr>
        <w:instrText>Means</w:instrText>
      </w:r>
      <w:r>
        <w:instrText>"</w:instrText>
      </w:r>
      <w:r>
        <w:rPr>
          <w:rFonts w:cs="Arial"/>
        </w:rPr>
        <w:fldChar w:fldCharType="end"/>
      </w:r>
      <w:r w:rsidR="009E71B4">
        <w:rPr>
          <w:rFonts w:cs="Arial"/>
        </w:rPr>
        <w:t xml:space="preserve"> </w:t>
      </w:r>
      <w:r w:rsidR="006F72CA">
        <w:rPr>
          <w:rFonts w:cs="Arial"/>
        </w:rPr>
        <w:t>&lt;&lt;Role&gt;&gt;</w:t>
      </w:r>
      <w:bookmarkEnd w:id="694"/>
    </w:p>
    <w:p w14:paraId="689C615F" w14:textId="77777777" w:rsidR="00347871" w:rsidRDefault="00347871" w:rsidP="00F71BA8">
      <w:r>
        <w:t xml:space="preserve">[BMM] A means represents any device, capability, regime, technique, restriction, agency, instrument, or method that may be called upon, activated, or enforced to achieve Ends. </w:t>
      </w:r>
    </w:p>
    <w:p w14:paraId="5250595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F806B05" w14:textId="77777777" w:rsidR="00347871" w:rsidRDefault="00586039" w:rsidP="00347871">
      <w:pPr>
        <w:ind w:left="360"/>
      </w:pPr>
      <w:hyperlink w:anchor="_aa050de8310b74df540d7772f2579de8" w:history="1">
        <w:r w:rsidR="00347871">
          <w:rPr>
            <w:rStyle w:val="Hyperlink"/>
          </w:rPr>
          <w:t>Identifiable Thing</w:t>
        </w:r>
      </w:hyperlink>
    </w:p>
    <w:p w14:paraId="2C9687CB" w14:textId="77777777" w:rsidR="00347871" w:rsidRDefault="00347871" w:rsidP="00347871"/>
    <w:p w14:paraId="25E43CA8" w14:textId="77777777" w:rsidR="00347871" w:rsidRDefault="00347871" w:rsidP="00347871">
      <w:pPr>
        <w:pStyle w:val="Heading2"/>
      </w:pPr>
      <w:bookmarkStart w:id="695" w:name="_656d1ea850ca0ee61d17118677e707ff"/>
      <w:bookmarkStart w:id="696" w:name="_Toc40971385"/>
      <w:r>
        <w:t>Association Class Means To End</w:t>
      </w:r>
      <w:bookmarkEnd w:id="695"/>
      <w:bookmarkEnd w:id="696"/>
      <w:r w:rsidRPr="003A31EC">
        <w:rPr>
          <w:rFonts w:cs="Arial"/>
        </w:rPr>
        <w:t xml:space="preserve"> </w:t>
      </w:r>
      <w:r>
        <w:rPr>
          <w:rFonts w:cs="Arial"/>
        </w:rPr>
        <w:fldChar w:fldCharType="begin"/>
      </w:r>
      <w:r>
        <w:instrText>XE"</w:instrText>
      </w:r>
      <w:r w:rsidRPr="00413D75">
        <w:rPr>
          <w:rFonts w:cs="Arial"/>
        </w:rPr>
        <w:instrText>Means To End</w:instrText>
      </w:r>
      <w:r>
        <w:instrText>"</w:instrText>
      </w:r>
      <w:r>
        <w:rPr>
          <w:rFonts w:cs="Arial"/>
        </w:rPr>
        <w:fldChar w:fldCharType="end"/>
      </w:r>
      <w:r w:rsidR="009E71B4">
        <w:rPr>
          <w:rFonts w:cs="Arial"/>
        </w:rPr>
        <w:t xml:space="preserve"> </w:t>
      </w:r>
    </w:p>
    <w:p w14:paraId="3FF7BE91" w14:textId="77777777" w:rsidR="00347871" w:rsidRDefault="00347871" w:rsidP="00F71BA8">
      <w:r>
        <w:t>The relation between a means and an objective such that the means supports the objective.</w:t>
      </w:r>
    </w:p>
    <w:p w14:paraId="1E5689BC" w14:textId="77777777" w:rsidR="00347871" w:rsidRDefault="00347871" w:rsidP="00F71BA8">
      <w:r>
        <w:t>[BMM] means is impacted by influencer</w:t>
      </w:r>
    </w:p>
    <w:p w14:paraId="78EEA897" w14:textId="7DC4EBF7" w:rsidR="00347871" w:rsidRDefault="0039663B" w:rsidP="00347871">
      <w:pPr>
        <w:jc w:val="center"/>
      </w:pPr>
      <w:r w:rsidRPr="002E0F19">
        <w:rPr>
          <w:noProof/>
        </w:rPr>
        <w:pict w14:anchorId="6ED85F17">
          <v:shape id="Picture -1735361436.png" o:spid="_x0000_i1268" type="#_x0000_t75" alt="-1735361436.png" style="width:428.4pt;height:233.4pt;visibility:visible;mso-wrap-style:square">
            <v:imagedata r:id="rId101" o:title="-1735361436"/>
          </v:shape>
        </w:pict>
      </w:r>
    </w:p>
    <w:p w14:paraId="76C6AB01"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Means To End</w:t>
      </w:r>
    </w:p>
    <w:p w14:paraId="3E9B32D5"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62F9FDC1" w14:textId="77777777" w:rsidR="00347871" w:rsidRDefault="00586039" w:rsidP="00347871">
      <w:pPr>
        <w:ind w:left="360"/>
      </w:pPr>
      <w:hyperlink w:anchor="_9db7850b79021b7eb6ddf87616ee9f9e" w:history="1">
        <w:r w:rsidR="00347871">
          <w:rPr>
            <w:rStyle w:val="Hyperlink"/>
          </w:rPr>
          <w:t>Impact</w:t>
        </w:r>
      </w:hyperlink>
    </w:p>
    <w:p w14:paraId="2B88AFE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35D1F6A2" w14:textId="0E5B6E82" w:rsidR="00347871" w:rsidRDefault="0039663B" w:rsidP="00347871">
      <w:pPr>
        <w:ind w:firstLine="720"/>
      </w:pPr>
      <w:r w:rsidRPr="002E0F19">
        <w:rPr>
          <w:noProof/>
        </w:rPr>
        <w:pict w14:anchorId="359ACA9B">
          <v:shape id="_x0000_i1267" type="#_x0000_t75" alt="1036430391.png" style="width:12pt;height:12pt;visibility:visible;mso-wrap-style:square">
            <v:imagedata r:id="rId14" o:title="1036430391"/>
          </v:shape>
        </w:pict>
      </w:r>
      <w:r w:rsidR="00347871">
        <w:t xml:space="preserve"> achieves</w:t>
      </w:r>
      <w:r w:rsidR="00347871">
        <w:rPr>
          <w:rFonts w:cs="Arial"/>
        </w:rPr>
        <w:fldChar w:fldCharType="begin"/>
      </w:r>
      <w:r w:rsidR="00347871">
        <w:instrText>XE"</w:instrText>
      </w:r>
      <w:r w:rsidR="00347871" w:rsidRPr="00413D75">
        <w:rPr>
          <w:rFonts w:cs="Arial"/>
        </w:rPr>
        <w:instrText>achieves</w:instrText>
      </w:r>
      <w:r w:rsidR="00347871">
        <w:instrText>"</w:instrText>
      </w:r>
      <w:r w:rsidR="00347871">
        <w:rPr>
          <w:rFonts w:cs="Arial"/>
        </w:rPr>
        <w:fldChar w:fldCharType="end"/>
      </w:r>
      <w:r w:rsidR="00347871">
        <w:t xml:space="preserve"> : </w:t>
      </w:r>
      <w:hyperlink w:anchor="_277d173225bcaeae06a5f23fd2821f7c" w:history="1">
        <w:r w:rsidR="00347871">
          <w:rPr>
            <w:rStyle w:val="Hyperlink"/>
          </w:rPr>
          <w:t>Objective</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52EF6F08" w14:textId="77777777" w:rsidR="00347871" w:rsidRDefault="00347871" w:rsidP="004E3AD0">
      <w:pPr>
        <w:pStyle w:val="BodyText"/>
        <w:spacing w:before="60" w:after="120"/>
        <w:ind w:firstLine="720"/>
      </w:pPr>
      <w:r>
        <w:t>Objectives supported by a means.</w:t>
      </w:r>
    </w:p>
    <w:p w14:paraId="46835900" w14:textId="6D301725" w:rsidR="00347871" w:rsidRDefault="0039663B" w:rsidP="00347871">
      <w:pPr>
        <w:ind w:firstLine="720"/>
      </w:pPr>
      <w:r w:rsidRPr="002E0F19">
        <w:rPr>
          <w:noProof/>
        </w:rPr>
        <w:pict w14:anchorId="65A45A7B">
          <v:shape id="_x0000_i1266" type="#_x0000_t75" alt="1036430391.png" style="width:12pt;height:12pt;visibility:visible;mso-wrap-style:square">
            <v:imagedata r:id="rId14" o:title="1036430391"/>
          </v:shape>
        </w:pict>
      </w:r>
      <w:r w:rsidR="00347871">
        <w:t xml:space="preserve"> realized by</w:t>
      </w:r>
      <w:r w:rsidR="00347871">
        <w:rPr>
          <w:rFonts w:cs="Arial"/>
        </w:rPr>
        <w:fldChar w:fldCharType="begin"/>
      </w:r>
      <w:r w:rsidR="00347871">
        <w:instrText>XE"</w:instrText>
      </w:r>
      <w:r w:rsidR="00347871" w:rsidRPr="00413D75">
        <w:rPr>
          <w:rFonts w:cs="Arial"/>
        </w:rPr>
        <w:instrText>realized by</w:instrText>
      </w:r>
      <w:r w:rsidR="00347871">
        <w:instrText>"</w:instrText>
      </w:r>
      <w:r w:rsidR="00347871">
        <w:rPr>
          <w:rFonts w:cs="Arial"/>
        </w:rPr>
        <w:fldChar w:fldCharType="end"/>
      </w:r>
      <w:r w:rsidR="00347871">
        <w:t xml:space="preserve"> : </w:t>
      </w:r>
      <w:hyperlink w:anchor="_89cacaa776395d9758d13a4ba425de00" w:history="1">
        <w:r w:rsidR="00347871">
          <w:rPr>
            <w:rStyle w:val="Hyperlink"/>
          </w:rPr>
          <w:t>Means</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37FA3FB3" w14:textId="77777777" w:rsidR="00347871" w:rsidRDefault="00347871" w:rsidP="004E3AD0">
      <w:pPr>
        <w:pStyle w:val="BodyText"/>
        <w:spacing w:before="60" w:after="120"/>
        <w:ind w:firstLine="720"/>
      </w:pPr>
      <w:r>
        <w:t>Means that serves to meet an objective.</w:t>
      </w:r>
    </w:p>
    <w:p w14:paraId="166A82AF" w14:textId="77777777" w:rsidR="00347871" w:rsidRDefault="00347871" w:rsidP="00347871"/>
    <w:p w14:paraId="0F242016" w14:textId="77777777" w:rsidR="00347871" w:rsidRDefault="00347871" w:rsidP="00347871">
      <w:pPr>
        <w:pStyle w:val="Heading2"/>
      </w:pPr>
      <w:bookmarkStart w:id="697" w:name="_277d173225bcaeae06a5f23fd2821f7c"/>
      <w:bookmarkStart w:id="698" w:name="_Toc40971386"/>
      <w:r>
        <w:t>Class Objective</w:t>
      </w:r>
      <w:bookmarkEnd w:id="697"/>
      <w:bookmarkEnd w:id="698"/>
      <w:r w:rsidRPr="003A31EC">
        <w:rPr>
          <w:rFonts w:cs="Arial"/>
        </w:rPr>
        <w:t xml:space="preserve"> </w:t>
      </w:r>
      <w:r>
        <w:rPr>
          <w:rFonts w:cs="Arial"/>
        </w:rPr>
        <w:fldChar w:fldCharType="begin"/>
      </w:r>
      <w:r>
        <w:instrText>XE"</w:instrText>
      </w:r>
      <w:r w:rsidRPr="00413D75">
        <w:rPr>
          <w:rFonts w:cs="Arial"/>
        </w:rPr>
        <w:instrText>Objective</w:instrText>
      </w:r>
      <w:r>
        <w:instrText>"</w:instrText>
      </w:r>
      <w:r>
        <w:rPr>
          <w:rFonts w:cs="Arial"/>
        </w:rPr>
        <w:fldChar w:fldCharType="end"/>
      </w:r>
      <w:r w:rsidR="009E71B4">
        <w:rPr>
          <w:rFonts w:cs="Arial"/>
        </w:rPr>
        <w:t xml:space="preserve"> </w:t>
      </w:r>
    </w:p>
    <w:p w14:paraId="77EF9B6B" w14:textId="77777777" w:rsidR="00347871" w:rsidRDefault="00347871" w:rsidP="00F71BA8">
      <w:r>
        <w:t>An aim or goal that a stakeholder intends to attain or accomplish; purpose; goal; target.</w:t>
      </w:r>
    </w:p>
    <w:p w14:paraId="3E2A5740" w14:textId="77777777" w:rsidR="00347871" w:rsidRDefault="00347871" w:rsidP="00F71BA8">
      <w:r>
        <w:t>[BMM] End: something that is to be accomplished.</w:t>
      </w:r>
    </w:p>
    <w:p w14:paraId="796203FE" w14:textId="77777777" w:rsidR="00347871" w:rsidRDefault="00347871" w:rsidP="00F71BA8">
      <w:r>
        <w:lastRenderedPageBreak/>
        <w:t>[BMM] Objective: An Objective is a statement of an attainable, time-targeted, and measurable target that the enterprise seeks to meet in order to achieve its Goals.</w:t>
      </w:r>
    </w:p>
    <w:p w14:paraId="40402DFF" w14:textId="77777777" w:rsidR="00347871" w:rsidRDefault="00347871" w:rsidP="00F71BA8">
      <w:r>
        <w:t>[FIBO] Objective</w:t>
      </w:r>
    </w:p>
    <w:p w14:paraId="793159E3" w14:textId="32CFFC1D" w:rsidR="00347871" w:rsidRDefault="0039663B" w:rsidP="00347871">
      <w:pPr>
        <w:jc w:val="center"/>
      </w:pPr>
      <w:r w:rsidRPr="002E0F19">
        <w:rPr>
          <w:noProof/>
        </w:rPr>
        <w:pict w14:anchorId="2F8595C9">
          <v:shape id="Picture -1133570156.png" o:spid="_x0000_i1265" type="#_x0000_t75" alt="-1133570156.png" style="width:459.6pt;height:358.8pt;visibility:visible;mso-wrap-style:square">
            <v:imagedata r:id="rId102" o:title="-1133570156"/>
          </v:shape>
        </w:pict>
      </w:r>
    </w:p>
    <w:p w14:paraId="755259E4"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Objective Detail</w:t>
      </w:r>
    </w:p>
    <w:p w14:paraId="734F668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81E30A0" w14:textId="77777777" w:rsidR="00347871" w:rsidRDefault="00586039" w:rsidP="00347871">
      <w:pPr>
        <w:ind w:left="360"/>
      </w:pPr>
      <w:hyperlink w:anchor="_aa050de8310b74df540d7772f2579de8" w:history="1">
        <w:r w:rsidR="00347871">
          <w:rPr>
            <w:rStyle w:val="Hyperlink"/>
          </w:rPr>
          <w:t>Identifiable Thing</w:t>
        </w:r>
      </w:hyperlink>
    </w:p>
    <w:p w14:paraId="493C3846" w14:textId="77777777" w:rsidR="00347871" w:rsidRDefault="00347871" w:rsidP="00347871"/>
    <w:p w14:paraId="2647C094" w14:textId="77777777" w:rsidR="00347871" w:rsidRDefault="00347871" w:rsidP="00347871">
      <w:pPr>
        <w:pStyle w:val="Heading2"/>
      </w:pPr>
      <w:bookmarkStart w:id="699" w:name="_08107ffb77176783f53e0a5dd96295b6"/>
      <w:bookmarkStart w:id="700" w:name="_Toc40971387"/>
      <w:r>
        <w:t>Association Class Objective of Stakeholder</w:t>
      </w:r>
      <w:bookmarkEnd w:id="699"/>
      <w:bookmarkEnd w:id="700"/>
      <w:r w:rsidRPr="003A31EC">
        <w:rPr>
          <w:rFonts w:cs="Arial"/>
        </w:rPr>
        <w:t xml:space="preserve"> </w:t>
      </w:r>
      <w:r>
        <w:rPr>
          <w:rFonts w:cs="Arial"/>
        </w:rPr>
        <w:fldChar w:fldCharType="begin"/>
      </w:r>
      <w:r>
        <w:instrText>XE"</w:instrText>
      </w:r>
      <w:r w:rsidRPr="00413D75">
        <w:rPr>
          <w:rFonts w:cs="Arial"/>
        </w:rPr>
        <w:instrText>Objective of Stakeholder</w:instrText>
      </w:r>
      <w:r>
        <w:instrText>"</w:instrText>
      </w:r>
      <w:r>
        <w:rPr>
          <w:rFonts w:cs="Arial"/>
        </w:rPr>
        <w:fldChar w:fldCharType="end"/>
      </w:r>
      <w:r w:rsidR="009E71B4">
        <w:rPr>
          <w:rFonts w:cs="Arial"/>
        </w:rPr>
        <w:t xml:space="preserve"> </w:t>
      </w:r>
    </w:p>
    <w:p w14:paraId="29B3BDDE" w14:textId="77777777" w:rsidR="00347871" w:rsidRDefault="00347871" w:rsidP="00F71BA8">
      <w:r>
        <w:t>Relationship between a stakeholder and their objectives.</w:t>
      </w:r>
    </w:p>
    <w:p w14:paraId="6F87A7CA" w14:textId="3FFB7039" w:rsidR="00347871" w:rsidRDefault="0039663B" w:rsidP="00347871">
      <w:pPr>
        <w:jc w:val="center"/>
      </w:pPr>
      <w:r w:rsidRPr="002E0F19">
        <w:rPr>
          <w:noProof/>
        </w:rPr>
        <w:lastRenderedPageBreak/>
        <w:pict w14:anchorId="67FBBFD6">
          <v:shape id="Picture 748663157.png" o:spid="_x0000_i1264" type="#_x0000_t75" alt="748663157.png" style="width:428.4pt;height:240pt;visibility:visible;mso-wrap-style:square">
            <v:imagedata r:id="rId103" o:title="748663157"/>
          </v:shape>
        </w:pict>
      </w:r>
    </w:p>
    <w:p w14:paraId="423CEEC9"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Objective of Stakeholder</w:t>
      </w:r>
    </w:p>
    <w:p w14:paraId="36A17F5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6C9F2324" w14:textId="77777777" w:rsidR="00347871" w:rsidRDefault="00586039" w:rsidP="00347871">
      <w:pPr>
        <w:ind w:left="360"/>
      </w:pPr>
      <w:hyperlink w:anchor="_9ed633619738f3e7193fcfe187317d60" w:history="1">
        <w:r w:rsidR="00347871">
          <w:rPr>
            <w:rStyle w:val="Hyperlink"/>
          </w:rPr>
          <w:t>Temporally Related</w:t>
        </w:r>
      </w:hyperlink>
    </w:p>
    <w:p w14:paraId="3014038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0AD93296" w14:textId="14C4517A" w:rsidR="00347871" w:rsidRDefault="0039663B" w:rsidP="00347871">
      <w:pPr>
        <w:ind w:firstLine="720"/>
      </w:pPr>
      <w:r w:rsidRPr="002E0F19">
        <w:rPr>
          <w:noProof/>
        </w:rPr>
        <w:pict w14:anchorId="2E65DC61">
          <v:shape id="_x0000_i1263" type="#_x0000_t75" alt="1036430391.png" style="width:12pt;height:12pt;visibility:visible;mso-wrap-style:square">
            <v:imagedata r:id="rId14" o:title="1036430391"/>
          </v:shape>
        </w:pict>
      </w:r>
      <w:r w:rsidR="00347871">
        <w:t xml:space="preserve"> has objective</w:t>
      </w:r>
      <w:r w:rsidR="00347871">
        <w:rPr>
          <w:rFonts w:cs="Arial"/>
        </w:rPr>
        <w:fldChar w:fldCharType="begin"/>
      </w:r>
      <w:r w:rsidR="00347871">
        <w:instrText>XE"</w:instrText>
      </w:r>
      <w:r w:rsidR="00347871" w:rsidRPr="00413D75">
        <w:rPr>
          <w:rFonts w:cs="Arial"/>
        </w:rPr>
        <w:instrText>has objective</w:instrText>
      </w:r>
      <w:r w:rsidR="00347871">
        <w:instrText>"</w:instrText>
      </w:r>
      <w:r w:rsidR="00347871">
        <w:rPr>
          <w:rFonts w:cs="Arial"/>
        </w:rPr>
        <w:fldChar w:fldCharType="end"/>
      </w:r>
      <w:r w:rsidR="00347871">
        <w:t xml:space="preserve"> : </w:t>
      </w:r>
      <w:hyperlink w:anchor="_277d173225bcaeae06a5f23fd2821f7c" w:history="1">
        <w:r w:rsidR="00347871">
          <w:rPr>
            <w:rStyle w:val="Hyperlink"/>
          </w:rPr>
          <w:t>Objective</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4976495B" w14:textId="77777777" w:rsidR="00347871" w:rsidRDefault="00347871" w:rsidP="004E3AD0">
      <w:pPr>
        <w:pStyle w:val="BodyText"/>
        <w:spacing w:before="60" w:after="120"/>
        <w:ind w:firstLine="720"/>
      </w:pPr>
      <w:r>
        <w:t>An objective that a stakeholder intends to retain or achieve.</w:t>
      </w:r>
    </w:p>
    <w:p w14:paraId="59E90FFC" w14:textId="1D2B9420" w:rsidR="00347871" w:rsidRDefault="0039663B" w:rsidP="00347871">
      <w:pPr>
        <w:ind w:firstLine="720"/>
      </w:pPr>
      <w:r w:rsidRPr="002E0F19">
        <w:rPr>
          <w:noProof/>
        </w:rPr>
        <w:pict w14:anchorId="4EC60145">
          <v:shape id="_x0000_i1262" type="#_x0000_t75" alt="1036430391.png" style="width:12pt;height:12pt;visibility:visible;mso-wrap-style:square">
            <v:imagedata r:id="rId14" o:title="1036430391"/>
          </v:shape>
        </w:pict>
      </w:r>
      <w:r w:rsidR="00347871">
        <w:t xml:space="preserve"> objective of</w:t>
      </w:r>
      <w:r w:rsidR="00347871">
        <w:rPr>
          <w:rFonts w:cs="Arial"/>
        </w:rPr>
        <w:fldChar w:fldCharType="begin"/>
      </w:r>
      <w:r w:rsidR="00347871">
        <w:instrText>XE"</w:instrText>
      </w:r>
      <w:r w:rsidR="00347871" w:rsidRPr="00413D75">
        <w:rPr>
          <w:rFonts w:cs="Arial"/>
        </w:rPr>
        <w:instrText>objective of</w:instrText>
      </w:r>
      <w:r w:rsidR="00347871">
        <w:instrText>"</w:instrText>
      </w:r>
      <w:r w:rsidR="00347871">
        <w:rPr>
          <w:rFonts w:cs="Arial"/>
        </w:rPr>
        <w:fldChar w:fldCharType="end"/>
      </w:r>
      <w:r w:rsidR="00347871">
        <w:t xml:space="preserve"> : </w:t>
      </w:r>
      <w:hyperlink w:anchor="_f595f6e666b9926cc33be9a414feb4fd" w:history="1">
        <w:r w:rsidR="00347871">
          <w:rPr>
            <w:rStyle w:val="Hyperlink"/>
          </w:rPr>
          <w:t>Stakeholder</w:t>
        </w:r>
      </w:hyperlink>
      <w:r w:rsidR="00347871">
        <w:t xml:space="preserve"> [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5D170DE9" w14:textId="77777777" w:rsidR="00347871" w:rsidRDefault="00347871" w:rsidP="004E3AD0">
      <w:pPr>
        <w:pStyle w:val="BodyText"/>
        <w:spacing w:before="60" w:after="120"/>
        <w:ind w:firstLine="720"/>
      </w:pPr>
      <w:r>
        <w:t>A stakeholder having an objective they intend to attain or retain.</w:t>
      </w:r>
    </w:p>
    <w:p w14:paraId="587D9BE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5D2DB36" w14:textId="5587AA37" w:rsidR="00347871" w:rsidRDefault="0039663B" w:rsidP="00E04E71">
      <w:pPr>
        <w:pStyle w:val="BodyText2"/>
        <w:spacing w:after="0" w:line="240" w:lineRule="auto"/>
      </w:pPr>
      <w:r w:rsidRPr="002E0F19">
        <w:rPr>
          <w:noProof/>
        </w:rPr>
        <w:pict w14:anchorId="5D74665B">
          <v:shape id="_x0000_i1261" type="#_x0000_t75" alt="-255323646.png" style="width:12pt;height:12pt;visibility:visible;mso-wrap-style:square">
            <v:imagedata r:id="rId20" o:title="-255323646"/>
          </v:shape>
        </w:pict>
      </w:r>
      <w:r w:rsidR="00347871">
        <w:t xml:space="preserve"> importance</w:t>
      </w:r>
      <w:r w:rsidR="00347871">
        <w:rPr>
          <w:rFonts w:cs="Arial"/>
        </w:rPr>
        <w:fldChar w:fldCharType="begin"/>
      </w:r>
      <w:r w:rsidR="00347871">
        <w:instrText>XE"</w:instrText>
      </w:r>
      <w:r w:rsidR="00347871" w:rsidRPr="00413D75">
        <w:rPr>
          <w:rFonts w:cs="Arial"/>
        </w:rPr>
        <w:instrText>importance</w:instrText>
      </w:r>
      <w:r w:rsidR="00347871">
        <w:instrText>"</w:instrText>
      </w:r>
      <w:r w:rsidR="00347871">
        <w:rPr>
          <w:rFonts w:cs="Arial"/>
        </w:rPr>
        <w:fldChar w:fldCharType="end"/>
      </w:r>
      <w:r w:rsidR="00347871">
        <w:t xml:space="preserve"> : </w:t>
      </w:r>
      <w:hyperlink w:anchor="_0b552384ad202c0c014daf924625d64d" w:history="1">
        <w:r w:rsidR="00347871">
          <w:rPr>
            <w:rStyle w:val="Hyperlink"/>
          </w:rPr>
          <w:t>Metric</w:t>
        </w:r>
      </w:hyperlink>
    </w:p>
    <w:p w14:paraId="65308ED7" w14:textId="77777777" w:rsidR="00347871" w:rsidRDefault="00347871" w:rsidP="00E04E71">
      <w:pPr>
        <w:pStyle w:val="BodyText"/>
        <w:spacing w:before="0" w:after="120"/>
      </w:pPr>
      <w:r>
        <w:t>A metric of importance of an objective to a stakeholder.</w:t>
      </w:r>
    </w:p>
    <w:p w14:paraId="12E4C159" w14:textId="77777777" w:rsidR="00347871" w:rsidRDefault="00347871" w:rsidP="00347871"/>
    <w:p w14:paraId="6CDA34BE" w14:textId="77777777" w:rsidR="00347871" w:rsidRDefault="00347871" w:rsidP="00347871">
      <w:pPr>
        <w:pStyle w:val="Heading2"/>
      </w:pPr>
      <w:bookmarkStart w:id="701" w:name="_37d9e13491034866bb9921a60d65a86d"/>
      <w:bookmarkStart w:id="702" w:name="_Toc40971388"/>
      <w:r>
        <w:t>Class Opportunity</w:t>
      </w:r>
      <w:bookmarkEnd w:id="701"/>
      <w:bookmarkEnd w:id="702"/>
      <w:r w:rsidRPr="003A31EC">
        <w:rPr>
          <w:rFonts w:cs="Arial"/>
        </w:rPr>
        <w:t xml:space="preserve"> </w:t>
      </w:r>
      <w:r>
        <w:rPr>
          <w:rFonts w:cs="Arial"/>
        </w:rPr>
        <w:fldChar w:fldCharType="begin"/>
      </w:r>
      <w:r>
        <w:instrText>XE"</w:instrText>
      </w:r>
      <w:r w:rsidRPr="00413D75">
        <w:rPr>
          <w:rFonts w:cs="Arial"/>
        </w:rPr>
        <w:instrText>Opportunity</w:instrText>
      </w:r>
      <w:r>
        <w:instrText>"</w:instrText>
      </w:r>
      <w:r>
        <w:rPr>
          <w:rFonts w:cs="Arial"/>
        </w:rPr>
        <w:fldChar w:fldCharType="end"/>
      </w:r>
      <w:r w:rsidR="009E71B4">
        <w:rPr>
          <w:rFonts w:cs="Arial"/>
        </w:rPr>
        <w:t xml:space="preserve"> </w:t>
      </w:r>
    </w:p>
    <w:p w14:paraId="0A264CD2" w14:textId="77777777" w:rsidR="00347871" w:rsidRDefault="00347871" w:rsidP="00F71BA8">
      <w:r>
        <w:t>An opportunity is any potential future situation having beneficial consequences.</w:t>
      </w:r>
    </w:p>
    <w:p w14:paraId="7A5DC810" w14:textId="77777777" w:rsidR="00347871" w:rsidRDefault="00347871" w:rsidP="00F71BA8">
      <w:r>
        <w:t>[BMM] Opportunity: This category of Assessment indicates that some Influencer can have a favorable impact on the organization’s employment of Means or achievement of Ends. For example, the bankruptcy of Pizza Company’s major competitor in Region-Y is assessed to be an Opportunity in its Goal “To increase market share.”</w:t>
      </w:r>
    </w:p>
    <w:p w14:paraId="7AD0FB5B" w14:textId="4E72CCF9" w:rsidR="00347871" w:rsidRDefault="0039663B" w:rsidP="00347871">
      <w:pPr>
        <w:jc w:val="center"/>
      </w:pPr>
      <w:r w:rsidRPr="002E0F19">
        <w:rPr>
          <w:noProof/>
        </w:rPr>
        <w:lastRenderedPageBreak/>
        <w:pict w14:anchorId="68B6F8C7">
          <v:shape id="Picture 1319484004.png" o:spid="_x0000_i1260" type="#_x0000_t75" alt="1319484004.png" style="width:381pt;height:297.6pt;visibility:visible;mso-wrap-style:square">
            <v:imagedata r:id="rId104" o:title="1319484004"/>
          </v:shape>
        </w:pict>
      </w:r>
    </w:p>
    <w:p w14:paraId="3E47C17A"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Opportunity Detail</w:t>
      </w:r>
    </w:p>
    <w:p w14:paraId="61D6430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3D752D7" w14:textId="77777777" w:rsidR="00347871" w:rsidRDefault="00586039" w:rsidP="00347871">
      <w:pPr>
        <w:ind w:left="360"/>
      </w:pPr>
      <w:hyperlink w:anchor="_fbb02cbb9ddd3faaa6c89c002f09ede7" w:history="1">
        <w:r w:rsidR="00347871">
          <w:rPr>
            <w:rStyle w:val="Hyperlink"/>
          </w:rPr>
          <w:t>Potential Situation</w:t>
        </w:r>
      </w:hyperlink>
      <w:r w:rsidR="00347871">
        <w:t xml:space="preserve">, </w:t>
      </w:r>
      <w:hyperlink w:anchor="_0a2767712bb9a7ff9e4b2313d0312b06" w:history="1">
        <w:r w:rsidR="00347871">
          <w:rPr>
            <w:rStyle w:val="Hyperlink"/>
          </w:rPr>
          <w:t>Situation</w:t>
        </w:r>
      </w:hyperlink>
    </w:p>
    <w:p w14:paraId="2691EB62" w14:textId="77777777" w:rsidR="00347871" w:rsidRDefault="00347871" w:rsidP="00347871"/>
    <w:p w14:paraId="46FFCA05" w14:textId="77777777" w:rsidR="00347871" w:rsidRDefault="00347871" w:rsidP="00347871">
      <w:pPr>
        <w:pStyle w:val="Heading2"/>
      </w:pPr>
      <w:bookmarkStart w:id="703" w:name="_f595f6e666b9926cc33be9a414feb4fd"/>
      <w:bookmarkStart w:id="704" w:name="_Toc40971389"/>
      <w:r>
        <w:t>Class Stakeholder</w:t>
      </w:r>
      <w:bookmarkEnd w:id="703"/>
      <w:r w:rsidRPr="003A31EC">
        <w:rPr>
          <w:rFonts w:cs="Arial"/>
        </w:rPr>
        <w:t xml:space="preserve"> </w:t>
      </w:r>
      <w:r>
        <w:rPr>
          <w:rFonts w:cs="Arial"/>
        </w:rPr>
        <w:fldChar w:fldCharType="begin"/>
      </w:r>
      <w:r>
        <w:instrText>XE"</w:instrText>
      </w:r>
      <w:r w:rsidRPr="00413D75">
        <w:rPr>
          <w:rFonts w:cs="Arial"/>
        </w:rPr>
        <w:instrText>Stakeholder</w:instrText>
      </w:r>
      <w:r>
        <w:instrText>"</w:instrText>
      </w:r>
      <w:r>
        <w:rPr>
          <w:rFonts w:cs="Arial"/>
        </w:rPr>
        <w:fldChar w:fldCharType="end"/>
      </w:r>
      <w:r w:rsidR="009E71B4">
        <w:rPr>
          <w:rFonts w:cs="Arial"/>
        </w:rPr>
        <w:t xml:space="preserve"> </w:t>
      </w:r>
      <w:r w:rsidR="006F72CA">
        <w:rPr>
          <w:rFonts w:cs="Arial"/>
        </w:rPr>
        <w:t>&lt;&lt;Role&gt;&gt;</w:t>
      </w:r>
      <w:bookmarkEnd w:id="704"/>
    </w:p>
    <w:p w14:paraId="5DF5FD3A" w14:textId="77777777" w:rsidR="00347871" w:rsidRDefault="00347871" w:rsidP="00F71BA8">
      <w:r>
        <w:t>A stakeholder is a responsible performer having objectives and promoting the means for achieving those objectives.</w:t>
      </w:r>
    </w:p>
    <w:p w14:paraId="41008AF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CE0DB7C" w14:textId="77777777" w:rsidR="00347871" w:rsidRDefault="00586039" w:rsidP="00347871">
      <w:pPr>
        <w:ind w:left="360"/>
      </w:pPr>
      <w:hyperlink w:anchor="_934edf0b3719808db07a6b3c165c3d1d" w:history="1">
        <w:r w:rsidR="00347871">
          <w:rPr>
            <w:rStyle w:val="Hyperlink"/>
          </w:rPr>
          <w:t>Social Agent</w:t>
        </w:r>
      </w:hyperlink>
    </w:p>
    <w:p w14:paraId="6950FA23" w14:textId="77777777" w:rsidR="00347871" w:rsidRDefault="00347871" w:rsidP="00347871"/>
    <w:p w14:paraId="6299059A" w14:textId="77777777" w:rsidR="00347871" w:rsidRDefault="00347871" w:rsidP="00347871">
      <w:pPr>
        <w:pStyle w:val="Heading2"/>
      </w:pPr>
      <w:bookmarkStart w:id="705" w:name="_04187a27b5fb342f5a58ab14cf77a38b"/>
      <w:bookmarkStart w:id="706" w:name="_Toc40971390"/>
      <w:r>
        <w:t>Association Class Stakeholder Desirability</w:t>
      </w:r>
      <w:bookmarkEnd w:id="705"/>
      <w:bookmarkEnd w:id="706"/>
      <w:r w:rsidRPr="003A31EC">
        <w:rPr>
          <w:rFonts w:cs="Arial"/>
        </w:rPr>
        <w:t xml:space="preserve"> </w:t>
      </w:r>
      <w:r>
        <w:rPr>
          <w:rFonts w:cs="Arial"/>
        </w:rPr>
        <w:fldChar w:fldCharType="begin"/>
      </w:r>
      <w:r>
        <w:instrText>XE"</w:instrText>
      </w:r>
      <w:r w:rsidRPr="00413D75">
        <w:rPr>
          <w:rFonts w:cs="Arial"/>
        </w:rPr>
        <w:instrText>Stakeholder Desirability</w:instrText>
      </w:r>
      <w:r>
        <w:instrText>"</w:instrText>
      </w:r>
      <w:r>
        <w:rPr>
          <w:rFonts w:cs="Arial"/>
        </w:rPr>
        <w:fldChar w:fldCharType="end"/>
      </w:r>
      <w:r w:rsidR="009E71B4">
        <w:rPr>
          <w:rFonts w:cs="Arial"/>
        </w:rPr>
        <w:t xml:space="preserve"> </w:t>
      </w:r>
    </w:p>
    <w:p w14:paraId="2378CC93" w14:textId="77777777" w:rsidR="00347871" w:rsidRDefault="00347871" w:rsidP="00F71BA8">
      <w:r>
        <w:t>A relationship representing the net desirability of a situation for a stakeholder.</w:t>
      </w:r>
    </w:p>
    <w:p w14:paraId="6C4CDEE5" w14:textId="77777777" w:rsidR="00347871" w:rsidRDefault="00347871" w:rsidP="00F71BA8">
      <w:r>
        <w:t>Note: Stakeholder desirability is expected to be computed based on aggregating the impact of a situation for a stakeholder. However, the algorithm for this aggregation is not specified in the standard.</w:t>
      </w:r>
    </w:p>
    <w:p w14:paraId="5C0FD992" w14:textId="10A94850" w:rsidR="00347871" w:rsidRDefault="0039663B" w:rsidP="00347871">
      <w:pPr>
        <w:jc w:val="center"/>
      </w:pPr>
      <w:r w:rsidRPr="002E0F19">
        <w:rPr>
          <w:noProof/>
        </w:rPr>
        <w:lastRenderedPageBreak/>
        <w:pict w14:anchorId="234E5F43">
          <v:shape id="Picture -1492438226.png" o:spid="_x0000_i1259" type="#_x0000_t75" alt="-1492438226.png" style="width:431.4pt;height:233.4pt;visibility:visible;mso-wrap-style:square">
            <v:imagedata r:id="rId105" o:title="-1492438226"/>
          </v:shape>
        </w:pict>
      </w:r>
    </w:p>
    <w:p w14:paraId="671AA2E8"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Stakeholder Desirability</w:t>
      </w:r>
    </w:p>
    <w:p w14:paraId="03E89B91"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0DA4B1C4" w14:textId="77777777" w:rsidR="00347871" w:rsidRDefault="00586039" w:rsidP="00347871">
      <w:pPr>
        <w:ind w:left="360"/>
      </w:pPr>
      <w:hyperlink w:anchor="_df0a150bcce612bbfb788c15a76a3d94" w:history="1">
        <w:r w:rsidR="00347871">
          <w:rPr>
            <w:rStyle w:val="Hyperlink"/>
          </w:rPr>
          <w:t>Desirability Assessment</w:t>
        </w:r>
      </w:hyperlink>
      <w:r w:rsidR="00347871">
        <w:t xml:space="preserve">, </w:t>
      </w:r>
      <w:hyperlink w:anchor="_9ed633619738f3e7193fcfe187317d60" w:history="1">
        <w:r w:rsidR="00347871">
          <w:rPr>
            <w:rStyle w:val="Hyperlink"/>
          </w:rPr>
          <w:t>Temporally Related</w:t>
        </w:r>
      </w:hyperlink>
    </w:p>
    <w:p w14:paraId="02446680"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151CFC1E" w14:textId="3F5047D6" w:rsidR="00347871" w:rsidRDefault="0039663B" w:rsidP="00347871">
      <w:pPr>
        <w:ind w:firstLine="720"/>
      </w:pPr>
      <w:r w:rsidRPr="002E0F19">
        <w:rPr>
          <w:noProof/>
        </w:rPr>
        <w:pict w14:anchorId="7FD23BE2">
          <v:shape id="_x0000_i1258" type="#_x0000_t75" alt="1036430391.png" style="width:12pt;height:12pt;visibility:visible;mso-wrap-style:square">
            <v:imagedata r:id="rId14" o:title="1036430391"/>
          </v:shape>
        </w:pict>
      </w:r>
      <w:r w:rsidR="00347871">
        <w:t xml:space="preserve"> desirability of</w:t>
      </w:r>
      <w:r w:rsidR="00347871">
        <w:rPr>
          <w:rFonts w:cs="Arial"/>
        </w:rPr>
        <w:fldChar w:fldCharType="begin"/>
      </w:r>
      <w:r w:rsidR="00347871">
        <w:instrText>XE"</w:instrText>
      </w:r>
      <w:r w:rsidR="00347871" w:rsidRPr="00413D75">
        <w:rPr>
          <w:rFonts w:cs="Arial"/>
        </w:rPr>
        <w:instrText>desirability of</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1400C68C" w14:textId="77777777" w:rsidR="00347871" w:rsidRDefault="00347871" w:rsidP="004E3AD0">
      <w:pPr>
        <w:pStyle w:val="BodyText"/>
        <w:spacing w:before="60" w:after="120"/>
        <w:ind w:firstLine="720"/>
      </w:pPr>
      <w:r>
        <w:t>The situation evaluated in terms of its desirability for a stakeholder.</w:t>
      </w:r>
    </w:p>
    <w:p w14:paraId="7CCDA373" w14:textId="4B7A2304" w:rsidR="00347871" w:rsidRDefault="0039663B" w:rsidP="00347871">
      <w:pPr>
        <w:ind w:firstLine="720"/>
      </w:pPr>
      <w:r w:rsidRPr="002E0F19">
        <w:rPr>
          <w:noProof/>
        </w:rPr>
        <w:pict w14:anchorId="3DE9C011">
          <v:shape id="_x0000_i1257" type="#_x0000_t75" alt="1036430391.png" style="width:12pt;height:12pt;visibility:visible;mso-wrap-style:square">
            <v:imagedata r:id="rId14" o:title="1036430391"/>
          </v:shape>
        </w:pict>
      </w:r>
      <w:r w:rsidR="00347871">
        <w:t xml:space="preserve"> desirability for</w:t>
      </w:r>
      <w:r w:rsidR="00347871">
        <w:rPr>
          <w:rFonts w:cs="Arial"/>
        </w:rPr>
        <w:fldChar w:fldCharType="begin"/>
      </w:r>
      <w:r w:rsidR="00347871">
        <w:instrText>XE"</w:instrText>
      </w:r>
      <w:r w:rsidR="00347871" w:rsidRPr="00413D75">
        <w:rPr>
          <w:rFonts w:cs="Arial"/>
        </w:rPr>
        <w:instrText>desirability for</w:instrText>
      </w:r>
      <w:r w:rsidR="00347871">
        <w:instrText>"</w:instrText>
      </w:r>
      <w:r w:rsidR="00347871">
        <w:rPr>
          <w:rFonts w:cs="Arial"/>
        </w:rPr>
        <w:fldChar w:fldCharType="end"/>
      </w:r>
      <w:r w:rsidR="00347871">
        <w:t xml:space="preserve"> : </w:t>
      </w:r>
      <w:hyperlink w:anchor="_f595f6e666b9926cc33be9a414feb4fd" w:history="1">
        <w:r w:rsidR="00347871">
          <w:rPr>
            <w:rStyle w:val="Hyperlink"/>
          </w:rPr>
          <w:t>Stakeholder</w:t>
        </w:r>
      </w:hyperlink>
      <w:r w:rsidR="00347871">
        <w:t xml:space="preserve"> [0..*]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780474A0" w14:textId="77777777" w:rsidR="00347871" w:rsidRDefault="00347871" w:rsidP="004E3AD0">
      <w:pPr>
        <w:pStyle w:val="BodyText"/>
        <w:spacing w:before="60" w:after="120"/>
        <w:ind w:firstLine="720"/>
      </w:pPr>
      <w:r>
        <w:t>A stakeholder for which desirability of a situation is evaluated.</w:t>
      </w:r>
    </w:p>
    <w:p w14:paraId="5DFB1615" w14:textId="77777777" w:rsidR="00347871" w:rsidRDefault="00347871" w:rsidP="00347871"/>
    <w:p w14:paraId="048B1C7E" w14:textId="77777777" w:rsidR="00347871" w:rsidRDefault="00347871" w:rsidP="00347871">
      <w:pPr>
        <w:spacing w:after="200" w:line="276" w:lineRule="auto"/>
        <w:rPr>
          <w:b/>
          <w:bCs/>
          <w:color w:val="365F91"/>
          <w:sz w:val="40"/>
          <w:szCs w:val="40"/>
        </w:rPr>
      </w:pPr>
      <w:r>
        <w:br w:type="page"/>
      </w:r>
    </w:p>
    <w:p w14:paraId="67D0C0B9" w14:textId="77777777" w:rsidR="00347871" w:rsidRDefault="00347871" w:rsidP="00347871">
      <w:pPr>
        <w:pStyle w:val="Heading1"/>
      </w:pPr>
      <w:bookmarkStart w:id="707" w:name="_Toc40971391"/>
      <w:r>
        <w:t>Concept Library::Observations</w:t>
      </w:r>
      <w:bookmarkEnd w:id="707"/>
    </w:p>
    <w:p w14:paraId="4E7E66D4" w14:textId="77777777" w:rsidR="00347871" w:rsidRDefault="00347871" w:rsidP="00A318C1">
      <w:pPr>
        <w:pStyle w:val="BodyText"/>
      </w:pPr>
      <w:r>
        <w:t>Observations are acts where an observer notes some entity (including situations and individuals') that are observed in a situation.</w:t>
      </w:r>
    </w:p>
    <w:p w14:paraId="623BA2E3" w14:textId="77777777" w:rsidR="00347871" w:rsidRDefault="00347871" w:rsidP="00347871">
      <w:pPr>
        <w:pStyle w:val="Heading2"/>
      </w:pPr>
      <w:bookmarkStart w:id="708" w:name="_Toc40971392"/>
      <w:r>
        <w:t>Diagram: Measurement</w:t>
      </w:r>
      <w:bookmarkEnd w:id="708"/>
    </w:p>
    <w:p w14:paraId="24E4D06F" w14:textId="6D71D159" w:rsidR="00347871" w:rsidRDefault="0039663B" w:rsidP="00347871">
      <w:pPr>
        <w:jc w:val="center"/>
        <w:rPr>
          <w:rFonts w:cs="Arial"/>
        </w:rPr>
      </w:pPr>
      <w:r w:rsidRPr="002E0F19">
        <w:rPr>
          <w:noProof/>
        </w:rPr>
        <w:pict w14:anchorId="34BA62EC">
          <v:shape id="Picture -157038583.png" o:spid="_x0000_i1256" type="#_x0000_t75" alt="-157038583.png" style="width:487.2pt;height:220.2pt;visibility:visible;mso-wrap-style:square">
            <v:imagedata r:id="rId106" o:title="-157038583"/>
          </v:shape>
        </w:pict>
      </w:r>
    </w:p>
    <w:p w14:paraId="791CF05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Measurement</w:t>
      </w:r>
    </w:p>
    <w:p w14:paraId="663E08E8" w14:textId="77777777" w:rsidR="00347871" w:rsidRDefault="00347871" w:rsidP="00347871">
      <w:pPr>
        <w:pStyle w:val="Heading2"/>
      </w:pPr>
      <w:bookmarkStart w:id="709" w:name="_Toc40971393"/>
      <w:r>
        <w:t>Diagram: Observations</w:t>
      </w:r>
      <w:bookmarkEnd w:id="709"/>
    </w:p>
    <w:p w14:paraId="74E8A67D" w14:textId="48CC7FCB" w:rsidR="00347871" w:rsidRDefault="0039663B" w:rsidP="00347871">
      <w:pPr>
        <w:jc w:val="center"/>
        <w:rPr>
          <w:rFonts w:cs="Arial"/>
        </w:rPr>
      </w:pPr>
      <w:r w:rsidRPr="002E0F19">
        <w:rPr>
          <w:noProof/>
        </w:rPr>
        <w:pict w14:anchorId="5AFD7709">
          <v:shape id="Picture -1006482396.png" o:spid="_x0000_i1255" type="#_x0000_t75" alt="-1006482396.png" style="width:487.8pt;height:204.6pt;visibility:visible;mso-wrap-style:square">
            <v:imagedata r:id="rId107" o:title="-1006482396"/>
          </v:shape>
        </w:pict>
      </w:r>
    </w:p>
    <w:p w14:paraId="1C47ED11"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Observations</w:t>
      </w:r>
    </w:p>
    <w:p w14:paraId="0E5E6F22" w14:textId="77777777" w:rsidR="00347871" w:rsidRDefault="00347871" w:rsidP="00347871">
      <w:r>
        <w:lastRenderedPageBreak/>
        <w:t xml:space="preserve"> </w:t>
      </w:r>
    </w:p>
    <w:p w14:paraId="57DA298A" w14:textId="77777777" w:rsidR="00347871" w:rsidRDefault="00347871" w:rsidP="00347871"/>
    <w:p w14:paraId="67788A31" w14:textId="77777777" w:rsidR="00347871" w:rsidRDefault="00347871" w:rsidP="00347871">
      <w:pPr>
        <w:pStyle w:val="Heading2"/>
      </w:pPr>
      <w:bookmarkStart w:id="710" w:name="_f63b031314af906749c3fdadfc7aa004"/>
      <w:bookmarkStart w:id="711" w:name="_Toc40971394"/>
      <w:r>
        <w:t>Association Context of Observation</w:t>
      </w:r>
      <w:bookmarkEnd w:id="710"/>
      <w:bookmarkEnd w:id="711"/>
      <w:r w:rsidRPr="003A31EC">
        <w:rPr>
          <w:rFonts w:cs="Arial"/>
        </w:rPr>
        <w:t xml:space="preserve"> </w:t>
      </w:r>
      <w:r>
        <w:rPr>
          <w:rFonts w:cs="Arial"/>
        </w:rPr>
        <w:fldChar w:fldCharType="begin"/>
      </w:r>
      <w:r>
        <w:instrText>XE"</w:instrText>
      </w:r>
      <w:r w:rsidRPr="00413D75">
        <w:rPr>
          <w:rFonts w:cs="Arial"/>
        </w:rPr>
        <w:instrText>Context of Observation</w:instrText>
      </w:r>
      <w:r>
        <w:instrText>"</w:instrText>
      </w:r>
      <w:r>
        <w:rPr>
          <w:rFonts w:cs="Arial"/>
        </w:rPr>
        <w:fldChar w:fldCharType="end"/>
      </w:r>
      <w:r w:rsidR="009E71B4">
        <w:rPr>
          <w:rFonts w:cs="Arial"/>
        </w:rPr>
        <w:t xml:space="preserve"> </w:t>
      </w:r>
    </w:p>
    <w:p w14:paraId="165A6BB2" w14:textId="77777777" w:rsidR="00347871" w:rsidRDefault="00347871" w:rsidP="00F71BA8">
      <w:r>
        <w:t>Context of an observations - e.g. the physical place, situation or timeframe in which the observation was made.</w:t>
      </w:r>
    </w:p>
    <w:p w14:paraId="25E242B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427138A" w14:textId="77777777" w:rsidR="00347871" w:rsidRDefault="00586039" w:rsidP="00347871">
      <w:pPr>
        <w:ind w:left="360"/>
      </w:pPr>
      <w:hyperlink w:anchor="_93ca486f2e48acdfba148af9d2ab121d" w:history="1">
        <w:r w:rsidR="00347871">
          <w:rPr>
            <w:rStyle w:val="Hyperlink"/>
          </w:rPr>
          <w:t>Extent of Context</w:t>
        </w:r>
      </w:hyperlink>
    </w:p>
    <w:p w14:paraId="1A258EE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DE7A11D" w14:textId="3FA05FEA" w:rsidR="00347871" w:rsidRDefault="0039663B" w:rsidP="00347871">
      <w:pPr>
        <w:ind w:firstLine="720"/>
      </w:pPr>
      <w:r w:rsidRPr="002E0F19">
        <w:rPr>
          <w:noProof/>
        </w:rPr>
        <w:pict w14:anchorId="36ED108A">
          <v:shape id="_x0000_i1254" type="#_x0000_t75" alt="1082352899.png" style="width:12pt;height:12pt;visibility:visible;mso-wrap-style:square">
            <v:imagedata r:id="rId55" o:title="1082352899"/>
          </v:shape>
        </w:pict>
      </w:r>
      <w:r w:rsidR="00347871">
        <w:t xml:space="preserve"> observed in context</w:t>
      </w:r>
      <w:r w:rsidR="00347871">
        <w:rPr>
          <w:rFonts w:cs="Arial"/>
        </w:rPr>
        <w:fldChar w:fldCharType="begin"/>
      </w:r>
      <w:r w:rsidR="00347871">
        <w:instrText>XE"</w:instrText>
      </w:r>
      <w:r w:rsidR="00347871" w:rsidRPr="00413D75">
        <w:rPr>
          <w:rFonts w:cs="Arial"/>
        </w:rPr>
        <w:instrText>observed in context</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2A1C98AC" w14:textId="77777777" w:rsidR="00347871" w:rsidRDefault="00347871" w:rsidP="004E3AD0">
      <w:pPr>
        <w:pStyle w:val="BodyText"/>
        <w:spacing w:before="60" w:after="120"/>
        <w:ind w:firstLine="720"/>
      </w:pPr>
      <w:r>
        <w:t>The context of an observation, what environment, location, timeframe or system is being observed. e.g. A man with a gun observed in an airport. The man is &lt;observed in context&gt; of the airport.</w:t>
      </w:r>
    </w:p>
    <w:p w14:paraId="2619CEBC" w14:textId="65CF0552" w:rsidR="00347871" w:rsidRDefault="0039663B" w:rsidP="00347871">
      <w:pPr>
        <w:ind w:firstLine="720"/>
      </w:pPr>
      <w:r w:rsidRPr="002E0F19">
        <w:rPr>
          <w:noProof/>
        </w:rPr>
        <w:pict w14:anchorId="1E956EF9">
          <v:shape id="_x0000_i1253" type="#_x0000_t75" alt="1082352899.png" style="width:12pt;height:12pt;visibility:visible;mso-wrap-style:square">
            <v:imagedata r:id="rId55" o:title="1082352899"/>
          </v:shape>
        </w:pict>
      </w:r>
      <w:r w:rsidR="00347871">
        <w:t xml:space="preserve"> context of observation</w:t>
      </w:r>
      <w:r w:rsidR="00347871">
        <w:rPr>
          <w:rFonts w:cs="Arial"/>
        </w:rPr>
        <w:fldChar w:fldCharType="begin"/>
      </w:r>
      <w:r w:rsidR="00347871">
        <w:instrText>XE"</w:instrText>
      </w:r>
      <w:r w:rsidR="00347871" w:rsidRPr="00413D75">
        <w:rPr>
          <w:rFonts w:cs="Arial"/>
        </w:rPr>
        <w:instrText>context of observation</w:instrText>
      </w:r>
      <w:r w:rsidR="00347871">
        <w:instrText>"</w:instrText>
      </w:r>
      <w:r w:rsidR="00347871">
        <w:rPr>
          <w:rFonts w:cs="Arial"/>
        </w:rPr>
        <w:fldChar w:fldCharType="end"/>
      </w:r>
      <w:r w:rsidR="00347871">
        <w:t xml:space="preserve"> : </w:t>
      </w:r>
      <w:hyperlink w:anchor="_a9cba7170a732e6bae83587ef86ef3b5" w:history="1">
        <w:r w:rsidR="00347871">
          <w:rPr>
            <w:rStyle w:val="Hyperlink"/>
          </w:rPr>
          <w:t>Observation</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471CCA61" w14:textId="77777777" w:rsidR="00347871" w:rsidRDefault="00347871" w:rsidP="004E3AD0">
      <w:pPr>
        <w:pStyle w:val="BodyText"/>
        <w:spacing w:before="60" w:after="120"/>
        <w:ind w:firstLine="720"/>
      </w:pPr>
      <w:r>
        <w:t>Observations made in the context of the subject entity. E.G. Sightings within an airport.</w:t>
      </w:r>
    </w:p>
    <w:p w14:paraId="368CBB0A" w14:textId="77777777" w:rsidR="00347871" w:rsidRDefault="00347871" w:rsidP="00347871"/>
    <w:p w14:paraId="4FF03344" w14:textId="77777777" w:rsidR="00347871" w:rsidRDefault="00347871" w:rsidP="00347871">
      <w:pPr>
        <w:pStyle w:val="Heading2"/>
      </w:pPr>
      <w:bookmarkStart w:id="712" w:name="_7cd5d35dc0586c84c572d5dafe63a0c3"/>
      <w:bookmarkStart w:id="713" w:name="_Toc40971395"/>
      <w:r>
        <w:t>Association Class Measurement</w:t>
      </w:r>
      <w:bookmarkEnd w:id="712"/>
      <w:bookmarkEnd w:id="713"/>
      <w:r w:rsidRPr="003A31EC">
        <w:rPr>
          <w:rFonts w:cs="Arial"/>
        </w:rPr>
        <w:t xml:space="preserve"> </w:t>
      </w:r>
      <w:r>
        <w:rPr>
          <w:rFonts w:cs="Arial"/>
        </w:rPr>
        <w:fldChar w:fldCharType="begin"/>
      </w:r>
      <w:r>
        <w:instrText>XE"</w:instrText>
      </w:r>
      <w:r w:rsidRPr="00413D75">
        <w:rPr>
          <w:rFonts w:cs="Arial"/>
        </w:rPr>
        <w:instrText>Measurement</w:instrText>
      </w:r>
      <w:r>
        <w:instrText>"</w:instrText>
      </w:r>
      <w:r>
        <w:rPr>
          <w:rFonts w:cs="Arial"/>
        </w:rPr>
        <w:fldChar w:fldCharType="end"/>
      </w:r>
      <w:r w:rsidR="009E71B4">
        <w:rPr>
          <w:rFonts w:cs="Arial"/>
        </w:rPr>
        <w:t xml:space="preserve"> </w:t>
      </w:r>
    </w:p>
    <w:p w14:paraId="4CEBA03A" w14:textId="77777777" w:rsidR="00347871" w:rsidRDefault="00347871" w:rsidP="00F71BA8">
      <w:r>
        <w:t>A measurement is an observation made by &lt;observed by&gt; that &lt;observes&gt; the value of a characteristic for a particular entity, which is the Characteristic Binding the observer &lt;observes&gt;. The characteristic binding binds a particular value, e.g. 2 meters, with a particular characteristic, e.g. height, of a particular individual, e.g. John Smith.</w:t>
      </w:r>
    </w:p>
    <w:p w14:paraId="066EB9D3" w14:textId="77777777" w:rsidR="00347871" w:rsidRDefault="00347871" w:rsidP="00F71BA8">
      <w:r>
        <w:t>As a characteristic binding is a temporal entity it has a time and context which may be different from the time and context of the measurement. e.g. The nurse "Sue" took the patients (Joe) weight  measurement (Characteristic Binding - Joe &lt;has weight&gt; 94 KG) on 2/5/2010 at 9:31AM which was recorded as the patents current weight for 90 days.</w:t>
      </w:r>
    </w:p>
    <w:p w14:paraId="60DB8494"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607A130E" w14:textId="77777777" w:rsidR="00347871" w:rsidRDefault="00586039" w:rsidP="00347871">
      <w:pPr>
        <w:ind w:left="360"/>
      </w:pPr>
      <w:hyperlink w:anchor="_a9cba7170a732e6bae83587ef86ef3b5" w:history="1">
        <w:r w:rsidR="00347871">
          <w:rPr>
            <w:rStyle w:val="Hyperlink"/>
          </w:rPr>
          <w:t>Observation</w:t>
        </w:r>
      </w:hyperlink>
    </w:p>
    <w:p w14:paraId="4639F280"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3819005A" w14:textId="37ED6720" w:rsidR="00347871" w:rsidRDefault="0039663B" w:rsidP="00347871">
      <w:pPr>
        <w:ind w:firstLine="720"/>
      </w:pPr>
      <w:r w:rsidRPr="002E0F19">
        <w:rPr>
          <w:noProof/>
        </w:rPr>
        <w:pict w14:anchorId="30834B52">
          <v:shape id="_x0000_i1252" type="#_x0000_t75" alt="1036430391.png" style="width:12pt;height:12pt;visibility:visible;mso-wrap-style:square">
            <v:imagedata r:id="rId14" o:title="1036430391"/>
          </v:shape>
        </w:pict>
      </w:r>
      <w:r w:rsidR="00347871">
        <w:t xml:space="preserve">  : </w:t>
      </w:r>
      <w:hyperlink w:anchor="_dadc2e9f949177e3c9c2c6d84a4aa345" w:history="1">
        <w:r w:rsidR="00347871">
          <w:rPr>
            <w:rStyle w:val="Hyperlink"/>
          </w:rPr>
          <w:t>Characteristic Binding</w:t>
        </w:r>
      </w:hyperlink>
      <w:r w:rsidR="00347871">
        <w:t xml:space="preserve"> [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322F4D18" w14:textId="6C54EA5B" w:rsidR="00347871" w:rsidRDefault="0039663B" w:rsidP="00347871">
      <w:pPr>
        <w:ind w:firstLine="720"/>
      </w:pPr>
      <w:r w:rsidRPr="002E0F19">
        <w:rPr>
          <w:noProof/>
        </w:rPr>
        <w:pict w14:anchorId="4B5A900C">
          <v:shape id="_x0000_i1251" type="#_x0000_t75" alt="1036430391.png" style="width:12pt;height:12pt;visibility:visible;mso-wrap-style:square">
            <v:imagedata r:id="rId14" o:title="1036430391"/>
          </v:shape>
        </w:pict>
      </w:r>
      <w:r w:rsidR="00347871">
        <w:t xml:space="preserve">  : </w:t>
      </w:r>
      <w:hyperlink w:anchor="_e0a52a1f785691cf9125e5ec5755cdfc" w:history="1">
        <w:r w:rsidR="00347871">
          <w:rPr>
            <w:rStyle w:val="Hyperlink"/>
          </w:rPr>
          <w:t>Observer</w:t>
        </w:r>
      </w:hyperlink>
      <w:r w:rsidR="00347871">
        <w:t xml:space="preserve"> [0..*]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5BAD67BC" w14:textId="77777777" w:rsidR="00347871" w:rsidRDefault="00347871" w:rsidP="00347871"/>
    <w:p w14:paraId="26718538" w14:textId="77777777" w:rsidR="00347871" w:rsidRDefault="00347871" w:rsidP="00347871">
      <w:pPr>
        <w:pStyle w:val="Heading2"/>
      </w:pPr>
      <w:bookmarkStart w:id="714" w:name="_a9cba7170a732e6bae83587ef86ef3b5"/>
      <w:bookmarkStart w:id="715" w:name="_Toc40971396"/>
      <w:r>
        <w:t>Association Class Observation</w:t>
      </w:r>
      <w:bookmarkEnd w:id="714"/>
      <w:bookmarkEnd w:id="715"/>
      <w:r w:rsidRPr="003A31EC">
        <w:rPr>
          <w:rFonts w:cs="Arial"/>
        </w:rPr>
        <w:t xml:space="preserve"> </w:t>
      </w:r>
      <w:r>
        <w:rPr>
          <w:rFonts w:cs="Arial"/>
        </w:rPr>
        <w:fldChar w:fldCharType="begin"/>
      </w:r>
      <w:r>
        <w:instrText>XE"</w:instrText>
      </w:r>
      <w:r w:rsidRPr="00413D75">
        <w:rPr>
          <w:rFonts w:cs="Arial"/>
        </w:rPr>
        <w:instrText>Observation</w:instrText>
      </w:r>
      <w:r>
        <w:instrText>"</w:instrText>
      </w:r>
      <w:r>
        <w:rPr>
          <w:rFonts w:cs="Arial"/>
        </w:rPr>
        <w:fldChar w:fldCharType="end"/>
      </w:r>
      <w:r w:rsidR="009E71B4">
        <w:rPr>
          <w:rFonts w:cs="Arial"/>
        </w:rPr>
        <w:t xml:space="preserve"> </w:t>
      </w:r>
    </w:p>
    <w:p w14:paraId="6C107ABA" w14:textId="77777777" w:rsidR="00347871" w:rsidRDefault="00347871" w:rsidP="00F71BA8">
      <w:r>
        <w:t>An observation is an actual (not possible) activity of the &lt;observed by&gt; observer where &lt;observes&gt; has been noticed or perceived as being significant. The observation is &lt;observed in context&gt; such as a place or condition. The observation &lt;uses&gt; any number of observation tools.</w:t>
      </w:r>
    </w:p>
    <w:p w14:paraId="4F41130D" w14:textId="77777777" w:rsidR="00347871" w:rsidRDefault="00347871" w:rsidP="00F71BA8">
      <w:r>
        <w:t>Example: Sam, a driver and Observer, notices &lt;observes&gt; a Deer &lt;observed in context&gt; of the road on which he is driving.</w:t>
      </w:r>
    </w:p>
    <w:p w14:paraId="0E84BFB4" w14:textId="192B661D" w:rsidR="00347871" w:rsidRDefault="0039663B" w:rsidP="00347871">
      <w:pPr>
        <w:jc w:val="center"/>
      </w:pPr>
      <w:r w:rsidRPr="002E0F19">
        <w:rPr>
          <w:noProof/>
        </w:rPr>
        <w:lastRenderedPageBreak/>
        <w:pict w14:anchorId="5319A067">
          <v:shape id="Picture 822365519.png" o:spid="_x0000_i1250" type="#_x0000_t75" alt="822365519.png" style="width:487.2pt;height:210.6pt;visibility:visible;mso-wrap-style:square">
            <v:imagedata r:id="rId108" o:title="822365519"/>
          </v:shape>
        </w:pict>
      </w:r>
    </w:p>
    <w:p w14:paraId="15BB1809"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Observation</w:t>
      </w:r>
    </w:p>
    <w:p w14:paraId="4595DB39"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2107FE43" w14:textId="77777777" w:rsidR="00347871" w:rsidRDefault="00586039" w:rsidP="00347871">
      <w:pPr>
        <w:ind w:left="360"/>
      </w:pPr>
      <w:hyperlink w:anchor="_4ef59bc4d04c6ec7c0e5d0cab65c5214" w:history="1">
        <w:r w:rsidR="00347871">
          <w:rPr>
            <w:rStyle w:val="Hyperlink"/>
          </w:rPr>
          <w:t>Actual Activity</w:t>
        </w:r>
      </w:hyperlink>
      <w:r w:rsidR="00347871">
        <w:t xml:space="preserve">, </w:t>
      </w:r>
      <w:hyperlink w:anchor="_9db7850b79021b7eb6ddf87616ee9f9e" w:history="1">
        <w:r w:rsidR="00347871">
          <w:rPr>
            <w:rStyle w:val="Hyperlink"/>
          </w:rPr>
          <w:t>Impact</w:t>
        </w:r>
      </w:hyperlink>
      <w:r w:rsidR="00347871">
        <w:t xml:space="preserve">, </w:t>
      </w:r>
      <w:hyperlink w:anchor="_ed84d85241d79c53a808bd9a870c64b3" w:history="1">
        <w:r w:rsidR="00347871">
          <w:rPr>
            <w:rStyle w:val="Hyperlink"/>
          </w:rPr>
          <w:t>Involvement</w:t>
        </w:r>
      </w:hyperlink>
    </w:p>
    <w:p w14:paraId="4AB2210A"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2EAA4829" w14:textId="0695C081" w:rsidR="00347871" w:rsidRDefault="0039663B" w:rsidP="00347871">
      <w:pPr>
        <w:ind w:firstLine="720"/>
      </w:pPr>
      <w:r w:rsidRPr="002E0F19">
        <w:rPr>
          <w:noProof/>
        </w:rPr>
        <w:pict w14:anchorId="2A11C3EA">
          <v:shape id="_x0000_i1249" type="#_x0000_t75" alt="1036430391.png" style="width:12pt;height:12pt;visibility:visible;mso-wrap-style:square">
            <v:imagedata r:id="rId14" o:title="1036430391"/>
          </v:shape>
        </w:pict>
      </w:r>
      <w:r w:rsidR="00347871">
        <w:t xml:space="preserve"> observes</w:t>
      </w:r>
      <w:r w:rsidR="00347871">
        <w:rPr>
          <w:rFonts w:cs="Arial"/>
        </w:rPr>
        <w:fldChar w:fldCharType="begin"/>
      </w:r>
      <w:r w:rsidR="00347871">
        <w:instrText>XE"</w:instrText>
      </w:r>
      <w:r w:rsidR="00347871" w:rsidRPr="00413D75">
        <w:rPr>
          <w:rFonts w:cs="Arial"/>
        </w:rPr>
        <w:instrText>observes</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559F2A54" w14:textId="77777777" w:rsidR="00347871" w:rsidRDefault="00347871" w:rsidP="004E3AD0">
      <w:pPr>
        <w:pStyle w:val="BodyText"/>
        <w:spacing w:before="60" w:after="120"/>
        <w:ind w:firstLine="720"/>
      </w:pPr>
      <w:r>
        <w:t>Entity observed by an observer making an observation.</w:t>
      </w:r>
    </w:p>
    <w:p w14:paraId="5627C5C3" w14:textId="5CF94C2D" w:rsidR="00347871" w:rsidRDefault="0039663B" w:rsidP="00347871">
      <w:pPr>
        <w:ind w:firstLine="720"/>
      </w:pPr>
      <w:r w:rsidRPr="002E0F19">
        <w:rPr>
          <w:noProof/>
        </w:rPr>
        <w:pict w14:anchorId="21AF4BBD">
          <v:shape id="_x0000_i1248" type="#_x0000_t75" alt="1036430391.png" style="width:12pt;height:12pt;visibility:visible;mso-wrap-style:square">
            <v:imagedata r:id="rId14" o:title="1036430391"/>
          </v:shape>
        </w:pict>
      </w:r>
      <w:r w:rsidR="00347871">
        <w:t xml:space="preserve"> observed by</w:t>
      </w:r>
      <w:r w:rsidR="00347871">
        <w:rPr>
          <w:rFonts w:cs="Arial"/>
        </w:rPr>
        <w:fldChar w:fldCharType="begin"/>
      </w:r>
      <w:r w:rsidR="00347871">
        <w:instrText>XE"</w:instrText>
      </w:r>
      <w:r w:rsidR="00347871" w:rsidRPr="00413D75">
        <w:rPr>
          <w:rFonts w:cs="Arial"/>
        </w:rPr>
        <w:instrText>observed by</w:instrText>
      </w:r>
      <w:r w:rsidR="00347871">
        <w:instrText>"</w:instrText>
      </w:r>
      <w:r w:rsidR="00347871">
        <w:rPr>
          <w:rFonts w:cs="Arial"/>
        </w:rPr>
        <w:fldChar w:fldCharType="end"/>
      </w:r>
      <w:r w:rsidR="00347871">
        <w:t xml:space="preserve"> : </w:t>
      </w:r>
      <w:hyperlink w:anchor="_e0a52a1f785691cf9125e5ec5755cdfc" w:history="1">
        <w:r w:rsidR="00347871">
          <w:rPr>
            <w:rStyle w:val="Hyperlink"/>
          </w:rPr>
          <w:t>Observer</w:t>
        </w:r>
      </w:hyperlink>
      <w:r w:rsidR="00347871">
        <w:t xml:space="preserve"> [0..*]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4EDA9D3C" w14:textId="77777777" w:rsidR="00347871" w:rsidRDefault="00347871" w:rsidP="004E3AD0">
      <w:pPr>
        <w:pStyle w:val="BodyText"/>
        <w:spacing w:before="60" w:after="120"/>
        <w:ind w:firstLine="720"/>
      </w:pPr>
      <w:r>
        <w:t>Observations of an entity by an observer.</w:t>
      </w:r>
    </w:p>
    <w:p w14:paraId="33CEE70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2380F3E5" w14:textId="391B0CF1" w:rsidR="00347871" w:rsidRDefault="0039663B" w:rsidP="00E04E71">
      <w:pPr>
        <w:pStyle w:val="BodyText2"/>
        <w:spacing w:after="0" w:line="240" w:lineRule="auto"/>
      </w:pPr>
      <w:r w:rsidRPr="002E0F19">
        <w:rPr>
          <w:noProof/>
        </w:rPr>
        <w:pict w14:anchorId="67977973">
          <v:shape id="_x0000_i1247" type="#_x0000_t75" alt="-255323646.png" style="width:12pt;height:12pt;visibility:visible;mso-wrap-style:square">
            <v:imagedata r:id="rId20" o:title="-255323646"/>
          </v:shape>
        </w:pict>
      </w:r>
      <w:r w:rsidR="00347871">
        <w:t xml:space="preserve"> number observed</w:t>
      </w:r>
      <w:r w:rsidR="00347871">
        <w:rPr>
          <w:rFonts w:cs="Arial"/>
        </w:rPr>
        <w:fldChar w:fldCharType="begin"/>
      </w:r>
      <w:r w:rsidR="00347871">
        <w:instrText>XE"</w:instrText>
      </w:r>
      <w:r w:rsidR="00347871" w:rsidRPr="00413D75">
        <w:rPr>
          <w:rFonts w:cs="Arial"/>
        </w:rPr>
        <w:instrText>number observed</w:instrText>
      </w:r>
      <w:r w:rsidR="00347871">
        <w:instrText>"</w:instrText>
      </w:r>
      <w:r w:rsidR="00347871">
        <w:rPr>
          <w:rFonts w:cs="Arial"/>
        </w:rPr>
        <w:fldChar w:fldCharType="end"/>
      </w:r>
      <w:r w:rsidR="00347871">
        <w:t xml:space="preserve"> : </w:t>
      </w:r>
      <w:hyperlink w:anchor="_2fe084e4c7293870fcbcda56f2cafc65" w:history="1">
        <w:r w:rsidR="00347871">
          <w:rPr>
            <w:rStyle w:val="Hyperlink"/>
          </w:rPr>
          <w:t>Numeric Value</w:t>
        </w:r>
      </w:hyperlink>
    </w:p>
    <w:p w14:paraId="25196C90" w14:textId="77777777" w:rsidR="00347871" w:rsidRDefault="00347871" w:rsidP="00E04E71">
      <w:pPr>
        <w:pStyle w:val="BodyText"/>
        <w:spacing w:before="0" w:after="120"/>
      </w:pPr>
      <w:r>
        <w:t>The number of individual observations aggregated into a single observation. The &lt;observes&gt; entity will likely be a type.</w:t>
      </w:r>
    </w:p>
    <w:p w14:paraId="5B669804" w14:textId="77777777" w:rsidR="00347871" w:rsidRDefault="00347871" w:rsidP="00E04E71">
      <w:pPr>
        <w:pStyle w:val="BodyText"/>
        <w:spacing w:before="0" w:after="120"/>
      </w:pPr>
      <w:r>
        <w:t>E.G. Sue saw 5 birds.</w:t>
      </w:r>
    </w:p>
    <w:p w14:paraId="09E2CB24" w14:textId="77777777" w:rsidR="00347871" w:rsidRDefault="00347871" w:rsidP="00347871"/>
    <w:p w14:paraId="5C97D6F4" w14:textId="77777777" w:rsidR="00347871" w:rsidRDefault="00347871" w:rsidP="00347871">
      <w:pPr>
        <w:pStyle w:val="Heading2"/>
      </w:pPr>
      <w:bookmarkStart w:id="716" w:name="_547f3409619d0be9fc3ecdf9721be406"/>
      <w:bookmarkStart w:id="717" w:name="_Toc40971397"/>
      <w:r>
        <w:t>Class Observation Tool</w:t>
      </w:r>
      <w:bookmarkEnd w:id="716"/>
      <w:r w:rsidRPr="003A31EC">
        <w:rPr>
          <w:rFonts w:cs="Arial"/>
        </w:rPr>
        <w:t xml:space="preserve"> </w:t>
      </w:r>
      <w:r>
        <w:rPr>
          <w:rFonts w:cs="Arial"/>
        </w:rPr>
        <w:fldChar w:fldCharType="begin"/>
      </w:r>
      <w:r>
        <w:instrText>XE"</w:instrText>
      </w:r>
      <w:r w:rsidRPr="00413D75">
        <w:rPr>
          <w:rFonts w:cs="Arial"/>
        </w:rPr>
        <w:instrText>Observation Tool</w:instrText>
      </w:r>
      <w:r>
        <w:instrText>"</w:instrText>
      </w:r>
      <w:r>
        <w:rPr>
          <w:rFonts w:cs="Arial"/>
        </w:rPr>
        <w:fldChar w:fldCharType="end"/>
      </w:r>
      <w:r w:rsidR="009E71B4">
        <w:rPr>
          <w:rFonts w:cs="Arial"/>
        </w:rPr>
        <w:t xml:space="preserve"> </w:t>
      </w:r>
      <w:r w:rsidR="006F72CA">
        <w:rPr>
          <w:rFonts w:cs="Arial"/>
        </w:rPr>
        <w:t>&lt;&lt;Role&gt;&gt;</w:t>
      </w:r>
      <w:bookmarkEnd w:id="717"/>
    </w:p>
    <w:p w14:paraId="481E354B" w14:textId="77777777" w:rsidR="00347871" w:rsidRDefault="00347871" w:rsidP="00F71BA8">
      <w:r>
        <w:t>A tools that assists in observations. e.g. a wireless microphone is used to observe a conversation.</w:t>
      </w:r>
    </w:p>
    <w:p w14:paraId="49EF523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D32DFBF" w14:textId="77777777" w:rsidR="00347871" w:rsidRDefault="00586039" w:rsidP="00347871">
      <w:pPr>
        <w:ind w:left="360"/>
      </w:pPr>
      <w:hyperlink w:anchor="_8f56d99a6c9c351391b8cca136ff3469" w:history="1">
        <w:r w:rsidR="00347871">
          <w:rPr>
            <w:rStyle w:val="Hyperlink"/>
          </w:rPr>
          <w:t>Tool</w:t>
        </w:r>
      </w:hyperlink>
    </w:p>
    <w:p w14:paraId="23BEB0AD" w14:textId="77777777" w:rsidR="00347871" w:rsidRDefault="00347871" w:rsidP="00347871"/>
    <w:p w14:paraId="658CB449" w14:textId="77777777" w:rsidR="00347871" w:rsidRDefault="00347871" w:rsidP="00347871">
      <w:pPr>
        <w:pStyle w:val="Heading2"/>
      </w:pPr>
      <w:bookmarkStart w:id="718" w:name="_e0a52a1f785691cf9125e5ec5755cdfc"/>
      <w:bookmarkStart w:id="719" w:name="_Toc40971398"/>
      <w:r>
        <w:t>Class Observer</w:t>
      </w:r>
      <w:bookmarkEnd w:id="718"/>
      <w:r w:rsidRPr="003A31EC">
        <w:rPr>
          <w:rFonts w:cs="Arial"/>
        </w:rPr>
        <w:t xml:space="preserve"> </w:t>
      </w:r>
      <w:r>
        <w:rPr>
          <w:rFonts w:cs="Arial"/>
        </w:rPr>
        <w:fldChar w:fldCharType="begin"/>
      </w:r>
      <w:r>
        <w:instrText>XE"</w:instrText>
      </w:r>
      <w:r w:rsidRPr="00413D75">
        <w:rPr>
          <w:rFonts w:cs="Arial"/>
        </w:rPr>
        <w:instrText>Observer</w:instrText>
      </w:r>
      <w:r>
        <w:instrText>"</w:instrText>
      </w:r>
      <w:r>
        <w:rPr>
          <w:rFonts w:cs="Arial"/>
        </w:rPr>
        <w:fldChar w:fldCharType="end"/>
      </w:r>
      <w:r w:rsidR="009E71B4">
        <w:rPr>
          <w:rFonts w:cs="Arial"/>
        </w:rPr>
        <w:t xml:space="preserve"> </w:t>
      </w:r>
      <w:r w:rsidR="006F72CA">
        <w:rPr>
          <w:rFonts w:cs="Arial"/>
        </w:rPr>
        <w:t>&lt;&lt;Role&gt;&gt;</w:t>
      </w:r>
      <w:bookmarkEnd w:id="719"/>
    </w:p>
    <w:p w14:paraId="61ED53BF" w14:textId="77777777" w:rsidR="00347871" w:rsidRDefault="00347871" w:rsidP="00F71BA8">
      <w:r>
        <w:t>Role of an actor that can or has observed something</w:t>
      </w:r>
    </w:p>
    <w:p w14:paraId="68B2B08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A2C468D" w14:textId="77777777" w:rsidR="00347871" w:rsidRDefault="00586039" w:rsidP="00347871">
      <w:pPr>
        <w:ind w:left="360"/>
      </w:pPr>
      <w:hyperlink w:anchor="_366e70bab7ea3da37cb039e7a6b88ae2" w:history="1">
        <w:r w:rsidR="00347871">
          <w:rPr>
            <w:rStyle w:val="Hyperlink"/>
          </w:rPr>
          <w:t>Actor</w:t>
        </w:r>
      </w:hyperlink>
    </w:p>
    <w:p w14:paraId="7F9B5893" w14:textId="77777777" w:rsidR="00347871" w:rsidRDefault="00347871" w:rsidP="00347871"/>
    <w:p w14:paraId="05A1F8F1" w14:textId="77777777" w:rsidR="00347871" w:rsidRDefault="00347871" w:rsidP="00347871">
      <w:pPr>
        <w:spacing w:after="200" w:line="276" w:lineRule="auto"/>
        <w:rPr>
          <w:b/>
          <w:bCs/>
          <w:color w:val="365F91"/>
          <w:sz w:val="40"/>
          <w:szCs w:val="40"/>
        </w:rPr>
      </w:pPr>
      <w:r>
        <w:br w:type="page"/>
      </w:r>
    </w:p>
    <w:p w14:paraId="31D7DAA4" w14:textId="77777777" w:rsidR="00347871" w:rsidRDefault="00347871" w:rsidP="00347871">
      <w:pPr>
        <w:pStyle w:val="Heading1"/>
      </w:pPr>
      <w:bookmarkStart w:id="720" w:name="_Toc40971399"/>
      <w:r>
        <w:t>Concept Library::Occurrences</w:t>
      </w:r>
      <w:bookmarkEnd w:id="720"/>
    </w:p>
    <w:p w14:paraId="40EB9C0C" w14:textId="77777777" w:rsidR="00347871" w:rsidRDefault="00347871" w:rsidP="00A318C1">
      <w:pPr>
        <w:pStyle w:val="BodyText"/>
      </w:pPr>
      <w:r>
        <w:t>Events are things that occur in time, impacting the things involved in those events. Events include actual events as well as patterns of events that describe a process.</w:t>
      </w:r>
    </w:p>
    <w:p w14:paraId="29CE435D" w14:textId="77777777" w:rsidR="00347871" w:rsidRDefault="00347871" w:rsidP="00347871">
      <w:pPr>
        <w:pStyle w:val="Heading2"/>
      </w:pPr>
      <w:bookmarkStart w:id="721" w:name="_Toc40971400"/>
      <w:r>
        <w:t>Diagram: Occurrences</w:t>
      </w:r>
      <w:bookmarkEnd w:id="721"/>
    </w:p>
    <w:p w14:paraId="68FB19CE" w14:textId="55EE85D5" w:rsidR="00347871" w:rsidRDefault="0039663B" w:rsidP="00347871">
      <w:pPr>
        <w:jc w:val="center"/>
        <w:rPr>
          <w:rFonts w:cs="Arial"/>
        </w:rPr>
      </w:pPr>
      <w:r w:rsidRPr="002E0F19">
        <w:rPr>
          <w:noProof/>
        </w:rPr>
        <w:pict w14:anchorId="23141ECE">
          <v:shape id="Picture -1407289531.png" o:spid="_x0000_i1246" type="#_x0000_t75" alt="-1407289531.png" style="width:487.2pt;height:412.8pt;visibility:visible;mso-wrap-style:square">
            <v:imagedata r:id="rId109" o:title="-1407289531"/>
          </v:shape>
        </w:pict>
      </w:r>
    </w:p>
    <w:p w14:paraId="0419D792"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Occurrences</w:t>
      </w:r>
    </w:p>
    <w:p w14:paraId="6E6FA672" w14:textId="77777777" w:rsidR="00347871" w:rsidRDefault="00347871" w:rsidP="00347871">
      <w:r>
        <w:t xml:space="preserve"> </w:t>
      </w:r>
    </w:p>
    <w:p w14:paraId="4C515C46" w14:textId="77777777" w:rsidR="00347871" w:rsidRDefault="00347871" w:rsidP="00347871"/>
    <w:p w14:paraId="684DC2D1" w14:textId="77777777" w:rsidR="00347871" w:rsidRDefault="00347871" w:rsidP="00347871">
      <w:pPr>
        <w:pStyle w:val="Heading2"/>
      </w:pPr>
      <w:bookmarkStart w:id="722" w:name="_7b140b32efd980b218435cbb95798380"/>
      <w:bookmarkStart w:id="723" w:name="_Toc40971401"/>
      <w:r>
        <w:t>Class Activity</w:t>
      </w:r>
      <w:bookmarkEnd w:id="722"/>
      <w:bookmarkEnd w:id="723"/>
      <w:r w:rsidRPr="003A31EC">
        <w:rPr>
          <w:rFonts w:cs="Arial"/>
        </w:rPr>
        <w:t xml:space="preserve"> </w:t>
      </w:r>
      <w:r>
        <w:rPr>
          <w:rFonts w:cs="Arial"/>
        </w:rPr>
        <w:fldChar w:fldCharType="begin"/>
      </w:r>
      <w:r>
        <w:instrText>XE"</w:instrText>
      </w:r>
      <w:r w:rsidRPr="00413D75">
        <w:rPr>
          <w:rFonts w:cs="Arial"/>
        </w:rPr>
        <w:instrText>Activity</w:instrText>
      </w:r>
      <w:r>
        <w:instrText>"</w:instrText>
      </w:r>
      <w:r>
        <w:rPr>
          <w:rFonts w:cs="Arial"/>
        </w:rPr>
        <w:fldChar w:fldCharType="end"/>
      </w:r>
      <w:r w:rsidR="009E71B4">
        <w:rPr>
          <w:rFonts w:cs="Arial"/>
        </w:rPr>
        <w:t xml:space="preserve"> </w:t>
      </w:r>
    </w:p>
    <w:p w14:paraId="0A37C085" w14:textId="77777777" w:rsidR="00347871" w:rsidRDefault="00347871" w:rsidP="00F71BA8">
      <w:r>
        <w:t>A process performed by one or more actors intended to meet a need.</w:t>
      </w:r>
    </w:p>
    <w:p w14:paraId="17E153B5" w14:textId="77777777" w:rsidR="00347871" w:rsidRDefault="00347871" w:rsidP="00F71BA8">
      <w:r>
        <w:lastRenderedPageBreak/>
        <w:t>[UAF] Work, not specific to a single organization, weapon system or individual that transforms inputs (Resources) into outputs (Resources) or changes their state.</w:t>
      </w:r>
    </w:p>
    <w:p w14:paraId="3A5512B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CBC70D0" w14:textId="77777777" w:rsidR="00347871" w:rsidRDefault="00586039" w:rsidP="00347871">
      <w:pPr>
        <w:ind w:left="360"/>
      </w:pPr>
      <w:hyperlink w:anchor="_a54dfc29252b25448d3d93db3ceb51e4" w:history="1">
        <w:r w:rsidR="00347871">
          <w:rPr>
            <w:rStyle w:val="Hyperlink"/>
          </w:rPr>
          <w:t>Process</w:t>
        </w:r>
      </w:hyperlink>
      <w:r w:rsidR="00347871">
        <w:t xml:space="preserve">, </w:t>
      </w:r>
      <w:hyperlink w:anchor="_c3c68931301e3219612679ba09cbed93" w:history="1">
        <w:r w:rsidR="00347871">
          <w:rPr>
            <w:rStyle w:val="Hyperlink"/>
          </w:rPr>
          <w:t>Resource</w:t>
        </w:r>
      </w:hyperlink>
    </w:p>
    <w:p w14:paraId="1440D673" w14:textId="77777777" w:rsidR="00347871" w:rsidRDefault="00347871" w:rsidP="00347871"/>
    <w:p w14:paraId="166FA90F" w14:textId="77777777" w:rsidR="00347871" w:rsidRDefault="00347871" w:rsidP="00347871">
      <w:pPr>
        <w:pStyle w:val="Heading2"/>
      </w:pPr>
      <w:bookmarkStart w:id="724" w:name="_366e70bab7ea3da37cb039e7a6b88ae2"/>
      <w:bookmarkStart w:id="725" w:name="_Toc40971402"/>
      <w:r>
        <w:t>Class Actor</w:t>
      </w:r>
      <w:bookmarkEnd w:id="724"/>
      <w:bookmarkEnd w:id="725"/>
      <w:r w:rsidRPr="003A31EC">
        <w:rPr>
          <w:rFonts w:cs="Arial"/>
        </w:rPr>
        <w:t xml:space="preserve"> </w:t>
      </w:r>
      <w:r>
        <w:rPr>
          <w:rFonts w:cs="Arial"/>
        </w:rPr>
        <w:fldChar w:fldCharType="begin"/>
      </w:r>
      <w:r>
        <w:instrText>XE"</w:instrText>
      </w:r>
      <w:r w:rsidRPr="00413D75">
        <w:rPr>
          <w:rFonts w:cs="Arial"/>
        </w:rPr>
        <w:instrText>Actor</w:instrText>
      </w:r>
      <w:r>
        <w:instrText>"</w:instrText>
      </w:r>
      <w:r>
        <w:rPr>
          <w:rFonts w:cs="Arial"/>
        </w:rPr>
        <w:fldChar w:fldCharType="end"/>
      </w:r>
      <w:r w:rsidR="009E71B4">
        <w:rPr>
          <w:rFonts w:cs="Arial"/>
        </w:rPr>
        <w:t xml:space="preserve"> </w:t>
      </w:r>
    </w:p>
    <w:p w14:paraId="54B56F87" w14:textId="77777777" w:rsidR="00347871" w:rsidRDefault="00347871" w:rsidP="00F71BA8">
      <w:r>
        <w:t>An entity capable of behavior - performing an activity or process.</w:t>
      </w:r>
    </w:p>
    <w:p w14:paraId="4F846808" w14:textId="77777777" w:rsidR="00347871" w:rsidRDefault="00347871" w:rsidP="00F71BA8"/>
    <w:p w14:paraId="2597DA84" w14:textId="77777777" w:rsidR="00347871" w:rsidRDefault="00347871" w:rsidP="00F71BA8">
      <w:r>
        <w:t>[IDEAS] Agent: Something capable of action.</w:t>
      </w:r>
    </w:p>
    <w:p w14:paraId="4DA6CB1A" w14:textId="77777777" w:rsidR="00347871" w:rsidRDefault="00347871" w:rsidP="00F71BA8">
      <w:r>
        <w:t>[FIBO] AutonomousAgent: An agent is an autonomous individual that can adapt to and interact with its environment.</w:t>
      </w:r>
    </w:p>
    <w:p w14:paraId="12CA736C" w14:textId="0E4388C8" w:rsidR="00347871" w:rsidRDefault="0039663B" w:rsidP="00347871">
      <w:pPr>
        <w:jc w:val="center"/>
      </w:pPr>
      <w:r w:rsidRPr="002E0F19">
        <w:rPr>
          <w:noProof/>
        </w:rPr>
        <w:pict w14:anchorId="0D443F78">
          <v:shape id="Picture -1848853322.png" o:spid="_x0000_i1245" type="#_x0000_t75" alt="-1848853322.png" style="width:487.2pt;height:396.6pt;visibility:visible;mso-wrap-style:square">
            <v:imagedata r:id="rId110" o:title="-1848853322"/>
          </v:shape>
        </w:pict>
      </w:r>
    </w:p>
    <w:p w14:paraId="7BBABAF1"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ctor Detail</w:t>
      </w:r>
    </w:p>
    <w:p w14:paraId="45A29F0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ABC4DA1" w14:textId="77777777" w:rsidR="00347871" w:rsidRDefault="00586039" w:rsidP="00347871">
      <w:pPr>
        <w:ind w:left="360"/>
      </w:pPr>
      <w:hyperlink w:anchor="_bab16f734f2dacc51c5f66e15031a455" w:history="1">
        <w:r w:rsidR="00347871">
          <w:rPr>
            <w:rStyle w:val="Hyperlink"/>
          </w:rPr>
          <w:t>Actual Entity</w:t>
        </w:r>
      </w:hyperlink>
      <w:r w:rsidR="00347871">
        <w:t xml:space="preserve">, </w:t>
      </w:r>
      <w:hyperlink w:anchor="_361c8ec052bb3ceeaeeba100681ef85a" w:history="1">
        <w:r w:rsidR="00347871">
          <w:rPr>
            <w:rStyle w:val="Hyperlink"/>
          </w:rPr>
          <w:t>Contactable</w:t>
        </w:r>
      </w:hyperlink>
    </w:p>
    <w:p w14:paraId="74FACACA" w14:textId="77777777" w:rsidR="00347871" w:rsidRDefault="00347871" w:rsidP="00347871"/>
    <w:p w14:paraId="54429527" w14:textId="77777777" w:rsidR="00347871" w:rsidRDefault="00347871" w:rsidP="00347871">
      <w:pPr>
        <w:pStyle w:val="Heading2"/>
      </w:pPr>
      <w:bookmarkStart w:id="726" w:name="_4ef59bc4d04c6ec7c0e5d0cab65c5214"/>
      <w:bookmarkStart w:id="727" w:name="_Toc40971403"/>
      <w:r>
        <w:t>Class Actual Activity</w:t>
      </w:r>
      <w:bookmarkEnd w:id="726"/>
      <w:bookmarkEnd w:id="727"/>
      <w:r w:rsidRPr="003A31EC">
        <w:rPr>
          <w:rFonts w:cs="Arial"/>
        </w:rPr>
        <w:t xml:space="preserve"> </w:t>
      </w:r>
      <w:r>
        <w:rPr>
          <w:rFonts w:cs="Arial"/>
        </w:rPr>
        <w:fldChar w:fldCharType="begin"/>
      </w:r>
      <w:r>
        <w:instrText>XE"</w:instrText>
      </w:r>
      <w:r w:rsidRPr="00413D75">
        <w:rPr>
          <w:rFonts w:cs="Arial"/>
        </w:rPr>
        <w:instrText>Actual Activity</w:instrText>
      </w:r>
      <w:r>
        <w:instrText>"</w:instrText>
      </w:r>
      <w:r>
        <w:rPr>
          <w:rFonts w:cs="Arial"/>
        </w:rPr>
        <w:fldChar w:fldCharType="end"/>
      </w:r>
      <w:r w:rsidR="009E71B4">
        <w:rPr>
          <w:rFonts w:cs="Arial"/>
        </w:rPr>
        <w:t xml:space="preserve"> </w:t>
      </w:r>
    </w:p>
    <w:p w14:paraId="1960D70E" w14:textId="77777777" w:rsidR="00347871" w:rsidRDefault="00347871" w:rsidP="00F71BA8">
      <w:r>
        <w:t>A specific, actual, activity that has or may happen.</w:t>
      </w:r>
    </w:p>
    <w:p w14:paraId="3326FE6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79FB0989" w14:textId="77777777" w:rsidR="00347871" w:rsidRDefault="00586039" w:rsidP="00347871">
      <w:pPr>
        <w:ind w:left="360"/>
      </w:pPr>
      <w:hyperlink w:anchor="_7b140b32efd980b218435cbb95798380" w:history="1">
        <w:r w:rsidR="00347871">
          <w:rPr>
            <w:rStyle w:val="Hyperlink"/>
          </w:rPr>
          <w:t>Activity</w:t>
        </w:r>
      </w:hyperlink>
      <w:r w:rsidR="00347871">
        <w:t xml:space="preserve">, </w:t>
      </w:r>
      <w:hyperlink w:anchor="_bfe70cf512d841158e5b51f6e76b4320" w:history="1">
        <w:r w:rsidR="00347871">
          <w:rPr>
            <w:rStyle w:val="Hyperlink"/>
          </w:rPr>
          <w:t>Actual Occurrence</w:t>
        </w:r>
      </w:hyperlink>
    </w:p>
    <w:p w14:paraId="2EA9D597" w14:textId="77777777" w:rsidR="00347871" w:rsidRDefault="00347871" w:rsidP="00347871"/>
    <w:p w14:paraId="4473CF68" w14:textId="77777777" w:rsidR="00347871" w:rsidRDefault="00347871" w:rsidP="00347871">
      <w:pPr>
        <w:pStyle w:val="Heading2"/>
      </w:pPr>
      <w:bookmarkStart w:id="728" w:name="_bfe70cf512d841158e5b51f6e76b4320"/>
      <w:bookmarkStart w:id="729" w:name="_Toc40971404"/>
      <w:r>
        <w:t>Class Actual Occurrence</w:t>
      </w:r>
      <w:bookmarkEnd w:id="728"/>
      <w:bookmarkEnd w:id="729"/>
      <w:r w:rsidRPr="003A31EC">
        <w:rPr>
          <w:rFonts w:cs="Arial"/>
        </w:rPr>
        <w:t xml:space="preserve"> </w:t>
      </w:r>
      <w:r>
        <w:rPr>
          <w:rFonts w:cs="Arial"/>
        </w:rPr>
        <w:fldChar w:fldCharType="begin"/>
      </w:r>
      <w:r>
        <w:instrText>XE"</w:instrText>
      </w:r>
      <w:r w:rsidRPr="00413D75">
        <w:rPr>
          <w:rFonts w:cs="Arial"/>
        </w:rPr>
        <w:instrText>Actual Occurrence</w:instrText>
      </w:r>
      <w:r>
        <w:instrText>"</w:instrText>
      </w:r>
      <w:r>
        <w:rPr>
          <w:rFonts w:cs="Arial"/>
        </w:rPr>
        <w:fldChar w:fldCharType="end"/>
      </w:r>
      <w:r w:rsidR="009E71B4">
        <w:rPr>
          <w:rFonts w:cs="Arial"/>
        </w:rPr>
        <w:t xml:space="preserve"> </w:t>
      </w:r>
    </w:p>
    <w:p w14:paraId="29E8A28C" w14:textId="77777777" w:rsidR="00347871" w:rsidRDefault="00347871" w:rsidP="00F71BA8">
      <w:r>
        <w:t>A specific individual occurrence that has happened, is happening or may happen.</w:t>
      </w:r>
    </w:p>
    <w:p w14:paraId="5CB09F90" w14:textId="77777777" w:rsidR="00347871" w:rsidRDefault="00347871" w:rsidP="00F71BA8"/>
    <w:p w14:paraId="7EE634D2" w14:textId="77777777" w:rsidR="00347871" w:rsidRDefault="00347871" w:rsidP="00F71BA8">
      <w:r>
        <w:t>[FIBO] Occurrence: An Occurrence is a happening of an OccurrenceKind. Each Occur-rence has a DateTimeStamp, which identifies when the Occurrence happened, and a Location (possibly virtual), that identifies where the Occurrence happened.</w:t>
      </w:r>
    </w:p>
    <w:p w14:paraId="6085508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56E3436" w14:textId="77777777" w:rsidR="00347871" w:rsidRDefault="00586039" w:rsidP="00347871">
      <w:pPr>
        <w:ind w:left="360"/>
      </w:pPr>
      <w:hyperlink w:anchor="_9cd852c0e87e03590c79a63151bf9a8e" w:history="1">
        <w:r w:rsidR="00347871">
          <w:rPr>
            <w:rStyle w:val="Hyperlink"/>
          </w:rPr>
          <w:t>Actual Situation</w:t>
        </w:r>
      </w:hyperlink>
      <w:r w:rsidR="00347871">
        <w:t xml:space="preserve">, </w:t>
      </w:r>
      <w:hyperlink w:anchor="_799617cb54756b9414625779f3b740cc" w:history="1">
        <w:r w:rsidR="00347871">
          <w:rPr>
            <w:rStyle w:val="Hyperlink"/>
          </w:rPr>
          <w:t>Occurrence</w:t>
        </w:r>
      </w:hyperlink>
    </w:p>
    <w:p w14:paraId="1FD5E32C" w14:textId="77777777" w:rsidR="00347871" w:rsidRDefault="00347871" w:rsidP="00347871"/>
    <w:p w14:paraId="6B78C3A8" w14:textId="77777777" w:rsidR="00347871" w:rsidRDefault="00347871" w:rsidP="00347871">
      <w:pPr>
        <w:pStyle w:val="Heading2"/>
      </w:pPr>
      <w:bookmarkStart w:id="730" w:name="_799617cb54756b9414625779f3b740cc"/>
      <w:bookmarkStart w:id="731" w:name="_Toc40971405"/>
      <w:r>
        <w:t>Class Occurrence</w:t>
      </w:r>
      <w:bookmarkEnd w:id="730"/>
      <w:bookmarkEnd w:id="731"/>
      <w:r w:rsidRPr="003A31EC">
        <w:rPr>
          <w:rFonts w:cs="Arial"/>
        </w:rPr>
        <w:t xml:space="preserve"> </w:t>
      </w:r>
      <w:r>
        <w:rPr>
          <w:rFonts w:cs="Arial"/>
        </w:rPr>
        <w:fldChar w:fldCharType="begin"/>
      </w:r>
      <w:r>
        <w:instrText>XE"</w:instrText>
      </w:r>
      <w:r w:rsidRPr="00413D75">
        <w:rPr>
          <w:rFonts w:cs="Arial"/>
        </w:rPr>
        <w:instrText>Occurrence</w:instrText>
      </w:r>
      <w:r>
        <w:instrText>"</w:instrText>
      </w:r>
      <w:r>
        <w:rPr>
          <w:rFonts w:cs="Arial"/>
        </w:rPr>
        <w:fldChar w:fldCharType="end"/>
      </w:r>
      <w:r w:rsidR="009E71B4">
        <w:rPr>
          <w:rFonts w:cs="Arial"/>
        </w:rPr>
        <w:t xml:space="preserve"> </w:t>
      </w:r>
    </w:p>
    <w:p w14:paraId="12F6F879" w14:textId="77777777" w:rsidR="00347871" w:rsidRDefault="00347871" w:rsidP="00F71BA8">
      <w:r>
        <w:t>An Occurrence is a situation that "happens"  (a.k.a. occurs). A dynamic situation (past, present or future) composed of a set of things changing over a period of time. e.g., a rock falling.</w:t>
      </w:r>
    </w:p>
    <w:p w14:paraId="27A6F7ED" w14:textId="77777777" w:rsidR="00347871" w:rsidRDefault="00347871" w:rsidP="00F71BA8">
      <w:r>
        <w:t>Occurrences are not limited in their timeframe. Occurrences can have long or short timeframes, from an instant to infinity and beyond.</w:t>
      </w:r>
    </w:p>
    <w:p w14:paraId="4B81FAE4" w14:textId="77777777" w:rsidR="00347871" w:rsidRDefault="00347871" w:rsidP="00F71BA8"/>
    <w:p w14:paraId="5482D4B8" w14:textId="77777777" w:rsidR="00347871" w:rsidRDefault="00347871" w:rsidP="00F71BA8">
      <w:r>
        <w:t>[DOLCE] Perdurant</w:t>
      </w:r>
    </w:p>
    <w:p w14:paraId="3A277328" w14:textId="77777777" w:rsidR="00347871" w:rsidRDefault="00347871" w:rsidP="00F71BA8">
      <w:r>
        <w:t>[BFO]Occurrent</w:t>
      </w:r>
    </w:p>
    <w:p w14:paraId="167996FB" w14:textId="77777777" w:rsidR="00347871" w:rsidRDefault="00347871" w:rsidP="00F71BA8">
      <w:r>
        <w:t>[NIEM] ActivityType</w:t>
      </w:r>
    </w:p>
    <w:p w14:paraId="51A1DFA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A0E7DB6" w14:textId="77777777" w:rsidR="00347871" w:rsidRDefault="00586039" w:rsidP="00347871">
      <w:pPr>
        <w:ind w:left="360"/>
      </w:pPr>
      <w:hyperlink w:anchor="_0a2767712bb9a7ff9e4b2313d0312b06" w:history="1">
        <w:r w:rsidR="00347871">
          <w:rPr>
            <w:rStyle w:val="Hyperlink"/>
          </w:rPr>
          <w:t>Situation</w:t>
        </w:r>
      </w:hyperlink>
    </w:p>
    <w:p w14:paraId="28F979BF" w14:textId="77777777" w:rsidR="00347871" w:rsidRDefault="00347871" w:rsidP="00347871"/>
    <w:p w14:paraId="05C06AEF" w14:textId="77777777" w:rsidR="00347871" w:rsidRDefault="00347871" w:rsidP="00347871">
      <w:pPr>
        <w:pStyle w:val="Heading2"/>
      </w:pPr>
      <w:bookmarkStart w:id="732" w:name="_6799ab08f24dbc6942ca28175fff6f67"/>
      <w:bookmarkStart w:id="733" w:name="_Toc40971406"/>
      <w:r>
        <w:t>Association Class Output</w:t>
      </w:r>
      <w:bookmarkEnd w:id="732"/>
      <w:bookmarkEnd w:id="733"/>
      <w:r w:rsidRPr="003A31EC">
        <w:rPr>
          <w:rFonts w:cs="Arial"/>
        </w:rPr>
        <w:t xml:space="preserve"> </w:t>
      </w:r>
      <w:r>
        <w:rPr>
          <w:rFonts w:cs="Arial"/>
        </w:rPr>
        <w:fldChar w:fldCharType="begin"/>
      </w:r>
      <w:r>
        <w:instrText>XE"</w:instrText>
      </w:r>
      <w:r w:rsidRPr="00413D75">
        <w:rPr>
          <w:rFonts w:cs="Arial"/>
        </w:rPr>
        <w:instrText>Output</w:instrText>
      </w:r>
      <w:r>
        <w:instrText>"</w:instrText>
      </w:r>
      <w:r>
        <w:rPr>
          <w:rFonts w:cs="Arial"/>
        </w:rPr>
        <w:fldChar w:fldCharType="end"/>
      </w:r>
      <w:r w:rsidR="009E71B4">
        <w:rPr>
          <w:rFonts w:cs="Arial"/>
        </w:rPr>
        <w:t xml:space="preserve"> </w:t>
      </w:r>
    </w:p>
    <w:p w14:paraId="41D2FE6F" w14:textId="77777777" w:rsidR="00347871" w:rsidRDefault="00347871" w:rsidP="00F71BA8">
      <w:r>
        <w:t>Outputs from a process or actual event - the things or situations it creates.</w:t>
      </w:r>
    </w:p>
    <w:p w14:paraId="5677B739" w14:textId="0CF907F8" w:rsidR="00347871" w:rsidRDefault="0039663B" w:rsidP="00347871">
      <w:pPr>
        <w:jc w:val="center"/>
      </w:pPr>
      <w:r w:rsidRPr="002E0F19">
        <w:rPr>
          <w:noProof/>
        </w:rPr>
        <w:pict w14:anchorId="20FFB615">
          <v:shape id="Picture 462341400.png" o:spid="_x0000_i1244" type="#_x0000_t75" alt="462341400.png" style="width:487.2pt;height:184.8pt;visibility:visible;mso-wrap-style:square">
            <v:imagedata r:id="rId111" o:title="462341400"/>
          </v:shape>
        </w:pict>
      </w:r>
    </w:p>
    <w:p w14:paraId="49BCE9D0"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Output</w:t>
      </w:r>
    </w:p>
    <w:p w14:paraId="6F629DD0"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354D18D1" w14:textId="77777777" w:rsidR="00347871" w:rsidRDefault="00586039" w:rsidP="00347871">
      <w:pPr>
        <w:ind w:left="360"/>
      </w:pPr>
      <w:hyperlink w:anchor="_d73e4ebdfd2444629d07f65820eda0ab" w:history="1">
        <w:r w:rsidR="00347871">
          <w:rPr>
            <w:rStyle w:val="Hyperlink"/>
          </w:rPr>
          <w:t>Effect</w:t>
        </w:r>
      </w:hyperlink>
    </w:p>
    <w:p w14:paraId="69BDE54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3511254A" w14:textId="44601A08" w:rsidR="00347871" w:rsidRDefault="0039663B" w:rsidP="00347871">
      <w:pPr>
        <w:ind w:firstLine="720"/>
      </w:pPr>
      <w:r w:rsidRPr="002E0F19">
        <w:rPr>
          <w:noProof/>
        </w:rPr>
        <w:pict w14:anchorId="0DAD1736">
          <v:shape id="_x0000_i1243" type="#_x0000_t75" alt="1036430391.png" style="width:12pt;height:12pt;visibility:visible;mso-wrap-style:square">
            <v:imagedata r:id="rId14" o:title="1036430391"/>
          </v:shape>
        </w:pict>
      </w:r>
      <w:r w:rsidR="00347871">
        <w:t xml:space="preserve"> produces</w:t>
      </w:r>
      <w:r w:rsidR="00347871">
        <w:rPr>
          <w:rFonts w:cs="Arial"/>
        </w:rPr>
        <w:fldChar w:fldCharType="begin"/>
      </w:r>
      <w:r w:rsidR="00347871">
        <w:instrText>XE"</w:instrText>
      </w:r>
      <w:r w:rsidR="00347871" w:rsidRPr="00413D75">
        <w:rPr>
          <w:rFonts w:cs="Arial"/>
        </w:rPr>
        <w:instrText>produces</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6DD05B93" w14:textId="77777777" w:rsidR="00347871" w:rsidRDefault="00347871" w:rsidP="004E3AD0">
      <w:pPr>
        <w:pStyle w:val="BodyText"/>
        <w:spacing w:before="60" w:after="120"/>
        <w:ind w:firstLine="720"/>
      </w:pPr>
      <w:r>
        <w:lastRenderedPageBreak/>
        <w:t>Resources produced by a process or actual event</w:t>
      </w:r>
    </w:p>
    <w:p w14:paraId="6D56127B" w14:textId="43A27B8F" w:rsidR="00347871" w:rsidRDefault="0039663B" w:rsidP="00347871">
      <w:pPr>
        <w:ind w:firstLine="720"/>
      </w:pPr>
      <w:r w:rsidRPr="002E0F19">
        <w:rPr>
          <w:noProof/>
        </w:rPr>
        <w:pict w14:anchorId="4636E957">
          <v:shape id="_x0000_i1242" type="#_x0000_t75" alt="1036430391.png" style="width:12pt;height:12pt;visibility:visible;mso-wrap-style:square">
            <v:imagedata r:id="rId14" o:title="1036430391"/>
          </v:shape>
        </w:pict>
      </w:r>
      <w:r w:rsidR="00347871">
        <w:t xml:space="preserve"> produced by</w:t>
      </w:r>
      <w:r w:rsidR="00347871">
        <w:rPr>
          <w:rFonts w:cs="Arial"/>
        </w:rPr>
        <w:fldChar w:fldCharType="begin"/>
      </w:r>
      <w:r w:rsidR="00347871">
        <w:instrText>XE"</w:instrText>
      </w:r>
      <w:r w:rsidR="00347871" w:rsidRPr="00413D75">
        <w:rPr>
          <w:rFonts w:cs="Arial"/>
        </w:rPr>
        <w:instrText>produced by</w:instrText>
      </w:r>
      <w:r w:rsidR="00347871">
        <w:instrText>"</w:instrText>
      </w:r>
      <w:r w:rsidR="00347871">
        <w:rPr>
          <w:rFonts w:cs="Arial"/>
        </w:rPr>
        <w:fldChar w:fldCharType="end"/>
      </w:r>
      <w:r w:rsidR="00347871">
        <w:t xml:space="preserve"> : </w:t>
      </w:r>
      <w:hyperlink w:anchor="_799617cb54756b9414625779f3b740cc" w:history="1">
        <w:r w:rsidR="00347871">
          <w:rPr>
            <w:rStyle w:val="Hyperlink"/>
          </w:rPr>
          <w:t>Occurrence</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1A0FF119" w14:textId="77777777" w:rsidR="00347871" w:rsidRDefault="00347871" w:rsidP="004E3AD0">
      <w:pPr>
        <w:pStyle w:val="BodyText"/>
        <w:spacing w:before="60" w:after="120"/>
        <w:ind w:firstLine="720"/>
      </w:pPr>
      <w:r>
        <w:t>Occurrences which produce an entity.</w:t>
      </w:r>
    </w:p>
    <w:p w14:paraId="70A0FBA9" w14:textId="77777777" w:rsidR="00347871" w:rsidRDefault="00347871" w:rsidP="00347871"/>
    <w:p w14:paraId="6AE36958" w14:textId="77777777" w:rsidR="00347871" w:rsidRDefault="00347871" w:rsidP="00347871">
      <w:pPr>
        <w:pStyle w:val="Heading2"/>
      </w:pPr>
      <w:bookmarkStart w:id="734" w:name="_adce0a473bc912a60eda3e299533a094"/>
      <w:bookmarkStart w:id="735" w:name="_Toc40971407"/>
      <w:r>
        <w:t>Association Class Performance</w:t>
      </w:r>
      <w:bookmarkEnd w:id="734"/>
      <w:bookmarkEnd w:id="735"/>
      <w:r w:rsidRPr="003A31EC">
        <w:rPr>
          <w:rFonts w:cs="Arial"/>
        </w:rPr>
        <w:t xml:space="preserve"> </w:t>
      </w:r>
      <w:r>
        <w:rPr>
          <w:rFonts w:cs="Arial"/>
        </w:rPr>
        <w:fldChar w:fldCharType="begin"/>
      </w:r>
      <w:r>
        <w:instrText>XE"</w:instrText>
      </w:r>
      <w:r w:rsidRPr="00413D75">
        <w:rPr>
          <w:rFonts w:cs="Arial"/>
        </w:rPr>
        <w:instrText>Performance</w:instrText>
      </w:r>
      <w:r>
        <w:instrText>"</w:instrText>
      </w:r>
      <w:r>
        <w:rPr>
          <w:rFonts w:cs="Arial"/>
        </w:rPr>
        <w:fldChar w:fldCharType="end"/>
      </w:r>
      <w:r w:rsidR="009E71B4">
        <w:rPr>
          <w:rFonts w:cs="Arial"/>
        </w:rPr>
        <w:t xml:space="preserve"> </w:t>
      </w:r>
    </w:p>
    <w:p w14:paraId="314D44FD" w14:textId="77777777" w:rsidR="00347871" w:rsidRDefault="00347871" w:rsidP="00F71BA8">
      <w:r>
        <w:t>Performance is the act of an actor as the driving force in the execution of an activity. Related to "Capability" as the ability to perform.</w:t>
      </w:r>
    </w:p>
    <w:p w14:paraId="7C5C66AA" w14:textId="77777777" w:rsidR="00347871" w:rsidRDefault="00347871" w:rsidP="00F71BA8">
      <w:r>
        <w:t>[DOLCE] Subtype of Participation</w:t>
      </w:r>
    </w:p>
    <w:p w14:paraId="7FDB6FE8" w14:textId="6F467645" w:rsidR="00347871" w:rsidRDefault="0039663B" w:rsidP="00347871">
      <w:pPr>
        <w:jc w:val="center"/>
      </w:pPr>
      <w:r w:rsidRPr="002E0F19">
        <w:rPr>
          <w:noProof/>
        </w:rPr>
        <w:pict w14:anchorId="5BDE03D9">
          <v:shape id="Picture 426413123.png" o:spid="_x0000_i1241" type="#_x0000_t75" alt="426413123.png" style="width:487.2pt;height:172.2pt;visibility:visible;mso-wrap-style:square">
            <v:imagedata r:id="rId112" o:title="426413123"/>
          </v:shape>
        </w:pict>
      </w:r>
    </w:p>
    <w:p w14:paraId="206103B4"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erformance</w:t>
      </w:r>
    </w:p>
    <w:p w14:paraId="44D7E3F0"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295035F8" w14:textId="77777777" w:rsidR="00347871" w:rsidRDefault="00586039" w:rsidP="00347871">
      <w:pPr>
        <w:ind w:left="360"/>
      </w:pPr>
      <w:hyperlink w:anchor="_9db7850b79021b7eb6ddf87616ee9f9e" w:history="1">
        <w:r w:rsidR="00347871">
          <w:rPr>
            <w:rStyle w:val="Hyperlink"/>
          </w:rPr>
          <w:t>Impact</w:t>
        </w:r>
      </w:hyperlink>
      <w:r w:rsidR="00347871">
        <w:t xml:space="preserve">, </w:t>
      </w:r>
      <w:hyperlink w:anchor="_ed84d85241d79c53a808bd9a870c64b3" w:history="1">
        <w:r w:rsidR="00347871">
          <w:rPr>
            <w:rStyle w:val="Hyperlink"/>
          </w:rPr>
          <w:t>Involvement</w:t>
        </w:r>
      </w:hyperlink>
      <w:r w:rsidR="00347871">
        <w:t xml:space="preserve">, </w:t>
      </w:r>
      <w:hyperlink w:anchor="_799617cb54756b9414625779f3b740cc" w:history="1">
        <w:r w:rsidR="00347871">
          <w:rPr>
            <w:rStyle w:val="Hyperlink"/>
          </w:rPr>
          <w:t>Occurrence</w:t>
        </w:r>
      </w:hyperlink>
    </w:p>
    <w:p w14:paraId="0533456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1AF995B9" w14:textId="5468537F" w:rsidR="00347871" w:rsidRDefault="0039663B" w:rsidP="00347871">
      <w:pPr>
        <w:ind w:firstLine="720"/>
      </w:pPr>
      <w:r w:rsidRPr="002E0F19">
        <w:rPr>
          <w:noProof/>
        </w:rPr>
        <w:pict w14:anchorId="70ADBE3E">
          <v:shape id="_x0000_i1240" type="#_x0000_t75" alt="1036430391.png" style="width:12pt;height:12pt;visibility:visible;mso-wrap-style:square">
            <v:imagedata r:id="rId14" o:title="1036430391"/>
          </v:shape>
        </w:pict>
      </w:r>
      <w:r w:rsidR="00347871">
        <w:t xml:space="preserve"> performs</w:t>
      </w:r>
      <w:r w:rsidR="00347871">
        <w:rPr>
          <w:rFonts w:cs="Arial"/>
        </w:rPr>
        <w:fldChar w:fldCharType="begin"/>
      </w:r>
      <w:r w:rsidR="00347871">
        <w:instrText>XE"</w:instrText>
      </w:r>
      <w:r w:rsidR="00347871" w:rsidRPr="00413D75">
        <w:rPr>
          <w:rFonts w:cs="Arial"/>
        </w:rPr>
        <w:instrText>performs</w:instrText>
      </w:r>
      <w:r w:rsidR="00347871">
        <w:instrText>"</w:instrText>
      </w:r>
      <w:r w:rsidR="00347871">
        <w:rPr>
          <w:rFonts w:cs="Arial"/>
        </w:rPr>
        <w:fldChar w:fldCharType="end"/>
      </w:r>
      <w:r w:rsidR="00347871">
        <w:t xml:space="preserve"> : </w:t>
      </w:r>
      <w:hyperlink w:anchor="_7b140b32efd980b218435cbb95798380" w:history="1">
        <w:r w:rsidR="00347871">
          <w:rPr>
            <w:rStyle w:val="Hyperlink"/>
          </w:rPr>
          <w:t>Activity</w:t>
        </w:r>
      </w:hyperlink>
      <w:r w:rsidR="00347871">
        <w:t xml:space="preserve"> [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73F19ADE" w14:textId="77777777" w:rsidR="00347871" w:rsidRDefault="00347871" w:rsidP="004E3AD0">
      <w:pPr>
        <w:pStyle w:val="BodyText"/>
        <w:spacing w:before="60" w:after="120"/>
        <w:ind w:firstLine="720"/>
      </w:pPr>
      <w:r>
        <w:t>An activity performed (executed or enacted) by an actor.</w:t>
      </w:r>
    </w:p>
    <w:p w14:paraId="16CF2D7D" w14:textId="301B544B" w:rsidR="00347871" w:rsidRDefault="0039663B" w:rsidP="00347871">
      <w:pPr>
        <w:ind w:firstLine="720"/>
      </w:pPr>
      <w:r w:rsidRPr="002E0F19">
        <w:rPr>
          <w:noProof/>
        </w:rPr>
        <w:pict w14:anchorId="0893FB46">
          <v:shape id="_x0000_i1239" type="#_x0000_t75" alt="1036430391.png" style="width:12pt;height:12pt;visibility:visible;mso-wrap-style:square">
            <v:imagedata r:id="rId14" o:title="1036430391"/>
          </v:shape>
        </w:pict>
      </w:r>
      <w:r w:rsidR="00347871">
        <w:t xml:space="preserve"> performed by</w:t>
      </w:r>
      <w:r w:rsidR="00347871">
        <w:rPr>
          <w:rFonts w:cs="Arial"/>
        </w:rPr>
        <w:fldChar w:fldCharType="begin"/>
      </w:r>
      <w:r w:rsidR="00347871">
        <w:instrText>XE"</w:instrText>
      </w:r>
      <w:r w:rsidR="00347871" w:rsidRPr="00413D75">
        <w:rPr>
          <w:rFonts w:cs="Arial"/>
        </w:rPr>
        <w:instrText>performed by</w:instrText>
      </w:r>
      <w:r w:rsidR="00347871">
        <w:instrText>"</w:instrText>
      </w:r>
      <w:r w:rsidR="00347871">
        <w:rPr>
          <w:rFonts w:cs="Arial"/>
        </w:rPr>
        <w:fldChar w:fldCharType="end"/>
      </w:r>
      <w:r w:rsidR="00347871">
        <w:t xml:space="preserve"> : </w:t>
      </w:r>
      <w:hyperlink w:anchor="_24aef6888e290cab8d524ab650f56967" w:history="1">
        <w:r w:rsidR="00347871">
          <w:rPr>
            <w:rStyle w:val="Hyperlink"/>
          </w:rPr>
          <w:t>Performer</w:t>
        </w:r>
      </w:hyperlink>
      <w:r w:rsidR="00347871">
        <w:t xml:space="preserve"> [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2510CB2F" w14:textId="77777777" w:rsidR="00347871" w:rsidRDefault="00347871" w:rsidP="004E3AD0">
      <w:pPr>
        <w:pStyle w:val="BodyText"/>
        <w:spacing w:before="60" w:after="120"/>
        <w:ind w:firstLine="720"/>
      </w:pPr>
      <w:r>
        <w:t>The actor which is the performer of an activity.</w:t>
      </w:r>
    </w:p>
    <w:p w14:paraId="104F9B73" w14:textId="77777777" w:rsidR="00347871" w:rsidRDefault="00347871" w:rsidP="00347871"/>
    <w:p w14:paraId="590B484B" w14:textId="77777777" w:rsidR="00347871" w:rsidRDefault="00347871" w:rsidP="00347871">
      <w:pPr>
        <w:pStyle w:val="Heading2"/>
      </w:pPr>
      <w:bookmarkStart w:id="736" w:name="_121e86a9010afc735b86c3293f79c522"/>
      <w:bookmarkStart w:id="737" w:name="_Toc40971408"/>
      <w:r>
        <w:t>Association Class Usage</w:t>
      </w:r>
      <w:bookmarkEnd w:id="736"/>
      <w:bookmarkEnd w:id="737"/>
      <w:r w:rsidRPr="003A31EC">
        <w:rPr>
          <w:rFonts w:cs="Arial"/>
        </w:rPr>
        <w:t xml:space="preserve"> </w:t>
      </w:r>
      <w:r>
        <w:rPr>
          <w:rFonts w:cs="Arial"/>
        </w:rPr>
        <w:fldChar w:fldCharType="begin"/>
      </w:r>
      <w:r>
        <w:instrText>XE"</w:instrText>
      </w:r>
      <w:r w:rsidRPr="00413D75">
        <w:rPr>
          <w:rFonts w:cs="Arial"/>
        </w:rPr>
        <w:instrText>Usage</w:instrText>
      </w:r>
      <w:r>
        <w:instrText>"</w:instrText>
      </w:r>
      <w:r>
        <w:rPr>
          <w:rFonts w:cs="Arial"/>
        </w:rPr>
        <w:fldChar w:fldCharType="end"/>
      </w:r>
      <w:r w:rsidR="009E71B4">
        <w:rPr>
          <w:rFonts w:cs="Arial"/>
        </w:rPr>
        <w:t xml:space="preserve"> </w:t>
      </w:r>
    </w:p>
    <w:p w14:paraId="20E143F5" w14:textId="77777777" w:rsidR="00347871" w:rsidRDefault="00347871" w:rsidP="00F71BA8">
      <w:r>
        <w:t>Inputs to a process or actual event - what it uses</w:t>
      </w:r>
    </w:p>
    <w:p w14:paraId="7CF8D841" w14:textId="685AC72A" w:rsidR="00347871" w:rsidRDefault="0039663B" w:rsidP="00347871">
      <w:pPr>
        <w:jc w:val="center"/>
      </w:pPr>
      <w:r w:rsidRPr="002E0F19">
        <w:rPr>
          <w:noProof/>
        </w:rPr>
        <w:lastRenderedPageBreak/>
        <w:pict w14:anchorId="6BB3B605">
          <v:shape id="Picture 575087468.png" o:spid="_x0000_i1238" type="#_x0000_t75" alt="575087468.png" style="width:445.8pt;height:209.4pt;visibility:visible;mso-wrap-style:square">
            <v:imagedata r:id="rId113" o:title="575087468"/>
          </v:shape>
        </w:pict>
      </w:r>
    </w:p>
    <w:p w14:paraId="718D360A"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Usage</w:t>
      </w:r>
    </w:p>
    <w:p w14:paraId="515F045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45371876" w14:textId="77777777" w:rsidR="00347871" w:rsidRDefault="00586039" w:rsidP="00347871">
      <w:pPr>
        <w:ind w:left="360"/>
      </w:pPr>
      <w:hyperlink w:anchor="_d73e4ebdfd2444629d07f65820eda0ab" w:history="1">
        <w:r w:rsidR="00347871">
          <w:rPr>
            <w:rStyle w:val="Hyperlink"/>
          </w:rPr>
          <w:t>Effect</w:t>
        </w:r>
      </w:hyperlink>
    </w:p>
    <w:p w14:paraId="6DB234F1"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8A5E5BA" w14:textId="6F4B3393" w:rsidR="00347871" w:rsidRDefault="0039663B" w:rsidP="00347871">
      <w:pPr>
        <w:ind w:firstLine="720"/>
      </w:pPr>
      <w:r w:rsidRPr="002E0F19">
        <w:rPr>
          <w:noProof/>
        </w:rPr>
        <w:pict w14:anchorId="3DC5FB6C">
          <v:shape id="_x0000_i1237" type="#_x0000_t75" alt="1036430391.png" style="width:12pt;height:12pt;visibility:visible;mso-wrap-style:square">
            <v:imagedata r:id="rId14" o:title="1036430391"/>
          </v:shape>
        </w:pict>
      </w:r>
      <w:r w:rsidR="00347871">
        <w:t xml:space="preserve"> uses</w:t>
      </w:r>
      <w:r w:rsidR="00347871">
        <w:rPr>
          <w:rFonts w:cs="Arial"/>
        </w:rPr>
        <w:fldChar w:fldCharType="begin"/>
      </w:r>
      <w:r w:rsidR="00347871">
        <w:instrText>XE"</w:instrText>
      </w:r>
      <w:r w:rsidR="00347871" w:rsidRPr="00413D75">
        <w:rPr>
          <w:rFonts w:cs="Arial"/>
        </w:rPr>
        <w:instrText>uses</w:instrText>
      </w:r>
      <w:r w:rsidR="00347871">
        <w:instrText>"</w:instrText>
      </w:r>
      <w:r w:rsidR="00347871">
        <w:rPr>
          <w:rFonts w:cs="Arial"/>
        </w:rPr>
        <w:fldChar w:fldCharType="end"/>
      </w:r>
      <w:r w:rsidR="00347871">
        <w:t xml:space="preserve"> : </w:t>
      </w:r>
      <w:hyperlink w:anchor="_c3c68931301e3219612679ba09cbed93" w:history="1">
        <w:r w:rsidR="00347871">
          <w:rPr>
            <w:rStyle w:val="Hyperlink"/>
          </w:rPr>
          <w:t>Resource</w:t>
        </w:r>
      </w:hyperlink>
      <w:r w:rsidR="00347871">
        <w:t xml:space="preserve"> [0..*]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3F6B0B3A" w14:textId="77777777" w:rsidR="00347871" w:rsidRDefault="00347871" w:rsidP="004E3AD0">
      <w:pPr>
        <w:pStyle w:val="BodyText"/>
        <w:spacing w:before="60" w:after="120"/>
        <w:ind w:firstLine="720"/>
      </w:pPr>
      <w:r>
        <w:t>A resources used by a process or actual event.</w:t>
      </w:r>
    </w:p>
    <w:p w14:paraId="089A972D" w14:textId="725D425F" w:rsidR="00347871" w:rsidRDefault="0039663B" w:rsidP="00347871">
      <w:pPr>
        <w:ind w:firstLine="720"/>
      </w:pPr>
      <w:r w:rsidRPr="002E0F19">
        <w:rPr>
          <w:noProof/>
        </w:rPr>
        <w:pict w14:anchorId="5AD9D8C1">
          <v:shape id="_x0000_i1236" type="#_x0000_t75" alt="1036430391.png" style="width:12pt;height:12pt;visibility:visible;mso-wrap-style:square">
            <v:imagedata r:id="rId14" o:title="1036430391"/>
          </v:shape>
        </w:pict>
      </w:r>
      <w:r w:rsidR="00347871">
        <w:t xml:space="preserve"> used by</w:t>
      </w:r>
      <w:r w:rsidR="00347871">
        <w:rPr>
          <w:rFonts w:cs="Arial"/>
        </w:rPr>
        <w:fldChar w:fldCharType="begin"/>
      </w:r>
      <w:r w:rsidR="00347871">
        <w:instrText>XE"</w:instrText>
      </w:r>
      <w:r w:rsidR="00347871" w:rsidRPr="00413D75">
        <w:rPr>
          <w:rFonts w:cs="Arial"/>
        </w:rPr>
        <w:instrText>used by</w:instrText>
      </w:r>
      <w:r w:rsidR="00347871">
        <w:instrText>"</w:instrText>
      </w:r>
      <w:r w:rsidR="00347871">
        <w:rPr>
          <w:rFonts w:cs="Arial"/>
        </w:rPr>
        <w:fldChar w:fldCharType="end"/>
      </w:r>
      <w:r w:rsidR="00347871">
        <w:t xml:space="preserve"> : </w:t>
      </w:r>
      <w:hyperlink w:anchor="_799617cb54756b9414625779f3b740cc" w:history="1">
        <w:r w:rsidR="00347871">
          <w:rPr>
            <w:rStyle w:val="Hyperlink"/>
          </w:rPr>
          <w:t>Occurrence</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2DA64A6D" w14:textId="77777777" w:rsidR="00347871" w:rsidRDefault="00347871" w:rsidP="004E3AD0">
      <w:pPr>
        <w:pStyle w:val="BodyText"/>
        <w:spacing w:before="60" w:after="120"/>
        <w:ind w:firstLine="720"/>
      </w:pPr>
      <w:r>
        <w:t>A process or actual occurrence that is used by a resource for the resource to fulfill its function.</w:t>
      </w:r>
    </w:p>
    <w:p w14:paraId="5F821076" w14:textId="77777777" w:rsidR="00347871" w:rsidRDefault="00347871" w:rsidP="00347871"/>
    <w:p w14:paraId="1BBE690B" w14:textId="77777777" w:rsidR="00347871" w:rsidRDefault="00347871" w:rsidP="00347871">
      <w:pPr>
        <w:spacing w:after="200" w:line="276" w:lineRule="auto"/>
        <w:rPr>
          <w:b/>
          <w:bCs/>
          <w:color w:val="365F91"/>
          <w:sz w:val="40"/>
          <w:szCs w:val="40"/>
        </w:rPr>
      </w:pPr>
      <w:r>
        <w:br w:type="page"/>
      </w:r>
    </w:p>
    <w:p w14:paraId="72D08D3B" w14:textId="77777777" w:rsidR="00347871" w:rsidRDefault="00347871" w:rsidP="00347871">
      <w:pPr>
        <w:pStyle w:val="Heading1"/>
      </w:pPr>
      <w:bookmarkStart w:id="738" w:name="_Toc40971409"/>
      <w:r>
        <w:t>Concept Library::Organizations</w:t>
      </w:r>
      <w:bookmarkEnd w:id="738"/>
    </w:p>
    <w:p w14:paraId="45C70027" w14:textId="77777777" w:rsidR="00347871" w:rsidRDefault="00347871" w:rsidP="00A318C1">
      <w:pPr>
        <w:pStyle w:val="BodyText"/>
      </w:pPr>
      <w:r>
        <w:t>An Organization is group of persons and/or other actors and resources organized for some end or work.</w:t>
      </w:r>
    </w:p>
    <w:p w14:paraId="7E5DAB69" w14:textId="77777777" w:rsidR="00347871" w:rsidRDefault="00347871" w:rsidP="00A318C1">
      <w:pPr>
        <w:pStyle w:val="BodyText"/>
      </w:pPr>
      <w:r>
        <w:t>Subtypes of organizations include governments and corporations.</w:t>
      </w:r>
    </w:p>
    <w:p w14:paraId="6A85D3C7" w14:textId="77777777" w:rsidR="00347871" w:rsidRDefault="00347871" w:rsidP="00347871">
      <w:pPr>
        <w:pStyle w:val="Heading2"/>
      </w:pPr>
      <w:bookmarkStart w:id="739" w:name="_Toc40971410"/>
      <w:r>
        <w:t>Diagram: Organization</w:t>
      </w:r>
      <w:bookmarkEnd w:id="739"/>
    </w:p>
    <w:p w14:paraId="2B1A6438" w14:textId="22B59B24" w:rsidR="00347871" w:rsidRDefault="0039663B" w:rsidP="00347871">
      <w:pPr>
        <w:jc w:val="center"/>
        <w:rPr>
          <w:rFonts w:cs="Arial"/>
        </w:rPr>
      </w:pPr>
      <w:r w:rsidRPr="002E0F19">
        <w:rPr>
          <w:noProof/>
        </w:rPr>
        <w:pict w14:anchorId="1FC6A506">
          <v:shape id="Picture 1479400898.png" o:spid="_x0000_i1235" type="#_x0000_t75" alt="1479400898.png" style="width:487.2pt;height:354.6pt;visibility:visible;mso-wrap-style:square">
            <v:imagedata r:id="rId114" o:title="1479400898"/>
          </v:shape>
        </w:pict>
      </w:r>
    </w:p>
    <w:p w14:paraId="2E83738A"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Organization</w:t>
      </w:r>
    </w:p>
    <w:p w14:paraId="03F43BA5" w14:textId="77777777" w:rsidR="00347871" w:rsidRDefault="00347871" w:rsidP="00347871">
      <w:r>
        <w:t xml:space="preserve"> </w:t>
      </w:r>
    </w:p>
    <w:p w14:paraId="4BA0D97F" w14:textId="77777777" w:rsidR="00347871" w:rsidRDefault="00347871" w:rsidP="00347871"/>
    <w:p w14:paraId="74C4AB95" w14:textId="77777777" w:rsidR="00347871" w:rsidRDefault="00347871" w:rsidP="00347871">
      <w:pPr>
        <w:pStyle w:val="Heading2"/>
      </w:pPr>
      <w:bookmarkStart w:id="740" w:name="_f1334ecfff383222b0bba7f3270df28a"/>
      <w:bookmarkStart w:id="741" w:name="_Toc40971411"/>
      <w:r>
        <w:t>Association Class Membership</w:t>
      </w:r>
      <w:bookmarkEnd w:id="740"/>
      <w:bookmarkEnd w:id="741"/>
      <w:r w:rsidRPr="003A31EC">
        <w:rPr>
          <w:rFonts w:cs="Arial"/>
        </w:rPr>
        <w:t xml:space="preserve"> </w:t>
      </w:r>
      <w:r>
        <w:rPr>
          <w:rFonts w:cs="Arial"/>
        </w:rPr>
        <w:fldChar w:fldCharType="begin"/>
      </w:r>
      <w:r>
        <w:instrText>XE"</w:instrText>
      </w:r>
      <w:r w:rsidRPr="00413D75">
        <w:rPr>
          <w:rFonts w:cs="Arial"/>
        </w:rPr>
        <w:instrText>Membership</w:instrText>
      </w:r>
      <w:r>
        <w:instrText>"</w:instrText>
      </w:r>
      <w:r>
        <w:rPr>
          <w:rFonts w:cs="Arial"/>
        </w:rPr>
        <w:fldChar w:fldCharType="end"/>
      </w:r>
      <w:r w:rsidR="009E71B4">
        <w:rPr>
          <w:rFonts w:cs="Arial"/>
        </w:rPr>
        <w:t xml:space="preserve"> </w:t>
      </w:r>
    </w:p>
    <w:p w14:paraId="37F77A27" w14:textId="77777777" w:rsidR="00347871" w:rsidRDefault="00347871" w:rsidP="00F71BA8">
      <w:r>
        <w:t>Relationship representing the participation of an actor in an organization. Subtypes of membership may provide more explicit membership kinds.</w:t>
      </w:r>
    </w:p>
    <w:p w14:paraId="2C15E9EF" w14:textId="4F51B418" w:rsidR="00347871" w:rsidRDefault="0039663B" w:rsidP="00347871">
      <w:pPr>
        <w:jc w:val="center"/>
      </w:pPr>
      <w:r w:rsidRPr="002E0F19">
        <w:rPr>
          <w:noProof/>
        </w:rPr>
        <w:lastRenderedPageBreak/>
        <w:pict w14:anchorId="227DCDED">
          <v:shape id="Picture 898727964.png" o:spid="_x0000_i1234" type="#_x0000_t75" alt="898727964.png" style="width:487.2pt;height:201pt;visibility:visible;mso-wrap-style:square">
            <v:imagedata r:id="rId115" o:title="898727964"/>
          </v:shape>
        </w:pict>
      </w:r>
    </w:p>
    <w:p w14:paraId="5FBC3F67"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Membership</w:t>
      </w:r>
    </w:p>
    <w:p w14:paraId="53D93A7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4FA5D913" w14:textId="77777777" w:rsidR="00347871" w:rsidRDefault="00586039" w:rsidP="00347871">
      <w:pPr>
        <w:ind w:left="360"/>
      </w:pPr>
      <w:hyperlink w:anchor="_4264d37b75725255486b6fa2fab9f500" w:history="1">
        <w:r w:rsidR="00347871">
          <w:rPr>
            <w:rStyle w:val="Hyperlink"/>
          </w:rPr>
          <w:t>Associated Actor</w:t>
        </w:r>
      </w:hyperlink>
    </w:p>
    <w:p w14:paraId="28859DE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29082F6B" w14:textId="34AA9DF7" w:rsidR="00347871" w:rsidRDefault="0039663B" w:rsidP="00347871">
      <w:pPr>
        <w:ind w:firstLine="720"/>
      </w:pPr>
      <w:r w:rsidRPr="002E0F19">
        <w:rPr>
          <w:noProof/>
        </w:rPr>
        <w:pict w14:anchorId="032B716A">
          <v:shape id="_x0000_i1233" type="#_x0000_t75" alt="1036430391.png" style="width:12pt;height:12pt;visibility:visible;mso-wrap-style:square">
            <v:imagedata r:id="rId14" o:title="1036430391"/>
          </v:shape>
        </w:pict>
      </w:r>
      <w:r w:rsidR="00347871">
        <w:t xml:space="preserve"> has member</w:t>
      </w:r>
      <w:r w:rsidR="00347871">
        <w:rPr>
          <w:rFonts w:cs="Arial"/>
        </w:rPr>
        <w:fldChar w:fldCharType="begin"/>
      </w:r>
      <w:r w:rsidR="00347871">
        <w:instrText>XE"</w:instrText>
      </w:r>
      <w:r w:rsidR="00347871" w:rsidRPr="00413D75">
        <w:rPr>
          <w:rFonts w:cs="Arial"/>
        </w:rPr>
        <w:instrText>has member</w:instrText>
      </w:r>
      <w:r w:rsidR="00347871">
        <w:instrText>"</w:instrText>
      </w:r>
      <w:r w:rsidR="00347871">
        <w:rPr>
          <w:rFonts w:cs="Arial"/>
        </w:rPr>
        <w:fldChar w:fldCharType="end"/>
      </w:r>
      <w:r w:rsidR="00347871">
        <w:t xml:space="preserve"> : </w:t>
      </w:r>
      <w:hyperlink w:anchor="_580d4bb4529a62502a4aee170a4896ef" w:history="1">
        <w:r w:rsidR="00347871">
          <w:rPr>
            <w:rStyle w:val="Hyperlink"/>
          </w:rPr>
          <w:t>Member</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3A0FD6B1" w14:textId="77777777" w:rsidR="00347871" w:rsidRDefault="00347871" w:rsidP="004E3AD0">
      <w:pPr>
        <w:pStyle w:val="BodyText"/>
        <w:spacing w:before="60" w:after="120"/>
        <w:ind w:firstLine="720"/>
      </w:pPr>
      <w:r>
        <w:t>An assertion of membership in an organization.</w:t>
      </w:r>
    </w:p>
    <w:p w14:paraId="0CAC0E55" w14:textId="77777777" w:rsidR="00347871" w:rsidRDefault="00347871" w:rsidP="004E3AD0">
      <w:pPr>
        <w:pStyle w:val="BodyText"/>
        <w:spacing w:before="60" w:after="120"/>
        <w:ind w:firstLine="720"/>
      </w:pPr>
      <w:r>
        <w:t>[FIBO] hasMember</w:t>
      </w:r>
    </w:p>
    <w:p w14:paraId="3FAE980A" w14:textId="03E8542E" w:rsidR="00347871" w:rsidRDefault="0039663B" w:rsidP="00347871">
      <w:pPr>
        <w:ind w:firstLine="720"/>
      </w:pPr>
      <w:r w:rsidRPr="002E0F19">
        <w:rPr>
          <w:noProof/>
        </w:rPr>
        <w:pict w14:anchorId="4ADFB9D1">
          <v:shape id="_x0000_i1232" type="#_x0000_t75" alt="1036430391.png" style="width:12pt;height:12pt;visibility:visible;mso-wrap-style:square">
            <v:imagedata r:id="rId14" o:title="1036430391"/>
          </v:shape>
        </w:pict>
      </w:r>
      <w:r w:rsidR="00347871">
        <w:t xml:space="preserve"> member of</w:t>
      </w:r>
      <w:r w:rsidR="00347871">
        <w:rPr>
          <w:rFonts w:cs="Arial"/>
        </w:rPr>
        <w:fldChar w:fldCharType="begin"/>
      </w:r>
      <w:r w:rsidR="00347871">
        <w:instrText>XE"</w:instrText>
      </w:r>
      <w:r w:rsidR="00347871" w:rsidRPr="00413D75">
        <w:rPr>
          <w:rFonts w:cs="Arial"/>
        </w:rPr>
        <w:instrText>member of</w:instrText>
      </w:r>
      <w:r w:rsidR="00347871">
        <w:instrText>"</w:instrText>
      </w:r>
      <w:r w:rsidR="00347871">
        <w:rPr>
          <w:rFonts w:cs="Arial"/>
        </w:rPr>
        <w:fldChar w:fldCharType="end"/>
      </w:r>
      <w:r w:rsidR="00347871">
        <w:t xml:space="preserve"> : </w:t>
      </w:r>
      <w:hyperlink w:anchor="_e1a486cb86a1dd2beae1aae78f75fa58" w:history="1">
        <w:r w:rsidR="00347871">
          <w:rPr>
            <w:rStyle w:val="Hyperlink"/>
          </w:rPr>
          <w:t>Organization</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280B8436" w14:textId="77777777" w:rsidR="00347871" w:rsidRDefault="00347871" w:rsidP="004E3AD0">
      <w:pPr>
        <w:pStyle w:val="BodyText"/>
        <w:spacing w:before="60" w:after="120"/>
        <w:ind w:firstLine="720"/>
      </w:pPr>
      <w:r>
        <w:t>Organization a performer belongs to.</w:t>
      </w:r>
    </w:p>
    <w:p w14:paraId="5CDBD785" w14:textId="77777777" w:rsidR="00347871" w:rsidRDefault="00347871" w:rsidP="004E3AD0">
      <w:pPr>
        <w:pStyle w:val="BodyText"/>
        <w:spacing w:before="60" w:after="120"/>
        <w:ind w:firstLine="720"/>
      </w:pPr>
      <w:r>
        <w:t>[FIBO] memberOf</w:t>
      </w:r>
    </w:p>
    <w:p w14:paraId="78E7E33A" w14:textId="77777777" w:rsidR="00347871" w:rsidRDefault="00347871" w:rsidP="00347871"/>
    <w:p w14:paraId="73052712" w14:textId="77777777" w:rsidR="00347871" w:rsidRDefault="00347871" w:rsidP="00347871">
      <w:pPr>
        <w:pStyle w:val="Heading2"/>
      </w:pPr>
      <w:bookmarkStart w:id="742" w:name="_51e56948ccef3691760028b8acfab257"/>
      <w:bookmarkStart w:id="743" w:name="_Toc40971412"/>
      <w:r>
        <w:t>Class Mission Objective</w:t>
      </w:r>
      <w:bookmarkEnd w:id="742"/>
      <w:bookmarkEnd w:id="743"/>
      <w:r w:rsidRPr="003A31EC">
        <w:rPr>
          <w:rFonts w:cs="Arial"/>
        </w:rPr>
        <w:t xml:space="preserve"> </w:t>
      </w:r>
      <w:r>
        <w:rPr>
          <w:rFonts w:cs="Arial"/>
        </w:rPr>
        <w:fldChar w:fldCharType="begin"/>
      </w:r>
      <w:r>
        <w:instrText>XE"</w:instrText>
      </w:r>
      <w:r w:rsidRPr="00413D75">
        <w:rPr>
          <w:rFonts w:cs="Arial"/>
        </w:rPr>
        <w:instrText>Mission Objective</w:instrText>
      </w:r>
      <w:r>
        <w:instrText>"</w:instrText>
      </w:r>
      <w:r>
        <w:rPr>
          <w:rFonts w:cs="Arial"/>
        </w:rPr>
        <w:fldChar w:fldCharType="end"/>
      </w:r>
      <w:r w:rsidR="009E71B4">
        <w:rPr>
          <w:rFonts w:cs="Arial"/>
        </w:rPr>
        <w:t xml:space="preserve"> </w:t>
      </w:r>
    </w:p>
    <w:p w14:paraId="27B8D93F" w14:textId="77777777" w:rsidR="00347871" w:rsidRDefault="00347871" w:rsidP="00F71BA8">
      <w:r>
        <w:t>A core objective of an enterprise.</w:t>
      </w:r>
    </w:p>
    <w:p w14:paraId="79731B87" w14:textId="77777777" w:rsidR="00347871" w:rsidRDefault="00347871" w:rsidP="00F71BA8"/>
    <w:p w14:paraId="4FF3FB7C" w14:textId="77777777" w:rsidR="00347871" w:rsidRDefault="00347871" w:rsidP="00F71BA8">
      <w:r>
        <w:t>[BMM] A Mission indicates the ongoing operational activity of the enterprise. The Mission describes what the business is or will be doing on a day-to-day basis.</w:t>
      </w:r>
    </w:p>
    <w:p w14:paraId="5E039E2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BD85E9E" w14:textId="77777777" w:rsidR="00347871" w:rsidRDefault="00586039" w:rsidP="00347871">
      <w:pPr>
        <w:ind w:left="360"/>
      </w:pPr>
      <w:hyperlink w:anchor="_277d173225bcaeae06a5f23fd2821f7c" w:history="1">
        <w:r w:rsidR="00347871">
          <w:rPr>
            <w:rStyle w:val="Hyperlink"/>
          </w:rPr>
          <w:t>Objective</w:t>
        </w:r>
      </w:hyperlink>
    </w:p>
    <w:p w14:paraId="46B2C2AB" w14:textId="77777777" w:rsidR="00347871" w:rsidRDefault="00347871" w:rsidP="00347871"/>
    <w:p w14:paraId="52E2E9D8" w14:textId="77777777" w:rsidR="00347871" w:rsidRDefault="00347871" w:rsidP="00347871">
      <w:pPr>
        <w:pStyle w:val="Heading2"/>
      </w:pPr>
      <w:bookmarkStart w:id="744" w:name="_e1a486cb86a1dd2beae1aae78f75fa58"/>
      <w:bookmarkStart w:id="745" w:name="_Toc40971413"/>
      <w:r>
        <w:t>Class Organization</w:t>
      </w:r>
      <w:bookmarkEnd w:id="744"/>
      <w:bookmarkEnd w:id="745"/>
      <w:r w:rsidRPr="003A31EC">
        <w:rPr>
          <w:rFonts w:cs="Arial"/>
        </w:rPr>
        <w:t xml:space="preserve"> </w:t>
      </w:r>
      <w:r>
        <w:rPr>
          <w:rFonts w:cs="Arial"/>
        </w:rPr>
        <w:fldChar w:fldCharType="begin"/>
      </w:r>
      <w:r>
        <w:instrText>XE"</w:instrText>
      </w:r>
      <w:r w:rsidRPr="00413D75">
        <w:rPr>
          <w:rFonts w:cs="Arial"/>
        </w:rPr>
        <w:instrText>Organization</w:instrText>
      </w:r>
      <w:r>
        <w:instrText>"</w:instrText>
      </w:r>
      <w:r>
        <w:rPr>
          <w:rFonts w:cs="Arial"/>
        </w:rPr>
        <w:fldChar w:fldCharType="end"/>
      </w:r>
      <w:r w:rsidR="009E71B4">
        <w:rPr>
          <w:rFonts w:cs="Arial"/>
        </w:rPr>
        <w:t xml:space="preserve"> </w:t>
      </w:r>
    </w:p>
    <w:p w14:paraId="6631E77F" w14:textId="77777777" w:rsidR="00347871" w:rsidRDefault="00347871" w:rsidP="00F71BA8">
      <w:r>
        <w:t>An Organization  is a group of persons and/or other actors and resources organized for some end or work</w:t>
      </w:r>
    </w:p>
    <w:p w14:paraId="238ADFC9" w14:textId="77777777" w:rsidR="00347871" w:rsidRDefault="00347871" w:rsidP="00F71BA8">
      <w:r>
        <w:t>[FIBO] Organization: a social unit of people, systematically structured and managed to meet a need or pursue collective goals on a continuing basis.</w:t>
      </w:r>
    </w:p>
    <w:p w14:paraId="21B7E409" w14:textId="77777777" w:rsidR="00347871" w:rsidRDefault="00347871" w:rsidP="00F71BA8">
      <w:r>
        <w:t>[NIEM] OrganizationType</w:t>
      </w:r>
    </w:p>
    <w:p w14:paraId="26B3E1B9" w14:textId="77777777" w:rsidR="00347871" w:rsidRDefault="00347871" w:rsidP="00F71BA8">
      <w:r>
        <w:t>[DOLCE] Society</w:t>
      </w:r>
    </w:p>
    <w:p w14:paraId="5DE72F6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911666C" w14:textId="77777777" w:rsidR="00347871" w:rsidRDefault="00586039" w:rsidP="00347871">
      <w:pPr>
        <w:ind w:left="360"/>
      </w:pPr>
      <w:hyperlink w:anchor="_33ac94a5c24db4bf35f55e017b3c6751" w:history="1">
        <w:r w:rsidR="00347871">
          <w:rPr>
            <w:rStyle w:val="Hyperlink"/>
          </w:rPr>
          <w:t>Controlled Entity</w:t>
        </w:r>
      </w:hyperlink>
      <w:r w:rsidR="00347871">
        <w:t xml:space="preserve">, </w:t>
      </w:r>
      <w:hyperlink w:anchor="_934edf0b3719808db07a6b3c165c3d1d" w:history="1">
        <w:r w:rsidR="00347871">
          <w:rPr>
            <w:rStyle w:val="Hyperlink"/>
          </w:rPr>
          <w:t>Social Agent</w:t>
        </w:r>
      </w:hyperlink>
      <w:r w:rsidR="00347871">
        <w:t xml:space="preserve">, </w:t>
      </w:r>
      <w:hyperlink w:anchor="_f595f6e666b9926cc33be9a414feb4fd" w:history="1">
        <w:r w:rsidR="00347871">
          <w:rPr>
            <w:rStyle w:val="Hyperlink"/>
          </w:rPr>
          <w:t>Stakeholder</w:t>
        </w:r>
      </w:hyperlink>
    </w:p>
    <w:p w14:paraId="7B92E9F7" w14:textId="77777777" w:rsidR="00347871" w:rsidRDefault="00347871" w:rsidP="00347871"/>
    <w:p w14:paraId="4E26936E" w14:textId="77777777" w:rsidR="00347871" w:rsidRDefault="00347871" w:rsidP="00347871">
      <w:pPr>
        <w:pStyle w:val="Heading2"/>
      </w:pPr>
      <w:bookmarkStart w:id="746" w:name="_4ce5861fd76f6fb2e9037c29eef9b44e"/>
      <w:bookmarkStart w:id="747" w:name="_Toc40971414"/>
      <w:r>
        <w:lastRenderedPageBreak/>
        <w:t>Class Organizational Unit</w:t>
      </w:r>
      <w:bookmarkEnd w:id="746"/>
      <w:r w:rsidRPr="003A31EC">
        <w:rPr>
          <w:rFonts w:cs="Arial"/>
        </w:rPr>
        <w:t xml:space="preserve"> </w:t>
      </w:r>
      <w:r>
        <w:rPr>
          <w:rFonts w:cs="Arial"/>
        </w:rPr>
        <w:fldChar w:fldCharType="begin"/>
      </w:r>
      <w:r>
        <w:instrText>XE"</w:instrText>
      </w:r>
      <w:r w:rsidRPr="00413D75">
        <w:rPr>
          <w:rFonts w:cs="Arial"/>
        </w:rPr>
        <w:instrText>Organizational Unit</w:instrText>
      </w:r>
      <w:r>
        <w:instrText>"</w:instrText>
      </w:r>
      <w:r>
        <w:rPr>
          <w:rFonts w:cs="Arial"/>
        </w:rPr>
        <w:fldChar w:fldCharType="end"/>
      </w:r>
      <w:r w:rsidR="009E71B4">
        <w:rPr>
          <w:rFonts w:cs="Arial"/>
        </w:rPr>
        <w:t xml:space="preserve"> </w:t>
      </w:r>
      <w:r w:rsidR="006F72CA">
        <w:rPr>
          <w:rFonts w:cs="Arial"/>
        </w:rPr>
        <w:t>&lt;&lt;Role&gt;&gt;</w:t>
      </w:r>
      <w:bookmarkEnd w:id="747"/>
    </w:p>
    <w:p w14:paraId="38F2AF9D" w14:textId="77777777" w:rsidR="00347871" w:rsidRDefault="00347871" w:rsidP="00F71BA8">
      <w:r>
        <w:t>Organizational unit is a role that encompasses subdivisions, departments, subsidiaries and other organizational parts of an organization.</w:t>
      </w:r>
    </w:p>
    <w:p w14:paraId="5147ECE8" w14:textId="77777777" w:rsidR="00347871" w:rsidRDefault="00347871" w:rsidP="00F71BA8">
      <w:r>
        <w:t>[BMM] organization unit: An administrative or functional unit within an organization structure.</w:t>
      </w:r>
    </w:p>
    <w:p w14:paraId="4F58561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AEAEFEC" w14:textId="77777777" w:rsidR="00347871" w:rsidRDefault="00586039" w:rsidP="00347871">
      <w:pPr>
        <w:ind w:left="360"/>
      </w:pPr>
      <w:hyperlink w:anchor="_33ac94a5c24db4bf35f55e017b3c6751" w:history="1">
        <w:r w:rsidR="00347871">
          <w:rPr>
            <w:rStyle w:val="Hyperlink"/>
          </w:rPr>
          <w:t>Controlled Entity</w:t>
        </w:r>
      </w:hyperlink>
      <w:r w:rsidR="00347871">
        <w:t xml:space="preserve">, </w:t>
      </w:r>
      <w:hyperlink w:anchor="_e1a486cb86a1dd2beae1aae78f75fa58" w:history="1">
        <w:r w:rsidR="00347871">
          <w:rPr>
            <w:rStyle w:val="Hyperlink"/>
          </w:rPr>
          <w:t>Organization</w:t>
        </w:r>
      </w:hyperlink>
    </w:p>
    <w:p w14:paraId="7202DC1D" w14:textId="77777777" w:rsidR="00347871" w:rsidRDefault="00347871" w:rsidP="00347871"/>
    <w:p w14:paraId="72C34B41" w14:textId="77777777" w:rsidR="00347871" w:rsidRDefault="00347871" w:rsidP="00347871">
      <w:pPr>
        <w:pStyle w:val="Heading2"/>
      </w:pPr>
      <w:bookmarkStart w:id="748" w:name="_f0b0b2e1600f4de87a671690795be759"/>
      <w:bookmarkStart w:id="749" w:name="_Toc40971415"/>
      <w:r>
        <w:t>Class Parent Organization</w:t>
      </w:r>
      <w:bookmarkEnd w:id="748"/>
      <w:r w:rsidRPr="003A31EC">
        <w:rPr>
          <w:rFonts w:cs="Arial"/>
        </w:rPr>
        <w:t xml:space="preserve"> </w:t>
      </w:r>
      <w:r>
        <w:rPr>
          <w:rFonts w:cs="Arial"/>
        </w:rPr>
        <w:fldChar w:fldCharType="begin"/>
      </w:r>
      <w:r>
        <w:instrText>XE"</w:instrText>
      </w:r>
      <w:r w:rsidRPr="00413D75">
        <w:rPr>
          <w:rFonts w:cs="Arial"/>
        </w:rPr>
        <w:instrText>Parent Organization</w:instrText>
      </w:r>
      <w:r>
        <w:instrText>"</w:instrText>
      </w:r>
      <w:r>
        <w:rPr>
          <w:rFonts w:cs="Arial"/>
        </w:rPr>
        <w:fldChar w:fldCharType="end"/>
      </w:r>
      <w:r w:rsidR="009E71B4">
        <w:rPr>
          <w:rFonts w:cs="Arial"/>
        </w:rPr>
        <w:t xml:space="preserve"> </w:t>
      </w:r>
      <w:r w:rsidR="006F72CA">
        <w:rPr>
          <w:rFonts w:cs="Arial"/>
        </w:rPr>
        <w:t>&lt;&lt;Role&gt;&gt;</w:t>
      </w:r>
      <w:bookmarkEnd w:id="749"/>
    </w:p>
    <w:p w14:paraId="492AED3B" w14:textId="77777777" w:rsidR="00347871" w:rsidRDefault="00347871" w:rsidP="00F71BA8">
      <w:r>
        <w:t>Organization with component parts such as divisions and departments.</w:t>
      </w:r>
    </w:p>
    <w:p w14:paraId="0EDBCA9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0F73096" w14:textId="77777777" w:rsidR="00347871" w:rsidRDefault="00586039" w:rsidP="00347871">
      <w:pPr>
        <w:ind w:left="360"/>
      </w:pPr>
      <w:hyperlink w:anchor="_22543a68d14e5d05f70a9a8fad141809" w:history="1">
        <w:r w:rsidR="00347871">
          <w:rPr>
            <w:rStyle w:val="Hyperlink"/>
          </w:rPr>
          <w:t>Composite</w:t>
        </w:r>
      </w:hyperlink>
      <w:r w:rsidR="00347871">
        <w:t xml:space="preserve">, </w:t>
      </w:r>
      <w:hyperlink w:anchor="_f63e6883cfa264e834dd483281500b75" w:history="1">
        <w:r w:rsidR="00347871">
          <w:rPr>
            <w:rStyle w:val="Hyperlink"/>
          </w:rPr>
          <w:t>Controlling Actor</w:t>
        </w:r>
      </w:hyperlink>
      <w:r w:rsidR="00347871">
        <w:t xml:space="preserve">, </w:t>
      </w:r>
      <w:hyperlink w:anchor="_e1a486cb86a1dd2beae1aae78f75fa58" w:history="1">
        <w:r w:rsidR="00347871">
          <w:rPr>
            <w:rStyle w:val="Hyperlink"/>
          </w:rPr>
          <w:t>Organization</w:t>
        </w:r>
      </w:hyperlink>
    </w:p>
    <w:p w14:paraId="460FB366" w14:textId="77777777" w:rsidR="00347871" w:rsidRDefault="00347871" w:rsidP="00347871"/>
    <w:p w14:paraId="63621FC7" w14:textId="77777777" w:rsidR="00347871" w:rsidRDefault="00347871" w:rsidP="00347871">
      <w:pPr>
        <w:pStyle w:val="Heading2"/>
      </w:pPr>
      <w:bookmarkStart w:id="750" w:name="_970ab5ae5268e4f59c5269d4494081cb"/>
      <w:bookmarkStart w:id="751" w:name="_Toc40971416"/>
      <w:r>
        <w:t>Association Class Part of Organization</w:t>
      </w:r>
      <w:bookmarkEnd w:id="750"/>
      <w:bookmarkEnd w:id="751"/>
      <w:r w:rsidRPr="003A31EC">
        <w:rPr>
          <w:rFonts w:cs="Arial"/>
        </w:rPr>
        <w:t xml:space="preserve"> </w:t>
      </w:r>
      <w:r>
        <w:rPr>
          <w:rFonts w:cs="Arial"/>
        </w:rPr>
        <w:fldChar w:fldCharType="begin"/>
      </w:r>
      <w:r>
        <w:instrText>XE"</w:instrText>
      </w:r>
      <w:r w:rsidRPr="00413D75">
        <w:rPr>
          <w:rFonts w:cs="Arial"/>
        </w:rPr>
        <w:instrText>Part of Organization</w:instrText>
      </w:r>
      <w:r>
        <w:instrText>"</w:instrText>
      </w:r>
      <w:r>
        <w:rPr>
          <w:rFonts w:cs="Arial"/>
        </w:rPr>
        <w:fldChar w:fldCharType="end"/>
      </w:r>
      <w:r w:rsidR="009E71B4">
        <w:rPr>
          <w:rFonts w:cs="Arial"/>
        </w:rPr>
        <w:t xml:space="preserve"> </w:t>
      </w:r>
    </w:p>
    <w:p w14:paraId="4669F952" w14:textId="77777777" w:rsidR="00347871" w:rsidRDefault="00347871" w:rsidP="00F71BA8">
      <w:r>
        <w:t>Relationship between an organization and its organizational units - the sub-organizations such as departments and subsidiaries.</w:t>
      </w:r>
    </w:p>
    <w:p w14:paraId="6A8EAB6F" w14:textId="057FE19C" w:rsidR="00347871" w:rsidRDefault="0039663B" w:rsidP="00347871">
      <w:pPr>
        <w:jc w:val="center"/>
      </w:pPr>
      <w:r w:rsidRPr="002E0F19">
        <w:rPr>
          <w:noProof/>
        </w:rPr>
        <w:pict w14:anchorId="41200C2D">
          <v:shape id="Picture -1547751524.png" o:spid="_x0000_i1231" type="#_x0000_t75" alt="-1547751524.png" style="width:487.2pt;height:241.2pt;visibility:visible;mso-wrap-style:square">
            <v:imagedata r:id="rId116" o:title="-1547751524"/>
          </v:shape>
        </w:pict>
      </w:r>
    </w:p>
    <w:p w14:paraId="7E53A9B2"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art Of Organization</w:t>
      </w:r>
    </w:p>
    <w:p w14:paraId="6AA212D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66B9A1A3" w14:textId="77777777" w:rsidR="00347871" w:rsidRDefault="00586039" w:rsidP="00347871">
      <w:pPr>
        <w:ind w:left="360"/>
      </w:pPr>
      <w:hyperlink w:anchor="_f8a19005431bba865c6c65bdff2b31be" w:history="1">
        <w:r w:rsidR="00347871">
          <w:rPr>
            <w:rStyle w:val="Hyperlink"/>
          </w:rPr>
          <w:t>Control</w:t>
        </w:r>
      </w:hyperlink>
      <w:r w:rsidR="00347871">
        <w:t xml:space="preserve">, </w:t>
      </w:r>
      <w:hyperlink w:anchor="_3b55ca0bfe97c75cd907e6e1d64153ff" w:history="1">
        <w:r w:rsidR="00347871">
          <w:rPr>
            <w:rStyle w:val="Hyperlink"/>
          </w:rPr>
          <w:t>Parthood</w:t>
        </w:r>
      </w:hyperlink>
    </w:p>
    <w:p w14:paraId="7A7ADAC1"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6271792" w14:textId="12729131" w:rsidR="00347871" w:rsidRDefault="0039663B" w:rsidP="00347871">
      <w:pPr>
        <w:ind w:firstLine="720"/>
      </w:pPr>
      <w:r w:rsidRPr="002E0F19">
        <w:rPr>
          <w:noProof/>
        </w:rPr>
        <w:pict w14:anchorId="7BB60F36">
          <v:shape id="_x0000_i1230" type="#_x0000_t75" alt="1036430391.png" style="width:12pt;height:12pt;visibility:visible;mso-wrap-style:square">
            <v:imagedata r:id="rId14" o:title="1036430391"/>
          </v:shape>
        </w:pict>
      </w:r>
      <w:r w:rsidR="00347871">
        <w:t xml:space="preserve"> has parent organization</w:t>
      </w:r>
      <w:r w:rsidR="00347871">
        <w:rPr>
          <w:rFonts w:cs="Arial"/>
        </w:rPr>
        <w:fldChar w:fldCharType="begin"/>
      </w:r>
      <w:r w:rsidR="00347871">
        <w:instrText>XE"</w:instrText>
      </w:r>
      <w:r w:rsidR="00347871" w:rsidRPr="00413D75">
        <w:rPr>
          <w:rFonts w:cs="Arial"/>
        </w:rPr>
        <w:instrText>has parent organization</w:instrText>
      </w:r>
      <w:r w:rsidR="00347871">
        <w:instrText>"</w:instrText>
      </w:r>
      <w:r w:rsidR="00347871">
        <w:rPr>
          <w:rFonts w:cs="Arial"/>
        </w:rPr>
        <w:fldChar w:fldCharType="end"/>
      </w:r>
      <w:r w:rsidR="00347871">
        <w:t xml:space="preserve"> : </w:t>
      </w:r>
      <w:hyperlink w:anchor="_f0b0b2e1600f4de87a671690795be759" w:history="1">
        <w:r w:rsidR="00347871">
          <w:rPr>
            <w:rStyle w:val="Hyperlink"/>
          </w:rPr>
          <w:t>Parent Organization</w:t>
        </w:r>
      </w:hyperlink>
      <w:r w:rsidR="00347871">
        <w:t xml:space="preserve"> [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34C026D0" w14:textId="77777777" w:rsidR="00347871" w:rsidRDefault="00347871" w:rsidP="004E3AD0">
      <w:pPr>
        <w:pStyle w:val="BodyText"/>
        <w:spacing w:before="60" w:after="120"/>
        <w:ind w:firstLine="720"/>
      </w:pPr>
      <w:r>
        <w:t>The parent (controlling organization) of another organization.</w:t>
      </w:r>
    </w:p>
    <w:p w14:paraId="4A9DCD2F" w14:textId="0C9ADBDD" w:rsidR="00347871" w:rsidRDefault="0039663B" w:rsidP="00347871">
      <w:pPr>
        <w:ind w:firstLine="720"/>
      </w:pPr>
      <w:r w:rsidRPr="002E0F19">
        <w:rPr>
          <w:noProof/>
        </w:rPr>
        <w:pict w14:anchorId="29DC89B0">
          <v:shape id="_x0000_i1229" type="#_x0000_t75" alt="1036430391.png" style="width:12pt;height:12pt;visibility:visible;mso-wrap-style:square">
            <v:imagedata r:id="rId14" o:title="1036430391"/>
          </v:shape>
        </w:pict>
      </w:r>
      <w:r w:rsidR="00347871">
        <w:t xml:space="preserve"> has child organization</w:t>
      </w:r>
      <w:r w:rsidR="00347871">
        <w:rPr>
          <w:rFonts w:cs="Arial"/>
        </w:rPr>
        <w:fldChar w:fldCharType="begin"/>
      </w:r>
      <w:r w:rsidR="00347871">
        <w:instrText>XE"</w:instrText>
      </w:r>
      <w:r w:rsidR="00347871" w:rsidRPr="00413D75">
        <w:rPr>
          <w:rFonts w:cs="Arial"/>
        </w:rPr>
        <w:instrText>has child organization</w:instrText>
      </w:r>
      <w:r w:rsidR="00347871">
        <w:instrText>"</w:instrText>
      </w:r>
      <w:r w:rsidR="00347871">
        <w:rPr>
          <w:rFonts w:cs="Arial"/>
        </w:rPr>
        <w:fldChar w:fldCharType="end"/>
      </w:r>
      <w:r w:rsidR="00347871">
        <w:t xml:space="preserve"> : </w:t>
      </w:r>
      <w:hyperlink w:anchor="_4ce5861fd76f6fb2e9037c29eef9b44e" w:history="1">
        <w:r w:rsidR="00347871">
          <w:rPr>
            <w:rStyle w:val="Hyperlink"/>
          </w:rPr>
          <w:t>Organizational Unit</w:t>
        </w:r>
      </w:hyperlink>
      <w:r w:rsidR="00347871">
        <w:t xml:space="preserve"> [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22D552D3" w14:textId="77777777" w:rsidR="00347871" w:rsidRDefault="00347871" w:rsidP="004E3AD0">
      <w:pPr>
        <w:pStyle w:val="BodyText"/>
        <w:spacing w:before="60" w:after="120"/>
        <w:ind w:firstLine="720"/>
      </w:pPr>
      <w:r>
        <w:t>An organization constituted as a component of another organization.</w:t>
      </w:r>
    </w:p>
    <w:p w14:paraId="6CD73ED1" w14:textId="77777777" w:rsidR="00347871" w:rsidRDefault="00347871" w:rsidP="00347871"/>
    <w:p w14:paraId="1891D3C9" w14:textId="77777777" w:rsidR="00347871" w:rsidRDefault="00347871" w:rsidP="00347871">
      <w:pPr>
        <w:pStyle w:val="Heading2"/>
      </w:pPr>
      <w:bookmarkStart w:id="752" w:name="_4d070f74cd8064546281caee2a740e14"/>
      <w:bookmarkStart w:id="753" w:name="_Toc40971417"/>
      <w:r>
        <w:lastRenderedPageBreak/>
        <w:t>Class Program</w:t>
      </w:r>
      <w:bookmarkEnd w:id="752"/>
      <w:bookmarkEnd w:id="753"/>
      <w:r w:rsidRPr="003A31EC">
        <w:rPr>
          <w:rFonts w:cs="Arial"/>
        </w:rPr>
        <w:t xml:space="preserve"> </w:t>
      </w:r>
      <w:r>
        <w:rPr>
          <w:rFonts w:cs="Arial"/>
        </w:rPr>
        <w:fldChar w:fldCharType="begin"/>
      </w:r>
      <w:r>
        <w:instrText>XE"</w:instrText>
      </w:r>
      <w:r w:rsidRPr="00413D75">
        <w:rPr>
          <w:rFonts w:cs="Arial"/>
        </w:rPr>
        <w:instrText>Program</w:instrText>
      </w:r>
      <w:r>
        <w:instrText>"</w:instrText>
      </w:r>
      <w:r>
        <w:rPr>
          <w:rFonts w:cs="Arial"/>
        </w:rPr>
        <w:fldChar w:fldCharType="end"/>
      </w:r>
      <w:r w:rsidR="009E71B4">
        <w:rPr>
          <w:rFonts w:cs="Arial"/>
        </w:rPr>
        <w:t xml:space="preserve"> </w:t>
      </w:r>
    </w:p>
    <w:p w14:paraId="2D76833D" w14:textId="77777777" w:rsidR="00347871" w:rsidRDefault="00347871" w:rsidP="00F71BA8">
      <w:r>
        <w:t>A set of projects, activities, or services of an organization that are intended to meet a need.</w:t>
      </w:r>
    </w:p>
    <w:p w14:paraId="36957DFF" w14:textId="77777777" w:rsidR="00347871" w:rsidRDefault="00347871" w:rsidP="00F71BA8">
      <w:r>
        <w:t>[NIEM] ProgramType</w:t>
      </w:r>
    </w:p>
    <w:p w14:paraId="200F7A6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CD68D72" w14:textId="77777777" w:rsidR="00347871" w:rsidRDefault="00586039" w:rsidP="00347871">
      <w:pPr>
        <w:ind w:left="360"/>
      </w:pPr>
      <w:hyperlink w:anchor="_7b140b32efd980b218435cbb95798380" w:history="1">
        <w:r w:rsidR="00347871">
          <w:rPr>
            <w:rStyle w:val="Hyperlink"/>
          </w:rPr>
          <w:t>Activity</w:t>
        </w:r>
      </w:hyperlink>
    </w:p>
    <w:p w14:paraId="1DFCF65A" w14:textId="77777777" w:rsidR="00347871" w:rsidRDefault="00347871" w:rsidP="00347871"/>
    <w:p w14:paraId="0C83AD6B" w14:textId="77777777" w:rsidR="00347871" w:rsidRDefault="00347871" w:rsidP="00347871">
      <w:pPr>
        <w:spacing w:after="200" w:line="276" w:lineRule="auto"/>
        <w:rPr>
          <w:b/>
          <w:bCs/>
          <w:color w:val="365F91"/>
          <w:sz w:val="40"/>
          <w:szCs w:val="40"/>
        </w:rPr>
      </w:pPr>
      <w:r>
        <w:br w:type="page"/>
      </w:r>
    </w:p>
    <w:p w14:paraId="32A0A9BA" w14:textId="77777777" w:rsidR="00347871" w:rsidRDefault="00347871" w:rsidP="00347871">
      <w:pPr>
        <w:pStyle w:val="Heading1"/>
      </w:pPr>
      <w:bookmarkStart w:id="754" w:name="_Toc40971418"/>
      <w:r>
        <w:t>Concept Library::Organizations::Corporations</w:t>
      </w:r>
      <w:bookmarkEnd w:id="754"/>
    </w:p>
    <w:p w14:paraId="589C25D3" w14:textId="77777777" w:rsidR="00347871" w:rsidRDefault="00347871" w:rsidP="00347871">
      <w:pPr>
        <w:pStyle w:val="Heading2"/>
      </w:pPr>
      <w:bookmarkStart w:id="755" w:name="_Toc40971419"/>
      <w:r>
        <w:t>Diagram: Corporations</w:t>
      </w:r>
      <w:bookmarkEnd w:id="755"/>
    </w:p>
    <w:p w14:paraId="79640703" w14:textId="68F94119" w:rsidR="00347871" w:rsidRDefault="0039663B" w:rsidP="00347871">
      <w:pPr>
        <w:jc w:val="center"/>
        <w:rPr>
          <w:rFonts w:cs="Arial"/>
        </w:rPr>
      </w:pPr>
      <w:r w:rsidRPr="002E0F19">
        <w:rPr>
          <w:noProof/>
        </w:rPr>
        <w:pict w14:anchorId="4EF004E9">
          <v:shape id="Picture -1801003673.png" o:spid="_x0000_i1228" type="#_x0000_t75" alt="-1801003673.png" style="width:449.4pt;height:202.8pt;visibility:visible;mso-wrap-style:square">
            <v:imagedata r:id="rId117" o:title="-1801003673"/>
          </v:shape>
        </w:pict>
      </w:r>
    </w:p>
    <w:p w14:paraId="0D6DE57F"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rporations</w:t>
      </w:r>
    </w:p>
    <w:p w14:paraId="4C09DFB9" w14:textId="77777777" w:rsidR="00347871" w:rsidRDefault="00347871" w:rsidP="00347871">
      <w:r>
        <w:t xml:space="preserve"> </w:t>
      </w:r>
    </w:p>
    <w:p w14:paraId="31D8AAF4" w14:textId="77777777" w:rsidR="00347871" w:rsidRDefault="00347871" w:rsidP="00347871"/>
    <w:p w14:paraId="602317F3" w14:textId="77777777" w:rsidR="00347871" w:rsidRDefault="00347871" w:rsidP="00347871">
      <w:pPr>
        <w:pStyle w:val="Heading2"/>
      </w:pPr>
      <w:bookmarkStart w:id="756" w:name="_0153d646dded739c1d62b3aaf1520326"/>
      <w:bookmarkStart w:id="757" w:name="_Toc40971420"/>
      <w:r>
        <w:t>Class Incorporated Organization</w:t>
      </w:r>
      <w:bookmarkEnd w:id="756"/>
      <w:bookmarkEnd w:id="757"/>
      <w:r w:rsidRPr="003A31EC">
        <w:rPr>
          <w:rFonts w:cs="Arial"/>
        </w:rPr>
        <w:t xml:space="preserve"> </w:t>
      </w:r>
      <w:r>
        <w:rPr>
          <w:rFonts w:cs="Arial"/>
        </w:rPr>
        <w:fldChar w:fldCharType="begin"/>
      </w:r>
      <w:r>
        <w:instrText>XE"</w:instrText>
      </w:r>
      <w:r w:rsidRPr="00413D75">
        <w:rPr>
          <w:rFonts w:cs="Arial"/>
        </w:rPr>
        <w:instrText>Incorporated Organization</w:instrText>
      </w:r>
      <w:r>
        <w:instrText>"</w:instrText>
      </w:r>
      <w:r>
        <w:rPr>
          <w:rFonts w:cs="Arial"/>
        </w:rPr>
        <w:fldChar w:fldCharType="end"/>
      </w:r>
      <w:r w:rsidR="009E71B4">
        <w:rPr>
          <w:rFonts w:cs="Arial"/>
        </w:rPr>
        <w:t xml:space="preserve"> </w:t>
      </w:r>
    </w:p>
    <w:p w14:paraId="3D5A9FCB" w14:textId="77777777" w:rsidR="00347871" w:rsidRDefault="00347871" w:rsidP="00F71BA8">
      <w:r>
        <w:t>An organization recognized by and incorporated by a recognized government.</w:t>
      </w:r>
    </w:p>
    <w:p w14:paraId="58B0F268" w14:textId="77777777" w:rsidR="00347871" w:rsidRDefault="00347871" w:rsidP="00F71BA8">
      <w:r>
        <w:t>[FIBO] FormalOrganization: an organization that is recognized in some legal jurisdiction, with associated rights and responsibilities</w:t>
      </w:r>
    </w:p>
    <w:p w14:paraId="17505A7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0AA9904" w14:textId="77777777" w:rsidR="00347871" w:rsidRDefault="00586039" w:rsidP="00347871">
      <w:pPr>
        <w:ind w:left="360"/>
      </w:pPr>
      <w:hyperlink w:anchor="_e1a486cb86a1dd2beae1aae78f75fa58" w:history="1">
        <w:r w:rsidR="00347871">
          <w:rPr>
            <w:rStyle w:val="Hyperlink"/>
          </w:rPr>
          <w:t>Organization</w:t>
        </w:r>
      </w:hyperlink>
    </w:p>
    <w:p w14:paraId="2BBCDA83" w14:textId="77777777" w:rsidR="00347871" w:rsidRDefault="00347871" w:rsidP="00347871"/>
    <w:p w14:paraId="0717A5F1" w14:textId="77777777" w:rsidR="00347871" w:rsidRDefault="00347871" w:rsidP="00347871">
      <w:pPr>
        <w:pStyle w:val="Heading2"/>
      </w:pPr>
      <w:bookmarkStart w:id="758" w:name="_5ea96a7120d33b1d806c297388f5b0bb"/>
      <w:bookmarkStart w:id="759" w:name="_Toc40971421"/>
      <w:r>
        <w:t>Association Class Incorporation</w:t>
      </w:r>
      <w:bookmarkEnd w:id="758"/>
      <w:bookmarkEnd w:id="759"/>
      <w:r w:rsidRPr="003A31EC">
        <w:rPr>
          <w:rFonts w:cs="Arial"/>
        </w:rPr>
        <w:t xml:space="preserve"> </w:t>
      </w:r>
      <w:r>
        <w:rPr>
          <w:rFonts w:cs="Arial"/>
        </w:rPr>
        <w:fldChar w:fldCharType="begin"/>
      </w:r>
      <w:r>
        <w:instrText>XE"</w:instrText>
      </w:r>
      <w:r w:rsidRPr="00413D75">
        <w:rPr>
          <w:rFonts w:cs="Arial"/>
        </w:rPr>
        <w:instrText>Incorporation</w:instrText>
      </w:r>
      <w:r>
        <w:instrText>"</w:instrText>
      </w:r>
      <w:r>
        <w:rPr>
          <w:rFonts w:cs="Arial"/>
        </w:rPr>
        <w:fldChar w:fldCharType="end"/>
      </w:r>
      <w:r w:rsidR="009E71B4">
        <w:rPr>
          <w:rFonts w:cs="Arial"/>
        </w:rPr>
        <w:t xml:space="preserve"> </w:t>
      </w:r>
    </w:p>
    <w:p w14:paraId="3145BF11" w14:textId="77777777" w:rsidR="00347871" w:rsidRDefault="00347871" w:rsidP="00F71BA8">
      <w:r>
        <w:t>Act by which individuals' are voluntarily united into a new entity through the creation of an artificial, intangible, and legal person called a corporation.</w:t>
      </w:r>
    </w:p>
    <w:p w14:paraId="5BBFCD52" w14:textId="67236435" w:rsidR="00347871" w:rsidRDefault="0039663B" w:rsidP="00347871">
      <w:pPr>
        <w:jc w:val="center"/>
      </w:pPr>
      <w:r w:rsidRPr="002E0F19">
        <w:rPr>
          <w:noProof/>
        </w:rPr>
        <w:lastRenderedPageBreak/>
        <w:pict w14:anchorId="07ABDBFE">
          <v:shape id="Picture 50637413.png" o:spid="_x0000_i1227" type="#_x0000_t75" alt="50637413.png" style="width:487.2pt;height:184.8pt;visibility:visible;mso-wrap-style:square">
            <v:imagedata r:id="rId118" o:title="50637413"/>
          </v:shape>
        </w:pict>
      </w:r>
    </w:p>
    <w:p w14:paraId="6834B8B0"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Incorporation</w:t>
      </w:r>
    </w:p>
    <w:p w14:paraId="499E1DB1"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51E5DC67" w14:textId="77777777" w:rsidR="00347871" w:rsidRDefault="00586039" w:rsidP="00347871">
      <w:pPr>
        <w:ind w:left="360"/>
      </w:pPr>
      <w:hyperlink w:anchor="_4264d37b75725255486b6fa2fab9f500" w:history="1">
        <w:r w:rsidR="00347871">
          <w:rPr>
            <w:rStyle w:val="Hyperlink"/>
          </w:rPr>
          <w:t>Associated Actor</w:t>
        </w:r>
      </w:hyperlink>
      <w:r w:rsidR="00347871">
        <w:t xml:space="preserve">, </w:t>
      </w:r>
      <w:hyperlink w:anchor="_fa197e60b1555c1c26a512d6d61a08c0" w:history="1">
        <w:r w:rsidR="00347871">
          <w:rPr>
            <w:rStyle w:val="Hyperlink"/>
          </w:rPr>
          <w:t>Subject to Authority</w:t>
        </w:r>
      </w:hyperlink>
    </w:p>
    <w:p w14:paraId="7A4531BB"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B91DCBA" w14:textId="6A6C67DF" w:rsidR="00347871" w:rsidRDefault="0039663B" w:rsidP="00347871">
      <w:pPr>
        <w:ind w:firstLine="720"/>
      </w:pPr>
      <w:r w:rsidRPr="002E0F19">
        <w:rPr>
          <w:noProof/>
        </w:rPr>
        <w:pict w14:anchorId="68F3C228">
          <v:shape id="_x0000_i1226" type="#_x0000_t75" alt="1036430391.png" style="width:12pt;height:12pt;visibility:visible;mso-wrap-style:square">
            <v:imagedata r:id="rId14" o:title="1036430391"/>
          </v:shape>
        </w:pict>
      </w:r>
      <w:r w:rsidR="00347871">
        <w:t xml:space="preserve"> incorporated by</w:t>
      </w:r>
      <w:r w:rsidR="00347871">
        <w:rPr>
          <w:rFonts w:cs="Arial"/>
        </w:rPr>
        <w:fldChar w:fldCharType="begin"/>
      </w:r>
      <w:r w:rsidR="00347871">
        <w:instrText>XE"</w:instrText>
      </w:r>
      <w:r w:rsidR="00347871" w:rsidRPr="00413D75">
        <w:rPr>
          <w:rFonts w:cs="Arial"/>
        </w:rPr>
        <w:instrText>incorporated by</w:instrText>
      </w:r>
      <w:r w:rsidR="00347871">
        <w:instrText>"</w:instrText>
      </w:r>
      <w:r w:rsidR="00347871">
        <w:rPr>
          <w:rFonts w:cs="Arial"/>
        </w:rPr>
        <w:fldChar w:fldCharType="end"/>
      </w:r>
      <w:r w:rsidR="00347871">
        <w:t xml:space="preserve"> : </w:t>
      </w:r>
      <w:hyperlink w:anchor="_91e58ce9567d07499e4628b9973c7a15" w:history="1">
        <w:r w:rsidR="00347871">
          <w:rPr>
            <w:rStyle w:val="Hyperlink"/>
          </w:rPr>
          <w:t>Geopolitical Entity</w:t>
        </w:r>
      </w:hyperlink>
      <w:r w:rsidR="00347871">
        <w:t xml:space="preserve"> [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35CDA6E9" w14:textId="77777777" w:rsidR="00347871" w:rsidRDefault="00347871" w:rsidP="004E3AD0">
      <w:pPr>
        <w:pStyle w:val="BodyText"/>
        <w:spacing w:before="60" w:after="120"/>
        <w:ind w:firstLine="720"/>
      </w:pPr>
      <w:r>
        <w:t>Geopolitical entity incorporating an organization.</w:t>
      </w:r>
    </w:p>
    <w:p w14:paraId="2D88FC3B" w14:textId="173630F3" w:rsidR="00347871" w:rsidRDefault="0039663B" w:rsidP="00347871">
      <w:pPr>
        <w:ind w:firstLine="720"/>
      </w:pPr>
      <w:r w:rsidRPr="002E0F19">
        <w:rPr>
          <w:noProof/>
        </w:rPr>
        <w:pict w14:anchorId="047BAA05">
          <v:shape id="_x0000_i1225" type="#_x0000_t75" alt="1036430391.png" style="width:12pt;height:12pt;visibility:visible;mso-wrap-style:square">
            <v:imagedata r:id="rId14" o:title="1036430391"/>
          </v:shape>
        </w:pict>
      </w:r>
      <w:r w:rsidR="00347871">
        <w:t xml:space="preserve"> incorporates</w:t>
      </w:r>
      <w:r w:rsidR="00347871">
        <w:rPr>
          <w:rFonts w:cs="Arial"/>
        </w:rPr>
        <w:fldChar w:fldCharType="begin"/>
      </w:r>
      <w:r w:rsidR="00347871">
        <w:instrText>XE"</w:instrText>
      </w:r>
      <w:r w:rsidR="00347871" w:rsidRPr="00413D75">
        <w:rPr>
          <w:rFonts w:cs="Arial"/>
        </w:rPr>
        <w:instrText>incorporates</w:instrText>
      </w:r>
      <w:r w:rsidR="00347871">
        <w:instrText>"</w:instrText>
      </w:r>
      <w:r w:rsidR="00347871">
        <w:rPr>
          <w:rFonts w:cs="Arial"/>
        </w:rPr>
        <w:fldChar w:fldCharType="end"/>
      </w:r>
      <w:r w:rsidR="00347871">
        <w:t xml:space="preserve"> : </w:t>
      </w:r>
      <w:hyperlink w:anchor="_0153d646dded739c1d62b3aaf1520326" w:history="1">
        <w:r w:rsidR="00347871">
          <w:rPr>
            <w:rStyle w:val="Hyperlink"/>
          </w:rPr>
          <w:t>Incorporated Organization</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7B413720" w14:textId="77777777" w:rsidR="00347871" w:rsidRDefault="00347871" w:rsidP="004E3AD0">
      <w:pPr>
        <w:pStyle w:val="BodyText"/>
        <w:spacing w:before="60" w:after="120"/>
        <w:ind w:firstLine="720"/>
      </w:pPr>
      <w:r>
        <w:t>An organization incorporated by a government.</w:t>
      </w:r>
    </w:p>
    <w:p w14:paraId="0FECC2B6" w14:textId="77777777" w:rsidR="00347871" w:rsidRDefault="00347871" w:rsidP="00347871"/>
    <w:p w14:paraId="08F66BCE" w14:textId="77777777" w:rsidR="00347871" w:rsidRDefault="00347871" w:rsidP="00347871">
      <w:pPr>
        <w:spacing w:after="200" w:line="276" w:lineRule="auto"/>
        <w:rPr>
          <w:b/>
          <w:bCs/>
          <w:color w:val="365F91"/>
          <w:sz w:val="40"/>
          <w:szCs w:val="40"/>
        </w:rPr>
      </w:pPr>
      <w:r>
        <w:br w:type="page"/>
      </w:r>
    </w:p>
    <w:p w14:paraId="70926D56" w14:textId="77777777" w:rsidR="00347871" w:rsidRDefault="00347871" w:rsidP="00347871">
      <w:pPr>
        <w:pStyle w:val="Heading1"/>
      </w:pPr>
      <w:bookmarkStart w:id="760" w:name="_Toc40971422"/>
      <w:r>
        <w:t>Concept Library::Organizations::Geopolitical Organizations</w:t>
      </w:r>
      <w:bookmarkEnd w:id="760"/>
    </w:p>
    <w:p w14:paraId="3C798297" w14:textId="77777777" w:rsidR="00347871" w:rsidRDefault="00347871" w:rsidP="00347871">
      <w:pPr>
        <w:pStyle w:val="Heading2"/>
      </w:pPr>
      <w:bookmarkStart w:id="761" w:name="_Toc40971423"/>
      <w:r>
        <w:t>Diagram: Geopolitical Entities</w:t>
      </w:r>
      <w:bookmarkEnd w:id="761"/>
    </w:p>
    <w:p w14:paraId="1C93A88F" w14:textId="15239070" w:rsidR="00347871" w:rsidRDefault="0039663B" w:rsidP="00347871">
      <w:pPr>
        <w:jc w:val="center"/>
        <w:rPr>
          <w:rFonts w:cs="Arial"/>
        </w:rPr>
      </w:pPr>
      <w:r w:rsidRPr="002E0F19">
        <w:rPr>
          <w:noProof/>
        </w:rPr>
        <w:pict w14:anchorId="47AEBA08">
          <v:shape id="Picture 1436865588.png" o:spid="_x0000_i1224" type="#_x0000_t75" alt="1436865588.png" style="width:487.2pt;height:280.2pt;visibility:visible;mso-wrap-style:square">
            <v:imagedata r:id="rId119" o:title="1436865588"/>
          </v:shape>
        </w:pict>
      </w:r>
    </w:p>
    <w:p w14:paraId="67B63749"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Geopolitical Entities</w:t>
      </w:r>
    </w:p>
    <w:p w14:paraId="5473D458" w14:textId="77777777" w:rsidR="00347871" w:rsidRDefault="00347871" w:rsidP="00347871">
      <w:r>
        <w:t xml:space="preserve"> </w:t>
      </w:r>
    </w:p>
    <w:p w14:paraId="7AA6123A" w14:textId="77777777" w:rsidR="00347871" w:rsidRDefault="00347871" w:rsidP="00347871"/>
    <w:p w14:paraId="5016283D" w14:textId="77777777" w:rsidR="00347871" w:rsidRDefault="00347871" w:rsidP="00347871">
      <w:pPr>
        <w:pStyle w:val="Heading2"/>
      </w:pPr>
      <w:bookmarkStart w:id="762" w:name="_4a8507269ffe2bebf64cc30a02f58806"/>
      <w:bookmarkStart w:id="763" w:name="_Toc40971424"/>
      <w:r>
        <w:t>Class Country</w:t>
      </w:r>
      <w:bookmarkEnd w:id="762"/>
      <w:bookmarkEnd w:id="763"/>
      <w:r w:rsidRPr="003A31EC">
        <w:rPr>
          <w:rFonts w:cs="Arial"/>
        </w:rPr>
        <w:t xml:space="preserve"> </w:t>
      </w:r>
      <w:r>
        <w:rPr>
          <w:rFonts w:cs="Arial"/>
        </w:rPr>
        <w:fldChar w:fldCharType="begin"/>
      </w:r>
      <w:r>
        <w:instrText>XE"</w:instrText>
      </w:r>
      <w:r w:rsidRPr="00413D75">
        <w:rPr>
          <w:rFonts w:cs="Arial"/>
        </w:rPr>
        <w:instrText>Country</w:instrText>
      </w:r>
      <w:r>
        <w:instrText>"</w:instrText>
      </w:r>
      <w:r>
        <w:rPr>
          <w:rFonts w:cs="Arial"/>
        </w:rPr>
        <w:fldChar w:fldCharType="end"/>
      </w:r>
      <w:r w:rsidR="009E71B4">
        <w:rPr>
          <w:rFonts w:cs="Arial"/>
        </w:rPr>
        <w:t xml:space="preserve"> </w:t>
      </w:r>
    </w:p>
    <w:p w14:paraId="7D129F06" w14:textId="77777777" w:rsidR="00347871" w:rsidRDefault="00347871" w:rsidP="00F71BA8">
      <w:r>
        <w:t>A nation with its own government, occupying a particular territory (not necessarily contiguous).</w:t>
      </w:r>
    </w:p>
    <w:p w14:paraId="4E6B947A" w14:textId="77777777" w:rsidR="00347871" w:rsidRDefault="00347871" w:rsidP="00F71BA8">
      <w:r>
        <w:t>[FIBO] Country: A self-governing geopolitical unit that is recognized as a country by the United Nations (more specific concept as being recognized by the U.N.)</w:t>
      </w:r>
    </w:p>
    <w:p w14:paraId="102BEA5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FCA7D52" w14:textId="77777777" w:rsidR="00347871" w:rsidRDefault="00586039" w:rsidP="00347871">
      <w:pPr>
        <w:ind w:left="360"/>
      </w:pPr>
      <w:hyperlink w:anchor="_91e58ce9567d07499e4628b9973c7a15" w:history="1">
        <w:r w:rsidR="00347871">
          <w:rPr>
            <w:rStyle w:val="Hyperlink"/>
          </w:rPr>
          <w:t>Geopolitical Entity</w:t>
        </w:r>
      </w:hyperlink>
    </w:p>
    <w:p w14:paraId="1636B1F2" w14:textId="77777777" w:rsidR="00347871" w:rsidRDefault="00347871" w:rsidP="00347871"/>
    <w:p w14:paraId="4B554DD5" w14:textId="77777777" w:rsidR="00347871" w:rsidRDefault="00347871" w:rsidP="00347871">
      <w:pPr>
        <w:pStyle w:val="Heading2"/>
      </w:pPr>
      <w:bookmarkStart w:id="764" w:name="_b613059838b67a1e697583766f193a06"/>
      <w:bookmarkStart w:id="765" w:name="_Toc40971425"/>
      <w:r>
        <w:t>Class Country ID</w:t>
      </w:r>
      <w:bookmarkEnd w:id="764"/>
      <w:r w:rsidRPr="003A31EC">
        <w:rPr>
          <w:rFonts w:cs="Arial"/>
        </w:rPr>
        <w:t xml:space="preserve"> </w:t>
      </w:r>
      <w:r>
        <w:rPr>
          <w:rFonts w:cs="Arial"/>
        </w:rPr>
        <w:fldChar w:fldCharType="begin"/>
      </w:r>
      <w:r>
        <w:instrText>XE"</w:instrText>
      </w:r>
      <w:r w:rsidRPr="00413D75">
        <w:rPr>
          <w:rFonts w:cs="Arial"/>
        </w:rPr>
        <w:instrText>Country ID</w:instrText>
      </w:r>
      <w:r>
        <w:instrText>"</w:instrText>
      </w:r>
      <w:r>
        <w:rPr>
          <w:rFonts w:cs="Arial"/>
        </w:rPr>
        <w:fldChar w:fldCharType="end"/>
      </w:r>
      <w:r w:rsidR="009E71B4">
        <w:rPr>
          <w:rFonts w:cs="Arial"/>
        </w:rPr>
        <w:t xml:space="preserve"> </w:t>
      </w:r>
      <w:r w:rsidR="006F72CA">
        <w:rPr>
          <w:rFonts w:cs="Arial"/>
        </w:rPr>
        <w:t>&lt;&lt;Value&gt;&gt;</w:t>
      </w:r>
      <w:bookmarkEnd w:id="765"/>
    </w:p>
    <w:p w14:paraId="2297B1B5" w14:textId="77777777" w:rsidR="00347871" w:rsidRDefault="00347871" w:rsidP="00F71BA8">
      <w:r>
        <w:t>A code, ID, or name for a country.</w:t>
      </w:r>
    </w:p>
    <w:p w14:paraId="3089319D" w14:textId="77777777" w:rsidR="00347871" w:rsidRDefault="00347871" w:rsidP="00F71BA8"/>
    <w:p w14:paraId="1A412B1B" w14:textId="77777777" w:rsidR="00347871" w:rsidRDefault="00347871" w:rsidP="00F71BA8">
      <w:r>
        <w:t>[ISO 1087] country identifier: information in a terminological entry (3.8.2) which indicates the name of a geographical region where the designation (3.4.1) is used</w:t>
      </w:r>
    </w:p>
    <w:p w14:paraId="511F60D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3BD2A3CB" w14:textId="77777777" w:rsidR="00347871" w:rsidRDefault="00586039" w:rsidP="00347871">
      <w:pPr>
        <w:ind w:left="360"/>
      </w:pPr>
      <w:hyperlink w:anchor="_dacde8ad5157c2e06c43be5cb1e2001e" w:history="1">
        <w:r w:rsidR="00347871">
          <w:rPr>
            <w:rStyle w:val="Hyperlink"/>
          </w:rPr>
          <w:t>Geopolitical ID</w:t>
        </w:r>
      </w:hyperlink>
    </w:p>
    <w:p w14:paraId="1AE2897A" w14:textId="77777777" w:rsidR="00347871" w:rsidRDefault="00347871" w:rsidP="00347871"/>
    <w:p w14:paraId="7FC0C1EB" w14:textId="77777777" w:rsidR="00347871" w:rsidRDefault="00347871" w:rsidP="00347871">
      <w:pPr>
        <w:pStyle w:val="Heading2"/>
      </w:pPr>
      <w:bookmarkStart w:id="766" w:name="_91e58ce9567d07499e4628b9973c7a15"/>
      <w:bookmarkStart w:id="767" w:name="_Toc40971426"/>
      <w:r>
        <w:t>Class Geopolitical Entity</w:t>
      </w:r>
      <w:bookmarkEnd w:id="766"/>
      <w:bookmarkEnd w:id="767"/>
      <w:r w:rsidRPr="003A31EC">
        <w:rPr>
          <w:rFonts w:cs="Arial"/>
        </w:rPr>
        <w:t xml:space="preserve"> </w:t>
      </w:r>
      <w:r>
        <w:rPr>
          <w:rFonts w:cs="Arial"/>
        </w:rPr>
        <w:fldChar w:fldCharType="begin"/>
      </w:r>
      <w:r>
        <w:instrText>XE"</w:instrText>
      </w:r>
      <w:r w:rsidRPr="00413D75">
        <w:rPr>
          <w:rFonts w:cs="Arial"/>
        </w:rPr>
        <w:instrText>Geopolitical Entity</w:instrText>
      </w:r>
      <w:r>
        <w:instrText>"</w:instrText>
      </w:r>
      <w:r>
        <w:rPr>
          <w:rFonts w:cs="Arial"/>
        </w:rPr>
        <w:fldChar w:fldCharType="end"/>
      </w:r>
      <w:r w:rsidR="009E71B4">
        <w:rPr>
          <w:rFonts w:cs="Arial"/>
        </w:rPr>
        <w:t xml:space="preserve"> </w:t>
      </w:r>
    </w:p>
    <w:p w14:paraId="20DC41D8" w14:textId="77777777" w:rsidR="00347871" w:rsidRDefault="00347871" w:rsidP="00F71BA8">
      <w:r>
        <w:t>An organization which is the governing body of a nation, state, tribe or community.</w:t>
      </w:r>
    </w:p>
    <w:p w14:paraId="3CD6BD7B" w14:textId="77777777" w:rsidR="00347871" w:rsidRDefault="00347871" w:rsidP="00F71BA8">
      <w:r>
        <w:t>[FIBO] GeopoliticalEntity (In FIBO this is a subclass of Physical Location. In Threat/risk Geopolitical Region is a role of a physical location. FIBO combines Geopolitical Entity with Geopolitical Region).</w:t>
      </w:r>
    </w:p>
    <w:p w14:paraId="152FF28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B76D1AB" w14:textId="77777777" w:rsidR="00347871" w:rsidRDefault="00586039" w:rsidP="00347871">
      <w:pPr>
        <w:ind w:left="360"/>
      </w:pPr>
      <w:hyperlink w:anchor="_fbebb307de3081a79a546a1feb935d25" w:history="1">
        <w:r w:rsidR="00347871">
          <w:rPr>
            <w:rStyle w:val="Hyperlink"/>
          </w:rPr>
          <w:t>Authority</w:t>
        </w:r>
      </w:hyperlink>
      <w:r w:rsidR="00347871">
        <w:t xml:space="preserve">, </w:t>
      </w:r>
      <w:hyperlink w:anchor="_e1a486cb86a1dd2beae1aae78f75fa58" w:history="1">
        <w:r w:rsidR="00347871">
          <w:rPr>
            <w:rStyle w:val="Hyperlink"/>
          </w:rPr>
          <w:t>Organization</w:t>
        </w:r>
      </w:hyperlink>
    </w:p>
    <w:p w14:paraId="48567DAA" w14:textId="77777777" w:rsidR="00347871" w:rsidRDefault="00347871" w:rsidP="00347871"/>
    <w:p w14:paraId="391FB601" w14:textId="77777777" w:rsidR="00347871" w:rsidRDefault="00347871" w:rsidP="00347871">
      <w:pPr>
        <w:pStyle w:val="Heading2"/>
      </w:pPr>
      <w:bookmarkStart w:id="768" w:name="_dacde8ad5157c2e06c43be5cb1e2001e"/>
      <w:bookmarkStart w:id="769" w:name="_Toc40971427"/>
      <w:r>
        <w:t>Class Geopolitical ID</w:t>
      </w:r>
      <w:bookmarkEnd w:id="768"/>
      <w:r w:rsidRPr="003A31EC">
        <w:rPr>
          <w:rFonts w:cs="Arial"/>
        </w:rPr>
        <w:t xml:space="preserve"> </w:t>
      </w:r>
      <w:r>
        <w:rPr>
          <w:rFonts w:cs="Arial"/>
        </w:rPr>
        <w:fldChar w:fldCharType="begin"/>
      </w:r>
      <w:r>
        <w:instrText>XE"</w:instrText>
      </w:r>
      <w:r w:rsidRPr="00413D75">
        <w:rPr>
          <w:rFonts w:cs="Arial"/>
        </w:rPr>
        <w:instrText>Geopolitical ID</w:instrText>
      </w:r>
      <w:r>
        <w:instrText>"</w:instrText>
      </w:r>
      <w:r>
        <w:rPr>
          <w:rFonts w:cs="Arial"/>
        </w:rPr>
        <w:fldChar w:fldCharType="end"/>
      </w:r>
      <w:r w:rsidR="009E71B4">
        <w:rPr>
          <w:rFonts w:cs="Arial"/>
        </w:rPr>
        <w:t xml:space="preserve"> </w:t>
      </w:r>
      <w:r w:rsidR="006F72CA">
        <w:rPr>
          <w:rFonts w:cs="Arial"/>
        </w:rPr>
        <w:t>&lt;&lt;Value&gt;&gt;</w:t>
      </w:r>
      <w:bookmarkEnd w:id="769"/>
    </w:p>
    <w:p w14:paraId="109616A3" w14:textId="77777777" w:rsidR="00347871" w:rsidRDefault="00347871" w:rsidP="00F71BA8">
      <w:r>
        <w:t xml:space="preserve">A code, ID or administered name for a geopolitical entity with governmental authority e.g., city, state, county, tribe. </w:t>
      </w:r>
    </w:p>
    <w:p w14:paraId="68EF2F9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B02E0BF" w14:textId="77777777" w:rsidR="00347871" w:rsidRDefault="00586039" w:rsidP="00347871">
      <w:pPr>
        <w:ind w:left="360"/>
      </w:pPr>
      <w:hyperlink w:anchor="_c022e1fa04a641d7856a5f4fbac2d96d" w:history="1">
        <w:r w:rsidR="00347871">
          <w:rPr>
            <w:rStyle w:val="Hyperlink"/>
          </w:rPr>
          <w:t>Text Identifier</w:t>
        </w:r>
      </w:hyperlink>
    </w:p>
    <w:p w14:paraId="7874CE22" w14:textId="77777777" w:rsidR="00347871" w:rsidRDefault="00347871" w:rsidP="00347871"/>
    <w:p w14:paraId="3414EAE2" w14:textId="77777777" w:rsidR="00347871" w:rsidRDefault="00347871" w:rsidP="00347871">
      <w:pPr>
        <w:pStyle w:val="Heading2"/>
      </w:pPr>
      <w:bookmarkStart w:id="770" w:name="_f9f98a5296549d8d59636fb96477dd86"/>
      <w:bookmarkStart w:id="771" w:name="_Toc40971428"/>
      <w:r>
        <w:t>Class Geopolitical Region</w:t>
      </w:r>
      <w:bookmarkEnd w:id="770"/>
      <w:r w:rsidRPr="003A31EC">
        <w:rPr>
          <w:rFonts w:cs="Arial"/>
        </w:rPr>
        <w:t xml:space="preserve"> </w:t>
      </w:r>
      <w:r>
        <w:rPr>
          <w:rFonts w:cs="Arial"/>
        </w:rPr>
        <w:fldChar w:fldCharType="begin"/>
      </w:r>
      <w:r>
        <w:instrText>XE"</w:instrText>
      </w:r>
      <w:r w:rsidRPr="00413D75">
        <w:rPr>
          <w:rFonts w:cs="Arial"/>
        </w:rPr>
        <w:instrText>Geopolitical Region</w:instrText>
      </w:r>
      <w:r>
        <w:instrText>"</w:instrText>
      </w:r>
      <w:r>
        <w:rPr>
          <w:rFonts w:cs="Arial"/>
        </w:rPr>
        <w:fldChar w:fldCharType="end"/>
      </w:r>
      <w:r w:rsidR="009E71B4">
        <w:rPr>
          <w:rFonts w:cs="Arial"/>
        </w:rPr>
        <w:t xml:space="preserve"> </w:t>
      </w:r>
      <w:r w:rsidR="006F72CA">
        <w:rPr>
          <w:rFonts w:cs="Arial"/>
        </w:rPr>
        <w:t>&lt;&lt;Role&gt;&gt;</w:t>
      </w:r>
      <w:bookmarkEnd w:id="771"/>
    </w:p>
    <w:p w14:paraId="2183B5BF" w14:textId="77777777" w:rsidR="00347871" w:rsidRDefault="00347871" w:rsidP="00F71BA8">
      <w:r>
        <w:t>A physical location governed by a geopolitical entity.</w:t>
      </w:r>
    </w:p>
    <w:p w14:paraId="54E02B77" w14:textId="77777777" w:rsidR="00347871" w:rsidRDefault="00347871" w:rsidP="00F71BA8">
      <w:r>
        <w:t>[FIBO] GeopoliticalEntity (In FIBO this is a subclass of Physical Location. In Threat/risk Geopolitical Region is a role of a physical location. FIBO combines Geopolitical Entity with Geopolitical Region.</w:t>
      </w:r>
    </w:p>
    <w:p w14:paraId="36F04E38" w14:textId="77777777" w:rsidR="00347871" w:rsidRDefault="00347871" w:rsidP="00F71BA8">
      <w:r>
        <w:t>[NIEM] LocaleType</w:t>
      </w:r>
    </w:p>
    <w:p w14:paraId="3BF599F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81FF6C9" w14:textId="77777777" w:rsidR="00347871" w:rsidRDefault="00586039" w:rsidP="00347871">
      <w:pPr>
        <w:ind w:left="360"/>
      </w:pPr>
      <w:hyperlink w:anchor="_3a4c8f1cd249c1f74365f6f8909d1112" w:history="1">
        <w:r w:rsidR="00347871">
          <w:rPr>
            <w:rStyle w:val="Hyperlink"/>
          </w:rPr>
          <w:t>Physical Location</w:t>
        </w:r>
      </w:hyperlink>
    </w:p>
    <w:p w14:paraId="5D4B725B" w14:textId="77777777" w:rsidR="00347871" w:rsidRDefault="00347871" w:rsidP="00347871"/>
    <w:p w14:paraId="326EF822" w14:textId="77777777" w:rsidR="00347871" w:rsidRDefault="00347871" w:rsidP="00347871">
      <w:pPr>
        <w:pStyle w:val="Heading2"/>
      </w:pPr>
      <w:bookmarkStart w:id="772" w:name="_ff9b165636c755f3177963ab74030c42"/>
      <w:bookmarkStart w:id="773" w:name="_Toc40971429"/>
      <w:r>
        <w:t>Association Class Governing Authority</w:t>
      </w:r>
      <w:bookmarkEnd w:id="772"/>
      <w:bookmarkEnd w:id="773"/>
      <w:r w:rsidRPr="003A31EC">
        <w:rPr>
          <w:rFonts w:cs="Arial"/>
        </w:rPr>
        <w:t xml:space="preserve"> </w:t>
      </w:r>
      <w:r>
        <w:rPr>
          <w:rFonts w:cs="Arial"/>
        </w:rPr>
        <w:fldChar w:fldCharType="begin"/>
      </w:r>
      <w:r>
        <w:instrText>XE"</w:instrText>
      </w:r>
      <w:r w:rsidRPr="00413D75">
        <w:rPr>
          <w:rFonts w:cs="Arial"/>
        </w:rPr>
        <w:instrText>Governing Authority</w:instrText>
      </w:r>
      <w:r>
        <w:instrText>"</w:instrText>
      </w:r>
      <w:r>
        <w:rPr>
          <w:rFonts w:cs="Arial"/>
        </w:rPr>
        <w:fldChar w:fldCharType="end"/>
      </w:r>
      <w:r w:rsidR="009E71B4">
        <w:rPr>
          <w:rFonts w:cs="Arial"/>
        </w:rPr>
        <w:t xml:space="preserve"> </w:t>
      </w:r>
    </w:p>
    <w:p w14:paraId="6631F97B" w14:textId="77777777" w:rsidR="00347871" w:rsidRDefault="00347871" w:rsidP="00F71BA8">
      <w:r>
        <w:t>Relationship representing authority over a region.</w:t>
      </w:r>
    </w:p>
    <w:p w14:paraId="263CC850"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04DD7CBC" w14:textId="77777777" w:rsidR="00347871" w:rsidRDefault="00586039" w:rsidP="00347871">
      <w:pPr>
        <w:ind w:left="360"/>
      </w:pPr>
      <w:hyperlink w:anchor="_4264d37b75725255486b6fa2fab9f500" w:history="1">
        <w:r w:rsidR="00347871">
          <w:rPr>
            <w:rStyle w:val="Hyperlink"/>
          </w:rPr>
          <w:t>Associated Actor</w:t>
        </w:r>
      </w:hyperlink>
      <w:r w:rsidR="00347871">
        <w:t xml:space="preserve">, </w:t>
      </w:r>
      <w:hyperlink w:anchor="_fa197e60b1555c1c26a512d6d61a08c0" w:history="1">
        <w:r w:rsidR="00347871">
          <w:rPr>
            <w:rStyle w:val="Hyperlink"/>
          </w:rPr>
          <w:t>Subject to Authority</w:t>
        </w:r>
      </w:hyperlink>
    </w:p>
    <w:p w14:paraId="4006D95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1CCBC6A" w14:textId="491C0F08" w:rsidR="00347871" w:rsidRDefault="0039663B" w:rsidP="00347871">
      <w:pPr>
        <w:ind w:firstLine="720"/>
      </w:pPr>
      <w:r w:rsidRPr="002E0F19">
        <w:rPr>
          <w:noProof/>
        </w:rPr>
        <w:pict w14:anchorId="6AE40837">
          <v:shape id="_x0000_i1223" type="#_x0000_t75" alt="1036430391.png" style="width:12pt;height:12pt;visibility:visible;mso-wrap-style:square">
            <v:imagedata r:id="rId14" o:title="1036430391"/>
          </v:shape>
        </w:pict>
      </w:r>
      <w:r w:rsidR="00347871">
        <w:t xml:space="preserve"> governs region</w:t>
      </w:r>
      <w:r w:rsidR="00347871">
        <w:rPr>
          <w:rFonts w:cs="Arial"/>
        </w:rPr>
        <w:fldChar w:fldCharType="begin"/>
      </w:r>
      <w:r w:rsidR="00347871">
        <w:instrText>XE"</w:instrText>
      </w:r>
      <w:r w:rsidR="00347871" w:rsidRPr="00413D75">
        <w:rPr>
          <w:rFonts w:cs="Arial"/>
        </w:rPr>
        <w:instrText>governs region</w:instrText>
      </w:r>
      <w:r w:rsidR="00347871">
        <w:instrText>"</w:instrText>
      </w:r>
      <w:r w:rsidR="00347871">
        <w:rPr>
          <w:rFonts w:cs="Arial"/>
        </w:rPr>
        <w:fldChar w:fldCharType="end"/>
      </w:r>
      <w:r w:rsidR="00347871">
        <w:t xml:space="preserve"> : </w:t>
      </w:r>
      <w:hyperlink w:anchor="_f9f98a5296549d8d59636fb96477dd86" w:history="1">
        <w:r w:rsidR="00347871">
          <w:rPr>
            <w:rStyle w:val="Hyperlink"/>
          </w:rPr>
          <w:t>Geopolitical Region</w:t>
        </w:r>
      </w:hyperlink>
      <w:r w:rsidR="00347871">
        <w:t xml:space="preserve"> [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0665183C" w14:textId="77777777" w:rsidR="00347871" w:rsidRDefault="00347871" w:rsidP="004E3AD0">
      <w:pPr>
        <w:pStyle w:val="BodyText"/>
        <w:spacing w:before="60" w:after="120"/>
        <w:ind w:firstLine="720"/>
      </w:pPr>
      <w:r>
        <w:t>Region governed by a geopolitical entity.</w:t>
      </w:r>
    </w:p>
    <w:p w14:paraId="6F5F7496" w14:textId="303BB585" w:rsidR="00347871" w:rsidRDefault="0039663B" w:rsidP="00347871">
      <w:pPr>
        <w:ind w:firstLine="720"/>
      </w:pPr>
      <w:r w:rsidRPr="002E0F19">
        <w:rPr>
          <w:noProof/>
        </w:rPr>
        <w:pict w14:anchorId="670E7216">
          <v:shape id="_x0000_i1222" type="#_x0000_t75" alt="1036430391.png" style="width:12pt;height:12pt;visibility:visible;mso-wrap-style:square">
            <v:imagedata r:id="rId14" o:title="1036430391"/>
          </v:shape>
        </w:pict>
      </w:r>
      <w:r w:rsidR="00347871">
        <w:t xml:space="preserve"> is governed by</w:t>
      </w:r>
      <w:r w:rsidR="00347871">
        <w:rPr>
          <w:rFonts w:cs="Arial"/>
        </w:rPr>
        <w:fldChar w:fldCharType="begin"/>
      </w:r>
      <w:r w:rsidR="00347871">
        <w:instrText>XE"</w:instrText>
      </w:r>
      <w:r w:rsidR="00347871" w:rsidRPr="00413D75">
        <w:rPr>
          <w:rFonts w:cs="Arial"/>
        </w:rPr>
        <w:instrText>is governed by</w:instrText>
      </w:r>
      <w:r w:rsidR="00347871">
        <w:instrText>"</w:instrText>
      </w:r>
      <w:r w:rsidR="00347871">
        <w:rPr>
          <w:rFonts w:cs="Arial"/>
        </w:rPr>
        <w:fldChar w:fldCharType="end"/>
      </w:r>
      <w:r w:rsidR="00347871">
        <w:t xml:space="preserve"> : </w:t>
      </w:r>
      <w:hyperlink w:anchor="_91e58ce9567d07499e4628b9973c7a15" w:history="1">
        <w:r w:rsidR="00347871">
          <w:rPr>
            <w:rStyle w:val="Hyperlink"/>
          </w:rPr>
          <w:t>Geopolitical Entity</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3C088093" w14:textId="77777777" w:rsidR="00347871" w:rsidRDefault="00347871" w:rsidP="004E3AD0">
      <w:pPr>
        <w:pStyle w:val="BodyText"/>
        <w:spacing w:before="60" w:after="120"/>
        <w:ind w:firstLine="720"/>
      </w:pPr>
      <w:r>
        <w:t>A governing authority for a region.</w:t>
      </w:r>
    </w:p>
    <w:p w14:paraId="2D395867" w14:textId="77777777" w:rsidR="00347871" w:rsidRDefault="00347871" w:rsidP="00347871"/>
    <w:p w14:paraId="0C012876" w14:textId="77777777" w:rsidR="00347871" w:rsidRDefault="00347871" w:rsidP="00347871">
      <w:pPr>
        <w:spacing w:after="200" w:line="276" w:lineRule="auto"/>
        <w:rPr>
          <w:b/>
          <w:bCs/>
          <w:color w:val="365F91"/>
          <w:sz w:val="40"/>
          <w:szCs w:val="40"/>
        </w:rPr>
      </w:pPr>
      <w:r>
        <w:br w:type="page"/>
      </w:r>
    </w:p>
    <w:p w14:paraId="2379DD75" w14:textId="77777777" w:rsidR="00347871" w:rsidRDefault="00347871" w:rsidP="00347871">
      <w:pPr>
        <w:pStyle w:val="Heading1"/>
      </w:pPr>
      <w:bookmarkStart w:id="774" w:name="_Toc40971430"/>
      <w:r>
        <w:t>Concept Library::Parthood</w:t>
      </w:r>
      <w:bookmarkEnd w:id="774"/>
    </w:p>
    <w:p w14:paraId="153199E3" w14:textId="77777777" w:rsidR="00347871" w:rsidRDefault="00347871" w:rsidP="00347871">
      <w:pPr>
        <w:pStyle w:val="Heading2"/>
      </w:pPr>
      <w:bookmarkStart w:id="775" w:name="_Toc40971431"/>
      <w:r>
        <w:t>Diagram: Parthood</w:t>
      </w:r>
      <w:bookmarkEnd w:id="775"/>
    </w:p>
    <w:p w14:paraId="2AE95EC6" w14:textId="27E4483E" w:rsidR="00347871" w:rsidRDefault="0039663B" w:rsidP="00347871">
      <w:pPr>
        <w:jc w:val="center"/>
        <w:rPr>
          <w:rFonts w:cs="Arial"/>
        </w:rPr>
      </w:pPr>
      <w:r w:rsidRPr="002E0F19">
        <w:rPr>
          <w:noProof/>
        </w:rPr>
        <w:pict w14:anchorId="3A534755">
          <v:shape id="Picture 790339575.png" o:spid="_x0000_i1221" type="#_x0000_t75" alt="790339575.png" style="width:415.8pt;height:210.6pt;visibility:visible;mso-wrap-style:square">
            <v:imagedata r:id="rId120" o:title="790339575"/>
          </v:shape>
        </w:pict>
      </w:r>
    </w:p>
    <w:p w14:paraId="55E5AC71"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arthood</w:t>
      </w:r>
    </w:p>
    <w:p w14:paraId="67155512" w14:textId="77777777" w:rsidR="00347871" w:rsidRDefault="00347871" w:rsidP="00347871">
      <w:r>
        <w:t xml:space="preserve"> </w:t>
      </w:r>
    </w:p>
    <w:p w14:paraId="386D9491" w14:textId="77777777" w:rsidR="00347871" w:rsidRDefault="00347871" w:rsidP="00347871"/>
    <w:p w14:paraId="5EE95045" w14:textId="77777777" w:rsidR="00347871" w:rsidRDefault="00347871" w:rsidP="00347871">
      <w:pPr>
        <w:pStyle w:val="Heading2"/>
      </w:pPr>
      <w:bookmarkStart w:id="776" w:name="_22543a68d14e5d05f70a9a8fad141809"/>
      <w:bookmarkStart w:id="777" w:name="_Toc40971432"/>
      <w:r>
        <w:t>Class Composite</w:t>
      </w:r>
      <w:bookmarkEnd w:id="776"/>
      <w:r w:rsidRPr="003A31EC">
        <w:rPr>
          <w:rFonts w:cs="Arial"/>
        </w:rPr>
        <w:t xml:space="preserve"> </w:t>
      </w:r>
      <w:r>
        <w:rPr>
          <w:rFonts w:cs="Arial"/>
        </w:rPr>
        <w:fldChar w:fldCharType="begin"/>
      </w:r>
      <w:r>
        <w:instrText>XE"</w:instrText>
      </w:r>
      <w:r w:rsidRPr="00413D75">
        <w:rPr>
          <w:rFonts w:cs="Arial"/>
        </w:rPr>
        <w:instrText>Composite</w:instrText>
      </w:r>
      <w:r>
        <w:instrText>"</w:instrText>
      </w:r>
      <w:r>
        <w:rPr>
          <w:rFonts w:cs="Arial"/>
        </w:rPr>
        <w:fldChar w:fldCharType="end"/>
      </w:r>
      <w:r w:rsidR="009E71B4">
        <w:rPr>
          <w:rFonts w:cs="Arial"/>
        </w:rPr>
        <w:t xml:space="preserve"> </w:t>
      </w:r>
      <w:r w:rsidR="006F72CA">
        <w:rPr>
          <w:rFonts w:cs="Arial"/>
        </w:rPr>
        <w:t>&lt;&lt;Role&gt;&gt;</w:t>
      </w:r>
      <w:bookmarkEnd w:id="777"/>
    </w:p>
    <w:p w14:paraId="37B95FD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D9F008A" w14:textId="77777777" w:rsidR="00347871" w:rsidRDefault="00586039" w:rsidP="00347871">
      <w:pPr>
        <w:ind w:left="360"/>
      </w:pPr>
      <w:hyperlink w:anchor="_03a263ab0765501d19eb2e8b9bcb2c2b" w:history="1">
        <w:r w:rsidR="00347871">
          <w:rPr>
            <w:rStyle w:val="Hyperlink"/>
          </w:rPr>
          <w:t>Context</w:t>
        </w:r>
      </w:hyperlink>
      <w:r w:rsidR="00347871">
        <w:t xml:space="preserve">, </w:t>
      </w:r>
      <w:hyperlink w:anchor="_aa050de8310b74df540d7772f2579de8" w:history="1">
        <w:r w:rsidR="00347871">
          <w:rPr>
            <w:rStyle w:val="Hyperlink"/>
          </w:rPr>
          <w:t>Identifiable Thing</w:t>
        </w:r>
      </w:hyperlink>
    </w:p>
    <w:p w14:paraId="37E49FE0" w14:textId="77777777" w:rsidR="00347871" w:rsidRDefault="00347871" w:rsidP="00347871"/>
    <w:p w14:paraId="58D623DF" w14:textId="77777777" w:rsidR="00347871" w:rsidRDefault="00347871" w:rsidP="00347871">
      <w:pPr>
        <w:pStyle w:val="Heading2"/>
      </w:pPr>
      <w:bookmarkStart w:id="778" w:name="_6ecc8ff6ea0d47911c223b990158276e"/>
      <w:bookmarkStart w:id="779" w:name="_Toc40971433"/>
      <w:r>
        <w:t>Class Part</w:t>
      </w:r>
      <w:bookmarkEnd w:id="778"/>
      <w:r w:rsidRPr="003A31EC">
        <w:rPr>
          <w:rFonts w:cs="Arial"/>
        </w:rPr>
        <w:t xml:space="preserve"> </w:t>
      </w:r>
      <w:r>
        <w:rPr>
          <w:rFonts w:cs="Arial"/>
        </w:rPr>
        <w:fldChar w:fldCharType="begin"/>
      </w:r>
      <w:r>
        <w:instrText>XE"</w:instrText>
      </w:r>
      <w:r w:rsidRPr="00413D75">
        <w:rPr>
          <w:rFonts w:cs="Arial"/>
        </w:rPr>
        <w:instrText>Part</w:instrText>
      </w:r>
      <w:r>
        <w:instrText>"</w:instrText>
      </w:r>
      <w:r>
        <w:rPr>
          <w:rFonts w:cs="Arial"/>
        </w:rPr>
        <w:fldChar w:fldCharType="end"/>
      </w:r>
      <w:r w:rsidR="009E71B4">
        <w:rPr>
          <w:rFonts w:cs="Arial"/>
        </w:rPr>
        <w:t xml:space="preserve"> </w:t>
      </w:r>
      <w:r w:rsidR="006F72CA">
        <w:rPr>
          <w:rFonts w:cs="Arial"/>
        </w:rPr>
        <w:t>&lt;&lt;Role&gt;&gt;</w:t>
      </w:r>
      <w:bookmarkEnd w:id="779"/>
    </w:p>
    <w:p w14:paraId="2A2B178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2315C25" w14:textId="77777777" w:rsidR="00347871" w:rsidRDefault="00586039" w:rsidP="00347871">
      <w:pPr>
        <w:ind w:left="360"/>
      </w:pPr>
      <w:hyperlink w:anchor="_aa050de8310b74df540d7772f2579de8" w:history="1">
        <w:r w:rsidR="00347871">
          <w:rPr>
            <w:rStyle w:val="Hyperlink"/>
          </w:rPr>
          <w:t>Identifiable Thing</w:t>
        </w:r>
      </w:hyperlink>
    </w:p>
    <w:p w14:paraId="4AA8DEB1" w14:textId="77777777" w:rsidR="00347871" w:rsidRDefault="00347871" w:rsidP="00347871"/>
    <w:p w14:paraId="4B7411AE" w14:textId="77777777" w:rsidR="00347871" w:rsidRDefault="00347871" w:rsidP="00347871">
      <w:pPr>
        <w:pStyle w:val="Heading2"/>
      </w:pPr>
      <w:bookmarkStart w:id="780" w:name="_3b55ca0bfe97c75cd907e6e1d64153ff"/>
      <w:bookmarkStart w:id="781" w:name="_Toc40971434"/>
      <w:r>
        <w:t>Association Class Parthood</w:t>
      </w:r>
      <w:bookmarkEnd w:id="780"/>
      <w:bookmarkEnd w:id="781"/>
      <w:r w:rsidRPr="003A31EC">
        <w:rPr>
          <w:rFonts w:cs="Arial"/>
        </w:rPr>
        <w:t xml:space="preserve"> </w:t>
      </w:r>
      <w:r>
        <w:rPr>
          <w:rFonts w:cs="Arial"/>
        </w:rPr>
        <w:fldChar w:fldCharType="begin"/>
      </w:r>
      <w:r>
        <w:instrText>XE"</w:instrText>
      </w:r>
      <w:r w:rsidRPr="00413D75">
        <w:rPr>
          <w:rFonts w:cs="Arial"/>
        </w:rPr>
        <w:instrText>Parthood</w:instrText>
      </w:r>
      <w:r>
        <w:instrText>"</w:instrText>
      </w:r>
      <w:r>
        <w:rPr>
          <w:rFonts w:cs="Arial"/>
        </w:rPr>
        <w:fldChar w:fldCharType="end"/>
      </w:r>
      <w:r w:rsidR="009E71B4">
        <w:rPr>
          <w:rFonts w:cs="Arial"/>
        </w:rPr>
        <w:t xml:space="preserve"> </w:t>
      </w:r>
    </w:p>
    <w:p w14:paraId="3ED710D6" w14:textId="77777777" w:rsidR="00347871" w:rsidRDefault="00347871" w:rsidP="00F71BA8">
      <w:r>
        <w:t>Relationship defining one thing as a part of another. More specific concepts of parthood and mereology (the study of parts and their relations) may subtype Parthood.</w:t>
      </w:r>
    </w:p>
    <w:p w14:paraId="5BADA64D" w14:textId="77777777" w:rsidR="00347871" w:rsidRDefault="00347871" w:rsidP="00F71BA8"/>
    <w:p w14:paraId="2FD1B988" w14:textId="77777777" w:rsidR="00347871" w:rsidRDefault="00347871" w:rsidP="00F71BA8">
      <w:r>
        <w:t>[IDEAS] wholePart: The whole-part pattern establishes a relationship between individual elements, asserting that one Object element is composed of the other element.</w:t>
      </w:r>
    </w:p>
    <w:p w14:paraId="1BC75CEB" w14:textId="77777777" w:rsidR="00347871" w:rsidRDefault="00347871" w:rsidP="00F71BA8"/>
    <w:p w14:paraId="4A4453ED" w14:textId="77777777" w:rsidR="00347871" w:rsidRDefault="00347871" w:rsidP="00F71BA8">
      <w:r>
        <w:t>[IDEAS] A couple that asserts one (part) Individual is part of another (whole) Individual.</w:t>
      </w:r>
    </w:p>
    <w:p w14:paraId="3A54798C" w14:textId="77777777" w:rsidR="00347871" w:rsidRDefault="00347871" w:rsidP="00F71BA8"/>
    <w:p w14:paraId="55C7D084" w14:textId="77777777" w:rsidR="00347871" w:rsidRDefault="00347871" w:rsidP="00F71BA8">
      <w:r>
        <w:lastRenderedPageBreak/>
        <w:t>[ISO 1087] partitive relation: part-whole relation relation between two concepts (3.2.1) where one of the concepts constitutes the whole and the other concept a part of that whole</w:t>
      </w:r>
    </w:p>
    <w:p w14:paraId="6D973DEE" w14:textId="77777777" w:rsidR="00347871" w:rsidRDefault="00347871" w:rsidP="00F71BA8"/>
    <w:p w14:paraId="5E2FB577" w14:textId="77777777" w:rsidR="00347871" w:rsidRDefault="00347871" w:rsidP="00F71BA8">
      <w:r>
        <w:t>[DOLCE] Parthood</w:t>
      </w:r>
    </w:p>
    <w:p w14:paraId="6751868C" w14:textId="3DB596D2" w:rsidR="00347871" w:rsidRDefault="0039663B" w:rsidP="00347871">
      <w:pPr>
        <w:jc w:val="center"/>
      </w:pPr>
      <w:r w:rsidRPr="002E0F19">
        <w:rPr>
          <w:noProof/>
        </w:rPr>
        <w:pict w14:anchorId="492F7C05">
          <v:shape id="Picture -614332488.png" o:spid="_x0000_i1220" type="#_x0000_t75" alt="-614332488.png" style="width:350.4pt;height:285pt;visibility:visible;mso-wrap-style:square">
            <v:imagedata r:id="rId121" o:title="-614332488"/>
          </v:shape>
        </w:pict>
      </w:r>
    </w:p>
    <w:p w14:paraId="3DA38D6A"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arthood</w:t>
      </w:r>
    </w:p>
    <w:p w14:paraId="4674EC35"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0E9678C9" w14:textId="77777777" w:rsidR="00347871" w:rsidRDefault="00586039" w:rsidP="00347871">
      <w:pPr>
        <w:ind w:left="360"/>
      </w:pPr>
      <w:hyperlink w:anchor="_9ed633619738f3e7193fcfe187317d60" w:history="1">
        <w:r w:rsidR="00347871">
          <w:rPr>
            <w:rStyle w:val="Hyperlink"/>
          </w:rPr>
          <w:t>Temporally Related</w:t>
        </w:r>
      </w:hyperlink>
    </w:p>
    <w:p w14:paraId="3DA46E1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8205599" w14:textId="3FF5B2D6" w:rsidR="00347871" w:rsidRDefault="0039663B" w:rsidP="00347871">
      <w:pPr>
        <w:ind w:firstLine="720"/>
      </w:pPr>
      <w:r w:rsidRPr="002E0F19">
        <w:rPr>
          <w:noProof/>
        </w:rPr>
        <w:pict w14:anchorId="5071FCA2">
          <v:shape id="_x0000_i1219" type="#_x0000_t75" alt="1036430391.png" style="width:12pt;height:12pt;visibility:visible;mso-wrap-style:square">
            <v:imagedata r:id="rId14" o:title="1036430391"/>
          </v:shape>
        </w:pict>
      </w:r>
      <w:r w:rsidR="00347871">
        <w:t xml:space="preserve"> has part</w:t>
      </w:r>
      <w:r w:rsidR="00347871">
        <w:rPr>
          <w:rFonts w:cs="Arial"/>
        </w:rPr>
        <w:fldChar w:fldCharType="begin"/>
      </w:r>
      <w:r w:rsidR="00347871">
        <w:instrText>XE"</w:instrText>
      </w:r>
      <w:r w:rsidR="00347871" w:rsidRPr="00413D75">
        <w:rPr>
          <w:rFonts w:cs="Arial"/>
        </w:rPr>
        <w:instrText>has part</w:instrText>
      </w:r>
      <w:r w:rsidR="00347871">
        <w:instrText>"</w:instrText>
      </w:r>
      <w:r w:rsidR="00347871">
        <w:rPr>
          <w:rFonts w:cs="Arial"/>
        </w:rPr>
        <w:fldChar w:fldCharType="end"/>
      </w:r>
      <w:r w:rsidR="00347871">
        <w:t xml:space="preserve"> : </w:t>
      </w:r>
      <w:hyperlink w:anchor="_6ecc8ff6ea0d47911c223b990158276e" w:history="1">
        <w:r w:rsidR="00347871">
          <w:rPr>
            <w:rStyle w:val="Hyperlink"/>
          </w:rPr>
          <w:t>Part</w:t>
        </w:r>
      </w:hyperlink>
      <w:r w:rsidR="00347871">
        <w:t xml:space="preserve"> [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3B80C857" w14:textId="77777777" w:rsidR="00347871" w:rsidRDefault="00347871" w:rsidP="004E3AD0">
      <w:pPr>
        <w:pStyle w:val="BodyText"/>
        <w:spacing w:before="60" w:after="120"/>
        <w:ind w:firstLine="720"/>
      </w:pPr>
      <w:r>
        <w:t>Entity that is a part of the subject entity (the whole) such that the part is essential to the whole.</w:t>
      </w:r>
    </w:p>
    <w:p w14:paraId="569291D0" w14:textId="77777777" w:rsidR="00347871" w:rsidRDefault="00347871" w:rsidP="004E3AD0">
      <w:pPr>
        <w:pStyle w:val="BodyText"/>
        <w:spacing w:before="60" w:after="120"/>
        <w:ind w:firstLine="720"/>
      </w:pPr>
      <w:r>
        <w:t>This is a general concept of part and does not assume exclusivity of partness or total part inclusion.</w:t>
      </w:r>
    </w:p>
    <w:p w14:paraId="4FF0BB18" w14:textId="77777777" w:rsidR="00347871" w:rsidRDefault="00347871" w:rsidP="004E3AD0">
      <w:pPr>
        <w:pStyle w:val="BodyText"/>
        <w:spacing w:before="60" w:after="120"/>
        <w:ind w:firstLine="720"/>
      </w:pPr>
    </w:p>
    <w:p w14:paraId="61465C16" w14:textId="77777777" w:rsidR="00347871" w:rsidRDefault="00347871" w:rsidP="004E3AD0">
      <w:pPr>
        <w:pStyle w:val="BodyText"/>
        <w:spacing w:before="60" w:after="120"/>
        <w:ind w:firstLine="720"/>
      </w:pPr>
      <w:r>
        <w:t>[FIBO] hasPart</w:t>
      </w:r>
    </w:p>
    <w:p w14:paraId="6347A60F" w14:textId="77777777" w:rsidR="00347871" w:rsidRDefault="00347871" w:rsidP="004E3AD0">
      <w:pPr>
        <w:pStyle w:val="BodyText"/>
        <w:spacing w:before="60" w:after="120"/>
        <w:ind w:firstLine="720"/>
      </w:pPr>
    </w:p>
    <w:p w14:paraId="4EBA8722" w14:textId="77777777" w:rsidR="00347871" w:rsidRDefault="00347871" w:rsidP="004E3AD0">
      <w:pPr>
        <w:pStyle w:val="BodyText"/>
        <w:spacing w:before="60" w:after="120"/>
        <w:ind w:firstLine="720"/>
      </w:pPr>
      <w:r>
        <w:t>[ISO 1087] partitive concept: concept (3.2.1) in a partitive relation (3.2.22) viewed as one of the parts making up the whole</w:t>
      </w:r>
    </w:p>
    <w:p w14:paraId="64DEFC97" w14:textId="6653556E" w:rsidR="00347871" w:rsidRDefault="0039663B" w:rsidP="00347871">
      <w:pPr>
        <w:ind w:firstLine="720"/>
      </w:pPr>
      <w:r w:rsidRPr="002E0F19">
        <w:rPr>
          <w:noProof/>
        </w:rPr>
        <w:pict w14:anchorId="3F4572D6">
          <v:shape id="_x0000_i1218" type="#_x0000_t75" alt="1036430391.png" style="width:12pt;height:12pt;visibility:visible;mso-wrap-style:square">
            <v:imagedata r:id="rId14" o:title="1036430391"/>
          </v:shape>
        </w:pict>
      </w:r>
      <w:r w:rsidR="00347871">
        <w:t xml:space="preserve"> is part of</w:t>
      </w:r>
      <w:r w:rsidR="00347871">
        <w:rPr>
          <w:rFonts w:cs="Arial"/>
        </w:rPr>
        <w:fldChar w:fldCharType="begin"/>
      </w:r>
      <w:r w:rsidR="00347871">
        <w:instrText>XE"</w:instrText>
      </w:r>
      <w:r w:rsidR="00347871" w:rsidRPr="00413D75">
        <w:rPr>
          <w:rFonts w:cs="Arial"/>
        </w:rPr>
        <w:instrText>is part of</w:instrText>
      </w:r>
      <w:r w:rsidR="00347871">
        <w:instrText>"</w:instrText>
      </w:r>
      <w:r w:rsidR="00347871">
        <w:rPr>
          <w:rFonts w:cs="Arial"/>
        </w:rPr>
        <w:fldChar w:fldCharType="end"/>
      </w:r>
      <w:r w:rsidR="00347871">
        <w:t xml:space="preserve"> : </w:t>
      </w:r>
      <w:hyperlink w:anchor="_22543a68d14e5d05f70a9a8fad141809" w:history="1">
        <w:r w:rsidR="00347871">
          <w:rPr>
            <w:rStyle w:val="Hyperlink"/>
          </w:rPr>
          <w:t>Composite</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598D1382" w14:textId="77777777" w:rsidR="00347871" w:rsidRDefault="00347871" w:rsidP="004E3AD0">
      <w:pPr>
        <w:pStyle w:val="BodyText"/>
        <w:spacing w:before="60" w:after="120"/>
        <w:ind w:firstLine="720"/>
      </w:pPr>
      <w:r>
        <w:t>Composite entity (whole) of which this entity is a part.</w:t>
      </w:r>
    </w:p>
    <w:p w14:paraId="14323639" w14:textId="77777777" w:rsidR="00347871" w:rsidRDefault="00347871" w:rsidP="004E3AD0">
      <w:pPr>
        <w:pStyle w:val="BodyText"/>
        <w:spacing w:before="60" w:after="120"/>
        <w:ind w:firstLine="720"/>
      </w:pPr>
    </w:p>
    <w:p w14:paraId="6556F3EF" w14:textId="77777777" w:rsidR="00347871" w:rsidRDefault="00347871" w:rsidP="004E3AD0">
      <w:pPr>
        <w:pStyle w:val="BodyText"/>
        <w:spacing w:before="60" w:after="120"/>
        <w:ind w:firstLine="720"/>
      </w:pPr>
      <w:r>
        <w:t>[FIBO] isPartOf</w:t>
      </w:r>
    </w:p>
    <w:p w14:paraId="53D8FFC0" w14:textId="77777777" w:rsidR="00347871" w:rsidRDefault="00347871" w:rsidP="004E3AD0">
      <w:pPr>
        <w:pStyle w:val="BodyText"/>
        <w:spacing w:before="60" w:after="120"/>
        <w:ind w:firstLine="720"/>
      </w:pPr>
    </w:p>
    <w:p w14:paraId="46D8401E" w14:textId="77777777" w:rsidR="00347871" w:rsidRDefault="00347871" w:rsidP="004E3AD0">
      <w:pPr>
        <w:pStyle w:val="BodyText"/>
        <w:spacing w:before="60" w:after="120"/>
        <w:ind w:firstLine="720"/>
      </w:pPr>
      <w:r>
        <w:lastRenderedPageBreak/>
        <w:t>[ISO 1087] comprehensive concept: concept (3.2.1) in a partitive relation (3.2.22) viewed as the whole</w:t>
      </w:r>
    </w:p>
    <w:p w14:paraId="712090CB" w14:textId="77777777" w:rsidR="00347871" w:rsidRDefault="00347871" w:rsidP="00347871"/>
    <w:p w14:paraId="095FAA0B" w14:textId="77777777" w:rsidR="00347871" w:rsidRDefault="00347871" w:rsidP="00347871">
      <w:pPr>
        <w:spacing w:after="200" w:line="276" w:lineRule="auto"/>
        <w:rPr>
          <w:b/>
          <w:bCs/>
          <w:color w:val="365F91"/>
          <w:sz w:val="40"/>
          <w:szCs w:val="40"/>
        </w:rPr>
      </w:pPr>
      <w:r>
        <w:br w:type="page"/>
      </w:r>
    </w:p>
    <w:p w14:paraId="360B29DC" w14:textId="77777777" w:rsidR="00347871" w:rsidRDefault="00347871" w:rsidP="00347871">
      <w:pPr>
        <w:pStyle w:val="Heading1"/>
      </w:pPr>
      <w:bookmarkStart w:id="782" w:name="_Toc40971435"/>
      <w:r>
        <w:t>Concept Library::Permissions</w:t>
      </w:r>
      <w:bookmarkEnd w:id="782"/>
    </w:p>
    <w:p w14:paraId="6551A9CC" w14:textId="77777777" w:rsidR="00347871" w:rsidRDefault="00347871" w:rsidP="00A318C1">
      <w:pPr>
        <w:pStyle w:val="BodyText"/>
      </w:pPr>
      <w:r>
        <w:t>Concepts relating to the permission an actor has to perform some process.</w:t>
      </w:r>
    </w:p>
    <w:p w14:paraId="08EBDEE4" w14:textId="77777777" w:rsidR="00347871" w:rsidRDefault="00347871" w:rsidP="00347871">
      <w:pPr>
        <w:pStyle w:val="Heading2"/>
      </w:pPr>
      <w:bookmarkStart w:id="783" w:name="_Toc40971436"/>
      <w:r>
        <w:t>Diagram: Permission</w:t>
      </w:r>
      <w:bookmarkEnd w:id="783"/>
    </w:p>
    <w:p w14:paraId="5BD273E5" w14:textId="6526776E" w:rsidR="00347871" w:rsidRDefault="0039663B" w:rsidP="00347871">
      <w:pPr>
        <w:jc w:val="center"/>
        <w:rPr>
          <w:rFonts w:cs="Arial"/>
        </w:rPr>
      </w:pPr>
      <w:r w:rsidRPr="002E0F19">
        <w:rPr>
          <w:noProof/>
        </w:rPr>
        <w:pict w14:anchorId="4FA0C15A">
          <v:shape id="Picture 385530292.png" o:spid="_x0000_i1217" type="#_x0000_t75" alt="385530292.png" style="width:437.4pt;height:355.8pt;visibility:visible;mso-wrap-style:square">
            <v:imagedata r:id="rId122" o:title="385530292"/>
          </v:shape>
        </w:pict>
      </w:r>
    </w:p>
    <w:p w14:paraId="33B4F25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ermission</w:t>
      </w:r>
    </w:p>
    <w:p w14:paraId="3FC16E10" w14:textId="77777777" w:rsidR="00347871" w:rsidRDefault="00347871" w:rsidP="00347871">
      <w:r>
        <w:t xml:space="preserve"> </w:t>
      </w:r>
    </w:p>
    <w:p w14:paraId="7AA824B7" w14:textId="77777777" w:rsidR="00347871" w:rsidRDefault="00347871" w:rsidP="00347871"/>
    <w:p w14:paraId="1F957692" w14:textId="77777777" w:rsidR="00347871" w:rsidRDefault="00347871" w:rsidP="00347871">
      <w:pPr>
        <w:pStyle w:val="Heading2"/>
      </w:pPr>
      <w:bookmarkStart w:id="784" w:name="_17f389982464e62f29e4fc4aac196856"/>
      <w:bookmarkStart w:id="785" w:name="_Toc40971437"/>
      <w:r>
        <w:t>Association Class Permission</w:t>
      </w:r>
      <w:bookmarkEnd w:id="784"/>
      <w:bookmarkEnd w:id="785"/>
      <w:r w:rsidRPr="003A31EC">
        <w:rPr>
          <w:rFonts w:cs="Arial"/>
        </w:rPr>
        <w:t xml:space="preserve"> </w:t>
      </w:r>
      <w:r>
        <w:rPr>
          <w:rFonts w:cs="Arial"/>
        </w:rPr>
        <w:fldChar w:fldCharType="begin"/>
      </w:r>
      <w:r>
        <w:instrText>XE"</w:instrText>
      </w:r>
      <w:r w:rsidRPr="00413D75">
        <w:rPr>
          <w:rFonts w:cs="Arial"/>
        </w:rPr>
        <w:instrText>Permission</w:instrText>
      </w:r>
      <w:r>
        <w:instrText>"</w:instrText>
      </w:r>
      <w:r>
        <w:rPr>
          <w:rFonts w:cs="Arial"/>
        </w:rPr>
        <w:fldChar w:fldCharType="end"/>
      </w:r>
      <w:r w:rsidR="009E71B4">
        <w:rPr>
          <w:rFonts w:cs="Arial"/>
        </w:rPr>
        <w:t xml:space="preserve"> </w:t>
      </w:r>
    </w:p>
    <w:p w14:paraId="43F27CB5" w14:textId="77777777" w:rsidR="00347871" w:rsidRDefault="00347871" w:rsidP="00F71BA8">
      <w:r>
        <w:t>Permission is a relationship representing authorization granted by an authority to an actor to perform a kind of activity. THe activity may be either an "Actual Activity" or a kind of activity - a Modus Operandi.</w:t>
      </w:r>
    </w:p>
    <w:p w14:paraId="48A6F209"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47A02BA5" w14:textId="77777777" w:rsidR="00347871" w:rsidRDefault="00586039" w:rsidP="00347871">
      <w:pPr>
        <w:ind w:left="360"/>
      </w:pPr>
      <w:hyperlink w:anchor="_03abc59131f0b68e2256e68e11ba3c59" w:history="1">
        <w:r w:rsidR="00347871">
          <w:rPr>
            <w:rStyle w:val="Hyperlink"/>
          </w:rPr>
          <w:t>Ability</w:t>
        </w:r>
      </w:hyperlink>
      <w:r w:rsidR="00347871">
        <w:t xml:space="preserve">, </w:t>
      </w:r>
      <w:hyperlink w:anchor="_33ac94a5c24db4bf35f55e017b3c6751" w:history="1">
        <w:r w:rsidR="00347871">
          <w:rPr>
            <w:rStyle w:val="Hyperlink"/>
          </w:rPr>
          <w:t>Controlled Entity</w:t>
        </w:r>
      </w:hyperlink>
    </w:p>
    <w:p w14:paraId="66B733C1"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1D4952A6" w14:textId="3EBA93C1" w:rsidR="00347871" w:rsidRDefault="0039663B" w:rsidP="00347871">
      <w:pPr>
        <w:ind w:firstLine="720"/>
      </w:pPr>
      <w:r w:rsidRPr="002E0F19">
        <w:rPr>
          <w:noProof/>
        </w:rPr>
        <w:pict w14:anchorId="1E5BB1A4">
          <v:shape id="_x0000_i1216" type="#_x0000_t75" alt="1036430391.png" style="width:12pt;height:12pt;visibility:visible;mso-wrap-style:square">
            <v:imagedata r:id="rId14" o:title="1036430391"/>
          </v:shape>
        </w:pict>
      </w:r>
      <w:r w:rsidR="00347871">
        <w:t xml:space="preserve"> has permission to perform</w:t>
      </w:r>
      <w:r w:rsidR="00347871">
        <w:rPr>
          <w:rFonts w:cs="Arial"/>
        </w:rPr>
        <w:fldChar w:fldCharType="begin"/>
      </w:r>
      <w:r w:rsidR="00347871">
        <w:instrText>XE"</w:instrText>
      </w:r>
      <w:r w:rsidR="00347871" w:rsidRPr="00413D75">
        <w:rPr>
          <w:rFonts w:cs="Arial"/>
        </w:rPr>
        <w:instrText>has permission to perform</w:instrText>
      </w:r>
      <w:r w:rsidR="00347871">
        <w:instrText>"</w:instrText>
      </w:r>
      <w:r w:rsidR="00347871">
        <w:rPr>
          <w:rFonts w:cs="Arial"/>
        </w:rPr>
        <w:fldChar w:fldCharType="end"/>
      </w:r>
      <w:r w:rsidR="00347871">
        <w:t xml:space="preserve"> : </w:t>
      </w:r>
      <w:hyperlink w:anchor="_7b140b32efd980b218435cbb95798380" w:history="1">
        <w:r w:rsidR="00347871">
          <w:rPr>
            <w:rStyle w:val="Hyperlink"/>
          </w:rPr>
          <w:t>Activity</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20F4747C" w14:textId="77777777" w:rsidR="00347871" w:rsidRDefault="00347871" w:rsidP="004E3AD0">
      <w:pPr>
        <w:pStyle w:val="BodyText"/>
        <w:spacing w:before="60" w:after="120"/>
        <w:ind w:firstLine="720"/>
      </w:pPr>
      <w:r>
        <w:lastRenderedPageBreak/>
        <w:t>Activity the actor has permission to perform.</w:t>
      </w:r>
    </w:p>
    <w:p w14:paraId="5D258C24" w14:textId="1B342E21" w:rsidR="00347871" w:rsidRDefault="0039663B" w:rsidP="00347871">
      <w:pPr>
        <w:ind w:firstLine="720"/>
      </w:pPr>
      <w:r w:rsidRPr="002E0F19">
        <w:rPr>
          <w:noProof/>
        </w:rPr>
        <w:pict w14:anchorId="340ABE52">
          <v:shape id="_x0000_i1215" type="#_x0000_t75" alt="1036430391.png" style="width:12pt;height:12pt;visibility:visible;mso-wrap-style:square">
            <v:imagedata r:id="rId14" o:title="1036430391"/>
          </v:shape>
        </w:pict>
      </w:r>
      <w:r w:rsidR="00347871">
        <w:t xml:space="preserve"> may be performed by</w:t>
      </w:r>
      <w:r w:rsidR="00347871">
        <w:rPr>
          <w:rFonts w:cs="Arial"/>
        </w:rPr>
        <w:fldChar w:fldCharType="begin"/>
      </w:r>
      <w:r w:rsidR="00347871">
        <w:instrText>XE"</w:instrText>
      </w:r>
      <w:r w:rsidR="00347871" w:rsidRPr="00413D75">
        <w:rPr>
          <w:rFonts w:cs="Arial"/>
        </w:rPr>
        <w:instrText>may be performed by</w:instrText>
      </w:r>
      <w:r w:rsidR="00347871">
        <w:instrText>"</w:instrText>
      </w:r>
      <w:r w:rsidR="00347871">
        <w:rPr>
          <w:rFonts w:cs="Arial"/>
        </w:rPr>
        <w:fldChar w:fldCharType="end"/>
      </w:r>
      <w:r w:rsidR="00347871">
        <w:t xml:space="preserve"> : </w:t>
      </w:r>
      <w:hyperlink w:anchor="_366e70bab7ea3da37cb039e7a6b88ae2" w:history="1">
        <w:r w:rsidR="00347871">
          <w:rPr>
            <w:rStyle w:val="Hyperlink"/>
          </w:rPr>
          <w:t>Actor</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047E2BC8" w14:textId="77777777" w:rsidR="00347871" w:rsidRDefault="00347871" w:rsidP="004E3AD0">
      <w:pPr>
        <w:pStyle w:val="BodyText"/>
        <w:spacing w:before="60" w:after="120"/>
        <w:ind w:firstLine="720"/>
      </w:pPr>
      <w:r>
        <w:t>Actors that have permission to perform the subject activity.</w:t>
      </w:r>
    </w:p>
    <w:p w14:paraId="77623DF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0EEF3FCA" w14:textId="347463D6" w:rsidR="00347871" w:rsidRDefault="0039663B" w:rsidP="00E04E71">
      <w:pPr>
        <w:pStyle w:val="BodyText2"/>
        <w:spacing w:after="0" w:line="240" w:lineRule="auto"/>
      </w:pPr>
      <w:r w:rsidRPr="002E0F19">
        <w:rPr>
          <w:noProof/>
        </w:rPr>
        <w:pict w14:anchorId="60799C77">
          <v:shape id="_x0000_i1214" type="#_x0000_t75" alt="-255323646.png" style="width:12pt;height:12pt;visibility:visible;mso-wrap-style:square">
            <v:imagedata r:id="rId20" o:title="-255323646"/>
          </v:shape>
        </w:pict>
      </w:r>
      <w:r w:rsidR="00347871">
        <w:t xml:space="preserve"> revokes permission</w:t>
      </w:r>
      <w:r w:rsidR="00347871">
        <w:rPr>
          <w:rFonts w:cs="Arial"/>
        </w:rPr>
        <w:fldChar w:fldCharType="begin"/>
      </w:r>
      <w:r w:rsidR="00347871">
        <w:instrText>XE"</w:instrText>
      </w:r>
      <w:r w:rsidR="00347871" w:rsidRPr="00413D75">
        <w:rPr>
          <w:rFonts w:cs="Arial"/>
        </w:rPr>
        <w:instrText>revokes permission</w:instrText>
      </w:r>
      <w:r w:rsidR="00347871">
        <w:instrText>"</w:instrText>
      </w:r>
      <w:r w:rsidR="00347871">
        <w:rPr>
          <w:rFonts w:cs="Arial"/>
        </w:rPr>
        <w:fldChar w:fldCharType="end"/>
      </w:r>
      <w:r w:rsidR="00347871">
        <w:t xml:space="preserve"> : </w:t>
      </w:r>
      <w:hyperlink w:anchor="_6119a00b0834641b9fe3f5ae9f58237f" w:history="1">
        <w:r w:rsidR="00347871">
          <w:rPr>
            <w:rStyle w:val="Hyperlink"/>
          </w:rPr>
          <w:t>Boolean</w:t>
        </w:r>
      </w:hyperlink>
    </w:p>
    <w:p w14:paraId="0B6ED7F7" w14:textId="77777777" w:rsidR="00347871" w:rsidRDefault="00347871" w:rsidP="00E04E71">
      <w:pPr>
        <w:pStyle w:val="BodyText"/>
        <w:spacing w:before="0" w:after="120"/>
      </w:pPr>
      <w:r>
        <w:t>Inverts or removes the permission asserted by the permission relationship.</w:t>
      </w:r>
    </w:p>
    <w:p w14:paraId="365FDF52" w14:textId="77777777" w:rsidR="00347871" w:rsidRDefault="00347871" w:rsidP="00347871"/>
    <w:p w14:paraId="1707164C" w14:textId="77777777" w:rsidR="00347871" w:rsidRDefault="00347871" w:rsidP="00347871">
      <w:pPr>
        <w:spacing w:after="200" w:line="276" w:lineRule="auto"/>
        <w:rPr>
          <w:b/>
          <w:bCs/>
          <w:color w:val="365F91"/>
          <w:sz w:val="40"/>
          <w:szCs w:val="40"/>
        </w:rPr>
      </w:pPr>
      <w:r>
        <w:br w:type="page"/>
      </w:r>
    </w:p>
    <w:p w14:paraId="05EF1C5B" w14:textId="77777777" w:rsidR="00347871" w:rsidRDefault="00347871" w:rsidP="00347871">
      <w:pPr>
        <w:pStyle w:val="Heading1"/>
      </w:pPr>
      <w:bookmarkStart w:id="786" w:name="_Toc40971438"/>
      <w:r>
        <w:t>Concept Library::Persons</w:t>
      </w:r>
      <w:bookmarkEnd w:id="786"/>
    </w:p>
    <w:p w14:paraId="411F921F" w14:textId="77777777" w:rsidR="00347871" w:rsidRDefault="00347871" w:rsidP="00A318C1">
      <w:pPr>
        <w:pStyle w:val="BodyText"/>
      </w:pPr>
      <w:r>
        <w:t>This person module defines foundation concepts of people such as their location and name. More specific person attributes may augment this specification.</w:t>
      </w:r>
    </w:p>
    <w:p w14:paraId="7335788A" w14:textId="77777777" w:rsidR="00347871" w:rsidRDefault="00347871" w:rsidP="00347871">
      <w:pPr>
        <w:pStyle w:val="Heading2"/>
      </w:pPr>
      <w:bookmarkStart w:id="787" w:name="_Toc40971439"/>
      <w:r>
        <w:t>Diagram: Person</w:t>
      </w:r>
      <w:bookmarkEnd w:id="787"/>
    </w:p>
    <w:p w14:paraId="655E38B2" w14:textId="4C981A92" w:rsidR="00347871" w:rsidRDefault="0039663B" w:rsidP="00347871">
      <w:pPr>
        <w:jc w:val="center"/>
        <w:rPr>
          <w:rFonts w:cs="Arial"/>
        </w:rPr>
      </w:pPr>
      <w:r w:rsidRPr="002E0F19">
        <w:rPr>
          <w:noProof/>
        </w:rPr>
        <w:pict w14:anchorId="46DDF8A1">
          <v:shape id="Picture 479213561.png" o:spid="_x0000_i1213" type="#_x0000_t75" alt="479213561.png" style="width:487.2pt;height:295.8pt;visibility:visible;mso-wrap-style:square">
            <v:imagedata r:id="rId123" o:title="479213561"/>
          </v:shape>
        </w:pict>
      </w:r>
    </w:p>
    <w:p w14:paraId="6AB1FA86"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erson</w:t>
      </w:r>
    </w:p>
    <w:p w14:paraId="48E4DC2B" w14:textId="77777777" w:rsidR="00347871" w:rsidRDefault="00347871" w:rsidP="00347871">
      <w:pPr>
        <w:pStyle w:val="Heading2"/>
      </w:pPr>
      <w:bookmarkStart w:id="788" w:name="_Toc40971440"/>
      <w:r>
        <w:lastRenderedPageBreak/>
        <w:t>Diagram: Person Identifiers</w:t>
      </w:r>
      <w:bookmarkEnd w:id="788"/>
    </w:p>
    <w:p w14:paraId="0EDF3045" w14:textId="7BEBBACF" w:rsidR="00347871" w:rsidRDefault="0039663B" w:rsidP="00347871">
      <w:pPr>
        <w:jc w:val="center"/>
        <w:rPr>
          <w:rFonts w:cs="Arial"/>
        </w:rPr>
      </w:pPr>
      <w:r w:rsidRPr="002E0F19">
        <w:rPr>
          <w:noProof/>
        </w:rPr>
        <w:pict w14:anchorId="34E62379">
          <v:shape id="Picture -1831329452.png" o:spid="_x0000_i1212" type="#_x0000_t75" alt="-1831329452.png" style="width:487.2pt;height:364.8pt;visibility:visible;mso-wrap-style:square">
            <v:imagedata r:id="rId124" o:title="-1831329452"/>
          </v:shape>
        </w:pict>
      </w:r>
    </w:p>
    <w:p w14:paraId="234B87F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erson Identifiers</w:t>
      </w:r>
    </w:p>
    <w:p w14:paraId="23AB8105" w14:textId="77777777" w:rsidR="00347871" w:rsidRDefault="00347871" w:rsidP="00347871">
      <w:pPr>
        <w:pStyle w:val="Heading2"/>
      </w:pPr>
      <w:bookmarkStart w:id="789" w:name="_Toc40971441"/>
      <w:r>
        <w:lastRenderedPageBreak/>
        <w:t>Diagram: Person Name Representations</w:t>
      </w:r>
      <w:bookmarkEnd w:id="789"/>
    </w:p>
    <w:p w14:paraId="05816D71" w14:textId="390325DF" w:rsidR="00347871" w:rsidRDefault="0039663B" w:rsidP="00347871">
      <w:pPr>
        <w:jc w:val="center"/>
        <w:rPr>
          <w:rFonts w:cs="Arial"/>
        </w:rPr>
      </w:pPr>
      <w:r w:rsidRPr="002E0F19">
        <w:rPr>
          <w:noProof/>
        </w:rPr>
        <w:pict w14:anchorId="781AD8FC">
          <v:shape id="Picture -1525927745.png" o:spid="_x0000_i1211" type="#_x0000_t75" alt="-1525927745.png" style="width:320.4pt;height:432.6pt;visibility:visible;mso-wrap-style:square">
            <v:imagedata r:id="rId125" o:title="-1525927745"/>
          </v:shape>
        </w:pict>
      </w:r>
    </w:p>
    <w:p w14:paraId="51504C9C"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erson Name Representations</w:t>
      </w:r>
    </w:p>
    <w:p w14:paraId="1097DE3B" w14:textId="77777777" w:rsidR="00347871" w:rsidRDefault="00347871" w:rsidP="00347871">
      <w:r>
        <w:t xml:space="preserve"> </w:t>
      </w:r>
    </w:p>
    <w:p w14:paraId="2D3543F1" w14:textId="77777777" w:rsidR="00347871" w:rsidRDefault="00347871" w:rsidP="00347871"/>
    <w:p w14:paraId="6F7C4B77" w14:textId="77777777" w:rsidR="00347871" w:rsidRDefault="00347871" w:rsidP="00347871">
      <w:pPr>
        <w:pStyle w:val="Heading2"/>
      </w:pPr>
      <w:bookmarkStart w:id="790" w:name="_44c35053fc97914067e5471bd9b56ee4"/>
      <w:bookmarkStart w:id="791" w:name="_Toc40971442"/>
      <w:r>
        <w:t>Class Access Identifier</w:t>
      </w:r>
      <w:bookmarkEnd w:id="790"/>
      <w:r w:rsidRPr="003A31EC">
        <w:rPr>
          <w:rFonts w:cs="Arial"/>
        </w:rPr>
        <w:t xml:space="preserve"> </w:t>
      </w:r>
      <w:r>
        <w:rPr>
          <w:rFonts w:cs="Arial"/>
        </w:rPr>
        <w:fldChar w:fldCharType="begin"/>
      </w:r>
      <w:r>
        <w:instrText>XE"</w:instrText>
      </w:r>
      <w:r w:rsidRPr="00413D75">
        <w:rPr>
          <w:rFonts w:cs="Arial"/>
        </w:rPr>
        <w:instrText>Access Identifier</w:instrText>
      </w:r>
      <w:r>
        <w:instrText>"</w:instrText>
      </w:r>
      <w:r>
        <w:rPr>
          <w:rFonts w:cs="Arial"/>
        </w:rPr>
        <w:fldChar w:fldCharType="end"/>
      </w:r>
      <w:r w:rsidR="009E71B4">
        <w:rPr>
          <w:rFonts w:cs="Arial"/>
        </w:rPr>
        <w:t xml:space="preserve"> </w:t>
      </w:r>
      <w:r w:rsidR="006F72CA">
        <w:rPr>
          <w:rFonts w:cs="Arial"/>
        </w:rPr>
        <w:t>&lt;&lt;Value&gt;&gt;</w:t>
      </w:r>
      <w:bookmarkEnd w:id="791"/>
    </w:p>
    <w:p w14:paraId="0E68090C" w14:textId="77777777" w:rsidR="00347871" w:rsidRDefault="00347871" w:rsidP="00F71BA8">
      <w:r>
        <w:t>An term, data value or other sign that identifies a person for access to a resource.</w:t>
      </w:r>
    </w:p>
    <w:p w14:paraId="482FCBB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CA78B83" w14:textId="77777777" w:rsidR="00347871" w:rsidRDefault="00586039" w:rsidP="00347871">
      <w:pPr>
        <w:ind w:left="360"/>
      </w:pPr>
      <w:hyperlink w:anchor="_600225520fc6f515cd9f55d42f05d92d" w:history="1">
        <w:r w:rsidR="00347871">
          <w:rPr>
            <w:rStyle w:val="Hyperlink"/>
          </w:rPr>
          <w:t>Managed Person Identifier</w:t>
        </w:r>
      </w:hyperlink>
    </w:p>
    <w:p w14:paraId="72A024D6" w14:textId="77777777" w:rsidR="00347871" w:rsidRDefault="00347871" w:rsidP="00347871"/>
    <w:p w14:paraId="04B21683" w14:textId="77777777" w:rsidR="00347871" w:rsidRDefault="00347871" w:rsidP="00347871">
      <w:pPr>
        <w:pStyle w:val="Heading2"/>
      </w:pPr>
      <w:bookmarkStart w:id="792" w:name="_71472e814270c338cad4c558efb6d22a"/>
      <w:bookmarkStart w:id="793" w:name="_Toc40971443"/>
      <w:r>
        <w:t>Class Financial Identifier</w:t>
      </w:r>
      <w:bookmarkEnd w:id="792"/>
      <w:r w:rsidRPr="003A31EC">
        <w:rPr>
          <w:rFonts w:cs="Arial"/>
        </w:rPr>
        <w:t xml:space="preserve"> </w:t>
      </w:r>
      <w:r>
        <w:rPr>
          <w:rFonts w:cs="Arial"/>
        </w:rPr>
        <w:fldChar w:fldCharType="begin"/>
      </w:r>
      <w:r>
        <w:instrText>XE"</w:instrText>
      </w:r>
      <w:r w:rsidRPr="00413D75">
        <w:rPr>
          <w:rFonts w:cs="Arial"/>
        </w:rPr>
        <w:instrText>Financial Identifier</w:instrText>
      </w:r>
      <w:r>
        <w:instrText>"</w:instrText>
      </w:r>
      <w:r>
        <w:rPr>
          <w:rFonts w:cs="Arial"/>
        </w:rPr>
        <w:fldChar w:fldCharType="end"/>
      </w:r>
      <w:r w:rsidR="009E71B4">
        <w:rPr>
          <w:rFonts w:cs="Arial"/>
        </w:rPr>
        <w:t xml:space="preserve"> </w:t>
      </w:r>
      <w:r w:rsidR="006F72CA">
        <w:rPr>
          <w:rFonts w:cs="Arial"/>
        </w:rPr>
        <w:t>&lt;&lt;Value&gt;&gt;</w:t>
      </w:r>
      <w:bookmarkEnd w:id="793"/>
    </w:p>
    <w:p w14:paraId="3F16614D" w14:textId="77777777" w:rsidR="00347871" w:rsidRDefault="00347871" w:rsidP="00F71BA8">
      <w:r>
        <w:t>An identifier for purposes of making financial transactions, such as a credit card number or bank account.</w:t>
      </w:r>
    </w:p>
    <w:p w14:paraId="589FAC4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0A0E974" w14:textId="77777777" w:rsidR="00347871" w:rsidRDefault="00586039" w:rsidP="00347871">
      <w:pPr>
        <w:ind w:left="360"/>
      </w:pPr>
      <w:hyperlink w:anchor="_0b5a617bab727e4452f74c74e9724b22" w:history="1">
        <w:r w:rsidR="00347871">
          <w:rPr>
            <w:rStyle w:val="Hyperlink"/>
          </w:rPr>
          <w:t>Managed Social Agent Identifier</w:t>
        </w:r>
      </w:hyperlink>
    </w:p>
    <w:p w14:paraId="3828A975" w14:textId="77777777" w:rsidR="00347871" w:rsidRDefault="00347871" w:rsidP="00347871"/>
    <w:p w14:paraId="0AF9CEB1" w14:textId="77777777" w:rsidR="00347871" w:rsidRDefault="00347871" w:rsidP="00347871">
      <w:pPr>
        <w:pStyle w:val="Heading2"/>
      </w:pPr>
      <w:bookmarkStart w:id="794" w:name="_600225520fc6f515cd9f55d42f05d92d"/>
      <w:bookmarkStart w:id="795" w:name="_Toc40971444"/>
      <w:r>
        <w:t>Class Managed Person Identifier</w:t>
      </w:r>
      <w:bookmarkEnd w:id="794"/>
      <w:r w:rsidRPr="003A31EC">
        <w:rPr>
          <w:rFonts w:cs="Arial"/>
        </w:rPr>
        <w:t xml:space="preserve"> </w:t>
      </w:r>
      <w:r>
        <w:rPr>
          <w:rFonts w:cs="Arial"/>
        </w:rPr>
        <w:fldChar w:fldCharType="begin"/>
      </w:r>
      <w:r>
        <w:instrText>XE"</w:instrText>
      </w:r>
      <w:r w:rsidRPr="00413D75">
        <w:rPr>
          <w:rFonts w:cs="Arial"/>
        </w:rPr>
        <w:instrText>Managed Person Identifier</w:instrText>
      </w:r>
      <w:r>
        <w:instrText>"</w:instrText>
      </w:r>
      <w:r>
        <w:rPr>
          <w:rFonts w:cs="Arial"/>
        </w:rPr>
        <w:fldChar w:fldCharType="end"/>
      </w:r>
      <w:r w:rsidR="009E71B4">
        <w:rPr>
          <w:rFonts w:cs="Arial"/>
        </w:rPr>
        <w:t xml:space="preserve"> </w:t>
      </w:r>
      <w:r w:rsidR="006F72CA">
        <w:rPr>
          <w:rFonts w:cs="Arial"/>
        </w:rPr>
        <w:t>&lt;&lt;Value&gt;&gt;</w:t>
      </w:r>
      <w:bookmarkEnd w:id="795"/>
    </w:p>
    <w:p w14:paraId="2C7B0B6F" w14:textId="77777777" w:rsidR="00347871" w:rsidRDefault="00347871" w:rsidP="00F71BA8">
      <w:r>
        <w:t>An identifier for a person managed by some identity provider who asserts the validity of the identifier, frequently but not always a government organization.</w:t>
      </w:r>
    </w:p>
    <w:p w14:paraId="07725E7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99EDD76" w14:textId="77777777" w:rsidR="00347871" w:rsidRDefault="00586039" w:rsidP="00347871">
      <w:pPr>
        <w:ind w:left="360"/>
      </w:pPr>
      <w:hyperlink w:anchor="_0b5a617bab727e4452f74c74e9724b22" w:history="1">
        <w:r w:rsidR="00347871">
          <w:rPr>
            <w:rStyle w:val="Hyperlink"/>
          </w:rPr>
          <w:t>Managed Social Agent Identifier</w:t>
        </w:r>
      </w:hyperlink>
    </w:p>
    <w:p w14:paraId="6EA2D6B9" w14:textId="77777777" w:rsidR="00347871" w:rsidRDefault="00347871" w:rsidP="00347871"/>
    <w:p w14:paraId="781475C2" w14:textId="77777777" w:rsidR="00347871" w:rsidRDefault="00347871" w:rsidP="00347871">
      <w:pPr>
        <w:pStyle w:val="Heading2"/>
      </w:pPr>
      <w:bookmarkStart w:id="796" w:name="_0b3aeae33eb7c8d1bfc4c1fe4c81cd40"/>
      <w:bookmarkStart w:id="797" w:name="_Toc40971445"/>
      <w:r>
        <w:t>Class Passport Identifier</w:t>
      </w:r>
      <w:bookmarkEnd w:id="796"/>
      <w:r w:rsidRPr="003A31EC">
        <w:rPr>
          <w:rFonts w:cs="Arial"/>
        </w:rPr>
        <w:t xml:space="preserve"> </w:t>
      </w:r>
      <w:r>
        <w:rPr>
          <w:rFonts w:cs="Arial"/>
        </w:rPr>
        <w:fldChar w:fldCharType="begin"/>
      </w:r>
      <w:r>
        <w:instrText>XE"</w:instrText>
      </w:r>
      <w:r w:rsidRPr="00413D75">
        <w:rPr>
          <w:rFonts w:cs="Arial"/>
        </w:rPr>
        <w:instrText>Passport Identifier</w:instrText>
      </w:r>
      <w:r>
        <w:instrText>"</w:instrText>
      </w:r>
      <w:r>
        <w:rPr>
          <w:rFonts w:cs="Arial"/>
        </w:rPr>
        <w:fldChar w:fldCharType="end"/>
      </w:r>
      <w:r w:rsidR="009E71B4">
        <w:rPr>
          <w:rFonts w:cs="Arial"/>
        </w:rPr>
        <w:t xml:space="preserve"> </w:t>
      </w:r>
      <w:r w:rsidR="006F72CA">
        <w:rPr>
          <w:rFonts w:cs="Arial"/>
        </w:rPr>
        <w:t>&lt;&lt;Value&gt;&gt;</w:t>
      </w:r>
      <w:bookmarkEnd w:id="797"/>
    </w:p>
    <w:p w14:paraId="43F68BBD" w14:textId="77777777" w:rsidR="00347871" w:rsidRDefault="00347871" w:rsidP="00F71BA8">
      <w:r>
        <w:t>[NIEM] PersonPassportIdentification (property): An identification of a passport issued to a person.</w:t>
      </w:r>
    </w:p>
    <w:p w14:paraId="645B99A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922FDF4" w14:textId="77777777" w:rsidR="00347871" w:rsidRDefault="00586039" w:rsidP="00347871">
      <w:pPr>
        <w:ind w:left="360"/>
      </w:pPr>
      <w:hyperlink w:anchor="_600225520fc6f515cd9f55d42f05d92d" w:history="1">
        <w:r w:rsidR="00347871">
          <w:rPr>
            <w:rStyle w:val="Hyperlink"/>
          </w:rPr>
          <w:t>Managed Person Identifier</w:t>
        </w:r>
      </w:hyperlink>
    </w:p>
    <w:p w14:paraId="3E754265" w14:textId="77777777" w:rsidR="00347871" w:rsidRDefault="00347871" w:rsidP="00347871"/>
    <w:p w14:paraId="338104D8" w14:textId="77777777" w:rsidR="00347871" w:rsidRDefault="00347871" w:rsidP="00347871">
      <w:pPr>
        <w:pStyle w:val="Heading2"/>
      </w:pPr>
      <w:bookmarkStart w:id="798" w:name="_cdc29d2819530ccaeba6b720b8983fee"/>
      <w:bookmarkStart w:id="799" w:name="_Toc40971446"/>
      <w:r>
        <w:t>Class Person</w:t>
      </w:r>
      <w:bookmarkEnd w:id="798"/>
      <w:bookmarkEnd w:id="799"/>
      <w:r w:rsidRPr="003A31EC">
        <w:rPr>
          <w:rFonts w:cs="Arial"/>
        </w:rPr>
        <w:t xml:space="preserve"> </w:t>
      </w:r>
      <w:r>
        <w:rPr>
          <w:rFonts w:cs="Arial"/>
        </w:rPr>
        <w:fldChar w:fldCharType="begin"/>
      </w:r>
      <w:r>
        <w:instrText>XE"</w:instrText>
      </w:r>
      <w:r w:rsidRPr="00413D75">
        <w:rPr>
          <w:rFonts w:cs="Arial"/>
        </w:rPr>
        <w:instrText>Person</w:instrText>
      </w:r>
      <w:r>
        <w:instrText>"</w:instrText>
      </w:r>
      <w:r>
        <w:rPr>
          <w:rFonts w:cs="Arial"/>
        </w:rPr>
        <w:fldChar w:fldCharType="end"/>
      </w:r>
      <w:r w:rsidR="009E71B4">
        <w:rPr>
          <w:rFonts w:cs="Arial"/>
        </w:rPr>
        <w:t xml:space="preserve"> </w:t>
      </w:r>
    </w:p>
    <w:p w14:paraId="77A39860" w14:textId="77777777" w:rsidR="00347871" w:rsidRDefault="00347871" w:rsidP="00F71BA8">
      <w:r>
        <w:t>An individual human being.</w:t>
      </w:r>
    </w:p>
    <w:p w14:paraId="5A1986C5" w14:textId="77777777" w:rsidR="00347871" w:rsidRDefault="00347871" w:rsidP="00F71BA8">
      <w:r>
        <w:t>[FIBO] Person</w:t>
      </w:r>
    </w:p>
    <w:p w14:paraId="205422FD" w14:textId="77777777" w:rsidR="00347871" w:rsidRDefault="00347871" w:rsidP="00F71BA8">
      <w:r>
        <w:t>[NIEM] PersonType</w:t>
      </w:r>
    </w:p>
    <w:p w14:paraId="56CEFB35" w14:textId="77777777" w:rsidR="00347871" w:rsidRDefault="00347871" w:rsidP="00F71BA8">
      <w:r>
        <w:t>[DOLCE] (Subtype of) Agentive Physical Object</w:t>
      </w:r>
    </w:p>
    <w:p w14:paraId="5D87FC0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4DCF907" w14:textId="77777777" w:rsidR="00347871" w:rsidRDefault="00586039" w:rsidP="00347871">
      <w:pPr>
        <w:ind w:left="360"/>
      </w:pPr>
      <w:hyperlink w:anchor="_af0e52963fe1fdbbeeea5d00c2f3644e" w:history="1">
        <w:r w:rsidR="00347871">
          <w:rPr>
            <w:rStyle w:val="Hyperlink"/>
          </w:rPr>
          <w:t>Animal</w:t>
        </w:r>
      </w:hyperlink>
      <w:r w:rsidR="00347871">
        <w:t xml:space="preserve">, </w:t>
      </w:r>
      <w:hyperlink w:anchor="_934edf0b3719808db07a6b3c165c3d1d" w:history="1">
        <w:r w:rsidR="00347871">
          <w:rPr>
            <w:rStyle w:val="Hyperlink"/>
          </w:rPr>
          <w:t>Social Agent</w:t>
        </w:r>
      </w:hyperlink>
    </w:p>
    <w:p w14:paraId="6C4A62DF" w14:textId="77777777" w:rsidR="00347871" w:rsidRDefault="00347871" w:rsidP="00347871"/>
    <w:p w14:paraId="7CC00356" w14:textId="77777777" w:rsidR="00347871" w:rsidRDefault="00347871" w:rsidP="00347871">
      <w:pPr>
        <w:pStyle w:val="Heading2"/>
      </w:pPr>
      <w:bookmarkStart w:id="800" w:name="_3f75d0debb1df5215d09d470fbf796d8"/>
      <w:bookmarkStart w:id="801" w:name="_Toc40971447"/>
      <w:r>
        <w:t>Association Class Person at location</w:t>
      </w:r>
      <w:bookmarkEnd w:id="800"/>
      <w:bookmarkEnd w:id="801"/>
      <w:r w:rsidRPr="003A31EC">
        <w:rPr>
          <w:rFonts w:cs="Arial"/>
        </w:rPr>
        <w:t xml:space="preserve"> </w:t>
      </w:r>
      <w:r>
        <w:rPr>
          <w:rFonts w:cs="Arial"/>
        </w:rPr>
        <w:fldChar w:fldCharType="begin"/>
      </w:r>
      <w:r>
        <w:instrText>XE"</w:instrText>
      </w:r>
      <w:r w:rsidRPr="00413D75">
        <w:rPr>
          <w:rFonts w:cs="Arial"/>
        </w:rPr>
        <w:instrText>Person at location</w:instrText>
      </w:r>
      <w:r>
        <w:instrText>"</w:instrText>
      </w:r>
      <w:r>
        <w:rPr>
          <w:rFonts w:cs="Arial"/>
        </w:rPr>
        <w:fldChar w:fldCharType="end"/>
      </w:r>
      <w:r w:rsidR="009E71B4">
        <w:rPr>
          <w:rFonts w:cs="Arial"/>
        </w:rPr>
        <w:t xml:space="preserve"> </w:t>
      </w:r>
    </w:p>
    <w:p w14:paraId="6D4D0408" w14:textId="77777777" w:rsidR="00347871" w:rsidRDefault="00347871" w:rsidP="00F71BA8">
      <w:r>
        <w:t>A relationship representing the location of a person at a particular time.</w:t>
      </w:r>
    </w:p>
    <w:p w14:paraId="3EA0A89C" w14:textId="77777777" w:rsidR="00347871" w:rsidRDefault="00347871" w:rsidP="00F71BA8">
      <w:r>
        <w:t>[NIEM] PersonLocationAssociationType</w:t>
      </w:r>
    </w:p>
    <w:p w14:paraId="34712C55" w14:textId="01F30A9B" w:rsidR="00347871" w:rsidRDefault="0039663B" w:rsidP="00347871">
      <w:pPr>
        <w:jc w:val="center"/>
      </w:pPr>
      <w:r w:rsidRPr="002E0F19">
        <w:rPr>
          <w:noProof/>
        </w:rPr>
        <w:pict w14:anchorId="57C6D555">
          <v:shape id="Picture 1063637747.png" o:spid="_x0000_i1210" type="#_x0000_t75" alt="1063637747.png" style="width:421.8pt;height:225pt;visibility:visible;mso-wrap-style:square">
            <v:imagedata r:id="rId126" o:title="1063637747"/>
          </v:shape>
        </w:pict>
      </w:r>
    </w:p>
    <w:p w14:paraId="74BE938A"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erson at location</w:t>
      </w:r>
    </w:p>
    <w:p w14:paraId="4E2F0D1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7E162436" w14:textId="77777777" w:rsidR="00347871" w:rsidRDefault="00586039" w:rsidP="00347871">
      <w:pPr>
        <w:ind w:left="360"/>
      </w:pPr>
      <w:hyperlink w:anchor="_801024a6f654381af40987565a230388" w:history="1">
        <w:r w:rsidR="00347871">
          <w:rPr>
            <w:rStyle w:val="Hyperlink"/>
          </w:rPr>
          <w:t>Physical Containment</w:t>
        </w:r>
      </w:hyperlink>
    </w:p>
    <w:p w14:paraId="32782B4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721C9DE" w14:textId="443E8561" w:rsidR="00347871" w:rsidRDefault="0039663B" w:rsidP="00347871">
      <w:pPr>
        <w:ind w:firstLine="720"/>
      </w:pPr>
      <w:r w:rsidRPr="002E0F19">
        <w:rPr>
          <w:noProof/>
        </w:rPr>
        <w:pict w14:anchorId="515BA7BB">
          <v:shape id="_x0000_i1209" type="#_x0000_t75" alt="1036430391.png" style="width:12pt;height:12pt;visibility:visible;mso-wrap-style:square">
            <v:imagedata r:id="rId14" o:title="1036430391"/>
          </v:shape>
        </w:pict>
      </w:r>
      <w:r w:rsidR="00347871">
        <w:t xml:space="preserve"> location of person</w:t>
      </w:r>
      <w:r w:rsidR="00347871">
        <w:rPr>
          <w:rFonts w:cs="Arial"/>
        </w:rPr>
        <w:fldChar w:fldCharType="begin"/>
      </w:r>
      <w:r w:rsidR="00347871">
        <w:instrText>XE"</w:instrText>
      </w:r>
      <w:r w:rsidR="00347871" w:rsidRPr="00413D75">
        <w:rPr>
          <w:rFonts w:cs="Arial"/>
        </w:rPr>
        <w:instrText>location of person</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764A1985" w14:textId="77777777" w:rsidR="00347871" w:rsidRDefault="00347871" w:rsidP="004E3AD0">
      <w:pPr>
        <w:pStyle w:val="BodyText"/>
        <w:spacing w:before="60" w:after="120"/>
        <w:ind w:firstLine="720"/>
      </w:pPr>
      <w:r>
        <w:t>Location of the subject person.</w:t>
      </w:r>
    </w:p>
    <w:p w14:paraId="13C1F549" w14:textId="77777777" w:rsidR="00347871" w:rsidRDefault="00347871" w:rsidP="004E3AD0">
      <w:pPr>
        <w:pStyle w:val="BodyText"/>
        <w:spacing w:before="60" w:after="120"/>
        <w:ind w:firstLine="720"/>
      </w:pPr>
      <w:r>
        <w:t>[FIBO] isSituatedAt (mode general concept)</w:t>
      </w:r>
    </w:p>
    <w:p w14:paraId="12EBAFA3" w14:textId="37921D7F" w:rsidR="00347871" w:rsidRDefault="0039663B" w:rsidP="00347871">
      <w:pPr>
        <w:ind w:firstLine="720"/>
      </w:pPr>
      <w:r w:rsidRPr="002E0F19">
        <w:rPr>
          <w:noProof/>
        </w:rPr>
        <w:pict w14:anchorId="67976F34">
          <v:shape id="_x0000_i1208" type="#_x0000_t75" alt="1036430391.png" style="width:12pt;height:12pt;visibility:visible;mso-wrap-style:square">
            <v:imagedata r:id="rId14" o:title="1036430391"/>
          </v:shape>
        </w:pict>
      </w:r>
      <w:r w:rsidR="00347871">
        <w:t xml:space="preserve"> located person</w:t>
      </w:r>
      <w:r w:rsidR="00347871">
        <w:rPr>
          <w:rFonts w:cs="Arial"/>
        </w:rPr>
        <w:fldChar w:fldCharType="begin"/>
      </w:r>
      <w:r w:rsidR="00347871">
        <w:instrText>XE"</w:instrText>
      </w:r>
      <w:r w:rsidR="00347871" w:rsidRPr="00413D75">
        <w:rPr>
          <w:rFonts w:cs="Arial"/>
        </w:rPr>
        <w:instrText>located person</w:instrText>
      </w:r>
      <w:r w:rsidR="00347871">
        <w:instrText>"</w:instrText>
      </w:r>
      <w:r w:rsidR="00347871">
        <w:rPr>
          <w:rFonts w:cs="Arial"/>
        </w:rPr>
        <w:fldChar w:fldCharType="end"/>
      </w:r>
      <w:r w:rsidR="00347871">
        <w:t xml:space="preserve"> : </w:t>
      </w:r>
      <w:hyperlink w:anchor="_cdc29d2819530ccaeba6b720b8983fee" w:history="1">
        <w:r w:rsidR="00347871">
          <w:rPr>
            <w:rStyle w:val="Hyperlink"/>
          </w:rPr>
          <w:t>Person</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76BDC9F1" w14:textId="77777777" w:rsidR="00347871" w:rsidRDefault="00347871" w:rsidP="004E3AD0">
      <w:pPr>
        <w:pStyle w:val="BodyText"/>
        <w:spacing w:before="60" w:after="120"/>
        <w:ind w:firstLine="720"/>
      </w:pPr>
      <w:r>
        <w:t>A person who is at a location.</w:t>
      </w:r>
    </w:p>
    <w:p w14:paraId="69F91890" w14:textId="77777777" w:rsidR="00347871" w:rsidRDefault="00347871" w:rsidP="00347871"/>
    <w:p w14:paraId="14302974" w14:textId="77777777" w:rsidR="00347871" w:rsidRDefault="00347871" w:rsidP="00347871">
      <w:pPr>
        <w:pStyle w:val="Heading2"/>
      </w:pPr>
      <w:bookmarkStart w:id="802" w:name="_c58177a307605b5dc0c4420fb2b03e96"/>
      <w:bookmarkStart w:id="803" w:name="_Toc40971448"/>
      <w:r>
        <w:t>Class Person Name</w:t>
      </w:r>
      <w:bookmarkEnd w:id="802"/>
      <w:r w:rsidRPr="003A31EC">
        <w:rPr>
          <w:rFonts w:cs="Arial"/>
        </w:rPr>
        <w:t xml:space="preserve"> </w:t>
      </w:r>
      <w:r>
        <w:rPr>
          <w:rFonts w:cs="Arial"/>
        </w:rPr>
        <w:fldChar w:fldCharType="begin"/>
      </w:r>
      <w:r>
        <w:instrText>XE"</w:instrText>
      </w:r>
      <w:r w:rsidRPr="00413D75">
        <w:rPr>
          <w:rFonts w:cs="Arial"/>
        </w:rPr>
        <w:instrText>Person Name</w:instrText>
      </w:r>
      <w:r>
        <w:instrText>"</w:instrText>
      </w:r>
      <w:r>
        <w:rPr>
          <w:rFonts w:cs="Arial"/>
        </w:rPr>
        <w:fldChar w:fldCharType="end"/>
      </w:r>
      <w:r w:rsidR="009E71B4">
        <w:rPr>
          <w:rFonts w:cs="Arial"/>
        </w:rPr>
        <w:t xml:space="preserve"> </w:t>
      </w:r>
      <w:r w:rsidR="006F72CA">
        <w:rPr>
          <w:rFonts w:cs="Arial"/>
        </w:rPr>
        <w:t>&lt;&lt;Value&gt;&gt;</w:t>
      </w:r>
      <w:bookmarkEnd w:id="803"/>
    </w:p>
    <w:p w14:paraId="16B2F227" w14:textId="77777777" w:rsidR="00347871" w:rsidRDefault="00347871" w:rsidP="00F71BA8">
      <w:r>
        <w:t>Text identifying a person by a recognized name.</w:t>
      </w:r>
    </w:p>
    <w:p w14:paraId="6A007FAF" w14:textId="77777777" w:rsidR="00347871" w:rsidRDefault="00347871" w:rsidP="00F71BA8">
      <w:r>
        <w:t>[FIBO] hasFullLegalName (More specific concept)</w:t>
      </w:r>
    </w:p>
    <w:p w14:paraId="302F3B49" w14:textId="77777777" w:rsidR="00347871" w:rsidRDefault="00347871" w:rsidP="00F71BA8">
      <w:r>
        <w:t>[NIEM] PersonNameType</w:t>
      </w:r>
    </w:p>
    <w:p w14:paraId="1F0229C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1096AFF" w14:textId="77777777" w:rsidR="00347871" w:rsidRDefault="00586039" w:rsidP="00347871">
      <w:pPr>
        <w:ind w:left="360"/>
      </w:pPr>
      <w:hyperlink w:anchor="_4fe2a0b97ea7a3db28c2db6f67c0a550" w:history="1">
        <w:r w:rsidR="00347871">
          <w:rPr>
            <w:rStyle w:val="Hyperlink"/>
          </w:rPr>
          <w:t>Name</w:t>
        </w:r>
      </w:hyperlink>
    </w:p>
    <w:p w14:paraId="515A78D9" w14:textId="77777777" w:rsidR="00347871" w:rsidRDefault="00347871" w:rsidP="00347871"/>
    <w:p w14:paraId="16DB1039" w14:textId="77777777" w:rsidR="00347871" w:rsidRDefault="00347871" w:rsidP="00347871">
      <w:pPr>
        <w:pStyle w:val="Heading2"/>
      </w:pPr>
      <w:bookmarkStart w:id="804" w:name="_83c6c60f20d19df17bcb8b1f964c829e"/>
      <w:bookmarkStart w:id="805" w:name="_Toc40971449"/>
      <w:r>
        <w:t>Class Person Structured Name</w:t>
      </w:r>
      <w:bookmarkEnd w:id="804"/>
      <w:r w:rsidRPr="003A31EC">
        <w:rPr>
          <w:rFonts w:cs="Arial"/>
        </w:rPr>
        <w:t xml:space="preserve"> </w:t>
      </w:r>
      <w:r>
        <w:rPr>
          <w:rFonts w:cs="Arial"/>
        </w:rPr>
        <w:fldChar w:fldCharType="begin"/>
      </w:r>
      <w:r>
        <w:instrText>XE"</w:instrText>
      </w:r>
      <w:r w:rsidRPr="00413D75">
        <w:rPr>
          <w:rFonts w:cs="Arial"/>
        </w:rPr>
        <w:instrText>Person Structured Name</w:instrText>
      </w:r>
      <w:r>
        <w:instrText>"</w:instrText>
      </w:r>
      <w:r>
        <w:rPr>
          <w:rFonts w:cs="Arial"/>
        </w:rPr>
        <w:fldChar w:fldCharType="end"/>
      </w:r>
      <w:r w:rsidR="009E71B4">
        <w:rPr>
          <w:rFonts w:cs="Arial"/>
        </w:rPr>
        <w:t xml:space="preserve"> </w:t>
      </w:r>
      <w:r w:rsidR="006F72CA">
        <w:rPr>
          <w:rFonts w:cs="Arial"/>
        </w:rPr>
        <w:t>&lt;&lt;Value&gt;&gt;</w:t>
      </w:r>
      <w:bookmarkEnd w:id="805"/>
    </w:p>
    <w:p w14:paraId="6D0A2A0E" w14:textId="77777777" w:rsidR="00347871" w:rsidRDefault="00347871" w:rsidP="00F71BA8">
      <w:r>
        <w:t>A full name of a person in a structured form.</w:t>
      </w:r>
    </w:p>
    <w:p w14:paraId="39FC42A3" w14:textId="77777777" w:rsidR="00347871" w:rsidRDefault="00347871" w:rsidP="00F71BA8">
      <w:r>
        <w:t>Note: Conversion between structured and textual names is provided by the implementation and is not defined in this specification.</w:t>
      </w:r>
    </w:p>
    <w:p w14:paraId="1D95424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21B85B1" w14:textId="77777777" w:rsidR="00347871" w:rsidRDefault="00586039" w:rsidP="00347871">
      <w:pPr>
        <w:ind w:left="360"/>
      </w:pPr>
      <w:hyperlink w:anchor="_c58177a307605b5dc0c4420fb2b03e96" w:history="1">
        <w:r w:rsidR="00347871">
          <w:rPr>
            <w:rStyle w:val="Hyperlink"/>
          </w:rPr>
          <w:t>Person Name</w:t>
        </w:r>
      </w:hyperlink>
    </w:p>
    <w:p w14:paraId="74E4951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00397420" w14:textId="667EA986" w:rsidR="00347871" w:rsidRDefault="0039663B" w:rsidP="00E04E71">
      <w:pPr>
        <w:pStyle w:val="BodyText2"/>
        <w:spacing w:after="0" w:line="240" w:lineRule="auto"/>
      </w:pPr>
      <w:r w:rsidRPr="002E0F19">
        <w:rPr>
          <w:noProof/>
        </w:rPr>
        <w:pict w14:anchorId="7CFF3AC6">
          <v:shape id="_x0000_i1207" type="#_x0000_t75" alt="-255323646.png" style="width:12pt;height:12pt;visibility:visible;mso-wrap-style:square">
            <v:imagedata r:id="rId20" o:title="-255323646"/>
          </v:shape>
        </w:pict>
      </w:r>
      <w:r w:rsidR="00347871">
        <w:t xml:space="preserve"> title</w:t>
      </w:r>
      <w:r w:rsidR="00347871">
        <w:rPr>
          <w:rFonts w:cs="Arial"/>
        </w:rPr>
        <w:fldChar w:fldCharType="begin"/>
      </w:r>
      <w:r w:rsidR="00347871">
        <w:instrText>XE"</w:instrText>
      </w:r>
      <w:r w:rsidR="00347871" w:rsidRPr="00413D75">
        <w:rPr>
          <w:rFonts w:cs="Arial"/>
        </w:rPr>
        <w:instrText>title</w:instrText>
      </w:r>
      <w:r w:rsidR="00347871">
        <w:instrText>"</w:instrText>
      </w:r>
      <w:r w:rsidR="00347871">
        <w:rPr>
          <w:rFonts w:cs="Arial"/>
        </w:rPr>
        <w:fldChar w:fldCharType="end"/>
      </w:r>
      <w:r w:rsidR="00347871">
        <w:t xml:space="preserve"> : </w:t>
      </w:r>
      <w:hyperlink w:anchor="_c022e1fa04a641d7856a5f4fbac2d96d" w:history="1">
        <w:r w:rsidR="00347871">
          <w:rPr>
            <w:rStyle w:val="Hyperlink"/>
          </w:rPr>
          <w:t>Text Identifier</w:t>
        </w:r>
      </w:hyperlink>
      <w:r w:rsidR="00347871">
        <w:t xml:space="preserve"> [0..*]</w:t>
      </w:r>
    </w:p>
    <w:p w14:paraId="37289A1C" w14:textId="77777777" w:rsidR="00347871" w:rsidRDefault="00347871" w:rsidP="00E04E71">
      <w:pPr>
        <w:pStyle w:val="BodyText"/>
        <w:spacing w:before="0" w:after="120"/>
      </w:pPr>
      <w:r>
        <w:t>[NIEM] PersonNamePrefixText: A title or honorific used by a person.</w:t>
      </w:r>
    </w:p>
    <w:p w14:paraId="2BACFDA4" w14:textId="64E5D7C4" w:rsidR="00347871" w:rsidRDefault="0039663B" w:rsidP="00E04E71">
      <w:pPr>
        <w:pStyle w:val="BodyText2"/>
        <w:spacing w:after="0" w:line="240" w:lineRule="auto"/>
      </w:pPr>
      <w:r w:rsidRPr="002E0F19">
        <w:rPr>
          <w:noProof/>
        </w:rPr>
        <w:pict w14:anchorId="37F8F543">
          <v:shape id="_x0000_i1206" type="#_x0000_t75" alt="-255323646.png" style="width:12pt;height:12pt;visibility:visible;mso-wrap-style:square">
            <v:imagedata r:id="rId20" o:title="-255323646"/>
          </v:shape>
        </w:pict>
      </w:r>
      <w:r w:rsidR="00347871">
        <w:t xml:space="preserve"> salutation</w:t>
      </w:r>
      <w:r w:rsidR="00347871">
        <w:rPr>
          <w:rFonts w:cs="Arial"/>
        </w:rPr>
        <w:fldChar w:fldCharType="begin"/>
      </w:r>
      <w:r w:rsidR="00347871">
        <w:instrText>XE"</w:instrText>
      </w:r>
      <w:r w:rsidR="00347871" w:rsidRPr="00413D75">
        <w:rPr>
          <w:rFonts w:cs="Arial"/>
        </w:rPr>
        <w:instrText>salutation</w:instrText>
      </w:r>
      <w:r w:rsidR="00347871">
        <w:instrText>"</w:instrText>
      </w:r>
      <w:r w:rsidR="00347871">
        <w:rPr>
          <w:rFonts w:cs="Arial"/>
        </w:rPr>
        <w:fldChar w:fldCharType="end"/>
      </w:r>
      <w:r w:rsidR="00347871">
        <w:t xml:space="preserve"> : </w:t>
      </w:r>
      <w:hyperlink w:anchor="_c022e1fa04a641d7856a5f4fbac2d96d" w:history="1">
        <w:r w:rsidR="00347871">
          <w:rPr>
            <w:rStyle w:val="Hyperlink"/>
          </w:rPr>
          <w:t>Text Identifier</w:t>
        </w:r>
      </w:hyperlink>
      <w:r w:rsidR="00347871">
        <w:t xml:space="preserve"> [0..1]</w:t>
      </w:r>
    </w:p>
    <w:p w14:paraId="268B39CC" w14:textId="77777777" w:rsidR="00347871" w:rsidRDefault="00347871" w:rsidP="00E04E71">
      <w:pPr>
        <w:pStyle w:val="BodyText"/>
        <w:spacing w:before="0" w:after="120"/>
      </w:pPr>
      <w:r>
        <w:t>[NIEM] PersonNameSalutationText: A formal sign or expression of greeting that is appropriate for a person.</w:t>
      </w:r>
    </w:p>
    <w:p w14:paraId="463509F2" w14:textId="57CBDB49" w:rsidR="00347871" w:rsidRDefault="0039663B" w:rsidP="00E04E71">
      <w:pPr>
        <w:pStyle w:val="BodyText2"/>
        <w:spacing w:after="0" w:line="240" w:lineRule="auto"/>
      </w:pPr>
      <w:r w:rsidRPr="002E0F19">
        <w:rPr>
          <w:noProof/>
        </w:rPr>
        <w:pict w14:anchorId="7C800EFC">
          <v:shape id="_x0000_i1205" type="#_x0000_t75" alt="-255323646.png" style="width:12pt;height:12pt;visibility:visible;mso-wrap-style:square">
            <v:imagedata r:id="rId20" o:title="-255323646"/>
          </v:shape>
        </w:pict>
      </w:r>
      <w:r w:rsidR="00347871">
        <w:t xml:space="preserve"> name part</w:t>
      </w:r>
      <w:r w:rsidR="00347871">
        <w:rPr>
          <w:rFonts w:cs="Arial"/>
        </w:rPr>
        <w:fldChar w:fldCharType="begin"/>
      </w:r>
      <w:r w:rsidR="00347871">
        <w:instrText>XE"</w:instrText>
      </w:r>
      <w:r w:rsidR="00347871" w:rsidRPr="00413D75">
        <w:rPr>
          <w:rFonts w:cs="Arial"/>
        </w:rPr>
        <w:instrText>name part</w:instrText>
      </w:r>
      <w:r w:rsidR="00347871">
        <w:instrText>"</w:instrText>
      </w:r>
      <w:r w:rsidR="00347871">
        <w:rPr>
          <w:rFonts w:cs="Arial"/>
        </w:rPr>
        <w:fldChar w:fldCharType="end"/>
      </w:r>
      <w:r w:rsidR="00347871">
        <w:t xml:space="preserve"> : </w:t>
      </w:r>
      <w:hyperlink w:anchor="_c022e1fa04a641d7856a5f4fbac2d96d" w:history="1">
        <w:r w:rsidR="00347871">
          <w:rPr>
            <w:rStyle w:val="Hyperlink"/>
          </w:rPr>
          <w:t>Text Identifier</w:t>
        </w:r>
      </w:hyperlink>
      <w:r w:rsidR="00347871">
        <w:t xml:space="preserve"> [1..*]</w:t>
      </w:r>
    </w:p>
    <w:p w14:paraId="7BCB63A6" w14:textId="77777777" w:rsidR="00347871" w:rsidRDefault="00347871" w:rsidP="00E04E71">
      <w:pPr>
        <w:pStyle w:val="BodyText"/>
        <w:spacing w:before="0" w:after="120"/>
      </w:pPr>
      <w:r>
        <w:t>Parts of a person's name, e.g., surname, given name.</w:t>
      </w:r>
    </w:p>
    <w:p w14:paraId="44BAD63C" w14:textId="77777777" w:rsidR="00347871" w:rsidRDefault="00347871" w:rsidP="00E04E71">
      <w:pPr>
        <w:pStyle w:val="BodyText"/>
        <w:spacing w:before="0" w:after="120"/>
      </w:pPr>
      <w:r>
        <w:t>[FIBO] hasFamilyName</w:t>
      </w:r>
    </w:p>
    <w:p w14:paraId="4EB98A3F" w14:textId="73C3CA60" w:rsidR="00347871" w:rsidRDefault="0039663B" w:rsidP="00E04E71">
      <w:pPr>
        <w:pStyle w:val="BodyText2"/>
        <w:spacing w:after="0" w:line="240" w:lineRule="auto"/>
      </w:pPr>
      <w:r w:rsidRPr="002E0F19">
        <w:rPr>
          <w:noProof/>
        </w:rPr>
        <w:pict w14:anchorId="3B7ADED8">
          <v:shape id="_x0000_i1204" type="#_x0000_t75" alt="-255323646.png" style="width:12pt;height:12pt;visibility:visible;mso-wrap-style:square">
            <v:imagedata r:id="rId20" o:title="-255323646"/>
          </v:shape>
        </w:pict>
      </w:r>
      <w:r w:rsidR="00347871">
        <w:t xml:space="preserve"> given name</w:t>
      </w:r>
      <w:r w:rsidR="00347871">
        <w:rPr>
          <w:rFonts w:cs="Arial"/>
        </w:rPr>
        <w:fldChar w:fldCharType="begin"/>
      </w:r>
      <w:r w:rsidR="00347871">
        <w:instrText>XE"</w:instrText>
      </w:r>
      <w:r w:rsidR="00347871" w:rsidRPr="00413D75">
        <w:rPr>
          <w:rFonts w:cs="Arial"/>
        </w:rPr>
        <w:instrText>given name</w:instrText>
      </w:r>
      <w:r w:rsidR="00347871">
        <w:instrText>"</w:instrText>
      </w:r>
      <w:r w:rsidR="00347871">
        <w:rPr>
          <w:rFonts w:cs="Arial"/>
        </w:rPr>
        <w:fldChar w:fldCharType="end"/>
      </w:r>
      <w:r w:rsidR="00347871">
        <w:t xml:space="preserve"> : </w:t>
      </w:r>
      <w:hyperlink w:anchor="_ce697d4cc4319031095afacb28e90c2e" w:history="1">
        <w:r w:rsidR="00347871">
          <w:rPr>
            <w:rStyle w:val="Hyperlink"/>
          </w:rPr>
          <w:t>Unique Text Identifier</w:t>
        </w:r>
      </w:hyperlink>
    </w:p>
    <w:p w14:paraId="3EF9738B" w14:textId="77777777" w:rsidR="00347871" w:rsidRDefault="00347871" w:rsidP="00E04E71">
      <w:pPr>
        <w:pStyle w:val="BodyText"/>
        <w:spacing w:before="0" w:after="120"/>
      </w:pPr>
      <w:r>
        <w:t>[NIEM] PersonGivenName: A first name of a person.</w:t>
      </w:r>
    </w:p>
    <w:p w14:paraId="02D2817A" w14:textId="77777777" w:rsidR="00347871" w:rsidRDefault="00347871" w:rsidP="00E04E71">
      <w:pPr>
        <w:pStyle w:val="BodyText"/>
        <w:spacing w:before="0" w:after="120"/>
      </w:pPr>
      <w:r>
        <w:t>[FIBO] hasGivenName</w:t>
      </w:r>
    </w:p>
    <w:p w14:paraId="60BDE0F6" w14:textId="7A5B9875" w:rsidR="00347871" w:rsidRDefault="0039663B" w:rsidP="00E04E71">
      <w:pPr>
        <w:pStyle w:val="BodyText2"/>
        <w:spacing w:after="0" w:line="240" w:lineRule="auto"/>
      </w:pPr>
      <w:r w:rsidRPr="002E0F19">
        <w:rPr>
          <w:noProof/>
        </w:rPr>
        <w:pict w14:anchorId="409DA1F9">
          <v:shape id="_x0000_i1203" type="#_x0000_t75" alt="-255323646.png" style="width:12pt;height:12pt;visibility:visible;mso-wrap-style:square">
            <v:imagedata r:id="rId20" o:title="-255323646"/>
          </v:shape>
        </w:pict>
      </w:r>
      <w:r w:rsidR="00347871">
        <w:t xml:space="preserve"> official given name</w:t>
      </w:r>
      <w:r w:rsidR="00347871">
        <w:rPr>
          <w:rFonts w:cs="Arial"/>
        </w:rPr>
        <w:fldChar w:fldCharType="begin"/>
      </w:r>
      <w:r w:rsidR="00347871">
        <w:instrText>XE"</w:instrText>
      </w:r>
      <w:r w:rsidR="00347871" w:rsidRPr="00413D75">
        <w:rPr>
          <w:rFonts w:cs="Arial"/>
        </w:rPr>
        <w:instrText>official given name</w:instrText>
      </w:r>
      <w:r w:rsidR="00347871">
        <w:instrText>"</w:instrText>
      </w:r>
      <w:r w:rsidR="00347871">
        <w:rPr>
          <w:rFonts w:cs="Arial"/>
        </w:rPr>
        <w:fldChar w:fldCharType="end"/>
      </w:r>
      <w:r w:rsidR="00347871">
        <w:t xml:space="preserve"> : </w:t>
      </w:r>
      <w:hyperlink w:anchor="_ce697d4cc4319031095afacb28e90c2e" w:history="1">
        <w:r w:rsidR="00347871">
          <w:rPr>
            <w:rStyle w:val="Hyperlink"/>
          </w:rPr>
          <w:t>Unique Text Identifier</w:t>
        </w:r>
      </w:hyperlink>
    </w:p>
    <w:p w14:paraId="6F6C2DAF" w14:textId="77777777" w:rsidR="00347871" w:rsidRDefault="00347871" w:rsidP="00E04E71">
      <w:pPr>
        <w:pStyle w:val="BodyText"/>
        <w:spacing w:before="0" w:after="120"/>
      </w:pPr>
      <w:r>
        <w:t>[NIEM] PersonOfficialGivenName: A name, out of possibly multiple given names, that a person selects to use as his or her official given name.</w:t>
      </w:r>
    </w:p>
    <w:p w14:paraId="24218E22" w14:textId="1EC22ACD" w:rsidR="00347871" w:rsidRDefault="0039663B" w:rsidP="00E04E71">
      <w:pPr>
        <w:pStyle w:val="BodyText2"/>
        <w:spacing w:after="0" w:line="240" w:lineRule="auto"/>
      </w:pPr>
      <w:r w:rsidRPr="002E0F19">
        <w:rPr>
          <w:noProof/>
        </w:rPr>
        <w:pict w14:anchorId="2AEB44FB">
          <v:shape id="_x0000_i1202" type="#_x0000_t75" alt="-255323646.png" style="width:12pt;height:12pt;visibility:visible;mso-wrap-style:square">
            <v:imagedata r:id="rId20" o:title="-255323646"/>
          </v:shape>
        </w:pict>
      </w:r>
      <w:r w:rsidR="00347871">
        <w:t xml:space="preserve"> middle name</w:t>
      </w:r>
      <w:r w:rsidR="00347871">
        <w:rPr>
          <w:rFonts w:cs="Arial"/>
        </w:rPr>
        <w:fldChar w:fldCharType="begin"/>
      </w:r>
      <w:r w:rsidR="00347871">
        <w:instrText>XE"</w:instrText>
      </w:r>
      <w:r w:rsidR="00347871" w:rsidRPr="00413D75">
        <w:rPr>
          <w:rFonts w:cs="Arial"/>
        </w:rPr>
        <w:instrText>middle name</w:instrText>
      </w:r>
      <w:r w:rsidR="00347871">
        <w:instrText>"</w:instrText>
      </w:r>
      <w:r w:rsidR="00347871">
        <w:rPr>
          <w:rFonts w:cs="Arial"/>
        </w:rPr>
        <w:fldChar w:fldCharType="end"/>
      </w:r>
      <w:r w:rsidR="00347871">
        <w:t xml:space="preserve"> : </w:t>
      </w:r>
      <w:hyperlink w:anchor="_ce697d4cc4319031095afacb28e90c2e" w:history="1">
        <w:r w:rsidR="00347871">
          <w:rPr>
            <w:rStyle w:val="Hyperlink"/>
          </w:rPr>
          <w:t>Unique Text Identifier</w:t>
        </w:r>
      </w:hyperlink>
    </w:p>
    <w:p w14:paraId="3656760F" w14:textId="77777777" w:rsidR="00347871" w:rsidRDefault="00347871" w:rsidP="00E04E71">
      <w:pPr>
        <w:pStyle w:val="BodyText"/>
        <w:spacing w:before="0" w:after="120"/>
      </w:pPr>
      <w:r>
        <w:t>[NIEM] PersonMiddleName: A middle name of a person.</w:t>
      </w:r>
    </w:p>
    <w:p w14:paraId="2DFBF0C5" w14:textId="1E4A7BD2" w:rsidR="00347871" w:rsidRDefault="0039663B" w:rsidP="00E04E71">
      <w:pPr>
        <w:pStyle w:val="BodyText2"/>
        <w:spacing w:after="0" w:line="240" w:lineRule="auto"/>
      </w:pPr>
      <w:r w:rsidRPr="002E0F19">
        <w:rPr>
          <w:noProof/>
        </w:rPr>
        <w:pict w14:anchorId="3648B4BD">
          <v:shape id="_x0000_i1201" type="#_x0000_t75" alt="-255323646.png" style="width:12pt;height:12pt;visibility:visible;mso-wrap-style:square">
            <v:imagedata r:id="rId20" o:title="-255323646"/>
          </v:shape>
        </w:pict>
      </w:r>
      <w:r w:rsidR="00347871">
        <w:t xml:space="preserve"> surname prefix</w:t>
      </w:r>
      <w:r w:rsidR="00347871">
        <w:rPr>
          <w:rFonts w:cs="Arial"/>
        </w:rPr>
        <w:fldChar w:fldCharType="begin"/>
      </w:r>
      <w:r w:rsidR="00347871">
        <w:instrText>XE"</w:instrText>
      </w:r>
      <w:r w:rsidR="00347871" w:rsidRPr="00413D75">
        <w:rPr>
          <w:rFonts w:cs="Arial"/>
        </w:rPr>
        <w:instrText>surname prefix</w:instrText>
      </w:r>
      <w:r w:rsidR="00347871">
        <w:instrText>"</w:instrText>
      </w:r>
      <w:r w:rsidR="00347871">
        <w:rPr>
          <w:rFonts w:cs="Arial"/>
        </w:rPr>
        <w:fldChar w:fldCharType="end"/>
      </w:r>
      <w:r w:rsidR="00347871">
        <w:t xml:space="preserve"> : </w:t>
      </w:r>
      <w:hyperlink w:anchor="_ce697d4cc4319031095afacb28e90c2e" w:history="1">
        <w:r w:rsidR="00347871">
          <w:rPr>
            <w:rStyle w:val="Hyperlink"/>
          </w:rPr>
          <w:t>Unique Text Identifier</w:t>
        </w:r>
      </w:hyperlink>
    </w:p>
    <w:p w14:paraId="35508ECF" w14:textId="77777777" w:rsidR="00347871" w:rsidRDefault="00347871" w:rsidP="00E04E71">
      <w:pPr>
        <w:pStyle w:val="BodyText"/>
        <w:spacing w:before="0" w:after="120"/>
      </w:pPr>
      <w:r>
        <w:t>[NIEM] PursonSurNamePrefix: A prefix that precedes this person's family name such as Van, Von.</w:t>
      </w:r>
    </w:p>
    <w:p w14:paraId="6E835B7C" w14:textId="6204CB1F" w:rsidR="00347871" w:rsidRDefault="0039663B" w:rsidP="00E04E71">
      <w:pPr>
        <w:pStyle w:val="BodyText2"/>
        <w:spacing w:after="0" w:line="240" w:lineRule="auto"/>
      </w:pPr>
      <w:r w:rsidRPr="002E0F19">
        <w:rPr>
          <w:noProof/>
        </w:rPr>
        <w:pict w14:anchorId="617BB612">
          <v:shape id="_x0000_i1200" type="#_x0000_t75" alt="-255323646.png" style="width:12pt;height:12pt;visibility:visible;mso-wrap-style:square">
            <v:imagedata r:id="rId20" o:title="-255323646"/>
          </v:shape>
        </w:pict>
      </w:r>
      <w:r w:rsidR="00347871">
        <w:t xml:space="preserve"> surname</w:t>
      </w:r>
      <w:r w:rsidR="00347871">
        <w:rPr>
          <w:rFonts w:cs="Arial"/>
        </w:rPr>
        <w:fldChar w:fldCharType="begin"/>
      </w:r>
      <w:r w:rsidR="00347871">
        <w:instrText>XE"</w:instrText>
      </w:r>
      <w:r w:rsidR="00347871" w:rsidRPr="00413D75">
        <w:rPr>
          <w:rFonts w:cs="Arial"/>
        </w:rPr>
        <w:instrText>surname</w:instrText>
      </w:r>
      <w:r w:rsidR="00347871">
        <w:instrText>"</w:instrText>
      </w:r>
      <w:r w:rsidR="00347871">
        <w:rPr>
          <w:rFonts w:cs="Arial"/>
        </w:rPr>
        <w:fldChar w:fldCharType="end"/>
      </w:r>
      <w:r w:rsidR="00347871">
        <w:t xml:space="preserve"> : </w:t>
      </w:r>
      <w:hyperlink w:anchor="_ce697d4cc4319031095afacb28e90c2e" w:history="1">
        <w:r w:rsidR="00347871">
          <w:rPr>
            <w:rStyle w:val="Hyperlink"/>
          </w:rPr>
          <w:t>Unique Text Identifier</w:t>
        </w:r>
      </w:hyperlink>
    </w:p>
    <w:p w14:paraId="40599E68" w14:textId="77777777" w:rsidR="00347871" w:rsidRDefault="00347871" w:rsidP="00E04E71">
      <w:pPr>
        <w:pStyle w:val="BodyText"/>
        <w:spacing w:before="0" w:after="120"/>
      </w:pPr>
      <w:r>
        <w:t>[NIEM] PersonSurName: A last name or family name of a person.</w:t>
      </w:r>
    </w:p>
    <w:p w14:paraId="491EC715" w14:textId="77777777" w:rsidR="00347871" w:rsidRDefault="00347871" w:rsidP="00E04E71">
      <w:pPr>
        <w:pStyle w:val="BodyText"/>
        <w:spacing w:before="0" w:after="120"/>
      </w:pPr>
      <w:r>
        <w:lastRenderedPageBreak/>
        <w:t>[FIBO] hasSurname</w:t>
      </w:r>
    </w:p>
    <w:p w14:paraId="3CC85F86" w14:textId="53C58560" w:rsidR="00347871" w:rsidRDefault="0039663B" w:rsidP="00E04E71">
      <w:pPr>
        <w:pStyle w:val="BodyText2"/>
        <w:spacing w:after="0" w:line="240" w:lineRule="auto"/>
      </w:pPr>
      <w:r w:rsidRPr="002E0F19">
        <w:rPr>
          <w:noProof/>
        </w:rPr>
        <w:pict w14:anchorId="68A66D8C">
          <v:shape id="_x0000_i1199" type="#_x0000_t75" alt="-255323646.png" style="width:12pt;height:12pt;visibility:visible;mso-wrap-style:square">
            <v:imagedata r:id="rId20" o:title="-255323646"/>
          </v:shape>
        </w:pict>
      </w:r>
      <w:r w:rsidR="00347871">
        <w:t xml:space="preserve"> name suffix</w:t>
      </w:r>
      <w:r w:rsidR="00347871">
        <w:rPr>
          <w:rFonts w:cs="Arial"/>
        </w:rPr>
        <w:fldChar w:fldCharType="begin"/>
      </w:r>
      <w:r w:rsidR="00347871">
        <w:instrText>XE"</w:instrText>
      </w:r>
      <w:r w:rsidR="00347871" w:rsidRPr="00413D75">
        <w:rPr>
          <w:rFonts w:cs="Arial"/>
        </w:rPr>
        <w:instrText>name suffix</w:instrText>
      </w:r>
      <w:r w:rsidR="00347871">
        <w:instrText>"</w:instrText>
      </w:r>
      <w:r w:rsidR="00347871">
        <w:rPr>
          <w:rFonts w:cs="Arial"/>
        </w:rPr>
        <w:fldChar w:fldCharType="end"/>
      </w:r>
      <w:r w:rsidR="00347871">
        <w:t xml:space="preserve"> : </w:t>
      </w:r>
      <w:hyperlink w:anchor="_ce697d4cc4319031095afacb28e90c2e" w:history="1">
        <w:r w:rsidR="00347871">
          <w:rPr>
            <w:rStyle w:val="Hyperlink"/>
          </w:rPr>
          <w:t>Unique Text Identifier</w:t>
        </w:r>
      </w:hyperlink>
    </w:p>
    <w:p w14:paraId="6E056AEC" w14:textId="77777777" w:rsidR="00347871" w:rsidRDefault="00347871" w:rsidP="00E04E71">
      <w:pPr>
        <w:pStyle w:val="BodyText"/>
        <w:spacing w:before="0" w:after="120"/>
      </w:pPr>
      <w:r>
        <w:t>[NIEM] PersonNameSuffixText: A term appended after the family name that qualifies the name.</w:t>
      </w:r>
    </w:p>
    <w:p w14:paraId="60E3D85E" w14:textId="77777777" w:rsidR="00347871" w:rsidRDefault="00347871" w:rsidP="00347871"/>
    <w:p w14:paraId="1FF07913" w14:textId="77777777" w:rsidR="00347871" w:rsidRDefault="00347871" w:rsidP="00347871">
      <w:pPr>
        <w:pStyle w:val="Heading2"/>
      </w:pPr>
      <w:bookmarkStart w:id="806" w:name="_0cef70deb6d7a990e214ee83d83303d3"/>
      <w:bookmarkStart w:id="807" w:name="_Toc40971450"/>
      <w:r>
        <w:t>Association Class Residency</w:t>
      </w:r>
      <w:bookmarkEnd w:id="806"/>
      <w:bookmarkEnd w:id="807"/>
      <w:r w:rsidRPr="003A31EC">
        <w:rPr>
          <w:rFonts w:cs="Arial"/>
        </w:rPr>
        <w:t xml:space="preserve"> </w:t>
      </w:r>
      <w:r>
        <w:rPr>
          <w:rFonts w:cs="Arial"/>
        </w:rPr>
        <w:fldChar w:fldCharType="begin"/>
      </w:r>
      <w:r>
        <w:instrText>XE"</w:instrText>
      </w:r>
      <w:r w:rsidRPr="00413D75">
        <w:rPr>
          <w:rFonts w:cs="Arial"/>
        </w:rPr>
        <w:instrText>Residency</w:instrText>
      </w:r>
      <w:r>
        <w:instrText>"</w:instrText>
      </w:r>
      <w:r>
        <w:rPr>
          <w:rFonts w:cs="Arial"/>
        </w:rPr>
        <w:fldChar w:fldCharType="end"/>
      </w:r>
      <w:r w:rsidR="009E71B4">
        <w:rPr>
          <w:rFonts w:cs="Arial"/>
        </w:rPr>
        <w:t xml:space="preserve"> </w:t>
      </w:r>
    </w:p>
    <w:p w14:paraId="67618918" w14:textId="77777777" w:rsidR="00347871" w:rsidRDefault="00347871" w:rsidP="00F71BA8">
      <w:r>
        <w:t xml:space="preserve">A residence of a person - where they live. </w:t>
      </w:r>
    </w:p>
    <w:p w14:paraId="23D54A97" w14:textId="77777777" w:rsidR="00347871" w:rsidRDefault="00347871" w:rsidP="00F71BA8"/>
    <w:p w14:paraId="489B59C6" w14:textId="77777777" w:rsidR="00347871" w:rsidRDefault="00347871" w:rsidP="00F71BA8">
      <w:r>
        <w:t>[NIEM] PersonResidenceAssociationType</w:t>
      </w:r>
    </w:p>
    <w:p w14:paraId="0ACFCF62" w14:textId="77777777" w:rsidR="00347871" w:rsidRDefault="00347871" w:rsidP="00F71BA8"/>
    <w:p w14:paraId="61539CE5" w14:textId="77777777" w:rsidR="00347871" w:rsidRDefault="00347871" w:rsidP="00F71BA8">
      <w:r>
        <w:t>[FIBO] Residence: Note that residence is not the same as domicile, as a person or organization can have many transient residences but only one legal domicile.  The domicile of a formal organization is the address (location) where the establishment is maintained or where the governing power of the organization is exercised.</w:t>
      </w:r>
    </w:p>
    <w:p w14:paraId="5FB6E32B" w14:textId="35533432" w:rsidR="00347871" w:rsidRDefault="0039663B" w:rsidP="00347871">
      <w:pPr>
        <w:jc w:val="center"/>
      </w:pPr>
      <w:r w:rsidRPr="002E0F19">
        <w:rPr>
          <w:noProof/>
        </w:rPr>
        <w:pict w14:anchorId="16B4E8C9">
          <v:shape id="Picture -2126004071.png" o:spid="_x0000_i1198" type="#_x0000_t75" alt="-2126004071.png" style="width:409.8pt;height:214.8pt;visibility:visible;mso-wrap-style:square">
            <v:imagedata r:id="rId127" o:title="-2126004071"/>
          </v:shape>
        </w:pict>
      </w:r>
    </w:p>
    <w:p w14:paraId="0635CAA2"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Residency</w:t>
      </w:r>
    </w:p>
    <w:p w14:paraId="58AB4C71"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3EA06F9B" w14:textId="77777777" w:rsidR="00347871" w:rsidRDefault="00586039" w:rsidP="00347871">
      <w:pPr>
        <w:ind w:left="360"/>
      </w:pPr>
      <w:hyperlink w:anchor="_5b09b321eafbd931b5d01f5355025ee5" w:history="1">
        <w:r w:rsidR="00347871">
          <w:rPr>
            <w:rStyle w:val="Hyperlink"/>
          </w:rPr>
          <w:t>Operating Location</w:t>
        </w:r>
      </w:hyperlink>
    </w:p>
    <w:p w14:paraId="2BE65E02"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3FB13E41" w14:textId="7CF590F2" w:rsidR="00347871" w:rsidRDefault="0039663B" w:rsidP="00347871">
      <w:pPr>
        <w:ind w:firstLine="720"/>
      </w:pPr>
      <w:r w:rsidRPr="002E0F19">
        <w:rPr>
          <w:noProof/>
        </w:rPr>
        <w:pict w14:anchorId="10BEA611">
          <v:shape id="_x0000_i1197" type="#_x0000_t75" alt="1036430391.png" style="width:12pt;height:12pt;visibility:visible;mso-wrap-style:square">
            <v:imagedata r:id="rId14" o:title="1036430391"/>
          </v:shape>
        </w:pict>
      </w:r>
      <w:r w:rsidR="00347871">
        <w:t xml:space="preserve"> resides at</w:t>
      </w:r>
      <w:r w:rsidR="00347871">
        <w:rPr>
          <w:rFonts w:cs="Arial"/>
        </w:rPr>
        <w:fldChar w:fldCharType="begin"/>
      </w:r>
      <w:r w:rsidR="00347871">
        <w:instrText>XE"</w:instrText>
      </w:r>
      <w:r w:rsidR="00347871" w:rsidRPr="00413D75">
        <w:rPr>
          <w:rFonts w:cs="Arial"/>
        </w:rPr>
        <w:instrText>resides at</w:instrText>
      </w:r>
      <w:r w:rsidR="00347871">
        <w:instrText>"</w:instrText>
      </w:r>
      <w:r w:rsidR="00347871">
        <w:rPr>
          <w:rFonts w:cs="Arial"/>
        </w:rPr>
        <w:fldChar w:fldCharType="end"/>
      </w:r>
      <w:r w:rsidR="00347871">
        <w:t xml:space="preserve"> : </w:t>
      </w:r>
      <w:hyperlink w:anchor="_9dd387bde667c04aadeb529598149adc" w:history="1">
        <w:r w:rsidR="00347871">
          <w:rPr>
            <w:rStyle w:val="Hyperlink"/>
          </w:rPr>
          <w:t>Residence</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0DAE210D" w14:textId="77777777" w:rsidR="00347871" w:rsidRDefault="00347871" w:rsidP="004E3AD0">
      <w:pPr>
        <w:pStyle w:val="BodyText"/>
        <w:spacing w:before="60" w:after="120"/>
        <w:ind w:firstLine="720"/>
      </w:pPr>
      <w:r>
        <w:t>A residence of a person, where they live.</w:t>
      </w:r>
    </w:p>
    <w:p w14:paraId="6C36B69A" w14:textId="77777777" w:rsidR="00347871" w:rsidRDefault="00347871" w:rsidP="004E3AD0">
      <w:pPr>
        <w:pStyle w:val="BodyText"/>
        <w:spacing w:before="60" w:after="120"/>
        <w:ind w:firstLine="720"/>
      </w:pPr>
      <w:r>
        <w:t>[FIBO] isDomiciledIn: identifies the permanent home or principal establishment of an individual or organization</w:t>
      </w:r>
    </w:p>
    <w:p w14:paraId="0A082BB5" w14:textId="7FFE4505" w:rsidR="00347871" w:rsidRDefault="0039663B" w:rsidP="00347871">
      <w:pPr>
        <w:ind w:firstLine="720"/>
      </w:pPr>
      <w:r w:rsidRPr="002E0F19">
        <w:rPr>
          <w:noProof/>
        </w:rPr>
        <w:pict w14:anchorId="6655ADED">
          <v:shape id="_x0000_i1196" type="#_x0000_t75" alt="1036430391.png" style="width:12pt;height:12pt;visibility:visible;mso-wrap-style:square">
            <v:imagedata r:id="rId14" o:title="1036430391"/>
          </v:shape>
        </w:pict>
      </w:r>
      <w:r w:rsidR="00347871">
        <w:t xml:space="preserve"> has resident</w:t>
      </w:r>
      <w:r w:rsidR="00347871">
        <w:rPr>
          <w:rFonts w:cs="Arial"/>
        </w:rPr>
        <w:fldChar w:fldCharType="begin"/>
      </w:r>
      <w:r w:rsidR="00347871">
        <w:instrText>XE"</w:instrText>
      </w:r>
      <w:r w:rsidR="00347871" w:rsidRPr="00413D75">
        <w:rPr>
          <w:rFonts w:cs="Arial"/>
        </w:rPr>
        <w:instrText>has resident</w:instrText>
      </w:r>
      <w:r w:rsidR="00347871">
        <w:instrText>"</w:instrText>
      </w:r>
      <w:r w:rsidR="00347871">
        <w:rPr>
          <w:rFonts w:cs="Arial"/>
        </w:rPr>
        <w:fldChar w:fldCharType="end"/>
      </w:r>
      <w:r w:rsidR="00347871">
        <w:t xml:space="preserve"> : </w:t>
      </w:r>
      <w:hyperlink w:anchor="_cdc29d2819530ccaeba6b720b8983fee" w:history="1">
        <w:r w:rsidR="00347871">
          <w:rPr>
            <w:rStyle w:val="Hyperlink"/>
          </w:rPr>
          <w:t>Person</w:t>
        </w:r>
      </w:hyperlink>
      <w:r w:rsidR="00347871">
        <w:t xml:space="preserve"> [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768178AC" w14:textId="77777777" w:rsidR="00347871" w:rsidRDefault="00347871" w:rsidP="004E3AD0">
      <w:pPr>
        <w:pStyle w:val="BodyText"/>
        <w:spacing w:before="60" w:after="120"/>
        <w:ind w:firstLine="720"/>
      </w:pPr>
      <w:r>
        <w:t>A person living in a residence.</w:t>
      </w:r>
      <w:r>
        <w:tab/>
      </w:r>
    </w:p>
    <w:p w14:paraId="5FFF47FB" w14:textId="77777777" w:rsidR="00347871" w:rsidRDefault="00347871" w:rsidP="00347871"/>
    <w:p w14:paraId="5F795ECB" w14:textId="77777777" w:rsidR="00347871" w:rsidRDefault="00347871" w:rsidP="00347871">
      <w:pPr>
        <w:pStyle w:val="Heading2"/>
      </w:pPr>
      <w:bookmarkStart w:id="808" w:name="_a0e7ec14c0f877abf21d2ceefe5fcb2a"/>
      <w:bookmarkStart w:id="809" w:name="_Toc40971451"/>
      <w:r>
        <w:t>Class Social Security Number</w:t>
      </w:r>
      <w:bookmarkEnd w:id="808"/>
      <w:r w:rsidRPr="003A31EC">
        <w:rPr>
          <w:rFonts w:cs="Arial"/>
        </w:rPr>
        <w:t xml:space="preserve"> </w:t>
      </w:r>
      <w:r>
        <w:rPr>
          <w:rFonts w:cs="Arial"/>
        </w:rPr>
        <w:fldChar w:fldCharType="begin"/>
      </w:r>
      <w:r>
        <w:instrText>XE"</w:instrText>
      </w:r>
      <w:r w:rsidRPr="00413D75">
        <w:rPr>
          <w:rFonts w:cs="Arial"/>
        </w:rPr>
        <w:instrText>Social Security Number</w:instrText>
      </w:r>
      <w:r>
        <w:instrText>"</w:instrText>
      </w:r>
      <w:r>
        <w:rPr>
          <w:rFonts w:cs="Arial"/>
        </w:rPr>
        <w:fldChar w:fldCharType="end"/>
      </w:r>
      <w:r w:rsidR="009E71B4">
        <w:rPr>
          <w:rFonts w:cs="Arial"/>
        </w:rPr>
        <w:t xml:space="preserve"> </w:t>
      </w:r>
      <w:r w:rsidR="006F72CA">
        <w:rPr>
          <w:rFonts w:cs="Arial"/>
        </w:rPr>
        <w:t>&lt;&lt;Value&gt;&gt;</w:t>
      </w:r>
      <w:bookmarkEnd w:id="809"/>
    </w:p>
    <w:p w14:paraId="4E368031" w14:textId="77777777" w:rsidR="00347871" w:rsidRDefault="00347871" w:rsidP="00F71BA8">
      <w:r>
        <w:t>[NIEM] PersonSSNIdentification (property): A unique identification reference to a living person; assigned by the United States Social Security Administration.</w:t>
      </w:r>
    </w:p>
    <w:p w14:paraId="1BE0A79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48A8395" w14:textId="77777777" w:rsidR="00347871" w:rsidRDefault="00586039" w:rsidP="00347871">
      <w:pPr>
        <w:ind w:left="360"/>
      </w:pPr>
      <w:hyperlink w:anchor="_600225520fc6f515cd9f55d42f05d92d" w:history="1">
        <w:r w:rsidR="00347871">
          <w:rPr>
            <w:rStyle w:val="Hyperlink"/>
          </w:rPr>
          <w:t>Managed Person Identifier</w:t>
        </w:r>
      </w:hyperlink>
    </w:p>
    <w:p w14:paraId="20E6AD4B" w14:textId="77777777" w:rsidR="00347871" w:rsidRDefault="00347871" w:rsidP="00347871"/>
    <w:p w14:paraId="4C92D8A2" w14:textId="77777777" w:rsidR="00347871" w:rsidRDefault="00347871" w:rsidP="00347871">
      <w:pPr>
        <w:spacing w:after="200" w:line="276" w:lineRule="auto"/>
        <w:rPr>
          <w:b/>
          <w:bCs/>
          <w:color w:val="365F91"/>
          <w:sz w:val="40"/>
          <w:szCs w:val="40"/>
        </w:rPr>
      </w:pPr>
      <w:r>
        <w:br w:type="page"/>
      </w:r>
    </w:p>
    <w:p w14:paraId="388D9625" w14:textId="77777777" w:rsidR="00347871" w:rsidRDefault="00347871" w:rsidP="00347871">
      <w:pPr>
        <w:pStyle w:val="Heading1"/>
      </w:pPr>
      <w:bookmarkStart w:id="810" w:name="_Toc40971452"/>
      <w:r>
        <w:t>Concept Library::Physical Entities</w:t>
      </w:r>
      <w:bookmarkEnd w:id="810"/>
    </w:p>
    <w:p w14:paraId="2AC5D45F" w14:textId="77777777" w:rsidR="00347871" w:rsidRDefault="00347871" w:rsidP="00A318C1">
      <w:pPr>
        <w:pStyle w:val="BodyText"/>
      </w:pPr>
      <w:r>
        <w:t>This package defines a hierarchy of physical entities and items. Items are inanimate material object as distinct from a living sentient being.</w:t>
      </w:r>
    </w:p>
    <w:p w14:paraId="02710C91" w14:textId="77777777" w:rsidR="00347871" w:rsidRDefault="00347871" w:rsidP="00347871">
      <w:pPr>
        <w:pStyle w:val="Heading2"/>
      </w:pPr>
      <w:bookmarkStart w:id="811" w:name="_Toc40971453"/>
      <w:r>
        <w:lastRenderedPageBreak/>
        <w:t>Diagram: Physical Entities</w:t>
      </w:r>
      <w:bookmarkEnd w:id="811"/>
    </w:p>
    <w:p w14:paraId="45FBD82A" w14:textId="17268DCF" w:rsidR="00347871" w:rsidRDefault="0039663B" w:rsidP="00347871">
      <w:pPr>
        <w:jc w:val="center"/>
        <w:rPr>
          <w:rFonts w:cs="Arial"/>
        </w:rPr>
      </w:pPr>
      <w:r w:rsidRPr="002E0F19">
        <w:rPr>
          <w:noProof/>
        </w:rPr>
        <w:pict w14:anchorId="7F2DB285">
          <v:shape id="_x0000_i1195" type="#_x0000_t75" alt="-793432785.png" style="width:487.2pt;height:513pt;visibility:visible;mso-wrap-style:square">
            <v:imagedata r:id="rId128" o:title="-793432785"/>
          </v:shape>
        </w:pict>
      </w:r>
    </w:p>
    <w:p w14:paraId="69A093A8"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hysical Entities</w:t>
      </w:r>
    </w:p>
    <w:p w14:paraId="504D810D" w14:textId="77777777" w:rsidR="00347871" w:rsidRDefault="00347871" w:rsidP="00347871">
      <w:r>
        <w:t xml:space="preserve"> </w:t>
      </w:r>
    </w:p>
    <w:p w14:paraId="485CB493" w14:textId="77777777" w:rsidR="00347871" w:rsidRDefault="00347871" w:rsidP="00347871"/>
    <w:p w14:paraId="278857FA" w14:textId="77777777" w:rsidR="00347871" w:rsidRDefault="00347871" w:rsidP="00347871">
      <w:pPr>
        <w:pStyle w:val="Heading2"/>
      </w:pPr>
      <w:bookmarkStart w:id="812" w:name="_af0e52963fe1fdbbeeea5d00c2f3644e"/>
      <w:bookmarkStart w:id="813" w:name="_Toc40971454"/>
      <w:r>
        <w:t>Class Animal</w:t>
      </w:r>
      <w:bookmarkEnd w:id="812"/>
      <w:bookmarkEnd w:id="813"/>
      <w:r w:rsidRPr="003A31EC">
        <w:rPr>
          <w:rFonts w:cs="Arial"/>
        </w:rPr>
        <w:t xml:space="preserve"> </w:t>
      </w:r>
      <w:r>
        <w:rPr>
          <w:rFonts w:cs="Arial"/>
        </w:rPr>
        <w:fldChar w:fldCharType="begin"/>
      </w:r>
      <w:r>
        <w:instrText>XE"</w:instrText>
      </w:r>
      <w:r w:rsidRPr="00413D75">
        <w:rPr>
          <w:rFonts w:cs="Arial"/>
        </w:rPr>
        <w:instrText>Animal</w:instrText>
      </w:r>
      <w:r>
        <w:instrText>"</w:instrText>
      </w:r>
      <w:r>
        <w:rPr>
          <w:rFonts w:cs="Arial"/>
        </w:rPr>
        <w:fldChar w:fldCharType="end"/>
      </w:r>
      <w:r w:rsidR="009E71B4">
        <w:rPr>
          <w:rFonts w:cs="Arial"/>
        </w:rPr>
        <w:t xml:space="preserve"> </w:t>
      </w:r>
    </w:p>
    <w:p w14:paraId="34A3CCDD" w14:textId="77777777" w:rsidR="00347871" w:rsidRDefault="00347871" w:rsidP="00F71BA8">
      <w:r>
        <w:t>Any member of the kingdom Animalia, comprising multicellular organisms that have a well-defined shape and usually limited growth, can move voluntarily, actively acquire food and digest it internally, and have sensory and nervous systems that allow them to respond rapidly to stimuli. A super type of "Person".</w:t>
      </w:r>
    </w:p>
    <w:p w14:paraId="0AF71939" w14:textId="1950B05C" w:rsidR="00347871" w:rsidRDefault="0039663B" w:rsidP="00347871">
      <w:pPr>
        <w:jc w:val="center"/>
      </w:pPr>
      <w:r w:rsidRPr="002E0F19">
        <w:rPr>
          <w:noProof/>
        </w:rPr>
        <w:lastRenderedPageBreak/>
        <w:pict w14:anchorId="4F34027F">
          <v:shape id="Picture -1767340066.png" o:spid="_x0000_i1194" type="#_x0000_t75" alt="-1767340066.png" style="width:214.8pt;height:246.6pt;visibility:visible;mso-wrap-style:square">
            <v:imagedata r:id="rId129" o:title="-1767340066"/>
          </v:shape>
        </w:pict>
      </w:r>
    </w:p>
    <w:p w14:paraId="448F5881"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nimal Detail</w:t>
      </w:r>
    </w:p>
    <w:p w14:paraId="4A431A9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B5EEE04" w14:textId="77777777" w:rsidR="00347871" w:rsidRDefault="00586039" w:rsidP="00347871">
      <w:pPr>
        <w:ind w:left="360"/>
      </w:pPr>
      <w:hyperlink w:anchor="_366e70bab7ea3da37cb039e7a6b88ae2" w:history="1">
        <w:r w:rsidR="00347871">
          <w:rPr>
            <w:rStyle w:val="Hyperlink"/>
          </w:rPr>
          <w:t>Actor</w:t>
        </w:r>
      </w:hyperlink>
      <w:r w:rsidR="00347871">
        <w:t xml:space="preserve">, </w:t>
      </w:r>
      <w:hyperlink w:anchor="_e8de7be0b7deb58decd0be7d10c50eb1" w:history="1">
        <w:r w:rsidR="00347871">
          <w:rPr>
            <w:rStyle w:val="Hyperlink"/>
          </w:rPr>
          <w:t>Physical Entity</w:t>
        </w:r>
      </w:hyperlink>
    </w:p>
    <w:p w14:paraId="53DDD1E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7FCADC44" w14:textId="6007447A" w:rsidR="00347871" w:rsidRDefault="0039663B" w:rsidP="00E04E71">
      <w:pPr>
        <w:pStyle w:val="BodyText2"/>
        <w:spacing w:after="0" w:line="240" w:lineRule="auto"/>
      </w:pPr>
      <w:r w:rsidRPr="002E0F19">
        <w:rPr>
          <w:noProof/>
        </w:rPr>
        <w:pict w14:anchorId="52FA1BBF">
          <v:shape id="_x0000_i1193" type="#_x0000_t75" alt="-255323646.png" style="width:12pt;height:12pt;visibility:visible;mso-wrap-style:square">
            <v:imagedata r:id="rId20" o:title="-255323646"/>
          </v:shape>
        </w:pict>
      </w:r>
      <w:r w:rsidR="00347871">
        <w:t xml:space="preserve"> birth date</w:t>
      </w:r>
      <w:r w:rsidR="00347871">
        <w:rPr>
          <w:rFonts w:cs="Arial"/>
        </w:rPr>
        <w:fldChar w:fldCharType="begin"/>
      </w:r>
      <w:r w:rsidR="00347871">
        <w:instrText>XE"</w:instrText>
      </w:r>
      <w:r w:rsidR="00347871" w:rsidRPr="00413D75">
        <w:rPr>
          <w:rFonts w:cs="Arial"/>
        </w:rPr>
        <w:instrText>birth date</w:instrText>
      </w:r>
      <w:r w:rsidR="00347871">
        <w:instrText>"</w:instrText>
      </w:r>
      <w:r w:rsidR="00347871">
        <w:rPr>
          <w:rFonts w:cs="Arial"/>
        </w:rPr>
        <w:fldChar w:fldCharType="end"/>
      </w:r>
      <w:r w:rsidR="00347871">
        <w:t xml:space="preserve"> : </w:t>
      </w:r>
      <w:hyperlink w:anchor="_fb11adf0086d81f73057dcfbd6b13592" w:history="1">
        <w:r w:rsidR="00347871">
          <w:rPr>
            <w:rStyle w:val="Hyperlink"/>
          </w:rPr>
          <w:t>Time Point</w:t>
        </w:r>
      </w:hyperlink>
    </w:p>
    <w:p w14:paraId="247109E0" w14:textId="77777777" w:rsidR="00347871" w:rsidRDefault="00347871" w:rsidP="00E04E71">
      <w:pPr>
        <w:pStyle w:val="BodyText"/>
        <w:spacing w:before="0" w:after="120"/>
      </w:pPr>
      <w:r>
        <w:t>The date an animal (including a person) was born, became an independent entity.</w:t>
      </w:r>
    </w:p>
    <w:p w14:paraId="1F94A2E1" w14:textId="77777777" w:rsidR="00347871" w:rsidRDefault="00347871" w:rsidP="00E04E71">
      <w:pPr>
        <w:pStyle w:val="BodyText"/>
        <w:spacing w:before="0" w:after="120"/>
      </w:pPr>
      <w:r>
        <w:t>[FIBO] hasDateOfBirth</w:t>
      </w:r>
    </w:p>
    <w:p w14:paraId="243956AD" w14:textId="1BC1230C" w:rsidR="00347871" w:rsidRDefault="0039663B" w:rsidP="00E04E71">
      <w:pPr>
        <w:pStyle w:val="BodyText2"/>
        <w:spacing w:after="0" w:line="240" w:lineRule="auto"/>
      </w:pPr>
      <w:r w:rsidRPr="002E0F19">
        <w:rPr>
          <w:noProof/>
        </w:rPr>
        <w:pict w14:anchorId="7CA68820">
          <v:shape id="_x0000_i1192" type="#_x0000_t75" alt="-255323646.png" style="width:12pt;height:12pt;visibility:visible;mso-wrap-style:square">
            <v:imagedata r:id="rId20" o:title="-255323646"/>
          </v:shape>
        </w:pict>
      </w:r>
      <w:r w:rsidR="00347871">
        <w:t xml:space="preserve"> death date</w:t>
      </w:r>
      <w:r w:rsidR="00347871">
        <w:rPr>
          <w:rFonts w:cs="Arial"/>
        </w:rPr>
        <w:fldChar w:fldCharType="begin"/>
      </w:r>
      <w:r w:rsidR="00347871">
        <w:instrText>XE"</w:instrText>
      </w:r>
      <w:r w:rsidR="00347871" w:rsidRPr="00413D75">
        <w:rPr>
          <w:rFonts w:cs="Arial"/>
        </w:rPr>
        <w:instrText>death date</w:instrText>
      </w:r>
      <w:r w:rsidR="00347871">
        <w:instrText>"</w:instrText>
      </w:r>
      <w:r w:rsidR="00347871">
        <w:rPr>
          <w:rFonts w:cs="Arial"/>
        </w:rPr>
        <w:fldChar w:fldCharType="end"/>
      </w:r>
      <w:r w:rsidR="00347871">
        <w:t xml:space="preserve"> : </w:t>
      </w:r>
      <w:hyperlink w:anchor="_fb11adf0086d81f73057dcfbd6b13592" w:history="1">
        <w:r w:rsidR="00347871">
          <w:rPr>
            <w:rStyle w:val="Hyperlink"/>
          </w:rPr>
          <w:t>Time Point</w:t>
        </w:r>
      </w:hyperlink>
    </w:p>
    <w:p w14:paraId="46BEE285" w14:textId="77777777" w:rsidR="00347871" w:rsidRDefault="00347871" w:rsidP="00E04E71">
      <w:pPr>
        <w:pStyle w:val="BodyText"/>
        <w:spacing w:before="0" w:after="120"/>
      </w:pPr>
      <w:r>
        <w:t>The date an animal (including a person) died, ceased to be living.</w:t>
      </w:r>
    </w:p>
    <w:p w14:paraId="2404E095" w14:textId="14BA2D1A" w:rsidR="00347871" w:rsidRDefault="0039663B" w:rsidP="00E04E71">
      <w:pPr>
        <w:pStyle w:val="BodyText2"/>
        <w:spacing w:after="0" w:line="240" w:lineRule="auto"/>
      </w:pPr>
      <w:r w:rsidRPr="002E0F19">
        <w:rPr>
          <w:noProof/>
        </w:rPr>
        <w:pict w14:anchorId="2932963B">
          <v:shape id="_x0000_i1191" type="#_x0000_t75" alt="-255323646.png" style="width:12pt;height:12pt;visibility:visible;mso-wrap-style:square">
            <v:imagedata r:id="rId20" o:title="-255323646"/>
          </v:shape>
        </w:pict>
      </w:r>
      <w:r w:rsidR="00347871">
        <w:t xml:space="preserve"> physical sex</w:t>
      </w:r>
      <w:r w:rsidR="00347871">
        <w:rPr>
          <w:rFonts w:cs="Arial"/>
        </w:rPr>
        <w:fldChar w:fldCharType="begin"/>
      </w:r>
      <w:r w:rsidR="00347871">
        <w:instrText>XE"</w:instrText>
      </w:r>
      <w:r w:rsidR="00347871" w:rsidRPr="00413D75">
        <w:rPr>
          <w:rFonts w:cs="Arial"/>
        </w:rPr>
        <w:instrText>physical sex</w:instrText>
      </w:r>
      <w:r w:rsidR="00347871">
        <w:instrText>"</w:instrText>
      </w:r>
      <w:r w:rsidR="00347871">
        <w:rPr>
          <w:rFonts w:cs="Arial"/>
        </w:rPr>
        <w:fldChar w:fldCharType="end"/>
      </w:r>
      <w:r w:rsidR="00347871">
        <w:t xml:space="preserve"> : </w:t>
      </w:r>
      <w:hyperlink w:anchor="_6203d00e99789b32f23018a276845a99" w:history="1">
        <w:r w:rsidR="00347871">
          <w:rPr>
            <w:rStyle w:val="Hyperlink"/>
          </w:rPr>
          <w:t>Sex Kind</w:t>
        </w:r>
      </w:hyperlink>
    </w:p>
    <w:p w14:paraId="6A288CEB" w14:textId="77777777" w:rsidR="00347871" w:rsidRDefault="00347871" w:rsidP="00E04E71">
      <w:pPr>
        <w:pStyle w:val="BodyText"/>
        <w:spacing w:before="0" w:after="120"/>
      </w:pPr>
      <w:r>
        <w:t>Sex of a living thing as indicated by essential physical characteristics, primarily genitalia.</w:t>
      </w:r>
    </w:p>
    <w:p w14:paraId="30B2F694" w14:textId="77777777" w:rsidR="00347871" w:rsidRDefault="00347871" w:rsidP="00E04E71">
      <w:pPr>
        <w:pStyle w:val="BodyText"/>
        <w:spacing w:before="0" w:after="120"/>
      </w:pPr>
      <w:r>
        <w:t>[FIBO] hasGender</w:t>
      </w:r>
    </w:p>
    <w:p w14:paraId="5CAA521F" w14:textId="1CFB596D" w:rsidR="00347871" w:rsidRDefault="0039663B" w:rsidP="00E04E71">
      <w:pPr>
        <w:pStyle w:val="BodyText2"/>
        <w:spacing w:after="0" w:line="240" w:lineRule="auto"/>
      </w:pPr>
      <w:r w:rsidRPr="002E0F19">
        <w:rPr>
          <w:noProof/>
        </w:rPr>
        <w:pict w14:anchorId="69487D49">
          <v:shape id="_x0000_i1190" type="#_x0000_t75" alt="-255323646.png" style="width:12pt;height:12pt;visibility:visible;mso-wrap-style:square">
            <v:imagedata r:id="rId20" o:title="-255323646"/>
          </v:shape>
        </w:pict>
      </w:r>
      <w:r w:rsidR="00347871">
        <w:t xml:space="preserve"> standing height</w:t>
      </w:r>
      <w:r w:rsidR="00347871">
        <w:rPr>
          <w:rFonts w:cs="Arial"/>
        </w:rPr>
        <w:fldChar w:fldCharType="begin"/>
      </w:r>
      <w:r w:rsidR="00347871">
        <w:instrText>XE"</w:instrText>
      </w:r>
      <w:r w:rsidR="00347871" w:rsidRPr="00413D75">
        <w:rPr>
          <w:rFonts w:cs="Arial"/>
        </w:rPr>
        <w:instrText>standing height</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0D1D5E9C" w14:textId="77777777" w:rsidR="00347871" w:rsidRDefault="00347871" w:rsidP="00E04E71">
      <w:pPr>
        <w:pStyle w:val="BodyText"/>
        <w:spacing w:before="0" w:after="120"/>
      </w:pPr>
      <w:r>
        <w:t>The measurement from base to top or (of a standing person) from head to foot. "Current" is relative to the time frame of the defining context.</w:t>
      </w:r>
    </w:p>
    <w:p w14:paraId="3AC33700" w14:textId="77777777" w:rsidR="00347871" w:rsidRDefault="00347871" w:rsidP="00347871"/>
    <w:p w14:paraId="6E21DAE8" w14:textId="77777777" w:rsidR="00347871" w:rsidRDefault="00347871" w:rsidP="00347871">
      <w:pPr>
        <w:pStyle w:val="Heading2"/>
      </w:pPr>
      <w:bookmarkStart w:id="814" w:name="_3701d37256eff4afc92849b3d6698a0b"/>
      <w:bookmarkStart w:id="815" w:name="_Toc40971455"/>
      <w:r>
        <w:t>Class Conveyance</w:t>
      </w:r>
      <w:bookmarkEnd w:id="814"/>
      <w:bookmarkEnd w:id="815"/>
      <w:r w:rsidRPr="003A31EC">
        <w:rPr>
          <w:rFonts w:cs="Arial"/>
        </w:rPr>
        <w:t xml:space="preserve"> </w:t>
      </w:r>
      <w:r>
        <w:rPr>
          <w:rFonts w:cs="Arial"/>
        </w:rPr>
        <w:fldChar w:fldCharType="begin"/>
      </w:r>
      <w:r>
        <w:instrText>XE"</w:instrText>
      </w:r>
      <w:r w:rsidRPr="00413D75">
        <w:rPr>
          <w:rFonts w:cs="Arial"/>
        </w:rPr>
        <w:instrText>Conveyance</w:instrText>
      </w:r>
      <w:r>
        <w:instrText>"</w:instrText>
      </w:r>
      <w:r>
        <w:rPr>
          <w:rFonts w:cs="Arial"/>
        </w:rPr>
        <w:fldChar w:fldCharType="end"/>
      </w:r>
      <w:r w:rsidR="009E71B4">
        <w:rPr>
          <w:rFonts w:cs="Arial"/>
        </w:rPr>
        <w:t xml:space="preserve"> </w:t>
      </w:r>
    </w:p>
    <w:p w14:paraId="23D7E34E" w14:textId="77777777" w:rsidR="00347871" w:rsidRDefault="00347871" w:rsidP="00F71BA8">
      <w:r>
        <w:t>A device or system providing a means of physical transport from place to place.</w:t>
      </w:r>
    </w:p>
    <w:p w14:paraId="2C37E5E7" w14:textId="77777777" w:rsidR="00347871" w:rsidRDefault="00347871" w:rsidP="00F71BA8">
      <w:r>
        <w:t>[NIEM] ConveyanceType</w:t>
      </w:r>
    </w:p>
    <w:p w14:paraId="777B9C1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C202201" w14:textId="77777777" w:rsidR="00347871" w:rsidRDefault="00586039" w:rsidP="00347871">
      <w:pPr>
        <w:ind w:left="360"/>
      </w:pPr>
      <w:hyperlink w:anchor="_bd3f1f930567d4dc858cceb3def58530" w:history="1">
        <w:r w:rsidR="00347871">
          <w:rPr>
            <w:rStyle w:val="Hyperlink"/>
          </w:rPr>
          <w:t>Device</w:t>
        </w:r>
      </w:hyperlink>
    </w:p>
    <w:p w14:paraId="57C55FBF" w14:textId="77777777" w:rsidR="00347871" w:rsidRDefault="00347871" w:rsidP="00347871"/>
    <w:p w14:paraId="49F704FE" w14:textId="77777777" w:rsidR="00347871" w:rsidRDefault="00347871" w:rsidP="00347871">
      <w:pPr>
        <w:pStyle w:val="Heading2"/>
      </w:pPr>
      <w:bookmarkStart w:id="816" w:name="_bd3f1f930567d4dc858cceb3def58530"/>
      <w:bookmarkStart w:id="817" w:name="_Toc40971456"/>
      <w:r>
        <w:t>Class Device</w:t>
      </w:r>
      <w:bookmarkEnd w:id="816"/>
      <w:bookmarkEnd w:id="817"/>
      <w:r w:rsidRPr="003A31EC">
        <w:rPr>
          <w:rFonts w:cs="Arial"/>
        </w:rPr>
        <w:t xml:space="preserve"> </w:t>
      </w:r>
      <w:r>
        <w:rPr>
          <w:rFonts w:cs="Arial"/>
        </w:rPr>
        <w:fldChar w:fldCharType="begin"/>
      </w:r>
      <w:r>
        <w:instrText>XE"</w:instrText>
      </w:r>
      <w:r w:rsidRPr="00413D75">
        <w:rPr>
          <w:rFonts w:cs="Arial"/>
        </w:rPr>
        <w:instrText>Device</w:instrText>
      </w:r>
      <w:r>
        <w:instrText>"</w:instrText>
      </w:r>
      <w:r>
        <w:rPr>
          <w:rFonts w:cs="Arial"/>
        </w:rPr>
        <w:fldChar w:fldCharType="end"/>
      </w:r>
      <w:r w:rsidR="009E71B4">
        <w:rPr>
          <w:rFonts w:cs="Arial"/>
        </w:rPr>
        <w:t xml:space="preserve"> </w:t>
      </w:r>
    </w:p>
    <w:p w14:paraId="24875F9D" w14:textId="77777777" w:rsidR="00347871" w:rsidRDefault="00347871" w:rsidP="00F71BA8">
      <w:r>
        <w:t>A thing made for a particular purpose; an invention or contrivance, especially a mechanical or electrical one.</w:t>
      </w:r>
    </w:p>
    <w:p w14:paraId="786BCD9E" w14:textId="77777777" w:rsidR="00347871" w:rsidRDefault="00347871" w:rsidP="00F71BA8">
      <w:r>
        <w:lastRenderedPageBreak/>
        <w:t>[NIEM] DeviceType</w:t>
      </w:r>
    </w:p>
    <w:p w14:paraId="5ABC207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E35FE4B" w14:textId="77777777" w:rsidR="00347871" w:rsidRDefault="00586039" w:rsidP="00347871">
      <w:pPr>
        <w:ind w:left="360"/>
      </w:pPr>
      <w:hyperlink w:anchor="_c722e11b88767287b11306533ed52bf9" w:history="1">
        <w:r w:rsidR="00347871">
          <w:rPr>
            <w:rStyle w:val="Hyperlink"/>
          </w:rPr>
          <w:t>Item</w:t>
        </w:r>
      </w:hyperlink>
      <w:r w:rsidR="00347871">
        <w:t xml:space="preserve">, </w:t>
      </w:r>
      <w:hyperlink w:anchor="_c3c68931301e3219612679ba09cbed93" w:history="1">
        <w:r w:rsidR="00347871">
          <w:rPr>
            <w:rStyle w:val="Hyperlink"/>
          </w:rPr>
          <w:t>Resource</w:t>
        </w:r>
      </w:hyperlink>
    </w:p>
    <w:p w14:paraId="7869829F" w14:textId="77777777" w:rsidR="00347871" w:rsidRDefault="00347871" w:rsidP="00347871"/>
    <w:p w14:paraId="02C505E0" w14:textId="77777777" w:rsidR="00347871" w:rsidRDefault="00347871" w:rsidP="00347871">
      <w:pPr>
        <w:pStyle w:val="Heading2"/>
      </w:pPr>
      <w:bookmarkStart w:id="818" w:name="_c722e11b88767287b11306533ed52bf9"/>
      <w:bookmarkStart w:id="819" w:name="_Toc40971457"/>
      <w:r>
        <w:t>Class Item</w:t>
      </w:r>
      <w:bookmarkEnd w:id="818"/>
      <w:bookmarkEnd w:id="819"/>
      <w:r w:rsidRPr="003A31EC">
        <w:rPr>
          <w:rFonts w:cs="Arial"/>
        </w:rPr>
        <w:t xml:space="preserve"> </w:t>
      </w:r>
      <w:r>
        <w:rPr>
          <w:rFonts w:cs="Arial"/>
        </w:rPr>
        <w:fldChar w:fldCharType="begin"/>
      </w:r>
      <w:r>
        <w:instrText>XE"</w:instrText>
      </w:r>
      <w:r w:rsidRPr="00413D75">
        <w:rPr>
          <w:rFonts w:cs="Arial"/>
        </w:rPr>
        <w:instrText>Item</w:instrText>
      </w:r>
      <w:r>
        <w:instrText>"</w:instrText>
      </w:r>
      <w:r>
        <w:rPr>
          <w:rFonts w:cs="Arial"/>
        </w:rPr>
        <w:fldChar w:fldCharType="end"/>
      </w:r>
      <w:r w:rsidR="009E71B4">
        <w:rPr>
          <w:rFonts w:cs="Arial"/>
        </w:rPr>
        <w:t xml:space="preserve"> </w:t>
      </w:r>
    </w:p>
    <w:p w14:paraId="5B7F1C71" w14:textId="77777777" w:rsidR="00347871" w:rsidRDefault="00347871" w:rsidP="00F71BA8">
      <w:r>
        <w:t>An inanimate material object as distinct from a living sentient being.</w:t>
      </w:r>
    </w:p>
    <w:p w14:paraId="3673127D" w14:textId="77777777" w:rsidR="00347871" w:rsidRDefault="00347871" w:rsidP="00F71BA8">
      <w:r>
        <w:t>[NIEM] ItemType</w:t>
      </w:r>
    </w:p>
    <w:p w14:paraId="7799246B" w14:textId="77777777" w:rsidR="00347871" w:rsidRDefault="00347871" w:rsidP="00F71BA8">
      <w:r>
        <w:t>[DOLCE] Non-agentive Physical Object</w:t>
      </w:r>
    </w:p>
    <w:p w14:paraId="4917030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2DAE0A8" w14:textId="77777777" w:rsidR="00347871" w:rsidRDefault="00586039" w:rsidP="00347871">
      <w:pPr>
        <w:ind w:left="360"/>
      </w:pPr>
      <w:hyperlink w:anchor="_e8de7be0b7deb58decd0be7d10c50eb1" w:history="1">
        <w:r w:rsidR="00347871">
          <w:rPr>
            <w:rStyle w:val="Hyperlink"/>
          </w:rPr>
          <w:t>Physical Entity</w:t>
        </w:r>
      </w:hyperlink>
    </w:p>
    <w:p w14:paraId="71E955B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F8A084D" w14:textId="38220F8C" w:rsidR="00347871" w:rsidRDefault="0039663B" w:rsidP="00E04E71">
      <w:pPr>
        <w:pStyle w:val="BodyText2"/>
        <w:spacing w:after="0" w:line="240" w:lineRule="auto"/>
      </w:pPr>
      <w:r w:rsidRPr="002E0F19">
        <w:rPr>
          <w:noProof/>
        </w:rPr>
        <w:pict w14:anchorId="1FE1E52F">
          <v:shape id="_x0000_i1189" type="#_x0000_t75" alt="-255323646.png" style="width:12pt;height:12pt;visibility:visible;mso-wrap-style:square">
            <v:imagedata r:id="rId20" o:title="-255323646"/>
          </v:shape>
        </w:pict>
      </w:r>
      <w:r w:rsidR="00347871">
        <w:t xml:space="preserve"> height</w:t>
      </w:r>
      <w:r w:rsidR="00347871">
        <w:rPr>
          <w:rFonts w:cs="Arial"/>
        </w:rPr>
        <w:fldChar w:fldCharType="begin"/>
      </w:r>
      <w:r w:rsidR="00347871">
        <w:instrText>XE"</w:instrText>
      </w:r>
      <w:r w:rsidR="00347871" w:rsidRPr="00413D75">
        <w:rPr>
          <w:rFonts w:cs="Arial"/>
        </w:rPr>
        <w:instrText>height</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0D6D3C15" w14:textId="77777777" w:rsidR="00347871" w:rsidRDefault="00347871" w:rsidP="00E04E71">
      <w:pPr>
        <w:pStyle w:val="BodyText"/>
        <w:spacing w:before="0" w:after="120"/>
      </w:pPr>
      <w:r>
        <w:t>[NIEM]ItemHeightMeasure: A measurement of the height of an item.</w:t>
      </w:r>
    </w:p>
    <w:p w14:paraId="32A69765" w14:textId="77777777" w:rsidR="00347871" w:rsidRDefault="00347871" w:rsidP="00E04E71">
      <w:pPr>
        <w:pStyle w:val="BodyText"/>
        <w:spacing w:before="0" w:after="120"/>
      </w:pPr>
      <w:r>
        <w:t>A measurement in the vertical plane. For a person, from head to toe.</w:t>
      </w:r>
    </w:p>
    <w:p w14:paraId="3C0AC626" w14:textId="4F4C00DB" w:rsidR="00347871" w:rsidRDefault="0039663B" w:rsidP="00E04E71">
      <w:pPr>
        <w:pStyle w:val="BodyText2"/>
        <w:spacing w:after="0" w:line="240" w:lineRule="auto"/>
      </w:pPr>
      <w:r w:rsidRPr="002E0F19">
        <w:rPr>
          <w:noProof/>
        </w:rPr>
        <w:pict w14:anchorId="28047D6A">
          <v:shape id="_x0000_i1188" type="#_x0000_t75" alt="-255323646.png" style="width:12pt;height:12pt;visibility:visible;mso-wrap-style:square">
            <v:imagedata r:id="rId20" o:title="-255323646"/>
          </v:shape>
        </w:pict>
      </w:r>
      <w:r w:rsidR="00347871">
        <w:t xml:space="preserve"> length</w:t>
      </w:r>
      <w:r w:rsidR="00347871">
        <w:rPr>
          <w:rFonts w:cs="Arial"/>
        </w:rPr>
        <w:fldChar w:fldCharType="begin"/>
      </w:r>
      <w:r w:rsidR="00347871">
        <w:instrText>XE"</w:instrText>
      </w:r>
      <w:r w:rsidR="00347871" w:rsidRPr="00413D75">
        <w:rPr>
          <w:rFonts w:cs="Arial"/>
        </w:rPr>
        <w:instrText>length</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04606C16" w14:textId="77777777" w:rsidR="00347871" w:rsidRDefault="00347871" w:rsidP="00E04E71">
      <w:pPr>
        <w:pStyle w:val="BodyText"/>
        <w:spacing w:before="0" w:after="120"/>
      </w:pPr>
      <w:r>
        <w:t>[NIEM] ItemLengthMeasure: A measurement of the length of an item.</w:t>
      </w:r>
    </w:p>
    <w:p w14:paraId="021F3806" w14:textId="77777777" w:rsidR="00347871" w:rsidRDefault="00347871" w:rsidP="00E04E71">
      <w:pPr>
        <w:pStyle w:val="BodyText"/>
        <w:spacing w:before="0" w:after="120"/>
      </w:pPr>
      <w:r>
        <w:t>A longitudinal measurement - from end to end. Usually greater than width.</w:t>
      </w:r>
    </w:p>
    <w:p w14:paraId="02B50238" w14:textId="7313A4E5" w:rsidR="00347871" w:rsidRDefault="0039663B" w:rsidP="00E04E71">
      <w:pPr>
        <w:pStyle w:val="BodyText2"/>
        <w:spacing w:after="0" w:line="240" w:lineRule="auto"/>
      </w:pPr>
      <w:r w:rsidRPr="002E0F19">
        <w:rPr>
          <w:noProof/>
        </w:rPr>
        <w:pict w14:anchorId="69D6DE1B">
          <v:shape id="_x0000_i1187" type="#_x0000_t75" alt="-255323646.png" style="width:12pt;height:12pt;visibility:visible;mso-wrap-style:square">
            <v:imagedata r:id="rId20" o:title="-255323646"/>
          </v:shape>
        </w:pict>
      </w:r>
      <w:r w:rsidR="00347871">
        <w:t xml:space="preserve"> width</w:t>
      </w:r>
      <w:r w:rsidR="00347871">
        <w:rPr>
          <w:rFonts w:cs="Arial"/>
        </w:rPr>
        <w:fldChar w:fldCharType="begin"/>
      </w:r>
      <w:r w:rsidR="00347871">
        <w:instrText>XE"</w:instrText>
      </w:r>
      <w:r w:rsidR="00347871" w:rsidRPr="00413D75">
        <w:rPr>
          <w:rFonts w:cs="Arial"/>
        </w:rPr>
        <w:instrText>width</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7522CF1F" w14:textId="77777777" w:rsidR="00347871" w:rsidRDefault="00347871" w:rsidP="00E04E71">
      <w:pPr>
        <w:pStyle w:val="BodyText"/>
        <w:spacing w:before="0" w:after="120"/>
      </w:pPr>
      <w:r>
        <w:t>[NIEM] ItemWidthMeasure: A measurement of the width of an item.</w:t>
      </w:r>
    </w:p>
    <w:p w14:paraId="5370D29D" w14:textId="77777777" w:rsidR="00347871" w:rsidRDefault="00347871" w:rsidP="00E04E71">
      <w:pPr>
        <w:pStyle w:val="BodyText"/>
        <w:spacing w:before="0" w:after="120"/>
      </w:pPr>
      <w:r>
        <w:t>A horizontal measurement - from side to side.</w:t>
      </w:r>
    </w:p>
    <w:p w14:paraId="2A4CBB0F" w14:textId="77777777" w:rsidR="00347871" w:rsidRDefault="00347871" w:rsidP="00347871"/>
    <w:p w14:paraId="5CB1091C" w14:textId="77777777" w:rsidR="00347871" w:rsidRDefault="00347871" w:rsidP="00347871">
      <w:pPr>
        <w:pStyle w:val="Heading2"/>
      </w:pPr>
      <w:bookmarkStart w:id="820" w:name="_624fe4113932e16b24064353e82a455b"/>
      <w:bookmarkStart w:id="821" w:name="_Toc40971458"/>
      <w:r>
        <w:t>Class Managed Item Identifier</w:t>
      </w:r>
      <w:bookmarkEnd w:id="820"/>
      <w:r w:rsidRPr="003A31EC">
        <w:rPr>
          <w:rFonts w:cs="Arial"/>
        </w:rPr>
        <w:t xml:space="preserve"> </w:t>
      </w:r>
      <w:r>
        <w:rPr>
          <w:rFonts w:cs="Arial"/>
        </w:rPr>
        <w:fldChar w:fldCharType="begin"/>
      </w:r>
      <w:r>
        <w:instrText>XE"</w:instrText>
      </w:r>
      <w:r w:rsidRPr="00413D75">
        <w:rPr>
          <w:rFonts w:cs="Arial"/>
        </w:rPr>
        <w:instrText>Managed Item Identifier</w:instrText>
      </w:r>
      <w:r>
        <w:instrText>"</w:instrText>
      </w:r>
      <w:r>
        <w:rPr>
          <w:rFonts w:cs="Arial"/>
        </w:rPr>
        <w:fldChar w:fldCharType="end"/>
      </w:r>
      <w:r w:rsidR="009E71B4">
        <w:rPr>
          <w:rFonts w:cs="Arial"/>
        </w:rPr>
        <w:t xml:space="preserve"> </w:t>
      </w:r>
      <w:r w:rsidR="006F72CA">
        <w:rPr>
          <w:rFonts w:cs="Arial"/>
        </w:rPr>
        <w:t>&lt;&lt;Value&gt;&gt;</w:t>
      </w:r>
      <w:bookmarkEnd w:id="821"/>
    </w:p>
    <w:p w14:paraId="0EB76F23" w14:textId="77777777" w:rsidR="00347871" w:rsidRDefault="00347871" w:rsidP="00F71BA8">
      <w:r>
        <w:t>[NIEM] An identification inscribed on or attached to a part, collection of parts, or complete unit by the manufacturer. Syn. ItemSerialIdentification.</w:t>
      </w:r>
    </w:p>
    <w:p w14:paraId="2E2F3DC6" w14:textId="77777777" w:rsidR="00347871" w:rsidRDefault="00347871" w:rsidP="00F71BA8">
      <w:r>
        <w:t>[FIBO] ProductIdentifier:  an identifier for a product</w:t>
      </w:r>
    </w:p>
    <w:p w14:paraId="6561A74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E5B1A2B" w14:textId="77777777" w:rsidR="00347871" w:rsidRDefault="00586039" w:rsidP="00347871">
      <w:pPr>
        <w:ind w:left="360"/>
      </w:pPr>
      <w:hyperlink w:anchor="_5763a56249b3eddeb79ba22f74c885e1" w:history="1">
        <w:r w:rsidR="00347871">
          <w:rPr>
            <w:rStyle w:val="Hyperlink"/>
          </w:rPr>
          <w:t>Unique Identifier</w:t>
        </w:r>
      </w:hyperlink>
    </w:p>
    <w:p w14:paraId="3807D97C" w14:textId="77777777" w:rsidR="00347871" w:rsidRDefault="00347871" w:rsidP="00347871"/>
    <w:p w14:paraId="202F3940" w14:textId="77777777" w:rsidR="00347871" w:rsidRDefault="00347871" w:rsidP="00347871">
      <w:pPr>
        <w:pStyle w:val="Heading2"/>
      </w:pPr>
      <w:bookmarkStart w:id="822" w:name="_e8de7be0b7deb58decd0be7d10c50eb1"/>
      <w:bookmarkStart w:id="823" w:name="_Toc40971459"/>
      <w:r>
        <w:t>Class Physical Entity</w:t>
      </w:r>
      <w:bookmarkEnd w:id="822"/>
      <w:bookmarkEnd w:id="823"/>
      <w:r w:rsidRPr="003A31EC">
        <w:rPr>
          <w:rFonts w:cs="Arial"/>
        </w:rPr>
        <w:t xml:space="preserve"> </w:t>
      </w:r>
      <w:r>
        <w:rPr>
          <w:rFonts w:cs="Arial"/>
        </w:rPr>
        <w:fldChar w:fldCharType="begin"/>
      </w:r>
      <w:r>
        <w:instrText>XE"</w:instrText>
      </w:r>
      <w:r w:rsidRPr="00413D75">
        <w:rPr>
          <w:rFonts w:cs="Arial"/>
        </w:rPr>
        <w:instrText>Physical Entity</w:instrText>
      </w:r>
      <w:r>
        <w:instrText>"</w:instrText>
      </w:r>
      <w:r>
        <w:rPr>
          <w:rFonts w:cs="Arial"/>
        </w:rPr>
        <w:fldChar w:fldCharType="end"/>
      </w:r>
      <w:r w:rsidR="009E71B4">
        <w:rPr>
          <w:rFonts w:cs="Arial"/>
        </w:rPr>
        <w:t xml:space="preserve"> </w:t>
      </w:r>
    </w:p>
    <w:p w14:paraId="4EB3FF80" w14:textId="77777777" w:rsidR="00347871" w:rsidRDefault="00347871" w:rsidP="00F71BA8">
      <w:r>
        <w:t>A thing that exists in space and time including people, places, and things.</w:t>
      </w:r>
    </w:p>
    <w:p w14:paraId="6A5DB4A1" w14:textId="77777777" w:rsidR="00347871" w:rsidRDefault="00347871" w:rsidP="00F71BA8"/>
    <w:p w14:paraId="27E76A3E" w14:textId="77777777" w:rsidR="00347871" w:rsidRDefault="00347871" w:rsidP="00F71BA8">
      <w:r>
        <w:t>[DOLCE] Object</w:t>
      </w:r>
    </w:p>
    <w:p w14:paraId="73E3999F" w14:textId="77777777" w:rsidR="00347871" w:rsidRDefault="00347871" w:rsidP="00F71BA8"/>
    <w:p w14:paraId="7D896570" w14:textId="77777777" w:rsidR="00347871" w:rsidRDefault="00347871" w:rsidP="00F71BA8">
      <w:r>
        <w:t>[IDEAS] Individual: A Thing that has spatio-temporal extent.</w:t>
      </w:r>
    </w:p>
    <w:p w14:paraId="1B05837C" w14:textId="77777777" w:rsidR="00347871" w:rsidRDefault="00347871" w:rsidP="00F71BA8"/>
    <w:p w14:paraId="3D91E106" w14:textId="77777777" w:rsidR="00347871" w:rsidRDefault="00347871" w:rsidP="00F71BA8">
      <w:r>
        <w:t>Note1 - this may be some that existed in the past, exists now, or may exist in some future possible world.</w:t>
      </w:r>
    </w:p>
    <w:p w14:paraId="207266C4" w14:textId="77777777" w:rsidR="00347871" w:rsidRDefault="00347871" w:rsidP="00F71BA8"/>
    <w:p w14:paraId="5FDD40E5" w14:textId="77777777" w:rsidR="00347871" w:rsidRDefault="00347871" w:rsidP="00F71BA8">
      <w:r>
        <w:t>Note2 - the Individual may be scattered - i.e. it is the fusion of several disconnect parts.</w:t>
      </w:r>
    </w:p>
    <w:p w14:paraId="460F8D4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DAB887A" w14:textId="77777777" w:rsidR="00347871" w:rsidRDefault="00586039" w:rsidP="00347871">
      <w:pPr>
        <w:ind w:left="360"/>
      </w:pPr>
      <w:hyperlink w:anchor="_94e1444de71636a35dcca4f190d0fa64" w:history="1">
        <w:r w:rsidR="00347871">
          <w:rPr>
            <w:rStyle w:val="Hyperlink"/>
          </w:rPr>
          <w:t>Spatial Entity</w:t>
        </w:r>
      </w:hyperlink>
    </w:p>
    <w:p w14:paraId="189F863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3AEBBF6C" w14:textId="46C114DB" w:rsidR="00347871" w:rsidRDefault="0039663B" w:rsidP="00E04E71">
      <w:pPr>
        <w:pStyle w:val="BodyText2"/>
        <w:spacing w:after="0" w:line="240" w:lineRule="auto"/>
      </w:pPr>
      <w:r w:rsidRPr="002E0F19">
        <w:rPr>
          <w:noProof/>
        </w:rPr>
        <w:pict w14:anchorId="4A1946E1">
          <v:shape id="_x0000_i1186" type="#_x0000_t75" alt="-255323646.png" style="width:12pt;height:12pt;visibility:visible;mso-wrap-style:square">
            <v:imagedata r:id="rId20" o:title="-255323646"/>
          </v:shape>
        </w:pict>
      </w:r>
      <w:r w:rsidR="00347871">
        <w:t xml:space="preserve"> weight</w:t>
      </w:r>
      <w:r w:rsidR="00347871">
        <w:rPr>
          <w:rFonts w:cs="Arial"/>
        </w:rPr>
        <w:fldChar w:fldCharType="begin"/>
      </w:r>
      <w:r w:rsidR="00347871">
        <w:instrText>XE"</w:instrText>
      </w:r>
      <w:r w:rsidR="00347871" w:rsidRPr="00413D75">
        <w:rPr>
          <w:rFonts w:cs="Arial"/>
        </w:rPr>
        <w:instrText>weight</w:instrText>
      </w:r>
      <w:r w:rsidR="00347871">
        <w:instrText>"</w:instrText>
      </w:r>
      <w:r w:rsidR="00347871">
        <w:rPr>
          <w:rFonts w:cs="Arial"/>
        </w:rPr>
        <w:fldChar w:fldCharType="end"/>
      </w:r>
      <w:r w:rsidR="00347871">
        <w:t xml:space="preserve"> : </w:t>
      </w:r>
      <w:hyperlink w:anchor="_eb212f1c3bf88424f9e10c9cbf0feb1d" w:history="1">
        <w:r w:rsidR="00347871">
          <w:rPr>
            <w:rStyle w:val="Hyperlink"/>
          </w:rPr>
          <w:t>Mass</w:t>
        </w:r>
      </w:hyperlink>
    </w:p>
    <w:p w14:paraId="011B5FDD" w14:textId="77777777" w:rsidR="00347871" w:rsidRDefault="00347871" w:rsidP="00E04E71">
      <w:pPr>
        <w:pStyle w:val="BodyText"/>
        <w:spacing w:before="0" w:after="120"/>
      </w:pPr>
      <w:r>
        <w:t>The current weight (as mass) of a physical thing.</w:t>
      </w:r>
    </w:p>
    <w:p w14:paraId="12395BA8" w14:textId="77777777" w:rsidR="00347871" w:rsidRDefault="00347871" w:rsidP="00347871"/>
    <w:p w14:paraId="3D7E029E" w14:textId="77777777" w:rsidR="00347871" w:rsidRDefault="00347871" w:rsidP="00347871">
      <w:pPr>
        <w:pStyle w:val="Heading2"/>
      </w:pPr>
      <w:bookmarkStart w:id="824" w:name="_bd9334fdb9fab1b3b018249ba8229e41"/>
      <w:bookmarkStart w:id="825" w:name="_Toc40971460"/>
      <w:r>
        <w:t>Class Physical Feature</w:t>
      </w:r>
      <w:bookmarkEnd w:id="824"/>
      <w:bookmarkEnd w:id="825"/>
      <w:r w:rsidRPr="003A31EC">
        <w:rPr>
          <w:rFonts w:cs="Arial"/>
        </w:rPr>
        <w:t xml:space="preserve"> </w:t>
      </w:r>
      <w:r>
        <w:rPr>
          <w:rFonts w:cs="Arial"/>
        </w:rPr>
        <w:fldChar w:fldCharType="begin"/>
      </w:r>
      <w:r>
        <w:instrText>XE"</w:instrText>
      </w:r>
      <w:r w:rsidRPr="00413D75">
        <w:rPr>
          <w:rFonts w:cs="Arial"/>
        </w:rPr>
        <w:instrText>Physical Feature</w:instrText>
      </w:r>
      <w:r>
        <w:instrText>"</w:instrText>
      </w:r>
      <w:r>
        <w:rPr>
          <w:rFonts w:cs="Arial"/>
        </w:rPr>
        <w:fldChar w:fldCharType="end"/>
      </w:r>
      <w:r w:rsidR="009E71B4">
        <w:rPr>
          <w:rFonts w:cs="Arial"/>
        </w:rPr>
        <w:t xml:space="preserve"> </w:t>
      </w:r>
    </w:p>
    <w:p w14:paraId="26372A6C" w14:textId="77777777" w:rsidR="00347871" w:rsidRDefault="00347871" w:rsidP="00F71BA8">
      <w:r>
        <w:t>Physical features are spacial entities which are generically constantly dependent on physical objects (their hosts). Typical examples of features are “parasitic entities” such as holes, boundaries, surfaces, or stains. Physical features do not have mass independent of their host.</w:t>
      </w:r>
    </w:p>
    <w:p w14:paraId="2D634A40" w14:textId="77777777" w:rsidR="00347871" w:rsidRDefault="00347871" w:rsidP="00F71BA8">
      <w:r>
        <w:t>[DOLCE] Feature</w:t>
      </w:r>
    </w:p>
    <w:p w14:paraId="55244AF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C5DF8FE" w14:textId="77777777" w:rsidR="00347871" w:rsidRDefault="00586039" w:rsidP="00347871">
      <w:pPr>
        <w:ind w:left="360"/>
      </w:pPr>
      <w:hyperlink w:anchor="_94e1444de71636a35dcca4f190d0fa64" w:history="1">
        <w:r w:rsidR="00347871">
          <w:rPr>
            <w:rStyle w:val="Hyperlink"/>
          </w:rPr>
          <w:t>Spatial Entity</w:t>
        </w:r>
      </w:hyperlink>
    </w:p>
    <w:p w14:paraId="6C2618BD" w14:textId="77777777" w:rsidR="00347871" w:rsidRDefault="00347871" w:rsidP="00347871"/>
    <w:p w14:paraId="0C8FFD3B" w14:textId="77777777" w:rsidR="00347871" w:rsidRDefault="00347871" w:rsidP="00347871">
      <w:pPr>
        <w:pStyle w:val="Heading2"/>
      </w:pPr>
      <w:bookmarkStart w:id="826" w:name="_f94b1a5f929b37aca649e6e5f4aac5f1"/>
      <w:bookmarkStart w:id="827" w:name="_Toc40971461"/>
      <w:r>
        <w:t>Class Physical Tool</w:t>
      </w:r>
      <w:bookmarkEnd w:id="826"/>
      <w:r w:rsidRPr="003A31EC">
        <w:rPr>
          <w:rFonts w:cs="Arial"/>
        </w:rPr>
        <w:t xml:space="preserve"> </w:t>
      </w:r>
      <w:r>
        <w:rPr>
          <w:rFonts w:cs="Arial"/>
        </w:rPr>
        <w:fldChar w:fldCharType="begin"/>
      </w:r>
      <w:r>
        <w:instrText>XE"</w:instrText>
      </w:r>
      <w:r w:rsidRPr="00413D75">
        <w:rPr>
          <w:rFonts w:cs="Arial"/>
        </w:rPr>
        <w:instrText>Physical Tool</w:instrText>
      </w:r>
      <w:r>
        <w:instrText>"</w:instrText>
      </w:r>
      <w:r>
        <w:rPr>
          <w:rFonts w:cs="Arial"/>
        </w:rPr>
        <w:fldChar w:fldCharType="end"/>
      </w:r>
      <w:r w:rsidR="009E71B4">
        <w:rPr>
          <w:rFonts w:cs="Arial"/>
        </w:rPr>
        <w:t xml:space="preserve"> </w:t>
      </w:r>
      <w:r w:rsidR="006F72CA">
        <w:rPr>
          <w:rFonts w:cs="Arial"/>
        </w:rPr>
        <w:t>&lt;&lt;Role&gt;&gt;</w:t>
      </w:r>
      <w:bookmarkEnd w:id="827"/>
    </w:p>
    <w:p w14:paraId="0AF26993" w14:textId="77777777" w:rsidR="00347871" w:rsidRDefault="00347871" w:rsidP="00F71BA8">
      <w:r>
        <w:t>An physical item intended to be used to perform some function.</w:t>
      </w:r>
    </w:p>
    <w:p w14:paraId="10C8D52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3A67EE8" w14:textId="77777777" w:rsidR="00347871" w:rsidRDefault="00586039" w:rsidP="00347871">
      <w:pPr>
        <w:ind w:left="360"/>
      </w:pPr>
      <w:hyperlink w:anchor="_c722e11b88767287b11306533ed52bf9" w:history="1">
        <w:r w:rsidR="00347871">
          <w:rPr>
            <w:rStyle w:val="Hyperlink"/>
          </w:rPr>
          <w:t>Item</w:t>
        </w:r>
      </w:hyperlink>
      <w:r w:rsidR="00347871">
        <w:t xml:space="preserve">, </w:t>
      </w:r>
      <w:hyperlink w:anchor="_8f56d99a6c9c351391b8cca136ff3469" w:history="1">
        <w:r w:rsidR="00347871">
          <w:rPr>
            <w:rStyle w:val="Hyperlink"/>
          </w:rPr>
          <w:t>Tool</w:t>
        </w:r>
      </w:hyperlink>
    </w:p>
    <w:p w14:paraId="255F4B2C" w14:textId="77777777" w:rsidR="00347871" w:rsidRDefault="00347871" w:rsidP="00347871"/>
    <w:p w14:paraId="53D39600" w14:textId="77777777" w:rsidR="00347871" w:rsidRDefault="00347871" w:rsidP="00347871">
      <w:pPr>
        <w:pStyle w:val="Heading2"/>
      </w:pPr>
      <w:bookmarkStart w:id="828" w:name="_94e1444de71636a35dcca4f190d0fa64"/>
      <w:bookmarkStart w:id="829" w:name="_Toc40971462"/>
      <w:r>
        <w:t>Class Spatial Entity</w:t>
      </w:r>
      <w:bookmarkEnd w:id="828"/>
      <w:bookmarkEnd w:id="829"/>
      <w:r w:rsidRPr="003A31EC">
        <w:rPr>
          <w:rFonts w:cs="Arial"/>
        </w:rPr>
        <w:t xml:space="preserve"> </w:t>
      </w:r>
      <w:r>
        <w:rPr>
          <w:rFonts w:cs="Arial"/>
        </w:rPr>
        <w:fldChar w:fldCharType="begin"/>
      </w:r>
      <w:r>
        <w:instrText>XE"</w:instrText>
      </w:r>
      <w:r w:rsidRPr="00413D75">
        <w:rPr>
          <w:rFonts w:cs="Arial"/>
        </w:rPr>
        <w:instrText>Spatial Entity</w:instrText>
      </w:r>
      <w:r>
        <w:instrText>"</w:instrText>
      </w:r>
      <w:r>
        <w:rPr>
          <w:rFonts w:cs="Arial"/>
        </w:rPr>
        <w:fldChar w:fldCharType="end"/>
      </w:r>
      <w:r w:rsidR="009E71B4">
        <w:rPr>
          <w:rFonts w:cs="Arial"/>
        </w:rPr>
        <w:t xml:space="preserve"> </w:t>
      </w:r>
    </w:p>
    <w:p w14:paraId="772E4E9F" w14:textId="77777777" w:rsidR="00347871" w:rsidRDefault="00347871" w:rsidP="00F71BA8">
      <w:r>
        <w:t>A thing that exists in space: The union of locations and physical entities.</w:t>
      </w:r>
    </w:p>
    <w:p w14:paraId="468B14AF" w14:textId="77777777" w:rsidR="00347871" w:rsidRDefault="00347871" w:rsidP="00F71BA8">
      <w:r>
        <w:t>[DOLCE] Physical Endurant</w:t>
      </w:r>
    </w:p>
    <w:p w14:paraId="60A55F34" w14:textId="50EEC366" w:rsidR="00347871" w:rsidRDefault="0039663B" w:rsidP="00347871">
      <w:pPr>
        <w:jc w:val="center"/>
      </w:pPr>
      <w:r w:rsidRPr="002E0F19">
        <w:rPr>
          <w:noProof/>
        </w:rPr>
        <w:pict w14:anchorId="7377AB2D">
          <v:shape id="Picture 1867154656.png" o:spid="_x0000_i1185" type="#_x0000_t75" alt="1867154656.png" style="width:487.2pt;height:326.4pt;visibility:visible;mso-wrap-style:square">
            <v:imagedata r:id="rId130" o:title="1867154656"/>
          </v:shape>
        </w:pict>
      </w:r>
    </w:p>
    <w:p w14:paraId="434241BB"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Spacial Entity Detail</w:t>
      </w:r>
    </w:p>
    <w:p w14:paraId="5FE075B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11155C2" w14:textId="77777777" w:rsidR="00347871" w:rsidRDefault="00586039" w:rsidP="00347871">
      <w:pPr>
        <w:ind w:left="360"/>
      </w:pPr>
      <w:hyperlink w:anchor="_bab16f734f2dacc51c5f66e15031a455" w:history="1">
        <w:r w:rsidR="00347871">
          <w:rPr>
            <w:rStyle w:val="Hyperlink"/>
          </w:rPr>
          <w:t>Actual Entity</w:t>
        </w:r>
      </w:hyperlink>
    </w:p>
    <w:p w14:paraId="5113D09D" w14:textId="77777777" w:rsidR="00347871" w:rsidRDefault="00347871" w:rsidP="00347871"/>
    <w:p w14:paraId="0036E869" w14:textId="77777777" w:rsidR="00347871" w:rsidRDefault="00347871" w:rsidP="00347871">
      <w:pPr>
        <w:pStyle w:val="Heading2"/>
      </w:pPr>
      <w:bookmarkStart w:id="830" w:name="_ad6a4613e09a7fc6b84d4998e76dfa3c"/>
      <w:bookmarkStart w:id="831" w:name="_Toc40971463"/>
      <w:r>
        <w:t>Class Telecommunication Device</w:t>
      </w:r>
      <w:bookmarkEnd w:id="830"/>
      <w:bookmarkEnd w:id="831"/>
      <w:r w:rsidRPr="003A31EC">
        <w:rPr>
          <w:rFonts w:cs="Arial"/>
        </w:rPr>
        <w:t xml:space="preserve"> </w:t>
      </w:r>
      <w:r>
        <w:rPr>
          <w:rFonts w:cs="Arial"/>
        </w:rPr>
        <w:fldChar w:fldCharType="begin"/>
      </w:r>
      <w:r>
        <w:instrText>XE"</w:instrText>
      </w:r>
      <w:r w:rsidRPr="00413D75">
        <w:rPr>
          <w:rFonts w:cs="Arial"/>
        </w:rPr>
        <w:instrText>Telecommunication Device</w:instrText>
      </w:r>
      <w:r>
        <w:instrText>"</w:instrText>
      </w:r>
      <w:r>
        <w:rPr>
          <w:rFonts w:cs="Arial"/>
        </w:rPr>
        <w:fldChar w:fldCharType="end"/>
      </w:r>
      <w:r w:rsidR="009E71B4">
        <w:rPr>
          <w:rFonts w:cs="Arial"/>
        </w:rPr>
        <w:t xml:space="preserve"> </w:t>
      </w:r>
    </w:p>
    <w:p w14:paraId="557EC1A9" w14:textId="77777777" w:rsidR="00347871" w:rsidRDefault="00347871" w:rsidP="00F71BA8">
      <w:r>
        <w:t>A device for human to human communication over a distance by cable, telegraph, telephone, computer networks, or broadcasting.</w:t>
      </w:r>
    </w:p>
    <w:p w14:paraId="7AD84F1A" w14:textId="77777777" w:rsidR="00347871" w:rsidRDefault="00347871" w:rsidP="00F71BA8">
      <w:r>
        <w:t>[NIEM] TelecommunicationsDeviceType</w:t>
      </w:r>
    </w:p>
    <w:p w14:paraId="575F977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941EC20" w14:textId="77777777" w:rsidR="00347871" w:rsidRDefault="00586039" w:rsidP="00347871">
      <w:pPr>
        <w:ind w:left="360"/>
      </w:pPr>
      <w:hyperlink w:anchor="_d89f5fd3110ebe8a1e5bc08fc81e18d4" w:history="1">
        <w:r w:rsidR="00347871">
          <w:rPr>
            <w:rStyle w:val="Hyperlink"/>
          </w:rPr>
          <w:t>Communicating Device</w:t>
        </w:r>
      </w:hyperlink>
    </w:p>
    <w:p w14:paraId="410C36D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0CA04D7E" w14:textId="4FFBCDB3" w:rsidR="00347871" w:rsidRDefault="0039663B" w:rsidP="00E04E71">
      <w:pPr>
        <w:pStyle w:val="BodyText2"/>
        <w:spacing w:after="0" w:line="240" w:lineRule="auto"/>
      </w:pPr>
      <w:r w:rsidRPr="002E0F19">
        <w:rPr>
          <w:noProof/>
        </w:rPr>
        <w:pict w14:anchorId="3F8798C0">
          <v:shape id="_x0000_i1184" type="#_x0000_t75" alt="-255323646.png" style="width:12pt;height:12pt;visibility:visible;mso-wrap-style:square">
            <v:imagedata r:id="rId20" o:title="-255323646"/>
          </v:shape>
        </w:pict>
      </w:r>
      <w:r w:rsidR="00347871">
        <w:t xml:space="preserve"> device address</w:t>
      </w:r>
      <w:r w:rsidR="00347871">
        <w:rPr>
          <w:rFonts w:cs="Arial"/>
        </w:rPr>
        <w:fldChar w:fldCharType="begin"/>
      </w:r>
      <w:r w:rsidR="00347871">
        <w:instrText>XE"</w:instrText>
      </w:r>
      <w:r w:rsidR="00347871" w:rsidRPr="00413D75">
        <w:rPr>
          <w:rFonts w:cs="Arial"/>
        </w:rPr>
        <w:instrText>device address</w:instrText>
      </w:r>
      <w:r w:rsidR="00347871">
        <w:instrText>"</w:instrText>
      </w:r>
      <w:r w:rsidR="00347871">
        <w:rPr>
          <w:rFonts w:cs="Arial"/>
        </w:rPr>
        <w:fldChar w:fldCharType="end"/>
      </w:r>
      <w:r w:rsidR="00347871">
        <w:t xml:space="preserve"> : </w:t>
      </w:r>
      <w:hyperlink w:anchor="_6864803bb2dd8ade1b44b94e09015e8c" w:history="1">
        <w:r w:rsidR="00347871">
          <w:rPr>
            <w:rStyle w:val="Hyperlink"/>
          </w:rPr>
          <w:t>Electronic Contact</w:t>
        </w:r>
      </w:hyperlink>
    </w:p>
    <w:p w14:paraId="7CC99284" w14:textId="77777777" w:rsidR="00347871" w:rsidRDefault="00347871" w:rsidP="00E04E71">
      <w:pPr>
        <w:pStyle w:val="BodyText"/>
        <w:spacing w:before="0" w:after="120"/>
      </w:pPr>
      <w:r>
        <w:t>An code or number used to communicate with or through a telecommunications device.</w:t>
      </w:r>
    </w:p>
    <w:p w14:paraId="5C06D78D" w14:textId="77777777" w:rsidR="00347871" w:rsidRDefault="00347871" w:rsidP="00347871"/>
    <w:p w14:paraId="0D8810F8" w14:textId="77777777" w:rsidR="00347871" w:rsidRDefault="00347871" w:rsidP="00347871">
      <w:pPr>
        <w:pStyle w:val="Heading3"/>
      </w:pPr>
      <w:bookmarkStart w:id="832" w:name="_6203d00e99789b32f23018a276845a99"/>
      <w:bookmarkStart w:id="833" w:name="_Toc40971464"/>
      <w:r>
        <w:t>Enumeration Sex Kind</w:t>
      </w:r>
      <w:bookmarkEnd w:id="832"/>
      <w:bookmarkEnd w:id="833"/>
      <w:r w:rsidRPr="003A31EC">
        <w:rPr>
          <w:rFonts w:cs="Arial"/>
        </w:rPr>
        <w:t xml:space="preserve"> </w:t>
      </w:r>
      <w:r w:rsidR="00951276">
        <w:rPr>
          <w:rFonts w:cs="Arial"/>
        </w:rPr>
        <w:fldChar w:fldCharType="begin"/>
      </w:r>
      <w:r w:rsidR="00951276">
        <w:instrText>XE"</w:instrText>
      </w:r>
      <w:r w:rsidR="00951276" w:rsidRPr="00413D75">
        <w:rPr>
          <w:rFonts w:cs="Arial"/>
        </w:rPr>
        <w:instrText>Sex Kind</w:instrText>
      </w:r>
      <w:r w:rsidR="00951276">
        <w:instrText>"</w:instrText>
      </w:r>
      <w:r w:rsidR="00951276">
        <w:rPr>
          <w:rFonts w:cs="Arial"/>
        </w:rPr>
        <w:fldChar w:fldCharType="end"/>
      </w:r>
      <w:r w:rsidR="000C6CB8">
        <w:rPr>
          <w:rFonts w:cs="Arial"/>
        </w:rPr>
        <w:t xml:space="preserve"> </w:t>
      </w:r>
    </w:p>
    <w:p w14:paraId="37FFBE48" w14:textId="77777777" w:rsidR="00347871" w:rsidRDefault="00347871" w:rsidP="00A318C1">
      <w:pPr>
        <w:pStyle w:val="BodyText"/>
      </w:pPr>
      <w:r>
        <w:t>Kinds of sex. Eg. male/female.</w:t>
      </w:r>
    </w:p>
    <w:p w14:paraId="69338EDE" w14:textId="77777777" w:rsidR="00347871" w:rsidRDefault="00347871" w:rsidP="00347871">
      <w:pPr>
        <w:pStyle w:val="Code0"/>
      </w:pPr>
      <w:r>
        <w:t>package Concept Library::Physical Entities</w:t>
      </w:r>
    </w:p>
    <w:p w14:paraId="79FCDC1F" w14:textId="77777777" w:rsidR="00347871" w:rsidRDefault="00347871" w:rsidP="00347871">
      <w:pPr>
        <w:pStyle w:val="Code0"/>
      </w:pPr>
      <w:r>
        <w:t>public enum Sex Kind</w:t>
      </w:r>
    </w:p>
    <w:p w14:paraId="74958CAA" w14:textId="77777777" w:rsidR="00347871" w:rsidRDefault="00347871" w:rsidP="00347871">
      <w:pPr>
        <w:pStyle w:val="Code0"/>
      </w:pPr>
      <w:r>
        <w:t>{Male, Female}</w:t>
      </w:r>
    </w:p>
    <w:p w14:paraId="28425C42" w14:textId="77777777" w:rsidR="00347871" w:rsidRDefault="00347871" w:rsidP="00347871">
      <w:pPr>
        <w:pStyle w:val="Code0"/>
      </w:pPr>
    </w:p>
    <w:p w14:paraId="14DA0541"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0B0847B6" w14:textId="0D449409" w:rsidR="00347871" w:rsidRDefault="0039663B" w:rsidP="00347871">
      <w:pPr>
        <w:ind w:left="605" w:hanging="245"/>
      </w:pPr>
      <w:r w:rsidRPr="002E0F19">
        <w:rPr>
          <w:noProof/>
        </w:rPr>
        <w:pict w14:anchorId="081AF563">
          <v:shape id="_x0000_i1183" type="#_x0000_t75" alt="1454406844.png" style="width:12pt;height:12pt;visibility:visible;mso-wrap-style:square">
            <v:imagedata r:id="rId24" o:title="1454406844"/>
          </v:shape>
        </w:pict>
      </w:r>
      <w:r w:rsidR="00347871">
        <w:t xml:space="preserve"> Male</w:t>
      </w:r>
      <w:r w:rsidR="00347871">
        <w:rPr>
          <w:rFonts w:cs="Arial"/>
        </w:rPr>
        <w:fldChar w:fldCharType="begin"/>
      </w:r>
      <w:r w:rsidR="00347871">
        <w:instrText>XE"</w:instrText>
      </w:r>
      <w:r w:rsidR="00347871" w:rsidRPr="00413D75">
        <w:rPr>
          <w:rFonts w:cs="Arial"/>
        </w:rPr>
        <w:instrText>Male</w:instrText>
      </w:r>
      <w:r w:rsidR="00347871">
        <w:instrText>"</w:instrText>
      </w:r>
      <w:r w:rsidR="00347871">
        <w:rPr>
          <w:rFonts w:cs="Arial"/>
        </w:rPr>
        <w:fldChar w:fldCharType="end"/>
      </w:r>
    </w:p>
    <w:p w14:paraId="57B3D454" w14:textId="77777777" w:rsidR="00347871" w:rsidRDefault="00347871" w:rsidP="00A318C1">
      <w:pPr>
        <w:pStyle w:val="BodyText"/>
      </w:pPr>
      <w:r>
        <w:t>A male person, plant, or animal. One able to fertilize a female with gametes.</w:t>
      </w:r>
    </w:p>
    <w:p w14:paraId="28E571BC" w14:textId="4250F9AB" w:rsidR="00347871" w:rsidRDefault="0039663B" w:rsidP="00347871">
      <w:pPr>
        <w:ind w:left="605" w:hanging="245"/>
      </w:pPr>
      <w:r w:rsidRPr="002E0F19">
        <w:rPr>
          <w:noProof/>
        </w:rPr>
        <w:pict w14:anchorId="2139D299">
          <v:shape id="_x0000_i1182" type="#_x0000_t75" alt="1454406844.png" style="width:12pt;height:12pt;visibility:visible;mso-wrap-style:square">
            <v:imagedata r:id="rId24" o:title="1454406844"/>
          </v:shape>
        </w:pict>
      </w:r>
      <w:r w:rsidR="00347871">
        <w:t xml:space="preserve"> Female</w:t>
      </w:r>
      <w:r w:rsidR="00347871">
        <w:rPr>
          <w:rFonts w:cs="Arial"/>
        </w:rPr>
        <w:fldChar w:fldCharType="begin"/>
      </w:r>
      <w:r w:rsidR="00347871">
        <w:instrText>XE"</w:instrText>
      </w:r>
      <w:r w:rsidR="00347871" w:rsidRPr="00413D75">
        <w:rPr>
          <w:rFonts w:cs="Arial"/>
        </w:rPr>
        <w:instrText>Female</w:instrText>
      </w:r>
      <w:r w:rsidR="00347871">
        <w:instrText>"</w:instrText>
      </w:r>
      <w:r w:rsidR="00347871">
        <w:rPr>
          <w:rFonts w:cs="Arial"/>
        </w:rPr>
        <w:fldChar w:fldCharType="end"/>
      </w:r>
    </w:p>
    <w:p w14:paraId="0548FD43" w14:textId="77777777" w:rsidR="00347871" w:rsidRDefault="00347871" w:rsidP="00A318C1">
      <w:pPr>
        <w:pStyle w:val="BodyText"/>
      </w:pPr>
      <w:r>
        <w:t xml:space="preserve">A female person, plant, or animal. Of or denoting the sex that can bear offspring or produce eggs, distinguished biologically by the production of gametes (ova) that can be fertilized by male gametes: </w:t>
      </w:r>
    </w:p>
    <w:p w14:paraId="5C289D26" w14:textId="7CAC73FF" w:rsidR="00347871" w:rsidRDefault="0039663B" w:rsidP="00347871">
      <w:pPr>
        <w:jc w:val="center"/>
      </w:pPr>
      <w:r w:rsidRPr="002E0F19">
        <w:rPr>
          <w:noProof/>
        </w:rPr>
        <w:lastRenderedPageBreak/>
        <w:pict w14:anchorId="0B6D56ED">
          <v:shape id="Picture -793432785.png" o:spid="_x0000_i1181" type="#_x0000_t75" alt="-793432785.png" style="width:487.2pt;height:513pt;visibility:visible;mso-wrap-style:square">
            <v:imagedata r:id="rId128" o:title="-793432785"/>
          </v:shape>
        </w:pict>
      </w:r>
    </w:p>
    <w:p w14:paraId="1D21A248"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hysical Entities</w:t>
      </w:r>
    </w:p>
    <w:p w14:paraId="2E5B7814" w14:textId="77777777" w:rsidR="00347871" w:rsidRDefault="00347871" w:rsidP="00347871"/>
    <w:p w14:paraId="061A5B87" w14:textId="77777777" w:rsidR="00347871" w:rsidRDefault="00347871" w:rsidP="00347871">
      <w:pPr>
        <w:spacing w:after="200" w:line="276" w:lineRule="auto"/>
        <w:rPr>
          <w:b/>
          <w:bCs/>
          <w:color w:val="365F91"/>
          <w:sz w:val="40"/>
          <w:szCs w:val="40"/>
        </w:rPr>
      </w:pPr>
      <w:r>
        <w:br w:type="page"/>
      </w:r>
    </w:p>
    <w:p w14:paraId="3C360FBA" w14:textId="77777777" w:rsidR="00347871" w:rsidRDefault="00347871" w:rsidP="00347871">
      <w:pPr>
        <w:pStyle w:val="Heading1"/>
      </w:pPr>
      <w:bookmarkStart w:id="834" w:name="_Toc40971465"/>
      <w:r>
        <w:t>Concept Library::Places</w:t>
      </w:r>
      <w:bookmarkEnd w:id="834"/>
    </w:p>
    <w:p w14:paraId="01062991" w14:textId="77777777" w:rsidR="00347871" w:rsidRDefault="00347871" w:rsidP="00A318C1">
      <w:pPr>
        <w:pStyle w:val="BodyText"/>
      </w:pPr>
      <w:r>
        <w:t>This package defines concepts related to places.  Places are buildings or localities used or intended for a purpose.</w:t>
      </w:r>
    </w:p>
    <w:p w14:paraId="64754EBB" w14:textId="77777777" w:rsidR="00347871" w:rsidRDefault="00347871" w:rsidP="00347871">
      <w:pPr>
        <w:pStyle w:val="Heading2"/>
      </w:pPr>
      <w:bookmarkStart w:id="835" w:name="_Toc40971466"/>
      <w:r>
        <w:t>Diagram: Place</w:t>
      </w:r>
      <w:bookmarkEnd w:id="835"/>
    </w:p>
    <w:p w14:paraId="035A387A" w14:textId="1B2E163B" w:rsidR="00347871" w:rsidRDefault="0039663B" w:rsidP="00347871">
      <w:pPr>
        <w:jc w:val="center"/>
        <w:rPr>
          <w:rFonts w:cs="Arial"/>
        </w:rPr>
      </w:pPr>
      <w:r w:rsidRPr="002E0F19">
        <w:rPr>
          <w:noProof/>
        </w:rPr>
        <w:pict w14:anchorId="3EF013A2">
          <v:shape id="Picture -1938647101.png" o:spid="_x0000_i1180" type="#_x0000_t75" alt="-1938647101.png" style="width:487.2pt;height:222.6pt;visibility:visible;mso-wrap-style:square">
            <v:imagedata r:id="rId131" o:title="-1938647101"/>
          </v:shape>
        </w:pict>
      </w:r>
    </w:p>
    <w:p w14:paraId="37354569"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lace</w:t>
      </w:r>
    </w:p>
    <w:p w14:paraId="11B4A39D" w14:textId="77777777" w:rsidR="00347871" w:rsidRDefault="00347871" w:rsidP="00347871">
      <w:r>
        <w:t xml:space="preserve"> </w:t>
      </w:r>
    </w:p>
    <w:p w14:paraId="59F5890A" w14:textId="77777777" w:rsidR="00347871" w:rsidRDefault="00347871" w:rsidP="00347871"/>
    <w:p w14:paraId="3B9717A7" w14:textId="77777777" w:rsidR="00347871" w:rsidRDefault="00347871" w:rsidP="00347871">
      <w:pPr>
        <w:pStyle w:val="Heading2"/>
      </w:pPr>
      <w:bookmarkStart w:id="836" w:name="_2c83066257e75c541e760cb553495f1f"/>
      <w:bookmarkStart w:id="837" w:name="_Toc40971467"/>
      <w:r>
        <w:t>Class Facility</w:t>
      </w:r>
      <w:bookmarkEnd w:id="836"/>
      <w:r w:rsidRPr="003A31EC">
        <w:rPr>
          <w:rFonts w:cs="Arial"/>
        </w:rPr>
        <w:t xml:space="preserve"> </w:t>
      </w:r>
      <w:r>
        <w:rPr>
          <w:rFonts w:cs="Arial"/>
        </w:rPr>
        <w:fldChar w:fldCharType="begin"/>
      </w:r>
      <w:r>
        <w:instrText>XE"</w:instrText>
      </w:r>
      <w:r w:rsidRPr="00413D75">
        <w:rPr>
          <w:rFonts w:cs="Arial"/>
        </w:rPr>
        <w:instrText>Facility</w:instrText>
      </w:r>
      <w:r>
        <w:instrText>"</w:instrText>
      </w:r>
      <w:r>
        <w:rPr>
          <w:rFonts w:cs="Arial"/>
        </w:rPr>
        <w:fldChar w:fldCharType="end"/>
      </w:r>
      <w:r w:rsidR="009E71B4">
        <w:rPr>
          <w:rFonts w:cs="Arial"/>
        </w:rPr>
        <w:t xml:space="preserve"> </w:t>
      </w:r>
      <w:r w:rsidR="006F72CA">
        <w:rPr>
          <w:rFonts w:cs="Arial"/>
        </w:rPr>
        <w:t>&lt;&lt;Role&gt;&gt;</w:t>
      </w:r>
      <w:bookmarkEnd w:id="837"/>
    </w:p>
    <w:p w14:paraId="2E734566" w14:textId="77777777" w:rsidR="00347871" w:rsidRDefault="00347871" w:rsidP="00F71BA8">
      <w:r>
        <w:t xml:space="preserve">[NIEM] FacilityType: A building, place, or structure that provides a particular service. </w:t>
      </w:r>
    </w:p>
    <w:p w14:paraId="173A2AD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D89D983" w14:textId="77777777" w:rsidR="00347871" w:rsidRDefault="00586039" w:rsidP="00347871">
      <w:pPr>
        <w:ind w:left="360"/>
      </w:pPr>
      <w:hyperlink w:anchor="_83859c5b8377ecf34cc4eb6b66a2b268" w:history="1">
        <w:r w:rsidR="00347871">
          <w:rPr>
            <w:rStyle w:val="Hyperlink"/>
          </w:rPr>
          <w:t>Place</w:t>
        </w:r>
      </w:hyperlink>
    </w:p>
    <w:p w14:paraId="1C6A4FE8" w14:textId="77777777" w:rsidR="00347871" w:rsidRDefault="00347871" w:rsidP="00347871"/>
    <w:p w14:paraId="35883E8A" w14:textId="77777777" w:rsidR="00347871" w:rsidRDefault="00347871" w:rsidP="00347871">
      <w:pPr>
        <w:pStyle w:val="Heading2"/>
      </w:pPr>
      <w:bookmarkStart w:id="838" w:name="_5b09b321eafbd931b5d01f5355025ee5"/>
      <w:bookmarkStart w:id="839" w:name="_Toc40971468"/>
      <w:r>
        <w:t>Association Class Operating Location</w:t>
      </w:r>
      <w:bookmarkEnd w:id="838"/>
      <w:bookmarkEnd w:id="839"/>
      <w:r w:rsidRPr="003A31EC">
        <w:rPr>
          <w:rFonts w:cs="Arial"/>
        </w:rPr>
        <w:t xml:space="preserve"> </w:t>
      </w:r>
      <w:r>
        <w:rPr>
          <w:rFonts w:cs="Arial"/>
        </w:rPr>
        <w:fldChar w:fldCharType="begin"/>
      </w:r>
      <w:r>
        <w:instrText>XE"</w:instrText>
      </w:r>
      <w:r w:rsidRPr="00413D75">
        <w:rPr>
          <w:rFonts w:cs="Arial"/>
        </w:rPr>
        <w:instrText>Operating Location</w:instrText>
      </w:r>
      <w:r>
        <w:instrText>"</w:instrText>
      </w:r>
      <w:r>
        <w:rPr>
          <w:rFonts w:cs="Arial"/>
        </w:rPr>
        <w:fldChar w:fldCharType="end"/>
      </w:r>
      <w:r w:rsidR="009E71B4">
        <w:rPr>
          <w:rFonts w:cs="Arial"/>
        </w:rPr>
        <w:t xml:space="preserve"> </w:t>
      </w:r>
    </w:p>
    <w:p w14:paraId="46D40402" w14:textId="77777777" w:rsidR="00347871" w:rsidRDefault="00347871" w:rsidP="00F71BA8">
      <w:r>
        <w:t>Place where an actor performs activities.</w:t>
      </w:r>
    </w:p>
    <w:p w14:paraId="4EAA8C54" w14:textId="4985CE8B" w:rsidR="00347871" w:rsidRDefault="0039663B" w:rsidP="00347871">
      <w:pPr>
        <w:jc w:val="center"/>
      </w:pPr>
      <w:r w:rsidRPr="002E0F19">
        <w:rPr>
          <w:noProof/>
        </w:rPr>
        <w:lastRenderedPageBreak/>
        <w:pict w14:anchorId="4EAFCE2F">
          <v:shape id="Picture -1651042211.png" o:spid="_x0000_i1179" type="#_x0000_t75" alt="-1651042211.png" style="width:410.4pt;height:231.6pt;visibility:visible;mso-wrap-style:square">
            <v:imagedata r:id="rId132" o:title="-1651042211"/>
          </v:shape>
        </w:pict>
      </w:r>
    </w:p>
    <w:p w14:paraId="7FD656EA"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Operating Location</w:t>
      </w:r>
    </w:p>
    <w:p w14:paraId="5CD15E7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672301FB" w14:textId="77777777" w:rsidR="00347871" w:rsidRDefault="00586039" w:rsidP="00347871">
      <w:pPr>
        <w:ind w:left="360"/>
      </w:pPr>
      <w:hyperlink w:anchor="_03abc59131f0b68e2256e68e11ba3c59" w:history="1">
        <w:r w:rsidR="00347871">
          <w:rPr>
            <w:rStyle w:val="Hyperlink"/>
          </w:rPr>
          <w:t>Ability</w:t>
        </w:r>
      </w:hyperlink>
    </w:p>
    <w:p w14:paraId="450FDDD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0CBE4AEA" w14:textId="535D4D41" w:rsidR="00347871" w:rsidRDefault="0039663B" w:rsidP="00347871">
      <w:pPr>
        <w:ind w:firstLine="720"/>
      </w:pPr>
      <w:r w:rsidRPr="002E0F19">
        <w:rPr>
          <w:noProof/>
        </w:rPr>
        <w:pict w14:anchorId="45867C59">
          <v:shape id="_x0000_i1178" type="#_x0000_t75" alt="1036430391.png" style="width:12pt;height:12pt;visibility:visible;mso-wrap-style:square">
            <v:imagedata r:id="rId14" o:title="1036430391"/>
          </v:shape>
        </w:pict>
      </w:r>
      <w:r w:rsidR="00347871">
        <w:t xml:space="preserve"> performs at</w:t>
      </w:r>
      <w:r w:rsidR="00347871">
        <w:rPr>
          <w:rFonts w:cs="Arial"/>
        </w:rPr>
        <w:fldChar w:fldCharType="begin"/>
      </w:r>
      <w:r w:rsidR="00347871">
        <w:instrText>XE"</w:instrText>
      </w:r>
      <w:r w:rsidR="00347871" w:rsidRPr="00413D75">
        <w:rPr>
          <w:rFonts w:cs="Arial"/>
        </w:rPr>
        <w:instrText>performs at</w:instrText>
      </w:r>
      <w:r w:rsidR="00347871">
        <w:instrText>"</w:instrText>
      </w:r>
      <w:r w:rsidR="00347871">
        <w:rPr>
          <w:rFonts w:cs="Arial"/>
        </w:rPr>
        <w:fldChar w:fldCharType="end"/>
      </w:r>
      <w:r w:rsidR="00347871">
        <w:t xml:space="preserve"> : </w:t>
      </w:r>
      <w:hyperlink w:anchor="_83859c5b8377ecf34cc4eb6b66a2b268" w:history="1">
        <w:r w:rsidR="00347871">
          <w:rPr>
            <w:rStyle w:val="Hyperlink"/>
          </w:rPr>
          <w:t>Place</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7B4CA342" w14:textId="77777777" w:rsidR="00347871" w:rsidRDefault="00347871" w:rsidP="004E3AD0">
      <w:pPr>
        <w:pStyle w:val="BodyText"/>
        <w:spacing w:before="60" w:after="120"/>
        <w:ind w:firstLine="720"/>
      </w:pPr>
      <w:r>
        <w:t>Places where an actor perform activities.</w:t>
      </w:r>
    </w:p>
    <w:p w14:paraId="46201A48" w14:textId="299E19DE" w:rsidR="00347871" w:rsidRDefault="0039663B" w:rsidP="00347871">
      <w:pPr>
        <w:ind w:firstLine="720"/>
      </w:pPr>
      <w:r w:rsidRPr="002E0F19">
        <w:rPr>
          <w:noProof/>
        </w:rPr>
        <w:pict w14:anchorId="2550D8E9">
          <v:shape id="_x0000_i1177" type="#_x0000_t75" alt="1036430391.png" style="width:12pt;height:12pt;visibility:visible;mso-wrap-style:square">
            <v:imagedata r:id="rId14" o:title="1036430391"/>
          </v:shape>
        </w:pict>
      </w:r>
      <w:r w:rsidR="00347871">
        <w:t xml:space="preserve"> utilized by</w:t>
      </w:r>
      <w:r w:rsidR="00347871">
        <w:rPr>
          <w:rFonts w:cs="Arial"/>
        </w:rPr>
        <w:fldChar w:fldCharType="begin"/>
      </w:r>
      <w:r w:rsidR="00347871">
        <w:instrText>XE"</w:instrText>
      </w:r>
      <w:r w:rsidR="00347871" w:rsidRPr="00413D75">
        <w:rPr>
          <w:rFonts w:cs="Arial"/>
        </w:rPr>
        <w:instrText>utilized by</w:instrText>
      </w:r>
      <w:r w:rsidR="00347871">
        <w:instrText>"</w:instrText>
      </w:r>
      <w:r w:rsidR="00347871">
        <w:rPr>
          <w:rFonts w:cs="Arial"/>
        </w:rPr>
        <w:fldChar w:fldCharType="end"/>
      </w:r>
      <w:r w:rsidR="00347871">
        <w:t xml:space="preserve"> : </w:t>
      </w:r>
      <w:hyperlink w:anchor="_366e70bab7ea3da37cb039e7a6b88ae2" w:history="1">
        <w:r w:rsidR="00347871">
          <w:rPr>
            <w:rStyle w:val="Hyperlink"/>
          </w:rPr>
          <w:t>Actor</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589D0702" w14:textId="77777777" w:rsidR="00347871" w:rsidRDefault="00347871" w:rsidP="004E3AD0">
      <w:pPr>
        <w:pStyle w:val="BodyText"/>
        <w:spacing w:before="60" w:after="120"/>
        <w:ind w:firstLine="720"/>
      </w:pPr>
      <w:r>
        <w:t>Actors who utilizes a place to perform activities.</w:t>
      </w:r>
    </w:p>
    <w:p w14:paraId="1B22C32D" w14:textId="77777777" w:rsidR="00347871" w:rsidRDefault="00347871" w:rsidP="00347871"/>
    <w:p w14:paraId="1FA65AF5" w14:textId="77777777" w:rsidR="00347871" w:rsidRDefault="00347871" w:rsidP="00347871">
      <w:pPr>
        <w:pStyle w:val="Heading2"/>
      </w:pPr>
      <w:bookmarkStart w:id="840" w:name="_83859c5b8377ecf34cc4eb6b66a2b268"/>
      <w:bookmarkStart w:id="841" w:name="_Toc40971469"/>
      <w:r>
        <w:t>Class Place</w:t>
      </w:r>
      <w:bookmarkEnd w:id="840"/>
      <w:r w:rsidRPr="003A31EC">
        <w:rPr>
          <w:rFonts w:cs="Arial"/>
        </w:rPr>
        <w:t xml:space="preserve"> </w:t>
      </w:r>
      <w:r>
        <w:rPr>
          <w:rFonts w:cs="Arial"/>
        </w:rPr>
        <w:fldChar w:fldCharType="begin"/>
      </w:r>
      <w:r>
        <w:instrText>XE"</w:instrText>
      </w:r>
      <w:r w:rsidRPr="00413D75">
        <w:rPr>
          <w:rFonts w:cs="Arial"/>
        </w:rPr>
        <w:instrText>Place</w:instrText>
      </w:r>
      <w:r>
        <w:instrText>"</w:instrText>
      </w:r>
      <w:r>
        <w:rPr>
          <w:rFonts w:cs="Arial"/>
        </w:rPr>
        <w:fldChar w:fldCharType="end"/>
      </w:r>
      <w:r w:rsidR="009E71B4">
        <w:rPr>
          <w:rFonts w:cs="Arial"/>
        </w:rPr>
        <w:t xml:space="preserve"> </w:t>
      </w:r>
      <w:r w:rsidR="006F72CA">
        <w:rPr>
          <w:rFonts w:cs="Arial"/>
        </w:rPr>
        <w:t>&lt;&lt;Role&gt;&gt;</w:t>
      </w:r>
      <w:bookmarkEnd w:id="841"/>
    </w:p>
    <w:p w14:paraId="4BFC3907" w14:textId="77777777" w:rsidR="00347871" w:rsidRDefault="00347871" w:rsidP="00F71BA8">
      <w:r>
        <w:t>A building or locality used or intended for a specific purpose such as a house or factory.</w:t>
      </w:r>
    </w:p>
    <w:p w14:paraId="26249B16" w14:textId="77777777" w:rsidR="00347871" w:rsidRDefault="00347871" w:rsidP="00F71BA8">
      <w:r>
        <w:t>[FIBO] Facility: something that is built, contrived, established, or installed to serve a particular purpose, or make some course of action or operation easi-er, or provide some capability or service</w:t>
      </w:r>
    </w:p>
    <w:p w14:paraId="655E50C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E4E3F41" w14:textId="77777777" w:rsidR="00347871" w:rsidRDefault="00586039" w:rsidP="00347871">
      <w:pPr>
        <w:ind w:left="360"/>
      </w:pPr>
      <w:hyperlink w:anchor="_361c8ec052bb3ceeaeeba100681ef85a" w:history="1">
        <w:r w:rsidR="00347871">
          <w:rPr>
            <w:rStyle w:val="Hyperlink"/>
          </w:rPr>
          <w:t>Contactable</w:t>
        </w:r>
      </w:hyperlink>
      <w:r w:rsidR="00347871">
        <w:t xml:space="preserve">, </w:t>
      </w:r>
      <w:hyperlink w:anchor="_3a4c8f1cd249c1f74365f6f8909d1112" w:history="1">
        <w:r w:rsidR="00347871">
          <w:rPr>
            <w:rStyle w:val="Hyperlink"/>
          </w:rPr>
          <w:t>Physical Location</w:t>
        </w:r>
      </w:hyperlink>
      <w:r w:rsidR="00347871">
        <w:t xml:space="preserve">, </w:t>
      </w:r>
      <w:hyperlink w:anchor="_c3c68931301e3219612679ba09cbed93" w:history="1">
        <w:r w:rsidR="00347871">
          <w:rPr>
            <w:rStyle w:val="Hyperlink"/>
          </w:rPr>
          <w:t>Resource</w:t>
        </w:r>
      </w:hyperlink>
    </w:p>
    <w:p w14:paraId="4ADD93B4" w14:textId="77777777" w:rsidR="00347871" w:rsidRDefault="00347871" w:rsidP="00347871"/>
    <w:p w14:paraId="31783A3B" w14:textId="77777777" w:rsidR="00347871" w:rsidRDefault="00347871" w:rsidP="00347871">
      <w:pPr>
        <w:pStyle w:val="Heading2"/>
      </w:pPr>
      <w:bookmarkStart w:id="842" w:name="_62ce3458dd0ab33080fa07321e42349b"/>
      <w:bookmarkStart w:id="843" w:name="_Toc40971470"/>
      <w:r>
        <w:t>Association Class Place of Occurrance</w:t>
      </w:r>
      <w:bookmarkEnd w:id="842"/>
      <w:bookmarkEnd w:id="843"/>
      <w:r w:rsidRPr="003A31EC">
        <w:rPr>
          <w:rFonts w:cs="Arial"/>
        </w:rPr>
        <w:t xml:space="preserve"> </w:t>
      </w:r>
      <w:r>
        <w:rPr>
          <w:rFonts w:cs="Arial"/>
        </w:rPr>
        <w:fldChar w:fldCharType="begin"/>
      </w:r>
      <w:r>
        <w:instrText>XE"</w:instrText>
      </w:r>
      <w:r w:rsidRPr="00413D75">
        <w:rPr>
          <w:rFonts w:cs="Arial"/>
        </w:rPr>
        <w:instrText>Place of Occurrance</w:instrText>
      </w:r>
      <w:r>
        <w:instrText>"</w:instrText>
      </w:r>
      <w:r>
        <w:rPr>
          <w:rFonts w:cs="Arial"/>
        </w:rPr>
        <w:fldChar w:fldCharType="end"/>
      </w:r>
      <w:r w:rsidR="009E71B4">
        <w:rPr>
          <w:rFonts w:cs="Arial"/>
        </w:rPr>
        <w:t xml:space="preserve"> </w:t>
      </w:r>
    </w:p>
    <w:p w14:paraId="6C5EBB1A" w14:textId="77777777" w:rsidR="00347871" w:rsidRDefault="00347871" w:rsidP="00F71BA8">
      <w:r>
        <w:t>Relationship describing where something happens.</w:t>
      </w:r>
    </w:p>
    <w:p w14:paraId="093CD434" w14:textId="350D0A41" w:rsidR="00347871" w:rsidRDefault="0039663B" w:rsidP="00347871">
      <w:pPr>
        <w:jc w:val="center"/>
      </w:pPr>
      <w:r w:rsidRPr="002E0F19">
        <w:rPr>
          <w:noProof/>
        </w:rPr>
        <w:lastRenderedPageBreak/>
        <w:pict w14:anchorId="14CA6EE5">
          <v:shape id="Picture 1501949083.png" o:spid="_x0000_i1176" type="#_x0000_t75" alt="1501949083.png" style="width:385.8pt;height:219.6pt;visibility:visible;mso-wrap-style:square">
            <v:imagedata r:id="rId133" o:title="1501949083"/>
          </v:shape>
        </w:pict>
      </w:r>
    </w:p>
    <w:p w14:paraId="7DA576D3"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lace of Occurrance</w:t>
      </w:r>
    </w:p>
    <w:p w14:paraId="4FCC75B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71CD9B84" w14:textId="77777777" w:rsidR="00347871" w:rsidRDefault="00586039" w:rsidP="00347871">
      <w:pPr>
        <w:ind w:left="360"/>
      </w:pPr>
      <w:hyperlink w:anchor="_9db7850b79021b7eb6ddf87616ee9f9e" w:history="1">
        <w:r w:rsidR="00347871">
          <w:rPr>
            <w:rStyle w:val="Hyperlink"/>
          </w:rPr>
          <w:t>Impact</w:t>
        </w:r>
      </w:hyperlink>
    </w:p>
    <w:p w14:paraId="77D3F835"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19E600C4" w14:textId="02ADA9A2" w:rsidR="00347871" w:rsidRDefault="0039663B" w:rsidP="00347871">
      <w:pPr>
        <w:ind w:firstLine="720"/>
      </w:pPr>
      <w:r w:rsidRPr="002E0F19">
        <w:rPr>
          <w:noProof/>
        </w:rPr>
        <w:pict w14:anchorId="66987AD8">
          <v:shape id="_x0000_i1175" type="#_x0000_t75" alt="1036430391.png" style="width:12pt;height:12pt;visibility:visible;mso-wrap-style:square">
            <v:imagedata r:id="rId14" o:title="1036430391"/>
          </v:shape>
        </w:pict>
      </w:r>
      <w:r w:rsidR="00347871">
        <w:t xml:space="preserve"> situated at</w:t>
      </w:r>
      <w:r w:rsidR="00347871">
        <w:rPr>
          <w:rFonts w:cs="Arial"/>
        </w:rPr>
        <w:fldChar w:fldCharType="begin"/>
      </w:r>
      <w:r w:rsidR="00347871">
        <w:instrText>XE"</w:instrText>
      </w:r>
      <w:r w:rsidR="00347871" w:rsidRPr="00413D75">
        <w:rPr>
          <w:rFonts w:cs="Arial"/>
        </w:rPr>
        <w:instrText>situated at</w:instrText>
      </w:r>
      <w:r w:rsidR="00347871">
        <w:instrText>"</w:instrText>
      </w:r>
      <w:r w:rsidR="00347871">
        <w:rPr>
          <w:rFonts w:cs="Arial"/>
        </w:rPr>
        <w:fldChar w:fldCharType="end"/>
      </w:r>
      <w:r w:rsidR="00347871">
        <w:t xml:space="preserve"> : </w:t>
      </w:r>
      <w:hyperlink w:anchor="_83859c5b8377ecf34cc4eb6b66a2b268" w:history="1">
        <w:r w:rsidR="00347871">
          <w:rPr>
            <w:rStyle w:val="Hyperlink"/>
          </w:rPr>
          <w:t>Place</w:t>
        </w:r>
      </w:hyperlink>
      <w:r w:rsidR="00347871">
        <w:t xml:space="preserve"> [0..*]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27B82E41" w14:textId="77777777" w:rsidR="00347871" w:rsidRDefault="00347871" w:rsidP="004E3AD0">
      <w:pPr>
        <w:pStyle w:val="BodyText"/>
        <w:spacing w:before="60" w:after="120"/>
        <w:ind w:firstLine="720"/>
      </w:pPr>
      <w:r>
        <w:t>Place where a situation or event is located or happens.</w:t>
      </w:r>
    </w:p>
    <w:p w14:paraId="5FD33F4A" w14:textId="4EE90934" w:rsidR="00347871" w:rsidRDefault="0039663B" w:rsidP="00347871">
      <w:pPr>
        <w:ind w:firstLine="720"/>
      </w:pPr>
      <w:r w:rsidRPr="002E0F19">
        <w:rPr>
          <w:noProof/>
        </w:rPr>
        <w:pict w14:anchorId="0F4115AB">
          <v:shape id="_x0000_i1174" type="#_x0000_t75" alt="1036430391.png" style="width:12pt;height:12pt;visibility:visible;mso-wrap-style:square">
            <v:imagedata r:id="rId14" o:title="1036430391"/>
          </v:shape>
        </w:pict>
      </w:r>
      <w:r w:rsidR="00347871">
        <w:t xml:space="preserve"> location of</w:t>
      </w:r>
      <w:r w:rsidR="00347871">
        <w:rPr>
          <w:rFonts w:cs="Arial"/>
        </w:rPr>
        <w:fldChar w:fldCharType="begin"/>
      </w:r>
      <w:r w:rsidR="00347871">
        <w:instrText>XE"</w:instrText>
      </w:r>
      <w:r w:rsidR="00347871" w:rsidRPr="00413D75">
        <w:rPr>
          <w:rFonts w:cs="Arial"/>
        </w:rPr>
        <w:instrText>location of</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462FE541" w14:textId="77777777" w:rsidR="00347871" w:rsidRDefault="00347871" w:rsidP="004E3AD0">
      <w:pPr>
        <w:pStyle w:val="BodyText"/>
        <w:spacing w:before="60" w:after="120"/>
        <w:ind w:firstLine="720"/>
      </w:pPr>
      <w:r>
        <w:t>Situations (Events, incidents, static arrangements, etc.) that happen at the subject place.</w:t>
      </w:r>
    </w:p>
    <w:p w14:paraId="367AD39E" w14:textId="77777777" w:rsidR="00347871" w:rsidRDefault="00347871" w:rsidP="00347871"/>
    <w:p w14:paraId="2115288C" w14:textId="77777777" w:rsidR="00347871" w:rsidRDefault="00347871" w:rsidP="00347871">
      <w:pPr>
        <w:pStyle w:val="Heading2"/>
      </w:pPr>
      <w:bookmarkStart w:id="844" w:name="_9dd387bde667c04aadeb529598149adc"/>
      <w:bookmarkStart w:id="845" w:name="_Toc40971471"/>
      <w:r>
        <w:t>Class Residence</w:t>
      </w:r>
      <w:bookmarkEnd w:id="844"/>
      <w:r w:rsidRPr="003A31EC">
        <w:rPr>
          <w:rFonts w:cs="Arial"/>
        </w:rPr>
        <w:t xml:space="preserve"> </w:t>
      </w:r>
      <w:r>
        <w:rPr>
          <w:rFonts w:cs="Arial"/>
        </w:rPr>
        <w:fldChar w:fldCharType="begin"/>
      </w:r>
      <w:r>
        <w:instrText>XE"</w:instrText>
      </w:r>
      <w:r w:rsidRPr="00413D75">
        <w:rPr>
          <w:rFonts w:cs="Arial"/>
        </w:rPr>
        <w:instrText>Residence</w:instrText>
      </w:r>
      <w:r>
        <w:instrText>"</w:instrText>
      </w:r>
      <w:r>
        <w:rPr>
          <w:rFonts w:cs="Arial"/>
        </w:rPr>
        <w:fldChar w:fldCharType="end"/>
      </w:r>
      <w:r w:rsidR="009E71B4">
        <w:rPr>
          <w:rFonts w:cs="Arial"/>
        </w:rPr>
        <w:t xml:space="preserve"> </w:t>
      </w:r>
      <w:r w:rsidR="006F72CA">
        <w:rPr>
          <w:rFonts w:cs="Arial"/>
        </w:rPr>
        <w:t>&lt;&lt;Role&gt;&gt;</w:t>
      </w:r>
      <w:bookmarkEnd w:id="845"/>
    </w:p>
    <w:p w14:paraId="43C135A9" w14:textId="77777777" w:rsidR="00347871" w:rsidRDefault="00347871" w:rsidP="00F71BA8">
      <w:r>
        <w:t>A place where people live/reside.</w:t>
      </w:r>
    </w:p>
    <w:p w14:paraId="6634741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555FB63" w14:textId="77777777" w:rsidR="00347871" w:rsidRDefault="00586039" w:rsidP="00347871">
      <w:pPr>
        <w:ind w:left="360"/>
      </w:pPr>
      <w:hyperlink w:anchor="_83859c5b8377ecf34cc4eb6b66a2b268" w:history="1">
        <w:r w:rsidR="00347871">
          <w:rPr>
            <w:rStyle w:val="Hyperlink"/>
          </w:rPr>
          <w:t>Place</w:t>
        </w:r>
      </w:hyperlink>
    </w:p>
    <w:p w14:paraId="4E99A974" w14:textId="77777777" w:rsidR="00347871" w:rsidRDefault="00347871" w:rsidP="00347871"/>
    <w:p w14:paraId="7806B296" w14:textId="77777777" w:rsidR="00347871" w:rsidRDefault="00347871" w:rsidP="00347871">
      <w:pPr>
        <w:spacing w:after="200" w:line="276" w:lineRule="auto"/>
        <w:rPr>
          <w:b/>
          <w:bCs/>
          <w:color w:val="365F91"/>
          <w:sz w:val="40"/>
          <w:szCs w:val="40"/>
        </w:rPr>
      </w:pPr>
      <w:r>
        <w:br w:type="page"/>
      </w:r>
    </w:p>
    <w:p w14:paraId="33FE1077" w14:textId="77777777" w:rsidR="00347871" w:rsidRDefault="00347871" w:rsidP="00347871">
      <w:pPr>
        <w:pStyle w:val="Heading1"/>
      </w:pPr>
      <w:bookmarkStart w:id="846" w:name="_Toc40971472"/>
      <w:r>
        <w:t>Concept Library::Policies</w:t>
      </w:r>
      <w:bookmarkEnd w:id="846"/>
    </w:p>
    <w:p w14:paraId="34CA7554" w14:textId="77777777" w:rsidR="00347871" w:rsidRDefault="00347871" w:rsidP="00A318C1">
      <w:pPr>
        <w:pStyle w:val="BodyText"/>
      </w:pPr>
      <w:r>
        <w:t>This package defines concepts related to policies.  Policies deal with conditions asserted on one entity by another. This includes requirements and laws.</w:t>
      </w:r>
    </w:p>
    <w:p w14:paraId="5603F806" w14:textId="77777777" w:rsidR="00347871" w:rsidRDefault="00347871" w:rsidP="00347871">
      <w:pPr>
        <w:pStyle w:val="Heading2"/>
      </w:pPr>
      <w:bookmarkStart w:id="847" w:name="_Toc40971473"/>
      <w:r>
        <w:t>Diagram: Policy</w:t>
      </w:r>
      <w:bookmarkEnd w:id="847"/>
    </w:p>
    <w:p w14:paraId="714ED638" w14:textId="7F12FE6E" w:rsidR="00347871" w:rsidRDefault="0039663B" w:rsidP="00347871">
      <w:pPr>
        <w:jc w:val="center"/>
        <w:rPr>
          <w:rFonts w:cs="Arial"/>
        </w:rPr>
      </w:pPr>
      <w:r w:rsidRPr="002E0F19">
        <w:rPr>
          <w:noProof/>
        </w:rPr>
        <w:pict w14:anchorId="59F74B5C">
          <v:shape id="Picture 1528310316.png" o:spid="_x0000_i1173" type="#_x0000_t75" alt="1528310316.png" style="width:487.2pt;height:294.6pt;visibility:visible;mso-wrap-style:square">
            <v:imagedata r:id="rId134" o:title="1528310316"/>
          </v:shape>
        </w:pict>
      </w:r>
    </w:p>
    <w:p w14:paraId="787D0C97"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olicy</w:t>
      </w:r>
    </w:p>
    <w:p w14:paraId="7058EC92" w14:textId="77777777" w:rsidR="00347871" w:rsidRDefault="00347871" w:rsidP="00347871">
      <w:r>
        <w:t xml:space="preserve"> </w:t>
      </w:r>
    </w:p>
    <w:p w14:paraId="1E7896A6" w14:textId="77777777" w:rsidR="00347871" w:rsidRDefault="00347871" w:rsidP="00347871"/>
    <w:p w14:paraId="133830A7" w14:textId="77777777" w:rsidR="00347871" w:rsidRDefault="00347871" w:rsidP="00347871">
      <w:pPr>
        <w:pStyle w:val="Heading2"/>
      </w:pPr>
      <w:bookmarkStart w:id="848" w:name="_a69b51d643cb558d14a00ad3aba1d050"/>
      <w:bookmarkStart w:id="849" w:name="_Toc40971474"/>
      <w:r>
        <w:t>Association Class Assertion of Policy</w:t>
      </w:r>
      <w:bookmarkEnd w:id="848"/>
      <w:bookmarkEnd w:id="849"/>
      <w:r w:rsidRPr="003A31EC">
        <w:rPr>
          <w:rFonts w:cs="Arial"/>
        </w:rPr>
        <w:t xml:space="preserve"> </w:t>
      </w:r>
      <w:r>
        <w:rPr>
          <w:rFonts w:cs="Arial"/>
        </w:rPr>
        <w:fldChar w:fldCharType="begin"/>
      </w:r>
      <w:r>
        <w:instrText>XE"</w:instrText>
      </w:r>
      <w:r w:rsidRPr="00413D75">
        <w:rPr>
          <w:rFonts w:cs="Arial"/>
        </w:rPr>
        <w:instrText>Assertion of Policy</w:instrText>
      </w:r>
      <w:r>
        <w:instrText>"</w:instrText>
      </w:r>
      <w:r>
        <w:rPr>
          <w:rFonts w:cs="Arial"/>
        </w:rPr>
        <w:fldChar w:fldCharType="end"/>
      </w:r>
      <w:r w:rsidR="009E71B4">
        <w:rPr>
          <w:rFonts w:cs="Arial"/>
        </w:rPr>
        <w:t xml:space="preserve"> </w:t>
      </w:r>
    </w:p>
    <w:p w14:paraId="6DAF420B" w14:textId="77777777" w:rsidR="00347871" w:rsidRDefault="00347871" w:rsidP="00F71BA8">
      <w:r>
        <w:t>The assertion of a policy by an authority.</w:t>
      </w:r>
    </w:p>
    <w:p w14:paraId="778595DB" w14:textId="7763E5CE" w:rsidR="00347871" w:rsidRDefault="0039663B" w:rsidP="00347871">
      <w:pPr>
        <w:jc w:val="center"/>
      </w:pPr>
      <w:r w:rsidRPr="002E0F19">
        <w:rPr>
          <w:noProof/>
        </w:rPr>
        <w:lastRenderedPageBreak/>
        <w:pict w14:anchorId="40577D04">
          <v:shape id="Picture -733707103.png" o:spid="_x0000_i1172" type="#_x0000_t75" alt="-733707103.png" style="width:487.2pt;height:261.6pt;visibility:visible;mso-wrap-style:square">
            <v:imagedata r:id="rId135" o:title="-733707103"/>
          </v:shape>
        </w:pict>
      </w:r>
    </w:p>
    <w:p w14:paraId="5AD2E81F"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ssertion of Policy</w:t>
      </w:r>
    </w:p>
    <w:p w14:paraId="681FC6F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26204261" w14:textId="77777777" w:rsidR="00347871" w:rsidRDefault="00586039" w:rsidP="00347871">
      <w:pPr>
        <w:ind w:left="360"/>
      </w:pPr>
      <w:hyperlink w:anchor="_53cdb7986dff80e80b650d361f1555be" w:history="1">
        <w:r w:rsidR="00347871">
          <w:rPr>
            <w:rStyle w:val="Hyperlink"/>
          </w:rPr>
          <w:t>Assertion</w:t>
        </w:r>
      </w:hyperlink>
      <w:r w:rsidR="00347871">
        <w:t xml:space="preserve">, </w:t>
      </w:r>
      <w:hyperlink w:anchor="_08107ffb77176783f53e0a5dd96295b6" w:history="1">
        <w:r w:rsidR="00347871">
          <w:rPr>
            <w:rStyle w:val="Hyperlink"/>
          </w:rPr>
          <w:t>Objective of Stakeholder</w:t>
        </w:r>
      </w:hyperlink>
      <w:r w:rsidR="00347871">
        <w:t xml:space="preserve">, </w:t>
      </w:r>
      <w:hyperlink w:anchor="_fa197e60b1555c1c26a512d6d61a08c0" w:history="1">
        <w:r w:rsidR="00347871">
          <w:rPr>
            <w:rStyle w:val="Hyperlink"/>
          </w:rPr>
          <w:t>Subject to Authority</w:t>
        </w:r>
      </w:hyperlink>
    </w:p>
    <w:p w14:paraId="3E9F3E82"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7E2DCEB3" w14:textId="3B7AA618" w:rsidR="00347871" w:rsidRDefault="0039663B" w:rsidP="00347871">
      <w:pPr>
        <w:ind w:firstLine="720"/>
      </w:pPr>
      <w:r w:rsidRPr="002E0F19">
        <w:rPr>
          <w:noProof/>
        </w:rPr>
        <w:pict w14:anchorId="1D114B18">
          <v:shape id="_x0000_i1171" type="#_x0000_t75" alt="1036430391.png" style="width:12pt;height:12pt;visibility:visible;mso-wrap-style:square">
            <v:imagedata r:id="rId14" o:title="1036430391"/>
          </v:shape>
        </w:pict>
      </w:r>
      <w:r w:rsidR="00347871">
        <w:t xml:space="preserve"> asserts policy</w:t>
      </w:r>
      <w:r w:rsidR="00347871">
        <w:rPr>
          <w:rFonts w:cs="Arial"/>
        </w:rPr>
        <w:fldChar w:fldCharType="begin"/>
      </w:r>
      <w:r w:rsidR="00347871">
        <w:instrText>XE"</w:instrText>
      </w:r>
      <w:r w:rsidR="00347871" w:rsidRPr="00413D75">
        <w:rPr>
          <w:rFonts w:cs="Arial"/>
        </w:rPr>
        <w:instrText>asserts policy</w:instrText>
      </w:r>
      <w:r w:rsidR="00347871">
        <w:instrText>"</w:instrText>
      </w:r>
      <w:r w:rsidR="00347871">
        <w:rPr>
          <w:rFonts w:cs="Arial"/>
        </w:rPr>
        <w:fldChar w:fldCharType="end"/>
      </w:r>
      <w:r w:rsidR="00347871">
        <w:t xml:space="preserve"> : </w:t>
      </w:r>
      <w:hyperlink w:anchor="_66553aea42162583dfbe5e37dd3e809a" w:history="1">
        <w:r w:rsidR="00347871">
          <w:rPr>
            <w:rStyle w:val="Hyperlink"/>
          </w:rPr>
          <w:t>Policy</w:t>
        </w:r>
      </w:hyperlink>
      <w:r w:rsidR="00347871">
        <w:t xml:space="preserve"> [0..*]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3E5FA230" w14:textId="77777777" w:rsidR="00347871" w:rsidRDefault="00347871" w:rsidP="004E3AD0">
      <w:pPr>
        <w:pStyle w:val="BodyText"/>
        <w:spacing w:before="60" w:after="120"/>
        <w:ind w:firstLine="720"/>
      </w:pPr>
      <w:r>
        <w:t>A policy asserted by an authority whom states with authority that it must be followed.</w:t>
      </w:r>
    </w:p>
    <w:p w14:paraId="75DDDA56" w14:textId="0C46ECEF" w:rsidR="00347871" w:rsidRDefault="0039663B" w:rsidP="00347871">
      <w:pPr>
        <w:ind w:firstLine="720"/>
      </w:pPr>
      <w:r w:rsidRPr="002E0F19">
        <w:rPr>
          <w:noProof/>
        </w:rPr>
        <w:pict w14:anchorId="1D882D84">
          <v:shape id="_x0000_i1170" type="#_x0000_t75" alt="1036430391.png" style="width:12pt;height:12pt;visibility:visible;mso-wrap-style:square">
            <v:imagedata r:id="rId14" o:title="1036430391"/>
          </v:shape>
        </w:pict>
      </w:r>
      <w:r w:rsidR="00347871">
        <w:t xml:space="preserve"> asserted by</w:t>
      </w:r>
      <w:r w:rsidR="00347871">
        <w:rPr>
          <w:rFonts w:cs="Arial"/>
        </w:rPr>
        <w:fldChar w:fldCharType="begin"/>
      </w:r>
      <w:r w:rsidR="00347871">
        <w:instrText>XE"</w:instrText>
      </w:r>
      <w:r w:rsidR="00347871" w:rsidRPr="00413D75">
        <w:rPr>
          <w:rFonts w:cs="Arial"/>
        </w:rPr>
        <w:instrText>asserted by</w:instrText>
      </w:r>
      <w:r w:rsidR="00347871">
        <w:instrText>"</w:instrText>
      </w:r>
      <w:r w:rsidR="00347871">
        <w:rPr>
          <w:rFonts w:cs="Arial"/>
        </w:rPr>
        <w:fldChar w:fldCharType="end"/>
      </w:r>
      <w:r w:rsidR="00347871">
        <w:t xml:space="preserve"> : </w:t>
      </w:r>
      <w:hyperlink w:anchor="_fbebb307de3081a79a546a1feb935d25" w:history="1">
        <w:r w:rsidR="00347871">
          <w:rPr>
            <w:rStyle w:val="Hyperlink"/>
          </w:rPr>
          <w:t>Authority</w:t>
        </w:r>
      </w:hyperlink>
      <w:r w:rsidR="00347871">
        <w:t xml:space="preserve"> [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5B0DF958" w14:textId="77777777" w:rsidR="00347871" w:rsidRDefault="00347871" w:rsidP="004E3AD0">
      <w:pPr>
        <w:pStyle w:val="BodyText"/>
        <w:spacing w:before="60" w:after="120"/>
        <w:ind w:firstLine="720"/>
      </w:pPr>
      <w:r>
        <w:t>The authority that asserts a policy, states with authority that it must be followed</w:t>
      </w:r>
    </w:p>
    <w:p w14:paraId="42239895" w14:textId="77777777" w:rsidR="00347871" w:rsidRDefault="00347871" w:rsidP="00347871"/>
    <w:p w14:paraId="6AA17061" w14:textId="77777777" w:rsidR="00347871" w:rsidRDefault="00347871" w:rsidP="00347871">
      <w:pPr>
        <w:pStyle w:val="Heading2"/>
      </w:pPr>
      <w:bookmarkStart w:id="850" w:name="_66553aea42162583dfbe5e37dd3e809a"/>
      <w:bookmarkStart w:id="851" w:name="_Toc40971475"/>
      <w:r>
        <w:t>Class Policy</w:t>
      </w:r>
      <w:bookmarkEnd w:id="850"/>
      <w:bookmarkEnd w:id="851"/>
      <w:r w:rsidRPr="003A31EC">
        <w:rPr>
          <w:rFonts w:cs="Arial"/>
        </w:rPr>
        <w:t xml:space="preserve"> </w:t>
      </w:r>
      <w:r>
        <w:rPr>
          <w:rFonts w:cs="Arial"/>
        </w:rPr>
        <w:fldChar w:fldCharType="begin"/>
      </w:r>
      <w:r>
        <w:instrText>XE"</w:instrText>
      </w:r>
      <w:r w:rsidRPr="00413D75">
        <w:rPr>
          <w:rFonts w:cs="Arial"/>
        </w:rPr>
        <w:instrText>Policy</w:instrText>
      </w:r>
      <w:r>
        <w:instrText>"</w:instrText>
      </w:r>
      <w:r>
        <w:rPr>
          <w:rFonts w:cs="Arial"/>
        </w:rPr>
        <w:fldChar w:fldCharType="end"/>
      </w:r>
      <w:r w:rsidR="009E71B4">
        <w:rPr>
          <w:rFonts w:cs="Arial"/>
        </w:rPr>
        <w:t xml:space="preserve"> </w:t>
      </w:r>
    </w:p>
    <w:p w14:paraId="4E613ACA" w14:textId="77777777" w:rsidR="00347871" w:rsidRDefault="00347871" w:rsidP="00F71BA8">
      <w:r>
        <w:t>A policy is a thing that is compulsory; a necessary condition.</w:t>
      </w:r>
    </w:p>
    <w:p w14:paraId="03193366" w14:textId="77777777" w:rsidR="00347871" w:rsidRDefault="00347871" w:rsidP="00F71BA8">
      <w:r>
        <w:t>A statement that identifies a necessary attribute, capability, characteristic, or quality of a system for it to have value and utility to a customer, organization, internal user, or other stakeholder. The constrained parties are identified as the &lt;constrains&gt; responsible performer(s).</w:t>
      </w:r>
    </w:p>
    <w:p w14:paraId="78D585A0" w14:textId="77777777" w:rsidR="00347871" w:rsidRDefault="00347871" w:rsidP="00F71BA8"/>
    <w:p w14:paraId="32744676" w14:textId="77777777" w:rsidR="00347871" w:rsidRDefault="00347871" w:rsidP="00F71BA8">
      <w:r>
        <w:t>A policy is a means in that it fulfills a broader objective. A policy is an objective in that performers seek to comply with the objective. A policy is a state in that it is a situation that exists for a finite period of time.</w:t>
      </w:r>
    </w:p>
    <w:p w14:paraId="31BFE6AC" w14:textId="77777777" w:rsidR="00347871" w:rsidRDefault="00347871" w:rsidP="00F71BA8"/>
    <w:p w14:paraId="2A012B1A" w14:textId="77777777" w:rsidR="00347871" w:rsidRDefault="00347871" w:rsidP="00F71BA8">
      <w:r>
        <w:t>Policies include requirements.</w:t>
      </w:r>
    </w:p>
    <w:p w14:paraId="09DF5D64" w14:textId="77777777" w:rsidR="00347871" w:rsidRDefault="00347871" w:rsidP="00F71BA8"/>
    <w:p w14:paraId="590E69BE" w14:textId="77777777" w:rsidR="00347871" w:rsidRDefault="00347871" w:rsidP="00F71BA8">
      <w:r>
        <w:t>[BMM] Business policy: directive that is concerned with directly controlling, influencing, or regulating the actions of an enterprise and the people in it and that is not directly enforceable</w:t>
      </w:r>
    </w:p>
    <w:p w14:paraId="18FB828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3CA5899" w14:textId="77777777" w:rsidR="00347871" w:rsidRDefault="00586039" w:rsidP="00347871">
      <w:pPr>
        <w:ind w:left="360"/>
      </w:pPr>
      <w:hyperlink w:anchor="_33ac94a5c24db4bf35f55e017b3c6751" w:history="1">
        <w:r w:rsidR="00347871">
          <w:rPr>
            <w:rStyle w:val="Hyperlink"/>
          </w:rPr>
          <w:t>Controlled Entity</w:t>
        </w:r>
      </w:hyperlink>
      <w:r w:rsidR="00347871">
        <w:t xml:space="preserve">, </w:t>
      </w:r>
      <w:hyperlink w:anchor="_89cacaa776395d9758d13a4ba425de00" w:history="1">
        <w:r w:rsidR="00347871">
          <w:rPr>
            <w:rStyle w:val="Hyperlink"/>
          </w:rPr>
          <w:t>Means</w:t>
        </w:r>
      </w:hyperlink>
      <w:r w:rsidR="00347871">
        <w:t xml:space="preserve">, </w:t>
      </w:r>
      <w:hyperlink w:anchor="_277d173225bcaeae06a5f23fd2821f7c" w:history="1">
        <w:r w:rsidR="00347871">
          <w:rPr>
            <w:rStyle w:val="Hyperlink"/>
          </w:rPr>
          <w:t>Objective</w:t>
        </w:r>
      </w:hyperlink>
    </w:p>
    <w:p w14:paraId="04B58EDF" w14:textId="77777777" w:rsidR="00347871" w:rsidRDefault="00347871" w:rsidP="00347871"/>
    <w:p w14:paraId="4436B7B6" w14:textId="77777777" w:rsidR="00347871" w:rsidRDefault="00347871" w:rsidP="00347871">
      <w:pPr>
        <w:spacing w:after="200" w:line="276" w:lineRule="auto"/>
        <w:rPr>
          <w:b/>
          <w:bCs/>
          <w:color w:val="365F91"/>
          <w:sz w:val="40"/>
          <w:szCs w:val="40"/>
        </w:rPr>
      </w:pPr>
      <w:r>
        <w:br w:type="page"/>
      </w:r>
    </w:p>
    <w:p w14:paraId="02328B86" w14:textId="77777777" w:rsidR="00347871" w:rsidRDefault="00347871" w:rsidP="00347871">
      <w:pPr>
        <w:pStyle w:val="Heading1"/>
      </w:pPr>
      <w:bookmarkStart w:id="852" w:name="_Toc40971476"/>
      <w:r>
        <w:t>Concept Library::Predictions</w:t>
      </w:r>
      <w:bookmarkEnd w:id="852"/>
    </w:p>
    <w:p w14:paraId="681F5551" w14:textId="77777777" w:rsidR="00347871" w:rsidRDefault="00347871" w:rsidP="00A318C1">
      <w:pPr>
        <w:pStyle w:val="BodyText"/>
      </w:pPr>
      <w:r>
        <w:t>Predictions are acts where an actor predicts that some possible situation will occur.</w:t>
      </w:r>
    </w:p>
    <w:p w14:paraId="1518E2C4" w14:textId="77777777" w:rsidR="00347871" w:rsidRDefault="00347871" w:rsidP="00347871">
      <w:pPr>
        <w:pStyle w:val="Heading2"/>
      </w:pPr>
      <w:bookmarkStart w:id="853" w:name="_Toc40971477"/>
      <w:r>
        <w:t>Diagram: Prediction</w:t>
      </w:r>
      <w:bookmarkEnd w:id="853"/>
    </w:p>
    <w:p w14:paraId="76C0379E" w14:textId="0EA60EC5" w:rsidR="00347871" w:rsidRDefault="0039663B" w:rsidP="00347871">
      <w:pPr>
        <w:jc w:val="center"/>
        <w:rPr>
          <w:rFonts w:cs="Arial"/>
        </w:rPr>
      </w:pPr>
      <w:r w:rsidRPr="002E0F19">
        <w:rPr>
          <w:noProof/>
        </w:rPr>
        <w:pict w14:anchorId="2EB5C728">
          <v:shape id="Picture 2110060617.png" o:spid="_x0000_i1169" type="#_x0000_t75" alt="2110060617.png" style="width:456.6pt;height:221.4pt;visibility:visible;mso-wrap-style:square">
            <v:imagedata r:id="rId136" o:title="2110060617"/>
          </v:shape>
        </w:pict>
      </w:r>
    </w:p>
    <w:p w14:paraId="47228E0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rediction</w:t>
      </w:r>
    </w:p>
    <w:p w14:paraId="13AE7B88" w14:textId="77777777" w:rsidR="00347871" w:rsidRDefault="00347871" w:rsidP="00347871">
      <w:r>
        <w:t xml:space="preserve"> </w:t>
      </w:r>
    </w:p>
    <w:p w14:paraId="27C5C89B" w14:textId="77777777" w:rsidR="00347871" w:rsidRDefault="00347871" w:rsidP="00347871"/>
    <w:p w14:paraId="69AD9EA0" w14:textId="77777777" w:rsidR="00347871" w:rsidRDefault="00347871" w:rsidP="00347871">
      <w:pPr>
        <w:pStyle w:val="Heading2"/>
      </w:pPr>
      <w:bookmarkStart w:id="854" w:name="_0fb5ff0d6bf39c83dc2def3b1f3f826f"/>
      <w:bookmarkStart w:id="855" w:name="_Toc40971478"/>
      <w:r>
        <w:t>Association Class Prediction</w:t>
      </w:r>
      <w:bookmarkEnd w:id="854"/>
      <w:bookmarkEnd w:id="855"/>
      <w:r w:rsidRPr="003A31EC">
        <w:rPr>
          <w:rFonts w:cs="Arial"/>
        </w:rPr>
        <w:t xml:space="preserve"> </w:t>
      </w:r>
      <w:r>
        <w:rPr>
          <w:rFonts w:cs="Arial"/>
        </w:rPr>
        <w:fldChar w:fldCharType="begin"/>
      </w:r>
      <w:r>
        <w:instrText>XE"</w:instrText>
      </w:r>
      <w:r w:rsidRPr="00413D75">
        <w:rPr>
          <w:rFonts w:cs="Arial"/>
        </w:rPr>
        <w:instrText>Prediction</w:instrText>
      </w:r>
      <w:r>
        <w:instrText>"</w:instrText>
      </w:r>
      <w:r>
        <w:rPr>
          <w:rFonts w:cs="Arial"/>
        </w:rPr>
        <w:fldChar w:fldCharType="end"/>
      </w:r>
      <w:r w:rsidR="009E71B4">
        <w:rPr>
          <w:rFonts w:cs="Arial"/>
        </w:rPr>
        <w:t xml:space="preserve"> </w:t>
      </w:r>
    </w:p>
    <w:p w14:paraId="44AB426E" w14:textId="77777777" w:rsidR="00347871" w:rsidRDefault="00347871" w:rsidP="00F71BA8">
      <w:r>
        <w:t>A prediction is a forecast that potential situations will happen.</w:t>
      </w:r>
    </w:p>
    <w:p w14:paraId="79205BC9" w14:textId="0EC715AF" w:rsidR="00347871" w:rsidRDefault="0039663B" w:rsidP="00347871">
      <w:pPr>
        <w:jc w:val="center"/>
      </w:pPr>
      <w:r w:rsidRPr="002E0F19">
        <w:rPr>
          <w:noProof/>
        </w:rPr>
        <w:lastRenderedPageBreak/>
        <w:pict w14:anchorId="5F1048D6">
          <v:shape id="Picture -1528667924.png" o:spid="_x0000_i1168" type="#_x0000_t75" alt="-1528667924.png" style="width:487.2pt;height:240.6pt;visibility:visible;mso-wrap-style:square">
            <v:imagedata r:id="rId137" o:title="-1528667924"/>
          </v:shape>
        </w:pict>
      </w:r>
    </w:p>
    <w:p w14:paraId="696E2873"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rediction</w:t>
      </w:r>
    </w:p>
    <w:p w14:paraId="4212BC7D"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63D5D2C9" w14:textId="77777777" w:rsidR="00347871" w:rsidRDefault="00586039" w:rsidP="00347871">
      <w:pPr>
        <w:ind w:left="360"/>
      </w:pPr>
      <w:hyperlink w:anchor="_380810887cbe07e55ccd35d9b2835a68" w:history="1">
        <w:r w:rsidR="00347871">
          <w:rPr>
            <w:rStyle w:val="Hyperlink"/>
          </w:rPr>
          <w:t>Assertion</w:t>
        </w:r>
      </w:hyperlink>
    </w:p>
    <w:p w14:paraId="1D045EE2"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BB8D33A" w14:textId="15E264F3" w:rsidR="00347871" w:rsidRDefault="0039663B" w:rsidP="00347871">
      <w:pPr>
        <w:ind w:firstLine="720"/>
      </w:pPr>
      <w:r w:rsidRPr="002E0F19">
        <w:rPr>
          <w:noProof/>
        </w:rPr>
        <w:pict w14:anchorId="6B2F6FD6">
          <v:shape id="_x0000_i1167" type="#_x0000_t75" alt="1036430391.png" style="width:12pt;height:12pt;visibility:visible;mso-wrap-style:square">
            <v:imagedata r:id="rId14" o:title="1036430391"/>
          </v:shape>
        </w:pict>
      </w:r>
      <w:r w:rsidR="00347871">
        <w:t xml:space="preserve"> predicts</w:t>
      </w:r>
      <w:r w:rsidR="00347871">
        <w:rPr>
          <w:rFonts w:cs="Arial"/>
        </w:rPr>
        <w:fldChar w:fldCharType="begin"/>
      </w:r>
      <w:r w:rsidR="00347871">
        <w:instrText>XE"</w:instrText>
      </w:r>
      <w:r w:rsidR="00347871" w:rsidRPr="00413D75">
        <w:rPr>
          <w:rFonts w:cs="Arial"/>
        </w:rPr>
        <w:instrText>predicts</w:instrText>
      </w:r>
      <w:r w:rsidR="00347871">
        <w:instrText>"</w:instrText>
      </w:r>
      <w:r w:rsidR="00347871">
        <w:rPr>
          <w:rFonts w:cs="Arial"/>
        </w:rPr>
        <w:fldChar w:fldCharType="end"/>
      </w:r>
      <w:r w:rsidR="00347871">
        <w:t xml:space="preserve"> : </w:t>
      </w:r>
      <w:hyperlink w:anchor="_fbb02cbb9ddd3faaa6c89c002f09ede7" w:history="1">
        <w:r w:rsidR="00347871">
          <w:rPr>
            <w:rStyle w:val="Hyperlink"/>
          </w:rPr>
          <w:t>Potential Situation</w:t>
        </w:r>
      </w:hyperlink>
      <w:r w:rsidR="00347871">
        <w:t xml:space="preserve"> [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0C8C2AB8" w14:textId="77777777" w:rsidR="00347871" w:rsidRDefault="00347871" w:rsidP="004E3AD0">
      <w:pPr>
        <w:pStyle w:val="BodyText"/>
        <w:spacing w:before="60" w:after="120"/>
        <w:ind w:firstLine="720"/>
      </w:pPr>
      <w:r>
        <w:t>The situation that is postulated by a prediction.</w:t>
      </w:r>
    </w:p>
    <w:p w14:paraId="784F95BB" w14:textId="2E0122DC" w:rsidR="00347871" w:rsidRDefault="0039663B" w:rsidP="00347871">
      <w:pPr>
        <w:ind w:firstLine="720"/>
      </w:pPr>
      <w:r w:rsidRPr="002E0F19">
        <w:rPr>
          <w:noProof/>
        </w:rPr>
        <w:pict w14:anchorId="1C882506">
          <v:shape id="_x0000_i1166" type="#_x0000_t75" alt="1036430391.png" style="width:12pt;height:12pt;visibility:visible;mso-wrap-style:square">
            <v:imagedata r:id="rId14" o:title="1036430391"/>
          </v:shape>
        </w:pict>
      </w:r>
      <w:r w:rsidR="00347871">
        <w:t xml:space="preserve"> predicted by</w:t>
      </w:r>
      <w:r w:rsidR="00347871">
        <w:rPr>
          <w:rFonts w:cs="Arial"/>
        </w:rPr>
        <w:fldChar w:fldCharType="begin"/>
      </w:r>
      <w:r w:rsidR="00347871">
        <w:instrText>XE"</w:instrText>
      </w:r>
      <w:r w:rsidR="00347871" w:rsidRPr="00413D75">
        <w:rPr>
          <w:rFonts w:cs="Arial"/>
        </w:rPr>
        <w:instrText>predicted by</w:instrText>
      </w:r>
      <w:r w:rsidR="00347871">
        <w:instrText>"</w:instrText>
      </w:r>
      <w:r w:rsidR="00347871">
        <w:rPr>
          <w:rFonts w:cs="Arial"/>
        </w:rPr>
        <w:fldChar w:fldCharType="end"/>
      </w:r>
      <w:r w:rsidR="00347871">
        <w:t xml:space="preserve"> : </w:t>
      </w:r>
      <w:hyperlink w:anchor="_2c56f521a674f0fde6f49fefef1739a5" w:history="1">
        <w:r w:rsidR="00347871">
          <w:rPr>
            <w:rStyle w:val="Hyperlink"/>
          </w:rPr>
          <w:t>Predictor</w:t>
        </w:r>
      </w:hyperlink>
      <w:r w:rsidR="00347871">
        <w:t xml:space="preserve"> [0..*]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20300C50" w14:textId="77777777" w:rsidR="00347871" w:rsidRDefault="00347871" w:rsidP="004E3AD0">
      <w:pPr>
        <w:pStyle w:val="BodyText"/>
        <w:spacing w:before="60" w:after="120"/>
        <w:ind w:firstLine="720"/>
      </w:pPr>
      <w:r>
        <w:t>Predictor is the role of the actor who made a prediction.</w:t>
      </w:r>
    </w:p>
    <w:p w14:paraId="6E5529C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42FE95E" w14:textId="15B6F9B0" w:rsidR="00347871" w:rsidRDefault="0039663B" w:rsidP="00E04E71">
      <w:pPr>
        <w:pStyle w:val="BodyText2"/>
        <w:spacing w:after="0" w:line="240" w:lineRule="auto"/>
      </w:pPr>
      <w:r w:rsidRPr="002E0F19">
        <w:rPr>
          <w:noProof/>
        </w:rPr>
        <w:pict w14:anchorId="5AAC0E8C">
          <v:shape id="_x0000_i1165" type="#_x0000_t75" alt="-255323646.png" style="width:12pt;height:12pt;visibility:visible;mso-wrap-style:square">
            <v:imagedata r:id="rId20" o:title="-255323646"/>
          </v:shape>
        </w:pict>
      </w:r>
      <w:r w:rsidR="00347871">
        <w:t xml:space="preserve"> likelihood</w:t>
      </w:r>
      <w:r w:rsidR="00347871">
        <w:rPr>
          <w:rFonts w:cs="Arial"/>
        </w:rPr>
        <w:fldChar w:fldCharType="begin"/>
      </w:r>
      <w:r w:rsidR="00347871">
        <w:instrText>XE"</w:instrText>
      </w:r>
      <w:r w:rsidR="00347871" w:rsidRPr="00413D75">
        <w:rPr>
          <w:rFonts w:cs="Arial"/>
        </w:rPr>
        <w:instrText>likelihood</w:instrText>
      </w:r>
      <w:r w:rsidR="00347871">
        <w:instrText>"</w:instrText>
      </w:r>
      <w:r w:rsidR="00347871">
        <w:rPr>
          <w:rFonts w:cs="Arial"/>
        </w:rPr>
        <w:fldChar w:fldCharType="end"/>
      </w:r>
      <w:r w:rsidR="00347871">
        <w:t xml:space="preserve"> : </w:t>
      </w:r>
      <w:hyperlink w:anchor="_72fcac5dda14c7db3b2f92842c073f7e" w:history="1">
        <w:r w:rsidR="00347871">
          <w:rPr>
            <w:rStyle w:val="Hyperlink"/>
          </w:rPr>
          <w:t>Probability Metric</w:t>
        </w:r>
      </w:hyperlink>
    </w:p>
    <w:p w14:paraId="4D189895" w14:textId="77777777" w:rsidR="00347871" w:rsidRDefault="00347871" w:rsidP="00E04E71">
      <w:pPr>
        <w:pStyle w:val="BodyText"/>
        <w:spacing w:before="0" w:after="120"/>
      </w:pPr>
      <w:r>
        <w:t>Metric representing the possibility that the containing element represents reality.</w:t>
      </w:r>
    </w:p>
    <w:p w14:paraId="43A27960" w14:textId="77777777" w:rsidR="00347871" w:rsidRDefault="00347871" w:rsidP="00347871"/>
    <w:p w14:paraId="4B172B45" w14:textId="77777777" w:rsidR="00347871" w:rsidRDefault="00347871" w:rsidP="00347871">
      <w:pPr>
        <w:pStyle w:val="Heading2"/>
      </w:pPr>
      <w:bookmarkStart w:id="856" w:name="_2c56f521a674f0fde6f49fefef1739a5"/>
      <w:bookmarkStart w:id="857" w:name="_Toc40971479"/>
      <w:r>
        <w:t>Class Predictor</w:t>
      </w:r>
      <w:bookmarkEnd w:id="856"/>
      <w:r w:rsidRPr="003A31EC">
        <w:rPr>
          <w:rFonts w:cs="Arial"/>
        </w:rPr>
        <w:t xml:space="preserve"> </w:t>
      </w:r>
      <w:r>
        <w:rPr>
          <w:rFonts w:cs="Arial"/>
        </w:rPr>
        <w:fldChar w:fldCharType="begin"/>
      </w:r>
      <w:r>
        <w:instrText>XE"</w:instrText>
      </w:r>
      <w:r w:rsidRPr="00413D75">
        <w:rPr>
          <w:rFonts w:cs="Arial"/>
        </w:rPr>
        <w:instrText>Predictor</w:instrText>
      </w:r>
      <w:r>
        <w:instrText>"</w:instrText>
      </w:r>
      <w:r>
        <w:rPr>
          <w:rFonts w:cs="Arial"/>
        </w:rPr>
        <w:fldChar w:fldCharType="end"/>
      </w:r>
      <w:r w:rsidR="009E71B4">
        <w:rPr>
          <w:rFonts w:cs="Arial"/>
        </w:rPr>
        <w:t xml:space="preserve"> </w:t>
      </w:r>
      <w:r w:rsidR="006F72CA">
        <w:rPr>
          <w:rFonts w:cs="Arial"/>
        </w:rPr>
        <w:t>&lt;&lt;Role&gt;&gt;</w:t>
      </w:r>
      <w:bookmarkEnd w:id="857"/>
    </w:p>
    <w:p w14:paraId="52E3D646" w14:textId="77777777" w:rsidR="00347871" w:rsidRDefault="00347871" w:rsidP="00F71BA8">
      <w:r>
        <w:t>The role of an actor making predictions.</w:t>
      </w:r>
    </w:p>
    <w:p w14:paraId="09A01DF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EAA3ABC" w14:textId="77777777" w:rsidR="00347871" w:rsidRDefault="00586039" w:rsidP="00347871">
      <w:pPr>
        <w:ind w:left="360"/>
      </w:pPr>
      <w:hyperlink w:anchor="_934edf0b3719808db07a6b3c165c3d1d" w:history="1">
        <w:r w:rsidR="00347871">
          <w:rPr>
            <w:rStyle w:val="Hyperlink"/>
          </w:rPr>
          <w:t>Social Agent</w:t>
        </w:r>
      </w:hyperlink>
    </w:p>
    <w:p w14:paraId="439C2C5E" w14:textId="77777777" w:rsidR="00347871" w:rsidRDefault="00347871" w:rsidP="00347871"/>
    <w:p w14:paraId="595EE578" w14:textId="77777777" w:rsidR="00347871" w:rsidRDefault="00347871" w:rsidP="00347871">
      <w:pPr>
        <w:spacing w:after="200" w:line="276" w:lineRule="auto"/>
        <w:rPr>
          <w:b/>
          <w:bCs/>
          <w:color w:val="365F91"/>
          <w:sz w:val="40"/>
          <w:szCs w:val="40"/>
        </w:rPr>
      </w:pPr>
      <w:r>
        <w:br w:type="page"/>
      </w:r>
    </w:p>
    <w:p w14:paraId="289605D6" w14:textId="77777777" w:rsidR="00347871" w:rsidRDefault="00347871" w:rsidP="00347871">
      <w:pPr>
        <w:pStyle w:val="Heading1"/>
      </w:pPr>
      <w:bookmarkStart w:id="858" w:name="_Toc40971480"/>
      <w:r>
        <w:t>Concept Library::Processes</w:t>
      </w:r>
      <w:bookmarkEnd w:id="858"/>
    </w:p>
    <w:p w14:paraId="1E6AA308" w14:textId="77777777" w:rsidR="00347871" w:rsidRDefault="00347871" w:rsidP="00A318C1">
      <w:pPr>
        <w:pStyle w:val="BodyText"/>
      </w:pPr>
      <w:r>
        <w:t>A package representing concepts about processes. Processes are templates for (descriptions of) a related sets of Events (activities, events, etc.). Processes may be natural, organizational or carried out by an actor. Processes carried out by an actor are plans.</w:t>
      </w:r>
    </w:p>
    <w:p w14:paraId="7BFD3DE6" w14:textId="77777777" w:rsidR="00347871" w:rsidRDefault="00347871" w:rsidP="00A318C1">
      <w:pPr>
        <w:pStyle w:val="BodyText"/>
      </w:pPr>
      <w:r>
        <w:t>Processes may require resources - noting that resource can be a role of any entity.</w:t>
      </w:r>
    </w:p>
    <w:p w14:paraId="3D3C9225" w14:textId="77777777" w:rsidR="00347871" w:rsidRDefault="00347871" w:rsidP="00A318C1">
      <w:pPr>
        <w:pStyle w:val="BodyText"/>
      </w:pPr>
      <w:r>
        <w:t>Processes are essentially patterns of Events.</w:t>
      </w:r>
    </w:p>
    <w:p w14:paraId="57BF7D5E" w14:textId="77777777" w:rsidR="00347871" w:rsidRDefault="00347871" w:rsidP="00A318C1">
      <w:pPr>
        <w:pStyle w:val="BodyText"/>
      </w:pPr>
      <w:r>
        <w:t>Scenarios are typically less formal processes and describe how a series of Events may play out.</w:t>
      </w:r>
    </w:p>
    <w:p w14:paraId="68395683" w14:textId="77777777" w:rsidR="00347871" w:rsidRDefault="00347871" w:rsidP="00347871">
      <w:pPr>
        <w:pStyle w:val="Heading2"/>
      </w:pPr>
      <w:bookmarkStart w:id="859" w:name="_Toc40971481"/>
      <w:r>
        <w:lastRenderedPageBreak/>
        <w:t>Diagram: Process</w:t>
      </w:r>
      <w:bookmarkEnd w:id="859"/>
    </w:p>
    <w:p w14:paraId="7AB8D7D9" w14:textId="31BAA540" w:rsidR="00347871" w:rsidRDefault="0039663B" w:rsidP="00347871">
      <w:pPr>
        <w:jc w:val="center"/>
        <w:rPr>
          <w:rFonts w:cs="Arial"/>
        </w:rPr>
      </w:pPr>
      <w:r w:rsidRPr="002E0F19">
        <w:rPr>
          <w:noProof/>
        </w:rPr>
        <w:pict w14:anchorId="4D397E9A">
          <v:shape id="Picture 877551386.png" o:spid="_x0000_i1164" type="#_x0000_t75" alt="877551386.png" style="width:487.2pt;height:492pt;visibility:visible;mso-wrap-style:square">
            <v:imagedata r:id="rId138" o:title="877551386"/>
          </v:shape>
        </w:pict>
      </w:r>
    </w:p>
    <w:p w14:paraId="203D8E21"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rocess</w:t>
      </w:r>
    </w:p>
    <w:p w14:paraId="748249D9" w14:textId="77777777" w:rsidR="00347871" w:rsidRDefault="00347871" w:rsidP="00347871">
      <w:r>
        <w:t xml:space="preserve"> </w:t>
      </w:r>
    </w:p>
    <w:p w14:paraId="4557FD12" w14:textId="77777777" w:rsidR="00347871" w:rsidRDefault="00347871" w:rsidP="00347871"/>
    <w:p w14:paraId="5B948377" w14:textId="77777777" w:rsidR="00347871" w:rsidRDefault="00347871" w:rsidP="00347871">
      <w:pPr>
        <w:pStyle w:val="Heading2"/>
      </w:pPr>
      <w:bookmarkStart w:id="860" w:name="_4e3af86e6f8090a9ad45ee6246ee3f59"/>
      <w:bookmarkStart w:id="861" w:name="_Toc40971482"/>
      <w:r>
        <w:t>Class Atomic Occurrence</w:t>
      </w:r>
      <w:bookmarkEnd w:id="860"/>
      <w:bookmarkEnd w:id="861"/>
      <w:r w:rsidRPr="003A31EC">
        <w:rPr>
          <w:rFonts w:cs="Arial"/>
        </w:rPr>
        <w:t xml:space="preserve"> </w:t>
      </w:r>
      <w:r>
        <w:rPr>
          <w:rFonts w:cs="Arial"/>
        </w:rPr>
        <w:fldChar w:fldCharType="begin"/>
      </w:r>
      <w:r>
        <w:instrText>XE"</w:instrText>
      </w:r>
      <w:r w:rsidRPr="00413D75">
        <w:rPr>
          <w:rFonts w:cs="Arial"/>
        </w:rPr>
        <w:instrText>Atomic Occurrence</w:instrText>
      </w:r>
      <w:r>
        <w:instrText>"</w:instrText>
      </w:r>
      <w:r>
        <w:rPr>
          <w:rFonts w:cs="Arial"/>
        </w:rPr>
        <w:fldChar w:fldCharType="end"/>
      </w:r>
      <w:r w:rsidR="009E71B4">
        <w:rPr>
          <w:rFonts w:cs="Arial"/>
        </w:rPr>
        <w:t xml:space="preserve"> </w:t>
      </w:r>
    </w:p>
    <w:p w14:paraId="6B844398" w14:textId="77777777" w:rsidR="00347871" w:rsidRDefault="00347871" w:rsidP="00F71BA8">
      <w:r>
        <w:t>An occurrence with zero duration on a relevant time scale representing an atomic unit of change, sometimes called an event.</w:t>
      </w:r>
    </w:p>
    <w:p w14:paraId="4C22167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2C534B0" w14:textId="77777777" w:rsidR="00347871" w:rsidRDefault="00586039" w:rsidP="00347871">
      <w:pPr>
        <w:ind w:left="360"/>
      </w:pPr>
      <w:hyperlink w:anchor="_799617cb54756b9414625779f3b740cc" w:history="1">
        <w:r w:rsidR="00347871">
          <w:rPr>
            <w:rStyle w:val="Hyperlink"/>
          </w:rPr>
          <w:t>Occurrence</w:t>
        </w:r>
      </w:hyperlink>
    </w:p>
    <w:p w14:paraId="72833321" w14:textId="77777777" w:rsidR="00347871" w:rsidRDefault="00347871" w:rsidP="00347871"/>
    <w:p w14:paraId="2E4D681C" w14:textId="77777777" w:rsidR="00347871" w:rsidRDefault="00347871" w:rsidP="00347871">
      <w:pPr>
        <w:pStyle w:val="Heading2"/>
      </w:pPr>
      <w:bookmarkStart w:id="862" w:name="_9b6b4d69c345df1174f4ade23eb8e0ce"/>
      <w:bookmarkStart w:id="863" w:name="_Toc40971483"/>
      <w:r>
        <w:t>Class Composite Process</w:t>
      </w:r>
      <w:bookmarkEnd w:id="862"/>
      <w:r w:rsidRPr="003A31EC">
        <w:rPr>
          <w:rFonts w:cs="Arial"/>
        </w:rPr>
        <w:t xml:space="preserve"> </w:t>
      </w:r>
      <w:r>
        <w:rPr>
          <w:rFonts w:cs="Arial"/>
        </w:rPr>
        <w:fldChar w:fldCharType="begin"/>
      </w:r>
      <w:r>
        <w:instrText>XE"</w:instrText>
      </w:r>
      <w:r w:rsidRPr="00413D75">
        <w:rPr>
          <w:rFonts w:cs="Arial"/>
        </w:rPr>
        <w:instrText>Composite Process</w:instrText>
      </w:r>
      <w:r>
        <w:instrText>"</w:instrText>
      </w:r>
      <w:r>
        <w:rPr>
          <w:rFonts w:cs="Arial"/>
        </w:rPr>
        <w:fldChar w:fldCharType="end"/>
      </w:r>
      <w:r w:rsidR="009E71B4">
        <w:rPr>
          <w:rFonts w:cs="Arial"/>
        </w:rPr>
        <w:t xml:space="preserve"> </w:t>
      </w:r>
      <w:r w:rsidR="006F72CA">
        <w:rPr>
          <w:rFonts w:cs="Arial"/>
        </w:rPr>
        <w:t>&lt;&lt;Role&gt;&gt;</w:t>
      </w:r>
      <w:bookmarkEnd w:id="863"/>
    </w:p>
    <w:p w14:paraId="6A9FBC0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CFD7226" w14:textId="77777777" w:rsidR="00347871" w:rsidRDefault="00586039" w:rsidP="00347871">
      <w:pPr>
        <w:ind w:left="360"/>
      </w:pPr>
      <w:hyperlink w:anchor="_5487051b001a4ba42a2bbbc1c5887b66" w:history="1">
        <w:r w:rsidR="00347871">
          <w:rPr>
            <w:rStyle w:val="Hyperlink"/>
          </w:rPr>
          <w:t>Process Definition</w:t>
        </w:r>
      </w:hyperlink>
      <w:r w:rsidR="00347871">
        <w:t xml:space="preserve">, </w:t>
      </w:r>
      <w:hyperlink w:anchor="_2fc8352b9124ebd58d175c6777958e48" w:history="1">
        <w:r w:rsidR="00347871">
          <w:rPr>
            <w:rStyle w:val="Hyperlink"/>
          </w:rPr>
          <w:t>Temporal Composite</w:t>
        </w:r>
      </w:hyperlink>
    </w:p>
    <w:p w14:paraId="7210DD37" w14:textId="77777777" w:rsidR="00347871" w:rsidRDefault="00347871" w:rsidP="00347871"/>
    <w:p w14:paraId="0C0376C7" w14:textId="77777777" w:rsidR="00347871" w:rsidRDefault="00347871" w:rsidP="00347871">
      <w:pPr>
        <w:pStyle w:val="Heading2"/>
      </w:pPr>
      <w:bookmarkStart w:id="864" w:name="_a4909897a668cda2cdb2626f8d7e83fb"/>
      <w:bookmarkStart w:id="865" w:name="_Toc40971484"/>
      <w:r>
        <w:t>Association Class Invoke Process</w:t>
      </w:r>
      <w:bookmarkEnd w:id="864"/>
      <w:bookmarkEnd w:id="865"/>
      <w:r w:rsidRPr="003A31EC">
        <w:rPr>
          <w:rFonts w:cs="Arial"/>
        </w:rPr>
        <w:t xml:space="preserve"> </w:t>
      </w:r>
      <w:r>
        <w:rPr>
          <w:rFonts w:cs="Arial"/>
        </w:rPr>
        <w:fldChar w:fldCharType="begin"/>
      </w:r>
      <w:r>
        <w:instrText>XE"</w:instrText>
      </w:r>
      <w:r w:rsidRPr="00413D75">
        <w:rPr>
          <w:rFonts w:cs="Arial"/>
        </w:rPr>
        <w:instrText>Invoke Process</w:instrText>
      </w:r>
      <w:r>
        <w:instrText>"</w:instrText>
      </w:r>
      <w:r>
        <w:rPr>
          <w:rFonts w:cs="Arial"/>
        </w:rPr>
        <w:fldChar w:fldCharType="end"/>
      </w:r>
      <w:r w:rsidR="009E71B4">
        <w:rPr>
          <w:rFonts w:cs="Arial"/>
        </w:rPr>
        <w:t xml:space="preserve"> </w:t>
      </w:r>
    </w:p>
    <w:p w14:paraId="7BF06411" w14:textId="77777777" w:rsidR="00347871" w:rsidRDefault="00347871" w:rsidP="00F71BA8">
      <w:r>
        <w:t>The activity of initiating the performance of a process.</w:t>
      </w:r>
    </w:p>
    <w:p w14:paraId="503BCDB8" w14:textId="77777777" w:rsidR="00347871" w:rsidRDefault="00347871" w:rsidP="00F71BA8">
      <w:r>
        <w:t>The process instance will be classified by the process.</w:t>
      </w:r>
    </w:p>
    <w:p w14:paraId="214FFB44" w14:textId="113A5AE5" w:rsidR="00347871" w:rsidRDefault="0039663B" w:rsidP="00347871">
      <w:pPr>
        <w:jc w:val="center"/>
      </w:pPr>
      <w:r w:rsidRPr="002E0F19">
        <w:rPr>
          <w:noProof/>
        </w:rPr>
        <w:pict w14:anchorId="741CD593">
          <v:shape id="Picture -729364753.png" o:spid="_x0000_i1163" type="#_x0000_t75" alt="-729364753.png" style="width:447pt;height:180pt;visibility:visible;mso-wrap-style:square">
            <v:imagedata r:id="rId139" o:title="-729364753"/>
          </v:shape>
        </w:pict>
      </w:r>
    </w:p>
    <w:p w14:paraId="14671701"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Invoke Process</w:t>
      </w:r>
    </w:p>
    <w:p w14:paraId="51EA36C9"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2144AA6B" w14:textId="77777777" w:rsidR="00347871" w:rsidRDefault="00586039" w:rsidP="00347871">
      <w:pPr>
        <w:ind w:left="360"/>
      </w:pPr>
      <w:hyperlink w:anchor="_91fd59a9709549d66bc92719ab5539ba" w:history="1">
        <w:r w:rsidR="00347871">
          <w:rPr>
            <w:rStyle w:val="Hyperlink"/>
          </w:rPr>
          <w:t>Cause and Effect</w:t>
        </w:r>
      </w:hyperlink>
      <w:r w:rsidR="00347871">
        <w:t xml:space="preserve">, </w:t>
      </w:r>
      <w:hyperlink w:anchor="_3ce8b8af6dbb0eb2d131cfbd4942b34b" w:history="1">
        <w:r w:rsidR="00347871">
          <w:rPr>
            <w:rStyle w:val="Hyperlink"/>
          </w:rPr>
          <w:t>Create</w:t>
        </w:r>
      </w:hyperlink>
      <w:r w:rsidR="00347871">
        <w:t xml:space="preserve">, </w:t>
      </w:r>
      <w:hyperlink w:anchor="_f821c3d1711d3f3ebd7224947f1c487a" w:history="1">
        <w:r w:rsidR="00347871">
          <w:rPr>
            <w:rStyle w:val="Hyperlink"/>
          </w:rPr>
          <w:t>Process Action</w:t>
        </w:r>
      </w:hyperlink>
    </w:p>
    <w:p w14:paraId="624A85D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FFD6112" w14:textId="26AE7BC5" w:rsidR="00347871" w:rsidRDefault="0039663B" w:rsidP="00347871">
      <w:pPr>
        <w:ind w:firstLine="720"/>
      </w:pPr>
      <w:r w:rsidRPr="002E0F19">
        <w:rPr>
          <w:noProof/>
        </w:rPr>
        <w:pict w14:anchorId="5125800E">
          <v:shape id="_x0000_i1162" type="#_x0000_t75" alt="1036430391.png" style="width:12pt;height:12pt;visibility:visible;mso-wrap-style:square">
            <v:imagedata r:id="rId14" o:title="1036430391"/>
          </v:shape>
        </w:pict>
      </w:r>
      <w:r w:rsidR="00347871">
        <w:t xml:space="preserve"> creates process instance</w:t>
      </w:r>
      <w:r w:rsidR="00347871">
        <w:rPr>
          <w:rFonts w:cs="Arial"/>
        </w:rPr>
        <w:fldChar w:fldCharType="begin"/>
      </w:r>
      <w:r w:rsidR="00347871">
        <w:instrText>XE"</w:instrText>
      </w:r>
      <w:r w:rsidR="00347871" w:rsidRPr="00413D75">
        <w:rPr>
          <w:rFonts w:cs="Arial"/>
        </w:rPr>
        <w:instrText>creates process instance</w:instrText>
      </w:r>
      <w:r w:rsidR="00347871">
        <w:instrText>"</w:instrText>
      </w:r>
      <w:r w:rsidR="00347871">
        <w:rPr>
          <w:rFonts w:cs="Arial"/>
        </w:rPr>
        <w:fldChar w:fldCharType="end"/>
      </w:r>
      <w:r w:rsidR="00347871">
        <w:t xml:space="preserve"> : </w:t>
      </w:r>
      <w:hyperlink w:anchor="_bfe70cf512d841158e5b51f6e76b4320" w:history="1">
        <w:r w:rsidR="00347871">
          <w:rPr>
            <w:rStyle w:val="Hyperlink"/>
          </w:rPr>
          <w:t>Actual Occurrence</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1681D2D2" w14:textId="77777777" w:rsidR="00347871" w:rsidRDefault="00347871" w:rsidP="004E3AD0">
      <w:pPr>
        <w:pStyle w:val="BodyText"/>
        <w:spacing w:before="60" w:after="120"/>
        <w:ind w:firstLine="720"/>
      </w:pPr>
      <w:r>
        <w:t>An actual Event created as the instantiation of a process definition.</w:t>
      </w:r>
    </w:p>
    <w:p w14:paraId="0D818F9E" w14:textId="1E0AE82E" w:rsidR="00347871" w:rsidRDefault="0039663B" w:rsidP="00347871">
      <w:pPr>
        <w:ind w:firstLine="720"/>
      </w:pPr>
      <w:r w:rsidRPr="002E0F19">
        <w:rPr>
          <w:noProof/>
        </w:rPr>
        <w:pict w14:anchorId="5BE93E61">
          <v:shape id="_x0000_i1161" type="#_x0000_t75" alt="1036430391.png" style="width:12pt;height:12pt;visibility:visible;mso-wrap-style:square">
            <v:imagedata r:id="rId14" o:title="1036430391"/>
          </v:shape>
        </w:pict>
      </w:r>
      <w:r w:rsidR="00347871">
        <w:t xml:space="preserve"> enactement of</w:t>
      </w:r>
      <w:r w:rsidR="00347871">
        <w:rPr>
          <w:rFonts w:cs="Arial"/>
        </w:rPr>
        <w:fldChar w:fldCharType="begin"/>
      </w:r>
      <w:r w:rsidR="00347871">
        <w:instrText>XE"</w:instrText>
      </w:r>
      <w:r w:rsidR="00347871" w:rsidRPr="00413D75">
        <w:rPr>
          <w:rFonts w:cs="Arial"/>
        </w:rPr>
        <w:instrText>enactement of</w:instrText>
      </w:r>
      <w:r w:rsidR="00347871">
        <w:instrText>"</w:instrText>
      </w:r>
      <w:r w:rsidR="00347871">
        <w:rPr>
          <w:rFonts w:cs="Arial"/>
        </w:rPr>
        <w:fldChar w:fldCharType="end"/>
      </w:r>
      <w:r w:rsidR="00347871">
        <w:t xml:space="preserve"> : </w:t>
      </w:r>
      <w:hyperlink w:anchor="_5487051b001a4ba42a2bbbc1c5887b66" w:history="1">
        <w:r w:rsidR="00347871">
          <w:rPr>
            <w:rStyle w:val="Hyperlink"/>
          </w:rPr>
          <w:t>Process Definition</w:t>
        </w:r>
      </w:hyperlink>
      <w:r w:rsidR="00347871">
        <w:t xml:space="preserve"> [0..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3E6F6542" w14:textId="77777777" w:rsidR="00347871" w:rsidRDefault="00347871" w:rsidP="004E3AD0">
      <w:pPr>
        <w:pStyle w:val="BodyText"/>
        <w:spacing w:before="60" w:after="120"/>
        <w:ind w:firstLine="720"/>
      </w:pPr>
      <w:r>
        <w:t>Process enacted by an Invoke Process</w:t>
      </w:r>
    </w:p>
    <w:p w14:paraId="528C6C0B" w14:textId="77777777" w:rsidR="00347871" w:rsidRDefault="00347871" w:rsidP="00347871"/>
    <w:p w14:paraId="7019BE61" w14:textId="77777777" w:rsidR="00347871" w:rsidRDefault="00347871" w:rsidP="00347871">
      <w:pPr>
        <w:pStyle w:val="Heading2"/>
      </w:pPr>
      <w:bookmarkStart w:id="866" w:name="_31029129e87c527bb7a8da543630c7c8"/>
      <w:bookmarkStart w:id="867" w:name="_Toc40971485"/>
      <w:r>
        <w:t>Class Modus Operandi</w:t>
      </w:r>
      <w:bookmarkEnd w:id="866"/>
      <w:bookmarkEnd w:id="867"/>
      <w:r w:rsidRPr="003A31EC">
        <w:rPr>
          <w:rFonts w:cs="Arial"/>
        </w:rPr>
        <w:t xml:space="preserve"> </w:t>
      </w:r>
      <w:r>
        <w:rPr>
          <w:rFonts w:cs="Arial"/>
        </w:rPr>
        <w:fldChar w:fldCharType="begin"/>
      </w:r>
      <w:r>
        <w:instrText>XE"</w:instrText>
      </w:r>
      <w:r w:rsidRPr="00413D75">
        <w:rPr>
          <w:rFonts w:cs="Arial"/>
        </w:rPr>
        <w:instrText>Modus Operandi</w:instrText>
      </w:r>
      <w:r>
        <w:instrText>"</w:instrText>
      </w:r>
      <w:r>
        <w:rPr>
          <w:rFonts w:cs="Arial"/>
        </w:rPr>
        <w:fldChar w:fldCharType="end"/>
      </w:r>
      <w:r w:rsidR="009E71B4">
        <w:rPr>
          <w:rFonts w:cs="Arial"/>
        </w:rPr>
        <w:t xml:space="preserve"> </w:t>
      </w:r>
    </w:p>
    <w:p w14:paraId="26A98E05" w14:textId="77777777" w:rsidR="00347871" w:rsidRDefault="00347871" w:rsidP="00F71BA8">
      <w:r>
        <w:t>A particular way or method an actor typically does something, especially one that is characteristic or well-established. It may or may not have a formal definition of the process.</w:t>
      </w:r>
    </w:p>
    <w:p w14:paraId="51BA162E" w14:textId="77777777" w:rsidR="00347871" w:rsidRDefault="00347871" w:rsidP="00F71BA8">
      <w:r>
        <w:t>In threat terms, a particular tactic, technique or procedure for achieving a result.</w:t>
      </w:r>
    </w:p>
    <w:p w14:paraId="6AF1BDAC" w14:textId="77777777" w:rsidR="00347871" w:rsidRDefault="00347871" w:rsidP="00F71BA8">
      <w:r>
        <w:t>Syn. TTP [STIX]</w:t>
      </w:r>
    </w:p>
    <w:p w14:paraId="57065CF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A28E504" w14:textId="77777777" w:rsidR="00347871" w:rsidRDefault="00586039" w:rsidP="00347871">
      <w:pPr>
        <w:ind w:left="360"/>
      </w:pPr>
      <w:hyperlink w:anchor="_7b140b32efd980b218435cbb95798380" w:history="1">
        <w:r w:rsidR="00347871">
          <w:rPr>
            <w:rStyle w:val="Hyperlink"/>
          </w:rPr>
          <w:t>Activity</w:t>
        </w:r>
      </w:hyperlink>
      <w:r w:rsidR="00347871">
        <w:t xml:space="preserve">, </w:t>
      </w:r>
      <w:hyperlink w:anchor="_0db5839014b8f2996bc2d73f07141290" w:history="1">
        <w:r w:rsidR="00347871">
          <w:rPr>
            <w:rStyle w:val="Hyperlink"/>
          </w:rPr>
          <w:t>Scenario</w:t>
        </w:r>
      </w:hyperlink>
    </w:p>
    <w:p w14:paraId="7DE6A543" w14:textId="77777777" w:rsidR="00347871" w:rsidRDefault="00347871" w:rsidP="00347871"/>
    <w:p w14:paraId="145F013D" w14:textId="77777777" w:rsidR="00347871" w:rsidRDefault="00347871" w:rsidP="00347871">
      <w:pPr>
        <w:pStyle w:val="Heading2"/>
      </w:pPr>
      <w:bookmarkStart w:id="868" w:name="_5a0768d967723e9a4d4c5921692e951e"/>
      <w:bookmarkStart w:id="869" w:name="_Toc40971486"/>
      <w:r>
        <w:t>Class Plan</w:t>
      </w:r>
      <w:bookmarkEnd w:id="868"/>
      <w:bookmarkEnd w:id="869"/>
      <w:r w:rsidRPr="003A31EC">
        <w:rPr>
          <w:rFonts w:cs="Arial"/>
        </w:rPr>
        <w:t xml:space="preserve"> </w:t>
      </w:r>
      <w:r>
        <w:rPr>
          <w:rFonts w:cs="Arial"/>
        </w:rPr>
        <w:fldChar w:fldCharType="begin"/>
      </w:r>
      <w:r>
        <w:instrText>XE"</w:instrText>
      </w:r>
      <w:r w:rsidRPr="00413D75">
        <w:rPr>
          <w:rFonts w:cs="Arial"/>
        </w:rPr>
        <w:instrText>Plan</w:instrText>
      </w:r>
      <w:r>
        <w:instrText>"</w:instrText>
      </w:r>
      <w:r>
        <w:rPr>
          <w:rFonts w:cs="Arial"/>
        </w:rPr>
        <w:fldChar w:fldCharType="end"/>
      </w:r>
      <w:r w:rsidR="009E71B4">
        <w:rPr>
          <w:rFonts w:cs="Arial"/>
        </w:rPr>
        <w:t xml:space="preserve"> </w:t>
      </w:r>
    </w:p>
    <w:p w14:paraId="1BBF4B6B" w14:textId="77777777" w:rsidR="00347871" w:rsidRDefault="00347871" w:rsidP="00F71BA8">
      <w:r>
        <w:t>A plan is a design for a process that supports a stakeholders objectives. As a process definition a plan is a pattern for a series of activities as well as the resources required to meet objectives.</w:t>
      </w:r>
    </w:p>
    <w:p w14:paraId="14BCFB93" w14:textId="77777777" w:rsidR="00347871" w:rsidRDefault="00347871" w:rsidP="00F71BA8">
      <w:r>
        <w:lastRenderedPageBreak/>
        <w:t>Scenario's are observed where as plans are designed.</w:t>
      </w:r>
    </w:p>
    <w:p w14:paraId="310BF69E" w14:textId="77777777" w:rsidR="00347871" w:rsidRDefault="00347871" w:rsidP="00F71BA8">
      <w:r>
        <w:t>[BMM] Course of Action: A Course of Action is an approach or plan for configuring some aspect of the enterprise involving things, processes, locations, people, timing, or motivation undertaken to achieve Desired Results. In other words, a Course of Action channels efforts towards Desired Results. To help ensure success in this regard, Courses of Action are governed by Directives.</w:t>
      </w:r>
    </w:p>
    <w:p w14:paraId="3300D86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27B9CF2" w14:textId="77777777" w:rsidR="00347871" w:rsidRDefault="00586039" w:rsidP="00347871">
      <w:pPr>
        <w:ind w:left="360"/>
      </w:pPr>
      <w:hyperlink w:anchor="_89cacaa776395d9758d13a4ba425de00" w:history="1">
        <w:r w:rsidR="00347871">
          <w:rPr>
            <w:rStyle w:val="Hyperlink"/>
          </w:rPr>
          <w:t>Means</w:t>
        </w:r>
      </w:hyperlink>
      <w:r w:rsidR="00347871">
        <w:t xml:space="preserve">, </w:t>
      </w:r>
      <w:hyperlink w:anchor="_5487051b001a4ba42a2bbbc1c5887b66" w:history="1">
        <w:r w:rsidR="00347871">
          <w:rPr>
            <w:rStyle w:val="Hyperlink"/>
          </w:rPr>
          <w:t>Process Definition</w:t>
        </w:r>
      </w:hyperlink>
    </w:p>
    <w:p w14:paraId="1B40D778" w14:textId="77777777" w:rsidR="00347871" w:rsidRDefault="00347871" w:rsidP="00347871"/>
    <w:p w14:paraId="2196CB1F" w14:textId="77777777" w:rsidR="00347871" w:rsidRDefault="00347871" w:rsidP="00347871">
      <w:pPr>
        <w:pStyle w:val="Heading2"/>
      </w:pPr>
      <w:bookmarkStart w:id="870" w:name="_a54dfc29252b25448d3d93db3ceb51e4"/>
      <w:bookmarkStart w:id="871" w:name="_Toc40971487"/>
      <w:r>
        <w:t>Class Process</w:t>
      </w:r>
      <w:bookmarkEnd w:id="870"/>
      <w:bookmarkEnd w:id="871"/>
      <w:r w:rsidRPr="003A31EC">
        <w:rPr>
          <w:rFonts w:cs="Arial"/>
        </w:rPr>
        <w:t xml:space="preserve"> </w:t>
      </w:r>
      <w:r>
        <w:rPr>
          <w:rFonts w:cs="Arial"/>
        </w:rPr>
        <w:fldChar w:fldCharType="begin"/>
      </w:r>
      <w:r>
        <w:instrText>XE"</w:instrText>
      </w:r>
      <w:r w:rsidRPr="00413D75">
        <w:rPr>
          <w:rFonts w:cs="Arial"/>
        </w:rPr>
        <w:instrText>Process</w:instrText>
      </w:r>
      <w:r>
        <w:instrText>"</w:instrText>
      </w:r>
      <w:r>
        <w:rPr>
          <w:rFonts w:cs="Arial"/>
        </w:rPr>
        <w:fldChar w:fldCharType="end"/>
      </w:r>
      <w:r w:rsidR="009E71B4">
        <w:rPr>
          <w:rFonts w:cs="Arial"/>
        </w:rPr>
        <w:t xml:space="preserve"> </w:t>
      </w:r>
    </w:p>
    <w:p w14:paraId="30FB2467" w14:textId="77777777" w:rsidR="00347871" w:rsidRDefault="00347871" w:rsidP="00F71BA8">
      <w:r>
        <w:t>An process is an occurrence with a non-zero duration frequently having sub-processes (parts).</w:t>
      </w:r>
    </w:p>
    <w:p w14:paraId="2DB0497A" w14:textId="77777777" w:rsidR="00347871" w:rsidRDefault="00347871" w:rsidP="00F71BA8">
      <w:r>
        <w:t>[BFO] Event: perdurant that is related to exactly two states (its pre-state and its post-state).</w:t>
      </w:r>
    </w:p>
    <w:p w14:paraId="5EFFA0CA" w14:textId="77777777" w:rsidR="00347871" w:rsidRDefault="00347871" w:rsidP="00F71BA8">
      <w:r>
        <w:t>An event is related to the states before and after it has happened.</w:t>
      </w:r>
    </w:p>
    <w:p w14:paraId="0FC84C9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22DE85D" w14:textId="77777777" w:rsidR="00347871" w:rsidRDefault="00586039" w:rsidP="00347871">
      <w:pPr>
        <w:ind w:left="360"/>
      </w:pPr>
      <w:hyperlink w:anchor="_799617cb54756b9414625779f3b740cc" w:history="1">
        <w:r w:rsidR="00347871">
          <w:rPr>
            <w:rStyle w:val="Hyperlink"/>
          </w:rPr>
          <w:t>Occurrence</w:t>
        </w:r>
      </w:hyperlink>
    </w:p>
    <w:p w14:paraId="0637E62B" w14:textId="77777777" w:rsidR="00347871" w:rsidRDefault="00347871" w:rsidP="00347871"/>
    <w:p w14:paraId="2985C3CF" w14:textId="77777777" w:rsidR="00347871" w:rsidRDefault="00347871" w:rsidP="00347871">
      <w:pPr>
        <w:pStyle w:val="Heading2"/>
      </w:pPr>
      <w:bookmarkStart w:id="872" w:name="_f821c3d1711d3f3ebd7224947f1c487a"/>
      <w:bookmarkStart w:id="873" w:name="_Toc40971488"/>
      <w:r>
        <w:t>Class Process Action</w:t>
      </w:r>
      <w:bookmarkEnd w:id="872"/>
      <w:bookmarkEnd w:id="873"/>
      <w:r w:rsidRPr="003A31EC">
        <w:rPr>
          <w:rFonts w:cs="Arial"/>
        </w:rPr>
        <w:t xml:space="preserve"> </w:t>
      </w:r>
      <w:r>
        <w:rPr>
          <w:rFonts w:cs="Arial"/>
        </w:rPr>
        <w:fldChar w:fldCharType="begin"/>
      </w:r>
      <w:r>
        <w:instrText>XE"</w:instrText>
      </w:r>
      <w:r w:rsidRPr="00413D75">
        <w:rPr>
          <w:rFonts w:cs="Arial"/>
        </w:rPr>
        <w:instrText>Process Action</w:instrText>
      </w:r>
      <w:r>
        <w:instrText>"</w:instrText>
      </w:r>
      <w:r>
        <w:rPr>
          <w:rFonts w:cs="Arial"/>
        </w:rPr>
        <w:fldChar w:fldCharType="end"/>
      </w:r>
      <w:r w:rsidR="009E71B4">
        <w:rPr>
          <w:rFonts w:cs="Arial"/>
        </w:rPr>
        <w:t xml:space="preserve"> </w:t>
      </w:r>
    </w:p>
    <w:p w14:paraId="0BB59AEB" w14:textId="77777777" w:rsidR="00347871" w:rsidRDefault="00347871" w:rsidP="00F71BA8">
      <w:r>
        <w:t>An action impacting a potential or realized process.</w:t>
      </w:r>
    </w:p>
    <w:p w14:paraId="5104DE1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2CA204E" w14:textId="77777777" w:rsidR="00347871" w:rsidRDefault="00586039" w:rsidP="00347871">
      <w:pPr>
        <w:ind w:left="360"/>
      </w:pPr>
      <w:hyperlink w:anchor="_8688aa378b01aabfc2eda73d41cf8dc4" w:history="1">
        <w:r w:rsidR="00347871">
          <w:rPr>
            <w:rStyle w:val="Hyperlink"/>
          </w:rPr>
          <w:t>Capability</w:t>
        </w:r>
      </w:hyperlink>
    </w:p>
    <w:p w14:paraId="5F463064" w14:textId="77777777" w:rsidR="00347871" w:rsidRDefault="00347871" w:rsidP="00347871"/>
    <w:p w14:paraId="22BB674A" w14:textId="77777777" w:rsidR="00347871" w:rsidRDefault="00347871" w:rsidP="00347871">
      <w:pPr>
        <w:pStyle w:val="Heading2"/>
      </w:pPr>
      <w:bookmarkStart w:id="874" w:name="_1b984dfd5f041f726ca4b098d512353d"/>
      <w:bookmarkStart w:id="875" w:name="_Toc40971489"/>
      <w:r>
        <w:t>Association Class Process Decomposition</w:t>
      </w:r>
      <w:bookmarkEnd w:id="874"/>
      <w:bookmarkEnd w:id="875"/>
      <w:r w:rsidRPr="003A31EC">
        <w:rPr>
          <w:rFonts w:cs="Arial"/>
        </w:rPr>
        <w:t xml:space="preserve"> </w:t>
      </w:r>
      <w:r>
        <w:rPr>
          <w:rFonts w:cs="Arial"/>
        </w:rPr>
        <w:fldChar w:fldCharType="begin"/>
      </w:r>
      <w:r>
        <w:instrText>XE"</w:instrText>
      </w:r>
      <w:r w:rsidRPr="00413D75">
        <w:rPr>
          <w:rFonts w:cs="Arial"/>
        </w:rPr>
        <w:instrText>Process Decomposition</w:instrText>
      </w:r>
      <w:r>
        <w:instrText>"</w:instrText>
      </w:r>
      <w:r>
        <w:rPr>
          <w:rFonts w:cs="Arial"/>
        </w:rPr>
        <w:fldChar w:fldCharType="end"/>
      </w:r>
      <w:r w:rsidR="009E71B4">
        <w:rPr>
          <w:rFonts w:cs="Arial"/>
        </w:rPr>
        <w:t xml:space="preserve"> </w:t>
      </w:r>
    </w:p>
    <w:p w14:paraId="0A763822" w14:textId="77777777" w:rsidR="00347871" w:rsidRDefault="00347871" w:rsidP="00F71BA8">
      <w:r>
        <w:t>Relationship describing the decomposition of a process.</w:t>
      </w:r>
    </w:p>
    <w:p w14:paraId="7454374E" w14:textId="2E90997F" w:rsidR="00347871" w:rsidRDefault="0039663B" w:rsidP="00347871">
      <w:pPr>
        <w:jc w:val="center"/>
      </w:pPr>
      <w:r w:rsidRPr="002E0F19">
        <w:rPr>
          <w:noProof/>
        </w:rPr>
        <w:lastRenderedPageBreak/>
        <w:pict w14:anchorId="47D0C133">
          <v:shape id="Picture 1267618237.png" o:spid="_x0000_i1160" type="#_x0000_t75" alt="1267618237.png" style="width:474.6pt;height:399.6pt;visibility:visible;mso-wrap-style:square">
            <v:imagedata r:id="rId140" o:title="1267618237"/>
          </v:shape>
        </w:pict>
      </w:r>
    </w:p>
    <w:p w14:paraId="5DDAAC10"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rocess Decomposition</w:t>
      </w:r>
    </w:p>
    <w:p w14:paraId="2907BE0D"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2912C334" w14:textId="77777777" w:rsidR="00347871" w:rsidRDefault="00586039" w:rsidP="00347871">
      <w:pPr>
        <w:ind w:left="360"/>
      </w:pPr>
      <w:hyperlink w:anchor="_ffa46344dc76fdd671ce24c8c60928c3" w:history="1">
        <w:r w:rsidR="00347871">
          <w:rPr>
            <w:rStyle w:val="Hyperlink"/>
          </w:rPr>
          <w:t>Temporal Part</w:t>
        </w:r>
      </w:hyperlink>
      <w:r w:rsidR="00347871">
        <w:t xml:space="preserve">, </w:t>
      </w:r>
      <w:hyperlink w:anchor="_121e86a9010afc735b86c3293f79c522" w:history="1">
        <w:r w:rsidR="00347871">
          <w:rPr>
            <w:rStyle w:val="Hyperlink"/>
          </w:rPr>
          <w:t>Usage</w:t>
        </w:r>
      </w:hyperlink>
    </w:p>
    <w:p w14:paraId="4FD76A7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161D645A" w14:textId="6AFD874D" w:rsidR="00347871" w:rsidRDefault="0039663B" w:rsidP="00347871">
      <w:pPr>
        <w:ind w:firstLine="720"/>
      </w:pPr>
      <w:r w:rsidRPr="002E0F19">
        <w:rPr>
          <w:noProof/>
        </w:rPr>
        <w:pict w14:anchorId="40F3FB53">
          <v:shape id="_x0000_i1159" type="#_x0000_t75" alt="1036430391.png" style="width:12pt;height:12pt;visibility:visible;mso-wrap-style:square">
            <v:imagedata r:id="rId14" o:title="1036430391"/>
          </v:shape>
        </w:pict>
      </w:r>
      <w:r w:rsidR="00347871">
        <w:t xml:space="preserve"> has subprocess</w:t>
      </w:r>
      <w:r w:rsidR="00347871">
        <w:rPr>
          <w:rFonts w:cs="Arial"/>
        </w:rPr>
        <w:fldChar w:fldCharType="begin"/>
      </w:r>
      <w:r w:rsidR="00347871">
        <w:instrText>XE"</w:instrText>
      </w:r>
      <w:r w:rsidR="00347871" w:rsidRPr="00413D75">
        <w:rPr>
          <w:rFonts w:cs="Arial"/>
        </w:rPr>
        <w:instrText>has subprocess</w:instrText>
      </w:r>
      <w:r w:rsidR="00347871">
        <w:instrText>"</w:instrText>
      </w:r>
      <w:r w:rsidR="00347871">
        <w:rPr>
          <w:rFonts w:cs="Arial"/>
        </w:rPr>
        <w:fldChar w:fldCharType="end"/>
      </w:r>
      <w:r w:rsidR="00347871">
        <w:t xml:space="preserve"> : </w:t>
      </w:r>
      <w:hyperlink w:anchor="_5487051b001a4ba42a2bbbc1c5887b66" w:history="1">
        <w:r w:rsidR="00347871">
          <w:rPr>
            <w:rStyle w:val="Hyperlink"/>
          </w:rPr>
          <w:t>Process Definition</w:t>
        </w:r>
      </w:hyperlink>
      <w:r w:rsidR="00347871">
        <w:t xml:space="preserve"> [0..*]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009F9EDA" w14:textId="77777777" w:rsidR="00347871" w:rsidRDefault="00347871" w:rsidP="004E3AD0">
      <w:pPr>
        <w:pStyle w:val="BodyText"/>
        <w:spacing w:before="60" w:after="120"/>
        <w:ind w:firstLine="720"/>
      </w:pPr>
      <w:r>
        <w:t>Process occurring within the scope of and in support a composite process.</w:t>
      </w:r>
    </w:p>
    <w:p w14:paraId="069DAF9F" w14:textId="56535F31" w:rsidR="00347871" w:rsidRDefault="0039663B" w:rsidP="00347871">
      <w:pPr>
        <w:ind w:firstLine="720"/>
      </w:pPr>
      <w:r w:rsidRPr="002E0F19">
        <w:rPr>
          <w:noProof/>
        </w:rPr>
        <w:pict w14:anchorId="73C48C9D">
          <v:shape id="_x0000_i1158" type="#_x0000_t75" alt="1036430391.png" style="width:12pt;height:12pt;visibility:visible;mso-wrap-style:square">
            <v:imagedata r:id="rId14" o:title="1036430391"/>
          </v:shape>
        </w:pict>
      </w:r>
      <w:r w:rsidR="00347871">
        <w:t xml:space="preserve"> used by process</w:t>
      </w:r>
      <w:r w:rsidR="00347871">
        <w:rPr>
          <w:rFonts w:cs="Arial"/>
        </w:rPr>
        <w:fldChar w:fldCharType="begin"/>
      </w:r>
      <w:r w:rsidR="00347871">
        <w:instrText>XE"</w:instrText>
      </w:r>
      <w:r w:rsidR="00347871" w:rsidRPr="00413D75">
        <w:rPr>
          <w:rFonts w:cs="Arial"/>
        </w:rPr>
        <w:instrText>used by process</w:instrText>
      </w:r>
      <w:r w:rsidR="00347871">
        <w:instrText>"</w:instrText>
      </w:r>
      <w:r w:rsidR="00347871">
        <w:rPr>
          <w:rFonts w:cs="Arial"/>
        </w:rPr>
        <w:fldChar w:fldCharType="end"/>
      </w:r>
      <w:r w:rsidR="00347871">
        <w:t xml:space="preserve"> : </w:t>
      </w:r>
      <w:hyperlink w:anchor="_9b6b4d69c345df1174f4ade23eb8e0ce" w:history="1">
        <w:r w:rsidR="00347871">
          <w:rPr>
            <w:rStyle w:val="Hyperlink"/>
          </w:rPr>
          <w:t>Composite Process</w:t>
        </w:r>
      </w:hyperlink>
      <w:r w:rsidR="00347871">
        <w:t xml:space="preserve"> [0..*]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6A67107F" w14:textId="77777777" w:rsidR="00347871" w:rsidRDefault="00347871" w:rsidP="004E3AD0">
      <w:pPr>
        <w:pStyle w:val="BodyText"/>
        <w:spacing w:before="60" w:after="120"/>
        <w:ind w:firstLine="720"/>
      </w:pPr>
      <w:r>
        <w:t>Composite processes which utilize the subject property as a component part.</w:t>
      </w:r>
    </w:p>
    <w:p w14:paraId="0EF0C425" w14:textId="77777777" w:rsidR="00347871" w:rsidRDefault="00347871" w:rsidP="00347871"/>
    <w:p w14:paraId="45A17829" w14:textId="77777777" w:rsidR="00347871" w:rsidRDefault="00347871" w:rsidP="00347871">
      <w:pPr>
        <w:pStyle w:val="Heading2"/>
      </w:pPr>
      <w:bookmarkStart w:id="876" w:name="_5487051b001a4ba42a2bbbc1c5887b66"/>
      <w:bookmarkStart w:id="877" w:name="_Toc40971490"/>
      <w:r>
        <w:t>Class Process Definition</w:t>
      </w:r>
      <w:bookmarkEnd w:id="876"/>
      <w:bookmarkEnd w:id="877"/>
      <w:r w:rsidRPr="003A31EC">
        <w:rPr>
          <w:rFonts w:cs="Arial"/>
        </w:rPr>
        <w:t xml:space="preserve"> </w:t>
      </w:r>
      <w:r>
        <w:rPr>
          <w:rFonts w:cs="Arial"/>
        </w:rPr>
        <w:fldChar w:fldCharType="begin"/>
      </w:r>
      <w:r>
        <w:instrText>XE"</w:instrText>
      </w:r>
      <w:r w:rsidRPr="00413D75">
        <w:rPr>
          <w:rFonts w:cs="Arial"/>
        </w:rPr>
        <w:instrText>Process Definition</w:instrText>
      </w:r>
      <w:r>
        <w:instrText>"</w:instrText>
      </w:r>
      <w:r>
        <w:rPr>
          <w:rFonts w:cs="Arial"/>
        </w:rPr>
        <w:fldChar w:fldCharType="end"/>
      </w:r>
      <w:r w:rsidR="009E71B4">
        <w:rPr>
          <w:rFonts w:cs="Arial"/>
        </w:rPr>
        <w:t xml:space="preserve"> </w:t>
      </w:r>
    </w:p>
    <w:p w14:paraId="5E8BA9FD" w14:textId="77777777" w:rsidR="00347871" w:rsidRDefault="00347871" w:rsidP="00F71BA8">
      <w:r>
        <w:t>A process pattern is a template and definition for a family of Events (i.e. actions, events) that results in an outcome. A process may be natural or caused by the activities of actors, in which case it is a plan.</w:t>
      </w:r>
    </w:p>
    <w:p w14:paraId="2F053ABC" w14:textId="77777777" w:rsidR="00347871" w:rsidRDefault="00347871" w:rsidP="00F71BA8">
      <w:r>
        <w:t>A process may contain other entities, sub-processes and situations to define characteristics and sub-processes of the process. The sub-processes may or may not be known, sub-processes are defined using "Temporal Part".</w:t>
      </w:r>
    </w:p>
    <w:p w14:paraId="76AB0061" w14:textId="77777777" w:rsidR="00347871" w:rsidRDefault="00347871" w:rsidP="00F71BA8">
      <w:r>
        <w:t>[ISO 14971:2007] set of interrelated or interacting activities which transforms inputs into outputs</w:t>
      </w:r>
    </w:p>
    <w:p w14:paraId="193A916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76E83816" w14:textId="77777777" w:rsidR="00347871" w:rsidRDefault="00586039" w:rsidP="00347871">
      <w:pPr>
        <w:ind w:left="360"/>
      </w:pPr>
      <w:hyperlink w:anchor="_799617cb54756b9414625779f3b740cc" w:history="1">
        <w:r w:rsidR="00347871">
          <w:rPr>
            <w:rStyle w:val="Hyperlink"/>
          </w:rPr>
          <w:t>Occurrence</w:t>
        </w:r>
      </w:hyperlink>
      <w:r w:rsidR="00347871">
        <w:t xml:space="preserve">, </w:t>
      </w:r>
      <w:hyperlink w:anchor="_d27d1fc51e00580ed02e3153415191b4" w:history="1">
        <w:r w:rsidR="00347871">
          <w:rPr>
            <w:rStyle w:val="Hyperlink"/>
          </w:rPr>
          <w:t>Situation Pattern</w:t>
        </w:r>
      </w:hyperlink>
    </w:p>
    <w:p w14:paraId="45BC9BE1" w14:textId="77777777" w:rsidR="00347871" w:rsidRDefault="00347871" w:rsidP="00347871"/>
    <w:p w14:paraId="6FB4D230" w14:textId="77777777" w:rsidR="00347871" w:rsidRDefault="00347871" w:rsidP="00347871">
      <w:pPr>
        <w:pStyle w:val="Heading2"/>
      </w:pPr>
      <w:bookmarkStart w:id="878" w:name="_f098be4af0b293860df7969b8d3cdda1"/>
      <w:bookmarkStart w:id="879" w:name="_Toc40971491"/>
      <w:r>
        <w:t>Association Class When</w:t>
      </w:r>
      <w:bookmarkEnd w:id="878"/>
      <w:bookmarkEnd w:id="879"/>
      <w:r w:rsidRPr="003A31EC">
        <w:rPr>
          <w:rFonts w:cs="Arial"/>
        </w:rPr>
        <w:t xml:space="preserve"> </w:t>
      </w:r>
      <w:r>
        <w:rPr>
          <w:rFonts w:cs="Arial"/>
        </w:rPr>
        <w:fldChar w:fldCharType="begin"/>
      </w:r>
      <w:r>
        <w:instrText>XE"</w:instrText>
      </w:r>
      <w:r w:rsidRPr="00413D75">
        <w:rPr>
          <w:rFonts w:cs="Arial"/>
        </w:rPr>
        <w:instrText>When</w:instrText>
      </w:r>
      <w:r>
        <w:instrText>"</w:instrText>
      </w:r>
      <w:r>
        <w:rPr>
          <w:rFonts w:cs="Arial"/>
        </w:rPr>
        <w:fldChar w:fldCharType="end"/>
      </w:r>
      <w:r w:rsidR="009E71B4">
        <w:rPr>
          <w:rFonts w:cs="Arial"/>
        </w:rPr>
        <w:t xml:space="preserve"> </w:t>
      </w:r>
    </w:p>
    <w:p w14:paraId="06F07846" w14:textId="77777777" w:rsidR="00347871" w:rsidRDefault="00347871" w:rsidP="00F71BA8">
      <w:r>
        <w:t>A "When" rule defines an atomic process where by a &lt;trigger&gt; conditionally causes the &lt;initiates&gt; process to be invoked when the &lt;trigger&gt; process is matched under conditions(s) of the context - a proactive cause and effect. This results in an invocation of the &lt;initiates&gt; process.</w:t>
      </w:r>
    </w:p>
    <w:p w14:paraId="5242BA38" w14:textId="77777777" w:rsidR="00347871" w:rsidRDefault="00347871" w:rsidP="00F71BA8">
      <w:r>
        <w:t>E.g. when &lt;trigger&gt; do &lt;initiates&gt;</w:t>
      </w:r>
    </w:p>
    <w:p w14:paraId="64EED74D" w14:textId="77777777" w:rsidR="00347871" w:rsidRDefault="00347871" w:rsidP="00F71BA8">
      <w:r>
        <w:t>Also known as a "Course of action" or "ECA Rule" .</w:t>
      </w:r>
    </w:p>
    <w:p w14:paraId="39C68076" w14:textId="77777777" w:rsidR="00347871" w:rsidRDefault="00347871" w:rsidP="00F71BA8"/>
    <w:p w14:paraId="0F3B0064" w14:textId="77777777" w:rsidR="00347871" w:rsidRDefault="00347871" w:rsidP="00F71BA8">
      <w:r>
        <w:t>[PRR] ProductionRule:  A ProductionRule is a statement of programming logic that specifies the execution of one or more actions in the case that its conditions are satisfied.</w:t>
      </w:r>
    </w:p>
    <w:p w14:paraId="658AC7C7" w14:textId="5F94D353" w:rsidR="00347871" w:rsidRDefault="0039663B" w:rsidP="00347871">
      <w:pPr>
        <w:jc w:val="center"/>
      </w:pPr>
      <w:r w:rsidRPr="002E0F19">
        <w:rPr>
          <w:noProof/>
        </w:rPr>
        <w:pict w14:anchorId="31673624">
          <v:shape id="Picture 1297615163.png" o:spid="_x0000_i1157" type="#_x0000_t75" alt="1297615163.png" style="width:487.2pt;height:405pt;visibility:visible;mso-wrap-style:square">
            <v:imagedata r:id="rId141" o:title="1297615163"/>
          </v:shape>
        </w:pict>
      </w:r>
    </w:p>
    <w:p w14:paraId="181F1A20"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Course of Action Rule</w:t>
      </w:r>
    </w:p>
    <w:p w14:paraId="7C3A08A0"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5969DB82" w14:textId="77777777" w:rsidR="00347871" w:rsidRDefault="00586039" w:rsidP="00347871">
      <w:pPr>
        <w:ind w:left="360"/>
      </w:pPr>
      <w:hyperlink w:anchor="_91fd59a9709549d66bc92719ab5539ba" w:history="1">
        <w:r w:rsidR="00347871">
          <w:rPr>
            <w:rStyle w:val="Hyperlink"/>
          </w:rPr>
          <w:t>Cause and Effect</w:t>
        </w:r>
      </w:hyperlink>
      <w:r w:rsidR="00347871">
        <w:t xml:space="preserve">, </w:t>
      </w:r>
      <w:hyperlink w:anchor="_40bb876c55dcbf3fdd03b5674754be94" w:history="1">
        <w:r w:rsidR="00347871">
          <w:rPr>
            <w:rStyle w:val="Hyperlink"/>
          </w:rPr>
          <w:t>Conditional Rule</w:t>
        </w:r>
      </w:hyperlink>
      <w:r w:rsidR="00347871">
        <w:t xml:space="preserve">, </w:t>
      </w:r>
      <w:hyperlink w:anchor="_5487051b001a4ba42a2bbbc1c5887b66" w:history="1">
        <w:r w:rsidR="00347871">
          <w:rPr>
            <w:rStyle w:val="Hyperlink"/>
          </w:rPr>
          <w:t>Process Definition</w:t>
        </w:r>
      </w:hyperlink>
    </w:p>
    <w:p w14:paraId="4D16EDF5"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03B3A0C8" w14:textId="3B267F79" w:rsidR="00347871" w:rsidRDefault="0039663B" w:rsidP="00347871">
      <w:pPr>
        <w:ind w:firstLine="720"/>
      </w:pPr>
      <w:r w:rsidRPr="002E0F19">
        <w:rPr>
          <w:noProof/>
        </w:rPr>
        <w:pict w14:anchorId="5B1120DC">
          <v:shape id="_x0000_i1156" type="#_x0000_t75" alt="1036430391.png" style="width:12pt;height:12pt;visibility:visible;mso-wrap-style:square">
            <v:imagedata r:id="rId14" o:title="1036430391"/>
          </v:shape>
        </w:pict>
      </w:r>
      <w:r w:rsidR="00347871">
        <w:t xml:space="preserve"> initiates</w:t>
      </w:r>
      <w:r w:rsidR="00347871">
        <w:rPr>
          <w:rFonts w:cs="Arial"/>
        </w:rPr>
        <w:fldChar w:fldCharType="begin"/>
      </w:r>
      <w:r w:rsidR="00347871">
        <w:instrText>XE"</w:instrText>
      </w:r>
      <w:r w:rsidR="00347871" w:rsidRPr="00413D75">
        <w:rPr>
          <w:rFonts w:cs="Arial"/>
        </w:rPr>
        <w:instrText>initiates</w:instrText>
      </w:r>
      <w:r w:rsidR="00347871">
        <w:instrText>"</w:instrText>
      </w:r>
      <w:r w:rsidR="00347871">
        <w:rPr>
          <w:rFonts w:cs="Arial"/>
        </w:rPr>
        <w:fldChar w:fldCharType="end"/>
      </w:r>
      <w:r w:rsidR="00347871">
        <w:t xml:space="preserve"> : </w:t>
      </w:r>
      <w:hyperlink w:anchor="_5487051b001a4ba42a2bbbc1c5887b66" w:history="1">
        <w:r w:rsidR="00347871">
          <w:rPr>
            <w:rStyle w:val="Hyperlink"/>
          </w:rPr>
          <w:t>Process Definition</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1D2BC4CB" w14:textId="77777777" w:rsidR="00347871" w:rsidRDefault="00347871" w:rsidP="004E3AD0">
      <w:pPr>
        <w:pStyle w:val="BodyText"/>
        <w:spacing w:before="60" w:after="120"/>
        <w:ind w:firstLine="720"/>
      </w:pPr>
      <w:r>
        <w:lastRenderedPageBreak/>
        <w:t>Processes that will occur if the &lt;trigger&gt; process occurs. Consequent.</w:t>
      </w:r>
    </w:p>
    <w:p w14:paraId="332952B3" w14:textId="1576FD72" w:rsidR="00347871" w:rsidRDefault="0039663B" w:rsidP="00347871">
      <w:pPr>
        <w:ind w:firstLine="720"/>
      </w:pPr>
      <w:r w:rsidRPr="002E0F19">
        <w:rPr>
          <w:noProof/>
        </w:rPr>
        <w:pict w14:anchorId="1829C4FE">
          <v:shape id="_x0000_i1155" type="#_x0000_t75" alt="1036430391.png" style="width:12pt;height:12pt;visibility:visible;mso-wrap-style:square">
            <v:imagedata r:id="rId14" o:title="1036430391"/>
          </v:shape>
        </w:pict>
      </w:r>
      <w:r w:rsidR="00347871">
        <w:t xml:space="preserve"> triggered by</w:t>
      </w:r>
      <w:r w:rsidR="00347871">
        <w:rPr>
          <w:rFonts w:cs="Arial"/>
        </w:rPr>
        <w:fldChar w:fldCharType="begin"/>
      </w:r>
      <w:r w:rsidR="00347871">
        <w:instrText>XE"</w:instrText>
      </w:r>
      <w:r w:rsidR="00347871" w:rsidRPr="00413D75">
        <w:rPr>
          <w:rFonts w:cs="Arial"/>
        </w:rPr>
        <w:instrText>triggered by</w:instrText>
      </w:r>
      <w:r w:rsidR="00347871">
        <w:instrText>"</w:instrText>
      </w:r>
      <w:r w:rsidR="00347871">
        <w:rPr>
          <w:rFonts w:cs="Arial"/>
        </w:rPr>
        <w:fldChar w:fldCharType="end"/>
      </w:r>
      <w:r w:rsidR="00347871">
        <w:t xml:space="preserve"> : </w:t>
      </w:r>
      <w:hyperlink w:anchor="_5487051b001a4ba42a2bbbc1c5887b66" w:history="1">
        <w:r w:rsidR="00347871">
          <w:rPr>
            <w:rStyle w:val="Hyperlink"/>
          </w:rPr>
          <w:t>Process Definition</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53566449" w14:textId="77777777" w:rsidR="00347871" w:rsidRDefault="00347871" w:rsidP="004E3AD0">
      <w:pPr>
        <w:pStyle w:val="BodyText"/>
        <w:spacing w:before="60" w:after="120"/>
        <w:ind w:firstLine="720"/>
      </w:pPr>
      <w:r>
        <w:t>Processes that may cause the &lt;initiates&gt; process to occur. Antecedent.</w:t>
      </w:r>
    </w:p>
    <w:p w14:paraId="34521465" w14:textId="77777777" w:rsidR="00347871" w:rsidRDefault="00347871" w:rsidP="00347871"/>
    <w:p w14:paraId="4BE5324B" w14:textId="77777777" w:rsidR="00347871" w:rsidRDefault="00347871" w:rsidP="00347871">
      <w:pPr>
        <w:spacing w:after="200" w:line="276" w:lineRule="auto"/>
        <w:rPr>
          <w:b/>
          <w:bCs/>
          <w:color w:val="365F91"/>
          <w:sz w:val="40"/>
          <w:szCs w:val="40"/>
        </w:rPr>
      </w:pPr>
      <w:r>
        <w:br w:type="page"/>
      </w:r>
    </w:p>
    <w:p w14:paraId="32C74BA7" w14:textId="77777777" w:rsidR="00347871" w:rsidRDefault="00347871" w:rsidP="00347871">
      <w:pPr>
        <w:pStyle w:val="Heading1"/>
      </w:pPr>
      <w:bookmarkStart w:id="880" w:name="_Toc40971492"/>
      <w:r>
        <w:t>Concept Library::Processes::Capabilities</w:t>
      </w:r>
      <w:bookmarkEnd w:id="880"/>
    </w:p>
    <w:p w14:paraId="22AE086E" w14:textId="77777777" w:rsidR="00347871" w:rsidRDefault="00347871" w:rsidP="00A318C1">
      <w:pPr>
        <w:pStyle w:val="BodyText"/>
      </w:pPr>
      <w:r>
        <w:t>Actions that impact various kinds of entities in specific ways. Such actions can be the subject of or part of processes, permissions, capabilities, or objectives.</w:t>
      </w:r>
    </w:p>
    <w:p w14:paraId="098637BC" w14:textId="77777777" w:rsidR="00347871" w:rsidRDefault="00347871" w:rsidP="00347871">
      <w:pPr>
        <w:pStyle w:val="Heading2"/>
      </w:pPr>
      <w:bookmarkStart w:id="881" w:name="_Toc40971493"/>
      <w:r>
        <w:t>Diagram: Capabilities</w:t>
      </w:r>
      <w:bookmarkEnd w:id="881"/>
    </w:p>
    <w:p w14:paraId="7D14DD9E" w14:textId="3CB45ABF" w:rsidR="00347871" w:rsidRDefault="0039663B" w:rsidP="00347871">
      <w:pPr>
        <w:jc w:val="center"/>
        <w:rPr>
          <w:rFonts w:cs="Arial"/>
        </w:rPr>
      </w:pPr>
      <w:r w:rsidRPr="002E0F19">
        <w:rPr>
          <w:noProof/>
        </w:rPr>
        <w:pict w14:anchorId="0749FE7B">
          <v:shape id="Picture -1604624149.png" o:spid="_x0000_i1154" type="#_x0000_t75" alt="-1604624149.png" style="width:487.2pt;height:444.6pt;visibility:visible;mso-wrap-style:square">
            <v:imagedata r:id="rId142" o:title="-1604624149"/>
          </v:shape>
        </w:pict>
      </w:r>
    </w:p>
    <w:p w14:paraId="2486EAB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apabilities</w:t>
      </w:r>
    </w:p>
    <w:p w14:paraId="66E6382E" w14:textId="77777777" w:rsidR="00347871" w:rsidRDefault="00347871" w:rsidP="00347871">
      <w:r>
        <w:t xml:space="preserve"> </w:t>
      </w:r>
    </w:p>
    <w:p w14:paraId="2906192D" w14:textId="77777777" w:rsidR="00347871" w:rsidRDefault="00347871" w:rsidP="00347871"/>
    <w:p w14:paraId="6A008C5E" w14:textId="77777777" w:rsidR="00347871" w:rsidRDefault="00347871" w:rsidP="00347871">
      <w:pPr>
        <w:pStyle w:val="Heading2"/>
      </w:pPr>
      <w:bookmarkStart w:id="882" w:name="_8688aa378b01aabfc2eda73d41cf8dc4"/>
      <w:bookmarkStart w:id="883" w:name="_Toc40971494"/>
      <w:r>
        <w:lastRenderedPageBreak/>
        <w:t>Class Capability</w:t>
      </w:r>
      <w:bookmarkEnd w:id="882"/>
      <w:r w:rsidRPr="003A31EC">
        <w:rPr>
          <w:rFonts w:cs="Arial"/>
        </w:rPr>
        <w:t xml:space="preserve"> </w:t>
      </w:r>
      <w:r>
        <w:rPr>
          <w:rFonts w:cs="Arial"/>
        </w:rPr>
        <w:fldChar w:fldCharType="begin"/>
      </w:r>
      <w:r>
        <w:instrText>XE"</w:instrText>
      </w:r>
      <w:r w:rsidRPr="00413D75">
        <w:rPr>
          <w:rFonts w:cs="Arial"/>
        </w:rPr>
        <w:instrText>Capability</w:instrText>
      </w:r>
      <w:r>
        <w:instrText>"</w:instrText>
      </w:r>
      <w:r>
        <w:rPr>
          <w:rFonts w:cs="Arial"/>
        </w:rPr>
        <w:fldChar w:fldCharType="end"/>
      </w:r>
      <w:r w:rsidR="009E71B4">
        <w:rPr>
          <w:rFonts w:cs="Arial"/>
        </w:rPr>
        <w:t xml:space="preserve"> </w:t>
      </w:r>
      <w:r w:rsidR="006F72CA">
        <w:rPr>
          <w:rFonts w:cs="Arial"/>
        </w:rPr>
        <w:t>&lt;&lt;Role&gt;&gt;</w:t>
      </w:r>
      <w:bookmarkEnd w:id="883"/>
    </w:p>
    <w:p w14:paraId="3215D4C1" w14:textId="77777777" w:rsidR="00347871" w:rsidRDefault="00347871" w:rsidP="00F71BA8">
      <w:r>
        <w:t xml:space="preserve">A particular ability or capacity that an actor may possess or exchange to achieve a specific purpose or outcome. </w:t>
      </w:r>
    </w:p>
    <w:p w14:paraId="0A8FCB74" w14:textId="77777777" w:rsidR="00347871" w:rsidRDefault="00347871" w:rsidP="00F71BA8">
      <w:r>
        <w:t>Where a specific actor possesses the capability, the actor has an ability.</w:t>
      </w:r>
    </w:p>
    <w:p w14:paraId="497CE4BA" w14:textId="77777777" w:rsidR="00347871" w:rsidRDefault="00347871" w:rsidP="00F71BA8"/>
    <w:p w14:paraId="575F8744" w14:textId="77777777" w:rsidR="00347871" w:rsidRDefault="00347871" w:rsidP="00F71BA8">
      <w:r>
        <w:t>Adapted from: Ulrich Homann, “A Business-Oriented Foundation for Service Orientation”, 2006.</w:t>
      </w:r>
    </w:p>
    <w:p w14:paraId="06D5116D" w14:textId="1A54E759" w:rsidR="00347871" w:rsidRDefault="0039663B" w:rsidP="00347871">
      <w:pPr>
        <w:jc w:val="center"/>
      </w:pPr>
      <w:r w:rsidRPr="002E0F19">
        <w:rPr>
          <w:noProof/>
        </w:rPr>
        <w:pict w14:anchorId="489BC156">
          <v:shape id="Picture -919565957.png" o:spid="_x0000_i1153" type="#_x0000_t75" alt="-919565957.png" style="width:443.4pt;height:207.6pt;visibility:visible;mso-wrap-style:square">
            <v:imagedata r:id="rId143" o:title="-919565957"/>
          </v:shape>
        </w:pict>
      </w:r>
    </w:p>
    <w:p w14:paraId="370A2E48"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Event Effecting Entity</w:t>
      </w:r>
    </w:p>
    <w:p w14:paraId="1C9E560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157042B" w14:textId="77777777" w:rsidR="00347871" w:rsidRDefault="00586039" w:rsidP="00347871">
      <w:pPr>
        <w:ind w:left="360"/>
      </w:pPr>
      <w:hyperlink w:anchor="_7b140b32efd980b218435cbb95798380" w:history="1">
        <w:r w:rsidR="00347871">
          <w:rPr>
            <w:rStyle w:val="Hyperlink"/>
          </w:rPr>
          <w:t>Activity</w:t>
        </w:r>
      </w:hyperlink>
    </w:p>
    <w:p w14:paraId="02478CE3" w14:textId="77777777" w:rsidR="00347871" w:rsidRDefault="00347871" w:rsidP="00347871"/>
    <w:p w14:paraId="0DF49AD7" w14:textId="77777777" w:rsidR="00347871" w:rsidRDefault="00347871" w:rsidP="00347871">
      <w:pPr>
        <w:pStyle w:val="Heading2"/>
      </w:pPr>
      <w:bookmarkStart w:id="884" w:name="_3ce8b8af6dbb0eb2d131cfbd4942b34b"/>
      <w:bookmarkStart w:id="885" w:name="_Toc40971495"/>
      <w:r>
        <w:t>Class Create</w:t>
      </w:r>
      <w:bookmarkEnd w:id="884"/>
      <w:bookmarkEnd w:id="885"/>
      <w:r w:rsidRPr="003A31EC">
        <w:rPr>
          <w:rFonts w:cs="Arial"/>
        </w:rPr>
        <w:t xml:space="preserve"> </w:t>
      </w:r>
      <w:r>
        <w:rPr>
          <w:rFonts w:cs="Arial"/>
        </w:rPr>
        <w:fldChar w:fldCharType="begin"/>
      </w:r>
      <w:r>
        <w:instrText>XE"</w:instrText>
      </w:r>
      <w:r w:rsidRPr="00413D75">
        <w:rPr>
          <w:rFonts w:cs="Arial"/>
        </w:rPr>
        <w:instrText>Create</w:instrText>
      </w:r>
      <w:r>
        <w:instrText>"</w:instrText>
      </w:r>
      <w:r>
        <w:rPr>
          <w:rFonts w:cs="Arial"/>
        </w:rPr>
        <w:fldChar w:fldCharType="end"/>
      </w:r>
      <w:r w:rsidR="009E71B4">
        <w:rPr>
          <w:rFonts w:cs="Arial"/>
        </w:rPr>
        <w:t xml:space="preserve"> </w:t>
      </w:r>
    </w:p>
    <w:p w14:paraId="7BE4D5D2" w14:textId="77777777" w:rsidR="00347871" w:rsidRDefault="00347871" w:rsidP="00F71BA8">
      <w:r>
        <w:t>The creation of something</w:t>
      </w:r>
    </w:p>
    <w:p w14:paraId="14EBD53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65E3FEB" w14:textId="77777777" w:rsidR="00347871" w:rsidRDefault="00586039" w:rsidP="00347871">
      <w:pPr>
        <w:ind w:left="360"/>
      </w:pPr>
      <w:hyperlink w:anchor="_8688aa378b01aabfc2eda73d41cf8dc4" w:history="1">
        <w:r w:rsidR="00347871">
          <w:rPr>
            <w:rStyle w:val="Hyperlink"/>
          </w:rPr>
          <w:t>Capability</w:t>
        </w:r>
      </w:hyperlink>
    </w:p>
    <w:p w14:paraId="58C6FE06" w14:textId="77777777" w:rsidR="00347871" w:rsidRDefault="00347871" w:rsidP="00347871"/>
    <w:p w14:paraId="650C1C58" w14:textId="77777777" w:rsidR="00347871" w:rsidRDefault="00347871" w:rsidP="00347871">
      <w:pPr>
        <w:pStyle w:val="Heading2"/>
      </w:pPr>
      <w:bookmarkStart w:id="886" w:name="_0467523482fa80025852c16daca0539c"/>
      <w:bookmarkStart w:id="887" w:name="_Toc40971496"/>
      <w:r>
        <w:t>Class Damage</w:t>
      </w:r>
      <w:bookmarkEnd w:id="886"/>
      <w:bookmarkEnd w:id="887"/>
      <w:r w:rsidRPr="003A31EC">
        <w:rPr>
          <w:rFonts w:cs="Arial"/>
        </w:rPr>
        <w:t xml:space="preserve"> </w:t>
      </w:r>
      <w:r>
        <w:rPr>
          <w:rFonts w:cs="Arial"/>
        </w:rPr>
        <w:fldChar w:fldCharType="begin"/>
      </w:r>
      <w:r>
        <w:instrText>XE"</w:instrText>
      </w:r>
      <w:r w:rsidRPr="00413D75">
        <w:rPr>
          <w:rFonts w:cs="Arial"/>
        </w:rPr>
        <w:instrText>Damage</w:instrText>
      </w:r>
      <w:r>
        <w:instrText>"</w:instrText>
      </w:r>
      <w:r>
        <w:rPr>
          <w:rFonts w:cs="Arial"/>
        </w:rPr>
        <w:fldChar w:fldCharType="end"/>
      </w:r>
      <w:r w:rsidR="009E71B4">
        <w:rPr>
          <w:rFonts w:cs="Arial"/>
        </w:rPr>
        <w:t xml:space="preserve"> </w:t>
      </w:r>
    </w:p>
    <w:p w14:paraId="1CA858F4" w14:textId="77777777" w:rsidR="00347871" w:rsidRDefault="00347871" w:rsidP="00F71BA8">
      <w:r>
        <w:t>An action that causes an entity to no longer completely fulfill its purpose.</w:t>
      </w:r>
    </w:p>
    <w:p w14:paraId="01693B3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D119E1F" w14:textId="77777777" w:rsidR="00347871" w:rsidRDefault="00586039" w:rsidP="00347871">
      <w:pPr>
        <w:ind w:left="360"/>
      </w:pPr>
      <w:hyperlink w:anchor="_8688aa378b01aabfc2eda73d41cf8dc4" w:history="1">
        <w:r w:rsidR="00347871">
          <w:rPr>
            <w:rStyle w:val="Hyperlink"/>
          </w:rPr>
          <w:t>Capability</w:t>
        </w:r>
      </w:hyperlink>
    </w:p>
    <w:p w14:paraId="67EBEFBD" w14:textId="77777777" w:rsidR="00347871" w:rsidRDefault="00347871" w:rsidP="00347871"/>
    <w:p w14:paraId="61592137" w14:textId="77777777" w:rsidR="00347871" w:rsidRDefault="00347871" w:rsidP="00347871">
      <w:pPr>
        <w:pStyle w:val="Heading2"/>
      </w:pPr>
      <w:bookmarkStart w:id="888" w:name="_9fdab4527bfcc3cd386cbddc746aefbe"/>
      <w:bookmarkStart w:id="889" w:name="_Toc40971497"/>
      <w:r>
        <w:t>Class Destroy</w:t>
      </w:r>
      <w:bookmarkEnd w:id="888"/>
      <w:bookmarkEnd w:id="889"/>
      <w:r w:rsidRPr="003A31EC">
        <w:rPr>
          <w:rFonts w:cs="Arial"/>
        </w:rPr>
        <w:t xml:space="preserve"> </w:t>
      </w:r>
      <w:r>
        <w:rPr>
          <w:rFonts w:cs="Arial"/>
        </w:rPr>
        <w:fldChar w:fldCharType="begin"/>
      </w:r>
      <w:r>
        <w:instrText>XE"</w:instrText>
      </w:r>
      <w:r w:rsidRPr="00413D75">
        <w:rPr>
          <w:rFonts w:cs="Arial"/>
        </w:rPr>
        <w:instrText>Destroy</w:instrText>
      </w:r>
      <w:r>
        <w:instrText>"</w:instrText>
      </w:r>
      <w:r>
        <w:rPr>
          <w:rFonts w:cs="Arial"/>
        </w:rPr>
        <w:fldChar w:fldCharType="end"/>
      </w:r>
      <w:r w:rsidR="009E71B4">
        <w:rPr>
          <w:rFonts w:cs="Arial"/>
        </w:rPr>
        <w:t xml:space="preserve"> </w:t>
      </w:r>
    </w:p>
    <w:p w14:paraId="335C28FA" w14:textId="77777777" w:rsidR="00347871" w:rsidRDefault="00347871" w:rsidP="00F71BA8">
      <w:r>
        <w:t>The destruction or deletion of something.</w:t>
      </w:r>
    </w:p>
    <w:p w14:paraId="719CCB2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72B3459" w14:textId="77777777" w:rsidR="00347871" w:rsidRDefault="00586039" w:rsidP="00347871">
      <w:pPr>
        <w:ind w:left="360"/>
      </w:pPr>
      <w:hyperlink w:anchor="_8688aa378b01aabfc2eda73d41cf8dc4" w:history="1">
        <w:r w:rsidR="00347871">
          <w:rPr>
            <w:rStyle w:val="Hyperlink"/>
          </w:rPr>
          <w:t>Capability</w:t>
        </w:r>
      </w:hyperlink>
    </w:p>
    <w:p w14:paraId="3F83FA65" w14:textId="77777777" w:rsidR="00347871" w:rsidRDefault="00347871" w:rsidP="00347871"/>
    <w:p w14:paraId="4529DA25" w14:textId="77777777" w:rsidR="00347871" w:rsidRDefault="00347871" w:rsidP="00347871">
      <w:pPr>
        <w:pStyle w:val="Heading2"/>
      </w:pPr>
      <w:bookmarkStart w:id="890" w:name="_83b85f482cd6e2001500f561cd386191"/>
      <w:bookmarkStart w:id="891" w:name="_Toc40971498"/>
      <w:r>
        <w:t>Class Disrupt Process</w:t>
      </w:r>
      <w:bookmarkEnd w:id="890"/>
      <w:bookmarkEnd w:id="891"/>
      <w:r w:rsidRPr="003A31EC">
        <w:rPr>
          <w:rFonts w:cs="Arial"/>
        </w:rPr>
        <w:t xml:space="preserve"> </w:t>
      </w:r>
      <w:r>
        <w:rPr>
          <w:rFonts w:cs="Arial"/>
        </w:rPr>
        <w:fldChar w:fldCharType="begin"/>
      </w:r>
      <w:r>
        <w:instrText>XE"</w:instrText>
      </w:r>
      <w:r w:rsidRPr="00413D75">
        <w:rPr>
          <w:rFonts w:cs="Arial"/>
        </w:rPr>
        <w:instrText>Disrupt Process</w:instrText>
      </w:r>
      <w:r>
        <w:instrText>"</w:instrText>
      </w:r>
      <w:r>
        <w:rPr>
          <w:rFonts w:cs="Arial"/>
        </w:rPr>
        <w:fldChar w:fldCharType="end"/>
      </w:r>
      <w:r w:rsidR="009E71B4">
        <w:rPr>
          <w:rFonts w:cs="Arial"/>
        </w:rPr>
        <w:t xml:space="preserve"> </w:t>
      </w:r>
    </w:p>
    <w:p w14:paraId="71A29508" w14:textId="77777777" w:rsidR="00347871" w:rsidRDefault="00347871" w:rsidP="00F71BA8">
      <w:r>
        <w:t>An action intended to cause a process to not achieve its desired affect.</w:t>
      </w:r>
    </w:p>
    <w:p w14:paraId="053C3AB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72A513AF" w14:textId="77777777" w:rsidR="00347871" w:rsidRDefault="00586039" w:rsidP="00347871">
      <w:pPr>
        <w:ind w:left="360"/>
      </w:pPr>
      <w:hyperlink w:anchor="_0467523482fa80025852c16daca0539c" w:history="1">
        <w:r w:rsidR="00347871">
          <w:rPr>
            <w:rStyle w:val="Hyperlink"/>
          </w:rPr>
          <w:t>Damage</w:t>
        </w:r>
      </w:hyperlink>
      <w:r w:rsidR="00347871">
        <w:t xml:space="preserve">, </w:t>
      </w:r>
      <w:hyperlink w:anchor="_f821c3d1711d3f3ebd7224947f1c487a" w:history="1">
        <w:r w:rsidR="00347871">
          <w:rPr>
            <w:rStyle w:val="Hyperlink"/>
          </w:rPr>
          <w:t>Process Action</w:t>
        </w:r>
      </w:hyperlink>
    </w:p>
    <w:p w14:paraId="41F109EC" w14:textId="77777777" w:rsidR="00347871" w:rsidRDefault="00347871" w:rsidP="00347871"/>
    <w:p w14:paraId="57168B8F" w14:textId="77777777" w:rsidR="00347871" w:rsidRDefault="00347871" w:rsidP="00347871">
      <w:pPr>
        <w:pStyle w:val="Heading2"/>
      </w:pPr>
      <w:bookmarkStart w:id="892" w:name="_1b9fc6dcbde43d93b60d747d38752d27"/>
      <w:bookmarkStart w:id="893" w:name="_Toc40971499"/>
      <w:r>
        <w:t>Class Entry Action</w:t>
      </w:r>
      <w:bookmarkEnd w:id="892"/>
      <w:bookmarkEnd w:id="893"/>
      <w:r w:rsidRPr="003A31EC">
        <w:rPr>
          <w:rFonts w:cs="Arial"/>
        </w:rPr>
        <w:t xml:space="preserve"> </w:t>
      </w:r>
      <w:r>
        <w:rPr>
          <w:rFonts w:cs="Arial"/>
        </w:rPr>
        <w:fldChar w:fldCharType="begin"/>
      </w:r>
      <w:r>
        <w:instrText>XE"</w:instrText>
      </w:r>
      <w:r w:rsidRPr="00413D75">
        <w:rPr>
          <w:rFonts w:cs="Arial"/>
        </w:rPr>
        <w:instrText>Entry Action</w:instrText>
      </w:r>
      <w:r>
        <w:instrText>"</w:instrText>
      </w:r>
      <w:r>
        <w:rPr>
          <w:rFonts w:cs="Arial"/>
        </w:rPr>
        <w:fldChar w:fldCharType="end"/>
      </w:r>
      <w:r w:rsidR="009E71B4">
        <w:rPr>
          <w:rFonts w:cs="Arial"/>
        </w:rPr>
        <w:t xml:space="preserve"> </w:t>
      </w:r>
    </w:p>
    <w:p w14:paraId="16F4CB36" w14:textId="77777777" w:rsidR="00347871" w:rsidRDefault="00347871" w:rsidP="00F71BA8">
      <w:r>
        <w:t>The action of entering through a boundary.</w:t>
      </w:r>
    </w:p>
    <w:p w14:paraId="48249D6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FB82B06" w14:textId="77777777" w:rsidR="00347871" w:rsidRDefault="00586039" w:rsidP="00347871">
      <w:pPr>
        <w:ind w:left="360"/>
      </w:pPr>
      <w:hyperlink w:anchor="_8688aa378b01aabfc2eda73d41cf8dc4" w:history="1">
        <w:r w:rsidR="00347871">
          <w:rPr>
            <w:rStyle w:val="Hyperlink"/>
          </w:rPr>
          <w:t>Capability</w:t>
        </w:r>
      </w:hyperlink>
    </w:p>
    <w:p w14:paraId="17576983" w14:textId="77777777" w:rsidR="00347871" w:rsidRDefault="00347871" w:rsidP="00347871"/>
    <w:p w14:paraId="0F778263" w14:textId="77777777" w:rsidR="00347871" w:rsidRDefault="00347871" w:rsidP="00347871">
      <w:pPr>
        <w:pStyle w:val="Heading2"/>
      </w:pPr>
      <w:bookmarkStart w:id="894" w:name="_002350edfde594f49a1e93ebb6f97998"/>
      <w:bookmarkStart w:id="895" w:name="_Toc40971500"/>
      <w:r>
        <w:t>Class Exit Action</w:t>
      </w:r>
      <w:bookmarkEnd w:id="894"/>
      <w:bookmarkEnd w:id="895"/>
      <w:r w:rsidRPr="003A31EC">
        <w:rPr>
          <w:rFonts w:cs="Arial"/>
        </w:rPr>
        <w:t xml:space="preserve"> </w:t>
      </w:r>
      <w:r>
        <w:rPr>
          <w:rFonts w:cs="Arial"/>
        </w:rPr>
        <w:fldChar w:fldCharType="begin"/>
      </w:r>
      <w:r>
        <w:instrText>XE"</w:instrText>
      </w:r>
      <w:r w:rsidRPr="00413D75">
        <w:rPr>
          <w:rFonts w:cs="Arial"/>
        </w:rPr>
        <w:instrText>Exit Action</w:instrText>
      </w:r>
      <w:r>
        <w:instrText>"</w:instrText>
      </w:r>
      <w:r>
        <w:rPr>
          <w:rFonts w:cs="Arial"/>
        </w:rPr>
        <w:fldChar w:fldCharType="end"/>
      </w:r>
      <w:r w:rsidR="009E71B4">
        <w:rPr>
          <w:rFonts w:cs="Arial"/>
        </w:rPr>
        <w:t xml:space="preserve"> </w:t>
      </w:r>
    </w:p>
    <w:p w14:paraId="76D1C17D" w14:textId="77777777" w:rsidR="00347871" w:rsidRDefault="00347871" w:rsidP="00F71BA8">
      <w:r>
        <w:t>An action of exiting through a boundary.</w:t>
      </w:r>
    </w:p>
    <w:p w14:paraId="67F8DB1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0F9AC70" w14:textId="77777777" w:rsidR="00347871" w:rsidRDefault="00586039" w:rsidP="00347871">
      <w:pPr>
        <w:ind w:left="360"/>
      </w:pPr>
      <w:hyperlink w:anchor="_8688aa378b01aabfc2eda73d41cf8dc4" w:history="1">
        <w:r w:rsidR="00347871">
          <w:rPr>
            <w:rStyle w:val="Hyperlink"/>
          </w:rPr>
          <w:t>Capability</w:t>
        </w:r>
      </w:hyperlink>
    </w:p>
    <w:p w14:paraId="15592F8A" w14:textId="77777777" w:rsidR="00347871" w:rsidRDefault="00347871" w:rsidP="00347871"/>
    <w:p w14:paraId="1981755C" w14:textId="77777777" w:rsidR="00347871" w:rsidRDefault="00347871" w:rsidP="00347871">
      <w:pPr>
        <w:pStyle w:val="Heading2"/>
      </w:pPr>
      <w:bookmarkStart w:id="896" w:name="_78a2d645551b09b6eddf81af8f937cd1"/>
      <w:bookmarkStart w:id="897" w:name="_Toc40971501"/>
      <w:r>
        <w:t>Class Pause Process</w:t>
      </w:r>
      <w:bookmarkEnd w:id="896"/>
      <w:bookmarkEnd w:id="897"/>
      <w:r w:rsidRPr="003A31EC">
        <w:rPr>
          <w:rFonts w:cs="Arial"/>
        </w:rPr>
        <w:t xml:space="preserve"> </w:t>
      </w:r>
      <w:r>
        <w:rPr>
          <w:rFonts w:cs="Arial"/>
        </w:rPr>
        <w:fldChar w:fldCharType="begin"/>
      </w:r>
      <w:r>
        <w:instrText>XE"</w:instrText>
      </w:r>
      <w:r w:rsidRPr="00413D75">
        <w:rPr>
          <w:rFonts w:cs="Arial"/>
        </w:rPr>
        <w:instrText>Pause Process</w:instrText>
      </w:r>
      <w:r>
        <w:instrText>"</w:instrText>
      </w:r>
      <w:r>
        <w:rPr>
          <w:rFonts w:cs="Arial"/>
        </w:rPr>
        <w:fldChar w:fldCharType="end"/>
      </w:r>
      <w:r w:rsidR="009E71B4">
        <w:rPr>
          <w:rFonts w:cs="Arial"/>
        </w:rPr>
        <w:t xml:space="preserve"> </w:t>
      </w:r>
    </w:p>
    <w:p w14:paraId="1680150E" w14:textId="77777777" w:rsidR="00347871" w:rsidRDefault="00347871" w:rsidP="00F71BA8">
      <w:r>
        <w:t>An action that pauses a process instance such that it can be restarted.</w:t>
      </w:r>
    </w:p>
    <w:p w14:paraId="4AB46A4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65D84AE" w14:textId="77777777" w:rsidR="00347871" w:rsidRDefault="00586039" w:rsidP="00347871">
      <w:pPr>
        <w:ind w:left="360"/>
      </w:pPr>
      <w:hyperlink w:anchor="_f821c3d1711d3f3ebd7224947f1c487a" w:history="1">
        <w:r w:rsidR="00347871">
          <w:rPr>
            <w:rStyle w:val="Hyperlink"/>
          </w:rPr>
          <w:t>Process Action</w:t>
        </w:r>
      </w:hyperlink>
    </w:p>
    <w:p w14:paraId="4CB7AFBF" w14:textId="77777777" w:rsidR="00347871" w:rsidRDefault="00347871" w:rsidP="00347871"/>
    <w:p w14:paraId="3DDE167E" w14:textId="77777777" w:rsidR="00347871" w:rsidRDefault="00347871" w:rsidP="00347871">
      <w:pPr>
        <w:pStyle w:val="Heading2"/>
      </w:pPr>
      <w:bookmarkStart w:id="898" w:name="_4c6c9089286ba81efbdf292f17f32fac"/>
      <w:bookmarkStart w:id="899" w:name="_Toc40971502"/>
      <w:r>
        <w:t>Class Possible Actions</w:t>
      </w:r>
      <w:bookmarkEnd w:id="898"/>
      <w:bookmarkEnd w:id="899"/>
      <w:r w:rsidRPr="003A31EC">
        <w:rPr>
          <w:rFonts w:cs="Arial"/>
        </w:rPr>
        <w:t xml:space="preserve"> </w:t>
      </w:r>
      <w:r>
        <w:rPr>
          <w:rFonts w:cs="Arial"/>
        </w:rPr>
        <w:fldChar w:fldCharType="begin"/>
      </w:r>
      <w:r>
        <w:instrText>XE"</w:instrText>
      </w:r>
      <w:r w:rsidRPr="00413D75">
        <w:rPr>
          <w:rFonts w:cs="Arial"/>
        </w:rPr>
        <w:instrText>Possible Actions</w:instrText>
      </w:r>
      <w:r>
        <w:instrText>"</w:instrText>
      </w:r>
      <w:r>
        <w:rPr>
          <w:rFonts w:cs="Arial"/>
        </w:rPr>
        <w:fldChar w:fldCharType="end"/>
      </w:r>
      <w:r w:rsidR="009E71B4">
        <w:rPr>
          <w:rFonts w:cs="Arial"/>
        </w:rPr>
        <w:t xml:space="preserve"> </w:t>
      </w:r>
    </w:p>
    <w:p w14:paraId="0C11AD07" w14:textId="77777777" w:rsidR="00347871" w:rsidRDefault="00347871" w:rsidP="00F71BA8">
      <w:r>
        <w:t>All possible effects to an entity.</w:t>
      </w:r>
    </w:p>
    <w:p w14:paraId="1D27A37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4B5B484" w14:textId="77777777" w:rsidR="00347871" w:rsidRDefault="00586039" w:rsidP="00347871">
      <w:pPr>
        <w:ind w:left="360"/>
      </w:pPr>
      <w:hyperlink w:anchor="_8688aa378b01aabfc2eda73d41cf8dc4" w:history="1">
        <w:r w:rsidR="00347871">
          <w:rPr>
            <w:rStyle w:val="Hyperlink"/>
          </w:rPr>
          <w:t>Capability</w:t>
        </w:r>
      </w:hyperlink>
    </w:p>
    <w:p w14:paraId="19DAE19B" w14:textId="77777777" w:rsidR="00347871" w:rsidRDefault="00347871" w:rsidP="00347871"/>
    <w:p w14:paraId="7D0DACE1" w14:textId="77777777" w:rsidR="00347871" w:rsidRDefault="00347871" w:rsidP="00347871">
      <w:pPr>
        <w:pStyle w:val="Heading2"/>
      </w:pPr>
      <w:bookmarkStart w:id="900" w:name="_843f6e8a64c862172b0cc4e7b35cef65"/>
      <w:bookmarkStart w:id="901" w:name="_Toc40971503"/>
      <w:r>
        <w:t>Class Stop Process</w:t>
      </w:r>
      <w:bookmarkEnd w:id="900"/>
      <w:bookmarkEnd w:id="901"/>
      <w:r w:rsidRPr="003A31EC">
        <w:rPr>
          <w:rFonts w:cs="Arial"/>
        </w:rPr>
        <w:t xml:space="preserve"> </w:t>
      </w:r>
      <w:r>
        <w:rPr>
          <w:rFonts w:cs="Arial"/>
        </w:rPr>
        <w:fldChar w:fldCharType="begin"/>
      </w:r>
      <w:r>
        <w:instrText>XE"</w:instrText>
      </w:r>
      <w:r w:rsidRPr="00413D75">
        <w:rPr>
          <w:rFonts w:cs="Arial"/>
        </w:rPr>
        <w:instrText>Stop Process</w:instrText>
      </w:r>
      <w:r>
        <w:instrText>"</w:instrText>
      </w:r>
      <w:r>
        <w:rPr>
          <w:rFonts w:cs="Arial"/>
        </w:rPr>
        <w:fldChar w:fldCharType="end"/>
      </w:r>
      <w:r w:rsidR="009E71B4">
        <w:rPr>
          <w:rFonts w:cs="Arial"/>
        </w:rPr>
        <w:t xml:space="preserve"> </w:t>
      </w:r>
    </w:p>
    <w:p w14:paraId="10AE2F13" w14:textId="77777777" w:rsidR="00347871" w:rsidRDefault="00347871" w:rsidP="00F71BA8">
      <w:r>
        <w:t>An action to terminate a process.</w:t>
      </w:r>
    </w:p>
    <w:p w14:paraId="05509EC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0E81EF3" w14:textId="77777777" w:rsidR="00347871" w:rsidRDefault="00586039" w:rsidP="00347871">
      <w:pPr>
        <w:ind w:left="360"/>
      </w:pPr>
      <w:hyperlink w:anchor="_f821c3d1711d3f3ebd7224947f1c487a" w:history="1">
        <w:r w:rsidR="00347871">
          <w:rPr>
            <w:rStyle w:val="Hyperlink"/>
          </w:rPr>
          <w:t>Process Action</w:t>
        </w:r>
      </w:hyperlink>
    </w:p>
    <w:p w14:paraId="63F7FDE8" w14:textId="77777777" w:rsidR="00347871" w:rsidRDefault="00347871" w:rsidP="00347871"/>
    <w:p w14:paraId="3BD49EE0" w14:textId="77777777" w:rsidR="00347871" w:rsidRDefault="00347871" w:rsidP="00347871">
      <w:pPr>
        <w:spacing w:after="200" w:line="276" w:lineRule="auto"/>
        <w:rPr>
          <w:b/>
          <w:bCs/>
          <w:color w:val="365F91"/>
          <w:sz w:val="40"/>
          <w:szCs w:val="40"/>
        </w:rPr>
      </w:pPr>
      <w:r>
        <w:br w:type="page"/>
      </w:r>
    </w:p>
    <w:p w14:paraId="66DFC466" w14:textId="77777777" w:rsidR="00347871" w:rsidRDefault="00347871" w:rsidP="00347871">
      <w:pPr>
        <w:pStyle w:val="Heading1"/>
      </w:pPr>
      <w:bookmarkStart w:id="902" w:name="_Toc40971504"/>
      <w:r>
        <w:t>Concept Library::Processes::Composite Conditions</w:t>
      </w:r>
      <w:bookmarkEnd w:id="902"/>
    </w:p>
    <w:p w14:paraId="317E72C5" w14:textId="77777777" w:rsidR="00347871" w:rsidRDefault="00347871" w:rsidP="00A318C1">
      <w:pPr>
        <w:pStyle w:val="BodyText"/>
      </w:pPr>
      <w:r>
        <w:t>Composite conditions provide for "and"/"or" evaluation of causality between situations.</w:t>
      </w:r>
    </w:p>
    <w:p w14:paraId="5B05B0C1" w14:textId="77777777" w:rsidR="00347871" w:rsidRDefault="00347871" w:rsidP="00347871">
      <w:pPr>
        <w:pStyle w:val="Heading2"/>
      </w:pPr>
      <w:bookmarkStart w:id="903" w:name="_Toc40971505"/>
      <w:r>
        <w:t>Diagram: Composite Condition</w:t>
      </w:r>
      <w:bookmarkEnd w:id="903"/>
    </w:p>
    <w:p w14:paraId="045AB701" w14:textId="77BFB82A" w:rsidR="00347871" w:rsidRDefault="0039663B" w:rsidP="00347871">
      <w:pPr>
        <w:jc w:val="center"/>
        <w:rPr>
          <w:rFonts w:cs="Arial"/>
        </w:rPr>
      </w:pPr>
      <w:r w:rsidRPr="002E0F19">
        <w:rPr>
          <w:noProof/>
        </w:rPr>
        <w:pict w14:anchorId="13F34C38">
          <v:shape id="Picture -1462978464.png" o:spid="_x0000_i1152" type="#_x0000_t75" alt="-1462978464.png" style="width:434.4pt;height:252pt;visibility:visible;mso-wrap-style:square">
            <v:imagedata r:id="rId144" o:title="-1462978464"/>
          </v:shape>
        </w:pict>
      </w:r>
    </w:p>
    <w:p w14:paraId="272B6181"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mposite Condition</w:t>
      </w:r>
    </w:p>
    <w:p w14:paraId="464857EC" w14:textId="77777777" w:rsidR="00347871" w:rsidRDefault="00347871" w:rsidP="00347871">
      <w:r>
        <w:t xml:space="preserve"> </w:t>
      </w:r>
    </w:p>
    <w:p w14:paraId="6061CC34" w14:textId="77777777" w:rsidR="00347871" w:rsidRDefault="00347871" w:rsidP="00347871"/>
    <w:p w14:paraId="22E3CE12" w14:textId="77777777" w:rsidR="00347871" w:rsidRDefault="00347871" w:rsidP="00347871">
      <w:pPr>
        <w:pStyle w:val="Heading2"/>
      </w:pPr>
      <w:bookmarkStart w:id="904" w:name="_ed04d02ad4e6d153a3302a3eab73b01c"/>
      <w:bookmarkStart w:id="905" w:name="_Toc40971506"/>
      <w:r>
        <w:t>Class AND Condition</w:t>
      </w:r>
      <w:bookmarkEnd w:id="904"/>
      <w:bookmarkEnd w:id="905"/>
      <w:r w:rsidRPr="003A31EC">
        <w:rPr>
          <w:rFonts w:cs="Arial"/>
        </w:rPr>
        <w:t xml:space="preserve"> </w:t>
      </w:r>
      <w:r>
        <w:rPr>
          <w:rFonts w:cs="Arial"/>
        </w:rPr>
        <w:fldChar w:fldCharType="begin"/>
      </w:r>
      <w:r>
        <w:instrText>XE"</w:instrText>
      </w:r>
      <w:r w:rsidRPr="00413D75">
        <w:rPr>
          <w:rFonts w:cs="Arial"/>
        </w:rPr>
        <w:instrText>AND Condition</w:instrText>
      </w:r>
      <w:r>
        <w:instrText>"</w:instrText>
      </w:r>
      <w:r>
        <w:rPr>
          <w:rFonts w:cs="Arial"/>
        </w:rPr>
        <w:fldChar w:fldCharType="end"/>
      </w:r>
      <w:r w:rsidR="009E71B4">
        <w:rPr>
          <w:rFonts w:cs="Arial"/>
        </w:rPr>
        <w:t xml:space="preserve"> </w:t>
      </w:r>
    </w:p>
    <w:p w14:paraId="18654097" w14:textId="77777777" w:rsidR="00347871" w:rsidRDefault="00347871" w:rsidP="00F71BA8">
      <w:r>
        <w:t>A situation that is true (happening) only when all "enabled by" are true - AND</w:t>
      </w:r>
    </w:p>
    <w:p w14:paraId="7F6B8F3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C62DB58" w14:textId="77777777" w:rsidR="00347871" w:rsidRDefault="00586039" w:rsidP="00347871">
      <w:pPr>
        <w:ind w:left="360"/>
      </w:pPr>
      <w:hyperlink w:anchor="_32a9270bb6624d86ec889b073fd78fec" w:history="1">
        <w:r w:rsidR="00347871">
          <w:rPr>
            <w:rStyle w:val="Hyperlink"/>
          </w:rPr>
          <w:t>Composite Condition</w:t>
        </w:r>
      </w:hyperlink>
    </w:p>
    <w:p w14:paraId="5785A432" w14:textId="77777777" w:rsidR="00347871" w:rsidRDefault="00347871" w:rsidP="00347871"/>
    <w:p w14:paraId="3CF8FB37" w14:textId="77777777" w:rsidR="00347871" w:rsidRDefault="00347871" w:rsidP="00347871">
      <w:pPr>
        <w:pStyle w:val="Heading2"/>
      </w:pPr>
      <w:bookmarkStart w:id="906" w:name="_32a9270bb6624d86ec889b073fd78fec"/>
      <w:bookmarkStart w:id="907" w:name="_Toc40971507"/>
      <w:r>
        <w:t>Class Composite Condition</w:t>
      </w:r>
      <w:bookmarkEnd w:id="906"/>
      <w:bookmarkEnd w:id="907"/>
      <w:r w:rsidRPr="003A31EC">
        <w:rPr>
          <w:rFonts w:cs="Arial"/>
        </w:rPr>
        <w:t xml:space="preserve"> </w:t>
      </w:r>
      <w:r>
        <w:rPr>
          <w:rFonts w:cs="Arial"/>
        </w:rPr>
        <w:fldChar w:fldCharType="begin"/>
      </w:r>
      <w:r>
        <w:instrText>XE"</w:instrText>
      </w:r>
      <w:r w:rsidRPr="00413D75">
        <w:rPr>
          <w:rFonts w:cs="Arial"/>
        </w:rPr>
        <w:instrText>Composite Condition</w:instrText>
      </w:r>
      <w:r>
        <w:instrText>"</w:instrText>
      </w:r>
      <w:r>
        <w:rPr>
          <w:rFonts w:cs="Arial"/>
        </w:rPr>
        <w:fldChar w:fldCharType="end"/>
      </w:r>
      <w:r w:rsidR="009E71B4">
        <w:rPr>
          <w:rFonts w:cs="Arial"/>
        </w:rPr>
        <w:t xml:space="preserve"> </w:t>
      </w:r>
    </w:p>
    <w:p w14:paraId="36CA39C8" w14:textId="77777777" w:rsidR="00347871" w:rsidRDefault="00347871" w:rsidP="00F71BA8">
      <w:r>
        <w:t>A composite condition is a state that is inferred to be true or false based on the set of "affected by" (input) situations and the logic of the specific composite event subtype and the condition (if any).</w:t>
      </w:r>
    </w:p>
    <w:p w14:paraId="07178E78" w14:textId="77777777" w:rsidR="00347871" w:rsidRDefault="00347871" w:rsidP="00F71BA8">
      <w:r>
        <w:t>The composite condition can then be used to trigger a set of "effects" (output) situations.</w:t>
      </w:r>
    </w:p>
    <w:p w14:paraId="2DC138C8" w14:textId="77777777" w:rsidR="00347871" w:rsidRDefault="00347871" w:rsidP="00F71BA8">
      <w:r>
        <w:t>Combinations of Events, states. and composite conditions  be combined with composite conditions to represent fault, flow or dependency graphs.</w:t>
      </w:r>
    </w:p>
    <w:p w14:paraId="68AC2A6B" w14:textId="77777777" w:rsidR="00347871" w:rsidRDefault="00347871" w:rsidP="00F71BA8">
      <w:r>
        <w:t>Note that cause &amp; effect, negation and enablement are all subtypes of effect and can be combined using composite conditions.</w:t>
      </w:r>
    </w:p>
    <w:p w14:paraId="2FE43BF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61DC43B2" w14:textId="77777777" w:rsidR="00347871" w:rsidRDefault="00586039" w:rsidP="00347871">
      <w:pPr>
        <w:ind w:left="360"/>
      </w:pPr>
      <w:hyperlink w:anchor="_2f02569bb8334e33923ced03f32e144d" w:history="1">
        <w:r w:rsidR="00347871">
          <w:rPr>
            <w:rStyle w:val="Hyperlink"/>
          </w:rPr>
          <w:t>State</w:t>
        </w:r>
      </w:hyperlink>
    </w:p>
    <w:p w14:paraId="5A1DF7E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ABB4203" w14:textId="422F4A92" w:rsidR="00347871" w:rsidRDefault="0039663B" w:rsidP="00E04E71">
      <w:pPr>
        <w:pStyle w:val="BodyText2"/>
        <w:spacing w:after="0" w:line="240" w:lineRule="auto"/>
      </w:pPr>
      <w:r w:rsidRPr="002E0F19">
        <w:rPr>
          <w:noProof/>
        </w:rPr>
        <w:pict w14:anchorId="35E58BC1">
          <v:shape id="_x0000_i1151" type="#_x0000_t75" alt="-255323646.png" style="width:12pt;height:12pt;visibility:visible;mso-wrap-style:square">
            <v:imagedata r:id="rId20" o:title="-255323646"/>
          </v:shape>
        </w:pict>
      </w:r>
      <w:r w:rsidR="00347871">
        <w:t xml:space="preserve"> negate</w:t>
      </w:r>
      <w:r w:rsidR="00347871">
        <w:rPr>
          <w:rFonts w:cs="Arial"/>
        </w:rPr>
        <w:fldChar w:fldCharType="begin"/>
      </w:r>
      <w:r w:rsidR="00347871">
        <w:instrText>XE"</w:instrText>
      </w:r>
      <w:r w:rsidR="00347871" w:rsidRPr="00413D75">
        <w:rPr>
          <w:rFonts w:cs="Arial"/>
        </w:rPr>
        <w:instrText>negate</w:instrText>
      </w:r>
      <w:r w:rsidR="00347871">
        <w:instrText>"</w:instrText>
      </w:r>
      <w:r w:rsidR="00347871">
        <w:rPr>
          <w:rFonts w:cs="Arial"/>
        </w:rPr>
        <w:fldChar w:fldCharType="end"/>
      </w:r>
      <w:r w:rsidR="00347871">
        <w:t xml:space="preserve"> : </w:t>
      </w:r>
      <w:hyperlink w:anchor="_6119a00b0834641b9fe3f5ae9f58237f" w:history="1">
        <w:r w:rsidR="00347871">
          <w:rPr>
            <w:rStyle w:val="Hyperlink"/>
          </w:rPr>
          <w:t>Boolean</w:t>
        </w:r>
      </w:hyperlink>
    </w:p>
    <w:p w14:paraId="0CE04DAD" w14:textId="77777777" w:rsidR="00347871" w:rsidRDefault="00347871" w:rsidP="00E04E71">
      <w:pPr>
        <w:pStyle w:val="BodyText"/>
        <w:spacing w:before="0" w:after="120"/>
      </w:pPr>
      <w:r>
        <w:t>Negates the logic of a complex event - NOT &lt;condition&gt;</w:t>
      </w:r>
    </w:p>
    <w:p w14:paraId="14109E7F" w14:textId="77777777" w:rsidR="00347871" w:rsidRDefault="00347871" w:rsidP="00347871"/>
    <w:p w14:paraId="5C9D2DE6" w14:textId="77777777" w:rsidR="00347871" w:rsidRDefault="00347871" w:rsidP="00347871">
      <w:pPr>
        <w:pStyle w:val="Heading2"/>
      </w:pPr>
      <w:bookmarkStart w:id="908" w:name="_4e4a41473f81747cfde2bb0804457502"/>
      <w:bookmarkStart w:id="909" w:name="_Toc40971508"/>
      <w:r>
        <w:t>Class OR Condition</w:t>
      </w:r>
      <w:bookmarkEnd w:id="908"/>
      <w:bookmarkEnd w:id="909"/>
      <w:r w:rsidRPr="003A31EC">
        <w:rPr>
          <w:rFonts w:cs="Arial"/>
        </w:rPr>
        <w:t xml:space="preserve"> </w:t>
      </w:r>
      <w:r>
        <w:rPr>
          <w:rFonts w:cs="Arial"/>
        </w:rPr>
        <w:fldChar w:fldCharType="begin"/>
      </w:r>
      <w:r>
        <w:instrText>XE"</w:instrText>
      </w:r>
      <w:r w:rsidRPr="00413D75">
        <w:rPr>
          <w:rFonts w:cs="Arial"/>
        </w:rPr>
        <w:instrText>OR Condition</w:instrText>
      </w:r>
      <w:r>
        <w:instrText>"</w:instrText>
      </w:r>
      <w:r>
        <w:rPr>
          <w:rFonts w:cs="Arial"/>
        </w:rPr>
        <w:fldChar w:fldCharType="end"/>
      </w:r>
      <w:r w:rsidR="009E71B4">
        <w:rPr>
          <w:rFonts w:cs="Arial"/>
        </w:rPr>
        <w:t xml:space="preserve"> </w:t>
      </w:r>
    </w:p>
    <w:p w14:paraId="14F6C080" w14:textId="77777777" w:rsidR="00347871" w:rsidRDefault="00347871" w:rsidP="00F71BA8">
      <w:r>
        <w:t>A composite condition that is true (occurring) when any "affected by" is true - OR</w:t>
      </w:r>
    </w:p>
    <w:p w14:paraId="5943B03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4CBECEC" w14:textId="77777777" w:rsidR="00347871" w:rsidRDefault="00586039" w:rsidP="00347871">
      <w:pPr>
        <w:ind w:left="360"/>
      </w:pPr>
      <w:hyperlink w:anchor="_32a9270bb6624d86ec889b073fd78fec" w:history="1">
        <w:r w:rsidR="00347871">
          <w:rPr>
            <w:rStyle w:val="Hyperlink"/>
          </w:rPr>
          <w:t>Composite Condition</w:t>
        </w:r>
      </w:hyperlink>
    </w:p>
    <w:p w14:paraId="6E4CE363" w14:textId="77777777" w:rsidR="00347871" w:rsidRDefault="00347871" w:rsidP="00347871"/>
    <w:p w14:paraId="16BC3C03" w14:textId="77777777" w:rsidR="00347871" w:rsidRDefault="00347871" w:rsidP="00347871">
      <w:pPr>
        <w:pStyle w:val="Heading2"/>
      </w:pPr>
      <w:bookmarkStart w:id="910" w:name="_4eea284f94a8d68e24f71042bd4f84c3"/>
      <w:bookmarkStart w:id="911" w:name="_Toc40971509"/>
      <w:r>
        <w:t>Class XOR Condition</w:t>
      </w:r>
      <w:bookmarkEnd w:id="910"/>
      <w:bookmarkEnd w:id="911"/>
      <w:r w:rsidRPr="003A31EC">
        <w:rPr>
          <w:rFonts w:cs="Arial"/>
        </w:rPr>
        <w:t xml:space="preserve"> </w:t>
      </w:r>
      <w:r>
        <w:rPr>
          <w:rFonts w:cs="Arial"/>
        </w:rPr>
        <w:fldChar w:fldCharType="begin"/>
      </w:r>
      <w:r>
        <w:instrText>XE"</w:instrText>
      </w:r>
      <w:r w:rsidRPr="00413D75">
        <w:rPr>
          <w:rFonts w:cs="Arial"/>
        </w:rPr>
        <w:instrText>XOR Condition</w:instrText>
      </w:r>
      <w:r>
        <w:instrText>"</w:instrText>
      </w:r>
      <w:r>
        <w:rPr>
          <w:rFonts w:cs="Arial"/>
        </w:rPr>
        <w:fldChar w:fldCharType="end"/>
      </w:r>
      <w:r w:rsidR="009E71B4">
        <w:rPr>
          <w:rFonts w:cs="Arial"/>
        </w:rPr>
        <w:t xml:space="preserve"> </w:t>
      </w:r>
    </w:p>
    <w:p w14:paraId="4E56FA0F" w14:textId="77777777" w:rsidR="00347871" w:rsidRDefault="00347871" w:rsidP="00F71BA8">
      <w:r>
        <w:t>A state that is True only when exactly one of its "affected by" is true - XOR</w:t>
      </w:r>
    </w:p>
    <w:p w14:paraId="79C3E96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BDE6AC9" w14:textId="77777777" w:rsidR="00347871" w:rsidRDefault="00586039" w:rsidP="00347871">
      <w:pPr>
        <w:ind w:left="360"/>
      </w:pPr>
      <w:hyperlink w:anchor="_32a9270bb6624d86ec889b073fd78fec" w:history="1">
        <w:r w:rsidR="00347871">
          <w:rPr>
            <w:rStyle w:val="Hyperlink"/>
          </w:rPr>
          <w:t>Composite Condition</w:t>
        </w:r>
      </w:hyperlink>
    </w:p>
    <w:p w14:paraId="4EB394C8" w14:textId="77777777" w:rsidR="00347871" w:rsidRDefault="00347871" w:rsidP="00347871"/>
    <w:p w14:paraId="5A5FAEEC" w14:textId="77777777" w:rsidR="00347871" w:rsidRDefault="00347871" w:rsidP="00347871">
      <w:pPr>
        <w:spacing w:after="200" w:line="276" w:lineRule="auto"/>
        <w:rPr>
          <w:b/>
          <w:bCs/>
          <w:color w:val="365F91"/>
          <w:sz w:val="40"/>
          <w:szCs w:val="40"/>
        </w:rPr>
      </w:pPr>
      <w:r>
        <w:br w:type="page"/>
      </w:r>
    </w:p>
    <w:p w14:paraId="23C66DA6" w14:textId="77777777" w:rsidR="00347871" w:rsidRDefault="00347871" w:rsidP="00347871">
      <w:pPr>
        <w:pStyle w:val="Heading1"/>
      </w:pPr>
      <w:bookmarkStart w:id="912" w:name="_Toc40971510"/>
      <w:r>
        <w:t>Concept Library::Processes::Scenarios</w:t>
      </w:r>
      <w:bookmarkEnd w:id="912"/>
    </w:p>
    <w:p w14:paraId="0E6951F3" w14:textId="77777777" w:rsidR="00347871" w:rsidRDefault="00347871" w:rsidP="00A318C1">
      <w:pPr>
        <w:pStyle w:val="BodyText"/>
      </w:pPr>
      <w:r>
        <w:t>Scenarios describe sequences and/or dependent situation patterns that include fault trees, attack/defense trees and other scenarios impacting stakeholders.</w:t>
      </w:r>
    </w:p>
    <w:p w14:paraId="7979862E" w14:textId="77777777" w:rsidR="00347871" w:rsidRDefault="00347871" w:rsidP="00A318C1">
      <w:pPr>
        <w:pStyle w:val="BodyText"/>
      </w:pPr>
    </w:p>
    <w:p w14:paraId="461D87AD" w14:textId="77777777" w:rsidR="00347871" w:rsidRDefault="00347871" w:rsidP="00A318C1">
      <w:pPr>
        <w:pStyle w:val="BodyText"/>
      </w:pPr>
      <w:r>
        <w:t>The attack-defense tree model is based on [Schweitzer 2013]</w:t>
      </w:r>
    </w:p>
    <w:p w14:paraId="75EAC027" w14:textId="77777777" w:rsidR="00347871" w:rsidRDefault="00347871" w:rsidP="00A318C1">
      <w:pPr>
        <w:pStyle w:val="BodyText"/>
      </w:pPr>
      <w:r>
        <w:t>The attack-defense tree formalism can informally be described as follows. For a security scenario, the main goal of the attacker is depicted by the root node of a tree, an attack goal. Two types of refinement relations help to detail the model. Disjunctive  (or) and constructive (and). Both types of refinement are recursively applied. Defense goals lower the probability of an attackers success, attack goals increase the probability.</w:t>
      </w:r>
    </w:p>
    <w:p w14:paraId="49DA7CDF" w14:textId="77777777" w:rsidR="00347871" w:rsidRDefault="00347871" w:rsidP="00347871">
      <w:pPr>
        <w:pStyle w:val="Heading2"/>
      </w:pPr>
      <w:bookmarkStart w:id="913" w:name="_Toc40971511"/>
      <w:r>
        <w:t>Diagram: Scenarios</w:t>
      </w:r>
      <w:bookmarkEnd w:id="913"/>
    </w:p>
    <w:p w14:paraId="5DF555A5" w14:textId="6C009AEB" w:rsidR="00347871" w:rsidRDefault="0039663B" w:rsidP="00347871">
      <w:pPr>
        <w:jc w:val="center"/>
        <w:rPr>
          <w:rFonts w:cs="Arial"/>
        </w:rPr>
      </w:pPr>
      <w:r w:rsidRPr="002E0F19">
        <w:rPr>
          <w:noProof/>
        </w:rPr>
        <w:pict w14:anchorId="576F82FA">
          <v:shape id="Picture -244427661.png" o:spid="_x0000_i1150" type="#_x0000_t75" alt="-244427661.png" style="width:487.2pt;height:267.6pt;visibility:visible;mso-wrap-style:square">
            <v:imagedata r:id="rId145" o:title="-244427661"/>
          </v:shape>
        </w:pict>
      </w:r>
    </w:p>
    <w:p w14:paraId="27E38498"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cenarios</w:t>
      </w:r>
    </w:p>
    <w:p w14:paraId="5E62730A" w14:textId="77777777" w:rsidR="00347871" w:rsidRDefault="00347871" w:rsidP="00A318C1">
      <w:pPr>
        <w:pStyle w:val="BodyText"/>
      </w:pPr>
      <w:r>
        <w:t>A performance goal that is an objective to disrupt some resource.</w:t>
      </w:r>
    </w:p>
    <w:p w14:paraId="01E42CD7" w14:textId="77777777" w:rsidR="00347871" w:rsidRDefault="00347871" w:rsidP="00347871">
      <w:r>
        <w:t xml:space="preserve"> </w:t>
      </w:r>
    </w:p>
    <w:p w14:paraId="2998DE4B" w14:textId="77777777" w:rsidR="00347871" w:rsidRDefault="00347871" w:rsidP="00347871"/>
    <w:p w14:paraId="6894A0D6" w14:textId="77777777" w:rsidR="00347871" w:rsidRDefault="00347871" w:rsidP="00347871">
      <w:pPr>
        <w:pStyle w:val="Heading2"/>
      </w:pPr>
      <w:bookmarkStart w:id="914" w:name="_6304cbe9973d380603cdbd7ed30da1ee"/>
      <w:bookmarkStart w:id="915" w:name="_Toc40971512"/>
      <w:r>
        <w:t>Class Goal State</w:t>
      </w:r>
      <w:bookmarkEnd w:id="914"/>
      <w:bookmarkEnd w:id="915"/>
      <w:r w:rsidRPr="003A31EC">
        <w:rPr>
          <w:rFonts w:cs="Arial"/>
        </w:rPr>
        <w:t xml:space="preserve"> </w:t>
      </w:r>
      <w:r>
        <w:rPr>
          <w:rFonts w:cs="Arial"/>
        </w:rPr>
        <w:fldChar w:fldCharType="begin"/>
      </w:r>
      <w:r>
        <w:instrText>XE"</w:instrText>
      </w:r>
      <w:r w:rsidRPr="00413D75">
        <w:rPr>
          <w:rFonts w:cs="Arial"/>
        </w:rPr>
        <w:instrText>Goal State</w:instrText>
      </w:r>
      <w:r>
        <w:instrText>"</w:instrText>
      </w:r>
      <w:r>
        <w:rPr>
          <w:rFonts w:cs="Arial"/>
        </w:rPr>
        <w:fldChar w:fldCharType="end"/>
      </w:r>
      <w:r w:rsidR="009E71B4">
        <w:rPr>
          <w:rFonts w:cs="Arial"/>
        </w:rPr>
        <w:t xml:space="preserve"> </w:t>
      </w:r>
    </w:p>
    <w:p w14:paraId="28EB2E6D" w14:textId="77777777" w:rsidR="00347871" w:rsidRDefault="00347871" w:rsidP="00F71BA8">
      <w:r>
        <w:t>A goal state is a step in a scenario that directly impacts resources of a stakeholder, thereby impacting the goals of the same or a different stakeholder. Goal states may be positive (e.g. making more money) or negative (e.g. an attack target).</w:t>
      </w:r>
    </w:p>
    <w:p w14:paraId="6160C8AA" w14:textId="77777777" w:rsidR="00347871" w:rsidRDefault="00347871" w:rsidP="00F71BA8">
      <w:r>
        <w:t>A goal state is usually but not necessarily the end state of a scenario.</w:t>
      </w:r>
    </w:p>
    <w:p w14:paraId="58FEFD0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493D8BCC" w14:textId="77777777" w:rsidR="00347871" w:rsidRDefault="00586039" w:rsidP="00347871">
      <w:pPr>
        <w:ind w:left="360"/>
      </w:pPr>
      <w:hyperlink w:anchor="_c48137ae39c352814f6b91ca86b0e125" w:history="1">
        <w:r w:rsidR="00347871">
          <w:rPr>
            <w:rStyle w:val="Hyperlink"/>
          </w:rPr>
          <w:t>Consequence</w:t>
        </w:r>
      </w:hyperlink>
      <w:r w:rsidR="00347871">
        <w:t xml:space="preserve">, </w:t>
      </w:r>
      <w:hyperlink w:anchor="_91e3ed174361eca09d139c83912e20e6" w:history="1">
        <w:r w:rsidR="00347871">
          <w:rPr>
            <w:rStyle w:val="Hyperlink"/>
          </w:rPr>
          <w:t>Scenario Step</w:t>
        </w:r>
      </w:hyperlink>
    </w:p>
    <w:p w14:paraId="5928E8ED" w14:textId="77777777" w:rsidR="00347871" w:rsidRDefault="00347871" w:rsidP="00347871"/>
    <w:p w14:paraId="117CA172" w14:textId="77777777" w:rsidR="00347871" w:rsidRDefault="00347871" w:rsidP="00347871">
      <w:pPr>
        <w:pStyle w:val="Heading2"/>
      </w:pPr>
      <w:bookmarkStart w:id="916" w:name="_0db5839014b8f2996bc2d73f07141290"/>
      <w:bookmarkStart w:id="917" w:name="_Toc40971513"/>
      <w:r>
        <w:t>Class Scenario</w:t>
      </w:r>
      <w:bookmarkEnd w:id="916"/>
      <w:bookmarkEnd w:id="917"/>
      <w:r w:rsidRPr="003A31EC">
        <w:rPr>
          <w:rFonts w:cs="Arial"/>
        </w:rPr>
        <w:t xml:space="preserve"> </w:t>
      </w:r>
      <w:r>
        <w:rPr>
          <w:rFonts w:cs="Arial"/>
        </w:rPr>
        <w:fldChar w:fldCharType="begin"/>
      </w:r>
      <w:r>
        <w:instrText>XE"</w:instrText>
      </w:r>
      <w:r w:rsidRPr="00413D75">
        <w:rPr>
          <w:rFonts w:cs="Arial"/>
        </w:rPr>
        <w:instrText>Scenario</w:instrText>
      </w:r>
      <w:r>
        <w:instrText>"</w:instrText>
      </w:r>
      <w:r>
        <w:rPr>
          <w:rFonts w:cs="Arial"/>
        </w:rPr>
        <w:fldChar w:fldCharType="end"/>
      </w:r>
      <w:r w:rsidR="009E71B4">
        <w:rPr>
          <w:rFonts w:cs="Arial"/>
        </w:rPr>
        <w:t xml:space="preserve"> </w:t>
      </w:r>
    </w:p>
    <w:p w14:paraId="754A419E" w14:textId="77777777" w:rsidR="00347871" w:rsidRDefault="00347871" w:rsidP="00F71BA8">
      <w:r>
        <w:t>A scenario is a process pattern that provides template for a set of steps (may be but are not always activities) and resource that formally or informally depict how things may happen based on observations of similar occurrences. Scenarios are intended to be descriptive, not prescriptive.</w:t>
      </w:r>
    </w:p>
    <w:p w14:paraId="3CC434DF" w14:textId="77777777" w:rsidR="00347871" w:rsidRDefault="00347871" w:rsidP="00F71BA8">
      <w:r>
        <w:t>Scenarios are described by at least one scenarios steps, one of which must provide a goal state.</w:t>
      </w:r>
    </w:p>
    <w:p w14:paraId="4E2D2D32" w14:textId="77777777" w:rsidR="00347871" w:rsidRDefault="00347871" w:rsidP="00F71BA8">
      <w:r>
        <w:t>Scenarios include attack/defense and fault trees.</w:t>
      </w:r>
    </w:p>
    <w:p w14:paraId="362BBD5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70C8FB2" w14:textId="77777777" w:rsidR="00347871" w:rsidRDefault="00586039" w:rsidP="00347871">
      <w:pPr>
        <w:ind w:left="360"/>
      </w:pPr>
      <w:hyperlink w:anchor="_5487051b001a4ba42a2bbbc1c5887b66" w:history="1">
        <w:r w:rsidR="00347871">
          <w:rPr>
            <w:rStyle w:val="Hyperlink"/>
          </w:rPr>
          <w:t>Process Definition</w:t>
        </w:r>
      </w:hyperlink>
    </w:p>
    <w:p w14:paraId="47F1839E" w14:textId="77777777" w:rsidR="00347871" w:rsidRDefault="00347871" w:rsidP="00347871"/>
    <w:p w14:paraId="17532A14" w14:textId="77777777" w:rsidR="00347871" w:rsidRDefault="00347871" w:rsidP="00347871">
      <w:pPr>
        <w:pStyle w:val="Heading2"/>
      </w:pPr>
      <w:bookmarkStart w:id="918" w:name="_91e3ed174361eca09d139c83912e20e6"/>
      <w:bookmarkStart w:id="919" w:name="_Toc40971514"/>
      <w:r>
        <w:t>Class Scenario Step</w:t>
      </w:r>
      <w:bookmarkEnd w:id="918"/>
      <w:bookmarkEnd w:id="919"/>
      <w:r w:rsidRPr="003A31EC">
        <w:rPr>
          <w:rFonts w:cs="Arial"/>
        </w:rPr>
        <w:t xml:space="preserve"> </w:t>
      </w:r>
      <w:r>
        <w:rPr>
          <w:rFonts w:cs="Arial"/>
        </w:rPr>
        <w:fldChar w:fldCharType="begin"/>
      </w:r>
      <w:r>
        <w:instrText>XE"</w:instrText>
      </w:r>
      <w:r w:rsidRPr="00413D75">
        <w:rPr>
          <w:rFonts w:cs="Arial"/>
        </w:rPr>
        <w:instrText>Scenario Step</w:instrText>
      </w:r>
      <w:r>
        <w:instrText>"</w:instrText>
      </w:r>
      <w:r>
        <w:rPr>
          <w:rFonts w:cs="Arial"/>
        </w:rPr>
        <w:fldChar w:fldCharType="end"/>
      </w:r>
      <w:r w:rsidR="009E71B4">
        <w:rPr>
          <w:rFonts w:cs="Arial"/>
        </w:rPr>
        <w:t xml:space="preserve"> </w:t>
      </w:r>
    </w:p>
    <w:p w14:paraId="6C820765" w14:textId="77777777" w:rsidR="00347871" w:rsidRDefault="00347871" w:rsidP="00F71BA8">
      <w:r>
        <w:t>A scenario step is a node in one or more scenarios that ultimately result in consequences.</w:t>
      </w:r>
    </w:p>
    <w:p w14:paraId="5362AE7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BCCFAE8" w14:textId="77777777" w:rsidR="00347871" w:rsidRDefault="00586039" w:rsidP="00347871">
      <w:pPr>
        <w:ind w:left="360"/>
      </w:pPr>
      <w:hyperlink w:anchor="_89cacaa776395d9758d13a4ba425de00" w:history="1">
        <w:r w:rsidR="00347871">
          <w:rPr>
            <w:rStyle w:val="Hyperlink"/>
          </w:rPr>
          <w:t>Means</w:t>
        </w:r>
      </w:hyperlink>
      <w:r w:rsidR="00347871">
        <w:t xml:space="preserve">, </w:t>
      </w:r>
      <w:hyperlink w:anchor="_0a2767712bb9a7ff9e4b2313d0312b06" w:history="1">
        <w:r w:rsidR="00347871">
          <w:rPr>
            <w:rStyle w:val="Hyperlink"/>
          </w:rPr>
          <w:t>Situation</w:t>
        </w:r>
      </w:hyperlink>
    </w:p>
    <w:p w14:paraId="51C255A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275D7496" w14:textId="074E02E8" w:rsidR="00347871" w:rsidRDefault="0039663B" w:rsidP="00E04E71">
      <w:pPr>
        <w:pStyle w:val="BodyText2"/>
        <w:spacing w:after="0" w:line="240" w:lineRule="auto"/>
      </w:pPr>
      <w:r w:rsidRPr="002E0F19">
        <w:rPr>
          <w:noProof/>
        </w:rPr>
        <w:pict w14:anchorId="4778FB50">
          <v:shape id="_x0000_i1149" type="#_x0000_t75" alt="-255323646.png" style="width:12pt;height:12pt;visibility:visible;mso-wrap-style:square">
            <v:imagedata r:id="rId20" o:title="-255323646"/>
          </v:shape>
        </w:pict>
      </w:r>
      <w:r w:rsidR="00347871">
        <w:t xml:space="preserve"> likelihood</w:t>
      </w:r>
      <w:r w:rsidR="00347871">
        <w:rPr>
          <w:rFonts w:cs="Arial"/>
        </w:rPr>
        <w:fldChar w:fldCharType="begin"/>
      </w:r>
      <w:r w:rsidR="00347871">
        <w:instrText>XE"</w:instrText>
      </w:r>
      <w:r w:rsidR="00347871" w:rsidRPr="00413D75">
        <w:rPr>
          <w:rFonts w:cs="Arial"/>
        </w:rPr>
        <w:instrText>likelihood</w:instrText>
      </w:r>
      <w:r w:rsidR="00347871">
        <w:instrText>"</w:instrText>
      </w:r>
      <w:r w:rsidR="00347871">
        <w:rPr>
          <w:rFonts w:cs="Arial"/>
        </w:rPr>
        <w:fldChar w:fldCharType="end"/>
      </w:r>
      <w:r w:rsidR="00347871">
        <w:t xml:space="preserve"> : </w:t>
      </w:r>
      <w:hyperlink w:anchor="_72fcac5dda14c7db3b2f92842c073f7e" w:history="1">
        <w:r w:rsidR="00347871">
          <w:rPr>
            <w:rStyle w:val="Hyperlink"/>
          </w:rPr>
          <w:t>Probability Metric</w:t>
        </w:r>
      </w:hyperlink>
    </w:p>
    <w:p w14:paraId="474E74CF" w14:textId="77777777" w:rsidR="00347871" w:rsidRDefault="00347871" w:rsidP="00E04E71">
      <w:pPr>
        <w:pStyle w:val="BodyText"/>
        <w:spacing w:before="0" w:after="120"/>
      </w:pPr>
      <w:r>
        <w:t>Metric representing the probability that the scenario step will happen.</w:t>
      </w:r>
    </w:p>
    <w:p w14:paraId="27E40CA1" w14:textId="77777777" w:rsidR="00347871" w:rsidRDefault="00347871" w:rsidP="00347871"/>
    <w:p w14:paraId="72C557C0" w14:textId="77777777" w:rsidR="00347871" w:rsidRDefault="00347871" w:rsidP="00347871">
      <w:pPr>
        <w:pStyle w:val="Heading2"/>
      </w:pPr>
      <w:bookmarkStart w:id="920" w:name="_4f63d4d4ee6efc471eab16de80b62ad6"/>
      <w:bookmarkStart w:id="921" w:name="_Toc40971515"/>
      <w:r>
        <w:t>Association Class Step in Scenario</w:t>
      </w:r>
      <w:bookmarkEnd w:id="920"/>
      <w:bookmarkEnd w:id="921"/>
      <w:r w:rsidRPr="003A31EC">
        <w:rPr>
          <w:rFonts w:cs="Arial"/>
        </w:rPr>
        <w:t xml:space="preserve"> </w:t>
      </w:r>
      <w:r>
        <w:rPr>
          <w:rFonts w:cs="Arial"/>
        </w:rPr>
        <w:fldChar w:fldCharType="begin"/>
      </w:r>
      <w:r>
        <w:instrText>XE"</w:instrText>
      </w:r>
      <w:r w:rsidRPr="00413D75">
        <w:rPr>
          <w:rFonts w:cs="Arial"/>
        </w:rPr>
        <w:instrText>Step in Scenario</w:instrText>
      </w:r>
      <w:r>
        <w:instrText>"</w:instrText>
      </w:r>
      <w:r>
        <w:rPr>
          <w:rFonts w:cs="Arial"/>
        </w:rPr>
        <w:fldChar w:fldCharType="end"/>
      </w:r>
      <w:r w:rsidR="009E71B4">
        <w:rPr>
          <w:rFonts w:cs="Arial"/>
        </w:rPr>
        <w:t xml:space="preserve"> </w:t>
      </w:r>
    </w:p>
    <w:p w14:paraId="17C443BC" w14:textId="77777777" w:rsidR="00347871" w:rsidRDefault="00347871" w:rsidP="00F71BA8">
      <w:r>
        <w:t>Definition of a particular step as comprising a particular scenario.</w:t>
      </w:r>
    </w:p>
    <w:p w14:paraId="5F6734D3" w14:textId="1425784E" w:rsidR="00347871" w:rsidRDefault="0039663B" w:rsidP="00347871">
      <w:pPr>
        <w:jc w:val="center"/>
      </w:pPr>
      <w:r w:rsidRPr="002E0F19">
        <w:rPr>
          <w:noProof/>
        </w:rPr>
        <w:pict w14:anchorId="6D84A11B">
          <v:shape id="Picture -597747190.png" o:spid="_x0000_i1148" type="#_x0000_t75" alt="-597747190.png" style="width:487.2pt;height:188.4pt;visibility:visible;mso-wrap-style:square">
            <v:imagedata r:id="rId146" o:title="-597747190"/>
          </v:shape>
        </w:pict>
      </w:r>
    </w:p>
    <w:p w14:paraId="15625EF8"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Step in Scenario</w:t>
      </w:r>
    </w:p>
    <w:p w14:paraId="79E1FB2D"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6D6DD831" w14:textId="77777777" w:rsidR="00347871" w:rsidRDefault="00586039" w:rsidP="00347871">
      <w:pPr>
        <w:ind w:left="360"/>
      </w:pPr>
      <w:hyperlink w:anchor="_ffa46344dc76fdd671ce24c8c60928c3" w:history="1">
        <w:r w:rsidR="00347871">
          <w:rPr>
            <w:rStyle w:val="Hyperlink"/>
          </w:rPr>
          <w:t>Temporal Part</w:t>
        </w:r>
      </w:hyperlink>
    </w:p>
    <w:p w14:paraId="2A0BD0E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225A068F" w14:textId="43BC8E98" w:rsidR="00347871" w:rsidRDefault="0039663B" w:rsidP="00347871">
      <w:pPr>
        <w:ind w:firstLine="720"/>
      </w:pPr>
      <w:r w:rsidRPr="002E0F19">
        <w:rPr>
          <w:noProof/>
        </w:rPr>
        <w:pict w14:anchorId="2ED530C4">
          <v:shape id="_x0000_i1147" type="#_x0000_t75" alt="1036430391.png" style="width:12pt;height:12pt;visibility:visible;mso-wrap-style:square">
            <v:imagedata r:id="rId14" o:title="1036430391"/>
          </v:shape>
        </w:pict>
      </w:r>
      <w:r w:rsidR="00347871">
        <w:t xml:space="preserve"> comprises step</w:t>
      </w:r>
      <w:r w:rsidR="00347871">
        <w:rPr>
          <w:rFonts w:cs="Arial"/>
        </w:rPr>
        <w:fldChar w:fldCharType="begin"/>
      </w:r>
      <w:r w:rsidR="00347871">
        <w:instrText>XE"</w:instrText>
      </w:r>
      <w:r w:rsidR="00347871" w:rsidRPr="00413D75">
        <w:rPr>
          <w:rFonts w:cs="Arial"/>
        </w:rPr>
        <w:instrText>comprises step</w:instrText>
      </w:r>
      <w:r w:rsidR="00347871">
        <w:instrText>"</w:instrText>
      </w:r>
      <w:r w:rsidR="00347871">
        <w:rPr>
          <w:rFonts w:cs="Arial"/>
        </w:rPr>
        <w:fldChar w:fldCharType="end"/>
      </w:r>
      <w:r w:rsidR="00347871">
        <w:t xml:space="preserve"> : </w:t>
      </w:r>
      <w:hyperlink w:anchor="_91e3ed174361eca09d139c83912e20e6" w:history="1">
        <w:r w:rsidR="00347871">
          <w:rPr>
            <w:rStyle w:val="Hyperlink"/>
          </w:rPr>
          <w:t>Scenario Step</w:t>
        </w:r>
      </w:hyperlink>
      <w:r w:rsidR="00347871">
        <w:t xml:space="preserve"> [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72BA7137" w14:textId="77777777" w:rsidR="00347871" w:rsidRDefault="00347871" w:rsidP="004E3AD0">
      <w:pPr>
        <w:pStyle w:val="BodyText"/>
        <w:spacing w:before="60" w:after="120"/>
        <w:ind w:firstLine="720"/>
      </w:pPr>
      <w:r>
        <w:t>A step in a scenario that is or leads to a goal state.</w:t>
      </w:r>
    </w:p>
    <w:p w14:paraId="75963FF1" w14:textId="6E585DA0" w:rsidR="00347871" w:rsidRDefault="0039663B" w:rsidP="00347871">
      <w:pPr>
        <w:ind w:firstLine="720"/>
      </w:pPr>
      <w:r w:rsidRPr="002E0F19">
        <w:rPr>
          <w:noProof/>
        </w:rPr>
        <w:lastRenderedPageBreak/>
        <w:pict w14:anchorId="41A19184">
          <v:shape id="_x0000_i1146" type="#_x0000_t75" alt="1036430391.png" style="width:12pt;height:12pt;visibility:visible;mso-wrap-style:square">
            <v:imagedata r:id="rId14" o:title="1036430391"/>
          </v:shape>
        </w:pict>
      </w:r>
      <w:r w:rsidR="00347871">
        <w:t xml:space="preserve"> step in</w:t>
      </w:r>
      <w:r w:rsidR="00347871">
        <w:rPr>
          <w:rFonts w:cs="Arial"/>
        </w:rPr>
        <w:fldChar w:fldCharType="begin"/>
      </w:r>
      <w:r w:rsidR="00347871">
        <w:instrText>XE"</w:instrText>
      </w:r>
      <w:r w:rsidR="00347871" w:rsidRPr="00413D75">
        <w:rPr>
          <w:rFonts w:cs="Arial"/>
        </w:rPr>
        <w:instrText>step in</w:instrText>
      </w:r>
      <w:r w:rsidR="00347871">
        <w:instrText>"</w:instrText>
      </w:r>
      <w:r w:rsidR="00347871">
        <w:rPr>
          <w:rFonts w:cs="Arial"/>
        </w:rPr>
        <w:fldChar w:fldCharType="end"/>
      </w:r>
      <w:r w:rsidR="00347871">
        <w:t xml:space="preserve"> : </w:t>
      </w:r>
      <w:hyperlink w:anchor="_0db5839014b8f2996bc2d73f07141290" w:history="1">
        <w:r w:rsidR="00347871">
          <w:rPr>
            <w:rStyle w:val="Hyperlink"/>
          </w:rPr>
          <w:t>Scenario</w:t>
        </w:r>
      </w:hyperlink>
      <w:r w:rsidR="00347871">
        <w:t xml:space="preserve"> [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201FEF39" w14:textId="77777777" w:rsidR="00347871" w:rsidRDefault="00347871" w:rsidP="004E3AD0">
      <w:pPr>
        <w:pStyle w:val="BodyText"/>
        <w:spacing w:before="60" w:after="120"/>
        <w:ind w:firstLine="720"/>
      </w:pPr>
      <w:r>
        <w:t>Scenario in which is defined, in part, be a step.</w:t>
      </w:r>
    </w:p>
    <w:p w14:paraId="04291C20" w14:textId="77777777" w:rsidR="00347871" w:rsidRDefault="00347871" w:rsidP="00347871"/>
    <w:p w14:paraId="3828B6DE" w14:textId="77777777" w:rsidR="00347871" w:rsidRDefault="00347871" w:rsidP="00347871">
      <w:pPr>
        <w:spacing w:after="200" w:line="276" w:lineRule="auto"/>
        <w:rPr>
          <w:b/>
          <w:bCs/>
          <w:color w:val="365F91"/>
          <w:sz w:val="40"/>
          <w:szCs w:val="40"/>
        </w:rPr>
      </w:pPr>
      <w:r>
        <w:br w:type="page"/>
      </w:r>
    </w:p>
    <w:p w14:paraId="0CFC21D1" w14:textId="77777777" w:rsidR="00347871" w:rsidRDefault="00347871" w:rsidP="00347871">
      <w:pPr>
        <w:pStyle w:val="Heading1"/>
      </w:pPr>
      <w:bookmarkStart w:id="922" w:name="_Toc40971516"/>
      <w:r>
        <w:t>Concept Library::Quantities and Units</w:t>
      </w:r>
      <w:bookmarkEnd w:id="922"/>
    </w:p>
    <w:p w14:paraId="3FAA071F" w14:textId="77777777" w:rsidR="00347871" w:rsidRDefault="00347871" w:rsidP="00A318C1">
      <w:pPr>
        <w:pStyle w:val="BodyText"/>
      </w:pPr>
      <w:r>
        <w:t>This package defines quantities and units. Quantities are the basis for units and measurements.</w:t>
      </w:r>
    </w:p>
    <w:p w14:paraId="78E012F0" w14:textId="77777777" w:rsidR="00347871" w:rsidRDefault="00347871" w:rsidP="00A318C1">
      <w:pPr>
        <w:pStyle w:val="BodyText"/>
      </w:pPr>
      <w:r>
        <w:t>Qualities of things are represented with respect to what that thing means, not how it is represented. This introduces multiple "quantity kinds" which derive from Value and Quantity. Quantiles are stereotyped as "Quantity Kind".</w:t>
      </w:r>
    </w:p>
    <w:p w14:paraId="474389DB" w14:textId="77777777" w:rsidR="00347871" w:rsidRDefault="00347871" w:rsidP="00A318C1">
      <w:pPr>
        <w:pStyle w:val="BodyText"/>
      </w:pPr>
      <w:r>
        <w:t>The representation of a value or quantity will typically use the "primitive types" that are found in I.T. systems such as "Integer", "Real" and "String".</w:t>
      </w:r>
    </w:p>
    <w:p w14:paraId="050C7C64" w14:textId="77777777" w:rsidR="00347871" w:rsidRDefault="00347871" w:rsidP="00A318C1">
      <w:pPr>
        <w:pStyle w:val="BodyText"/>
      </w:pPr>
    </w:p>
    <w:p w14:paraId="4B0CB609" w14:textId="77777777" w:rsidR="00347871" w:rsidRDefault="00347871" w:rsidP="00A318C1">
      <w:pPr>
        <w:pStyle w:val="BodyText"/>
      </w:pPr>
      <w:r>
        <w:t>.</w:t>
      </w:r>
    </w:p>
    <w:p w14:paraId="41B04977" w14:textId="77777777" w:rsidR="00347871" w:rsidRDefault="00347871" w:rsidP="00347871">
      <w:pPr>
        <w:pStyle w:val="Heading2"/>
      </w:pPr>
      <w:bookmarkStart w:id="923" w:name="_Toc40971517"/>
      <w:r>
        <w:lastRenderedPageBreak/>
        <w:t>Diagram: Quantities and units</w:t>
      </w:r>
      <w:bookmarkEnd w:id="923"/>
    </w:p>
    <w:p w14:paraId="22FF3E09" w14:textId="04C7530A" w:rsidR="00347871" w:rsidRDefault="0039663B" w:rsidP="00347871">
      <w:pPr>
        <w:jc w:val="center"/>
        <w:rPr>
          <w:rFonts w:cs="Arial"/>
        </w:rPr>
      </w:pPr>
      <w:r w:rsidRPr="002E0F19">
        <w:rPr>
          <w:noProof/>
        </w:rPr>
        <w:pict w14:anchorId="03C3ACC2">
          <v:shape id="_x0000_i1145" type="#_x0000_t75" alt="-147488002.png" style="width:487.2pt;height:524.4pt;visibility:visible;mso-wrap-style:square">
            <v:imagedata r:id="rId147" o:title="-147488002"/>
          </v:shape>
        </w:pict>
      </w:r>
    </w:p>
    <w:p w14:paraId="34FBB703"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ntities and units</w:t>
      </w:r>
    </w:p>
    <w:p w14:paraId="37A8BC77" w14:textId="77777777" w:rsidR="00347871" w:rsidRDefault="00347871" w:rsidP="00347871">
      <w:r>
        <w:t xml:space="preserve"> </w:t>
      </w:r>
    </w:p>
    <w:p w14:paraId="5F52FAEB" w14:textId="77777777" w:rsidR="00347871" w:rsidRDefault="00347871" w:rsidP="00347871"/>
    <w:p w14:paraId="0D70F379" w14:textId="77777777" w:rsidR="00347871" w:rsidRDefault="00347871" w:rsidP="00347871">
      <w:pPr>
        <w:pStyle w:val="Heading2"/>
      </w:pPr>
      <w:bookmarkStart w:id="924" w:name="_b2d78e4d8f8ccfe0d64b81666aef5ee5"/>
      <w:bookmarkStart w:id="925" w:name="_Toc40971518"/>
      <w:r>
        <w:t>Class Confidence Metric</w:t>
      </w:r>
      <w:bookmarkEnd w:id="924"/>
      <w:r w:rsidRPr="003A31EC">
        <w:rPr>
          <w:rFonts w:cs="Arial"/>
        </w:rPr>
        <w:t xml:space="preserve"> </w:t>
      </w:r>
      <w:r>
        <w:rPr>
          <w:rFonts w:cs="Arial"/>
        </w:rPr>
        <w:fldChar w:fldCharType="begin"/>
      </w:r>
      <w:r>
        <w:instrText>XE"</w:instrText>
      </w:r>
      <w:r w:rsidRPr="00413D75">
        <w:rPr>
          <w:rFonts w:cs="Arial"/>
        </w:rPr>
        <w:instrText>Confidence Metric</w:instrText>
      </w:r>
      <w:r>
        <w:instrText>"</w:instrText>
      </w:r>
      <w:r>
        <w:rPr>
          <w:rFonts w:cs="Arial"/>
        </w:rPr>
        <w:fldChar w:fldCharType="end"/>
      </w:r>
      <w:r w:rsidR="009E71B4">
        <w:rPr>
          <w:rFonts w:cs="Arial"/>
        </w:rPr>
        <w:t xml:space="preserve"> </w:t>
      </w:r>
      <w:r w:rsidR="006F72CA">
        <w:rPr>
          <w:rFonts w:cs="Arial"/>
        </w:rPr>
        <w:t>&lt;&lt;Quantity Kind&gt;&gt;</w:t>
      </w:r>
      <w:bookmarkEnd w:id="925"/>
    </w:p>
    <w:p w14:paraId="4139243A" w14:textId="77777777" w:rsidR="00347871" w:rsidRDefault="00347871" w:rsidP="00F71BA8">
      <w:r>
        <w:t>Any metric of confidence that something is true or valid.</w:t>
      </w:r>
    </w:p>
    <w:p w14:paraId="482F928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415D7A7" w14:textId="77777777" w:rsidR="00347871" w:rsidRDefault="00586039" w:rsidP="00347871">
      <w:pPr>
        <w:ind w:left="360"/>
      </w:pPr>
      <w:hyperlink w:anchor="_0b552384ad202c0c014daf924625d64d" w:history="1">
        <w:r w:rsidR="00347871">
          <w:rPr>
            <w:rStyle w:val="Hyperlink"/>
          </w:rPr>
          <w:t>Metric</w:t>
        </w:r>
      </w:hyperlink>
    </w:p>
    <w:p w14:paraId="34FF16DB" w14:textId="77777777" w:rsidR="00347871" w:rsidRDefault="00347871" w:rsidP="00347871"/>
    <w:p w14:paraId="391CACB2" w14:textId="77777777" w:rsidR="00347871" w:rsidRDefault="00347871" w:rsidP="00347871">
      <w:pPr>
        <w:pStyle w:val="Heading2"/>
      </w:pPr>
      <w:bookmarkStart w:id="926" w:name="_d986f3c81ec545f01797ac6470312c45"/>
      <w:bookmarkStart w:id="927" w:name="_Toc40971519"/>
      <w:r>
        <w:t>Class Count</w:t>
      </w:r>
      <w:bookmarkEnd w:id="926"/>
      <w:r w:rsidRPr="003A31EC">
        <w:rPr>
          <w:rFonts w:cs="Arial"/>
        </w:rPr>
        <w:t xml:space="preserve"> </w:t>
      </w:r>
      <w:r>
        <w:rPr>
          <w:rFonts w:cs="Arial"/>
        </w:rPr>
        <w:fldChar w:fldCharType="begin"/>
      </w:r>
      <w:r>
        <w:instrText>XE"</w:instrText>
      </w:r>
      <w:r w:rsidRPr="00413D75">
        <w:rPr>
          <w:rFonts w:cs="Arial"/>
        </w:rPr>
        <w:instrText>Count</w:instrText>
      </w:r>
      <w:r>
        <w:instrText>"</w:instrText>
      </w:r>
      <w:r>
        <w:rPr>
          <w:rFonts w:cs="Arial"/>
        </w:rPr>
        <w:fldChar w:fldCharType="end"/>
      </w:r>
      <w:r w:rsidR="009E71B4">
        <w:rPr>
          <w:rFonts w:cs="Arial"/>
        </w:rPr>
        <w:t xml:space="preserve"> </w:t>
      </w:r>
      <w:r w:rsidR="006F72CA">
        <w:rPr>
          <w:rFonts w:cs="Arial"/>
        </w:rPr>
        <w:t>&lt;&lt;Quantity Kind&gt;&gt;</w:t>
      </w:r>
      <w:bookmarkEnd w:id="927"/>
    </w:p>
    <w:p w14:paraId="1C19FA0A" w14:textId="77777777" w:rsidR="00347871" w:rsidRDefault="00347871" w:rsidP="00F71BA8">
      <w:r>
        <w:t>The number of something used as a property or metric, e.g., 5 fish.</w:t>
      </w:r>
    </w:p>
    <w:p w14:paraId="2B9A0F2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0440383" w14:textId="77777777" w:rsidR="00347871" w:rsidRDefault="00586039" w:rsidP="00347871">
      <w:pPr>
        <w:ind w:left="360"/>
      </w:pPr>
      <w:hyperlink w:anchor="_e79a8c8e0284d51d332531e5a63c1e6c" w:history="1">
        <w:r w:rsidR="00347871">
          <w:rPr>
            <w:rStyle w:val="Hyperlink"/>
          </w:rPr>
          <w:t>Unit Value</w:t>
        </w:r>
      </w:hyperlink>
    </w:p>
    <w:p w14:paraId="5C47A935" w14:textId="77777777" w:rsidR="00347871" w:rsidRDefault="00347871" w:rsidP="00347871"/>
    <w:p w14:paraId="44333051" w14:textId="77777777" w:rsidR="00347871" w:rsidRDefault="00347871" w:rsidP="00347871">
      <w:pPr>
        <w:pStyle w:val="Heading2"/>
      </w:pPr>
      <w:bookmarkStart w:id="928" w:name="_50c9274f3b04670cd7563953e6c7b2ad"/>
      <w:bookmarkStart w:id="929" w:name="_Toc40971520"/>
      <w:r>
        <w:t>Class Currency Benefit Metric</w:t>
      </w:r>
      <w:bookmarkEnd w:id="928"/>
      <w:r w:rsidRPr="003A31EC">
        <w:rPr>
          <w:rFonts w:cs="Arial"/>
        </w:rPr>
        <w:t xml:space="preserve"> </w:t>
      </w:r>
      <w:r>
        <w:rPr>
          <w:rFonts w:cs="Arial"/>
        </w:rPr>
        <w:fldChar w:fldCharType="begin"/>
      </w:r>
      <w:r>
        <w:instrText>XE"</w:instrText>
      </w:r>
      <w:r w:rsidRPr="00413D75">
        <w:rPr>
          <w:rFonts w:cs="Arial"/>
        </w:rPr>
        <w:instrText>Currency Benefit Metric</w:instrText>
      </w:r>
      <w:r>
        <w:instrText>"</w:instrText>
      </w:r>
      <w:r>
        <w:rPr>
          <w:rFonts w:cs="Arial"/>
        </w:rPr>
        <w:fldChar w:fldCharType="end"/>
      </w:r>
      <w:r w:rsidR="009E71B4">
        <w:rPr>
          <w:rFonts w:cs="Arial"/>
        </w:rPr>
        <w:t xml:space="preserve"> </w:t>
      </w:r>
      <w:r w:rsidR="006F72CA">
        <w:rPr>
          <w:rFonts w:cs="Arial"/>
        </w:rPr>
        <w:t>&lt;&lt;Quantity Kind&gt;&gt;</w:t>
      </w:r>
      <w:bookmarkEnd w:id="929"/>
    </w:p>
    <w:p w14:paraId="7AD17A00" w14:textId="77777777" w:rsidR="00347871" w:rsidRDefault="00347871" w:rsidP="00F71BA8">
      <w:r>
        <w:t>A metric for benefit or harm expressed in terms of a currency, such as dollars or yen.</w:t>
      </w:r>
    </w:p>
    <w:p w14:paraId="5142456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66CDCAD" w14:textId="77777777" w:rsidR="00347871" w:rsidRDefault="00586039" w:rsidP="00347871">
      <w:pPr>
        <w:ind w:left="360"/>
      </w:pPr>
      <w:hyperlink w:anchor="_1f5ffa0a988e30ef567355b39f0a0d49" w:history="1">
        <w:r w:rsidR="00347871">
          <w:rPr>
            <w:rStyle w:val="Hyperlink"/>
          </w:rPr>
          <w:t>Harm-Benefit Metric</w:t>
        </w:r>
      </w:hyperlink>
    </w:p>
    <w:p w14:paraId="495AC066" w14:textId="77777777" w:rsidR="00347871" w:rsidRDefault="00347871" w:rsidP="00347871"/>
    <w:p w14:paraId="3993E418" w14:textId="77777777" w:rsidR="00347871" w:rsidRDefault="00347871" w:rsidP="00347871">
      <w:pPr>
        <w:pStyle w:val="Heading2"/>
      </w:pPr>
      <w:bookmarkStart w:id="930" w:name="_1f5ffa0a988e30ef567355b39f0a0d49"/>
      <w:bookmarkStart w:id="931" w:name="_Toc40971521"/>
      <w:r>
        <w:t>Class Harm-Benefit Metric</w:t>
      </w:r>
      <w:bookmarkEnd w:id="930"/>
      <w:r w:rsidRPr="003A31EC">
        <w:rPr>
          <w:rFonts w:cs="Arial"/>
        </w:rPr>
        <w:t xml:space="preserve"> </w:t>
      </w:r>
      <w:r>
        <w:rPr>
          <w:rFonts w:cs="Arial"/>
        </w:rPr>
        <w:fldChar w:fldCharType="begin"/>
      </w:r>
      <w:r>
        <w:instrText>XE"</w:instrText>
      </w:r>
      <w:r w:rsidRPr="00413D75">
        <w:rPr>
          <w:rFonts w:cs="Arial"/>
        </w:rPr>
        <w:instrText>Harm-Benefit Metric</w:instrText>
      </w:r>
      <w:r>
        <w:instrText>"</w:instrText>
      </w:r>
      <w:r>
        <w:rPr>
          <w:rFonts w:cs="Arial"/>
        </w:rPr>
        <w:fldChar w:fldCharType="end"/>
      </w:r>
      <w:r w:rsidR="009E71B4">
        <w:rPr>
          <w:rFonts w:cs="Arial"/>
        </w:rPr>
        <w:t xml:space="preserve"> </w:t>
      </w:r>
      <w:r w:rsidR="006F72CA">
        <w:rPr>
          <w:rFonts w:cs="Arial"/>
        </w:rPr>
        <w:t>&lt;&lt;Quantity Kind&gt;&gt;</w:t>
      </w:r>
      <w:bookmarkEnd w:id="931"/>
    </w:p>
    <w:p w14:paraId="79A23ACA" w14:textId="77777777" w:rsidR="00347871" w:rsidRDefault="00347871" w:rsidP="00F71BA8">
      <w:r>
        <w:t>A metric to quantify benefit or harm.</w:t>
      </w:r>
    </w:p>
    <w:p w14:paraId="5FB661E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2D79564" w14:textId="77777777" w:rsidR="00347871" w:rsidRDefault="00586039" w:rsidP="00347871">
      <w:pPr>
        <w:ind w:left="360"/>
      </w:pPr>
      <w:hyperlink w:anchor="_0b552384ad202c0c014daf924625d64d" w:history="1">
        <w:r w:rsidR="00347871">
          <w:rPr>
            <w:rStyle w:val="Hyperlink"/>
          </w:rPr>
          <w:t>Metric</w:t>
        </w:r>
      </w:hyperlink>
    </w:p>
    <w:p w14:paraId="538B046E" w14:textId="77777777" w:rsidR="00347871" w:rsidRDefault="00347871" w:rsidP="00347871"/>
    <w:p w14:paraId="1735C768" w14:textId="77777777" w:rsidR="00347871" w:rsidRDefault="00347871" w:rsidP="00347871">
      <w:pPr>
        <w:pStyle w:val="Heading2"/>
      </w:pPr>
      <w:bookmarkStart w:id="932" w:name="_0b552384ad202c0c014daf924625d64d"/>
      <w:bookmarkStart w:id="933" w:name="_Toc40971522"/>
      <w:r>
        <w:t>Class Metric</w:t>
      </w:r>
      <w:bookmarkEnd w:id="932"/>
      <w:r w:rsidRPr="003A31EC">
        <w:rPr>
          <w:rFonts w:cs="Arial"/>
        </w:rPr>
        <w:t xml:space="preserve"> </w:t>
      </w:r>
      <w:r>
        <w:rPr>
          <w:rFonts w:cs="Arial"/>
        </w:rPr>
        <w:fldChar w:fldCharType="begin"/>
      </w:r>
      <w:r>
        <w:instrText>XE"</w:instrText>
      </w:r>
      <w:r w:rsidRPr="00413D75">
        <w:rPr>
          <w:rFonts w:cs="Arial"/>
        </w:rPr>
        <w:instrText>Metric</w:instrText>
      </w:r>
      <w:r>
        <w:instrText>"</w:instrText>
      </w:r>
      <w:r>
        <w:rPr>
          <w:rFonts w:cs="Arial"/>
        </w:rPr>
        <w:fldChar w:fldCharType="end"/>
      </w:r>
      <w:r w:rsidR="009E71B4">
        <w:rPr>
          <w:rFonts w:cs="Arial"/>
        </w:rPr>
        <w:t xml:space="preserve"> </w:t>
      </w:r>
      <w:r w:rsidR="006F72CA">
        <w:rPr>
          <w:rFonts w:cs="Arial"/>
        </w:rPr>
        <w:t>&lt;&lt;Quantity Kind&gt;&gt;</w:t>
      </w:r>
      <w:bookmarkEnd w:id="933"/>
    </w:p>
    <w:p w14:paraId="052F9349" w14:textId="77777777" w:rsidR="00347871" w:rsidRDefault="00347871" w:rsidP="00F71BA8">
      <w:r>
        <w:t>A standard for measuring or evaluating something in a quantifiable way.</w:t>
      </w:r>
    </w:p>
    <w:p w14:paraId="0D321B55" w14:textId="77777777" w:rsidR="00347871" w:rsidRDefault="00347871" w:rsidP="00F71BA8">
      <w:r>
        <w:t>Typical representations of a metric may be a fraction from zero to 1 or a rating such as "high, medium, low". Not to be confused with the "Metric System".</w:t>
      </w:r>
    </w:p>
    <w:p w14:paraId="564F4E1D" w14:textId="3AB04713" w:rsidR="00347871" w:rsidRDefault="0039663B" w:rsidP="00347871">
      <w:pPr>
        <w:jc w:val="center"/>
      </w:pPr>
      <w:r w:rsidRPr="002E0F19">
        <w:rPr>
          <w:noProof/>
        </w:rPr>
        <w:pict w14:anchorId="6D1ADD7F">
          <v:shape id="Picture -321959222.png" o:spid="_x0000_i1144" type="#_x0000_t75" alt="-321959222.png" style="width:487.2pt;height:172.2pt;visibility:visible;mso-wrap-style:square">
            <v:imagedata r:id="rId148" o:title="-321959222"/>
          </v:shape>
        </w:pict>
      </w:r>
    </w:p>
    <w:p w14:paraId="3B749E41"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Metric</w:t>
      </w:r>
    </w:p>
    <w:p w14:paraId="03E7F6C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4F34852" w14:textId="77777777" w:rsidR="00347871" w:rsidRDefault="00586039" w:rsidP="00347871">
      <w:pPr>
        <w:ind w:left="360"/>
      </w:pPr>
      <w:hyperlink w:anchor="_e79a8c8e0284d51d332531e5a63c1e6c" w:history="1">
        <w:r w:rsidR="00347871">
          <w:rPr>
            <w:rStyle w:val="Hyperlink"/>
          </w:rPr>
          <w:t>Unit Value</w:t>
        </w:r>
      </w:hyperlink>
    </w:p>
    <w:p w14:paraId="342A60A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8CBECD2" w14:textId="5A8137D4" w:rsidR="00347871" w:rsidRDefault="0039663B" w:rsidP="00E04E71">
      <w:pPr>
        <w:pStyle w:val="BodyText2"/>
        <w:spacing w:after="0" w:line="240" w:lineRule="auto"/>
      </w:pPr>
      <w:r w:rsidRPr="002E0F19">
        <w:rPr>
          <w:noProof/>
        </w:rPr>
        <w:pict w14:anchorId="32C56A06">
          <v:shape id="_x0000_i1143" type="#_x0000_t75" alt="-255323646.png" style="width:12pt;height:12pt;visibility:visible;mso-wrap-style:square">
            <v:imagedata r:id="rId20" o:title="-255323646"/>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256ba07d1de9d59db396a7e6761f9b8d" w:history="1">
        <w:r w:rsidR="00347871">
          <w:rPr>
            <w:rStyle w:val="Hyperlink"/>
          </w:rPr>
          <w:t>Metric Value</w:t>
        </w:r>
      </w:hyperlink>
    </w:p>
    <w:p w14:paraId="22490690" w14:textId="77777777" w:rsidR="00347871" w:rsidRDefault="00347871" w:rsidP="00E04E71">
      <w:pPr>
        <w:pStyle w:val="BodyText"/>
        <w:spacing w:before="0" w:after="120"/>
      </w:pPr>
      <w:r>
        <w:t>The value of a quantity that, when multiplied by the unit defined in a subtype of quantity kind, specifies a measurement value such as 3 Meters.</w:t>
      </w:r>
    </w:p>
    <w:p w14:paraId="668D86B8" w14:textId="77777777" w:rsidR="00347871" w:rsidRDefault="00347871" w:rsidP="00347871"/>
    <w:p w14:paraId="5E763AD3" w14:textId="77777777" w:rsidR="00347871" w:rsidRDefault="00347871" w:rsidP="00347871">
      <w:pPr>
        <w:pStyle w:val="Heading2"/>
      </w:pPr>
      <w:bookmarkStart w:id="934" w:name="_72fcac5dda14c7db3b2f92842c073f7e"/>
      <w:bookmarkStart w:id="935" w:name="_Toc40971523"/>
      <w:r>
        <w:lastRenderedPageBreak/>
        <w:t>Class Probability Metric</w:t>
      </w:r>
      <w:bookmarkEnd w:id="934"/>
      <w:r w:rsidRPr="003A31EC">
        <w:rPr>
          <w:rFonts w:cs="Arial"/>
        </w:rPr>
        <w:t xml:space="preserve"> </w:t>
      </w:r>
      <w:r>
        <w:rPr>
          <w:rFonts w:cs="Arial"/>
        </w:rPr>
        <w:fldChar w:fldCharType="begin"/>
      </w:r>
      <w:r>
        <w:instrText>XE"</w:instrText>
      </w:r>
      <w:r w:rsidRPr="00413D75">
        <w:rPr>
          <w:rFonts w:cs="Arial"/>
        </w:rPr>
        <w:instrText>Probability Metric</w:instrText>
      </w:r>
      <w:r>
        <w:instrText>"</w:instrText>
      </w:r>
      <w:r>
        <w:rPr>
          <w:rFonts w:cs="Arial"/>
        </w:rPr>
        <w:fldChar w:fldCharType="end"/>
      </w:r>
      <w:r w:rsidR="009E71B4">
        <w:rPr>
          <w:rFonts w:cs="Arial"/>
        </w:rPr>
        <w:t xml:space="preserve"> </w:t>
      </w:r>
      <w:r w:rsidR="006F72CA">
        <w:rPr>
          <w:rFonts w:cs="Arial"/>
        </w:rPr>
        <w:t>&lt;&lt;Quantity Kind&gt;&gt;</w:t>
      </w:r>
      <w:bookmarkEnd w:id="935"/>
    </w:p>
    <w:p w14:paraId="78BBA5C3" w14:textId="77777777" w:rsidR="00347871" w:rsidRDefault="00347871" w:rsidP="00F71BA8">
      <w:r>
        <w:t>A metric that represents the possibility that something uncertain will happen.</w:t>
      </w:r>
    </w:p>
    <w:p w14:paraId="51D3265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C73E028" w14:textId="77777777" w:rsidR="00347871" w:rsidRDefault="00586039" w:rsidP="00347871">
      <w:pPr>
        <w:ind w:left="360"/>
      </w:pPr>
      <w:hyperlink w:anchor="_0b552384ad202c0c014daf924625d64d" w:history="1">
        <w:r w:rsidR="00347871">
          <w:rPr>
            <w:rStyle w:val="Hyperlink"/>
          </w:rPr>
          <w:t>Metric</w:t>
        </w:r>
      </w:hyperlink>
    </w:p>
    <w:p w14:paraId="746B299B" w14:textId="77777777" w:rsidR="00347871" w:rsidRDefault="00347871" w:rsidP="00347871"/>
    <w:p w14:paraId="4E281FA9" w14:textId="77777777" w:rsidR="00347871" w:rsidRDefault="00347871" w:rsidP="00347871">
      <w:pPr>
        <w:pStyle w:val="Heading2"/>
      </w:pPr>
      <w:bookmarkStart w:id="936" w:name="_d96727064322aeaf623efa62de82423f"/>
      <w:bookmarkStart w:id="937" w:name="_Toc40971524"/>
      <w:r>
        <w:t>Class Time Coordinate</w:t>
      </w:r>
      <w:bookmarkEnd w:id="936"/>
      <w:r w:rsidRPr="003A31EC">
        <w:rPr>
          <w:rFonts w:cs="Arial"/>
        </w:rPr>
        <w:t xml:space="preserve"> </w:t>
      </w:r>
      <w:r>
        <w:rPr>
          <w:rFonts w:cs="Arial"/>
        </w:rPr>
        <w:fldChar w:fldCharType="begin"/>
      </w:r>
      <w:r>
        <w:instrText>XE"</w:instrText>
      </w:r>
      <w:r w:rsidRPr="00413D75">
        <w:rPr>
          <w:rFonts w:cs="Arial"/>
        </w:rPr>
        <w:instrText>Time Coordinate</w:instrText>
      </w:r>
      <w:r>
        <w:instrText>"</w:instrText>
      </w:r>
      <w:r>
        <w:rPr>
          <w:rFonts w:cs="Arial"/>
        </w:rPr>
        <w:fldChar w:fldCharType="end"/>
      </w:r>
      <w:r w:rsidR="009E71B4">
        <w:rPr>
          <w:rFonts w:cs="Arial"/>
        </w:rPr>
        <w:t xml:space="preserve"> </w:t>
      </w:r>
      <w:r w:rsidR="006F72CA">
        <w:rPr>
          <w:rFonts w:cs="Arial"/>
        </w:rPr>
        <w:t>&lt;&lt;Quantity Kind&gt;&gt;</w:t>
      </w:r>
      <w:bookmarkEnd w:id="937"/>
    </w:p>
    <w:p w14:paraId="74537613" w14:textId="77777777" w:rsidR="00347871" w:rsidRDefault="00347871" w:rsidP="00F71BA8">
      <w:r>
        <w:t>An identifier for a particular point in time, recognizing that any such point is an interval at a finer level of granularity.</w:t>
      </w:r>
    </w:p>
    <w:p w14:paraId="40E5B562" w14:textId="77777777" w:rsidR="00347871" w:rsidRDefault="00347871" w:rsidP="00F71BA8">
      <w:r>
        <w:t>Specific time coordinate systems, such as ISO or Internet time, specialize Time Coordinate and relate it to a time scale.</w:t>
      </w:r>
    </w:p>
    <w:p w14:paraId="476C3B74" w14:textId="77777777" w:rsidR="00347871" w:rsidRDefault="00347871" w:rsidP="00F71BA8">
      <w:r>
        <w:t>[DTV] time point: concept that specializes the concept 'time interval' and that is a member of a time scale</w:t>
      </w:r>
    </w:p>
    <w:p w14:paraId="1E31BC97" w14:textId="77777777" w:rsidR="00347871" w:rsidRDefault="00347871" w:rsidP="00F71BA8">
      <w:r>
        <w:t>[ISO11404] time: time is a family of datatypes whose values are points in time to various common resolutions: year, month, day, hour, minute, second, and fractions thereof.</w:t>
      </w:r>
    </w:p>
    <w:p w14:paraId="751CB27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8F74F40" w14:textId="77777777" w:rsidR="00347871" w:rsidRDefault="00586039" w:rsidP="00347871">
      <w:pPr>
        <w:ind w:left="360"/>
      </w:pPr>
      <w:hyperlink w:anchor="_4fe9616d1516b4b36f94e6c28bcefb32" w:history="1">
        <w:r w:rsidR="00347871">
          <w:rPr>
            <w:rStyle w:val="Hyperlink"/>
          </w:rPr>
          <w:t>Coordinate</w:t>
        </w:r>
      </w:hyperlink>
      <w:r w:rsidR="00347871">
        <w:t xml:space="preserve">, </w:t>
      </w:r>
      <w:hyperlink w:anchor="_e79a8c8e0284d51d332531e5a63c1e6c" w:history="1">
        <w:r w:rsidR="00347871">
          <w:rPr>
            <w:rStyle w:val="Hyperlink"/>
          </w:rPr>
          <w:t>Unit Value</w:t>
        </w:r>
      </w:hyperlink>
    </w:p>
    <w:p w14:paraId="72A84A2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3D319655" w14:textId="2B6B5E7F" w:rsidR="00347871" w:rsidRDefault="0039663B" w:rsidP="00E04E71">
      <w:pPr>
        <w:pStyle w:val="BodyText2"/>
        <w:spacing w:after="0" w:line="240" w:lineRule="auto"/>
      </w:pPr>
      <w:r w:rsidRPr="002E0F19">
        <w:rPr>
          <w:noProof/>
        </w:rPr>
        <w:pict w14:anchorId="135B2A1D">
          <v:shape id="_x0000_i1142" type="#_x0000_t75" alt="-255323646.png" style="width:12pt;height:12pt;visibility:visible;mso-wrap-style:square">
            <v:imagedata r:id="rId20" o:title="-255323646"/>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p>
    <w:p w14:paraId="3260FE8A" w14:textId="77777777" w:rsidR="00347871" w:rsidRDefault="00347871" w:rsidP="00347871"/>
    <w:p w14:paraId="4E11CECC" w14:textId="77777777" w:rsidR="00347871" w:rsidRDefault="0090104D" w:rsidP="00347871">
      <w:pPr>
        <w:pStyle w:val="Heading3"/>
      </w:pPr>
      <w:bookmarkStart w:id="938" w:name="_Toc40971525"/>
      <w:r>
        <w:t>&lt;&lt;Value&gt;&gt;</w:t>
      </w:r>
      <w:bookmarkStart w:id="939" w:name="_7507b3af1d43dd565d67af38ad6a71cb"/>
      <w:r w:rsidR="00347871">
        <w:t>Enumeration PentaScale</w:t>
      </w:r>
      <w:bookmarkEnd w:id="939"/>
      <w:r w:rsidR="00347871" w:rsidRPr="003A31EC">
        <w:rPr>
          <w:rFonts w:cs="Arial"/>
        </w:rPr>
        <w:t xml:space="preserve"> </w:t>
      </w:r>
      <w:r w:rsidR="00951276">
        <w:rPr>
          <w:rFonts w:cs="Arial"/>
        </w:rPr>
        <w:fldChar w:fldCharType="begin"/>
      </w:r>
      <w:r w:rsidR="00951276">
        <w:instrText>XE"</w:instrText>
      </w:r>
      <w:r w:rsidR="00951276" w:rsidRPr="00413D75">
        <w:rPr>
          <w:rFonts w:cs="Arial"/>
        </w:rPr>
        <w:instrText>PentaScale</w:instrText>
      </w:r>
      <w:r w:rsidR="00951276">
        <w:instrText>"</w:instrText>
      </w:r>
      <w:r w:rsidR="00951276">
        <w:rPr>
          <w:rFonts w:cs="Arial"/>
        </w:rPr>
        <w:fldChar w:fldCharType="end"/>
      </w:r>
      <w:r w:rsidR="000C6CB8">
        <w:rPr>
          <w:rFonts w:cs="Arial"/>
        </w:rPr>
        <w:t xml:space="preserve"> &lt;&lt;Value&gt;&gt;</w:t>
      </w:r>
      <w:bookmarkEnd w:id="938"/>
    </w:p>
    <w:p w14:paraId="1C3739B5" w14:textId="77777777" w:rsidR="00347871" w:rsidRDefault="00347871" w:rsidP="00A318C1">
      <w:pPr>
        <w:pStyle w:val="BodyText"/>
      </w:pPr>
      <w:r>
        <w:t>An scale of 5 values the interpretation of which is context specific.</w:t>
      </w:r>
    </w:p>
    <w:p w14:paraId="0DADA72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Known Superclasses</w:t>
      </w:r>
    </w:p>
    <w:p w14:paraId="59F33BB1" w14:textId="77777777" w:rsidR="00347871" w:rsidRDefault="00586039" w:rsidP="00347871">
      <w:pPr>
        <w:ind w:left="360"/>
      </w:pPr>
      <w:hyperlink w:anchor="_241181fba55c01238d9a99f5d0304883" w:history="1">
        <w:r w:rsidR="00347871">
          <w:rPr>
            <w:rStyle w:val="Hyperlink"/>
          </w:rPr>
          <w:t>Scale</w:t>
        </w:r>
      </w:hyperlink>
    </w:p>
    <w:p w14:paraId="6345E70A" w14:textId="77777777" w:rsidR="00347871" w:rsidRDefault="00347871" w:rsidP="00347871">
      <w:pPr>
        <w:pStyle w:val="Code0"/>
      </w:pPr>
      <w:r>
        <w:t>package Concept Library::Quantities and Units</w:t>
      </w:r>
    </w:p>
    <w:p w14:paraId="0BBD6080" w14:textId="77777777" w:rsidR="00347871" w:rsidRDefault="00347871" w:rsidP="00347871">
      <w:pPr>
        <w:pStyle w:val="Code0"/>
      </w:pPr>
      <w:r>
        <w:t>public enum PentaScale</w:t>
      </w:r>
    </w:p>
    <w:p w14:paraId="7B2BB742" w14:textId="77777777" w:rsidR="00347871" w:rsidRDefault="00347871" w:rsidP="00347871">
      <w:pPr>
        <w:pStyle w:val="Code0"/>
      </w:pPr>
      <w:r>
        <w:t>{Very Low, Low, Moderate, High, Very High}</w:t>
      </w:r>
    </w:p>
    <w:p w14:paraId="572257FC" w14:textId="77777777" w:rsidR="00347871" w:rsidRDefault="00347871" w:rsidP="00347871">
      <w:pPr>
        <w:pStyle w:val="Code0"/>
      </w:pPr>
    </w:p>
    <w:p w14:paraId="5B9645D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2F03685C" w14:textId="2E72D601" w:rsidR="00347871" w:rsidRDefault="0039663B" w:rsidP="00347871">
      <w:pPr>
        <w:ind w:left="605" w:hanging="245"/>
      </w:pPr>
      <w:r w:rsidRPr="002E0F19">
        <w:rPr>
          <w:noProof/>
        </w:rPr>
        <w:pict w14:anchorId="51B52C57">
          <v:shape id="_x0000_i1141" type="#_x0000_t75" alt="1454406844.png" style="width:12pt;height:12pt;visibility:visible;mso-wrap-style:square">
            <v:imagedata r:id="rId24" o:title="1454406844"/>
          </v:shape>
        </w:pict>
      </w:r>
      <w:r w:rsidR="00347871">
        <w:t xml:space="preserve"> Very Low</w:t>
      </w:r>
      <w:r w:rsidR="00347871">
        <w:rPr>
          <w:rFonts w:cs="Arial"/>
        </w:rPr>
        <w:fldChar w:fldCharType="begin"/>
      </w:r>
      <w:r w:rsidR="00347871">
        <w:instrText>XE"</w:instrText>
      </w:r>
      <w:r w:rsidR="00347871" w:rsidRPr="00413D75">
        <w:rPr>
          <w:rFonts w:cs="Arial"/>
        </w:rPr>
        <w:instrText>Very Low</w:instrText>
      </w:r>
      <w:r w:rsidR="00347871">
        <w:instrText>"</w:instrText>
      </w:r>
      <w:r w:rsidR="00347871">
        <w:rPr>
          <w:rFonts w:cs="Arial"/>
        </w:rPr>
        <w:fldChar w:fldCharType="end"/>
      </w:r>
    </w:p>
    <w:p w14:paraId="30C75DED" w14:textId="0F22C099" w:rsidR="00347871" w:rsidRDefault="0039663B" w:rsidP="00347871">
      <w:pPr>
        <w:ind w:left="605" w:hanging="245"/>
      </w:pPr>
      <w:r w:rsidRPr="002E0F19">
        <w:rPr>
          <w:noProof/>
        </w:rPr>
        <w:pict w14:anchorId="3B06CE3D">
          <v:shape id="_x0000_i1140" type="#_x0000_t75" alt="1454406844.png" style="width:12pt;height:12pt;visibility:visible;mso-wrap-style:square">
            <v:imagedata r:id="rId24" o:title="1454406844"/>
          </v:shape>
        </w:pict>
      </w:r>
      <w:r w:rsidR="00347871">
        <w:t xml:space="preserve"> Low</w:t>
      </w:r>
      <w:r w:rsidR="00347871">
        <w:rPr>
          <w:rFonts w:cs="Arial"/>
        </w:rPr>
        <w:fldChar w:fldCharType="begin"/>
      </w:r>
      <w:r w:rsidR="00347871">
        <w:instrText>XE"</w:instrText>
      </w:r>
      <w:r w:rsidR="00347871" w:rsidRPr="00413D75">
        <w:rPr>
          <w:rFonts w:cs="Arial"/>
        </w:rPr>
        <w:instrText>Low</w:instrText>
      </w:r>
      <w:r w:rsidR="00347871">
        <w:instrText>"</w:instrText>
      </w:r>
      <w:r w:rsidR="00347871">
        <w:rPr>
          <w:rFonts w:cs="Arial"/>
        </w:rPr>
        <w:fldChar w:fldCharType="end"/>
      </w:r>
    </w:p>
    <w:p w14:paraId="6B6B1208" w14:textId="503EB16B" w:rsidR="00347871" w:rsidRDefault="0039663B" w:rsidP="00347871">
      <w:pPr>
        <w:ind w:left="605" w:hanging="245"/>
      </w:pPr>
      <w:r w:rsidRPr="002E0F19">
        <w:rPr>
          <w:noProof/>
        </w:rPr>
        <w:pict w14:anchorId="6D1B6D58">
          <v:shape id="_x0000_i1139" type="#_x0000_t75" alt="1454406844.png" style="width:12pt;height:12pt;visibility:visible;mso-wrap-style:square">
            <v:imagedata r:id="rId24" o:title="1454406844"/>
          </v:shape>
        </w:pict>
      </w:r>
      <w:r w:rsidR="00347871">
        <w:t xml:space="preserve"> Moderate</w:t>
      </w:r>
      <w:r w:rsidR="00347871">
        <w:rPr>
          <w:rFonts w:cs="Arial"/>
        </w:rPr>
        <w:fldChar w:fldCharType="begin"/>
      </w:r>
      <w:r w:rsidR="00347871">
        <w:instrText>XE"</w:instrText>
      </w:r>
      <w:r w:rsidR="00347871" w:rsidRPr="00413D75">
        <w:rPr>
          <w:rFonts w:cs="Arial"/>
        </w:rPr>
        <w:instrText>Moderate</w:instrText>
      </w:r>
      <w:r w:rsidR="00347871">
        <w:instrText>"</w:instrText>
      </w:r>
      <w:r w:rsidR="00347871">
        <w:rPr>
          <w:rFonts w:cs="Arial"/>
        </w:rPr>
        <w:fldChar w:fldCharType="end"/>
      </w:r>
    </w:p>
    <w:p w14:paraId="059F9AF2" w14:textId="4FB26DA5" w:rsidR="00347871" w:rsidRDefault="0039663B" w:rsidP="00347871">
      <w:pPr>
        <w:ind w:left="605" w:hanging="245"/>
      </w:pPr>
      <w:r w:rsidRPr="002E0F19">
        <w:rPr>
          <w:noProof/>
        </w:rPr>
        <w:pict w14:anchorId="2237BF4B">
          <v:shape id="_x0000_i1138" type="#_x0000_t75" alt="1454406844.png" style="width:12pt;height:12pt;visibility:visible;mso-wrap-style:square">
            <v:imagedata r:id="rId24" o:title="1454406844"/>
          </v:shape>
        </w:pict>
      </w:r>
      <w:r w:rsidR="00347871">
        <w:t xml:space="preserve"> High</w:t>
      </w:r>
      <w:r w:rsidR="00347871">
        <w:rPr>
          <w:rFonts w:cs="Arial"/>
        </w:rPr>
        <w:fldChar w:fldCharType="begin"/>
      </w:r>
      <w:r w:rsidR="00347871">
        <w:instrText>XE"</w:instrText>
      </w:r>
      <w:r w:rsidR="00347871" w:rsidRPr="00413D75">
        <w:rPr>
          <w:rFonts w:cs="Arial"/>
        </w:rPr>
        <w:instrText>High</w:instrText>
      </w:r>
      <w:r w:rsidR="00347871">
        <w:instrText>"</w:instrText>
      </w:r>
      <w:r w:rsidR="00347871">
        <w:rPr>
          <w:rFonts w:cs="Arial"/>
        </w:rPr>
        <w:fldChar w:fldCharType="end"/>
      </w:r>
    </w:p>
    <w:p w14:paraId="5707E7E4" w14:textId="054BDBCA" w:rsidR="00347871" w:rsidRDefault="0039663B" w:rsidP="00347871">
      <w:pPr>
        <w:ind w:left="605" w:hanging="245"/>
      </w:pPr>
      <w:r w:rsidRPr="002E0F19">
        <w:rPr>
          <w:noProof/>
        </w:rPr>
        <w:pict w14:anchorId="76CF2F05">
          <v:shape id="_x0000_i1137" type="#_x0000_t75" alt="1454406844.png" style="width:12pt;height:12pt;visibility:visible;mso-wrap-style:square">
            <v:imagedata r:id="rId24" o:title="1454406844"/>
          </v:shape>
        </w:pict>
      </w:r>
      <w:r w:rsidR="00347871">
        <w:t xml:space="preserve"> Very High</w:t>
      </w:r>
      <w:r w:rsidR="00347871">
        <w:rPr>
          <w:rFonts w:cs="Arial"/>
        </w:rPr>
        <w:fldChar w:fldCharType="begin"/>
      </w:r>
      <w:r w:rsidR="00347871">
        <w:instrText>XE"</w:instrText>
      </w:r>
      <w:r w:rsidR="00347871" w:rsidRPr="00413D75">
        <w:rPr>
          <w:rFonts w:cs="Arial"/>
        </w:rPr>
        <w:instrText>Very High</w:instrText>
      </w:r>
      <w:r w:rsidR="00347871">
        <w:instrText>"</w:instrText>
      </w:r>
      <w:r w:rsidR="00347871">
        <w:rPr>
          <w:rFonts w:cs="Arial"/>
        </w:rPr>
        <w:fldChar w:fldCharType="end"/>
      </w:r>
    </w:p>
    <w:p w14:paraId="6557F596" w14:textId="1C90187A" w:rsidR="00347871" w:rsidRDefault="0039663B" w:rsidP="00347871">
      <w:pPr>
        <w:jc w:val="center"/>
      </w:pPr>
      <w:r w:rsidRPr="002E0F19">
        <w:rPr>
          <w:noProof/>
        </w:rPr>
        <w:lastRenderedPageBreak/>
        <w:pict w14:anchorId="7D896FB9">
          <v:shape id="_x0000_i1136" type="#_x0000_t75" alt="-147488002.png" style="width:487.2pt;height:524.4pt;visibility:visible;mso-wrap-style:square">
            <v:imagedata r:id="rId147" o:title="-147488002"/>
          </v:shape>
        </w:pict>
      </w:r>
    </w:p>
    <w:p w14:paraId="7A755A93"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ntities and units</w:t>
      </w:r>
    </w:p>
    <w:p w14:paraId="0320A681" w14:textId="77777777" w:rsidR="00347871" w:rsidRDefault="00347871" w:rsidP="00347871"/>
    <w:p w14:paraId="16A041F6" w14:textId="77777777" w:rsidR="00347871" w:rsidRDefault="0090104D" w:rsidP="00347871">
      <w:pPr>
        <w:pStyle w:val="Heading3"/>
      </w:pPr>
      <w:bookmarkStart w:id="940" w:name="_Toc40971526"/>
      <w:r>
        <w:t>&lt;&lt;Value&gt;&gt;</w:t>
      </w:r>
      <w:bookmarkStart w:id="941" w:name="_da6df60d678c28789ea1c602257c6347"/>
      <w:r w:rsidR="00347871">
        <w:t>Enumeration TriScale</w:t>
      </w:r>
      <w:bookmarkEnd w:id="941"/>
      <w:r w:rsidR="00347871" w:rsidRPr="003A31EC">
        <w:rPr>
          <w:rFonts w:cs="Arial"/>
        </w:rPr>
        <w:t xml:space="preserve"> </w:t>
      </w:r>
      <w:r w:rsidR="00951276">
        <w:rPr>
          <w:rFonts w:cs="Arial"/>
        </w:rPr>
        <w:fldChar w:fldCharType="begin"/>
      </w:r>
      <w:r w:rsidR="00951276">
        <w:instrText>XE"</w:instrText>
      </w:r>
      <w:r w:rsidR="00951276" w:rsidRPr="00413D75">
        <w:rPr>
          <w:rFonts w:cs="Arial"/>
        </w:rPr>
        <w:instrText>TriScale</w:instrText>
      </w:r>
      <w:r w:rsidR="00951276">
        <w:instrText>"</w:instrText>
      </w:r>
      <w:r w:rsidR="00951276">
        <w:rPr>
          <w:rFonts w:cs="Arial"/>
        </w:rPr>
        <w:fldChar w:fldCharType="end"/>
      </w:r>
      <w:r w:rsidR="000C6CB8">
        <w:rPr>
          <w:rFonts w:cs="Arial"/>
        </w:rPr>
        <w:t xml:space="preserve"> &lt;&lt;Value&gt;&gt;</w:t>
      </w:r>
      <w:bookmarkEnd w:id="940"/>
    </w:p>
    <w:p w14:paraId="1D0F3C75" w14:textId="77777777" w:rsidR="00347871" w:rsidRDefault="00347871" w:rsidP="00A318C1">
      <w:pPr>
        <w:pStyle w:val="BodyText"/>
      </w:pPr>
      <w:r>
        <w:t>A scale of 3 arbitrary levels.</w:t>
      </w:r>
    </w:p>
    <w:p w14:paraId="6C8F26E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Known Superclasses</w:t>
      </w:r>
    </w:p>
    <w:p w14:paraId="4AD52472" w14:textId="77777777" w:rsidR="00347871" w:rsidRDefault="00586039" w:rsidP="00347871">
      <w:pPr>
        <w:ind w:left="360"/>
      </w:pPr>
      <w:hyperlink w:anchor="_241181fba55c01238d9a99f5d0304883" w:history="1">
        <w:r w:rsidR="00347871">
          <w:rPr>
            <w:rStyle w:val="Hyperlink"/>
          </w:rPr>
          <w:t>Scale</w:t>
        </w:r>
      </w:hyperlink>
    </w:p>
    <w:p w14:paraId="6DE3F4DD" w14:textId="77777777" w:rsidR="00347871" w:rsidRDefault="00347871" w:rsidP="00347871">
      <w:pPr>
        <w:pStyle w:val="Code0"/>
      </w:pPr>
      <w:r>
        <w:t>package Concept Library::Quantities and Units</w:t>
      </w:r>
    </w:p>
    <w:p w14:paraId="5D35BF1D" w14:textId="77777777" w:rsidR="00347871" w:rsidRDefault="00347871" w:rsidP="00347871">
      <w:pPr>
        <w:pStyle w:val="Code0"/>
      </w:pPr>
      <w:r>
        <w:lastRenderedPageBreak/>
        <w:t>public enum TriScale</w:t>
      </w:r>
    </w:p>
    <w:p w14:paraId="71F1AD0C" w14:textId="77777777" w:rsidR="00347871" w:rsidRDefault="00347871" w:rsidP="00347871">
      <w:pPr>
        <w:pStyle w:val="Code0"/>
      </w:pPr>
      <w:r>
        <w:t>{Low, Medium, High}</w:t>
      </w:r>
    </w:p>
    <w:p w14:paraId="5F88ACAE" w14:textId="77777777" w:rsidR="00347871" w:rsidRDefault="00347871" w:rsidP="00347871">
      <w:pPr>
        <w:pStyle w:val="Code0"/>
      </w:pPr>
    </w:p>
    <w:p w14:paraId="19556ADA"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7CF0E64A" w14:textId="11AFB6DA" w:rsidR="00347871" w:rsidRDefault="0039663B" w:rsidP="00347871">
      <w:pPr>
        <w:ind w:left="605" w:hanging="245"/>
      </w:pPr>
      <w:r w:rsidRPr="002E0F19">
        <w:rPr>
          <w:noProof/>
        </w:rPr>
        <w:pict w14:anchorId="015AC121">
          <v:shape id="_x0000_i1135" type="#_x0000_t75" alt="1454406844.png" style="width:12pt;height:12pt;visibility:visible;mso-wrap-style:square">
            <v:imagedata r:id="rId24" o:title="1454406844"/>
          </v:shape>
        </w:pict>
      </w:r>
      <w:r w:rsidR="00347871">
        <w:t xml:space="preserve"> Low</w:t>
      </w:r>
      <w:r w:rsidR="00347871">
        <w:rPr>
          <w:rFonts w:cs="Arial"/>
        </w:rPr>
        <w:fldChar w:fldCharType="begin"/>
      </w:r>
      <w:r w:rsidR="00347871">
        <w:instrText>XE"</w:instrText>
      </w:r>
      <w:r w:rsidR="00347871" w:rsidRPr="00413D75">
        <w:rPr>
          <w:rFonts w:cs="Arial"/>
        </w:rPr>
        <w:instrText>Low</w:instrText>
      </w:r>
      <w:r w:rsidR="00347871">
        <w:instrText>"</w:instrText>
      </w:r>
      <w:r w:rsidR="00347871">
        <w:rPr>
          <w:rFonts w:cs="Arial"/>
        </w:rPr>
        <w:fldChar w:fldCharType="end"/>
      </w:r>
    </w:p>
    <w:p w14:paraId="40BF8E75" w14:textId="76DFBB5B" w:rsidR="00347871" w:rsidRDefault="0039663B" w:rsidP="00347871">
      <w:pPr>
        <w:ind w:left="605" w:hanging="245"/>
      </w:pPr>
      <w:r w:rsidRPr="002E0F19">
        <w:rPr>
          <w:noProof/>
        </w:rPr>
        <w:pict w14:anchorId="6702F0E0">
          <v:shape id="_x0000_i1134" type="#_x0000_t75" alt="1454406844.png" style="width:12pt;height:12pt;visibility:visible;mso-wrap-style:square">
            <v:imagedata r:id="rId24" o:title="1454406844"/>
          </v:shape>
        </w:pict>
      </w:r>
      <w:r w:rsidR="00347871">
        <w:t xml:space="preserve"> Medium</w:t>
      </w:r>
      <w:r w:rsidR="00347871">
        <w:rPr>
          <w:rFonts w:cs="Arial"/>
        </w:rPr>
        <w:fldChar w:fldCharType="begin"/>
      </w:r>
      <w:r w:rsidR="00347871">
        <w:instrText>XE"</w:instrText>
      </w:r>
      <w:r w:rsidR="00347871" w:rsidRPr="00413D75">
        <w:rPr>
          <w:rFonts w:cs="Arial"/>
        </w:rPr>
        <w:instrText>Medium</w:instrText>
      </w:r>
      <w:r w:rsidR="00347871">
        <w:instrText>"</w:instrText>
      </w:r>
      <w:r w:rsidR="00347871">
        <w:rPr>
          <w:rFonts w:cs="Arial"/>
        </w:rPr>
        <w:fldChar w:fldCharType="end"/>
      </w:r>
    </w:p>
    <w:p w14:paraId="0FC8F5CC" w14:textId="6143C3AE" w:rsidR="00347871" w:rsidRDefault="0039663B" w:rsidP="00347871">
      <w:pPr>
        <w:ind w:left="605" w:hanging="245"/>
      </w:pPr>
      <w:r w:rsidRPr="002E0F19">
        <w:rPr>
          <w:noProof/>
        </w:rPr>
        <w:pict w14:anchorId="688C1663">
          <v:shape id="Picture 1454406844.png" o:spid="_x0000_i1133" type="#_x0000_t75" alt="1454406844.png" style="width:12pt;height:12pt;visibility:visible;mso-wrap-style:square">
            <v:imagedata r:id="rId24" o:title="1454406844"/>
          </v:shape>
        </w:pict>
      </w:r>
      <w:r w:rsidR="00347871">
        <w:t xml:space="preserve"> High</w:t>
      </w:r>
      <w:r w:rsidR="00347871">
        <w:rPr>
          <w:rFonts w:cs="Arial"/>
        </w:rPr>
        <w:fldChar w:fldCharType="begin"/>
      </w:r>
      <w:r w:rsidR="00347871">
        <w:instrText>XE"</w:instrText>
      </w:r>
      <w:r w:rsidR="00347871" w:rsidRPr="00413D75">
        <w:rPr>
          <w:rFonts w:cs="Arial"/>
        </w:rPr>
        <w:instrText>High</w:instrText>
      </w:r>
      <w:r w:rsidR="00347871">
        <w:instrText>"</w:instrText>
      </w:r>
      <w:r w:rsidR="00347871">
        <w:rPr>
          <w:rFonts w:cs="Arial"/>
        </w:rPr>
        <w:fldChar w:fldCharType="end"/>
      </w:r>
    </w:p>
    <w:p w14:paraId="2B8A5E0A" w14:textId="5D2898F4" w:rsidR="00347871" w:rsidRDefault="0039663B" w:rsidP="00347871">
      <w:pPr>
        <w:jc w:val="center"/>
      </w:pPr>
      <w:r w:rsidRPr="002E0F19">
        <w:rPr>
          <w:noProof/>
        </w:rPr>
        <w:pict w14:anchorId="67D7CEE2">
          <v:shape id="Picture -147488002.png" o:spid="_x0000_i1132" type="#_x0000_t75" alt="-147488002.png" style="width:487.2pt;height:524.4pt;visibility:visible;mso-wrap-style:square">
            <v:imagedata r:id="rId147" o:title="-147488002"/>
          </v:shape>
        </w:pict>
      </w:r>
    </w:p>
    <w:p w14:paraId="764671AF"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ntities and units</w:t>
      </w:r>
    </w:p>
    <w:p w14:paraId="07842E6E" w14:textId="77777777" w:rsidR="00347871" w:rsidRDefault="00347871" w:rsidP="00347871"/>
    <w:p w14:paraId="74F5DC25" w14:textId="77777777" w:rsidR="00347871" w:rsidRDefault="00347871" w:rsidP="00347871">
      <w:pPr>
        <w:spacing w:after="200" w:line="276" w:lineRule="auto"/>
        <w:rPr>
          <w:b/>
          <w:bCs/>
          <w:color w:val="365F91"/>
          <w:sz w:val="40"/>
          <w:szCs w:val="40"/>
        </w:rPr>
      </w:pPr>
      <w:r>
        <w:br w:type="page"/>
      </w:r>
    </w:p>
    <w:p w14:paraId="170B5B66" w14:textId="77777777" w:rsidR="00347871" w:rsidRDefault="00347871" w:rsidP="00347871">
      <w:pPr>
        <w:pStyle w:val="Heading1"/>
      </w:pPr>
      <w:bookmarkStart w:id="942" w:name="_Toc40971527"/>
      <w:r>
        <w:t>Concept Library::Quantities and Units::Quantity Kinds</w:t>
      </w:r>
      <w:bookmarkEnd w:id="942"/>
    </w:p>
    <w:p w14:paraId="29BE1785" w14:textId="77777777" w:rsidR="00347871" w:rsidRDefault="00347871" w:rsidP="00A318C1">
      <w:pPr>
        <w:pStyle w:val="BodyText"/>
      </w:pPr>
      <w:r>
        <w:t>Quantity kinds are abstractions for the way we measure or quantify things, such as mass or length. Units provide specific ways to specify a quantity kind.</w:t>
      </w:r>
    </w:p>
    <w:p w14:paraId="7C991D62" w14:textId="77777777" w:rsidR="00347871" w:rsidRDefault="00347871" w:rsidP="00347871">
      <w:pPr>
        <w:pStyle w:val="Heading2"/>
      </w:pPr>
      <w:bookmarkStart w:id="943" w:name="_Toc40971528"/>
      <w:r>
        <w:t>Diagram: Quantity Kinds</w:t>
      </w:r>
      <w:bookmarkEnd w:id="943"/>
    </w:p>
    <w:p w14:paraId="1909312A" w14:textId="7B6766B3" w:rsidR="00347871" w:rsidRDefault="0039663B" w:rsidP="00347871">
      <w:pPr>
        <w:jc w:val="center"/>
        <w:rPr>
          <w:rFonts w:cs="Arial"/>
        </w:rPr>
      </w:pPr>
      <w:r w:rsidRPr="002E0F19">
        <w:rPr>
          <w:noProof/>
        </w:rPr>
        <w:pict w14:anchorId="7D77E3B4">
          <v:shape id="Picture 1980081313.png" o:spid="_x0000_i1131" type="#_x0000_t75" alt="1980081313.png" style="width:487.2pt;height:349.8pt;visibility:visible;mso-wrap-style:square">
            <v:imagedata r:id="rId149" o:title="1980081313"/>
          </v:shape>
        </w:pict>
      </w:r>
    </w:p>
    <w:p w14:paraId="10AFD5C7"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ntity Kinds</w:t>
      </w:r>
    </w:p>
    <w:p w14:paraId="44A8EBA4" w14:textId="77777777" w:rsidR="00347871" w:rsidRDefault="00347871" w:rsidP="00347871">
      <w:r>
        <w:t xml:space="preserve"> </w:t>
      </w:r>
    </w:p>
    <w:p w14:paraId="1F64BCD6" w14:textId="77777777" w:rsidR="00347871" w:rsidRDefault="00347871" w:rsidP="00347871"/>
    <w:p w14:paraId="76AD1171" w14:textId="77777777" w:rsidR="00347871" w:rsidRDefault="00347871" w:rsidP="00347871">
      <w:pPr>
        <w:pStyle w:val="Heading2"/>
      </w:pPr>
      <w:bookmarkStart w:id="944" w:name="_1e3b05fbfc313e756221d5a7225e0ec2"/>
      <w:bookmarkStart w:id="945" w:name="_Toc40971529"/>
      <w:r>
        <w:t>Class Absorbed Dose (Radiation)</w:t>
      </w:r>
      <w:bookmarkEnd w:id="944"/>
      <w:r w:rsidRPr="003A31EC">
        <w:rPr>
          <w:rFonts w:cs="Arial"/>
        </w:rPr>
        <w:t xml:space="preserve"> </w:t>
      </w:r>
      <w:r>
        <w:rPr>
          <w:rFonts w:cs="Arial"/>
        </w:rPr>
        <w:fldChar w:fldCharType="begin"/>
      </w:r>
      <w:r>
        <w:instrText>XE"</w:instrText>
      </w:r>
      <w:r w:rsidRPr="00413D75">
        <w:rPr>
          <w:rFonts w:cs="Arial"/>
        </w:rPr>
        <w:instrText>Absorbed Dose (Radiation)</w:instrText>
      </w:r>
      <w:r>
        <w:instrText>"</w:instrText>
      </w:r>
      <w:r>
        <w:rPr>
          <w:rFonts w:cs="Arial"/>
        </w:rPr>
        <w:fldChar w:fldCharType="end"/>
      </w:r>
      <w:r w:rsidR="009E71B4">
        <w:rPr>
          <w:rFonts w:cs="Arial"/>
        </w:rPr>
        <w:t xml:space="preserve"> </w:t>
      </w:r>
      <w:r w:rsidR="006F72CA">
        <w:rPr>
          <w:rFonts w:cs="Arial"/>
        </w:rPr>
        <w:t>&lt;&lt;Quantity Kind&gt;&gt;</w:t>
      </w:r>
      <w:bookmarkEnd w:id="945"/>
    </w:p>
    <w:p w14:paraId="688302A0" w14:textId="77777777" w:rsidR="00347871" w:rsidRDefault="00347871" w:rsidP="00F71BA8">
      <w:r>
        <w:t>The energy of ionizing radiation absorbed per unit mass by a body, often measured in rads.</w:t>
      </w:r>
    </w:p>
    <w:p w14:paraId="0508A79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812222C" w14:textId="77777777" w:rsidR="00347871" w:rsidRDefault="00586039"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2AB5D56A" w14:textId="77777777" w:rsidR="00347871" w:rsidRDefault="00347871" w:rsidP="00347871"/>
    <w:p w14:paraId="1CC91EC6" w14:textId="77777777" w:rsidR="00347871" w:rsidRDefault="00347871" w:rsidP="00347871">
      <w:pPr>
        <w:pStyle w:val="Heading2"/>
      </w:pPr>
      <w:bookmarkStart w:id="946" w:name="_1f9cbd09db67682fc5685c4b16b5acd9"/>
      <w:bookmarkStart w:id="947" w:name="_Toc40971530"/>
      <w:r>
        <w:lastRenderedPageBreak/>
        <w:t>Class Acceleration</w:t>
      </w:r>
      <w:bookmarkEnd w:id="946"/>
      <w:r w:rsidRPr="003A31EC">
        <w:rPr>
          <w:rFonts w:cs="Arial"/>
        </w:rPr>
        <w:t xml:space="preserve"> </w:t>
      </w:r>
      <w:r>
        <w:rPr>
          <w:rFonts w:cs="Arial"/>
        </w:rPr>
        <w:fldChar w:fldCharType="begin"/>
      </w:r>
      <w:r>
        <w:instrText>XE"</w:instrText>
      </w:r>
      <w:r w:rsidRPr="00413D75">
        <w:rPr>
          <w:rFonts w:cs="Arial"/>
        </w:rPr>
        <w:instrText>Acceleration</w:instrText>
      </w:r>
      <w:r>
        <w:instrText>"</w:instrText>
      </w:r>
      <w:r>
        <w:rPr>
          <w:rFonts w:cs="Arial"/>
        </w:rPr>
        <w:fldChar w:fldCharType="end"/>
      </w:r>
      <w:r w:rsidR="009E71B4">
        <w:rPr>
          <w:rFonts w:cs="Arial"/>
        </w:rPr>
        <w:t xml:space="preserve"> </w:t>
      </w:r>
      <w:r w:rsidR="006F72CA">
        <w:rPr>
          <w:rFonts w:cs="Arial"/>
        </w:rPr>
        <w:t>&lt;&lt;Quantity Kind&gt;&gt;</w:t>
      </w:r>
      <w:bookmarkEnd w:id="947"/>
    </w:p>
    <w:p w14:paraId="6AAE4E8B" w14:textId="77777777" w:rsidR="00347871" w:rsidRDefault="00347871" w:rsidP="00F71BA8">
      <w:r>
        <w:t>The rate of change of velocity per unit of time.</w:t>
      </w:r>
    </w:p>
    <w:p w14:paraId="3C0828A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00D4A31" w14:textId="77777777" w:rsidR="00347871" w:rsidRDefault="00586039"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38E40F5F" w14:textId="77777777" w:rsidR="00347871" w:rsidRDefault="00347871" w:rsidP="00347871"/>
    <w:p w14:paraId="202E73A0" w14:textId="77777777" w:rsidR="00347871" w:rsidRDefault="00347871" w:rsidP="00347871">
      <w:pPr>
        <w:pStyle w:val="Heading2"/>
      </w:pPr>
      <w:bookmarkStart w:id="948" w:name="_973b3cbc58736809bcd9458296b56b5b"/>
      <w:bookmarkStart w:id="949" w:name="_Toc40971531"/>
      <w:r>
        <w:t>Class Amount of Substance</w:t>
      </w:r>
      <w:bookmarkEnd w:id="948"/>
      <w:r w:rsidRPr="003A31EC">
        <w:rPr>
          <w:rFonts w:cs="Arial"/>
        </w:rPr>
        <w:t xml:space="preserve"> </w:t>
      </w:r>
      <w:r>
        <w:rPr>
          <w:rFonts w:cs="Arial"/>
        </w:rPr>
        <w:fldChar w:fldCharType="begin"/>
      </w:r>
      <w:r>
        <w:instrText>XE"</w:instrText>
      </w:r>
      <w:r w:rsidRPr="00413D75">
        <w:rPr>
          <w:rFonts w:cs="Arial"/>
        </w:rPr>
        <w:instrText>Amount of Substance</w:instrText>
      </w:r>
      <w:r>
        <w:instrText>"</w:instrText>
      </w:r>
      <w:r>
        <w:rPr>
          <w:rFonts w:cs="Arial"/>
        </w:rPr>
        <w:fldChar w:fldCharType="end"/>
      </w:r>
      <w:r w:rsidR="009E71B4">
        <w:rPr>
          <w:rFonts w:cs="Arial"/>
        </w:rPr>
        <w:t xml:space="preserve"> </w:t>
      </w:r>
      <w:r w:rsidR="006F72CA">
        <w:rPr>
          <w:rFonts w:cs="Arial"/>
        </w:rPr>
        <w:t>&lt;&lt;Quantity Kind&gt;&gt;</w:t>
      </w:r>
      <w:bookmarkEnd w:id="949"/>
    </w:p>
    <w:p w14:paraId="311678DF" w14:textId="77777777" w:rsidR="00347871" w:rsidRDefault="00347871" w:rsidP="00F71BA8">
      <w:r>
        <w:t>The abstract unit of the amount of a substance which is the supertype of all amount units and also acts as its "quantity kind".</w:t>
      </w:r>
    </w:p>
    <w:p w14:paraId="4627E23F" w14:textId="77777777" w:rsidR="00347871" w:rsidRDefault="00347871" w:rsidP="00F71BA8">
      <w:r>
        <w:t>Amount of substance is a standards-defined quantity that measures the size of an ensemble of elementary entities, such as atoms, molecules, electrons, and other particles. It is sometimes referred to as chemical amount. The International System of Units (SI) defines the amount of substance to be proportional to the number of elementary entities present. The SI unit for amount of substance is the mole. It has the unit symbol mol.</w:t>
      </w:r>
    </w:p>
    <w:p w14:paraId="031F5F8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5A1AE2A" w14:textId="77777777" w:rsidR="00347871" w:rsidRDefault="00586039"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06A36A77" w14:textId="77777777" w:rsidR="00347871" w:rsidRDefault="00347871" w:rsidP="00347871"/>
    <w:p w14:paraId="4637FC3F" w14:textId="77777777" w:rsidR="00347871" w:rsidRDefault="00347871" w:rsidP="00347871">
      <w:pPr>
        <w:pStyle w:val="Heading2"/>
      </w:pPr>
      <w:bookmarkStart w:id="950" w:name="_31202bbc0993b03b18c141dc69cdf1ee"/>
      <w:bookmarkStart w:id="951" w:name="_Toc40971532"/>
      <w:r>
        <w:t>Class Angle</w:t>
      </w:r>
      <w:bookmarkEnd w:id="950"/>
      <w:r w:rsidRPr="003A31EC">
        <w:rPr>
          <w:rFonts w:cs="Arial"/>
        </w:rPr>
        <w:t xml:space="preserve"> </w:t>
      </w:r>
      <w:r>
        <w:rPr>
          <w:rFonts w:cs="Arial"/>
        </w:rPr>
        <w:fldChar w:fldCharType="begin"/>
      </w:r>
      <w:r>
        <w:instrText>XE"</w:instrText>
      </w:r>
      <w:r w:rsidRPr="00413D75">
        <w:rPr>
          <w:rFonts w:cs="Arial"/>
        </w:rPr>
        <w:instrText>Angle</w:instrText>
      </w:r>
      <w:r>
        <w:instrText>"</w:instrText>
      </w:r>
      <w:r>
        <w:rPr>
          <w:rFonts w:cs="Arial"/>
        </w:rPr>
        <w:fldChar w:fldCharType="end"/>
      </w:r>
      <w:r w:rsidR="009E71B4">
        <w:rPr>
          <w:rFonts w:cs="Arial"/>
        </w:rPr>
        <w:t xml:space="preserve"> </w:t>
      </w:r>
      <w:r w:rsidR="006F72CA">
        <w:rPr>
          <w:rFonts w:cs="Arial"/>
        </w:rPr>
        <w:t>&lt;&lt;Quantity Kind&gt;&gt;</w:t>
      </w:r>
      <w:bookmarkEnd w:id="951"/>
    </w:p>
    <w:p w14:paraId="6CD4CC62" w14:textId="77777777" w:rsidR="00347871" w:rsidRDefault="00347871" w:rsidP="00F71BA8">
      <w:r>
        <w:t>The space (usually measured in radians or degrees) between two intersecting lines or surfaces at or close to the point where they meet.</w:t>
      </w:r>
    </w:p>
    <w:p w14:paraId="3AB1C11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0496200" w14:textId="77777777" w:rsidR="00347871" w:rsidRDefault="00586039"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2A418141" w14:textId="77777777" w:rsidR="00347871" w:rsidRDefault="00347871" w:rsidP="00347871"/>
    <w:p w14:paraId="2E0859A1" w14:textId="77777777" w:rsidR="00347871" w:rsidRDefault="00347871" w:rsidP="00347871">
      <w:pPr>
        <w:pStyle w:val="Heading2"/>
      </w:pPr>
      <w:bookmarkStart w:id="952" w:name="_14f1c14b43c491b4da145162055cce16"/>
      <w:bookmarkStart w:id="953" w:name="_Toc40971533"/>
      <w:r>
        <w:t>Class Area</w:t>
      </w:r>
      <w:bookmarkEnd w:id="952"/>
      <w:r w:rsidRPr="003A31EC">
        <w:rPr>
          <w:rFonts w:cs="Arial"/>
        </w:rPr>
        <w:t xml:space="preserve"> </w:t>
      </w:r>
      <w:r>
        <w:rPr>
          <w:rFonts w:cs="Arial"/>
        </w:rPr>
        <w:fldChar w:fldCharType="begin"/>
      </w:r>
      <w:r>
        <w:instrText>XE"</w:instrText>
      </w:r>
      <w:r w:rsidRPr="00413D75">
        <w:rPr>
          <w:rFonts w:cs="Arial"/>
        </w:rPr>
        <w:instrText>Area</w:instrText>
      </w:r>
      <w:r>
        <w:instrText>"</w:instrText>
      </w:r>
      <w:r>
        <w:rPr>
          <w:rFonts w:cs="Arial"/>
        </w:rPr>
        <w:fldChar w:fldCharType="end"/>
      </w:r>
      <w:r w:rsidR="009E71B4">
        <w:rPr>
          <w:rFonts w:cs="Arial"/>
        </w:rPr>
        <w:t xml:space="preserve"> </w:t>
      </w:r>
      <w:r w:rsidR="006F72CA">
        <w:rPr>
          <w:rFonts w:cs="Arial"/>
        </w:rPr>
        <w:t>&lt;&lt;Quantity Kind&gt;&gt;</w:t>
      </w:r>
      <w:bookmarkEnd w:id="953"/>
    </w:p>
    <w:p w14:paraId="1163461D" w14:textId="77777777" w:rsidR="00347871" w:rsidRDefault="00347871" w:rsidP="00F71BA8">
      <w:r>
        <w:t>[QUDT] Area is a quantity expressing the two-dimensional size of a defined part of a surface, typically a region bounded by a closed curve.</w:t>
      </w:r>
    </w:p>
    <w:p w14:paraId="28858B1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635F947" w14:textId="77777777" w:rsidR="00347871" w:rsidRDefault="00586039"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7FA8DF4C" w14:textId="77777777" w:rsidR="00347871" w:rsidRDefault="00347871" w:rsidP="00347871"/>
    <w:p w14:paraId="0C8B63E5" w14:textId="77777777" w:rsidR="00347871" w:rsidRDefault="00347871" w:rsidP="00347871">
      <w:pPr>
        <w:pStyle w:val="Heading2"/>
      </w:pPr>
      <w:bookmarkStart w:id="954" w:name="_587d98890310538966a4dfd4bb4b95e3"/>
      <w:bookmarkStart w:id="955" w:name="_Toc40971534"/>
      <w:r>
        <w:t>Class Color</w:t>
      </w:r>
      <w:bookmarkEnd w:id="954"/>
      <w:r w:rsidRPr="003A31EC">
        <w:rPr>
          <w:rFonts w:cs="Arial"/>
        </w:rPr>
        <w:t xml:space="preserve"> </w:t>
      </w:r>
      <w:r>
        <w:rPr>
          <w:rFonts w:cs="Arial"/>
        </w:rPr>
        <w:fldChar w:fldCharType="begin"/>
      </w:r>
      <w:r>
        <w:instrText>XE"</w:instrText>
      </w:r>
      <w:r w:rsidRPr="00413D75">
        <w:rPr>
          <w:rFonts w:cs="Arial"/>
        </w:rPr>
        <w:instrText>Color</w:instrText>
      </w:r>
      <w:r>
        <w:instrText>"</w:instrText>
      </w:r>
      <w:r>
        <w:rPr>
          <w:rFonts w:cs="Arial"/>
        </w:rPr>
        <w:fldChar w:fldCharType="end"/>
      </w:r>
      <w:r w:rsidR="009E71B4">
        <w:rPr>
          <w:rFonts w:cs="Arial"/>
        </w:rPr>
        <w:t xml:space="preserve"> </w:t>
      </w:r>
      <w:r w:rsidR="006F72CA">
        <w:rPr>
          <w:rFonts w:cs="Arial"/>
        </w:rPr>
        <w:t>&lt;&lt;Quantity Kind&gt;&gt;</w:t>
      </w:r>
      <w:bookmarkEnd w:id="955"/>
    </w:p>
    <w:p w14:paraId="5A83F047" w14:textId="77777777" w:rsidR="00347871" w:rsidRDefault="00347871" w:rsidP="00F71BA8">
      <w:r>
        <w:t>Color  is the visual perceptual property corresponding in humans to the categories called red, blue, yellow, and others. Color derives from the spectrum of light (distribution of light power versus wavelength) interacting in the eye with the spectral sensitivities of the light receptors. Color categories and physical specifications of color are also associated with objects or materials based on their physical properties such as light absorption, reflection, or emission spectra. By defining a color space, colors can be identified numerically by their coordinates.</w:t>
      </w:r>
    </w:p>
    <w:p w14:paraId="12A5B47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A0885C0" w14:textId="77777777" w:rsidR="00347871" w:rsidRDefault="00586039" w:rsidP="00347871">
      <w:pPr>
        <w:ind w:left="360"/>
      </w:pPr>
      <w:hyperlink w:anchor="_e79a8c8e0284d51d332531e5a63c1e6c" w:history="1">
        <w:r w:rsidR="00347871">
          <w:rPr>
            <w:rStyle w:val="Hyperlink"/>
          </w:rPr>
          <w:t>Unit Value</w:t>
        </w:r>
      </w:hyperlink>
    </w:p>
    <w:p w14:paraId="34001F1F" w14:textId="77777777" w:rsidR="00347871" w:rsidRDefault="00347871" w:rsidP="00347871"/>
    <w:p w14:paraId="03B6B238" w14:textId="77777777" w:rsidR="00347871" w:rsidRDefault="00347871" w:rsidP="00347871">
      <w:pPr>
        <w:pStyle w:val="Heading2"/>
      </w:pPr>
      <w:bookmarkStart w:id="956" w:name="_8a52e0e6c7ddc8e3f8ec1278411a485d"/>
      <w:bookmarkStart w:id="957" w:name="_Toc40971535"/>
      <w:r>
        <w:t>Class Concentration</w:t>
      </w:r>
      <w:bookmarkEnd w:id="956"/>
      <w:r w:rsidRPr="003A31EC">
        <w:rPr>
          <w:rFonts w:cs="Arial"/>
        </w:rPr>
        <w:t xml:space="preserve"> </w:t>
      </w:r>
      <w:r>
        <w:rPr>
          <w:rFonts w:cs="Arial"/>
        </w:rPr>
        <w:fldChar w:fldCharType="begin"/>
      </w:r>
      <w:r>
        <w:instrText>XE"</w:instrText>
      </w:r>
      <w:r w:rsidRPr="00413D75">
        <w:rPr>
          <w:rFonts w:cs="Arial"/>
        </w:rPr>
        <w:instrText>Concentration</w:instrText>
      </w:r>
      <w:r>
        <w:instrText>"</w:instrText>
      </w:r>
      <w:r>
        <w:rPr>
          <w:rFonts w:cs="Arial"/>
        </w:rPr>
        <w:fldChar w:fldCharType="end"/>
      </w:r>
      <w:r w:rsidR="009E71B4">
        <w:rPr>
          <w:rFonts w:cs="Arial"/>
        </w:rPr>
        <w:t xml:space="preserve"> </w:t>
      </w:r>
      <w:r w:rsidR="006F72CA">
        <w:rPr>
          <w:rFonts w:cs="Arial"/>
        </w:rPr>
        <w:t>&lt;&lt;Quantity Kind&gt;&gt;</w:t>
      </w:r>
      <w:bookmarkEnd w:id="957"/>
    </w:p>
    <w:p w14:paraId="12DFCC8A" w14:textId="77777777" w:rsidR="00347871" w:rsidRDefault="00347871" w:rsidP="00F71BA8">
      <w:r>
        <w:t>The abstract concept of the amount, mass or volume of one substance in another without being specific as to how it is measured.</w:t>
      </w:r>
    </w:p>
    <w:p w14:paraId="2EB6747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89EEB20" w14:textId="77777777" w:rsidR="00347871" w:rsidRDefault="00586039"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73AEE1B2" w14:textId="77777777" w:rsidR="00347871" w:rsidRDefault="00347871" w:rsidP="00347871"/>
    <w:p w14:paraId="171556EA" w14:textId="77777777" w:rsidR="00347871" w:rsidRDefault="00347871" w:rsidP="00347871">
      <w:pPr>
        <w:pStyle w:val="Heading2"/>
      </w:pPr>
      <w:bookmarkStart w:id="958" w:name="_afaace0898704546b1ab328dcd10d2ea"/>
      <w:bookmarkStart w:id="959" w:name="_Toc40971536"/>
      <w:r>
        <w:lastRenderedPageBreak/>
        <w:t>Class Concentration (amount of substance)</w:t>
      </w:r>
      <w:bookmarkEnd w:id="958"/>
      <w:r w:rsidRPr="003A31EC">
        <w:rPr>
          <w:rFonts w:cs="Arial"/>
        </w:rPr>
        <w:t xml:space="preserve"> </w:t>
      </w:r>
      <w:r>
        <w:rPr>
          <w:rFonts w:cs="Arial"/>
        </w:rPr>
        <w:fldChar w:fldCharType="begin"/>
      </w:r>
      <w:r>
        <w:instrText>XE"</w:instrText>
      </w:r>
      <w:r w:rsidRPr="00413D75">
        <w:rPr>
          <w:rFonts w:cs="Arial"/>
        </w:rPr>
        <w:instrText>Concentration (amount of substance)</w:instrText>
      </w:r>
      <w:r>
        <w:instrText>"</w:instrText>
      </w:r>
      <w:r>
        <w:rPr>
          <w:rFonts w:cs="Arial"/>
        </w:rPr>
        <w:fldChar w:fldCharType="end"/>
      </w:r>
      <w:r w:rsidR="009E71B4">
        <w:rPr>
          <w:rFonts w:cs="Arial"/>
        </w:rPr>
        <w:t xml:space="preserve"> </w:t>
      </w:r>
      <w:r w:rsidR="006F72CA">
        <w:rPr>
          <w:rFonts w:cs="Arial"/>
        </w:rPr>
        <w:t>&lt;&lt;Quantity Kind&gt;&gt;</w:t>
      </w:r>
      <w:bookmarkEnd w:id="959"/>
    </w:p>
    <w:p w14:paraId="28B3FC31" w14:textId="77777777" w:rsidR="00347871" w:rsidRDefault="00347871" w:rsidP="00F71BA8">
      <w:r>
        <w:t>Concentration based on amount-of-substance.</w:t>
      </w:r>
    </w:p>
    <w:p w14:paraId="1BDEAB9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8694D6B" w14:textId="77777777" w:rsidR="00347871" w:rsidRDefault="00586039" w:rsidP="00347871">
      <w:pPr>
        <w:ind w:left="360"/>
      </w:pPr>
      <w:hyperlink w:anchor="_8a52e0e6c7ddc8e3f8ec1278411a485d" w:history="1">
        <w:r w:rsidR="00347871">
          <w:rPr>
            <w:rStyle w:val="Hyperlink"/>
          </w:rPr>
          <w:t>Concentration</w:t>
        </w:r>
      </w:hyperlink>
    </w:p>
    <w:p w14:paraId="0ACBD6FE" w14:textId="77777777" w:rsidR="00347871" w:rsidRDefault="00347871" w:rsidP="00347871"/>
    <w:p w14:paraId="49038EF0" w14:textId="77777777" w:rsidR="00347871" w:rsidRDefault="00347871" w:rsidP="00347871">
      <w:pPr>
        <w:pStyle w:val="Heading2"/>
      </w:pPr>
      <w:bookmarkStart w:id="960" w:name="_7801b130982e4fe764750a243eb469e6"/>
      <w:bookmarkStart w:id="961" w:name="_Toc40971537"/>
      <w:r>
        <w:t>Class Concentration (Mass)</w:t>
      </w:r>
      <w:bookmarkEnd w:id="960"/>
      <w:r w:rsidRPr="003A31EC">
        <w:rPr>
          <w:rFonts w:cs="Arial"/>
        </w:rPr>
        <w:t xml:space="preserve"> </w:t>
      </w:r>
      <w:r>
        <w:rPr>
          <w:rFonts w:cs="Arial"/>
        </w:rPr>
        <w:fldChar w:fldCharType="begin"/>
      </w:r>
      <w:r>
        <w:instrText>XE"</w:instrText>
      </w:r>
      <w:r w:rsidRPr="00413D75">
        <w:rPr>
          <w:rFonts w:cs="Arial"/>
        </w:rPr>
        <w:instrText>Concentration (Mass)</w:instrText>
      </w:r>
      <w:r>
        <w:instrText>"</w:instrText>
      </w:r>
      <w:r>
        <w:rPr>
          <w:rFonts w:cs="Arial"/>
        </w:rPr>
        <w:fldChar w:fldCharType="end"/>
      </w:r>
      <w:r w:rsidR="009E71B4">
        <w:rPr>
          <w:rFonts w:cs="Arial"/>
        </w:rPr>
        <w:t xml:space="preserve"> </w:t>
      </w:r>
      <w:r w:rsidR="006F72CA">
        <w:rPr>
          <w:rFonts w:cs="Arial"/>
        </w:rPr>
        <w:t>&lt;&lt;Quantity Kind&gt;&gt;</w:t>
      </w:r>
      <w:bookmarkEnd w:id="961"/>
    </w:p>
    <w:p w14:paraId="288F5DAA" w14:textId="77777777" w:rsidR="00347871" w:rsidRDefault="00347871" w:rsidP="00F71BA8">
      <w:r>
        <w:t>Concentration based on mass per unit of volume.</w:t>
      </w:r>
    </w:p>
    <w:p w14:paraId="1F08F96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653E80A" w14:textId="77777777" w:rsidR="00347871" w:rsidRDefault="00586039" w:rsidP="00347871">
      <w:pPr>
        <w:ind w:left="360"/>
      </w:pPr>
      <w:hyperlink w:anchor="_8a52e0e6c7ddc8e3f8ec1278411a485d" w:history="1">
        <w:r w:rsidR="00347871">
          <w:rPr>
            <w:rStyle w:val="Hyperlink"/>
          </w:rPr>
          <w:t>Concentration</w:t>
        </w:r>
      </w:hyperlink>
    </w:p>
    <w:p w14:paraId="4BF98D64" w14:textId="77777777" w:rsidR="00347871" w:rsidRDefault="00347871" w:rsidP="00347871"/>
    <w:p w14:paraId="3FB2134A" w14:textId="77777777" w:rsidR="00347871" w:rsidRDefault="00347871" w:rsidP="00347871">
      <w:pPr>
        <w:pStyle w:val="Heading2"/>
      </w:pPr>
      <w:bookmarkStart w:id="962" w:name="_91d6550ae5606f90898f8379a9e4e563"/>
      <w:bookmarkStart w:id="963" w:name="_Toc40971538"/>
      <w:r>
        <w:t>Class Concentration (Volume)</w:t>
      </w:r>
      <w:bookmarkEnd w:id="962"/>
      <w:r w:rsidRPr="003A31EC">
        <w:rPr>
          <w:rFonts w:cs="Arial"/>
        </w:rPr>
        <w:t xml:space="preserve"> </w:t>
      </w:r>
      <w:r>
        <w:rPr>
          <w:rFonts w:cs="Arial"/>
        </w:rPr>
        <w:fldChar w:fldCharType="begin"/>
      </w:r>
      <w:r>
        <w:instrText>XE"</w:instrText>
      </w:r>
      <w:r w:rsidRPr="00413D75">
        <w:rPr>
          <w:rFonts w:cs="Arial"/>
        </w:rPr>
        <w:instrText>Concentration (Volume)</w:instrText>
      </w:r>
      <w:r>
        <w:instrText>"</w:instrText>
      </w:r>
      <w:r>
        <w:rPr>
          <w:rFonts w:cs="Arial"/>
        </w:rPr>
        <w:fldChar w:fldCharType="end"/>
      </w:r>
      <w:r w:rsidR="009E71B4">
        <w:rPr>
          <w:rFonts w:cs="Arial"/>
        </w:rPr>
        <w:t xml:space="preserve"> </w:t>
      </w:r>
      <w:r w:rsidR="006F72CA">
        <w:rPr>
          <w:rFonts w:cs="Arial"/>
        </w:rPr>
        <w:t>&lt;&lt;Quantity Kind&gt;&gt;</w:t>
      </w:r>
      <w:bookmarkEnd w:id="963"/>
    </w:p>
    <w:p w14:paraId="2D9ACF2E" w14:textId="77777777" w:rsidR="00347871" w:rsidRDefault="00347871" w:rsidP="00F71BA8">
      <w:r>
        <w:t>Volume concentration is defined as the volume of a constituent divided by the volume of the mixture.</w:t>
      </w:r>
    </w:p>
    <w:p w14:paraId="270AF4A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A575A97" w14:textId="77777777" w:rsidR="00347871" w:rsidRDefault="00586039" w:rsidP="00347871">
      <w:pPr>
        <w:ind w:left="360"/>
      </w:pPr>
      <w:hyperlink w:anchor="_8a52e0e6c7ddc8e3f8ec1278411a485d" w:history="1">
        <w:r w:rsidR="00347871">
          <w:rPr>
            <w:rStyle w:val="Hyperlink"/>
          </w:rPr>
          <w:t>Concentration</w:t>
        </w:r>
      </w:hyperlink>
    </w:p>
    <w:p w14:paraId="343B4319" w14:textId="77777777" w:rsidR="00347871" w:rsidRDefault="00347871" w:rsidP="00347871"/>
    <w:p w14:paraId="6089F3AA" w14:textId="77777777" w:rsidR="00347871" w:rsidRDefault="00347871" w:rsidP="00347871">
      <w:pPr>
        <w:pStyle w:val="Heading2"/>
      </w:pPr>
      <w:bookmarkStart w:id="964" w:name="_b1ae29900700203a4142771ad6bc8e8c"/>
      <w:bookmarkStart w:id="965" w:name="_Toc40971539"/>
      <w:r>
        <w:t>Class Currency</w:t>
      </w:r>
      <w:bookmarkEnd w:id="964"/>
      <w:r w:rsidRPr="003A31EC">
        <w:rPr>
          <w:rFonts w:cs="Arial"/>
        </w:rPr>
        <w:t xml:space="preserve"> </w:t>
      </w:r>
      <w:r>
        <w:rPr>
          <w:rFonts w:cs="Arial"/>
        </w:rPr>
        <w:fldChar w:fldCharType="begin"/>
      </w:r>
      <w:r>
        <w:instrText>XE"</w:instrText>
      </w:r>
      <w:r w:rsidRPr="00413D75">
        <w:rPr>
          <w:rFonts w:cs="Arial"/>
        </w:rPr>
        <w:instrText>Currency</w:instrText>
      </w:r>
      <w:r>
        <w:instrText>"</w:instrText>
      </w:r>
      <w:r>
        <w:rPr>
          <w:rFonts w:cs="Arial"/>
        </w:rPr>
        <w:fldChar w:fldCharType="end"/>
      </w:r>
      <w:r w:rsidR="009E71B4">
        <w:rPr>
          <w:rFonts w:cs="Arial"/>
        </w:rPr>
        <w:t xml:space="preserve"> </w:t>
      </w:r>
      <w:r w:rsidR="006F72CA">
        <w:rPr>
          <w:rFonts w:cs="Arial"/>
        </w:rPr>
        <w:t>&lt;&lt;Quantity Kind&gt;&gt;</w:t>
      </w:r>
      <w:bookmarkEnd w:id="965"/>
    </w:p>
    <w:p w14:paraId="2755BBF1" w14:textId="77777777" w:rsidR="00347871" w:rsidRDefault="00347871" w:rsidP="00F71BA8">
      <w:r>
        <w:t>Any form of money.</w:t>
      </w:r>
    </w:p>
    <w:p w14:paraId="1F17D7B5" w14:textId="77777777" w:rsidR="00347871" w:rsidRDefault="00347871" w:rsidP="00F71BA8">
      <w:r>
        <w:t>[FIBO] Currency: medium of exchange value, defined by reference to the geographical location of the authorities responsible for it</w:t>
      </w:r>
    </w:p>
    <w:p w14:paraId="70BAF55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F6332D2" w14:textId="77777777" w:rsidR="00347871" w:rsidRDefault="00586039" w:rsidP="00347871">
      <w:pPr>
        <w:ind w:left="360"/>
      </w:pPr>
      <w:hyperlink w:anchor="_e79a8c8e0284d51d332531e5a63c1e6c" w:history="1">
        <w:r w:rsidR="00347871">
          <w:rPr>
            <w:rStyle w:val="Hyperlink"/>
          </w:rPr>
          <w:t>Unit Value</w:t>
        </w:r>
      </w:hyperlink>
    </w:p>
    <w:p w14:paraId="2BA173E3" w14:textId="77777777" w:rsidR="00347871" w:rsidRDefault="00347871" w:rsidP="00347871"/>
    <w:p w14:paraId="6BE79DE2" w14:textId="77777777" w:rsidR="00347871" w:rsidRDefault="00347871" w:rsidP="00347871">
      <w:pPr>
        <w:pStyle w:val="Heading2"/>
      </w:pPr>
      <w:bookmarkStart w:id="966" w:name="_a5b5e0a01a20e05d84221c1728bdba69"/>
      <w:bookmarkStart w:id="967" w:name="_Toc40971540"/>
      <w:r>
        <w:t>Class Dose Equivalent (Radiation)</w:t>
      </w:r>
      <w:bookmarkEnd w:id="966"/>
      <w:r w:rsidRPr="003A31EC">
        <w:rPr>
          <w:rFonts w:cs="Arial"/>
        </w:rPr>
        <w:t xml:space="preserve"> </w:t>
      </w:r>
      <w:r>
        <w:rPr>
          <w:rFonts w:cs="Arial"/>
        </w:rPr>
        <w:fldChar w:fldCharType="begin"/>
      </w:r>
      <w:r>
        <w:instrText>XE"</w:instrText>
      </w:r>
      <w:r w:rsidRPr="00413D75">
        <w:rPr>
          <w:rFonts w:cs="Arial"/>
        </w:rPr>
        <w:instrText>Dose Equivalent (Radiation)</w:instrText>
      </w:r>
      <w:r>
        <w:instrText>"</w:instrText>
      </w:r>
      <w:r>
        <w:rPr>
          <w:rFonts w:cs="Arial"/>
        </w:rPr>
        <w:fldChar w:fldCharType="end"/>
      </w:r>
      <w:r w:rsidR="009E71B4">
        <w:rPr>
          <w:rFonts w:cs="Arial"/>
        </w:rPr>
        <w:t xml:space="preserve"> </w:t>
      </w:r>
      <w:r w:rsidR="006F72CA">
        <w:rPr>
          <w:rFonts w:cs="Arial"/>
        </w:rPr>
        <w:t>&lt;&lt;Quantity Kind&gt;&gt;</w:t>
      </w:r>
      <w:bookmarkEnd w:id="967"/>
    </w:p>
    <w:p w14:paraId="2FA0DFD0" w14:textId="77777777" w:rsidR="00347871" w:rsidRDefault="00347871" w:rsidP="00F71BA8">
      <w:r>
        <w:t>A measure of the biological damage to living tissue as a result of radiation exposure. Also known as the "biological dose," the dose equivalent is calculated as the product of absorbed dose in tissue multiplied by a quality factor and then sometimes multiplied by other necessary modifying factors at the location of interest. The dose equivalent is expressed numerically in rems or sieverts (Sv) (see 10 CFR 20.1003). For additional information, see Doses in Our Daily Lives and Measuring Radiation. [NRC]</w:t>
      </w:r>
    </w:p>
    <w:p w14:paraId="49B6FA04" w14:textId="77777777" w:rsidR="00347871" w:rsidRDefault="00347871" w:rsidP="00F71BA8">
      <w:r>
        <w:t>For practical purposes, 1 R (exposure) = 1 rad (absorbed dose) = 1 rem or 1000 mrem (dose equivalent).</w:t>
      </w:r>
    </w:p>
    <w:p w14:paraId="0BA241E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AC7C5BC" w14:textId="77777777" w:rsidR="00347871" w:rsidRDefault="00586039"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0CF9B6AF" w14:textId="77777777" w:rsidR="00347871" w:rsidRDefault="00347871" w:rsidP="00347871"/>
    <w:p w14:paraId="62E214F0" w14:textId="77777777" w:rsidR="00347871" w:rsidRDefault="00347871" w:rsidP="00347871">
      <w:pPr>
        <w:pStyle w:val="Heading2"/>
      </w:pPr>
      <w:bookmarkStart w:id="968" w:name="_d9db3dc8aabfa0d4d5626f091381927f"/>
      <w:bookmarkStart w:id="969" w:name="_Toc40971541"/>
      <w:r>
        <w:t>Class Duration</w:t>
      </w:r>
      <w:bookmarkEnd w:id="968"/>
      <w:r w:rsidRPr="003A31EC">
        <w:rPr>
          <w:rFonts w:cs="Arial"/>
        </w:rPr>
        <w:t xml:space="preserve"> </w:t>
      </w:r>
      <w:r>
        <w:rPr>
          <w:rFonts w:cs="Arial"/>
        </w:rPr>
        <w:fldChar w:fldCharType="begin"/>
      </w:r>
      <w:r>
        <w:instrText>XE"</w:instrText>
      </w:r>
      <w:r w:rsidRPr="00413D75">
        <w:rPr>
          <w:rFonts w:cs="Arial"/>
        </w:rPr>
        <w:instrText>Duration</w:instrText>
      </w:r>
      <w:r>
        <w:instrText>"</w:instrText>
      </w:r>
      <w:r>
        <w:rPr>
          <w:rFonts w:cs="Arial"/>
        </w:rPr>
        <w:fldChar w:fldCharType="end"/>
      </w:r>
      <w:r w:rsidR="009E71B4">
        <w:rPr>
          <w:rFonts w:cs="Arial"/>
        </w:rPr>
        <w:t xml:space="preserve"> </w:t>
      </w:r>
      <w:r w:rsidR="006F72CA">
        <w:rPr>
          <w:rFonts w:cs="Arial"/>
        </w:rPr>
        <w:t>&lt;&lt;Quantity Kind&gt;&gt;</w:t>
      </w:r>
      <w:bookmarkEnd w:id="969"/>
    </w:p>
    <w:p w14:paraId="164A3254" w14:textId="77777777" w:rsidR="00347871" w:rsidRDefault="00347871" w:rsidP="00F71BA8">
      <w:r>
        <w:t>The abstract quantity kind of time which is the supertype of all time duration units.</w:t>
      </w:r>
    </w:p>
    <w:p w14:paraId="37796CA6" w14:textId="77777777" w:rsidR="00347871" w:rsidRDefault="00347871" w:rsidP="00F71BA8">
      <w:r>
        <w:t>Time is a measure that allows events to be ordered from the past through the present into the future, and also the measure of durations of events and the intervals between them. Durations are quantities of time, not points or intervals of time.</w:t>
      </w:r>
    </w:p>
    <w:p w14:paraId="4849F59E" w14:textId="77777777" w:rsidR="00347871" w:rsidRDefault="00347871" w:rsidP="00F71BA8"/>
    <w:p w14:paraId="58609C04" w14:textId="77777777" w:rsidR="00347871" w:rsidRDefault="00347871" w:rsidP="00F71BA8">
      <w:r>
        <w:t>[DTV] base quantity of the International System of Quantities, used for measuring time intervals.</w:t>
      </w:r>
    </w:p>
    <w:p w14:paraId="0D4E3BB2" w14:textId="77777777" w:rsidR="00347871" w:rsidRDefault="00347871" w:rsidP="00F71BA8"/>
    <w:p w14:paraId="0D54C0E8" w14:textId="77777777" w:rsidR="00347871" w:rsidRDefault="00347871" w:rsidP="00F71BA8">
      <w:r>
        <w:t>[IDEAS] Time: A MeasureInstance whose members are individuals' that have a particular temporal dimension of the same length.</w:t>
      </w:r>
    </w:p>
    <w:p w14:paraId="07794253" w14:textId="77777777" w:rsidR="00347871" w:rsidRDefault="00347871" w:rsidP="00F71BA8"/>
    <w:p w14:paraId="51F22CEA" w14:textId="77777777" w:rsidR="00347871" w:rsidRDefault="00347871" w:rsidP="00F71BA8">
      <w:r>
        <w:t>[FIBO] Duration: An amount of time.</w:t>
      </w:r>
    </w:p>
    <w:p w14:paraId="52B1E0C7" w14:textId="77777777" w:rsidR="00347871" w:rsidRDefault="00347871" w:rsidP="00F71BA8"/>
    <w:p w14:paraId="0D090EFC" w14:textId="77777777" w:rsidR="00347871" w:rsidRDefault="00347871" w:rsidP="00F71BA8">
      <w:r>
        <w:t>[UML] Duration</w:t>
      </w:r>
    </w:p>
    <w:p w14:paraId="2F90811C" w14:textId="77777777" w:rsidR="00347871" w:rsidRDefault="00347871" w:rsidP="00F71BA8"/>
    <w:p w14:paraId="55B5E56A" w14:textId="77777777" w:rsidR="00347871" w:rsidRDefault="00347871" w:rsidP="00F71BA8">
      <w:r>
        <w:t>[OWL] xsd:duration</w:t>
      </w:r>
    </w:p>
    <w:p w14:paraId="3E2EEFF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9B8DC7B" w14:textId="77777777" w:rsidR="00347871" w:rsidRDefault="00586039" w:rsidP="00347871">
      <w:pPr>
        <w:ind w:left="360"/>
      </w:pPr>
      <w:hyperlink w:anchor="_d1a943a552f39fcae6a3b9f5b1743bdb" w:history="1">
        <w:r w:rsidR="00347871">
          <w:rPr>
            <w:rStyle w:val="Hyperlink"/>
          </w:rPr>
          <w:t>Physical Quantity</w:t>
        </w:r>
      </w:hyperlink>
    </w:p>
    <w:p w14:paraId="33EF16ED" w14:textId="77777777" w:rsidR="00347871" w:rsidRDefault="00347871" w:rsidP="00347871"/>
    <w:p w14:paraId="764F5D6F" w14:textId="77777777" w:rsidR="00347871" w:rsidRDefault="00347871" w:rsidP="00347871">
      <w:pPr>
        <w:pStyle w:val="Heading2"/>
      </w:pPr>
      <w:bookmarkStart w:id="970" w:name="_175665d55793dd0222cad01c3e2d1e24"/>
      <w:bookmarkStart w:id="971" w:name="_Toc40971542"/>
      <w:r>
        <w:t>Class Electric Current</w:t>
      </w:r>
      <w:bookmarkEnd w:id="970"/>
      <w:r w:rsidRPr="003A31EC">
        <w:rPr>
          <w:rFonts w:cs="Arial"/>
        </w:rPr>
        <w:t xml:space="preserve"> </w:t>
      </w:r>
      <w:r>
        <w:rPr>
          <w:rFonts w:cs="Arial"/>
        </w:rPr>
        <w:fldChar w:fldCharType="begin"/>
      </w:r>
      <w:r>
        <w:instrText>XE"</w:instrText>
      </w:r>
      <w:r w:rsidRPr="00413D75">
        <w:rPr>
          <w:rFonts w:cs="Arial"/>
        </w:rPr>
        <w:instrText>Electric Current</w:instrText>
      </w:r>
      <w:r>
        <w:instrText>"</w:instrText>
      </w:r>
      <w:r>
        <w:rPr>
          <w:rFonts w:cs="Arial"/>
        </w:rPr>
        <w:fldChar w:fldCharType="end"/>
      </w:r>
      <w:r w:rsidR="009E71B4">
        <w:rPr>
          <w:rFonts w:cs="Arial"/>
        </w:rPr>
        <w:t xml:space="preserve"> </w:t>
      </w:r>
      <w:r w:rsidR="006F72CA">
        <w:rPr>
          <w:rFonts w:cs="Arial"/>
        </w:rPr>
        <w:t>&lt;&lt;Quantity Kind&gt;&gt;</w:t>
      </w:r>
      <w:bookmarkEnd w:id="971"/>
    </w:p>
    <w:p w14:paraId="5DC05545" w14:textId="77777777" w:rsidR="00347871" w:rsidRDefault="00347871" w:rsidP="00F71BA8">
      <w:r>
        <w:t>The abstract quantity kind of electric current which is the supertype of all current units.</w:t>
      </w:r>
    </w:p>
    <w:p w14:paraId="36943246" w14:textId="77777777" w:rsidR="00347871" w:rsidRDefault="00347871" w:rsidP="00F71BA8">
      <w:r>
        <w:t>[QUDT]Electric Current is the flow (movement) of electric charge. The amount of electric current through some surface, e.g., a section through a copper conductor, is defined as the amount of electric charge flowing through that surface over time. Current is a scalar-valued quantity.</w:t>
      </w:r>
    </w:p>
    <w:p w14:paraId="6E598B15" w14:textId="77777777" w:rsidR="00347871" w:rsidRDefault="00347871" w:rsidP="00F71BA8">
      <w:r>
        <w:t>The SI unit for measuring an electric current is the ampere, which is the flow of electric charge across a surface at the rate of one coulomb per second.</w:t>
      </w:r>
    </w:p>
    <w:p w14:paraId="7C3994CB" w14:textId="77777777" w:rsidR="00347871" w:rsidRDefault="00347871" w:rsidP="00F71BA8"/>
    <w:p w14:paraId="480E2CCD" w14:textId="77777777" w:rsidR="00347871" w:rsidRDefault="00347871" w:rsidP="00F71BA8">
      <w:r>
        <w:t>[IDEAS] ElectricCurrent: A MeasureInstance whose members are individuals' that all have the same electric current flowing through them</w:t>
      </w:r>
    </w:p>
    <w:p w14:paraId="62D9947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0211A21" w14:textId="77777777" w:rsidR="00347871" w:rsidRDefault="00586039"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20F444B9" w14:textId="77777777" w:rsidR="00347871" w:rsidRDefault="00347871" w:rsidP="00347871"/>
    <w:p w14:paraId="55FD33CA" w14:textId="77777777" w:rsidR="00347871" w:rsidRDefault="00347871" w:rsidP="00347871">
      <w:pPr>
        <w:pStyle w:val="Heading2"/>
      </w:pPr>
      <w:bookmarkStart w:id="972" w:name="_036ecb2e939a2ff6a872bc81e1a868e1"/>
      <w:bookmarkStart w:id="973" w:name="_Toc40971543"/>
      <w:r>
        <w:t>Class Electric Potential</w:t>
      </w:r>
      <w:bookmarkEnd w:id="972"/>
      <w:r w:rsidRPr="003A31EC">
        <w:rPr>
          <w:rFonts w:cs="Arial"/>
        </w:rPr>
        <w:t xml:space="preserve"> </w:t>
      </w:r>
      <w:r>
        <w:rPr>
          <w:rFonts w:cs="Arial"/>
        </w:rPr>
        <w:fldChar w:fldCharType="begin"/>
      </w:r>
      <w:r>
        <w:instrText>XE"</w:instrText>
      </w:r>
      <w:r w:rsidRPr="00413D75">
        <w:rPr>
          <w:rFonts w:cs="Arial"/>
        </w:rPr>
        <w:instrText>Electric Potential</w:instrText>
      </w:r>
      <w:r>
        <w:instrText>"</w:instrText>
      </w:r>
      <w:r>
        <w:rPr>
          <w:rFonts w:cs="Arial"/>
        </w:rPr>
        <w:fldChar w:fldCharType="end"/>
      </w:r>
      <w:r w:rsidR="009E71B4">
        <w:rPr>
          <w:rFonts w:cs="Arial"/>
        </w:rPr>
        <w:t xml:space="preserve"> </w:t>
      </w:r>
      <w:r w:rsidR="006F72CA">
        <w:rPr>
          <w:rFonts w:cs="Arial"/>
        </w:rPr>
        <w:t>&lt;&lt;Quantity Kind&gt;&gt;</w:t>
      </w:r>
      <w:bookmarkEnd w:id="973"/>
    </w:p>
    <w:p w14:paraId="6DB8AA44" w14:textId="77777777" w:rsidR="00347871" w:rsidRDefault="00347871" w:rsidP="00F71BA8">
      <w:r>
        <w:t xml:space="preserve">[QUDT] Electric Potential is a scalar valued quantity associated with an electric field. </w:t>
      </w:r>
    </w:p>
    <w:p w14:paraId="6068E36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2E87ABA" w14:textId="77777777" w:rsidR="00347871" w:rsidRDefault="00586039"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1BB8EDAA" w14:textId="77777777" w:rsidR="00347871" w:rsidRDefault="00347871" w:rsidP="00347871"/>
    <w:p w14:paraId="20826029" w14:textId="77777777" w:rsidR="00347871" w:rsidRDefault="00347871" w:rsidP="00347871">
      <w:pPr>
        <w:pStyle w:val="Heading2"/>
      </w:pPr>
      <w:bookmarkStart w:id="974" w:name="_41055f8949448d35956d884172766a18"/>
      <w:bookmarkStart w:id="975" w:name="_Toc40971544"/>
      <w:r>
        <w:t>Class Energy</w:t>
      </w:r>
      <w:bookmarkEnd w:id="974"/>
      <w:r w:rsidRPr="003A31EC">
        <w:rPr>
          <w:rFonts w:cs="Arial"/>
        </w:rPr>
        <w:t xml:space="preserve"> </w:t>
      </w:r>
      <w:r>
        <w:rPr>
          <w:rFonts w:cs="Arial"/>
        </w:rPr>
        <w:fldChar w:fldCharType="begin"/>
      </w:r>
      <w:r>
        <w:instrText>XE"</w:instrText>
      </w:r>
      <w:r w:rsidRPr="00413D75">
        <w:rPr>
          <w:rFonts w:cs="Arial"/>
        </w:rPr>
        <w:instrText>Energy</w:instrText>
      </w:r>
      <w:r>
        <w:instrText>"</w:instrText>
      </w:r>
      <w:r>
        <w:rPr>
          <w:rFonts w:cs="Arial"/>
        </w:rPr>
        <w:fldChar w:fldCharType="end"/>
      </w:r>
      <w:r w:rsidR="009E71B4">
        <w:rPr>
          <w:rFonts w:cs="Arial"/>
        </w:rPr>
        <w:t xml:space="preserve"> </w:t>
      </w:r>
      <w:r w:rsidR="006F72CA">
        <w:rPr>
          <w:rFonts w:cs="Arial"/>
        </w:rPr>
        <w:t>&lt;&lt;Quantity Kind&gt;&gt;</w:t>
      </w:r>
      <w:bookmarkEnd w:id="975"/>
    </w:p>
    <w:p w14:paraId="44AFD0B9" w14:textId="77777777" w:rsidR="00347871" w:rsidRDefault="00347871" w:rsidP="00F71BA8">
      <w:r>
        <w:t>The measure of energy- the ability to perform work (such as moving a mass).</w:t>
      </w:r>
    </w:p>
    <w:p w14:paraId="27E71C2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82FE0ED" w14:textId="77777777" w:rsidR="00347871" w:rsidRDefault="00586039"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0FD4DF5C" w14:textId="77777777" w:rsidR="00347871" w:rsidRDefault="00347871" w:rsidP="00347871"/>
    <w:p w14:paraId="7489782D" w14:textId="77777777" w:rsidR="00347871" w:rsidRDefault="00347871" w:rsidP="00347871">
      <w:pPr>
        <w:pStyle w:val="Heading2"/>
      </w:pPr>
      <w:bookmarkStart w:id="976" w:name="_8c62379c2bad2dd1748b4b76d86d20cc"/>
      <w:bookmarkStart w:id="977" w:name="_Toc40971545"/>
      <w:r>
        <w:t>Class Force</w:t>
      </w:r>
      <w:bookmarkEnd w:id="976"/>
      <w:r w:rsidRPr="003A31EC">
        <w:rPr>
          <w:rFonts w:cs="Arial"/>
        </w:rPr>
        <w:t xml:space="preserve"> </w:t>
      </w:r>
      <w:r>
        <w:rPr>
          <w:rFonts w:cs="Arial"/>
        </w:rPr>
        <w:fldChar w:fldCharType="begin"/>
      </w:r>
      <w:r>
        <w:instrText>XE"</w:instrText>
      </w:r>
      <w:r w:rsidRPr="00413D75">
        <w:rPr>
          <w:rFonts w:cs="Arial"/>
        </w:rPr>
        <w:instrText>Force</w:instrText>
      </w:r>
      <w:r>
        <w:instrText>"</w:instrText>
      </w:r>
      <w:r>
        <w:rPr>
          <w:rFonts w:cs="Arial"/>
        </w:rPr>
        <w:fldChar w:fldCharType="end"/>
      </w:r>
      <w:r w:rsidR="009E71B4">
        <w:rPr>
          <w:rFonts w:cs="Arial"/>
        </w:rPr>
        <w:t xml:space="preserve"> </w:t>
      </w:r>
      <w:r w:rsidR="006F72CA">
        <w:rPr>
          <w:rFonts w:cs="Arial"/>
        </w:rPr>
        <w:t>&lt;&lt;Quantity Kind&gt;&gt;</w:t>
      </w:r>
      <w:bookmarkEnd w:id="977"/>
    </w:p>
    <w:p w14:paraId="58D4598C" w14:textId="77777777" w:rsidR="00347871" w:rsidRDefault="00347871" w:rsidP="00F71BA8">
      <w:r>
        <w:t xml:space="preserve">(Physical) force is an influence that causes mass to accelerate. It may be experienced as a lift, a push, or a pull. </w:t>
      </w:r>
    </w:p>
    <w:p w14:paraId="657C2BCB" w14:textId="77777777" w:rsidR="00347871" w:rsidRDefault="00347871" w:rsidP="00F71BA8">
      <w:r>
        <w:t>Force is defined by Newton's Second Law as F = m · a, where F is force, m is mass and a is acceleration. Net force is mathematically equal to the time rate of change of the momentum of the body on which it acts. Since momentum is a vector quantity (has both a magnitude and direction).</w:t>
      </w:r>
    </w:p>
    <w:p w14:paraId="67A9061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A5B065B" w14:textId="77777777" w:rsidR="00347871" w:rsidRDefault="00586039"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710FA9C5" w14:textId="77777777" w:rsidR="00347871" w:rsidRDefault="00347871" w:rsidP="00347871"/>
    <w:p w14:paraId="00F0ED2C" w14:textId="77777777" w:rsidR="00347871" w:rsidRDefault="00347871" w:rsidP="00347871">
      <w:pPr>
        <w:pStyle w:val="Heading2"/>
      </w:pPr>
      <w:bookmarkStart w:id="978" w:name="_4d236a66f843987219a804ef6afc523c"/>
      <w:bookmarkStart w:id="979" w:name="_Toc40971546"/>
      <w:r>
        <w:t>Class Frequency</w:t>
      </w:r>
      <w:bookmarkEnd w:id="978"/>
      <w:r w:rsidRPr="003A31EC">
        <w:rPr>
          <w:rFonts w:cs="Arial"/>
        </w:rPr>
        <w:t xml:space="preserve"> </w:t>
      </w:r>
      <w:r>
        <w:rPr>
          <w:rFonts w:cs="Arial"/>
        </w:rPr>
        <w:fldChar w:fldCharType="begin"/>
      </w:r>
      <w:r>
        <w:instrText>XE"</w:instrText>
      </w:r>
      <w:r w:rsidRPr="00413D75">
        <w:rPr>
          <w:rFonts w:cs="Arial"/>
        </w:rPr>
        <w:instrText>Frequency</w:instrText>
      </w:r>
      <w:r>
        <w:instrText>"</w:instrText>
      </w:r>
      <w:r>
        <w:rPr>
          <w:rFonts w:cs="Arial"/>
        </w:rPr>
        <w:fldChar w:fldCharType="end"/>
      </w:r>
      <w:r w:rsidR="009E71B4">
        <w:rPr>
          <w:rFonts w:cs="Arial"/>
        </w:rPr>
        <w:t xml:space="preserve"> </w:t>
      </w:r>
      <w:r w:rsidR="006F72CA">
        <w:rPr>
          <w:rFonts w:cs="Arial"/>
        </w:rPr>
        <w:t>&lt;&lt;Quantity Kind&gt;&gt;</w:t>
      </w:r>
      <w:bookmarkEnd w:id="979"/>
    </w:p>
    <w:p w14:paraId="35C7552D" w14:textId="77777777" w:rsidR="00347871" w:rsidRDefault="00347871" w:rsidP="00F71BA8">
      <w:r>
        <w:t>Repetitions per unit of time. e.g., Hertz.</w:t>
      </w:r>
    </w:p>
    <w:p w14:paraId="3B1B6EEC" w14:textId="77777777" w:rsidR="00347871" w:rsidRDefault="00347871" w:rsidP="00F71BA8"/>
    <w:p w14:paraId="267B354B" w14:textId="77777777" w:rsidR="00347871" w:rsidRDefault="00347871" w:rsidP="00F71BA8">
      <w:r>
        <w:t>[IDEAS] Frequency: A MeasureInstance whose instances are individuals' that all oscillate at the same frequency</w:t>
      </w:r>
    </w:p>
    <w:p w14:paraId="5FB844C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B327708" w14:textId="77777777" w:rsidR="00347871" w:rsidRDefault="00586039"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1A0D3C5C" w14:textId="77777777" w:rsidR="00347871" w:rsidRDefault="00347871" w:rsidP="00347871"/>
    <w:p w14:paraId="08D14FB8" w14:textId="77777777" w:rsidR="00347871" w:rsidRDefault="00347871" w:rsidP="00347871">
      <w:pPr>
        <w:pStyle w:val="Heading2"/>
      </w:pPr>
      <w:bookmarkStart w:id="980" w:name="_f656aa6b144fc8f9a9295af8a4eef943"/>
      <w:bookmarkStart w:id="981" w:name="_Toc40971547"/>
      <w:r>
        <w:t>Class Length</w:t>
      </w:r>
      <w:bookmarkEnd w:id="980"/>
      <w:r w:rsidRPr="003A31EC">
        <w:rPr>
          <w:rFonts w:cs="Arial"/>
        </w:rPr>
        <w:t xml:space="preserve"> </w:t>
      </w:r>
      <w:r>
        <w:rPr>
          <w:rFonts w:cs="Arial"/>
        </w:rPr>
        <w:fldChar w:fldCharType="begin"/>
      </w:r>
      <w:r>
        <w:instrText>XE"</w:instrText>
      </w:r>
      <w:r w:rsidRPr="00413D75">
        <w:rPr>
          <w:rFonts w:cs="Arial"/>
        </w:rPr>
        <w:instrText>Length</w:instrText>
      </w:r>
      <w:r>
        <w:instrText>"</w:instrText>
      </w:r>
      <w:r>
        <w:rPr>
          <w:rFonts w:cs="Arial"/>
        </w:rPr>
        <w:fldChar w:fldCharType="end"/>
      </w:r>
      <w:r w:rsidR="009E71B4">
        <w:rPr>
          <w:rFonts w:cs="Arial"/>
        </w:rPr>
        <w:t xml:space="preserve"> </w:t>
      </w:r>
      <w:r w:rsidR="006F72CA">
        <w:rPr>
          <w:rFonts w:cs="Arial"/>
        </w:rPr>
        <w:t>&lt;&lt;Quantity Kind&gt;&gt;</w:t>
      </w:r>
      <w:bookmarkEnd w:id="981"/>
    </w:p>
    <w:p w14:paraId="60EC0575" w14:textId="77777777" w:rsidR="00347871" w:rsidRDefault="00347871" w:rsidP="00F71BA8">
      <w:r>
        <w:t>The abstract unit of distance (or length) which is the supertype of all length units and also acts as its "quantity kind".</w:t>
      </w:r>
    </w:p>
    <w:p w14:paraId="599A3B82" w14:textId="77777777" w:rsidR="00347871" w:rsidRDefault="00347871" w:rsidP="00F71BA8"/>
    <w:p w14:paraId="0CE9DA8C" w14:textId="77777777" w:rsidR="00347871" w:rsidRDefault="00347871" w:rsidP="00F71BA8">
      <w:r>
        <w:t>In the International System of Quantities, length is any quantity with dimension distance. In other contexts "length" is the measured dimension of an object.</w:t>
      </w:r>
    </w:p>
    <w:p w14:paraId="0271EB0E" w14:textId="77777777" w:rsidR="00347871" w:rsidRDefault="00347871" w:rsidP="00F71BA8"/>
    <w:p w14:paraId="6753226B" w14:textId="77777777" w:rsidR="00347871" w:rsidRDefault="00347871" w:rsidP="00F71BA8">
      <w:r>
        <w:t>[IDEAS] Length: A MeasureInstance whose instances are individuals' that all have the same length</w:t>
      </w:r>
    </w:p>
    <w:p w14:paraId="7B5C54C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02CB148" w14:textId="77777777" w:rsidR="00347871" w:rsidRDefault="00586039"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6D99D51F" w14:textId="77777777" w:rsidR="00347871" w:rsidRDefault="00347871" w:rsidP="00347871"/>
    <w:p w14:paraId="4191E86B" w14:textId="77777777" w:rsidR="00347871" w:rsidRDefault="00347871" w:rsidP="00347871">
      <w:pPr>
        <w:pStyle w:val="Heading2"/>
      </w:pPr>
      <w:bookmarkStart w:id="982" w:name="_4b2d9287fe8f07079348eb965564f9c5"/>
      <w:bookmarkStart w:id="983" w:name="_Toc40971548"/>
      <w:r>
        <w:t>Class Luminosity</w:t>
      </w:r>
      <w:bookmarkEnd w:id="982"/>
      <w:r w:rsidRPr="003A31EC">
        <w:rPr>
          <w:rFonts w:cs="Arial"/>
        </w:rPr>
        <w:t xml:space="preserve"> </w:t>
      </w:r>
      <w:r>
        <w:rPr>
          <w:rFonts w:cs="Arial"/>
        </w:rPr>
        <w:fldChar w:fldCharType="begin"/>
      </w:r>
      <w:r>
        <w:instrText>XE"</w:instrText>
      </w:r>
      <w:r w:rsidRPr="00413D75">
        <w:rPr>
          <w:rFonts w:cs="Arial"/>
        </w:rPr>
        <w:instrText>Luminosity</w:instrText>
      </w:r>
      <w:r>
        <w:instrText>"</w:instrText>
      </w:r>
      <w:r>
        <w:rPr>
          <w:rFonts w:cs="Arial"/>
        </w:rPr>
        <w:fldChar w:fldCharType="end"/>
      </w:r>
      <w:r w:rsidR="009E71B4">
        <w:rPr>
          <w:rFonts w:cs="Arial"/>
        </w:rPr>
        <w:t xml:space="preserve"> </w:t>
      </w:r>
      <w:r w:rsidR="006F72CA">
        <w:rPr>
          <w:rFonts w:cs="Arial"/>
        </w:rPr>
        <w:t>&lt;&lt;Quantity Kind&gt;&gt;</w:t>
      </w:r>
      <w:bookmarkEnd w:id="983"/>
    </w:p>
    <w:p w14:paraId="158E28EA" w14:textId="77777777" w:rsidR="00347871" w:rsidRDefault="00347871" w:rsidP="00F71BA8">
      <w:r>
        <w:t>Luminosity ( or luminous intensity ) is a measure of the wavelength-weighted power emitted by a light source in a particular direction per unit solid angle, based on the luminosity function, a standardized model of the sensitivity of the human eye. The SI unit of luminous intensity is the candela (cd), an SI base unit.</w:t>
      </w:r>
    </w:p>
    <w:p w14:paraId="09C45CE5" w14:textId="77777777" w:rsidR="00347871" w:rsidRDefault="00347871" w:rsidP="00F71BA8"/>
    <w:p w14:paraId="4D2C8665" w14:textId="77777777" w:rsidR="00347871" w:rsidRDefault="00347871" w:rsidP="00F71BA8">
      <w:r>
        <w:t>[IDEAS] LuminousIntensity:  A MeasureInstance whose members are individuals' that all have the same luminous intensity</w:t>
      </w:r>
    </w:p>
    <w:p w14:paraId="402CBC4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F40366E" w14:textId="77777777" w:rsidR="00347871" w:rsidRDefault="00586039"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2D74E1BE" w14:textId="77777777" w:rsidR="00347871" w:rsidRDefault="00347871" w:rsidP="00347871"/>
    <w:p w14:paraId="7805104F" w14:textId="77777777" w:rsidR="00347871" w:rsidRDefault="00347871" w:rsidP="00347871">
      <w:pPr>
        <w:pStyle w:val="Heading2"/>
      </w:pPr>
      <w:bookmarkStart w:id="984" w:name="_eb212f1c3bf88424f9e10c9cbf0feb1d"/>
      <w:bookmarkStart w:id="985" w:name="_Toc40971549"/>
      <w:r>
        <w:t>Class Mass</w:t>
      </w:r>
      <w:bookmarkEnd w:id="984"/>
      <w:r w:rsidRPr="003A31EC">
        <w:rPr>
          <w:rFonts w:cs="Arial"/>
        </w:rPr>
        <w:t xml:space="preserve"> </w:t>
      </w:r>
      <w:r>
        <w:rPr>
          <w:rFonts w:cs="Arial"/>
        </w:rPr>
        <w:fldChar w:fldCharType="begin"/>
      </w:r>
      <w:r>
        <w:instrText>XE"</w:instrText>
      </w:r>
      <w:r w:rsidRPr="00413D75">
        <w:rPr>
          <w:rFonts w:cs="Arial"/>
        </w:rPr>
        <w:instrText>Mass</w:instrText>
      </w:r>
      <w:r>
        <w:instrText>"</w:instrText>
      </w:r>
      <w:r>
        <w:rPr>
          <w:rFonts w:cs="Arial"/>
        </w:rPr>
        <w:fldChar w:fldCharType="end"/>
      </w:r>
      <w:r w:rsidR="009E71B4">
        <w:rPr>
          <w:rFonts w:cs="Arial"/>
        </w:rPr>
        <w:t xml:space="preserve"> </w:t>
      </w:r>
      <w:r w:rsidR="006F72CA">
        <w:rPr>
          <w:rFonts w:cs="Arial"/>
        </w:rPr>
        <w:t>&lt;&lt;Quantity Kind&gt;&gt;</w:t>
      </w:r>
      <w:bookmarkEnd w:id="985"/>
    </w:p>
    <w:p w14:paraId="754FA22E" w14:textId="77777777" w:rsidR="00347871" w:rsidRDefault="00347871" w:rsidP="00F71BA8">
      <w:r>
        <w:t>The abstract unit of Mass which is the supertype of all mass units and also acts as its "quantity kind".</w:t>
      </w:r>
    </w:p>
    <w:p w14:paraId="0B0DA5BE" w14:textId="77777777" w:rsidR="00347871" w:rsidRDefault="00347871" w:rsidP="00F71BA8">
      <w:r>
        <w:t>The mass of a body is a measure of its inertial property or how much matter it contains. The weight of a body is a measure of the force exerted on it by gravity or the force needed to support it. Gravity on earth gives a body a downward acceleration of about 9.8 m/s2.The SI unit of mass is the kilogram (kg).</w:t>
      </w:r>
    </w:p>
    <w:p w14:paraId="259C1436" w14:textId="77777777" w:rsidR="00347871" w:rsidRDefault="00347871" w:rsidP="00F71BA8"/>
    <w:p w14:paraId="6FC01935" w14:textId="77777777" w:rsidR="00347871" w:rsidRDefault="00347871" w:rsidP="00F71BA8">
      <w:r>
        <w:t>[IDEAS] Mass: A MeasureInstance whose members are individuals' that all have the same mass.</w:t>
      </w:r>
    </w:p>
    <w:p w14:paraId="3793EBE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0CEF608" w14:textId="77777777" w:rsidR="00347871" w:rsidRDefault="00586039"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5EC17250" w14:textId="77777777" w:rsidR="00347871" w:rsidRDefault="00347871" w:rsidP="00347871"/>
    <w:p w14:paraId="3E4B45FF" w14:textId="77777777" w:rsidR="00347871" w:rsidRDefault="00347871" w:rsidP="00347871">
      <w:pPr>
        <w:pStyle w:val="Heading2"/>
      </w:pPr>
      <w:bookmarkStart w:id="986" w:name="_1ad446d565020076cf191ea45b81bc65"/>
      <w:bookmarkStart w:id="987" w:name="_Toc40971550"/>
      <w:r>
        <w:t>Class Mass Density</w:t>
      </w:r>
      <w:bookmarkEnd w:id="986"/>
      <w:r w:rsidRPr="003A31EC">
        <w:rPr>
          <w:rFonts w:cs="Arial"/>
        </w:rPr>
        <w:t xml:space="preserve"> </w:t>
      </w:r>
      <w:r>
        <w:rPr>
          <w:rFonts w:cs="Arial"/>
        </w:rPr>
        <w:fldChar w:fldCharType="begin"/>
      </w:r>
      <w:r>
        <w:instrText>XE"</w:instrText>
      </w:r>
      <w:r w:rsidRPr="00413D75">
        <w:rPr>
          <w:rFonts w:cs="Arial"/>
        </w:rPr>
        <w:instrText>Mass Density</w:instrText>
      </w:r>
      <w:r>
        <w:instrText>"</w:instrText>
      </w:r>
      <w:r>
        <w:rPr>
          <w:rFonts w:cs="Arial"/>
        </w:rPr>
        <w:fldChar w:fldCharType="end"/>
      </w:r>
      <w:r w:rsidR="009E71B4">
        <w:rPr>
          <w:rFonts w:cs="Arial"/>
        </w:rPr>
        <w:t xml:space="preserve"> </w:t>
      </w:r>
      <w:r w:rsidR="006F72CA">
        <w:rPr>
          <w:rFonts w:cs="Arial"/>
        </w:rPr>
        <w:t>&lt;&lt;Quantity Kind&gt;&gt;</w:t>
      </w:r>
      <w:bookmarkEnd w:id="987"/>
    </w:p>
    <w:p w14:paraId="68C926CB" w14:textId="77777777" w:rsidR="00347871" w:rsidRDefault="00347871" w:rsidP="00F71BA8">
      <w:r>
        <w:t>The density, or more precisely, the volumetric mass density, of a substance is its mass per unit volume. The symbol most often used for density is ρ (the lower case Greek letter rho). Mathematically, density is defined as mass divided by volume.</w:t>
      </w:r>
    </w:p>
    <w:p w14:paraId="07E22DD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B0445E7" w14:textId="77777777" w:rsidR="00347871" w:rsidRDefault="00586039"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3DFA7161" w14:textId="77777777" w:rsidR="00347871" w:rsidRDefault="00347871" w:rsidP="00347871"/>
    <w:p w14:paraId="4BDC747F" w14:textId="77777777" w:rsidR="00347871" w:rsidRDefault="00347871" w:rsidP="00347871">
      <w:pPr>
        <w:pStyle w:val="Heading2"/>
      </w:pPr>
      <w:bookmarkStart w:id="988" w:name="_d1a943a552f39fcae6a3b9f5b1743bdb"/>
      <w:bookmarkStart w:id="989" w:name="_Toc40971551"/>
      <w:r>
        <w:t>Class Physical Quantity</w:t>
      </w:r>
      <w:bookmarkEnd w:id="988"/>
      <w:r w:rsidRPr="003A31EC">
        <w:rPr>
          <w:rFonts w:cs="Arial"/>
        </w:rPr>
        <w:t xml:space="preserve"> </w:t>
      </w:r>
      <w:r>
        <w:rPr>
          <w:rFonts w:cs="Arial"/>
        </w:rPr>
        <w:fldChar w:fldCharType="begin"/>
      </w:r>
      <w:r>
        <w:instrText>XE"</w:instrText>
      </w:r>
      <w:r w:rsidRPr="00413D75">
        <w:rPr>
          <w:rFonts w:cs="Arial"/>
        </w:rPr>
        <w:instrText>Physical Quantity</w:instrText>
      </w:r>
      <w:r>
        <w:instrText>"</w:instrText>
      </w:r>
      <w:r>
        <w:rPr>
          <w:rFonts w:cs="Arial"/>
        </w:rPr>
        <w:fldChar w:fldCharType="end"/>
      </w:r>
      <w:r w:rsidR="009E71B4">
        <w:rPr>
          <w:rFonts w:cs="Arial"/>
        </w:rPr>
        <w:t xml:space="preserve"> </w:t>
      </w:r>
      <w:r w:rsidR="006F72CA">
        <w:rPr>
          <w:rFonts w:cs="Arial"/>
        </w:rPr>
        <w:t>&lt;&lt;Quantity Kind&gt;&gt;</w:t>
      </w:r>
      <w:bookmarkEnd w:id="989"/>
    </w:p>
    <w:p w14:paraId="636E194E" w14:textId="77777777" w:rsidR="00347871" w:rsidRDefault="00347871" w:rsidP="00F71BA8">
      <w:r>
        <w:t>A measurable property of a physical object.</w:t>
      </w:r>
    </w:p>
    <w:p w14:paraId="11CDB82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C1D87F5" w14:textId="77777777" w:rsidR="00347871" w:rsidRDefault="00586039" w:rsidP="00347871">
      <w:pPr>
        <w:ind w:left="360"/>
      </w:pPr>
      <w:hyperlink w:anchor="_e79a8c8e0284d51d332531e5a63c1e6c" w:history="1">
        <w:r w:rsidR="00347871">
          <w:rPr>
            <w:rStyle w:val="Hyperlink"/>
          </w:rPr>
          <w:t>Unit Value</w:t>
        </w:r>
      </w:hyperlink>
    </w:p>
    <w:p w14:paraId="33F57DCC" w14:textId="77777777" w:rsidR="00347871" w:rsidRDefault="00347871" w:rsidP="00347871"/>
    <w:p w14:paraId="6BE7D2FF" w14:textId="77777777" w:rsidR="00347871" w:rsidRDefault="00347871" w:rsidP="00347871">
      <w:pPr>
        <w:pStyle w:val="Heading2"/>
      </w:pPr>
      <w:bookmarkStart w:id="990" w:name="_3745f124f1cc015fec7fe26151906902"/>
      <w:bookmarkStart w:id="991" w:name="_Toc40971552"/>
      <w:r>
        <w:lastRenderedPageBreak/>
        <w:t>Class Power</w:t>
      </w:r>
      <w:bookmarkEnd w:id="990"/>
      <w:r w:rsidRPr="003A31EC">
        <w:rPr>
          <w:rFonts w:cs="Arial"/>
        </w:rPr>
        <w:t xml:space="preserve"> </w:t>
      </w:r>
      <w:r>
        <w:rPr>
          <w:rFonts w:cs="Arial"/>
        </w:rPr>
        <w:fldChar w:fldCharType="begin"/>
      </w:r>
      <w:r>
        <w:instrText>XE"</w:instrText>
      </w:r>
      <w:r w:rsidRPr="00413D75">
        <w:rPr>
          <w:rFonts w:cs="Arial"/>
        </w:rPr>
        <w:instrText>Power</w:instrText>
      </w:r>
      <w:r>
        <w:instrText>"</w:instrText>
      </w:r>
      <w:r>
        <w:rPr>
          <w:rFonts w:cs="Arial"/>
        </w:rPr>
        <w:fldChar w:fldCharType="end"/>
      </w:r>
      <w:r w:rsidR="009E71B4">
        <w:rPr>
          <w:rFonts w:cs="Arial"/>
        </w:rPr>
        <w:t xml:space="preserve"> </w:t>
      </w:r>
      <w:r w:rsidR="006F72CA">
        <w:rPr>
          <w:rFonts w:cs="Arial"/>
        </w:rPr>
        <w:t>&lt;&lt;Quantity Kind&gt;&gt;</w:t>
      </w:r>
      <w:bookmarkEnd w:id="991"/>
    </w:p>
    <w:p w14:paraId="37968350" w14:textId="77777777" w:rsidR="00347871" w:rsidRDefault="00347871" w:rsidP="00F71BA8">
      <w:r>
        <w:t xml:space="preserve">(Physical) power is the rate at which work is performed or energy is transmitted, or the amount of energy required or expended for a given unit of time. As a rate of change of work done or the energy of a subsystem, power is: P = W/t where P is power W is work t is time. </w:t>
      </w:r>
    </w:p>
    <w:p w14:paraId="2438658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29B1714" w14:textId="77777777" w:rsidR="00347871" w:rsidRDefault="00586039" w:rsidP="00347871">
      <w:pPr>
        <w:ind w:left="360"/>
      </w:pPr>
      <w:hyperlink w:anchor="_d1a943a552f39fcae6a3b9f5b1743bdb" w:history="1">
        <w:r w:rsidR="00347871">
          <w:rPr>
            <w:rStyle w:val="Hyperlink"/>
          </w:rPr>
          <w:t>Physical Quantity</w:t>
        </w:r>
      </w:hyperlink>
    </w:p>
    <w:p w14:paraId="32D10E7E" w14:textId="77777777" w:rsidR="00347871" w:rsidRDefault="00347871" w:rsidP="00347871"/>
    <w:p w14:paraId="1925C268" w14:textId="77777777" w:rsidR="00347871" w:rsidRDefault="00347871" w:rsidP="00347871">
      <w:pPr>
        <w:pStyle w:val="Heading2"/>
      </w:pPr>
      <w:bookmarkStart w:id="992" w:name="_dcef7fc7621bdfdc343069e327979d53"/>
      <w:bookmarkStart w:id="993" w:name="_Toc40971553"/>
      <w:r>
        <w:t>Class Pressure</w:t>
      </w:r>
      <w:bookmarkEnd w:id="992"/>
      <w:r w:rsidRPr="003A31EC">
        <w:rPr>
          <w:rFonts w:cs="Arial"/>
        </w:rPr>
        <w:t xml:space="preserve"> </w:t>
      </w:r>
      <w:r>
        <w:rPr>
          <w:rFonts w:cs="Arial"/>
        </w:rPr>
        <w:fldChar w:fldCharType="begin"/>
      </w:r>
      <w:r>
        <w:instrText>XE"</w:instrText>
      </w:r>
      <w:r w:rsidRPr="00413D75">
        <w:rPr>
          <w:rFonts w:cs="Arial"/>
        </w:rPr>
        <w:instrText>Pressure</w:instrText>
      </w:r>
      <w:r>
        <w:instrText>"</w:instrText>
      </w:r>
      <w:r>
        <w:rPr>
          <w:rFonts w:cs="Arial"/>
        </w:rPr>
        <w:fldChar w:fldCharType="end"/>
      </w:r>
      <w:r w:rsidR="009E71B4">
        <w:rPr>
          <w:rFonts w:cs="Arial"/>
        </w:rPr>
        <w:t xml:space="preserve"> </w:t>
      </w:r>
      <w:r w:rsidR="006F72CA">
        <w:rPr>
          <w:rFonts w:cs="Arial"/>
        </w:rPr>
        <w:t>&lt;&lt;Quantity Kind&gt;&gt;</w:t>
      </w:r>
      <w:bookmarkEnd w:id="993"/>
    </w:p>
    <w:p w14:paraId="589FBFF5" w14:textId="77777777" w:rsidR="00347871" w:rsidRDefault="00347871" w:rsidP="00F71BA8">
      <w:r>
        <w:t>A quantity kind representing the continuous physical force exerted on or against an object by something in contact with it.</w:t>
      </w:r>
    </w:p>
    <w:p w14:paraId="0394125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2906281" w14:textId="77777777" w:rsidR="00347871" w:rsidRDefault="00586039"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581FD2F7" w14:textId="77777777" w:rsidR="00347871" w:rsidRDefault="00347871" w:rsidP="00347871"/>
    <w:p w14:paraId="57ED4158" w14:textId="77777777" w:rsidR="00347871" w:rsidRDefault="00347871" w:rsidP="00347871">
      <w:pPr>
        <w:pStyle w:val="Heading2"/>
      </w:pPr>
      <w:bookmarkStart w:id="994" w:name="_abe88bc0a91ed24edd079b2509b90912"/>
      <w:bookmarkStart w:id="995" w:name="_Toc40971554"/>
      <w:r>
        <w:t>Class Radiation Exposure</w:t>
      </w:r>
      <w:bookmarkEnd w:id="994"/>
      <w:r w:rsidRPr="003A31EC">
        <w:rPr>
          <w:rFonts w:cs="Arial"/>
        </w:rPr>
        <w:t xml:space="preserve"> </w:t>
      </w:r>
      <w:r>
        <w:rPr>
          <w:rFonts w:cs="Arial"/>
        </w:rPr>
        <w:fldChar w:fldCharType="begin"/>
      </w:r>
      <w:r>
        <w:instrText>XE"</w:instrText>
      </w:r>
      <w:r w:rsidRPr="00413D75">
        <w:rPr>
          <w:rFonts w:cs="Arial"/>
        </w:rPr>
        <w:instrText>Radiation Exposure</w:instrText>
      </w:r>
      <w:r>
        <w:instrText>"</w:instrText>
      </w:r>
      <w:r>
        <w:rPr>
          <w:rFonts w:cs="Arial"/>
        </w:rPr>
        <w:fldChar w:fldCharType="end"/>
      </w:r>
      <w:r w:rsidR="009E71B4">
        <w:rPr>
          <w:rFonts w:cs="Arial"/>
        </w:rPr>
        <w:t xml:space="preserve"> </w:t>
      </w:r>
      <w:r w:rsidR="006F72CA">
        <w:rPr>
          <w:rFonts w:cs="Arial"/>
        </w:rPr>
        <w:t>&lt;&lt;Quantity Kind&gt;&gt;</w:t>
      </w:r>
      <w:bookmarkEnd w:id="995"/>
    </w:p>
    <w:p w14:paraId="43F0B139" w14:textId="77777777" w:rsidR="00347871" w:rsidRDefault="00347871" w:rsidP="00F71BA8">
      <w:r>
        <w:t>A measure of exposure to radiation.</w:t>
      </w:r>
    </w:p>
    <w:p w14:paraId="03CBB2E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89AD734" w14:textId="77777777" w:rsidR="00347871" w:rsidRDefault="00586039"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273EC1D4" w14:textId="77777777" w:rsidR="00347871" w:rsidRDefault="00347871" w:rsidP="00347871"/>
    <w:p w14:paraId="2D9EB6FC" w14:textId="77777777" w:rsidR="00347871" w:rsidRDefault="00347871" w:rsidP="00347871">
      <w:pPr>
        <w:pStyle w:val="Heading2"/>
      </w:pPr>
      <w:bookmarkStart w:id="996" w:name="_40b8850a3a12ae7c5ca7c7f3c0afb474"/>
      <w:bookmarkStart w:id="997" w:name="_Toc40971555"/>
      <w:r>
        <w:t>Class Radioactivity</w:t>
      </w:r>
      <w:bookmarkEnd w:id="996"/>
      <w:r w:rsidRPr="003A31EC">
        <w:rPr>
          <w:rFonts w:cs="Arial"/>
        </w:rPr>
        <w:t xml:space="preserve"> </w:t>
      </w:r>
      <w:r>
        <w:rPr>
          <w:rFonts w:cs="Arial"/>
        </w:rPr>
        <w:fldChar w:fldCharType="begin"/>
      </w:r>
      <w:r>
        <w:instrText>XE"</w:instrText>
      </w:r>
      <w:r w:rsidRPr="00413D75">
        <w:rPr>
          <w:rFonts w:cs="Arial"/>
        </w:rPr>
        <w:instrText>Radioactivity</w:instrText>
      </w:r>
      <w:r>
        <w:instrText>"</w:instrText>
      </w:r>
      <w:r>
        <w:rPr>
          <w:rFonts w:cs="Arial"/>
        </w:rPr>
        <w:fldChar w:fldCharType="end"/>
      </w:r>
      <w:r w:rsidR="009E71B4">
        <w:rPr>
          <w:rFonts w:cs="Arial"/>
        </w:rPr>
        <w:t xml:space="preserve"> </w:t>
      </w:r>
      <w:r w:rsidR="006F72CA">
        <w:rPr>
          <w:rFonts w:cs="Arial"/>
        </w:rPr>
        <w:t>&lt;&lt;Quantity Kind&gt;&gt;</w:t>
      </w:r>
      <w:bookmarkEnd w:id="997"/>
    </w:p>
    <w:p w14:paraId="3CDEBAA3" w14:textId="77777777" w:rsidR="00347871" w:rsidRDefault="00347871" w:rsidP="00F71BA8">
      <w:r>
        <w:t>Radioactivity is a quantity kind that refers to the amount of ionizing radiation released by a material. Whether it emits alpha or beta particles, gamma rays, x-rays, or neutrons, a quantity of radioactive material is expressed in terms of its radioactivity (or simply its activity), which represents how many atoms in the material decay in a given time period. The units of measure for radioactivity are the curie (Ci) and Becquerel (Bq).</w:t>
      </w:r>
    </w:p>
    <w:p w14:paraId="47AAD7E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02AA1B4" w14:textId="77777777" w:rsidR="00347871" w:rsidRDefault="00586039"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7E8A1A81" w14:textId="77777777" w:rsidR="00347871" w:rsidRDefault="00347871" w:rsidP="00347871"/>
    <w:p w14:paraId="1327B5D6" w14:textId="77777777" w:rsidR="00347871" w:rsidRDefault="00347871" w:rsidP="00347871">
      <w:pPr>
        <w:pStyle w:val="Heading2"/>
      </w:pPr>
      <w:bookmarkStart w:id="998" w:name="_32d17f1bf390323d84647e38936e46db"/>
      <w:bookmarkStart w:id="999" w:name="_Toc40971556"/>
      <w:r>
        <w:t>Class Speed</w:t>
      </w:r>
      <w:bookmarkEnd w:id="998"/>
      <w:r w:rsidRPr="003A31EC">
        <w:rPr>
          <w:rFonts w:cs="Arial"/>
        </w:rPr>
        <w:t xml:space="preserve"> </w:t>
      </w:r>
      <w:r>
        <w:rPr>
          <w:rFonts w:cs="Arial"/>
        </w:rPr>
        <w:fldChar w:fldCharType="begin"/>
      </w:r>
      <w:r>
        <w:instrText>XE"</w:instrText>
      </w:r>
      <w:r w:rsidRPr="00413D75">
        <w:rPr>
          <w:rFonts w:cs="Arial"/>
        </w:rPr>
        <w:instrText>Speed</w:instrText>
      </w:r>
      <w:r>
        <w:instrText>"</w:instrText>
      </w:r>
      <w:r>
        <w:rPr>
          <w:rFonts w:cs="Arial"/>
        </w:rPr>
        <w:fldChar w:fldCharType="end"/>
      </w:r>
      <w:r w:rsidR="009E71B4">
        <w:rPr>
          <w:rFonts w:cs="Arial"/>
        </w:rPr>
        <w:t xml:space="preserve"> </w:t>
      </w:r>
      <w:r w:rsidR="006F72CA">
        <w:rPr>
          <w:rFonts w:cs="Arial"/>
        </w:rPr>
        <w:t>&lt;&lt;Quantity Kind&gt;&gt;</w:t>
      </w:r>
      <w:bookmarkEnd w:id="999"/>
    </w:p>
    <w:p w14:paraId="7577950D" w14:textId="77777777" w:rsidR="00347871" w:rsidRDefault="00347871" w:rsidP="00F71BA8">
      <w:r>
        <w:t>A Quantity kind representing distance per unit of time.</w:t>
      </w:r>
    </w:p>
    <w:p w14:paraId="079E0A6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5022D31" w14:textId="77777777" w:rsidR="00347871" w:rsidRDefault="00586039"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4F8CA2D7" w14:textId="77777777" w:rsidR="00347871" w:rsidRDefault="00347871" w:rsidP="00347871"/>
    <w:p w14:paraId="614FFD7A" w14:textId="77777777" w:rsidR="00347871" w:rsidRDefault="00347871" w:rsidP="00347871">
      <w:pPr>
        <w:pStyle w:val="Heading2"/>
      </w:pPr>
      <w:bookmarkStart w:id="1000" w:name="_494f3688c4c43d837eb999b90a5db325"/>
      <w:bookmarkStart w:id="1001" w:name="_Toc40971557"/>
      <w:r>
        <w:t>Class Temperature</w:t>
      </w:r>
      <w:bookmarkEnd w:id="1000"/>
      <w:r w:rsidRPr="003A31EC">
        <w:rPr>
          <w:rFonts w:cs="Arial"/>
        </w:rPr>
        <w:t xml:space="preserve"> </w:t>
      </w:r>
      <w:r>
        <w:rPr>
          <w:rFonts w:cs="Arial"/>
        </w:rPr>
        <w:fldChar w:fldCharType="begin"/>
      </w:r>
      <w:r>
        <w:instrText>XE"</w:instrText>
      </w:r>
      <w:r w:rsidRPr="00413D75">
        <w:rPr>
          <w:rFonts w:cs="Arial"/>
        </w:rPr>
        <w:instrText>Temperature</w:instrText>
      </w:r>
      <w:r>
        <w:instrText>"</w:instrText>
      </w:r>
      <w:r>
        <w:rPr>
          <w:rFonts w:cs="Arial"/>
        </w:rPr>
        <w:fldChar w:fldCharType="end"/>
      </w:r>
      <w:r w:rsidR="009E71B4">
        <w:rPr>
          <w:rFonts w:cs="Arial"/>
        </w:rPr>
        <w:t xml:space="preserve"> </w:t>
      </w:r>
      <w:r w:rsidR="006F72CA">
        <w:rPr>
          <w:rFonts w:cs="Arial"/>
        </w:rPr>
        <w:t>&lt;&lt;Quantity Kind&gt;&gt;</w:t>
      </w:r>
      <w:bookmarkEnd w:id="1001"/>
    </w:p>
    <w:p w14:paraId="54BC1653" w14:textId="77777777" w:rsidR="00347871" w:rsidRDefault="00347871" w:rsidP="00F71BA8">
      <w:r>
        <w:t>The abstract quantity kind of Thermodynamic temperature which is the supertype of all  temperature units and also acts as its "quantity kind".</w:t>
      </w:r>
    </w:p>
    <w:p w14:paraId="4EB1424C" w14:textId="77777777" w:rsidR="00347871" w:rsidRDefault="00347871" w:rsidP="00F71BA8">
      <w:r>
        <w:t>Thermodynamic temperature is the absolute measure of temperature and it is one of the principal parameters of thermodynamics.</w:t>
      </w:r>
    </w:p>
    <w:p w14:paraId="014936C7" w14:textId="77777777" w:rsidR="00347871" w:rsidRDefault="00347871" w:rsidP="00F71BA8">
      <w:r>
        <w:t>Thermodynamic temperature is defined by the third law of thermodynamics in which the theoretically lowest temperature is the null or zero point.</w:t>
      </w:r>
    </w:p>
    <w:p w14:paraId="70C7299C" w14:textId="77777777" w:rsidR="00347871" w:rsidRDefault="00347871" w:rsidP="00F71BA8"/>
    <w:p w14:paraId="23944427" w14:textId="77777777" w:rsidR="00347871" w:rsidRDefault="00347871" w:rsidP="00F71BA8">
      <w:r>
        <w:t>[IDEAS] ThermodynamicTemperature:</w:t>
      </w:r>
    </w:p>
    <w:p w14:paraId="0A07629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85CF259" w14:textId="77777777" w:rsidR="00347871" w:rsidRDefault="00586039"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00CA177A" w14:textId="77777777" w:rsidR="00347871" w:rsidRDefault="00347871" w:rsidP="00347871"/>
    <w:p w14:paraId="63F3604F" w14:textId="77777777" w:rsidR="00347871" w:rsidRDefault="00347871" w:rsidP="00347871">
      <w:pPr>
        <w:pStyle w:val="Heading2"/>
      </w:pPr>
      <w:bookmarkStart w:id="1002" w:name="_bcacb37514ebc2cbf84f71684c11d38a"/>
      <w:bookmarkStart w:id="1003" w:name="_Toc40971558"/>
      <w:r>
        <w:lastRenderedPageBreak/>
        <w:t>Class Volume</w:t>
      </w:r>
      <w:bookmarkEnd w:id="1002"/>
      <w:r w:rsidRPr="003A31EC">
        <w:rPr>
          <w:rFonts w:cs="Arial"/>
        </w:rPr>
        <w:t xml:space="preserve"> </w:t>
      </w:r>
      <w:r>
        <w:rPr>
          <w:rFonts w:cs="Arial"/>
        </w:rPr>
        <w:fldChar w:fldCharType="begin"/>
      </w:r>
      <w:r>
        <w:instrText>XE"</w:instrText>
      </w:r>
      <w:r w:rsidRPr="00413D75">
        <w:rPr>
          <w:rFonts w:cs="Arial"/>
        </w:rPr>
        <w:instrText>Volume</w:instrText>
      </w:r>
      <w:r>
        <w:instrText>"</w:instrText>
      </w:r>
      <w:r>
        <w:rPr>
          <w:rFonts w:cs="Arial"/>
        </w:rPr>
        <w:fldChar w:fldCharType="end"/>
      </w:r>
      <w:r w:rsidR="009E71B4">
        <w:rPr>
          <w:rFonts w:cs="Arial"/>
        </w:rPr>
        <w:t xml:space="preserve"> </w:t>
      </w:r>
      <w:r w:rsidR="006F72CA">
        <w:rPr>
          <w:rFonts w:cs="Arial"/>
        </w:rPr>
        <w:t>&lt;&lt;Quantity Kind&gt;&gt;</w:t>
      </w:r>
      <w:bookmarkEnd w:id="1003"/>
    </w:p>
    <w:p w14:paraId="0AC2B15D" w14:textId="77777777" w:rsidR="00347871" w:rsidRDefault="00347871" w:rsidP="00F71BA8">
      <w:r>
        <w:t>A quantity kind for the amount of space that a substance or object occupies.</w:t>
      </w:r>
    </w:p>
    <w:p w14:paraId="6A1AE29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474E38D" w14:textId="77777777" w:rsidR="00347871" w:rsidRDefault="00586039"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334A6061" w14:textId="77777777" w:rsidR="00347871" w:rsidRDefault="00347871" w:rsidP="00347871"/>
    <w:p w14:paraId="47604001" w14:textId="77777777" w:rsidR="00347871" w:rsidRDefault="00347871" w:rsidP="00347871">
      <w:pPr>
        <w:spacing w:after="200" w:line="276" w:lineRule="auto"/>
        <w:rPr>
          <w:b/>
          <w:bCs/>
          <w:color w:val="365F91"/>
          <w:sz w:val="40"/>
          <w:szCs w:val="40"/>
        </w:rPr>
      </w:pPr>
      <w:r>
        <w:br w:type="page"/>
      </w:r>
    </w:p>
    <w:p w14:paraId="52844D3D" w14:textId="77777777" w:rsidR="00347871" w:rsidRDefault="00347871" w:rsidP="00347871">
      <w:pPr>
        <w:pStyle w:val="Heading1"/>
      </w:pPr>
      <w:bookmarkStart w:id="1004" w:name="_Toc40971559"/>
      <w:r>
        <w:t>Concept Library::Quantities and Units::Units</w:t>
      </w:r>
      <w:bookmarkEnd w:id="1004"/>
    </w:p>
    <w:p w14:paraId="3894060F" w14:textId="77777777" w:rsidR="00347871" w:rsidRDefault="00347871" w:rsidP="00A318C1">
      <w:pPr>
        <w:pStyle w:val="BodyText"/>
      </w:pPr>
      <w:r>
        <w:t>A package of common SI and U.S. Units. Note: All measures in concrete models should be bound to the expected units, even if units are implicit in the data structure.</w:t>
      </w:r>
    </w:p>
    <w:p w14:paraId="21B952AE" w14:textId="77777777" w:rsidR="00347871" w:rsidRDefault="00347871" w:rsidP="00A318C1">
      <w:pPr>
        <w:pStyle w:val="BodyText"/>
      </w:pPr>
      <w:r>
        <w:t>This package is non-normative in the threat and risk specification. It is supplied to assist users in defining the units used in data structures.</w:t>
      </w:r>
    </w:p>
    <w:p w14:paraId="5DA59FE5" w14:textId="77777777" w:rsidR="00347871" w:rsidRDefault="00347871" w:rsidP="00347871">
      <w:pPr>
        <w:pStyle w:val="Heading2"/>
      </w:pPr>
      <w:bookmarkStart w:id="1005" w:name="_Toc40971560"/>
      <w:r>
        <w:t>Diagram: Common Units 1</w:t>
      </w:r>
      <w:bookmarkEnd w:id="1005"/>
    </w:p>
    <w:p w14:paraId="35F4075B" w14:textId="7A3B9BEB" w:rsidR="00347871" w:rsidRDefault="0039663B" w:rsidP="00347871">
      <w:pPr>
        <w:jc w:val="center"/>
        <w:rPr>
          <w:rFonts w:cs="Arial"/>
        </w:rPr>
      </w:pPr>
      <w:r w:rsidRPr="002E0F19">
        <w:rPr>
          <w:noProof/>
        </w:rPr>
        <w:pict w14:anchorId="7D45CFA3">
          <v:shape id="Picture 1529921253.png" o:spid="_x0000_i1130" type="#_x0000_t75" alt="1529921253.png" style="width:487.8pt;height:376.2pt;visibility:visible;mso-wrap-style:square">
            <v:imagedata r:id="rId150" o:title="1529921253"/>
          </v:shape>
        </w:pict>
      </w:r>
    </w:p>
    <w:p w14:paraId="6DCB0ED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mmon Units 1</w:t>
      </w:r>
    </w:p>
    <w:p w14:paraId="22062834" w14:textId="77777777" w:rsidR="00347871" w:rsidRDefault="00347871" w:rsidP="00A318C1">
      <w:pPr>
        <w:pStyle w:val="BodyText"/>
      </w:pPr>
      <w:r>
        <w:t>An amount of time.</w:t>
      </w:r>
    </w:p>
    <w:p w14:paraId="6141065D" w14:textId="77777777" w:rsidR="00347871" w:rsidRDefault="00347871" w:rsidP="00347871">
      <w:pPr>
        <w:pStyle w:val="Heading2"/>
      </w:pPr>
      <w:bookmarkStart w:id="1006" w:name="_Toc40971561"/>
      <w:r>
        <w:lastRenderedPageBreak/>
        <w:t>Diagram: Common Units 2</w:t>
      </w:r>
      <w:bookmarkEnd w:id="1006"/>
    </w:p>
    <w:p w14:paraId="169E15D3" w14:textId="382F7216" w:rsidR="00347871" w:rsidRDefault="0039663B" w:rsidP="00347871">
      <w:pPr>
        <w:jc w:val="center"/>
        <w:rPr>
          <w:rFonts w:cs="Arial"/>
        </w:rPr>
      </w:pPr>
      <w:r w:rsidRPr="002E0F19">
        <w:rPr>
          <w:noProof/>
        </w:rPr>
        <w:pict w14:anchorId="46AB6430">
          <v:shape id="Picture 504427834.png" o:spid="_x0000_i1129" type="#_x0000_t75" alt="504427834.png" style="width:487.2pt;height:283.2pt;visibility:visible;mso-wrap-style:square">
            <v:imagedata r:id="rId151" o:title="504427834"/>
          </v:shape>
        </w:pict>
      </w:r>
    </w:p>
    <w:p w14:paraId="49B7F2A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mmon Units 2</w:t>
      </w:r>
    </w:p>
    <w:p w14:paraId="30E5CB70" w14:textId="77777777" w:rsidR="00347871" w:rsidRDefault="00347871" w:rsidP="00347871">
      <w:r>
        <w:t xml:space="preserve"> </w:t>
      </w:r>
    </w:p>
    <w:p w14:paraId="7ABA5370" w14:textId="77777777" w:rsidR="00347871" w:rsidRDefault="00347871" w:rsidP="00347871"/>
    <w:p w14:paraId="591FE207" w14:textId="77777777" w:rsidR="00347871" w:rsidRDefault="00347871" w:rsidP="00347871">
      <w:pPr>
        <w:pStyle w:val="Heading2"/>
      </w:pPr>
      <w:bookmarkStart w:id="1007" w:name="_2b3eeaa603f460e1aa482d8431c0e4c1"/>
      <w:bookmarkStart w:id="1008" w:name="_Toc40971562"/>
      <w:r>
        <w:t>Class Acre</w:t>
      </w:r>
      <w:bookmarkEnd w:id="1007"/>
      <w:r w:rsidRPr="003A31EC">
        <w:rPr>
          <w:rFonts w:cs="Arial"/>
        </w:rPr>
        <w:t xml:space="preserve"> </w:t>
      </w:r>
      <w:r>
        <w:rPr>
          <w:rFonts w:cs="Arial"/>
        </w:rPr>
        <w:fldChar w:fldCharType="begin"/>
      </w:r>
      <w:r>
        <w:instrText>XE"</w:instrText>
      </w:r>
      <w:r w:rsidRPr="00413D75">
        <w:rPr>
          <w:rFonts w:cs="Arial"/>
        </w:rPr>
        <w:instrText>Acre</w:instrText>
      </w:r>
      <w:r>
        <w:instrText>"</w:instrText>
      </w:r>
      <w:r>
        <w:rPr>
          <w:rFonts w:cs="Arial"/>
        </w:rPr>
        <w:fldChar w:fldCharType="end"/>
      </w:r>
      <w:r w:rsidR="009E71B4">
        <w:rPr>
          <w:rFonts w:cs="Arial"/>
        </w:rPr>
        <w:t xml:space="preserve"> </w:t>
      </w:r>
      <w:r w:rsidR="006F72CA">
        <w:rPr>
          <w:rFonts w:cs="Arial"/>
        </w:rPr>
        <w:t>&lt;&lt;Unit Value&gt;&gt;</w:t>
      </w:r>
      <w:bookmarkEnd w:id="1008"/>
    </w:p>
    <w:p w14:paraId="372F0793" w14:textId="77777777" w:rsidR="00347871" w:rsidRDefault="00347871" w:rsidP="00F71BA8">
      <w:r>
        <w:t>1 acre = 43 560 square feet.</w:t>
      </w:r>
    </w:p>
    <w:p w14:paraId="224274D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A89E952" w14:textId="77777777" w:rsidR="00347871" w:rsidRDefault="00586039" w:rsidP="00347871">
      <w:pPr>
        <w:ind w:left="360"/>
      </w:pPr>
      <w:hyperlink w:anchor="_14f1c14b43c491b4da145162055cce16" w:history="1">
        <w:r w:rsidR="00347871">
          <w:rPr>
            <w:rStyle w:val="Hyperlink"/>
          </w:rPr>
          <w:t>Area</w:t>
        </w:r>
      </w:hyperlink>
    </w:p>
    <w:p w14:paraId="47C8E0FB" w14:textId="77777777" w:rsidR="00347871" w:rsidRDefault="00347871" w:rsidP="00347871"/>
    <w:p w14:paraId="006BD022" w14:textId="77777777" w:rsidR="00347871" w:rsidRDefault="00347871" w:rsidP="00347871">
      <w:pPr>
        <w:pStyle w:val="Heading2"/>
      </w:pPr>
      <w:bookmarkStart w:id="1009" w:name="_9edd8622dcf9858a4fc67f534e3bd397"/>
      <w:bookmarkStart w:id="1010" w:name="_Toc40971563"/>
      <w:r>
        <w:t>Class Ampere</w:t>
      </w:r>
      <w:bookmarkEnd w:id="1009"/>
      <w:r w:rsidRPr="003A31EC">
        <w:rPr>
          <w:rFonts w:cs="Arial"/>
        </w:rPr>
        <w:t xml:space="preserve"> </w:t>
      </w:r>
      <w:r>
        <w:rPr>
          <w:rFonts w:cs="Arial"/>
        </w:rPr>
        <w:fldChar w:fldCharType="begin"/>
      </w:r>
      <w:r>
        <w:instrText>XE"</w:instrText>
      </w:r>
      <w:r w:rsidRPr="00413D75">
        <w:rPr>
          <w:rFonts w:cs="Arial"/>
        </w:rPr>
        <w:instrText>Ampere</w:instrText>
      </w:r>
      <w:r>
        <w:instrText>"</w:instrText>
      </w:r>
      <w:r>
        <w:rPr>
          <w:rFonts w:cs="Arial"/>
        </w:rPr>
        <w:fldChar w:fldCharType="end"/>
      </w:r>
      <w:r w:rsidR="009E71B4">
        <w:rPr>
          <w:rFonts w:cs="Arial"/>
        </w:rPr>
        <w:t xml:space="preserve"> </w:t>
      </w:r>
      <w:r w:rsidR="006F72CA">
        <w:rPr>
          <w:rFonts w:cs="Arial"/>
        </w:rPr>
        <w:t>&lt;&lt;Base Unit Value&gt;&gt;</w:t>
      </w:r>
      <w:bookmarkEnd w:id="1010"/>
    </w:p>
    <w:p w14:paraId="431C5EC0" w14:textId="77777777" w:rsidR="00347871" w:rsidRDefault="00347871" w:rsidP="00F71BA8">
      <w:r>
        <w:t>[NIST-SI] The ampere is that constant current which, if maintained in two straight parallel conductors of infinite length, of negligible circular cross-section, and placed 1 meter apart in a vacuum, would produce between these conductors a force equal to 2 x 10-7 newton per meter of length.</w:t>
      </w:r>
    </w:p>
    <w:p w14:paraId="326BC0A5" w14:textId="77777777" w:rsidR="00347871" w:rsidRDefault="00347871" w:rsidP="00F71BA8"/>
    <w:p w14:paraId="6ACA5786" w14:textId="77777777" w:rsidR="00347871" w:rsidRDefault="00347871" w:rsidP="00F71BA8">
      <w:r>
        <w:t>[IDEAS] electricCurrentInAmperes: A measureNamedNumericallyBy that names an ElectricCurrent with its ValueInAmperes</w:t>
      </w:r>
    </w:p>
    <w:p w14:paraId="6F8CAAD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283AB71" w14:textId="77777777" w:rsidR="00347871" w:rsidRDefault="00586039" w:rsidP="00347871">
      <w:pPr>
        <w:ind w:left="360"/>
      </w:pPr>
      <w:hyperlink w:anchor="_175665d55793dd0222cad01c3e2d1e24" w:history="1">
        <w:r w:rsidR="00347871">
          <w:rPr>
            <w:rStyle w:val="Hyperlink"/>
          </w:rPr>
          <w:t>Electric Current</w:t>
        </w:r>
      </w:hyperlink>
    </w:p>
    <w:p w14:paraId="1054C8B9" w14:textId="77777777" w:rsidR="00347871" w:rsidRDefault="00347871" w:rsidP="00347871"/>
    <w:p w14:paraId="1FA51D4E" w14:textId="77777777" w:rsidR="00347871" w:rsidRDefault="00347871" w:rsidP="00347871">
      <w:pPr>
        <w:pStyle w:val="Heading2"/>
      </w:pPr>
      <w:bookmarkStart w:id="1011" w:name="_eb85912f18342a600192f94ae6545840"/>
      <w:bookmarkStart w:id="1012" w:name="_Toc40971564"/>
      <w:r>
        <w:t>Class Becquerel (Bq)</w:t>
      </w:r>
      <w:bookmarkEnd w:id="1011"/>
      <w:r w:rsidRPr="003A31EC">
        <w:rPr>
          <w:rFonts w:cs="Arial"/>
        </w:rPr>
        <w:t xml:space="preserve"> </w:t>
      </w:r>
      <w:r>
        <w:rPr>
          <w:rFonts w:cs="Arial"/>
        </w:rPr>
        <w:fldChar w:fldCharType="begin"/>
      </w:r>
      <w:r>
        <w:instrText>XE"</w:instrText>
      </w:r>
      <w:r w:rsidRPr="00413D75">
        <w:rPr>
          <w:rFonts w:cs="Arial"/>
        </w:rPr>
        <w:instrText>Becquerel (Bq)</w:instrText>
      </w:r>
      <w:r>
        <w:instrText>"</w:instrText>
      </w:r>
      <w:r>
        <w:rPr>
          <w:rFonts w:cs="Arial"/>
        </w:rPr>
        <w:fldChar w:fldCharType="end"/>
      </w:r>
      <w:r w:rsidR="009E71B4">
        <w:rPr>
          <w:rFonts w:cs="Arial"/>
        </w:rPr>
        <w:t xml:space="preserve"> </w:t>
      </w:r>
      <w:r w:rsidR="006F72CA">
        <w:rPr>
          <w:rFonts w:cs="Arial"/>
        </w:rPr>
        <w:t>&lt;&lt;Unit Value&gt;&gt;</w:t>
      </w:r>
      <w:bookmarkEnd w:id="1012"/>
    </w:p>
    <w:p w14:paraId="1C61F761" w14:textId="77777777" w:rsidR="00347871" w:rsidRDefault="00347871" w:rsidP="00F71BA8">
      <w:r>
        <w:t>The SI unit of radioactivity, corresponding to one disintegration per second.</w:t>
      </w:r>
    </w:p>
    <w:p w14:paraId="755C06F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6855EC5" w14:textId="77777777" w:rsidR="00347871" w:rsidRDefault="00586039" w:rsidP="00347871">
      <w:pPr>
        <w:ind w:left="360"/>
      </w:pPr>
      <w:hyperlink w:anchor="_40b8850a3a12ae7c5ca7c7f3c0afb474" w:history="1">
        <w:r w:rsidR="00347871">
          <w:rPr>
            <w:rStyle w:val="Hyperlink"/>
          </w:rPr>
          <w:t>Radioactivity</w:t>
        </w:r>
      </w:hyperlink>
    </w:p>
    <w:p w14:paraId="25918868" w14:textId="77777777" w:rsidR="00347871" w:rsidRDefault="00347871" w:rsidP="00347871"/>
    <w:p w14:paraId="5B2AB347" w14:textId="77777777" w:rsidR="00347871" w:rsidRDefault="00347871" w:rsidP="00347871">
      <w:pPr>
        <w:pStyle w:val="Heading2"/>
      </w:pPr>
      <w:bookmarkStart w:id="1013" w:name="_a0a5b8b3ec4dba70c39635fb79fef2dc"/>
      <w:bookmarkStart w:id="1014" w:name="_Toc40971565"/>
      <w:r>
        <w:t>Class Candela</w:t>
      </w:r>
      <w:bookmarkEnd w:id="1013"/>
      <w:r w:rsidRPr="003A31EC">
        <w:rPr>
          <w:rFonts w:cs="Arial"/>
        </w:rPr>
        <w:t xml:space="preserve"> </w:t>
      </w:r>
      <w:r>
        <w:rPr>
          <w:rFonts w:cs="Arial"/>
        </w:rPr>
        <w:fldChar w:fldCharType="begin"/>
      </w:r>
      <w:r>
        <w:instrText>XE"</w:instrText>
      </w:r>
      <w:r w:rsidRPr="00413D75">
        <w:rPr>
          <w:rFonts w:cs="Arial"/>
        </w:rPr>
        <w:instrText>Candela</w:instrText>
      </w:r>
      <w:r>
        <w:instrText>"</w:instrText>
      </w:r>
      <w:r>
        <w:rPr>
          <w:rFonts w:cs="Arial"/>
        </w:rPr>
        <w:fldChar w:fldCharType="end"/>
      </w:r>
      <w:r w:rsidR="009E71B4">
        <w:rPr>
          <w:rFonts w:cs="Arial"/>
        </w:rPr>
        <w:t xml:space="preserve"> </w:t>
      </w:r>
      <w:r w:rsidR="006F72CA">
        <w:rPr>
          <w:rFonts w:cs="Arial"/>
        </w:rPr>
        <w:t>&lt;&lt;Base Unit Value&gt;&gt;</w:t>
      </w:r>
      <w:bookmarkEnd w:id="1014"/>
    </w:p>
    <w:p w14:paraId="102C9F29" w14:textId="77777777" w:rsidR="00347871" w:rsidRDefault="00347871" w:rsidP="00F71BA8">
      <w:r>
        <w:t>The candela is the luminous intensity, in a given direction, of a source that emits monochromatic radiation of frequency 540 x 1012 hertz and that has a radiant intensity in that direction of 1/683 watt per steradian.[NIST-SI]</w:t>
      </w:r>
    </w:p>
    <w:p w14:paraId="1AE29EBF" w14:textId="77777777" w:rsidR="00347871" w:rsidRDefault="00347871" w:rsidP="00F71BA8"/>
    <w:p w14:paraId="02F0B75E" w14:textId="77777777" w:rsidR="00347871" w:rsidRDefault="00347871" w:rsidP="00F71BA8">
      <w:r>
        <w:t>[IDEAS] luminousIntensityInCandela: A measureNamedNumericallyBy that names a LuminousIntensity with its ValueInCandela</w:t>
      </w:r>
    </w:p>
    <w:p w14:paraId="67B74A8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DB39594" w14:textId="77777777" w:rsidR="00347871" w:rsidRDefault="00586039" w:rsidP="00347871">
      <w:pPr>
        <w:ind w:left="360"/>
      </w:pPr>
      <w:hyperlink w:anchor="_4b2d9287fe8f07079348eb965564f9c5" w:history="1">
        <w:r w:rsidR="00347871">
          <w:rPr>
            <w:rStyle w:val="Hyperlink"/>
          </w:rPr>
          <w:t>Luminosity</w:t>
        </w:r>
      </w:hyperlink>
    </w:p>
    <w:p w14:paraId="6D7E52DD" w14:textId="77777777" w:rsidR="00347871" w:rsidRDefault="00347871" w:rsidP="00347871"/>
    <w:p w14:paraId="223DCB1E" w14:textId="77777777" w:rsidR="00347871" w:rsidRDefault="00347871" w:rsidP="00347871">
      <w:pPr>
        <w:pStyle w:val="Heading2"/>
      </w:pPr>
      <w:bookmarkStart w:id="1015" w:name="_469335666ef78d9e1c2a1561420e8a35"/>
      <w:bookmarkStart w:id="1016" w:name="_Toc40971566"/>
      <w:r>
        <w:t>Class Celsius</w:t>
      </w:r>
      <w:bookmarkEnd w:id="1015"/>
      <w:r w:rsidRPr="003A31EC">
        <w:rPr>
          <w:rFonts w:cs="Arial"/>
        </w:rPr>
        <w:t xml:space="preserve"> </w:t>
      </w:r>
      <w:r>
        <w:rPr>
          <w:rFonts w:cs="Arial"/>
        </w:rPr>
        <w:fldChar w:fldCharType="begin"/>
      </w:r>
      <w:r>
        <w:instrText>XE"</w:instrText>
      </w:r>
      <w:r w:rsidRPr="00413D75">
        <w:rPr>
          <w:rFonts w:cs="Arial"/>
        </w:rPr>
        <w:instrText>Celsius</w:instrText>
      </w:r>
      <w:r>
        <w:instrText>"</w:instrText>
      </w:r>
      <w:r>
        <w:rPr>
          <w:rFonts w:cs="Arial"/>
        </w:rPr>
        <w:fldChar w:fldCharType="end"/>
      </w:r>
      <w:r w:rsidR="009E71B4">
        <w:rPr>
          <w:rFonts w:cs="Arial"/>
        </w:rPr>
        <w:t xml:space="preserve"> </w:t>
      </w:r>
      <w:r w:rsidR="006F72CA">
        <w:rPr>
          <w:rFonts w:cs="Arial"/>
        </w:rPr>
        <w:t>&lt;&lt;Unit Value&gt;&gt;</w:t>
      </w:r>
      <w:bookmarkEnd w:id="1016"/>
    </w:p>
    <w:p w14:paraId="37A607DA" w14:textId="77777777" w:rsidR="00347871" w:rsidRDefault="00347871" w:rsidP="00F71BA8">
      <w:r>
        <w:t>Centigrade. The temperature scale (Celsius scale) in which 0° represents the ice point and 100° the steam point of water.</w:t>
      </w:r>
    </w:p>
    <w:p w14:paraId="77881AB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B770873" w14:textId="77777777" w:rsidR="00347871" w:rsidRDefault="00586039" w:rsidP="00347871">
      <w:pPr>
        <w:ind w:left="360"/>
      </w:pPr>
      <w:hyperlink w:anchor="_494f3688c4c43d837eb999b90a5db325" w:history="1">
        <w:r w:rsidR="00347871">
          <w:rPr>
            <w:rStyle w:val="Hyperlink"/>
          </w:rPr>
          <w:t>Temperature</w:t>
        </w:r>
      </w:hyperlink>
    </w:p>
    <w:p w14:paraId="608BEF61" w14:textId="77777777" w:rsidR="00347871" w:rsidRDefault="00347871" w:rsidP="00347871"/>
    <w:p w14:paraId="736B40A4" w14:textId="77777777" w:rsidR="00347871" w:rsidRDefault="00347871" w:rsidP="00347871">
      <w:pPr>
        <w:pStyle w:val="Heading2"/>
      </w:pPr>
      <w:bookmarkStart w:id="1017" w:name="_242fd8da8f7c5eba1a731276063e17b2"/>
      <w:bookmarkStart w:id="1018" w:name="_Toc40971567"/>
      <w:r>
        <w:t>Class Compound Duration Value</w:t>
      </w:r>
      <w:bookmarkEnd w:id="1017"/>
      <w:r w:rsidRPr="003A31EC">
        <w:rPr>
          <w:rFonts w:cs="Arial"/>
        </w:rPr>
        <w:t xml:space="preserve"> </w:t>
      </w:r>
      <w:r>
        <w:rPr>
          <w:rFonts w:cs="Arial"/>
        </w:rPr>
        <w:fldChar w:fldCharType="begin"/>
      </w:r>
      <w:r>
        <w:instrText>XE"</w:instrText>
      </w:r>
      <w:r w:rsidRPr="00413D75">
        <w:rPr>
          <w:rFonts w:cs="Arial"/>
        </w:rPr>
        <w:instrText>Compound Duration Value</w:instrText>
      </w:r>
      <w:r>
        <w:instrText>"</w:instrText>
      </w:r>
      <w:r>
        <w:rPr>
          <w:rFonts w:cs="Arial"/>
        </w:rPr>
        <w:fldChar w:fldCharType="end"/>
      </w:r>
      <w:r w:rsidR="009E71B4">
        <w:rPr>
          <w:rFonts w:cs="Arial"/>
        </w:rPr>
        <w:t xml:space="preserve"> </w:t>
      </w:r>
      <w:r w:rsidR="006F72CA">
        <w:rPr>
          <w:rFonts w:cs="Arial"/>
        </w:rPr>
        <w:t>&lt;&lt;Unit Value&gt;&gt;</w:t>
      </w:r>
      <w:bookmarkEnd w:id="1018"/>
    </w:p>
    <w:p w14:paraId="749BBCB3" w14:textId="77777777" w:rsidR="00347871" w:rsidRDefault="00347871" w:rsidP="00F71BA8">
      <w:r>
        <w:t>A value for a duration derived from the sum of primitive duration values. e.g. 2 days and 3 hours or 2016 years, 12 months and three days.</w:t>
      </w:r>
    </w:p>
    <w:p w14:paraId="15A3193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D0BF687" w14:textId="77777777" w:rsidR="00347871" w:rsidRDefault="00586039" w:rsidP="00347871">
      <w:pPr>
        <w:ind w:left="360"/>
      </w:pPr>
      <w:hyperlink w:anchor="_d9db3dc8aabfa0d4d5626f091381927f" w:history="1">
        <w:r w:rsidR="00347871">
          <w:rPr>
            <w:rStyle w:val="Hyperlink"/>
          </w:rPr>
          <w:t>Duration</w:t>
        </w:r>
      </w:hyperlink>
    </w:p>
    <w:p w14:paraId="3EFD69D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AD1496D" w14:textId="5B6EDA76" w:rsidR="00347871" w:rsidRDefault="0039663B" w:rsidP="00E04E71">
      <w:pPr>
        <w:pStyle w:val="BodyText2"/>
        <w:spacing w:after="0" w:line="240" w:lineRule="auto"/>
      </w:pPr>
      <w:r w:rsidRPr="002E0F19">
        <w:rPr>
          <w:noProof/>
        </w:rPr>
        <w:pict w14:anchorId="08EF3271">
          <v:shape id="_x0000_i1128" type="#_x0000_t75" alt="-255323646.png" style="width:12pt;height:12pt;visibility:visible;mso-wrap-style:square">
            <v:imagedata r:id="rId20" o:title="-255323646"/>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a4556392f0c03dcfa0e9faeb5af7cefd" w:history="1">
        <w:r w:rsidR="00347871">
          <w:rPr>
            <w:rStyle w:val="Hyperlink"/>
          </w:rPr>
          <w:t>Compound Duration</w:t>
        </w:r>
      </w:hyperlink>
    </w:p>
    <w:p w14:paraId="69FA8D8C" w14:textId="77777777" w:rsidR="00347871" w:rsidRDefault="00347871" w:rsidP="00347871"/>
    <w:p w14:paraId="4C15217B" w14:textId="77777777" w:rsidR="00347871" w:rsidRDefault="00347871" w:rsidP="00347871">
      <w:pPr>
        <w:pStyle w:val="Heading2"/>
      </w:pPr>
      <w:bookmarkStart w:id="1019" w:name="_c816f971af062861921975de905e0754"/>
      <w:bookmarkStart w:id="1020" w:name="_Toc40971568"/>
      <w:r>
        <w:t>Class Concentration Percent</w:t>
      </w:r>
      <w:bookmarkEnd w:id="1019"/>
      <w:r w:rsidRPr="003A31EC">
        <w:rPr>
          <w:rFonts w:cs="Arial"/>
        </w:rPr>
        <w:t xml:space="preserve"> </w:t>
      </w:r>
      <w:r>
        <w:rPr>
          <w:rFonts w:cs="Arial"/>
        </w:rPr>
        <w:fldChar w:fldCharType="begin"/>
      </w:r>
      <w:r>
        <w:instrText>XE"</w:instrText>
      </w:r>
      <w:r w:rsidRPr="00413D75">
        <w:rPr>
          <w:rFonts w:cs="Arial"/>
        </w:rPr>
        <w:instrText>Concentration Percent</w:instrText>
      </w:r>
      <w:r>
        <w:instrText>"</w:instrText>
      </w:r>
      <w:r>
        <w:rPr>
          <w:rFonts w:cs="Arial"/>
        </w:rPr>
        <w:fldChar w:fldCharType="end"/>
      </w:r>
      <w:r w:rsidR="009E71B4">
        <w:rPr>
          <w:rFonts w:cs="Arial"/>
        </w:rPr>
        <w:t xml:space="preserve"> </w:t>
      </w:r>
      <w:r w:rsidR="006F72CA">
        <w:rPr>
          <w:rFonts w:cs="Arial"/>
        </w:rPr>
        <w:t>&lt;&lt;Base Unit Value&gt;&gt;</w:t>
      </w:r>
      <w:bookmarkEnd w:id="1020"/>
    </w:p>
    <w:p w14:paraId="61B23B8E" w14:textId="77777777" w:rsidR="00347871" w:rsidRDefault="00347871" w:rsidP="00F71BA8">
      <w:r>
        <w:t>The volume of a constituent divided by the volume of the mixture.</w:t>
      </w:r>
    </w:p>
    <w:p w14:paraId="0DA3A88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A860DA0" w14:textId="77777777" w:rsidR="00347871" w:rsidRDefault="00586039" w:rsidP="00347871">
      <w:pPr>
        <w:ind w:left="360"/>
      </w:pPr>
      <w:hyperlink w:anchor="_91d6550ae5606f90898f8379a9e4e563" w:history="1">
        <w:r w:rsidR="00347871">
          <w:rPr>
            <w:rStyle w:val="Hyperlink"/>
          </w:rPr>
          <w:t>Concentration (Volume)</w:t>
        </w:r>
      </w:hyperlink>
    </w:p>
    <w:p w14:paraId="63C59C3F" w14:textId="77777777" w:rsidR="00347871" w:rsidRDefault="00347871" w:rsidP="00347871"/>
    <w:p w14:paraId="2F081705" w14:textId="77777777" w:rsidR="00347871" w:rsidRDefault="00347871" w:rsidP="00347871">
      <w:pPr>
        <w:pStyle w:val="Heading2"/>
      </w:pPr>
      <w:bookmarkStart w:id="1021" w:name="_0dacbdd1e9a94224dae591f090624d93"/>
      <w:bookmarkStart w:id="1022" w:name="_Toc40971569"/>
      <w:r>
        <w:t>Class Coulomb/kilogram (C/kg).</w:t>
      </w:r>
      <w:bookmarkEnd w:id="1021"/>
      <w:r w:rsidRPr="003A31EC">
        <w:rPr>
          <w:rFonts w:cs="Arial"/>
        </w:rPr>
        <w:t xml:space="preserve"> </w:t>
      </w:r>
      <w:r>
        <w:rPr>
          <w:rFonts w:cs="Arial"/>
        </w:rPr>
        <w:fldChar w:fldCharType="begin"/>
      </w:r>
      <w:r>
        <w:instrText>XE"</w:instrText>
      </w:r>
      <w:r w:rsidRPr="00413D75">
        <w:rPr>
          <w:rFonts w:cs="Arial"/>
        </w:rPr>
        <w:instrText>Coulomb/kilogram (C/kg).</w:instrText>
      </w:r>
      <w:r>
        <w:instrText>"</w:instrText>
      </w:r>
      <w:r>
        <w:rPr>
          <w:rFonts w:cs="Arial"/>
        </w:rPr>
        <w:fldChar w:fldCharType="end"/>
      </w:r>
      <w:r w:rsidR="009E71B4">
        <w:rPr>
          <w:rFonts w:cs="Arial"/>
        </w:rPr>
        <w:t xml:space="preserve"> </w:t>
      </w:r>
      <w:r w:rsidR="006F72CA">
        <w:rPr>
          <w:rFonts w:cs="Arial"/>
        </w:rPr>
        <w:t>&lt;&lt;Unit Value&gt;&gt;</w:t>
      </w:r>
      <w:bookmarkEnd w:id="1022"/>
    </w:p>
    <w:p w14:paraId="6467F780" w14:textId="77777777" w:rsidR="00347871" w:rsidRDefault="00347871" w:rsidP="00F71BA8">
      <w:r>
        <w:t>Unit of radiation exposure.</w:t>
      </w:r>
    </w:p>
    <w:p w14:paraId="038EDDC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ADF64A1" w14:textId="77777777" w:rsidR="00347871" w:rsidRDefault="00586039" w:rsidP="00347871">
      <w:pPr>
        <w:ind w:left="360"/>
      </w:pPr>
      <w:hyperlink w:anchor="_abe88bc0a91ed24edd079b2509b90912" w:history="1">
        <w:r w:rsidR="00347871">
          <w:rPr>
            <w:rStyle w:val="Hyperlink"/>
          </w:rPr>
          <w:t>Radiation Exposure</w:t>
        </w:r>
      </w:hyperlink>
    </w:p>
    <w:p w14:paraId="07242A97" w14:textId="77777777" w:rsidR="00347871" w:rsidRDefault="00347871" w:rsidP="00347871"/>
    <w:p w14:paraId="11829BE1" w14:textId="77777777" w:rsidR="00347871" w:rsidRDefault="00347871" w:rsidP="00347871">
      <w:pPr>
        <w:pStyle w:val="Heading2"/>
      </w:pPr>
      <w:bookmarkStart w:id="1023" w:name="_0d4ab374e468f9497669b8ca6e04b3f7"/>
      <w:bookmarkStart w:id="1024" w:name="_Toc40971570"/>
      <w:r>
        <w:t>Class Cubic Feet</w:t>
      </w:r>
      <w:bookmarkEnd w:id="1023"/>
      <w:r w:rsidRPr="003A31EC">
        <w:rPr>
          <w:rFonts w:cs="Arial"/>
        </w:rPr>
        <w:t xml:space="preserve"> </w:t>
      </w:r>
      <w:r>
        <w:rPr>
          <w:rFonts w:cs="Arial"/>
        </w:rPr>
        <w:fldChar w:fldCharType="begin"/>
      </w:r>
      <w:r>
        <w:instrText>XE"</w:instrText>
      </w:r>
      <w:r w:rsidRPr="00413D75">
        <w:rPr>
          <w:rFonts w:cs="Arial"/>
        </w:rPr>
        <w:instrText>Cubic Feet</w:instrText>
      </w:r>
      <w:r>
        <w:instrText>"</w:instrText>
      </w:r>
      <w:r>
        <w:rPr>
          <w:rFonts w:cs="Arial"/>
        </w:rPr>
        <w:fldChar w:fldCharType="end"/>
      </w:r>
      <w:r w:rsidR="009E71B4">
        <w:rPr>
          <w:rFonts w:cs="Arial"/>
        </w:rPr>
        <w:t xml:space="preserve"> </w:t>
      </w:r>
      <w:r w:rsidR="006F72CA">
        <w:rPr>
          <w:rFonts w:cs="Arial"/>
        </w:rPr>
        <w:t>&lt;&lt;Unit Value&gt;&gt;</w:t>
      </w:r>
      <w:bookmarkEnd w:id="1024"/>
    </w:p>
    <w:p w14:paraId="5AA2C2FB" w14:textId="77777777" w:rsidR="00347871" w:rsidRDefault="00347871" w:rsidP="00F71BA8">
      <w:r>
        <w:t>A volume measured in feet.</w:t>
      </w:r>
    </w:p>
    <w:p w14:paraId="311EF28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B4AC245" w14:textId="77777777" w:rsidR="00347871" w:rsidRDefault="00586039" w:rsidP="00347871">
      <w:pPr>
        <w:ind w:left="360"/>
      </w:pPr>
      <w:hyperlink w:anchor="_bcacb37514ebc2cbf84f71684c11d38a" w:history="1">
        <w:r w:rsidR="00347871">
          <w:rPr>
            <w:rStyle w:val="Hyperlink"/>
          </w:rPr>
          <w:t>Volume</w:t>
        </w:r>
      </w:hyperlink>
    </w:p>
    <w:p w14:paraId="4E0B7E66" w14:textId="77777777" w:rsidR="00347871" w:rsidRDefault="00347871" w:rsidP="00347871"/>
    <w:p w14:paraId="29FCE4C6" w14:textId="77777777" w:rsidR="00347871" w:rsidRDefault="00347871" w:rsidP="00347871">
      <w:pPr>
        <w:pStyle w:val="Heading2"/>
      </w:pPr>
      <w:bookmarkStart w:id="1025" w:name="_1105a1238c0211bb93cdbec65a2b60c8"/>
      <w:bookmarkStart w:id="1026" w:name="_Toc40971571"/>
      <w:r>
        <w:lastRenderedPageBreak/>
        <w:t>Class Cubic Inch</w:t>
      </w:r>
      <w:bookmarkEnd w:id="1025"/>
      <w:r w:rsidRPr="003A31EC">
        <w:rPr>
          <w:rFonts w:cs="Arial"/>
        </w:rPr>
        <w:t xml:space="preserve"> </w:t>
      </w:r>
      <w:r>
        <w:rPr>
          <w:rFonts w:cs="Arial"/>
        </w:rPr>
        <w:fldChar w:fldCharType="begin"/>
      </w:r>
      <w:r>
        <w:instrText>XE"</w:instrText>
      </w:r>
      <w:r w:rsidRPr="00413D75">
        <w:rPr>
          <w:rFonts w:cs="Arial"/>
        </w:rPr>
        <w:instrText>Cubic Inch</w:instrText>
      </w:r>
      <w:r>
        <w:instrText>"</w:instrText>
      </w:r>
      <w:r>
        <w:rPr>
          <w:rFonts w:cs="Arial"/>
        </w:rPr>
        <w:fldChar w:fldCharType="end"/>
      </w:r>
      <w:r w:rsidR="009E71B4">
        <w:rPr>
          <w:rFonts w:cs="Arial"/>
        </w:rPr>
        <w:t xml:space="preserve"> </w:t>
      </w:r>
      <w:r w:rsidR="006F72CA">
        <w:rPr>
          <w:rFonts w:cs="Arial"/>
        </w:rPr>
        <w:t>&lt;&lt;Unit Value&gt;&gt;</w:t>
      </w:r>
      <w:bookmarkEnd w:id="1026"/>
    </w:p>
    <w:p w14:paraId="65E151F9" w14:textId="77777777" w:rsidR="00347871" w:rsidRDefault="00347871" w:rsidP="00F71BA8">
      <w:r>
        <w:t>A volume measured in inches.</w:t>
      </w:r>
    </w:p>
    <w:p w14:paraId="1012B9B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96A74EC" w14:textId="77777777" w:rsidR="00347871" w:rsidRDefault="00586039" w:rsidP="00347871">
      <w:pPr>
        <w:ind w:left="360"/>
      </w:pPr>
      <w:hyperlink w:anchor="_bcacb37514ebc2cbf84f71684c11d38a" w:history="1">
        <w:r w:rsidR="00347871">
          <w:rPr>
            <w:rStyle w:val="Hyperlink"/>
          </w:rPr>
          <w:t>Volume</w:t>
        </w:r>
      </w:hyperlink>
    </w:p>
    <w:p w14:paraId="44144F5C" w14:textId="77777777" w:rsidR="00347871" w:rsidRDefault="00347871" w:rsidP="00347871"/>
    <w:p w14:paraId="5A355D27" w14:textId="77777777" w:rsidR="00347871" w:rsidRDefault="00347871" w:rsidP="00347871">
      <w:pPr>
        <w:pStyle w:val="Heading2"/>
      </w:pPr>
      <w:bookmarkStart w:id="1027" w:name="_1bf9a8b4841d5c9f993cc3d5998d2bb6"/>
      <w:bookmarkStart w:id="1028" w:name="_Toc40971572"/>
      <w:r>
        <w:t>Class Cubic Meter</w:t>
      </w:r>
      <w:bookmarkEnd w:id="1027"/>
      <w:r w:rsidRPr="003A31EC">
        <w:rPr>
          <w:rFonts w:cs="Arial"/>
        </w:rPr>
        <w:t xml:space="preserve"> </w:t>
      </w:r>
      <w:r>
        <w:rPr>
          <w:rFonts w:cs="Arial"/>
        </w:rPr>
        <w:fldChar w:fldCharType="begin"/>
      </w:r>
      <w:r>
        <w:instrText>XE"</w:instrText>
      </w:r>
      <w:r w:rsidRPr="00413D75">
        <w:rPr>
          <w:rFonts w:cs="Arial"/>
        </w:rPr>
        <w:instrText>Cubic Meter</w:instrText>
      </w:r>
      <w:r>
        <w:instrText>"</w:instrText>
      </w:r>
      <w:r>
        <w:rPr>
          <w:rFonts w:cs="Arial"/>
        </w:rPr>
        <w:fldChar w:fldCharType="end"/>
      </w:r>
      <w:r w:rsidR="009E71B4">
        <w:rPr>
          <w:rFonts w:cs="Arial"/>
        </w:rPr>
        <w:t xml:space="preserve"> </w:t>
      </w:r>
      <w:r w:rsidR="006F72CA">
        <w:rPr>
          <w:rFonts w:cs="Arial"/>
        </w:rPr>
        <w:t>&lt;&lt;Base Unit Value&gt;&gt;</w:t>
      </w:r>
      <w:bookmarkEnd w:id="1028"/>
    </w:p>
    <w:p w14:paraId="4C438E1D" w14:textId="77777777" w:rsidR="00347871" w:rsidRDefault="00347871" w:rsidP="00F71BA8">
      <w:r>
        <w:t>A volume measured in meters.</w:t>
      </w:r>
    </w:p>
    <w:p w14:paraId="56AFCC6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1421591" w14:textId="77777777" w:rsidR="00347871" w:rsidRDefault="00586039" w:rsidP="00347871">
      <w:pPr>
        <w:ind w:left="360"/>
      </w:pPr>
      <w:hyperlink w:anchor="_bcacb37514ebc2cbf84f71684c11d38a" w:history="1">
        <w:r w:rsidR="00347871">
          <w:rPr>
            <w:rStyle w:val="Hyperlink"/>
          </w:rPr>
          <w:t>Volume</w:t>
        </w:r>
      </w:hyperlink>
    </w:p>
    <w:p w14:paraId="4F421658" w14:textId="77777777" w:rsidR="00347871" w:rsidRDefault="00347871" w:rsidP="00347871"/>
    <w:p w14:paraId="3560106D" w14:textId="77777777" w:rsidR="00347871" w:rsidRDefault="00347871" w:rsidP="00347871">
      <w:pPr>
        <w:pStyle w:val="Heading2"/>
      </w:pPr>
      <w:bookmarkStart w:id="1029" w:name="_ea625c90bee1154ddde16f75a1fd2f5b"/>
      <w:bookmarkStart w:id="1030" w:name="_Toc40971573"/>
      <w:r>
        <w:t>Class Cup (US)</w:t>
      </w:r>
      <w:bookmarkEnd w:id="1029"/>
      <w:r w:rsidRPr="003A31EC">
        <w:rPr>
          <w:rFonts w:cs="Arial"/>
        </w:rPr>
        <w:t xml:space="preserve"> </w:t>
      </w:r>
      <w:r>
        <w:rPr>
          <w:rFonts w:cs="Arial"/>
        </w:rPr>
        <w:fldChar w:fldCharType="begin"/>
      </w:r>
      <w:r>
        <w:instrText>XE"</w:instrText>
      </w:r>
      <w:r w:rsidRPr="00413D75">
        <w:rPr>
          <w:rFonts w:cs="Arial"/>
        </w:rPr>
        <w:instrText>Cup (US)</w:instrText>
      </w:r>
      <w:r>
        <w:instrText>"</w:instrText>
      </w:r>
      <w:r>
        <w:rPr>
          <w:rFonts w:cs="Arial"/>
        </w:rPr>
        <w:fldChar w:fldCharType="end"/>
      </w:r>
      <w:r w:rsidR="009E71B4">
        <w:rPr>
          <w:rFonts w:cs="Arial"/>
        </w:rPr>
        <w:t xml:space="preserve"> </w:t>
      </w:r>
      <w:r w:rsidR="006F72CA">
        <w:rPr>
          <w:rFonts w:cs="Arial"/>
        </w:rPr>
        <w:t>&lt;&lt;Unit Value&gt;&gt;</w:t>
      </w:r>
      <w:bookmarkEnd w:id="1030"/>
    </w:p>
    <w:p w14:paraId="4162F300" w14:textId="77777777" w:rsidR="00347871" w:rsidRDefault="00347871" w:rsidP="00F71BA8">
      <w:r>
        <w:t>8 Fluid Ounces (US).</w:t>
      </w:r>
    </w:p>
    <w:p w14:paraId="0C1112D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60C21F7" w14:textId="77777777" w:rsidR="00347871" w:rsidRDefault="00586039" w:rsidP="00347871">
      <w:pPr>
        <w:ind w:left="360"/>
      </w:pPr>
      <w:hyperlink w:anchor="_f56fb28da5401bb69f2782a7cdf24e45" w:history="1">
        <w:r w:rsidR="00347871">
          <w:rPr>
            <w:rStyle w:val="Hyperlink"/>
          </w:rPr>
          <w:t>Liquid Volume</w:t>
        </w:r>
      </w:hyperlink>
    </w:p>
    <w:p w14:paraId="1A7FB722" w14:textId="77777777" w:rsidR="00347871" w:rsidRDefault="00347871" w:rsidP="00347871"/>
    <w:p w14:paraId="30A141E2" w14:textId="77777777" w:rsidR="00347871" w:rsidRDefault="00347871" w:rsidP="00347871">
      <w:pPr>
        <w:pStyle w:val="Heading2"/>
      </w:pPr>
      <w:bookmarkStart w:id="1031" w:name="_4d3f770b82a47064b0b24094ab5511d3"/>
      <w:bookmarkStart w:id="1032" w:name="_Toc40971574"/>
      <w:r>
        <w:t>Class Curie (Ci)</w:t>
      </w:r>
      <w:bookmarkEnd w:id="1031"/>
      <w:r w:rsidRPr="003A31EC">
        <w:rPr>
          <w:rFonts w:cs="Arial"/>
        </w:rPr>
        <w:t xml:space="preserve"> </w:t>
      </w:r>
      <w:r>
        <w:rPr>
          <w:rFonts w:cs="Arial"/>
        </w:rPr>
        <w:fldChar w:fldCharType="begin"/>
      </w:r>
      <w:r>
        <w:instrText>XE"</w:instrText>
      </w:r>
      <w:r w:rsidRPr="00413D75">
        <w:rPr>
          <w:rFonts w:cs="Arial"/>
        </w:rPr>
        <w:instrText>Curie (Ci)</w:instrText>
      </w:r>
      <w:r>
        <w:instrText>"</w:instrText>
      </w:r>
      <w:r>
        <w:rPr>
          <w:rFonts w:cs="Arial"/>
        </w:rPr>
        <w:fldChar w:fldCharType="end"/>
      </w:r>
      <w:r w:rsidR="009E71B4">
        <w:rPr>
          <w:rFonts w:cs="Arial"/>
        </w:rPr>
        <w:t xml:space="preserve"> </w:t>
      </w:r>
      <w:r w:rsidR="006F72CA">
        <w:rPr>
          <w:rFonts w:cs="Arial"/>
        </w:rPr>
        <w:t>&lt;&lt;Base Unit Value&gt;&gt;</w:t>
      </w:r>
      <w:bookmarkEnd w:id="1032"/>
    </w:p>
    <w:p w14:paraId="35694D39" w14:textId="77777777" w:rsidR="00347871" w:rsidRDefault="00347871" w:rsidP="00F71BA8">
      <w:r>
        <w:t>The SI unit of measure for radioactivity is the curie (Ci) and Becquerel (Bq).</w:t>
      </w:r>
    </w:p>
    <w:p w14:paraId="23C4608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FB8905C" w14:textId="77777777" w:rsidR="00347871" w:rsidRDefault="00586039" w:rsidP="00347871">
      <w:pPr>
        <w:ind w:left="360"/>
      </w:pPr>
      <w:hyperlink w:anchor="_40b8850a3a12ae7c5ca7c7f3c0afb474" w:history="1">
        <w:r w:rsidR="00347871">
          <w:rPr>
            <w:rStyle w:val="Hyperlink"/>
          </w:rPr>
          <w:t>Radioactivity</w:t>
        </w:r>
      </w:hyperlink>
    </w:p>
    <w:p w14:paraId="2686E76D" w14:textId="77777777" w:rsidR="00347871" w:rsidRDefault="00347871" w:rsidP="00347871"/>
    <w:p w14:paraId="2068F773" w14:textId="77777777" w:rsidR="00347871" w:rsidRDefault="00347871" w:rsidP="00347871">
      <w:pPr>
        <w:pStyle w:val="Heading2"/>
      </w:pPr>
      <w:bookmarkStart w:id="1033" w:name="_6a6054ee299ea1451889eeaf8162f4d5"/>
      <w:bookmarkStart w:id="1034" w:name="_Toc40971575"/>
      <w:r>
        <w:t>Class Day</w:t>
      </w:r>
      <w:bookmarkEnd w:id="1033"/>
      <w:r w:rsidRPr="003A31EC">
        <w:rPr>
          <w:rFonts w:cs="Arial"/>
        </w:rPr>
        <w:t xml:space="preserve"> </w:t>
      </w:r>
      <w:r>
        <w:rPr>
          <w:rFonts w:cs="Arial"/>
        </w:rPr>
        <w:fldChar w:fldCharType="begin"/>
      </w:r>
      <w:r>
        <w:instrText>XE"</w:instrText>
      </w:r>
      <w:r w:rsidRPr="00413D75">
        <w:rPr>
          <w:rFonts w:cs="Arial"/>
        </w:rPr>
        <w:instrText>Day</w:instrText>
      </w:r>
      <w:r>
        <w:instrText>"</w:instrText>
      </w:r>
      <w:r>
        <w:rPr>
          <w:rFonts w:cs="Arial"/>
        </w:rPr>
        <w:fldChar w:fldCharType="end"/>
      </w:r>
      <w:r w:rsidR="009E71B4">
        <w:rPr>
          <w:rFonts w:cs="Arial"/>
        </w:rPr>
        <w:t xml:space="preserve"> </w:t>
      </w:r>
      <w:r w:rsidR="006F72CA">
        <w:rPr>
          <w:rFonts w:cs="Arial"/>
        </w:rPr>
        <w:t>&lt;&lt;Unit Value&gt;&gt;</w:t>
      </w:r>
      <w:bookmarkEnd w:id="1034"/>
    </w:p>
    <w:p w14:paraId="75E9A8C0" w14:textId="77777777" w:rsidR="00347871" w:rsidRDefault="00347871" w:rsidP="00F71BA8">
      <w:r>
        <w:t>A unit of time equal to 24 hours.</w:t>
      </w:r>
    </w:p>
    <w:p w14:paraId="1FFBD3E0" w14:textId="77777777" w:rsidR="00347871" w:rsidRDefault="00347871" w:rsidP="00F71BA8"/>
    <w:p w14:paraId="1AFBF140" w14:textId="77777777" w:rsidR="00347871" w:rsidRDefault="00347871" w:rsidP="00F71BA8">
      <w:r>
        <w:t>[DTV] day: the precise time unit that is quantified by 86 400 seconds</w:t>
      </w:r>
    </w:p>
    <w:p w14:paraId="4E62D28E" w14:textId="77777777" w:rsidR="00347871" w:rsidRDefault="00347871" w:rsidP="00F71BA8">
      <w:r>
        <w:t>[OWL] xsd:gDay</w:t>
      </w:r>
    </w:p>
    <w:p w14:paraId="4034752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77FB575" w14:textId="77777777" w:rsidR="00347871" w:rsidRDefault="00586039" w:rsidP="00347871">
      <w:pPr>
        <w:ind w:left="360"/>
      </w:pPr>
      <w:hyperlink w:anchor="_48f07627e1ed98952166a877f1135130" w:history="1">
        <w:r w:rsidR="00347871">
          <w:rPr>
            <w:rStyle w:val="Hyperlink"/>
          </w:rPr>
          <w:t>Scalar Duration Value</w:t>
        </w:r>
      </w:hyperlink>
    </w:p>
    <w:p w14:paraId="3961243E" w14:textId="77777777" w:rsidR="00347871" w:rsidRDefault="00347871" w:rsidP="00347871"/>
    <w:p w14:paraId="5EB83716" w14:textId="77777777" w:rsidR="00347871" w:rsidRDefault="00347871" w:rsidP="00347871">
      <w:pPr>
        <w:pStyle w:val="Heading2"/>
      </w:pPr>
      <w:bookmarkStart w:id="1035" w:name="_9455691eb6f6a38b72028f0c862704e7"/>
      <w:bookmarkStart w:id="1036" w:name="_Toc40971576"/>
      <w:r>
        <w:t>Class Degrees</w:t>
      </w:r>
      <w:bookmarkEnd w:id="1035"/>
      <w:r w:rsidRPr="003A31EC">
        <w:rPr>
          <w:rFonts w:cs="Arial"/>
        </w:rPr>
        <w:t xml:space="preserve"> </w:t>
      </w:r>
      <w:r>
        <w:rPr>
          <w:rFonts w:cs="Arial"/>
        </w:rPr>
        <w:fldChar w:fldCharType="begin"/>
      </w:r>
      <w:r>
        <w:instrText>XE"</w:instrText>
      </w:r>
      <w:r w:rsidRPr="00413D75">
        <w:rPr>
          <w:rFonts w:cs="Arial"/>
        </w:rPr>
        <w:instrText>Degrees</w:instrText>
      </w:r>
      <w:r>
        <w:instrText>"</w:instrText>
      </w:r>
      <w:r>
        <w:rPr>
          <w:rFonts w:cs="Arial"/>
        </w:rPr>
        <w:fldChar w:fldCharType="end"/>
      </w:r>
      <w:r w:rsidR="009E71B4">
        <w:rPr>
          <w:rFonts w:cs="Arial"/>
        </w:rPr>
        <w:t xml:space="preserve"> </w:t>
      </w:r>
      <w:r w:rsidR="006F72CA">
        <w:rPr>
          <w:rFonts w:cs="Arial"/>
        </w:rPr>
        <w:t>&lt;&lt;Unit Value&gt;&gt;</w:t>
      </w:r>
      <w:bookmarkEnd w:id="1036"/>
    </w:p>
    <w:p w14:paraId="5C263BA7" w14:textId="77777777" w:rsidR="00347871" w:rsidRDefault="00347871" w:rsidP="00F71BA8">
      <w:r>
        <w:t>A unit for an angle from 0-360.</w:t>
      </w:r>
    </w:p>
    <w:p w14:paraId="41CB6EC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464A9F8" w14:textId="77777777" w:rsidR="00347871" w:rsidRDefault="00586039" w:rsidP="00347871">
      <w:pPr>
        <w:ind w:left="360"/>
      </w:pPr>
      <w:hyperlink w:anchor="_31202bbc0993b03b18c141dc69cdf1ee" w:history="1">
        <w:r w:rsidR="00347871">
          <w:rPr>
            <w:rStyle w:val="Hyperlink"/>
          </w:rPr>
          <w:t>Angle</w:t>
        </w:r>
      </w:hyperlink>
    </w:p>
    <w:p w14:paraId="14D9705B" w14:textId="77777777" w:rsidR="00347871" w:rsidRDefault="00347871" w:rsidP="00347871"/>
    <w:p w14:paraId="74B7FDB1" w14:textId="77777777" w:rsidR="00347871" w:rsidRDefault="00347871" w:rsidP="00347871">
      <w:pPr>
        <w:pStyle w:val="Heading2"/>
      </w:pPr>
      <w:bookmarkStart w:id="1037" w:name="_265b597fe28b43381b1cda355fce8388"/>
      <w:bookmarkStart w:id="1038" w:name="_Toc40971577"/>
      <w:r>
        <w:t>Class Fahrenheit</w:t>
      </w:r>
      <w:bookmarkEnd w:id="1037"/>
      <w:r w:rsidRPr="003A31EC">
        <w:rPr>
          <w:rFonts w:cs="Arial"/>
        </w:rPr>
        <w:t xml:space="preserve"> </w:t>
      </w:r>
      <w:r>
        <w:rPr>
          <w:rFonts w:cs="Arial"/>
        </w:rPr>
        <w:fldChar w:fldCharType="begin"/>
      </w:r>
      <w:r>
        <w:instrText>XE"</w:instrText>
      </w:r>
      <w:r w:rsidRPr="00413D75">
        <w:rPr>
          <w:rFonts w:cs="Arial"/>
        </w:rPr>
        <w:instrText>Fahrenheit</w:instrText>
      </w:r>
      <w:r>
        <w:instrText>"</w:instrText>
      </w:r>
      <w:r>
        <w:rPr>
          <w:rFonts w:cs="Arial"/>
        </w:rPr>
        <w:fldChar w:fldCharType="end"/>
      </w:r>
      <w:r w:rsidR="009E71B4">
        <w:rPr>
          <w:rFonts w:cs="Arial"/>
        </w:rPr>
        <w:t xml:space="preserve"> </w:t>
      </w:r>
      <w:r w:rsidR="006F72CA">
        <w:rPr>
          <w:rFonts w:cs="Arial"/>
        </w:rPr>
        <w:t>&lt;&lt;Unit Value&gt;&gt;</w:t>
      </w:r>
      <w:bookmarkEnd w:id="1038"/>
    </w:p>
    <w:p w14:paraId="518C56B3" w14:textId="77777777" w:rsidR="00347871" w:rsidRDefault="00347871" w:rsidP="00F71BA8">
      <w:r>
        <w:t>The Fahrenheit scale in which 32° represents the ice point and 212° the steam point. of water Symbol: F.</w:t>
      </w:r>
    </w:p>
    <w:p w14:paraId="0FE7045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C9E6C5A" w14:textId="77777777" w:rsidR="00347871" w:rsidRDefault="00586039" w:rsidP="00347871">
      <w:pPr>
        <w:ind w:left="360"/>
      </w:pPr>
      <w:hyperlink w:anchor="_494f3688c4c43d837eb999b90a5db325" w:history="1">
        <w:r w:rsidR="00347871">
          <w:rPr>
            <w:rStyle w:val="Hyperlink"/>
          </w:rPr>
          <w:t>Temperature</w:t>
        </w:r>
      </w:hyperlink>
    </w:p>
    <w:p w14:paraId="54AF7E01" w14:textId="77777777" w:rsidR="00347871" w:rsidRDefault="00347871" w:rsidP="00347871"/>
    <w:p w14:paraId="6B81C6E0" w14:textId="77777777" w:rsidR="00347871" w:rsidRDefault="00347871" w:rsidP="00347871">
      <w:pPr>
        <w:pStyle w:val="Heading2"/>
      </w:pPr>
      <w:bookmarkStart w:id="1039" w:name="_cca03c4663d93b116aba820b43146090"/>
      <w:bookmarkStart w:id="1040" w:name="_Toc40971578"/>
      <w:r>
        <w:lastRenderedPageBreak/>
        <w:t>Class Fluid Ounce (US)</w:t>
      </w:r>
      <w:bookmarkEnd w:id="1039"/>
      <w:r w:rsidRPr="003A31EC">
        <w:rPr>
          <w:rFonts w:cs="Arial"/>
        </w:rPr>
        <w:t xml:space="preserve"> </w:t>
      </w:r>
      <w:r>
        <w:rPr>
          <w:rFonts w:cs="Arial"/>
        </w:rPr>
        <w:fldChar w:fldCharType="begin"/>
      </w:r>
      <w:r>
        <w:instrText>XE"</w:instrText>
      </w:r>
      <w:r w:rsidRPr="00413D75">
        <w:rPr>
          <w:rFonts w:cs="Arial"/>
        </w:rPr>
        <w:instrText>Fluid Ounce (US)</w:instrText>
      </w:r>
      <w:r>
        <w:instrText>"</w:instrText>
      </w:r>
      <w:r>
        <w:rPr>
          <w:rFonts w:cs="Arial"/>
        </w:rPr>
        <w:fldChar w:fldCharType="end"/>
      </w:r>
      <w:r w:rsidR="009E71B4">
        <w:rPr>
          <w:rFonts w:cs="Arial"/>
        </w:rPr>
        <w:t xml:space="preserve"> </w:t>
      </w:r>
      <w:r w:rsidR="006F72CA">
        <w:rPr>
          <w:rFonts w:cs="Arial"/>
        </w:rPr>
        <w:t>&lt;&lt;Unit Value&gt;&gt;</w:t>
      </w:r>
      <w:bookmarkEnd w:id="1040"/>
    </w:p>
    <w:p w14:paraId="6CB76965" w14:textId="77777777" w:rsidR="00347871" w:rsidRDefault="00347871" w:rsidP="00F71BA8">
      <w:r>
        <w:t>A unit of volume: 16 fluid ounces = 1 pint (pt)</w:t>
      </w:r>
    </w:p>
    <w:p w14:paraId="535348CB" w14:textId="77777777" w:rsidR="00347871" w:rsidRDefault="00347871" w:rsidP="00F71BA8">
      <w:r>
        <w:t>= 28.875 cubic inches.</w:t>
      </w:r>
    </w:p>
    <w:p w14:paraId="3D1C6C6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676E73D" w14:textId="77777777" w:rsidR="00347871" w:rsidRDefault="00586039" w:rsidP="00347871">
      <w:pPr>
        <w:ind w:left="360"/>
      </w:pPr>
      <w:hyperlink w:anchor="_f56fb28da5401bb69f2782a7cdf24e45" w:history="1">
        <w:r w:rsidR="00347871">
          <w:rPr>
            <w:rStyle w:val="Hyperlink"/>
          </w:rPr>
          <w:t>Liquid Volume</w:t>
        </w:r>
      </w:hyperlink>
    </w:p>
    <w:p w14:paraId="1A91B766" w14:textId="77777777" w:rsidR="00347871" w:rsidRDefault="00347871" w:rsidP="00347871"/>
    <w:p w14:paraId="63358C49" w14:textId="77777777" w:rsidR="00347871" w:rsidRDefault="00347871" w:rsidP="00347871">
      <w:pPr>
        <w:pStyle w:val="Heading2"/>
      </w:pPr>
      <w:bookmarkStart w:id="1041" w:name="_43a4aa52dada0b5707b1b9d5bc670b30"/>
      <w:bookmarkStart w:id="1042" w:name="_Toc40971579"/>
      <w:r>
        <w:t>Class Foot</w:t>
      </w:r>
      <w:bookmarkEnd w:id="1041"/>
      <w:r w:rsidRPr="003A31EC">
        <w:rPr>
          <w:rFonts w:cs="Arial"/>
        </w:rPr>
        <w:t xml:space="preserve"> </w:t>
      </w:r>
      <w:r>
        <w:rPr>
          <w:rFonts w:cs="Arial"/>
        </w:rPr>
        <w:fldChar w:fldCharType="begin"/>
      </w:r>
      <w:r>
        <w:instrText>XE"</w:instrText>
      </w:r>
      <w:r w:rsidRPr="00413D75">
        <w:rPr>
          <w:rFonts w:cs="Arial"/>
        </w:rPr>
        <w:instrText>Foot</w:instrText>
      </w:r>
      <w:r>
        <w:instrText>"</w:instrText>
      </w:r>
      <w:r>
        <w:rPr>
          <w:rFonts w:cs="Arial"/>
        </w:rPr>
        <w:fldChar w:fldCharType="end"/>
      </w:r>
      <w:r w:rsidR="009E71B4">
        <w:rPr>
          <w:rFonts w:cs="Arial"/>
        </w:rPr>
        <w:t xml:space="preserve"> </w:t>
      </w:r>
      <w:r w:rsidR="006F72CA">
        <w:rPr>
          <w:rFonts w:cs="Arial"/>
        </w:rPr>
        <w:t>&lt;&lt;Unit Value&gt;&gt;</w:t>
      </w:r>
      <w:bookmarkEnd w:id="1042"/>
    </w:p>
    <w:p w14:paraId="1853AA42" w14:textId="77777777" w:rsidR="00347871" w:rsidRDefault="00347871" w:rsidP="00F71BA8">
      <w:r>
        <w:t>A foot (pl. feet; abbreviation: ft; symbol: ′, the prime symbol) is a unit of length in the imperial and US customary systems of measurement. Since 1959, both units have been defined by international agreement as equivalent to 0.3048 meters exactly. In both systems, the foot comprises 12 inches and three feet compose a yard.</w:t>
      </w:r>
    </w:p>
    <w:p w14:paraId="5CB7625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245996D" w14:textId="77777777" w:rsidR="00347871" w:rsidRDefault="00586039" w:rsidP="00347871">
      <w:pPr>
        <w:ind w:left="360"/>
      </w:pPr>
      <w:hyperlink w:anchor="_f656aa6b144fc8f9a9295af8a4eef943" w:history="1">
        <w:r w:rsidR="00347871">
          <w:rPr>
            <w:rStyle w:val="Hyperlink"/>
          </w:rPr>
          <w:t>Length</w:t>
        </w:r>
      </w:hyperlink>
    </w:p>
    <w:p w14:paraId="431BA5F1" w14:textId="77777777" w:rsidR="00347871" w:rsidRDefault="00347871" w:rsidP="00347871"/>
    <w:p w14:paraId="16B9E300" w14:textId="77777777" w:rsidR="00347871" w:rsidRDefault="00347871" w:rsidP="00347871">
      <w:pPr>
        <w:pStyle w:val="Heading2"/>
      </w:pPr>
      <w:bookmarkStart w:id="1043" w:name="_9f603ebcdb264103c44a4911fa6e471f"/>
      <w:bookmarkStart w:id="1044" w:name="_Toc40971580"/>
      <w:r>
        <w:t>Class Gallon (Imperial)</w:t>
      </w:r>
      <w:bookmarkEnd w:id="1043"/>
      <w:r w:rsidRPr="003A31EC">
        <w:rPr>
          <w:rFonts w:cs="Arial"/>
        </w:rPr>
        <w:t xml:space="preserve"> </w:t>
      </w:r>
      <w:r>
        <w:rPr>
          <w:rFonts w:cs="Arial"/>
        </w:rPr>
        <w:fldChar w:fldCharType="begin"/>
      </w:r>
      <w:r>
        <w:instrText>XE"</w:instrText>
      </w:r>
      <w:r w:rsidRPr="00413D75">
        <w:rPr>
          <w:rFonts w:cs="Arial"/>
        </w:rPr>
        <w:instrText>Gallon (Imperial)</w:instrText>
      </w:r>
      <w:r>
        <w:instrText>"</w:instrText>
      </w:r>
      <w:r>
        <w:rPr>
          <w:rFonts w:cs="Arial"/>
        </w:rPr>
        <w:fldChar w:fldCharType="end"/>
      </w:r>
      <w:r w:rsidR="009E71B4">
        <w:rPr>
          <w:rFonts w:cs="Arial"/>
        </w:rPr>
        <w:t xml:space="preserve"> </w:t>
      </w:r>
      <w:r w:rsidR="006F72CA">
        <w:rPr>
          <w:rFonts w:cs="Arial"/>
        </w:rPr>
        <w:t>&lt;&lt;Unit Value&gt;&gt;</w:t>
      </w:r>
      <w:bookmarkEnd w:id="1044"/>
    </w:p>
    <w:p w14:paraId="74463650" w14:textId="77777777" w:rsidR="00347871" w:rsidRDefault="00347871" w:rsidP="00F71BA8">
      <w:r>
        <w:t>A unit of volume.</w:t>
      </w:r>
    </w:p>
    <w:p w14:paraId="449E878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0C35364" w14:textId="77777777" w:rsidR="00347871" w:rsidRDefault="00586039" w:rsidP="00347871">
      <w:pPr>
        <w:ind w:left="360"/>
      </w:pPr>
      <w:hyperlink w:anchor="_f56fb28da5401bb69f2782a7cdf24e45" w:history="1">
        <w:r w:rsidR="00347871">
          <w:rPr>
            <w:rStyle w:val="Hyperlink"/>
          </w:rPr>
          <w:t>Liquid Volume</w:t>
        </w:r>
      </w:hyperlink>
    </w:p>
    <w:p w14:paraId="3062E005" w14:textId="77777777" w:rsidR="00347871" w:rsidRDefault="00347871" w:rsidP="00347871"/>
    <w:p w14:paraId="5C38FE99" w14:textId="77777777" w:rsidR="00347871" w:rsidRDefault="00347871" w:rsidP="00347871">
      <w:pPr>
        <w:pStyle w:val="Heading2"/>
      </w:pPr>
      <w:bookmarkStart w:id="1045" w:name="_f1807fa64a7f8b5b953d97861be96745"/>
      <w:bookmarkStart w:id="1046" w:name="_Toc40971581"/>
      <w:r>
        <w:t>Class Gallon (US)</w:t>
      </w:r>
      <w:bookmarkEnd w:id="1045"/>
      <w:r w:rsidRPr="003A31EC">
        <w:rPr>
          <w:rFonts w:cs="Arial"/>
        </w:rPr>
        <w:t xml:space="preserve"> </w:t>
      </w:r>
      <w:r>
        <w:rPr>
          <w:rFonts w:cs="Arial"/>
        </w:rPr>
        <w:fldChar w:fldCharType="begin"/>
      </w:r>
      <w:r>
        <w:instrText>XE"</w:instrText>
      </w:r>
      <w:r w:rsidRPr="00413D75">
        <w:rPr>
          <w:rFonts w:cs="Arial"/>
        </w:rPr>
        <w:instrText>Gallon (US)</w:instrText>
      </w:r>
      <w:r>
        <w:instrText>"</w:instrText>
      </w:r>
      <w:r>
        <w:rPr>
          <w:rFonts w:cs="Arial"/>
        </w:rPr>
        <w:fldChar w:fldCharType="end"/>
      </w:r>
      <w:r w:rsidR="009E71B4">
        <w:rPr>
          <w:rFonts w:cs="Arial"/>
        </w:rPr>
        <w:t xml:space="preserve"> </w:t>
      </w:r>
      <w:r w:rsidR="006F72CA">
        <w:rPr>
          <w:rFonts w:cs="Arial"/>
        </w:rPr>
        <w:t>&lt;&lt;Unit Value&gt;&gt;</w:t>
      </w:r>
      <w:bookmarkEnd w:id="1046"/>
    </w:p>
    <w:p w14:paraId="118C2B2C" w14:textId="77777777" w:rsidR="00347871" w:rsidRDefault="00347871" w:rsidP="00F71BA8">
      <w:r>
        <w:t xml:space="preserve"> A measure of the quantity of a substance. 1 gallon (gal) = 231 cubic inches.</w:t>
      </w:r>
    </w:p>
    <w:p w14:paraId="4960E69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57A0944" w14:textId="77777777" w:rsidR="00347871" w:rsidRDefault="00586039" w:rsidP="00347871">
      <w:pPr>
        <w:ind w:left="360"/>
      </w:pPr>
      <w:hyperlink w:anchor="_f56fb28da5401bb69f2782a7cdf24e45" w:history="1">
        <w:r w:rsidR="00347871">
          <w:rPr>
            <w:rStyle w:val="Hyperlink"/>
          </w:rPr>
          <w:t>Liquid Volume</w:t>
        </w:r>
      </w:hyperlink>
    </w:p>
    <w:p w14:paraId="55C23F35" w14:textId="77777777" w:rsidR="00347871" w:rsidRDefault="00347871" w:rsidP="00347871"/>
    <w:p w14:paraId="17FFB55D" w14:textId="77777777" w:rsidR="00347871" w:rsidRDefault="00347871" w:rsidP="00347871">
      <w:pPr>
        <w:pStyle w:val="Heading2"/>
      </w:pPr>
      <w:bookmarkStart w:id="1047" w:name="_ccb77faf973b0bdbc58e1677cc5b5f3a"/>
      <w:bookmarkStart w:id="1048" w:name="_Toc40971582"/>
      <w:r>
        <w:t>Class Gram</w:t>
      </w:r>
      <w:bookmarkEnd w:id="1047"/>
      <w:r w:rsidRPr="003A31EC">
        <w:rPr>
          <w:rFonts w:cs="Arial"/>
        </w:rPr>
        <w:t xml:space="preserve"> </w:t>
      </w:r>
      <w:r>
        <w:rPr>
          <w:rFonts w:cs="Arial"/>
        </w:rPr>
        <w:fldChar w:fldCharType="begin"/>
      </w:r>
      <w:r>
        <w:instrText>XE"</w:instrText>
      </w:r>
      <w:r w:rsidRPr="00413D75">
        <w:rPr>
          <w:rFonts w:cs="Arial"/>
        </w:rPr>
        <w:instrText>Gram</w:instrText>
      </w:r>
      <w:r>
        <w:instrText>"</w:instrText>
      </w:r>
      <w:r>
        <w:rPr>
          <w:rFonts w:cs="Arial"/>
        </w:rPr>
        <w:fldChar w:fldCharType="end"/>
      </w:r>
      <w:r w:rsidR="009E71B4">
        <w:rPr>
          <w:rFonts w:cs="Arial"/>
        </w:rPr>
        <w:t xml:space="preserve"> </w:t>
      </w:r>
      <w:r w:rsidR="006F72CA">
        <w:rPr>
          <w:rFonts w:cs="Arial"/>
        </w:rPr>
        <w:t>&lt;&lt;Unit Value&gt;&gt;</w:t>
      </w:r>
      <w:bookmarkEnd w:id="1048"/>
    </w:p>
    <w:p w14:paraId="47DD73D9" w14:textId="77777777" w:rsidR="00347871" w:rsidRDefault="00347871" w:rsidP="00F71BA8">
      <w:r>
        <w:t>The gram is a SI unit of mass.</w:t>
      </w:r>
    </w:p>
    <w:p w14:paraId="15B2151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BE0C5BC" w14:textId="77777777" w:rsidR="00347871" w:rsidRDefault="00586039" w:rsidP="00347871">
      <w:pPr>
        <w:ind w:left="360"/>
      </w:pPr>
      <w:hyperlink w:anchor="_eb212f1c3bf88424f9e10c9cbf0feb1d" w:history="1">
        <w:r w:rsidR="00347871">
          <w:rPr>
            <w:rStyle w:val="Hyperlink"/>
          </w:rPr>
          <w:t>Mass</w:t>
        </w:r>
      </w:hyperlink>
    </w:p>
    <w:p w14:paraId="290EB316" w14:textId="77777777" w:rsidR="00347871" w:rsidRDefault="00347871" w:rsidP="00347871"/>
    <w:p w14:paraId="33F91B26" w14:textId="77777777" w:rsidR="00347871" w:rsidRDefault="00347871" w:rsidP="00347871">
      <w:pPr>
        <w:pStyle w:val="Heading2"/>
      </w:pPr>
      <w:bookmarkStart w:id="1049" w:name="_276573a3d5e5bdda1b456736202e23da"/>
      <w:bookmarkStart w:id="1050" w:name="_Toc40971583"/>
      <w:r>
        <w:t>Class Gray (Gy)</w:t>
      </w:r>
      <w:bookmarkEnd w:id="1049"/>
      <w:r w:rsidRPr="003A31EC">
        <w:rPr>
          <w:rFonts w:cs="Arial"/>
        </w:rPr>
        <w:t xml:space="preserve"> </w:t>
      </w:r>
      <w:r>
        <w:rPr>
          <w:rFonts w:cs="Arial"/>
        </w:rPr>
        <w:fldChar w:fldCharType="begin"/>
      </w:r>
      <w:r>
        <w:instrText>XE"</w:instrText>
      </w:r>
      <w:r w:rsidRPr="00413D75">
        <w:rPr>
          <w:rFonts w:cs="Arial"/>
        </w:rPr>
        <w:instrText>Gray (Gy)</w:instrText>
      </w:r>
      <w:r>
        <w:instrText>"</w:instrText>
      </w:r>
      <w:r>
        <w:rPr>
          <w:rFonts w:cs="Arial"/>
        </w:rPr>
        <w:fldChar w:fldCharType="end"/>
      </w:r>
      <w:r w:rsidR="009E71B4">
        <w:rPr>
          <w:rFonts w:cs="Arial"/>
        </w:rPr>
        <w:t xml:space="preserve"> </w:t>
      </w:r>
      <w:r w:rsidR="006F72CA">
        <w:rPr>
          <w:rFonts w:cs="Arial"/>
        </w:rPr>
        <w:t>&lt;&lt;Base Unit Value&gt;&gt;</w:t>
      </w:r>
      <w:bookmarkEnd w:id="1050"/>
    </w:p>
    <w:p w14:paraId="76935792" w14:textId="77777777" w:rsidR="00347871" w:rsidRDefault="00347871" w:rsidP="00F71BA8">
      <w:r>
        <w:t>[NRC] One of the two units used to measure the amount of radiation absorbed by an object or person, known as the "absorbed dose," which reflects the amount of energy that radioactive sources (with any type of ionizing radiation) deposit in materials (e.g., water, tissue, air) through which they pass. One gray (Gy) is the international system of units (SI) equivalent of 100 rads, which is equal to an absorbed dose of 1 Joule/kilogram. An absorbed dose of 0.01 Gy means that 1 gram of material absorbed 100 ergs of energy (a small but measurable amount) as a result of exposure to radiation.</w:t>
      </w:r>
    </w:p>
    <w:p w14:paraId="0D9362E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A4693FB" w14:textId="77777777" w:rsidR="00347871" w:rsidRDefault="00586039" w:rsidP="00347871">
      <w:pPr>
        <w:ind w:left="360"/>
      </w:pPr>
      <w:hyperlink w:anchor="_1e3b05fbfc313e756221d5a7225e0ec2" w:history="1">
        <w:r w:rsidR="00347871">
          <w:rPr>
            <w:rStyle w:val="Hyperlink"/>
          </w:rPr>
          <w:t>Absorbed Dose (Radiation)</w:t>
        </w:r>
      </w:hyperlink>
    </w:p>
    <w:p w14:paraId="30A7F062" w14:textId="77777777" w:rsidR="00347871" w:rsidRDefault="00347871" w:rsidP="00347871"/>
    <w:p w14:paraId="35BD9E2B" w14:textId="77777777" w:rsidR="00347871" w:rsidRDefault="00347871" w:rsidP="00347871">
      <w:pPr>
        <w:pStyle w:val="Heading2"/>
      </w:pPr>
      <w:bookmarkStart w:id="1051" w:name="_7bdacdb1ca60b944d3f6cc074622501d"/>
      <w:bookmarkStart w:id="1052" w:name="_Toc40971584"/>
      <w:r>
        <w:t>Class Hertz</w:t>
      </w:r>
      <w:bookmarkEnd w:id="1051"/>
      <w:r w:rsidRPr="003A31EC">
        <w:rPr>
          <w:rFonts w:cs="Arial"/>
        </w:rPr>
        <w:t xml:space="preserve"> </w:t>
      </w:r>
      <w:r>
        <w:rPr>
          <w:rFonts w:cs="Arial"/>
        </w:rPr>
        <w:fldChar w:fldCharType="begin"/>
      </w:r>
      <w:r>
        <w:instrText>XE"</w:instrText>
      </w:r>
      <w:r w:rsidRPr="00413D75">
        <w:rPr>
          <w:rFonts w:cs="Arial"/>
        </w:rPr>
        <w:instrText>Hertz</w:instrText>
      </w:r>
      <w:r>
        <w:instrText>"</w:instrText>
      </w:r>
      <w:r>
        <w:rPr>
          <w:rFonts w:cs="Arial"/>
        </w:rPr>
        <w:fldChar w:fldCharType="end"/>
      </w:r>
      <w:r w:rsidR="009E71B4">
        <w:rPr>
          <w:rFonts w:cs="Arial"/>
        </w:rPr>
        <w:t xml:space="preserve"> </w:t>
      </w:r>
      <w:r w:rsidR="006F72CA">
        <w:rPr>
          <w:rFonts w:cs="Arial"/>
        </w:rPr>
        <w:t>&lt;&lt;Base Unit Value&gt;&gt;</w:t>
      </w:r>
      <w:bookmarkEnd w:id="1052"/>
    </w:p>
    <w:p w14:paraId="4669A4CC" w14:textId="77777777" w:rsidR="00347871" w:rsidRDefault="00347871" w:rsidP="00F71BA8">
      <w:r>
        <w:t>A unit of frequency. Cycles per second.</w:t>
      </w:r>
    </w:p>
    <w:p w14:paraId="5DE40365" w14:textId="77777777" w:rsidR="00347871" w:rsidRDefault="00347871" w:rsidP="00F71BA8"/>
    <w:p w14:paraId="0F631901" w14:textId="77777777" w:rsidR="00347871" w:rsidRDefault="00347871" w:rsidP="00F71BA8">
      <w:r>
        <w:t>[IDEAS] frequencyInHertz: A measureNamedNumericallyBy that names a Frequency with its ValueInHertz</w:t>
      </w:r>
    </w:p>
    <w:p w14:paraId="67C2F0A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3C967CAD" w14:textId="77777777" w:rsidR="00347871" w:rsidRDefault="00586039" w:rsidP="00347871">
      <w:pPr>
        <w:ind w:left="360"/>
      </w:pPr>
      <w:hyperlink w:anchor="_4d236a66f843987219a804ef6afc523c" w:history="1">
        <w:r w:rsidR="00347871">
          <w:rPr>
            <w:rStyle w:val="Hyperlink"/>
          </w:rPr>
          <w:t>Frequency</w:t>
        </w:r>
      </w:hyperlink>
    </w:p>
    <w:p w14:paraId="7439BC0E" w14:textId="77777777" w:rsidR="00347871" w:rsidRDefault="00347871" w:rsidP="00347871"/>
    <w:p w14:paraId="65F062AA" w14:textId="77777777" w:rsidR="00347871" w:rsidRDefault="00347871" w:rsidP="00347871">
      <w:pPr>
        <w:pStyle w:val="Heading2"/>
      </w:pPr>
      <w:bookmarkStart w:id="1053" w:name="_10143c95d73646643391cb2c4b1d2694"/>
      <w:bookmarkStart w:id="1054" w:name="_Toc40971585"/>
      <w:r>
        <w:t>Class Horsepower</w:t>
      </w:r>
      <w:bookmarkEnd w:id="1053"/>
      <w:r w:rsidRPr="003A31EC">
        <w:rPr>
          <w:rFonts w:cs="Arial"/>
        </w:rPr>
        <w:t xml:space="preserve"> </w:t>
      </w:r>
      <w:r>
        <w:rPr>
          <w:rFonts w:cs="Arial"/>
        </w:rPr>
        <w:fldChar w:fldCharType="begin"/>
      </w:r>
      <w:r>
        <w:instrText>XE"</w:instrText>
      </w:r>
      <w:r w:rsidRPr="00413D75">
        <w:rPr>
          <w:rFonts w:cs="Arial"/>
        </w:rPr>
        <w:instrText>Horsepower</w:instrText>
      </w:r>
      <w:r>
        <w:instrText>"</w:instrText>
      </w:r>
      <w:r>
        <w:rPr>
          <w:rFonts w:cs="Arial"/>
        </w:rPr>
        <w:fldChar w:fldCharType="end"/>
      </w:r>
      <w:r w:rsidR="009E71B4">
        <w:rPr>
          <w:rFonts w:cs="Arial"/>
        </w:rPr>
        <w:t xml:space="preserve"> </w:t>
      </w:r>
      <w:r w:rsidR="006F72CA">
        <w:rPr>
          <w:rFonts w:cs="Arial"/>
        </w:rPr>
        <w:t>&lt;&lt;Unit Value&gt;&gt;</w:t>
      </w:r>
      <w:bookmarkEnd w:id="1054"/>
    </w:p>
    <w:p w14:paraId="5205FE15" w14:textId="77777777" w:rsidR="00347871" w:rsidRDefault="00347871" w:rsidP="00F71BA8">
      <w:r>
        <w:t>Horsepower (hp) is a unit of measurement of power (the rate at which work is done). There are many different standards and types of horsepower. This model uses the 746 watt interpretation of horsepower.</w:t>
      </w:r>
    </w:p>
    <w:p w14:paraId="4AF13BC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3900EF3" w14:textId="77777777" w:rsidR="00347871" w:rsidRDefault="00586039" w:rsidP="00347871">
      <w:pPr>
        <w:ind w:left="360"/>
      </w:pPr>
      <w:hyperlink w:anchor="_3745f124f1cc015fec7fe26151906902" w:history="1">
        <w:r w:rsidR="00347871">
          <w:rPr>
            <w:rStyle w:val="Hyperlink"/>
          </w:rPr>
          <w:t>Power</w:t>
        </w:r>
      </w:hyperlink>
    </w:p>
    <w:p w14:paraId="689A5432" w14:textId="77777777" w:rsidR="00347871" w:rsidRDefault="00347871" w:rsidP="00347871"/>
    <w:p w14:paraId="039CECCB" w14:textId="77777777" w:rsidR="00347871" w:rsidRDefault="00347871" w:rsidP="00347871">
      <w:pPr>
        <w:pStyle w:val="Heading2"/>
      </w:pPr>
      <w:bookmarkStart w:id="1055" w:name="_2c76312e7f18f5fe83fe551b25205d81"/>
      <w:bookmarkStart w:id="1056" w:name="_Toc40971586"/>
      <w:r>
        <w:t>Class Hour</w:t>
      </w:r>
      <w:bookmarkEnd w:id="1055"/>
      <w:r w:rsidRPr="003A31EC">
        <w:rPr>
          <w:rFonts w:cs="Arial"/>
        </w:rPr>
        <w:t xml:space="preserve"> </w:t>
      </w:r>
      <w:r>
        <w:rPr>
          <w:rFonts w:cs="Arial"/>
        </w:rPr>
        <w:fldChar w:fldCharType="begin"/>
      </w:r>
      <w:r>
        <w:instrText>XE"</w:instrText>
      </w:r>
      <w:r w:rsidRPr="00413D75">
        <w:rPr>
          <w:rFonts w:cs="Arial"/>
        </w:rPr>
        <w:instrText>Hour</w:instrText>
      </w:r>
      <w:r>
        <w:instrText>"</w:instrText>
      </w:r>
      <w:r>
        <w:rPr>
          <w:rFonts w:cs="Arial"/>
        </w:rPr>
        <w:fldChar w:fldCharType="end"/>
      </w:r>
      <w:r w:rsidR="009E71B4">
        <w:rPr>
          <w:rFonts w:cs="Arial"/>
        </w:rPr>
        <w:t xml:space="preserve"> </w:t>
      </w:r>
      <w:r w:rsidR="006F72CA">
        <w:rPr>
          <w:rFonts w:cs="Arial"/>
        </w:rPr>
        <w:t>&lt;&lt;Unit Value&gt;&gt;</w:t>
      </w:r>
      <w:bookmarkEnd w:id="1056"/>
    </w:p>
    <w:p w14:paraId="3634C711" w14:textId="77777777" w:rsidR="00347871" w:rsidRDefault="00347871" w:rsidP="00F71BA8">
      <w:r>
        <w:t>A unit of time: 60 Minutes.</w:t>
      </w:r>
    </w:p>
    <w:p w14:paraId="21C5AE2B" w14:textId="77777777" w:rsidR="00347871" w:rsidRDefault="00347871" w:rsidP="00F71BA8"/>
    <w:p w14:paraId="37B77D0A" w14:textId="77777777" w:rsidR="00347871" w:rsidRDefault="00347871" w:rsidP="00F71BA8">
      <w:r>
        <w:t>[DTV] hour: the precise time unit that is quantified by '3600 seconds'</w:t>
      </w:r>
    </w:p>
    <w:p w14:paraId="1544C52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A4CE8FA" w14:textId="77777777" w:rsidR="00347871" w:rsidRDefault="00586039" w:rsidP="00347871">
      <w:pPr>
        <w:ind w:left="360"/>
      </w:pPr>
      <w:hyperlink w:anchor="_48f07627e1ed98952166a877f1135130" w:history="1">
        <w:r w:rsidR="00347871">
          <w:rPr>
            <w:rStyle w:val="Hyperlink"/>
          </w:rPr>
          <w:t>Scalar Duration Value</w:t>
        </w:r>
      </w:hyperlink>
    </w:p>
    <w:p w14:paraId="439276F1" w14:textId="77777777" w:rsidR="00347871" w:rsidRDefault="00347871" w:rsidP="00347871"/>
    <w:p w14:paraId="64E9D743" w14:textId="77777777" w:rsidR="00347871" w:rsidRDefault="00347871" w:rsidP="00347871">
      <w:pPr>
        <w:pStyle w:val="Heading2"/>
      </w:pPr>
      <w:bookmarkStart w:id="1057" w:name="_616f8de7768862fdcf8d6cd90ae03689"/>
      <w:bookmarkStart w:id="1058" w:name="_Toc40971587"/>
      <w:r>
        <w:t>Class Inch</w:t>
      </w:r>
      <w:bookmarkEnd w:id="1057"/>
      <w:r w:rsidRPr="003A31EC">
        <w:rPr>
          <w:rFonts w:cs="Arial"/>
        </w:rPr>
        <w:t xml:space="preserve"> </w:t>
      </w:r>
      <w:r>
        <w:rPr>
          <w:rFonts w:cs="Arial"/>
        </w:rPr>
        <w:fldChar w:fldCharType="begin"/>
      </w:r>
      <w:r>
        <w:instrText>XE"</w:instrText>
      </w:r>
      <w:r w:rsidRPr="00413D75">
        <w:rPr>
          <w:rFonts w:cs="Arial"/>
        </w:rPr>
        <w:instrText>Inch</w:instrText>
      </w:r>
      <w:r>
        <w:instrText>"</w:instrText>
      </w:r>
      <w:r>
        <w:rPr>
          <w:rFonts w:cs="Arial"/>
        </w:rPr>
        <w:fldChar w:fldCharType="end"/>
      </w:r>
      <w:r w:rsidR="009E71B4">
        <w:rPr>
          <w:rFonts w:cs="Arial"/>
        </w:rPr>
        <w:t xml:space="preserve"> </w:t>
      </w:r>
      <w:r w:rsidR="006F72CA">
        <w:rPr>
          <w:rFonts w:cs="Arial"/>
        </w:rPr>
        <w:t>&lt;&lt;Unit Value&gt;&gt;</w:t>
      </w:r>
      <w:bookmarkEnd w:id="1058"/>
    </w:p>
    <w:p w14:paraId="79F40BC3" w14:textId="77777777" w:rsidR="00347871" w:rsidRDefault="00347871" w:rsidP="00F71BA8">
      <w:r>
        <w:t>A unit of length.</w:t>
      </w:r>
    </w:p>
    <w:p w14:paraId="227443A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1545BC5" w14:textId="77777777" w:rsidR="00347871" w:rsidRDefault="00586039" w:rsidP="00347871">
      <w:pPr>
        <w:ind w:left="360"/>
      </w:pPr>
      <w:hyperlink w:anchor="_f656aa6b144fc8f9a9295af8a4eef943" w:history="1">
        <w:r w:rsidR="00347871">
          <w:rPr>
            <w:rStyle w:val="Hyperlink"/>
          </w:rPr>
          <w:t>Length</w:t>
        </w:r>
      </w:hyperlink>
    </w:p>
    <w:p w14:paraId="7C51894D" w14:textId="77777777" w:rsidR="00347871" w:rsidRDefault="00347871" w:rsidP="00347871"/>
    <w:p w14:paraId="5F0D4F06" w14:textId="77777777" w:rsidR="00347871" w:rsidRDefault="00347871" w:rsidP="00347871">
      <w:pPr>
        <w:pStyle w:val="Heading2"/>
      </w:pPr>
      <w:bookmarkStart w:id="1059" w:name="_e82579a6a2d15d06ac9424024b6c9eec"/>
      <w:bookmarkStart w:id="1060" w:name="_Toc40971588"/>
      <w:r>
        <w:t>Class Joule</w:t>
      </w:r>
      <w:bookmarkEnd w:id="1059"/>
      <w:r w:rsidRPr="003A31EC">
        <w:rPr>
          <w:rFonts w:cs="Arial"/>
        </w:rPr>
        <w:t xml:space="preserve"> </w:t>
      </w:r>
      <w:r>
        <w:rPr>
          <w:rFonts w:cs="Arial"/>
        </w:rPr>
        <w:fldChar w:fldCharType="begin"/>
      </w:r>
      <w:r>
        <w:instrText>XE"</w:instrText>
      </w:r>
      <w:r w:rsidRPr="00413D75">
        <w:rPr>
          <w:rFonts w:cs="Arial"/>
        </w:rPr>
        <w:instrText>Joule</w:instrText>
      </w:r>
      <w:r>
        <w:instrText>"</w:instrText>
      </w:r>
      <w:r>
        <w:rPr>
          <w:rFonts w:cs="Arial"/>
        </w:rPr>
        <w:fldChar w:fldCharType="end"/>
      </w:r>
      <w:r w:rsidR="009E71B4">
        <w:rPr>
          <w:rFonts w:cs="Arial"/>
        </w:rPr>
        <w:t xml:space="preserve"> </w:t>
      </w:r>
      <w:r w:rsidR="006F72CA">
        <w:rPr>
          <w:rFonts w:cs="Arial"/>
        </w:rPr>
        <w:t>&lt;&lt;Base Unit Value&gt;&gt;</w:t>
      </w:r>
      <w:bookmarkEnd w:id="1060"/>
    </w:p>
    <w:p w14:paraId="1C9D835B" w14:textId="77777777" w:rsidR="00347871" w:rsidRDefault="00347871" w:rsidP="00F71BA8">
      <w:r>
        <w:t xml:space="preserve">The joule (symbol J, also called newton meter, watt second, or coulomb volt) is the SI unit of energy and work. </w:t>
      </w:r>
    </w:p>
    <w:p w14:paraId="61C4FC4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D0FB8F6" w14:textId="77777777" w:rsidR="00347871" w:rsidRDefault="00586039" w:rsidP="00347871">
      <w:pPr>
        <w:ind w:left="360"/>
      </w:pPr>
      <w:hyperlink w:anchor="_41055f8949448d35956d884172766a18" w:history="1">
        <w:r w:rsidR="00347871">
          <w:rPr>
            <w:rStyle w:val="Hyperlink"/>
          </w:rPr>
          <w:t>Energy</w:t>
        </w:r>
      </w:hyperlink>
    </w:p>
    <w:p w14:paraId="3F37AEE7" w14:textId="77777777" w:rsidR="00347871" w:rsidRDefault="00347871" w:rsidP="00347871"/>
    <w:p w14:paraId="563D9F38" w14:textId="77777777" w:rsidR="00347871" w:rsidRDefault="00347871" w:rsidP="00347871">
      <w:pPr>
        <w:pStyle w:val="Heading2"/>
      </w:pPr>
      <w:bookmarkStart w:id="1061" w:name="_79d6d34eed7f8cbcba7c90f4f7f6d59c"/>
      <w:bookmarkStart w:id="1062" w:name="_Toc40971589"/>
      <w:r>
        <w:t>Class Kelvin</w:t>
      </w:r>
      <w:bookmarkEnd w:id="1061"/>
      <w:r w:rsidRPr="003A31EC">
        <w:rPr>
          <w:rFonts w:cs="Arial"/>
        </w:rPr>
        <w:t xml:space="preserve"> </w:t>
      </w:r>
      <w:r>
        <w:rPr>
          <w:rFonts w:cs="Arial"/>
        </w:rPr>
        <w:fldChar w:fldCharType="begin"/>
      </w:r>
      <w:r>
        <w:instrText>XE"</w:instrText>
      </w:r>
      <w:r w:rsidRPr="00413D75">
        <w:rPr>
          <w:rFonts w:cs="Arial"/>
        </w:rPr>
        <w:instrText>Kelvin</w:instrText>
      </w:r>
      <w:r>
        <w:instrText>"</w:instrText>
      </w:r>
      <w:r>
        <w:rPr>
          <w:rFonts w:cs="Arial"/>
        </w:rPr>
        <w:fldChar w:fldCharType="end"/>
      </w:r>
      <w:r w:rsidR="009E71B4">
        <w:rPr>
          <w:rFonts w:cs="Arial"/>
        </w:rPr>
        <w:t xml:space="preserve"> </w:t>
      </w:r>
      <w:r w:rsidR="006F72CA">
        <w:rPr>
          <w:rFonts w:cs="Arial"/>
        </w:rPr>
        <w:t>&lt;&lt;Base Unit Value&gt;&gt;</w:t>
      </w:r>
      <w:bookmarkEnd w:id="1062"/>
    </w:p>
    <w:p w14:paraId="1512163E" w14:textId="77777777" w:rsidR="00347871" w:rsidRDefault="00347871" w:rsidP="00F71BA8">
      <w:r>
        <w:t>[NIST-SI] The kelvin, unit of thermodynamic temperature, is the fraction 1/273.16 of the thermodynamic temperature of the triple point of water.</w:t>
      </w:r>
    </w:p>
    <w:p w14:paraId="71EBF567" w14:textId="77777777" w:rsidR="00347871" w:rsidRDefault="00347871" w:rsidP="00F71BA8"/>
    <w:p w14:paraId="0432690E" w14:textId="77777777" w:rsidR="00347871" w:rsidRDefault="00347871" w:rsidP="00F71BA8">
      <w:r>
        <w:t>[IDEAS] temperatureInKelvin: A measureNamedNumericallyBy that names a ThermodynamicTemperature with its ValueInKelvin</w:t>
      </w:r>
    </w:p>
    <w:p w14:paraId="1CF502A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E73557F" w14:textId="77777777" w:rsidR="00347871" w:rsidRDefault="00586039" w:rsidP="00347871">
      <w:pPr>
        <w:ind w:left="360"/>
      </w:pPr>
      <w:hyperlink w:anchor="_494f3688c4c43d837eb999b90a5db325" w:history="1">
        <w:r w:rsidR="00347871">
          <w:rPr>
            <w:rStyle w:val="Hyperlink"/>
          </w:rPr>
          <w:t>Temperature</w:t>
        </w:r>
      </w:hyperlink>
    </w:p>
    <w:p w14:paraId="29A3D602" w14:textId="77777777" w:rsidR="00347871" w:rsidRDefault="00347871" w:rsidP="00347871"/>
    <w:p w14:paraId="0D55E1B9" w14:textId="77777777" w:rsidR="00347871" w:rsidRDefault="00347871" w:rsidP="00347871">
      <w:pPr>
        <w:pStyle w:val="Heading2"/>
      </w:pPr>
      <w:bookmarkStart w:id="1063" w:name="_3c26b9723ac67c6a5c496390a1302100"/>
      <w:bookmarkStart w:id="1064" w:name="_Toc40971590"/>
      <w:r>
        <w:t>Class Kg per cubic meter</w:t>
      </w:r>
      <w:bookmarkEnd w:id="1063"/>
      <w:r w:rsidRPr="003A31EC">
        <w:rPr>
          <w:rFonts w:cs="Arial"/>
        </w:rPr>
        <w:t xml:space="preserve"> </w:t>
      </w:r>
      <w:r>
        <w:rPr>
          <w:rFonts w:cs="Arial"/>
        </w:rPr>
        <w:fldChar w:fldCharType="begin"/>
      </w:r>
      <w:r>
        <w:instrText>XE"</w:instrText>
      </w:r>
      <w:r w:rsidRPr="00413D75">
        <w:rPr>
          <w:rFonts w:cs="Arial"/>
        </w:rPr>
        <w:instrText>Kg per cubic meter</w:instrText>
      </w:r>
      <w:r>
        <w:instrText>"</w:instrText>
      </w:r>
      <w:r>
        <w:rPr>
          <w:rFonts w:cs="Arial"/>
        </w:rPr>
        <w:fldChar w:fldCharType="end"/>
      </w:r>
      <w:r w:rsidR="009E71B4">
        <w:rPr>
          <w:rFonts w:cs="Arial"/>
        </w:rPr>
        <w:t xml:space="preserve"> </w:t>
      </w:r>
      <w:r w:rsidR="006F72CA">
        <w:rPr>
          <w:rFonts w:cs="Arial"/>
        </w:rPr>
        <w:t>&lt;&lt;Base Unit Value&gt;&gt;</w:t>
      </w:r>
      <w:bookmarkEnd w:id="1064"/>
    </w:p>
    <w:p w14:paraId="32C12543" w14:textId="77777777" w:rsidR="00347871" w:rsidRDefault="00347871" w:rsidP="00F71BA8">
      <w:r>
        <w:t>The SI unit for density.</w:t>
      </w:r>
    </w:p>
    <w:p w14:paraId="36BF57E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59B12BA" w14:textId="77777777" w:rsidR="00347871" w:rsidRDefault="00586039" w:rsidP="00347871">
      <w:pPr>
        <w:ind w:left="360"/>
      </w:pPr>
      <w:hyperlink w:anchor="_1ad446d565020076cf191ea45b81bc65" w:history="1">
        <w:r w:rsidR="00347871">
          <w:rPr>
            <w:rStyle w:val="Hyperlink"/>
          </w:rPr>
          <w:t>Mass Density</w:t>
        </w:r>
      </w:hyperlink>
    </w:p>
    <w:p w14:paraId="092A480F" w14:textId="77777777" w:rsidR="00347871" w:rsidRDefault="00347871" w:rsidP="00347871"/>
    <w:p w14:paraId="361B1CCD" w14:textId="77777777" w:rsidR="00347871" w:rsidRDefault="00347871" w:rsidP="00347871">
      <w:pPr>
        <w:pStyle w:val="Heading2"/>
      </w:pPr>
      <w:bookmarkStart w:id="1065" w:name="_019afe70a1a284f1e395d370e81fdf2f"/>
      <w:bookmarkStart w:id="1066" w:name="_Toc40971591"/>
      <w:r>
        <w:lastRenderedPageBreak/>
        <w:t>Class Kilogram</w:t>
      </w:r>
      <w:bookmarkEnd w:id="1065"/>
      <w:r w:rsidRPr="003A31EC">
        <w:rPr>
          <w:rFonts w:cs="Arial"/>
        </w:rPr>
        <w:t xml:space="preserve"> </w:t>
      </w:r>
      <w:r>
        <w:rPr>
          <w:rFonts w:cs="Arial"/>
        </w:rPr>
        <w:fldChar w:fldCharType="begin"/>
      </w:r>
      <w:r>
        <w:instrText>XE"</w:instrText>
      </w:r>
      <w:r w:rsidRPr="00413D75">
        <w:rPr>
          <w:rFonts w:cs="Arial"/>
        </w:rPr>
        <w:instrText>Kilogram</w:instrText>
      </w:r>
      <w:r>
        <w:instrText>"</w:instrText>
      </w:r>
      <w:r>
        <w:rPr>
          <w:rFonts w:cs="Arial"/>
        </w:rPr>
        <w:fldChar w:fldCharType="end"/>
      </w:r>
      <w:r w:rsidR="009E71B4">
        <w:rPr>
          <w:rFonts w:cs="Arial"/>
        </w:rPr>
        <w:t xml:space="preserve"> </w:t>
      </w:r>
      <w:r w:rsidR="006F72CA">
        <w:rPr>
          <w:rFonts w:cs="Arial"/>
        </w:rPr>
        <w:t>&lt;&lt;Base Unit Value&gt;&gt;</w:t>
      </w:r>
      <w:bookmarkEnd w:id="1066"/>
    </w:p>
    <w:p w14:paraId="492CA489" w14:textId="77777777" w:rsidR="00347871" w:rsidRDefault="00347871" w:rsidP="00F71BA8">
      <w:r>
        <w:t>[NIST-SI] The kilogram is the unit of mass; it is equal to the mass of the international prototype of the kilogram. [NIST-SI]</w:t>
      </w:r>
    </w:p>
    <w:p w14:paraId="50B10139" w14:textId="77777777" w:rsidR="00347871" w:rsidRDefault="00347871" w:rsidP="00F71BA8"/>
    <w:p w14:paraId="3188BF4D" w14:textId="77777777" w:rsidR="00347871" w:rsidRDefault="00347871" w:rsidP="00F71BA8">
      <w:r>
        <w:t>[IDEAS] massInKilograms: A measureNamedNumericallyBy that names a Mass with its ValueInKilograms</w:t>
      </w:r>
    </w:p>
    <w:p w14:paraId="661FAD6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84C7713" w14:textId="77777777" w:rsidR="00347871" w:rsidRDefault="00586039" w:rsidP="00347871">
      <w:pPr>
        <w:ind w:left="360"/>
      </w:pPr>
      <w:hyperlink w:anchor="_eb212f1c3bf88424f9e10c9cbf0feb1d" w:history="1">
        <w:r w:rsidR="00347871">
          <w:rPr>
            <w:rStyle w:val="Hyperlink"/>
          </w:rPr>
          <w:t>Mass</w:t>
        </w:r>
      </w:hyperlink>
    </w:p>
    <w:p w14:paraId="5880FD40" w14:textId="77777777" w:rsidR="00347871" w:rsidRDefault="00347871" w:rsidP="00347871"/>
    <w:p w14:paraId="678068EC" w14:textId="77777777" w:rsidR="00347871" w:rsidRDefault="00347871" w:rsidP="00347871">
      <w:pPr>
        <w:pStyle w:val="Heading2"/>
      </w:pPr>
      <w:bookmarkStart w:id="1067" w:name="_a2cdcf24470e52d07c2745be738f3fe0"/>
      <w:bookmarkStart w:id="1068" w:name="_Toc40971592"/>
      <w:r>
        <w:t>Class Kilogram per cubic meter</w:t>
      </w:r>
      <w:bookmarkEnd w:id="1067"/>
      <w:r w:rsidRPr="003A31EC">
        <w:rPr>
          <w:rFonts w:cs="Arial"/>
        </w:rPr>
        <w:t xml:space="preserve"> </w:t>
      </w:r>
      <w:r>
        <w:rPr>
          <w:rFonts w:cs="Arial"/>
        </w:rPr>
        <w:fldChar w:fldCharType="begin"/>
      </w:r>
      <w:r>
        <w:instrText>XE"</w:instrText>
      </w:r>
      <w:r w:rsidRPr="00413D75">
        <w:rPr>
          <w:rFonts w:cs="Arial"/>
        </w:rPr>
        <w:instrText>Kilogram per cubic meter</w:instrText>
      </w:r>
      <w:r>
        <w:instrText>"</w:instrText>
      </w:r>
      <w:r>
        <w:rPr>
          <w:rFonts w:cs="Arial"/>
        </w:rPr>
        <w:fldChar w:fldCharType="end"/>
      </w:r>
      <w:r w:rsidR="009E71B4">
        <w:rPr>
          <w:rFonts w:cs="Arial"/>
        </w:rPr>
        <w:t xml:space="preserve"> </w:t>
      </w:r>
      <w:r w:rsidR="006F72CA">
        <w:rPr>
          <w:rFonts w:cs="Arial"/>
        </w:rPr>
        <w:t>&lt;&lt;Base Unit Value&gt;&gt;</w:t>
      </w:r>
      <w:bookmarkEnd w:id="1068"/>
    </w:p>
    <w:p w14:paraId="44461C6C" w14:textId="77777777" w:rsidR="00347871" w:rsidRDefault="00347871" w:rsidP="00F71BA8">
      <w:r>
        <w:t>The SI Unit of density.</w:t>
      </w:r>
    </w:p>
    <w:p w14:paraId="50BD2A4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40BFE33" w14:textId="77777777" w:rsidR="00347871" w:rsidRDefault="00586039" w:rsidP="00347871">
      <w:pPr>
        <w:ind w:left="360"/>
      </w:pPr>
      <w:hyperlink w:anchor="_7801b130982e4fe764750a243eb469e6" w:history="1">
        <w:r w:rsidR="00347871">
          <w:rPr>
            <w:rStyle w:val="Hyperlink"/>
          </w:rPr>
          <w:t>Concentration (Mass)</w:t>
        </w:r>
      </w:hyperlink>
    </w:p>
    <w:p w14:paraId="5B23AF89" w14:textId="77777777" w:rsidR="00347871" w:rsidRDefault="00347871" w:rsidP="00347871"/>
    <w:p w14:paraId="0311FFC7" w14:textId="77777777" w:rsidR="00347871" w:rsidRDefault="00347871" w:rsidP="00347871">
      <w:pPr>
        <w:pStyle w:val="Heading2"/>
      </w:pPr>
      <w:bookmarkStart w:id="1069" w:name="_94d820d2e491b7f6ce3438617e7b3c9a"/>
      <w:bookmarkStart w:id="1070" w:name="_Toc40971593"/>
      <w:r>
        <w:t>Class Kilometer</w:t>
      </w:r>
      <w:bookmarkEnd w:id="1069"/>
      <w:r w:rsidRPr="003A31EC">
        <w:rPr>
          <w:rFonts w:cs="Arial"/>
        </w:rPr>
        <w:t xml:space="preserve"> </w:t>
      </w:r>
      <w:r>
        <w:rPr>
          <w:rFonts w:cs="Arial"/>
        </w:rPr>
        <w:fldChar w:fldCharType="begin"/>
      </w:r>
      <w:r>
        <w:instrText>XE"</w:instrText>
      </w:r>
      <w:r w:rsidRPr="00413D75">
        <w:rPr>
          <w:rFonts w:cs="Arial"/>
        </w:rPr>
        <w:instrText>Kilometer</w:instrText>
      </w:r>
      <w:r>
        <w:instrText>"</w:instrText>
      </w:r>
      <w:r>
        <w:rPr>
          <w:rFonts w:cs="Arial"/>
        </w:rPr>
        <w:fldChar w:fldCharType="end"/>
      </w:r>
      <w:r w:rsidR="009E71B4">
        <w:rPr>
          <w:rFonts w:cs="Arial"/>
        </w:rPr>
        <w:t xml:space="preserve"> </w:t>
      </w:r>
      <w:r w:rsidR="006F72CA">
        <w:rPr>
          <w:rFonts w:cs="Arial"/>
        </w:rPr>
        <w:t>&lt;&lt;Unit Value&gt;&gt;</w:t>
      </w:r>
      <w:bookmarkEnd w:id="1070"/>
    </w:p>
    <w:p w14:paraId="648E2312" w14:textId="77777777" w:rsidR="00347871" w:rsidRDefault="00347871" w:rsidP="00F71BA8">
      <w:r>
        <w:t xml:space="preserve">A unit of length, the SI measure of distances equal to 1000 meters, and equivalent to 3280.8 feet or 0.621 mile. </w:t>
      </w:r>
    </w:p>
    <w:p w14:paraId="3BE46912" w14:textId="77777777" w:rsidR="00347871" w:rsidRDefault="00347871" w:rsidP="00F71BA8">
      <w:r>
        <w:t>Symbol: km.</w:t>
      </w:r>
    </w:p>
    <w:p w14:paraId="449FA7D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BF79856" w14:textId="77777777" w:rsidR="00347871" w:rsidRDefault="00586039" w:rsidP="00347871">
      <w:pPr>
        <w:ind w:left="360"/>
      </w:pPr>
      <w:hyperlink w:anchor="_f656aa6b144fc8f9a9295af8a4eef943" w:history="1">
        <w:r w:rsidR="00347871">
          <w:rPr>
            <w:rStyle w:val="Hyperlink"/>
          </w:rPr>
          <w:t>Length</w:t>
        </w:r>
      </w:hyperlink>
    </w:p>
    <w:p w14:paraId="249BE6EC" w14:textId="77777777" w:rsidR="00347871" w:rsidRDefault="00347871" w:rsidP="00347871"/>
    <w:p w14:paraId="0BF6B0BF" w14:textId="77777777" w:rsidR="00347871" w:rsidRDefault="00347871" w:rsidP="00347871">
      <w:pPr>
        <w:pStyle w:val="Heading2"/>
      </w:pPr>
      <w:bookmarkStart w:id="1071" w:name="_3987c2aba30d5e0dd3b2401c03aa0a29"/>
      <w:bookmarkStart w:id="1072" w:name="_Toc40971594"/>
      <w:r>
        <w:t>Class Kilometer per Hour</w:t>
      </w:r>
      <w:bookmarkEnd w:id="1071"/>
      <w:r w:rsidRPr="003A31EC">
        <w:rPr>
          <w:rFonts w:cs="Arial"/>
        </w:rPr>
        <w:t xml:space="preserve"> </w:t>
      </w:r>
      <w:r>
        <w:rPr>
          <w:rFonts w:cs="Arial"/>
        </w:rPr>
        <w:fldChar w:fldCharType="begin"/>
      </w:r>
      <w:r>
        <w:instrText>XE"</w:instrText>
      </w:r>
      <w:r w:rsidRPr="00413D75">
        <w:rPr>
          <w:rFonts w:cs="Arial"/>
        </w:rPr>
        <w:instrText>Kilometer per Hour</w:instrText>
      </w:r>
      <w:r>
        <w:instrText>"</w:instrText>
      </w:r>
      <w:r>
        <w:rPr>
          <w:rFonts w:cs="Arial"/>
        </w:rPr>
        <w:fldChar w:fldCharType="end"/>
      </w:r>
      <w:r w:rsidR="009E71B4">
        <w:rPr>
          <w:rFonts w:cs="Arial"/>
        </w:rPr>
        <w:t xml:space="preserve"> </w:t>
      </w:r>
      <w:r w:rsidR="006F72CA">
        <w:rPr>
          <w:rFonts w:cs="Arial"/>
        </w:rPr>
        <w:t>&lt;&lt;Base Unit Value&gt;&gt;</w:t>
      </w:r>
      <w:bookmarkEnd w:id="1072"/>
    </w:p>
    <w:p w14:paraId="11E74E08" w14:textId="77777777" w:rsidR="00347871" w:rsidRDefault="00347871" w:rsidP="00F71BA8">
      <w:r>
        <w:t>The SI unit of speed</w:t>
      </w:r>
    </w:p>
    <w:p w14:paraId="71A936A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3A3D71B" w14:textId="77777777" w:rsidR="00347871" w:rsidRDefault="00586039" w:rsidP="00347871">
      <w:pPr>
        <w:ind w:left="360"/>
      </w:pPr>
      <w:hyperlink w:anchor="_32d17f1bf390323d84647e38936e46db" w:history="1">
        <w:r w:rsidR="00347871">
          <w:rPr>
            <w:rStyle w:val="Hyperlink"/>
          </w:rPr>
          <w:t>Speed</w:t>
        </w:r>
      </w:hyperlink>
    </w:p>
    <w:p w14:paraId="3F7FE047" w14:textId="77777777" w:rsidR="00347871" w:rsidRDefault="00347871" w:rsidP="00347871"/>
    <w:p w14:paraId="27CBE9D9" w14:textId="77777777" w:rsidR="00347871" w:rsidRDefault="00347871" w:rsidP="00347871">
      <w:pPr>
        <w:pStyle w:val="Heading2"/>
      </w:pPr>
      <w:bookmarkStart w:id="1073" w:name="_abed737fa96493b3d1c04a8d762d71d9"/>
      <w:bookmarkStart w:id="1074" w:name="_Toc40971595"/>
      <w:r>
        <w:t>Class Kilowatt hour</w:t>
      </w:r>
      <w:bookmarkEnd w:id="1073"/>
      <w:r w:rsidRPr="003A31EC">
        <w:rPr>
          <w:rFonts w:cs="Arial"/>
        </w:rPr>
        <w:t xml:space="preserve"> </w:t>
      </w:r>
      <w:r>
        <w:rPr>
          <w:rFonts w:cs="Arial"/>
        </w:rPr>
        <w:fldChar w:fldCharType="begin"/>
      </w:r>
      <w:r>
        <w:instrText>XE"</w:instrText>
      </w:r>
      <w:r w:rsidRPr="00413D75">
        <w:rPr>
          <w:rFonts w:cs="Arial"/>
        </w:rPr>
        <w:instrText>Kilowatt hour</w:instrText>
      </w:r>
      <w:r>
        <w:instrText>"</w:instrText>
      </w:r>
      <w:r>
        <w:rPr>
          <w:rFonts w:cs="Arial"/>
        </w:rPr>
        <w:fldChar w:fldCharType="end"/>
      </w:r>
      <w:r w:rsidR="009E71B4">
        <w:rPr>
          <w:rFonts w:cs="Arial"/>
        </w:rPr>
        <w:t xml:space="preserve"> </w:t>
      </w:r>
      <w:r w:rsidR="006F72CA">
        <w:rPr>
          <w:rFonts w:cs="Arial"/>
        </w:rPr>
        <w:t>&lt;&lt;Unit Value&gt;&gt;</w:t>
      </w:r>
      <w:bookmarkEnd w:id="1074"/>
    </w:p>
    <w:p w14:paraId="54D6EC71" w14:textId="77777777" w:rsidR="00347871" w:rsidRDefault="00347871" w:rsidP="00F71BA8">
      <w:r>
        <w:t>The watt-hour (symbolized Wh) is a unit of energy equivalent to one watt (1 W) of power expended for one hour (1 h) of time.</w:t>
      </w:r>
    </w:p>
    <w:p w14:paraId="5439973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06C30D1" w14:textId="77777777" w:rsidR="00347871" w:rsidRDefault="00586039" w:rsidP="00347871">
      <w:pPr>
        <w:ind w:left="360"/>
      </w:pPr>
      <w:hyperlink w:anchor="_41055f8949448d35956d884172766a18" w:history="1">
        <w:r w:rsidR="00347871">
          <w:rPr>
            <w:rStyle w:val="Hyperlink"/>
          </w:rPr>
          <w:t>Energy</w:t>
        </w:r>
      </w:hyperlink>
    </w:p>
    <w:p w14:paraId="11998F1B" w14:textId="77777777" w:rsidR="00347871" w:rsidRDefault="00347871" w:rsidP="00347871"/>
    <w:p w14:paraId="4B13B5BB" w14:textId="77777777" w:rsidR="00347871" w:rsidRDefault="00347871" w:rsidP="00347871">
      <w:pPr>
        <w:pStyle w:val="Heading2"/>
      </w:pPr>
      <w:bookmarkStart w:id="1075" w:name="_f56fb28da5401bb69f2782a7cdf24e45"/>
      <w:bookmarkStart w:id="1076" w:name="_Toc40971596"/>
      <w:r>
        <w:t>Class Liquid Volume</w:t>
      </w:r>
      <w:bookmarkEnd w:id="1075"/>
      <w:r w:rsidRPr="003A31EC">
        <w:rPr>
          <w:rFonts w:cs="Arial"/>
        </w:rPr>
        <w:t xml:space="preserve"> </w:t>
      </w:r>
      <w:r>
        <w:rPr>
          <w:rFonts w:cs="Arial"/>
        </w:rPr>
        <w:fldChar w:fldCharType="begin"/>
      </w:r>
      <w:r>
        <w:instrText>XE"</w:instrText>
      </w:r>
      <w:r w:rsidRPr="00413D75">
        <w:rPr>
          <w:rFonts w:cs="Arial"/>
        </w:rPr>
        <w:instrText>Liquid Volume</w:instrText>
      </w:r>
      <w:r>
        <w:instrText>"</w:instrText>
      </w:r>
      <w:r>
        <w:rPr>
          <w:rFonts w:cs="Arial"/>
        </w:rPr>
        <w:fldChar w:fldCharType="end"/>
      </w:r>
      <w:r w:rsidR="009E71B4">
        <w:rPr>
          <w:rFonts w:cs="Arial"/>
        </w:rPr>
        <w:t xml:space="preserve"> </w:t>
      </w:r>
      <w:r w:rsidR="006F72CA">
        <w:rPr>
          <w:rFonts w:cs="Arial"/>
        </w:rPr>
        <w:t>&lt;&lt;Quantity Kind&gt;&gt;</w:t>
      </w:r>
      <w:bookmarkEnd w:id="1076"/>
    </w:p>
    <w:p w14:paraId="4E2FA63E" w14:textId="77777777" w:rsidR="00347871" w:rsidRDefault="00347871" w:rsidP="00F71BA8">
      <w:r>
        <w:t>Volume of a liquid.</w:t>
      </w:r>
    </w:p>
    <w:p w14:paraId="1509742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6BA285B" w14:textId="77777777" w:rsidR="00347871" w:rsidRDefault="00586039" w:rsidP="00347871">
      <w:pPr>
        <w:ind w:left="360"/>
      </w:pPr>
      <w:hyperlink w:anchor="_bcacb37514ebc2cbf84f71684c11d38a" w:history="1">
        <w:r w:rsidR="00347871">
          <w:rPr>
            <w:rStyle w:val="Hyperlink"/>
          </w:rPr>
          <w:t>Volume</w:t>
        </w:r>
      </w:hyperlink>
    </w:p>
    <w:p w14:paraId="4EAAEE45" w14:textId="77777777" w:rsidR="00347871" w:rsidRDefault="00347871" w:rsidP="00347871"/>
    <w:p w14:paraId="0E83A449" w14:textId="77777777" w:rsidR="00347871" w:rsidRDefault="00347871" w:rsidP="00347871">
      <w:pPr>
        <w:pStyle w:val="Heading2"/>
      </w:pPr>
      <w:bookmarkStart w:id="1077" w:name="_df963e61041306e0b2446c8e98d0e152"/>
      <w:bookmarkStart w:id="1078" w:name="_Toc40971597"/>
      <w:r>
        <w:t>Class Meter</w:t>
      </w:r>
      <w:bookmarkEnd w:id="1077"/>
      <w:r w:rsidRPr="003A31EC">
        <w:rPr>
          <w:rFonts w:cs="Arial"/>
        </w:rPr>
        <w:t xml:space="preserve"> </w:t>
      </w:r>
      <w:r>
        <w:rPr>
          <w:rFonts w:cs="Arial"/>
        </w:rPr>
        <w:fldChar w:fldCharType="begin"/>
      </w:r>
      <w:r>
        <w:instrText>XE"</w:instrText>
      </w:r>
      <w:r w:rsidRPr="00413D75">
        <w:rPr>
          <w:rFonts w:cs="Arial"/>
        </w:rPr>
        <w:instrText>Meter</w:instrText>
      </w:r>
      <w:r>
        <w:instrText>"</w:instrText>
      </w:r>
      <w:r>
        <w:rPr>
          <w:rFonts w:cs="Arial"/>
        </w:rPr>
        <w:fldChar w:fldCharType="end"/>
      </w:r>
      <w:r w:rsidR="009E71B4">
        <w:rPr>
          <w:rFonts w:cs="Arial"/>
        </w:rPr>
        <w:t xml:space="preserve"> </w:t>
      </w:r>
      <w:r w:rsidR="006F72CA">
        <w:rPr>
          <w:rFonts w:cs="Arial"/>
        </w:rPr>
        <w:t>&lt;&lt;Base Unit Value&gt;&gt;</w:t>
      </w:r>
      <w:bookmarkEnd w:id="1078"/>
    </w:p>
    <w:p w14:paraId="6B42487A" w14:textId="77777777" w:rsidR="00347871" w:rsidRDefault="00347871" w:rsidP="00F71BA8">
      <w:r>
        <w:t>The meter is the length of the path traveled by light in vacuum during a time interval of 1/299 792 458 of a second.[NIST-SI]</w:t>
      </w:r>
    </w:p>
    <w:p w14:paraId="68E366DB" w14:textId="77777777" w:rsidR="00347871" w:rsidRDefault="00347871" w:rsidP="00F71BA8"/>
    <w:p w14:paraId="76EDC72E" w14:textId="77777777" w:rsidR="00347871" w:rsidRDefault="00347871" w:rsidP="00F71BA8">
      <w:r>
        <w:t>The meter, (SI unit symbol: m), is the fundamental unit of length in the International System of Units (SI).</w:t>
      </w:r>
    </w:p>
    <w:p w14:paraId="1AFF37EF" w14:textId="77777777" w:rsidR="00347871" w:rsidRDefault="00347871" w:rsidP="00F71BA8"/>
    <w:p w14:paraId="4C1187FE" w14:textId="77777777" w:rsidR="00347871" w:rsidRDefault="00347871" w:rsidP="00F71BA8">
      <w:r>
        <w:lastRenderedPageBreak/>
        <w:t>[IDEAS] lengthInMeters: A measureNamedNumericallyBy that names a Mass with its ValueInKilograms</w:t>
      </w:r>
    </w:p>
    <w:p w14:paraId="579AEFA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DE854A5" w14:textId="77777777" w:rsidR="00347871" w:rsidRDefault="00586039" w:rsidP="00347871">
      <w:pPr>
        <w:ind w:left="360"/>
      </w:pPr>
      <w:hyperlink w:anchor="_f656aa6b144fc8f9a9295af8a4eef943" w:history="1">
        <w:r w:rsidR="00347871">
          <w:rPr>
            <w:rStyle w:val="Hyperlink"/>
          </w:rPr>
          <w:t>Length</w:t>
        </w:r>
      </w:hyperlink>
    </w:p>
    <w:p w14:paraId="050437A1" w14:textId="77777777" w:rsidR="00347871" w:rsidRDefault="00347871" w:rsidP="00347871"/>
    <w:p w14:paraId="0DD6CE5E" w14:textId="77777777" w:rsidR="00347871" w:rsidRDefault="00347871" w:rsidP="00347871">
      <w:pPr>
        <w:pStyle w:val="Heading2"/>
      </w:pPr>
      <w:bookmarkStart w:id="1079" w:name="_1f7b0e9b4a52df0b3523d8e193f261e4"/>
      <w:bookmarkStart w:id="1080" w:name="_Toc40971598"/>
      <w:r>
        <w:t>Class Meter per second squared</w:t>
      </w:r>
      <w:bookmarkEnd w:id="1079"/>
      <w:r w:rsidRPr="003A31EC">
        <w:rPr>
          <w:rFonts w:cs="Arial"/>
        </w:rPr>
        <w:t xml:space="preserve"> </w:t>
      </w:r>
      <w:r>
        <w:rPr>
          <w:rFonts w:cs="Arial"/>
        </w:rPr>
        <w:fldChar w:fldCharType="begin"/>
      </w:r>
      <w:r>
        <w:instrText>XE"</w:instrText>
      </w:r>
      <w:r w:rsidRPr="00413D75">
        <w:rPr>
          <w:rFonts w:cs="Arial"/>
        </w:rPr>
        <w:instrText>Meter per second squared</w:instrText>
      </w:r>
      <w:r>
        <w:instrText>"</w:instrText>
      </w:r>
      <w:r>
        <w:rPr>
          <w:rFonts w:cs="Arial"/>
        </w:rPr>
        <w:fldChar w:fldCharType="end"/>
      </w:r>
      <w:r w:rsidR="009E71B4">
        <w:rPr>
          <w:rFonts w:cs="Arial"/>
        </w:rPr>
        <w:t xml:space="preserve"> </w:t>
      </w:r>
      <w:r w:rsidR="006F72CA">
        <w:rPr>
          <w:rFonts w:cs="Arial"/>
        </w:rPr>
        <w:t>&lt;&lt;Base Unit Value&gt;&gt;</w:t>
      </w:r>
      <w:bookmarkEnd w:id="1080"/>
    </w:p>
    <w:p w14:paraId="04B7AC71" w14:textId="77777777" w:rsidR="00347871" w:rsidRDefault="00347871" w:rsidP="00F71BA8">
      <w:r>
        <w:t>The SI Unit of acceleration.</w:t>
      </w:r>
    </w:p>
    <w:p w14:paraId="155F18A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C42BCCD" w14:textId="77777777" w:rsidR="00347871" w:rsidRDefault="00586039" w:rsidP="00347871">
      <w:pPr>
        <w:ind w:left="360"/>
      </w:pPr>
      <w:hyperlink w:anchor="_1f9cbd09db67682fc5685c4b16b5acd9" w:history="1">
        <w:r w:rsidR="00347871">
          <w:rPr>
            <w:rStyle w:val="Hyperlink"/>
          </w:rPr>
          <w:t>Acceleration</w:t>
        </w:r>
      </w:hyperlink>
    </w:p>
    <w:p w14:paraId="2751EC66" w14:textId="77777777" w:rsidR="00347871" w:rsidRDefault="00347871" w:rsidP="00347871"/>
    <w:p w14:paraId="0CE6DC80" w14:textId="77777777" w:rsidR="00347871" w:rsidRDefault="00347871" w:rsidP="00347871">
      <w:pPr>
        <w:pStyle w:val="Heading2"/>
      </w:pPr>
      <w:bookmarkStart w:id="1081" w:name="_08d3aebe74f384f33960724ef3941051"/>
      <w:bookmarkStart w:id="1082" w:name="_Toc40971599"/>
      <w:r>
        <w:t>Class Mile</w:t>
      </w:r>
      <w:bookmarkEnd w:id="1081"/>
      <w:r w:rsidRPr="003A31EC">
        <w:rPr>
          <w:rFonts w:cs="Arial"/>
        </w:rPr>
        <w:t xml:space="preserve"> </w:t>
      </w:r>
      <w:r>
        <w:rPr>
          <w:rFonts w:cs="Arial"/>
        </w:rPr>
        <w:fldChar w:fldCharType="begin"/>
      </w:r>
      <w:r>
        <w:instrText>XE"</w:instrText>
      </w:r>
      <w:r w:rsidRPr="00413D75">
        <w:rPr>
          <w:rFonts w:cs="Arial"/>
        </w:rPr>
        <w:instrText>Mile</w:instrText>
      </w:r>
      <w:r>
        <w:instrText>"</w:instrText>
      </w:r>
      <w:r>
        <w:rPr>
          <w:rFonts w:cs="Arial"/>
        </w:rPr>
        <w:fldChar w:fldCharType="end"/>
      </w:r>
      <w:r w:rsidR="009E71B4">
        <w:rPr>
          <w:rFonts w:cs="Arial"/>
        </w:rPr>
        <w:t xml:space="preserve"> </w:t>
      </w:r>
      <w:r w:rsidR="006F72CA">
        <w:rPr>
          <w:rFonts w:cs="Arial"/>
        </w:rPr>
        <w:t>&lt;&lt;Unit Value&gt;&gt;</w:t>
      </w:r>
      <w:bookmarkEnd w:id="1082"/>
    </w:p>
    <w:p w14:paraId="0FA5CD01" w14:textId="77777777" w:rsidR="00347871" w:rsidRDefault="00347871" w:rsidP="00F71BA8">
      <w:r>
        <w:t>The mile is an English unit of length standardized as exactly 1.609344 kilometers.</w:t>
      </w:r>
    </w:p>
    <w:p w14:paraId="66B6632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E077795" w14:textId="77777777" w:rsidR="00347871" w:rsidRDefault="00586039" w:rsidP="00347871">
      <w:pPr>
        <w:ind w:left="360"/>
      </w:pPr>
      <w:hyperlink w:anchor="_f656aa6b144fc8f9a9295af8a4eef943" w:history="1">
        <w:r w:rsidR="00347871">
          <w:rPr>
            <w:rStyle w:val="Hyperlink"/>
          </w:rPr>
          <w:t>Length</w:t>
        </w:r>
      </w:hyperlink>
    </w:p>
    <w:p w14:paraId="7F837ED8" w14:textId="77777777" w:rsidR="00347871" w:rsidRDefault="00347871" w:rsidP="00347871"/>
    <w:p w14:paraId="72A61E13" w14:textId="77777777" w:rsidR="00347871" w:rsidRDefault="00347871" w:rsidP="00347871">
      <w:pPr>
        <w:pStyle w:val="Heading2"/>
      </w:pPr>
      <w:bookmarkStart w:id="1083" w:name="_38f86e8ea47d1e6677907c1b5bec2c95"/>
      <w:bookmarkStart w:id="1084" w:name="_Toc40971600"/>
      <w:r>
        <w:t>Class Miles per Hour</w:t>
      </w:r>
      <w:bookmarkEnd w:id="1083"/>
      <w:r w:rsidRPr="003A31EC">
        <w:rPr>
          <w:rFonts w:cs="Arial"/>
        </w:rPr>
        <w:t xml:space="preserve"> </w:t>
      </w:r>
      <w:r>
        <w:rPr>
          <w:rFonts w:cs="Arial"/>
        </w:rPr>
        <w:fldChar w:fldCharType="begin"/>
      </w:r>
      <w:r>
        <w:instrText>XE"</w:instrText>
      </w:r>
      <w:r w:rsidRPr="00413D75">
        <w:rPr>
          <w:rFonts w:cs="Arial"/>
        </w:rPr>
        <w:instrText>Miles per Hour</w:instrText>
      </w:r>
      <w:r>
        <w:instrText>"</w:instrText>
      </w:r>
      <w:r>
        <w:rPr>
          <w:rFonts w:cs="Arial"/>
        </w:rPr>
        <w:fldChar w:fldCharType="end"/>
      </w:r>
      <w:r w:rsidR="009E71B4">
        <w:rPr>
          <w:rFonts w:cs="Arial"/>
        </w:rPr>
        <w:t xml:space="preserve"> </w:t>
      </w:r>
      <w:r w:rsidR="006F72CA">
        <w:rPr>
          <w:rFonts w:cs="Arial"/>
        </w:rPr>
        <w:t>&lt;&lt;Unit Value&gt;&gt;</w:t>
      </w:r>
      <w:bookmarkEnd w:id="1084"/>
    </w:p>
    <w:p w14:paraId="69DCB79C" w14:textId="77777777" w:rsidR="00347871" w:rsidRDefault="00347871" w:rsidP="00F71BA8">
      <w:r>
        <w:t>U.S. unit of speed.</w:t>
      </w:r>
    </w:p>
    <w:p w14:paraId="537CCD7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5E40AE0" w14:textId="77777777" w:rsidR="00347871" w:rsidRDefault="00586039" w:rsidP="00347871">
      <w:pPr>
        <w:ind w:left="360"/>
      </w:pPr>
      <w:hyperlink w:anchor="_32d17f1bf390323d84647e38936e46db" w:history="1">
        <w:r w:rsidR="00347871">
          <w:rPr>
            <w:rStyle w:val="Hyperlink"/>
          </w:rPr>
          <w:t>Speed</w:t>
        </w:r>
      </w:hyperlink>
    </w:p>
    <w:p w14:paraId="488224BE" w14:textId="77777777" w:rsidR="00347871" w:rsidRDefault="00347871" w:rsidP="00347871"/>
    <w:p w14:paraId="43C8601E" w14:textId="77777777" w:rsidR="00347871" w:rsidRDefault="00347871" w:rsidP="00347871">
      <w:pPr>
        <w:pStyle w:val="Heading2"/>
      </w:pPr>
      <w:bookmarkStart w:id="1085" w:name="_87c5dea1b4fd1909e505536357bcff6d"/>
      <w:bookmarkStart w:id="1086" w:name="_Toc40971601"/>
      <w:r>
        <w:t>Class Millimeter</w:t>
      </w:r>
      <w:bookmarkEnd w:id="1085"/>
      <w:r w:rsidRPr="003A31EC">
        <w:rPr>
          <w:rFonts w:cs="Arial"/>
        </w:rPr>
        <w:t xml:space="preserve"> </w:t>
      </w:r>
      <w:r>
        <w:rPr>
          <w:rFonts w:cs="Arial"/>
        </w:rPr>
        <w:fldChar w:fldCharType="begin"/>
      </w:r>
      <w:r>
        <w:instrText>XE"</w:instrText>
      </w:r>
      <w:r w:rsidRPr="00413D75">
        <w:rPr>
          <w:rFonts w:cs="Arial"/>
        </w:rPr>
        <w:instrText>Millimeter</w:instrText>
      </w:r>
      <w:r>
        <w:instrText>"</w:instrText>
      </w:r>
      <w:r>
        <w:rPr>
          <w:rFonts w:cs="Arial"/>
        </w:rPr>
        <w:fldChar w:fldCharType="end"/>
      </w:r>
      <w:r w:rsidR="009E71B4">
        <w:rPr>
          <w:rFonts w:cs="Arial"/>
        </w:rPr>
        <w:t xml:space="preserve"> </w:t>
      </w:r>
      <w:r w:rsidR="006F72CA">
        <w:rPr>
          <w:rFonts w:cs="Arial"/>
        </w:rPr>
        <w:t>&lt;&lt;Unit Value&gt;&gt;</w:t>
      </w:r>
      <w:bookmarkEnd w:id="1086"/>
    </w:p>
    <w:p w14:paraId="791C4998" w14:textId="77777777" w:rsidR="00347871" w:rsidRDefault="00347871" w:rsidP="00F71BA8">
      <w:r>
        <w:t>A unit of length equal to one thousandth of a meter and equivalent to 0.03937 inch.</w:t>
      </w:r>
    </w:p>
    <w:p w14:paraId="4D403F3C" w14:textId="77777777" w:rsidR="00347871" w:rsidRDefault="00347871" w:rsidP="00F71BA8">
      <w:r>
        <w:t>Abbreviation: mm.</w:t>
      </w:r>
    </w:p>
    <w:p w14:paraId="34C6B3B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5EA5CC9" w14:textId="77777777" w:rsidR="00347871" w:rsidRDefault="00586039" w:rsidP="00347871">
      <w:pPr>
        <w:ind w:left="360"/>
      </w:pPr>
      <w:hyperlink w:anchor="_f656aa6b144fc8f9a9295af8a4eef943" w:history="1">
        <w:r w:rsidR="00347871">
          <w:rPr>
            <w:rStyle w:val="Hyperlink"/>
          </w:rPr>
          <w:t>Length</w:t>
        </w:r>
      </w:hyperlink>
    </w:p>
    <w:p w14:paraId="4AF65FEA" w14:textId="77777777" w:rsidR="00347871" w:rsidRDefault="00347871" w:rsidP="00347871"/>
    <w:p w14:paraId="68CA6621" w14:textId="77777777" w:rsidR="00347871" w:rsidRDefault="00347871" w:rsidP="00347871">
      <w:pPr>
        <w:pStyle w:val="Heading2"/>
      </w:pPr>
      <w:bookmarkStart w:id="1087" w:name="_724daa94b777f47be36c4d60e633d37f"/>
      <w:bookmarkStart w:id="1088" w:name="_Toc40971602"/>
      <w:r>
        <w:t>Class Millisecond</w:t>
      </w:r>
      <w:bookmarkEnd w:id="1087"/>
      <w:r w:rsidRPr="003A31EC">
        <w:rPr>
          <w:rFonts w:cs="Arial"/>
        </w:rPr>
        <w:t xml:space="preserve"> </w:t>
      </w:r>
      <w:r>
        <w:rPr>
          <w:rFonts w:cs="Arial"/>
        </w:rPr>
        <w:fldChar w:fldCharType="begin"/>
      </w:r>
      <w:r>
        <w:instrText>XE"</w:instrText>
      </w:r>
      <w:r w:rsidRPr="00413D75">
        <w:rPr>
          <w:rFonts w:cs="Arial"/>
        </w:rPr>
        <w:instrText>Millisecond</w:instrText>
      </w:r>
      <w:r>
        <w:instrText>"</w:instrText>
      </w:r>
      <w:r>
        <w:rPr>
          <w:rFonts w:cs="Arial"/>
        </w:rPr>
        <w:fldChar w:fldCharType="end"/>
      </w:r>
      <w:r w:rsidR="009E71B4">
        <w:rPr>
          <w:rFonts w:cs="Arial"/>
        </w:rPr>
        <w:t xml:space="preserve"> </w:t>
      </w:r>
      <w:r w:rsidR="006F72CA">
        <w:rPr>
          <w:rFonts w:cs="Arial"/>
        </w:rPr>
        <w:t>&lt;&lt;Unit Value&gt;&gt;</w:t>
      </w:r>
      <w:bookmarkEnd w:id="1088"/>
    </w:p>
    <w:p w14:paraId="37BCDCD3" w14:textId="77777777" w:rsidR="00347871" w:rsidRDefault="00347871" w:rsidP="00F71BA8">
      <w:r>
        <w:t>A unit of time: 1/1000th of a second.</w:t>
      </w:r>
    </w:p>
    <w:p w14:paraId="63706683" w14:textId="77777777" w:rsidR="00347871" w:rsidRDefault="00347871" w:rsidP="00F71BA8"/>
    <w:p w14:paraId="6A19A3F4" w14:textId="77777777" w:rsidR="00347871" w:rsidRDefault="00347871" w:rsidP="00F71BA8">
      <w:r>
        <w:t>[DTV] millisecond</w:t>
      </w:r>
    </w:p>
    <w:p w14:paraId="74B3A4D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AC8178A" w14:textId="77777777" w:rsidR="00347871" w:rsidRDefault="00586039" w:rsidP="00347871">
      <w:pPr>
        <w:ind w:left="360"/>
      </w:pPr>
      <w:hyperlink w:anchor="_48f07627e1ed98952166a877f1135130" w:history="1">
        <w:r w:rsidR="00347871">
          <w:rPr>
            <w:rStyle w:val="Hyperlink"/>
          </w:rPr>
          <w:t>Scalar Duration Value</w:t>
        </w:r>
      </w:hyperlink>
    </w:p>
    <w:p w14:paraId="593BC29A" w14:textId="77777777" w:rsidR="00347871" w:rsidRDefault="00347871" w:rsidP="00347871"/>
    <w:p w14:paraId="64A573FF" w14:textId="77777777" w:rsidR="00347871" w:rsidRDefault="00347871" w:rsidP="00347871">
      <w:pPr>
        <w:pStyle w:val="Heading2"/>
      </w:pPr>
      <w:bookmarkStart w:id="1089" w:name="_b92cba6722e00b8d07f5b3f5c0a4fad4"/>
      <w:bookmarkStart w:id="1090" w:name="_Toc40971603"/>
      <w:r>
        <w:t>Class Minute</w:t>
      </w:r>
      <w:bookmarkEnd w:id="1089"/>
      <w:r w:rsidRPr="003A31EC">
        <w:rPr>
          <w:rFonts w:cs="Arial"/>
        </w:rPr>
        <w:t xml:space="preserve"> </w:t>
      </w:r>
      <w:r>
        <w:rPr>
          <w:rFonts w:cs="Arial"/>
        </w:rPr>
        <w:fldChar w:fldCharType="begin"/>
      </w:r>
      <w:r>
        <w:instrText>XE"</w:instrText>
      </w:r>
      <w:r w:rsidRPr="00413D75">
        <w:rPr>
          <w:rFonts w:cs="Arial"/>
        </w:rPr>
        <w:instrText>Minute</w:instrText>
      </w:r>
      <w:r>
        <w:instrText>"</w:instrText>
      </w:r>
      <w:r>
        <w:rPr>
          <w:rFonts w:cs="Arial"/>
        </w:rPr>
        <w:fldChar w:fldCharType="end"/>
      </w:r>
      <w:r w:rsidR="009E71B4">
        <w:rPr>
          <w:rFonts w:cs="Arial"/>
        </w:rPr>
        <w:t xml:space="preserve"> </w:t>
      </w:r>
      <w:r w:rsidR="006F72CA">
        <w:rPr>
          <w:rFonts w:cs="Arial"/>
        </w:rPr>
        <w:t>&lt;&lt;Unit Value&gt;&gt;</w:t>
      </w:r>
      <w:bookmarkEnd w:id="1090"/>
    </w:p>
    <w:p w14:paraId="3A5FE69D" w14:textId="77777777" w:rsidR="00347871" w:rsidRDefault="00347871" w:rsidP="00F71BA8">
      <w:r>
        <w:t>A unit of time: 60 seconds.</w:t>
      </w:r>
    </w:p>
    <w:p w14:paraId="0C1EDADF" w14:textId="77777777" w:rsidR="00347871" w:rsidRDefault="00347871" w:rsidP="00F71BA8"/>
    <w:p w14:paraId="16BF5B94" w14:textId="77777777" w:rsidR="00347871" w:rsidRDefault="00347871" w:rsidP="00F71BA8">
      <w:r>
        <w:t>[DTV] minute : the precise time unit that is quantified by '60 seconds'</w:t>
      </w:r>
    </w:p>
    <w:p w14:paraId="462909F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F6F3FD6" w14:textId="77777777" w:rsidR="00347871" w:rsidRDefault="00586039" w:rsidP="00347871">
      <w:pPr>
        <w:ind w:left="360"/>
      </w:pPr>
      <w:hyperlink w:anchor="_48f07627e1ed98952166a877f1135130" w:history="1">
        <w:r w:rsidR="00347871">
          <w:rPr>
            <w:rStyle w:val="Hyperlink"/>
          </w:rPr>
          <w:t>Scalar Duration Value</w:t>
        </w:r>
      </w:hyperlink>
    </w:p>
    <w:p w14:paraId="59F0D40D" w14:textId="77777777" w:rsidR="00347871" w:rsidRDefault="00347871" w:rsidP="00347871"/>
    <w:p w14:paraId="0703D25D" w14:textId="77777777" w:rsidR="00347871" w:rsidRDefault="00347871" w:rsidP="00347871">
      <w:pPr>
        <w:pStyle w:val="Heading2"/>
      </w:pPr>
      <w:bookmarkStart w:id="1091" w:name="_7cd003fc28f5fd8ef9b52a757e34588b"/>
      <w:bookmarkStart w:id="1092" w:name="_Toc40971604"/>
      <w:r>
        <w:lastRenderedPageBreak/>
        <w:t>Class Mole</w:t>
      </w:r>
      <w:bookmarkEnd w:id="1091"/>
      <w:r w:rsidRPr="003A31EC">
        <w:rPr>
          <w:rFonts w:cs="Arial"/>
        </w:rPr>
        <w:t xml:space="preserve"> </w:t>
      </w:r>
      <w:r>
        <w:rPr>
          <w:rFonts w:cs="Arial"/>
        </w:rPr>
        <w:fldChar w:fldCharType="begin"/>
      </w:r>
      <w:r>
        <w:instrText>XE"</w:instrText>
      </w:r>
      <w:r w:rsidRPr="00413D75">
        <w:rPr>
          <w:rFonts w:cs="Arial"/>
        </w:rPr>
        <w:instrText>Mole</w:instrText>
      </w:r>
      <w:r>
        <w:instrText>"</w:instrText>
      </w:r>
      <w:r>
        <w:rPr>
          <w:rFonts w:cs="Arial"/>
        </w:rPr>
        <w:fldChar w:fldCharType="end"/>
      </w:r>
      <w:r w:rsidR="009E71B4">
        <w:rPr>
          <w:rFonts w:cs="Arial"/>
        </w:rPr>
        <w:t xml:space="preserve"> </w:t>
      </w:r>
      <w:r w:rsidR="006F72CA">
        <w:rPr>
          <w:rFonts w:cs="Arial"/>
        </w:rPr>
        <w:t>&lt;&lt;Base Unit Value&gt;&gt;</w:t>
      </w:r>
      <w:bookmarkEnd w:id="1092"/>
    </w:p>
    <w:p w14:paraId="38A9F2E2" w14:textId="77777777" w:rsidR="00347871" w:rsidRDefault="00347871" w:rsidP="00F71BA8">
      <w:r>
        <w:t>The mole is a unit of measurement used in chemistry to express amounts of a chemical substance, defined as the amount of any substance that contains as many elementary entities (e.g., atoms, molecules, ions, electrons) as there are atoms in 12 grams of pure carbon-12.</w:t>
      </w:r>
    </w:p>
    <w:p w14:paraId="6AD78B4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A085347" w14:textId="77777777" w:rsidR="00347871" w:rsidRDefault="00586039" w:rsidP="00347871">
      <w:pPr>
        <w:ind w:left="360"/>
      </w:pPr>
      <w:hyperlink w:anchor="_973b3cbc58736809bcd9458296b56b5b" w:history="1">
        <w:r w:rsidR="00347871">
          <w:rPr>
            <w:rStyle w:val="Hyperlink"/>
          </w:rPr>
          <w:t>Amount of Substance</w:t>
        </w:r>
      </w:hyperlink>
    </w:p>
    <w:p w14:paraId="5C6FB51D" w14:textId="77777777" w:rsidR="00347871" w:rsidRDefault="00347871" w:rsidP="00347871"/>
    <w:p w14:paraId="44841012" w14:textId="77777777" w:rsidR="00347871" w:rsidRDefault="00347871" w:rsidP="00347871">
      <w:pPr>
        <w:pStyle w:val="Heading2"/>
      </w:pPr>
      <w:bookmarkStart w:id="1093" w:name="_d46bde3c416739ebe98afbe80851ed2c"/>
      <w:bookmarkStart w:id="1094" w:name="_Toc40971605"/>
      <w:r>
        <w:t>Class Mole Per Cubic Meter</w:t>
      </w:r>
      <w:bookmarkEnd w:id="1093"/>
      <w:r w:rsidRPr="003A31EC">
        <w:rPr>
          <w:rFonts w:cs="Arial"/>
        </w:rPr>
        <w:t xml:space="preserve"> </w:t>
      </w:r>
      <w:r>
        <w:rPr>
          <w:rFonts w:cs="Arial"/>
        </w:rPr>
        <w:fldChar w:fldCharType="begin"/>
      </w:r>
      <w:r>
        <w:instrText>XE"</w:instrText>
      </w:r>
      <w:r w:rsidRPr="00413D75">
        <w:rPr>
          <w:rFonts w:cs="Arial"/>
        </w:rPr>
        <w:instrText>Mole Per Cubic Meter</w:instrText>
      </w:r>
      <w:r>
        <w:instrText>"</w:instrText>
      </w:r>
      <w:r>
        <w:rPr>
          <w:rFonts w:cs="Arial"/>
        </w:rPr>
        <w:fldChar w:fldCharType="end"/>
      </w:r>
      <w:r w:rsidR="009E71B4">
        <w:rPr>
          <w:rFonts w:cs="Arial"/>
        </w:rPr>
        <w:t xml:space="preserve"> </w:t>
      </w:r>
      <w:r w:rsidR="006F72CA">
        <w:rPr>
          <w:rFonts w:cs="Arial"/>
        </w:rPr>
        <w:t>&lt;&lt;Base Unit Value&gt;&gt;</w:t>
      </w:r>
      <w:bookmarkEnd w:id="1094"/>
    </w:p>
    <w:p w14:paraId="19696A05" w14:textId="77777777" w:rsidR="00347871" w:rsidRDefault="00347871" w:rsidP="00F71BA8">
      <w:r>
        <w:t>The SI unit for amount-of-substance concentration.</w:t>
      </w:r>
    </w:p>
    <w:p w14:paraId="7C14EF5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A2FFA22" w14:textId="77777777" w:rsidR="00347871" w:rsidRDefault="00586039" w:rsidP="00347871">
      <w:pPr>
        <w:ind w:left="360"/>
      </w:pPr>
      <w:hyperlink w:anchor="_afaace0898704546b1ab328dcd10d2ea" w:history="1">
        <w:r w:rsidR="00347871">
          <w:rPr>
            <w:rStyle w:val="Hyperlink"/>
          </w:rPr>
          <w:t>Concentration (amount of substance)</w:t>
        </w:r>
      </w:hyperlink>
    </w:p>
    <w:p w14:paraId="2D9BD679" w14:textId="77777777" w:rsidR="00347871" w:rsidRDefault="00347871" w:rsidP="00347871"/>
    <w:p w14:paraId="4E7FBDEB" w14:textId="77777777" w:rsidR="00347871" w:rsidRDefault="00347871" w:rsidP="00347871">
      <w:pPr>
        <w:pStyle w:val="Heading2"/>
      </w:pPr>
      <w:bookmarkStart w:id="1095" w:name="_e508ac2b6d36b4f056bab3c84e9ae781"/>
      <w:bookmarkStart w:id="1096" w:name="_Toc40971606"/>
      <w:r>
        <w:t>Class Month</w:t>
      </w:r>
      <w:bookmarkEnd w:id="1095"/>
      <w:r w:rsidRPr="003A31EC">
        <w:rPr>
          <w:rFonts w:cs="Arial"/>
        </w:rPr>
        <w:t xml:space="preserve"> </w:t>
      </w:r>
      <w:r>
        <w:rPr>
          <w:rFonts w:cs="Arial"/>
        </w:rPr>
        <w:fldChar w:fldCharType="begin"/>
      </w:r>
      <w:r>
        <w:instrText>XE"</w:instrText>
      </w:r>
      <w:r w:rsidRPr="00413D75">
        <w:rPr>
          <w:rFonts w:cs="Arial"/>
        </w:rPr>
        <w:instrText>Month</w:instrText>
      </w:r>
      <w:r>
        <w:instrText>"</w:instrText>
      </w:r>
      <w:r>
        <w:rPr>
          <w:rFonts w:cs="Arial"/>
        </w:rPr>
        <w:fldChar w:fldCharType="end"/>
      </w:r>
      <w:r w:rsidR="009E71B4">
        <w:rPr>
          <w:rFonts w:cs="Arial"/>
        </w:rPr>
        <w:t xml:space="preserve"> </w:t>
      </w:r>
      <w:r w:rsidR="006F72CA">
        <w:rPr>
          <w:rFonts w:cs="Arial"/>
        </w:rPr>
        <w:t>&lt;&lt;Unit Value&gt;&gt;</w:t>
      </w:r>
      <w:bookmarkEnd w:id="1096"/>
    </w:p>
    <w:p w14:paraId="15A5B1AC" w14:textId="77777777" w:rsidR="00347871" w:rsidRDefault="00347871" w:rsidP="00F71BA8">
      <w:r>
        <w:t>[DTV] month: the nominal time unit that is the duration of a time interval required for one rotation of the Moon in its orbit around the Earth, approximated to a number of days.</w:t>
      </w:r>
    </w:p>
    <w:p w14:paraId="109DCA09" w14:textId="77777777" w:rsidR="00347871" w:rsidRDefault="00347871" w:rsidP="00F71BA8">
      <w:r>
        <w:t>[OWL] xsd:gMonth</w:t>
      </w:r>
    </w:p>
    <w:p w14:paraId="105C77B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66A578A" w14:textId="77777777" w:rsidR="00347871" w:rsidRDefault="00586039" w:rsidP="00347871">
      <w:pPr>
        <w:ind w:left="360"/>
      </w:pPr>
      <w:hyperlink w:anchor="_48f07627e1ed98952166a877f1135130" w:history="1">
        <w:r w:rsidR="00347871">
          <w:rPr>
            <w:rStyle w:val="Hyperlink"/>
          </w:rPr>
          <w:t>Scalar Duration Value</w:t>
        </w:r>
      </w:hyperlink>
    </w:p>
    <w:p w14:paraId="78AD26B7" w14:textId="77777777" w:rsidR="00347871" w:rsidRDefault="00347871" w:rsidP="00347871"/>
    <w:p w14:paraId="25B335AA" w14:textId="77777777" w:rsidR="00347871" w:rsidRDefault="00347871" w:rsidP="00347871">
      <w:pPr>
        <w:pStyle w:val="Heading2"/>
      </w:pPr>
      <w:bookmarkStart w:id="1097" w:name="_896d499f33fb1fb466860f8b1a7cd57f"/>
      <w:bookmarkStart w:id="1098" w:name="_Toc40971607"/>
      <w:r>
        <w:t>Class Newton</w:t>
      </w:r>
      <w:bookmarkEnd w:id="1097"/>
      <w:r w:rsidRPr="003A31EC">
        <w:rPr>
          <w:rFonts w:cs="Arial"/>
        </w:rPr>
        <w:t xml:space="preserve"> </w:t>
      </w:r>
      <w:r>
        <w:rPr>
          <w:rFonts w:cs="Arial"/>
        </w:rPr>
        <w:fldChar w:fldCharType="begin"/>
      </w:r>
      <w:r>
        <w:instrText>XE"</w:instrText>
      </w:r>
      <w:r w:rsidRPr="00413D75">
        <w:rPr>
          <w:rFonts w:cs="Arial"/>
        </w:rPr>
        <w:instrText>Newton</w:instrText>
      </w:r>
      <w:r>
        <w:instrText>"</w:instrText>
      </w:r>
      <w:r>
        <w:rPr>
          <w:rFonts w:cs="Arial"/>
        </w:rPr>
        <w:fldChar w:fldCharType="end"/>
      </w:r>
      <w:r w:rsidR="009E71B4">
        <w:rPr>
          <w:rFonts w:cs="Arial"/>
        </w:rPr>
        <w:t xml:space="preserve"> </w:t>
      </w:r>
      <w:r w:rsidR="006F72CA">
        <w:rPr>
          <w:rFonts w:cs="Arial"/>
        </w:rPr>
        <w:t>&lt;&lt;Base Unit Value&gt;&gt;</w:t>
      </w:r>
      <w:bookmarkEnd w:id="1098"/>
    </w:p>
    <w:p w14:paraId="671E85E9" w14:textId="77777777" w:rsidR="00347871" w:rsidRDefault="00347871" w:rsidP="00F71BA8">
      <w:r>
        <w:t>The SI unit of force. Equivalent to 100,000 dynes. A Newton is equal to the force that would give a mass of one kilogram an acceleration of one meter per second per second.</w:t>
      </w:r>
    </w:p>
    <w:p w14:paraId="19041C9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DCA1B6F" w14:textId="77777777" w:rsidR="00347871" w:rsidRDefault="00586039" w:rsidP="00347871">
      <w:pPr>
        <w:ind w:left="360"/>
      </w:pPr>
      <w:hyperlink w:anchor="_8c62379c2bad2dd1748b4b76d86d20cc" w:history="1">
        <w:r w:rsidR="00347871">
          <w:rPr>
            <w:rStyle w:val="Hyperlink"/>
          </w:rPr>
          <w:t>Force</w:t>
        </w:r>
      </w:hyperlink>
    </w:p>
    <w:p w14:paraId="5D8B42D8" w14:textId="77777777" w:rsidR="00347871" w:rsidRDefault="00347871" w:rsidP="00347871"/>
    <w:p w14:paraId="42904A49" w14:textId="77777777" w:rsidR="00347871" w:rsidRDefault="00347871" w:rsidP="00347871">
      <w:pPr>
        <w:pStyle w:val="Heading2"/>
      </w:pPr>
      <w:bookmarkStart w:id="1099" w:name="_70e813f55267d8be0665752c8207e953"/>
      <w:bookmarkStart w:id="1100" w:name="_Toc40971608"/>
      <w:r>
        <w:t>Class Ounce-Mass  (US)</w:t>
      </w:r>
      <w:bookmarkEnd w:id="1099"/>
      <w:r w:rsidRPr="003A31EC">
        <w:rPr>
          <w:rFonts w:cs="Arial"/>
        </w:rPr>
        <w:t xml:space="preserve"> </w:t>
      </w:r>
      <w:r>
        <w:rPr>
          <w:rFonts w:cs="Arial"/>
        </w:rPr>
        <w:fldChar w:fldCharType="begin"/>
      </w:r>
      <w:r>
        <w:instrText>XE"</w:instrText>
      </w:r>
      <w:r w:rsidRPr="00413D75">
        <w:rPr>
          <w:rFonts w:cs="Arial"/>
        </w:rPr>
        <w:instrText>Ounce-Mass  (US)</w:instrText>
      </w:r>
      <w:r>
        <w:instrText>"</w:instrText>
      </w:r>
      <w:r>
        <w:rPr>
          <w:rFonts w:cs="Arial"/>
        </w:rPr>
        <w:fldChar w:fldCharType="end"/>
      </w:r>
      <w:r w:rsidR="009E71B4">
        <w:rPr>
          <w:rFonts w:cs="Arial"/>
        </w:rPr>
        <w:t xml:space="preserve"> </w:t>
      </w:r>
      <w:r w:rsidR="006F72CA">
        <w:rPr>
          <w:rFonts w:cs="Arial"/>
        </w:rPr>
        <w:t>&lt;&lt;Unit Value&gt;&gt;</w:t>
      </w:r>
      <w:bookmarkEnd w:id="1100"/>
    </w:p>
    <w:p w14:paraId="347EA8FD" w14:textId="77777777" w:rsidR="00347871" w:rsidRDefault="00347871" w:rsidP="00F71BA8">
      <w:r>
        <w:t>U.S. Unit of Ounce representing Mass.</w:t>
      </w:r>
    </w:p>
    <w:p w14:paraId="7A25BCE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4CD3008" w14:textId="77777777" w:rsidR="00347871" w:rsidRDefault="00586039" w:rsidP="00347871">
      <w:pPr>
        <w:ind w:left="360"/>
      </w:pPr>
      <w:hyperlink w:anchor="_eb212f1c3bf88424f9e10c9cbf0feb1d" w:history="1">
        <w:r w:rsidR="00347871">
          <w:rPr>
            <w:rStyle w:val="Hyperlink"/>
          </w:rPr>
          <w:t>Mass</w:t>
        </w:r>
      </w:hyperlink>
    </w:p>
    <w:p w14:paraId="1EB86046" w14:textId="77777777" w:rsidR="00347871" w:rsidRDefault="00347871" w:rsidP="00347871"/>
    <w:p w14:paraId="22522E34" w14:textId="77777777" w:rsidR="00347871" w:rsidRDefault="00347871" w:rsidP="00347871">
      <w:pPr>
        <w:pStyle w:val="Heading2"/>
      </w:pPr>
      <w:bookmarkStart w:id="1101" w:name="_6f2835e34dc00e55db679ebf19beb06e"/>
      <w:bookmarkStart w:id="1102" w:name="_Toc40971609"/>
      <w:r>
        <w:t>Class Pascal</w:t>
      </w:r>
      <w:bookmarkEnd w:id="1101"/>
      <w:r w:rsidRPr="003A31EC">
        <w:rPr>
          <w:rFonts w:cs="Arial"/>
        </w:rPr>
        <w:t xml:space="preserve"> </w:t>
      </w:r>
      <w:r>
        <w:rPr>
          <w:rFonts w:cs="Arial"/>
        </w:rPr>
        <w:fldChar w:fldCharType="begin"/>
      </w:r>
      <w:r>
        <w:instrText>XE"</w:instrText>
      </w:r>
      <w:r w:rsidRPr="00413D75">
        <w:rPr>
          <w:rFonts w:cs="Arial"/>
        </w:rPr>
        <w:instrText>Pascal</w:instrText>
      </w:r>
      <w:r>
        <w:instrText>"</w:instrText>
      </w:r>
      <w:r>
        <w:rPr>
          <w:rFonts w:cs="Arial"/>
        </w:rPr>
        <w:fldChar w:fldCharType="end"/>
      </w:r>
      <w:r w:rsidR="009E71B4">
        <w:rPr>
          <w:rFonts w:cs="Arial"/>
        </w:rPr>
        <w:t xml:space="preserve"> </w:t>
      </w:r>
      <w:r w:rsidR="006F72CA">
        <w:rPr>
          <w:rFonts w:cs="Arial"/>
        </w:rPr>
        <w:t>&lt;&lt;Base Unit Value&gt;&gt;</w:t>
      </w:r>
      <w:bookmarkEnd w:id="1102"/>
    </w:p>
    <w:p w14:paraId="45C35363" w14:textId="77777777" w:rsidR="00347871" w:rsidRDefault="00347871" w:rsidP="00F71BA8">
      <w:r>
        <w:t>The SI unit of pressure, equal to one newton per square meter (approximately 0.000145 pounds per square inch, or 9.9 × 10-6 atmospheres).</w:t>
      </w:r>
    </w:p>
    <w:p w14:paraId="7162D64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7C34F69" w14:textId="77777777" w:rsidR="00347871" w:rsidRDefault="00586039" w:rsidP="00347871">
      <w:pPr>
        <w:ind w:left="360"/>
      </w:pPr>
      <w:hyperlink w:anchor="_dcef7fc7621bdfdc343069e327979d53" w:history="1">
        <w:r w:rsidR="00347871">
          <w:rPr>
            <w:rStyle w:val="Hyperlink"/>
          </w:rPr>
          <w:t>Pressure</w:t>
        </w:r>
      </w:hyperlink>
    </w:p>
    <w:p w14:paraId="1ACA6575" w14:textId="77777777" w:rsidR="00347871" w:rsidRDefault="00347871" w:rsidP="00347871"/>
    <w:p w14:paraId="61A30C26" w14:textId="77777777" w:rsidR="00347871" w:rsidRDefault="00347871" w:rsidP="00347871">
      <w:pPr>
        <w:pStyle w:val="Heading2"/>
      </w:pPr>
      <w:bookmarkStart w:id="1103" w:name="_52ba1e8aea69c75adcc5cd37b3db0934"/>
      <w:bookmarkStart w:id="1104" w:name="_Toc40971610"/>
      <w:r>
        <w:t>Class Pint (US)</w:t>
      </w:r>
      <w:bookmarkEnd w:id="1103"/>
      <w:r w:rsidRPr="003A31EC">
        <w:rPr>
          <w:rFonts w:cs="Arial"/>
        </w:rPr>
        <w:t xml:space="preserve"> </w:t>
      </w:r>
      <w:r>
        <w:rPr>
          <w:rFonts w:cs="Arial"/>
        </w:rPr>
        <w:fldChar w:fldCharType="begin"/>
      </w:r>
      <w:r>
        <w:instrText>XE"</w:instrText>
      </w:r>
      <w:r w:rsidRPr="00413D75">
        <w:rPr>
          <w:rFonts w:cs="Arial"/>
        </w:rPr>
        <w:instrText>Pint (US)</w:instrText>
      </w:r>
      <w:r>
        <w:instrText>"</w:instrText>
      </w:r>
      <w:r>
        <w:rPr>
          <w:rFonts w:cs="Arial"/>
        </w:rPr>
        <w:fldChar w:fldCharType="end"/>
      </w:r>
      <w:r w:rsidR="009E71B4">
        <w:rPr>
          <w:rFonts w:cs="Arial"/>
        </w:rPr>
        <w:t xml:space="preserve"> </w:t>
      </w:r>
      <w:r w:rsidR="006F72CA">
        <w:rPr>
          <w:rFonts w:cs="Arial"/>
        </w:rPr>
        <w:t>&lt;&lt;Unit Value&gt;&gt;</w:t>
      </w:r>
      <w:bookmarkEnd w:id="1104"/>
    </w:p>
    <w:p w14:paraId="4715F50E" w14:textId="77777777" w:rsidR="00347871" w:rsidRDefault="00347871" w:rsidP="00F71BA8">
      <w:r>
        <w:t>Unit of liquid volume: 2 pints = 1 quart (qt) = 57.75 cubic inches.</w:t>
      </w:r>
    </w:p>
    <w:p w14:paraId="3066FF7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A6348DA" w14:textId="77777777" w:rsidR="00347871" w:rsidRDefault="00586039" w:rsidP="00347871">
      <w:pPr>
        <w:ind w:left="360"/>
      </w:pPr>
      <w:hyperlink w:anchor="_f56fb28da5401bb69f2782a7cdf24e45" w:history="1">
        <w:r w:rsidR="00347871">
          <w:rPr>
            <w:rStyle w:val="Hyperlink"/>
          </w:rPr>
          <w:t>Liquid Volume</w:t>
        </w:r>
      </w:hyperlink>
    </w:p>
    <w:p w14:paraId="4DEEBE1E" w14:textId="77777777" w:rsidR="00347871" w:rsidRDefault="00347871" w:rsidP="00347871"/>
    <w:p w14:paraId="5B006687" w14:textId="77777777" w:rsidR="00347871" w:rsidRDefault="00347871" w:rsidP="00347871">
      <w:pPr>
        <w:pStyle w:val="Heading2"/>
      </w:pPr>
      <w:bookmarkStart w:id="1105" w:name="_2f3d56de27098b38adf478f709f549c9"/>
      <w:bookmarkStart w:id="1106" w:name="_Toc40971611"/>
      <w:r>
        <w:t>Class Pound-Force</w:t>
      </w:r>
      <w:bookmarkEnd w:id="1105"/>
      <w:r w:rsidRPr="003A31EC">
        <w:rPr>
          <w:rFonts w:cs="Arial"/>
        </w:rPr>
        <w:t xml:space="preserve"> </w:t>
      </w:r>
      <w:r>
        <w:rPr>
          <w:rFonts w:cs="Arial"/>
        </w:rPr>
        <w:fldChar w:fldCharType="begin"/>
      </w:r>
      <w:r>
        <w:instrText>XE"</w:instrText>
      </w:r>
      <w:r w:rsidRPr="00413D75">
        <w:rPr>
          <w:rFonts w:cs="Arial"/>
        </w:rPr>
        <w:instrText>Pound-Force</w:instrText>
      </w:r>
      <w:r>
        <w:instrText>"</w:instrText>
      </w:r>
      <w:r>
        <w:rPr>
          <w:rFonts w:cs="Arial"/>
        </w:rPr>
        <w:fldChar w:fldCharType="end"/>
      </w:r>
      <w:r w:rsidR="009E71B4">
        <w:rPr>
          <w:rFonts w:cs="Arial"/>
        </w:rPr>
        <w:t xml:space="preserve"> </w:t>
      </w:r>
      <w:r w:rsidR="006F72CA">
        <w:rPr>
          <w:rFonts w:cs="Arial"/>
        </w:rPr>
        <w:t>&lt;&lt;Unit Value&gt;&gt;</w:t>
      </w:r>
      <w:bookmarkEnd w:id="1106"/>
    </w:p>
    <w:p w14:paraId="396A3CE2" w14:textId="77777777" w:rsidR="00347871" w:rsidRDefault="00347871" w:rsidP="00F71BA8">
      <w:r>
        <w:t xml:space="preserve">Pound-force is equal to the gravitational force exerted on a mass of one avoirdupois pound on the surface of Earth. </w:t>
      </w:r>
    </w:p>
    <w:p w14:paraId="3BAE7CE6" w14:textId="77777777" w:rsidR="00347871" w:rsidRDefault="00347871" w:rsidP="00F71BA8">
      <w:r>
        <w:t>Standard gravity is not constant but usually taken to be 9.80665 m/s2 (about 32.174 049 ft/s2) in the context of the surface of the earth.</w:t>
      </w:r>
    </w:p>
    <w:p w14:paraId="2FFA526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1373060" w14:textId="77777777" w:rsidR="00347871" w:rsidRDefault="00586039" w:rsidP="00347871">
      <w:pPr>
        <w:ind w:left="360"/>
      </w:pPr>
      <w:hyperlink w:anchor="_8c62379c2bad2dd1748b4b76d86d20cc" w:history="1">
        <w:r w:rsidR="00347871">
          <w:rPr>
            <w:rStyle w:val="Hyperlink"/>
          </w:rPr>
          <w:t>Force</w:t>
        </w:r>
      </w:hyperlink>
    </w:p>
    <w:p w14:paraId="2D47A440" w14:textId="77777777" w:rsidR="00347871" w:rsidRDefault="00347871" w:rsidP="00347871"/>
    <w:p w14:paraId="3074E8C4" w14:textId="77777777" w:rsidR="00347871" w:rsidRDefault="00347871" w:rsidP="00347871">
      <w:pPr>
        <w:pStyle w:val="Heading2"/>
      </w:pPr>
      <w:bookmarkStart w:id="1107" w:name="_31707530e290680c318f7c2d23f39c81"/>
      <w:bookmarkStart w:id="1108" w:name="_Toc40971612"/>
      <w:r>
        <w:t>Class Pound-Mass (Imperial)</w:t>
      </w:r>
      <w:bookmarkEnd w:id="1107"/>
      <w:r w:rsidRPr="003A31EC">
        <w:rPr>
          <w:rFonts w:cs="Arial"/>
        </w:rPr>
        <w:t xml:space="preserve"> </w:t>
      </w:r>
      <w:r>
        <w:rPr>
          <w:rFonts w:cs="Arial"/>
        </w:rPr>
        <w:fldChar w:fldCharType="begin"/>
      </w:r>
      <w:r>
        <w:instrText>XE"</w:instrText>
      </w:r>
      <w:r w:rsidRPr="00413D75">
        <w:rPr>
          <w:rFonts w:cs="Arial"/>
        </w:rPr>
        <w:instrText>Pound-Mass (Imperial)</w:instrText>
      </w:r>
      <w:r>
        <w:instrText>"</w:instrText>
      </w:r>
      <w:r>
        <w:rPr>
          <w:rFonts w:cs="Arial"/>
        </w:rPr>
        <w:fldChar w:fldCharType="end"/>
      </w:r>
      <w:r w:rsidR="009E71B4">
        <w:rPr>
          <w:rFonts w:cs="Arial"/>
        </w:rPr>
        <w:t xml:space="preserve"> </w:t>
      </w:r>
      <w:r w:rsidR="006F72CA">
        <w:rPr>
          <w:rFonts w:cs="Arial"/>
        </w:rPr>
        <w:t>&lt;&lt;Unit Value&gt;&gt;</w:t>
      </w:r>
      <w:bookmarkEnd w:id="1108"/>
    </w:p>
    <w:p w14:paraId="101285EA" w14:textId="77777777" w:rsidR="00347871" w:rsidRDefault="00347871" w:rsidP="00F71BA8">
      <w:r>
        <w:t>A unit of mass that is exactly 453.59237 grams.</w:t>
      </w:r>
    </w:p>
    <w:p w14:paraId="31A82C4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BB6E068" w14:textId="77777777" w:rsidR="00347871" w:rsidRDefault="00586039" w:rsidP="00347871">
      <w:pPr>
        <w:ind w:left="360"/>
      </w:pPr>
      <w:hyperlink w:anchor="_eb212f1c3bf88424f9e10c9cbf0feb1d" w:history="1">
        <w:r w:rsidR="00347871">
          <w:rPr>
            <w:rStyle w:val="Hyperlink"/>
          </w:rPr>
          <w:t>Mass</w:t>
        </w:r>
      </w:hyperlink>
    </w:p>
    <w:p w14:paraId="51CBB5FE" w14:textId="77777777" w:rsidR="00347871" w:rsidRDefault="00347871" w:rsidP="00347871"/>
    <w:p w14:paraId="0F11C4AB" w14:textId="77777777" w:rsidR="00347871" w:rsidRDefault="00347871" w:rsidP="00347871">
      <w:pPr>
        <w:pStyle w:val="Heading2"/>
      </w:pPr>
      <w:bookmarkStart w:id="1109" w:name="_8caf42edde37181a377ec7ef1fdd086d"/>
      <w:bookmarkStart w:id="1110" w:name="_Toc40971613"/>
      <w:r>
        <w:t>Class Pound-Mass (US lb)</w:t>
      </w:r>
      <w:bookmarkEnd w:id="1109"/>
      <w:r w:rsidRPr="003A31EC">
        <w:rPr>
          <w:rFonts w:cs="Arial"/>
        </w:rPr>
        <w:t xml:space="preserve"> </w:t>
      </w:r>
      <w:r>
        <w:rPr>
          <w:rFonts w:cs="Arial"/>
        </w:rPr>
        <w:fldChar w:fldCharType="begin"/>
      </w:r>
      <w:r>
        <w:instrText>XE"</w:instrText>
      </w:r>
      <w:r w:rsidRPr="00413D75">
        <w:rPr>
          <w:rFonts w:cs="Arial"/>
        </w:rPr>
        <w:instrText>Pound-Mass (US lb)</w:instrText>
      </w:r>
      <w:r>
        <w:instrText>"</w:instrText>
      </w:r>
      <w:r>
        <w:rPr>
          <w:rFonts w:cs="Arial"/>
        </w:rPr>
        <w:fldChar w:fldCharType="end"/>
      </w:r>
      <w:r w:rsidR="009E71B4">
        <w:rPr>
          <w:rFonts w:cs="Arial"/>
        </w:rPr>
        <w:t xml:space="preserve"> </w:t>
      </w:r>
      <w:r w:rsidR="006F72CA">
        <w:rPr>
          <w:rFonts w:cs="Arial"/>
        </w:rPr>
        <w:t>&lt;&lt;Unit Value&gt;&gt;</w:t>
      </w:r>
      <w:bookmarkEnd w:id="1110"/>
    </w:p>
    <w:p w14:paraId="37B27D1C" w14:textId="77777777" w:rsidR="00347871" w:rsidRDefault="00347871" w:rsidP="00F71BA8">
      <w:r>
        <w:t>The pound avoirdupois, which forms the basis of the U.S. customary system of mass, is defined as exactly 453.59237 grams.</w:t>
      </w:r>
    </w:p>
    <w:p w14:paraId="55765C5C" w14:textId="77777777" w:rsidR="00347871" w:rsidRDefault="00347871" w:rsidP="00F71BA8">
      <w:r>
        <w:t>The avoirdupois pound is legally defined as a measure of mass, but the name pound is also applied to measures of force.</w:t>
      </w:r>
    </w:p>
    <w:p w14:paraId="38C21050" w14:textId="77777777" w:rsidR="00347871" w:rsidRDefault="00347871" w:rsidP="00F71BA8">
      <w:r>
        <w:t>See also: http://www.nist.gov/pml/wmd/metric/upload/frn-59-5442-1959.pdf</w:t>
      </w:r>
    </w:p>
    <w:p w14:paraId="07F88D3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54DC9F2" w14:textId="77777777" w:rsidR="00347871" w:rsidRDefault="00586039" w:rsidP="00347871">
      <w:pPr>
        <w:ind w:left="360"/>
      </w:pPr>
      <w:hyperlink w:anchor="_eb212f1c3bf88424f9e10c9cbf0feb1d" w:history="1">
        <w:r w:rsidR="00347871">
          <w:rPr>
            <w:rStyle w:val="Hyperlink"/>
          </w:rPr>
          <w:t>Mass</w:t>
        </w:r>
      </w:hyperlink>
    </w:p>
    <w:p w14:paraId="744942BF" w14:textId="77777777" w:rsidR="00347871" w:rsidRDefault="00347871" w:rsidP="00347871"/>
    <w:p w14:paraId="39928090" w14:textId="77777777" w:rsidR="00347871" w:rsidRDefault="00347871" w:rsidP="00347871">
      <w:pPr>
        <w:pStyle w:val="Heading2"/>
      </w:pPr>
      <w:bookmarkStart w:id="1111" w:name="_487de01314d59495586528134fddc5e8"/>
      <w:bookmarkStart w:id="1112" w:name="_Toc40971614"/>
      <w:r>
        <w:t>Class PSI</w:t>
      </w:r>
      <w:bookmarkEnd w:id="1111"/>
      <w:r w:rsidRPr="003A31EC">
        <w:rPr>
          <w:rFonts w:cs="Arial"/>
        </w:rPr>
        <w:t xml:space="preserve"> </w:t>
      </w:r>
      <w:r>
        <w:rPr>
          <w:rFonts w:cs="Arial"/>
        </w:rPr>
        <w:fldChar w:fldCharType="begin"/>
      </w:r>
      <w:r>
        <w:instrText>XE"</w:instrText>
      </w:r>
      <w:r w:rsidRPr="00413D75">
        <w:rPr>
          <w:rFonts w:cs="Arial"/>
        </w:rPr>
        <w:instrText>PSI</w:instrText>
      </w:r>
      <w:r>
        <w:instrText>"</w:instrText>
      </w:r>
      <w:r>
        <w:rPr>
          <w:rFonts w:cs="Arial"/>
        </w:rPr>
        <w:fldChar w:fldCharType="end"/>
      </w:r>
      <w:r w:rsidR="009E71B4">
        <w:rPr>
          <w:rFonts w:cs="Arial"/>
        </w:rPr>
        <w:t xml:space="preserve"> </w:t>
      </w:r>
      <w:r w:rsidR="006F72CA">
        <w:rPr>
          <w:rFonts w:cs="Arial"/>
        </w:rPr>
        <w:t>&lt;&lt;Unit Value&gt;&gt;</w:t>
      </w:r>
      <w:bookmarkEnd w:id="1112"/>
    </w:p>
    <w:p w14:paraId="445AF2CC" w14:textId="77777777" w:rsidR="00347871" w:rsidRDefault="00347871" w:rsidP="00F71BA8">
      <w:r>
        <w:t>Unit of pounds per square inch.</w:t>
      </w:r>
    </w:p>
    <w:p w14:paraId="702157D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A32F9B7" w14:textId="77777777" w:rsidR="00347871" w:rsidRDefault="00586039" w:rsidP="00347871">
      <w:pPr>
        <w:ind w:left="360"/>
      </w:pPr>
      <w:hyperlink w:anchor="_dcef7fc7621bdfdc343069e327979d53" w:history="1">
        <w:r w:rsidR="00347871">
          <w:rPr>
            <w:rStyle w:val="Hyperlink"/>
          </w:rPr>
          <w:t>Pressure</w:t>
        </w:r>
      </w:hyperlink>
    </w:p>
    <w:p w14:paraId="20A2C703" w14:textId="77777777" w:rsidR="00347871" w:rsidRDefault="00347871" w:rsidP="00347871"/>
    <w:p w14:paraId="1FB9764A" w14:textId="77777777" w:rsidR="00347871" w:rsidRDefault="00347871" w:rsidP="00347871">
      <w:pPr>
        <w:pStyle w:val="Heading2"/>
      </w:pPr>
      <w:bookmarkStart w:id="1113" w:name="_8499a39a698a5a9f4419c13c5c67fa33"/>
      <w:bookmarkStart w:id="1114" w:name="_Toc40971615"/>
      <w:r>
        <w:t>Class Quart (US)</w:t>
      </w:r>
      <w:bookmarkEnd w:id="1113"/>
      <w:r w:rsidRPr="003A31EC">
        <w:rPr>
          <w:rFonts w:cs="Arial"/>
        </w:rPr>
        <w:t xml:space="preserve"> </w:t>
      </w:r>
      <w:r>
        <w:rPr>
          <w:rFonts w:cs="Arial"/>
        </w:rPr>
        <w:fldChar w:fldCharType="begin"/>
      </w:r>
      <w:r>
        <w:instrText>XE"</w:instrText>
      </w:r>
      <w:r w:rsidRPr="00413D75">
        <w:rPr>
          <w:rFonts w:cs="Arial"/>
        </w:rPr>
        <w:instrText>Quart (US)</w:instrText>
      </w:r>
      <w:r>
        <w:instrText>"</w:instrText>
      </w:r>
      <w:r>
        <w:rPr>
          <w:rFonts w:cs="Arial"/>
        </w:rPr>
        <w:fldChar w:fldCharType="end"/>
      </w:r>
      <w:r w:rsidR="009E71B4">
        <w:rPr>
          <w:rFonts w:cs="Arial"/>
        </w:rPr>
        <w:t xml:space="preserve"> </w:t>
      </w:r>
      <w:r w:rsidR="006F72CA">
        <w:rPr>
          <w:rFonts w:cs="Arial"/>
        </w:rPr>
        <w:t>&lt;&lt;Unit Value&gt;&gt;</w:t>
      </w:r>
      <w:bookmarkEnd w:id="1114"/>
    </w:p>
    <w:p w14:paraId="28FBB134" w14:textId="77777777" w:rsidR="00347871" w:rsidRDefault="00347871" w:rsidP="00F71BA8">
      <w:r>
        <w:t>Unit of liquid volume where 4 quarts = 1 gallon (gal) = 231 cubic inches [NIST-UNITS].</w:t>
      </w:r>
    </w:p>
    <w:p w14:paraId="5AC9D3D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BD07836" w14:textId="77777777" w:rsidR="00347871" w:rsidRDefault="00586039" w:rsidP="00347871">
      <w:pPr>
        <w:ind w:left="360"/>
      </w:pPr>
      <w:hyperlink w:anchor="_f56fb28da5401bb69f2782a7cdf24e45" w:history="1">
        <w:r w:rsidR="00347871">
          <w:rPr>
            <w:rStyle w:val="Hyperlink"/>
          </w:rPr>
          <w:t>Liquid Volume</w:t>
        </w:r>
      </w:hyperlink>
    </w:p>
    <w:p w14:paraId="57A05D53" w14:textId="77777777" w:rsidR="00347871" w:rsidRDefault="00347871" w:rsidP="00347871"/>
    <w:p w14:paraId="3E290B59" w14:textId="77777777" w:rsidR="00347871" w:rsidRDefault="00347871" w:rsidP="00347871">
      <w:pPr>
        <w:pStyle w:val="Heading2"/>
      </w:pPr>
      <w:bookmarkStart w:id="1115" w:name="_30719d2c78883ec18efd025a1da1bb3f"/>
      <w:bookmarkStart w:id="1116" w:name="_Toc40971616"/>
      <w:r>
        <w:t>Class Radians</w:t>
      </w:r>
      <w:bookmarkEnd w:id="1115"/>
      <w:r w:rsidRPr="003A31EC">
        <w:rPr>
          <w:rFonts w:cs="Arial"/>
        </w:rPr>
        <w:t xml:space="preserve"> </w:t>
      </w:r>
      <w:r>
        <w:rPr>
          <w:rFonts w:cs="Arial"/>
        </w:rPr>
        <w:fldChar w:fldCharType="begin"/>
      </w:r>
      <w:r>
        <w:instrText>XE"</w:instrText>
      </w:r>
      <w:r w:rsidRPr="00413D75">
        <w:rPr>
          <w:rFonts w:cs="Arial"/>
        </w:rPr>
        <w:instrText>Radians</w:instrText>
      </w:r>
      <w:r>
        <w:instrText>"</w:instrText>
      </w:r>
      <w:r>
        <w:rPr>
          <w:rFonts w:cs="Arial"/>
        </w:rPr>
        <w:fldChar w:fldCharType="end"/>
      </w:r>
      <w:r w:rsidR="009E71B4">
        <w:rPr>
          <w:rFonts w:cs="Arial"/>
        </w:rPr>
        <w:t xml:space="preserve"> </w:t>
      </w:r>
      <w:r w:rsidR="006F72CA">
        <w:rPr>
          <w:rFonts w:cs="Arial"/>
        </w:rPr>
        <w:t>&lt;&lt;Base Unit Value&gt;&gt;</w:t>
      </w:r>
      <w:bookmarkEnd w:id="1116"/>
    </w:p>
    <w:p w14:paraId="47A53923" w14:textId="77777777" w:rsidR="00347871" w:rsidRDefault="00347871" w:rsidP="00F71BA8">
      <w:r>
        <w:t>A unit of an angle where there are 2 PI radians in a circle.</w:t>
      </w:r>
    </w:p>
    <w:p w14:paraId="288DCB7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2C315E1" w14:textId="77777777" w:rsidR="00347871" w:rsidRDefault="00586039" w:rsidP="00347871">
      <w:pPr>
        <w:ind w:left="360"/>
      </w:pPr>
      <w:hyperlink w:anchor="_31202bbc0993b03b18c141dc69cdf1ee" w:history="1">
        <w:r w:rsidR="00347871">
          <w:rPr>
            <w:rStyle w:val="Hyperlink"/>
          </w:rPr>
          <w:t>Angle</w:t>
        </w:r>
      </w:hyperlink>
    </w:p>
    <w:p w14:paraId="712B326D" w14:textId="77777777" w:rsidR="00347871" w:rsidRDefault="00347871" w:rsidP="00347871"/>
    <w:p w14:paraId="213A69B3" w14:textId="77777777" w:rsidR="00347871" w:rsidRDefault="00347871" w:rsidP="00347871">
      <w:pPr>
        <w:pStyle w:val="Heading2"/>
      </w:pPr>
      <w:bookmarkStart w:id="1117" w:name="_2cd8a006bfdb5cbc6311983f5d8b5994"/>
      <w:bookmarkStart w:id="1118" w:name="_Toc40971617"/>
      <w:r>
        <w:t>Class Radiation Absorbed Dose (rad)</w:t>
      </w:r>
      <w:bookmarkEnd w:id="1117"/>
      <w:r w:rsidRPr="003A31EC">
        <w:rPr>
          <w:rFonts w:cs="Arial"/>
        </w:rPr>
        <w:t xml:space="preserve"> </w:t>
      </w:r>
      <w:r>
        <w:rPr>
          <w:rFonts w:cs="Arial"/>
        </w:rPr>
        <w:fldChar w:fldCharType="begin"/>
      </w:r>
      <w:r>
        <w:instrText>XE"</w:instrText>
      </w:r>
      <w:r w:rsidRPr="00413D75">
        <w:rPr>
          <w:rFonts w:cs="Arial"/>
        </w:rPr>
        <w:instrText>Radiation Absorbed Dose (rad)</w:instrText>
      </w:r>
      <w:r>
        <w:instrText>"</w:instrText>
      </w:r>
      <w:r>
        <w:rPr>
          <w:rFonts w:cs="Arial"/>
        </w:rPr>
        <w:fldChar w:fldCharType="end"/>
      </w:r>
      <w:r w:rsidR="009E71B4">
        <w:rPr>
          <w:rFonts w:cs="Arial"/>
        </w:rPr>
        <w:t xml:space="preserve"> </w:t>
      </w:r>
      <w:r w:rsidR="006F72CA">
        <w:rPr>
          <w:rFonts w:cs="Arial"/>
        </w:rPr>
        <w:t>&lt;&lt;Unit Value&gt;&gt;</w:t>
      </w:r>
      <w:bookmarkEnd w:id="1118"/>
    </w:p>
    <w:p w14:paraId="58F5B34B" w14:textId="77777777" w:rsidR="00347871" w:rsidRDefault="00347871" w:rsidP="00F71BA8">
      <w:r>
        <w:t xml:space="preserve">One of the two units used to measure the amount of radiation absorbed by an object or person, known as the “absorbed dose,” which reflects the amount of energy that radioactive sources deposit in materials through which they pass. The radiation-absorbed dose (rad) is the amount of energy (from any type of ionizing radiation) deposited in any medium </w:t>
      </w:r>
      <w:r>
        <w:lastRenderedPageBreak/>
        <w:t>(e.g., water, tissue, air). An absorbed dose of 1 rad means that 1 gram of material absorbed 100 ergs of energy (a small but measurable amount) as a result of exposure to radiation. The related international system unit is the gray (Gy), where 1 Gy is equivalent to 100 rad. For additional information, see Doses in Our Daily Lives and Measuring Radiation. [NRC]</w:t>
      </w:r>
    </w:p>
    <w:p w14:paraId="64EC381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53076C9" w14:textId="77777777" w:rsidR="00347871" w:rsidRDefault="00586039" w:rsidP="00347871">
      <w:pPr>
        <w:ind w:left="360"/>
      </w:pPr>
      <w:hyperlink w:anchor="_1e3b05fbfc313e756221d5a7225e0ec2" w:history="1">
        <w:r w:rsidR="00347871">
          <w:rPr>
            <w:rStyle w:val="Hyperlink"/>
          </w:rPr>
          <w:t>Absorbed Dose (Radiation)</w:t>
        </w:r>
      </w:hyperlink>
    </w:p>
    <w:p w14:paraId="3F49F235" w14:textId="77777777" w:rsidR="00347871" w:rsidRDefault="00347871" w:rsidP="00347871"/>
    <w:p w14:paraId="12DDB865" w14:textId="77777777" w:rsidR="00347871" w:rsidRDefault="00347871" w:rsidP="00347871">
      <w:pPr>
        <w:pStyle w:val="Heading2"/>
      </w:pPr>
      <w:bookmarkStart w:id="1119" w:name="_854d46446a1486df8b3b043c27357778"/>
      <w:bookmarkStart w:id="1120" w:name="_Toc40971618"/>
      <w:r>
        <w:t>Class Roentgen (R)</w:t>
      </w:r>
      <w:bookmarkEnd w:id="1119"/>
      <w:r w:rsidRPr="003A31EC">
        <w:rPr>
          <w:rFonts w:cs="Arial"/>
        </w:rPr>
        <w:t xml:space="preserve"> </w:t>
      </w:r>
      <w:r>
        <w:rPr>
          <w:rFonts w:cs="Arial"/>
        </w:rPr>
        <w:fldChar w:fldCharType="begin"/>
      </w:r>
      <w:r>
        <w:instrText>XE"</w:instrText>
      </w:r>
      <w:r w:rsidRPr="00413D75">
        <w:rPr>
          <w:rFonts w:cs="Arial"/>
        </w:rPr>
        <w:instrText>Roentgen (R)</w:instrText>
      </w:r>
      <w:r>
        <w:instrText>"</w:instrText>
      </w:r>
      <w:r>
        <w:rPr>
          <w:rFonts w:cs="Arial"/>
        </w:rPr>
        <w:fldChar w:fldCharType="end"/>
      </w:r>
      <w:r w:rsidR="009E71B4">
        <w:rPr>
          <w:rFonts w:cs="Arial"/>
        </w:rPr>
        <w:t xml:space="preserve"> </w:t>
      </w:r>
      <w:r w:rsidR="006F72CA">
        <w:rPr>
          <w:rFonts w:cs="Arial"/>
        </w:rPr>
        <w:t>&lt;&lt;Base Unit Value&gt;&gt;</w:t>
      </w:r>
      <w:bookmarkEnd w:id="1120"/>
    </w:p>
    <w:p w14:paraId="5EF7A5B3" w14:textId="77777777" w:rsidR="00347871" w:rsidRDefault="00347871" w:rsidP="00F71BA8">
      <w:r>
        <w:t>A unit of exposure to ionizing radiation. It is the amount of gamma or x-rays required to produce ions resulting in a charge of 0.000258 coulombs/kilogram of air under standard conditions. [NRC]</w:t>
      </w:r>
    </w:p>
    <w:p w14:paraId="5D9CA7E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DE24DFD" w14:textId="77777777" w:rsidR="00347871" w:rsidRDefault="00586039" w:rsidP="00347871">
      <w:pPr>
        <w:ind w:left="360"/>
      </w:pPr>
      <w:hyperlink w:anchor="_abe88bc0a91ed24edd079b2509b90912" w:history="1">
        <w:r w:rsidR="00347871">
          <w:rPr>
            <w:rStyle w:val="Hyperlink"/>
          </w:rPr>
          <w:t>Radiation Exposure</w:t>
        </w:r>
      </w:hyperlink>
    </w:p>
    <w:p w14:paraId="4DD6D387" w14:textId="77777777" w:rsidR="00347871" w:rsidRDefault="00347871" w:rsidP="00347871"/>
    <w:p w14:paraId="457DBC1B" w14:textId="77777777" w:rsidR="00347871" w:rsidRDefault="00347871" w:rsidP="00347871">
      <w:pPr>
        <w:pStyle w:val="Heading2"/>
      </w:pPr>
      <w:bookmarkStart w:id="1121" w:name="_d3324b8b4d36ebb2206e0d9c7a76dfcb"/>
      <w:bookmarkStart w:id="1122" w:name="_Toc40971619"/>
      <w:r>
        <w:t>Class Roentgen Equivalent Man (REM)</w:t>
      </w:r>
      <w:bookmarkEnd w:id="1121"/>
      <w:r w:rsidRPr="003A31EC">
        <w:rPr>
          <w:rFonts w:cs="Arial"/>
        </w:rPr>
        <w:t xml:space="preserve"> </w:t>
      </w:r>
      <w:r>
        <w:rPr>
          <w:rFonts w:cs="Arial"/>
        </w:rPr>
        <w:fldChar w:fldCharType="begin"/>
      </w:r>
      <w:r>
        <w:instrText>XE"</w:instrText>
      </w:r>
      <w:r w:rsidRPr="00413D75">
        <w:rPr>
          <w:rFonts w:cs="Arial"/>
        </w:rPr>
        <w:instrText>Roentgen Equivalent Man (REM)</w:instrText>
      </w:r>
      <w:r>
        <w:instrText>"</w:instrText>
      </w:r>
      <w:r>
        <w:rPr>
          <w:rFonts w:cs="Arial"/>
        </w:rPr>
        <w:fldChar w:fldCharType="end"/>
      </w:r>
      <w:r w:rsidR="009E71B4">
        <w:rPr>
          <w:rFonts w:cs="Arial"/>
        </w:rPr>
        <w:t xml:space="preserve"> </w:t>
      </w:r>
      <w:r w:rsidR="006F72CA">
        <w:rPr>
          <w:rFonts w:cs="Arial"/>
        </w:rPr>
        <w:t>&lt;&lt;Unit Value&gt;&gt;</w:t>
      </w:r>
      <w:bookmarkEnd w:id="1122"/>
    </w:p>
    <w:p w14:paraId="03A63E64" w14:textId="77777777" w:rsidR="00347871" w:rsidRDefault="00347871" w:rsidP="00F71BA8">
      <w:r>
        <w:t>One of the two standard units used to measure the dose equivalent (or effective dose), which combines the amount of energy (from any type of ionizing radiation that is deposited in human tissue), along with the medical effects of the given type of radiation. For beta and gamma radiation, the dose equivalent is the same as the absorbed dose. By contrast, the dose equivalent is larger than the absorbed dose for alpha and neutron radiation, because these types of radiation are more damaging to the human body. Thus, the dose equivalent (in rems) is equal to the absorbed dose (in rads) multiplied by the quality factor of the type of radiation [see Title 10, Section 20.1004, of the Code of Federal Regulations (10 CFR 20.1004), "Units of Radiation Dose"]. The related international system unit is the sievert (Sv), where 100 rem is equivalent to 1 Sv.  [NRC]</w:t>
      </w:r>
    </w:p>
    <w:p w14:paraId="1BB428F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995679F" w14:textId="77777777" w:rsidR="00347871" w:rsidRDefault="00586039" w:rsidP="00347871">
      <w:pPr>
        <w:ind w:left="360"/>
      </w:pPr>
      <w:hyperlink w:anchor="_a5b5e0a01a20e05d84221c1728bdba69" w:history="1">
        <w:r w:rsidR="00347871">
          <w:rPr>
            <w:rStyle w:val="Hyperlink"/>
          </w:rPr>
          <w:t>Dose Equivalent (Radiation)</w:t>
        </w:r>
      </w:hyperlink>
    </w:p>
    <w:p w14:paraId="23B52651" w14:textId="77777777" w:rsidR="00347871" w:rsidRDefault="00347871" w:rsidP="00347871"/>
    <w:p w14:paraId="778BA5F3" w14:textId="77777777" w:rsidR="00347871" w:rsidRDefault="00347871" w:rsidP="00347871">
      <w:pPr>
        <w:pStyle w:val="Heading2"/>
      </w:pPr>
      <w:bookmarkStart w:id="1123" w:name="_48f07627e1ed98952166a877f1135130"/>
      <w:bookmarkStart w:id="1124" w:name="_Toc40971620"/>
      <w:r>
        <w:t>Class Scalar Duration Value</w:t>
      </w:r>
      <w:bookmarkEnd w:id="1123"/>
      <w:r w:rsidRPr="003A31EC">
        <w:rPr>
          <w:rFonts w:cs="Arial"/>
        </w:rPr>
        <w:t xml:space="preserve"> </w:t>
      </w:r>
      <w:r>
        <w:rPr>
          <w:rFonts w:cs="Arial"/>
        </w:rPr>
        <w:fldChar w:fldCharType="begin"/>
      </w:r>
      <w:r>
        <w:instrText>XE"</w:instrText>
      </w:r>
      <w:r w:rsidRPr="00413D75">
        <w:rPr>
          <w:rFonts w:cs="Arial"/>
        </w:rPr>
        <w:instrText>Scalar Duration Value</w:instrText>
      </w:r>
      <w:r>
        <w:instrText>"</w:instrText>
      </w:r>
      <w:r>
        <w:rPr>
          <w:rFonts w:cs="Arial"/>
        </w:rPr>
        <w:fldChar w:fldCharType="end"/>
      </w:r>
      <w:r w:rsidR="009E71B4">
        <w:rPr>
          <w:rFonts w:cs="Arial"/>
        </w:rPr>
        <w:t xml:space="preserve"> </w:t>
      </w:r>
      <w:r w:rsidR="006F72CA">
        <w:rPr>
          <w:rFonts w:cs="Arial"/>
        </w:rPr>
        <w:t>&lt;&lt;Unit Value&gt;&gt;</w:t>
      </w:r>
      <w:bookmarkEnd w:id="1124"/>
    </w:p>
    <w:p w14:paraId="436A41C8" w14:textId="77777777" w:rsidR="00347871" w:rsidRDefault="00347871" w:rsidP="00F71BA8">
      <w:r>
        <w:t>Number and time unit together giving magnitude of a duration.</w:t>
      </w:r>
    </w:p>
    <w:p w14:paraId="5E6A5BB6" w14:textId="77777777" w:rsidR="00347871" w:rsidRDefault="00347871" w:rsidP="00F71BA8"/>
    <w:p w14:paraId="314D4EF4" w14:textId="77777777" w:rsidR="00347871" w:rsidRDefault="00347871" w:rsidP="00F71BA8">
      <w:r>
        <w:t>[DTV]</w:t>
      </w:r>
    </w:p>
    <w:p w14:paraId="7DDAA773" w14:textId="77777777" w:rsidR="00347871" w:rsidRDefault="00347871" w:rsidP="00F71BA8">
      <w:r>
        <w:t>Definition:if the atomic duration value is a precise atomic duration value, then the time unit is the reference duration to which the ratio of the duration quantified by the atomic duration value is taken</w:t>
      </w:r>
    </w:p>
    <w:p w14:paraId="4856EB8D" w14:textId="77777777" w:rsidR="00347871" w:rsidRDefault="00347871" w:rsidP="00F71BA8">
      <w:r>
        <w:t>Definition:if the atomic duration value is a nominal atomic duration value, then the time unit is the reference duration to which the ratio of exactly one element of the duration value set specified by the atomic duration value is taken</w:t>
      </w:r>
    </w:p>
    <w:p w14:paraId="499754F7" w14:textId="77777777" w:rsidR="00347871" w:rsidRDefault="00347871" w:rsidP="00F71BA8">
      <w:r>
        <w:t>Example:“45 minutes” has the time unit ‘minute’</w:t>
      </w:r>
    </w:p>
    <w:p w14:paraId="4DA37247" w14:textId="72F38A6C" w:rsidR="00347871" w:rsidRDefault="0039663B" w:rsidP="00347871">
      <w:pPr>
        <w:jc w:val="center"/>
      </w:pPr>
      <w:r w:rsidRPr="002E0F19">
        <w:rPr>
          <w:noProof/>
        </w:rPr>
        <w:pict w14:anchorId="47A07D4B">
          <v:shape id="Picture 377139183.png" o:spid="_x0000_i1127" type="#_x0000_t75" alt="377139183.png" style="width:487.2pt;height:159pt;visibility:visible;mso-wrap-style:square">
            <v:imagedata r:id="rId152" o:title="377139183"/>
          </v:shape>
        </w:pict>
      </w:r>
    </w:p>
    <w:p w14:paraId="1263F2E0"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Scalar Duration Value</w:t>
      </w:r>
    </w:p>
    <w:p w14:paraId="1F69302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216810AC" w14:textId="77777777" w:rsidR="00347871" w:rsidRDefault="00586039" w:rsidP="00347871">
      <w:pPr>
        <w:ind w:left="360"/>
      </w:pPr>
      <w:hyperlink w:anchor="_d9db3dc8aabfa0d4d5626f091381927f" w:history="1">
        <w:r w:rsidR="00347871">
          <w:rPr>
            <w:rStyle w:val="Hyperlink"/>
          </w:rPr>
          <w:t>Duration</w:t>
        </w:r>
      </w:hyperlink>
      <w:r w:rsidR="00347871">
        <w:t xml:space="preserve">, </w:t>
      </w:r>
      <w:hyperlink w:anchor="_41b700dd2a5b4e5f06052735d0098d00" w:history="1">
        <w:r w:rsidR="00347871">
          <w:rPr>
            <w:rStyle w:val="Hyperlink"/>
          </w:rPr>
          <w:t>Scalar Quantity</w:t>
        </w:r>
      </w:hyperlink>
    </w:p>
    <w:p w14:paraId="3054502E" w14:textId="77777777" w:rsidR="00347871" w:rsidRDefault="00347871" w:rsidP="00347871"/>
    <w:p w14:paraId="2D94C94E" w14:textId="77777777" w:rsidR="00347871" w:rsidRDefault="00347871" w:rsidP="00347871">
      <w:pPr>
        <w:pStyle w:val="Heading2"/>
      </w:pPr>
      <w:bookmarkStart w:id="1125" w:name="_5a16cf08722f70abbb93a9da6a4a98c0"/>
      <w:bookmarkStart w:id="1126" w:name="_Toc40971621"/>
      <w:r>
        <w:t>Class Second</w:t>
      </w:r>
      <w:bookmarkEnd w:id="1125"/>
      <w:r w:rsidRPr="003A31EC">
        <w:rPr>
          <w:rFonts w:cs="Arial"/>
        </w:rPr>
        <w:t xml:space="preserve"> </w:t>
      </w:r>
      <w:r>
        <w:rPr>
          <w:rFonts w:cs="Arial"/>
        </w:rPr>
        <w:fldChar w:fldCharType="begin"/>
      </w:r>
      <w:r>
        <w:instrText>XE"</w:instrText>
      </w:r>
      <w:r w:rsidRPr="00413D75">
        <w:rPr>
          <w:rFonts w:cs="Arial"/>
        </w:rPr>
        <w:instrText>Second</w:instrText>
      </w:r>
      <w:r>
        <w:instrText>"</w:instrText>
      </w:r>
      <w:r>
        <w:rPr>
          <w:rFonts w:cs="Arial"/>
        </w:rPr>
        <w:fldChar w:fldCharType="end"/>
      </w:r>
      <w:r w:rsidR="009E71B4">
        <w:rPr>
          <w:rFonts w:cs="Arial"/>
        </w:rPr>
        <w:t xml:space="preserve"> </w:t>
      </w:r>
      <w:r w:rsidR="006F72CA">
        <w:rPr>
          <w:rFonts w:cs="Arial"/>
        </w:rPr>
        <w:t>&lt;&lt;Base Unit Value&gt;&gt;</w:t>
      </w:r>
      <w:bookmarkEnd w:id="1126"/>
    </w:p>
    <w:p w14:paraId="3FFB91F3" w14:textId="77777777" w:rsidR="00347871" w:rsidRDefault="00347871" w:rsidP="00F71BA8">
      <w:r>
        <w:t>[NIST-SI] The second (symbol: s) is the base unit of time in the International System of Units (SI) and is also a unit of time in other systems of measurement (abbreviated s or sec); it is the second division of the hour by sixty, the first division by 60 being the minute.</w:t>
      </w:r>
    </w:p>
    <w:p w14:paraId="311ADE3C" w14:textId="77777777" w:rsidR="00347871" w:rsidRDefault="00347871" w:rsidP="00F71BA8"/>
    <w:p w14:paraId="6ECC7E28" w14:textId="77777777" w:rsidR="00347871" w:rsidRDefault="00347871" w:rsidP="00F71BA8">
      <w:r>
        <w:t>[DTV] second: The second is the duration of 9 192 631 770 periods of the radiation corresponding to the transition between the two hyperfine levels of the ground state of the cesium 133 atom.</w:t>
      </w:r>
    </w:p>
    <w:p w14:paraId="3610C6FB" w14:textId="77777777" w:rsidR="00347871" w:rsidRDefault="00347871" w:rsidP="00F71BA8"/>
    <w:p w14:paraId="3CAE6E2A" w14:textId="77777777" w:rsidR="00347871" w:rsidRDefault="00347871" w:rsidP="00F71BA8">
      <w:r>
        <w:t>[IDEAS] Second: A measureNamedNumericallyBy that names a Time with its ValueInSeconds</w:t>
      </w:r>
    </w:p>
    <w:p w14:paraId="0AC5191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65FC33F" w14:textId="77777777" w:rsidR="00347871" w:rsidRDefault="00586039" w:rsidP="00347871">
      <w:pPr>
        <w:ind w:left="360"/>
      </w:pPr>
      <w:hyperlink w:anchor="_48f07627e1ed98952166a877f1135130" w:history="1">
        <w:r w:rsidR="00347871">
          <w:rPr>
            <w:rStyle w:val="Hyperlink"/>
          </w:rPr>
          <w:t>Scalar Duration Value</w:t>
        </w:r>
      </w:hyperlink>
    </w:p>
    <w:p w14:paraId="62D21D74" w14:textId="77777777" w:rsidR="00347871" w:rsidRDefault="00347871" w:rsidP="00347871"/>
    <w:p w14:paraId="31C0D59D" w14:textId="77777777" w:rsidR="00347871" w:rsidRDefault="00347871" w:rsidP="00347871">
      <w:pPr>
        <w:pStyle w:val="Heading2"/>
      </w:pPr>
      <w:bookmarkStart w:id="1127" w:name="_39cd0729dbe2e9f5d4d5d4d8ab283199"/>
      <w:bookmarkStart w:id="1128" w:name="_Toc40971622"/>
      <w:r>
        <w:t>Class Sievert (Sv),</w:t>
      </w:r>
      <w:bookmarkEnd w:id="1127"/>
      <w:r w:rsidRPr="003A31EC">
        <w:rPr>
          <w:rFonts w:cs="Arial"/>
        </w:rPr>
        <w:t xml:space="preserve"> </w:t>
      </w:r>
      <w:r>
        <w:rPr>
          <w:rFonts w:cs="Arial"/>
        </w:rPr>
        <w:fldChar w:fldCharType="begin"/>
      </w:r>
      <w:r>
        <w:instrText>XE"</w:instrText>
      </w:r>
      <w:r w:rsidRPr="00413D75">
        <w:rPr>
          <w:rFonts w:cs="Arial"/>
        </w:rPr>
        <w:instrText>Sievert (Sv),</w:instrText>
      </w:r>
      <w:r>
        <w:instrText>"</w:instrText>
      </w:r>
      <w:r>
        <w:rPr>
          <w:rFonts w:cs="Arial"/>
        </w:rPr>
        <w:fldChar w:fldCharType="end"/>
      </w:r>
      <w:r w:rsidR="009E71B4">
        <w:rPr>
          <w:rFonts w:cs="Arial"/>
        </w:rPr>
        <w:t xml:space="preserve"> </w:t>
      </w:r>
      <w:r w:rsidR="006F72CA">
        <w:rPr>
          <w:rFonts w:cs="Arial"/>
        </w:rPr>
        <w:t>&lt;&lt;Base Unit Value&gt;&gt;</w:t>
      </w:r>
      <w:bookmarkEnd w:id="1128"/>
    </w:p>
    <w:p w14:paraId="4DCFC625" w14:textId="77777777" w:rsidR="00347871" w:rsidRDefault="00347871" w:rsidP="00F71BA8">
      <w:r>
        <w:t xml:space="preserve">The international system (SI) unit for dose equivalent equal to 1 Joule/kilogram. 1 sievert = 100 rem. Named for physicist Rolf Sievert. </w:t>
      </w:r>
    </w:p>
    <w:p w14:paraId="36F158A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3E3B984" w14:textId="77777777" w:rsidR="00347871" w:rsidRDefault="00586039" w:rsidP="00347871">
      <w:pPr>
        <w:ind w:left="360"/>
      </w:pPr>
      <w:hyperlink w:anchor="_a5b5e0a01a20e05d84221c1728bdba69" w:history="1">
        <w:r w:rsidR="00347871">
          <w:rPr>
            <w:rStyle w:val="Hyperlink"/>
          </w:rPr>
          <w:t>Dose Equivalent (Radiation)</w:t>
        </w:r>
      </w:hyperlink>
    </w:p>
    <w:p w14:paraId="3250E089" w14:textId="77777777" w:rsidR="00347871" w:rsidRDefault="00347871" w:rsidP="00347871"/>
    <w:p w14:paraId="63C2AA9B" w14:textId="77777777" w:rsidR="00347871" w:rsidRDefault="00347871" w:rsidP="00347871">
      <w:pPr>
        <w:pStyle w:val="Heading2"/>
      </w:pPr>
      <w:bookmarkStart w:id="1129" w:name="_39e01040a7a82b158ca33fc0a0366f2a"/>
      <w:bookmarkStart w:id="1130" w:name="_Toc40971623"/>
      <w:r>
        <w:t>Class Square Feet</w:t>
      </w:r>
      <w:bookmarkEnd w:id="1129"/>
      <w:r w:rsidRPr="003A31EC">
        <w:rPr>
          <w:rFonts w:cs="Arial"/>
        </w:rPr>
        <w:t xml:space="preserve"> </w:t>
      </w:r>
      <w:r>
        <w:rPr>
          <w:rFonts w:cs="Arial"/>
        </w:rPr>
        <w:fldChar w:fldCharType="begin"/>
      </w:r>
      <w:r>
        <w:instrText>XE"</w:instrText>
      </w:r>
      <w:r w:rsidRPr="00413D75">
        <w:rPr>
          <w:rFonts w:cs="Arial"/>
        </w:rPr>
        <w:instrText>Square Feet</w:instrText>
      </w:r>
      <w:r>
        <w:instrText>"</w:instrText>
      </w:r>
      <w:r>
        <w:rPr>
          <w:rFonts w:cs="Arial"/>
        </w:rPr>
        <w:fldChar w:fldCharType="end"/>
      </w:r>
      <w:r w:rsidR="009E71B4">
        <w:rPr>
          <w:rFonts w:cs="Arial"/>
        </w:rPr>
        <w:t xml:space="preserve"> </w:t>
      </w:r>
      <w:r w:rsidR="006F72CA">
        <w:rPr>
          <w:rFonts w:cs="Arial"/>
        </w:rPr>
        <w:t>&lt;&lt;Unit Value&gt;&gt;</w:t>
      </w:r>
      <w:bookmarkEnd w:id="1130"/>
    </w:p>
    <w:p w14:paraId="3E17D70C" w14:textId="77777777" w:rsidR="00347871" w:rsidRDefault="00347871" w:rsidP="00F71BA8">
      <w:r>
        <w:t>Area measured in feet.</w:t>
      </w:r>
    </w:p>
    <w:p w14:paraId="33A1BFE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F4CB565" w14:textId="77777777" w:rsidR="00347871" w:rsidRDefault="00586039" w:rsidP="00347871">
      <w:pPr>
        <w:ind w:left="360"/>
      </w:pPr>
      <w:hyperlink w:anchor="_14f1c14b43c491b4da145162055cce16" w:history="1">
        <w:r w:rsidR="00347871">
          <w:rPr>
            <w:rStyle w:val="Hyperlink"/>
          </w:rPr>
          <w:t>Area</w:t>
        </w:r>
      </w:hyperlink>
    </w:p>
    <w:p w14:paraId="1CD7DCC7" w14:textId="77777777" w:rsidR="00347871" w:rsidRDefault="00347871" w:rsidP="00347871"/>
    <w:p w14:paraId="203D8627" w14:textId="77777777" w:rsidR="00347871" w:rsidRDefault="00347871" w:rsidP="00347871">
      <w:pPr>
        <w:pStyle w:val="Heading2"/>
      </w:pPr>
      <w:bookmarkStart w:id="1131" w:name="_035a96b65371311d32209f77eb77b4b4"/>
      <w:bookmarkStart w:id="1132" w:name="_Toc40971624"/>
      <w:r>
        <w:t>Class Square Meter</w:t>
      </w:r>
      <w:bookmarkEnd w:id="1131"/>
      <w:r w:rsidRPr="003A31EC">
        <w:rPr>
          <w:rFonts w:cs="Arial"/>
        </w:rPr>
        <w:t xml:space="preserve"> </w:t>
      </w:r>
      <w:r>
        <w:rPr>
          <w:rFonts w:cs="Arial"/>
        </w:rPr>
        <w:fldChar w:fldCharType="begin"/>
      </w:r>
      <w:r>
        <w:instrText>XE"</w:instrText>
      </w:r>
      <w:r w:rsidRPr="00413D75">
        <w:rPr>
          <w:rFonts w:cs="Arial"/>
        </w:rPr>
        <w:instrText>Square Meter</w:instrText>
      </w:r>
      <w:r>
        <w:instrText>"</w:instrText>
      </w:r>
      <w:r>
        <w:rPr>
          <w:rFonts w:cs="Arial"/>
        </w:rPr>
        <w:fldChar w:fldCharType="end"/>
      </w:r>
      <w:r w:rsidR="009E71B4">
        <w:rPr>
          <w:rFonts w:cs="Arial"/>
        </w:rPr>
        <w:t xml:space="preserve"> </w:t>
      </w:r>
      <w:r w:rsidR="006F72CA">
        <w:rPr>
          <w:rFonts w:cs="Arial"/>
        </w:rPr>
        <w:t>&lt;&lt;Base Unit Value&gt;&gt;</w:t>
      </w:r>
      <w:bookmarkEnd w:id="1132"/>
    </w:p>
    <w:p w14:paraId="7350410F" w14:textId="77777777" w:rsidR="00347871" w:rsidRDefault="00347871" w:rsidP="00F71BA8">
      <w:r>
        <w:t>Area measured in SI meters.</w:t>
      </w:r>
    </w:p>
    <w:p w14:paraId="68DCD3C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AB693AC" w14:textId="77777777" w:rsidR="00347871" w:rsidRDefault="00586039" w:rsidP="00347871">
      <w:pPr>
        <w:ind w:left="360"/>
      </w:pPr>
      <w:hyperlink w:anchor="_14f1c14b43c491b4da145162055cce16" w:history="1">
        <w:r w:rsidR="00347871">
          <w:rPr>
            <w:rStyle w:val="Hyperlink"/>
          </w:rPr>
          <w:t>Area</w:t>
        </w:r>
      </w:hyperlink>
    </w:p>
    <w:p w14:paraId="494C27C4" w14:textId="77777777" w:rsidR="00347871" w:rsidRDefault="00347871" w:rsidP="00347871"/>
    <w:p w14:paraId="099E74D4" w14:textId="77777777" w:rsidR="00347871" w:rsidRDefault="00347871" w:rsidP="00347871">
      <w:pPr>
        <w:pStyle w:val="Heading2"/>
      </w:pPr>
      <w:bookmarkStart w:id="1133" w:name="_124cf897d4fa586f4f81820cf03604e5"/>
      <w:bookmarkStart w:id="1134" w:name="_Toc40971625"/>
      <w:r>
        <w:t>Class Volt</w:t>
      </w:r>
      <w:bookmarkEnd w:id="1133"/>
      <w:r w:rsidRPr="003A31EC">
        <w:rPr>
          <w:rFonts w:cs="Arial"/>
        </w:rPr>
        <w:t xml:space="preserve"> </w:t>
      </w:r>
      <w:r>
        <w:rPr>
          <w:rFonts w:cs="Arial"/>
        </w:rPr>
        <w:fldChar w:fldCharType="begin"/>
      </w:r>
      <w:r>
        <w:instrText>XE"</w:instrText>
      </w:r>
      <w:r w:rsidRPr="00413D75">
        <w:rPr>
          <w:rFonts w:cs="Arial"/>
        </w:rPr>
        <w:instrText>Volt</w:instrText>
      </w:r>
      <w:r>
        <w:instrText>"</w:instrText>
      </w:r>
      <w:r>
        <w:rPr>
          <w:rFonts w:cs="Arial"/>
        </w:rPr>
        <w:fldChar w:fldCharType="end"/>
      </w:r>
      <w:r w:rsidR="009E71B4">
        <w:rPr>
          <w:rFonts w:cs="Arial"/>
        </w:rPr>
        <w:t xml:space="preserve"> </w:t>
      </w:r>
      <w:r w:rsidR="006F72CA">
        <w:rPr>
          <w:rFonts w:cs="Arial"/>
        </w:rPr>
        <w:t>&lt;&lt;Base Unit Value&gt;&gt;</w:t>
      </w:r>
      <w:bookmarkEnd w:id="1134"/>
    </w:p>
    <w:p w14:paraId="1EF4AEB4" w14:textId="77777777" w:rsidR="00347871" w:rsidRDefault="00347871" w:rsidP="00F71BA8">
      <w:r>
        <w:t>The SI unit of electromotive force, the difference of potential that would drive one ampere of current against one ohm resistance.</w:t>
      </w:r>
    </w:p>
    <w:p w14:paraId="2BDEE00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044F53D" w14:textId="77777777" w:rsidR="00347871" w:rsidRDefault="00586039" w:rsidP="00347871">
      <w:pPr>
        <w:ind w:left="360"/>
      </w:pPr>
      <w:hyperlink w:anchor="_036ecb2e939a2ff6a872bc81e1a868e1" w:history="1">
        <w:r w:rsidR="00347871">
          <w:rPr>
            <w:rStyle w:val="Hyperlink"/>
          </w:rPr>
          <w:t>Electric Potential</w:t>
        </w:r>
      </w:hyperlink>
    </w:p>
    <w:p w14:paraId="1080DB56" w14:textId="77777777" w:rsidR="00347871" w:rsidRDefault="00347871" w:rsidP="00347871"/>
    <w:p w14:paraId="3A6B323B" w14:textId="77777777" w:rsidR="00347871" w:rsidRDefault="00347871" w:rsidP="00347871">
      <w:pPr>
        <w:pStyle w:val="Heading2"/>
      </w:pPr>
      <w:bookmarkStart w:id="1135" w:name="_8e9d0e0a552e9fefd07c73791a535b8e"/>
      <w:bookmarkStart w:id="1136" w:name="_Toc40971626"/>
      <w:r>
        <w:t>Class Watt</w:t>
      </w:r>
      <w:bookmarkEnd w:id="1135"/>
      <w:r w:rsidRPr="003A31EC">
        <w:rPr>
          <w:rFonts w:cs="Arial"/>
        </w:rPr>
        <w:t xml:space="preserve"> </w:t>
      </w:r>
      <w:r>
        <w:rPr>
          <w:rFonts w:cs="Arial"/>
        </w:rPr>
        <w:fldChar w:fldCharType="begin"/>
      </w:r>
      <w:r>
        <w:instrText>XE"</w:instrText>
      </w:r>
      <w:r w:rsidRPr="00413D75">
        <w:rPr>
          <w:rFonts w:cs="Arial"/>
        </w:rPr>
        <w:instrText>Watt</w:instrText>
      </w:r>
      <w:r>
        <w:instrText>"</w:instrText>
      </w:r>
      <w:r>
        <w:rPr>
          <w:rFonts w:cs="Arial"/>
        </w:rPr>
        <w:fldChar w:fldCharType="end"/>
      </w:r>
      <w:r w:rsidR="009E71B4">
        <w:rPr>
          <w:rFonts w:cs="Arial"/>
        </w:rPr>
        <w:t xml:space="preserve"> </w:t>
      </w:r>
      <w:r w:rsidR="006F72CA">
        <w:rPr>
          <w:rFonts w:cs="Arial"/>
        </w:rPr>
        <w:t>&lt;&lt;Base Unit Value&gt;&gt;</w:t>
      </w:r>
      <w:bookmarkEnd w:id="1136"/>
    </w:p>
    <w:p w14:paraId="3D72DFEB" w14:textId="77777777" w:rsidR="00347871" w:rsidRDefault="00347871" w:rsidP="00F71BA8">
      <w:r>
        <w:t>The SI unit of power is the joule per second (J/s).</w:t>
      </w:r>
    </w:p>
    <w:p w14:paraId="7B05161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D2D0A0F" w14:textId="77777777" w:rsidR="00347871" w:rsidRDefault="00586039" w:rsidP="00347871">
      <w:pPr>
        <w:ind w:left="360"/>
      </w:pPr>
      <w:hyperlink w:anchor="_3745f124f1cc015fec7fe26151906902" w:history="1">
        <w:r w:rsidR="00347871">
          <w:rPr>
            <w:rStyle w:val="Hyperlink"/>
          </w:rPr>
          <w:t>Power</w:t>
        </w:r>
      </w:hyperlink>
    </w:p>
    <w:p w14:paraId="13E7A09E" w14:textId="77777777" w:rsidR="00347871" w:rsidRDefault="00347871" w:rsidP="00347871"/>
    <w:p w14:paraId="38098598" w14:textId="77777777" w:rsidR="00347871" w:rsidRDefault="00347871" w:rsidP="00347871">
      <w:pPr>
        <w:pStyle w:val="Heading2"/>
      </w:pPr>
      <w:bookmarkStart w:id="1137" w:name="_dbfc8b70a8ed5453ac3c18464f5dcedb"/>
      <w:bookmarkStart w:id="1138" w:name="_Toc40971627"/>
      <w:r>
        <w:lastRenderedPageBreak/>
        <w:t>Class Yard</w:t>
      </w:r>
      <w:bookmarkEnd w:id="1137"/>
      <w:r w:rsidRPr="003A31EC">
        <w:rPr>
          <w:rFonts w:cs="Arial"/>
        </w:rPr>
        <w:t xml:space="preserve"> </w:t>
      </w:r>
      <w:r>
        <w:rPr>
          <w:rFonts w:cs="Arial"/>
        </w:rPr>
        <w:fldChar w:fldCharType="begin"/>
      </w:r>
      <w:r>
        <w:instrText>XE"</w:instrText>
      </w:r>
      <w:r w:rsidRPr="00413D75">
        <w:rPr>
          <w:rFonts w:cs="Arial"/>
        </w:rPr>
        <w:instrText>Yard</w:instrText>
      </w:r>
      <w:r>
        <w:instrText>"</w:instrText>
      </w:r>
      <w:r>
        <w:rPr>
          <w:rFonts w:cs="Arial"/>
        </w:rPr>
        <w:fldChar w:fldCharType="end"/>
      </w:r>
      <w:r w:rsidR="009E71B4">
        <w:rPr>
          <w:rFonts w:cs="Arial"/>
        </w:rPr>
        <w:t xml:space="preserve"> </w:t>
      </w:r>
      <w:r w:rsidR="006F72CA">
        <w:rPr>
          <w:rFonts w:cs="Arial"/>
        </w:rPr>
        <w:t>&lt;&lt;Unit Value&gt;&gt;</w:t>
      </w:r>
      <w:bookmarkEnd w:id="1138"/>
    </w:p>
    <w:p w14:paraId="6056FAE6" w14:textId="77777777" w:rsidR="00347871" w:rsidRDefault="00347871" w:rsidP="00F71BA8">
      <w:r>
        <w:t>A Unit of length equal to 3 feet.[NIST-UNITS]</w:t>
      </w:r>
    </w:p>
    <w:p w14:paraId="03E42BD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3737CBF" w14:textId="77777777" w:rsidR="00347871" w:rsidRDefault="00586039" w:rsidP="00347871">
      <w:pPr>
        <w:ind w:left="360"/>
      </w:pPr>
      <w:hyperlink w:anchor="_f656aa6b144fc8f9a9295af8a4eef943" w:history="1">
        <w:r w:rsidR="00347871">
          <w:rPr>
            <w:rStyle w:val="Hyperlink"/>
          </w:rPr>
          <w:t>Length</w:t>
        </w:r>
      </w:hyperlink>
    </w:p>
    <w:p w14:paraId="6085A5D1" w14:textId="77777777" w:rsidR="00347871" w:rsidRDefault="00347871" w:rsidP="00347871"/>
    <w:p w14:paraId="02373B7D" w14:textId="77777777" w:rsidR="00347871" w:rsidRDefault="00347871" w:rsidP="00347871">
      <w:pPr>
        <w:pStyle w:val="Heading2"/>
      </w:pPr>
      <w:bookmarkStart w:id="1139" w:name="_f14c2f32a81f6d277bb88c06701c31bd"/>
      <w:bookmarkStart w:id="1140" w:name="_Toc40971628"/>
      <w:r>
        <w:t>Class Year</w:t>
      </w:r>
      <w:bookmarkEnd w:id="1139"/>
      <w:r w:rsidRPr="003A31EC">
        <w:rPr>
          <w:rFonts w:cs="Arial"/>
        </w:rPr>
        <w:t xml:space="preserve"> </w:t>
      </w:r>
      <w:r>
        <w:rPr>
          <w:rFonts w:cs="Arial"/>
        </w:rPr>
        <w:fldChar w:fldCharType="begin"/>
      </w:r>
      <w:r>
        <w:instrText>XE"</w:instrText>
      </w:r>
      <w:r w:rsidRPr="00413D75">
        <w:rPr>
          <w:rFonts w:cs="Arial"/>
        </w:rPr>
        <w:instrText>Year</w:instrText>
      </w:r>
      <w:r>
        <w:instrText>"</w:instrText>
      </w:r>
      <w:r>
        <w:rPr>
          <w:rFonts w:cs="Arial"/>
        </w:rPr>
        <w:fldChar w:fldCharType="end"/>
      </w:r>
      <w:r w:rsidR="009E71B4">
        <w:rPr>
          <w:rFonts w:cs="Arial"/>
        </w:rPr>
        <w:t xml:space="preserve"> </w:t>
      </w:r>
      <w:r w:rsidR="006F72CA">
        <w:rPr>
          <w:rFonts w:cs="Arial"/>
        </w:rPr>
        <w:t>&lt;&lt;Unit Value&gt;&gt;</w:t>
      </w:r>
      <w:bookmarkEnd w:id="1140"/>
    </w:p>
    <w:p w14:paraId="1BF1E7DB" w14:textId="77777777" w:rsidR="00347871" w:rsidRDefault="00347871" w:rsidP="00F71BA8">
      <w:r>
        <w:t>The period of 365 days (or 366 days in leap years) starting from the first of January, used for reckoning time in ordinary affairs.</w:t>
      </w:r>
    </w:p>
    <w:p w14:paraId="2A586DF1" w14:textId="77777777" w:rsidR="00347871" w:rsidRDefault="00347871" w:rsidP="00F71BA8"/>
    <w:p w14:paraId="1D7E7591" w14:textId="77777777" w:rsidR="00347871" w:rsidRDefault="00347871" w:rsidP="00F71BA8">
      <w:r>
        <w:t>[DTV] year: the nominal time unit that is the duration of a time interval required for one revolution of the Earth around the Sun, approximated to an integral number of days</w:t>
      </w:r>
    </w:p>
    <w:p w14:paraId="17710C4D" w14:textId="77777777" w:rsidR="00347871" w:rsidRDefault="00347871" w:rsidP="00F71BA8">
      <w:r>
        <w:t>[OWL] xsd:gYear</w:t>
      </w:r>
    </w:p>
    <w:p w14:paraId="66F1AA8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02804F6" w14:textId="77777777" w:rsidR="00347871" w:rsidRDefault="00586039" w:rsidP="00347871">
      <w:pPr>
        <w:ind w:left="360"/>
      </w:pPr>
      <w:hyperlink w:anchor="_48f07627e1ed98952166a877f1135130" w:history="1">
        <w:r w:rsidR="00347871">
          <w:rPr>
            <w:rStyle w:val="Hyperlink"/>
          </w:rPr>
          <w:t>Scalar Duration Value</w:t>
        </w:r>
      </w:hyperlink>
    </w:p>
    <w:p w14:paraId="7A533E3C" w14:textId="77777777" w:rsidR="00347871" w:rsidRDefault="00347871" w:rsidP="00347871"/>
    <w:p w14:paraId="66878113" w14:textId="77777777" w:rsidR="00347871" w:rsidRDefault="00347871" w:rsidP="00347871">
      <w:pPr>
        <w:spacing w:after="200" w:line="276" w:lineRule="auto"/>
        <w:rPr>
          <w:b/>
          <w:bCs/>
          <w:color w:val="365F91"/>
          <w:sz w:val="40"/>
          <w:szCs w:val="40"/>
        </w:rPr>
      </w:pPr>
      <w:r>
        <w:br w:type="page"/>
      </w:r>
    </w:p>
    <w:p w14:paraId="776FAAB6" w14:textId="77777777" w:rsidR="00347871" w:rsidRDefault="00347871" w:rsidP="00347871">
      <w:pPr>
        <w:pStyle w:val="Heading1"/>
      </w:pPr>
      <w:bookmarkStart w:id="1141" w:name="_Toc40971629"/>
      <w:r>
        <w:t>Concept Library::Resources</w:t>
      </w:r>
      <w:bookmarkEnd w:id="1141"/>
    </w:p>
    <w:p w14:paraId="11F50F24" w14:textId="77777777" w:rsidR="00347871" w:rsidRDefault="00347871" w:rsidP="00A318C1">
      <w:pPr>
        <w:pStyle w:val="BodyText"/>
      </w:pPr>
      <w:r>
        <w:t>This package represents concepts concerning resources. A resource is a role of any entity such that it supports or impacts in a process, impacts the objectives of stakeholders or is the basis of the capability of an actor.</w:t>
      </w:r>
    </w:p>
    <w:p w14:paraId="015297D9" w14:textId="77777777" w:rsidR="00347871" w:rsidRDefault="00347871" w:rsidP="00A318C1">
      <w:pPr>
        <w:pStyle w:val="BodyText"/>
      </w:pPr>
      <w:r>
        <w:t>As a role, “Resource” is intended to "mix in" with an entity type such as "Person" or "Process" such that the use of that entity may be understood.</w:t>
      </w:r>
    </w:p>
    <w:p w14:paraId="5898030C" w14:textId="77777777" w:rsidR="00347871" w:rsidRDefault="00347871" w:rsidP="00A318C1">
      <w:pPr>
        <w:pStyle w:val="BodyText"/>
      </w:pPr>
      <w:r>
        <w:t>Resources that are a Primary Asset are those that are the direct subject of a stakeholder's objectives.</w:t>
      </w:r>
    </w:p>
    <w:p w14:paraId="5AB9CB6F" w14:textId="77777777" w:rsidR="00347871" w:rsidRDefault="00347871" w:rsidP="00347871">
      <w:pPr>
        <w:pStyle w:val="Heading2"/>
      </w:pPr>
      <w:bookmarkStart w:id="1142" w:name="_Toc40971630"/>
      <w:r>
        <w:t>Diagram: Resource</w:t>
      </w:r>
      <w:bookmarkEnd w:id="1142"/>
    </w:p>
    <w:p w14:paraId="24BE5218" w14:textId="2FC36074" w:rsidR="00347871" w:rsidRDefault="0039663B" w:rsidP="00347871">
      <w:pPr>
        <w:jc w:val="center"/>
        <w:rPr>
          <w:rFonts w:cs="Arial"/>
        </w:rPr>
      </w:pPr>
      <w:r w:rsidRPr="002E0F19">
        <w:rPr>
          <w:noProof/>
        </w:rPr>
        <w:pict w14:anchorId="62068905">
          <v:shape id="Picture -2118866485.png" o:spid="_x0000_i1126" type="#_x0000_t75" alt="-2118866485.png" style="width:487.2pt;height:409.8pt;visibility:visible;mso-wrap-style:square">
            <v:imagedata r:id="rId153" o:title="-2118866485"/>
          </v:shape>
        </w:pict>
      </w:r>
    </w:p>
    <w:p w14:paraId="3460245B"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Resource</w:t>
      </w:r>
    </w:p>
    <w:p w14:paraId="675F9564" w14:textId="77777777" w:rsidR="00347871" w:rsidRDefault="00347871" w:rsidP="00347871">
      <w:pPr>
        <w:pStyle w:val="Heading2"/>
      </w:pPr>
      <w:bookmarkStart w:id="1143" w:name="_Toc40971631"/>
      <w:r>
        <w:lastRenderedPageBreak/>
        <w:t>Diagram: Resource Actions</w:t>
      </w:r>
      <w:bookmarkEnd w:id="1143"/>
    </w:p>
    <w:p w14:paraId="58F31177" w14:textId="57D2FAE8" w:rsidR="00347871" w:rsidRDefault="0039663B" w:rsidP="00347871">
      <w:pPr>
        <w:jc w:val="center"/>
        <w:rPr>
          <w:rFonts w:cs="Arial"/>
        </w:rPr>
      </w:pPr>
      <w:r w:rsidRPr="002E0F19">
        <w:rPr>
          <w:noProof/>
        </w:rPr>
        <w:pict w14:anchorId="3BCD8E25">
          <v:shape id="Picture 1487209998.png" o:spid="_x0000_i1125" type="#_x0000_t75" alt="1487209998.png" style="width:487.2pt;height:230.4pt;visibility:visible;mso-wrap-style:square">
            <v:imagedata r:id="rId154" o:title="1487209998"/>
          </v:shape>
        </w:pict>
      </w:r>
    </w:p>
    <w:p w14:paraId="7FF1F0E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Resource Actions</w:t>
      </w:r>
    </w:p>
    <w:p w14:paraId="7FB38C41" w14:textId="77777777" w:rsidR="00347871" w:rsidRDefault="00347871" w:rsidP="00347871">
      <w:r>
        <w:t xml:space="preserve"> </w:t>
      </w:r>
    </w:p>
    <w:p w14:paraId="26189E9D" w14:textId="77777777" w:rsidR="00347871" w:rsidRDefault="00347871" w:rsidP="00347871"/>
    <w:p w14:paraId="1989B066" w14:textId="77777777" w:rsidR="00347871" w:rsidRDefault="00347871" w:rsidP="00347871">
      <w:pPr>
        <w:pStyle w:val="Heading2"/>
      </w:pPr>
      <w:bookmarkStart w:id="1144" w:name="_4265c366941ceeb10d336058e5861f5e"/>
      <w:bookmarkStart w:id="1145" w:name="_Toc40971632"/>
      <w:r>
        <w:t>Class Abuse Resource</w:t>
      </w:r>
      <w:bookmarkEnd w:id="1144"/>
      <w:bookmarkEnd w:id="1145"/>
      <w:r w:rsidRPr="003A31EC">
        <w:rPr>
          <w:rFonts w:cs="Arial"/>
        </w:rPr>
        <w:t xml:space="preserve"> </w:t>
      </w:r>
      <w:r>
        <w:rPr>
          <w:rFonts w:cs="Arial"/>
        </w:rPr>
        <w:fldChar w:fldCharType="begin"/>
      </w:r>
      <w:r>
        <w:instrText>XE"</w:instrText>
      </w:r>
      <w:r w:rsidRPr="00413D75">
        <w:rPr>
          <w:rFonts w:cs="Arial"/>
        </w:rPr>
        <w:instrText>Abuse Resource</w:instrText>
      </w:r>
      <w:r>
        <w:instrText>"</w:instrText>
      </w:r>
      <w:r>
        <w:rPr>
          <w:rFonts w:cs="Arial"/>
        </w:rPr>
        <w:fldChar w:fldCharType="end"/>
      </w:r>
      <w:r w:rsidR="009E71B4">
        <w:rPr>
          <w:rFonts w:cs="Arial"/>
        </w:rPr>
        <w:t xml:space="preserve"> </w:t>
      </w:r>
    </w:p>
    <w:p w14:paraId="5240F7D8" w14:textId="77777777" w:rsidR="00347871" w:rsidRDefault="00347871" w:rsidP="00F71BA8">
      <w:r>
        <w:t>An action to misuse a resource.</w:t>
      </w:r>
    </w:p>
    <w:p w14:paraId="2170FB8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66F2126" w14:textId="77777777" w:rsidR="00347871" w:rsidRDefault="00586039" w:rsidP="00347871">
      <w:pPr>
        <w:ind w:left="360"/>
      </w:pPr>
      <w:hyperlink w:anchor="_c258c4ea1841b0b4edb9f182fad70310" w:history="1">
        <w:r w:rsidR="00347871">
          <w:rPr>
            <w:rStyle w:val="Hyperlink"/>
          </w:rPr>
          <w:t>Resource Actions</w:t>
        </w:r>
      </w:hyperlink>
    </w:p>
    <w:p w14:paraId="705768DF" w14:textId="77777777" w:rsidR="00347871" w:rsidRDefault="00347871" w:rsidP="00347871"/>
    <w:p w14:paraId="645F2A72" w14:textId="77777777" w:rsidR="00347871" w:rsidRDefault="00347871" w:rsidP="00347871">
      <w:pPr>
        <w:pStyle w:val="Heading2"/>
      </w:pPr>
      <w:bookmarkStart w:id="1146" w:name="_a95425e56b9b5aefff14cc4cf5ff1557"/>
      <w:bookmarkStart w:id="1147" w:name="_Toc40971633"/>
      <w:r>
        <w:t>Class Capture Resource</w:t>
      </w:r>
      <w:bookmarkEnd w:id="1146"/>
      <w:bookmarkEnd w:id="1147"/>
      <w:r w:rsidRPr="003A31EC">
        <w:rPr>
          <w:rFonts w:cs="Arial"/>
        </w:rPr>
        <w:t xml:space="preserve"> </w:t>
      </w:r>
      <w:r>
        <w:rPr>
          <w:rFonts w:cs="Arial"/>
        </w:rPr>
        <w:fldChar w:fldCharType="begin"/>
      </w:r>
      <w:r>
        <w:instrText>XE"</w:instrText>
      </w:r>
      <w:r w:rsidRPr="00413D75">
        <w:rPr>
          <w:rFonts w:cs="Arial"/>
        </w:rPr>
        <w:instrText>Capture Resource</w:instrText>
      </w:r>
      <w:r>
        <w:instrText>"</w:instrText>
      </w:r>
      <w:r>
        <w:rPr>
          <w:rFonts w:cs="Arial"/>
        </w:rPr>
        <w:fldChar w:fldCharType="end"/>
      </w:r>
      <w:r w:rsidR="009E71B4">
        <w:rPr>
          <w:rFonts w:cs="Arial"/>
        </w:rPr>
        <w:t xml:space="preserve"> </w:t>
      </w:r>
    </w:p>
    <w:p w14:paraId="31EC45EF" w14:textId="77777777" w:rsidR="00347871" w:rsidRDefault="00347871" w:rsidP="00F71BA8">
      <w:r>
        <w:t>Action to capture or gain control of some resource.</w:t>
      </w:r>
    </w:p>
    <w:p w14:paraId="5043B89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10D5FBB" w14:textId="77777777" w:rsidR="00347871" w:rsidRDefault="00586039" w:rsidP="00347871">
      <w:pPr>
        <w:ind w:left="360"/>
      </w:pPr>
      <w:hyperlink w:anchor="_c258c4ea1841b0b4edb9f182fad70310" w:history="1">
        <w:r w:rsidR="00347871">
          <w:rPr>
            <w:rStyle w:val="Hyperlink"/>
          </w:rPr>
          <w:t>Resource Actions</w:t>
        </w:r>
      </w:hyperlink>
    </w:p>
    <w:p w14:paraId="091E71D6" w14:textId="77777777" w:rsidR="00347871" w:rsidRDefault="00347871" w:rsidP="00347871"/>
    <w:p w14:paraId="7001DD9B" w14:textId="77777777" w:rsidR="00347871" w:rsidRDefault="00347871" w:rsidP="00347871">
      <w:pPr>
        <w:pStyle w:val="Heading2"/>
      </w:pPr>
      <w:bookmarkStart w:id="1148" w:name="_53c5ffa4ad2576c6e92808a0d77719f7"/>
      <w:bookmarkStart w:id="1149" w:name="_Toc40971634"/>
      <w:r>
        <w:t>Class Damage Resource</w:t>
      </w:r>
      <w:bookmarkEnd w:id="1148"/>
      <w:bookmarkEnd w:id="1149"/>
      <w:r w:rsidRPr="003A31EC">
        <w:rPr>
          <w:rFonts w:cs="Arial"/>
        </w:rPr>
        <w:t xml:space="preserve"> </w:t>
      </w:r>
      <w:r>
        <w:rPr>
          <w:rFonts w:cs="Arial"/>
        </w:rPr>
        <w:fldChar w:fldCharType="begin"/>
      </w:r>
      <w:r>
        <w:instrText>XE"</w:instrText>
      </w:r>
      <w:r w:rsidRPr="00413D75">
        <w:rPr>
          <w:rFonts w:cs="Arial"/>
        </w:rPr>
        <w:instrText>Damage Resource</w:instrText>
      </w:r>
      <w:r>
        <w:instrText>"</w:instrText>
      </w:r>
      <w:r>
        <w:rPr>
          <w:rFonts w:cs="Arial"/>
        </w:rPr>
        <w:fldChar w:fldCharType="end"/>
      </w:r>
      <w:r w:rsidR="009E71B4">
        <w:rPr>
          <w:rFonts w:cs="Arial"/>
        </w:rPr>
        <w:t xml:space="preserve"> </w:t>
      </w:r>
    </w:p>
    <w:p w14:paraId="129F6C5C" w14:textId="77777777" w:rsidR="00347871" w:rsidRDefault="00347871" w:rsidP="00F71BA8">
      <w:r>
        <w:t>An action that causes an resource to no longer completely fulfill its purpose..</w:t>
      </w:r>
    </w:p>
    <w:p w14:paraId="090CD26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BEF7541" w14:textId="77777777" w:rsidR="00347871" w:rsidRDefault="00586039" w:rsidP="00347871">
      <w:pPr>
        <w:ind w:left="360"/>
      </w:pPr>
      <w:hyperlink w:anchor="_0467523482fa80025852c16daca0539c" w:history="1">
        <w:r w:rsidR="00347871">
          <w:rPr>
            <w:rStyle w:val="Hyperlink"/>
          </w:rPr>
          <w:t>Damage</w:t>
        </w:r>
      </w:hyperlink>
      <w:r w:rsidR="00347871">
        <w:t xml:space="preserve">, </w:t>
      </w:r>
      <w:hyperlink w:anchor="_c258c4ea1841b0b4edb9f182fad70310" w:history="1">
        <w:r w:rsidR="00347871">
          <w:rPr>
            <w:rStyle w:val="Hyperlink"/>
          </w:rPr>
          <w:t>Resource Actions</w:t>
        </w:r>
      </w:hyperlink>
    </w:p>
    <w:p w14:paraId="3C722A49" w14:textId="77777777" w:rsidR="00347871" w:rsidRDefault="00347871" w:rsidP="00347871"/>
    <w:p w14:paraId="02CD0D09" w14:textId="77777777" w:rsidR="00347871" w:rsidRDefault="00347871" w:rsidP="00347871">
      <w:pPr>
        <w:pStyle w:val="Heading2"/>
      </w:pPr>
      <w:bookmarkStart w:id="1150" w:name="_08b49342408a807030d28305441793fc"/>
      <w:bookmarkStart w:id="1151" w:name="_Toc40971635"/>
      <w:r>
        <w:t>Class Exceed Resource Capacity</w:t>
      </w:r>
      <w:bookmarkEnd w:id="1150"/>
      <w:bookmarkEnd w:id="1151"/>
      <w:r w:rsidRPr="003A31EC">
        <w:rPr>
          <w:rFonts w:cs="Arial"/>
        </w:rPr>
        <w:t xml:space="preserve"> </w:t>
      </w:r>
      <w:r>
        <w:rPr>
          <w:rFonts w:cs="Arial"/>
        </w:rPr>
        <w:fldChar w:fldCharType="begin"/>
      </w:r>
      <w:r>
        <w:instrText>XE"</w:instrText>
      </w:r>
      <w:r w:rsidRPr="00413D75">
        <w:rPr>
          <w:rFonts w:cs="Arial"/>
        </w:rPr>
        <w:instrText>Exceed Resource Capacity</w:instrText>
      </w:r>
      <w:r>
        <w:instrText>"</w:instrText>
      </w:r>
      <w:r>
        <w:rPr>
          <w:rFonts w:cs="Arial"/>
        </w:rPr>
        <w:fldChar w:fldCharType="end"/>
      </w:r>
      <w:r w:rsidR="009E71B4">
        <w:rPr>
          <w:rFonts w:cs="Arial"/>
        </w:rPr>
        <w:t xml:space="preserve"> </w:t>
      </w:r>
    </w:p>
    <w:p w14:paraId="0F79D5EF" w14:textId="77777777" w:rsidR="00347871" w:rsidRDefault="00347871" w:rsidP="00F71BA8">
      <w:r>
        <w:t>An action to exceed the capacity of some resource.</w:t>
      </w:r>
    </w:p>
    <w:p w14:paraId="5010E62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359423A" w14:textId="77777777" w:rsidR="00347871" w:rsidRDefault="00586039" w:rsidP="00347871">
      <w:pPr>
        <w:ind w:left="360"/>
      </w:pPr>
      <w:hyperlink w:anchor="_c258c4ea1841b0b4edb9f182fad70310" w:history="1">
        <w:r w:rsidR="00347871">
          <w:rPr>
            <w:rStyle w:val="Hyperlink"/>
          </w:rPr>
          <w:t>Resource Actions</w:t>
        </w:r>
      </w:hyperlink>
    </w:p>
    <w:p w14:paraId="024E746E" w14:textId="77777777" w:rsidR="00347871" w:rsidRDefault="00347871" w:rsidP="00347871"/>
    <w:p w14:paraId="16D54CC5" w14:textId="77777777" w:rsidR="00347871" w:rsidRDefault="00347871" w:rsidP="00347871">
      <w:pPr>
        <w:pStyle w:val="Heading2"/>
      </w:pPr>
      <w:bookmarkStart w:id="1152" w:name="_977ee46294eb73bab0195c3c7c8dbdb2"/>
      <w:bookmarkStart w:id="1153" w:name="_Toc40971636"/>
      <w:r>
        <w:lastRenderedPageBreak/>
        <w:t>Class Modify Resource</w:t>
      </w:r>
      <w:bookmarkEnd w:id="1152"/>
      <w:bookmarkEnd w:id="1153"/>
      <w:r w:rsidRPr="003A31EC">
        <w:rPr>
          <w:rFonts w:cs="Arial"/>
        </w:rPr>
        <w:t xml:space="preserve"> </w:t>
      </w:r>
      <w:r>
        <w:rPr>
          <w:rFonts w:cs="Arial"/>
        </w:rPr>
        <w:fldChar w:fldCharType="begin"/>
      </w:r>
      <w:r>
        <w:instrText>XE"</w:instrText>
      </w:r>
      <w:r w:rsidRPr="00413D75">
        <w:rPr>
          <w:rFonts w:cs="Arial"/>
        </w:rPr>
        <w:instrText>Modify Resource</w:instrText>
      </w:r>
      <w:r>
        <w:instrText>"</w:instrText>
      </w:r>
      <w:r>
        <w:rPr>
          <w:rFonts w:cs="Arial"/>
        </w:rPr>
        <w:fldChar w:fldCharType="end"/>
      </w:r>
      <w:r w:rsidR="009E71B4">
        <w:rPr>
          <w:rFonts w:cs="Arial"/>
        </w:rPr>
        <w:t xml:space="preserve"> </w:t>
      </w:r>
    </w:p>
    <w:p w14:paraId="0FEEECE0" w14:textId="77777777" w:rsidR="00347871" w:rsidRDefault="00347871" w:rsidP="00F71BA8">
      <w:r>
        <w:t>Action to modify a resource or set of resources.</w:t>
      </w:r>
    </w:p>
    <w:p w14:paraId="5C02068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4C1F30A" w14:textId="77777777" w:rsidR="00347871" w:rsidRDefault="00586039" w:rsidP="00347871">
      <w:pPr>
        <w:ind w:left="360"/>
      </w:pPr>
      <w:hyperlink w:anchor="_c258c4ea1841b0b4edb9f182fad70310" w:history="1">
        <w:r w:rsidR="00347871">
          <w:rPr>
            <w:rStyle w:val="Hyperlink"/>
          </w:rPr>
          <w:t>Resource Actions</w:t>
        </w:r>
      </w:hyperlink>
    </w:p>
    <w:p w14:paraId="2F9599BB" w14:textId="77777777" w:rsidR="00347871" w:rsidRDefault="00347871" w:rsidP="00347871"/>
    <w:p w14:paraId="19375F45" w14:textId="77777777" w:rsidR="00347871" w:rsidRDefault="00347871" w:rsidP="00347871">
      <w:pPr>
        <w:pStyle w:val="Heading2"/>
      </w:pPr>
      <w:bookmarkStart w:id="1154" w:name="_24aef6888e290cab8d524ab650f56967"/>
      <w:bookmarkStart w:id="1155" w:name="_Toc40971637"/>
      <w:r>
        <w:t>Class Performer</w:t>
      </w:r>
      <w:bookmarkEnd w:id="1154"/>
      <w:r w:rsidRPr="003A31EC">
        <w:rPr>
          <w:rFonts w:cs="Arial"/>
        </w:rPr>
        <w:t xml:space="preserve"> </w:t>
      </w:r>
      <w:r>
        <w:rPr>
          <w:rFonts w:cs="Arial"/>
        </w:rPr>
        <w:fldChar w:fldCharType="begin"/>
      </w:r>
      <w:r>
        <w:instrText>XE"</w:instrText>
      </w:r>
      <w:r w:rsidRPr="00413D75">
        <w:rPr>
          <w:rFonts w:cs="Arial"/>
        </w:rPr>
        <w:instrText>Performer</w:instrText>
      </w:r>
      <w:r>
        <w:instrText>"</w:instrText>
      </w:r>
      <w:r>
        <w:rPr>
          <w:rFonts w:cs="Arial"/>
        </w:rPr>
        <w:fldChar w:fldCharType="end"/>
      </w:r>
      <w:r w:rsidR="009E71B4">
        <w:rPr>
          <w:rFonts w:cs="Arial"/>
        </w:rPr>
        <w:t xml:space="preserve"> </w:t>
      </w:r>
      <w:r w:rsidR="006F72CA">
        <w:rPr>
          <w:rFonts w:cs="Arial"/>
        </w:rPr>
        <w:t>&lt;&lt;Role&gt;&gt;</w:t>
      </w:r>
      <w:bookmarkEnd w:id="1155"/>
    </w:p>
    <w:p w14:paraId="7C4EA6B7" w14:textId="77777777" w:rsidR="00347871" w:rsidRDefault="00347871" w:rsidP="00F71BA8">
      <w:r>
        <w:t>A performer is role of an actor that is a resource to an entity as the performer of activities.</w:t>
      </w:r>
    </w:p>
    <w:p w14:paraId="705EB3B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C21496B" w14:textId="77777777" w:rsidR="00347871" w:rsidRDefault="00586039" w:rsidP="00347871">
      <w:pPr>
        <w:ind w:left="360"/>
      </w:pPr>
      <w:hyperlink w:anchor="_366e70bab7ea3da37cb039e7a6b88ae2" w:history="1">
        <w:r w:rsidR="00347871">
          <w:rPr>
            <w:rStyle w:val="Hyperlink"/>
          </w:rPr>
          <w:t>Actor</w:t>
        </w:r>
      </w:hyperlink>
      <w:r w:rsidR="00347871">
        <w:t xml:space="preserve">, </w:t>
      </w:r>
      <w:hyperlink w:anchor="_c3c68931301e3219612679ba09cbed93" w:history="1">
        <w:r w:rsidR="00347871">
          <w:rPr>
            <w:rStyle w:val="Hyperlink"/>
          </w:rPr>
          <w:t>Resource</w:t>
        </w:r>
      </w:hyperlink>
    </w:p>
    <w:p w14:paraId="240A9B43" w14:textId="77777777" w:rsidR="00347871" w:rsidRDefault="00347871" w:rsidP="00347871"/>
    <w:p w14:paraId="45F329E3" w14:textId="77777777" w:rsidR="00347871" w:rsidRDefault="00347871" w:rsidP="00347871">
      <w:pPr>
        <w:pStyle w:val="Heading2"/>
      </w:pPr>
      <w:bookmarkStart w:id="1156" w:name="_c3c68931301e3219612679ba09cbed93"/>
      <w:bookmarkStart w:id="1157" w:name="_Toc40971638"/>
      <w:r>
        <w:t>Class Resource</w:t>
      </w:r>
      <w:bookmarkEnd w:id="1156"/>
      <w:r w:rsidRPr="003A31EC">
        <w:rPr>
          <w:rFonts w:cs="Arial"/>
        </w:rPr>
        <w:t xml:space="preserve"> </w:t>
      </w:r>
      <w:r>
        <w:rPr>
          <w:rFonts w:cs="Arial"/>
        </w:rPr>
        <w:fldChar w:fldCharType="begin"/>
      </w:r>
      <w:r>
        <w:instrText>XE"</w:instrText>
      </w:r>
      <w:r w:rsidRPr="00413D75">
        <w:rPr>
          <w:rFonts w:cs="Arial"/>
        </w:rPr>
        <w:instrText>Resource</w:instrText>
      </w:r>
      <w:r>
        <w:instrText>"</w:instrText>
      </w:r>
      <w:r>
        <w:rPr>
          <w:rFonts w:cs="Arial"/>
        </w:rPr>
        <w:fldChar w:fldCharType="end"/>
      </w:r>
      <w:r w:rsidR="009E71B4">
        <w:rPr>
          <w:rFonts w:cs="Arial"/>
        </w:rPr>
        <w:t xml:space="preserve"> </w:t>
      </w:r>
      <w:r w:rsidR="006F72CA">
        <w:rPr>
          <w:rFonts w:cs="Arial"/>
        </w:rPr>
        <w:t>&lt;&lt;Role&gt;&gt;</w:t>
      </w:r>
      <w:bookmarkEnd w:id="1157"/>
    </w:p>
    <w:p w14:paraId="1C9ACD6C" w14:textId="77777777" w:rsidR="00347871" w:rsidRDefault="00347871" w:rsidP="00F71BA8">
      <w:r>
        <w:t>A resource is a role of an entity required for or helpful to any operation, activity, process or capability - directly or indirectly. Sometimes called an "asset".</w:t>
      </w:r>
    </w:p>
    <w:p w14:paraId="79C7678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1DC525A" w14:textId="77777777" w:rsidR="00347871" w:rsidRDefault="00586039" w:rsidP="00347871">
      <w:pPr>
        <w:ind w:left="360"/>
      </w:pPr>
      <w:hyperlink w:anchor="_aa050de8310b74df540d7772f2579de8" w:history="1">
        <w:r w:rsidR="00347871">
          <w:rPr>
            <w:rStyle w:val="Hyperlink"/>
          </w:rPr>
          <w:t>Identifiable Thing</w:t>
        </w:r>
      </w:hyperlink>
      <w:r w:rsidR="00347871">
        <w:t xml:space="preserve">, </w:t>
      </w:r>
      <w:hyperlink w:anchor="_89cacaa776395d9758d13a4ba425de00" w:history="1">
        <w:r w:rsidR="00347871">
          <w:rPr>
            <w:rStyle w:val="Hyperlink"/>
          </w:rPr>
          <w:t>Means</w:t>
        </w:r>
      </w:hyperlink>
    </w:p>
    <w:p w14:paraId="2C504780" w14:textId="77777777" w:rsidR="00347871" w:rsidRDefault="00347871" w:rsidP="00347871"/>
    <w:p w14:paraId="1ED3B645" w14:textId="77777777" w:rsidR="00347871" w:rsidRDefault="00347871" w:rsidP="00347871">
      <w:pPr>
        <w:pStyle w:val="Heading2"/>
      </w:pPr>
      <w:bookmarkStart w:id="1158" w:name="_c258c4ea1841b0b4edb9f182fad70310"/>
      <w:bookmarkStart w:id="1159" w:name="_Toc40971639"/>
      <w:r>
        <w:t>Class Resource Actions</w:t>
      </w:r>
      <w:bookmarkEnd w:id="1158"/>
      <w:bookmarkEnd w:id="1159"/>
      <w:r w:rsidRPr="003A31EC">
        <w:rPr>
          <w:rFonts w:cs="Arial"/>
        </w:rPr>
        <w:t xml:space="preserve"> </w:t>
      </w:r>
      <w:r>
        <w:rPr>
          <w:rFonts w:cs="Arial"/>
        </w:rPr>
        <w:fldChar w:fldCharType="begin"/>
      </w:r>
      <w:r>
        <w:instrText>XE"</w:instrText>
      </w:r>
      <w:r w:rsidRPr="00413D75">
        <w:rPr>
          <w:rFonts w:cs="Arial"/>
        </w:rPr>
        <w:instrText>Resource Actions</w:instrText>
      </w:r>
      <w:r>
        <w:instrText>"</w:instrText>
      </w:r>
      <w:r>
        <w:rPr>
          <w:rFonts w:cs="Arial"/>
        </w:rPr>
        <w:fldChar w:fldCharType="end"/>
      </w:r>
      <w:r w:rsidR="009E71B4">
        <w:rPr>
          <w:rFonts w:cs="Arial"/>
        </w:rPr>
        <w:t xml:space="preserve"> </w:t>
      </w:r>
    </w:p>
    <w:p w14:paraId="3B043475" w14:textId="77777777" w:rsidR="00347871" w:rsidRDefault="00347871" w:rsidP="00F71BA8">
      <w:r>
        <w:t>An action impacting a potential or realized resource/asset.</w:t>
      </w:r>
    </w:p>
    <w:p w14:paraId="2B5D399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277C5A1" w14:textId="77777777" w:rsidR="00347871" w:rsidRDefault="00586039" w:rsidP="00347871">
      <w:pPr>
        <w:ind w:left="360"/>
      </w:pPr>
      <w:hyperlink w:anchor="_8688aa378b01aabfc2eda73d41cf8dc4" w:history="1">
        <w:r w:rsidR="00347871">
          <w:rPr>
            <w:rStyle w:val="Hyperlink"/>
          </w:rPr>
          <w:t>Capability</w:t>
        </w:r>
      </w:hyperlink>
    </w:p>
    <w:p w14:paraId="37E56E8E" w14:textId="77777777" w:rsidR="00347871" w:rsidRDefault="00347871" w:rsidP="00347871"/>
    <w:p w14:paraId="77CF18D8" w14:textId="77777777" w:rsidR="00347871" w:rsidRDefault="00347871" w:rsidP="00347871">
      <w:pPr>
        <w:pStyle w:val="Heading2"/>
      </w:pPr>
      <w:bookmarkStart w:id="1160" w:name="_d73424f2783e12f72ff28d23951afe95"/>
      <w:bookmarkStart w:id="1161" w:name="_Toc40971640"/>
      <w:r>
        <w:t>Association Class Resource Dependency</w:t>
      </w:r>
      <w:bookmarkEnd w:id="1160"/>
      <w:bookmarkEnd w:id="1161"/>
      <w:r w:rsidRPr="003A31EC">
        <w:rPr>
          <w:rFonts w:cs="Arial"/>
        </w:rPr>
        <w:t xml:space="preserve"> </w:t>
      </w:r>
      <w:r>
        <w:rPr>
          <w:rFonts w:cs="Arial"/>
        </w:rPr>
        <w:fldChar w:fldCharType="begin"/>
      </w:r>
      <w:r>
        <w:instrText>XE"</w:instrText>
      </w:r>
      <w:r w:rsidRPr="00413D75">
        <w:rPr>
          <w:rFonts w:cs="Arial"/>
        </w:rPr>
        <w:instrText>Resource Dependency</w:instrText>
      </w:r>
      <w:r>
        <w:instrText>"</w:instrText>
      </w:r>
      <w:r>
        <w:rPr>
          <w:rFonts w:cs="Arial"/>
        </w:rPr>
        <w:fldChar w:fldCharType="end"/>
      </w:r>
      <w:r w:rsidR="009E71B4">
        <w:rPr>
          <w:rFonts w:cs="Arial"/>
        </w:rPr>
        <w:t xml:space="preserve"> </w:t>
      </w:r>
    </w:p>
    <w:p w14:paraId="5EF91FD0" w14:textId="77777777" w:rsidR="00347871" w:rsidRDefault="00347871" w:rsidP="00F71BA8">
      <w:r>
        <w:t>Relationship between resources where one resource depends on (or uses) another.</w:t>
      </w:r>
    </w:p>
    <w:p w14:paraId="16464675" w14:textId="77777777" w:rsidR="00347871" w:rsidRDefault="00347871" w:rsidP="00F71BA8">
      <w:r>
        <w:t>A more general concept than [UAF] MapsToCapability: An Abstraction relationship denoting that an Activity contributes to providing a Capability.</w:t>
      </w:r>
    </w:p>
    <w:p w14:paraId="2109AC74" w14:textId="77777777" w:rsidR="00347871" w:rsidRDefault="00347871" w:rsidP="00F71BA8"/>
    <w:p w14:paraId="0B29AF97" w14:textId="77777777" w:rsidR="00347871" w:rsidRDefault="00347871" w:rsidP="00F71BA8">
      <w:r>
        <w:t>[DOLCE] (Subtype of) Dependence</w:t>
      </w:r>
    </w:p>
    <w:p w14:paraId="5941F857" w14:textId="4B481A6D" w:rsidR="00347871" w:rsidRDefault="0039663B" w:rsidP="00347871">
      <w:pPr>
        <w:jc w:val="center"/>
      </w:pPr>
      <w:r w:rsidRPr="002E0F19">
        <w:rPr>
          <w:noProof/>
        </w:rPr>
        <w:lastRenderedPageBreak/>
        <w:pict w14:anchorId="0F264C41">
          <v:shape id="Picture -431753930.png" o:spid="_x0000_i1124" type="#_x0000_t75" alt="-431753930.png" style="width:465.6pt;height:234.6pt;visibility:visible;mso-wrap-style:square">
            <v:imagedata r:id="rId155" o:title="-431753930"/>
          </v:shape>
        </w:pict>
      </w:r>
    </w:p>
    <w:p w14:paraId="52E0FC31"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Resource Dependency</w:t>
      </w:r>
    </w:p>
    <w:p w14:paraId="1C37D4C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24EB464A" w14:textId="77777777" w:rsidR="00347871" w:rsidRDefault="00586039" w:rsidP="00347871">
      <w:pPr>
        <w:ind w:left="360"/>
      </w:pPr>
      <w:hyperlink w:anchor="_9db7850b79021b7eb6ddf87616ee9f9e" w:history="1">
        <w:r w:rsidR="00347871">
          <w:rPr>
            <w:rStyle w:val="Hyperlink"/>
          </w:rPr>
          <w:t>Impact</w:t>
        </w:r>
      </w:hyperlink>
    </w:p>
    <w:p w14:paraId="70F456DA"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8B4DE75" w14:textId="5CE204CA" w:rsidR="00347871" w:rsidRDefault="0039663B" w:rsidP="00347871">
      <w:pPr>
        <w:ind w:firstLine="720"/>
      </w:pPr>
      <w:r w:rsidRPr="002E0F19">
        <w:rPr>
          <w:noProof/>
        </w:rPr>
        <w:pict w14:anchorId="52D1FCF4">
          <v:shape id="_x0000_i1123" type="#_x0000_t75" alt="1036430391.png" style="width:12pt;height:12pt;visibility:visible;mso-wrap-style:square">
            <v:imagedata r:id="rId14" o:title="1036430391"/>
          </v:shape>
        </w:pict>
      </w:r>
      <w:r w:rsidR="00347871">
        <w:t xml:space="preserve"> supports</w:t>
      </w:r>
      <w:r w:rsidR="00347871">
        <w:rPr>
          <w:rFonts w:cs="Arial"/>
        </w:rPr>
        <w:fldChar w:fldCharType="begin"/>
      </w:r>
      <w:r w:rsidR="00347871">
        <w:instrText>XE"</w:instrText>
      </w:r>
      <w:r w:rsidR="00347871" w:rsidRPr="00413D75">
        <w:rPr>
          <w:rFonts w:cs="Arial"/>
        </w:rPr>
        <w:instrText>supports</w:instrText>
      </w:r>
      <w:r w:rsidR="00347871">
        <w:instrText>"</w:instrText>
      </w:r>
      <w:r w:rsidR="00347871">
        <w:rPr>
          <w:rFonts w:cs="Arial"/>
        </w:rPr>
        <w:fldChar w:fldCharType="end"/>
      </w:r>
      <w:r w:rsidR="00347871">
        <w:t xml:space="preserve"> : </w:t>
      </w:r>
      <w:hyperlink w:anchor="_c3c68931301e3219612679ba09cbed93" w:history="1">
        <w:r w:rsidR="00347871">
          <w:rPr>
            <w:rStyle w:val="Hyperlink"/>
          </w:rPr>
          <w:t>Resource</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7DC712AE" w14:textId="77777777" w:rsidR="00347871" w:rsidRDefault="00347871" w:rsidP="004E3AD0">
      <w:pPr>
        <w:pStyle w:val="BodyText"/>
        <w:spacing w:before="60" w:after="120"/>
        <w:ind w:firstLine="720"/>
      </w:pPr>
      <w:r>
        <w:t>Resources the subject resource supports or enables.</w:t>
      </w:r>
    </w:p>
    <w:p w14:paraId="592497CB" w14:textId="2C3461F7" w:rsidR="00347871" w:rsidRDefault="0039663B" w:rsidP="00347871">
      <w:pPr>
        <w:ind w:firstLine="720"/>
      </w:pPr>
      <w:r w:rsidRPr="002E0F19">
        <w:rPr>
          <w:noProof/>
        </w:rPr>
        <w:pict w14:anchorId="4EBFB94B">
          <v:shape id="_x0000_i1122" type="#_x0000_t75" alt="1036430391.png" style="width:12pt;height:12pt;visibility:visible;mso-wrap-style:square">
            <v:imagedata r:id="rId14" o:title="1036430391"/>
          </v:shape>
        </w:pict>
      </w:r>
      <w:r w:rsidR="00347871">
        <w:t xml:space="preserve"> depends on</w:t>
      </w:r>
      <w:r w:rsidR="00347871">
        <w:rPr>
          <w:rFonts w:cs="Arial"/>
        </w:rPr>
        <w:fldChar w:fldCharType="begin"/>
      </w:r>
      <w:r w:rsidR="00347871">
        <w:instrText>XE"</w:instrText>
      </w:r>
      <w:r w:rsidR="00347871" w:rsidRPr="00413D75">
        <w:rPr>
          <w:rFonts w:cs="Arial"/>
        </w:rPr>
        <w:instrText>depends on</w:instrText>
      </w:r>
      <w:r w:rsidR="00347871">
        <w:instrText>"</w:instrText>
      </w:r>
      <w:r w:rsidR="00347871">
        <w:rPr>
          <w:rFonts w:cs="Arial"/>
        </w:rPr>
        <w:fldChar w:fldCharType="end"/>
      </w:r>
      <w:r w:rsidR="00347871">
        <w:t xml:space="preserve"> : </w:t>
      </w:r>
      <w:hyperlink w:anchor="_c3c68931301e3219612679ba09cbed93" w:history="1">
        <w:r w:rsidR="00347871">
          <w:rPr>
            <w:rStyle w:val="Hyperlink"/>
          </w:rPr>
          <w:t>Resource</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6BE026E0" w14:textId="77777777" w:rsidR="00347871" w:rsidRDefault="00347871" w:rsidP="004E3AD0">
      <w:pPr>
        <w:pStyle w:val="BodyText"/>
        <w:spacing w:before="60" w:after="120"/>
        <w:ind w:firstLine="720"/>
      </w:pPr>
      <w:r>
        <w:t>A resource that is required to support the operation of purpose of another resource.</w:t>
      </w:r>
    </w:p>
    <w:p w14:paraId="1140614E" w14:textId="77777777" w:rsidR="00347871" w:rsidRDefault="00347871" w:rsidP="00347871"/>
    <w:p w14:paraId="6DE19F9C" w14:textId="77777777" w:rsidR="00347871" w:rsidRDefault="00347871" w:rsidP="00347871">
      <w:pPr>
        <w:pStyle w:val="Heading2"/>
      </w:pPr>
      <w:bookmarkStart w:id="1162" w:name="_8f56d99a6c9c351391b8cca136ff3469"/>
      <w:bookmarkStart w:id="1163" w:name="_Toc40971641"/>
      <w:r>
        <w:t>Class Tool</w:t>
      </w:r>
      <w:bookmarkEnd w:id="1162"/>
      <w:r w:rsidRPr="003A31EC">
        <w:rPr>
          <w:rFonts w:cs="Arial"/>
        </w:rPr>
        <w:t xml:space="preserve"> </w:t>
      </w:r>
      <w:r>
        <w:rPr>
          <w:rFonts w:cs="Arial"/>
        </w:rPr>
        <w:fldChar w:fldCharType="begin"/>
      </w:r>
      <w:r>
        <w:instrText>XE"</w:instrText>
      </w:r>
      <w:r w:rsidRPr="00413D75">
        <w:rPr>
          <w:rFonts w:cs="Arial"/>
        </w:rPr>
        <w:instrText>Tool</w:instrText>
      </w:r>
      <w:r>
        <w:instrText>"</w:instrText>
      </w:r>
      <w:r>
        <w:rPr>
          <w:rFonts w:cs="Arial"/>
        </w:rPr>
        <w:fldChar w:fldCharType="end"/>
      </w:r>
      <w:r w:rsidR="009E71B4">
        <w:rPr>
          <w:rFonts w:cs="Arial"/>
        </w:rPr>
        <w:t xml:space="preserve"> </w:t>
      </w:r>
      <w:r w:rsidR="006F72CA">
        <w:rPr>
          <w:rFonts w:cs="Arial"/>
        </w:rPr>
        <w:t>&lt;&lt;Role&gt;&gt;</w:t>
      </w:r>
      <w:bookmarkEnd w:id="1163"/>
    </w:p>
    <w:p w14:paraId="03B51F4F" w14:textId="77777777" w:rsidR="00347871" w:rsidRDefault="00347871" w:rsidP="00F71BA8">
      <w:r>
        <w:t xml:space="preserve">The role of some inanimate thing used to facilitate a process or activity by an actor performing a process or activity. </w:t>
      </w:r>
    </w:p>
    <w:p w14:paraId="567EC21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7E89C29" w14:textId="77777777" w:rsidR="00347871" w:rsidRDefault="00586039" w:rsidP="00347871">
      <w:pPr>
        <w:ind w:left="360"/>
      </w:pPr>
      <w:hyperlink w:anchor="_c3c68931301e3219612679ba09cbed93" w:history="1">
        <w:r w:rsidR="00347871">
          <w:rPr>
            <w:rStyle w:val="Hyperlink"/>
          </w:rPr>
          <w:t>Resource</w:t>
        </w:r>
      </w:hyperlink>
    </w:p>
    <w:p w14:paraId="11BBA664" w14:textId="77777777" w:rsidR="00347871" w:rsidRDefault="00347871" w:rsidP="00347871"/>
    <w:p w14:paraId="66EB0778" w14:textId="77777777" w:rsidR="00347871" w:rsidRDefault="00347871" w:rsidP="00347871">
      <w:pPr>
        <w:spacing w:after="200" w:line="276" w:lineRule="auto"/>
        <w:rPr>
          <w:b/>
          <w:bCs/>
          <w:color w:val="365F91"/>
          <w:sz w:val="40"/>
          <w:szCs w:val="40"/>
        </w:rPr>
      </w:pPr>
      <w:r>
        <w:br w:type="page"/>
      </w:r>
    </w:p>
    <w:p w14:paraId="618A68D3" w14:textId="77777777" w:rsidR="00347871" w:rsidRDefault="00347871" w:rsidP="00347871">
      <w:pPr>
        <w:pStyle w:val="Heading1"/>
      </w:pPr>
      <w:bookmarkStart w:id="1164" w:name="_Toc40971642"/>
      <w:r>
        <w:t>Concept Library::Response</w:t>
      </w:r>
      <w:bookmarkEnd w:id="1164"/>
    </w:p>
    <w:p w14:paraId="15E44584" w14:textId="77777777" w:rsidR="00347871" w:rsidRDefault="00347871" w:rsidP="00347871">
      <w:pPr>
        <w:pStyle w:val="Heading2"/>
      </w:pPr>
      <w:bookmarkStart w:id="1165" w:name="_Toc40971643"/>
      <w:r>
        <w:t>Diagram: Response</w:t>
      </w:r>
      <w:bookmarkEnd w:id="1165"/>
    </w:p>
    <w:p w14:paraId="714B8AC7" w14:textId="0285249E" w:rsidR="00347871" w:rsidRDefault="0039663B" w:rsidP="00347871">
      <w:pPr>
        <w:jc w:val="center"/>
        <w:rPr>
          <w:rFonts w:cs="Arial"/>
        </w:rPr>
      </w:pPr>
      <w:r w:rsidRPr="002E0F19">
        <w:rPr>
          <w:noProof/>
        </w:rPr>
        <w:pict w14:anchorId="096BAAD3">
          <v:shape id="Picture 1108665305.png" o:spid="_x0000_i1121" type="#_x0000_t75" alt="1108665305.png" style="width:487.2pt;height:150pt;visibility:visible;mso-wrap-style:square">
            <v:imagedata r:id="rId156" o:title="1108665305"/>
          </v:shape>
        </w:pict>
      </w:r>
    </w:p>
    <w:p w14:paraId="7A17EC7A"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Response</w:t>
      </w:r>
    </w:p>
    <w:p w14:paraId="02D7EBA7" w14:textId="77777777" w:rsidR="00347871" w:rsidRDefault="00347871" w:rsidP="00347871">
      <w:r>
        <w:t xml:space="preserve"> </w:t>
      </w:r>
    </w:p>
    <w:p w14:paraId="3078055D" w14:textId="77777777" w:rsidR="00347871" w:rsidRDefault="00347871" w:rsidP="00347871"/>
    <w:p w14:paraId="07729443" w14:textId="77777777" w:rsidR="00347871" w:rsidRDefault="00347871" w:rsidP="00347871">
      <w:pPr>
        <w:pStyle w:val="Heading2"/>
      </w:pPr>
      <w:bookmarkStart w:id="1166" w:name="_61e2939062d1bb8e86069285f5c6bd78"/>
      <w:bookmarkStart w:id="1167" w:name="_Toc40971644"/>
      <w:r>
        <w:t>Association Class Initiation of Response</w:t>
      </w:r>
      <w:bookmarkEnd w:id="1166"/>
      <w:bookmarkEnd w:id="1167"/>
      <w:r w:rsidRPr="003A31EC">
        <w:rPr>
          <w:rFonts w:cs="Arial"/>
        </w:rPr>
        <w:t xml:space="preserve"> </w:t>
      </w:r>
      <w:r>
        <w:rPr>
          <w:rFonts w:cs="Arial"/>
        </w:rPr>
        <w:fldChar w:fldCharType="begin"/>
      </w:r>
      <w:r>
        <w:instrText>XE"</w:instrText>
      </w:r>
      <w:r w:rsidRPr="00413D75">
        <w:rPr>
          <w:rFonts w:cs="Arial"/>
        </w:rPr>
        <w:instrText>Initiation of Response</w:instrText>
      </w:r>
      <w:r>
        <w:instrText>"</w:instrText>
      </w:r>
      <w:r>
        <w:rPr>
          <w:rFonts w:cs="Arial"/>
        </w:rPr>
        <w:fldChar w:fldCharType="end"/>
      </w:r>
      <w:r w:rsidR="009E71B4">
        <w:rPr>
          <w:rFonts w:cs="Arial"/>
        </w:rPr>
        <w:t xml:space="preserve"> </w:t>
      </w:r>
    </w:p>
    <w:p w14:paraId="51AE7FCB" w14:textId="7A6A066F" w:rsidR="00347871" w:rsidRDefault="0039663B" w:rsidP="00347871">
      <w:pPr>
        <w:jc w:val="center"/>
      </w:pPr>
      <w:r w:rsidRPr="002E0F19">
        <w:rPr>
          <w:noProof/>
        </w:rPr>
        <w:pict w14:anchorId="3AFF97A9">
          <v:shape id="Picture 542739857.png" o:spid="_x0000_i1120" type="#_x0000_t75" alt="542739857.png" style="width:450.6pt;height:172.8pt;visibility:visible;mso-wrap-style:square">
            <v:imagedata r:id="rId157" o:title="542739857"/>
          </v:shape>
        </w:pict>
      </w:r>
    </w:p>
    <w:p w14:paraId="2E696417"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Initiation of Response</w:t>
      </w:r>
    </w:p>
    <w:p w14:paraId="1C319BED"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36379735" w14:textId="77777777" w:rsidR="00347871" w:rsidRDefault="00586039" w:rsidP="00347871">
      <w:pPr>
        <w:ind w:left="360"/>
      </w:pPr>
      <w:hyperlink w:anchor="_91fd59a9709549d66bc92719ab5539ba" w:history="1">
        <w:r w:rsidR="00347871">
          <w:rPr>
            <w:rStyle w:val="Hyperlink"/>
          </w:rPr>
          <w:t>Cause and Effect</w:t>
        </w:r>
      </w:hyperlink>
    </w:p>
    <w:p w14:paraId="0DB0AA5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D849105" w14:textId="1D049C86" w:rsidR="00347871" w:rsidRDefault="0039663B" w:rsidP="00347871">
      <w:pPr>
        <w:ind w:firstLine="720"/>
      </w:pPr>
      <w:r w:rsidRPr="002E0F19">
        <w:rPr>
          <w:noProof/>
        </w:rPr>
        <w:pict w14:anchorId="523D842D">
          <v:shape id="_x0000_i1119" type="#_x0000_t75" alt="1036430391.png" style="width:12pt;height:12pt;visibility:visible;mso-wrap-style:square">
            <v:imagedata r:id="rId14" o:title="1036430391"/>
          </v:shape>
        </w:pict>
      </w:r>
      <w:r w:rsidR="00347871">
        <w:t xml:space="preserve"> has response</w:t>
      </w:r>
      <w:r w:rsidR="00347871">
        <w:rPr>
          <w:rFonts w:cs="Arial"/>
        </w:rPr>
        <w:fldChar w:fldCharType="begin"/>
      </w:r>
      <w:r w:rsidR="00347871">
        <w:instrText>XE"</w:instrText>
      </w:r>
      <w:r w:rsidR="00347871" w:rsidRPr="00413D75">
        <w:rPr>
          <w:rFonts w:cs="Arial"/>
        </w:rPr>
        <w:instrText>has response</w:instrText>
      </w:r>
      <w:r w:rsidR="00347871">
        <w:instrText>"</w:instrText>
      </w:r>
      <w:r w:rsidR="00347871">
        <w:rPr>
          <w:rFonts w:cs="Arial"/>
        </w:rPr>
        <w:fldChar w:fldCharType="end"/>
      </w:r>
      <w:r w:rsidR="00347871">
        <w:t xml:space="preserve"> : </w:t>
      </w:r>
      <w:hyperlink w:anchor="_19fb0dc5b1a9f1f9c0e250bcf13d70ff" w:history="1">
        <w:r w:rsidR="00347871">
          <w:rPr>
            <w:rStyle w:val="Hyperlink"/>
          </w:rPr>
          <w:t>Response</w:t>
        </w:r>
      </w:hyperlink>
      <w:r w:rsidR="00347871">
        <w:t xml:space="preserve"> [0..*]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71BC417C" w14:textId="029A3387" w:rsidR="00347871" w:rsidRDefault="0039663B" w:rsidP="00347871">
      <w:pPr>
        <w:ind w:firstLine="720"/>
      </w:pPr>
      <w:r w:rsidRPr="002E0F19">
        <w:rPr>
          <w:noProof/>
        </w:rPr>
        <w:pict w14:anchorId="522222B4">
          <v:shape id="_x0000_i1118" type="#_x0000_t75" alt="1036430391.png" style="width:12pt;height:12pt;visibility:visible;mso-wrap-style:square">
            <v:imagedata r:id="rId14" o:title="1036430391"/>
          </v:shape>
        </w:pict>
      </w:r>
      <w:r w:rsidR="00347871">
        <w:t xml:space="preserve"> responds to</w:t>
      </w:r>
      <w:r w:rsidR="00347871">
        <w:rPr>
          <w:rFonts w:cs="Arial"/>
        </w:rPr>
        <w:fldChar w:fldCharType="begin"/>
      </w:r>
      <w:r w:rsidR="00347871">
        <w:instrText>XE"</w:instrText>
      </w:r>
      <w:r w:rsidR="00347871" w:rsidRPr="00413D75">
        <w:rPr>
          <w:rFonts w:cs="Arial"/>
        </w:rPr>
        <w:instrText>responds to</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5E2915A0" w14:textId="77777777" w:rsidR="00347871" w:rsidRDefault="00347871" w:rsidP="00347871"/>
    <w:p w14:paraId="692F8466" w14:textId="77777777" w:rsidR="00347871" w:rsidRDefault="00347871" w:rsidP="00347871">
      <w:pPr>
        <w:pStyle w:val="Heading2"/>
      </w:pPr>
      <w:bookmarkStart w:id="1168" w:name="_19fb0dc5b1a9f1f9c0e250bcf13d70ff"/>
      <w:bookmarkStart w:id="1169" w:name="_Toc40971645"/>
      <w:r>
        <w:lastRenderedPageBreak/>
        <w:t>Class Response</w:t>
      </w:r>
      <w:bookmarkEnd w:id="1168"/>
      <w:r w:rsidRPr="003A31EC">
        <w:rPr>
          <w:rFonts w:cs="Arial"/>
        </w:rPr>
        <w:t xml:space="preserve"> </w:t>
      </w:r>
      <w:r>
        <w:rPr>
          <w:rFonts w:cs="Arial"/>
        </w:rPr>
        <w:fldChar w:fldCharType="begin"/>
      </w:r>
      <w:r>
        <w:instrText>XE"</w:instrText>
      </w:r>
      <w:r w:rsidRPr="00413D75">
        <w:rPr>
          <w:rFonts w:cs="Arial"/>
        </w:rPr>
        <w:instrText>Response</w:instrText>
      </w:r>
      <w:r>
        <w:instrText>"</w:instrText>
      </w:r>
      <w:r>
        <w:rPr>
          <w:rFonts w:cs="Arial"/>
        </w:rPr>
        <w:fldChar w:fldCharType="end"/>
      </w:r>
      <w:r w:rsidR="009E71B4">
        <w:rPr>
          <w:rFonts w:cs="Arial"/>
        </w:rPr>
        <w:t xml:space="preserve"> </w:t>
      </w:r>
      <w:r w:rsidR="006F72CA">
        <w:rPr>
          <w:rFonts w:cs="Arial"/>
        </w:rPr>
        <w:t>&lt;&lt;Role&gt;&gt;</w:t>
      </w:r>
      <w:bookmarkEnd w:id="1169"/>
    </w:p>
    <w:p w14:paraId="5EF71EC2" w14:textId="77777777" w:rsidR="00347871" w:rsidRDefault="00347871" w:rsidP="00F71BA8">
      <w:r>
        <w:t>A response is an activity performed by an actor as a reaction to (caused by) another situation.</w:t>
      </w:r>
    </w:p>
    <w:p w14:paraId="4963F34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A790632" w14:textId="77777777" w:rsidR="00347871" w:rsidRDefault="00586039" w:rsidP="00347871">
      <w:pPr>
        <w:ind w:left="360"/>
      </w:pPr>
      <w:hyperlink w:anchor="_7b140b32efd980b218435cbb95798380" w:history="1">
        <w:r w:rsidR="00347871">
          <w:rPr>
            <w:rStyle w:val="Hyperlink"/>
          </w:rPr>
          <w:t>Activity</w:t>
        </w:r>
      </w:hyperlink>
    </w:p>
    <w:p w14:paraId="2FEF7B5D" w14:textId="77777777" w:rsidR="00347871" w:rsidRDefault="00347871" w:rsidP="00347871"/>
    <w:p w14:paraId="115C7867" w14:textId="77777777" w:rsidR="00347871" w:rsidRDefault="00347871" w:rsidP="00347871">
      <w:pPr>
        <w:spacing w:after="200" w:line="276" w:lineRule="auto"/>
        <w:rPr>
          <w:b/>
          <w:bCs/>
          <w:color w:val="365F91"/>
          <w:sz w:val="40"/>
          <w:szCs w:val="40"/>
        </w:rPr>
      </w:pPr>
      <w:r>
        <w:br w:type="page"/>
      </w:r>
    </w:p>
    <w:p w14:paraId="2383C430" w14:textId="77777777" w:rsidR="00347871" w:rsidRDefault="00347871" w:rsidP="00347871">
      <w:pPr>
        <w:pStyle w:val="Heading1"/>
      </w:pPr>
      <w:bookmarkStart w:id="1170" w:name="_Toc40971646"/>
      <w:r>
        <w:t>Concept Library::Situations</w:t>
      </w:r>
      <w:bookmarkEnd w:id="1170"/>
    </w:p>
    <w:p w14:paraId="110A24D4" w14:textId="77777777" w:rsidR="00347871" w:rsidRDefault="00347871" w:rsidP="00A318C1">
      <w:pPr>
        <w:pStyle w:val="BodyText"/>
      </w:pPr>
      <w:r>
        <w:t>Concepts relative to situations.  A situation is a particular configuration of things and their relations including spatial, temporal, and logical connections between those things valid over a period of time. Situations form the basis of all complex, time dependent entities.</w:t>
      </w:r>
    </w:p>
    <w:p w14:paraId="4D33A61E" w14:textId="77777777" w:rsidR="00347871" w:rsidRDefault="00347871" w:rsidP="00A318C1">
      <w:pPr>
        <w:pStyle w:val="BodyText"/>
      </w:pPr>
    </w:p>
    <w:p w14:paraId="5178A337" w14:textId="77777777" w:rsidR="00347871" w:rsidRDefault="00347871" w:rsidP="00347871">
      <w:pPr>
        <w:pStyle w:val="Heading2"/>
      </w:pPr>
      <w:bookmarkStart w:id="1171" w:name="_Toc40971647"/>
      <w:r>
        <w:t>Diagram: Actual Situations</w:t>
      </w:r>
      <w:bookmarkEnd w:id="1171"/>
    </w:p>
    <w:p w14:paraId="1C1A586A" w14:textId="4F2490FD" w:rsidR="00347871" w:rsidRDefault="0039663B" w:rsidP="00347871">
      <w:pPr>
        <w:jc w:val="center"/>
        <w:rPr>
          <w:rFonts w:cs="Arial"/>
        </w:rPr>
      </w:pPr>
      <w:r w:rsidRPr="002E0F19">
        <w:rPr>
          <w:noProof/>
        </w:rPr>
        <w:pict w14:anchorId="6852E4E8">
          <v:shape id="Picture 736887924.png" o:spid="_x0000_i1117" type="#_x0000_t75" alt="736887924.png" style="width:445.8pt;height:284.4pt;visibility:visible;mso-wrap-style:square">
            <v:imagedata r:id="rId158" o:title="736887924"/>
          </v:shape>
        </w:pict>
      </w:r>
    </w:p>
    <w:p w14:paraId="39BE8F68"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Actual Situations</w:t>
      </w:r>
    </w:p>
    <w:p w14:paraId="5E906BC3" w14:textId="77777777" w:rsidR="00347871" w:rsidRDefault="00347871" w:rsidP="00347871">
      <w:pPr>
        <w:pStyle w:val="Heading2"/>
      </w:pPr>
      <w:bookmarkStart w:id="1172" w:name="_Toc40971648"/>
      <w:r>
        <w:lastRenderedPageBreak/>
        <w:t>Diagram: Situation Relationships</w:t>
      </w:r>
      <w:bookmarkEnd w:id="1172"/>
    </w:p>
    <w:p w14:paraId="6582EFA7" w14:textId="4D80BEDE" w:rsidR="00347871" w:rsidRDefault="0039663B" w:rsidP="00347871">
      <w:pPr>
        <w:jc w:val="center"/>
        <w:rPr>
          <w:rFonts w:cs="Arial"/>
        </w:rPr>
      </w:pPr>
      <w:r w:rsidRPr="002E0F19">
        <w:rPr>
          <w:noProof/>
        </w:rPr>
        <w:lastRenderedPageBreak/>
        <w:pict w14:anchorId="7AA95722">
          <v:shape id="Picture 1217706401.png" o:spid="_x0000_i1116" type="#_x0000_t75" alt="1217706401.png" style="width:475.8pt;height:655.2pt;visibility:visible;mso-wrap-style:square">
            <v:imagedata r:id="rId159" o:title="1217706401"/>
          </v:shape>
        </w:pict>
      </w:r>
    </w:p>
    <w:p w14:paraId="6B30D55F"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lastRenderedPageBreak/>
        <w:t>Situation Relationships</w:t>
      </w:r>
    </w:p>
    <w:p w14:paraId="4B769971" w14:textId="77777777" w:rsidR="00347871" w:rsidRDefault="00347871" w:rsidP="00A318C1">
      <w:pPr>
        <w:pStyle w:val="BodyText"/>
      </w:pPr>
      <w:r>
        <w:t>This diagram shows the primary associations defined for situations as well as its super types: Temporal Entity and Identifiable Entity. The relationships shown here are those deemed defining for the concept of a situation, they are not all the relationships defined for these types.</w:t>
      </w:r>
    </w:p>
    <w:p w14:paraId="1FE96EAD" w14:textId="77777777" w:rsidR="00347871" w:rsidRDefault="00347871" w:rsidP="00347871">
      <w:pPr>
        <w:pStyle w:val="Heading2"/>
      </w:pPr>
      <w:bookmarkStart w:id="1173" w:name="_Toc40971649"/>
      <w:r>
        <w:t>Diagram: Situation Timeframes</w:t>
      </w:r>
      <w:bookmarkEnd w:id="1173"/>
    </w:p>
    <w:p w14:paraId="5947A888" w14:textId="72A4EF69" w:rsidR="00347871" w:rsidRDefault="0039663B" w:rsidP="00347871">
      <w:pPr>
        <w:jc w:val="center"/>
        <w:rPr>
          <w:rFonts w:cs="Arial"/>
        </w:rPr>
      </w:pPr>
      <w:r w:rsidRPr="002E0F19">
        <w:rPr>
          <w:noProof/>
        </w:rPr>
        <w:pict w14:anchorId="0214CA63">
          <v:shape id="Picture -134745926.png" o:spid="_x0000_i1115" type="#_x0000_t75" alt="-134745926.png" style="width:487.2pt;height:256.8pt;visibility:visible;mso-wrap-style:square">
            <v:imagedata r:id="rId160" o:title="-134745926"/>
          </v:shape>
        </w:pict>
      </w:r>
    </w:p>
    <w:p w14:paraId="2D194066"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Timeframes</w:t>
      </w:r>
    </w:p>
    <w:p w14:paraId="3CC85E79" w14:textId="77777777" w:rsidR="00347871" w:rsidRDefault="00347871" w:rsidP="00347871">
      <w:pPr>
        <w:pStyle w:val="Heading2"/>
      </w:pPr>
      <w:bookmarkStart w:id="1174" w:name="_Toc40971650"/>
      <w:r>
        <w:lastRenderedPageBreak/>
        <w:t>Diagram: Situations</w:t>
      </w:r>
      <w:bookmarkEnd w:id="1174"/>
    </w:p>
    <w:p w14:paraId="6DDD247E" w14:textId="2FCBA521" w:rsidR="00347871" w:rsidRDefault="0039663B" w:rsidP="00347871">
      <w:pPr>
        <w:jc w:val="center"/>
        <w:rPr>
          <w:rFonts w:cs="Arial"/>
        </w:rPr>
      </w:pPr>
      <w:r w:rsidRPr="002E0F19">
        <w:rPr>
          <w:noProof/>
        </w:rPr>
        <w:pict w14:anchorId="62FD7057">
          <v:shape id="Picture 607558320.png" o:spid="_x0000_i1114" type="#_x0000_t75" alt="607558320.png" style="width:487.2pt;height:356.4pt;visibility:visible;mso-wrap-style:square">
            <v:imagedata r:id="rId161" o:title="607558320"/>
          </v:shape>
        </w:pict>
      </w:r>
    </w:p>
    <w:p w14:paraId="57CDDC2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s</w:t>
      </w:r>
    </w:p>
    <w:p w14:paraId="0F829643" w14:textId="77777777" w:rsidR="00347871" w:rsidRDefault="00347871" w:rsidP="00347871">
      <w:r>
        <w:t xml:space="preserve"> </w:t>
      </w:r>
    </w:p>
    <w:p w14:paraId="1FCB4BA1" w14:textId="77777777" w:rsidR="00347871" w:rsidRDefault="00347871" w:rsidP="00347871"/>
    <w:p w14:paraId="5521174F" w14:textId="77777777" w:rsidR="00347871" w:rsidRDefault="00347871" w:rsidP="00347871">
      <w:pPr>
        <w:pStyle w:val="Heading2"/>
      </w:pPr>
      <w:bookmarkStart w:id="1175" w:name="_9cd852c0e87e03590c79a63151bf9a8e"/>
      <w:bookmarkStart w:id="1176" w:name="_Toc40971651"/>
      <w:r>
        <w:t>Class Actual Situation</w:t>
      </w:r>
      <w:bookmarkEnd w:id="1175"/>
      <w:bookmarkEnd w:id="1176"/>
      <w:r w:rsidRPr="003A31EC">
        <w:rPr>
          <w:rFonts w:cs="Arial"/>
        </w:rPr>
        <w:t xml:space="preserve"> </w:t>
      </w:r>
      <w:r>
        <w:rPr>
          <w:rFonts w:cs="Arial"/>
        </w:rPr>
        <w:fldChar w:fldCharType="begin"/>
      </w:r>
      <w:r>
        <w:instrText>XE"</w:instrText>
      </w:r>
      <w:r w:rsidRPr="00413D75">
        <w:rPr>
          <w:rFonts w:cs="Arial"/>
        </w:rPr>
        <w:instrText>Actual Situation</w:instrText>
      </w:r>
      <w:r>
        <w:instrText>"</w:instrText>
      </w:r>
      <w:r>
        <w:rPr>
          <w:rFonts w:cs="Arial"/>
        </w:rPr>
        <w:fldChar w:fldCharType="end"/>
      </w:r>
      <w:r w:rsidR="009E71B4">
        <w:rPr>
          <w:rFonts w:cs="Arial"/>
        </w:rPr>
        <w:t xml:space="preserve"> </w:t>
      </w:r>
    </w:p>
    <w:p w14:paraId="718817E6" w14:textId="77777777" w:rsidR="00347871" w:rsidRDefault="00347871" w:rsidP="00F71BA8">
      <w:r>
        <w:t>An actual situation is an individual (particular) situation that actually exists, happened in the past or may exist in some possible world, not a template or process definition. Such situations must exist for a time interval, however there are no constraints on such a time interval - from an instant to the life of the universe.</w:t>
      </w:r>
    </w:p>
    <w:p w14:paraId="0D09C978" w14:textId="77777777" w:rsidR="00347871" w:rsidRDefault="00347871" w:rsidP="00F71BA8"/>
    <w:p w14:paraId="4B82BE42" w14:textId="77777777" w:rsidR="00347871" w:rsidRDefault="00347871" w:rsidP="00F71BA8">
      <w:r>
        <w:t>DTV: Occurrence: state of affairs that is a happening in the universe of discourse</w:t>
      </w:r>
    </w:p>
    <w:p w14:paraId="71C9D69F" w14:textId="4599EEA1" w:rsidR="00347871" w:rsidRDefault="0039663B" w:rsidP="00347871">
      <w:pPr>
        <w:jc w:val="center"/>
      </w:pPr>
      <w:r w:rsidRPr="002E0F19">
        <w:rPr>
          <w:noProof/>
        </w:rPr>
        <w:lastRenderedPageBreak/>
        <w:pict w14:anchorId="47814752">
          <v:shape id="Picture 2010577354.png" o:spid="_x0000_i1113" type="#_x0000_t75" alt="2010577354.png" style="width:401.4pt;height:257.4pt;visibility:visible;mso-wrap-style:square">
            <v:imagedata r:id="rId162" o:title="2010577354"/>
          </v:shape>
        </w:pict>
      </w:r>
    </w:p>
    <w:p w14:paraId="673B7A23"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ctual Situation</w:t>
      </w:r>
    </w:p>
    <w:p w14:paraId="6FC96B9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D31D973" w14:textId="77777777" w:rsidR="00347871" w:rsidRDefault="00586039" w:rsidP="00347871">
      <w:pPr>
        <w:ind w:left="360"/>
      </w:pPr>
      <w:hyperlink w:anchor="_0a2767712bb9a7ff9e4b2313d0312b06" w:history="1">
        <w:r w:rsidR="00347871">
          <w:rPr>
            <w:rStyle w:val="Hyperlink"/>
          </w:rPr>
          <w:t>Situation</w:t>
        </w:r>
      </w:hyperlink>
      <w:r w:rsidR="00347871">
        <w:t xml:space="preserve">, </w:t>
      </w:r>
      <w:hyperlink w:anchor="_d3fc2d6158592a91ddf94dcf7708ef49" w:history="1">
        <w:r w:rsidR="00347871">
          <w:rPr>
            <w:rStyle w:val="Hyperlink"/>
          </w:rPr>
          <w:t>Temporal Entity</w:t>
        </w:r>
      </w:hyperlink>
    </w:p>
    <w:p w14:paraId="1C6FD6D6" w14:textId="77777777" w:rsidR="00347871" w:rsidRDefault="00347871" w:rsidP="00347871"/>
    <w:p w14:paraId="0991A337" w14:textId="77777777" w:rsidR="00347871" w:rsidRDefault="00347871" w:rsidP="00347871">
      <w:pPr>
        <w:pStyle w:val="Heading2"/>
      </w:pPr>
      <w:bookmarkStart w:id="1177" w:name="_a1daf7dee36d658c7f931996d1c2d6ad"/>
      <w:bookmarkStart w:id="1178" w:name="_Toc40971652"/>
      <w:r>
        <w:t>Class Actual State</w:t>
      </w:r>
      <w:bookmarkEnd w:id="1177"/>
      <w:bookmarkEnd w:id="1178"/>
      <w:r w:rsidRPr="003A31EC">
        <w:rPr>
          <w:rFonts w:cs="Arial"/>
        </w:rPr>
        <w:t xml:space="preserve"> </w:t>
      </w:r>
      <w:r>
        <w:rPr>
          <w:rFonts w:cs="Arial"/>
        </w:rPr>
        <w:fldChar w:fldCharType="begin"/>
      </w:r>
      <w:r>
        <w:instrText>XE"</w:instrText>
      </w:r>
      <w:r w:rsidRPr="00413D75">
        <w:rPr>
          <w:rFonts w:cs="Arial"/>
        </w:rPr>
        <w:instrText>Actual State</w:instrText>
      </w:r>
      <w:r>
        <w:instrText>"</w:instrText>
      </w:r>
      <w:r>
        <w:rPr>
          <w:rFonts w:cs="Arial"/>
        </w:rPr>
        <w:fldChar w:fldCharType="end"/>
      </w:r>
      <w:r w:rsidR="009E71B4">
        <w:rPr>
          <w:rFonts w:cs="Arial"/>
        </w:rPr>
        <w:t xml:space="preserve"> </w:t>
      </w:r>
    </w:p>
    <w:p w14:paraId="332F35CB" w14:textId="77777777" w:rsidR="00347871" w:rsidRDefault="00347871" w:rsidP="00F71BA8">
      <w:r>
        <w:t>A condition that has, will or does exist.</w:t>
      </w:r>
    </w:p>
    <w:p w14:paraId="352F8B2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BFA5246" w14:textId="77777777" w:rsidR="00347871" w:rsidRDefault="00586039" w:rsidP="00347871">
      <w:pPr>
        <w:ind w:left="360"/>
      </w:pPr>
      <w:hyperlink w:anchor="_9cd852c0e87e03590c79a63151bf9a8e" w:history="1">
        <w:r w:rsidR="00347871">
          <w:rPr>
            <w:rStyle w:val="Hyperlink"/>
          </w:rPr>
          <w:t>Actual Situation</w:t>
        </w:r>
      </w:hyperlink>
      <w:r w:rsidR="00347871">
        <w:t xml:space="preserve">, </w:t>
      </w:r>
      <w:hyperlink w:anchor="_2f02569bb8334e33923ced03f32e144d" w:history="1">
        <w:r w:rsidR="00347871">
          <w:rPr>
            <w:rStyle w:val="Hyperlink"/>
          </w:rPr>
          <w:t>State</w:t>
        </w:r>
      </w:hyperlink>
    </w:p>
    <w:p w14:paraId="4D3331FA" w14:textId="77777777" w:rsidR="00347871" w:rsidRDefault="00347871" w:rsidP="00347871"/>
    <w:p w14:paraId="4011290C" w14:textId="77777777" w:rsidR="00347871" w:rsidRDefault="00347871" w:rsidP="00347871">
      <w:pPr>
        <w:pStyle w:val="Heading2"/>
      </w:pPr>
      <w:bookmarkStart w:id="1179" w:name="_91fd59a9709549d66bc92719ab5539ba"/>
      <w:bookmarkStart w:id="1180" w:name="_Toc40971653"/>
      <w:r>
        <w:t>Association Class Cause and Effect</w:t>
      </w:r>
      <w:bookmarkEnd w:id="1179"/>
      <w:bookmarkEnd w:id="1180"/>
      <w:r w:rsidRPr="003A31EC">
        <w:rPr>
          <w:rFonts w:cs="Arial"/>
        </w:rPr>
        <w:t xml:space="preserve"> </w:t>
      </w:r>
      <w:r>
        <w:rPr>
          <w:rFonts w:cs="Arial"/>
        </w:rPr>
        <w:fldChar w:fldCharType="begin"/>
      </w:r>
      <w:r>
        <w:instrText>XE"</w:instrText>
      </w:r>
      <w:r w:rsidRPr="00413D75">
        <w:rPr>
          <w:rFonts w:cs="Arial"/>
        </w:rPr>
        <w:instrText>Cause and Effect</w:instrText>
      </w:r>
      <w:r>
        <w:instrText>"</w:instrText>
      </w:r>
      <w:r>
        <w:rPr>
          <w:rFonts w:cs="Arial"/>
        </w:rPr>
        <w:fldChar w:fldCharType="end"/>
      </w:r>
      <w:r w:rsidR="009E71B4">
        <w:rPr>
          <w:rFonts w:cs="Arial"/>
        </w:rPr>
        <w:t xml:space="preserve"> </w:t>
      </w:r>
    </w:p>
    <w:p w14:paraId="6D609A68" w14:textId="77777777" w:rsidR="00347871" w:rsidRDefault="00347871" w:rsidP="00F71BA8">
      <w:r>
        <w:t>The causality relation where the &lt;causes&gt; situation is &lt;caused by&gt; a situation.</w:t>
      </w:r>
    </w:p>
    <w:p w14:paraId="2E107AF3" w14:textId="77777777" w:rsidR="00347871" w:rsidRDefault="00347871" w:rsidP="00F71BA8"/>
    <w:p w14:paraId="494976CC" w14:textId="77777777" w:rsidR="00347871" w:rsidRDefault="00347871" w:rsidP="00F71BA8">
      <w:r>
        <w:t>[FIBO] cause / caused by</w:t>
      </w:r>
    </w:p>
    <w:p w14:paraId="225F44A1" w14:textId="77777777" w:rsidR="00347871" w:rsidRDefault="00347871" w:rsidP="00F71BA8"/>
    <w:p w14:paraId="3BD8AA22" w14:textId="77777777" w:rsidR="00347871" w:rsidRDefault="00347871" w:rsidP="00F71BA8">
      <w:r>
        <w:t>[ISO 1087] causal relation: associative relation (3.2.23) involving cause and its effect</w:t>
      </w:r>
    </w:p>
    <w:p w14:paraId="0203A56F" w14:textId="77777777" w:rsidR="00347871" w:rsidRDefault="00347871" w:rsidP="00F71BA8">
      <w:r>
        <w:t>NOTE A causal relation exists between the concepts (3.2.1) 'action' and 'reaction', 'nuclear explosion' and 'fall-out'.</w:t>
      </w:r>
    </w:p>
    <w:p w14:paraId="60EE46F3" w14:textId="773BAB16" w:rsidR="00347871" w:rsidRDefault="0039663B" w:rsidP="00347871">
      <w:pPr>
        <w:jc w:val="center"/>
      </w:pPr>
      <w:r w:rsidRPr="002E0F19">
        <w:rPr>
          <w:noProof/>
        </w:rPr>
        <w:lastRenderedPageBreak/>
        <w:pict w14:anchorId="07B99FFF">
          <v:shape id="Picture 1871409238.png" o:spid="_x0000_i1112" type="#_x0000_t75" alt="1871409238.png" style="width:321pt;height:323.4pt;visibility:visible;mso-wrap-style:square">
            <v:imagedata r:id="rId163" o:title="1871409238"/>
          </v:shape>
        </w:pict>
      </w:r>
    </w:p>
    <w:p w14:paraId="3024B7E4"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Cause and Effect</w:t>
      </w:r>
    </w:p>
    <w:p w14:paraId="0BAF679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6326DE4E" w14:textId="77777777" w:rsidR="00347871" w:rsidRDefault="00586039" w:rsidP="00347871">
      <w:pPr>
        <w:ind w:left="360"/>
      </w:pPr>
      <w:hyperlink w:anchor="_8242d08ee2b5cadfcc8b16e2e518184a" w:history="1">
        <w:r w:rsidR="00347871">
          <w:rPr>
            <w:rStyle w:val="Hyperlink"/>
          </w:rPr>
          <w:t>Enablement</w:t>
        </w:r>
      </w:hyperlink>
    </w:p>
    <w:p w14:paraId="652B423B"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798C0DA" w14:textId="027C1AE2" w:rsidR="00347871" w:rsidRDefault="0039663B" w:rsidP="00347871">
      <w:pPr>
        <w:ind w:firstLine="720"/>
      </w:pPr>
      <w:r w:rsidRPr="002E0F19">
        <w:rPr>
          <w:noProof/>
        </w:rPr>
        <w:pict w14:anchorId="122076D9">
          <v:shape id="_x0000_i1111" type="#_x0000_t75" alt="1036430391.png" style="width:12pt;height:12pt;visibility:visible;mso-wrap-style:square">
            <v:imagedata r:id="rId14" o:title="1036430391"/>
          </v:shape>
        </w:pict>
      </w:r>
      <w:r w:rsidR="00347871">
        <w:t xml:space="preserve"> caused by</w:t>
      </w:r>
      <w:r w:rsidR="00347871">
        <w:rPr>
          <w:rFonts w:cs="Arial"/>
        </w:rPr>
        <w:fldChar w:fldCharType="begin"/>
      </w:r>
      <w:r w:rsidR="00347871">
        <w:instrText>XE"</w:instrText>
      </w:r>
      <w:r w:rsidR="00347871" w:rsidRPr="00413D75">
        <w:rPr>
          <w:rFonts w:cs="Arial"/>
        </w:rPr>
        <w:instrText>caus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4A2B48DB" w14:textId="77777777" w:rsidR="00347871" w:rsidRDefault="00347871" w:rsidP="004E3AD0">
      <w:pPr>
        <w:pStyle w:val="BodyText"/>
        <w:spacing w:before="60" w:after="120"/>
        <w:ind w:firstLine="720"/>
      </w:pPr>
      <w:r>
        <w:t>One of situations that causes the subject situation.</w:t>
      </w:r>
    </w:p>
    <w:p w14:paraId="7996D558" w14:textId="6CA5ED98" w:rsidR="00347871" w:rsidRDefault="0039663B" w:rsidP="00347871">
      <w:pPr>
        <w:ind w:firstLine="720"/>
      </w:pPr>
      <w:r w:rsidRPr="002E0F19">
        <w:rPr>
          <w:noProof/>
        </w:rPr>
        <w:pict w14:anchorId="70865634">
          <v:shape id="_x0000_i1110" type="#_x0000_t75" alt="1036430391.png" style="width:12pt;height:12pt;visibility:visible;mso-wrap-style:square">
            <v:imagedata r:id="rId14" o:title="1036430391"/>
          </v:shape>
        </w:pict>
      </w:r>
      <w:r w:rsidR="00347871">
        <w:t xml:space="preserve"> casuses</w:t>
      </w:r>
      <w:r w:rsidR="00347871">
        <w:rPr>
          <w:rFonts w:cs="Arial"/>
        </w:rPr>
        <w:fldChar w:fldCharType="begin"/>
      </w:r>
      <w:r w:rsidR="00347871">
        <w:instrText>XE"</w:instrText>
      </w:r>
      <w:r w:rsidR="00347871" w:rsidRPr="00413D75">
        <w:rPr>
          <w:rFonts w:cs="Arial"/>
        </w:rPr>
        <w:instrText>casus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2A837E5E" w14:textId="77777777" w:rsidR="00347871" w:rsidRDefault="00347871" w:rsidP="004E3AD0">
      <w:pPr>
        <w:pStyle w:val="BodyText"/>
        <w:spacing w:before="60" w:after="120"/>
        <w:ind w:firstLine="720"/>
      </w:pPr>
      <w:r>
        <w:t>A situation caused by another.</w:t>
      </w:r>
    </w:p>
    <w:p w14:paraId="1193971F" w14:textId="77777777" w:rsidR="00347871" w:rsidRDefault="00347871" w:rsidP="00347871"/>
    <w:p w14:paraId="661931DD" w14:textId="77777777" w:rsidR="00347871" w:rsidRDefault="00347871" w:rsidP="00347871">
      <w:pPr>
        <w:pStyle w:val="Heading2"/>
      </w:pPr>
      <w:bookmarkStart w:id="1181" w:name="_da8a7f19b213bc45135308f87c3c6eac"/>
      <w:bookmarkStart w:id="1182" w:name="_Toc40971654"/>
      <w:r>
        <w:t>Class Composite Situation</w:t>
      </w:r>
      <w:bookmarkEnd w:id="1181"/>
      <w:bookmarkEnd w:id="1182"/>
      <w:r w:rsidRPr="003A31EC">
        <w:rPr>
          <w:rFonts w:cs="Arial"/>
        </w:rPr>
        <w:t xml:space="preserve"> </w:t>
      </w:r>
      <w:r>
        <w:rPr>
          <w:rFonts w:cs="Arial"/>
        </w:rPr>
        <w:fldChar w:fldCharType="begin"/>
      </w:r>
      <w:r>
        <w:instrText>XE"</w:instrText>
      </w:r>
      <w:r w:rsidRPr="00413D75">
        <w:rPr>
          <w:rFonts w:cs="Arial"/>
        </w:rPr>
        <w:instrText>Composite Situation</w:instrText>
      </w:r>
      <w:r>
        <w:instrText>"</w:instrText>
      </w:r>
      <w:r>
        <w:rPr>
          <w:rFonts w:cs="Arial"/>
        </w:rPr>
        <w:fldChar w:fldCharType="end"/>
      </w:r>
      <w:r w:rsidR="009E71B4">
        <w:rPr>
          <w:rFonts w:cs="Arial"/>
        </w:rPr>
        <w:t xml:space="preserve"> </w:t>
      </w:r>
    </w:p>
    <w:p w14:paraId="6F9ACE90" w14:textId="77777777" w:rsidR="00347871" w:rsidRDefault="00347871" w:rsidP="00F71BA8">
      <w:r>
        <w:t>A composite situation includes, other situations as parts.</w:t>
      </w:r>
    </w:p>
    <w:p w14:paraId="20F35E01" w14:textId="77777777" w:rsidR="00347871" w:rsidRDefault="00347871" w:rsidP="00F71BA8">
      <w:r>
        <w:t>[Devlin] Situation with compound infon.</w:t>
      </w:r>
    </w:p>
    <w:p w14:paraId="336A113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7238EC7" w14:textId="77777777" w:rsidR="00347871" w:rsidRDefault="00586039" w:rsidP="00347871">
      <w:pPr>
        <w:ind w:left="360"/>
      </w:pPr>
      <w:hyperlink w:anchor="_0a2767712bb9a7ff9e4b2313d0312b06" w:history="1">
        <w:r w:rsidR="00347871">
          <w:rPr>
            <w:rStyle w:val="Hyperlink"/>
          </w:rPr>
          <w:t>Situation</w:t>
        </w:r>
      </w:hyperlink>
    </w:p>
    <w:p w14:paraId="7A291E50" w14:textId="77777777" w:rsidR="00347871" w:rsidRDefault="00347871" w:rsidP="00347871"/>
    <w:p w14:paraId="167CE1D8" w14:textId="77777777" w:rsidR="00347871" w:rsidRDefault="00347871" w:rsidP="00347871">
      <w:pPr>
        <w:pStyle w:val="Heading2"/>
      </w:pPr>
      <w:bookmarkStart w:id="1183" w:name="_d63f19c8a8c454be027d0d5635a32876"/>
      <w:bookmarkStart w:id="1184" w:name="_Toc40971655"/>
      <w:r>
        <w:t>Class Current Situation</w:t>
      </w:r>
      <w:bookmarkEnd w:id="1183"/>
      <w:bookmarkEnd w:id="1184"/>
      <w:r w:rsidRPr="003A31EC">
        <w:rPr>
          <w:rFonts w:cs="Arial"/>
        </w:rPr>
        <w:t xml:space="preserve"> </w:t>
      </w:r>
      <w:r>
        <w:rPr>
          <w:rFonts w:cs="Arial"/>
        </w:rPr>
        <w:fldChar w:fldCharType="begin"/>
      </w:r>
      <w:r>
        <w:instrText>XE"</w:instrText>
      </w:r>
      <w:r w:rsidRPr="00413D75">
        <w:rPr>
          <w:rFonts w:cs="Arial"/>
        </w:rPr>
        <w:instrText>Current Situation</w:instrText>
      </w:r>
      <w:r>
        <w:instrText>"</w:instrText>
      </w:r>
      <w:r>
        <w:rPr>
          <w:rFonts w:cs="Arial"/>
        </w:rPr>
        <w:fldChar w:fldCharType="end"/>
      </w:r>
      <w:r w:rsidR="009E71B4">
        <w:rPr>
          <w:rFonts w:cs="Arial"/>
        </w:rPr>
        <w:t xml:space="preserve"> </w:t>
      </w:r>
    </w:p>
    <w:p w14:paraId="4FF0DBD5" w14:textId="77777777" w:rsidR="00347871" w:rsidRDefault="00347871" w:rsidP="00F71BA8">
      <w:r>
        <w:t>A situation that is actually occurring at the moment. "the moment" is contextual and interpreted within the context of the model.</w:t>
      </w:r>
    </w:p>
    <w:p w14:paraId="662E555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A8CD814" w14:textId="77777777" w:rsidR="00347871" w:rsidRDefault="00586039" w:rsidP="00347871">
      <w:pPr>
        <w:ind w:left="360"/>
      </w:pPr>
      <w:hyperlink w:anchor="_9cd852c0e87e03590c79a63151bf9a8e" w:history="1">
        <w:r w:rsidR="00347871">
          <w:rPr>
            <w:rStyle w:val="Hyperlink"/>
          </w:rPr>
          <w:t>Actual Situation</w:t>
        </w:r>
      </w:hyperlink>
      <w:r w:rsidR="00347871">
        <w:t xml:space="preserve">, </w:t>
      </w:r>
      <w:hyperlink w:anchor="_0a2767712bb9a7ff9e4b2313d0312b06" w:history="1">
        <w:r w:rsidR="00347871">
          <w:rPr>
            <w:rStyle w:val="Hyperlink"/>
          </w:rPr>
          <w:t>Situation</w:t>
        </w:r>
      </w:hyperlink>
    </w:p>
    <w:p w14:paraId="284A3934" w14:textId="77777777" w:rsidR="00347871" w:rsidRDefault="00347871" w:rsidP="00347871"/>
    <w:p w14:paraId="428153BC" w14:textId="77777777" w:rsidR="00347871" w:rsidRDefault="00347871" w:rsidP="00347871">
      <w:pPr>
        <w:pStyle w:val="Heading2"/>
      </w:pPr>
      <w:bookmarkStart w:id="1185" w:name="_6ef1dbf4983daf69e5425cbaf8e11659"/>
      <w:bookmarkStart w:id="1186" w:name="_Toc40971656"/>
      <w:r>
        <w:t>Class Discreet Thing</w:t>
      </w:r>
      <w:bookmarkEnd w:id="1185"/>
      <w:bookmarkEnd w:id="1186"/>
      <w:r w:rsidRPr="003A31EC">
        <w:rPr>
          <w:rFonts w:cs="Arial"/>
        </w:rPr>
        <w:t xml:space="preserve"> </w:t>
      </w:r>
      <w:r>
        <w:rPr>
          <w:rFonts w:cs="Arial"/>
        </w:rPr>
        <w:fldChar w:fldCharType="begin"/>
      </w:r>
      <w:r>
        <w:instrText>XE"</w:instrText>
      </w:r>
      <w:r w:rsidRPr="00413D75">
        <w:rPr>
          <w:rFonts w:cs="Arial"/>
        </w:rPr>
        <w:instrText>Discreet Thing</w:instrText>
      </w:r>
      <w:r>
        <w:instrText>"</w:instrText>
      </w:r>
      <w:r>
        <w:rPr>
          <w:rFonts w:cs="Arial"/>
        </w:rPr>
        <w:fldChar w:fldCharType="end"/>
      </w:r>
      <w:r w:rsidR="009E71B4">
        <w:rPr>
          <w:rFonts w:cs="Arial"/>
        </w:rPr>
        <w:t xml:space="preserve"> </w:t>
      </w:r>
    </w:p>
    <w:p w14:paraId="767636F3" w14:textId="77777777" w:rsidR="00347871" w:rsidRDefault="00347871" w:rsidP="00F71BA8">
      <w:r>
        <w:t>A discreet thing is an identifiable thing that may be the subject of temporal relationships but does not inherently include those relationships.</w:t>
      </w:r>
    </w:p>
    <w:p w14:paraId="3026F872" w14:textId="77777777" w:rsidR="00347871" w:rsidRDefault="00347871" w:rsidP="00F71BA8">
      <w:r>
        <w:t>[Devlin] Individual</w:t>
      </w:r>
    </w:p>
    <w:p w14:paraId="6216041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1A85FB9" w14:textId="77777777" w:rsidR="00347871" w:rsidRDefault="00586039" w:rsidP="00347871">
      <w:pPr>
        <w:ind w:left="360"/>
      </w:pPr>
      <w:hyperlink w:anchor="_aa050de8310b74df540d7772f2579de8" w:history="1">
        <w:r w:rsidR="00347871">
          <w:rPr>
            <w:rStyle w:val="Hyperlink"/>
          </w:rPr>
          <w:t>Identifiable Thing</w:t>
        </w:r>
      </w:hyperlink>
    </w:p>
    <w:p w14:paraId="336CDC81" w14:textId="77777777" w:rsidR="00347871" w:rsidRDefault="00347871" w:rsidP="00347871"/>
    <w:p w14:paraId="7253FF5A" w14:textId="77777777" w:rsidR="00347871" w:rsidRDefault="00347871" w:rsidP="00347871">
      <w:pPr>
        <w:pStyle w:val="Heading2"/>
      </w:pPr>
      <w:bookmarkStart w:id="1187" w:name="_d73e4ebdfd2444629d07f65820eda0ab"/>
      <w:bookmarkStart w:id="1188" w:name="_Toc40971657"/>
      <w:r>
        <w:t>Association Class Effect</w:t>
      </w:r>
      <w:bookmarkEnd w:id="1187"/>
      <w:bookmarkEnd w:id="1188"/>
      <w:r w:rsidRPr="003A31EC">
        <w:rPr>
          <w:rFonts w:cs="Arial"/>
        </w:rPr>
        <w:t xml:space="preserve"> </w:t>
      </w:r>
      <w:r>
        <w:rPr>
          <w:rFonts w:cs="Arial"/>
        </w:rPr>
        <w:fldChar w:fldCharType="begin"/>
      </w:r>
      <w:r>
        <w:instrText>XE"</w:instrText>
      </w:r>
      <w:r w:rsidRPr="00413D75">
        <w:rPr>
          <w:rFonts w:cs="Arial"/>
        </w:rPr>
        <w:instrText>Effect</w:instrText>
      </w:r>
      <w:r>
        <w:instrText>"</w:instrText>
      </w:r>
      <w:r>
        <w:rPr>
          <w:rFonts w:cs="Arial"/>
        </w:rPr>
        <w:fldChar w:fldCharType="end"/>
      </w:r>
      <w:r w:rsidR="009E71B4">
        <w:rPr>
          <w:rFonts w:cs="Arial"/>
        </w:rPr>
        <w:t xml:space="preserve"> </w:t>
      </w:r>
    </w:p>
    <w:p w14:paraId="1B7817C5" w14:textId="77777777" w:rsidR="00347871" w:rsidRDefault="00347871" w:rsidP="00F71BA8">
      <w:r>
        <w:t>Any impact on or alteration of an entity by a situation - an effect of the situation.</w:t>
      </w:r>
    </w:p>
    <w:p w14:paraId="6934AA5E" w14:textId="2256A99E" w:rsidR="00347871" w:rsidRDefault="0039663B" w:rsidP="00347871">
      <w:pPr>
        <w:jc w:val="center"/>
      </w:pPr>
      <w:r w:rsidRPr="002E0F19">
        <w:rPr>
          <w:noProof/>
        </w:rPr>
        <w:pict w14:anchorId="76B895C5">
          <v:shape id="Picture -1421238703.png" o:spid="_x0000_i1109" type="#_x0000_t75" alt="-1421238703.png" style="width:420pt;height:207.6pt;visibility:visible;mso-wrap-style:square">
            <v:imagedata r:id="rId164" o:title="-1421238703"/>
          </v:shape>
        </w:pict>
      </w:r>
    </w:p>
    <w:p w14:paraId="2478D521"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Effect</w:t>
      </w:r>
    </w:p>
    <w:p w14:paraId="4A952BE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57C3143D" w14:textId="77777777" w:rsidR="00347871" w:rsidRDefault="00586039" w:rsidP="00347871">
      <w:pPr>
        <w:ind w:left="360"/>
      </w:pPr>
      <w:hyperlink w:anchor="_9db7850b79021b7eb6ddf87616ee9f9e" w:history="1">
        <w:r w:rsidR="00347871">
          <w:rPr>
            <w:rStyle w:val="Hyperlink"/>
          </w:rPr>
          <w:t>Impact</w:t>
        </w:r>
      </w:hyperlink>
    </w:p>
    <w:p w14:paraId="71EC4CA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1144F950" w14:textId="3DF4D670" w:rsidR="00347871" w:rsidRDefault="0039663B" w:rsidP="00347871">
      <w:pPr>
        <w:ind w:firstLine="720"/>
      </w:pPr>
      <w:r w:rsidRPr="002E0F19">
        <w:rPr>
          <w:noProof/>
        </w:rPr>
        <w:pict w14:anchorId="0E145B07">
          <v:shape id="_x0000_i1108" type="#_x0000_t75" alt="1036430391.png" style="width:12pt;height:12pt;visibility:visible;mso-wrap-style:square">
            <v:imagedata r:id="rId14" o:title="1036430391"/>
          </v:shape>
        </w:pict>
      </w:r>
      <w:r w:rsidR="00347871">
        <w:t xml:space="preserve"> affects</w:t>
      </w:r>
      <w:r w:rsidR="00347871">
        <w:rPr>
          <w:rFonts w:cs="Arial"/>
        </w:rPr>
        <w:fldChar w:fldCharType="begin"/>
      </w:r>
      <w:r w:rsidR="00347871">
        <w:instrText>XE"</w:instrText>
      </w:r>
      <w:r w:rsidR="00347871" w:rsidRPr="00413D75">
        <w:rPr>
          <w:rFonts w:cs="Arial"/>
        </w:rPr>
        <w:instrText>affects</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1E1D1B5A" w14:textId="77777777" w:rsidR="00347871" w:rsidRDefault="00347871" w:rsidP="004E3AD0">
      <w:pPr>
        <w:pStyle w:val="BodyText"/>
        <w:spacing w:before="60" w:after="120"/>
        <w:ind w:firstLine="720"/>
      </w:pPr>
      <w:r>
        <w:t>Entities affected by a action</w:t>
      </w:r>
    </w:p>
    <w:p w14:paraId="5DAF0264" w14:textId="7D0FC814" w:rsidR="00347871" w:rsidRDefault="0039663B" w:rsidP="00347871">
      <w:pPr>
        <w:ind w:firstLine="720"/>
      </w:pPr>
      <w:r w:rsidRPr="002E0F19">
        <w:rPr>
          <w:noProof/>
        </w:rPr>
        <w:pict w14:anchorId="491D1DDF">
          <v:shape id="_x0000_i1107" type="#_x0000_t75" alt="1036430391.png" style="width:12pt;height:12pt;visibility:visible;mso-wrap-style:square">
            <v:imagedata r:id="rId14" o:title="1036430391"/>
          </v:shape>
        </w:pict>
      </w:r>
      <w:r w:rsidR="00347871">
        <w:t xml:space="preserve"> affected by</w:t>
      </w:r>
      <w:r w:rsidR="00347871">
        <w:rPr>
          <w:rFonts w:cs="Arial"/>
        </w:rPr>
        <w:fldChar w:fldCharType="begin"/>
      </w:r>
      <w:r w:rsidR="00347871">
        <w:instrText>XE"</w:instrText>
      </w:r>
      <w:r w:rsidR="00347871" w:rsidRPr="00413D75">
        <w:rPr>
          <w:rFonts w:cs="Arial"/>
        </w:rPr>
        <w:instrText>affect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1DFBA719" w14:textId="77777777" w:rsidR="00347871" w:rsidRDefault="00347871" w:rsidP="004E3AD0">
      <w:pPr>
        <w:pStyle w:val="BodyText"/>
        <w:spacing w:before="60" w:after="120"/>
        <w:ind w:firstLine="720"/>
      </w:pPr>
      <w:r>
        <w:t>Actions that can cause some change in a related entity.</w:t>
      </w:r>
    </w:p>
    <w:p w14:paraId="5A462BB8" w14:textId="77777777" w:rsidR="00347871" w:rsidRDefault="00347871" w:rsidP="00347871"/>
    <w:p w14:paraId="5108102E" w14:textId="77777777" w:rsidR="00347871" w:rsidRDefault="00347871" w:rsidP="00347871">
      <w:pPr>
        <w:pStyle w:val="Heading2"/>
      </w:pPr>
      <w:bookmarkStart w:id="1189" w:name="_8242d08ee2b5cadfcc8b16e2e518184a"/>
      <w:bookmarkStart w:id="1190" w:name="_Toc40971658"/>
      <w:r>
        <w:t>Association Class Enablement</w:t>
      </w:r>
      <w:bookmarkEnd w:id="1189"/>
      <w:bookmarkEnd w:id="1190"/>
      <w:r w:rsidRPr="003A31EC">
        <w:rPr>
          <w:rFonts w:cs="Arial"/>
        </w:rPr>
        <w:t xml:space="preserve"> </w:t>
      </w:r>
      <w:r>
        <w:rPr>
          <w:rFonts w:cs="Arial"/>
        </w:rPr>
        <w:fldChar w:fldCharType="begin"/>
      </w:r>
      <w:r>
        <w:instrText>XE"</w:instrText>
      </w:r>
      <w:r w:rsidRPr="00413D75">
        <w:rPr>
          <w:rFonts w:cs="Arial"/>
        </w:rPr>
        <w:instrText>Enablement</w:instrText>
      </w:r>
      <w:r>
        <w:instrText>"</w:instrText>
      </w:r>
      <w:r>
        <w:rPr>
          <w:rFonts w:cs="Arial"/>
        </w:rPr>
        <w:fldChar w:fldCharType="end"/>
      </w:r>
      <w:r w:rsidR="009E71B4">
        <w:rPr>
          <w:rFonts w:cs="Arial"/>
        </w:rPr>
        <w:t xml:space="preserve"> </w:t>
      </w:r>
    </w:p>
    <w:p w14:paraId="3D61827D" w14:textId="77777777" w:rsidR="00347871" w:rsidRDefault="00347871" w:rsidP="00F71BA8">
      <w:r>
        <w:t>A situation that enables (is a condition for), another.</w:t>
      </w:r>
    </w:p>
    <w:p w14:paraId="60D7BDB7" w14:textId="5FB0E1AB" w:rsidR="00347871" w:rsidRDefault="0039663B" w:rsidP="00347871">
      <w:pPr>
        <w:jc w:val="center"/>
      </w:pPr>
      <w:r w:rsidRPr="002E0F19">
        <w:rPr>
          <w:noProof/>
        </w:rPr>
        <w:lastRenderedPageBreak/>
        <w:pict w14:anchorId="68855F96">
          <v:shape id="Picture 2019740982.png" o:spid="_x0000_i1106" type="#_x0000_t75" alt="2019740982.png" style="width:487.2pt;height:238.2pt;visibility:visible;mso-wrap-style:square">
            <v:imagedata r:id="rId165" o:title="2019740982"/>
          </v:shape>
        </w:pict>
      </w:r>
    </w:p>
    <w:p w14:paraId="4F95FA2F"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Enablement</w:t>
      </w:r>
    </w:p>
    <w:p w14:paraId="47ABBBB5"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224CF868" w14:textId="77777777" w:rsidR="00347871" w:rsidRDefault="00586039" w:rsidP="00347871">
      <w:pPr>
        <w:ind w:left="360"/>
      </w:pPr>
      <w:hyperlink w:anchor="_d73e4ebdfd2444629d07f65820eda0ab" w:history="1">
        <w:r w:rsidR="00347871">
          <w:rPr>
            <w:rStyle w:val="Hyperlink"/>
          </w:rPr>
          <w:t>Effect</w:t>
        </w:r>
      </w:hyperlink>
      <w:r w:rsidR="00347871">
        <w:t xml:space="preserve">, </w:t>
      </w:r>
      <w:hyperlink w:anchor="_9db7850b79021b7eb6ddf87616ee9f9e" w:history="1">
        <w:r w:rsidR="00347871">
          <w:rPr>
            <w:rStyle w:val="Hyperlink"/>
          </w:rPr>
          <w:t>Impact</w:t>
        </w:r>
      </w:hyperlink>
    </w:p>
    <w:p w14:paraId="7DE26599"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7160AB25" w14:textId="5292179E" w:rsidR="00347871" w:rsidRDefault="0039663B" w:rsidP="00347871">
      <w:pPr>
        <w:ind w:firstLine="720"/>
      </w:pPr>
      <w:r w:rsidRPr="002E0F19">
        <w:rPr>
          <w:noProof/>
        </w:rPr>
        <w:pict w14:anchorId="0D460748">
          <v:shape id="_x0000_i1105" type="#_x0000_t75" alt="1036430391.png" style="width:12pt;height:12pt;visibility:visible;mso-wrap-style:square">
            <v:imagedata r:id="rId14" o:title="1036430391"/>
          </v:shape>
        </w:pict>
      </w:r>
      <w:r w:rsidR="00347871">
        <w:t xml:space="preserve"> enables</w:t>
      </w:r>
      <w:r w:rsidR="00347871">
        <w:rPr>
          <w:rFonts w:cs="Arial"/>
        </w:rPr>
        <w:fldChar w:fldCharType="begin"/>
      </w:r>
      <w:r w:rsidR="00347871">
        <w:instrText>XE"</w:instrText>
      </w:r>
      <w:r w:rsidR="00347871" w:rsidRPr="00413D75">
        <w:rPr>
          <w:rFonts w:cs="Arial"/>
        </w:rPr>
        <w:instrText>enabl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2492A15B" w14:textId="77777777" w:rsidR="00347871" w:rsidRDefault="00347871" w:rsidP="004E3AD0">
      <w:pPr>
        <w:pStyle w:val="BodyText"/>
        <w:spacing w:before="60" w:after="120"/>
        <w:ind w:firstLine="720"/>
      </w:pPr>
      <w:r>
        <w:t>A situation that is enabled by another.</w:t>
      </w:r>
    </w:p>
    <w:p w14:paraId="2844DDBA" w14:textId="6EBB0974" w:rsidR="00347871" w:rsidRDefault="0039663B" w:rsidP="00347871">
      <w:pPr>
        <w:ind w:firstLine="720"/>
      </w:pPr>
      <w:r w:rsidRPr="002E0F19">
        <w:rPr>
          <w:noProof/>
        </w:rPr>
        <w:pict w14:anchorId="3AB5E265">
          <v:shape id="_x0000_i1104" type="#_x0000_t75" alt="1036430391.png" style="width:12pt;height:12pt;visibility:visible;mso-wrap-style:square">
            <v:imagedata r:id="rId14" o:title="1036430391"/>
          </v:shape>
        </w:pict>
      </w:r>
      <w:r w:rsidR="00347871">
        <w:t xml:space="preserve"> enabled by</w:t>
      </w:r>
      <w:r w:rsidR="00347871">
        <w:rPr>
          <w:rFonts w:cs="Arial"/>
        </w:rPr>
        <w:fldChar w:fldCharType="begin"/>
      </w:r>
      <w:r w:rsidR="00347871">
        <w:instrText>XE"</w:instrText>
      </w:r>
      <w:r w:rsidR="00347871" w:rsidRPr="00413D75">
        <w:rPr>
          <w:rFonts w:cs="Arial"/>
        </w:rPr>
        <w:instrText>enabl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74FAEEDA" w14:textId="77777777" w:rsidR="00347871" w:rsidRDefault="00347871" w:rsidP="004E3AD0">
      <w:pPr>
        <w:pStyle w:val="BodyText"/>
        <w:spacing w:before="60" w:after="120"/>
        <w:ind w:firstLine="720"/>
      </w:pPr>
      <w:r>
        <w:t>A situation that enables another.</w:t>
      </w:r>
    </w:p>
    <w:p w14:paraId="59AA0992" w14:textId="77777777" w:rsidR="00347871" w:rsidRDefault="00347871" w:rsidP="00347871"/>
    <w:p w14:paraId="6B3E00ED" w14:textId="77777777" w:rsidR="00347871" w:rsidRDefault="00347871" w:rsidP="00347871">
      <w:pPr>
        <w:pStyle w:val="Heading2"/>
      </w:pPr>
      <w:bookmarkStart w:id="1191" w:name="_ed84d85241d79c53a808bd9a870c64b3"/>
      <w:bookmarkStart w:id="1192" w:name="_Toc40971659"/>
      <w:r>
        <w:t>Association Class Involvement</w:t>
      </w:r>
      <w:bookmarkEnd w:id="1191"/>
      <w:bookmarkEnd w:id="1192"/>
      <w:r w:rsidRPr="003A31EC">
        <w:rPr>
          <w:rFonts w:cs="Arial"/>
        </w:rPr>
        <w:t xml:space="preserve"> </w:t>
      </w:r>
      <w:r>
        <w:rPr>
          <w:rFonts w:cs="Arial"/>
        </w:rPr>
        <w:fldChar w:fldCharType="begin"/>
      </w:r>
      <w:r>
        <w:instrText>XE"</w:instrText>
      </w:r>
      <w:r w:rsidRPr="00413D75">
        <w:rPr>
          <w:rFonts w:cs="Arial"/>
        </w:rPr>
        <w:instrText>Involvement</w:instrText>
      </w:r>
      <w:r>
        <w:instrText>"</w:instrText>
      </w:r>
      <w:r>
        <w:rPr>
          <w:rFonts w:cs="Arial"/>
        </w:rPr>
        <w:fldChar w:fldCharType="end"/>
      </w:r>
      <w:r w:rsidR="009E71B4">
        <w:rPr>
          <w:rFonts w:cs="Arial"/>
        </w:rPr>
        <w:t xml:space="preserve"> </w:t>
      </w:r>
    </w:p>
    <w:p w14:paraId="44B66A99" w14:textId="77777777" w:rsidR="00347871" w:rsidRDefault="00347871" w:rsidP="00F71BA8">
      <w:r>
        <w:t>The relationship between an actor and situations they are involved in.</w:t>
      </w:r>
    </w:p>
    <w:p w14:paraId="25245C01" w14:textId="77777777" w:rsidR="00347871" w:rsidRDefault="00347871" w:rsidP="00F71BA8">
      <w:r>
        <w:t>[DOLCE] Participation</w:t>
      </w:r>
    </w:p>
    <w:p w14:paraId="7EEA65D4" w14:textId="0B6B295B" w:rsidR="00347871" w:rsidRDefault="0039663B" w:rsidP="00347871">
      <w:pPr>
        <w:jc w:val="center"/>
      </w:pPr>
      <w:r w:rsidRPr="002E0F19">
        <w:rPr>
          <w:noProof/>
        </w:rPr>
        <w:pict w14:anchorId="099DF275">
          <v:shape id="Picture 1056109417.png" o:spid="_x0000_i1103" type="#_x0000_t75" alt="1056109417.png" style="width:410.4pt;height:171pt;visibility:visible;mso-wrap-style:square">
            <v:imagedata r:id="rId166" o:title="1056109417"/>
          </v:shape>
        </w:pict>
      </w:r>
    </w:p>
    <w:p w14:paraId="0151838F"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Involvement</w:t>
      </w:r>
    </w:p>
    <w:p w14:paraId="2F30BD12"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lastRenderedPageBreak/>
        <w:t>Direct Supertypes</w:t>
      </w:r>
    </w:p>
    <w:p w14:paraId="7BD23740" w14:textId="77777777" w:rsidR="00347871" w:rsidRDefault="00586039" w:rsidP="00347871">
      <w:pPr>
        <w:ind w:left="360"/>
      </w:pPr>
      <w:hyperlink w:anchor="_9ed633619738f3e7193fcfe187317d60" w:history="1">
        <w:r w:rsidR="00347871">
          <w:rPr>
            <w:rStyle w:val="Hyperlink"/>
          </w:rPr>
          <w:t>Temporally Related</w:t>
        </w:r>
      </w:hyperlink>
    </w:p>
    <w:p w14:paraId="4A9E842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3E41A690" w14:textId="07C90E23" w:rsidR="00347871" w:rsidRDefault="0039663B" w:rsidP="00347871">
      <w:pPr>
        <w:ind w:firstLine="720"/>
      </w:pPr>
      <w:r w:rsidRPr="002E0F19">
        <w:rPr>
          <w:noProof/>
        </w:rPr>
        <w:pict w14:anchorId="5A08343E">
          <v:shape id="_x0000_i1102" type="#_x0000_t75" alt="1036430391.png" style="width:12pt;height:12pt;visibility:visible;mso-wrap-style:square">
            <v:imagedata r:id="rId14" o:title="1036430391"/>
          </v:shape>
        </w:pict>
      </w:r>
      <w:r w:rsidR="00347871">
        <w:t xml:space="preserve"> involved in</w:t>
      </w:r>
      <w:r w:rsidR="00347871">
        <w:rPr>
          <w:rFonts w:cs="Arial"/>
        </w:rPr>
        <w:fldChar w:fldCharType="begin"/>
      </w:r>
      <w:r w:rsidR="00347871">
        <w:instrText>XE"</w:instrText>
      </w:r>
      <w:r w:rsidR="00347871" w:rsidRPr="00413D75">
        <w:rPr>
          <w:rFonts w:cs="Arial"/>
        </w:rPr>
        <w:instrText>involved in</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779FB195" w14:textId="77777777" w:rsidR="00347871" w:rsidRDefault="00347871" w:rsidP="004E3AD0">
      <w:pPr>
        <w:pStyle w:val="BodyText"/>
        <w:spacing w:before="60" w:after="120"/>
        <w:ind w:firstLine="720"/>
      </w:pPr>
      <w:r>
        <w:t>Situations in which an actor has any kind of involvement.</w:t>
      </w:r>
    </w:p>
    <w:p w14:paraId="446CA813" w14:textId="5AB0A1AD" w:rsidR="00347871" w:rsidRDefault="0039663B" w:rsidP="00347871">
      <w:pPr>
        <w:ind w:firstLine="720"/>
      </w:pPr>
      <w:r w:rsidRPr="002E0F19">
        <w:rPr>
          <w:noProof/>
        </w:rPr>
        <w:pict w14:anchorId="0DFDBFB8">
          <v:shape id="_x0000_i1101" type="#_x0000_t75" alt="1036430391.png" style="width:12pt;height:12pt;visibility:visible;mso-wrap-style:square">
            <v:imagedata r:id="rId14" o:title="1036430391"/>
          </v:shape>
        </w:pict>
      </w:r>
      <w:r w:rsidR="00347871">
        <w:t xml:space="preserve"> involves</w:t>
      </w:r>
      <w:r w:rsidR="00347871">
        <w:rPr>
          <w:rFonts w:cs="Arial"/>
        </w:rPr>
        <w:fldChar w:fldCharType="begin"/>
      </w:r>
      <w:r w:rsidR="00347871">
        <w:instrText>XE"</w:instrText>
      </w:r>
      <w:r w:rsidR="00347871" w:rsidRPr="00413D75">
        <w:rPr>
          <w:rFonts w:cs="Arial"/>
        </w:rPr>
        <w:instrText>involves</w:instrText>
      </w:r>
      <w:r w:rsidR="00347871">
        <w:instrText>"</w:instrText>
      </w:r>
      <w:r w:rsidR="00347871">
        <w:rPr>
          <w:rFonts w:cs="Arial"/>
        </w:rPr>
        <w:fldChar w:fldCharType="end"/>
      </w:r>
      <w:r w:rsidR="00347871">
        <w:t xml:space="preserve"> : </w:t>
      </w:r>
      <w:hyperlink w:anchor="_366e70bab7ea3da37cb039e7a6b88ae2" w:history="1">
        <w:r w:rsidR="00347871">
          <w:rPr>
            <w:rStyle w:val="Hyperlink"/>
          </w:rPr>
          <w:t>Actor</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1778BFFD" w14:textId="77777777" w:rsidR="00347871" w:rsidRDefault="00347871" w:rsidP="004E3AD0">
      <w:pPr>
        <w:pStyle w:val="BodyText"/>
        <w:spacing w:before="60" w:after="120"/>
        <w:ind w:firstLine="720"/>
      </w:pPr>
      <w:r>
        <w:t>An actor involved in a situation in any way.</w:t>
      </w:r>
    </w:p>
    <w:p w14:paraId="0E6A13A5" w14:textId="77777777" w:rsidR="00347871" w:rsidRDefault="00347871" w:rsidP="00347871"/>
    <w:p w14:paraId="16806667" w14:textId="77777777" w:rsidR="00347871" w:rsidRDefault="00347871" w:rsidP="00347871">
      <w:pPr>
        <w:pStyle w:val="Heading2"/>
      </w:pPr>
      <w:bookmarkStart w:id="1193" w:name="_9d42fa305c6c800b18878ac972d398de"/>
      <w:bookmarkStart w:id="1194" w:name="_Toc40971660"/>
      <w:r>
        <w:t>Association Class Negation Effect</w:t>
      </w:r>
      <w:bookmarkEnd w:id="1193"/>
      <w:bookmarkEnd w:id="1194"/>
      <w:r w:rsidRPr="003A31EC">
        <w:rPr>
          <w:rFonts w:cs="Arial"/>
        </w:rPr>
        <w:t xml:space="preserve"> </w:t>
      </w:r>
      <w:r>
        <w:rPr>
          <w:rFonts w:cs="Arial"/>
        </w:rPr>
        <w:fldChar w:fldCharType="begin"/>
      </w:r>
      <w:r>
        <w:instrText>XE"</w:instrText>
      </w:r>
      <w:r w:rsidRPr="00413D75">
        <w:rPr>
          <w:rFonts w:cs="Arial"/>
        </w:rPr>
        <w:instrText>Negation Effect</w:instrText>
      </w:r>
      <w:r>
        <w:instrText>"</w:instrText>
      </w:r>
      <w:r>
        <w:rPr>
          <w:rFonts w:cs="Arial"/>
        </w:rPr>
        <w:fldChar w:fldCharType="end"/>
      </w:r>
      <w:r w:rsidR="009E71B4">
        <w:rPr>
          <w:rFonts w:cs="Arial"/>
        </w:rPr>
        <w:t xml:space="preserve"> </w:t>
      </w:r>
    </w:p>
    <w:p w14:paraId="56E53F81" w14:textId="77777777" w:rsidR="00347871" w:rsidRDefault="00347871" w:rsidP="00F71BA8">
      <w:r>
        <w:t>The negative causality relationship - &lt;negated by&gt; prevents or terminates the &lt;negates&gt; situation.</w:t>
      </w:r>
    </w:p>
    <w:p w14:paraId="33C219A5" w14:textId="215FB18B" w:rsidR="00347871" w:rsidRDefault="0039663B" w:rsidP="00347871">
      <w:pPr>
        <w:jc w:val="center"/>
      </w:pPr>
      <w:r w:rsidRPr="002E0F19">
        <w:rPr>
          <w:noProof/>
        </w:rPr>
        <w:pict w14:anchorId="6865B864">
          <v:shape id="Picture -1812843122.png" o:spid="_x0000_i1100" type="#_x0000_t75" alt="-1812843122.png" style="width:487.2pt;height:304.8pt;visibility:visible;mso-wrap-style:square">
            <v:imagedata r:id="rId167" o:title="-1812843122"/>
          </v:shape>
        </w:pict>
      </w:r>
    </w:p>
    <w:p w14:paraId="385EAA5B"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Negation</w:t>
      </w:r>
    </w:p>
    <w:p w14:paraId="22BA2F9D"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5BC1699C" w14:textId="77777777" w:rsidR="00347871" w:rsidRDefault="00586039" w:rsidP="00347871">
      <w:pPr>
        <w:ind w:left="360"/>
      </w:pPr>
      <w:hyperlink w:anchor="_d73e4ebdfd2444629d07f65820eda0ab" w:history="1">
        <w:r w:rsidR="00347871">
          <w:rPr>
            <w:rStyle w:val="Hyperlink"/>
          </w:rPr>
          <w:t>Effect</w:t>
        </w:r>
      </w:hyperlink>
      <w:r w:rsidR="00347871">
        <w:t xml:space="preserve">, </w:t>
      </w:r>
      <w:hyperlink w:anchor="_8641ea2fcd35dd7363f15c022feb9db1" w:history="1">
        <w:r w:rsidR="00347871">
          <w:rPr>
            <w:rStyle w:val="Hyperlink"/>
          </w:rPr>
          <w:t>Negation</w:t>
        </w:r>
      </w:hyperlink>
    </w:p>
    <w:p w14:paraId="25FD5BC4"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03B63CBB" w14:textId="580A41DF" w:rsidR="00347871" w:rsidRDefault="0039663B" w:rsidP="00347871">
      <w:pPr>
        <w:ind w:firstLine="720"/>
      </w:pPr>
      <w:r w:rsidRPr="002E0F19">
        <w:rPr>
          <w:noProof/>
        </w:rPr>
        <w:pict w14:anchorId="27FE0B75">
          <v:shape id="_x0000_i1099" type="#_x0000_t75" alt="1036430391.png" style="width:12pt;height:12pt;visibility:visible;mso-wrap-style:square">
            <v:imagedata r:id="rId14" o:title="1036430391"/>
          </v:shape>
        </w:pict>
      </w:r>
      <w:r w:rsidR="00347871">
        <w:t xml:space="preserve"> negated by</w:t>
      </w:r>
      <w:r w:rsidR="00347871">
        <w:rPr>
          <w:rFonts w:cs="Arial"/>
        </w:rPr>
        <w:fldChar w:fldCharType="begin"/>
      </w:r>
      <w:r w:rsidR="00347871">
        <w:instrText>XE"</w:instrText>
      </w:r>
      <w:r w:rsidR="00347871" w:rsidRPr="00413D75">
        <w:rPr>
          <w:rFonts w:cs="Arial"/>
        </w:rPr>
        <w:instrText>negat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01449333" w14:textId="77777777" w:rsidR="00347871" w:rsidRDefault="00347871" w:rsidP="004E3AD0">
      <w:pPr>
        <w:pStyle w:val="BodyText"/>
        <w:spacing w:before="60" w:after="120"/>
        <w:ind w:firstLine="720"/>
      </w:pPr>
      <w:r>
        <w:t>A situation that prevents or terminates another.</w:t>
      </w:r>
    </w:p>
    <w:p w14:paraId="3ECFC705" w14:textId="51849AFE" w:rsidR="00347871" w:rsidRDefault="0039663B" w:rsidP="00347871">
      <w:pPr>
        <w:ind w:firstLine="720"/>
      </w:pPr>
      <w:r w:rsidRPr="002E0F19">
        <w:rPr>
          <w:noProof/>
        </w:rPr>
        <w:pict w14:anchorId="4CB4DCBA">
          <v:shape id="_x0000_i1098" type="#_x0000_t75" alt="1036430391.png" style="width:12pt;height:12pt;visibility:visible;mso-wrap-style:square">
            <v:imagedata r:id="rId14" o:title="1036430391"/>
          </v:shape>
        </w:pict>
      </w:r>
      <w:r w:rsidR="00347871">
        <w:t xml:space="preserve"> negates</w:t>
      </w:r>
      <w:r w:rsidR="00347871">
        <w:rPr>
          <w:rFonts w:cs="Arial"/>
        </w:rPr>
        <w:fldChar w:fldCharType="begin"/>
      </w:r>
      <w:r w:rsidR="00347871">
        <w:instrText>XE"</w:instrText>
      </w:r>
      <w:r w:rsidR="00347871" w:rsidRPr="00413D75">
        <w:rPr>
          <w:rFonts w:cs="Arial"/>
        </w:rPr>
        <w:instrText>negat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4412ED33" w14:textId="77777777" w:rsidR="00347871" w:rsidRDefault="00347871" w:rsidP="004E3AD0">
      <w:pPr>
        <w:pStyle w:val="BodyText"/>
        <w:spacing w:before="60" w:after="120"/>
        <w:ind w:firstLine="720"/>
      </w:pPr>
      <w:r>
        <w:t>A situation that is prevented or terminated by another situation.</w:t>
      </w:r>
    </w:p>
    <w:p w14:paraId="25228F6D" w14:textId="77777777" w:rsidR="00347871" w:rsidRDefault="00347871" w:rsidP="00347871"/>
    <w:p w14:paraId="39E51088" w14:textId="77777777" w:rsidR="00347871" w:rsidRDefault="00347871" w:rsidP="00347871">
      <w:pPr>
        <w:pStyle w:val="Heading2"/>
      </w:pPr>
      <w:bookmarkStart w:id="1195" w:name="_60731c89141afc0fb7ecebd7ace11be3"/>
      <w:bookmarkStart w:id="1196" w:name="_Toc40971661"/>
      <w:r>
        <w:lastRenderedPageBreak/>
        <w:t>Class Past Situation</w:t>
      </w:r>
      <w:bookmarkEnd w:id="1195"/>
      <w:bookmarkEnd w:id="1196"/>
      <w:r w:rsidRPr="003A31EC">
        <w:rPr>
          <w:rFonts w:cs="Arial"/>
        </w:rPr>
        <w:t xml:space="preserve"> </w:t>
      </w:r>
      <w:r>
        <w:rPr>
          <w:rFonts w:cs="Arial"/>
        </w:rPr>
        <w:fldChar w:fldCharType="begin"/>
      </w:r>
      <w:r>
        <w:instrText>XE"</w:instrText>
      </w:r>
      <w:r w:rsidRPr="00413D75">
        <w:rPr>
          <w:rFonts w:cs="Arial"/>
        </w:rPr>
        <w:instrText>Past Situation</w:instrText>
      </w:r>
      <w:r>
        <w:instrText>"</w:instrText>
      </w:r>
      <w:r>
        <w:rPr>
          <w:rFonts w:cs="Arial"/>
        </w:rPr>
        <w:fldChar w:fldCharType="end"/>
      </w:r>
      <w:r w:rsidR="009E71B4">
        <w:rPr>
          <w:rFonts w:cs="Arial"/>
        </w:rPr>
        <w:t xml:space="preserve"> </w:t>
      </w:r>
    </w:p>
    <w:p w14:paraId="23B7F345" w14:textId="77777777" w:rsidR="00347871" w:rsidRDefault="00347871" w:rsidP="00F71BA8">
      <w:r>
        <w:t>A situation that has actually occurred in the past (recognizing that all such statements are subject to confidence).</w:t>
      </w:r>
    </w:p>
    <w:p w14:paraId="62FC6AF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89F8755" w14:textId="77777777" w:rsidR="00347871" w:rsidRDefault="00586039" w:rsidP="00347871">
      <w:pPr>
        <w:ind w:left="360"/>
      </w:pPr>
      <w:hyperlink w:anchor="_9cd852c0e87e03590c79a63151bf9a8e" w:history="1">
        <w:r w:rsidR="00347871">
          <w:rPr>
            <w:rStyle w:val="Hyperlink"/>
          </w:rPr>
          <w:t>Actual Situation</w:t>
        </w:r>
      </w:hyperlink>
      <w:r w:rsidR="00347871">
        <w:t xml:space="preserve">, </w:t>
      </w:r>
      <w:hyperlink w:anchor="_0a2767712bb9a7ff9e4b2313d0312b06" w:history="1">
        <w:r w:rsidR="00347871">
          <w:rPr>
            <w:rStyle w:val="Hyperlink"/>
          </w:rPr>
          <w:t>Situation</w:t>
        </w:r>
      </w:hyperlink>
    </w:p>
    <w:p w14:paraId="6B176AF1" w14:textId="77777777" w:rsidR="00347871" w:rsidRDefault="00347871" w:rsidP="00347871"/>
    <w:p w14:paraId="7C6EA00D" w14:textId="77777777" w:rsidR="00347871" w:rsidRDefault="00347871" w:rsidP="00347871">
      <w:pPr>
        <w:pStyle w:val="Heading2"/>
      </w:pPr>
      <w:bookmarkStart w:id="1197" w:name="_fbb02cbb9ddd3faaa6c89c002f09ede7"/>
      <w:bookmarkStart w:id="1198" w:name="_Toc40971662"/>
      <w:r>
        <w:t>Class Potential Situation</w:t>
      </w:r>
      <w:bookmarkEnd w:id="1197"/>
      <w:bookmarkEnd w:id="1198"/>
      <w:r w:rsidRPr="003A31EC">
        <w:rPr>
          <w:rFonts w:cs="Arial"/>
        </w:rPr>
        <w:t xml:space="preserve"> </w:t>
      </w:r>
      <w:r>
        <w:rPr>
          <w:rFonts w:cs="Arial"/>
        </w:rPr>
        <w:fldChar w:fldCharType="begin"/>
      </w:r>
      <w:r>
        <w:instrText>XE"</w:instrText>
      </w:r>
      <w:r w:rsidRPr="00413D75">
        <w:rPr>
          <w:rFonts w:cs="Arial"/>
        </w:rPr>
        <w:instrText>Potential Situation</w:instrText>
      </w:r>
      <w:r>
        <w:instrText>"</w:instrText>
      </w:r>
      <w:r>
        <w:rPr>
          <w:rFonts w:cs="Arial"/>
        </w:rPr>
        <w:fldChar w:fldCharType="end"/>
      </w:r>
      <w:r w:rsidR="009E71B4">
        <w:rPr>
          <w:rFonts w:cs="Arial"/>
        </w:rPr>
        <w:t xml:space="preserve"> </w:t>
      </w:r>
    </w:p>
    <w:p w14:paraId="3AFF0058" w14:textId="77777777" w:rsidR="00347871" w:rsidRDefault="00347871" w:rsidP="00F71BA8">
      <w:r>
        <w:t>A situation that has not yet happened but has a potential to happen.</w:t>
      </w:r>
    </w:p>
    <w:p w14:paraId="63BCFFEA" w14:textId="77777777" w:rsidR="00347871" w:rsidRDefault="00347871" w:rsidP="00F71BA8"/>
    <w:p w14:paraId="64B2ACF1" w14:textId="77777777" w:rsidR="00347871" w:rsidRDefault="00347871" w:rsidP="00F71BA8">
      <w:r>
        <w:t>DTV: Situation Kind</w:t>
      </w:r>
    </w:p>
    <w:p w14:paraId="35A179D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ECBC9E2" w14:textId="77777777" w:rsidR="00347871" w:rsidRDefault="00586039" w:rsidP="00347871">
      <w:pPr>
        <w:ind w:left="360"/>
      </w:pPr>
      <w:hyperlink w:anchor="_0a2767712bb9a7ff9e4b2313d0312b06" w:history="1">
        <w:r w:rsidR="00347871">
          <w:rPr>
            <w:rStyle w:val="Hyperlink"/>
          </w:rPr>
          <w:t>Situation</w:t>
        </w:r>
      </w:hyperlink>
      <w:r w:rsidR="00347871">
        <w:t xml:space="preserve">, </w:t>
      </w:r>
      <w:hyperlink w:anchor="_d27d1fc51e00580ed02e3153415191b4" w:history="1">
        <w:r w:rsidR="00347871">
          <w:rPr>
            <w:rStyle w:val="Hyperlink"/>
          </w:rPr>
          <w:t>Situation Pattern</w:t>
        </w:r>
      </w:hyperlink>
    </w:p>
    <w:p w14:paraId="3B0C8CF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B898DFD" w14:textId="55FB47EC" w:rsidR="00347871" w:rsidRDefault="0039663B" w:rsidP="00E04E71">
      <w:pPr>
        <w:pStyle w:val="BodyText2"/>
        <w:spacing w:after="0" w:line="240" w:lineRule="auto"/>
      </w:pPr>
      <w:r w:rsidRPr="002E0F19">
        <w:rPr>
          <w:noProof/>
        </w:rPr>
        <w:pict w14:anchorId="4EA61EE0">
          <v:shape id="_x0000_i1097" type="#_x0000_t75" alt="-255323646.png" style="width:12pt;height:12pt;visibility:visible;mso-wrap-style:square">
            <v:imagedata r:id="rId20" o:title="-255323646"/>
          </v:shape>
        </w:pict>
      </w:r>
      <w:r w:rsidR="00347871">
        <w:t xml:space="preserve"> likelihood</w:t>
      </w:r>
      <w:r w:rsidR="00347871">
        <w:rPr>
          <w:rFonts w:cs="Arial"/>
        </w:rPr>
        <w:fldChar w:fldCharType="begin"/>
      </w:r>
      <w:r w:rsidR="00347871">
        <w:instrText>XE"</w:instrText>
      </w:r>
      <w:r w:rsidR="00347871" w:rsidRPr="00413D75">
        <w:rPr>
          <w:rFonts w:cs="Arial"/>
        </w:rPr>
        <w:instrText>likelihood</w:instrText>
      </w:r>
      <w:r w:rsidR="00347871">
        <w:instrText>"</w:instrText>
      </w:r>
      <w:r w:rsidR="00347871">
        <w:rPr>
          <w:rFonts w:cs="Arial"/>
        </w:rPr>
        <w:fldChar w:fldCharType="end"/>
      </w:r>
      <w:r w:rsidR="00347871">
        <w:t xml:space="preserve"> : </w:t>
      </w:r>
      <w:hyperlink w:anchor="_72fcac5dda14c7db3b2f92842c073f7e" w:history="1">
        <w:r w:rsidR="00347871">
          <w:rPr>
            <w:rStyle w:val="Hyperlink"/>
          </w:rPr>
          <w:t>Probability Metric</w:t>
        </w:r>
      </w:hyperlink>
    </w:p>
    <w:p w14:paraId="17191913" w14:textId="77777777" w:rsidR="00347871" w:rsidRDefault="00347871" w:rsidP="00E04E71">
      <w:pPr>
        <w:pStyle w:val="BodyText"/>
        <w:spacing w:before="0" w:after="120"/>
      </w:pPr>
      <w:r>
        <w:t>Metric representing the possibility that the containing element represents reality.</w:t>
      </w:r>
    </w:p>
    <w:p w14:paraId="38E3B29D" w14:textId="77777777" w:rsidR="00347871" w:rsidRDefault="00347871" w:rsidP="00347871"/>
    <w:p w14:paraId="1247FA2B" w14:textId="77777777" w:rsidR="00347871" w:rsidRDefault="00347871" w:rsidP="00347871">
      <w:pPr>
        <w:pStyle w:val="Heading2"/>
      </w:pPr>
      <w:bookmarkStart w:id="1199" w:name="_0a2767712bb9a7ff9e4b2313d0312b06"/>
      <w:bookmarkStart w:id="1200" w:name="_Toc40971663"/>
      <w:r>
        <w:t>Class Situation</w:t>
      </w:r>
      <w:bookmarkEnd w:id="1199"/>
      <w:bookmarkEnd w:id="1200"/>
      <w:r w:rsidRPr="003A31EC">
        <w:rPr>
          <w:rFonts w:cs="Arial"/>
        </w:rPr>
        <w:t xml:space="preserve"> </w:t>
      </w:r>
      <w:r>
        <w:rPr>
          <w:rFonts w:cs="Arial"/>
        </w:rPr>
        <w:fldChar w:fldCharType="begin"/>
      </w:r>
      <w:r>
        <w:instrText>XE"</w:instrText>
      </w:r>
      <w:r w:rsidRPr="00413D75">
        <w:rPr>
          <w:rFonts w:cs="Arial"/>
        </w:rPr>
        <w:instrText>Situation</w:instrText>
      </w:r>
      <w:r>
        <w:instrText>"</w:instrText>
      </w:r>
      <w:r>
        <w:rPr>
          <w:rFonts w:cs="Arial"/>
        </w:rPr>
        <w:fldChar w:fldCharType="end"/>
      </w:r>
      <w:r w:rsidR="009E71B4">
        <w:rPr>
          <w:rFonts w:cs="Arial"/>
        </w:rPr>
        <w:t xml:space="preserve"> </w:t>
      </w:r>
    </w:p>
    <w:p w14:paraId="6E5501E2" w14:textId="77777777" w:rsidR="00347871" w:rsidRDefault="00347871" w:rsidP="00F71BA8">
      <w:r>
        <w:t>A situation is an identifiable entity composed of an arrangement of entities and the relations between them over a time interval. Situations are may be asserted as true or false in some context.  Situations may change over time, unless otherwise constrained. As an identifiable entity, situations may participate in relationships, thus situations are "first class" elements.</w:t>
      </w:r>
    </w:p>
    <w:p w14:paraId="4E363921" w14:textId="77777777" w:rsidR="00347871" w:rsidRDefault="00347871" w:rsidP="00F71BA8"/>
    <w:p w14:paraId="113A94E9" w14:textId="77777777" w:rsidR="00347871" w:rsidRDefault="00347871" w:rsidP="00F71BA8">
      <w:r>
        <w:t>[SBVR] "State of affairs"</w:t>
      </w:r>
    </w:p>
    <w:p w14:paraId="0F6F7408" w14:textId="77777777" w:rsidR="00347871" w:rsidRDefault="00347871" w:rsidP="00F71BA8">
      <w:r>
        <w:t>[SOWA1999] Nexus</w:t>
      </w:r>
    </w:p>
    <w:p w14:paraId="41C31206" w14:textId="77777777" w:rsidR="00347871" w:rsidRDefault="00347871" w:rsidP="00F71BA8">
      <w:r>
        <w:t>[Devlin] Situation with corresponding infon(s).</w:t>
      </w:r>
    </w:p>
    <w:p w14:paraId="7397561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FCE3EAC" w14:textId="77777777" w:rsidR="00347871" w:rsidRDefault="00586039" w:rsidP="00347871">
      <w:pPr>
        <w:ind w:left="360"/>
      </w:pPr>
      <w:hyperlink w:anchor="_03a263ab0765501d19eb2e8b9bcb2c2b" w:history="1">
        <w:r w:rsidR="00347871">
          <w:rPr>
            <w:rStyle w:val="Hyperlink"/>
          </w:rPr>
          <w:t>Context</w:t>
        </w:r>
      </w:hyperlink>
      <w:r w:rsidR="00347871">
        <w:t xml:space="preserve">, </w:t>
      </w:r>
      <w:hyperlink w:anchor="_03a263ab0765501d19eb2e8b9bcb2c2b" w:history="1">
        <w:r w:rsidR="00347871">
          <w:rPr>
            <w:rStyle w:val="Hyperlink"/>
          </w:rPr>
          <w:t>Context</w:t>
        </w:r>
      </w:hyperlink>
      <w:r w:rsidR="00347871">
        <w:t xml:space="preserve">, </w:t>
      </w:r>
      <w:hyperlink w:anchor="_077942895c005b1ba5dd5f7ae8318551" w:history="1">
        <w:r w:rsidR="00347871">
          <w:rPr>
            <w:rStyle w:val="Hyperlink"/>
          </w:rPr>
          <w:t>Lexical Context</w:t>
        </w:r>
      </w:hyperlink>
      <w:r w:rsidR="00347871">
        <w:t xml:space="preserve">, </w:t>
      </w:r>
      <w:hyperlink w:anchor="_b87220c15e78dfc2d4cd72af2f73475b" w:history="1">
        <w:r w:rsidR="00347871">
          <w:rPr>
            <w:rStyle w:val="Hyperlink"/>
          </w:rPr>
          <w:t>Temporal Region</w:t>
        </w:r>
      </w:hyperlink>
    </w:p>
    <w:p w14:paraId="7646F445" w14:textId="77777777" w:rsidR="00347871" w:rsidRDefault="00347871" w:rsidP="00347871"/>
    <w:p w14:paraId="1B15E637" w14:textId="77777777" w:rsidR="00347871" w:rsidRDefault="00347871" w:rsidP="00347871">
      <w:pPr>
        <w:pStyle w:val="Heading2"/>
      </w:pPr>
      <w:bookmarkStart w:id="1201" w:name="_460fc5a0315bc39cd213060d285f174d"/>
      <w:bookmarkStart w:id="1202" w:name="_Toc40971664"/>
      <w:r>
        <w:t>Class Situation Type</w:t>
      </w:r>
      <w:bookmarkEnd w:id="1201"/>
      <w:bookmarkEnd w:id="1202"/>
      <w:r w:rsidRPr="003A31EC">
        <w:rPr>
          <w:rFonts w:cs="Arial"/>
        </w:rPr>
        <w:t xml:space="preserve"> </w:t>
      </w:r>
      <w:r>
        <w:rPr>
          <w:rFonts w:cs="Arial"/>
        </w:rPr>
        <w:fldChar w:fldCharType="begin"/>
      </w:r>
      <w:r>
        <w:instrText>XE"</w:instrText>
      </w:r>
      <w:r w:rsidRPr="00413D75">
        <w:rPr>
          <w:rFonts w:cs="Arial"/>
        </w:rPr>
        <w:instrText>Situation Type</w:instrText>
      </w:r>
      <w:r>
        <w:instrText>"</w:instrText>
      </w:r>
      <w:r>
        <w:rPr>
          <w:rFonts w:cs="Arial"/>
        </w:rPr>
        <w:fldChar w:fldCharType="end"/>
      </w:r>
      <w:r w:rsidR="009E71B4">
        <w:rPr>
          <w:rFonts w:cs="Arial"/>
        </w:rPr>
        <w:t xml:space="preserve"> </w:t>
      </w:r>
    </w:p>
    <w:p w14:paraId="322D9C3B" w14:textId="77777777" w:rsidR="00347871" w:rsidRDefault="00347871" w:rsidP="00F71BA8">
      <w:r>
        <w:t>A situation type defines a kind of identifiable arrangement of individuals, assertions and the relations between them over a timespan.  As an identifiable entity, situations may participate in other situations and relationships by being bound to properties of those situations or relationships with bindings, thus situations are “first class” entities in a SMIF model.</w:t>
      </w:r>
    </w:p>
    <w:p w14:paraId="1ACF4B84" w14:textId="77777777" w:rsidR="00347871" w:rsidRDefault="00347871" w:rsidP="00F71BA8">
      <w:r>
        <w:t>The roles or behaviors things (any entity or value) may play in a situation are identified as properties of the situation type.</w:t>
      </w:r>
    </w:p>
    <w:p w14:paraId="1D90D6C1" w14:textId="77777777" w:rsidR="00347871" w:rsidRDefault="00347871" w:rsidP="00F71BA8">
      <w:r>
        <w:t>Entity types and roles may also be situation types.</w:t>
      </w:r>
    </w:p>
    <w:p w14:paraId="588B6EBF" w14:textId="77777777" w:rsidR="00347871" w:rsidRDefault="00347871" w:rsidP="00F71BA8">
      <w:r>
        <w:t>Syn. Type of a state of affairs.</w:t>
      </w:r>
    </w:p>
    <w:p w14:paraId="78247DE9" w14:textId="77777777" w:rsidR="00347871" w:rsidRDefault="00347871" w:rsidP="00F71BA8">
      <w:r>
        <w:t>A situation type may have properties such that instances, may bind things to structures based on properties.</w:t>
      </w:r>
    </w:p>
    <w:p w14:paraId="2AFF3C65" w14:textId="77777777" w:rsidR="00347871" w:rsidRDefault="00347871" w:rsidP="00F71BA8">
      <w:r>
        <w:t>Things may be bound to a structure (i.e. play a role in the structure) via properties. Things bound to properties of a structure may change over time, unless otherwise constrained.</w:t>
      </w:r>
    </w:p>
    <w:p w14:paraId="1CBCC623" w14:textId="77777777" w:rsidR="00347871" w:rsidRDefault="00347871" w:rsidP="00F71BA8"/>
    <w:p w14:paraId="1109DF38" w14:textId="77777777" w:rsidR="00347871" w:rsidRDefault="00347871" w:rsidP="00F71BA8">
      <w:r>
        <w:t>[DTV] situation kind: state of affairs that may or may not happen in some possible world</w:t>
      </w:r>
    </w:p>
    <w:p w14:paraId="42C52B2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1155FC5" w14:textId="77777777" w:rsidR="00347871" w:rsidRDefault="00586039" w:rsidP="00347871">
      <w:pPr>
        <w:ind w:left="360"/>
      </w:pPr>
      <w:hyperlink w:anchor="_1c92ae371f6075c6031e3d53d4149bfb" w:history="1">
        <w:r w:rsidR="00347871">
          <w:rPr>
            <w:rStyle w:val="Hyperlink"/>
          </w:rPr>
          <w:t>Entity Type</w:t>
        </w:r>
      </w:hyperlink>
    </w:p>
    <w:p w14:paraId="4C07D1EC" w14:textId="77777777" w:rsidR="00347871" w:rsidRDefault="00347871" w:rsidP="00347871"/>
    <w:p w14:paraId="630D1DE7" w14:textId="77777777" w:rsidR="00347871" w:rsidRDefault="00347871" w:rsidP="00347871">
      <w:pPr>
        <w:pStyle w:val="Heading2"/>
      </w:pPr>
      <w:bookmarkStart w:id="1203" w:name="_2f02569bb8334e33923ced03f32e144d"/>
      <w:bookmarkStart w:id="1204" w:name="_Toc40971665"/>
      <w:r>
        <w:lastRenderedPageBreak/>
        <w:t>Class State</w:t>
      </w:r>
      <w:bookmarkEnd w:id="1203"/>
      <w:bookmarkEnd w:id="1204"/>
      <w:r w:rsidRPr="003A31EC">
        <w:rPr>
          <w:rFonts w:cs="Arial"/>
        </w:rPr>
        <w:t xml:space="preserve"> </w:t>
      </w:r>
      <w:r>
        <w:rPr>
          <w:rFonts w:cs="Arial"/>
        </w:rPr>
        <w:fldChar w:fldCharType="begin"/>
      </w:r>
      <w:r>
        <w:instrText>XE"</w:instrText>
      </w:r>
      <w:r w:rsidRPr="00413D75">
        <w:rPr>
          <w:rFonts w:cs="Arial"/>
        </w:rPr>
        <w:instrText>State</w:instrText>
      </w:r>
      <w:r>
        <w:instrText>"</w:instrText>
      </w:r>
      <w:r>
        <w:rPr>
          <w:rFonts w:cs="Arial"/>
        </w:rPr>
        <w:fldChar w:fldCharType="end"/>
      </w:r>
      <w:r w:rsidR="009E71B4">
        <w:rPr>
          <w:rFonts w:cs="Arial"/>
        </w:rPr>
        <w:t xml:space="preserve"> </w:t>
      </w:r>
    </w:p>
    <w:p w14:paraId="09411896" w14:textId="77777777" w:rsidR="00347871" w:rsidRDefault="00347871" w:rsidP="00F71BA8">
      <w:r>
        <w:t>A state is a static situation - a particular configuration of entities that is static for a time period, including spatial and logical connections between those things {Snapshot of a Perdurant}</w:t>
      </w:r>
    </w:p>
    <w:p w14:paraId="2158FB06" w14:textId="77777777" w:rsidR="00347871" w:rsidRDefault="00347871" w:rsidP="00F71BA8">
      <w:r>
        <w:t>Note that states may be of any length, from an instant to infinity and beyond.</w:t>
      </w:r>
    </w:p>
    <w:p w14:paraId="6DA2E86C" w14:textId="77777777" w:rsidR="00347871" w:rsidRDefault="00347871" w:rsidP="00F71BA8"/>
    <w:p w14:paraId="1DBB6FDF" w14:textId="77777777" w:rsidR="00347871" w:rsidRDefault="00347871" w:rsidP="00F71BA8">
      <w:r>
        <w:t>[DOLCE] State</w:t>
      </w:r>
    </w:p>
    <w:p w14:paraId="3ABF829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000FC98" w14:textId="77777777" w:rsidR="00347871" w:rsidRDefault="00586039" w:rsidP="00347871">
      <w:pPr>
        <w:ind w:left="360"/>
      </w:pPr>
      <w:hyperlink w:anchor="_0a2767712bb9a7ff9e4b2313d0312b06" w:history="1">
        <w:r w:rsidR="00347871">
          <w:rPr>
            <w:rStyle w:val="Hyperlink"/>
          </w:rPr>
          <w:t>Situation</w:t>
        </w:r>
      </w:hyperlink>
    </w:p>
    <w:p w14:paraId="20E74017" w14:textId="77777777" w:rsidR="00347871" w:rsidRDefault="00347871" w:rsidP="00347871"/>
    <w:p w14:paraId="62928945" w14:textId="77777777" w:rsidR="00347871" w:rsidRDefault="00347871" w:rsidP="00347871">
      <w:pPr>
        <w:pStyle w:val="Heading2"/>
      </w:pPr>
      <w:bookmarkStart w:id="1205" w:name="_a9e0c27ad601c7cbca8c624a0539f914"/>
      <w:bookmarkStart w:id="1206" w:name="_Toc40971666"/>
      <w:r>
        <w:t>Association State of Entity</w:t>
      </w:r>
      <w:bookmarkEnd w:id="1205"/>
      <w:bookmarkEnd w:id="1206"/>
      <w:r w:rsidRPr="003A31EC">
        <w:rPr>
          <w:rFonts w:cs="Arial"/>
        </w:rPr>
        <w:t xml:space="preserve"> </w:t>
      </w:r>
      <w:r>
        <w:rPr>
          <w:rFonts w:cs="Arial"/>
        </w:rPr>
        <w:fldChar w:fldCharType="begin"/>
      </w:r>
      <w:r>
        <w:instrText>XE"</w:instrText>
      </w:r>
      <w:r w:rsidRPr="00413D75">
        <w:rPr>
          <w:rFonts w:cs="Arial"/>
        </w:rPr>
        <w:instrText>State of Entity</w:instrText>
      </w:r>
      <w:r>
        <w:instrText>"</w:instrText>
      </w:r>
      <w:r>
        <w:rPr>
          <w:rFonts w:cs="Arial"/>
        </w:rPr>
        <w:fldChar w:fldCharType="end"/>
      </w:r>
      <w:r w:rsidR="009E71B4">
        <w:rPr>
          <w:rFonts w:cs="Arial"/>
        </w:rPr>
        <w:t xml:space="preserve"> </w:t>
      </w:r>
    </w:p>
    <w:p w14:paraId="2AA910E2" w14:textId="77777777" w:rsidR="00347871" w:rsidRDefault="00347871" w:rsidP="00F71BA8">
      <w:r>
        <w:t>Relationship between a perdurant (something that exits over time) and a "state" of that entity as a snapshot in time.</w:t>
      </w:r>
    </w:p>
    <w:p w14:paraId="32F9686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526D0AC" w14:textId="247FC8F5" w:rsidR="00347871" w:rsidRDefault="0039663B" w:rsidP="00347871">
      <w:pPr>
        <w:ind w:firstLine="720"/>
      </w:pPr>
      <w:r w:rsidRPr="002E0F19">
        <w:rPr>
          <w:noProof/>
        </w:rPr>
        <w:pict w14:anchorId="5ADB274E">
          <v:shape id="_x0000_i1096" type="#_x0000_t75" alt="1082352899.png" style="width:12pt;height:12pt;visibility:visible;mso-wrap-style:square">
            <v:imagedata r:id="rId55" o:title="1082352899"/>
          </v:shape>
        </w:pict>
      </w:r>
      <w:r w:rsidR="00347871">
        <w:t xml:space="preserve"> state of</w:t>
      </w:r>
      <w:r w:rsidR="00347871">
        <w:rPr>
          <w:rFonts w:cs="Arial"/>
        </w:rPr>
        <w:fldChar w:fldCharType="begin"/>
      </w:r>
      <w:r w:rsidR="00347871">
        <w:instrText>XE"</w:instrText>
      </w:r>
      <w:r w:rsidR="00347871" w:rsidRPr="00413D75">
        <w:rPr>
          <w:rFonts w:cs="Arial"/>
        </w:rPr>
        <w:instrText>state of</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5D201220" w14:textId="77777777" w:rsidR="00347871" w:rsidRDefault="00347871" w:rsidP="004E3AD0">
      <w:pPr>
        <w:pStyle w:val="BodyText"/>
        <w:spacing w:before="60" w:after="120"/>
        <w:ind w:firstLine="720"/>
      </w:pPr>
      <w:r>
        <w:t>The endurant entity for which the subject state is a snapshot.</w:t>
      </w:r>
    </w:p>
    <w:p w14:paraId="326445F2" w14:textId="78F2CBD9" w:rsidR="00347871" w:rsidRDefault="0039663B" w:rsidP="00347871">
      <w:pPr>
        <w:ind w:firstLine="720"/>
      </w:pPr>
      <w:r w:rsidRPr="002E0F19">
        <w:rPr>
          <w:noProof/>
        </w:rPr>
        <w:pict w14:anchorId="123AE869">
          <v:shape id="_x0000_i1095" type="#_x0000_t75" alt="1082352899.png" style="width:12pt;height:12pt;visibility:visible;mso-wrap-style:square">
            <v:imagedata r:id="rId55" o:title="1082352899"/>
          </v:shape>
        </w:pict>
      </w:r>
      <w:r w:rsidR="00347871">
        <w:t xml:space="preserve"> has state</w:t>
      </w:r>
      <w:r w:rsidR="00347871">
        <w:rPr>
          <w:rFonts w:cs="Arial"/>
        </w:rPr>
        <w:fldChar w:fldCharType="begin"/>
      </w:r>
      <w:r w:rsidR="00347871">
        <w:instrText>XE"</w:instrText>
      </w:r>
      <w:r w:rsidR="00347871" w:rsidRPr="00413D75">
        <w:rPr>
          <w:rFonts w:cs="Arial"/>
        </w:rPr>
        <w:instrText>has state</w:instrText>
      </w:r>
      <w:r w:rsidR="00347871">
        <w:instrText>"</w:instrText>
      </w:r>
      <w:r w:rsidR="00347871">
        <w:rPr>
          <w:rFonts w:cs="Arial"/>
        </w:rPr>
        <w:fldChar w:fldCharType="end"/>
      </w:r>
      <w:r w:rsidR="00347871">
        <w:t xml:space="preserve"> : </w:t>
      </w:r>
      <w:hyperlink w:anchor="_2f02569bb8334e33923ced03f32e144d" w:history="1">
        <w:r w:rsidR="00347871">
          <w:rPr>
            <w:rStyle w:val="Hyperlink"/>
          </w:rPr>
          <w:t>State</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4BDC131B" w14:textId="77777777" w:rsidR="00347871" w:rsidRDefault="00347871" w:rsidP="004E3AD0">
      <w:pPr>
        <w:pStyle w:val="BodyText"/>
        <w:spacing w:before="60" w:after="120"/>
        <w:ind w:firstLine="720"/>
      </w:pPr>
      <w:r>
        <w:t>A states (or snapshots) of an entity within its lifetime.</w:t>
      </w:r>
    </w:p>
    <w:p w14:paraId="54D5C381" w14:textId="77777777" w:rsidR="00347871" w:rsidRDefault="00347871" w:rsidP="00347871"/>
    <w:p w14:paraId="27BA1DC2" w14:textId="77777777" w:rsidR="00347871" w:rsidRDefault="00347871" w:rsidP="00347871">
      <w:pPr>
        <w:spacing w:after="200" w:line="276" w:lineRule="auto"/>
        <w:rPr>
          <w:b/>
          <w:bCs/>
          <w:color w:val="365F91"/>
          <w:sz w:val="40"/>
          <w:szCs w:val="40"/>
        </w:rPr>
      </w:pPr>
      <w:r>
        <w:br w:type="page"/>
      </w:r>
    </w:p>
    <w:p w14:paraId="2A14528D" w14:textId="77777777" w:rsidR="00347871" w:rsidRDefault="00347871" w:rsidP="00347871">
      <w:pPr>
        <w:pStyle w:val="Heading1"/>
      </w:pPr>
      <w:bookmarkStart w:id="1207" w:name="_Toc40971667"/>
      <w:r>
        <w:t>Concept Library::Social Agents</w:t>
      </w:r>
      <w:bookmarkEnd w:id="1207"/>
    </w:p>
    <w:p w14:paraId="68AFB21A" w14:textId="77777777" w:rsidR="003B26DB" w:rsidRDefault="00586039">
      <w:r>
        <w:t>Actor relationships augment the concept of an actor with concepts of identifiers and associations between actors, including organization membership. See also the base actor class.</w:t>
      </w:r>
    </w:p>
    <w:p w14:paraId="37508934" w14:textId="77777777" w:rsidR="00347871" w:rsidRDefault="00347871" w:rsidP="00347871">
      <w:pPr>
        <w:pStyle w:val="Heading2"/>
      </w:pPr>
      <w:bookmarkStart w:id="1208" w:name="_Toc40971668"/>
      <w:r>
        <w:t>Diagram: Social Agent</w:t>
      </w:r>
      <w:bookmarkEnd w:id="1208"/>
    </w:p>
    <w:p w14:paraId="27AC701A" w14:textId="473F771A" w:rsidR="00347871" w:rsidRDefault="0039663B" w:rsidP="00347871">
      <w:pPr>
        <w:jc w:val="center"/>
        <w:rPr>
          <w:rFonts w:cs="Arial"/>
        </w:rPr>
      </w:pPr>
      <w:r w:rsidRPr="002E0F19">
        <w:rPr>
          <w:noProof/>
        </w:rPr>
        <w:pict w14:anchorId="21CCC21C">
          <v:shape id="Picture -359852172.png" o:spid="_x0000_i1094" type="#_x0000_t75" alt="-359852172.png" style="width:487.2pt;height:329.4pt;visibility:visible;mso-wrap-style:square">
            <v:imagedata r:id="rId168" o:title="-359852172"/>
          </v:shape>
        </w:pict>
      </w:r>
    </w:p>
    <w:p w14:paraId="1D55519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ocial Agent</w:t>
      </w:r>
    </w:p>
    <w:p w14:paraId="6D28C867" w14:textId="77777777" w:rsidR="003B26DB" w:rsidRDefault="00586039">
      <w:r>
        <w:t>Actor associations define the concept o</w:t>
      </w:r>
      <w:r>
        <w:t>f an organization and provide a general framework for associations between actors with the use of an Actor Association.</w:t>
      </w:r>
    </w:p>
    <w:p w14:paraId="509D057D" w14:textId="77777777" w:rsidR="00347871" w:rsidRDefault="00347871" w:rsidP="00347871">
      <w:pPr>
        <w:pStyle w:val="Heading2"/>
      </w:pPr>
      <w:bookmarkStart w:id="1209" w:name="_Toc40971669"/>
      <w:r>
        <w:lastRenderedPageBreak/>
        <w:t>Diagram: Social Agent Identifiers</w:t>
      </w:r>
      <w:bookmarkEnd w:id="1209"/>
    </w:p>
    <w:p w14:paraId="32E85FCE" w14:textId="431B68FA" w:rsidR="00347871" w:rsidRDefault="0039663B" w:rsidP="00347871">
      <w:pPr>
        <w:jc w:val="center"/>
        <w:rPr>
          <w:rFonts w:cs="Arial"/>
        </w:rPr>
      </w:pPr>
      <w:r w:rsidRPr="002E0F19">
        <w:rPr>
          <w:noProof/>
        </w:rPr>
        <w:pict w14:anchorId="247F4F8C">
          <v:shape id="Picture -1355100265.png" o:spid="_x0000_i1093" type="#_x0000_t75" alt="-1355100265.png" style="width:487.2pt;height:274.8pt;visibility:visible;mso-wrap-style:square">
            <v:imagedata r:id="rId169" o:title="-1355100265"/>
          </v:shape>
        </w:pict>
      </w:r>
    </w:p>
    <w:p w14:paraId="17B0420C"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ocial Agent Identifiers</w:t>
      </w:r>
    </w:p>
    <w:p w14:paraId="5FE28286" w14:textId="77777777" w:rsidR="00347871" w:rsidRDefault="00347871" w:rsidP="00347871">
      <w:r>
        <w:t xml:space="preserve"> </w:t>
      </w:r>
    </w:p>
    <w:p w14:paraId="0FB6496A" w14:textId="77777777" w:rsidR="00347871" w:rsidRDefault="00347871" w:rsidP="00347871"/>
    <w:p w14:paraId="5F2B2F36" w14:textId="77777777" w:rsidR="00347871" w:rsidRDefault="00347871" w:rsidP="00347871">
      <w:pPr>
        <w:pStyle w:val="Heading2"/>
      </w:pPr>
      <w:bookmarkStart w:id="1210" w:name="_83cf47762d76cb6602afaf218419b036"/>
      <w:bookmarkStart w:id="1211" w:name="_Toc40971670"/>
      <w:r>
        <w:t>Class Associate</w:t>
      </w:r>
      <w:bookmarkEnd w:id="1210"/>
      <w:r w:rsidRPr="003A31EC">
        <w:rPr>
          <w:rFonts w:cs="Arial"/>
        </w:rPr>
        <w:t xml:space="preserve"> </w:t>
      </w:r>
      <w:r>
        <w:rPr>
          <w:rFonts w:cs="Arial"/>
        </w:rPr>
        <w:fldChar w:fldCharType="begin"/>
      </w:r>
      <w:r>
        <w:instrText>XE"</w:instrText>
      </w:r>
      <w:r w:rsidRPr="00413D75">
        <w:rPr>
          <w:rFonts w:cs="Arial"/>
        </w:rPr>
        <w:instrText>Associate</w:instrText>
      </w:r>
      <w:r>
        <w:instrText>"</w:instrText>
      </w:r>
      <w:r>
        <w:rPr>
          <w:rFonts w:cs="Arial"/>
        </w:rPr>
        <w:fldChar w:fldCharType="end"/>
      </w:r>
      <w:r w:rsidR="009E71B4">
        <w:rPr>
          <w:rFonts w:cs="Arial"/>
        </w:rPr>
        <w:t xml:space="preserve"> </w:t>
      </w:r>
      <w:r w:rsidR="006F72CA">
        <w:rPr>
          <w:rFonts w:cs="Arial"/>
        </w:rPr>
        <w:t>&lt;&lt;Role&gt;&gt;</w:t>
      </w:r>
      <w:bookmarkEnd w:id="1211"/>
    </w:p>
    <w:p w14:paraId="16BF244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DE07736" w14:textId="77777777" w:rsidR="00347871" w:rsidRDefault="00586039" w:rsidP="00347871">
      <w:pPr>
        <w:ind w:left="360"/>
      </w:pPr>
      <w:hyperlink w:anchor="_934edf0b3719808db07a6b3c165c3d1d" w:history="1">
        <w:r w:rsidR="00347871">
          <w:rPr>
            <w:rStyle w:val="Hyperlink"/>
          </w:rPr>
          <w:t>Social Agent</w:t>
        </w:r>
      </w:hyperlink>
    </w:p>
    <w:p w14:paraId="674A3944" w14:textId="77777777" w:rsidR="00347871" w:rsidRDefault="00347871" w:rsidP="00347871"/>
    <w:p w14:paraId="2583E010" w14:textId="77777777" w:rsidR="00347871" w:rsidRDefault="00347871" w:rsidP="00347871">
      <w:pPr>
        <w:pStyle w:val="Heading2"/>
      </w:pPr>
      <w:bookmarkStart w:id="1212" w:name="_4264d37b75725255486b6fa2fab9f500"/>
      <w:bookmarkStart w:id="1213" w:name="_Toc40971671"/>
      <w:r>
        <w:t>Association Class Associated Actor</w:t>
      </w:r>
      <w:bookmarkEnd w:id="1212"/>
      <w:bookmarkEnd w:id="1213"/>
      <w:r w:rsidRPr="003A31EC">
        <w:rPr>
          <w:rFonts w:cs="Arial"/>
        </w:rPr>
        <w:t xml:space="preserve"> </w:t>
      </w:r>
      <w:r>
        <w:rPr>
          <w:rFonts w:cs="Arial"/>
        </w:rPr>
        <w:fldChar w:fldCharType="begin"/>
      </w:r>
      <w:r>
        <w:instrText>XE"</w:instrText>
      </w:r>
      <w:r w:rsidRPr="00413D75">
        <w:rPr>
          <w:rFonts w:cs="Arial"/>
        </w:rPr>
        <w:instrText>Associated Actor</w:instrText>
      </w:r>
      <w:r>
        <w:instrText>"</w:instrText>
      </w:r>
      <w:r>
        <w:rPr>
          <w:rFonts w:cs="Arial"/>
        </w:rPr>
        <w:fldChar w:fldCharType="end"/>
      </w:r>
      <w:r w:rsidR="009E71B4">
        <w:rPr>
          <w:rFonts w:cs="Arial"/>
        </w:rPr>
        <w:t xml:space="preserve"> </w:t>
      </w:r>
    </w:p>
    <w:p w14:paraId="4F37910A" w14:textId="77777777" w:rsidR="00347871" w:rsidRDefault="00347871" w:rsidP="00F71BA8">
      <w:r>
        <w:t>An  associated actor relationship defines a connection between an actor and some other actor they are associated with in some way. Subtypes of actor association  provide additional  semantics  about the association. As an association class, Actor Associations  may have properties and other relationships. Actor associations will typicaly have a timeframe.</w:t>
      </w:r>
    </w:p>
    <w:p w14:paraId="21C4148F" w14:textId="77777777" w:rsidR="00347871" w:rsidRDefault="00347871" w:rsidP="00F71BA8">
      <w:r>
        <w:t> [NIEM] PersonOrganizationAssociationType (More specific concept)</w:t>
      </w:r>
    </w:p>
    <w:p w14:paraId="7A558950" w14:textId="77777777" w:rsidR="00347871" w:rsidRDefault="00347871" w:rsidP="00F71BA8">
      <w:r>
        <w:t> [NIEM] PersonPersonAssociationType (More specific concept)</w:t>
      </w:r>
    </w:p>
    <w:p w14:paraId="3E81BA53" w14:textId="167C4780" w:rsidR="00347871" w:rsidRDefault="0039663B" w:rsidP="00347871">
      <w:pPr>
        <w:jc w:val="center"/>
      </w:pPr>
      <w:r w:rsidRPr="002E0F19">
        <w:rPr>
          <w:noProof/>
        </w:rPr>
        <w:lastRenderedPageBreak/>
        <w:pict w14:anchorId="66E5BC78">
          <v:shape id="Picture -1838719160.png" o:spid="_x0000_i1092" type="#_x0000_t75" alt="-1838719160.png" style="width:350.4pt;height:202.8pt;visibility:visible;mso-wrap-style:square">
            <v:imagedata r:id="rId170" o:title="-1838719160"/>
          </v:shape>
        </w:pict>
      </w:r>
    </w:p>
    <w:p w14:paraId="11D5CA29"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ssociated Actor</w:t>
      </w:r>
    </w:p>
    <w:p w14:paraId="51B94FB9"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4D345B53" w14:textId="77777777" w:rsidR="00347871" w:rsidRDefault="00586039" w:rsidP="00347871">
      <w:pPr>
        <w:ind w:left="360"/>
      </w:pPr>
      <w:hyperlink w:anchor="_9ed633619738f3e7193fcfe187317d60" w:history="1">
        <w:r w:rsidR="00347871">
          <w:rPr>
            <w:rStyle w:val="Hyperlink"/>
          </w:rPr>
          <w:t>Temporally Related</w:t>
        </w:r>
      </w:hyperlink>
    </w:p>
    <w:p w14:paraId="6CA0674D"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0A7E13E" w14:textId="5B2F31FE" w:rsidR="00347871" w:rsidRDefault="0039663B" w:rsidP="00347871">
      <w:pPr>
        <w:ind w:firstLine="720"/>
      </w:pPr>
      <w:r w:rsidRPr="002E0F19">
        <w:rPr>
          <w:noProof/>
        </w:rPr>
        <w:pict w14:anchorId="0B7D2633">
          <v:shape id="_x0000_i1091" type="#_x0000_t75" alt="1036430391.png" style="width:12pt;height:12pt;visibility:visible;mso-wrap-style:square">
            <v:imagedata r:id="rId14" o:title="1036430391"/>
          </v:shape>
        </w:pict>
      </w:r>
      <w:r w:rsidR="00347871">
        <w:t xml:space="preserve"> has associate</w:t>
      </w:r>
      <w:r w:rsidR="00347871">
        <w:rPr>
          <w:rFonts w:cs="Arial"/>
        </w:rPr>
        <w:fldChar w:fldCharType="begin"/>
      </w:r>
      <w:r w:rsidR="00347871">
        <w:instrText>XE"</w:instrText>
      </w:r>
      <w:r w:rsidR="00347871" w:rsidRPr="00413D75">
        <w:rPr>
          <w:rFonts w:cs="Arial"/>
        </w:rPr>
        <w:instrText>has associate</w:instrText>
      </w:r>
      <w:r w:rsidR="00347871">
        <w:instrText>"</w:instrText>
      </w:r>
      <w:r w:rsidR="00347871">
        <w:rPr>
          <w:rFonts w:cs="Arial"/>
        </w:rPr>
        <w:fldChar w:fldCharType="end"/>
      </w:r>
      <w:r w:rsidR="00347871">
        <w:t xml:space="preserve"> : </w:t>
      </w:r>
      <w:hyperlink w:anchor="_83cf47762d76cb6602afaf218419b036" w:history="1">
        <w:r w:rsidR="00347871">
          <w:rPr>
            <w:rStyle w:val="Hyperlink"/>
          </w:rPr>
          <w:t>Associate</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2378F37F" w14:textId="77777777" w:rsidR="00347871" w:rsidRDefault="00347871" w:rsidP="004E3AD0">
      <w:pPr>
        <w:pStyle w:val="BodyText"/>
        <w:spacing w:before="60" w:after="120"/>
        <w:ind w:firstLine="720"/>
      </w:pPr>
      <w:r>
        <w:t>The actor associated with another.</w:t>
      </w:r>
    </w:p>
    <w:p w14:paraId="72221F28" w14:textId="0D04084A" w:rsidR="00347871" w:rsidRDefault="0039663B" w:rsidP="00347871">
      <w:pPr>
        <w:ind w:firstLine="720"/>
      </w:pPr>
      <w:r w:rsidRPr="002E0F19">
        <w:rPr>
          <w:noProof/>
        </w:rPr>
        <w:pict w14:anchorId="6ADBCAE8">
          <v:shape id="_x0000_i1090" type="#_x0000_t75" alt="1036430391.png" style="width:12pt;height:12pt;visibility:visible;mso-wrap-style:square">
            <v:imagedata r:id="rId14" o:title="1036430391"/>
          </v:shape>
        </w:pict>
      </w:r>
      <w:r w:rsidR="00347871">
        <w:t xml:space="preserve"> associated with</w:t>
      </w:r>
      <w:r w:rsidR="00347871">
        <w:rPr>
          <w:rFonts w:cs="Arial"/>
        </w:rPr>
        <w:fldChar w:fldCharType="begin"/>
      </w:r>
      <w:r w:rsidR="00347871">
        <w:instrText>XE"</w:instrText>
      </w:r>
      <w:r w:rsidR="00347871" w:rsidRPr="00413D75">
        <w:rPr>
          <w:rFonts w:cs="Arial"/>
        </w:rPr>
        <w:instrText>associated with</w:instrText>
      </w:r>
      <w:r w:rsidR="00347871">
        <w:instrText>"</w:instrText>
      </w:r>
      <w:r w:rsidR="00347871">
        <w:rPr>
          <w:rFonts w:cs="Arial"/>
        </w:rPr>
        <w:fldChar w:fldCharType="end"/>
      </w:r>
      <w:r w:rsidR="00347871">
        <w:t xml:space="preserve"> : </w:t>
      </w:r>
      <w:hyperlink w:anchor="_934edf0b3719808db07a6b3c165c3d1d" w:history="1">
        <w:r w:rsidR="00347871">
          <w:rPr>
            <w:rStyle w:val="Hyperlink"/>
          </w:rPr>
          <w:t>Social Agent</w:t>
        </w:r>
      </w:hyperlink>
      <w:r w:rsidR="00347871">
        <w:t xml:space="preserve"> [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22124170" w14:textId="77777777" w:rsidR="00347871" w:rsidRDefault="00347871" w:rsidP="004E3AD0">
      <w:pPr>
        <w:pStyle w:val="BodyText"/>
        <w:spacing w:before="60" w:after="120"/>
        <w:ind w:firstLine="720"/>
      </w:pPr>
      <w:r>
        <w:t>Another actor the subject actor is associated with.</w:t>
      </w:r>
    </w:p>
    <w:p w14:paraId="31651B90" w14:textId="77777777" w:rsidR="00347871" w:rsidRDefault="00347871" w:rsidP="00347871"/>
    <w:p w14:paraId="0EDF2DCB" w14:textId="77777777" w:rsidR="00347871" w:rsidRDefault="00347871" w:rsidP="00347871">
      <w:pPr>
        <w:pStyle w:val="Heading2"/>
      </w:pPr>
      <w:bookmarkStart w:id="1214" w:name="_f8af026d3141054355e898edc606499e"/>
      <w:bookmarkStart w:id="1215" w:name="_Toc40971672"/>
      <w:r>
        <w:t>Class License Identifier</w:t>
      </w:r>
      <w:bookmarkEnd w:id="1214"/>
      <w:r w:rsidRPr="003A31EC">
        <w:rPr>
          <w:rFonts w:cs="Arial"/>
        </w:rPr>
        <w:t xml:space="preserve"> </w:t>
      </w:r>
      <w:r>
        <w:rPr>
          <w:rFonts w:cs="Arial"/>
        </w:rPr>
        <w:fldChar w:fldCharType="begin"/>
      </w:r>
      <w:r>
        <w:instrText>XE"</w:instrText>
      </w:r>
      <w:r w:rsidRPr="00413D75">
        <w:rPr>
          <w:rFonts w:cs="Arial"/>
        </w:rPr>
        <w:instrText>License Identifier</w:instrText>
      </w:r>
      <w:r>
        <w:instrText>"</w:instrText>
      </w:r>
      <w:r>
        <w:rPr>
          <w:rFonts w:cs="Arial"/>
        </w:rPr>
        <w:fldChar w:fldCharType="end"/>
      </w:r>
      <w:r w:rsidR="009E71B4">
        <w:rPr>
          <w:rFonts w:cs="Arial"/>
        </w:rPr>
        <w:t xml:space="preserve"> </w:t>
      </w:r>
      <w:r w:rsidR="006F72CA">
        <w:rPr>
          <w:rFonts w:cs="Arial"/>
        </w:rPr>
        <w:t>&lt;&lt;Value&gt;&gt;</w:t>
      </w:r>
      <w:bookmarkEnd w:id="1215"/>
    </w:p>
    <w:p w14:paraId="22EC8D5B" w14:textId="77777777" w:rsidR="00347871" w:rsidRDefault="00347871" w:rsidP="00F71BA8">
      <w:r>
        <w:t>[NIEM] An identification that references a license certification or registration of a person or organization for some purpose.</w:t>
      </w:r>
    </w:p>
    <w:p w14:paraId="67F78FE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F58ABCC" w14:textId="77777777" w:rsidR="00347871" w:rsidRDefault="00586039" w:rsidP="00347871">
      <w:pPr>
        <w:ind w:left="360"/>
      </w:pPr>
      <w:hyperlink w:anchor="_0b5a617bab727e4452f74c74e9724b22" w:history="1">
        <w:r w:rsidR="00347871">
          <w:rPr>
            <w:rStyle w:val="Hyperlink"/>
          </w:rPr>
          <w:t>Managed Social Agent Identifier</w:t>
        </w:r>
      </w:hyperlink>
    </w:p>
    <w:p w14:paraId="27C375E5" w14:textId="77777777" w:rsidR="00347871" w:rsidRDefault="00347871" w:rsidP="00347871"/>
    <w:p w14:paraId="108EA24B" w14:textId="77777777" w:rsidR="00347871" w:rsidRDefault="00347871" w:rsidP="00347871">
      <w:pPr>
        <w:pStyle w:val="Heading2"/>
      </w:pPr>
      <w:bookmarkStart w:id="1216" w:name="_a1494fa41f8b0d105ce076088c70df69"/>
      <w:bookmarkStart w:id="1217" w:name="_Toc40971673"/>
      <w:r>
        <w:t>Class Local Identifier</w:t>
      </w:r>
      <w:bookmarkEnd w:id="1216"/>
      <w:r w:rsidRPr="003A31EC">
        <w:rPr>
          <w:rFonts w:cs="Arial"/>
        </w:rPr>
        <w:t xml:space="preserve"> </w:t>
      </w:r>
      <w:r>
        <w:rPr>
          <w:rFonts w:cs="Arial"/>
        </w:rPr>
        <w:fldChar w:fldCharType="begin"/>
      </w:r>
      <w:r>
        <w:instrText>XE"</w:instrText>
      </w:r>
      <w:r w:rsidRPr="00413D75">
        <w:rPr>
          <w:rFonts w:cs="Arial"/>
        </w:rPr>
        <w:instrText>Local Identifier</w:instrText>
      </w:r>
      <w:r>
        <w:instrText>"</w:instrText>
      </w:r>
      <w:r>
        <w:rPr>
          <w:rFonts w:cs="Arial"/>
        </w:rPr>
        <w:fldChar w:fldCharType="end"/>
      </w:r>
      <w:r w:rsidR="009E71B4">
        <w:rPr>
          <w:rFonts w:cs="Arial"/>
        </w:rPr>
        <w:t xml:space="preserve"> </w:t>
      </w:r>
      <w:r w:rsidR="006F72CA">
        <w:rPr>
          <w:rFonts w:cs="Arial"/>
        </w:rPr>
        <w:t>&lt;&lt;Value&gt;&gt;</w:t>
      </w:r>
      <w:bookmarkEnd w:id="1217"/>
    </w:p>
    <w:p w14:paraId="4AF4D164" w14:textId="77777777" w:rsidR="00347871" w:rsidRDefault="00347871" w:rsidP="00F71BA8">
      <w:r>
        <w:t>An identification assigned at a local level (within an organization or community) to a person or organization.</w:t>
      </w:r>
    </w:p>
    <w:p w14:paraId="2D11C15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D341D66" w14:textId="77777777" w:rsidR="00347871" w:rsidRDefault="00586039" w:rsidP="00347871">
      <w:pPr>
        <w:ind w:left="360"/>
      </w:pPr>
      <w:hyperlink w:anchor="_0b5a617bab727e4452f74c74e9724b22" w:history="1">
        <w:r w:rsidR="00347871">
          <w:rPr>
            <w:rStyle w:val="Hyperlink"/>
          </w:rPr>
          <w:t>Managed Social Agent Identifier</w:t>
        </w:r>
      </w:hyperlink>
    </w:p>
    <w:p w14:paraId="73589B42" w14:textId="77777777" w:rsidR="00347871" w:rsidRDefault="00347871" w:rsidP="00347871"/>
    <w:p w14:paraId="29491E93" w14:textId="77777777" w:rsidR="00347871" w:rsidRDefault="00347871" w:rsidP="00347871">
      <w:pPr>
        <w:pStyle w:val="Heading2"/>
      </w:pPr>
      <w:bookmarkStart w:id="1218" w:name="_0b5a617bab727e4452f74c74e9724b22"/>
      <w:bookmarkStart w:id="1219" w:name="_Toc40971674"/>
      <w:r>
        <w:t>Class Managed Social Agent Identifier</w:t>
      </w:r>
      <w:bookmarkEnd w:id="1218"/>
      <w:r w:rsidRPr="003A31EC">
        <w:rPr>
          <w:rFonts w:cs="Arial"/>
        </w:rPr>
        <w:t xml:space="preserve"> </w:t>
      </w:r>
      <w:r>
        <w:rPr>
          <w:rFonts w:cs="Arial"/>
        </w:rPr>
        <w:fldChar w:fldCharType="begin"/>
      </w:r>
      <w:r>
        <w:instrText>XE"</w:instrText>
      </w:r>
      <w:r w:rsidRPr="00413D75">
        <w:rPr>
          <w:rFonts w:cs="Arial"/>
        </w:rPr>
        <w:instrText>Managed Social Agent Identifier</w:instrText>
      </w:r>
      <w:r>
        <w:instrText>"</w:instrText>
      </w:r>
      <w:r>
        <w:rPr>
          <w:rFonts w:cs="Arial"/>
        </w:rPr>
        <w:fldChar w:fldCharType="end"/>
      </w:r>
      <w:r w:rsidR="009E71B4">
        <w:rPr>
          <w:rFonts w:cs="Arial"/>
        </w:rPr>
        <w:t xml:space="preserve"> </w:t>
      </w:r>
      <w:r w:rsidR="006F72CA">
        <w:rPr>
          <w:rFonts w:cs="Arial"/>
        </w:rPr>
        <w:t>&lt;&lt;Value&gt;&gt;</w:t>
      </w:r>
      <w:bookmarkEnd w:id="1219"/>
    </w:p>
    <w:p w14:paraId="7526C0F2" w14:textId="77777777" w:rsidR="00347871" w:rsidRDefault="00347871" w:rsidP="00F71BA8">
      <w:r>
        <w:t>An identifier for a social agent where the identifier is managed by some authority.</w:t>
      </w:r>
    </w:p>
    <w:p w14:paraId="6AC4F20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08703E4" w14:textId="77777777" w:rsidR="00347871" w:rsidRDefault="00586039" w:rsidP="00347871">
      <w:pPr>
        <w:ind w:left="360"/>
      </w:pPr>
      <w:hyperlink w:anchor="_5e8d8d424c5c1511345f43620e3db9e9" w:history="1">
        <w:r w:rsidR="00347871">
          <w:rPr>
            <w:rStyle w:val="Hyperlink"/>
          </w:rPr>
          <w:t>Managed Actor Identifier</w:t>
        </w:r>
      </w:hyperlink>
    </w:p>
    <w:p w14:paraId="76ACFE98" w14:textId="77777777" w:rsidR="00347871" w:rsidRDefault="00347871" w:rsidP="00347871"/>
    <w:p w14:paraId="65AFF2F8" w14:textId="77777777" w:rsidR="00347871" w:rsidRDefault="00347871" w:rsidP="00347871">
      <w:pPr>
        <w:pStyle w:val="Heading2"/>
      </w:pPr>
      <w:bookmarkStart w:id="1220" w:name="_580d4bb4529a62502a4aee170a4896ef"/>
      <w:bookmarkStart w:id="1221" w:name="_Toc40971675"/>
      <w:r>
        <w:lastRenderedPageBreak/>
        <w:t>Class Member</w:t>
      </w:r>
      <w:bookmarkEnd w:id="1220"/>
      <w:r w:rsidRPr="003A31EC">
        <w:rPr>
          <w:rFonts w:cs="Arial"/>
        </w:rPr>
        <w:t xml:space="preserve"> </w:t>
      </w:r>
      <w:r>
        <w:rPr>
          <w:rFonts w:cs="Arial"/>
        </w:rPr>
        <w:fldChar w:fldCharType="begin"/>
      </w:r>
      <w:r>
        <w:instrText>XE"</w:instrText>
      </w:r>
      <w:r w:rsidRPr="00413D75">
        <w:rPr>
          <w:rFonts w:cs="Arial"/>
        </w:rPr>
        <w:instrText>Member</w:instrText>
      </w:r>
      <w:r>
        <w:instrText>"</w:instrText>
      </w:r>
      <w:r>
        <w:rPr>
          <w:rFonts w:cs="Arial"/>
        </w:rPr>
        <w:fldChar w:fldCharType="end"/>
      </w:r>
      <w:r w:rsidR="009E71B4">
        <w:rPr>
          <w:rFonts w:cs="Arial"/>
        </w:rPr>
        <w:t xml:space="preserve"> </w:t>
      </w:r>
      <w:r w:rsidR="006F72CA">
        <w:rPr>
          <w:rFonts w:cs="Arial"/>
        </w:rPr>
        <w:t>&lt;&lt;Role&gt;&gt;</w:t>
      </w:r>
      <w:bookmarkEnd w:id="1221"/>
    </w:p>
    <w:p w14:paraId="2A0907B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7798F02" w14:textId="77777777" w:rsidR="00347871" w:rsidRDefault="00586039" w:rsidP="00347871">
      <w:pPr>
        <w:ind w:left="360"/>
      </w:pPr>
      <w:hyperlink w:anchor="_83cf47762d76cb6602afaf218419b036" w:history="1">
        <w:r w:rsidR="00347871">
          <w:rPr>
            <w:rStyle w:val="Hyperlink"/>
          </w:rPr>
          <w:t>Associate</w:t>
        </w:r>
      </w:hyperlink>
    </w:p>
    <w:p w14:paraId="4D701AEA" w14:textId="77777777" w:rsidR="00347871" w:rsidRDefault="00347871" w:rsidP="00347871"/>
    <w:p w14:paraId="60C55F05" w14:textId="77777777" w:rsidR="00347871" w:rsidRDefault="00347871" w:rsidP="00347871">
      <w:pPr>
        <w:pStyle w:val="Heading2"/>
      </w:pPr>
      <w:bookmarkStart w:id="1222" w:name="_489401ec7b2a38c60fdd5189a9c49b84"/>
      <w:bookmarkStart w:id="1223" w:name="_Toc40971676"/>
      <w:r>
        <w:t>Class Regional Identifier</w:t>
      </w:r>
      <w:bookmarkEnd w:id="1222"/>
      <w:r w:rsidRPr="003A31EC">
        <w:rPr>
          <w:rFonts w:cs="Arial"/>
        </w:rPr>
        <w:t xml:space="preserve"> </w:t>
      </w:r>
      <w:r>
        <w:rPr>
          <w:rFonts w:cs="Arial"/>
        </w:rPr>
        <w:fldChar w:fldCharType="begin"/>
      </w:r>
      <w:r>
        <w:instrText>XE"</w:instrText>
      </w:r>
      <w:r w:rsidRPr="00413D75">
        <w:rPr>
          <w:rFonts w:cs="Arial"/>
        </w:rPr>
        <w:instrText>Regional Identifier</w:instrText>
      </w:r>
      <w:r>
        <w:instrText>"</w:instrText>
      </w:r>
      <w:r>
        <w:rPr>
          <w:rFonts w:cs="Arial"/>
        </w:rPr>
        <w:fldChar w:fldCharType="end"/>
      </w:r>
      <w:r w:rsidR="009E71B4">
        <w:rPr>
          <w:rFonts w:cs="Arial"/>
        </w:rPr>
        <w:t xml:space="preserve"> </w:t>
      </w:r>
      <w:r w:rsidR="006F72CA">
        <w:rPr>
          <w:rFonts w:cs="Arial"/>
        </w:rPr>
        <w:t>&lt;&lt;Value&gt;&gt;</w:t>
      </w:r>
      <w:bookmarkEnd w:id="1223"/>
    </w:p>
    <w:p w14:paraId="0EDB1EC2" w14:textId="77777777" w:rsidR="00347871" w:rsidRDefault="00347871" w:rsidP="00F71BA8">
      <w:r>
        <w:t>[NIEM] An identification of a person based on a regional ID.</w:t>
      </w:r>
    </w:p>
    <w:p w14:paraId="0737A71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D11A9B7" w14:textId="77777777" w:rsidR="00347871" w:rsidRDefault="00586039" w:rsidP="00347871">
      <w:pPr>
        <w:ind w:left="360"/>
      </w:pPr>
      <w:hyperlink w:anchor="_0b5a617bab727e4452f74c74e9724b22" w:history="1">
        <w:r w:rsidR="00347871">
          <w:rPr>
            <w:rStyle w:val="Hyperlink"/>
          </w:rPr>
          <w:t>Managed Social Agent Identifier</w:t>
        </w:r>
      </w:hyperlink>
    </w:p>
    <w:p w14:paraId="29A8D08F" w14:textId="77777777" w:rsidR="00347871" w:rsidRDefault="00347871" w:rsidP="00347871"/>
    <w:p w14:paraId="4C55DA2F" w14:textId="77777777" w:rsidR="00347871" w:rsidRDefault="00347871" w:rsidP="00347871">
      <w:pPr>
        <w:pStyle w:val="Heading2"/>
      </w:pPr>
      <w:bookmarkStart w:id="1224" w:name="_934edf0b3719808db07a6b3c165c3d1d"/>
      <w:bookmarkStart w:id="1225" w:name="_Toc40971677"/>
      <w:r>
        <w:t>Class Social Agent</w:t>
      </w:r>
      <w:bookmarkEnd w:id="1224"/>
      <w:bookmarkEnd w:id="1225"/>
      <w:r w:rsidRPr="003A31EC">
        <w:rPr>
          <w:rFonts w:cs="Arial"/>
        </w:rPr>
        <w:t xml:space="preserve"> </w:t>
      </w:r>
      <w:r>
        <w:rPr>
          <w:rFonts w:cs="Arial"/>
        </w:rPr>
        <w:fldChar w:fldCharType="begin"/>
      </w:r>
      <w:r>
        <w:instrText>XE"</w:instrText>
      </w:r>
      <w:r w:rsidRPr="00413D75">
        <w:rPr>
          <w:rFonts w:cs="Arial"/>
        </w:rPr>
        <w:instrText>Social Agent</w:instrText>
      </w:r>
      <w:r>
        <w:instrText>"</w:instrText>
      </w:r>
      <w:r>
        <w:rPr>
          <w:rFonts w:cs="Arial"/>
        </w:rPr>
        <w:fldChar w:fldCharType="end"/>
      </w:r>
      <w:r w:rsidR="009E71B4">
        <w:rPr>
          <w:rFonts w:cs="Arial"/>
        </w:rPr>
        <w:t xml:space="preserve"> </w:t>
      </w:r>
    </w:p>
    <w:p w14:paraId="14A02DEB" w14:textId="77777777" w:rsidR="00347871" w:rsidRDefault="00347871" w:rsidP="00F71BA8">
      <w:r>
        <w:t>An actor that may have responsibilities - people and organizations. Actors in general may include automated entities and even, in some context, animals. Social agent excludes these other kinds of actors by including (at this time) only people and organizations.</w:t>
      </w:r>
    </w:p>
    <w:p w14:paraId="600E58FA" w14:textId="77777777" w:rsidR="00347871" w:rsidRDefault="00347871" w:rsidP="00F71BA8">
      <w:r>
        <w:t>What responsibilities a particular person or organization may have at any particular time is the subject of law and social constructs. A social agent is distinguished in that a person or organization may have such responsibilities in their lifetime.</w:t>
      </w:r>
    </w:p>
    <w:p w14:paraId="21784909" w14:textId="77777777" w:rsidR="00347871" w:rsidRDefault="00347871" w:rsidP="00F71BA8">
      <w:r>
        <w:t>[NIEM] EntityType</w:t>
      </w:r>
    </w:p>
    <w:p w14:paraId="1E96AC6C" w14:textId="77777777" w:rsidR="00347871" w:rsidRDefault="00347871" w:rsidP="00F71BA8">
      <w:r>
        <w:t>[DOLCE] Social Agent</w:t>
      </w:r>
    </w:p>
    <w:p w14:paraId="1561700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6133FEA" w14:textId="77777777" w:rsidR="00347871" w:rsidRDefault="00586039" w:rsidP="00347871">
      <w:pPr>
        <w:ind w:left="360"/>
      </w:pPr>
      <w:hyperlink w:anchor="_366e70bab7ea3da37cb039e7a6b88ae2" w:history="1">
        <w:r w:rsidR="00347871">
          <w:rPr>
            <w:rStyle w:val="Hyperlink"/>
          </w:rPr>
          <w:t>Actor</w:t>
        </w:r>
      </w:hyperlink>
    </w:p>
    <w:p w14:paraId="3B87D484" w14:textId="77777777" w:rsidR="00347871" w:rsidRDefault="00347871" w:rsidP="00347871"/>
    <w:p w14:paraId="64F0A3FE" w14:textId="77777777" w:rsidR="00347871" w:rsidRDefault="00347871" w:rsidP="00347871">
      <w:pPr>
        <w:pStyle w:val="Heading2"/>
      </w:pPr>
      <w:bookmarkStart w:id="1226" w:name="_462bd9d27db42da9e6910da48626755d"/>
      <w:bookmarkStart w:id="1227" w:name="_Toc40971678"/>
      <w:r>
        <w:t>Class Tax Authority Identifier</w:t>
      </w:r>
      <w:bookmarkEnd w:id="1226"/>
      <w:r w:rsidRPr="003A31EC">
        <w:rPr>
          <w:rFonts w:cs="Arial"/>
        </w:rPr>
        <w:t xml:space="preserve"> </w:t>
      </w:r>
      <w:r>
        <w:rPr>
          <w:rFonts w:cs="Arial"/>
        </w:rPr>
        <w:fldChar w:fldCharType="begin"/>
      </w:r>
      <w:r>
        <w:instrText>XE"</w:instrText>
      </w:r>
      <w:r w:rsidRPr="00413D75">
        <w:rPr>
          <w:rFonts w:cs="Arial"/>
        </w:rPr>
        <w:instrText>Tax Authority Identifier</w:instrText>
      </w:r>
      <w:r>
        <w:instrText>"</w:instrText>
      </w:r>
      <w:r>
        <w:rPr>
          <w:rFonts w:cs="Arial"/>
        </w:rPr>
        <w:fldChar w:fldCharType="end"/>
      </w:r>
      <w:r w:rsidR="009E71B4">
        <w:rPr>
          <w:rFonts w:cs="Arial"/>
        </w:rPr>
        <w:t xml:space="preserve"> </w:t>
      </w:r>
      <w:r w:rsidR="006F72CA">
        <w:rPr>
          <w:rFonts w:cs="Arial"/>
        </w:rPr>
        <w:t>&lt;&lt;Value&gt;&gt;</w:t>
      </w:r>
      <w:bookmarkEnd w:id="1227"/>
    </w:p>
    <w:p w14:paraId="7ED03185" w14:textId="77777777" w:rsidR="00347871" w:rsidRDefault="00347871" w:rsidP="00F71BA8">
      <w:r>
        <w:t>An identifier assigned to a person or organization by a tax authority.</w:t>
      </w:r>
    </w:p>
    <w:p w14:paraId="1408AAE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B908BC6" w14:textId="77777777" w:rsidR="00347871" w:rsidRDefault="00586039" w:rsidP="00347871">
      <w:pPr>
        <w:ind w:left="360"/>
      </w:pPr>
      <w:hyperlink w:anchor="_0b5a617bab727e4452f74c74e9724b22" w:history="1">
        <w:r w:rsidR="00347871">
          <w:rPr>
            <w:rStyle w:val="Hyperlink"/>
          </w:rPr>
          <w:t>Managed Social Agent Identifier</w:t>
        </w:r>
      </w:hyperlink>
    </w:p>
    <w:p w14:paraId="634F0571" w14:textId="77777777" w:rsidR="00347871" w:rsidRDefault="00347871" w:rsidP="00347871"/>
    <w:p w14:paraId="6990AA12" w14:textId="77777777" w:rsidR="00347871" w:rsidRDefault="00347871" w:rsidP="00347871">
      <w:pPr>
        <w:spacing w:after="200" w:line="276" w:lineRule="auto"/>
        <w:rPr>
          <w:b/>
          <w:bCs/>
          <w:color w:val="365F91"/>
          <w:sz w:val="40"/>
          <w:szCs w:val="40"/>
        </w:rPr>
      </w:pPr>
      <w:r>
        <w:br w:type="page"/>
      </w:r>
    </w:p>
    <w:p w14:paraId="6DD97590" w14:textId="77777777" w:rsidR="00347871" w:rsidRDefault="00347871" w:rsidP="00347871">
      <w:pPr>
        <w:pStyle w:val="Heading1"/>
      </w:pPr>
      <w:bookmarkStart w:id="1228" w:name="_Toc40971679"/>
      <w:r>
        <w:t>Concept Library::Systems</w:t>
      </w:r>
      <w:bookmarkEnd w:id="1228"/>
    </w:p>
    <w:p w14:paraId="4A800D46" w14:textId="77777777" w:rsidR="003B26DB" w:rsidRDefault="00586039">
      <w:r>
        <w:t>A system is a collection of parts and relationships among these parts that may be organized to accomplish some purpose.</w:t>
      </w:r>
    </w:p>
    <w:p w14:paraId="2D8A08ED" w14:textId="77777777" w:rsidR="003B26DB" w:rsidRDefault="00586039">
      <w:r>
        <w:t>The term ‘system’ can refer to an information processing system but it is al</w:t>
      </w:r>
      <w:r>
        <w:t>so applied more generally. Thus a system may include anything: a system of hardware, software, an enterprise, a federation of enterprises, a business process, some combination of parts of different systems, a federation of systems - each under separate con</w:t>
      </w:r>
      <w:r>
        <w:t>trol, a program in a computer, a system of programs, a single computer, a system of computers, a computer or system of computers embedded in some machine, etc.</w:t>
      </w:r>
    </w:p>
    <w:p w14:paraId="2385456A" w14:textId="77777777" w:rsidR="003B26DB" w:rsidRDefault="00586039">
      <w:r>
        <w:t>One of the key strengths of modeling, and one that distinguishes it from implementation technolo</w:t>
      </w:r>
      <w:r>
        <w:t>gies like software source code, is that it is an excellent way to represent, understand, and specify systems. [OMG MDA Guide]</w:t>
      </w:r>
    </w:p>
    <w:p w14:paraId="4AC4BAC4" w14:textId="77777777" w:rsidR="00347871" w:rsidRDefault="00347871" w:rsidP="00347871">
      <w:pPr>
        <w:pStyle w:val="Heading2"/>
      </w:pPr>
      <w:bookmarkStart w:id="1229" w:name="_Toc40971680"/>
      <w:r>
        <w:t>Diagram: System</w:t>
      </w:r>
      <w:bookmarkEnd w:id="1229"/>
    </w:p>
    <w:p w14:paraId="783DC113" w14:textId="4E674C2E" w:rsidR="00347871" w:rsidRDefault="0039663B" w:rsidP="00347871">
      <w:pPr>
        <w:jc w:val="center"/>
        <w:rPr>
          <w:rFonts w:cs="Arial"/>
        </w:rPr>
      </w:pPr>
      <w:r w:rsidRPr="002E0F19">
        <w:rPr>
          <w:noProof/>
        </w:rPr>
        <w:pict w14:anchorId="13B2D378">
          <v:shape id="Picture 2061354684.png" o:spid="_x0000_i1089" type="#_x0000_t75" alt="2061354684.png" style="width:487.2pt;height:439.8pt;visibility:visible;mso-wrap-style:square">
            <v:imagedata r:id="rId171" o:title="2061354684"/>
          </v:shape>
        </w:pict>
      </w:r>
    </w:p>
    <w:p w14:paraId="7424E7D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lastRenderedPageBreak/>
        <w:t>System</w:t>
      </w:r>
    </w:p>
    <w:p w14:paraId="46E01421" w14:textId="77777777" w:rsidR="00347871" w:rsidRDefault="00347871" w:rsidP="00347871">
      <w:r>
        <w:t xml:space="preserve"> </w:t>
      </w:r>
    </w:p>
    <w:p w14:paraId="1D70FFCC" w14:textId="77777777" w:rsidR="00347871" w:rsidRDefault="00347871" w:rsidP="00347871"/>
    <w:p w14:paraId="1311E55E" w14:textId="77777777" w:rsidR="00347871" w:rsidRDefault="00347871" w:rsidP="00347871">
      <w:pPr>
        <w:pStyle w:val="Heading2"/>
      </w:pPr>
      <w:bookmarkStart w:id="1230" w:name="_592bd9ce0241cd4f0bc58211185a0876"/>
      <w:bookmarkStart w:id="1231" w:name="_Toc40971681"/>
      <w:r>
        <w:t>Class Access Point</w:t>
      </w:r>
      <w:bookmarkEnd w:id="1230"/>
      <w:bookmarkEnd w:id="1231"/>
      <w:r w:rsidRPr="003A31EC">
        <w:rPr>
          <w:rFonts w:cs="Arial"/>
        </w:rPr>
        <w:t xml:space="preserve"> </w:t>
      </w:r>
      <w:r>
        <w:rPr>
          <w:rFonts w:cs="Arial"/>
        </w:rPr>
        <w:fldChar w:fldCharType="begin"/>
      </w:r>
      <w:r>
        <w:instrText>XE"</w:instrText>
      </w:r>
      <w:r w:rsidRPr="00413D75">
        <w:rPr>
          <w:rFonts w:cs="Arial"/>
        </w:rPr>
        <w:instrText>Access Point</w:instrText>
      </w:r>
      <w:r>
        <w:instrText>"</w:instrText>
      </w:r>
      <w:r>
        <w:rPr>
          <w:rFonts w:cs="Arial"/>
        </w:rPr>
        <w:fldChar w:fldCharType="end"/>
      </w:r>
      <w:r w:rsidR="009E71B4">
        <w:rPr>
          <w:rFonts w:cs="Arial"/>
        </w:rPr>
        <w:t xml:space="preserve"> </w:t>
      </w:r>
    </w:p>
    <w:p w14:paraId="3098F9BA" w14:textId="77777777" w:rsidR="00347871" w:rsidRDefault="00347871" w:rsidP="00F71BA8">
      <w:r>
        <w:t>A point of entry into or out of a system such as a door, gate, port, or "interface" into an information system.</w:t>
      </w:r>
    </w:p>
    <w:p w14:paraId="77B11F5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10C7DCF" w14:textId="77777777" w:rsidR="00347871" w:rsidRDefault="00586039" w:rsidP="00347871">
      <w:pPr>
        <w:ind w:left="360"/>
      </w:pPr>
      <w:hyperlink w:anchor="_c3c68931301e3219612679ba09cbed93" w:history="1">
        <w:r w:rsidR="00347871">
          <w:rPr>
            <w:rStyle w:val="Hyperlink"/>
          </w:rPr>
          <w:t>Resource</w:t>
        </w:r>
      </w:hyperlink>
    </w:p>
    <w:p w14:paraId="37435E5E" w14:textId="77777777" w:rsidR="00347871" w:rsidRDefault="00347871" w:rsidP="00347871"/>
    <w:p w14:paraId="2E8812C4" w14:textId="77777777" w:rsidR="00347871" w:rsidRDefault="00347871" w:rsidP="00347871">
      <w:pPr>
        <w:pStyle w:val="Heading2"/>
      </w:pPr>
      <w:bookmarkStart w:id="1232" w:name="_76a6ed18a868cf12a9b41e52c4765407"/>
      <w:bookmarkStart w:id="1233" w:name="_Toc40971682"/>
      <w:r>
        <w:t>Class Boundary</w:t>
      </w:r>
      <w:bookmarkEnd w:id="1232"/>
      <w:bookmarkEnd w:id="1233"/>
      <w:r w:rsidRPr="003A31EC">
        <w:rPr>
          <w:rFonts w:cs="Arial"/>
        </w:rPr>
        <w:t xml:space="preserve"> </w:t>
      </w:r>
      <w:r>
        <w:rPr>
          <w:rFonts w:cs="Arial"/>
        </w:rPr>
        <w:fldChar w:fldCharType="begin"/>
      </w:r>
      <w:r>
        <w:instrText>XE"</w:instrText>
      </w:r>
      <w:r w:rsidRPr="00413D75">
        <w:rPr>
          <w:rFonts w:cs="Arial"/>
        </w:rPr>
        <w:instrText>Boundary</w:instrText>
      </w:r>
      <w:r>
        <w:instrText>"</w:instrText>
      </w:r>
      <w:r>
        <w:rPr>
          <w:rFonts w:cs="Arial"/>
        </w:rPr>
        <w:fldChar w:fldCharType="end"/>
      </w:r>
      <w:r w:rsidR="009E71B4">
        <w:rPr>
          <w:rFonts w:cs="Arial"/>
        </w:rPr>
        <w:t xml:space="preserve"> </w:t>
      </w:r>
    </w:p>
    <w:p w14:paraId="3544C225" w14:textId="77777777" w:rsidR="00347871" w:rsidRDefault="00347871" w:rsidP="00F71BA8">
      <w:r>
        <w:t>Something on the edge of a system that serves to contain or protect components of that system.</w:t>
      </w:r>
    </w:p>
    <w:p w14:paraId="29D8D039" w14:textId="77777777" w:rsidR="00347871" w:rsidRDefault="00347871" w:rsidP="00F71BA8">
      <w:r>
        <w:t>Some boundaries protect resources of the system/enterprise and may also be countermeasures.</w:t>
      </w:r>
    </w:p>
    <w:p w14:paraId="7DB8D8D2" w14:textId="77777777" w:rsidR="00347871" w:rsidRDefault="00347871" w:rsidP="00F71BA8">
      <w:r>
        <w:t>e.g., Fences, firewalls, skin.</w:t>
      </w:r>
    </w:p>
    <w:p w14:paraId="3762E06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746DF40" w14:textId="77777777" w:rsidR="00347871" w:rsidRDefault="00586039" w:rsidP="00347871">
      <w:pPr>
        <w:ind w:left="360"/>
      </w:pPr>
      <w:hyperlink w:anchor="_c3c68931301e3219612679ba09cbed93" w:history="1">
        <w:r w:rsidR="00347871">
          <w:rPr>
            <w:rStyle w:val="Hyperlink"/>
          </w:rPr>
          <w:t>Resource</w:t>
        </w:r>
      </w:hyperlink>
    </w:p>
    <w:p w14:paraId="24EF7750" w14:textId="77777777" w:rsidR="00347871" w:rsidRDefault="00347871" w:rsidP="00347871"/>
    <w:p w14:paraId="11C10278" w14:textId="77777777" w:rsidR="00347871" w:rsidRDefault="00347871" w:rsidP="00347871">
      <w:pPr>
        <w:pStyle w:val="Heading2"/>
      </w:pPr>
      <w:bookmarkStart w:id="1234" w:name="_531cb5fa2fb380a15c4b6383b603bf30"/>
      <w:bookmarkStart w:id="1235" w:name="_Toc40971683"/>
      <w:r>
        <w:t>Association Class Boundary of System</w:t>
      </w:r>
      <w:bookmarkEnd w:id="1234"/>
      <w:bookmarkEnd w:id="1235"/>
      <w:r w:rsidRPr="003A31EC">
        <w:rPr>
          <w:rFonts w:cs="Arial"/>
        </w:rPr>
        <w:t xml:space="preserve"> </w:t>
      </w:r>
      <w:r>
        <w:rPr>
          <w:rFonts w:cs="Arial"/>
        </w:rPr>
        <w:fldChar w:fldCharType="begin"/>
      </w:r>
      <w:r>
        <w:instrText>XE"</w:instrText>
      </w:r>
      <w:r w:rsidRPr="00413D75">
        <w:rPr>
          <w:rFonts w:cs="Arial"/>
        </w:rPr>
        <w:instrText>Boundary of System</w:instrText>
      </w:r>
      <w:r>
        <w:instrText>"</w:instrText>
      </w:r>
      <w:r>
        <w:rPr>
          <w:rFonts w:cs="Arial"/>
        </w:rPr>
        <w:fldChar w:fldCharType="end"/>
      </w:r>
      <w:r w:rsidR="009E71B4">
        <w:rPr>
          <w:rFonts w:cs="Arial"/>
        </w:rPr>
        <w:t xml:space="preserve"> </w:t>
      </w:r>
    </w:p>
    <w:p w14:paraId="3488773B" w14:textId="77777777" w:rsidR="00347871" w:rsidRDefault="00347871" w:rsidP="00F71BA8">
      <w:r>
        <w:t>An "edge" of a system affording some level of protection or containment for the system.</w:t>
      </w:r>
    </w:p>
    <w:p w14:paraId="7252F0C4" w14:textId="0B650B18" w:rsidR="00347871" w:rsidRDefault="0039663B" w:rsidP="00347871">
      <w:pPr>
        <w:jc w:val="center"/>
      </w:pPr>
      <w:r w:rsidRPr="002E0F19">
        <w:rPr>
          <w:noProof/>
        </w:rPr>
        <w:pict w14:anchorId="58929B84">
          <v:shape id="Picture 2127205581.png" o:spid="_x0000_i1088" type="#_x0000_t75" alt="2127205581.png" style="width:452.4pt;height:219.6pt;visibility:visible;mso-wrap-style:square">
            <v:imagedata r:id="rId172" o:title="2127205581"/>
          </v:shape>
        </w:pict>
      </w:r>
    </w:p>
    <w:p w14:paraId="72EB8357"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Boundary of System</w:t>
      </w:r>
    </w:p>
    <w:p w14:paraId="501A8F6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25FD14F4" w14:textId="77777777" w:rsidR="00347871" w:rsidRDefault="00586039" w:rsidP="00347871">
      <w:pPr>
        <w:ind w:left="360"/>
      </w:pPr>
      <w:hyperlink w:anchor="_3b55ca0bfe97c75cd907e6e1d64153ff" w:history="1">
        <w:r w:rsidR="00347871">
          <w:rPr>
            <w:rStyle w:val="Hyperlink"/>
          </w:rPr>
          <w:t>Parthood</w:t>
        </w:r>
      </w:hyperlink>
    </w:p>
    <w:p w14:paraId="79198BA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40ED27D" w14:textId="5C4FE4C6" w:rsidR="00347871" w:rsidRDefault="0039663B" w:rsidP="00347871">
      <w:pPr>
        <w:ind w:firstLine="720"/>
      </w:pPr>
      <w:r w:rsidRPr="002E0F19">
        <w:rPr>
          <w:noProof/>
        </w:rPr>
        <w:pict w14:anchorId="19F4B852">
          <v:shape id="_x0000_i1087" type="#_x0000_t75" alt="1036430391.png" style="width:12pt;height:12pt;visibility:visible;mso-wrap-style:square">
            <v:imagedata r:id="rId14" o:title="1036430391"/>
          </v:shape>
        </w:pict>
      </w:r>
      <w:r w:rsidR="00347871">
        <w:t xml:space="preserve"> has boundary</w:t>
      </w:r>
      <w:r w:rsidR="00347871">
        <w:rPr>
          <w:rFonts w:cs="Arial"/>
        </w:rPr>
        <w:fldChar w:fldCharType="begin"/>
      </w:r>
      <w:r w:rsidR="00347871">
        <w:instrText>XE"</w:instrText>
      </w:r>
      <w:r w:rsidR="00347871" w:rsidRPr="00413D75">
        <w:rPr>
          <w:rFonts w:cs="Arial"/>
        </w:rPr>
        <w:instrText>has boundary</w:instrText>
      </w:r>
      <w:r w:rsidR="00347871">
        <w:instrText>"</w:instrText>
      </w:r>
      <w:r w:rsidR="00347871">
        <w:rPr>
          <w:rFonts w:cs="Arial"/>
        </w:rPr>
        <w:fldChar w:fldCharType="end"/>
      </w:r>
      <w:r w:rsidR="00347871">
        <w:t xml:space="preserve"> : </w:t>
      </w:r>
      <w:hyperlink w:anchor="_76a6ed18a868cf12a9b41e52c4765407" w:history="1">
        <w:r w:rsidR="00347871">
          <w:rPr>
            <w:rStyle w:val="Hyperlink"/>
          </w:rPr>
          <w:t>Boundary</w:t>
        </w:r>
      </w:hyperlink>
      <w:r w:rsidR="00347871">
        <w:t xml:space="preserve"> [0..*]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27AE035E" w14:textId="77777777" w:rsidR="00347871" w:rsidRDefault="00347871" w:rsidP="004E3AD0">
      <w:pPr>
        <w:pStyle w:val="BodyText"/>
        <w:spacing w:before="60" w:after="120"/>
        <w:ind w:firstLine="720"/>
      </w:pPr>
      <w:r>
        <w:t>Logical or physical border of a system (or enterprise) that may serve to define, contain or protect the system.</w:t>
      </w:r>
    </w:p>
    <w:p w14:paraId="59C3ED96" w14:textId="42D7381E" w:rsidR="00347871" w:rsidRDefault="0039663B" w:rsidP="00347871">
      <w:pPr>
        <w:ind w:firstLine="720"/>
      </w:pPr>
      <w:r w:rsidRPr="002E0F19">
        <w:rPr>
          <w:noProof/>
        </w:rPr>
        <w:pict w14:anchorId="4860C0F4">
          <v:shape id="_x0000_i1086" type="#_x0000_t75" alt="1036430391.png" style="width:12pt;height:12pt;visibility:visible;mso-wrap-style:square">
            <v:imagedata r:id="rId14" o:title="1036430391"/>
          </v:shape>
        </w:pict>
      </w:r>
      <w:r w:rsidR="00347871">
        <w:t xml:space="preserve"> bounds</w:t>
      </w:r>
      <w:r w:rsidR="00347871">
        <w:rPr>
          <w:rFonts w:cs="Arial"/>
        </w:rPr>
        <w:fldChar w:fldCharType="begin"/>
      </w:r>
      <w:r w:rsidR="00347871">
        <w:instrText>XE"</w:instrText>
      </w:r>
      <w:r w:rsidR="00347871" w:rsidRPr="00413D75">
        <w:rPr>
          <w:rFonts w:cs="Arial"/>
        </w:rPr>
        <w:instrText>bounds</w:instrText>
      </w:r>
      <w:r w:rsidR="00347871">
        <w:instrText>"</w:instrText>
      </w:r>
      <w:r w:rsidR="00347871">
        <w:rPr>
          <w:rFonts w:cs="Arial"/>
        </w:rPr>
        <w:fldChar w:fldCharType="end"/>
      </w:r>
      <w:r w:rsidR="00347871">
        <w:t xml:space="preserve"> : </w:t>
      </w:r>
      <w:hyperlink w:anchor="_24096b0cc8b6c6a4f1582650e113f719" w:history="1">
        <w:r w:rsidR="00347871">
          <w:rPr>
            <w:rStyle w:val="Hyperlink"/>
          </w:rPr>
          <w:t>System</w:t>
        </w:r>
      </w:hyperlink>
      <w:r w:rsidR="00347871">
        <w:t xml:space="preserve"> [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4C7E756C" w14:textId="77777777" w:rsidR="00347871" w:rsidRDefault="00347871" w:rsidP="004E3AD0">
      <w:pPr>
        <w:pStyle w:val="BodyText"/>
        <w:spacing w:before="60" w:after="120"/>
        <w:ind w:firstLine="720"/>
      </w:pPr>
      <w:r>
        <w:t>System for which a boundary is an edge.</w:t>
      </w:r>
    </w:p>
    <w:p w14:paraId="2A6B9996" w14:textId="77777777" w:rsidR="00347871" w:rsidRDefault="00347871" w:rsidP="00347871"/>
    <w:p w14:paraId="7CEFD1CD" w14:textId="77777777" w:rsidR="00347871" w:rsidRDefault="00347871" w:rsidP="00347871">
      <w:pPr>
        <w:pStyle w:val="Heading2"/>
      </w:pPr>
      <w:bookmarkStart w:id="1236" w:name="_d460733effa40883863965f5f59268e6"/>
      <w:bookmarkStart w:id="1237" w:name="_Toc40971684"/>
      <w:r>
        <w:lastRenderedPageBreak/>
        <w:t>Association Class Opening in a Boundary</w:t>
      </w:r>
      <w:bookmarkEnd w:id="1236"/>
      <w:bookmarkEnd w:id="1237"/>
      <w:r w:rsidRPr="003A31EC">
        <w:rPr>
          <w:rFonts w:cs="Arial"/>
        </w:rPr>
        <w:t xml:space="preserve"> </w:t>
      </w:r>
      <w:r>
        <w:rPr>
          <w:rFonts w:cs="Arial"/>
        </w:rPr>
        <w:fldChar w:fldCharType="begin"/>
      </w:r>
      <w:r>
        <w:instrText>XE"</w:instrText>
      </w:r>
      <w:r w:rsidRPr="00413D75">
        <w:rPr>
          <w:rFonts w:cs="Arial"/>
        </w:rPr>
        <w:instrText>Opening in a Boundary</w:instrText>
      </w:r>
      <w:r>
        <w:instrText>"</w:instrText>
      </w:r>
      <w:r>
        <w:rPr>
          <w:rFonts w:cs="Arial"/>
        </w:rPr>
        <w:fldChar w:fldCharType="end"/>
      </w:r>
      <w:r w:rsidR="009E71B4">
        <w:rPr>
          <w:rFonts w:cs="Arial"/>
        </w:rPr>
        <w:t xml:space="preserve"> </w:t>
      </w:r>
    </w:p>
    <w:p w14:paraId="17509C29" w14:textId="77777777" w:rsidR="00347871" w:rsidRDefault="00347871" w:rsidP="00F71BA8">
      <w:r>
        <w:t>An access point that provides an opening for passage through a boundary. An opening has the potential to cause a point of entry and a vulnerability.</w:t>
      </w:r>
    </w:p>
    <w:p w14:paraId="0A839FF3" w14:textId="18A4B1BC" w:rsidR="00347871" w:rsidRDefault="0039663B" w:rsidP="00347871">
      <w:pPr>
        <w:jc w:val="center"/>
      </w:pPr>
      <w:r w:rsidRPr="002E0F19">
        <w:rPr>
          <w:noProof/>
        </w:rPr>
        <w:pict w14:anchorId="0EEC41CB">
          <v:shape id="Picture 553093381.png" o:spid="_x0000_i1085" type="#_x0000_t75" alt="553093381.png" style="width:426.6pt;height:223.8pt;visibility:visible;mso-wrap-style:square">
            <v:imagedata r:id="rId173" o:title="553093381"/>
          </v:shape>
        </w:pict>
      </w:r>
    </w:p>
    <w:p w14:paraId="769BD297"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Opening in a Boundary</w:t>
      </w:r>
    </w:p>
    <w:p w14:paraId="52EAD63A"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16295427" w14:textId="77777777" w:rsidR="00347871" w:rsidRDefault="00586039" w:rsidP="00347871">
      <w:pPr>
        <w:ind w:left="360"/>
      </w:pPr>
      <w:hyperlink w:anchor="_3b55ca0bfe97c75cd907e6e1d64153ff" w:history="1">
        <w:r w:rsidR="00347871">
          <w:rPr>
            <w:rStyle w:val="Hyperlink"/>
          </w:rPr>
          <w:t>Parthood</w:t>
        </w:r>
      </w:hyperlink>
    </w:p>
    <w:p w14:paraId="4A8E10EB"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72BDC6A" w14:textId="1E1BE09E" w:rsidR="00347871" w:rsidRDefault="0039663B" w:rsidP="00347871">
      <w:pPr>
        <w:ind w:firstLine="720"/>
      </w:pPr>
      <w:r w:rsidRPr="002E0F19">
        <w:rPr>
          <w:noProof/>
        </w:rPr>
        <w:pict w14:anchorId="27E883FA">
          <v:shape id="_x0000_i1084" type="#_x0000_t75" alt="1036430391.png" style="width:12pt;height:12pt;visibility:visible;mso-wrap-style:square">
            <v:imagedata r:id="rId14" o:title="1036430391"/>
          </v:shape>
        </w:pict>
      </w:r>
      <w:r w:rsidR="00347871">
        <w:t xml:space="preserve"> provides access through</w:t>
      </w:r>
      <w:r w:rsidR="00347871">
        <w:rPr>
          <w:rFonts w:cs="Arial"/>
        </w:rPr>
        <w:fldChar w:fldCharType="begin"/>
      </w:r>
      <w:r w:rsidR="00347871">
        <w:instrText>XE"</w:instrText>
      </w:r>
      <w:r w:rsidR="00347871" w:rsidRPr="00413D75">
        <w:rPr>
          <w:rFonts w:cs="Arial"/>
        </w:rPr>
        <w:instrText>provides access through</w:instrText>
      </w:r>
      <w:r w:rsidR="00347871">
        <w:instrText>"</w:instrText>
      </w:r>
      <w:r w:rsidR="00347871">
        <w:rPr>
          <w:rFonts w:cs="Arial"/>
        </w:rPr>
        <w:fldChar w:fldCharType="end"/>
      </w:r>
      <w:r w:rsidR="00347871">
        <w:t xml:space="preserve"> : </w:t>
      </w:r>
      <w:hyperlink w:anchor="_76a6ed18a868cf12a9b41e52c4765407" w:history="1">
        <w:r w:rsidR="00347871">
          <w:rPr>
            <w:rStyle w:val="Hyperlink"/>
          </w:rPr>
          <w:t>Boundary</w:t>
        </w:r>
      </w:hyperlink>
      <w:r w:rsidR="00347871">
        <w:t xml:space="preserve"> [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78B3AE90" w14:textId="77777777" w:rsidR="00347871" w:rsidRDefault="00347871" w:rsidP="004E3AD0">
      <w:pPr>
        <w:pStyle w:val="BodyText"/>
        <w:spacing w:before="60" w:after="120"/>
        <w:ind w:firstLine="720"/>
      </w:pPr>
      <w:r>
        <w:t>Boundary through which an entry point provides access. e.g., the wall a door goes through.</w:t>
      </w:r>
    </w:p>
    <w:p w14:paraId="203CC546" w14:textId="7C0A3DD4" w:rsidR="00347871" w:rsidRDefault="0039663B" w:rsidP="00347871">
      <w:pPr>
        <w:ind w:firstLine="720"/>
      </w:pPr>
      <w:r w:rsidRPr="002E0F19">
        <w:rPr>
          <w:noProof/>
        </w:rPr>
        <w:pict w14:anchorId="378ECAE3">
          <v:shape id="_x0000_i1083" type="#_x0000_t75" alt="1036430391.png" style="width:12pt;height:12pt;visibility:visible;mso-wrap-style:square">
            <v:imagedata r:id="rId14" o:title="1036430391"/>
          </v:shape>
        </w:pict>
      </w:r>
      <w:r w:rsidR="00347871">
        <w:t xml:space="preserve"> has opening</w:t>
      </w:r>
      <w:r w:rsidR="00347871">
        <w:rPr>
          <w:rFonts w:cs="Arial"/>
        </w:rPr>
        <w:fldChar w:fldCharType="begin"/>
      </w:r>
      <w:r w:rsidR="00347871">
        <w:instrText>XE"</w:instrText>
      </w:r>
      <w:r w:rsidR="00347871" w:rsidRPr="00413D75">
        <w:rPr>
          <w:rFonts w:cs="Arial"/>
        </w:rPr>
        <w:instrText>has opening</w:instrText>
      </w:r>
      <w:r w:rsidR="00347871">
        <w:instrText>"</w:instrText>
      </w:r>
      <w:r w:rsidR="00347871">
        <w:rPr>
          <w:rFonts w:cs="Arial"/>
        </w:rPr>
        <w:fldChar w:fldCharType="end"/>
      </w:r>
      <w:r w:rsidR="00347871">
        <w:t xml:space="preserve"> : </w:t>
      </w:r>
      <w:hyperlink w:anchor="_592bd9ce0241cd4f0bc58211185a0876" w:history="1">
        <w:r w:rsidR="00347871">
          <w:rPr>
            <w:rStyle w:val="Hyperlink"/>
          </w:rPr>
          <w:t>Access Point</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5668C4C0" w14:textId="77777777" w:rsidR="00347871" w:rsidRDefault="00347871" w:rsidP="004E3AD0">
      <w:pPr>
        <w:pStyle w:val="BodyText"/>
        <w:spacing w:before="60" w:after="120"/>
        <w:ind w:firstLine="720"/>
      </w:pPr>
      <w:r>
        <w:t>A physical or virtual place where access to a system may be provided through a boundary.</w:t>
      </w:r>
    </w:p>
    <w:p w14:paraId="0C50EE0B" w14:textId="77777777" w:rsidR="00347871" w:rsidRDefault="00347871" w:rsidP="00347871"/>
    <w:p w14:paraId="17C8CBE1" w14:textId="77777777" w:rsidR="00347871" w:rsidRDefault="00347871" w:rsidP="00347871">
      <w:pPr>
        <w:pStyle w:val="Heading2"/>
      </w:pPr>
      <w:bookmarkStart w:id="1238" w:name="_d09a850e56190cdb87ff4ced8296b603"/>
      <w:bookmarkStart w:id="1239" w:name="_Toc40971685"/>
      <w:r>
        <w:t>Association Class Point Of Entry</w:t>
      </w:r>
      <w:bookmarkEnd w:id="1238"/>
      <w:bookmarkEnd w:id="1239"/>
      <w:r w:rsidRPr="003A31EC">
        <w:rPr>
          <w:rFonts w:cs="Arial"/>
        </w:rPr>
        <w:t xml:space="preserve"> </w:t>
      </w:r>
      <w:r>
        <w:rPr>
          <w:rFonts w:cs="Arial"/>
        </w:rPr>
        <w:fldChar w:fldCharType="begin"/>
      </w:r>
      <w:r>
        <w:instrText>XE"</w:instrText>
      </w:r>
      <w:r w:rsidRPr="00413D75">
        <w:rPr>
          <w:rFonts w:cs="Arial"/>
        </w:rPr>
        <w:instrText>Point Of Entry</w:instrText>
      </w:r>
      <w:r>
        <w:instrText>"</w:instrText>
      </w:r>
      <w:r>
        <w:rPr>
          <w:rFonts w:cs="Arial"/>
        </w:rPr>
        <w:fldChar w:fldCharType="end"/>
      </w:r>
      <w:r w:rsidR="009E71B4">
        <w:rPr>
          <w:rFonts w:cs="Arial"/>
        </w:rPr>
        <w:t xml:space="preserve"> </w:t>
      </w:r>
    </w:p>
    <w:p w14:paraId="0D422CD7" w14:textId="77777777" w:rsidR="00347871" w:rsidRDefault="00347871" w:rsidP="00F71BA8">
      <w:r>
        <w:t>Relationship between a system and a usable entry point into or out of that system. A point of entry has the potential to cause a vulnerability.</w:t>
      </w:r>
    </w:p>
    <w:p w14:paraId="3EBEED20" w14:textId="1756C4E7" w:rsidR="00347871" w:rsidRDefault="0039663B" w:rsidP="00347871">
      <w:pPr>
        <w:jc w:val="center"/>
      </w:pPr>
      <w:r w:rsidRPr="002E0F19">
        <w:rPr>
          <w:noProof/>
        </w:rPr>
        <w:lastRenderedPageBreak/>
        <w:pict w14:anchorId="07D87D97">
          <v:shape id="Picture 853757300.png" o:spid="_x0000_i1082" type="#_x0000_t75" alt="853757300.png" style="width:415.8pt;height:214.8pt;visibility:visible;mso-wrap-style:square">
            <v:imagedata r:id="rId174" o:title="853757300"/>
          </v:shape>
        </w:pict>
      </w:r>
    </w:p>
    <w:p w14:paraId="3D9BC73B"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oint Of Entry</w:t>
      </w:r>
    </w:p>
    <w:p w14:paraId="1C36FDC6"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04B25885" w14:textId="77777777" w:rsidR="00347871" w:rsidRDefault="00586039" w:rsidP="00347871">
      <w:pPr>
        <w:ind w:left="360"/>
      </w:pPr>
      <w:hyperlink w:anchor="_9db7850b79021b7eb6ddf87616ee9f9e" w:history="1">
        <w:r w:rsidR="00347871">
          <w:rPr>
            <w:rStyle w:val="Hyperlink"/>
          </w:rPr>
          <w:t>Impact</w:t>
        </w:r>
      </w:hyperlink>
    </w:p>
    <w:p w14:paraId="48FA93A6"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FFF1D06" w14:textId="513C5C95" w:rsidR="00347871" w:rsidRDefault="0039663B" w:rsidP="00347871">
      <w:pPr>
        <w:ind w:firstLine="720"/>
      </w:pPr>
      <w:r w:rsidRPr="002E0F19">
        <w:rPr>
          <w:noProof/>
        </w:rPr>
        <w:pict w14:anchorId="7FE3623B">
          <v:shape id="_x0000_i1081" type="#_x0000_t75" alt="1036430391.png" style="width:12pt;height:12pt;visibility:visible;mso-wrap-style:square">
            <v:imagedata r:id="rId14" o:title="1036430391"/>
          </v:shape>
        </w:pict>
      </w:r>
      <w:r w:rsidR="00347871">
        <w:t xml:space="preserve"> enters into</w:t>
      </w:r>
      <w:r w:rsidR="00347871">
        <w:rPr>
          <w:rFonts w:cs="Arial"/>
        </w:rPr>
        <w:fldChar w:fldCharType="begin"/>
      </w:r>
      <w:r w:rsidR="00347871">
        <w:instrText>XE"</w:instrText>
      </w:r>
      <w:r w:rsidR="00347871" w:rsidRPr="00413D75">
        <w:rPr>
          <w:rFonts w:cs="Arial"/>
        </w:rPr>
        <w:instrText>enters into</w:instrText>
      </w:r>
      <w:r w:rsidR="00347871">
        <w:instrText>"</w:instrText>
      </w:r>
      <w:r w:rsidR="00347871">
        <w:rPr>
          <w:rFonts w:cs="Arial"/>
        </w:rPr>
        <w:fldChar w:fldCharType="end"/>
      </w:r>
      <w:r w:rsidR="00347871">
        <w:t xml:space="preserve"> : </w:t>
      </w:r>
      <w:hyperlink w:anchor="_24096b0cc8b6c6a4f1582650e113f719" w:history="1">
        <w:r w:rsidR="00347871">
          <w:rPr>
            <w:rStyle w:val="Hyperlink"/>
          </w:rPr>
          <w:t>System</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0909413B" w14:textId="77777777" w:rsidR="00347871" w:rsidRDefault="00347871" w:rsidP="004E3AD0">
      <w:pPr>
        <w:pStyle w:val="BodyText"/>
        <w:spacing w:before="60" w:after="120"/>
        <w:ind w:firstLine="720"/>
      </w:pPr>
      <w:r>
        <w:t>System into which an entry point provides access. E.G. A room a door enters into.</w:t>
      </w:r>
    </w:p>
    <w:p w14:paraId="431823F0" w14:textId="09340D9E" w:rsidR="00347871" w:rsidRDefault="0039663B" w:rsidP="00347871">
      <w:pPr>
        <w:ind w:firstLine="720"/>
      </w:pPr>
      <w:r w:rsidRPr="002E0F19">
        <w:rPr>
          <w:noProof/>
        </w:rPr>
        <w:pict w14:anchorId="4EA41E87">
          <v:shape id="_x0000_i1080" type="#_x0000_t75" alt="1036430391.png" style="width:12pt;height:12pt;visibility:visible;mso-wrap-style:square">
            <v:imagedata r:id="rId14" o:title="1036430391"/>
          </v:shape>
        </w:pict>
      </w:r>
      <w:r w:rsidR="00347871">
        <w:t xml:space="preserve"> has portal</w:t>
      </w:r>
      <w:r w:rsidR="00347871">
        <w:rPr>
          <w:rFonts w:cs="Arial"/>
        </w:rPr>
        <w:fldChar w:fldCharType="begin"/>
      </w:r>
      <w:r w:rsidR="00347871">
        <w:instrText>XE"</w:instrText>
      </w:r>
      <w:r w:rsidR="00347871" w:rsidRPr="00413D75">
        <w:rPr>
          <w:rFonts w:cs="Arial"/>
        </w:rPr>
        <w:instrText>has portal</w:instrText>
      </w:r>
      <w:r w:rsidR="00347871">
        <w:instrText>"</w:instrText>
      </w:r>
      <w:r w:rsidR="00347871">
        <w:rPr>
          <w:rFonts w:cs="Arial"/>
        </w:rPr>
        <w:fldChar w:fldCharType="end"/>
      </w:r>
      <w:r w:rsidR="00347871">
        <w:t xml:space="preserve"> : </w:t>
      </w:r>
      <w:hyperlink w:anchor="_592bd9ce0241cd4f0bc58211185a0876" w:history="1">
        <w:r w:rsidR="00347871">
          <w:rPr>
            <w:rStyle w:val="Hyperlink"/>
          </w:rPr>
          <w:t>Access Point</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10278E2D" w14:textId="77777777" w:rsidR="00347871" w:rsidRDefault="00347871" w:rsidP="004E3AD0">
      <w:pPr>
        <w:pStyle w:val="BodyText"/>
        <w:spacing w:before="60" w:after="120"/>
        <w:ind w:firstLine="720"/>
      </w:pPr>
      <w:r>
        <w:t>A point of possible entry into a system.</w:t>
      </w:r>
    </w:p>
    <w:p w14:paraId="5885FB9C" w14:textId="77777777" w:rsidR="00347871" w:rsidRDefault="00347871" w:rsidP="00347871"/>
    <w:p w14:paraId="27127068" w14:textId="77777777" w:rsidR="00347871" w:rsidRDefault="00347871" w:rsidP="00347871">
      <w:pPr>
        <w:pStyle w:val="Heading2"/>
      </w:pPr>
      <w:bookmarkStart w:id="1240" w:name="_f9c45fe360fe72f9966ed015d7aaef66"/>
      <w:bookmarkStart w:id="1241" w:name="_Toc40971686"/>
      <w:r>
        <w:t>Class Subsystem</w:t>
      </w:r>
      <w:bookmarkEnd w:id="1240"/>
      <w:r w:rsidRPr="003A31EC">
        <w:rPr>
          <w:rFonts w:cs="Arial"/>
        </w:rPr>
        <w:t xml:space="preserve"> </w:t>
      </w:r>
      <w:r>
        <w:rPr>
          <w:rFonts w:cs="Arial"/>
        </w:rPr>
        <w:fldChar w:fldCharType="begin"/>
      </w:r>
      <w:r>
        <w:instrText>XE"</w:instrText>
      </w:r>
      <w:r w:rsidRPr="00413D75">
        <w:rPr>
          <w:rFonts w:cs="Arial"/>
        </w:rPr>
        <w:instrText>Subsystem</w:instrText>
      </w:r>
      <w:r>
        <w:instrText>"</w:instrText>
      </w:r>
      <w:r>
        <w:rPr>
          <w:rFonts w:cs="Arial"/>
        </w:rPr>
        <w:fldChar w:fldCharType="end"/>
      </w:r>
      <w:r w:rsidR="009E71B4">
        <w:rPr>
          <w:rFonts w:cs="Arial"/>
        </w:rPr>
        <w:t xml:space="preserve"> </w:t>
      </w:r>
      <w:r w:rsidR="006F72CA">
        <w:rPr>
          <w:rFonts w:cs="Arial"/>
        </w:rPr>
        <w:t>&lt;&lt;Role&gt;&gt;</w:t>
      </w:r>
      <w:bookmarkEnd w:id="1241"/>
    </w:p>
    <w:p w14:paraId="096F0C5E" w14:textId="77777777" w:rsidR="00347871" w:rsidRDefault="00347871" w:rsidP="00F71BA8">
      <w:r>
        <w:t>A role of a system as a part of another system as a resource to the owning system.</w:t>
      </w:r>
    </w:p>
    <w:p w14:paraId="043A29A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65D75D0" w14:textId="77777777" w:rsidR="00347871" w:rsidRDefault="00586039" w:rsidP="00347871">
      <w:pPr>
        <w:ind w:left="360"/>
      </w:pPr>
      <w:hyperlink w:anchor="_c3c68931301e3219612679ba09cbed93" w:history="1">
        <w:r w:rsidR="00347871">
          <w:rPr>
            <w:rStyle w:val="Hyperlink"/>
          </w:rPr>
          <w:t>Resource</w:t>
        </w:r>
      </w:hyperlink>
      <w:r w:rsidR="00347871">
        <w:t xml:space="preserve">, </w:t>
      </w:r>
      <w:hyperlink w:anchor="_24096b0cc8b6c6a4f1582650e113f719" w:history="1">
        <w:r w:rsidR="00347871">
          <w:rPr>
            <w:rStyle w:val="Hyperlink"/>
          </w:rPr>
          <w:t>System</w:t>
        </w:r>
      </w:hyperlink>
    </w:p>
    <w:p w14:paraId="0A7D8D99" w14:textId="77777777" w:rsidR="00347871" w:rsidRDefault="00347871" w:rsidP="00347871"/>
    <w:p w14:paraId="0DADE2AE" w14:textId="77777777" w:rsidR="00347871" w:rsidRDefault="00347871" w:rsidP="00347871">
      <w:pPr>
        <w:pStyle w:val="Heading2"/>
      </w:pPr>
      <w:bookmarkStart w:id="1242" w:name="_24096b0cc8b6c6a4f1582650e113f719"/>
      <w:bookmarkStart w:id="1243" w:name="_Toc40971687"/>
      <w:r>
        <w:t>Class System</w:t>
      </w:r>
      <w:bookmarkEnd w:id="1242"/>
      <w:bookmarkEnd w:id="1243"/>
      <w:r w:rsidRPr="003A31EC">
        <w:rPr>
          <w:rFonts w:cs="Arial"/>
        </w:rPr>
        <w:t xml:space="preserve"> </w:t>
      </w:r>
      <w:r>
        <w:rPr>
          <w:rFonts w:cs="Arial"/>
        </w:rPr>
        <w:fldChar w:fldCharType="begin"/>
      </w:r>
      <w:r>
        <w:instrText>XE"</w:instrText>
      </w:r>
      <w:r w:rsidRPr="00413D75">
        <w:rPr>
          <w:rFonts w:cs="Arial"/>
        </w:rPr>
        <w:instrText>System</w:instrText>
      </w:r>
      <w:r>
        <w:instrText>"</w:instrText>
      </w:r>
      <w:r>
        <w:rPr>
          <w:rFonts w:cs="Arial"/>
        </w:rPr>
        <w:fldChar w:fldCharType="end"/>
      </w:r>
      <w:r w:rsidR="009E71B4">
        <w:rPr>
          <w:rFonts w:cs="Arial"/>
        </w:rPr>
        <w:t xml:space="preserve"> </w:t>
      </w:r>
    </w:p>
    <w:p w14:paraId="62DDD43F" w14:textId="77777777" w:rsidR="00347871" w:rsidRDefault="00347871" w:rsidP="00F71BA8">
      <w:r>
        <w:t xml:space="preserve">[OMG MDA Guide] A system is a collection of parts and relationships among these parts that may be organized to accomplish some purpose. </w:t>
      </w:r>
    </w:p>
    <w:p w14:paraId="73246713" w14:textId="77777777" w:rsidR="00347871" w:rsidRDefault="00347871" w:rsidP="00F71BA8">
      <w:r>
        <w:t>[UAF] An integrated set of elements, subsystems, or assemblies that accomplish a defined objective. These elements include products (hardware, software, firmware), processes, people, information, techniques, facilities, services, and other support elements .</w:t>
      </w:r>
    </w:p>
    <w:p w14:paraId="56933D36" w14:textId="77777777" w:rsidR="00347871" w:rsidRDefault="00347871" w:rsidP="00F71BA8">
      <w:r>
        <w:t>A system is a situation in that it has constituent parts working together for a finite period.</w:t>
      </w:r>
    </w:p>
    <w:p w14:paraId="69A01D73" w14:textId="77777777" w:rsidR="00347871" w:rsidRDefault="00347871" w:rsidP="00F71BA8">
      <w:r>
        <w:t>A system is a means in that it may achieve objectives for stakeholders.</w:t>
      </w:r>
    </w:p>
    <w:p w14:paraId="3E96C70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95D3F5D" w14:textId="77777777" w:rsidR="00347871" w:rsidRDefault="00586039" w:rsidP="00347871">
      <w:pPr>
        <w:ind w:left="360"/>
      </w:pPr>
      <w:hyperlink w:anchor="_366e70bab7ea3da37cb039e7a6b88ae2" w:history="1">
        <w:r w:rsidR="00347871">
          <w:rPr>
            <w:rStyle w:val="Hyperlink"/>
          </w:rPr>
          <w:t>Actor</w:t>
        </w:r>
      </w:hyperlink>
      <w:r w:rsidR="00347871">
        <w:t xml:space="preserve">, </w:t>
      </w:r>
      <w:hyperlink w:anchor="_22543a68d14e5d05f70a9a8fad141809" w:history="1">
        <w:r w:rsidR="00347871">
          <w:rPr>
            <w:rStyle w:val="Hyperlink"/>
          </w:rPr>
          <w:t>Composite</w:t>
        </w:r>
      </w:hyperlink>
      <w:r w:rsidR="00347871">
        <w:t xml:space="preserve">, </w:t>
      </w:r>
      <w:hyperlink w:anchor="_89cacaa776395d9758d13a4ba425de00" w:history="1">
        <w:r w:rsidR="00347871">
          <w:rPr>
            <w:rStyle w:val="Hyperlink"/>
          </w:rPr>
          <w:t>Means</w:t>
        </w:r>
      </w:hyperlink>
      <w:r w:rsidR="00347871">
        <w:t xml:space="preserve">, </w:t>
      </w:r>
      <w:hyperlink w:anchor="_0a2767712bb9a7ff9e4b2313d0312b06" w:history="1">
        <w:r w:rsidR="00347871">
          <w:rPr>
            <w:rStyle w:val="Hyperlink"/>
          </w:rPr>
          <w:t>Situation</w:t>
        </w:r>
      </w:hyperlink>
    </w:p>
    <w:p w14:paraId="4954AFFF" w14:textId="77777777" w:rsidR="00347871" w:rsidRDefault="00347871" w:rsidP="00347871"/>
    <w:p w14:paraId="50F0A1FA" w14:textId="77777777" w:rsidR="00347871" w:rsidRDefault="00347871" w:rsidP="00347871">
      <w:pPr>
        <w:spacing w:after="200" w:line="276" w:lineRule="auto"/>
        <w:rPr>
          <w:b/>
          <w:bCs/>
          <w:color w:val="365F91"/>
          <w:sz w:val="40"/>
          <w:szCs w:val="40"/>
        </w:rPr>
      </w:pPr>
      <w:r>
        <w:br w:type="page"/>
      </w:r>
    </w:p>
    <w:p w14:paraId="3A82D394" w14:textId="77777777" w:rsidR="00347871" w:rsidRDefault="00347871" w:rsidP="00347871">
      <w:pPr>
        <w:pStyle w:val="Heading1"/>
      </w:pPr>
      <w:bookmarkStart w:id="1244" w:name="_Toc40971688"/>
      <w:r>
        <w:t>Concept Library::Time &amp; Temporal Entities</w:t>
      </w:r>
      <w:bookmarkEnd w:id="1244"/>
    </w:p>
    <w:p w14:paraId="47FBB3D9" w14:textId="77777777" w:rsidR="00347871" w:rsidRDefault="00347871" w:rsidP="00A318C1">
      <w:pPr>
        <w:pStyle w:val="BodyText"/>
      </w:pPr>
      <w:r>
        <w:t>The Time package defines the essential concepts of time and the identification of time intervals.</w:t>
      </w:r>
    </w:p>
    <w:p w14:paraId="1E2F78EE" w14:textId="77777777" w:rsidR="00347871" w:rsidRDefault="00347871" w:rsidP="00A318C1">
      <w:pPr>
        <w:pStyle w:val="BodyText"/>
      </w:pPr>
    </w:p>
    <w:p w14:paraId="1E3F07EC" w14:textId="77777777" w:rsidR="00347871" w:rsidRDefault="00347871" w:rsidP="00A318C1">
      <w:pPr>
        <w:pStyle w:val="BodyText"/>
      </w:pPr>
      <w:r>
        <w:t>These time concepts are based on the OMG Date Time Vocabulary [DTV] standard but subsets and simplifies DTV for use in defining, federating and exchanging time aspects of entities.</w:t>
      </w:r>
    </w:p>
    <w:p w14:paraId="731FAAD1" w14:textId="77777777" w:rsidR="00347871" w:rsidRDefault="00347871" w:rsidP="00A318C1">
      <w:pPr>
        <w:pStyle w:val="BodyText"/>
      </w:pPr>
    </w:p>
    <w:p w14:paraId="20E91C13" w14:textId="77777777" w:rsidR="00347871" w:rsidRDefault="00347871" w:rsidP="00A318C1">
      <w:pPr>
        <w:pStyle w:val="BodyText"/>
      </w:pPr>
      <w:r>
        <w:t>"Temporal Entity" is introduced as an abstraction to capture the common relationships between time elements. Within DTV these relationships are separate for each kind of time element. The relationships defined for Temporal Entity are grounded in DTV Time Interval as each temporal entity exists for a time interval.</w:t>
      </w:r>
    </w:p>
    <w:p w14:paraId="29E6BA07" w14:textId="77777777" w:rsidR="00347871" w:rsidRDefault="00347871" w:rsidP="00A318C1">
      <w:pPr>
        <w:pStyle w:val="BodyText"/>
      </w:pPr>
    </w:p>
    <w:p w14:paraId="137B7011" w14:textId="77777777" w:rsidR="00347871" w:rsidRDefault="00347871" w:rsidP="00A318C1">
      <w:pPr>
        <w:pStyle w:val="BodyText"/>
      </w:pPr>
      <w:r>
        <w:t>Applications that need to reason about time are encouraged to utilize the full DTV semantics. DTV also contains text that more fully elaborates time concepts.</w:t>
      </w:r>
    </w:p>
    <w:p w14:paraId="018707A2" w14:textId="77777777" w:rsidR="00347871" w:rsidRDefault="00347871" w:rsidP="00347871">
      <w:pPr>
        <w:pStyle w:val="Heading2"/>
      </w:pPr>
      <w:bookmarkStart w:id="1245" w:name="_Toc40971689"/>
      <w:r>
        <w:lastRenderedPageBreak/>
        <w:t>Diagram: Time</w:t>
      </w:r>
      <w:bookmarkEnd w:id="1245"/>
    </w:p>
    <w:p w14:paraId="343C81F5" w14:textId="06ACBB6C" w:rsidR="00347871" w:rsidRDefault="0039663B" w:rsidP="00347871">
      <w:pPr>
        <w:jc w:val="center"/>
        <w:rPr>
          <w:rFonts w:cs="Arial"/>
        </w:rPr>
      </w:pPr>
      <w:r w:rsidRPr="002E0F19">
        <w:rPr>
          <w:noProof/>
        </w:rPr>
        <w:pict w14:anchorId="762F1104">
          <v:shape id="Picture 1921276909.png" o:spid="_x0000_i1079" type="#_x0000_t75" alt="1921276909.png" style="width:487.2pt;height:576.6pt;visibility:visible;mso-wrap-style:square">
            <v:imagedata r:id="rId175" o:title="1921276909"/>
          </v:shape>
        </w:pict>
      </w:r>
    </w:p>
    <w:p w14:paraId="10525F03"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Time</w:t>
      </w:r>
    </w:p>
    <w:p w14:paraId="4313AE40" w14:textId="77777777" w:rsidR="00347871" w:rsidRDefault="00347871" w:rsidP="00347871">
      <w:r>
        <w:t xml:space="preserve"> </w:t>
      </w:r>
    </w:p>
    <w:p w14:paraId="65109943" w14:textId="77777777" w:rsidR="00347871" w:rsidRDefault="00347871" w:rsidP="00347871"/>
    <w:p w14:paraId="48D496ED" w14:textId="77777777" w:rsidR="00347871" w:rsidRDefault="00347871" w:rsidP="00347871">
      <w:pPr>
        <w:pStyle w:val="Heading2"/>
      </w:pPr>
      <w:bookmarkStart w:id="1246" w:name="_9e136664e929069561948aa890722f71"/>
      <w:bookmarkStart w:id="1247" w:name="_Toc40971690"/>
      <w:r>
        <w:lastRenderedPageBreak/>
        <w:t>Class Date and Time</w:t>
      </w:r>
      <w:bookmarkEnd w:id="1246"/>
      <w:r w:rsidRPr="003A31EC">
        <w:rPr>
          <w:rFonts w:cs="Arial"/>
        </w:rPr>
        <w:t xml:space="preserve"> </w:t>
      </w:r>
      <w:r>
        <w:rPr>
          <w:rFonts w:cs="Arial"/>
        </w:rPr>
        <w:fldChar w:fldCharType="begin"/>
      </w:r>
      <w:r>
        <w:instrText>XE"</w:instrText>
      </w:r>
      <w:r w:rsidRPr="00413D75">
        <w:rPr>
          <w:rFonts w:cs="Arial"/>
        </w:rPr>
        <w:instrText>Date and Time</w:instrText>
      </w:r>
      <w:r>
        <w:instrText>"</w:instrText>
      </w:r>
      <w:r>
        <w:rPr>
          <w:rFonts w:cs="Arial"/>
        </w:rPr>
        <w:fldChar w:fldCharType="end"/>
      </w:r>
      <w:r w:rsidR="009E71B4">
        <w:rPr>
          <w:rFonts w:cs="Arial"/>
        </w:rPr>
        <w:t xml:space="preserve"> </w:t>
      </w:r>
      <w:r w:rsidR="006F72CA">
        <w:rPr>
          <w:rFonts w:cs="Arial"/>
        </w:rPr>
        <w:t>&lt;&lt;Quantity Kind&gt;&gt;</w:t>
      </w:r>
      <w:bookmarkEnd w:id="1247"/>
    </w:p>
    <w:p w14:paraId="1EAED80B" w14:textId="77777777" w:rsidR="00347871" w:rsidRDefault="00347871" w:rsidP="00F71BA8">
      <w:r>
        <w:t xml:space="preserve">[FIBO] DateTimeStamp: A DateTimeStamp combines a Date, a time, and a time </w:t>
      </w:r>
    </w:p>
    <w:p w14:paraId="34A2DE9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741E9FF" w14:textId="77777777" w:rsidR="00347871" w:rsidRDefault="00586039" w:rsidP="00347871">
      <w:pPr>
        <w:ind w:left="360"/>
      </w:pPr>
      <w:hyperlink w:anchor="_2d5fde44ab0ed517279bdd55e95bc495" w:history="1">
        <w:r w:rsidR="00347871">
          <w:rPr>
            <w:rStyle w:val="Hyperlink"/>
          </w:rPr>
          <w:t>Date Coordinate</w:t>
        </w:r>
      </w:hyperlink>
      <w:r w:rsidR="00347871">
        <w:t xml:space="preserve">, </w:t>
      </w:r>
      <w:hyperlink w:anchor="_1cc3170d7118a3fd5974788c5641e377" w:history="1">
        <w:r w:rsidR="00347871">
          <w:rPr>
            <w:rStyle w:val="Hyperlink"/>
          </w:rPr>
          <w:t>Time Coordinate</w:t>
        </w:r>
      </w:hyperlink>
    </w:p>
    <w:p w14:paraId="66BABCBE" w14:textId="77777777" w:rsidR="00347871" w:rsidRDefault="00347871" w:rsidP="00347871"/>
    <w:p w14:paraId="24E7AE73" w14:textId="77777777" w:rsidR="00347871" w:rsidRDefault="00347871" w:rsidP="00347871">
      <w:pPr>
        <w:pStyle w:val="Heading2"/>
      </w:pPr>
      <w:bookmarkStart w:id="1248" w:name="_2d5fde44ab0ed517279bdd55e95bc495"/>
      <w:bookmarkStart w:id="1249" w:name="_Toc40971691"/>
      <w:r>
        <w:t>Class Date Coordinate</w:t>
      </w:r>
      <w:bookmarkEnd w:id="1248"/>
      <w:r w:rsidRPr="003A31EC">
        <w:rPr>
          <w:rFonts w:cs="Arial"/>
        </w:rPr>
        <w:t xml:space="preserve"> </w:t>
      </w:r>
      <w:r>
        <w:rPr>
          <w:rFonts w:cs="Arial"/>
        </w:rPr>
        <w:fldChar w:fldCharType="begin"/>
      </w:r>
      <w:r>
        <w:instrText>XE"</w:instrText>
      </w:r>
      <w:r w:rsidRPr="00413D75">
        <w:rPr>
          <w:rFonts w:cs="Arial"/>
        </w:rPr>
        <w:instrText>Date Coordinate</w:instrText>
      </w:r>
      <w:r>
        <w:instrText>"</w:instrText>
      </w:r>
      <w:r>
        <w:rPr>
          <w:rFonts w:cs="Arial"/>
        </w:rPr>
        <w:fldChar w:fldCharType="end"/>
      </w:r>
      <w:r w:rsidR="009E71B4">
        <w:rPr>
          <w:rFonts w:cs="Arial"/>
        </w:rPr>
        <w:t xml:space="preserve"> </w:t>
      </w:r>
      <w:r w:rsidR="006F72CA">
        <w:rPr>
          <w:rFonts w:cs="Arial"/>
        </w:rPr>
        <w:t>&lt;&lt;Quantity Kind&gt;&gt;</w:t>
      </w:r>
      <w:bookmarkEnd w:id="1249"/>
    </w:p>
    <w:p w14:paraId="671C3B0E" w14:textId="77777777" w:rsidR="00347871" w:rsidRDefault="00347871" w:rsidP="00F71BA8">
      <w:r>
        <w:t>[FIBO] Date: A Date identifies a calendar day on some calendar.</w:t>
      </w:r>
    </w:p>
    <w:p w14:paraId="41127AA7" w14:textId="77777777" w:rsidR="00347871" w:rsidRDefault="00347871" w:rsidP="00F71BA8">
      <w:r>
        <w:t>[NIEM] DateType</w:t>
      </w:r>
    </w:p>
    <w:p w14:paraId="7CF8281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726E8E0" w14:textId="77777777" w:rsidR="00347871" w:rsidRDefault="00586039" w:rsidP="00347871">
      <w:pPr>
        <w:ind w:left="360"/>
      </w:pPr>
      <w:hyperlink w:anchor="_d96727064322aeaf623efa62de82423f" w:history="1">
        <w:r w:rsidR="00347871">
          <w:rPr>
            <w:rStyle w:val="Hyperlink"/>
          </w:rPr>
          <w:t>Time Coordinate</w:t>
        </w:r>
      </w:hyperlink>
    </w:p>
    <w:p w14:paraId="0AC0B038" w14:textId="77777777" w:rsidR="00347871" w:rsidRDefault="00347871" w:rsidP="00347871"/>
    <w:p w14:paraId="1D351BD4" w14:textId="77777777" w:rsidR="00347871" w:rsidRDefault="00347871" w:rsidP="00347871">
      <w:pPr>
        <w:pStyle w:val="Heading2"/>
      </w:pPr>
      <w:bookmarkStart w:id="1250" w:name="_c7faa123a95e6e528069bccd305d6c12"/>
      <w:bookmarkStart w:id="1251" w:name="_Toc40971692"/>
      <w:r>
        <w:t>Association Duration of Entity</w:t>
      </w:r>
      <w:bookmarkEnd w:id="1250"/>
      <w:bookmarkEnd w:id="1251"/>
      <w:r w:rsidRPr="003A31EC">
        <w:rPr>
          <w:rFonts w:cs="Arial"/>
        </w:rPr>
        <w:t xml:space="preserve"> </w:t>
      </w:r>
      <w:r>
        <w:rPr>
          <w:rFonts w:cs="Arial"/>
        </w:rPr>
        <w:fldChar w:fldCharType="begin"/>
      </w:r>
      <w:r>
        <w:instrText>XE"</w:instrText>
      </w:r>
      <w:r w:rsidRPr="00413D75">
        <w:rPr>
          <w:rFonts w:cs="Arial"/>
        </w:rPr>
        <w:instrText>Duration of Entity</w:instrText>
      </w:r>
      <w:r>
        <w:instrText>"</w:instrText>
      </w:r>
      <w:r>
        <w:rPr>
          <w:rFonts w:cs="Arial"/>
        </w:rPr>
        <w:fldChar w:fldCharType="end"/>
      </w:r>
      <w:r w:rsidR="009E71B4">
        <w:rPr>
          <w:rFonts w:cs="Arial"/>
        </w:rPr>
        <w:t xml:space="preserve"> </w:t>
      </w:r>
    </w:p>
    <w:p w14:paraId="1979526F" w14:textId="77777777" w:rsidR="00347871" w:rsidRDefault="00347871" w:rsidP="00F71BA8">
      <w:r>
        <w:t>[DTV] time interval [of temporal entity] has particular duration:the particular duration is the duration that is the amount of time in the time interval.</w:t>
      </w:r>
    </w:p>
    <w:p w14:paraId="5E5C2B90" w14:textId="77777777" w:rsidR="00347871" w:rsidRDefault="00347871" w:rsidP="00F71BA8"/>
    <w:p w14:paraId="110018D8" w14:textId="77777777" w:rsidR="00347871" w:rsidRDefault="00347871" w:rsidP="00F71BA8">
      <w:r>
        <w:t>Each time interval [Temporal Entity] has a unique duration attribute that is a measure of its size, i.e., the amount of time the time interval occupies. This attribute is mathematically a function that maps time intervals into durations. This mapping function is sometimes called the “range” of a time interval, and some times called the “measure” of a time interval.</w:t>
      </w:r>
    </w:p>
    <w:p w14:paraId="4BC5CEA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E96326F" w14:textId="0280E77B" w:rsidR="00347871" w:rsidRDefault="0039663B" w:rsidP="00347871">
      <w:pPr>
        <w:ind w:firstLine="720"/>
      </w:pPr>
      <w:r w:rsidRPr="002E0F19">
        <w:rPr>
          <w:noProof/>
        </w:rPr>
        <w:pict w14:anchorId="5023A515">
          <v:shape id="_x0000_i1078" type="#_x0000_t75" alt="1837224715.png" style="width:12pt;height:12pt;visibility:visible;mso-wrap-style:square">
            <v:imagedata r:id="rId176" o:title="1837224715"/>
          </v:shape>
        </w:pict>
      </w:r>
      <w:r w:rsidR="00347871">
        <w:t xml:space="preserve"> duration of</w:t>
      </w:r>
      <w:r w:rsidR="00347871">
        <w:rPr>
          <w:rFonts w:cs="Arial"/>
        </w:rPr>
        <w:fldChar w:fldCharType="begin"/>
      </w:r>
      <w:r w:rsidR="00347871">
        <w:instrText>XE"</w:instrText>
      </w:r>
      <w:r w:rsidR="00347871" w:rsidRPr="00413D75">
        <w:rPr>
          <w:rFonts w:cs="Arial"/>
        </w:rPr>
        <w:instrText>duration of</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6319D4FE" w14:textId="77777777" w:rsidR="00347871" w:rsidRDefault="00347871" w:rsidP="004E3AD0">
      <w:pPr>
        <w:pStyle w:val="BodyText"/>
        <w:spacing w:before="60" w:after="120"/>
        <w:ind w:firstLine="720"/>
      </w:pPr>
      <w:r>
        <w:t>Temporal entity for which a duration is applicable.</w:t>
      </w:r>
    </w:p>
    <w:p w14:paraId="710CFA19" w14:textId="131F08D9" w:rsidR="00347871" w:rsidRDefault="0039663B" w:rsidP="00347871">
      <w:pPr>
        <w:ind w:firstLine="720"/>
      </w:pPr>
      <w:r w:rsidRPr="002E0F19">
        <w:rPr>
          <w:noProof/>
        </w:rPr>
        <w:pict w14:anchorId="53D45072">
          <v:shape id="_x0000_i1077" type="#_x0000_t75" alt="1837224715.png" style="width:12pt;height:12pt;visibility:visible;mso-wrap-style:square">
            <v:imagedata r:id="rId176" o:title="1837224715"/>
          </v:shape>
        </w:pict>
      </w:r>
      <w:r w:rsidR="00347871">
        <w:t xml:space="preserve"> has duration</w:t>
      </w:r>
      <w:r w:rsidR="00347871">
        <w:rPr>
          <w:rFonts w:cs="Arial"/>
        </w:rPr>
        <w:fldChar w:fldCharType="begin"/>
      </w:r>
      <w:r w:rsidR="00347871">
        <w:instrText>XE"</w:instrText>
      </w:r>
      <w:r w:rsidR="00347871" w:rsidRPr="00413D75">
        <w:rPr>
          <w:rFonts w:cs="Arial"/>
        </w:rPr>
        <w:instrText>has duration</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r w:rsidR="00347871">
        <w:t xml:space="preserve"> [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19E38B84" w14:textId="77777777" w:rsidR="00347871" w:rsidRDefault="00347871" w:rsidP="004E3AD0">
      <w:pPr>
        <w:pStyle w:val="BodyText"/>
        <w:spacing w:before="60" w:after="120"/>
        <w:ind w:firstLine="720"/>
      </w:pPr>
      <w:r>
        <w:t>Difference between the start and end time. A non-zero positive value representing the amount of time a temporal entity exists.</w:t>
      </w:r>
    </w:p>
    <w:p w14:paraId="496C194D" w14:textId="77777777" w:rsidR="00347871" w:rsidRDefault="00347871" w:rsidP="004E3AD0">
      <w:pPr>
        <w:pStyle w:val="BodyText"/>
        <w:spacing w:before="60" w:after="120"/>
        <w:ind w:firstLine="720"/>
      </w:pPr>
    </w:p>
    <w:p w14:paraId="53136A5A" w14:textId="77777777" w:rsidR="00347871" w:rsidRDefault="00347871" w:rsidP="004E3AD0">
      <w:pPr>
        <w:pStyle w:val="BodyText"/>
        <w:spacing w:before="60" w:after="120"/>
        <w:ind w:firstLine="720"/>
      </w:pPr>
      <w:r>
        <w:t>[DTV] time interval [of temporal entity] has particular duration:the particular duration is the duration that is the amount of time in the time interval.</w:t>
      </w:r>
    </w:p>
    <w:p w14:paraId="2AE3CE32" w14:textId="77777777" w:rsidR="00347871" w:rsidRDefault="00347871" w:rsidP="004E3AD0">
      <w:pPr>
        <w:pStyle w:val="BodyText"/>
        <w:spacing w:before="60" w:after="120"/>
        <w:ind w:firstLine="720"/>
      </w:pPr>
    </w:p>
    <w:p w14:paraId="006A234B" w14:textId="77777777" w:rsidR="00347871" w:rsidRDefault="00347871" w:rsidP="004E3AD0">
      <w:pPr>
        <w:pStyle w:val="BodyText"/>
        <w:spacing w:before="60" w:after="120"/>
        <w:ind w:firstLine="720"/>
      </w:pPr>
      <w:r>
        <w:t>Each time interval [Temporal Entity] has a unique duration attribute that is a measure of its size, i.e., the amount of time the time interval occupies. This attribute is mathematically a function that maps time intervals into durations. This mapping function is sometimes called the “range” of a time interval, and some times called the “measure” of a time interval.</w:t>
      </w:r>
    </w:p>
    <w:p w14:paraId="02D8A088" w14:textId="77777777" w:rsidR="00347871" w:rsidRDefault="00347871" w:rsidP="00347871"/>
    <w:p w14:paraId="4B93424C" w14:textId="77777777" w:rsidR="00347871" w:rsidRDefault="00347871" w:rsidP="00347871">
      <w:pPr>
        <w:pStyle w:val="Heading2"/>
      </w:pPr>
      <w:bookmarkStart w:id="1252" w:name="_21381b330606729910eea0dbb37f7706"/>
      <w:bookmarkStart w:id="1253" w:name="_Toc40971693"/>
      <w:r>
        <w:t>Association Entity Exists for Interval</w:t>
      </w:r>
      <w:bookmarkEnd w:id="1252"/>
      <w:bookmarkEnd w:id="1253"/>
      <w:r w:rsidRPr="003A31EC">
        <w:rPr>
          <w:rFonts w:cs="Arial"/>
        </w:rPr>
        <w:t xml:space="preserve"> </w:t>
      </w:r>
      <w:r>
        <w:rPr>
          <w:rFonts w:cs="Arial"/>
        </w:rPr>
        <w:fldChar w:fldCharType="begin"/>
      </w:r>
      <w:r>
        <w:instrText>XE"</w:instrText>
      </w:r>
      <w:r w:rsidRPr="00413D75">
        <w:rPr>
          <w:rFonts w:cs="Arial"/>
        </w:rPr>
        <w:instrText>Entity Exists for Interval</w:instrText>
      </w:r>
      <w:r>
        <w:instrText>"</w:instrText>
      </w:r>
      <w:r>
        <w:rPr>
          <w:rFonts w:cs="Arial"/>
        </w:rPr>
        <w:fldChar w:fldCharType="end"/>
      </w:r>
      <w:r w:rsidR="009E71B4">
        <w:rPr>
          <w:rFonts w:cs="Arial"/>
        </w:rPr>
        <w:t xml:space="preserve"> </w:t>
      </w:r>
    </w:p>
    <w:p w14:paraId="6B63281F" w14:textId="77777777" w:rsidR="00347871" w:rsidRDefault="00347871" w:rsidP="00F71BA8">
      <w:r>
        <w:t>Relationship defining the time interval in which an entity actually exists.</w:t>
      </w:r>
    </w:p>
    <w:p w14:paraId="56071BEE" w14:textId="77777777" w:rsidR="00347871" w:rsidRDefault="00347871" w:rsidP="00F71BA8"/>
    <w:p w14:paraId="69C75E3D" w14:textId="77777777" w:rsidR="00347871" w:rsidRDefault="00347871" w:rsidP="00F71BA8">
      <w:r>
        <w:t>[DTV] occurrence occurs for occurrence interval: the occurrence occurs throughout the occurrence interval and the occurrence does not occur within some time interval2 that meets the occurrence interval and the occurrence does not occur within some time interval3 that is met by the</w:t>
      </w:r>
    </w:p>
    <w:p w14:paraId="20772FC4" w14:textId="77777777" w:rsidR="00347871" w:rsidRDefault="00347871" w:rsidP="00F71BA8">
      <w:r>
        <w:t>occurrence interval</w:t>
      </w:r>
    </w:p>
    <w:p w14:paraId="1770315F" w14:textId="77777777" w:rsidR="00347871" w:rsidRDefault="00347871" w:rsidP="00F71BA8"/>
    <w:p w14:paraId="4622C1B5" w14:textId="77777777" w:rsidR="00347871" w:rsidRDefault="00347871" w:rsidP="00F71BA8">
      <w:r>
        <w:lastRenderedPageBreak/>
        <w:t>[Alen 1983] X is equal to Y: X = Y where X is "interval of" and Y is "exists for". Note that this relates the temporal aspect of "interval of" to the timeframe "exists for".</w:t>
      </w:r>
    </w:p>
    <w:p w14:paraId="3E6E1F6F" w14:textId="7B472EAF" w:rsidR="00347871" w:rsidRDefault="0039663B" w:rsidP="00347871">
      <w:pPr>
        <w:jc w:val="center"/>
      </w:pPr>
      <w:r w:rsidRPr="002E0F19">
        <w:rPr>
          <w:noProof/>
        </w:rPr>
        <w:pict w14:anchorId="271F6A8B">
          <v:shape id="Picture -1742362533.png" o:spid="_x0000_i1076" type="#_x0000_t75" alt="-1742362533.png" style="width:4in;height:257.4pt;visibility:visible;mso-wrap-style:square">
            <v:imagedata r:id="rId177" o:title="-1742362533"/>
          </v:shape>
        </w:pict>
      </w:r>
    </w:p>
    <w:p w14:paraId="21B8C7A2"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Entity Exists for Interval</w:t>
      </w:r>
    </w:p>
    <w:p w14:paraId="48CF515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46F647F" w14:textId="77777777" w:rsidR="00347871" w:rsidRDefault="00586039" w:rsidP="00347871">
      <w:pPr>
        <w:ind w:left="360"/>
      </w:pPr>
      <w:hyperlink w:anchor="_5302ce2c2bcca65738f276606d83b239" w:history="1">
        <w:r w:rsidR="00347871">
          <w:rPr>
            <w:rStyle w:val="Hyperlink"/>
          </w:rPr>
          <w:t>Overlaps in Time</w:t>
        </w:r>
      </w:hyperlink>
    </w:p>
    <w:p w14:paraId="506F2E5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545156AF" w14:textId="16F4DFA0" w:rsidR="00347871" w:rsidRDefault="0039663B" w:rsidP="00347871">
      <w:pPr>
        <w:ind w:firstLine="720"/>
      </w:pPr>
      <w:r w:rsidRPr="002E0F19">
        <w:rPr>
          <w:noProof/>
        </w:rPr>
        <w:pict w14:anchorId="638596BE">
          <v:shape id="_x0000_i1075" type="#_x0000_t75" alt="1082352899.png" style="width:12pt;height:12pt;visibility:visible;mso-wrap-style:square">
            <v:imagedata r:id="rId55" o:title="1082352899"/>
          </v:shape>
        </w:pict>
      </w:r>
      <w:r w:rsidR="00347871">
        <w:t xml:space="preserve"> exists for</w:t>
      </w:r>
      <w:r w:rsidR="00347871">
        <w:rPr>
          <w:rFonts w:cs="Arial"/>
        </w:rPr>
        <w:fldChar w:fldCharType="begin"/>
      </w:r>
      <w:r w:rsidR="00347871">
        <w:instrText>XE"</w:instrText>
      </w:r>
      <w:r w:rsidR="00347871" w:rsidRPr="00413D75">
        <w:rPr>
          <w:rFonts w:cs="Arial"/>
        </w:rPr>
        <w:instrText>exists for</w:instrText>
      </w:r>
      <w:r w:rsidR="00347871">
        <w:instrText>"</w:instrText>
      </w:r>
      <w:r w:rsidR="00347871">
        <w:rPr>
          <w:rFonts w:cs="Arial"/>
        </w:rPr>
        <w:fldChar w:fldCharType="end"/>
      </w:r>
      <w:r w:rsidR="00347871">
        <w:t xml:space="preserve"> : </w:t>
      </w:r>
      <w:hyperlink w:anchor="_847d9c073151df72393d9739dfa87bee" w:history="1">
        <w:r w:rsidR="00347871">
          <w:rPr>
            <w:rStyle w:val="Hyperlink"/>
          </w:rPr>
          <w:t>Time Interval</w:t>
        </w:r>
      </w:hyperlink>
      <w:r w:rsidR="00347871">
        <w:t xml:space="preserve"> [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4F774F51" w14:textId="77777777" w:rsidR="00347871" w:rsidRDefault="00347871" w:rsidP="004E3AD0">
      <w:pPr>
        <w:pStyle w:val="BodyText"/>
        <w:spacing w:before="60" w:after="120"/>
        <w:ind w:firstLine="720"/>
      </w:pPr>
      <w:r>
        <w:t>Time interval where an entity may be considered "actual", that is existent in the domain of discourse.</w:t>
      </w:r>
    </w:p>
    <w:p w14:paraId="2F2AA4CD" w14:textId="1B8CB87B" w:rsidR="00347871" w:rsidRDefault="0039663B" w:rsidP="00347871">
      <w:pPr>
        <w:ind w:firstLine="720"/>
      </w:pPr>
      <w:r w:rsidRPr="002E0F19">
        <w:rPr>
          <w:noProof/>
        </w:rPr>
        <w:pict w14:anchorId="1D247AEE">
          <v:shape id="_x0000_i1074" type="#_x0000_t75" alt="1082352899.png" style="width:12pt;height:12pt;visibility:visible;mso-wrap-style:square">
            <v:imagedata r:id="rId55" o:title="1082352899"/>
          </v:shape>
        </w:pict>
      </w:r>
      <w:r w:rsidR="00347871">
        <w:t xml:space="preserve"> interval of</w:t>
      </w:r>
      <w:r w:rsidR="00347871">
        <w:rPr>
          <w:rFonts w:cs="Arial"/>
        </w:rPr>
        <w:fldChar w:fldCharType="begin"/>
      </w:r>
      <w:r w:rsidR="00347871">
        <w:instrText>XE"</w:instrText>
      </w:r>
      <w:r w:rsidR="00347871" w:rsidRPr="00413D75">
        <w:rPr>
          <w:rFonts w:cs="Arial"/>
        </w:rPr>
        <w:instrText>interval of</w:instrText>
      </w:r>
      <w:r w:rsidR="00347871">
        <w:instrText>"</w:instrText>
      </w:r>
      <w:r w:rsidR="00347871">
        <w:rPr>
          <w:rFonts w:cs="Arial"/>
        </w:rPr>
        <w:fldChar w:fldCharType="end"/>
      </w:r>
      <w:r w:rsidR="00347871">
        <w:t xml:space="preserve"> : </w:t>
      </w:r>
      <w:hyperlink w:anchor="_9cd852c0e87e03590c79a63151bf9a8e" w:history="1">
        <w:r w:rsidR="00347871">
          <w:rPr>
            <w:rStyle w:val="Hyperlink"/>
          </w:rPr>
          <w:t>Actual Situation</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1201262A" w14:textId="77777777" w:rsidR="00347871" w:rsidRDefault="00347871" w:rsidP="004E3AD0">
      <w:pPr>
        <w:pStyle w:val="BodyText"/>
        <w:spacing w:before="60" w:after="120"/>
        <w:ind w:firstLine="720"/>
      </w:pPr>
      <w:r>
        <w:t>Entity existent for the full extent of a time interval.</w:t>
      </w:r>
    </w:p>
    <w:p w14:paraId="5121DCFE" w14:textId="77777777" w:rsidR="00347871" w:rsidRDefault="00347871" w:rsidP="00347871"/>
    <w:p w14:paraId="1B27DDE8" w14:textId="77777777" w:rsidR="00347871" w:rsidRDefault="00347871" w:rsidP="00347871">
      <w:pPr>
        <w:pStyle w:val="Heading2"/>
      </w:pPr>
      <w:bookmarkStart w:id="1254" w:name="_fe2477d4b1f34de3f5095d1e067c2936"/>
      <w:bookmarkStart w:id="1255" w:name="_Toc40971694"/>
      <w:r>
        <w:t>Association Finish</w:t>
      </w:r>
      <w:bookmarkEnd w:id="1255"/>
      <w:r>
        <w:t xml:space="preserve"> </w:t>
      </w:r>
      <w:bookmarkEnd w:id="1254"/>
      <w:r w:rsidRPr="003A31EC">
        <w:rPr>
          <w:rFonts w:cs="Arial"/>
        </w:rPr>
        <w:t xml:space="preserve"> </w:t>
      </w:r>
      <w:r>
        <w:rPr>
          <w:rFonts w:cs="Arial"/>
        </w:rPr>
        <w:fldChar w:fldCharType="begin"/>
      </w:r>
      <w:r>
        <w:instrText>XE"</w:instrText>
      </w:r>
      <w:r w:rsidRPr="00413D75">
        <w:rPr>
          <w:rFonts w:cs="Arial"/>
        </w:rPr>
        <w:instrText xml:space="preserve">Finish </w:instrText>
      </w:r>
      <w:r>
        <w:instrText>"</w:instrText>
      </w:r>
      <w:r>
        <w:rPr>
          <w:rFonts w:cs="Arial"/>
        </w:rPr>
        <w:fldChar w:fldCharType="end"/>
      </w:r>
      <w:r w:rsidR="009E71B4">
        <w:rPr>
          <w:rFonts w:cs="Arial"/>
        </w:rPr>
        <w:t xml:space="preserve"> </w:t>
      </w:r>
    </w:p>
    <w:p w14:paraId="6378DAC1" w14:textId="77777777" w:rsidR="00347871" w:rsidRDefault="00347871" w:rsidP="00F71BA8">
      <w:r>
        <w:t>The time something no longer exists (inclusive).</w:t>
      </w:r>
    </w:p>
    <w:p w14:paraId="2E6D1746" w14:textId="77777777" w:rsidR="00347871" w:rsidRDefault="00347871" w:rsidP="00F71BA8"/>
    <w:p w14:paraId="2A22A742" w14:textId="77777777" w:rsidR="00347871" w:rsidRDefault="00347871" w:rsidP="00F71BA8">
      <w:r>
        <w:t>[DTV] time interval1 finishes time interval2</w:t>
      </w:r>
    </w:p>
    <w:p w14:paraId="0E7745C1" w14:textId="77777777" w:rsidR="00347871" w:rsidRDefault="00347871" w:rsidP="00F71BA8">
      <w:r>
        <w:t>Synonymous Form:time interval2 is finished by time interval1</w:t>
      </w:r>
    </w:p>
    <w:p w14:paraId="10BBA820" w14:textId="77777777" w:rsidR="00347871" w:rsidRDefault="00347871" w:rsidP="00F71BA8">
      <w:r>
        <w:t>Definition:time interval1 is a proper part of time interval2 and there exists no time interval3 that is a proper part of time interval2 and that is after time interval1</w:t>
      </w:r>
    </w:p>
    <w:p w14:paraId="0A2D9125" w14:textId="77777777" w:rsidR="00347871" w:rsidRDefault="00347871" w:rsidP="00F71BA8"/>
    <w:p w14:paraId="1125F0CA" w14:textId="77777777" w:rsidR="00347871" w:rsidRDefault="00347871" w:rsidP="00F71BA8">
      <w:r>
        <w:t>[IDEAS] endBoundary: A temporalBoundary where the boundary is a end boundary of the whole.</w:t>
      </w:r>
    </w:p>
    <w:p w14:paraId="77933FA2" w14:textId="77777777" w:rsidR="00347871" w:rsidRDefault="00347871" w:rsidP="00F71BA8"/>
    <w:p w14:paraId="66FD2A47" w14:textId="77777777" w:rsidR="00347871" w:rsidRDefault="00347871" w:rsidP="00F71BA8">
      <w:r>
        <w:t>[Alen 1983] X finishes Y: X f Y where X is "finishes at" and Y is "finish of"</w:t>
      </w:r>
    </w:p>
    <w:p w14:paraId="194BCC86" w14:textId="4B36F828" w:rsidR="00347871" w:rsidRDefault="0039663B" w:rsidP="00347871">
      <w:pPr>
        <w:jc w:val="center"/>
      </w:pPr>
      <w:r w:rsidRPr="002E0F19">
        <w:rPr>
          <w:noProof/>
        </w:rPr>
        <w:lastRenderedPageBreak/>
        <w:pict w14:anchorId="1BC40D17">
          <v:shape id="Picture -1035588250.png" o:spid="_x0000_i1073" type="#_x0000_t75" alt="-1035588250.png" style="width:270.6pt;height:197.4pt;visibility:visible;mso-wrap-style:square">
            <v:imagedata r:id="rId178" o:title="-1035588250"/>
          </v:shape>
        </w:pict>
      </w:r>
    </w:p>
    <w:p w14:paraId="0BF1E548"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Finish Time</w:t>
      </w:r>
    </w:p>
    <w:p w14:paraId="59F5C24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42A6CA4" w14:textId="77777777" w:rsidR="00347871" w:rsidRDefault="00586039" w:rsidP="00347871">
      <w:pPr>
        <w:ind w:left="360"/>
      </w:pPr>
      <w:hyperlink w:anchor="_5302ce2c2bcca65738f276606d83b239" w:history="1">
        <w:r w:rsidR="00347871">
          <w:rPr>
            <w:rStyle w:val="Hyperlink"/>
          </w:rPr>
          <w:t>Overlaps in Time</w:t>
        </w:r>
      </w:hyperlink>
    </w:p>
    <w:p w14:paraId="2A96A36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00849E3" w14:textId="2CAF30C5" w:rsidR="00347871" w:rsidRDefault="0039663B" w:rsidP="00347871">
      <w:pPr>
        <w:ind w:firstLine="720"/>
      </w:pPr>
      <w:r w:rsidRPr="002E0F19">
        <w:rPr>
          <w:noProof/>
        </w:rPr>
        <w:pict w14:anchorId="58C22FC3">
          <v:shape id="_x0000_i1072" type="#_x0000_t75" alt="1082352899.png" style="width:12pt;height:12pt;visibility:visible;mso-wrap-style:square">
            <v:imagedata r:id="rId55" o:title="1082352899"/>
          </v:shape>
        </w:pict>
      </w:r>
      <w:r w:rsidR="00347871">
        <w:t xml:space="preserve"> finish of</w:t>
      </w:r>
      <w:r w:rsidR="00347871">
        <w:rPr>
          <w:rFonts w:cs="Arial"/>
        </w:rPr>
        <w:fldChar w:fldCharType="begin"/>
      </w:r>
      <w:r w:rsidR="00347871">
        <w:instrText>XE"</w:instrText>
      </w:r>
      <w:r w:rsidR="00347871" w:rsidRPr="00413D75">
        <w:rPr>
          <w:rFonts w:cs="Arial"/>
        </w:rPr>
        <w:instrText>finish of</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090779A3" w14:textId="77777777" w:rsidR="00347871" w:rsidRDefault="00347871" w:rsidP="004E3AD0">
      <w:pPr>
        <w:pStyle w:val="BodyText"/>
        <w:spacing w:before="60" w:after="120"/>
        <w:ind w:firstLine="720"/>
      </w:pPr>
      <w:r>
        <w:t>Thing which no longer exists at a particular time.</w:t>
      </w:r>
    </w:p>
    <w:p w14:paraId="7ED2128A" w14:textId="54C5B87F" w:rsidR="00347871" w:rsidRDefault="0039663B" w:rsidP="00347871">
      <w:pPr>
        <w:ind w:firstLine="720"/>
      </w:pPr>
      <w:r w:rsidRPr="002E0F19">
        <w:rPr>
          <w:noProof/>
        </w:rPr>
        <w:pict w14:anchorId="2F57C24C">
          <v:shape id="_x0000_i1071" type="#_x0000_t75" alt="1082352899.png" style="width:12pt;height:12pt;visibility:visible;mso-wrap-style:square">
            <v:imagedata r:id="rId55" o:title="1082352899"/>
          </v:shape>
        </w:pict>
      </w:r>
      <w:r w:rsidR="00347871">
        <w:t xml:space="preserve"> finishes at</w:t>
      </w:r>
      <w:r w:rsidR="00347871">
        <w:rPr>
          <w:rFonts w:cs="Arial"/>
        </w:rPr>
        <w:fldChar w:fldCharType="begin"/>
      </w:r>
      <w:r w:rsidR="00347871">
        <w:instrText>XE"</w:instrText>
      </w:r>
      <w:r w:rsidR="00347871" w:rsidRPr="00413D75">
        <w:rPr>
          <w:rFonts w:cs="Arial"/>
        </w:rPr>
        <w:instrText>finishes at</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0..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5C1E3E67" w14:textId="77777777" w:rsidR="00347871" w:rsidRDefault="00347871" w:rsidP="004E3AD0">
      <w:pPr>
        <w:pStyle w:val="BodyText"/>
        <w:spacing w:before="60" w:after="120"/>
        <w:ind w:firstLine="720"/>
      </w:pPr>
      <w:r>
        <w:t>Time something no longer exists. (Inclusive)</w:t>
      </w:r>
    </w:p>
    <w:p w14:paraId="0F4CE271" w14:textId="77777777" w:rsidR="00347871" w:rsidRDefault="00347871" w:rsidP="00347871"/>
    <w:p w14:paraId="1397C78B" w14:textId="77777777" w:rsidR="00347871" w:rsidRDefault="00347871" w:rsidP="00347871">
      <w:pPr>
        <w:pStyle w:val="Heading2"/>
      </w:pPr>
      <w:bookmarkStart w:id="1256" w:name="_5302ce2c2bcca65738f276606d83b239"/>
      <w:bookmarkStart w:id="1257" w:name="_Toc40971695"/>
      <w:r>
        <w:t>Association Overlaps in Time</w:t>
      </w:r>
      <w:bookmarkEnd w:id="1256"/>
      <w:bookmarkEnd w:id="1257"/>
      <w:r w:rsidRPr="003A31EC">
        <w:rPr>
          <w:rFonts w:cs="Arial"/>
        </w:rPr>
        <w:t xml:space="preserve"> </w:t>
      </w:r>
      <w:r>
        <w:rPr>
          <w:rFonts w:cs="Arial"/>
        </w:rPr>
        <w:fldChar w:fldCharType="begin"/>
      </w:r>
      <w:r>
        <w:instrText>XE"</w:instrText>
      </w:r>
      <w:r w:rsidRPr="00413D75">
        <w:rPr>
          <w:rFonts w:cs="Arial"/>
        </w:rPr>
        <w:instrText>Overlaps in Time</w:instrText>
      </w:r>
      <w:r>
        <w:instrText>"</w:instrText>
      </w:r>
      <w:r>
        <w:rPr>
          <w:rFonts w:cs="Arial"/>
        </w:rPr>
        <w:fldChar w:fldCharType="end"/>
      </w:r>
      <w:r w:rsidR="009E71B4">
        <w:rPr>
          <w:rFonts w:cs="Arial"/>
        </w:rPr>
        <w:t xml:space="preserve"> </w:t>
      </w:r>
    </w:p>
    <w:p w14:paraId="40CEE5B4" w14:textId="77777777" w:rsidR="00347871" w:rsidRDefault="00347871" w:rsidP="00F71BA8">
      <w:r>
        <w:t>Some or all parts of the related temporal entities exist at the same time. Note that "to" and "from" may be arbitrary. By convention, the containing or prior temporal entity is "from".</w:t>
      </w:r>
    </w:p>
    <w:p w14:paraId="5C4F0BCC" w14:textId="77777777" w:rsidR="00347871" w:rsidRDefault="00347871" w:rsidP="00F71BA8"/>
    <w:p w14:paraId="5F84700B" w14:textId="77777777" w:rsidR="00347871" w:rsidRDefault="00347871" w:rsidP="00F71BA8">
      <w:r>
        <w:t>[DTV] time interval1 properly overlaps time interval2</w:t>
      </w:r>
    </w:p>
    <w:p w14:paraId="76CB3527" w14:textId="77777777" w:rsidR="00347871" w:rsidRDefault="00347871" w:rsidP="00F71BA8"/>
    <w:p w14:paraId="6CC30D3B" w14:textId="77777777" w:rsidR="00347871" w:rsidRDefault="00347871" w:rsidP="00F71BA8">
      <w:r>
        <w:t>An [ISO 1087] temporal relation: sequential relation (3.2.24) involving events in time</w:t>
      </w:r>
    </w:p>
    <w:p w14:paraId="11DF7836" w14:textId="77777777" w:rsidR="00347871" w:rsidRDefault="00347871" w:rsidP="00F71BA8"/>
    <w:p w14:paraId="4513791F" w14:textId="77777777" w:rsidR="00347871" w:rsidRDefault="00347871" w:rsidP="00F71BA8">
      <w:r>
        <w:t>[DOLCE] (subtype of) Temporal Quality</w:t>
      </w:r>
    </w:p>
    <w:p w14:paraId="171A7B5F" w14:textId="77777777" w:rsidR="00347871" w:rsidRDefault="00347871" w:rsidP="00F71BA8"/>
    <w:p w14:paraId="6DFBAE92" w14:textId="77777777" w:rsidR="00347871" w:rsidRDefault="00347871" w:rsidP="00F71BA8">
      <w:r>
        <w:t>[Alen] X overlaps with Y: X o Y, where assignment of X and Y is arbitrary.</w:t>
      </w:r>
    </w:p>
    <w:p w14:paraId="6B6506AE" w14:textId="36B46B8E" w:rsidR="00347871" w:rsidRDefault="0039663B" w:rsidP="00347871">
      <w:pPr>
        <w:jc w:val="center"/>
      </w:pPr>
      <w:r w:rsidRPr="002E0F19">
        <w:rPr>
          <w:noProof/>
        </w:rPr>
        <w:pict w14:anchorId="48E5E5F9">
          <v:shape id="Picture 526835285.png" o:spid="_x0000_i1070" type="#_x0000_t75" alt="526835285.png" style="width:263.4pt;height:108.6pt;visibility:visible;mso-wrap-style:square">
            <v:imagedata r:id="rId179" o:title="526835285"/>
          </v:shape>
        </w:pict>
      </w:r>
    </w:p>
    <w:p w14:paraId="1DBE33EE"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Overlaps in Time</w:t>
      </w:r>
    </w:p>
    <w:p w14:paraId="24DAE88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D1796A6" w14:textId="37A961F7" w:rsidR="00347871" w:rsidRDefault="0039663B" w:rsidP="00347871">
      <w:pPr>
        <w:ind w:firstLine="720"/>
      </w:pPr>
      <w:r w:rsidRPr="002E0F19">
        <w:rPr>
          <w:noProof/>
        </w:rPr>
        <w:lastRenderedPageBreak/>
        <w:pict w14:anchorId="04BBE769">
          <v:shape id="_x0000_i1069" type="#_x0000_t75" alt="1082352899.png" style="width:12pt;height:12pt;visibility:visible;mso-wrap-style:square">
            <v:imagedata r:id="rId55" o:title="1082352899"/>
          </v:shape>
        </w:pict>
      </w:r>
      <w:r w:rsidR="00347871">
        <w:t xml:space="preserve"> overlaps from</w:t>
      </w:r>
      <w:r w:rsidR="00347871">
        <w:rPr>
          <w:rFonts w:cs="Arial"/>
        </w:rPr>
        <w:fldChar w:fldCharType="begin"/>
      </w:r>
      <w:r w:rsidR="00347871">
        <w:instrText>XE"</w:instrText>
      </w:r>
      <w:r w:rsidR="00347871" w:rsidRPr="00413D75">
        <w:rPr>
          <w:rFonts w:cs="Arial"/>
        </w:rPr>
        <w:instrText>overlaps from</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0CFB5811" w14:textId="77777777" w:rsidR="00347871" w:rsidRDefault="00347871" w:rsidP="004E3AD0">
      <w:pPr>
        <w:pStyle w:val="BodyText"/>
        <w:spacing w:before="60" w:after="120"/>
        <w:ind w:firstLine="720"/>
      </w:pPr>
      <w:r>
        <w:t>An overlapping temporal component.</w:t>
      </w:r>
    </w:p>
    <w:p w14:paraId="216E3E19" w14:textId="59702059" w:rsidR="00347871" w:rsidRDefault="0039663B" w:rsidP="00347871">
      <w:pPr>
        <w:ind w:firstLine="720"/>
      </w:pPr>
      <w:r w:rsidRPr="002E0F19">
        <w:rPr>
          <w:noProof/>
        </w:rPr>
        <w:pict w14:anchorId="1A917632">
          <v:shape id="_x0000_i1068" type="#_x0000_t75" alt="1082352899.png" style="width:12pt;height:12pt;visibility:visible;mso-wrap-style:square">
            <v:imagedata r:id="rId55" o:title="1082352899"/>
          </v:shape>
        </w:pict>
      </w:r>
      <w:r w:rsidR="00347871">
        <w:t xml:space="preserve"> overlaps to</w:t>
      </w:r>
      <w:r w:rsidR="00347871">
        <w:rPr>
          <w:rFonts w:cs="Arial"/>
        </w:rPr>
        <w:fldChar w:fldCharType="begin"/>
      </w:r>
      <w:r w:rsidR="00347871">
        <w:instrText>XE"</w:instrText>
      </w:r>
      <w:r w:rsidR="00347871" w:rsidRPr="00413D75">
        <w:rPr>
          <w:rFonts w:cs="Arial"/>
        </w:rPr>
        <w:instrText>overlaps to</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1D510838" w14:textId="77777777" w:rsidR="00347871" w:rsidRDefault="00347871" w:rsidP="004E3AD0">
      <w:pPr>
        <w:pStyle w:val="BodyText"/>
        <w:spacing w:before="60" w:after="120"/>
        <w:ind w:firstLine="720"/>
      </w:pPr>
      <w:r>
        <w:t>An overlapping temporal component.</w:t>
      </w:r>
    </w:p>
    <w:p w14:paraId="48B51C97" w14:textId="77777777" w:rsidR="00347871" w:rsidRDefault="00347871" w:rsidP="00347871"/>
    <w:p w14:paraId="6716BB4C" w14:textId="77777777" w:rsidR="00347871" w:rsidRDefault="00347871" w:rsidP="00347871">
      <w:pPr>
        <w:pStyle w:val="Heading2"/>
      </w:pPr>
      <w:bookmarkStart w:id="1258" w:name="_ec3bf3ecfe4ef1872201dced9634a872"/>
      <w:bookmarkStart w:id="1259" w:name="_Toc40971696"/>
      <w:r>
        <w:t>Association Start</w:t>
      </w:r>
      <w:bookmarkEnd w:id="1259"/>
      <w:r>
        <w:t xml:space="preserve"> </w:t>
      </w:r>
      <w:bookmarkEnd w:id="1258"/>
      <w:r w:rsidRPr="003A31EC">
        <w:rPr>
          <w:rFonts w:cs="Arial"/>
        </w:rPr>
        <w:t xml:space="preserve"> </w:t>
      </w:r>
      <w:r>
        <w:rPr>
          <w:rFonts w:cs="Arial"/>
        </w:rPr>
        <w:fldChar w:fldCharType="begin"/>
      </w:r>
      <w:r>
        <w:instrText>XE"</w:instrText>
      </w:r>
      <w:r w:rsidRPr="00413D75">
        <w:rPr>
          <w:rFonts w:cs="Arial"/>
        </w:rPr>
        <w:instrText xml:space="preserve">Start </w:instrText>
      </w:r>
      <w:r>
        <w:instrText>"</w:instrText>
      </w:r>
      <w:r>
        <w:rPr>
          <w:rFonts w:cs="Arial"/>
        </w:rPr>
        <w:fldChar w:fldCharType="end"/>
      </w:r>
      <w:r w:rsidR="009E71B4">
        <w:rPr>
          <w:rFonts w:cs="Arial"/>
        </w:rPr>
        <w:t xml:space="preserve"> </w:t>
      </w:r>
    </w:p>
    <w:p w14:paraId="6E1C48C5" w14:textId="77777777" w:rsidR="00347871" w:rsidRDefault="00347871" w:rsidP="00F71BA8">
      <w:r>
        <w:t>The time something starts to exist (inclusive).</w:t>
      </w:r>
    </w:p>
    <w:p w14:paraId="4E209890" w14:textId="77777777" w:rsidR="00347871" w:rsidRDefault="00347871" w:rsidP="00F71BA8"/>
    <w:p w14:paraId="5389B4D6" w14:textId="77777777" w:rsidR="00347871" w:rsidRDefault="00347871" w:rsidP="00F71BA8">
      <w:r>
        <w:t>[DTV] time interval1 starts time interval2</w:t>
      </w:r>
    </w:p>
    <w:p w14:paraId="64EB5E7D" w14:textId="77777777" w:rsidR="00347871" w:rsidRDefault="00347871" w:rsidP="00F71BA8">
      <w:r>
        <w:t>Synonymous Form:time interval2 is started by time interval1</w:t>
      </w:r>
    </w:p>
    <w:p w14:paraId="3494DF11" w14:textId="77777777" w:rsidR="00347871" w:rsidRDefault="00347871" w:rsidP="00F71BA8">
      <w:r>
        <w:t>Definition:time interval1 is a proper part of time interval2 and there exists no time interval3 that is a proper part of time interval2 and that is before time interval1.</w:t>
      </w:r>
    </w:p>
    <w:p w14:paraId="4E3E5A1B" w14:textId="77777777" w:rsidR="00347871" w:rsidRDefault="00347871" w:rsidP="00F71BA8"/>
    <w:p w14:paraId="491389DC" w14:textId="77777777" w:rsidR="00347871" w:rsidRDefault="00347871" w:rsidP="00F71BA8">
      <w:r>
        <w:t>[IDEAS] startBoundary: A temporalBoundary where the boundary is a start boundary of the whole.</w:t>
      </w:r>
    </w:p>
    <w:p w14:paraId="0D9CA4C7" w14:textId="77777777" w:rsidR="00347871" w:rsidRDefault="00347871" w:rsidP="00F71BA8"/>
    <w:p w14:paraId="4D6A1054" w14:textId="77777777" w:rsidR="00347871" w:rsidRDefault="00347871" w:rsidP="00F71BA8">
      <w:r>
        <w:t>[Alen 1983] X starts Y: X s Y where X is "starts at" and Y is "start of".</w:t>
      </w:r>
    </w:p>
    <w:p w14:paraId="79013C88" w14:textId="27648EB7" w:rsidR="00347871" w:rsidRDefault="0039663B" w:rsidP="00347871">
      <w:pPr>
        <w:jc w:val="center"/>
      </w:pPr>
      <w:r w:rsidRPr="002E0F19">
        <w:rPr>
          <w:noProof/>
        </w:rPr>
        <w:pict w14:anchorId="1D56D636">
          <v:shape id="Picture -1933090122.png" o:spid="_x0000_i1067" type="#_x0000_t75" alt="-1933090122.png" style="width:281.4pt;height:186.6pt;visibility:visible;mso-wrap-style:square">
            <v:imagedata r:id="rId180" o:title="-1933090122"/>
          </v:shape>
        </w:pict>
      </w:r>
    </w:p>
    <w:p w14:paraId="3F7C1B54"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Start Time</w:t>
      </w:r>
    </w:p>
    <w:p w14:paraId="17312AF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44A7AE8" w14:textId="77777777" w:rsidR="00347871" w:rsidRDefault="00586039" w:rsidP="00347871">
      <w:pPr>
        <w:ind w:left="360"/>
      </w:pPr>
      <w:hyperlink w:anchor="_5302ce2c2bcca65738f276606d83b239" w:history="1">
        <w:r w:rsidR="00347871">
          <w:rPr>
            <w:rStyle w:val="Hyperlink"/>
          </w:rPr>
          <w:t>Overlaps in Time</w:t>
        </w:r>
      </w:hyperlink>
    </w:p>
    <w:p w14:paraId="4859F81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3E8E593A" w14:textId="529A1F6A" w:rsidR="00347871" w:rsidRDefault="0039663B" w:rsidP="00347871">
      <w:pPr>
        <w:ind w:firstLine="720"/>
      </w:pPr>
      <w:r w:rsidRPr="002E0F19">
        <w:rPr>
          <w:noProof/>
        </w:rPr>
        <w:pict w14:anchorId="12FB6D3B">
          <v:shape id="_x0000_i1066" type="#_x0000_t75" alt="1082352899.png" style="width:12pt;height:12pt;visibility:visible;mso-wrap-style:square">
            <v:imagedata r:id="rId55" o:title="1082352899"/>
          </v:shape>
        </w:pict>
      </w:r>
      <w:r w:rsidR="00347871">
        <w:t xml:space="preserve"> start of</w:t>
      </w:r>
      <w:r w:rsidR="00347871">
        <w:rPr>
          <w:rFonts w:cs="Arial"/>
        </w:rPr>
        <w:fldChar w:fldCharType="begin"/>
      </w:r>
      <w:r w:rsidR="00347871">
        <w:instrText>XE"</w:instrText>
      </w:r>
      <w:r w:rsidR="00347871" w:rsidRPr="00413D75">
        <w:rPr>
          <w:rFonts w:cs="Arial"/>
        </w:rPr>
        <w:instrText>start of</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7601D09F" w14:textId="77777777" w:rsidR="00347871" w:rsidRDefault="00347871" w:rsidP="004E3AD0">
      <w:pPr>
        <w:pStyle w:val="BodyText"/>
        <w:spacing w:before="60" w:after="120"/>
        <w:ind w:firstLine="720"/>
      </w:pPr>
      <w:r>
        <w:t>Thing which begins to exist at a particular time.</w:t>
      </w:r>
    </w:p>
    <w:p w14:paraId="3EAD59B3" w14:textId="68138253" w:rsidR="00347871" w:rsidRDefault="0039663B" w:rsidP="00347871">
      <w:pPr>
        <w:ind w:firstLine="720"/>
      </w:pPr>
      <w:r w:rsidRPr="002E0F19">
        <w:rPr>
          <w:noProof/>
        </w:rPr>
        <w:pict w14:anchorId="19A8495F">
          <v:shape id="_x0000_i1065" type="#_x0000_t75" alt="1082352899.png" style="width:12pt;height:12pt;visibility:visible;mso-wrap-style:square">
            <v:imagedata r:id="rId55" o:title="1082352899"/>
          </v:shape>
        </w:pict>
      </w:r>
      <w:r w:rsidR="00347871">
        <w:t xml:space="preserve"> starts at</w:t>
      </w:r>
      <w:r w:rsidR="00347871">
        <w:rPr>
          <w:rFonts w:cs="Arial"/>
        </w:rPr>
        <w:fldChar w:fldCharType="begin"/>
      </w:r>
      <w:r w:rsidR="00347871">
        <w:instrText>XE"</w:instrText>
      </w:r>
      <w:r w:rsidR="00347871" w:rsidRPr="00413D75">
        <w:rPr>
          <w:rFonts w:cs="Arial"/>
        </w:rPr>
        <w:instrText>starts at</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0..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1B56FE46" w14:textId="77777777" w:rsidR="00347871" w:rsidRDefault="00347871" w:rsidP="004E3AD0">
      <w:pPr>
        <w:pStyle w:val="BodyText"/>
        <w:spacing w:before="60" w:after="120"/>
        <w:ind w:firstLine="720"/>
      </w:pPr>
      <w:r>
        <w:t>Time somethings begins to exist. (inclusive).</w:t>
      </w:r>
    </w:p>
    <w:p w14:paraId="73657986" w14:textId="77777777" w:rsidR="00347871" w:rsidRDefault="00347871" w:rsidP="004E3AD0">
      <w:pPr>
        <w:pStyle w:val="BodyText"/>
        <w:spacing w:before="60" w:after="120"/>
        <w:ind w:firstLine="720"/>
      </w:pPr>
      <w:r>
        <w:t>[FIBO] hasStartDate</w:t>
      </w:r>
    </w:p>
    <w:p w14:paraId="16F40F6E" w14:textId="77777777" w:rsidR="00347871" w:rsidRDefault="00347871" w:rsidP="00347871"/>
    <w:p w14:paraId="2C00AB48" w14:textId="77777777" w:rsidR="00347871" w:rsidRDefault="00347871" w:rsidP="00347871">
      <w:pPr>
        <w:pStyle w:val="Heading2"/>
      </w:pPr>
      <w:bookmarkStart w:id="1260" w:name="_2fc8352b9124ebd58d175c6777958e48"/>
      <w:bookmarkStart w:id="1261" w:name="_Toc40971697"/>
      <w:r>
        <w:t>Class Temporal Composite</w:t>
      </w:r>
      <w:bookmarkEnd w:id="1260"/>
      <w:r w:rsidRPr="003A31EC">
        <w:rPr>
          <w:rFonts w:cs="Arial"/>
        </w:rPr>
        <w:t xml:space="preserve"> </w:t>
      </w:r>
      <w:r>
        <w:rPr>
          <w:rFonts w:cs="Arial"/>
        </w:rPr>
        <w:fldChar w:fldCharType="begin"/>
      </w:r>
      <w:r>
        <w:instrText>XE"</w:instrText>
      </w:r>
      <w:r w:rsidRPr="00413D75">
        <w:rPr>
          <w:rFonts w:cs="Arial"/>
        </w:rPr>
        <w:instrText>Temporal Composite</w:instrText>
      </w:r>
      <w:r>
        <w:instrText>"</w:instrText>
      </w:r>
      <w:r>
        <w:rPr>
          <w:rFonts w:cs="Arial"/>
        </w:rPr>
        <w:fldChar w:fldCharType="end"/>
      </w:r>
      <w:r w:rsidR="009E71B4">
        <w:rPr>
          <w:rFonts w:cs="Arial"/>
        </w:rPr>
        <w:t xml:space="preserve"> </w:t>
      </w:r>
      <w:r w:rsidR="006F72CA">
        <w:rPr>
          <w:rFonts w:cs="Arial"/>
        </w:rPr>
        <w:t>&lt;&lt;Role&gt;&gt;</w:t>
      </w:r>
      <w:bookmarkEnd w:id="1261"/>
    </w:p>
    <w:p w14:paraId="30B7A51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04595EA" w14:textId="77777777" w:rsidR="00347871" w:rsidRDefault="00586039" w:rsidP="00347871">
      <w:pPr>
        <w:ind w:left="360"/>
      </w:pPr>
      <w:hyperlink w:anchor="_22543a68d14e5d05f70a9a8fad141809" w:history="1">
        <w:r w:rsidR="00347871">
          <w:rPr>
            <w:rStyle w:val="Hyperlink"/>
          </w:rPr>
          <w:t>Composite</w:t>
        </w:r>
      </w:hyperlink>
      <w:r w:rsidR="00347871">
        <w:t xml:space="preserve">, </w:t>
      </w:r>
      <w:hyperlink w:anchor="_b87220c15e78dfc2d4cd72af2f73475b" w:history="1">
        <w:r w:rsidR="00347871">
          <w:rPr>
            <w:rStyle w:val="Hyperlink"/>
          </w:rPr>
          <w:t>Temporal Region</w:t>
        </w:r>
      </w:hyperlink>
    </w:p>
    <w:p w14:paraId="5894DFB7" w14:textId="77777777" w:rsidR="00347871" w:rsidRDefault="00347871" w:rsidP="00347871"/>
    <w:p w14:paraId="625741AD" w14:textId="77777777" w:rsidR="00347871" w:rsidRDefault="00347871" w:rsidP="00347871">
      <w:pPr>
        <w:pStyle w:val="Heading2"/>
      </w:pPr>
      <w:bookmarkStart w:id="1262" w:name="_d3fc2d6158592a91ddf94dcf7708ef49"/>
      <w:bookmarkStart w:id="1263" w:name="_Toc40971698"/>
      <w:r>
        <w:t>Class Temporal Entity</w:t>
      </w:r>
      <w:bookmarkEnd w:id="1262"/>
      <w:bookmarkEnd w:id="1263"/>
      <w:r w:rsidRPr="003A31EC">
        <w:rPr>
          <w:rFonts w:cs="Arial"/>
        </w:rPr>
        <w:t xml:space="preserve"> </w:t>
      </w:r>
      <w:r>
        <w:rPr>
          <w:rFonts w:cs="Arial"/>
        </w:rPr>
        <w:fldChar w:fldCharType="begin"/>
      </w:r>
      <w:r>
        <w:instrText>XE"</w:instrText>
      </w:r>
      <w:r w:rsidRPr="00413D75">
        <w:rPr>
          <w:rFonts w:cs="Arial"/>
        </w:rPr>
        <w:instrText>Temporal Entity</w:instrText>
      </w:r>
      <w:r>
        <w:instrText>"</w:instrText>
      </w:r>
      <w:r>
        <w:rPr>
          <w:rFonts w:cs="Arial"/>
        </w:rPr>
        <w:fldChar w:fldCharType="end"/>
      </w:r>
      <w:r w:rsidR="009E71B4">
        <w:rPr>
          <w:rFonts w:cs="Arial"/>
        </w:rPr>
        <w:t xml:space="preserve"> </w:t>
      </w:r>
    </w:p>
    <w:p w14:paraId="487F6DA7" w14:textId="77777777" w:rsidR="00347871" w:rsidRDefault="00347871" w:rsidP="00F71BA8">
      <w:r>
        <w:t>An actual entity existing for a duration in time.</w:t>
      </w:r>
    </w:p>
    <w:p w14:paraId="5B9E776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957C584" w14:textId="77777777" w:rsidR="00347871" w:rsidRDefault="00586039" w:rsidP="00347871">
      <w:pPr>
        <w:ind w:left="360"/>
      </w:pPr>
      <w:hyperlink w:anchor="_bab16f734f2dacc51c5f66e15031a455" w:history="1">
        <w:r w:rsidR="00347871">
          <w:rPr>
            <w:rStyle w:val="Hyperlink"/>
          </w:rPr>
          <w:t>Actual Entity</w:t>
        </w:r>
      </w:hyperlink>
      <w:r w:rsidR="00347871">
        <w:t xml:space="preserve">, </w:t>
      </w:r>
      <w:hyperlink w:anchor="_b87220c15e78dfc2d4cd72af2f73475b" w:history="1">
        <w:r w:rsidR="00347871">
          <w:rPr>
            <w:rStyle w:val="Hyperlink"/>
          </w:rPr>
          <w:t>Temporal Region</w:t>
        </w:r>
      </w:hyperlink>
    </w:p>
    <w:p w14:paraId="67415901" w14:textId="77777777" w:rsidR="00347871" w:rsidRDefault="00347871" w:rsidP="00347871"/>
    <w:p w14:paraId="51006576" w14:textId="77777777" w:rsidR="00347871" w:rsidRDefault="00347871" w:rsidP="00347871">
      <w:pPr>
        <w:pStyle w:val="Heading2"/>
      </w:pPr>
      <w:bookmarkStart w:id="1264" w:name="_5e86e6c1e6a7eacc95bb34234c86f9bb"/>
      <w:bookmarkStart w:id="1265" w:name="_Toc40971699"/>
      <w:r>
        <w:t>Association Temporal Order</w:t>
      </w:r>
      <w:bookmarkEnd w:id="1264"/>
      <w:bookmarkEnd w:id="1265"/>
      <w:r w:rsidRPr="003A31EC">
        <w:rPr>
          <w:rFonts w:cs="Arial"/>
        </w:rPr>
        <w:t xml:space="preserve"> </w:t>
      </w:r>
      <w:r>
        <w:rPr>
          <w:rFonts w:cs="Arial"/>
        </w:rPr>
        <w:fldChar w:fldCharType="begin"/>
      </w:r>
      <w:r>
        <w:instrText>XE"</w:instrText>
      </w:r>
      <w:r w:rsidRPr="00413D75">
        <w:rPr>
          <w:rFonts w:cs="Arial"/>
        </w:rPr>
        <w:instrText>Temporal Order</w:instrText>
      </w:r>
      <w:r>
        <w:instrText>"</w:instrText>
      </w:r>
      <w:r>
        <w:rPr>
          <w:rFonts w:cs="Arial"/>
        </w:rPr>
        <w:fldChar w:fldCharType="end"/>
      </w:r>
      <w:r w:rsidR="009E71B4">
        <w:rPr>
          <w:rFonts w:cs="Arial"/>
        </w:rPr>
        <w:t xml:space="preserve"> </w:t>
      </w:r>
    </w:p>
    <w:p w14:paraId="17414180" w14:textId="77777777" w:rsidR="00347871" w:rsidRDefault="00347871" w:rsidP="00F71BA8">
      <w:r>
        <w:t>A relationship representing ordering of temporal entities in time where the &lt;starts at&gt; of &lt;is after&gt; is greater than or equal to the &lt;finishes at&gt; of &lt;is before&gt;. Related things do not overlap in time.</w:t>
      </w:r>
    </w:p>
    <w:p w14:paraId="3D7A98FA" w14:textId="77777777" w:rsidR="00347871" w:rsidRDefault="00347871" w:rsidP="00F71BA8"/>
    <w:p w14:paraId="234B819E" w14:textId="77777777" w:rsidR="00347871" w:rsidRDefault="00347871" w:rsidP="00F71BA8">
      <w:r>
        <w:t>[DOLCE] (subtype of) Temporal Quality</w:t>
      </w:r>
    </w:p>
    <w:p w14:paraId="22B8593A" w14:textId="77777777" w:rsidR="00347871" w:rsidRDefault="00347871" w:rsidP="00F71BA8"/>
    <w:p w14:paraId="1543BCD9" w14:textId="77777777" w:rsidR="00347871" w:rsidRDefault="00347871" w:rsidP="00F71BA8">
      <w:r>
        <w:t>[DTV] "time interval1 is properly before time interval2": the time interval1 is before the time interval2 and the time interval1 is before a time interval3 and the time interval3 is before the time interval2</w:t>
      </w:r>
    </w:p>
    <w:p w14:paraId="62B07BD7" w14:textId="77777777" w:rsidR="00347871" w:rsidRDefault="00347871" w:rsidP="00F71BA8"/>
    <w:p w14:paraId="278BCAFD" w14:textId="77777777" w:rsidR="00347871" w:rsidRDefault="00347871" w:rsidP="00F71BA8">
      <w:r>
        <w:t>[DTV] time interval1 finishes duration after time interval2: The end of one time interval is duration after the end of the other time interval.</w:t>
      </w:r>
    </w:p>
    <w:p w14:paraId="38F70442" w14:textId="77777777" w:rsidR="00347871" w:rsidRDefault="00347871" w:rsidP="00F71BA8"/>
    <w:p w14:paraId="776B223A" w14:textId="77777777" w:rsidR="00347871" w:rsidRDefault="00347871" w:rsidP="00F71BA8">
      <w:r>
        <w:t>[IDEAS] beforeAfter: A couple that asserts one individuals' temporal extent is completely before the temporal extent of another.</w:t>
      </w:r>
    </w:p>
    <w:p w14:paraId="640D0B7F" w14:textId="77777777" w:rsidR="00347871" w:rsidRDefault="00347871" w:rsidP="00F71BA8"/>
    <w:p w14:paraId="637EEDDD" w14:textId="77777777" w:rsidR="00347871" w:rsidRDefault="00347871" w:rsidP="00F71BA8">
      <w:r>
        <w:t>An [ISO 1087] temporal relation: sequential relation (3.2.24) involving events in time</w:t>
      </w:r>
    </w:p>
    <w:p w14:paraId="17781240" w14:textId="77777777" w:rsidR="00347871" w:rsidRDefault="00347871" w:rsidP="00F71BA8"/>
    <w:p w14:paraId="7460E85B" w14:textId="77777777" w:rsidR="00347871" w:rsidRDefault="00347871" w:rsidP="00F71BA8">
      <w:r>
        <w:t>[Alen1983] X takes place before Y: X&lt;Y where X is "is before" and Y is "is after".</w:t>
      </w:r>
    </w:p>
    <w:p w14:paraId="44BED35C" w14:textId="59BB3202" w:rsidR="00347871" w:rsidRDefault="0039663B" w:rsidP="00347871">
      <w:pPr>
        <w:jc w:val="center"/>
      </w:pPr>
      <w:r w:rsidRPr="002E0F19">
        <w:rPr>
          <w:noProof/>
        </w:rPr>
        <w:pict w14:anchorId="53009E06">
          <v:shape id="Picture -1711146788.png" o:spid="_x0000_i1064" type="#_x0000_t75" alt="-1711146788.png" style="width:264.6pt;height:129pt;visibility:visible;mso-wrap-style:square">
            <v:imagedata r:id="rId181" o:title="-1711146788"/>
          </v:shape>
        </w:pict>
      </w:r>
    </w:p>
    <w:p w14:paraId="67BF4444"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emporal Order</w:t>
      </w:r>
    </w:p>
    <w:p w14:paraId="2FAAC85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45D53B3A" w14:textId="2FB86F48" w:rsidR="00347871" w:rsidRDefault="0039663B" w:rsidP="00347871">
      <w:pPr>
        <w:ind w:firstLine="720"/>
      </w:pPr>
      <w:r w:rsidRPr="002E0F19">
        <w:rPr>
          <w:noProof/>
        </w:rPr>
        <w:pict w14:anchorId="5B67947D">
          <v:shape id="_x0000_i1063" type="#_x0000_t75" alt="1082352899.png" style="width:12pt;height:12pt;visibility:visible;mso-wrap-style:square">
            <v:imagedata r:id="rId55" o:title="1082352899"/>
          </v:shape>
        </w:pict>
      </w:r>
      <w:r w:rsidR="00347871">
        <w:t xml:space="preserve"> is after</w:t>
      </w:r>
      <w:r w:rsidR="00347871">
        <w:rPr>
          <w:rFonts w:cs="Arial"/>
        </w:rPr>
        <w:fldChar w:fldCharType="begin"/>
      </w:r>
      <w:r w:rsidR="00347871">
        <w:instrText>XE"</w:instrText>
      </w:r>
      <w:r w:rsidR="00347871" w:rsidRPr="00413D75">
        <w:rPr>
          <w:rFonts w:cs="Arial"/>
        </w:rPr>
        <w:instrText>is after</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204DF6B1" w14:textId="77777777" w:rsidR="00347871" w:rsidRDefault="00347871" w:rsidP="004E3AD0">
      <w:pPr>
        <w:pStyle w:val="BodyText"/>
        <w:spacing w:before="60" w:after="120"/>
        <w:ind w:firstLine="720"/>
      </w:pPr>
      <w:r>
        <w:t xml:space="preserve">A temporal entity that starts after the &lt;is before&gt; entity ends. </w:t>
      </w:r>
    </w:p>
    <w:p w14:paraId="69FD96E0" w14:textId="36CCF2EE" w:rsidR="00347871" w:rsidRDefault="0039663B" w:rsidP="00347871">
      <w:pPr>
        <w:ind w:firstLine="720"/>
      </w:pPr>
      <w:r w:rsidRPr="002E0F19">
        <w:rPr>
          <w:noProof/>
        </w:rPr>
        <w:pict w14:anchorId="2B820A2C">
          <v:shape id="_x0000_i1062" type="#_x0000_t75" alt="1082352899.png" style="width:12pt;height:12pt;visibility:visible;mso-wrap-style:square">
            <v:imagedata r:id="rId55" o:title="1082352899"/>
          </v:shape>
        </w:pict>
      </w:r>
      <w:r w:rsidR="00347871">
        <w:t xml:space="preserve"> is before</w:t>
      </w:r>
      <w:r w:rsidR="00347871">
        <w:rPr>
          <w:rFonts w:cs="Arial"/>
        </w:rPr>
        <w:fldChar w:fldCharType="begin"/>
      </w:r>
      <w:r w:rsidR="00347871">
        <w:instrText>XE"</w:instrText>
      </w:r>
      <w:r w:rsidR="00347871" w:rsidRPr="00413D75">
        <w:rPr>
          <w:rFonts w:cs="Arial"/>
        </w:rPr>
        <w:instrText>is before</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40920084" w14:textId="77777777" w:rsidR="00347871" w:rsidRDefault="00347871" w:rsidP="004E3AD0">
      <w:pPr>
        <w:pStyle w:val="BodyText"/>
        <w:spacing w:before="60" w:after="120"/>
        <w:ind w:firstLine="720"/>
      </w:pPr>
      <w:r>
        <w:t>A temporal entity that ends after the &lt;is after&gt; entity starts.</w:t>
      </w:r>
    </w:p>
    <w:p w14:paraId="3C2AAC6F" w14:textId="77777777" w:rsidR="00347871" w:rsidRDefault="00347871" w:rsidP="00347871"/>
    <w:p w14:paraId="4C25E80E" w14:textId="77777777" w:rsidR="00347871" w:rsidRDefault="00347871" w:rsidP="00347871">
      <w:pPr>
        <w:pStyle w:val="Heading2"/>
      </w:pPr>
      <w:bookmarkStart w:id="1266" w:name="_ffa46344dc76fdd671ce24c8c60928c3"/>
      <w:bookmarkStart w:id="1267" w:name="_Toc40971700"/>
      <w:r>
        <w:t>Association Class Temporal Part</w:t>
      </w:r>
      <w:bookmarkEnd w:id="1266"/>
      <w:bookmarkEnd w:id="1267"/>
      <w:r w:rsidRPr="003A31EC">
        <w:rPr>
          <w:rFonts w:cs="Arial"/>
        </w:rPr>
        <w:t xml:space="preserve"> </w:t>
      </w:r>
      <w:r>
        <w:rPr>
          <w:rFonts w:cs="Arial"/>
        </w:rPr>
        <w:fldChar w:fldCharType="begin"/>
      </w:r>
      <w:r>
        <w:instrText>XE"</w:instrText>
      </w:r>
      <w:r w:rsidRPr="00413D75">
        <w:rPr>
          <w:rFonts w:cs="Arial"/>
        </w:rPr>
        <w:instrText>Temporal Part</w:instrText>
      </w:r>
      <w:r>
        <w:instrText>"</w:instrText>
      </w:r>
      <w:r>
        <w:rPr>
          <w:rFonts w:cs="Arial"/>
        </w:rPr>
        <w:fldChar w:fldCharType="end"/>
      </w:r>
      <w:r w:rsidR="009E71B4">
        <w:rPr>
          <w:rFonts w:cs="Arial"/>
        </w:rPr>
        <w:t xml:space="preserve"> </w:t>
      </w:r>
    </w:p>
    <w:p w14:paraId="654430BC" w14:textId="77777777" w:rsidR="00347871" w:rsidRDefault="00347871" w:rsidP="00F71BA8">
      <w:r>
        <w:t>The time interval of &lt;has temporal part&gt; is within the time interval of &lt;happens durring&gt;.</w:t>
      </w:r>
    </w:p>
    <w:p w14:paraId="040E795D" w14:textId="77777777" w:rsidR="00347871" w:rsidRDefault="00347871" w:rsidP="00F71BA8"/>
    <w:p w14:paraId="3A5288D4" w14:textId="77777777" w:rsidR="00347871" w:rsidRDefault="00347871" w:rsidP="00F71BA8">
      <w:r>
        <w:lastRenderedPageBreak/>
        <w:t>[DTV] time interval1 is proper part of time interval2: the time interval1 is a proper part of the time interval2 and a time interval3 is a proper part of the time interval2 and a time interval4 is a proper part of the time interval2 and the time interval3 is before the time interval1 and the time interval1 is before the time interval4.</w:t>
      </w:r>
    </w:p>
    <w:p w14:paraId="0B57EEA8" w14:textId="77777777" w:rsidR="00347871" w:rsidRDefault="00347871" w:rsidP="00F71BA8"/>
    <w:p w14:paraId="476B5B01" w14:textId="77777777" w:rsidR="00347871" w:rsidRDefault="00347871" w:rsidP="00F71BA8">
      <w:r>
        <w:t>[IDAS] temporalWholePart: A wholePart that asserts the spatial extent of the (whole) individual is co-extensive with the spatial extent of the (part) individual for a particular period of time.</w:t>
      </w:r>
    </w:p>
    <w:p w14:paraId="7C8F0323" w14:textId="77777777" w:rsidR="00347871" w:rsidRDefault="00347871" w:rsidP="00F71BA8"/>
    <w:p w14:paraId="15784463" w14:textId="77777777" w:rsidR="00347871" w:rsidRDefault="00347871" w:rsidP="00F71BA8">
      <w:r>
        <w:t>[Alen 1983] X during Y: Xd Y where X is "happens during" and Y is "has temporal part"</w:t>
      </w:r>
    </w:p>
    <w:p w14:paraId="41E44861" w14:textId="0E03C952" w:rsidR="00347871" w:rsidRDefault="0039663B" w:rsidP="00347871">
      <w:pPr>
        <w:jc w:val="center"/>
      </w:pPr>
      <w:r w:rsidRPr="002E0F19">
        <w:rPr>
          <w:noProof/>
        </w:rPr>
        <w:pict w14:anchorId="7E729D26">
          <v:shape id="Picture -1992730974.png" o:spid="_x0000_i1061" type="#_x0000_t75" alt="-1992730974.png" style="width:405.6pt;height:353.4pt;visibility:visible;mso-wrap-style:square">
            <v:imagedata r:id="rId182" o:title="-1992730974"/>
          </v:shape>
        </w:pict>
      </w:r>
    </w:p>
    <w:p w14:paraId="6DB996D7"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emporal Part</w:t>
      </w:r>
    </w:p>
    <w:p w14:paraId="03DC9BA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414B747C" w14:textId="77777777" w:rsidR="00347871" w:rsidRDefault="00586039" w:rsidP="00347871">
      <w:pPr>
        <w:ind w:left="360"/>
      </w:pPr>
      <w:hyperlink w:anchor="_5302ce2c2bcca65738f276606d83b239" w:history="1">
        <w:r w:rsidR="00347871">
          <w:rPr>
            <w:rStyle w:val="Hyperlink"/>
          </w:rPr>
          <w:t>Overlaps in Time</w:t>
        </w:r>
      </w:hyperlink>
      <w:r w:rsidR="00347871">
        <w:t xml:space="preserve">, </w:t>
      </w:r>
      <w:hyperlink w:anchor="_3b55ca0bfe97c75cd907e6e1d64153ff" w:history="1">
        <w:r w:rsidR="00347871">
          <w:rPr>
            <w:rStyle w:val="Hyperlink"/>
          </w:rPr>
          <w:t>Parthood</w:t>
        </w:r>
      </w:hyperlink>
    </w:p>
    <w:p w14:paraId="06C0A2B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272E64DA" w14:textId="07774826" w:rsidR="00347871" w:rsidRDefault="0039663B" w:rsidP="00347871">
      <w:pPr>
        <w:ind w:firstLine="720"/>
      </w:pPr>
      <w:r w:rsidRPr="002E0F19">
        <w:rPr>
          <w:noProof/>
        </w:rPr>
        <w:pict w14:anchorId="08217AF9">
          <v:shape id="_x0000_i1060" type="#_x0000_t75" alt="1036430391.png" style="width:12pt;height:12pt;visibility:visible;mso-wrap-style:square">
            <v:imagedata r:id="rId14" o:title="1036430391"/>
          </v:shape>
        </w:pict>
      </w:r>
      <w:r w:rsidR="00347871">
        <w:t xml:space="preserve"> happens during</w:t>
      </w:r>
      <w:r w:rsidR="00347871">
        <w:rPr>
          <w:rFonts w:cs="Arial"/>
        </w:rPr>
        <w:fldChar w:fldCharType="begin"/>
      </w:r>
      <w:r w:rsidR="00347871">
        <w:instrText>XE"</w:instrText>
      </w:r>
      <w:r w:rsidR="00347871" w:rsidRPr="00413D75">
        <w:rPr>
          <w:rFonts w:cs="Arial"/>
        </w:rPr>
        <w:instrText>happens during</w:instrText>
      </w:r>
      <w:r w:rsidR="00347871">
        <w:instrText>"</w:instrText>
      </w:r>
      <w:r w:rsidR="00347871">
        <w:rPr>
          <w:rFonts w:cs="Arial"/>
        </w:rPr>
        <w:fldChar w:fldCharType="end"/>
      </w:r>
      <w:r w:rsidR="00347871">
        <w:t xml:space="preserve"> : </w:t>
      </w:r>
      <w:hyperlink w:anchor="_2fc8352b9124ebd58d175c6777958e48" w:history="1">
        <w:r w:rsidR="00347871">
          <w:rPr>
            <w:rStyle w:val="Hyperlink"/>
          </w:rPr>
          <w:t>Temporal Composite</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39DFBF09" w14:textId="77777777" w:rsidR="00347871" w:rsidRDefault="00347871" w:rsidP="004E3AD0">
      <w:pPr>
        <w:pStyle w:val="BodyText"/>
        <w:spacing w:before="60" w:after="120"/>
        <w:ind w:firstLine="720"/>
      </w:pPr>
      <w:r>
        <w:t>A situation with overlapping duration (overlapping temporal extent).</w:t>
      </w:r>
    </w:p>
    <w:p w14:paraId="57B08CD1" w14:textId="0EDA142E" w:rsidR="00347871" w:rsidRDefault="0039663B" w:rsidP="00347871">
      <w:pPr>
        <w:ind w:firstLine="720"/>
      </w:pPr>
      <w:r w:rsidRPr="002E0F19">
        <w:rPr>
          <w:noProof/>
        </w:rPr>
        <w:pict w14:anchorId="67143FA2">
          <v:shape id="_x0000_i1059" type="#_x0000_t75" alt="1036430391.png" style="width:12pt;height:12pt;visibility:visible;mso-wrap-style:square">
            <v:imagedata r:id="rId14" o:title="1036430391"/>
          </v:shape>
        </w:pict>
      </w:r>
      <w:r w:rsidR="00347871">
        <w:t xml:space="preserve"> has temporal part</w:t>
      </w:r>
      <w:r w:rsidR="00347871">
        <w:rPr>
          <w:rFonts w:cs="Arial"/>
        </w:rPr>
        <w:fldChar w:fldCharType="begin"/>
      </w:r>
      <w:r w:rsidR="00347871">
        <w:instrText>XE"</w:instrText>
      </w:r>
      <w:r w:rsidR="00347871" w:rsidRPr="00413D75">
        <w:rPr>
          <w:rFonts w:cs="Arial"/>
        </w:rPr>
        <w:instrText>has temporal part</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2B1711E2" w14:textId="77777777" w:rsidR="00347871" w:rsidRDefault="00347871" w:rsidP="004E3AD0">
      <w:pPr>
        <w:pStyle w:val="BodyText"/>
        <w:spacing w:before="60" w:after="120"/>
        <w:ind w:firstLine="720"/>
      </w:pPr>
      <w:r>
        <w:t>Sub-durations of anything that happen  - a temporal part.</w:t>
      </w:r>
    </w:p>
    <w:p w14:paraId="2F15CA6B" w14:textId="77777777" w:rsidR="00347871" w:rsidRDefault="00347871" w:rsidP="00347871"/>
    <w:p w14:paraId="72033100" w14:textId="77777777" w:rsidR="00347871" w:rsidRDefault="00347871" w:rsidP="00347871">
      <w:pPr>
        <w:pStyle w:val="Heading2"/>
      </w:pPr>
      <w:bookmarkStart w:id="1268" w:name="_b87220c15e78dfc2d4cd72af2f73475b"/>
      <w:bookmarkStart w:id="1269" w:name="_Toc40971701"/>
      <w:r>
        <w:t>Class Temporal Region</w:t>
      </w:r>
      <w:bookmarkEnd w:id="1268"/>
      <w:bookmarkEnd w:id="1269"/>
      <w:r w:rsidRPr="003A31EC">
        <w:rPr>
          <w:rFonts w:cs="Arial"/>
        </w:rPr>
        <w:t xml:space="preserve"> </w:t>
      </w:r>
      <w:r>
        <w:rPr>
          <w:rFonts w:cs="Arial"/>
        </w:rPr>
        <w:fldChar w:fldCharType="begin"/>
      </w:r>
      <w:r>
        <w:instrText>XE"</w:instrText>
      </w:r>
      <w:r w:rsidRPr="00413D75">
        <w:rPr>
          <w:rFonts w:cs="Arial"/>
        </w:rPr>
        <w:instrText>Temporal Region</w:instrText>
      </w:r>
      <w:r>
        <w:instrText>"</w:instrText>
      </w:r>
      <w:r>
        <w:rPr>
          <w:rFonts w:cs="Arial"/>
        </w:rPr>
        <w:fldChar w:fldCharType="end"/>
      </w:r>
      <w:r w:rsidR="009E71B4">
        <w:rPr>
          <w:rFonts w:cs="Arial"/>
        </w:rPr>
        <w:t xml:space="preserve"> </w:t>
      </w:r>
    </w:p>
    <w:p w14:paraId="7F7BCDCC" w14:textId="77777777" w:rsidR="00347871" w:rsidRDefault="00347871" w:rsidP="00F71BA8">
      <w:r>
        <w:t>A temporal region is anything that has a timespan. Temporal regions may have temporal relationships with other temporal regions. Temporal regions may be identifiable or values.</w:t>
      </w:r>
    </w:p>
    <w:p w14:paraId="4B93149A" w14:textId="77777777" w:rsidR="00347871" w:rsidRDefault="00347871" w:rsidP="00F71BA8"/>
    <w:p w14:paraId="648A3DC5" w14:textId="77777777" w:rsidR="00347871" w:rsidRDefault="00347871" w:rsidP="00F71BA8">
      <w:r>
        <w:t>[SOWA1999] Continuant</w:t>
      </w:r>
    </w:p>
    <w:p w14:paraId="2670A900" w14:textId="77777777" w:rsidR="00347871" w:rsidRDefault="00347871" w:rsidP="00F71BA8">
      <w:r>
        <w:t>[Devlin] Temporal Location</w:t>
      </w:r>
    </w:p>
    <w:p w14:paraId="4B103732" w14:textId="77920095" w:rsidR="00347871" w:rsidRDefault="0039663B" w:rsidP="00347871">
      <w:pPr>
        <w:jc w:val="center"/>
      </w:pPr>
      <w:r w:rsidRPr="002E0F19">
        <w:rPr>
          <w:noProof/>
        </w:rPr>
        <w:pict w14:anchorId="6A8E7E59">
          <v:shape id="Picture -2067954186.png" o:spid="_x0000_i1058" type="#_x0000_t75" alt="-2067954186.png" style="width:255pt;height:204.6pt;visibility:visible;mso-wrap-style:square">
            <v:imagedata r:id="rId183" o:title="-2067954186"/>
          </v:shape>
        </w:pict>
      </w:r>
    </w:p>
    <w:p w14:paraId="48225CF8"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emporal Entity Detail</w:t>
      </w:r>
    </w:p>
    <w:p w14:paraId="69556DD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D63791F" w14:textId="77777777" w:rsidR="00347871" w:rsidRDefault="00586039" w:rsidP="00347871">
      <w:pPr>
        <w:ind w:left="360"/>
      </w:pPr>
      <w:hyperlink w:anchor="_6fc933c79c6038a48c8d9b3700b64dca" w:history="1">
        <w:r w:rsidR="00347871">
          <w:rPr>
            <w:rStyle w:val="Hyperlink"/>
          </w:rPr>
          <w:t>Thing</w:t>
        </w:r>
      </w:hyperlink>
    </w:p>
    <w:p w14:paraId="3C2A4D97" w14:textId="77777777" w:rsidR="00347871" w:rsidRDefault="00347871" w:rsidP="00347871"/>
    <w:p w14:paraId="3DEF5D97" w14:textId="77777777" w:rsidR="00347871" w:rsidRDefault="00347871" w:rsidP="00347871">
      <w:pPr>
        <w:pStyle w:val="Heading2"/>
      </w:pPr>
      <w:bookmarkStart w:id="1270" w:name="_1cc3170d7118a3fd5974788c5641e377"/>
      <w:bookmarkStart w:id="1271" w:name="_Toc40971702"/>
      <w:r>
        <w:t>Class Time Coordinate</w:t>
      </w:r>
      <w:bookmarkEnd w:id="1270"/>
      <w:r w:rsidRPr="003A31EC">
        <w:rPr>
          <w:rFonts w:cs="Arial"/>
        </w:rPr>
        <w:t xml:space="preserve"> </w:t>
      </w:r>
      <w:r>
        <w:rPr>
          <w:rFonts w:cs="Arial"/>
        </w:rPr>
        <w:fldChar w:fldCharType="begin"/>
      </w:r>
      <w:r>
        <w:instrText>XE"</w:instrText>
      </w:r>
      <w:r w:rsidRPr="00413D75">
        <w:rPr>
          <w:rFonts w:cs="Arial"/>
        </w:rPr>
        <w:instrText>Time Coordinate</w:instrText>
      </w:r>
      <w:r>
        <w:instrText>"</w:instrText>
      </w:r>
      <w:r>
        <w:rPr>
          <w:rFonts w:cs="Arial"/>
        </w:rPr>
        <w:fldChar w:fldCharType="end"/>
      </w:r>
      <w:r w:rsidR="009E71B4">
        <w:rPr>
          <w:rFonts w:cs="Arial"/>
        </w:rPr>
        <w:t xml:space="preserve"> </w:t>
      </w:r>
      <w:r w:rsidR="006F72CA">
        <w:rPr>
          <w:rFonts w:cs="Arial"/>
        </w:rPr>
        <w:t>&lt;&lt;Quantity Kind&gt;&gt;</w:t>
      </w:r>
      <w:bookmarkEnd w:id="1271"/>
    </w:p>
    <w:p w14:paraId="22E64B7D" w14:textId="77777777" w:rsidR="00347871" w:rsidRDefault="00347871" w:rsidP="00F71BA8">
      <w:r>
        <w:t>A designation of a particular time.</w:t>
      </w:r>
    </w:p>
    <w:p w14:paraId="77EAC7E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5032244" w14:textId="77777777" w:rsidR="00347871" w:rsidRDefault="00586039" w:rsidP="00347871">
      <w:pPr>
        <w:ind w:left="360"/>
      </w:pPr>
      <w:hyperlink w:anchor="_d96727064322aeaf623efa62de82423f" w:history="1">
        <w:r w:rsidR="00347871">
          <w:rPr>
            <w:rStyle w:val="Hyperlink"/>
          </w:rPr>
          <w:t>Time Coordinate</w:t>
        </w:r>
      </w:hyperlink>
    </w:p>
    <w:p w14:paraId="6446333D" w14:textId="77777777" w:rsidR="00347871" w:rsidRDefault="00347871" w:rsidP="00347871"/>
    <w:p w14:paraId="74288F43" w14:textId="77777777" w:rsidR="00347871" w:rsidRDefault="00347871" w:rsidP="00347871">
      <w:pPr>
        <w:pStyle w:val="Heading2"/>
      </w:pPr>
      <w:bookmarkStart w:id="1272" w:name="_847d9c073151df72393d9739dfa87bee"/>
      <w:bookmarkStart w:id="1273" w:name="_Toc40971703"/>
      <w:r>
        <w:t>Class Time Interval</w:t>
      </w:r>
      <w:bookmarkEnd w:id="1272"/>
      <w:r w:rsidRPr="003A31EC">
        <w:rPr>
          <w:rFonts w:cs="Arial"/>
        </w:rPr>
        <w:t xml:space="preserve"> </w:t>
      </w:r>
      <w:r>
        <w:rPr>
          <w:rFonts w:cs="Arial"/>
        </w:rPr>
        <w:fldChar w:fldCharType="begin"/>
      </w:r>
      <w:r>
        <w:instrText>XE"</w:instrText>
      </w:r>
      <w:r w:rsidRPr="00413D75">
        <w:rPr>
          <w:rFonts w:cs="Arial"/>
        </w:rPr>
        <w:instrText>Time Interval</w:instrText>
      </w:r>
      <w:r>
        <w:instrText>"</w:instrText>
      </w:r>
      <w:r>
        <w:rPr>
          <w:rFonts w:cs="Arial"/>
        </w:rPr>
        <w:fldChar w:fldCharType="end"/>
      </w:r>
      <w:r w:rsidR="009E71B4">
        <w:rPr>
          <w:rFonts w:cs="Arial"/>
        </w:rPr>
        <w:t xml:space="preserve"> </w:t>
      </w:r>
      <w:r w:rsidR="006F72CA">
        <w:rPr>
          <w:rFonts w:cs="Arial"/>
        </w:rPr>
        <w:t>&lt;&lt;Value&gt;&gt;</w:t>
      </w:r>
      <w:bookmarkEnd w:id="1273"/>
    </w:p>
    <w:p w14:paraId="530CF0F4" w14:textId="77777777" w:rsidR="00347871" w:rsidRDefault="00347871" w:rsidP="00F71BA8">
      <w:r>
        <w:t>A time interval is a temporal region and a value that is only segment of time and may have a value representation.</w:t>
      </w:r>
    </w:p>
    <w:p w14:paraId="3284A4F9" w14:textId="77777777" w:rsidR="00347871" w:rsidRDefault="00347871" w:rsidP="00F71BA8"/>
    <w:p w14:paraId="25B9A040" w14:textId="77777777" w:rsidR="00347871" w:rsidRDefault="00347871" w:rsidP="00F71BA8">
      <w:r>
        <w:t>[DTV] "time interval" : segment of the time axis, a location in time.</w:t>
      </w:r>
    </w:p>
    <w:p w14:paraId="5D458F24" w14:textId="77777777" w:rsidR="00347871" w:rsidRDefault="00347871" w:rsidP="00F71BA8"/>
    <w:p w14:paraId="50913464" w14:textId="77777777" w:rsidR="00347871" w:rsidRDefault="00347871" w:rsidP="00F71BA8">
      <w:r>
        <w:t>Note:Every time interval has a beginning, an end, and a duration, even if not known. Every time interval is “finite”, a bounded segment of the Time Axis. The beginning or end of a</w:t>
      </w:r>
    </w:p>
    <w:p w14:paraId="6D93B1C6" w14:textId="77777777" w:rsidR="00347871" w:rsidRDefault="00347871" w:rsidP="00F71BA8">
      <w:r>
        <w:t>time interval may be defined by reference to events that occur for a time interval that is not known.</w:t>
      </w:r>
    </w:p>
    <w:p w14:paraId="5617E3C7" w14:textId="77777777" w:rsidR="00347871" w:rsidRDefault="00347871" w:rsidP="00F71BA8"/>
    <w:p w14:paraId="6D8A2407" w14:textId="77777777" w:rsidR="00347871" w:rsidRDefault="00347871" w:rsidP="00F71BA8">
      <w:r>
        <w:t>Note:Time intervals may be ‘indefinite’, meaning that their beginning is ‘primordiality’ or their end is ‘perpetuity’, or both (‘eternity’). This vocabulary assumes that indefinite</w:t>
      </w:r>
    </w:p>
    <w:p w14:paraId="67951F78" w14:textId="77777777" w:rsidR="00347871" w:rsidRDefault="00347871" w:rsidP="00F71BA8">
      <w:r>
        <w:t>time intervals exist and have some duration, but their duration is unknown.</w:t>
      </w:r>
    </w:p>
    <w:p w14:paraId="5EE53368" w14:textId="77777777" w:rsidR="00347871" w:rsidRDefault="00347871" w:rsidP="00F71BA8"/>
    <w:p w14:paraId="19F1FD71" w14:textId="77777777" w:rsidR="00347871" w:rsidRDefault="00347871" w:rsidP="00F71BA8">
      <w:r>
        <w:t>[IDEAS] PeriodOrInstant: An Individual whose spatial extent is infinite, but whose temporal extent is finite or zero.</w:t>
      </w:r>
    </w:p>
    <w:p w14:paraId="739497A9" w14:textId="77777777" w:rsidR="00347871" w:rsidRDefault="00347871" w:rsidP="00F71BA8"/>
    <w:p w14:paraId="268B36C4" w14:textId="77777777" w:rsidR="00347871" w:rsidRDefault="00347871" w:rsidP="00F71BA8">
      <w:r>
        <w:t>[UML] TimeInterval</w:t>
      </w:r>
    </w:p>
    <w:p w14:paraId="45C0C728" w14:textId="77777777" w:rsidR="00347871" w:rsidRDefault="00347871" w:rsidP="00F71BA8">
      <w:r>
        <w:t>[NIEM] DateRangeType</w:t>
      </w:r>
    </w:p>
    <w:p w14:paraId="0FA52E17" w14:textId="77777777" w:rsidR="00347871" w:rsidRDefault="00347871" w:rsidP="00F71BA8">
      <w:r>
        <w:t>[DOLCE] Temporal Region</w:t>
      </w:r>
    </w:p>
    <w:p w14:paraId="4EE5D2B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1D09BD4" w14:textId="77777777" w:rsidR="00347871" w:rsidRDefault="00586039" w:rsidP="00347871">
      <w:pPr>
        <w:ind w:left="360"/>
      </w:pPr>
      <w:hyperlink w:anchor="_03a263ab0765501d19eb2e8b9bcb2c2b" w:history="1">
        <w:r w:rsidR="00347871">
          <w:rPr>
            <w:rStyle w:val="Hyperlink"/>
          </w:rPr>
          <w:t>Context</w:t>
        </w:r>
      </w:hyperlink>
      <w:r w:rsidR="00347871">
        <w:t xml:space="preserve">, </w:t>
      </w:r>
      <w:hyperlink w:anchor="_b87220c15e78dfc2d4cd72af2f73475b" w:history="1">
        <w:r w:rsidR="00347871">
          <w:rPr>
            <w:rStyle w:val="Hyperlink"/>
          </w:rPr>
          <w:t>Temporal Region</w:t>
        </w:r>
      </w:hyperlink>
    </w:p>
    <w:p w14:paraId="1AF6F174" w14:textId="77777777" w:rsidR="00347871" w:rsidRDefault="00347871" w:rsidP="00347871"/>
    <w:p w14:paraId="0E99B607" w14:textId="77777777" w:rsidR="00347871" w:rsidRDefault="00347871" w:rsidP="00347871">
      <w:pPr>
        <w:pStyle w:val="Heading2"/>
      </w:pPr>
      <w:bookmarkStart w:id="1274" w:name="_fb11adf0086d81f73057dcfbd6b13592"/>
      <w:bookmarkStart w:id="1275" w:name="_Toc40971704"/>
      <w:r>
        <w:t>Class Time Point</w:t>
      </w:r>
      <w:bookmarkEnd w:id="1274"/>
      <w:r w:rsidRPr="003A31EC">
        <w:rPr>
          <w:rFonts w:cs="Arial"/>
        </w:rPr>
        <w:t xml:space="preserve"> </w:t>
      </w:r>
      <w:r>
        <w:rPr>
          <w:rFonts w:cs="Arial"/>
        </w:rPr>
        <w:fldChar w:fldCharType="begin"/>
      </w:r>
      <w:r>
        <w:instrText>XE"</w:instrText>
      </w:r>
      <w:r w:rsidRPr="00413D75">
        <w:rPr>
          <w:rFonts w:cs="Arial"/>
        </w:rPr>
        <w:instrText>Time Point</w:instrText>
      </w:r>
      <w:r>
        <w:instrText>"</w:instrText>
      </w:r>
      <w:r>
        <w:rPr>
          <w:rFonts w:cs="Arial"/>
        </w:rPr>
        <w:fldChar w:fldCharType="end"/>
      </w:r>
      <w:r w:rsidR="009E71B4">
        <w:rPr>
          <w:rFonts w:cs="Arial"/>
        </w:rPr>
        <w:t xml:space="preserve"> </w:t>
      </w:r>
      <w:r w:rsidR="006F72CA">
        <w:rPr>
          <w:rFonts w:cs="Arial"/>
        </w:rPr>
        <w:t>&lt;&lt;Value&gt;&gt;</w:t>
      </w:r>
      <w:bookmarkEnd w:id="1275"/>
    </w:p>
    <w:p w14:paraId="39E8D793" w14:textId="77777777" w:rsidR="00347871" w:rsidRDefault="00347871" w:rsidP="00F71BA8">
      <w:r>
        <w:t>A time point is a time interval deemed atomic on a time scale. As all points in time may be further subdivided into a finer granularity of time, each point in time is also a time interval on some other scale.</w:t>
      </w:r>
    </w:p>
    <w:p w14:paraId="34A3029C" w14:textId="77777777" w:rsidR="00347871" w:rsidRDefault="00347871" w:rsidP="00F71BA8"/>
    <w:p w14:paraId="6CA7FD33" w14:textId="77777777" w:rsidR="00347871" w:rsidRDefault="00347871" w:rsidP="00F71BA8">
      <w:r>
        <w:t>The duration of a time point is the same as the granularity of the time scale of the time point.</w:t>
      </w:r>
    </w:p>
    <w:p w14:paraId="03A98844" w14:textId="77777777" w:rsidR="00347871" w:rsidRDefault="00347871" w:rsidP="00F71BA8"/>
    <w:p w14:paraId="19DD3A33" w14:textId="77777777" w:rsidR="00347871" w:rsidRDefault="00347871" w:rsidP="00F71BA8">
      <w:r>
        <w:t>[DTV] time point: concept that specializes the concept 'time interval' and that is a member of a time scale.</w:t>
      </w:r>
    </w:p>
    <w:p w14:paraId="570E716B" w14:textId="77777777" w:rsidR="00347871" w:rsidRDefault="00347871" w:rsidP="00F71BA8"/>
    <w:p w14:paraId="60220D3B" w14:textId="77777777" w:rsidR="00347871" w:rsidRDefault="00347871" w:rsidP="00F71BA8">
      <w:r>
        <w:t>[IDEAS] CalendarPeriod: A Period that corresponds to a recognized date or time.</w:t>
      </w:r>
    </w:p>
    <w:p w14:paraId="156277D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D9C19B1" w14:textId="77777777" w:rsidR="00347871" w:rsidRDefault="00586039" w:rsidP="00347871">
      <w:pPr>
        <w:ind w:left="360"/>
      </w:pPr>
      <w:hyperlink w:anchor="_847d9c073151df72393d9739dfa87bee" w:history="1">
        <w:r w:rsidR="00347871">
          <w:rPr>
            <w:rStyle w:val="Hyperlink"/>
          </w:rPr>
          <w:t>Time Interval</w:t>
        </w:r>
      </w:hyperlink>
    </w:p>
    <w:p w14:paraId="68928A0B" w14:textId="77777777" w:rsidR="00347871" w:rsidRDefault="00347871" w:rsidP="00347871"/>
    <w:p w14:paraId="58C6B3D1" w14:textId="77777777" w:rsidR="00347871" w:rsidRDefault="00347871" w:rsidP="00347871">
      <w:pPr>
        <w:pStyle w:val="Heading2"/>
      </w:pPr>
      <w:bookmarkStart w:id="1276" w:name="_53b256c5c68c8917b4207b98b64d88ca"/>
      <w:bookmarkStart w:id="1277" w:name="_Toc40971705"/>
      <w:r>
        <w:t>Class Time Scale</w:t>
      </w:r>
      <w:bookmarkEnd w:id="1276"/>
      <w:bookmarkEnd w:id="1277"/>
      <w:r w:rsidRPr="003A31EC">
        <w:rPr>
          <w:rFonts w:cs="Arial"/>
        </w:rPr>
        <w:t xml:space="preserve"> </w:t>
      </w:r>
      <w:r>
        <w:rPr>
          <w:rFonts w:cs="Arial"/>
        </w:rPr>
        <w:fldChar w:fldCharType="begin"/>
      </w:r>
      <w:r>
        <w:instrText>XE"</w:instrText>
      </w:r>
      <w:r w:rsidRPr="00413D75">
        <w:rPr>
          <w:rFonts w:cs="Arial"/>
        </w:rPr>
        <w:instrText>Time Scale</w:instrText>
      </w:r>
      <w:r>
        <w:instrText>"</w:instrText>
      </w:r>
      <w:r>
        <w:rPr>
          <w:rFonts w:cs="Arial"/>
        </w:rPr>
        <w:fldChar w:fldCharType="end"/>
      </w:r>
      <w:r w:rsidR="009E71B4">
        <w:rPr>
          <w:rFonts w:cs="Arial"/>
        </w:rPr>
        <w:t xml:space="preserve"> </w:t>
      </w:r>
    </w:p>
    <w:p w14:paraId="59ED4160" w14:textId="77777777" w:rsidR="00347871" w:rsidRDefault="00347871" w:rsidP="00F71BA8">
      <w:r>
        <w:t xml:space="preserve">A time scale is a way to reckon time as a series of consecutive time points identified by time coordinates. e.g. Time scale defined by the Gregorian calendar. </w:t>
      </w:r>
    </w:p>
    <w:p w14:paraId="7DF1E1A7" w14:textId="77777777" w:rsidR="00347871" w:rsidRDefault="00347871" w:rsidP="00F71BA8"/>
    <w:p w14:paraId="436AC572" w14:textId="77777777" w:rsidR="00347871" w:rsidRDefault="00347871" w:rsidP="00F71BA8">
      <w:r>
        <w:t>[DTV] time scale: regular sequence that each member of the regular sequence is a time point</w:t>
      </w:r>
    </w:p>
    <w:p w14:paraId="722570F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16BA9AB" w14:textId="77777777" w:rsidR="00347871" w:rsidRDefault="00586039" w:rsidP="00347871">
      <w:pPr>
        <w:ind w:left="360"/>
      </w:pPr>
      <w:hyperlink w:anchor="_ee5cb923fd568e5634bc03fa1f74e5b0" w:history="1">
        <w:r w:rsidR="00347871">
          <w:rPr>
            <w:rStyle w:val="Hyperlink"/>
          </w:rPr>
          <w:t>Coordinate System</w:t>
        </w:r>
      </w:hyperlink>
    </w:p>
    <w:p w14:paraId="3A58DB5D" w14:textId="77777777" w:rsidR="00347871" w:rsidRDefault="00347871" w:rsidP="00347871"/>
    <w:p w14:paraId="7DE45B3E" w14:textId="77777777" w:rsidR="00347871" w:rsidRDefault="00347871" w:rsidP="00347871">
      <w:pPr>
        <w:pStyle w:val="Heading2"/>
      </w:pPr>
      <w:bookmarkStart w:id="1278" w:name="_8b3090ea4e31f26471ecdb2a3f2c7830"/>
      <w:bookmarkStart w:id="1279" w:name="_Toc40971706"/>
      <w:r>
        <w:t>Association Time Scale Granularity</w:t>
      </w:r>
      <w:bookmarkEnd w:id="1278"/>
      <w:bookmarkEnd w:id="1279"/>
      <w:r w:rsidRPr="003A31EC">
        <w:rPr>
          <w:rFonts w:cs="Arial"/>
        </w:rPr>
        <w:t xml:space="preserve"> </w:t>
      </w:r>
      <w:r>
        <w:rPr>
          <w:rFonts w:cs="Arial"/>
        </w:rPr>
        <w:fldChar w:fldCharType="begin"/>
      </w:r>
      <w:r>
        <w:instrText>XE"</w:instrText>
      </w:r>
      <w:r w:rsidRPr="00413D75">
        <w:rPr>
          <w:rFonts w:cs="Arial"/>
        </w:rPr>
        <w:instrText>Time Scale Granularity</w:instrText>
      </w:r>
      <w:r>
        <w:instrText>"</w:instrText>
      </w:r>
      <w:r>
        <w:rPr>
          <w:rFonts w:cs="Arial"/>
        </w:rPr>
        <w:fldChar w:fldCharType="end"/>
      </w:r>
      <w:r w:rsidR="009E71B4">
        <w:rPr>
          <w:rFonts w:cs="Arial"/>
        </w:rPr>
        <w:t xml:space="preserve"> </w:t>
      </w:r>
    </w:p>
    <w:p w14:paraId="3C8D5F45" w14:textId="77777777" w:rsidR="00347871" w:rsidRDefault="00347871" w:rsidP="00F71BA8">
      <w:r>
        <w:t>[DTV] Time scale has granularity: The granularity of the time scale is the duration of the time points of the time scale.</w:t>
      </w:r>
    </w:p>
    <w:p w14:paraId="168CBCC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3031CDB2" w14:textId="5E4A4C41" w:rsidR="00347871" w:rsidRDefault="0039663B" w:rsidP="00347871">
      <w:pPr>
        <w:ind w:firstLine="720"/>
      </w:pPr>
      <w:r w:rsidRPr="002E0F19">
        <w:rPr>
          <w:noProof/>
        </w:rPr>
        <w:pict w14:anchorId="258AF0F2">
          <v:shape id="_x0000_i1057" type="#_x0000_t75" alt="1837224715.png" style="width:12pt;height:12pt;visibility:visible;mso-wrap-style:square">
            <v:imagedata r:id="rId176" o:title="1837224715"/>
          </v:shape>
        </w:pict>
      </w:r>
      <w:r w:rsidR="00347871">
        <w:t xml:space="preserve"> has granularity</w:t>
      </w:r>
      <w:r w:rsidR="00347871">
        <w:rPr>
          <w:rFonts w:cs="Arial"/>
        </w:rPr>
        <w:fldChar w:fldCharType="begin"/>
      </w:r>
      <w:r w:rsidR="00347871">
        <w:instrText>XE"</w:instrText>
      </w:r>
      <w:r w:rsidR="00347871" w:rsidRPr="00413D75">
        <w:rPr>
          <w:rFonts w:cs="Arial"/>
        </w:rPr>
        <w:instrText>has granularity</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r w:rsidR="00347871">
        <w:t xml:space="preserve"> [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01ACE522" w14:textId="77777777" w:rsidR="00347871" w:rsidRDefault="00347871" w:rsidP="004E3AD0">
      <w:pPr>
        <w:pStyle w:val="BodyText"/>
        <w:spacing w:before="60" w:after="120"/>
        <w:ind w:firstLine="720"/>
      </w:pPr>
      <w:r>
        <w:t>[DTV] the smallest duration that can be distinguished with a given time scale</w:t>
      </w:r>
    </w:p>
    <w:p w14:paraId="60DEF70E" w14:textId="4C1F0A37" w:rsidR="00347871" w:rsidRDefault="0039663B" w:rsidP="00347871">
      <w:pPr>
        <w:ind w:firstLine="720"/>
      </w:pPr>
      <w:r w:rsidRPr="002E0F19">
        <w:rPr>
          <w:noProof/>
        </w:rPr>
        <w:pict w14:anchorId="63B25977">
          <v:shape id="Picture 1837224715.png" o:spid="_x0000_i1056" type="#_x0000_t75" alt="1837224715.png" style="width:12pt;height:12pt;visibility:visible;mso-wrap-style:square">
            <v:imagedata r:id="rId176" o:title="1837224715"/>
          </v:shape>
        </w:pict>
      </w:r>
      <w:r w:rsidR="00347871">
        <w:t xml:space="preserve"> granularity of</w:t>
      </w:r>
      <w:r w:rsidR="00347871">
        <w:rPr>
          <w:rFonts w:cs="Arial"/>
        </w:rPr>
        <w:fldChar w:fldCharType="begin"/>
      </w:r>
      <w:r w:rsidR="00347871">
        <w:instrText>XE"</w:instrText>
      </w:r>
      <w:r w:rsidR="00347871" w:rsidRPr="00413D75">
        <w:rPr>
          <w:rFonts w:cs="Arial"/>
        </w:rPr>
        <w:instrText>granularity of</w:instrText>
      </w:r>
      <w:r w:rsidR="00347871">
        <w:instrText>"</w:instrText>
      </w:r>
      <w:r w:rsidR="00347871">
        <w:rPr>
          <w:rFonts w:cs="Arial"/>
        </w:rPr>
        <w:fldChar w:fldCharType="end"/>
      </w:r>
      <w:r w:rsidR="00347871">
        <w:t xml:space="preserve"> : </w:t>
      </w:r>
      <w:hyperlink w:anchor="_53b256c5c68c8917b4207b98b64d88ca" w:history="1">
        <w:r w:rsidR="00347871">
          <w:rPr>
            <w:rStyle w:val="Hyperlink"/>
          </w:rPr>
          <w:t>Time Scale</w:t>
        </w:r>
      </w:hyperlink>
      <w:r w:rsidR="00347871">
        <w:t xml:space="preserve"> [*]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64B8CCA5" w14:textId="77777777" w:rsidR="00347871" w:rsidRDefault="00347871" w:rsidP="004E3AD0">
      <w:pPr>
        <w:pStyle w:val="BodyText"/>
        <w:spacing w:before="60" w:after="120"/>
        <w:ind w:firstLine="720"/>
      </w:pPr>
      <w:r>
        <w:t>Duration of each time point on a time scale.</w:t>
      </w:r>
    </w:p>
    <w:p w14:paraId="208FD0C0" w14:textId="77777777" w:rsidR="00347871" w:rsidRDefault="00347871" w:rsidP="00347871"/>
    <w:p w14:paraId="4848246D" w14:textId="77777777" w:rsidR="00347871" w:rsidRDefault="00347871" w:rsidP="00347871">
      <w:pPr>
        <w:pStyle w:val="Heading2"/>
      </w:pPr>
      <w:bookmarkStart w:id="1280" w:name="_264745cb6847064b324fd448937d450a"/>
      <w:bookmarkStart w:id="1281" w:name="_Toc40971707"/>
      <w:r>
        <w:t>Association Time Scale of Time Point</w:t>
      </w:r>
      <w:bookmarkEnd w:id="1280"/>
      <w:bookmarkEnd w:id="1281"/>
      <w:r w:rsidRPr="003A31EC">
        <w:rPr>
          <w:rFonts w:cs="Arial"/>
        </w:rPr>
        <w:t xml:space="preserve"> </w:t>
      </w:r>
      <w:r>
        <w:rPr>
          <w:rFonts w:cs="Arial"/>
        </w:rPr>
        <w:fldChar w:fldCharType="begin"/>
      </w:r>
      <w:r>
        <w:instrText>XE"</w:instrText>
      </w:r>
      <w:r w:rsidRPr="00413D75">
        <w:rPr>
          <w:rFonts w:cs="Arial"/>
        </w:rPr>
        <w:instrText>Time Scale of Time Point</w:instrText>
      </w:r>
      <w:r>
        <w:instrText>"</w:instrText>
      </w:r>
      <w:r>
        <w:rPr>
          <w:rFonts w:cs="Arial"/>
        </w:rPr>
        <w:fldChar w:fldCharType="end"/>
      </w:r>
      <w:r w:rsidR="009E71B4">
        <w:rPr>
          <w:rFonts w:cs="Arial"/>
        </w:rPr>
        <w:t xml:space="preserve"> </w:t>
      </w:r>
    </w:p>
    <w:p w14:paraId="12AA38CD" w14:textId="77777777" w:rsidR="00347871" w:rsidRDefault="00347871" w:rsidP="00F71BA8">
      <w:r>
        <w:t>Relationship defining the time scale on which a time point is defined. e.g. December 7th, 1944 is defined on a Gregorian Calendar time scale.</w:t>
      </w:r>
    </w:p>
    <w:p w14:paraId="2751C3B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06CE7357" w14:textId="51E746AF" w:rsidR="00347871" w:rsidRDefault="0039663B" w:rsidP="00347871">
      <w:pPr>
        <w:ind w:firstLine="720"/>
      </w:pPr>
      <w:r w:rsidRPr="002E0F19">
        <w:rPr>
          <w:noProof/>
        </w:rPr>
        <w:pict w14:anchorId="29E1AE45">
          <v:shape id="_x0000_i1055" type="#_x0000_t75" alt="1082352899.png" style="width:12pt;height:12pt;visibility:visible;mso-wrap-style:square">
            <v:imagedata r:id="rId55" o:title="1082352899"/>
          </v:shape>
        </w:pict>
      </w:r>
      <w:r w:rsidR="00347871">
        <w:t xml:space="preserve"> time point on</w:t>
      </w:r>
      <w:r w:rsidR="00347871">
        <w:rPr>
          <w:rFonts w:cs="Arial"/>
        </w:rPr>
        <w:fldChar w:fldCharType="begin"/>
      </w:r>
      <w:r w:rsidR="00347871">
        <w:instrText>XE"</w:instrText>
      </w:r>
      <w:r w:rsidR="00347871" w:rsidRPr="00413D75">
        <w:rPr>
          <w:rFonts w:cs="Arial"/>
        </w:rPr>
        <w:instrText>time point on</w:instrText>
      </w:r>
      <w:r w:rsidR="00347871">
        <w:instrText>"</w:instrText>
      </w:r>
      <w:r w:rsidR="00347871">
        <w:rPr>
          <w:rFonts w:cs="Arial"/>
        </w:rPr>
        <w:fldChar w:fldCharType="end"/>
      </w:r>
      <w:r w:rsidR="00347871">
        <w:t xml:space="preserve"> : </w:t>
      </w:r>
      <w:hyperlink w:anchor="_53b256c5c68c8917b4207b98b64d88ca" w:history="1">
        <w:r w:rsidR="00347871">
          <w:rPr>
            <w:rStyle w:val="Hyperlink"/>
          </w:rPr>
          <w:t>Time Scale</w:t>
        </w:r>
      </w:hyperlink>
      <w:r w:rsidR="00347871">
        <w:t xml:space="preserve"> [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392B8FFF" w14:textId="77777777" w:rsidR="00347871" w:rsidRDefault="00347871" w:rsidP="004E3AD0">
      <w:pPr>
        <w:pStyle w:val="BodyText"/>
        <w:spacing w:before="60" w:after="120"/>
        <w:ind w:firstLine="720"/>
      </w:pPr>
      <w:r>
        <w:t>Time scale used for defining a time point.</w:t>
      </w:r>
    </w:p>
    <w:p w14:paraId="573FF6BD" w14:textId="77777777" w:rsidR="00347871" w:rsidRDefault="00347871" w:rsidP="004E3AD0">
      <w:pPr>
        <w:pStyle w:val="BodyText"/>
        <w:spacing w:before="60" w:after="120"/>
        <w:ind w:firstLine="720"/>
      </w:pPr>
    </w:p>
    <w:p w14:paraId="4BE986FA" w14:textId="77777777" w:rsidR="00347871" w:rsidRDefault="00347871" w:rsidP="004E3AD0">
      <w:pPr>
        <w:pStyle w:val="BodyText"/>
        <w:spacing w:before="60" w:after="120"/>
        <w:ind w:firstLine="720"/>
      </w:pPr>
      <w:r>
        <w:t>[DTV] time scale has time point:</w:t>
      </w:r>
    </w:p>
    <w:p w14:paraId="58EC0840" w14:textId="3B2DE836" w:rsidR="00347871" w:rsidRDefault="0039663B" w:rsidP="00347871">
      <w:pPr>
        <w:ind w:firstLine="720"/>
      </w:pPr>
      <w:r w:rsidRPr="002E0F19">
        <w:rPr>
          <w:noProof/>
        </w:rPr>
        <w:pict w14:anchorId="4CB0F182">
          <v:shape id="_x0000_i1054" type="#_x0000_t75" alt="1082352899.png" style="width:12pt;height:12pt;visibility:visible;mso-wrap-style:square">
            <v:imagedata r:id="rId55" o:title="1082352899"/>
          </v:shape>
        </w:pict>
      </w:r>
      <w:r w:rsidR="00347871">
        <w:t xml:space="preserve"> has member time Point</w:t>
      </w:r>
      <w:r w:rsidR="00347871">
        <w:rPr>
          <w:rFonts w:cs="Arial"/>
        </w:rPr>
        <w:fldChar w:fldCharType="begin"/>
      </w:r>
      <w:r w:rsidR="00347871">
        <w:instrText>XE"</w:instrText>
      </w:r>
      <w:r w:rsidR="00347871" w:rsidRPr="00413D75">
        <w:rPr>
          <w:rFonts w:cs="Arial"/>
        </w:rPr>
        <w:instrText>has member time Point</w:instrText>
      </w:r>
      <w:r w:rsidR="00347871">
        <w:instrText>"</w:instrText>
      </w:r>
      <w:r w:rsidR="00347871">
        <w:rPr>
          <w:rFonts w:cs="Arial"/>
        </w:rPr>
        <w:fldChar w:fldCharType="end"/>
      </w:r>
      <w:r w:rsidR="00347871">
        <w:t xml:space="preserve"> : </w:t>
      </w:r>
      <w:hyperlink w:anchor="_fb11adf0086d81f73057dcfbd6b13592" w:history="1">
        <w:r w:rsidR="00347871">
          <w:rPr>
            <w:rStyle w:val="Hyperlink"/>
          </w:rPr>
          <w:t>Time Point</w:t>
        </w:r>
      </w:hyperlink>
      <w:r w:rsidR="00347871">
        <w:t xml:space="preserve"> [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72055A83" w14:textId="77777777" w:rsidR="00347871" w:rsidRDefault="00347871" w:rsidP="004E3AD0">
      <w:pPr>
        <w:pStyle w:val="BodyText"/>
        <w:spacing w:before="60" w:after="120"/>
        <w:ind w:firstLine="720"/>
      </w:pPr>
      <w:r>
        <w:t>Time point defined within a time scale</w:t>
      </w:r>
    </w:p>
    <w:p w14:paraId="526E3692" w14:textId="77777777" w:rsidR="00347871" w:rsidRDefault="00347871" w:rsidP="00347871"/>
    <w:p w14:paraId="693056EE" w14:textId="77777777" w:rsidR="00347871" w:rsidRDefault="00347871" w:rsidP="00347871">
      <w:pPr>
        <w:spacing w:after="200" w:line="276" w:lineRule="auto"/>
        <w:rPr>
          <w:b/>
          <w:bCs/>
          <w:color w:val="365F91"/>
          <w:sz w:val="40"/>
          <w:szCs w:val="40"/>
        </w:rPr>
      </w:pPr>
      <w:r>
        <w:br w:type="page"/>
      </w:r>
    </w:p>
    <w:p w14:paraId="7E83C4C5" w14:textId="77777777" w:rsidR="00347871" w:rsidRDefault="00347871" w:rsidP="00347871">
      <w:pPr>
        <w:pStyle w:val="Heading1"/>
      </w:pPr>
      <w:bookmarkStart w:id="1282" w:name="_Toc40971708"/>
      <w:r>
        <w:t>Concept Library::Time &amp; Temporal Entities::ISO Time Scale</w:t>
      </w:r>
      <w:bookmarkEnd w:id="1282"/>
    </w:p>
    <w:p w14:paraId="2020B161" w14:textId="77777777" w:rsidR="00347871" w:rsidRDefault="00347871" w:rsidP="00347871">
      <w:pPr>
        <w:pStyle w:val="Heading2"/>
      </w:pPr>
      <w:bookmarkStart w:id="1283" w:name="_Toc40971709"/>
      <w:r>
        <w:t>Diagram: ISO Time</w:t>
      </w:r>
      <w:bookmarkEnd w:id="1283"/>
    </w:p>
    <w:p w14:paraId="21419ACD" w14:textId="7AA3F00E" w:rsidR="00347871" w:rsidRDefault="0039663B" w:rsidP="00347871">
      <w:pPr>
        <w:jc w:val="center"/>
        <w:rPr>
          <w:rFonts w:cs="Arial"/>
        </w:rPr>
      </w:pPr>
      <w:r w:rsidRPr="002E0F19">
        <w:rPr>
          <w:noProof/>
        </w:rPr>
        <w:pict w14:anchorId="4FF4BA82">
          <v:shape id="Picture 532178704.png" o:spid="_x0000_i1053" type="#_x0000_t75" alt="532178704.png" style="width:487.2pt;height:469.2pt;visibility:visible;mso-wrap-style:square">
            <v:imagedata r:id="rId184" o:title="532178704"/>
          </v:shape>
        </w:pict>
      </w:r>
    </w:p>
    <w:p w14:paraId="6CDC65AA"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ISO Time</w:t>
      </w:r>
    </w:p>
    <w:p w14:paraId="5E3517A1" w14:textId="77777777" w:rsidR="00347871" w:rsidRDefault="00347871" w:rsidP="00347871">
      <w:r>
        <w:t xml:space="preserve"> </w:t>
      </w:r>
    </w:p>
    <w:p w14:paraId="35D8527B" w14:textId="77777777" w:rsidR="00347871" w:rsidRDefault="00347871" w:rsidP="00347871"/>
    <w:p w14:paraId="46E10E1A" w14:textId="77777777" w:rsidR="00347871" w:rsidRDefault="00347871" w:rsidP="00347871">
      <w:pPr>
        <w:pStyle w:val="Heading2"/>
      </w:pPr>
      <w:bookmarkStart w:id="1284" w:name="_df74d476b6d8f439d5ff68854cbfd6fd"/>
      <w:bookmarkStart w:id="1285" w:name="_Toc40971710"/>
      <w:r>
        <w:lastRenderedPageBreak/>
        <w:t>Class Date Time Coordinate (ISO 8601)</w:t>
      </w:r>
      <w:bookmarkEnd w:id="1284"/>
      <w:r w:rsidRPr="003A31EC">
        <w:rPr>
          <w:rFonts w:cs="Arial"/>
        </w:rPr>
        <w:t xml:space="preserve"> </w:t>
      </w:r>
      <w:r>
        <w:rPr>
          <w:rFonts w:cs="Arial"/>
        </w:rPr>
        <w:fldChar w:fldCharType="begin"/>
      </w:r>
      <w:r>
        <w:instrText>XE"</w:instrText>
      </w:r>
      <w:r w:rsidRPr="00413D75">
        <w:rPr>
          <w:rFonts w:cs="Arial"/>
        </w:rPr>
        <w:instrText>Date Time Coordinate (ISO 8601)</w:instrText>
      </w:r>
      <w:r>
        <w:instrText>"</w:instrText>
      </w:r>
      <w:r>
        <w:rPr>
          <w:rFonts w:cs="Arial"/>
        </w:rPr>
        <w:fldChar w:fldCharType="end"/>
      </w:r>
      <w:r w:rsidR="009E71B4">
        <w:rPr>
          <w:rFonts w:cs="Arial"/>
        </w:rPr>
        <w:t xml:space="preserve"> </w:t>
      </w:r>
      <w:r w:rsidR="006F72CA">
        <w:rPr>
          <w:rFonts w:cs="Arial"/>
        </w:rPr>
        <w:t>&lt;&lt;Unit Value&gt;&gt;</w:t>
      </w:r>
      <w:bookmarkEnd w:id="1285"/>
    </w:p>
    <w:p w14:paraId="42E6D7FB" w14:textId="77777777" w:rsidR="00347871" w:rsidRDefault="00347871" w:rsidP="00F71BA8">
      <w:r>
        <w:t xml:space="preserve">[UAF] A date and time specified in the ISO8601 date-time format including timezone designator (TZD): YYYY-MM-DDThh:mm:ssTZD. </w:t>
      </w:r>
    </w:p>
    <w:p w14:paraId="2CF89E8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8E6CC41" w14:textId="77777777" w:rsidR="00347871" w:rsidRDefault="00586039" w:rsidP="00347871">
      <w:pPr>
        <w:ind w:left="360"/>
      </w:pPr>
      <w:hyperlink w:anchor="_9e136664e929069561948aa890722f71" w:history="1">
        <w:r w:rsidR="00347871">
          <w:rPr>
            <w:rStyle w:val="Hyperlink"/>
          </w:rPr>
          <w:t>Date and Time</w:t>
        </w:r>
      </w:hyperlink>
    </w:p>
    <w:p w14:paraId="2936B55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32D71795" w14:textId="70261F37" w:rsidR="00347871" w:rsidRDefault="0039663B" w:rsidP="00E04E71">
      <w:pPr>
        <w:pStyle w:val="BodyText2"/>
        <w:spacing w:after="0" w:line="240" w:lineRule="auto"/>
      </w:pPr>
      <w:r w:rsidRPr="002E0F19">
        <w:rPr>
          <w:noProof/>
        </w:rPr>
        <w:pict w14:anchorId="65079D30">
          <v:shape id="_x0000_i1052" type="#_x0000_t75" alt="-255323646.png" style="width:12pt;height:12pt;visibility:visible;mso-wrap-style:square">
            <v:imagedata r:id="rId20" o:title="-255323646"/>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bc4edf69d16276d3d101225bfc28b77e" w:history="1">
        <w:r w:rsidR="00347871">
          <w:rPr>
            <w:rStyle w:val="Hyperlink"/>
          </w:rPr>
          <w:t>Coded Numeric</w:t>
        </w:r>
      </w:hyperlink>
    </w:p>
    <w:p w14:paraId="00B06E39"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0B8131F0" w14:textId="77777777" w:rsidR="00347871" w:rsidRDefault="00347871" w:rsidP="00347871"/>
    <w:p w14:paraId="766584A0" w14:textId="77777777" w:rsidR="00347871" w:rsidRDefault="00347871" w:rsidP="00347871">
      <w:pPr>
        <w:spacing w:after="200" w:line="276" w:lineRule="auto"/>
        <w:rPr>
          <w:b/>
          <w:bCs/>
          <w:color w:val="365F91"/>
          <w:sz w:val="40"/>
          <w:szCs w:val="40"/>
        </w:rPr>
      </w:pPr>
      <w:r>
        <w:br w:type="page"/>
      </w:r>
    </w:p>
    <w:p w14:paraId="2F9DDB8F" w14:textId="77777777" w:rsidR="00347871" w:rsidRDefault="00347871" w:rsidP="00347871">
      <w:pPr>
        <w:pStyle w:val="Heading1"/>
      </w:pPr>
      <w:bookmarkStart w:id="1286" w:name="_Toc40971711"/>
      <w:r>
        <w:t>Concept Library::Time &amp; Temporal Entities::XSD Time Scale</w:t>
      </w:r>
      <w:bookmarkEnd w:id="1286"/>
    </w:p>
    <w:p w14:paraId="55FCCEB2" w14:textId="77777777" w:rsidR="00347871" w:rsidRDefault="00347871" w:rsidP="00A318C1">
      <w:pPr>
        <w:pStyle w:val="BodyText"/>
      </w:pPr>
      <w:r>
        <w:t>XSD Representations of date and time</w:t>
      </w:r>
    </w:p>
    <w:p w14:paraId="5E926305" w14:textId="77777777" w:rsidR="00347871" w:rsidRDefault="00347871" w:rsidP="00347871">
      <w:pPr>
        <w:pStyle w:val="Heading2"/>
      </w:pPr>
      <w:bookmarkStart w:id="1287" w:name="_Toc40971712"/>
      <w:r>
        <w:t>Diagram: XSD Time Scale</w:t>
      </w:r>
      <w:bookmarkEnd w:id="1287"/>
    </w:p>
    <w:p w14:paraId="30EDA749" w14:textId="4A21C4BD" w:rsidR="00347871" w:rsidRDefault="0039663B" w:rsidP="00347871">
      <w:pPr>
        <w:jc w:val="center"/>
        <w:rPr>
          <w:rFonts w:cs="Arial"/>
        </w:rPr>
      </w:pPr>
      <w:r w:rsidRPr="002E0F19">
        <w:rPr>
          <w:noProof/>
        </w:rPr>
        <w:pict w14:anchorId="04ABB3EA">
          <v:shape id="Picture 1982171934.png" o:spid="_x0000_i1051" type="#_x0000_t75" alt="1982171934.png" style="width:459.6pt;height:282pt;visibility:visible;mso-wrap-style:square">
            <v:imagedata r:id="rId185" o:title="1982171934"/>
          </v:shape>
        </w:pict>
      </w:r>
    </w:p>
    <w:p w14:paraId="283767A6"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XSD Time Scale</w:t>
      </w:r>
    </w:p>
    <w:p w14:paraId="709013C2" w14:textId="77777777" w:rsidR="00347871" w:rsidRDefault="00347871" w:rsidP="00347871">
      <w:r>
        <w:t xml:space="preserve"> </w:t>
      </w:r>
    </w:p>
    <w:p w14:paraId="6252EC1D" w14:textId="77777777" w:rsidR="00347871" w:rsidRDefault="00347871" w:rsidP="00347871"/>
    <w:p w14:paraId="22391171" w14:textId="77777777" w:rsidR="00347871" w:rsidRDefault="00347871" w:rsidP="00347871">
      <w:pPr>
        <w:pStyle w:val="Heading2"/>
      </w:pPr>
      <w:bookmarkStart w:id="1288" w:name="_f13b70e12c15158a335de215e3809cc6"/>
      <w:bookmarkStart w:id="1289" w:name="_Toc40971713"/>
      <w:r>
        <w:t>Class XSD Date</w:t>
      </w:r>
      <w:bookmarkEnd w:id="1288"/>
      <w:r w:rsidRPr="003A31EC">
        <w:rPr>
          <w:rFonts w:cs="Arial"/>
        </w:rPr>
        <w:t xml:space="preserve"> </w:t>
      </w:r>
      <w:r>
        <w:rPr>
          <w:rFonts w:cs="Arial"/>
        </w:rPr>
        <w:fldChar w:fldCharType="begin"/>
      </w:r>
      <w:r>
        <w:instrText>XE"</w:instrText>
      </w:r>
      <w:r w:rsidRPr="00413D75">
        <w:rPr>
          <w:rFonts w:cs="Arial"/>
        </w:rPr>
        <w:instrText>XSD Date</w:instrText>
      </w:r>
      <w:r>
        <w:instrText>"</w:instrText>
      </w:r>
      <w:r>
        <w:rPr>
          <w:rFonts w:cs="Arial"/>
        </w:rPr>
        <w:fldChar w:fldCharType="end"/>
      </w:r>
      <w:r w:rsidR="009E71B4">
        <w:rPr>
          <w:rFonts w:cs="Arial"/>
        </w:rPr>
        <w:t xml:space="preserve"> </w:t>
      </w:r>
      <w:r w:rsidR="006F72CA">
        <w:rPr>
          <w:rFonts w:cs="Arial"/>
        </w:rPr>
        <w:t>&lt;&lt;Unit Value&gt;&gt;</w:t>
      </w:r>
      <w:bookmarkEnd w:id="1289"/>
    </w:p>
    <w:p w14:paraId="025EEE07" w14:textId="77777777" w:rsidR="00347871" w:rsidRDefault="00347871" w:rsidP="00F71BA8">
      <w:r>
        <w:t>An XSD representation of a date</w:t>
      </w:r>
    </w:p>
    <w:p w14:paraId="0EDE2B15" w14:textId="77777777" w:rsidR="00347871" w:rsidRDefault="00347871" w:rsidP="00F71BA8">
      <w:r>
        <w:t>[OWL] xsd:date.</w:t>
      </w:r>
    </w:p>
    <w:p w14:paraId="7C27825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2C15AC5" w14:textId="77777777" w:rsidR="00347871" w:rsidRDefault="00586039" w:rsidP="00347871">
      <w:pPr>
        <w:ind w:left="360"/>
      </w:pPr>
      <w:hyperlink w:anchor="_2d5fde44ab0ed517279bdd55e95bc495" w:history="1">
        <w:r w:rsidR="00347871">
          <w:rPr>
            <w:rStyle w:val="Hyperlink"/>
          </w:rPr>
          <w:t>Date Coordinate</w:t>
        </w:r>
      </w:hyperlink>
    </w:p>
    <w:p w14:paraId="1EC3EC8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D565414" w14:textId="71130671" w:rsidR="00347871" w:rsidRDefault="0039663B" w:rsidP="00E04E71">
      <w:pPr>
        <w:pStyle w:val="BodyText2"/>
        <w:spacing w:after="0" w:line="240" w:lineRule="auto"/>
      </w:pPr>
      <w:r w:rsidRPr="002E0F19">
        <w:rPr>
          <w:noProof/>
        </w:rPr>
        <w:pict w14:anchorId="2920F991">
          <v:shape id="_x0000_i1050" type="#_x0000_t75" alt="-255323646.png" style="width:12pt;height:12pt;visibility:visible;mso-wrap-style:square">
            <v:imagedata r:id="rId20" o:title="-255323646"/>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bc4edf69d16276d3d101225bfc28b77e" w:history="1">
        <w:r w:rsidR="00347871">
          <w:rPr>
            <w:rStyle w:val="Hyperlink"/>
          </w:rPr>
          <w:t>Coded Numeric</w:t>
        </w:r>
      </w:hyperlink>
    </w:p>
    <w:p w14:paraId="53E47D53"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7FA8AEDE" w14:textId="77777777" w:rsidR="00347871" w:rsidRDefault="00347871" w:rsidP="00347871"/>
    <w:p w14:paraId="05497310" w14:textId="77777777" w:rsidR="00347871" w:rsidRDefault="00347871" w:rsidP="00347871">
      <w:pPr>
        <w:pStyle w:val="Heading2"/>
      </w:pPr>
      <w:bookmarkStart w:id="1290" w:name="_6048bdc51556faa6898316fd786243f8"/>
      <w:bookmarkStart w:id="1291" w:name="_Toc40971714"/>
      <w:r>
        <w:lastRenderedPageBreak/>
        <w:t>Class XSD Date Time</w:t>
      </w:r>
      <w:bookmarkEnd w:id="1290"/>
      <w:r w:rsidRPr="003A31EC">
        <w:rPr>
          <w:rFonts w:cs="Arial"/>
        </w:rPr>
        <w:t xml:space="preserve"> </w:t>
      </w:r>
      <w:r>
        <w:rPr>
          <w:rFonts w:cs="Arial"/>
        </w:rPr>
        <w:fldChar w:fldCharType="begin"/>
      </w:r>
      <w:r>
        <w:instrText>XE"</w:instrText>
      </w:r>
      <w:r w:rsidRPr="00413D75">
        <w:rPr>
          <w:rFonts w:cs="Arial"/>
        </w:rPr>
        <w:instrText>XSD Date Time</w:instrText>
      </w:r>
      <w:r>
        <w:instrText>"</w:instrText>
      </w:r>
      <w:r>
        <w:rPr>
          <w:rFonts w:cs="Arial"/>
        </w:rPr>
        <w:fldChar w:fldCharType="end"/>
      </w:r>
      <w:r w:rsidR="009E71B4">
        <w:rPr>
          <w:rFonts w:cs="Arial"/>
        </w:rPr>
        <w:t xml:space="preserve"> </w:t>
      </w:r>
      <w:r w:rsidR="006F72CA">
        <w:rPr>
          <w:rFonts w:cs="Arial"/>
        </w:rPr>
        <w:t>&lt;&lt;Unit Value&gt;&gt;</w:t>
      </w:r>
      <w:bookmarkEnd w:id="1291"/>
    </w:p>
    <w:p w14:paraId="6DCFDC64" w14:textId="77777777" w:rsidR="00347871" w:rsidRDefault="00347871" w:rsidP="00F71BA8">
      <w:r>
        <w:t>An XSD representation of a date and time</w:t>
      </w:r>
    </w:p>
    <w:p w14:paraId="5A46CF47" w14:textId="77777777" w:rsidR="00347871" w:rsidRDefault="00347871" w:rsidP="00F71BA8">
      <w:r>
        <w:t>[OWL] xsd:dateTime</w:t>
      </w:r>
    </w:p>
    <w:p w14:paraId="698AC6C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BF9E23F" w14:textId="77777777" w:rsidR="00347871" w:rsidRDefault="00586039" w:rsidP="00347871">
      <w:pPr>
        <w:ind w:left="360"/>
      </w:pPr>
      <w:hyperlink w:anchor="_9e136664e929069561948aa890722f71" w:history="1">
        <w:r w:rsidR="00347871">
          <w:rPr>
            <w:rStyle w:val="Hyperlink"/>
          </w:rPr>
          <w:t>Date and Time</w:t>
        </w:r>
      </w:hyperlink>
    </w:p>
    <w:p w14:paraId="0C6945B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3DA3FAC9" w14:textId="4D64B292" w:rsidR="00347871" w:rsidRDefault="0039663B" w:rsidP="00E04E71">
      <w:pPr>
        <w:pStyle w:val="BodyText2"/>
        <w:spacing w:after="0" w:line="240" w:lineRule="auto"/>
      </w:pPr>
      <w:r w:rsidRPr="002E0F19">
        <w:rPr>
          <w:noProof/>
        </w:rPr>
        <w:pict w14:anchorId="39069A92">
          <v:shape id="_x0000_i1049" type="#_x0000_t75" alt="-255323646.png" style="width:12pt;height:12pt;visibility:visible;mso-wrap-style:square">
            <v:imagedata r:id="rId20" o:title="-255323646"/>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bc4edf69d16276d3d101225bfc28b77e" w:history="1">
        <w:r w:rsidR="00347871">
          <w:rPr>
            <w:rStyle w:val="Hyperlink"/>
          </w:rPr>
          <w:t>Coded Numeric</w:t>
        </w:r>
      </w:hyperlink>
    </w:p>
    <w:p w14:paraId="56D8B62D"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52D1CF49" w14:textId="77777777" w:rsidR="00347871" w:rsidRDefault="00347871" w:rsidP="00347871"/>
    <w:p w14:paraId="560A15C9" w14:textId="77777777" w:rsidR="00347871" w:rsidRDefault="00347871" w:rsidP="00347871">
      <w:pPr>
        <w:pStyle w:val="Heading2"/>
      </w:pPr>
      <w:bookmarkStart w:id="1292" w:name="_b3d7001c4c077dbc862a2c483fd5d540"/>
      <w:bookmarkStart w:id="1293" w:name="_Toc40971715"/>
      <w:r>
        <w:t>Class XSD Time</w:t>
      </w:r>
      <w:bookmarkEnd w:id="1292"/>
      <w:r w:rsidRPr="003A31EC">
        <w:rPr>
          <w:rFonts w:cs="Arial"/>
        </w:rPr>
        <w:t xml:space="preserve"> </w:t>
      </w:r>
      <w:r>
        <w:rPr>
          <w:rFonts w:cs="Arial"/>
        </w:rPr>
        <w:fldChar w:fldCharType="begin"/>
      </w:r>
      <w:r>
        <w:instrText>XE"</w:instrText>
      </w:r>
      <w:r w:rsidRPr="00413D75">
        <w:rPr>
          <w:rFonts w:cs="Arial"/>
        </w:rPr>
        <w:instrText>XSD Time</w:instrText>
      </w:r>
      <w:r>
        <w:instrText>"</w:instrText>
      </w:r>
      <w:r>
        <w:rPr>
          <w:rFonts w:cs="Arial"/>
        </w:rPr>
        <w:fldChar w:fldCharType="end"/>
      </w:r>
      <w:r w:rsidR="009E71B4">
        <w:rPr>
          <w:rFonts w:cs="Arial"/>
        </w:rPr>
        <w:t xml:space="preserve"> </w:t>
      </w:r>
      <w:r w:rsidR="006F72CA">
        <w:rPr>
          <w:rFonts w:cs="Arial"/>
        </w:rPr>
        <w:t>&lt;&lt;Unit Value&gt;&gt;</w:t>
      </w:r>
      <w:bookmarkEnd w:id="1293"/>
    </w:p>
    <w:p w14:paraId="5BF299EF" w14:textId="77777777" w:rsidR="00347871" w:rsidRDefault="00347871" w:rsidP="00F71BA8">
      <w:r>
        <w:t>An XSD representation of a time</w:t>
      </w:r>
    </w:p>
    <w:p w14:paraId="05083E78" w14:textId="77777777" w:rsidR="00347871" w:rsidRDefault="00347871" w:rsidP="00F71BA8">
      <w:r>
        <w:t>[OWL] xsd:time</w:t>
      </w:r>
    </w:p>
    <w:p w14:paraId="2851308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DBE6D19" w14:textId="77777777" w:rsidR="00347871" w:rsidRDefault="00586039" w:rsidP="00347871">
      <w:pPr>
        <w:ind w:left="360"/>
      </w:pPr>
      <w:hyperlink w:anchor="_1cc3170d7118a3fd5974788c5641e377" w:history="1">
        <w:r w:rsidR="00347871">
          <w:rPr>
            <w:rStyle w:val="Hyperlink"/>
          </w:rPr>
          <w:t>Time Coordinate</w:t>
        </w:r>
      </w:hyperlink>
    </w:p>
    <w:p w14:paraId="1D6C46A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DE03895" w14:textId="4F037A90" w:rsidR="00347871" w:rsidRDefault="0039663B" w:rsidP="00E04E71">
      <w:pPr>
        <w:pStyle w:val="BodyText2"/>
        <w:spacing w:after="0" w:line="240" w:lineRule="auto"/>
      </w:pPr>
      <w:r w:rsidRPr="002E0F19">
        <w:rPr>
          <w:noProof/>
        </w:rPr>
        <w:pict w14:anchorId="5032FC3C">
          <v:shape id="_x0000_i1048" type="#_x0000_t75" alt="-255323646.png" style="width:12pt;height:12pt;visibility:visible;mso-wrap-style:square">
            <v:imagedata r:id="rId20" o:title="-255323646"/>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bc4edf69d16276d3d101225bfc28b77e" w:history="1">
        <w:r w:rsidR="00347871">
          <w:rPr>
            <w:rStyle w:val="Hyperlink"/>
          </w:rPr>
          <w:t>Coded Numeric</w:t>
        </w:r>
      </w:hyperlink>
    </w:p>
    <w:p w14:paraId="7DE78EE2"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37615D60" w14:textId="77777777" w:rsidR="00347871" w:rsidRDefault="00347871" w:rsidP="00347871"/>
    <w:p w14:paraId="2D480DA8" w14:textId="77777777" w:rsidR="00347871" w:rsidRDefault="00347871" w:rsidP="00347871">
      <w:pPr>
        <w:spacing w:after="200" w:line="276" w:lineRule="auto"/>
        <w:rPr>
          <w:b/>
          <w:bCs/>
          <w:color w:val="365F91"/>
          <w:sz w:val="40"/>
          <w:szCs w:val="40"/>
        </w:rPr>
      </w:pPr>
      <w:r>
        <w:br w:type="page"/>
      </w:r>
    </w:p>
    <w:p w14:paraId="4040C172" w14:textId="77777777" w:rsidR="00347871" w:rsidRDefault="00347871" w:rsidP="00347871">
      <w:pPr>
        <w:pStyle w:val="Heading1"/>
      </w:pPr>
      <w:bookmarkStart w:id="1294" w:name="_Toc40971716"/>
      <w:r>
        <w:t>Concept Library::Vendors and Producers</w:t>
      </w:r>
      <w:bookmarkEnd w:id="1294"/>
    </w:p>
    <w:p w14:paraId="0F49FCF9" w14:textId="77777777" w:rsidR="00347871" w:rsidRDefault="00347871" w:rsidP="00A318C1">
      <w:pPr>
        <w:pStyle w:val="BodyText"/>
      </w:pPr>
      <w:r>
        <w:t>Concepts relating to manufacturers and manufactured things.</w:t>
      </w:r>
    </w:p>
    <w:p w14:paraId="247A85AB" w14:textId="77777777" w:rsidR="00347871" w:rsidRDefault="00347871" w:rsidP="00347871">
      <w:pPr>
        <w:pStyle w:val="Heading2"/>
      </w:pPr>
      <w:bookmarkStart w:id="1295" w:name="_Toc40971717"/>
      <w:r>
        <w:t>Diagram: Vendors and Producers</w:t>
      </w:r>
      <w:bookmarkEnd w:id="1295"/>
    </w:p>
    <w:p w14:paraId="0B66C738" w14:textId="72BC0845" w:rsidR="00347871" w:rsidRDefault="0039663B" w:rsidP="00347871">
      <w:pPr>
        <w:jc w:val="center"/>
        <w:rPr>
          <w:rFonts w:cs="Arial"/>
        </w:rPr>
      </w:pPr>
      <w:r w:rsidRPr="002E0F19">
        <w:rPr>
          <w:noProof/>
        </w:rPr>
        <w:pict w14:anchorId="5A9DCC86">
          <v:shape id="Picture 1900670807.png" o:spid="_x0000_i1047" type="#_x0000_t75" alt="1900670807.png" style="width:487.2pt;height:280.8pt;visibility:visible;mso-wrap-style:square">
            <v:imagedata r:id="rId186" o:title="1900670807"/>
          </v:shape>
        </w:pict>
      </w:r>
    </w:p>
    <w:p w14:paraId="00F55782"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Vendors and Producers</w:t>
      </w:r>
    </w:p>
    <w:p w14:paraId="5F2AD77D" w14:textId="77777777" w:rsidR="00347871" w:rsidRDefault="00347871" w:rsidP="00347871">
      <w:r>
        <w:t xml:space="preserve"> </w:t>
      </w:r>
    </w:p>
    <w:p w14:paraId="0999B845" w14:textId="77777777" w:rsidR="00347871" w:rsidRDefault="00347871" w:rsidP="00347871"/>
    <w:p w14:paraId="693EF68C" w14:textId="77777777" w:rsidR="00347871" w:rsidRDefault="00347871" w:rsidP="00347871">
      <w:pPr>
        <w:pStyle w:val="Heading2"/>
      </w:pPr>
      <w:bookmarkStart w:id="1296" w:name="_4ec700c2a03929039b3a609feee478bd"/>
      <w:bookmarkStart w:id="1297" w:name="_Toc40971718"/>
      <w:r>
        <w:t>Class Client</w:t>
      </w:r>
      <w:bookmarkEnd w:id="1296"/>
      <w:r w:rsidRPr="003A31EC">
        <w:rPr>
          <w:rFonts w:cs="Arial"/>
        </w:rPr>
        <w:t xml:space="preserve"> </w:t>
      </w:r>
      <w:r>
        <w:rPr>
          <w:rFonts w:cs="Arial"/>
        </w:rPr>
        <w:fldChar w:fldCharType="begin"/>
      </w:r>
      <w:r>
        <w:instrText>XE"</w:instrText>
      </w:r>
      <w:r w:rsidRPr="00413D75">
        <w:rPr>
          <w:rFonts w:cs="Arial"/>
        </w:rPr>
        <w:instrText>Client</w:instrText>
      </w:r>
      <w:r>
        <w:instrText>"</w:instrText>
      </w:r>
      <w:r>
        <w:rPr>
          <w:rFonts w:cs="Arial"/>
        </w:rPr>
        <w:fldChar w:fldCharType="end"/>
      </w:r>
      <w:r w:rsidR="009E71B4">
        <w:rPr>
          <w:rFonts w:cs="Arial"/>
        </w:rPr>
        <w:t xml:space="preserve"> </w:t>
      </w:r>
      <w:r w:rsidR="006F72CA">
        <w:rPr>
          <w:rFonts w:cs="Arial"/>
        </w:rPr>
        <w:t>&lt;&lt;Role&gt;&gt;</w:t>
      </w:r>
      <w:bookmarkEnd w:id="1297"/>
    </w:p>
    <w:p w14:paraId="2F853DA4" w14:textId="77777777" w:rsidR="00347871" w:rsidRDefault="00347871" w:rsidP="00F71BA8">
      <w:r>
        <w:t>The role of a responsible performer receiving goods or services from a provider.</w:t>
      </w:r>
    </w:p>
    <w:p w14:paraId="259A7BD2" w14:textId="77777777" w:rsidR="00347871" w:rsidRDefault="00347871" w:rsidP="00F71BA8">
      <w:r>
        <w:t>[FIBO] Client: a party that acquires, or agrees to acquire, ownership (in case of goods), or benefit or usage (in case of services), in exchange for money or other consideration under a contract of sale</w:t>
      </w:r>
    </w:p>
    <w:p w14:paraId="328CE674" w14:textId="77777777" w:rsidR="00347871" w:rsidRDefault="00347871" w:rsidP="00347871"/>
    <w:p w14:paraId="6271CEB3" w14:textId="77777777" w:rsidR="00347871" w:rsidRDefault="00347871" w:rsidP="00347871">
      <w:pPr>
        <w:pStyle w:val="Heading2"/>
      </w:pPr>
      <w:bookmarkStart w:id="1298" w:name="_afe2ce820b7e19c98f4984338506de67"/>
      <w:bookmarkStart w:id="1299" w:name="_Toc40971719"/>
      <w:r>
        <w:t>Class Individual Product</w:t>
      </w:r>
      <w:bookmarkEnd w:id="1298"/>
      <w:r w:rsidRPr="003A31EC">
        <w:rPr>
          <w:rFonts w:cs="Arial"/>
        </w:rPr>
        <w:t xml:space="preserve"> </w:t>
      </w:r>
      <w:r>
        <w:rPr>
          <w:rFonts w:cs="Arial"/>
        </w:rPr>
        <w:fldChar w:fldCharType="begin"/>
      </w:r>
      <w:r>
        <w:instrText>XE"</w:instrText>
      </w:r>
      <w:r w:rsidRPr="00413D75">
        <w:rPr>
          <w:rFonts w:cs="Arial"/>
        </w:rPr>
        <w:instrText>Individual Product</w:instrText>
      </w:r>
      <w:r>
        <w:instrText>"</w:instrText>
      </w:r>
      <w:r>
        <w:rPr>
          <w:rFonts w:cs="Arial"/>
        </w:rPr>
        <w:fldChar w:fldCharType="end"/>
      </w:r>
      <w:r w:rsidR="009E71B4">
        <w:rPr>
          <w:rFonts w:cs="Arial"/>
        </w:rPr>
        <w:t xml:space="preserve"> </w:t>
      </w:r>
      <w:r w:rsidR="006F72CA">
        <w:rPr>
          <w:rFonts w:cs="Arial"/>
        </w:rPr>
        <w:t>&lt;&lt;Role&gt;&gt;</w:t>
      </w:r>
      <w:bookmarkEnd w:id="1299"/>
    </w:p>
    <w:p w14:paraId="43138BB5" w14:textId="77777777" w:rsidR="00347871" w:rsidRDefault="00347871" w:rsidP="00F71BA8">
      <w:r>
        <w:t>A specific item or service purchased, sold or offered for sale.</w:t>
      </w:r>
    </w:p>
    <w:p w14:paraId="5FE3810F" w14:textId="77777777" w:rsidR="00347871" w:rsidRDefault="00347871" w:rsidP="00F71BA8">
      <w:r>
        <w:t>[FIBO] Product: A commercially distributed good that is (1) tangible property, (2) the output or result of a fabrication, manufacturing, or production process, or (3) something that passes through a distribution channel before being consumed or used.</w:t>
      </w:r>
    </w:p>
    <w:p w14:paraId="35DB024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DF331DD" w14:textId="77777777" w:rsidR="00347871" w:rsidRDefault="00586039" w:rsidP="00347871">
      <w:pPr>
        <w:ind w:left="360"/>
      </w:pPr>
      <w:hyperlink w:anchor="_bab16f734f2dacc51c5f66e15031a455" w:history="1">
        <w:r w:rsidR="00347871">
          <w:rPr>
            <w:rStyle w:val="Hyperlink"/>
          </w:rPr>
          <w:t>Actual Entity</w:t>
        </w:r>
      </w:hyperlink>
    </w:p>
    <w:p w14:paraId="65CCBD7B" w14:textId="77777777" w:rsidR="00347871" w:rsidRDefault="00347871" w:rsidP="00347871"/>
    <w:p w14:paraId="7A8DFB7C" w14:textId="77777777" w:rsidR="00347871" w:rsidRDefault="00347871" w:rsidP="00347871">
      <w:pPr>
        <w:pStyle w:val="Heading2"/>
      </w:pPr>
      <w:bookmarkStart w:id="1300" w:name="_df5d284630cb32ae1904f08f19fce4e3"/>
      <w:bookmarkStart w:id="1301" w:name="_Toc40971720"/>
      <w:r>
        <w:t>Class Manufactured Thing</w:t>
      </w:r>
      <w:bookmarkEnd w:id="1300"/>
      <w:r w:rsidRPr="003A31EC">
        <w:rPr>
          <w:rFonts w:cs="Arial"/>
        </w:rPr>
        <w:t xml:space="preserve"> </w:t>
      </w:r>
      <w:r>
        <w:rPr>
          <w:rFonts w:cs="Arial"/>
        </w:rPr>
        <w:fldChar w:fldCharType="begin"/>
      </w:r>
      <w:r>
        <w:instrText>XE"</w:instrText>
      </w:r>
      <w:r w:rsidRPr="00413D75">
        <w:rPr>
          <w:rFonts w:cs="Arial"/>
        </w:rPr>
        <w:instrText>Manufactured Thing</w:instrText>
      </w:r>
      <w:r>
        <w:instrText>"</w:instrText>
      </w:r>
      <w:r>
        <w:rPr>
          <w:rFonts w:cs="Arial"/>
        </w:rPr>
        <w:fldChar w:fldCharType="end"/>
      </w:r>
      <w:r w:rsidR="009E71B4">
        <w:rPr>
          <w:rFonts w:cs="Arial"/>
        </w:rPr>
        <w:t xml:space="preserve"> </w:t>
      </w:r>
      <w:r w:rsidR="006F72CA">
        <w:rPr>
          <w:rFonts w:cs="Arial"/>
        </w:rPr>
        <w:t>&lt;&lt;Role&gt;&gt;</w:t>
      </w:r>
      <w:bookmarkEnd w:id="1301"/>
    </w:p>
    <w:p w14:paraId="33F5C227" w14:textId="77777777" w:rsidR="00347871" w:rsidRDefault="00347871" w:rsidP="00F71BA8">
      <w:r>
        <w:t>Role of a thing as being made or manufactured.</w:t>
      </w:r>
    </w:p>
    <w:p w14:paraId="7626209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FBE2E0F" w14:textId="77777777" w:rsidR="00347871" w:rsidRDefault="00586039" w:rsidP="00347871">
      <w:pPr>
        <w:ind w:left="360"/>
      </w:pPr>
      <w:hyperlink w:anchor="_afe2ce820b7e19c98f4984338506de67" w:history="1">
        <w:r w:rsidR="00347871">
          <w:rPr>
            <w:rStyle w:val="Hyperlink"/>
          </w:rPr>
          <w:t>Individual Product</w:t>
        </w:r>
      </w:hyperlink>
      <w:r w:rsidR="00347871">
        <w:t xml:space="preserve">, </w:t>
      </w:r>
      <w:hyperlink w:anchor="_c722e11b88767287b11306533ed52bf9" w:history="1">
        <w:r w:rsidR="00347871">
          <w:rPr>
            <w:rStyle w:val="Hyperlink"/>
          </w:rPr>
          <w:t>Item</w:t>
        </w:r>
      </w:hyperlink>
    </w:p>
    <w:p w14:paraId="2DF9B53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FA9C88F" w14:textId="2BCB16E1" w:rsidR="00347871" w:rsidRDefault="0039663B" w:rsidP="00E04E71">
      <w:pPr>
        <w:pStyle w:val="BodyText2"/>
        <w:spacing w:after="0" w:line="240" w:lineRule="auto"/>
      </w:pPr>
      <w:r w:rsidRPr="002E0F19">
        <w:rPr>
          <w:noProof/>
        </w:rPr>
        <w:pict w14:anchorId="1134A5D8">
          <v:shape id="Picture -255323646.png" o:spid="_x0000_i1046" type="#_x0000_t75" alt="-255323646.png" style="width:12pt;height:12pt;visibility:visible;mso-wrap-style:square">
            <v:imagedata r:id="rId20" o:title="-255323646"/>
          </v:shape>
        </w:pict>
      </w:r>
      <w:r w:rsidR="00347871">
        <w:t xml:space="preserve"> revision</w:t>
      </w:r>
      <w:r w:rsidR="00347871">
        <w:rPr>
          <w:rFonts w:cs="Arial"/>
        </w:rPr>
        <w:fldChar w:fldCharType="begin"/>
      </w:r>
      <w:r w:rsidR="00347871">
        <w:instrText>XE"</w:instrText>
      </w:r>
      <w:r w:rsidR="00347871" w:rsidRPr="00413D75">
        <w:rPr>
          <w:rFonts w:cs="Arial"/>
        </w:rPr>
        <w:instrText>revision</w:instrText>
      </w:r>
      <w:r w:rsidR="00347871">
        <w:instrText>"</w:instrText>
      </w:r>
      <w:r w:rsidR="00347871">
        <w:rPr>
          <w:rFonts w:cs="Arial"/>
        </w:rPr>
        <w:fldChar w:fldCharType="end"/>
      </w:r>
      <w:r w:rsidR="00347871">
        <w:t xml:space="preserve"> : </w:t>
      </w:r>
      <w:hyperlink w:anchor="_995d8e67b360a008f565ceefb9937ab2" w:history="1">
        <w:r w:rsidR="00347871">
          <w:rPr>
            <w:rStyle w:val="Hyperlink"/>
          </w:rPr>
          <w:t>Primitive Value</w:t>
        </w:r>
      </w:hyperlink>
    </w:p>
    <w:p w14:paraId="0F7FFE07" w14:textId="77777777" w:rsidR="00347871" w:rsidRDefault="00347871" w:rsidP="00E04E71">
      <w:pPr>
        <w:pStyle w:val="BodyText"/>
        <w:spacing w:before="0" w:after="120"/>
      </w:pPr>
      <w:r>
        <w:t>The revision of a product or good.</w:t>
      </w:r>
    </w:p>
    <w:p w14:paraId="3C41117C" w14:textId="77777777" w:rsidR="00347871" w:rsidRDefault="00347871" w:rsidP="00347871"/>
    <w:p w14:paraId="27488BB4" w14:textId="77777777" w:rsidR="00347871" w:rsidRDefault="00347871" w:rsidP="00347871">
      <w:pPr>
        <w:pStyle w:val="Heading2"/>
      </w:pPr>
      <w:bookmarkStart w:id="1302" w:name="_696579ea0d7442a503c2c201f2022d04"/>
      <w:bookmarkStart w:id="1303" w:name="_Toc40971721"/>
      <w:r>
        <w:t>Class Producer</w:t>
      </w:r>
      <w:bookmarkEnd w:id="1302"/>
      <w:r w:rsidRPr="003A31EC">
        <w:rPr>
          <w:rFonts w:cs="Arial"/>
        </w:rPr>
        <w:t xml:space="preserve"> </w:t>
      </w:r>
      <w:r>
        <w:rPr>
          <w:rFonts w:cs="Arial"/>
        </w:rPr>
        <w:fldChar w:fldCharType="begin"/>
      </w:r>
      <w:r>
        <w:instrText>XE"</w:instrText>
      </w:r>
      <w:r w:rsidRPr="00413D75">
        <w:rPr>
          <w:rFonts w:cs="Arial"/>
        </w:rPr>
        <w:instrText>Producer</w:instrText>
      </w:r>
      <w:r>
        <w:instrText>"</w:instrText>
      </w:r>
      <w:r>
        <w:rPr>
          <w:rFonts w:cs="Arial"/>
        </w:rPr>
        <w:fldChar w:fldCharType="end"/>
      </w:r>
      <w:r w:rsidR="009E71B4">
        <w:rPr>
          <w:rFonts w:cs="Arial"/>
        </w:rPr>
        <w:t xml:space="preserve"> </w:t>
      </w:r>
      <w:r w:rsidR="006F72CA">
        <w:rPr>
          <w:rFonts w:cs="Arial"/>
        </w:rPr>
        <w:t>&lt;&lt;Role&gt;&gt;</w:t>
      </w:r>
      <w:bookmarkEnd w:id="1303"/>
    </w:p>
    <w:p w14:paraId="25244113" w14:textId="77777777" w:rsidR="00347871" w:rsidRDefault="00347871" w:rsidP="00F71BA8">
      <w:r>
        <w:t xml:space="preserve">Maker of goods or products, usually for sale. Syn: Manufacturer. </w:t>
      </w:r>
    </w:p>
    <w:p w14:paraId="7AE130B8" w14:textId="77777777" w:rsidR="00347871" w:rsidRDefault="00347871" w:rsidP="00F71BA8">
      <w:r>
        <w:t>[FIBO] Producer: the manufacturer of a product, also called maker.</w:t>
      </w:r>
    </w:p>
    <w:p w14:paraId="2C16F33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77E3053" w14:textId="77777777" w:rsidR="00347871" w:rsidRDefault="00586039" w:rsidP="00347871">
      <w:pPr>
        <w:ind w:left="360"/>
      </w:pPr>
      <w:hyperlink w:anchor="_3d190664209711709db97ee17f2d8263" w:history="1">
        <w:r w:rsidR="00347871">
          <w:rPr>
            <w:rStyle w:val="Hyperlink"/>
          </w:rPr>
          <w:t>Supplier</w:t>
        </w:r>
      </w:hyperlink>
    </w:p>
    <w:p w14:paraId="0F10865E" w14:textId="77777777" w:rsidR="00347871" w:rsidRDefault="00347871" w:rsidP="00347871"/>
    <w:p w14:paraId="07FF900E" w14:textId="77777777" w:rsidR="00347871" w:rsidRDefault="00347871" w:rsidP="00347871">
      <w:pPr>
        <w:pStyle w:val="Heading2"/>
      </w:pPr>
      <w:bookmarkStart w:id="1304" w:name="_e6f4b9b8e7e3dd84a0722f3f9a7dc1e0"/>
      <w:bookmarkStart w:id="1305" w:name="_Toc40971722"/>
      <w:r>
        <w:t>Class Product Kind</w:t>
      </w:r>
      <w:bookmarkEnd w:id="1304"/>
      <w:bookmarkEnd w:id="1305"/>
      <w:r w:rsidRPr="003A31EC">
        <w:rPr>
          <w:rFonts w:cs="Arial"/>
        </w:rPr>
        <w:t xml:space="preserve"> </w:t>
      </w:r>
      <w:r>
        <w:rPr>
          <w:rFonts w:cs="Arial"/>
        </w:rPr>
        <w:fldChar w:fldCharType="begin"/>
      </w:r>
      <w:r>
        <w:instrText>XE"</w:instrText>
      </w:r>
      <w:r w:rsidRPr="00413D75">
        <w:rPr>
          <w:rFonts w:cs="Arial"/>
        </w:rPr>
        <w:instrText>Product Kind</w:instrText>
      </w:r>
      <w:r>
        <w:instrText>"</w:instrText>
      </w:r>
      <w:r>
        <w:rPr>
          <w:rFonts w:cs="Arial"/>
        </w:rPr>
        <w:fldChar w:fldCharType="end"/>
      </w:r>
      <w:r w:rsidR="009E71B4">
        <w:rPr>
          <w:rFonts w:cs="Arial"/>
        </w:rPr>
        <w:t xml:space="preserve"> </w:t>
      </w:r>
    </w:p>
    <w:p w14:paraId="72461CA2" w14:textId="77777777" w:rsidR="00347871" w:rsidRDefault="00347871" w:rsidP="00F71BA8">
      <w:r>
        <w:t>A set of similar items or services produced by or delivered by suppliers.</w:t>
      </w:r>
    </w:p>
    <w:p w14:paraId="06C571D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FADB3E6" w14:textId="77777777" w:rsidR="00347871" w:rsidRDefault="00586039" w:rsidP="00347871">
      <w:pPr>
        <w:ind w:left="360"/>
      </w:pPr>
      <w:hyperlink w:anchor="_1c92ae371f6075c6031e3d53d4149bfb" w:history="1">
        <w:r w:rsidR="00347871">
          <w:rPr>
            <w:rStyle w:val="Hyperlink"/>
          </w:rPr>
          <w:t>Entity Type</w:t>
        </w:r>
      </w:hyperlink>
    </w:p>
    <w:p w14:paraId="25DB7A7D" w14:textId="77777777" w:rsidR="00347871" w:rsidRDefault="00347871" w:rsidP="00347871"/>
    <w:p w14:paraId="6FF6D184" w14:textId="77777777" w:rsidR="00347871" w:rsidRDefault="00347871" w:rsidP="00347871">
      <w:pPr>
        <w:pStyle w:val="Heading2"/>
      </w:pPr>
      <w:bookmarkStart w:id="1306" w:name="_205cca3060fd983f74276210db60a829"/>
      <w:bookmarkStart w:id="1307" w:name="_Toc40971723"/>
      <w:r>
        <w:t>Association Class Product of Supplier</w:t>
      </w:r>
      <w:bookmarkEnd w:id="1306"/>
      <w:bookmarkEnd w:id="1307"/>
      <w:r w:rsidRPr="003A31EC">
        <w:rPr>
          <w:rFonts w:cs="Arial"/>
        </w:rPr>
        <w:t xml:space="preserve"> </w:t>
      </w:r>
      <w:r>
        <w:rPr>
          <w:rFonts w:cs="Arial"/>
        </w:rPr>
        <w:fldChar w:fldCharType="begin"/>
      </w:r>
      <w:r>
        <w:instrText>XE"</w:instrText>
      </w:r>
      <w:r w:rsidRPr="00413D75">
        <w:rPr>
          <w:rFonts w:cs="Arial"/>
        </w:rPr>
        <w:instrText>Product of Supplier</w:instrText>
      </w:r>
      <w:r>
        <w:instrText>"</w:instrText>
      </w:r>
      <w:r>
        <w:rPr>
          <w:rFonts w:cs="Arial"/>
        </w:rPr>
        <w:fldChar w:fldCharType="end"/>
      </w:r>
      <w:r w:rsidR="009E71B4">
        <w:rPr>
          <w:rFonts w:cs="Arial"/>
        </w:rPr>
        <w:t xml:space="preserve"> </w:t>
      </w:r>
    </w:p>
    <w:p w14:paraId="6AD0B96D" w14:textId="77777777" w:rsidR="00347871" w:rsidRDefault="00347871" w:rsidP="00F71BA8">
      <w:r>
        <w:t>A kind of product or service offered by a supplier.</w:t>
      </w:r>
    </w:p>
    <w:p w14:paraId="646669D4" w14:textId="12BAD03A" w:rsidR="00347871" w:rsidRDefault="0039663B" w:rsidP="00347871">
      <w:pPr>
        <w:jc w:val="center"/>
      </w:pPr>
      <w:r w:rsidRPr="002E0F19">
        <w:rPr>
          <w:noProof/>
        </w:rPr>
        <w:pict w14:anchorId="0341EA01">
          <v:shape id="Picture 925508880.png" o:spid="_x0000_i1045" type="#_x0000_t75" alt="925508880.png" style="width:414.6pt;height:219pt;visibility:visible;mso-wrap-style:square">
            <v:imagedata r:id="rId187" o:title="925508880"/>
          </v:shape>
        </w:pict>
      </w:r>
    </w:p>
    <w:p w14:paraId="47F6E51F"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roduct Line of Supplier</w:t>
      </w:r>
    </w:p>
    <w:p w14:paraId="65C0C0C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2EB1AA47" w14:textId="77777777" w:rsidR="00347871" w:rsidRDefault="00586039" w:rsidP="00347871">
      <w:pPr>
        <w:ind w:left="360"/>
      </w:pPr>
      <w:hyperlink w:anchor="_9db7850b79021b7eb6ddf87616ee9f9e" w:history="1">
        <w:r w:rsidR="00347871">
          <w:rPr>
            <w:rStyle w:val="Hyperlink"/>
          </w:rPr>
          <w:t>Impact</w:t>
        </w:r>
      </w:hyperlink>
    </w:p>
    <w:p w14:paraId="70DE40E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lastRenderedPageBreak/>
        <w:t>Association Ends</w:t>
      </w:r>
    </w:p>
    <w:p w14:paraId="196CD954" w14:textId="67E2B631" w:rsidR="00347871" w:rsidRDefault="0039663B" w:rsidP="00347871">
      <w:pPr>
        <w:ind w:firstLine="720"/>
      </w:pPr>
      <w:r w:rsidRPr="002E0F19">
        <w:rPr>
          <w:noProof/>
        </w:rPr>
        <w:pict w14:anchorId="11B856B2">
          <v:shape id="_x0000_i1044" type="#_x0000_t75" alt="1036430391.png" style="width:12pt;height:12pt;visibility:visible;mso-wrap-style:square">
            <v:imagedata r:id="rId14" o:title="1036430391"/>
          </v:shape>
        </w:pict>
      </w:r>
      <w:r w:rsidR="00347871">
        <w:t xml:space="preserve"> has product</w:t>
      </w:r>
      <w:r w:rsidR="00347871">
        <w:rPr>
          <w:rFonts w:cs="Arial"/>
        </w:rPr>
        <w:fldChar w:fldCharType="begin"/>
      </w:r>
      <w:r w:rsidR="00347871">
        <w:instrText>XE"</w:instrText>
      </w:r>
      <w:r w:rsidR="00347871" w:rsidRPr="00413D75">
        <w:rPr>
          <w:rFonts w:cs="Arial"/>
        </w:rPr>
        <w:instrText>has product</w:instrText>
      </w:r>
      <w:r w:rsidR="00347871">
        <w:instrText>"</w:instrText>
      </w:r>
      <w:r w:rsidR="00347871">
        <w:rPr>
          <w:rFonts w:cs="Arial"/>
        </w:rPr>
        <w:fldChar w:fldCharType="end"/>
      </w:r>
      <w:r w:rsidR="00347871">
        <w:t xml:space="preserve"> : </w:t>
      </w:r>
      <w:hyperlink w:anchor="_e6f4b9b8e7e3dd84a0722f3f9a7dc1e0" w:history="1">
        <w:r w:rsidR="00347871">
          <w:rPr>
            <w:rStyle w:val="Hyperlink"/>
          </w:rPr>
          <w:t>Product Kind</w:t>
        </w:r>
      </w:hyperlink>
      <w:r w:rsidR="00347871">
        <w:t xml:space="preserve"> [0..*]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7FDA2548" w14:textId="77777777" w:rsidR="00347871" w:rsidRDefault="00347871" w:rsidP="004E3AD0">
      <w:pPr>
        <w:pStyle w:val="BodyText"/>
        <w:spacing w:before="60" w:after="120"/>
        <w:ind w:firstLine="720"/>
      </w:pPr>
      <w:r>
        <w:t>Product line provided by a manufacturer.</w:t>
      </w:r>
    </w:p>
    <w:p w14:paraId="6ED53D14" w14:textId="6978B529" w:rsidR="00347871" w:rsidRDefault="0039663B" w:rsidP="00347871">
      <w:pPr>
        <w:ind w:firstLine="720"/>
      </w:pPr>
      <w:r w:rsidRPr="002E0F19">
        <w:rPr>
          <w:noProof/>
        </w:rPr>
        <w:pict w14:anchorId="0289546E">
          <v:shape id="_x0000_i1043" type="#_x0000_t75" alt="1036430391.png" style="width:12pt;height:12pt;visibility:visible;mso-wrap-style:square">
            <v:imagedata r:id="rId14" o:title="1036430391"/>
          </v:shape>
        </w:pict>
      </w:r>
      <w:r w:rsidR="00347871">
        <w:t xml:space="preserve"> product of</w:t>
      </w:r>
      <w:r w:rsidR="00347871">
        <w:rPr>
          <w:rFonts w:cs="Arial"/>
        </w:rPr>
        <w:fldChar w:fldCharType="begin"/>
      </w:r>
      <w:r w:rsidR="00347871">
        <w:instrText>XE"</w:instrText>
      </w:r>
      <w:r w:rsidR="00347871" w:rsidRPr="00413D75">
        <w:rPr>
          <w:rFonts w:cs="Arial"/>
        </w:rPr>
        <w:instrText>product of</w:instrText>
      </w:r>
      <w:r w:rsidR="00347871">
        <w:instrText>"</w:instrText>
      </w:r>
      <w:r w:rsidR="00347871">
        <w:rPr>
          <w:rFonts w:cs="Arial"/>
        </w:rPr>
        <w:fldChar w:fldCharType="end"/>
      </w:r>
      <w:r w:rsidR="00347871">
        <w:t xml:space="preserve"> : </w:t>
      </w:r>
      <w:hyperlink w:anchor="_3d190664209711709db97ee17f2d8263" w:history="1">
        <w:r w:rsidR="00347871">
          <w:rPr>
            <w:rStyle w:val="Hyperlink"/>
          </w:rPr>
          <w:t>Supplier</w:t>
        </w:r>
      </w:hyperlink>
      <w:r w:rsidR="00347871">
        <w:t xml:space="preserve"> [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05952746" w14:textId="77777777" w:rsidR="00347871" w:rsidRDefault="00347871" w:rsidP="004E3AD0">
      <w:pPr>
        <w:pStyle w:val="BodyText"/>
        <w:spacing w:before="60" w:after="120"/>
        <w:ind w:firstLine="720"/>
      </w:pPr>
      <w:r>
        <w:t>Manufacturer of a product line</w:t>
      </w:r>
    </w:p>
    <w:p w14:paraId="46105769" w14:textId="77777777" w:rsidR="00347871" w:rsidRDefault="00347871" w:rsidP="00347871"/>
    <w:p w14:paraId="7BF62CB6" w14:textId="77777777" w:rsidR="00347871" w:rsidRDefault="00347871" w:rsidP="00347871">
      <w:pPr>
        <w:pStyle w:val="Heading2"/>
      </w:pPr>
      <w:bookmarkStart w:id="1308" w:name="_792c1b1d5b3d852b6caabb6d516ed37d"/>
      <w:bookmarkStart w:id="1309" w:name="_Toc40971724"/>
      <w:r>
        <w:t>Association Class Production</w:t>
      </w:r>
      <w:bookmarkEnd w:id="1308"/>
      <w:bookmarkEnd w:id="1309"/>
      <w:r w:rsidRPr="003A31EC">
        <w:rPr>
          <w:rFonts w:cs="Arial"/>
        </w:rPr>
        <w:t xml:space="preserve"> </w:t>
      </w:r>
      <w:r>
        <w:rPr>
          <w:rFonts w:cs="Arial"/>
        </w:rPr>
        <w:fldChar w:fldCharType="begin"/>
      </w:r>
      <w:r>
        <w:instrText>XE"</w:instrText>
      </w:r>
      <w:r w:rsidRPr="00413D75">
        <w:rPr>
          <w:rFonts w:cs="Arial"/>
        </w:rPr>
        <w:instrText>Production</w:instrText>
      </w:r>
      <w:r>
        <w:instrText>"</w:instrText>
      </w:r>
      <w:r>
        <w:rPr>
          <w:rFonts w:cs="Arial"/>
        </w:rPr>
        <w:fldChar w:fldCharType="end"/>
      </w:r>
      <w:r w:rsidR="009E71B4">
        <w:rPr>
          <w:rFonts w:cs="Arial"/>
        </w:rPr>
        <w:t xml:space="preserve"> </w:t>
      </w:r>
    </w:p>
    <w:p w14:paraId="2E1E2C97" w14:textId="77777777" w:rsidR="00347871" w:rsidRDefault="00347871" w:rsidP="00F71BA8">
      <w:r>
        <w:t>The making of a &lt;produced&gt; thing &lt;produced by&gt; a producer.</w:t>
      </w:r>
    </w:p>
    <w:p w14:paraId="56A17B0A" w14:textId="0B8713B5" w:rsidR="00347871" w:rsidRDefault="0039663B" w:rsidP="00347871">
      <w:pPr>
        <w:jc w:val="center"/>
      </w:pPr>
      <w:r w:rsidRPr="002E0F19">
        <w:rPr>
          <w:noProof/>
        </w:rPr>
        <w:pict w14:anchorId="1BB50B81">
          <v:shape id="Picture 1368971128.png" o:spid="_x0000_i1042" type="#_x0000_t75" alt="1368971128.png" style="width:408.6pt;height:213.6pt;visibility:visible;mso-wrap-style:square">
            <v:imagedata r:id="rId188" o:title="1368971128"/>
          </v:shape>
        </w:pict>
      </w:r>
    </w:p>
    <w:p w14:paraId="0BFA14D7"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roduction</w:t>
      </w:r>
    </w:p>
    <w:p w14:paraId="13FE264B"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180FC8D7" w14:textId="77777777" w:rsidR="00347871" w:rsidRDefault="00586039" w:rsidP="00347871">
      <w:pPr>
        <w:ind w:left="360"/>
      </w:pPr>
      <w:hyperlink w:anchor="_bfe70cf512d841158e5b51f6e76b4320" w:history="1">
        <w:r w:rsidR="00347871">
          <w:rPr>
            <w:rStyle w:val="Hyperlink"/>
          </w:rPr>
          <w:t>Actual Occurrence</w:t>
        </w:r>
      </w:hyperlink>
      <w:r w:rsidR="00347871">
        <w:t xml:space="preserve">, </w:t>
      </w:r>
      <w:hyperlink w:anchor="_9db7850b79021b7eb6ddf87616ee9f9e" w:history="1">
        <w:r w:rsidR="00347871">
          <w:rPr>
            <w:rStyle w:val="Hyperlink"/>
          </w:rPr>
          <w:t>Impact</w:t>
        </w:r>
      </w:hyperlink>
    </w:p>
    <w:p w14:paraId="30989F6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A28B85D" w14:textId="09E3622D" w:rsidR="00347871" w:rsidRDefault="0039663B" w:rsidP="00347871">
      <w:pPr>
        <w:ind w:firstLine="720"/>
      </w:pPr>
      <w:r w:rsidRPr="002E0F19">
        <w:rPr>
          <w:noProof/>
        </w:rPr>
        <w:pict w14:anchorId="3C259C21">
          <v:shape id="_x0000_i1041" type="#_x0000_t75" alt="1036430391.png" style="width:12pt;height:12pt;visibility:visible;mso-wrap-style:square">
            <v:imagedata r:id="rId14" o:title="1036430391"/>
          </v:shape>
        </w:pict>
      </w:r>
      <w:r w:rsidR="00347871">
        <w:t xml:space="preserve"> produced by</w:t>
      </w:r>
      <w:r w:rsidR="00347871">
        <w:rPr>
          <w:rFonts w:cs="Arial"/>
        </w:rPr>
        <w:fldChar w:fldCharType="begin"/>
      </w:r>
      <w:r w:rsidR="00347871">
        <w:instrText>XE"</w:instrText>
      </w:r>
      <w:r w:rsidR="00347871" w:rsidRPr="00413D75">
        <w:rPr>
          <w:rFonts w:cs="Arial"/>
        </w:rPr>
        <w:instrText>produced by</w:instrText>
      </w:r>
      <w:r w:rsidR="00347871">
        <w:instrText>"</w:instrText>
      </w:r>
      <w:r w:rsidR="00347871">
        <w:rPr>
          <w:rFonts w:cs="Arial"/>
        </w:rPr>
        <w:fldChar w:fldCharType="end"/>
      </w:r>
      <w:r w:rsidR="00347871">
        <w:t xml:space="preserve"> : </w:t>
      </w:r>
      <w:hyperlink w:anchor="_696579ea0d7442a503c2c201f2022d04" w:history="1">
        <w:r w:rsidR="00347871">
          <w:rPr>
            <w:rStyle w:val="Hyperlink"/>
          </w:rPr>
          <w:t>Producer</w:t>
        </w:r>
      </w:hyperlink>
      <w:r w:rsidR="00347871">
        <w:t xml:space="preserve"> [1..*]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3735C896" w14:textId="77777777" w:rsidR="00347871" w:rsidRDefault="00347871" w:rsidP="004E3AD0">
      <w:pPr>
        <w:pStyle w:val="BodyText"/>
        <w:spacing w:before="60" w:after="120"/>
        <w:ind w:firstLine="720"/>
      </w:pPr>
      <w:r>
        <w:t>Entity which manufactured or created an item.</w:t>
      </w:r>
    </w:p>
    <w:p w14:paraId="255D058D" w14:textId="263D3E1C" w:rsidR="00347871" w:rsidRDefault="0039663B" w:rsidP="00347871">
      <w:pPr>
        <w:ind w:firstLine="720"/>
      </w:pPr>
      <w:r w:rsidRPr="002E0F19">
        <w:rPr>
          <w:noProof/>
        </w:rPr>
        <w:pict w14:anchorId="624C5A9E">
          <v:shape id="_x0000_i1040" type="#_x0000_t75" alt="1036430391.png" style="width:12pt;height:12pt;visibility:visible;mso-wrap-style:square">
            <v:imagedata r:id="rId14" o:title="1036430391"/>
          </v:shape>
        </w:pict>
      </w:r>
      <w:r w:rsidR="00347871">
        <w:t xml:space="preserve"> produced</w:t>
      </w:r>
      <w:r w:rsidR="00347871">
        <w:rPr>
          <w:rFonts w:cs="Arial"/>
        </w:rPr>
        <w:fldChar w:fldCharType="begin"/>
      </w:r>
      <w:r w:rsidR="00347871">
        <w:instrText>XE"</w:instrText>
      </w:r>
      <w:r w:rsidR="00347871" w:rsidRPr="00413D75">
        <w:rPr>
          <w:rFonts w:cs="Arial"/>
        </w:rPr>
        <w:instrText>produced</w:instrText>
      </w:r>
      <w:r w:rsidR="00347871">
        <w:instrText>"</w:instrText>
      </w:r>
      <w:r w:rsidR="00347871">
        <w:rPr>
          <w:rFonts w:cs="Arial"/>
        </w:rPr>
        <w:fldChar w:fldCharType="end"/>
      </w:r>
      <w:r w:rsidR="00347871">
        <w:t xml:space="preserve"> : </w:t>
      </w:r>
      <w:hyperlink w:anchor="_df5d284630cb32ae1904f08f19fce4e3" w:history="1">
        <w:r w:rsidR="00347871">
          <w:rPr>
            <w:rStyle w:val="Hyperlink"/>
          </w:rPr>
          <w:t>Manufactured Thing</w:t>
        </w:r>
      </w:hyperlink>
      <w:r w:rsidR="00347871">
        <w:t xml:space="preserve"> [0..*]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7CAAAAA4" w14:textId="77777777" w:rsidR="00347871" w:rsidRDefault="00347871" w:rsidP="004E3AD0">
      <w:pPr>
        <w:pStyle w:val="BodyText"/>
        <w:spacing w:before="60" w:after="120"/>
        <w:ind w:firstLine="720"/>
      </w:pPr>
      <w:r>
        <w:t>A products or good made by a manufacturer.</w:t>
      </w:r>
    </w:p>
    <w:p w14:paraId="3A614D2A" w14:textId="77777777" w:rsidR="00347871" w:rsidRDefault="00347871" w:rsidP="00347871"/>
    <w:p w14:paraId="41DA1A33" w14:textId="77777777" w:rsidR="00347871" w:rsidRDefault="00347871" w:rsidP="00347871">
      <w:pPr>
        <w:pStyle w:val="Heading2"/>
      </w:pPr>
      <w:bookmarkStart w:id="1310" w:name="_e7f1963998a98fde11b60c845f871695"/>
      <w:bookmarkStart w:id="1311" w:name="_Toc40971725"/>
      <w:r>
        <w:t>Association Class Providing</w:t>
      </w:r>
      <w:bookmarkEnd w:id="1310"/>
      <w:bookmarkEnd w:id="1311"/>
      <w:r w:rsidRPr="003A31EC">
        <w:rPr>
          <w:rFonts w:cs="Arial"/>
        </w:rPr>
        <w:t xml:space="preserve"> </w:t>
      </w:r>
      <w:r>
        <w:rPr>
          <w:rFonts w:cs="Arial"/>
        </w:rPr>
        <w:fldChar w:fldCharType="begin"/>
      </w:r>
      <w:r>
        <w:instrText>XE"</w:instrText>
      </w:r>
      <w:r w:rsidRPr="00413D75">
        <w:rPr>
          <w:rFonts w:cs="Arial"/>
        </w:rPr>
        <w:instrText>Providing</w:instrText>
      </w:r>
      <w:r>
        <w:instrText>"</w:instrText>
      </w:r>
      <w:r>
        <w:rPr>
          <w:rFonts w:cs="Arial"/>
        </w:rPr>
        <w:fldChar w:fldCharType="end"/>
      </w:r>
      <w:r w:rsidR="009E71B4">
        <w:rPr>
          <w:rFonts w:cs="Arial"/>
        </w:rPr>
        <w:t xml:space="preserve"> </w:t>
      </w:r>
    </w:p>
    <w:p w14:paraId="672BFD7A" w14:textId="77777777" w:rsidR="00347871" w:rsidRDefault="00347871" w:rsidP="00F71BA8">
      <w:r>
        <w:t>The providing of a product or service to a consumer.</w:t>
      </w:r>
    </w:p>
    <w:p w14:paraId="1DA82131" w14:textId="77777777" w:rsidR="00347871" w:rsidRDefault="00347871" w:rsidP="00F71BA8">
      <w:r>
        <w:t>[FIBO] supplies</w:t>
      </w:r>
    </w:p>
    <w:p w14:paraId="560E0F8B" w14:textId="4097F792" w:rsidR="00347871" w:rsidRDefault="0039663B" w:rsidP="00347871">
      <w:pPr>
        <w:jc w:val="center"/>
      </w:pPr>
      <w:r w:rsidRPr="002E0F19">
        <w:rPr>
          <w:noProof/>
        </w:rPr>
        <w:lastRenderedPageBreak/>
        <w:pict w14:anchorId="575A5C68">
          <v:shape id="Picture -2077941447.png" o:spid="_x0000_i1039" type="#_x0000_t75" alt="-2077941447.png" style="width:462pt;height:243.6pt;visibility:visible;mso-wrap-style:square">
            <v:imagedata r:id="rId189" o:title="-2077941447"/>
          </v:shape>
        </w:pict>
      </w:r>
    </w:p>
    <w:p w14:paraId="747730EB"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roviding</w:t>
      </w:r>
    </w:p>
    <w:p w14:paraId="1B9C9704"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615A40CE" w14:textId="77777777" w:rsidR="00347871" w:rsidRDefault="00586039" w:rsidP="00347871">
      <w:pPr>
        <w:ind w:left="360"/>
      </w:pPr>
      <w:hyperlink w:anchor="_bfe70cf512d841158e5b51f6e76b4320" w:history="1">
        <w:r w:rsidR="00347871">
          <w:rPr>
            <w:rStyle w:val="Hyperlink"/>
          </w:rPr>
          <w:t>Actual Occurrence</w:t>
        </w:r>
      </w:hyperlink>
      <w:r w:rsidR="00347871">
        <w:t xml:space="preserve">, </w:t>
      </w:r>
      <w:hyperlink w:anchor="_9db7850b79021b7eb6ddf87616ee9f9e" w:history="1">
        <w:r w:rsidR="00347871">
          <w:rPr>
            <w:rStyle w:val="Hyperlink"/>
          </w:rPr>
          <w:t>Impact</w:t>
        </w:r>
      </w:hyperlink>
    </w:p>
    <w:p w14:paraId="5E74FC32"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8FBF071" w14:textId="1B125E94" w:rsidR="00347871" w:rsidRDefault="0039663B" w:rsidP="00347871">
      <w:pPr>
        <w:ind w:firstLine="720"/>
      </w:pPr>
      <w:r w:rsidRPr="002E0F19">
        <w:rPr>
          <w:noProof/>
        </w:rPr>
        <w:pict w14:anchorId="6A13F7B2">
          <v:shape id="_x0000_i1038" type="#_x0000_t75" alt="1036430391.png" style="width:12pt;height:12pt;visibility:visible;mso-wrap-style:square">
            <v:imagedata r:id="rId14" o:title="1036430391"/>
          </v:shape>
        </w:pict>
      </w:r>
      <w:r w:rsidR="00347871">
        <w:t xml:space="preserve"> provided by</w:t>
      </w:r>
      <w:r w:rsidR="00347871">
        <w:rPr>
          <w:rFonts w:cs="Arial"/>
        </w:rPr>
        <w:fldChar w:fldCharType="begin"/>
      </w:r>
      <w:r w:rsidR="00347871">
        <w:instrText>XE"</w:instrText>
      </w:r>
      <w:r w:rsidR="00347871" w:rsidRPr="00413D75">
        <w:rPr>
          <w:rFonts w:cs="Arial"/>
        </w:rPr>
        <w:instrText>provided by</w:instrText>
      </w:r>
      <w:r w:rsidR="00347871">
        <w:instrText>"</w:instrText>
      </w:r>
      <w:r w:rsidR="00347871">
        <w:rPr>
          <w:rFonts w:cs="Arial"/>
        </w:rPr>
        <w:fldChar w:fldCharType="end"/>
      </w:r>
      <w:r w:rsidR="00347871">
        <w:t xml:space="preserve"> : </w:t>
      </w:r>
      <w:hyperlink w:anchor="_3d190664209711709db97ee17f2d8263" w:history="1">
        <w:r w:rsidR="00347871">
          <w:rPr>
            <w:rStyle w:val="Hyperlink"/>
          </w:rPr>
          <w:t>Supplier</w:t>
        </w:r>
      </w:hyperlink>
      <w:r w:rsidR="00347871">
        <w:t xml:space="preserve"> [0..*]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0443F692" w14:textId="77777777" w:rsidR="00347871" w:rsidRDefault="00347871" w:rsidP="004E3AD0">
      <w:pPr>
        <w:pStyle w:val="BodyText"/>
        <w:spacing w:before="60" w:after="120"/>
        <w:ind w:firstLine="720"/>
      </w:pPr>
      <w:r>
        <w:t>Supplier of a product or service.</w:t>
      </w:r>
    </w:p>
    <w:p w14:paraId="3E56F882" w14:textId="77777777" w:rsidR="00347871" w:rsidRDefault="00347871" w:rsidP="004E3AD0">
      <w:pPr>
        <w:pStyle w:val="BodyText"/>
        <w:spacing w:before="60" w:after="120"/>
        <w:ind w:firstLine="720"/>
      </w:pPr>
      <w:r>
        <w:t>[FIBO] isSuppliedBy</w:t>
      </w:r>
    </w:p>
    <w:p w14:paraId="29887948" w14:textId="5BB252D0" w:rsidR="00347871" w:rsidRDefault="0039663B" w:rsidP="00347871">
      <w:pPr>
        <w:ind w:firstLine="720"/>
      </w:pPr>
      <w:r w:rsidRPr="002E0F19">
        <w:rPr>
          <w:noProof/>
        </w:rPr>
        <w:pict w14:anchorId="31C13245">
          <v:shape id="Picture 1036430391.png" o:spid="_x0000_i1037" type="#_x0000_t75" alt="1036430391.png" style="width:12pt;height:12pt;visibility:visible;mso-wrap-style:square">
            <v:imagedata r:id="rId14" o:title="1036430391"/>
          </v:shape>
        </w:pict>
      </w:r>
      <w:r w:rsidR="00347871">
        <w:t xml:space="preserve"> provided to</w:t>
      </w:r>
      <w:r w:rsidR="00347871">
        <w:rPr>
          <w:rFonts w:cs="Arial"/>
        </w:rPr>
        <w:fldChar w:fldCharType="begin"/>
      </w:r>
      <w:r w:rsidR="00347871">
        <w:instrText>XE"</w:instrText>
      </w:r>
      <w:r w:rsidR="00347871" w:rsidRPr="00413D75">
        <w:rPr>
          <w:rFonts w:cs="Arial"/>
        </w:rPr>
        <w:instrText>provided to</w:instrText>
      </w:r>
      <w:r w:rsidR="00347871">
        <w:instrText>"</w:instrText>
      </w:r>
      <w:r w:rsidR="00347871">
        <w:rPr>
          <w:rFonts w:cs="Arial"/>
        </w:rPr>
        <w:fldChar w:fldCharType="end"/>
      </w:r>
      <w:r w:rsidR="00347871">
        <w:t xml:space="preserve"> : </w:t>
      </w:r>
      <w:hyperlink w:anchor="_4ec700c2a03929039b3a609feee478bd" w:history="1">
        <w:r w:rsidR="00347871">
          <w:rPr>
            <w:rStyle w:val="Hyperlink"/>
          </w:rPr>
          <w:t>Client</w:t>
        </w:r>
      </w:hyperlink>
      <w:r w:rsidR="00347871">
        <w:t xml:space="preserve"> [0..*]   </w:t>
      </w:r>
      <w:r w:rsidR="00347871" w:rsidRPr="00833C5F">
        <w:rPr>
          <w:i/>
        </w:rPr>
        <w:t>Redefines</w:t>
      </w:r>
      <w:r w:rsidR="00347871">
        <w:t xml:space="preserve">: negated within: </w:t>
      </w:r>
      <w:hyperlink w:anchor="_03a263ab0765501d19eb2e8b9bcb2c2b" w:history="1">
        <w:r w:rsidR="00347871">
          <w:rPr>
            <w:rStyle w:val="Hyperlink"/>
          </w:rPr>
          <w:t>Context</w:t>
        </w:r>
      </w:hyperlink>
      <w:r w:rsidR="00347871">
        <w:rPr>
          <w:rStyle w:val="Hyperlink"/>
        </w:rPr>
        <w:t xml:space="preserve">   </w:t>
      </w:r>
      <w:r w:rsidR="00347871">
        <w:t xml:space="preserve"> </w:t>
      </w:r>
    </w:p>
    <w:p w14:paraId="73A181C4" w14:textId="77777777" w:rsidR="00347871" w:rsidRDefault="00347871" w:rsidP="004E3AD0">
      <w:pPr>
        <w:pStyle w:val="BodyText"/>
        <w:spacing w:before="60" w:after="120"/>
        <w:ind w:firstLine="720"/>
      </w:pPr>
      <w:r>
        <w:t>Consumer who receives a product or service.</w:t>
      </w:r>
    </w:p>
    <w:p w14:paraId="15FC2867" w14:textId="77777777" w:rsidR="00347871" w:rsidRDefault="00347871" w:rsidP="00347871"/>
    <w:p w14:paraId="05A6B5FD" w14:textId="77777777" w:rsidR="00347871" w:rsidRDefault="00347871" w:rsidP="00347871">
      <w:pPr>
        <w:pStyle w:val="Heading2"/>
      </w:pPr>
      <w:bookmarkStart w:id="1312" w:name="_0dd5fc0a00a06859cf70c271732c0192"/>
      <w:bookmarkStart w:id="1313" w:name="_Toc40971726"/>
      <w:r>
        <w:t>Class Serial Number</w:t>
      </w:r>
      <w:bookmarkEnd w:id="1312"/>
      <w:r w:rsidRPr="003A31EC">
        <w:rPr>
          <w:rFonts w:cs="Arial"/>
        </w:rPr>
        <w:t xml:space="preserve"> </w:t>
      </w:r>
      <w:r>
        <w:rPr>
          <w:rFonts w:cs="Arial"/>
        </w:rPr>
        <w:fldChar w:fldCharType="begin"/>
      </w:r>
      <w:r>
        <w:instrText>XE"</w:instrText>
      </w:r>
      <w:r w:rsidRPr="00413D75">
        <w:rPr>
          <w:rFonts w:cs="Arial"/>
        </w:rPr>
        <w:instrText>Serial Number</w:instrText>
      </w:r>
      <w:r>
        <w:instrText>"</w:instrText>
      </w:r>
      <w:r>
        <w:rPr>
          <w:rFonts w:cs="Arial"/>
        </w:rPr>
        <w:fldChar w:fldCharType="end"/>
      </w:r>
      <w:r w:rsidR="009E71B4">
        <w:rPr>
          <w:rFonts w:cs="Arial"/>
        </w:rPr>
        <w:t xml:space="preserve"> </w:t>
      </w:r>
      <w:r w:rsidR="006F72CA">
        <w:rPr>
          <w:rFonts w:cs="Arial"/>
        </w:rPr>
        <w:t>&lt;&lt;Value&gt;&gt;</w:t>
      </w:r>
      <w:bookmarkEnd w:id="1313"/>
    </w:p>
    <w:p w14:paraId="67A051B9" w14:textId="77777777" w:rsidR="00347871" w:rsidRDefault="00347871" w:rsidP="00F71BA8">
      <w:r>
        <w:t>An identifier of an item provided by its producer or supplier.</w:t>
      </w:r>
    </w:p>
    <w:p w14:paraId="0C6C037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6CED816" w14:textId="77777777" w:rsidR="00347871" w:rsidRDefault="00586039" w:rsidP="00347871">
      <w:pPr>
        <w:ind w:left="360"/>
      </w:pPr>
      <w:hyperlink w:anchor="_624fe4113932e16b24064353e82a455b" w:history="1">
        <w:r w:rsidR="00347871">
          <w:rPr>
            <w:rStyle w:val="Hyperlink"/>
          </w:rPr>
          <w:t>Managed Item Identifier</w:t>
        </w:r>
      </w:hyperlink>
      <w:r w:rsidR="00347871">
        <w:t xml:space="preserve">, </w:t>
      </w:r>
      <w:hyperlink w:anchor="_ce697d4cc4319031095afacb28e90c2e" w:history="1">
        <w:r w:rsidR="00347871">
          <w:rPr>
            <w:rStyle w:val="Hyperlink"/>
          </w:rPr>
          <w:t>Unique Text Identifier</w:t>
        </w:r>
      </w:hyperlink>
    </w:p>
    <w:p w14:paraId="68447944" w14:textId="77777777" w:rsidR="00347871" w:rsidRDefault="00347871" w:rsidP="00347871"/>
    <w:p w14:paraId="25ED052A" w14:textId="77777777" w:rsidR="00347871" w:rsidRDefault="00347871" w:rsidP="00347871">
      <w:pPr>
        <w:pStyle w:val="Heading2"/>
      </w:pPr>
      <w:bookmarkStart w:id="1314" w:name="_3d190664209711709db97ee17f2d8263"/>
      <w:bookmarkStart w:id="1315" w:name="_Toc40971727"/>
      <w:r>
        <w:t>Class Supplier</w:t>
      </w:r>
      <w:bookmarkEnd w:id="1314"/>
      <w:r w:rsidRPr="003A31EC">
        <w:rPr>
          <w:rFonts w:cs="Arial"/>
        </w:rPr>
        <w:t xml:space="preserve"> </w:t>
      </w:r>
      <w:r>
        <w:rPr>
          <w:rFonts w:cs="Arial"/>
        </w:rPr>
        <w:fldChar w:fldCharType="begin"/>
      </w:r>
      <w:r>
        <w:instrText>XE"</w:instrText>
      </w:r>
      <w:r w:rsidRPr="00413D75">
        <w:rPr>
          <w:rFonts w:cs="Arial"/>
        </w:rPr>
        <w:instrText>Supplier</w:instrText>
      </w:r>
      <w:r>
        <w:instrText>"</w:instrText>
      </w:r>
      <w:r>
        <w:rPr>
          <w:rFonts w:cs="Arial"/>
        </w:rPr>
        <w:fldChar w:fldCharType="end"/>
      </w:r>
      <w:r w:rsidR="009E71B4">
        <w:rPr>
          <w:rFonts w:cs="Arial"/>
        </w:rPr>
        <w:t xml:space="preserve"> </w:t>
      </w:r>
      <w:r w:rsidR="006F72CA">
        <w:rPr>
          <w:rFonts w:cs="Arial"/>
        </w:rPr>
        <w:t>&lt;&lt;Role&gt;&gt;</w:t>
      </w:r>
      <w:bookmarkEnd w:id="1315"/>
    </w:p>
    <w:p w14:paraId="10EBDF79" w14:textId="77777777" w:rsidR="00347871" w:rsidRDefault="00347871" w:rsidP="00F71BA8">
      <w:r>
        <w:t>A person or organization that sells products or services.</w:t>
      </w:r>
    </w:p>
    <w:p w14:paraId="43E8D5CF" w14:textId="77777777" w:rsidR="00347871" w:rsidRDefault="00347871" w:rsidP="00F71BA8">
      <w:r>
        <w:t>[FIBO] a party that supplies goods or services</w:t>
      </w:r>
    </w:p>
    <w:p w14:paraId="565F508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1A0F4DB" w14:textId="77777777" w:rsidR="00347871" w:rsidRDefault="00586039" w:rsidP="00347871">
      <w:pPr>
        <w:ind w:left="360"/>
      </w:pPr>
      <w:hyperlink w:anchor="_934edf0b3719808db07a6b3c165c3d1d" w:history="1">
        <w:r w:rsidR="00347871">
          <w:rPr>
            <w:rStyle w:val="Hyperlink"/>
          </w:rPr>
          <w:t>Social Agent</w:t>
        </w:r>
      </w:hyperlink>
    </w:p>
    <w:p w14:paraId="36DE36AC" w14:textId="77777777" w:rsidR="00347871" w:rsidRDefault="00347871" w:rsidP="00347871"/>
    <w:p w14:paraId="05E43868" w14:textId="77777777" w:rsidR="00347871" w:rsidRDefault="00347871" w:rsidP="00347871">
      <w:pPr>
        <w:spacing w:after="200" w:line="276" w:lineRule="auto"/>
        <w:rPr>
          <w:b/>
          <w:bCs/>
          <w:color w:val="365F91"/>
          <w:sz w:val="40"/>
          <w:szCs w:val="40"/>
        </w:rPr>
      </w:pPr>
      <w:r>
        <w:br w:type="page"/>
      </w:r>
    </w:p>
    <w:p w14:paraId="1F54B20B" w14:textId="77777777" w:rsidR="00347871" w:rsidRDefault="00347871" w:rsidP="00347871">
      <w:pPr>
        <w:pStyle w:val="Heading1"/>
      </w:pPr>
      <w:bookmarkStart w:id="1316" w:name="_Toc40971728"/>
      <w:r>
        <w:t>OnticHealthGeneric::Occurrences</w:t>
      </w:r>
      <w:bookmarkEnd w:id="1316"/>
    </w:p>
    <w:p w14:paraId="0F3F15AF" w14:textId="77777777" w:rsidR="00347871" w:rsidRDefault="00347871" w:rsidP="00347871">
      <w:pPr>
        <w:pStyle w:val="Heading2"/>
      </w:pPr>
      <w:bookmarkStart w:id="1317" w:name="_Toc40971729"/>
      <w:r>
        <w:t>Diagram: Occurrences</w:t>
      </w:r>
      <w:bookmarkEnd w:id="1317"/>
    </w:p>
    <w:p w14:paraId="022F8B35" w14:textId="575A1002" w:rsidR="00347871" w:rsidRDefault="0039663B" w:rsidP="00347871">
      <w:pPr>
        <w:jc w:val="center"/>
        <w:rPr>
          <w:rFonts w:cs="Arial"/>
        </w:rPr>
      </w:pPr>
      <w:r w:rsidRPr="002E0F19">
        <w:rPr>
          <w:noProof/>
        </w:rPr>
        <w:pict w14:anchorId="72C3A9E8">
          <v:shape id="Picture 1828460604.png" o:spid="_x0000_i1036" type="#_x0000_t75" alt="1828460604.png" style="width:465pt;height:501pt;visibility:visible;mso-wrap-style:square">
            <v:imagedata r:id="rId190" o:title="1828460604"/>
          </v:shape>
        </w:pict>
      </w:r>
    </w:p>
    <w:p w14:paraId="74FC1F4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Occurrences</w:t>
      </w:r>
    </w:p>
    <w:p w14:paraId="0749F63E" w14:textId="77777777" w:rsidR="00347871" w:rsidRDefault="00347871" w:rsidP="00347871">
      <w:r>
        <w:t xml:space="preserve"> </w:t>
      </w:r>
    </w:p>
    <w:p w14:paraId="3B785927" w14:textId="77777777" w:rsidR="00347871" w:rsidRDefault="00347871" w:rsidP="00347871"/>
    <w:p w14:paraId="13010297" w14:textId="77777777" w:rsidR="00347871" w:rsidRDefault="00347871" w:rsidP="00347871">
      <w:pPr>
        <w:spacing w:after="200" w:line="276" w:lineRule="auto"/>
        <w:rPr>
          <w:b/>
          <w:bCs/>
          <w:color w:val="365F91"/>
          <w:sz w:val="40"/>
          <w:szCs w:val="40"/>
        </w:rPr>
      </w:pPr>
      <w:r>
        <w:br w:type="page"/>
      </w:r>
    </w:p>
    <w:p w14:paraId="28CD1108" w14:textId="77777777" w:rsidR="00347871" w:rsidRDefault="00347871" w:rsidP="00347871">
      <w:pPr>
        <w:pStyle w:val="Heading1"/>
      </w:pPr>
      <w:bookmarkStart w:id="1318" w:name="_Toc40971730"/>
      <w:r>
        <w:t>OnticHealthGeneric::Situations</w:t>
      </w:r>
      <w:bookmarkEnd w:id="1318"/>
    </w:p>
    <w:p w14:paraId="5E131FE5" w14:textId="77777777" w:rsidR="00347871" w:rsidRDefault="00347871" w:rsidP="00347871">
      <w:pPr>
        <w:pStyle w:val="Heading2"/>
      </w:pPr>
      <w:bookmarkStart w:id="1319" w:name="_Toc40971731"/>
      <w:r>
        <w:t>Diagram: Situation Kinds</w:t>
      </w:r>
      <w:bookmarkEnd w:id="1319"/>
    </w:p>
    <w:p w14:paraId="1EBB72AE" w14:textId="773CB15E" w:rsidR="00347871" w:rsidRDefault="0039663B" w:rsidP="00347871">
      <w:pPr>
        <w:jc w:val="center"/>
        <w:rPr>
          <w:rFonts w:cs="Arial"/>
        </w:rPr>
      </w:pPr>
      <w:r w:rsidRPr="002E0F19">
        <w:rPr>
          <w:noProof/>
        </w:rPr>
        <w:pict w14:anchorId="26C88FAD">
          <v:shape id="Picture -752361829.png" o:spid="_x0000_i1035" type="#_x0000_t75" alt="-752361829.png" style="width:487.2pt;height:365.4pt;visibility:visible;mso-wrap-style:square">
            <v:imagedata r:id="rId191" o:title="-752361829"/>
          </v:shape>
        </w:pict>
      </w:r>
    </w:p>
    <w:p w14:paraId="182B329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Kinds</w:t>
      </w:r>
    </w:p>
    <w:p w14:paraId="4C3F7E60" w14:textId="77777777" w:rsidR="00347871" w:rsidRDefault="00347871" w:rsidP="00347871">
      <w:pPr>
        <w:pStyle w:val="Heading2"/>
      </w:pPr>
      <w:bookmarkStart w:id="1320" w:name="_Toc40971732"/>
      <w:r>
        <w:lastRenderedPageBreak/>
        <w:t>Diagram: Situation Temporal</w:t>
      </w:r>
      <w:bookmarkEnd w:id="1320"/>
    </w:p>
    <w:p w14:paraId="3AE00E54" w14:textId="3157557C" w:rsidR="00347871" w:rsidRDefault="0039663B" w:rsidP="00347871">
      <w:pPr>
        <w:jc w:val="center"/>
        <w:rPr>
          <w:rFonts w:cs="Arial"/>
        </w:rPr>
      </w:pPr>
      <w:r w:rsidRPr="002E0F19">
        <w:rPr>
          <w:noProof/>
        </w:rPr>
        <w:pict w14:anchorId="0C22E27C">
          <v:shape id="Picture 518138467.png" o:spid="_x0000_i1034" type="#_x0000_t75" alt="518138467.png" style="width:454.8pt;height:627.6pt;visibility:visible;mso-wrap-style:square">
            <v:imagedata r:id="rId192" o:title="518138467"/>
          </v:shape>
        </w:pict>
      </w:r>
    </w:p>
    <w:p w14:paraId="4092841B"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lastRenderedPageBreak/>
        <w:t>Situation Temporal</w:t>
      </w:r>
    </w:p>
    <w:p w14:paraId="4FE2E69C" w14:textId="77777777" w:rsidR="00347871" w:rsidRDefault="00347871" w:rsidP="00347871">
      <w:pPr>
        <w:pStyle w:val="Heading2"/>
      </w:pPr>
      <w:bookmarkStart w:id="1321" w:name="_Toc40971733"/>
      <w:r>
        <w:t>Diagram: Situation Top</w:t>
      </w:r>
      <w:bookmarkEnd w:id="1321"/>
    </w:p>
    <w:p w14:paraId="4EB5D09A" w14:textId="57AFF42F" w:rsidR="00347871" w:rsidRDefault="0039663B" w:rsidP="00347871">
      <w:pPr>
        <w:jc w:val="center"/>
        <w:rPr>
          <w:rFonts w:cs="Arial"/>
        </w:rPr>
      </w:pPr>
      <w:r w:rsidRPr="002E0F19">
        <w:rPr>
          <w:noProof/>
        </w:rPr>
        <w:pict w14:anchorId="55451E80">
          <v:shape id="Picture 381920630.png" o:spid="_x0000_i1033" type="#_x0000_t75" alt="381920630.png" style="width:487.2pt;height:5in;visibility:visible;mso-wrap-style:square">
            <v:imagedata r:id="rId193" o:title="381920630"/>
          </v:shape>
        </w:pict>
      </w:r>
    </w:p>
    <w:p w14:paraId="30108D4C"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Top</w:t>
      </w:r>
    </w:p>
    <w:p w14:paraId="06095EED" w14:textId="77777777" w:rsidR="00347871" w:rsidRDefault="00347871" w:rsidP="00347871">
      <w:r>
        <w:t xml:space="preserve"> </w:t>
      </w:r>
    </w:p>
    <w:p w14:paraId="308B540F" w14:textId="77777777" w:rsidR="00347871" w:rsidRDefault="00347871" w:rsidP="00347871"/>
    <w:p w14:paraId="6C24927F" w14:textId="77777777" w:rsidR="00347871" w:rsidRDefault="00347871" w:rsidP="00347871">
      <w:pPr>
        <w:spacing w:after="200" w:line="276" w:lineRule="auto"/>
        <w:rPr>
          <w:b/>
          <w:bCs/>
          <w:color w:val="365F91"/>
          <w:sz w:val="40"/>
          <w:szCs w:val="40"/>
        </w:rPr>
      </w:pPr>
      <w:r>
        <w:br w:type="page"/>
      </w:r>
    </w:p>
    <w:p w14:paraId="5215042D" w14:textId="77777777" w:rsidR="00347871" w:rsidRDefault="00347871" w:rsidP="00347871">
      <w:pPr>
        <w:pStyle w:val="Heading1"/>
      </w:pPr>
      <w:bookmarkStart w:id="1322" w:name="_Toc40971734"/>
      <w:r>
        <w:t>OnticHealthGeneric::Statements</w:t>
      </w:r>
      <w:bookmarkEnd w:id="1322"/>
    </w:p>
    <w:p w14:paraId="0B4E1DE0" w14:textId="77777777" w:rsidR="00347871" w:rsidRDefault="00347871" w:rsidP="00347871">
      <w:pPr>
        <w:pStyle w:val="Heading2"/>
      </w:pPr>
      <w:bookmarkStart w:id="1323" w:name="_Toc40971735"/>
      <w:r>
        <w:t>Diagram: Statement Classification</w:t>
      </w:r>
      <w:bookmarkEnd w:id="1323"/>
    </w:p>
    <w:p w14:paraId="4EDCC096" w14:textId="4E337CC4" w:rsidR="00347871" w:rsidRDefault="0039663B" w:rsidP="00347871">
      <w:pPr>
        <w:jc w:val="center"/>
        <w:rPr>
          <w:rFonts w:cs="Arial"/>
        </w:rPr>
      </w:pPr>
      <w:r w:rsidRPr="002E0F19">
        <w:rPr>
          <w:noProof/>
        </w:rPr>
        <w:pict w14:anchorId="12DD4883">
          <v:shape id="Picture -1988268425.png" o:spid="_x0000_i1032" type="#_x0000_t75" alt="-1988268425.png" style="width:487.2pt;height:271.8pt;visibility:visible;mso-wrap-style:square">
            <v:imagedata r:id="rId194" o:title="-1988268425"/>
          </v:shape>
        </w:pict>
      </w:r>
    </w:p>
    <w:p w14:paraId="05D52CC3"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tatement Classification</w:t>
      </w:r>
    </w:p>
    <w:p w14:paraId="5E22E864" w14:textId="77777777" w:rsidR="00347871" w:rsidRDefault="00347871" w:rsidP="00347871">
      <w:pPr>
        <w:pStyle w:val="Heading2"/>
      </w:pPr>
      <w:bookmarkStart w:id="1324" w:name="_Toc40971736"/>
      <w:r>
        <w:lastRenderedPageBreak/>
        <w:t>Diagram: Statements</w:t>
      </w:r>
      <w:bookmarkEnd w:id="1324"/>
    </w:p>
    <w:p w14:paraId="7C3A1CF7" w14:textId="2ABE76A2" w:rsidR="00347871" w:rsidRDefault="0039663B" w:rsidP="00347871">
      <w:pPr>
        <w:jc w:val="center"/>
        <w:rPr>
          <w:rFonts w:cs="Arial"/>
        </w:rPr>
      </w:pPr>
      <w:r w:rsidRPr="002E0F19">
        <w:rPr>
          <w:noProof/>
        </w:rPr>
        <w:pict w14:anchorId="502B5DE8">
          <v:shape id="Picture 199754788.png" o:spid="_x0000_i1031" type="#_x0000_t75" alt="199754788.png" style="width:487.2pt;height:479.4pt;visibility:visible;mso-wrap-style:square">
            <v:imagedata r:id="rId195" o:title="199754788"/>
          </v:shape>
        </w:pict>
      </w:r>
    </w:p>
    <w:p w14:paraId="5C762B5C"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tatements</w:t>
      </w:r>
    </w:p>
    <w:p w14:paraId="3C6A5D89" w14:textId="77777777" w:rsidR="00347871" w:rsidRDefault="00347871" w:rsidP="00347871">
      <w:r>
        <w:t xml:space="preserve"> </w:t>
      </w:r>
    </w:p>
    <w:p w14:paraId="579326F0" w14:textId="77777777" w:rsidR="00347871" w:rsidRDefault="00347871" w:rsidP="00347871"/>
    <w:p w14:paraId="43499AAE" w14:textId="77777777" w:rsidR="00347871" w:rsidRDefault="00347871" w:rsidP="00347871">
      <w:pPr>
        <w:pStyle w:val="Heading2"/>
      </w:pPr>
      <w:bookmarkStart w:id="1325" w:name="_1a1fd1fbd0dca2475f921578d789f79d"/>
      <w:bookmarkStart w:id="1326" w:name="_Toc40971737"/>
      <w:r>
        <w:t>Class Assertive Statement</w:t>
      </w:r>
      <w:bookmarkEnd w:id="1325"/>
      <w:bookmarkEnd w:id="1326"/>
      <w:r w:rsidRPr="003A31EC">
        <w:rPr>
          <w:rFonts w:cs="Arial"/>
        </w:rPr>
        <w:t xml:space="preserve"> </w:t>
      </w:r>
      <w:r>
        <w:rPr>
          <w:rFonts w:cs="Arial"/>
        </w:rPr>
        <w:fldChar w:fldCharType="begin"/>
      </w:r>
      <w:r>
        <w:instrText>XE"</w:instrText>
      </w:r>
      <w:r w:rsidRPr="00413D75">
        <w:rPr>
          <w:rFonts w:cs="Arial"/>
        </w:rPr>
        <w:instrText>Assertive Statement</w:instrText>
      </w:r>
      <w:r>
        <w:instrText>"</w:instrText>
      </w:r>
      <w:r>
        <w:rPr>
          <w:rFonts w:cs="Arial"/>
        </w:rPr>
        <w:fldChar w:fldCharType="end"/>
      </w:r>
      <w:r w:rsidR="009E71B4">
        <w:rPr>
          <w:rFonts w:cs="Arial"/>
        </w:rPr>
        <w:t xml:space="preserve"> </w:t>
      </w:r>
    </w:p>
    <w:p w14:paraId="79BFE8B6" w14:textId="77777777" w:rsidR="00347871" w:rsidRDefault="00347871" w:rsidP="00F71BA8">
      <w:r>
        <w:t>Statement that commit an author to the truth of the expressed &lt;is about&gt; situation.</w:t>
      </w:r>
    </w:p>
    <w:p w14:paraId="524F96B6" w14:textId="77777777" w:rsidR="00347871" w:rsidRDefault="00347871" w:rsidP="00F71BA8">
      <w:r>
        <w:t>[Searle] assertives</w:t>
      </w:r>
    </w:p>
    <w:p w14:paraId="5255A30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A5D08E2" w14:textId="77777777" w:rsidR="00347871" w:rsidRDefault="00586039" w:rsidP="00347871">
      <w:pPr>
        <w:ind w:left="360"/>
      </w:pPr>
      <w:hyperlink w:anchor="_aeac27b52eb8ed815c3bd1d6d75780f7" w:history="1">
        <w:r w:rsidR="00347871">
          <w:rPr>
            <w:rStyle w:val="Hyperlink"/>
          </w:rPr>
          <w:t>Statement</w:t>
        </w:r>
      </w:hyperlink>
    </w:p>
    <w:p w14:paraId="1E2A93CE" w14:textId="77777777" w:rsidR="00347871" w:rsidRDefault="00347871" w:rsidP="00347871"/>
    <w:p w14:paraId="6275072C" w14:textId="77777777" w:rsidR="00347871" w:rsidRDefault="00347871" w:rsidP="00347871">
      <w:pPr>
        <w:pStyle w:val="Heading2"/>
      </w:pPr>
      <w:bookmarkStart w:id="1327" w:name="_fecbf5a879151644debab027c40e65ff"/>
      <w:bookmarkStart w:id="1328" w:name="_Toc40971738"/>
      <w:r>
        <w:lastRenderedPageBreak/>
        <w:t>Class Author</w:t>
      </w:r>
      <w:bookmarkEnd w:id="1327"/>
      <w:r w:rsidRPr="003A31EC">
        <w:rPr>
          <w:rFonts w:cs="Arial"/>
        </w:rPr>
        <w:t xml:space="preserve"> </w:t>
      </w:r>
      <w:r>
        <w:rPr>
          <w:rFonts w:cs="Arial"/>
        </w:rPr>
        <w:fldChar w:fldCharType="begin"/>
      </w:r>
      <w:r>
        <w:instrText>XE"</w:instrText>
      </w:r>
      <w:r w:rsidRPr="00413D75">
        <w:rPr>
          <w:rFonts w:cs="Arial"/>
        </w:rPr>
        <w:instrText>Author</w:instrText>
      </w:r>
      <w:r>
        <w:instrText>"</w:instrText>
      </w:r>
      <w:r>
        <w:rPr>
          <w:rFonts w:cs="Arial"/>
        </w:rPr>
        <w:fldChar w:fldCharType="end"/>
      </w:r>
      <w:r w:rsidR="009E71B4">
        <w:rPr>
          <w:rFonts w:cs="Arial"/>
        </w:rPr>
        <w:t xml:space="preserve"> </w:t>
      </w:r>
      <w:r w:rsidR="006F72CA">
        <w:rPr>
          <w:rFonts w:cs="Arial"/>
        </w:rPr>
        <w:t>&lt;&lt;Role&gt;&gt;</w:t>
      </w:r>
      <w:bookmarkEnd w:id="1328"/>
    </w:p>
    <w:p w14:paraId="3EA10BCF" w14:textId="77777777" w:rsidR="00347871" w:rsidRDefault="00347871" w:rsidP="00F71BA8">
      <w:r>
        <w:t>An actor is a kind of performer that makes statements about situations.</w:t>
      </w:r>
    </w:p>
    <w:p w14:paraId="434EE27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44528FAD" w14:textId="461126A9" w:rsidR="00347871" w:rsidRDefault="0039663B" w:rsidP="00347871">
      <w:pPr>
        <w:ind w:left="605" w:hanging="245"/>
      </w:pPr>
      <w:r w:rsidRPr="002E0F19">
        <w:rPr>
          <w:noProof/>
        </w:rPr>
        <w:pict w14:anchorId="39ECA20A">
          <v:shape id="_x0000_i1030" type="#_x0000_t75" alt="1082352899.png" style="width:12pt;height:12pt;visibility:visible;mso-wrap-style:square">
            <v:imagedata r:id="rId55" o:title="1082352899"/>
          </v:shape>
        </w:pict>
      </w:r>
      <w:r w:rsidR="00347871">
        <w:t xml:space="preserve"> </w:t>
      </w:r>
      <w:r w:rsidR="0061586D">
        <w:t xml:space="preserve"> </w:t>
      </w:r>
      <w:r w:rsidR="00347871">
        <w:t>states</w:t>
      </w:r>
      <w:r w:rsidR="00347871">
        <w:rPr>
          <w:rFonts w:cs="Arial"/>
        </w:rPr>
        <w:fldChar w:fldCharType="begin"/>
      </w:r>
      <w:r w:rsidR="00347871">
        <w:instrText>XE"</w:instrText>
      </w:r>
      <w:r w:rsidR="00347871" w:rsidRPr="00413D75">
        <w:rPr>
          <w:rFonts w:cs="Arial"/>
        </w:rPr>
        <w:instrText>states</w:instrText>
      </w:r>
      <w:r w:rsidR="00347871">
        <w:instrText>"</w:instrText>
      </w:r>
      <w:r w:rsidR="00347871">
        <w:rPr>
          <w:rFonts w:cs="Arial"/>
        </w:rPr>
        <w:fldChar w:fldCharType="end"/>
      </w:r>
      <w:r w:rsidR="00347871">
        <w:t xml:space="preserve"> : </w:t>
      </w:r>
      <w:hyperlink w:anchor="_aeac27b52eb8ed815c3bd1d6d75780f7" w:history="1">
        <w:r w:rsidR="00347871">
          <w:rPr>
            <w:rStyle w:val="Hyperlink"/>
          </w:rPr>
          <w:t>Statement</w:t>
        </w:r>
      </w:hyperlink>
      <w:r w:rsidR="00347871">
        <w:t xml:space="preserve"> [1..*] </w:t>
      </w:r>
    </w:p>
    <w:p w14:paraId="2E5EAC47" w14:textId="77777777" w:rsidR="00347871" w:rsidRDefault="00347871" w:rsidP="00347871"/>
    <w:p w14:paraId="0103DDC3" w14:textId="77777777" w:rsidR="00347871" w:rsidRDefault="00347871" w:rsidP="00347871">
      <w:pPr>
        <w:pStyle w:val="Heading2"/>
      </w:pPr>
      <w:bookmarkStart w:id="1329" w:name="_55b5957dcd7e9fbcfb192f2c1ad93d18"/>
      <w:bookmarkStart w:id="1330" w:name="_Toc40971739"/>
      <w:r>
        <w:t>Class Commissive Statement</w:t>
      </w:r>
      <w:bookmarkEnd w:id="1329"/>
      <w:bookmarkEnd w:id="1330"/>
      <w:r w:rsidRPr="003A31EC">
        <w:rPr>
          <w:rFonts w:cs="Arial"/>
        </w:rPr>
        <w:t xml:space="preserve"> </w:t>
      </w:r>
      <w:r>
        <w:rPr>
          <w:rFonts w:cs="Arial"/>
        </w:rPr>
        <w:fldChar w:fldCharType="begin"/>
      </w:r>
      <w:r>
        <w:instrText>XE"</w:instrText>
      </w:r>
      <w:r w:rsidRPr="00413D75">
        <w:rPr>
          <w:rFonts w:cs="Arial"/>
        </w:rPr>
        <w:instrText>Commissive Statement</w:instrText>
      </w:r>
      <w:r>
        <w:instrText>"</w:instrText>
      </w:r>
      <w:r>
        <w:rPr>
          <w:rFonts w:cs="Arial"/>
        </w:rPr>
        <w:fldChar w:fldCharType="end"/>
      </w:r>
      <w:r w:rsidR="009E71B4">
        <w:rPr>
          <w:rFonts w:cs="Arial"/>
        </w:rPr>
        <w:t xml:space="preserve"> </w:t>
      </w:r>
    </w:p>
    <w:p w14:paraId="0C5F3DA3" w14:textId="77777777" w:rsidR="00347871" w:rsidRDefault="00347871" w:rsidP="00F71BA8">
      <w:r>
        <w:t>Statements  that commit a speaker to some future action as represented by the &lt;is about&gt; situation, e.g. promises and oaths.</w:t>
      </w:r>
    </w:p>
    <w:p w14:paraId="3CCC47BF" w14:textId="77777777" w:rsidR="00347871" w:rsidRDefault="00347871" w:rsidP="00F71BA8">
      <w:r>
        <w:t>[Searle] commissives</w:t>
      </w:r>
    </w:p>
    <w:p w14:paraId="03E92BD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34390CD" w14:textId="77777777" w:rsidR="00347871" w:rsidRDefault="00586039" w:rsidP="00347871">
      <w:pPr>
        <w:ind w:left="360"/>
      </w:pPr>
      <w:hyperlink w:anchor="_aeac27b52eb8ed815c3bd1d6d75780f7" w:history="1">
        <w:r w:rsidR="00347871">
          <w:rPr>
            <w:rStyle w:val="Hyperlink"/>
          </w:rPr>
          <w:t>Statement</w:t>
        </w:r>
      </w:hyperlink>
    </w:p>
    <w:p w14:paraId="7216DD10" w14:textId="77777777" w:rsidR="00347871" w:rsidRDefault="00347871" w:rsidP="00347871"/>
    <w:p w14:paraId="722BB1C9" w14:textId="77777777" w:rsidR="00347871" w:rsidRDefault="00347871" w:rsidP="00347871">
      <w:pPr>
        <w:pStyle w:val="Heading2"/>
      </w:pPr>
      <w:bookmarkStart w:id="1331" w:name="_1a576f97d6251141a770fc461ddbb1d7"/>
      <w:bookmarkStart w:id="1332" w:name="_Toc40971740"/>
      <w:r>
        <w:t>Class Declaritive Statement</w:t>
      </w:r>
      <w:bookmarkEnd w:id="1331"/>
      <w:bookmarkEnd w:id="1332"/>
      <w:r w:rsidRPr="003A31EC">
        <w:rPr>
          <w:rFonts w:cs="Arial"/>
        </w:rPr>
        <w:t xml:space="preserve"> </w:t>
      </w:r>
      <w:r>
        <w:rPr>
          <w:rFonts w:cs="Arial"/>
        </w:rPr>
        <w:fldChar w:fldCharType="begin"/>
      </w:r>
      <w:r>
        <w:instrText>XE"</w:instrText>
      </w:r>
      <w:r w:rsidRPr="00413D75">
        <w:rPr>
          <w:rFonts w:cs="Arial"/>
        </w:rPr>
        <w:instrText>Declaritive Statement</w:instrText>
      </w:r>
      <w:r>
        <w:instrText>"</w:instrText>
      </w:r>
      <w:r>
        <w:rPr>
          <w:rFonts w:cs="Arial"/>
        </w:rPr>
        <w:fldChar w:fldCharType="end"/>
      </w:r>
      <w:r w:rsidR="009E71B4">
        <w:rPr>
          <w:rFonts w:cs="Arial"/>
        </w:rPr>
        <w:t xml:space="preserve"> </w:t>
      </w:r>
    </w:p>
    <w:p w14:paraId="11505958" w14:textId="77777777" w:rsidR="00347871" w:rsidRDefault="00347871" w:rsidP="00F71BA8">
      <w:r>
        <w:t>Statements that change the reality in accord with the proposition of the &lt;is about&gt; situation, e.g. baptisms, pronouncing someone guilty or pronouncing someone husband and wife</w:t>
      </w:r>
    </w:p>
    <w:p w14:paraId="5280390B" w14:textId="77777777" w:rsidR="00347871" w:rsidRDefault="00347871" w:rsidP="00F71BA8">
      <w:r>
        <w:t>[Searle] declarations</w:t>
      </w:r>
    </w:p>
    <w:p w14:paraId="1C193E0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F6E5783" w14:textId="77777777" w:rsidR="00347871" w:rsidRDefault="00586039" w:rsidP="00347871">
      <w:pPr>
        <w:ind w:left="360"/>
      </w:pPr>
      <w:hyperlink w:anchor="_aeac27b52eb8ed815c3bd1d6d75780f7" w:history="1">
        <w:r w:rsidR="00347871">
          <w:rPr>
            <w:rStyle w:val="Hyperlink"/>
          </w:rPr>
          <w:t>Statement</w:t>
        </w:r>
      </w:hyperlink>
    </w:p>
    <w:p w14:paraId="171FE774" w14:textId="77777777" w:rsidR="00347871" w:rsidRDefault="00347871" w:rsidP="00347871"/>
    <w:p w14:paraId="3DFEFCB8" w14:textId="77777777" w:rsidR="00347871" w:rsidRDefault="00347871" w:rsidP="00347871">
      <w:pPr>
        <w:pStyle w:val="Heading2"/>
      </w:pPr>
      <w:bookmarkStart w:id="1333" w:name="_38584d141bc77ebce58a2020075296e2"/>
      <w:bookmarkStart w:id="1334" w:name="_Toc40971741"/>
      <w:r>
        <w:t>Class Directive Statement</w:t>
      </w:r>
      <w:bookmarkEnd w:id="1333"/>
      <w:bookmarkEnd w:id="1334"/>
      <w:r w:rsidRPr="003A31EC">
        <w:rPr>
          <w:rFonts w:cs="Arial"/>
        </w:rPr>
        <w:t xml:space="preserve"> </w:t>
      </w:r>
      <w:r>
        <w:rPr>
          <w:rFonts w:cs="Arial"/>
        </w:rPr>
        <w:fldChar w:fldCharType="begin"/>
      </w:r>
      <w:r>
        <w:instrText>XE"</w:instrText>
      </w:r>
      <w:r w:rsidRPr="00413D75">
        <w:rPr>
          <w:rFonts w:cs="Arial"/>
        </w:rPr>
        <w:instrText>Directive Statement</w:instrText>
      </w:r>
      <w:r>
        <w:instrText>"</w:instrText>
      </w:r>
      <w:r>
        <w:rPr>
          <w:rFonts w:cs="Arial"/>
        </w:rPr>
        <w:fldChar w:fldCharType="end"/>
      </w:r>
      <w:r w:rsidR="009E71B4">
        <w:rPr>
          <w:rFonts w:cs="Arial"/>
        </w:rPr>
        <w:t xml:space="preserve"> </w:t>
      </w:r>
    </w:p>
    <w:p w14:paraId="7A3205CB" w14:textId="77777777" w:rsidR="00347871" w:rsidRDefault="00347871" w:rsidP="00F71BA8">
      <w:r>
        <w:t>Statements that are to cause the hearer to take a particular &lt;is about&gt; action, e.g. requests, commands and advice</w:t>
      </w:r>
    </w:p>
    <w:p w14:paraId="6C152C9D" w14:textId="77777777" w:rsidR="00347871" w:rsidRDefault="00347871" w:rsidP="00F71BA8">
      <w:r>
        <w:t>[Searle] directives</w:t>
      </w:r>
    </w:p>
    <w:p w14:paraId="035D643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0DA8273" w14:textId="77777777" w:rsidR="00347871" w:rsidRDefault="00586039" w:rsidP="00347871">
      <w:pPr>
        <w:ind w:left="360"/>
      </w:pPr>
      <w:hyperlink w:anchor="_aeac27b52eb8ed815c3bd1d6d75780f7" w:history="1">
        <w:r w:rsidR="00347871">
          <w:rPr>
            <w:rStyle w:val="Hyperlink"/>
          </w:rPr>
          <w:t>Statement</w:t>
        </w:r>
      </w:hyperlink>
    </w:p>
    <w:p w14:paraId="49CB41E7" w14:textId="77777777" w:rsidR="00347871" w:rsidRDefault="00347871" w:rsidP="00347871"/>
    <w:p w14:paraId="15AC29BD" w14:textId="77777777" w:rsidR="00347871" w:rsidRDefault="00347871" w:rsidP="00347871">
      <w:pPr>
        <w:pStyle w:val="Heading2"/>
      </w:pPr>
      <w:bookmarkStart w:id="1335" w:name="_3b6dc697de97ce073daecd87bcd5dcaa"/>
      <w:bookmarkStart w:id="1336" w:name="_Toc40971742"/>
      <w:r>
        <w:t>Class Domain Situation</w:t>
      </w:r>
      <w:bookmarkEnd w:id="1335"/>
      <w:bookmarkEnd w:id="1336"/>
      <w:r w:rsidRPr="003A31EC">
        <w:rPr>
          <w:rFonts w:cs="Arial"/>
        </w:rPr>
        <w:t xml:space="preserve"> </w:t>
      </w:r>
      <w:r>
        <w:rPr>
          <w:rFonts w:cs="Arial"/>
        </w:rPr>
        <w:fldChar w:fldCharType="begin"/>
      </w:r>
      <w:r>
        <w:instrText>XE"</w:instrText>
      </w:r>
      <w:r w:rsidRPr="00413D75">
        <w:rPr>
          <w:rFonts w:cs="Arial"/>
        </w:rPr>
        <w:instrText>Domain Situation</w:instrText>
      </w:r>
      <w:r>
        <w:instrText>"</w:instrText>
      </w:r>
      <w:r>
        <w:rPr>
          <w:rFonts w:cs="Arial"/>
        </w:rPr>
        <w:fldChar w:fldCharType="end"/>
      </w:r>
      <w:r w:rsidR="009E71B4">
        <w:rPr>
          <w:rFonts w:cs="Arial"/>
        </w:rPr>
        <w:t xml:space="preserve"> </w:t>
      </w:r>
    </w:p>
    <w:p w14:paraId="08CA03F1" w14:textId="77777777" w:rsidR="00347871" w:rsidRDefault="00347871" w:rsidP="00F71BA8">
      <w:r>
        <w:t>A domain situation is an ontological situation, representing things in the world - past, present, or future.</w:t>
      </w:r>
    </w:p>
    <w:p w14:paraId="4905E49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21EEC2B" w14:textId="77777777" w:rsidR="00347871" w:rsidRDefault="00586039" w:rsidP="00347871">
      <w:pPr>
        <w:ind w:left="360"/>
      </w:pPr>
      <w:hyperlink w:anchor="_0a2767712bb9a7ff9e4b2313d0312b06" w:history="1">
        <w:r w:rsidR="00347871">
          <w:rPr>
            <w:rStyle w:val="Hyperlink"/>
          </w:rPr>
          <w:t>Situation</w:t>
        </w:r>
      </w:hyperlink>
    </w:p>
    <w:p w14:paraId="7756DE65" w14:textId="77777777" w:rsidR="00347871" w:rsidRDefault="00347871" w:rsidP="00347871"/>
    <w:p w14:paraId="5A9ED269" w14:textId="77777777" w:rsidR="00347871" w:rsidRDefault="00347871" w:rsidP="00347871">
      <w:pPr>
        <w:pStyle w:val="Heading2"/>
      </w:pPr>
      <w:bookmarkStart w:id="1337" w:name="_1a950364c3b5f598923f190d019299c5"/>
      <w:bookmarkStart w:id="1338" w:name="_Toc40971743"/>
      <w:r>
        <w:t>Class Expressive Statement</w:t>
      </w:r>
      <w:bookmarkEnd w:id="1337"/>
      <w:bookmarkEnd w:id="1338"/>
      <w:r w:rsidRPr="003A31EC">
        <w:rPr>
          <w:rFonts w:cs="Arial"/>
        </w:rPr>
        <w:t xml:space="preserve"> </w:t>
      </w:r>
      <w:r>
        <w:rPr>
          <w:rFonts w:cs="Arial"/>
        </w:rPr>
        <w:fldChar w:fldCharType="begin"/>
      </w:r>
      <w:r>
        <w:instrText>XE"</w:instrText>
      </w:r>
      <w:r w:rsidRPr="00413D75">
        <w:rPr>
          <w:rFonts w:cs="Arial"/>
        </w:rPr>
        <w:instrText>Expressive Statement</w:instrText>
      </w:r>
      <w:r>
        <w:instrText>"</w:instrText>
      </w:r>
      <w:r>
        <w:rPr>
          <w:rFonts w:cs="Arial"/>
        </w:rPr>
        <w:fldChar w:fldCharType="end"/>
      </w:r>
      <w:r w:rsidR="009E71B4">
        <w:rPr>
          <w:rFonts w:cs="Arial"/>
        </w:rPr>
        <w:t xml:space="preserve"> </w:t>
      </w:r>
    </w:p>
    <w:p w14:paraId="19FAF185" w14:textId="77777777" w:rsidR="00347871" w:rsidRDefault="00347871" w:rsidP="00F71BA8">
      <w:r>
        <w:t>Statements that express on the author's attitudes and emotions towards the situation, e.g. congratulations, excuses and thanks.</w:t>
      </w:r>
    </w:p>
    <w:p w14:paraId="4B1039F5" w14:textId="77777777" w:rsidR="00347871" w:rsidRDefault="00347871" w:rsidP="00F71BA8">
      <w:r>
        <w:t>[Searle] expressives</w:t>
      </w:r>
    </w:p>
    <w:p w14:paraId="488C402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785CAF8" w14:textId="77777777" w:rsidR="00347871" w:rsidRDefault="00586039" w:rsidP="00347871">
      <w:pPr>
        <w:ind w:left="360"/>
      </w:pPr>
      <w:hyperlink w:anchor="_aeac27b52eb8ed815c3bd1d6d75780f7" w:history="1">
        <w:r w:rsidR="00347871">
          <w:rPr>
            <w:rStyle w:val="Hyperlink"/>
          </w:rPr>
          <w:t>Statement</w:t>
        </w:r>
      </w:hyperlink>
    </w:p>
    <w:p w14:paraId="72C86BC6" w14:textId="77777777" w:rsidR="00347871" w:rsidRDefault="00347871" w:rsidP="00347871"/>
    <w:p w14:paraId="0DDB8969" w14:textId="77777777" w:rsidR="00347871" w:rsidRDefault="00347871" w:rsidP="00347871">
      <w:pPr>
        <w:pStyle w:val="Heading2"/>
      </w:pPr>
      <w:bookmarkStart w:id="1339" w:name="_70824a99584a93cf8226b445c8386af6"/>
      <w:bookmarkStart w:id="1340" w:name="_Toc40971744"/>
      <w:r>
        <w:t>Class Listener</w:t>
      </w:r>
      <w:bookmarkEnd w:id="1339"/>
      <w:r w:rsidRPr="003A31EC">
        <w:rPr>
          <w:rFonts w:cs="Arial"/>
        </w:rPr>
        <w:t xml:space="preserve"> </w:t>
      </w:r>
      <w:r>
        <w:rPr>
          <w:rFonts w:cs="Arial"/>
        </w:rPr>
        <w:fldChar w:fldCharType="begin"/>
      </w:r>
      <w:r>
        <w:instrText>XE"</w:instrText>
      </w:r>
      <w:r w:rsidRPr="00413D75">
        <w:rPr>
          <w:rFonts w:cs="Arial"/>
        </w:rPr>
        <w:instrText>Listener</w:instrText>
      </w:r>
      <w:r>
        <w:instrText>"</w:instrText>
      </w:r>
      <w:r>
        <w:rPr>
          <w:rFonts w:cs="Arial"/>
        </w:rPr>
        <w:fldChar w:fldCharType="end"/>
      </w:r>
      <w:r w:rsidR="009E71B4">
        <w:rPr>
          <w:rFonts w:cs="Arial"/>
        </w:rPr>
        <w:t xml:space="preserve"> </w:t>
      </w:r>
      <w:r w:rsidR="006F72CA">
        <w:rPr>
          <w:rFonts w:cs="Arial"/>
        </w:rPr>
        <w:t>&lt;&lt;Role&gt;&gt;</w:t>
      </w:r>
      <w:bookmarkEnd w:id="1340"/>
    </w:p>
    <w:p w14:paraId="3A334C00" w14:textId="77777777" w:rsidR="00347871" w:rsidRDefault="00347871" w:rsidP="00F71BA8">
      <w:r>
        <w:t>A Listener is a kind of performer that receives statements from authors in the form of utterances.</w:t>
      </w:r>
    </w:p>
    <w:p w14:paraId="5CF7611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19544E9A" w14:textId="6DCA2F14" w:rsidR="00347871" w:rsidRDefault="0039663B" w:rsidP="00347871">
      <w:pPr>
        <w:ind w:left="605" w:hanging="245"/>
      </w:pPr>
      <w:r w:rsidRPr="002E0F19">
        <w:rPr>
          <w:noProof/>
        </w:rPr>
        <w:lastRenderedPageBreak/>
        <w:pict w14:anchorId="731E55B0">
          <v:shape id="_x0000_i1029" type="#_x0000_t75" alt="1082352899.png" style="width:12pt;height:12pt;visibility:visible;mso-wrap-style:square">
            <v:imagedata r:id="rId55" o:title="1082352899"/>
          </v:shape>
        </w:pict>
      </w:r>
      <w:r w:rsidR="00347871">
        <w:t xml:space="preserve"> </w:t>
      </w:r>
      <w:r w:rsidR="0061586D">
        <w:t xml:space="preserve"> </w:t>
      </w:r>
      <w:r w:rsidR="00347871">
        <w:t>is informed by</w:t>
      </w:r>
      <w:r w:rsidR="00347871">
        <w:rPr>
          <w:rFonts w:cs="Arial"/>
        </w:rPr>
        <w:fldChar w:fldCharType="begin"/>
      </w:r>
      <w:r w:rsidR="00347871">
        <w:instrText>XE"</w:instrText>
      </w:r>
      <w:r w:rsidR="00347871" w:rsidRPr="00413D75">
        <w:rPr>
          <w:rFonts w:cs="Arial"/>
        </w:rPr>
        <w:instrText>is informed by</w:instrText>
      </w:r>
      <w:r w:rsidR="00347871">
        <w:instrText>"</w:instrText>
      </w:r>
      <w:r w:rsidR="00347871">
        <w:rPr>
          <w:rFonts w:cs="Arial"/>
        </w:rPr>
        <w:fldChar w:fldCharType="end"/>
      </w:r>
      <w:r w:rsidR="00347871">
        <w:t xml:space="preserve"> : </w:t>
      </w:r>
      <w:hyperlink w:anchor="_a6a265bb9d1507e5da6b000c1fb84cd8" w:history="1">
        <w:r w:rsidR="00347871">
          <w:rPr>
            <w:rStyle w:val="Hyperlink"/>
          </w:rPr>
          <w:t>Utterance</w:t>
        </w:r>
      </w:hyperlink>
      <w:r w:rsidR="00347871">
        <w:t xml:space="preserve"> [1..*] </w:t>
      </w:r>
    </w:p>
    <w:p w14:paraId="525839F8" w14:textId="77777777" w:rsidR="00347871" w:rsidRDefault="00347871" w:rsidP="00347871"/>
    <w:p w14:paraId="1DB4B8A3" w14:textId="77777777" w:rsidR="00347871" w:rsidRDefault="00347871" w:rsidP="00347871">
      <w:pPr>
        <w:pStyle w:val="Heading2"/>
      </w:pPr>
      <w:bookmarkStart w:id="1341" w:name="_9c0ddf34126c44c829535fda42186a35"/>
      <w:bookmarkStart w:id="1342" w:name="_Toc40971745"/>
      <w:r>
        <w:t>Class Negative Statement</w:t>
      </w:r>
      <w:bookmarkEnd w:id="1341"/>
      <w:bookmarkEnd w:id="1342"/>
      <w:r w:rsidRPr="003A31EC">
        <w:rPr>
          <w:rFonts w:cs="Arial"/>
        </w:rPr>
        <w:t xml:space="preserve"> </w:t>
      </w:r>
      <w:r>
        <w:rPr>
          <w:rFonts w:cs="Arial"/>
        </w:rPr>
        <w:fldChar w:fldCharType="begin"/>
      </w:r>
      <w:r>
        <w:instrText>XE"</w:instrText>
      </w:r>
      <w:r w:rsidRPr="00413D75">
        <w:rPr>
          <w:rFonts w:cs="Arial"/>
        </w:rPr>
        <w:instrText>Negative Statement</w:instrText>
      </w:r>
      <w:r>
        <w:instrText>"</w:instrText>
      </w:r>
      <w:r>
        <w:rPr>
          <w:rFonts w:cs="Arial"/>
        </w:rPr>
        <w:fldChar w:fldCharType="end"/>
      </w:r>
      <w:r w:rsidR="009E71B4">
        <w:rPr>
          <w:rFonts w:cs="Arial"/>
        </w:rPr>
        <w:t xml:space="preserve"> </w:t>
      </w:r>
    </w:p>
    <w:p w14:paraId="391BFB04" w14:textId="77777777" w:rsidR="00347871" w:rsidRDefault="00347871" w:rsidP="00F71BA8">
      <w:r>
        <w:t>Statement that commit an author to the truth that the expressed &lt;is about&gt; situation is false.</w:t>
      </w:r>
    </w:p>
    <w:p w14:paraId="01798BF8" w14:textId="77777777" w:rsidR="00347871" w:rsidRDefault="00347871" w:rsidP="00F71BA8">
      <w:r>
        <w:t>[Searle] assertives with negation</w:t>
      </w:r>
    </w:p>
    <w:p w14:paraId="2EFB4F7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A241557" w14:textId="77777777" w:rsidR="00347871" w:rsidRDefault="00586039" w:rsidP="00347871">
      <w:pPr>
        <w:ind w:left="360"/>
      </w:pPr>
      <w:hyperlink w:anchor="_aeac27b52eb8ed815c3bd1d6d75780f7" w:history="1">
        <w:r w:rsidR="00347871">
          <w:rPr>
            <w:rStyle w:val="Hyperlink"/>
          </w:rPr>
          <w:t>Statement</w:t>
        </w:r>
      </w:hyperlink>
    </w:p>
    <w:p w14:paraId="5553AE24" w14:textId="77777777" w:rsidR="00347871" w:rsidRDefault="00347871" w:rsidP="00347871"/>
    <w:p w14:paraId="064C8328" w14:textId="77777777" w:rsidR="00347871" w:rsidRDefault="00347871" w:rsidP="00347871">
      <w:pPr>
        <w:pStyle w:val="Heading2"/>
      </w:pPr>
      <w:bookmarkStart w:id="1343" w:name="_090a09eca0a8a4c667f34143d5125488"/>
      <w:bookmarkStart w:id="1344" w:name="_Toc40971746"/>
      <w:r>
        <w:t>Class Record</w:t>
      </w:r>
      <w:bookmarkEnd w:id="1343"/>
      <w:bookmarkEnd w:id="1344"/>
      <w:r w:rsidRPr="003A31EC">
        <w:rPr>
          <w:rFonts w:cs="Arial"/>
        </w:rPr>
        <w:t xml:space="preserve"> </w:t>
      </w:r>
      <w:r>
        <w:rPr>
          <w:rFonts w:cs="Arial"/>
        </w:rPr>
        <w:fldChar w:fldCharType="begin"/>
      </w:r>
      <w:r>
        <w:instrText>XE"</w:instrText>
      </w:r>
      <w:r w:rsidRPr="00413D75">
        <w:rPr>
          <w:rFonts w:cs="Arial"/>
        </w:rPr>
        <w:instrText>Record</w:instrText>
      </w:r>
      <w:r>
        <w:instrText>"</w:instrText>
      </w:r>
      <w:r>
        <w:rPr>
          <w:rFonts w:cs="Arial"/>
        </w:rPr>
        <w:fldChar w:fldCharType="end"/>
      </w:r>
      <w:r w:rsidR="009E71B4">
        <w:rPr>
          <w:rFonts w:cs="Arial"/>
        </w:rPr>
        <w:t xml:space="preserve"> </w:t>
      </w:r>
    </w:p>
    <w:p w14:paraId="40505479" w14:textId="77777777" w:rsidR="00347871" w:rsidRDefault="00347871" w:rsidP="00F71BA8">
      <w:r>
        <w:t>A record is a statement about one or more situations preserved in some form of information storage including but not limited to paper records, computer records, drawings on cave walls, and human memory.</w:t>
      </w:r>
    </w:p>
    <w:p w14:paraId="64C56F9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557A2B8" w14:textId="77777777" w:rsidR="00347871" w:rsidRDefault="00586039" w:rsidP="00347871">
      <w:pPr>
        <w:ind w:left="360"/>
      </w:pPr>
      <w:hyperlink w:anchor="_2f02569bb8334e33923ced03f32e144d" w:history="1">
        <w:r w:rsidR="00347871">
          <w:rPr>
            <w:rStyle w:val="Hyperlink"/>
          </w:rPr>
          <w:t>State</w:t>
        </w:r>
      </w:hyperlink>
      <w:r w:rsidR="00347871">
        <w:t xml:space="preserve">, </w:t>
      </w:r>
      <w:hyperlink w:anchor="_aeac27b52eb8ed815c3bd1d6d75780f7" w:history="1">
        <w:r w:rsidR="00347871">
          <w:rPr>
            <w:rStyle w:val="Hyperlink"/>
          </w:rPr>
          <w:t>Statement</w:t>
        </w:r>
      </w:hyperlink>
    </w:p>
    <w:p w14:paraId="0E0A27AA" w14:textId="77777777" w:rsidR="00347871" w:rsidRDefault="00347871" w:rsidP="00347871"/>
    <w:p w14:paraId="36A06ECA" w14:textId="77777777" w:rsidR="00347871" w:rsidRDefault="00347871" w:rsidP="00347871">
      <w:pPr>
        <w:pStyle w:val="Heading2"/>
      </w:pPr>
      <w:bookmarkStart w:id="1345" w:name="_7bb78623f2206d68297626d4bf4a41e1"/>
      <w:bookmarkStart w:id="1346" w:name="_Toc40971747"/>
      <w:r>
        <w:t>Class Representational Situation</w:t>
      </w:r>
      <w:bookmarkEnd w:id="1345"/>
      <w:bookmarkEnd w:id="1346"/>
      <w:r w:rsidRPr="003A31EC">
        <w:rPr>
          <w:rFonts w:cs="Arial"/>
        </w:rPr>
        <w:t xml:space="preserve"> </w:t>
      </w:r>
      <w:r>
        <w:rPr>
          <w:rFonts w:cs="Arial"/>
        </w:rPr>
        <w:fldChar w:fldCharType="begin"/>
      </w:r>
      <w:r>
        <w:instrText>XE"</w:instrText>
      </w:r>
      <w:r w:rsidRPr="00413D75">
        <w:rPr>
          <w:rFonts w:cs="Arial"/>
        </w:rPr>
        <w:instrText>Representational Situation</w:instrText>
      </w:r>
      <w:r>
        <w:instrText>"</w:instrText>
      </w:r>
      <w:r>
        <w:rPr>
          <w:rFonts w:cs="Arial"/>
        </w:rPr>
        <w:fldChar w:fldCharType="end"/>
      </w:r>
      <w:r w:rsidR="009E71B4">
        <w:rPr>
          <w:rFonts w:cs="Arial"/>
        </w:rPr>
        <w:t xml:space="preserve"> </w:t>
      </w:r>
    </w:p>
    <w:p w14:paraId="43C7008B" w14:textId="77777777" w:rsidR="00347871" w:rsidRDefault="00347871" w:rsidP="00F71BA8">
      <w:r>
        <w:t>A representational situation is kind of epistemic situation where that situation is about, or focused on, another situation as its topic.</w:t>
      </w:r>
    </w:p>
    <w:p w14:paraId="446CA113" w14:textId="77777777" w:rsidR="00347871" w:rsidRDefault="00347871" w:rsidP="00F71BA8">
      <w:r>
        <w:t>[Hutchins, Searle] Aboutness</w:t>
      </w:r>
    </w:p>
    <w:p w14:paraId="166C21C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D59B5C0" w14:textId="77777777" w:rsidR="00347871" w:rsidRDefault="00586039" w:rsidP="00347871">
      <w:pPr>
        <w:ind w:left="360"/>
      </w:pPr>
      <w:hyperlink w:anchor="_0a2767712bb9a7ff9e4b2313d0312b06" w:history="1">
        <w:r w:rsidR="00347871">
          <w:rPr>
            <w:rStyle w:val="Hyperlink"/>
          </w:rPr>
          <w:t>Situation</w:t>
        </w:r>
      </w:hyperlink>
    </w:p>
    <w:p w14:paraId="059E5F65" w14:textId="77777777" w:rsidR="00347871" w:rsidRDefault="00347871" w:rsidP="00347871"/>
    <w:p w14:paraId="27BE5499" w14:textId="77777777" w:rsidR="00347871" w:rsidRDefault="00347871" w:rsidP="00347871">
      <w:pPr>
        <w:pStyle w:val="Heading2"/>
      </w:pPr>
      <w:bookmarkStart w:id="1347" w:name="_aeac27b52eb8ed815c3bd1d6d75780f7"/>
      <w:bookmarkStart w:id="1348" w:name="_Toc40971748"/>
      <w:r>
        <w:t>Class Statement</w:t>
      </w:r>
      <w:bookmarkEnd w:id="1347"/>
      <w:bookmarkEnd w:id="1348"/>
      <w:r w:rsidRPr="003A31EC">
        <w:rPr>
          <w:rFonts w:cs="Arial"/>
        </w:rPr>
        <w:t xml:space="preserve"> </w:t>
      </w:r>
      <w:r>
        <w:rPr>
          <w:rFonts w:cs="Arial"/>
        </w:rPr>
        <w:fldChar w:fldCharType="begin"/>
      </w:r>
      <w:r>
        <w:instrText>XE"</w:instrText>
      </w:r>
      <w:r w:rsidRPr="00413D75">
        <w:rPr>
          <w:rFonts w:cs="Arial"/>
        </w:rPr>
        <w:instrText>Statement</w:instrText>
      </w:r>
      <w:r>
        <w:instrText>"</w:instrText>
      </w:r>
      <w:r>
        <w:rPr>
          <w:rFonts w:cs="Arial"/>
        </w:rPr>
        <w:fldChar w:fldCharType="end"/>
      </w:r>
      <w:r w:rsidR="009E71B4">
        <w:rPr>
          <w:rFonts w:cs="Arial"/>
        </w:rPr>
        <w:t xml:space="preserve"> </w:t>
      </w:r>
    </w:p>
    <w:p w14:paraId="4BC0402E" w14:textId="77777777" w:rsidR="00347871" w:rsidRDefault="00347871" w:rsidP="00F71BA8">
      <w:r>
        <w:t>a statement is a kind of representational situation representing the communication or recording of an author's intention concerning a situation.</w:t>
      </w:r>
    </w:p>
    <w:p w14:paraId="296B134F" w14:textId="77777777" w:rsidR="00347871" w:rsidRDefault="00347871" w:rsidP="00F71BA8"/>
    <w:p w14:paraId="0BD07513" w14:textId="77777777" w:rsidR="00347871" w:rsidRDefault="00347871" w:rsidP="00F71BA8">
      <w:r>
        <w:t>[BFO] Representational artifact</w:t>
      </w:r>
    </w:p>
    <w:p w14:paraId="5728164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7EC2485" w14:textId="77777777" w:rsidR="00347871" w:rsidRDefault="00586039" w:rsidP="00347871">
      <w:pPr>
        <w:ind w:left="360"/>
      </w:pPr>
      <w:hyperlink w:anchor="_7bb78623f2206d68297626d4bf4a41e1" w:history="1">
        <w:r w:rsidR="00347871">
          <w:rPr>
            <w:rStyle w:val="Hyperlink"/>
          </w:rPr>
          <w:t>Representational Situation</w:t>
        </w:r>
      </w:hyperlink>
    </w:p>
    <w:p w14:paraId="7941E40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6FD58E9F" w14:textId="75999D54" w:rsidR="00347871" w:rsidRDefault="0039663B" w:rsidP="00347871">
      <w:pPr>
        <w:ind w:left="605" w:hanging="245"/>
      </w:pPr>
      <w:r w:rsidRPr="002E0F19">
        <w:rPr>
          <w:noProof/>
        </w:rPr>
        <w:pict w14:anchorId="0E7690B1">
          <v:shape id="_x0000_i1028" type="#_x0000_t75" alt="1082352899.png" style="width:12pt;height:12pt;visibility:visible;mso-wrap-style:square">
            <v:imagedata r:id="rId55" o:title="1082352899"/>
          </v:shape>
        </w:pict>
      </w:r>
      <w:r w:rsidR="00347871">
        <w:t xml:space="preserve"> </w:t>
      </w:r>
      <w:r w:rsidR="0061586D">
        <w:t xml:space="preserve"> </w:t>
      </w:r>
      <w:r w:rsidR="00347871">
        <w:t>stated by</w:t>
      </w:r>
      <w:r w:rsidR="00347871">
        <w:rPr>
          <w:rFonts w:cs="Arial"/>
        </w:rPr>
        <w:fldChar w:fldCharType="begin"/>
      </w:r>
      <w:r w:rsidR="00347871">
        <w:instrText>XE"</w:instrText>
      </w:r>
      <w:r w:rsidR="00347871" w:rsidRPr="00413D75">
        <w:rPr>
          <w:rFonts w:cs="Arial"/>
        </w:rPr>
        <w:instrText>stated by</w:instrText>
      </w:r>
      <w:r w:rsidR="00347871">
        <w:instrText>"</w:instrText>
      </w:r>
      <w:r w:rsidR="00347871">
        <w:rPr>
          <w:rFonts w:cs="Arial"/>
        </w:rPr>
        <w:fldChar w:fldCharType="end"/>
      </w:r>
      <w:r w:rsidR="00347871">
        <w:t xml:space="preserve"> : </w:t>
      </w:r>
      <w:hyperlink w:anchor="_fecbf5a879151644debab027c40e65ff" w:history="1">
        <w:r w:rsidR="00347871">
          <w:rPr>
            <w:rStyle w:val="Hyperlink"/>
          </w:rPr>
          <w:t>Author</w:t>
        </w:r>
      </w:hyperlink>
      <w:r w:rsidR="00347871">
        <w:t xml:space="preserve"> [1..*] </w:t>
      </w:r>
    </w:p>
    <w:p w14:paraId="6ECD5EDF" w14:textId="77777777" w:rsidR="00347871" w:rsidRDefault="00347871" w:rsidP="00347871"/>
    <w:p w14:paraId="57BD8D9E" w14:textId="77777777" w:rsidR="00347871" w:rsidRDefault="00347871" w:rsidP="00347871">
      <w:pPr>
        <w:pStyle w:val="Heading2"/>
      </w:pPr>
      <w:bookmarkStart w:id="1349" w:name="_a6a265bb9d1507e5da6b000c1fb84cd8"/>
      <w:bookmarkStart w:id="1350" w:name="_Toc40971749"/>
      <w:r>
        <w:t>Class Utterance</w:t>
      </w:r>
      <w:bookmarkEnd w:id="1349"/>
      <w:bookmarkEnd w:id="1350"/>
      <w:r w:rsidRPr="003A31EC">
        <w:rPr>
          <w:rFonts w:cs="Arial"/>
        </w:rPr>
        <w:t xml:space="preserve"> </w:t>
      </w:r>
      <w:r>
        <w:rPr>
          <w:rFonts w:cs="Arial"/>
        </w:rPr>
        <w:fldChar w:fldCharType="begin"/>
      </w:r>
      <w:r>
        <w:instrText>XE"</w:instrText>
      </w:r>
      <w:r w:rsidRPr="00413D75">
        <w:rPr>
          <w:rFonts w:cs="Arial"/>
        </w:rPr>
        <w:instrText>Utterance</w:instrText>
      </w:r>
      <w:r>
        <w:instrText>"</w:instrText>
      </w:r>
      <w:r>
        <w:rPr>
          <w:rFonts w:cs="Arial"/>
        </w:rPr>
        <w:fldChar w:fldCharType="end"/>
      </w:r>
      <w:r w:rsidR="009E71B4">
        <w:rPr>
          <w:rFonts w:cs="Arial"/>
        </w:rPr>
        <w:t xml:space="preserve"> </w:t>
      </w:r>
    </w:p>
    <w:p w14:paraId="1DEEC2F0" w14:textId="77777777" w:rsidR="00347871" w:rsidRDefault="00347871" w:rsidP="00F71BA8">
      <w:r>
        <w:t>An utterance situation is a statement with the immediate context of an author transmitting information to a listener.</w:t>
      </w:r>
    </w:p>
    <w:p w14:paraId="6BB9312D" w14:textId="77777777" w:rsidR="00347871" w:rsidRDefault="00347871" w:rsidP="00F71BA8">
      <w:r>
        <w:t>[Devlin] Utterance situation</w:t>
      </w:r>
    </w:p>
    <w:p w14:paraId="3AA069D5" w14:textId="77777777" w:rsidR="00347871" w:rsidRDefault="00347871" w:rsidP="00F71BA8">
      <w:r>
        <w:t>[Searle]  Speech Act</w:t>
      </w:r>
    </w:p>
    <w:p w14:paraId="3708EC2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C58F4A7" w14:textId="77777777" w:rsidR="00347871" w:rsidRDefault="00586039" w:rsidP="00347871">
      <w:pPr>
        <w:ind w:left="360"/>
      </w:pPr>
      <w:hyperlink w:anchor="_799617cb54756b9414625779f3b740cc" w:history="1">
        <w:r w:rsidR="00347871">
          <w:rPr>
            <w:rStyle w:val="Hyperlink"/>
          </w:rPr>
          <w:t>Occurrence</w:t>
        </w:r>
      </w:hyperlink>
      <w:r w:rsidR="00347871">
        <w:t xml:space="preserve">, </w:t>
      </w:r>
      <w:hyperlink w:anchor="_aeac27b52eb8ed815c3bd1d6d75780f7" w:history="1">
        <w:r w:rsidR="00347871">
          <w:rPr>
            <w:rStyle w:val="Hyperlink"/>
          </w:rPr>
          <w:t>Statement</w:t>
        </w:r>
      </w:hyperlink>
    </w:p>
    <w:p w14:paraId="2BAE8C0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623DB40A" w14:textId="1253386E" w:rsidR="00347871" w:rsidRDefault="0039663B" w:rsidP="00347871">
      <w:pPr>
        <w:ind w:left="605" w:hanging="245"/>
      </w:pPr>
      <w:r w:rsidRPr="002E0F19">
        <w:rPr>
          <w:noProof/>
        </w:rPr>
        <w:pict w14:anchorId="606EB644">
          <v:shape id="Picture 1082352899.png" o:spid="_x0000_i1027" type="#_x0000_t75" alt="1082352899.png" style="width:12pt;height:12pt;visibility:visible;mso-wrap-style:square">
            <v:imagedata r:id="rId55" o:title="1082352899"/>
          </v:shape>
        </w:pict>
      </w:r>
      <w:r w:rsidR="00347871">
        <w:t xml:space="preserve"> </w:t>
      </w:r>
      <w:r w:rsidR="0061586D">
        <w:t xml:space="preserve"> </w:t>
      </w:r>
      <w:r w:rsidR="00347871">
        <w:t>informs</w:t>
      </w:r>
      <w:r w:rsidR="00347871">
        <w:rPr>
          <w:rFonts w:cs="Arial"/>
        </w:rPr>
        <w:fldChar w:fldCharType="begin"/>
      </w:r>
      <w:r w:rsidR="00347871">
        <w:instrText>XE"</w:instrText>
      </w:r>
      <w:r w:rsidR="00347871" w:rsidRPr="00413D75">
        <w:rPr>
          <w:rFonts w:cs="Arial"/>
        </w:rPr>
        <w:instrText>informs</w:instrText>
      </w:r>
      <w:r w:rsidR="00347871">
        <w:instrText>"</w:instrText>
      </w:r>
      <w:r w:rsidR="00347871">
        <w:rPr>
          <w:rFonts w:cs="Arial"/>
        </w:rPr>
        <w:fldChar w:fldCharType="end"/>
      </w:r>
      <w:r w:rsidR="00347871">
        <w:t xml:space="preserve"> : </w:t>
      </w:r>
      <w:hyperlink w:anchor="_70824a99584a93cf8226b445c8386af6" w:history="1">
        <w:r w:rsidR="00347871">
          <w:rPr>
            <w:rStyle w:val="Hyperlink"/>
          </w:rPr>
          <w:t>Listener</w:t>
        </w:r>
      </w:hyperlink>
      <w:r w:rsidR="00347871">
        <w:t xml:space="preserve"> [1..*] </w:t>
      </w:r>
    </w:p>
    <w:p w14:paraId="7430CDE1" w14:textId="77777777" w:rsidR="00347871" w:rsidRDefault="00347871" w:rsidP="00347871"/>
    <w:p w14:paraId="0F57204F" w14:textId="77777777" w:rsidR="00347871" w:rsidRDefault="00347871" w:rsidP="00347871">
      <w:pPr>
        <w:spacing w:after="200" w:line="276" w:lineRule="auto"/>
        <w:rPr>
          <w:b/>
          <w:bCs/>
          <w:color w:val="365F91"/>
          <w:sz w:val="40"/>
          <w:szCs w:val="40"/>
        </w:rPr>
      </w:pPr>
      <w:r>
        <w:br w:type="page"/>
      </w:r>
    </w:p>
    <w:p w14:paraId="1C7F3C03" w14:textId="77777777" w:rsidR="00347871" w:rsidRDefault="00347871" w:rsidP="00347871">
      <w:pPr>
        <w:pStyle w:val="Heading1"/>
      </w:pPr>
      <w:bookmarkStart w:id="1351" w:name="_Toc40971750"/>
      <w:r>
        <w:t>OnticHealthGeneric::Top level</w:t>
      </w:r>
      <w:bookmarkEnd w:id="1351"/>
    </w:p>
    <w:p w14:paraId="582DF33D" w14:textId="77777777" w:rsidR="00347871" w:rsidRDefault="00347871" w:rsidP="00347871">
      <w:pPr>
        <w:pStyle w:val="Heading2"/>
      </w:pPr>
      <w:bookmarkStart w:id="1352" w:name="_Toc40971751"/>
      <w:r>
        <w:t>Diagram: Context</w:t>
      </w:r>
      <w:bookmarkEnd w:id="1352"/>
    </w:p>
    <w:p w14:paraId="75D9552E" w14:textId="77D21A1F" w:rsidR="00347871" w:rsidRDefault="0039663B" w:rsidP="00347871">
      <w:pPr>
        <w:jc w:val="center"/>
        <w:rPr>
          <w:rFonts w:cs="Arial"/>
        </w:rPr>
      </w:pPr>
      <w:r w:rsidRPr="002E0F19">
        <w:rPr>
          <w:noProof/>
        </w:rPr>
        <w:pict w14:anchorId="7FC65C5B">
          <v:shape id="Picture -1073726926.png" o:spid="_x0000_i1026" type="#_x0000_t75" alt="-1073726926.png" style="width:370.8pt;height:424.8pt;visibility:visible;mso-wrap-style:square">
            <v:imagedata r:id="rId87" o:title="-1073726926"/>
          </v:shape>
        </w:pict>
      </w:r>
    </w:p>
    <w:p w14:paraId="2DA5C6B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ntext</w:t>
      </w:r>
    </w:p>
    <w:p w14:paraId="4BC61268" w14:textId="77777777" w:rsidR="00347871" w:rsidRDefault="00347871" w:rsidP="00347871">
      <w:pPr>
        <w:pStyle w:val="Heading2"/>
      </w:pPr>
      <w:bookmarkStart w:id="1353" w:name="_Toc40971752"/>
      <w:r>
        <w:lastRenderedPageBreak/>
        <w:t>Diagram: Types</w:t>
      </w:r>
      <w:bookmarkEnd w:id="1353"/>
    </w:p>
    <w:p w14:paraId="08BD0025" w14:textId="6BCA5872" w:rsidR="00347871" w:rsidRDefault="0039663B" w:rsidP="00347871">
      <w:pPr>
        <w:jc w:val="center"/>
        <w:rPr>
          <w:rFonts w:cs="Arial"/>
        </w:rPr>
      </w:pPr>
      <w:r w:rsidRPr="002E0F19">
        <w:rPr>
          <w:noProof/>
        </w:rPr>
        <w:pict w14:anchorId="13C79C78">
          <v:shape id="Picture -1876512720.png" o:spid="_x0000_i1025" type="#_x0000_t75" alt="-1876512720.png" style="width:449.4pt;height:474.6pt;visibility:visible;mso-wrap-style:square">
            <v:imagedata r:id="rId196" o:title="-1876512720"/>
          </v:shape>
        </w:pict>
      </w:r>
    </w:p>
    <w:p w14:paraId="55BB2F2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Types</w:t>
      </w:r>
    </w:p>
    <w:p w14:paraId="090DEA34" w14:textId="77777777" w:rsidR="00347871" w:rsidRDefault="00347871" w:rsidP="00347871">
      <w:r>
        <w:t xml:space="preserve"> </w:t>
      </w:r>
    </w:p>
    <w:p w14:paraId="75DE9558" w14:textId="77777777" w:rsidR="00347871" w:rsidRDefault="00347871" w:rsidP="00347871"/>
    <w:p w14:paraId="7714439B" w14:textId="77777777" w:rsidR="001A1D9F" w:rsidRPr="00347871" w:rsidRDefault="001A1D9F" w:rsidP="00347871"/>
    <w:sectPr w:rsidR="001A1D9F" w:rsidRPr="00347871">
      <w:footerReference w:type="even" r:id="rId197"/>
      <w:footerReference w:type="default" r:id="rId198"/>
      <w:pgSz w:w="11905" w:h="15840"/>
      <w:pgMar w:top="1080" w:right="720" w:bottom="1656" w:left="1440" w:header="720" w:footer="108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A46F93" w14:textId="77777777" w:rsidR="00586039" w:rsidRDefault="00586039">
      <w:r>
        <w:separator/>
      </w:r>
    </w:p>
  </w:endnote>
  <w:endnote w:type="continuationSeparator" w:id="0">
    <w:p w14:paraId="441F2CBD" w14:textId="77777777" w:rsidR="00586039" w:rsidRDefault="005860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E8C8DA" w14:textId="77777777" w:rsidR="005234A4" w:rsidRDefault="005234A4">
    <w:pPr>
      <w:pStyle w:val="Footer"/>
      <w:rPr>
        <w:rFonts w:ascii="Arial" w:hAnsi="Arial"/>
        <w:b/>
        <w:sz w:val="18"/>
      </w:rPr>
    </w:pPr>
    <w:r>
      <w:rPr>
        <w:rFonts w:ascii="Arial" w:hAnsi="Arial"/>
        <w:b/>
        <w:sz w:val="18"/>
      </w:rPr>
      <w:t xml:space="preserve">  </w:t>
    </w:r>
    <w:r>
      <w:rPr>
        <w:b/>
        <w:sz w:val="18"/>
      </w:rPr>
      <w:fldChar w:fldCharType="begin"/>
    </w:r>
    <w:r>
      <w:rPr>
        <w:b/>
        <w:sz w:val="18"/>
      </w:rPr>
      <w:instrText xml:space="preserve"> PAGE </w:instrText>
    </w:r>
    <w:r>
      <w:rPr>
        <w:b/>
        <w:sz w:val="18"/>
      </w:rPr>
      <w:fldChar w:fldCharType="separate"/>
    </w:r>
    <w:r w:rsidR="00E876AB">
      <w:rPr>
        <w:b/>
        <w:noProof/>
        <w:sz w:val="18"/>
      </w:rPr>
      <w:t>14</w:t>
    </w:r>
    <w:r>
      <w:rPr>
        <w:rFonts w:ascii="Arial" w:hAnsi="Arial"/>
        <w:b/>
        <w:sz w:val="18"/>
      </w:rPr>
      <w:fldChar w:fldCharType="end"/>
    </w:r>
    <w:r>
      <w:rPr>
        <w:rFonts w:ascii="Arial" w:hAnsi="Arial"/>
        <w:b/>
        <w:sz w:val="18"/>
      </w:rPr>
      <w:t xml:space="preserve">                                                                          </w:t>
    </w:r>
    <w:r>
      <w:rPr>
        <w:rFonts w:ascii="Arial" w:hAnsi="Arial"/>
        <w:sz w:val="18"/>
      </w:rPr>
      <w:t xml:space="preserve">                                                                </w:t>
    </w:r>
    <w:r>
      <w:rPr>
        <w:rFonts w:ascii="Arial" w:hAnsi="Arial"/>
        <w:b/>
        <w:sz w:val="18"/>
      </w:rPr>
      <w:t xml:space="preserve">                           </w:t>
    </w:r>
    <w:r>
      <w:rPr>
        <w:rFonts w:ascii="Arial" w:hAnsi="Arial"/>
        <w:sz w:val="18"/>
      </w:rPr>
      <w:t>Title, version</w:t>
    </w:r>
    <w:r>
      <w:rPr>
        <w:rFonts w:ascii="Arial" w:hAnsi="Arial"/>
        <w:b/>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740DF5" w14:textId="77777777" w:rsidR="005234A4" w:rsidRDefault="005234A4">
    <w:pPr>
      <w:pStyle w:val="Footer"/>
    </w:pPr>
    <w:r>
      <w:rPr>
        <w:rFonts w:ascii="Arial" w:hAnsi="Arial"/>
        <w:sz w:val="18"/>
      </w:rPr>
      <w:t xml:space="preserve">Title, version                                                                                                                                                                          </w:t>
    </w:r>
    <w:r>
      <w:rPr>
        <w:b/>
        <w:sz w:val="18"/>
      </w:rPr>
      <w:fldChar w:fldCharType="begin"/>
    </w:r>
    <w:r>
      <w:rPr>
        <w:b/>
        <w:sz w:val="18"/>
      </w:rPr>
      <w:instrText xml:space="preserve"> PAGE </w:instrText>
    </w:r>
    <w:r>
      <w:rPr>
        <w:b/>
        <w:sz w:val="18"/>
      </w:rPr>
      <w:fldChar w:fldCharType="separate"/>
    </w:r>
    <w:r w:rsidR="00E876AB">
      <w:rPr>
        <w:b/>
        <w:noProof/>
        <w:sz w:val="18"/>
      </w:rPr>
      <w:t>1</w:t>
    </w:r>
    <w:r>
      <w:rPr>
        <w:rFonts w:ascii="Arial" w:hAnsi="Arial"/>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89BCD5" w14:textId="77777777" w:rsidR="00586039" w:rsidRDefault="00586039">
      <w:r>
        <w:separator/>
      </w:r>
    </w:p>
  </w:footnote>
  <w:footnote w:type="continuationSeparator" w:id="0">
    <w:p w14:paraId="2BFB3765" w14:textId="77777777" w:rsidR="00586039" w:rsidRDefault="005860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2348D5E6"/>
    <w:lvl w:ilvl="0">
      <w:start w:val="1"/>
      <w:numFmt w:val="decimal"/>
      <w:pStyle w:val="Heading1"/>
      <w:lvlText w:val="%1"/>
      <w:legacy w:legacy="1" w:legacySpace="0" w:legacyIndent="1080"/>
      <w:lvlJc w:val="left"/>
      <w:pPr>
        <w:ind w:left="1080" w:hanging="1080"/>
      </w:pPr>
    </w:lvl>
    <w:lvl w:ilvl="1">
      <w:start w:val="1"/>
      <w:numFmt w:val="decimal"/>
      <w:pStyle w:val="Heading2"/>
      <w:lvlText w:val="%1.%2"/>
      <w:legacy w:legacy="1" w:legacySpace="0" w:legacyIndent="1080"/>
      <w:lvlJc w:val="left"/>
      <w:pPr>
        <w:ind w:left="1080" w:hanging="1080"/>
      </w:pPr>
    </w:lvl>
    <w:lvl w:ilvl="2">
      <w:start w:val="1"/>
      <w:numFmt w:val="decimal"/>
      <w:pStyle w:val="Heading3"/>
      <w:lvlText w:val="%1.%2.%3"/>
      <w:legacy w:legacy="1" w:legacySpace="0" w:legacyIndent="1080"/>
      <w:lvlJc w:val="left"/>
      <w:pPr>
        <w:ind w:left="1080" w:hanging="1080"/>
      </w:pPr>
    </w:lvl>
    <w:lvl w:ilvl="3">
      <w:start w:val="1"/>
      <w:numFmt w:val="decimal"/>
      <w:pStyle w:val="Heading4"/>
      <w:lvlText w:val="%1.%2.%3%4"/>
      <w:legacy w:legacy="1" w:legacySpace="0" w:legacyIndent="1008"/>
      <w:lvlJc w:val="left"/>
      <w:pPr>
        <w:ind w:left="1008" w:hanging="1008"/>
      </w:pPr>
    </w:lvl>
    <w:lvl w:ilvl="4">
      <w:start w:val="1"/>
      <w:numFmt w:val="none"/>
      <w:pStyle w:val="Heading5"/>
      <w:lvlText w:val="%1.%2.%3%4"/>
      <w:legacy w:legacy="1" w:legacySpace="0" w:legacyIndent="0"/>
      <w:lvlJc w:val="left"/>
    </w:lvl>
    <w:lvl w:ilvl="5">
      <w:start w:val="1"/>
      <w:numFmt w:val="none"/>
      <w:pStyle w:val="Heading6"/>
      <w:lvlText w:val="%1.%2.%3%4"/>
      <w:legacy w:legacy="1" w:legacySpace="0" w:legacyIndent="0"/>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FFFFFFFE"/>
    <w:multiLevelType w:val="singleLevel"/>
    <w:tmpl w:val="941C964C"/>
    <w:lvl w:ilvl="0">
      <w:numFmt w:val="decimal"/>
      <w:lvlText w:val="*"/>
      <w:lvlJc w:val="left"/>
    </w:lvl>
  </w:abstractNum>
  <w:abstractNum w:abstractNumId="2" w15:restartNumberingAfterBreak="0">
    <w:nsid w:val="00000008"/>
    <w:multiLevelType w:val="hybridMultilevel"/>
    <w:tmpl w:val="00000008"/>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3" w15:restartNumberingAfterBreak="0">
    <w:nsid w:val="00000009"/>
    <w:multiLevelType w:val="hybridMultilevel"/>
    <w:tmpl w:val="00000009"/>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4" w15:restartNumberingAfterBreak="0">
    <w:nsid w:val="00000010"/>
    <w:multiLevelType w:val="hybridMultilevel"/>
    <w:tmpl w:val="00000010"/>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5" w15:restartNumberingAfterBreak="0">
    <w:nsid w:val="01EF5124"/>
    <w:multiLevelType w:val="multilevel"/>
    <w:tmpl w:val="2BF0EE5E"/>
    <w:lvl w:ilvl="0">
      <w:start w:val="7"/>
      <w:numFmt w:val="decimal"/>
      <w:lvlText w:val="%1"/>
      <w:lvlJc w:val="left"/>
      <w:pPr>
        <w:tabs>
          <w:tab w:val="num" w:pos="600"/>
        </w:tabs>
        <w:ind w:left="600" w:hanging="600"/>
      </w:pPr>
      <w:rPr>
        <w:rFonts w:hint="default"/>
        <w:i w:val="0"/>
      </w:rPr>
    </w:lvl>
    <w:lvl w:ilvl="1">
      <w:start w:val="1"/>
      <w:numFmt w:val="decimal"/>
      <w:lvlText w:val="%1.%2"/>
      <w:lvlJc w:val="left"/>
      <w:pPr>
        <w:tabs>
          <w:tab w:val="num" w:pos="600"/>
        </w:tabs>
        <w:ind w:left="600" w:hanging="600"/>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720"/>
        </w:tabs>
        <w:ind w:left="720" w:hanging="720"/>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440"/>
        </w:tabs>
        <w:ind w:left="1440" w:hanging="1440"/>
      </w:pPr>
      <w:rPr>
        <w:rFonts w:hint="default"/>
        <w:i w:val="0"/>
      </w:rPr>
    </w:lvl>
  </w:abstractNum>
  <w:abstractNum w:abstractNumId="6" w15:restartNumberingAfterBreak="0">
    <w:nsid w:val="081544A4"/>
    <w:multiLevelType w:val="multilevel"/>
    <w:tmpl w:val="1E646006"/>
    <w:lvl w:ilvl="0">
      <w:start w:val="1"/>
      <w:numFmt w:val="decimal"/>
      <w:lvlText w:val="%1"/>
      <w:legacy w:legacy="1" w:legacySpace="0" w:legacyIndent="1080"/>
      <w:lvlJc w:val="left"/>
      <w:pPr>
        <w:ind w:left="1080" w:hanging="1080"/>
      </w:pPr>
    </w:lvl>
    <w:lvl w:ilvl="1">
      <w:start w:val="1"/>
      <w:numFmt w:val="decimal"/>
      <w:lvlText w:val="%1.%2"/>
      <w:legacy w:legacy="1" w:legacySpace="0" w:legacyIndent="1080"/>
      <w:lvlJc w:val="left"/>
      <w:pPr>
        <w:ind w:left="2160" w:hanging="1080"/>
      </w:pPr>
    </w:lvl>
    <w:lvl w:ilvl="2">
      <w:start w:val="1"/>
      <w:numFmt w:val="decimal"/>
      <w:lvlText w:val="%1.%2.%3"/>
      <w:legacy w:legacy="1" w:legacySpace="0" w:legacyIndent="1080"/>
      <w:lvlJc w:val="left"/>
      <w:pPr>
        <w:ind w:left="3240" w:hanging="1080"/>
      </w:pPr>
    </w:lvl>
    <w:lvl w:ilvl="3">
      <w:start w:val="1"/>
      <w:numFmt w:val="decimal"/>
      <w:lvlText w:val="%1.%2.%3%4"/>
      <w:legacy w:legacy="1" w:legacySpace="0" w:legacyIndent="1008"/>
      <w:lvlJc w:val="left"/>
      <w:pPr>
        <w:ind w:left="4248" w:hanging="1008"/>
      </w:pPr>
    </w:lvl>
    <w:lvl w:ilvl="4">
      <w:start w:val="1"/>
      <w:numFmt w:val="none"/>
      <w:lvlText w:val="%1.%2.%3%4"/>
      <w:legacy w:legacy="1" w:legacySpace="0" w:legacyIndent="0"/>
      <w:lvlJc w:val="left"/>
    </w:lvl>
    <w:lvl w:ilvl="5">
      <w:start w:val="1"/>
      <w:numFmt w:val="none"/>
      <w:lvlText w:val="%1.%2.%3%4"/>
      <w:legacy w:legacy="1" w:legacySpace="0" w:legacyIndent="0"/>
      <w:lvlJc w:val="left"/>
    </w:lvl>
    <w:lvl w:ilvl="6">
      <w:start w:val="1"/>
      <w:numFmt w:val="none"/>
      <w:lvlText w:val="%1.%2.%3%4"/>
      <w:legacy w:legacy="1" w:legacySpace="0" w:legacyIndent="0"/>
      <w:lvlJc w:val="left"/>
    </w:lvl>
    <w:lvl w:ilvl="7">
      <w:start w:val="1"/>
      <w:numFmt w:val="decimal"/>
      <w:lvlText w:val="%1.%2.%3%4.%8"/>
      <w:legacy w:legacy="1" w:legacySpace="0" w:legacyIndent="567"/>
      <w:lvlJc w:val="left"/>
      <w:pPr>
        <w:ind w:left="4815" w:hanging="567"/>
      </w:pPr>
    </w:lvl>
    <w:lvl w:ilvl="8">
      <w:start w:val="1"/>
      <w:numFmt w:val="decimal"/>
      <w:lvlText w:val="%1.%2.%3%4.%8.%9"/>
      <w:legacy w:legacy="1" w:legacySpace="0" w:legacyIndent="851"/>
      <w:lvlJc w:val="left"/>
      <w:pPr>
        <w:ind w:left="5666" w:hanging="851"/>
      </w:pPr>
    </w:lvl>
  </w:abstractNum>
  <w:abstractNum w:abstractNumId="7" w15:restartNumberingAfterBreak="0">
    <w:nsid w:val="22776247"/>
    <w:multiLevelType w:val="hybridMultilevel"/>
    <w:tmpl w:val="856852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0C110AE"/>
    <w:multiLevelType w:val="hybridMultilevel"/>
    <w:tmpl w:val="D304D678"/>
    <w:lvl w:ilvl="0" w:tplc="4502CF36">
      <w:start w:val="1"/>
      <w:numFmt w:val="decimal"/>
      <w:lvlText w:val="Figure %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9" w15:restartNumberingAfterBreak="0">
    <w:nsid w:val="3B4742B3"/>
    <w:multiLevelType w:val="singleLevel"/>
    <w:tmpl w:val="0DFCE334"/>
    <w:lvl w:ilvl="0">
      <w:start w:val="1"/>
      <w:numFmt w:val="decimal"/>
      <w:lvlText w:val="%1."/>
      <w:legacy w:legacy="1" w:legacySpace="0" w:legacyIndent="360"/>
      <w:lvlJc w:val="left"/>
      <w:pPr>
        <w:ind w:left="360" w:hanging="360"/>
      </w:pPr>
    </w:lvl>
  </w:abstractNum>
  <w:abstractNum w:abstractNumId="10" w15:restartNumberingAfterBreak="0">
    <w:nsid w:val="464D4C2A"/>
    <w:multiLevelType w:val="hybridMultilevel"/>
    <w:tmpl w:val="7722ED5A"/>
    <w:lvl w:ilvl="0" w:tplc="B3F2BD3E">
      <w:start w:val="1"/>
      <w:numFmt w:val="upperLetter"/>
      <w:lvlText w:val="Appendix %1:"/>
      <w:lvlJc w:val="left"/>
      <w:pPr>
        <w:tabs>
          <w:tab w:val="num" w:pos="2520"/>
        </w:tabs>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0"/>
  </w:num>
  <w:num w:numId="2">
    <w:abstractNumId w:val="6"/>
  </w:num>
  <w:num w:numId="3">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4">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5">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6">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7">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8">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9">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0">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1">
    <w:abstractNumId w:val="9"/>
  </w:num>
  <w:num w:numId="12">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3">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4">
    <w:abstractNumId w:val="1"/>
    <w:lvlOverride w:ilvl="0">
      <w:lvl w:ilvl="0">
        <w:start w:val="1"/>
        <w:numFmt w:val="bullet"/>
        <w:lvlText w:val="%1"/>
        <w:legacy w:legacy="1" w:legacySpace="0" w:legacyIndent="360"/>
        <w:lvlJc w:val="left"/>
        <w:pPr>
          <w:ind w:left="864" w:hanging="360"/>
        </w:pPr>
        <w:rPr>
          <w:rFonts w:ascii="Symbol" w:hAnsi="Symbol" w:hint="default"/>
        </w:rPr>
      </w:lvl>
    </w:lvlOverride>
  </w:num>
  <w:num w:numId="15">
    <w:abstractNumId w:val="1"/>
    <w:lvlOverride w:ilvl="0">
      <w:lvl w:ilvl="0">
        <w:start w:val="1"/>
        <w:numFmt w:val="bullet"/>
        <w:lvlText w:val="•  "/>
        <w:legacy w:legacy="1" w:legacySpace="0" w:legacyIndent="0"/>
        <w:lvlJc w:val="left"/>
        <w:pPr>
          <w:ind w:left="360" w:firstLine="0"/>
        </w:pPr>
        <w:rPr>
          <w:rFonts w:ascii="Arial" w:hAnsi="Arial" w:hint="default"/>
          <w:b/>
          <w:i w:val="0"/>
          <w:strike w:val="0"/>
          <w:color w:val="000000"/>
          <w:sz w:val="20"/>
          <w:u w:val="none"/>
        </w:rPr>
      </w:lvl>
    </w:lvlOverride>
  </w:num>
  <w:num w:numId="16">
    <w:abstractNumId w:val="5"/>
  </w:num>
  <w:num w:numId="17">
    <w:abstractNumId w:val="1"/>
    <w:lvlOverride w:ilvl="0">
      <w:lvl w:ilvl="0">
        <w:start w:val="1"/>
        <w:numFmt w:val="bullet"/>
        <w:lvlText w:val="Editorial Comment: "/>
        <w:legacy w:legacy="1" w:legacySpace="0" w:legacyIndent="0"/>
        <w:lvlJc w:val="left"/>
        <w:pPr>
          <w:ind w:left="0" w:firstLine="0"/>
        </w:pPr>
        <w:rPr>
          <w:rFonts w:ascii="Helvetica" w:hAnsi="Helvetica" w:hint="default"/>
          <w:b w:val="0"/>
          <w:i w:val="0"/>
          <w:strike w:val="0"/>
          <w:color w:val="FF00FF"/>
          <w:sz w:val="20"/>
          <w:u w:val="none"/>
        </w:rPr>
      </w:lvl>
    </w:lvlOverride>
  </w:num>
  <w:num w:numId="18">
    <w:abstractNumId w:val="8"/>
  </w:num>
  <w:num w:numId="19">
    <w:abstractNumId w:val="7"/>
  </w:num>
  <w:num w:numId="20">
    <w:abstractNumId w:val="10"/>
  </w:num>
  <w:num w:numId="21">
    <w:abstractNumId w:val="8"/>
    <w:lvlOverride w:ilvl="0">
      <w:startOverride w:val="1"/>
    </w:lvlOverride>
  </w:num>
  <w:num w:numId="22">
    <w:abstractNumId w:val="4"/>
  </w:num>
  <w:num w:numId="23">
    <w:abstractNumId w:val="2"/>
  </w:num>
  <w:num w:numId="24">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usePrinterMetrics/>
    <w:doNotSuppressParagraphBorders/>
    <w:footnoteLayoutLikeWW8/>
    <w:shapeLayoutLikeWW8/>
    <w:alignTablesRowByRow/>
    <w:forgetLastTabAlignment/>
    <w:autoSpaceLikeWord95/>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zM1NDS3NLE0NLZQ0lEKTi0uzszPAykwrAUAtICgpCwAAAA="/>
  </w:docVars>
  <w:rsids>
    <w:rsidRoot w:val="004E79CB"/>
    <w:rsid w:val="00000E9A"/>
    <w:rsid w:val="00032320"/>
    <w:rsid w:val="0003588A"/>
    <w:rsid w:val="00047D47"/>
    <w:rsid w:val="000534B9"/>
    <w:rsid w:val="000569A5"/>
    <w:rsid w:val="00076596"/>
    <w:rsid w:val="000B290A"/>
    <w:rsid w:val="000C6CB8"/>
    <w:rsid w:val="00102E5C"/>
    <w:rsid w:val="00153F9B"/>
    <w:rsid w:val="0016774B"/>
    <w:rsid w:val="001A1D9F"/>
    <w:rsid w:val="002176BA"/>
    <w:rsid w:val="0022771A"/>
    <w:rsid w:val="00232C10"/>
    <w:rsid w:val="002770CD"/>
    <w:rsid w:val="0028482E"/>
    <w:rsid w:val="00297C0A"/>
    <w:rsid w:val="002A7C0D"/>
    <w:rsid w:val="002E322D"/>
    <w:rsid w:val="00306274"/>
    <w:rsid w:val="00323AF1"/>
    <w:rsid w:val="00331BBE"/>
    <w:rsid w:val="003330BC"/>
    <w:rsid w:val="00336D2A"/>
    <w:rsid w:val="00342B62"/>
    <w:rsid w:val="00347871"/>
    <w:rsid w:val="0035778D"/>
    <w:rsid w:val="003729E8"/>
    <w:rsid w:val="0039663B"/>
    <w:rsid w:val="003B26DB"/>
    <w:rsid w:val="003B3C12"/>
    <w:rsid w:val="0042034E"/>
    <w:rsid w:val="004241E6"/>
    <w:rsid w:val="00446E2F"/>
    <w:rsid w:val="00477EE5"/>
    <w:rsid w:val="00487424"/>
    <w:rsid w:val="004A0320"/>
    <w:rsid w:val="004A32B4"/>
    <w:rsid w:val="004B426D"/>
    <w:rsid w:val="004D4367"/>
    <w:rsid w:val="004E3AD0"/>
    <w:rsid w:val="004E79CB"/>
    <w:rsid w:val="004F3D66"/>
    <w:rsid w:val="00521CAF"/>
    <w:rsid w:val="005234A4"/>
    <w:rsid w:val="0058370F"/>
    <w:rsid w:val="00586039"/>
    <w:rsid w:val="005F2E04"/>
    <w:rsid w:val="0061586D"/>
    <w:rsid w:val="006267D8"/>
    <w:rsid w:val="0063329F"/>
    <w:rsid w:val="00636F66"/>
    <w:rsid w:val="00654CC4"/>
    <w:rsid w:val="0066231F"/>
    <w:rsid w:val="006956CE"/>
    <w:rsid w:val="006A3F19"/>
    <w:rsid w:val="006F72CA"/>
    <w:rsid w:val="00737278"/>
    <w:rsid w:val="00774F7D"/>
    <w:rsid w:val="007A366F"/>
    <w:rsid w:val="007A490E"/>
    <w:rsid w:val="00817FF0"/>
    <w:rsid w:val="008408D8"/>
    <w:rsid w:val="00852E9D"/>
    <w:rsid w:val="008C7700"/>
    <w:rsid w:val="0090104D"/>
    <w:rsid w:val="009038DA"/>
    <w:rsid w:val="00951276"/>
    <w:rsid w:val="00970FA0"/>
    <w:rsid w:val="00977C1A"/>
    <w:rsid w:val="009E4A36"/>
    <w:rsid w:val="009E71B4"/>
    <w:rsid w:val="009F6685"/>
    <w:rsid w:val="00A318C1"/>
    <w:rsid w:val="00AF31B5"/>
    <w:rsid w:val="00B40C2B"/>
    <w:rsid w:val="00B60C38"/>
    <w:rsid w:val="00B74037"/>
    <w:rsid w:val="00B93D78"/>
    <w:rsid w:val="00BB2B71"/>
    <w:rsid w:val="00BC2AA4"/>
    <w:rsid w:val="00BE6E0E"/>
    <w:rsid w:val="00C60DAD"/>
    <w:rsid w:val="00C72958"/>
    <w:rsid w:val="00CA0242"/>
    <w:rsid w:val="00CB2753"/>
    <w:rsid w:val="00D20F6E"/>
    <w:rsid w:val="00D5719E"/>
    <w:rsid w:val="00E04E71"/>
    <w:rsid w:val="00E07F54"/>
    <w:rsid w:val="00E876AB"/>
    <w:rsid w:val="00EE3FF4"/>
    <w:rsid w:val="00F5483C"/>
    <w:rsid w:val="00F71BA8"/>
    <w:rsid w:val="00F80248"/>
    <w:rsid w:val="00FC719B"/>
    <w:rsid w:val="00FF58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265899"/>
  <w15:chartTrackingRefBased/>
  <w15:docId w15:val="{8C5BA7E1-5CCE-4C7C-9DF8-1613E4325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8C1"/>
    <w:pPr>
      <w:suppressAutoHyphens/>
      <w:overflowPunct w:val="0"/>
      <w:autoSpaceDE w:val="0"/>
      <w:autoSpaceDN w:val="0"/>
      <w:adjustRightInd w:val="0"/>
      <w:textAlignment w:val="baseline"/>
    </w:pPr>
  </w:style>
  <w:style w:type="paragraph" w:styleId="Heading1">
    <w:name w:val="heading 1"/>
    <w:basedOn w:val="Normal"/>
    <w:next w:val="BodyText"/>
    <w:link w:val="Heading1Char"/>
    <w:uiPriority w:val="99"/>
    <w:qFormat/>
    <w:pPr>
      <w:numPr>
        <w:numId w:val="1"/>
      </w:numPr>
      <w:spacing w:before="245" w:after="259"/>
      <w:outlineLvl w:val="0"/>
    </w:pPr>
    <w:rPr>
      <w:rFonts w:ascii="Arial" w:hAnsi="Arial"/>
      <w:b/>
      <w:kern w:val="1"/>
      <w:sz w:val="36"/>
    </w:rPr>
  </w:style>
  <w:style w:type="paragraph" w:styleId="Heading2">
    <w:name w:val="heading 2"/>
    <w:basedOn w:val="Normal"/>
    <w:next w:val="BodyText"/>
    <w:link w:val="Heading2Char"/>
    <w:uiPriority w:val="99"/>
    <w:qFormat/>
    <w:pPr>
      <w:keepNext/>
      <w:numPr>
        <w:ilvl w:val="1"/>
        <w:numId w:val="1"/>
      </w:numPr>
      <w:spacing w:before="187" w:after="115"/>
      <w:outlineLvl w:val="1"/>
    </w:pPr>
    <w:rPr>
      <w:rFonts w:ascii="Arial" w:hAnsi="Arial"/>
      <w:b/>
      <w:sz w:val="28"/>
    </w:rPr>
  </w:style>
  <w:style w:type="paragraph" w:styleId="Heading3">
    <w:name w:val="heading 3"/>
    <w:basedOn w:val="Normal"/>
    <w:next w:val="BodyText"/>
    <w:link w:val="Heading3Char"/>
    <w:uiPriority w:val="99"/>
    <w:qFormat/>
    <w:pPr>
      <w:keepNext/>
      <w:numPr>
        <w:ilvl w:val="2"/>
        <w:numId w:val="1"/>
      </w:numPr>
      <w:spacing w:before="240"/>
      <w:outlineLvl w:val="2"/>
    </w:pPr>
    <w:rPr>
      <w:rFonts w:ascii="Arial" w:hAnsi="Arial"/>
      <w:b/>
      <w:sz w:val="24"/>
    </w:rPr>
  </w:style>
  <w:style w:type="paragraph" w:styleId="Heading4">
    <w:name w:val="heading 4"/>
    <w:basedOn w:val="Normal"/>
    <w:next w:val="BodyText"/>
    <w:link w:val="Heading4Char"/>
    <w:uiPriority w:val="99"/>
    <w:qFormat/>
    <w:pPr>
      <w:keepNext/>
      <w:numPr>
        <w:ilvl w:val="3"/>
        <w:numId w:val="1"/>
      </w:numPr>
      <w:spacing w:before="245"/>
      <w:outlineLvl w:val="3"/>
    </w:pPr>
    <w:rPr>
      <w:rFonts w:ascii="Arial" w:hAnsi="Arial"/>
      <w:b/>
    </w:rPr>
  </w:style>
  <w:style w:type="paragraph" w:styleId="Heading5">
    <w:name w:val="heading 5"/>
    <w:basedOn w:val="Normal"/>
    <w:next w:val="BodyText"/>
    <w:link w:val="Heading5Char"/>
    <w:uiPriority w:val="99"/>
    <w:qFormat/>
    <w:pPr>
      <w:keepNext/>
      <w:numPr>
        <w:ilvl w:val="4"/>
        <w:numId w:val="1"/>
      </w:numPr>
      <w:tabs>
        <w:tab w:val="left" w:pos="4320"/>
      </w:tabs>
      <w:spacing w:before="240"/>
      <w:outlineLvl w:val="4"/>
    </w:pPr>
    <w:rPr>
      <w:rFonts w:ascii="Arial" w:hAnsi="Arial"/>
      <w:b/>
      <w:sz w:val="22"/>
    </w:rPr>
  </w:style>
  <w:style w:type="paragraph" w:styleId="Heading6">
    <w:name w:val="heading 6"/>
    <w:basedOn w:val="Normal"/>
    <w:next w:val="BodyText"/>
    <w:link w:val="Heading6Char"/>
    <w:uiPriority w:val="99"/>
    <w:qFormat/>
    <w:pPr>
      <w:keepNext/>
      <w:numPr>
        <w:ilvl w:val="5"/>
        <w:numId w:val="1"/>
      </w:numPr>
      <w:spacing w:before="120"/>
      <w:outlineLvl w:val="5"/>
    </w:pPr>
    <w:rPr>
      <w:b/>
    </w:rPr>
  </w:style>
  <w:style w:type="paragraph" w:styleId="Heading7">
    <w:name w:val="heading 7"/>
    <w:basedOn w:val="Normal"/>
    <w:next w:val="Normal"/>
    <w:link w:val="Heading7Char"/>
    <w:uiPriority w:val="99"/>
    <w:qFormat/>
    <w:pPr>
      <w:spacing w:before="240"/>
      <w:outlineLvl w:val="6"/>
    </w:pPr>
  </w:style>
  <w:style w:type="paragraph" w:styleId="Heading8">
    <w:name w:val="heading 8"/>
    <w:basedOn w:val="Normal"/>
    <w:next w:val="Normal"/>
    <w:link w:val="Heading8Char"/>
    <w:uiPriority w:val="99"/>
    <w:qFormat/>
    <w:pPr>
      <w:tabs>
        <w:tab w:val="left" w:pos="567"/>
      </w:tabs>
      <w:spacing w:before="240" w:after="60"/>
      <w:ind w:left="567" w:hanging="567"/>
      <w:outlineLvl w:val="7"/>
    </w:pPr>
    <w:rPr>
      <w:i/>
    </w:rPr>
  </w:style>
  <w:style w:type="paragraph" w:styleId="Heading9">
    <w:name w:val="heading 9"/>
    <w:basedOn w:val="Normal"/>
    <w:next w:val="Normal"/>
    <w:link w:val="Heading9Char"/>
    <w:uiPriority w:val="9"/>
    <w:qFormat/>
    <w:pPr>
      <w:tabs>
        <w:tab w:val="left" w:pos="851"/>
      </w:tabs>
      <w:spacing w:before="240" w:after="60"/>
      <w:ind w:left="851" w:hanging="851"/>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5z0">
    <w:name w:val="WW8Num5z0"/>
    <w:rPr>
      <w:rFonts w:ascii="Symbol" w:hAnsi="Symbol"/>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8z0">
    <w:name w:val="WW8Num8z0"/>
    <w:rPr>
      <w:rFonts w:ascii="Symbol" w:hAnsi="Symbol"/>
    </w:rPr>
  </w:style>
  <w:style w:type="character" w:customStyle="1" w:styleId="WW8Num10z0">
    <w:name w:val="WW8Num10z0"/>
    <w:rPr>
      <w:rFonts w:ascii="Symbol" w:hAnsi="Symbol"/>
    </w:rPr>
  </w:style>
  <w:style w:type="character" w:customStyle="1" w:styleId="WW8Num12z0">
    <w:name w:val="WW8Num12z0"/>
    <w:rPr>
      <w:rFonts w:ascii="Times New Roman" w:hAnsi="Times New Roman"/>
    </w:rPr>
  </w:style>
  <w:style w:type="character" w:customStyle="1" w:styleId="WW8Num12z1">
    <w:name w:val="WW8Num12z1"/>
    <w:rPr>
      <w:rFonts w:ascii="Courier New" w:hAnsi="Courier New"/>
    </w:rPr>
  </w:style>
  <w:style w:type="character" w:customStyle="1" w:styleId="WW8Num12z2">
    <w:name w:val="WW8Num12z2"/>
    <w:rPr>
      <w:rFonts w:ascii="Wingdings" w:hAnsi="Wingdings"/>
    </w:rPr>
  </w:style>
  <w:style w:type="character" w:customStyle="1" w:styleId="WW8Num12z3">
    <w:name w:val="WW8Num12z3"/>
    <w:rPr>
      <w:rFonts w:ascii="Symbol" w:hAnsi="Symbol"/>
    </w:rPr>
  </w:style>
  <w:style w:type="character" w:styleId="Hyperlink">
    <w:name w:val="Hyperlink"/>
    <w:uiPriority w:val="99"/>
    <w:rPr>
      <w:color w:val="0000FF"/>
      <w:u w:val="single"/>
    </w:rPr>
  </w:style>
  <w:style w:type="character" w:styleId="FollowedHyperlink">
    <w:name w:val="FollowedHyperlink"/>
    <w:uiPriority w:val="99"/>
    <w:rPr>
      <w:color w:val="0000FF"/>
      <w:u w:val="single"/>
    </w:rPr>
  </w:style>
  <w:style w:type="character" w:customStyle="1" w:styleId="OCLChar">
    <w:name w:val="OCL Char"/>
    <w:rPr>
      <w:rFonts w:ascii="Courier" w:hAnsi="Courier"/>
      <w:noProof w:val="0"/>
      <w:lang w:val="en-US"/>
    </w:rPr>
  </w:style>
  <w:style w:type="character" w:customStyle="1" w:styleId="stereotype">
    <w:name w:val="stereotype"/>
    <w:rPr>
      <w:rFonts w:ascii="Courier" w:hAnsi="Courier"/>
      <w:color w:val="000000"/>
      <w:sz w:val="20"/>
    </w:rPr>
  </w:style>
  <w:style w:type="character" w:customStyle="1" w:styleId="term">
    <w:name w:val="term"/>
    <w:rPr>
      <w:i/>
    </w:rPr>
  </w:style>
  <w:style w:type="character" w:customStyle="1" w:styleId="ListBulletChar">
    <w:name w:val="List Bullet Char"/>
    <w:rPr>
      <w:noProof w:val="0"/>
      <w:lang w:val="en-US"/>
    </w:rPr>
  </w:style>
  <w:style w:type="character" w:styleId="PageNumber">
    <w:name w:val="page number"/>
    <w:basedOn w:val="DefaultParagraphFont"/>
    <w:semiHidden/>
  </w:style>
  <w:style w:type="character" w:customStyle="1" w:styleId="RoleChar">
    <w:name w:val="Role Char"/>
    <w:rPr>
      <w:rFonts w:ascii="Arial" w:hAnsi="Arial"/>
      <w:b/>
      <w:noProof w:val="0"/>
      <w:sz w:val="22"/>
      <w:lang w:val="en-US"/>
    </w:rPr>
  </w:style>
  <w:style w:type="character" w:styleId="Emphasis">
    <w:name w:val="Emphasis"/>
    <w:qFormat/>
    <w:rPr>
      <w:i/>
    </w:rPr>
  </w:style>
  <w:style w:type="character" w:customStyle="1" w:styleId="code">
    <w:name w:val="code"/>
    <w:rPr>
      <w:rFonts w:ascii="Courier" w:hAnsi="Courier"/>
    </w:rPr>
  </w:style>
  <w:style w:type="character" w:customStyle="1" w:styleId="Bullets">
    <w:name w:val="Bullets"/>
    <w:rPr>
      <w:rFonts w:ascii="Times New Roman" w:hAnsi="Times New Roman"/>
      <w:sz w:val="20"/>
    </w:rPr>
  </w:style>
  <w:style w:type="character" w:customStyle="1" w:styleId="WW8NumSt35z0">
    <w:name w:val="WW8NumSt35z0"/>
    <w:rPr>
      <w:rFonts w:ascii="Symbol" w:hAnsi="Symbol"/>
    </w:rPr>
  </w:style>
  <w:style w:type="character" w:customStyle="1" w:styleId="FootnoteCharacters">
    <w:name w:val="Footnote Characters"/>
    <w:rPr>
      <w:vertAlign w:val="superscript"/>
    </w:rPr>
  </w:style>
  <w:style w:type="character" w:customStyle="1" w:styleId="keyword">
    <w:name w:val="keyword"/>
    <w:rPr>
      <w:i/>
    </w:rPr>
  </w:style>
  <w:style w:type="character" w:styleId="FootnoteReference">
    <w:name w:val="footnote reference"/>
    <w:semiHidden/>
    <w:rPr>
      <w:vertAlign w:val="superscript"/>
    </w:rPr>
  </w:style>
  <w:style w:type="character" w:customStyle="1" w:styleId="NumberingSymbols">
    <w:name w:val="Numbering Symbols"/>
  </w:style>
  <w:style w:type="character" w:customStyle="1" w:styleId="WW8Num24z0">
    <w:name w:val="WW8Num24z0"/>
    <w:rPr>
      <w:rFonts w:ascii="Symbol" w:hAnsi="Symbol"/>
    </w:rPr>
  </w:style>
  <w:style w:type="character" w:customStyle="1" w:styleId="WW8Num24z1">
    <w:name w:val="WW8Num24z1"/>
    <w:rPr>
      <w:rFonts w:ascii="Courier New" w:hAnsi="Courier New"/>
    </w:rPr>
  </w:style>
  <w:style w:type="character" w:customStyle="1" w:styleId="WW8Num24z2">
    <w:name w:val="WW8Num24z2"/>
    <w:rPr>
      <w:rFonts w:ascii="Wingdings" w:hAnsi="Wingdings"/>
    </w:rPr>
  </w:style>
  <w:style w:type="character" w:styleId="EndnoteReference">
    <w:name w:val="endnote reference"/>
    <w:semiHidden/>
    <w:rPr>
      <w:vertAlign w:val="superscript"/>
    </w:rPr>
  </w:style>
  <w:style w:type="character" w:customStyle="1" w:styleId="EndnoteCharacters">
    <w:name w:val="Endnote Characters"/>
  </w:style>
  <w:style w:type="paragraph" w:customStyle="1" w:styleId="Heading">
    <w:name w:val="Heading"/>
    <w:basedOn w:val="Normal"/>
    <w:next w:val="BodyText"/>
    <w:pPr>
      <w:keepNext/>
      <w:spacing w:before="240" w:after="120"/>
    </w:pPr>
    <w:rPr>
      <w:rFonts w:ascii="Arial" w:hAnsi="Arial"/>
      <w:sz w:val="28"/>
    </w:rPr>
  </w:style>
  <w:style w:type="paragraph" w:styleId="BodyText">
    <w:name w:val="Body Text"/>
    <w:basedOn w:val="Normal"/>
    <w:link w:val="BodyTextChar"/>
    <w:uiPriority w:val="99"/>
    <w:qFormat/>
    <w:pPr>
      <w:spacing w:before="160"/>
    </w:pPr>
  </w:style>
  <w:style w:type="paragraph" w:styleId="List">
    <w:name w:val="List"/>
    <w:basedOn w:val="Normal"/>
    <w:semiHidden/>
  </w:style>
  <w:style w:type="paragraph" w:styleId="Caption">
    <w:name w:val="caption"/>
    <w:basedOn w:val="Normal"/>
    <w:uiPriority w:val="99"/>
    <w:qFormat/>
    <w:pPr>
      <w:suppressLineNumbers/>
      <w:spacing w:before="43" w:after="115"/>
    </w:pPr>
    <w:rPr>
      <w:rFonts w:ascii="Arial" w:hAnsi="Arial"/>
      <w:b/>
      <w:sz w:val="18"/>
    </w:rPr>
  </w:style>
  <w:style w:type="paragraph" w:customStyle="1" w:styleId="Index">
    <w:name w:val="Index"/>
    <w:basedOn w:val="Normal"/>
    <w:pPr>
      <w:suppressLineNumbers/>
    </w:pPr>
  </w:style>
  <w:style w:type="paragraph" w:styleId="NormalWeb">
    <w:name w:val="Normal (Web)"/>
    <w:basedOn w:val="Normal"/>
    <w:semiHidden/>
    <w:pPr>
      <w:spacing w:before="280" w:after="280"/>
    </w:pPr>
  </w:style>
  <w:style w:type="paragraph" w:customStyle="1" w:styleId="Figure">
    <w:name w:val="Figure"/>
    <w:basedOn w:val="Normal"/>
    <w:next w:val="BodyText"/>
    <w:uiPriority w:val="99"/>
    <w:pPr>
      <w:widowControl w:val="0"/>
    </w:pPr>
    <w:rPr>
      <w:rFonts w:ascii="Arial" w:hAnsi="Arial"/>
      <w:b/>
      <w:sz w:val="18"/>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9346"/>
      </w:tabs>
    </w:pPr>
  </w:style>
  <w:style w:type="paragraph" w:customStyle="1" w:styleId="Listtext">
    <w:name w:val="List text"/>
    <w:basedOn w:val="BodyText"/>
    <w:next w:val="List"/>
    <w:pPr>
      <w:ind w:left="720"/>
    </w:pPr>
  </w:style>
  <w:style w:type="paragraph" w:customStyle="1" w:styleId="Note">
    <w:name w:val="Note"/>
    <w:basedOn w:val="BodyText"/>
    <w:pPr>
      <w:ind w:left="-1080"/>
    </w:pPr>
  </w:style>
  <w:style w:type="paragraph" w:customStyle="1" w:styleId="OCL">
    <w:name w:val="OCL"/>
    <w:basedOn w:val="Normal"/>
    <w:next w:val="Normal"/>
    <w:pPr>
      <w:spacing w:before="120"/>
      <w:ind w:left="1008" w:hanging="720"/>
    </w:pPr>
    <w:rPr>
      <w:rFonts w:ascii="Courier" w:hAnsi="Courier"/>
    </w:rPr>
  </w:style>
  <w:style w:type="paragraph" w:customStyle="1" w:styleId="OCLinterp">
    <w:name w:val="OCLinterp"/>
    <w:basedOn w:val="BodyText"/>
    <w:next w:val="OCL"/>
    <w:pPr>
      <w:spacing w:before="40"/>
      <w:ind w:left="288"/>
    </w:pPr>
  </w:style>
  <w:style w:type="paragraph" w:customStyle="1" w:styleId="Subhead">
    <w:name w:val="Subhead"/>
    <w:basedOn w:val="Normal"/>
    <w:next w:val="BodyText"/>
    <w:pPr>
      <w:spacing w:before="240"/>
    </w:pPr>
    <w:rPr>
      <w:rFonts w:ascii="Arial" w:hAnsi="Arial"/>
      <w:b/>
      <w:sz w:val="22"/>
    </w:rPr>
  </w:style>
  <w:style w:type="paragraph" w:styleId="Title">
    <w:name w:val="Title"/>
    <w:basedOn w:val="Normal"/>
    <w:next w:val="Subtitle"/>
    <w:qFormat/>
    <w:pPr>
      <w:spacing w:before="240" w:after="240"/>
      <w:jc w:val="center"/>
    </w:pPr>
    <w:rPr>
      <w:rFonts w:ascii="Arial" w:hAnsi="Arial"/>
      <w:b/>
      <w:kern w:val="1"/>
      <w:sz w:val="48"/>
    </w:rPr>
  </w:style>
  <w:style w:type="paragraph" w:styleId="Subtitle">
    <w:name w:val="Subtitle"/>
    <w:basedOn w:val="Normal"/>
    <w:next w:val="BodyText"/>
    <w:qFormat/>
    <w:rPr>
      <w:rFonts w:ascii="Arial" w:hAnsi="Arial"/>
      <w:b/>
      <w:sz w:val="28"/>
    </w:rPr>
  </w:style>
  <w:style w:type="paragraph" w:styleId="DocumentMap">
    <w:name w:val="Document Map"/>
    <w:basedOn w:val="Normal"/>
    <w:semiHidden/>
    <w:pPr>
      <w:shd w:val="clear" w:color="FFFFFF" w:fill="000080"/>
    </w:pPr>
    <w:rPr>
      <w:rFonts w:ascii="Tahoma" w:hAnsi="Tahoma"/>
    </w:rPr>
  </w:style>
  <w:style w:type="paragraph" w:styleId="ListBullet">
    <w:name w:val="List Bullet"/>
    <w:basedOn w:val="Normal"/>
    <w:semiHidden/>
    <w:pPr>
      <w:ind w:left="144" w:right="130"/>
    </w:pPr>
  </w:style>
  <w:style w:type="paragraph" w:customStyle="1" w:styleId="Role">
    <w:name w:val="Role"/>
    <w:basedOn w:val="Normal"/>
    <w:next w:val="BodyText"/>
    <w:pPr>
      <w:spacing w:before="120"/>
    </w:pPr>
    <w:rPr>
      <w:rFonts w:ascii="Arial" w:hAnsi="Arial"/>
      <w:b/>
      <w:sz w:val="22"/>
    </w:rPr>
  </w:style>
  <w:style w:type="paragraph" w:customStyle="1" w:styleId="Example">
    <w:name w:val="Example"/>
    <w:basedOn w:val="Normal"/>
    <w:pPr>
      <w:spacing w:before="160"/>
    </w:pPr>
  </w:style>
  <w:style w:type="paragraph" w:customStyle="1" w:styleId="EXPRESS">
    <w:name w:val="EXPRESS"/>
    <w:basedOn w:val="Normal"/>
    <w:pPr>
      <w:spacing w:before="40"/>
      <w:ind w:left="288"/>
    </w:pPr>
    <w:rPr>
      <w:rFonts w:ascii="Courier" w:hAnsi="Courier"/>
    </w:rPr>
  </w:style>
  <w:style w:type="paragraph" w:customStyle="1" w:styleId="Heading0">
    <w:name w:val="Heading0"/>
    <w:basedOn w:val="Normal"/>
    <w:next w:val="BodyText"/>
    <w:pPr>
      <w:spacing w:before="240" w:after="240"/>
      <w:jc w:val="center"/>
    </w:pPr>
    <w:rPr>
      <w:rFonts w:ascii="Arial" w:hAnsi="Arial"/>
      <w:b/>
      <w:sz w:val="32"/>
    </w:rPr>
  </w:style>
  <w:style w:type="paragraph" w:customStyle="1" w:styleId="Author">
    <w:name w:val="Author"/>
    <w:basedOn w:val="Normal"/>
    <w:next w:val="Normal"/>
    <w:pPr>
      <w:spacing w:before="240"/>
      <w:ind w:left="720"/>
    </w:pPr>
    <w:rPr>
      <w:rFonts w:ascii="Arial" w:hAnsi="Arial"/>
      <w:i/>
      <w:sz w:val="22"/>
    </w:rPr>
  </w:style>
  <w:style w:type="paragraph" w:customStyle="1" w:styleId="PartHeading">
    <w:name w:val="Part Heading"/>
    <w:basedOn w:val="Normal"/>
    <w:pPr>
      <w:pBdr>
        <w:bottom w:val="single" w:sz="6" w:space="1" w:color="000000"/>
      </w:pBdr>
      <w:spacing w:before="120" w:after="480"/>
      <w:ind w:left="-360"/>
    </w:pPr>
    <w:rPr>
      <w:rFonts w:ascii="Verdana" w:hAnsi="Verdana"/>
      <w:b/>
      <w:sz w:val="48"/>
    </w:rPr>
  </w:style>
  <w:style w:type="paragraph" w:customStyle="1" w:styleId="FrontPageTitle">
    <w:name w:val="Front Page Title"/>
    <w:basedOn w:val="Normal"/>
    <w:pPr>
      <w:spacing w:after="120"/>
    </w:pPr>
    <w:rPr>
      <w:rFonts w:ascii="Arial" w:hAnsi="Arial"/>
      <w:b/>
      <w:color w:val="000000"/>
      <w:sz w:val="24"/>
    </w:rPr>
  </w:style>
  <w:style w:type="paragraph" w:customStyle="1" w:styleId="FrontPageLabel">
    <w:name w:val="Front Page Label"/>
    <w:basedOn w:val="Normal"/>
    <w:pPr>
      <w:spacing w:after="120"/>
      <w:jc w:val="right"/>
    </w:pPr>
    <w:rPr>
      <w:rFonts w:ascii="Arial" w:hAnsi="Arial"/>
    </w:rPr>
  </w:style>
  <w:style w:type="paragraph" w:styleId="TOC1">
    <w:name w:val="toc 1"/>
    <w:basedOn w:val="Normal"/>
    <w:next w:val="Normal"/>
    <w:uiPriority w:val="39"/>
    <w:pPr>
      <w:tabs>
        <w:tab w:val="right" w:leader="dot" w:pos="9000"/>
      </w:tabs>
    </w:pPr>
  </w:style>
  <w:style w:type="paragraph" w:styleId="TOC2">
    <w:name w:val="toc 2"/>
    <w:basedOn w:val="Normal"/>
    <w:next w:val="Normal"/>
    <w:uiPriority w:val="39"/>
    <w:pPr>
      <w:tabs>
        <w:tab w:val="left" w:pos="1080"/>
        <w:tab w:val="right" w:leader="dot" w:pos="9000"/>
      </w:tabs>
      <w:ind w:left="1512" w:hanging="1080"/>
    </w:pPr>
  </w:style>
  <w:style w:type="paragraph" w:styleId="TOC3">
    <w:name w:val="toc 3"/>
    <w:basedOn w:val="Normal"/>
    <w:next w:val="Normal"/>
    <w:uiPriority w:val="39"/>
    <w:pPr>
      <w:tabs>
        <w:tab w:val="left" w:pos="1915"/>
        <w:tab w:val="right" w:leader="dot" w:pos="9000"/>
      </w:tabs>
      <w:ind w:left="2995" w:hanging="1915"/>
    </w:pPr>
  </w:style>
  <w:style w:type="paragraph" w:styleId="TableofFigures">
    <w:name w:val="table of figures"/>
    <w:basedOn w:val="Normal"/>
    <w:next w:val="Normal"/>
    <w:uiPriority w:val="99"/>
    <w:pPr>
      <w:tabs>
        <w:tab w:val="left" w:pos="1080"/>
        <w:tab w:val="right" w:leader="dot" w:pos="9000"/>
      </w:tabs>
      <w:ind w:left="1080" w:hanging="1080"/>
    </w:pPr>
  </w:style>
  <w:style w:type="paragraph" w:styleId="BalloonText">
    <w:name w:val="Balloon Text"/>
    <w:basedOn w:val="Normal"/>
    <w:link w:val="BalloonTextChar"/>
    <w:uiPriority w:val="99"/>
    <w:rPr>
      <w:rFonts w:ascii="Tahoma" w:hAnsi="Tahoma"/>
      <w:sz w:val="16"/>
    </w:rPr>
  </w:style>
  <w:style w:type="paragraph" w:customStyle="1" w:styleId="diagram">
    <w:name w:val="diagram"/>
    <w:basedOn w:val="Normal"/>
    <w:next w:val="Figure"/>
    <w:pPr>
      <w:pageBreakBefore/>
    </w:pPr>
  </w:style>
  <w:style w:type="paragraph" w:styleId="TOC4">
    <w:name w:val="toc 4"/>
    <w:basedOn w:val="Index"/>
    <w:uiPriority w:val="39"/>
    <w:pPr>
      <w:tabs>
        <w:tab w:val="right" w:leader="dot" w:pos="9972"/>
      </w:tabs>
      <w:ind w:left="849"/>
    </w:pPr>
  </w:style>
  <w:style w:type="paragraph" w:styleId="TOC5">
    <w:name w:val="toc 5"/>
    <w:basedOn w:val="Index"/>
    <w:uiPriority w:val="39"/>
    <w:pPr>
      <w:tabs>
        <w:tab w:val="right" w:leader="dot" w:pos="9972"/>
      </w:tabs>
      <w:ind w:left="1132"/>
    </w:pPr>
  </w:style>
  <w:style w:type="paragraph" w:styleId="TOC6">
    <w:name w:val="toc 6"/>
    <w:basedOn w:val="Index"/>
    <w:uiPriority w:val="39"/>
    <w:pPr>
      <w:tabs>
        <w:tab w:val="right" w:leader="dot" w:pos="9972"/>
      </w:tabs>
      <w:ind w:left="1415"/>
    </w:pPr>
  </w:style>
  <w:style w:type="paragraph" w:styleId="TOC7">
    <w:name w:val="toc 7"/>
    <w:basedOn w:val="Index"/>
    <w:uiPriority w:val="39"/>
    <w:pPr>
      <w:tabs>
        <w:tab w:val="right" w:leader="dot" w:pos="9972"/>
      </w:tabs>
      <w:ind w:left="1698"/>
    </w:pPr>
  </w:style>
  <w:style w:type="paragraph" w:styleId="TOC8">
    <w:name w:val="toc 8"/>
    <w:basedOn w:val="Index"/>
    <w:uiPriority w:val="39"/>
    <w:pPr>
      <w:tabs>
        <w:tab w:val="right" w:leader="dot" w:pos="9972"/>
      </w:tabs>
      <w:ind w:left="1981"/>
    </w:pPr>
  </w:style>
  <w:style w:type="paragraph" w:styleId="TOC9">
    <w:name w:val="toc 9"/>
    <w:basedOn w:val="Index"/>
    <w:uiPriority w:val="39"/>
    <w:pPr>
      <w:tabs>
        <w:tab w:val="right" w:leader="dot" w:pos="9972"/>
      </w:tabs>
      <w:ind w:left="2264"/>
    </w:pPr>
  </w:style>
  <w:style w:type="paragraph" w:customStyle="1" w:styleId="Contents10">
    <w:name w:val="Contents 10"/>
    <w:basedOn w:val="Index"/>
    <w:pPr>
      <w:tabs>
        <w:tab w:val="right" w:leader="dot" w:pos="9972"/>
      </w:tabs>
      <w:ind w:left="2547"/>
    </w:pPr>
  </w:style>
  <w:style w:type="paragraph" w:customStyle="1" w:styleId="Copyright">
    <w:name w:val="Copyright"/>
    <w:basedOn w:val="Normal"/>
    <w:next w:val="Normal"/>
    <w:pPr>
      <w:spacing w:before="120" w:after="120"/>
    </w:pPr>
  </w:style>
  <w:style w:type="paragraph" w:styleId="NormalIndent">
    <w:name w:val="Normal Indent"/>
    <w:basedOn w:val="Normal"/>
    <w:next w:val="TOC1"/>
    <w:semiHidden/>
    <w:rPr>
      <w:sz w:val="24"/>
    </w:rPr>
  </w:style>
  <w:style w:type="paragraph" w:customStyle="1" w:styleId="class-itemdescription">
    <w:name w:val="class - item description"/>
    <w:basedOn w:val="NormalIndent"/>
    <w:pPr>
      <w:keepNext/>
      <w:spacing w:before="240" w:after="120"/>
    </w:pPr>
    <w:rPr>
      <w:rFonts w:ascii="Arial" w:hAnsi="Arial"/>
      <w:b/>
      <w:sz w:val="20"/>
    </w:rPr>
  </w:style>
  <w:style w:type="paragraph" w:customStyle="1" w:styleId="classcomment">
    <w:name w:val="class comment"/>
    <w:basedOn w:val="Normal"/>
  </w:style>
  <w:style w:type="paragraph" w:customStyle="1" w:styleId="classpart">
    <w:name w:val="class part"/>
    <w:basedOn w:val="classcomment"/>
  </w:style>
  <w:style w:type="paragraph" w:customStyle="1" w:styleId="Issue">
    <w:name w:val="Issue"/>
    <w:basedOn w:val="Normal"/>
    <w:pPr>
      <w:spacing w:line="276" w:lineRule="auto"/>
    </w:pPr>
    <w:rPr>
      <w:i/>
      <w:sz w:val="18"/>
    </w:rPr>
  </w:style>
  <w:style w:type="paragraph" w:customStyle="1" w:styleId="IssueHeader">
    <w:name w:val="Issue Header"/>
    <w:basedOn w:val="Issue"/>
    <w:next w:val="Issue"/>
    <w:pPr>
      <w:pBdr>
        <w:bottom w:val="single" w:sz="6" w:space="1" w:color="000000"/>
      </w:pBdr>
    </w:pPr>
  </w:style>
  <w:style w:type="paragraph" w:customStyle="1" w:styleId="IssueFooter">
    <w:name w:val="Issue Footer"/>
    <w:basedOn w:val="Issue"/>
    <w:pPr>
      <w:pBdr>
        <w:top w:val="single" w:sz="6" w:space="1" w:color="000000"/>
      </w:pBdr>
    </w:pPr>
  </w:style>
  <w:style w:type="paragraph" w:styleId="ListNumber">
    <w:name w:val="List Number"/>
    <w:basedOn w:val="Normal"/>
    <w:semiHidden/>
    <w:pPr>
      <w:spacing w:before="60"/>
    </w:pPr>
  </w:style>
  <w:style w:type="paragraph" w:styleId="FootnoteText">
    <w:name w:val="footnote text"/>
    <w:basedOn w:val="Normal"/>
    <w:semiHidden/>
    <w:pPr>
      <w:suppressLineNumbers/>
      <w:ind w:left="283" w:hanging="283"/>
    </w:pPr>
    <w:rPr>
      <w:sz w:val="18"/>
    </w:rPr>
  </w:style>
  <w:style w:type="paragraph" w:customStyle="1" w:styleId="TableContents">
    <w:name w:val="Table Contents"/>
    <w:basedOn w:val="Normal"/>
    <w:pPr>
      <w:suppressLineNumbers/>
    </w:pPr>
  </w:style>
  <w:style w:type="paragraph" w:customStyle="1" w:styleId="Body">
    <w:name w:val="Body"/>
    <w:pPr>
      <w:widowControl w:val="0"/>
      <w:suppressAutoHyphens/>
      <w:overflowPunct w:val="0"/>
      <w:autoSpaceDE w:val="0"/>
      <w:autoSpaceDN w:val="0"/>
      <w:adjustRightInd w:val="0"/>
      <w:spacing w:before="158" w:line="100" w:lineRule="atLeast"/>
      <w:textAlignment w:val="baseline"/>
    </w:pPr>
  </w:style>
  <w:style w:type="paragraph" w:customStyle="1" w:styleId="Bullet1">
    <w:name w:val="Bullet_1"/>
    <w:basedOn w:val="ListBullet"/>
  </w:style>
  <w:style w:type="paragraph" w:customStyle="1" w:styleId="Preface">
    <w:name w:val="Preface"/>
    <w:pPr>
      <w:widowControl w:val="0"/>
      <w:tabs>
        <w:tab w:val="left" w:pos="1080"/>
        <w:tab w:val="right" w:leader="dot" w:pos="10080"/>
      </w:tabs>
      <w:suppressAutoHyphens/>
      <w:overflowPunct w:val="0"/>
      <w:autoSpaceDE w:val="0"/>
      <w:autoSpaceDN w:val="0"/>
      <w:adjustRightInd w:val="0"/>
      <w:spacing w:before="100" w:after="160" w:line="380" w:lineRule="atLeast"/>
      <w:textAlignment w:val="baseline"/>
    </w:pPr>
    <w:rPr>
      <w:rFonts w:ascii="Arial" w:hAnsi="Arial"/>
      <w:color w:val="000000"/>
      <w:sz w:val="32"/>
    </w:rPr>
  </w:style>
  <w:style w:type="paragraph" w:customStyle="1" w:styleId="TOC11">
    <w:name w:val="TOC 11"/>
    <w:basedOn w:val="Normal"/>
    <w:next w:val="Normal"/>
    <w:pPr>
      <w:tabs>
        <w:tab w:val="left" w:pos="440"/>
        <w:tab w:val="right" w:leader="dot" w:pos="9923"/>
      </w:tabs>
      <w:spacing w:after="100"/>
    </w:pPr>
    <w:rPr>
      <w:sz w:val="28"/>
      <w:lang w:val="es-ES_tradnl"/>
    </w:rPr>
  </w:style>
  <w:style w:type="paragraph" w:customStyle="1" w:styleId="Heading1TOC">
    <w:name w:val="Heading1TOC"/>
    <w:pPr>
      <w:widowControl w:val="0"/>
      <w:tabs>
        <w:tab w:val="left" w:pos="1440"/>
        <w:tab w:val="right" w:leader="dot" w:pos="10080"/>
      </w:tabs>
      <w:suppressAutoHyphens/>
      <w:overflowPunct w:val="0"/>
      <w:autoSpaceDE w:val="0"/>
      <w:autoSpaceDN w:val="0"/>
      <w:adjustRightInd w:val="0"/>
      <w:spacing w:before="100" w:after="100" w:line="280" w:lineRule="atLeast"/>
      <w:ind w:left="1080"/>
      <w:textAlignment w:val="baseline"/>
    </w:pPr>
    <w:rPr>
      <w:rFonts w:ascii="Arial" w:hAnsi="Arial"/>
      <w:color w:val="000000"/>
      <w:sz w:val="24"/>
      <w:lang w:val="es-ES_tradnl"/>
    </w:rPr>
  </w:style>
  <w:style w:type="paragraph" w:customStyle="1" w:styleId="HeadingTOC">
    <w:name w:val="HeadingTOC"/>
    <w:pPr>
      <w:widowControl w:val="0"/>
      <w:tabs>
        <w:tab w:val="left" w:pos="1080"/>
        <w:tab w:val="right" w:leader="dot" w:pos="10080"/>
      </w:tabs>
      <w:suppressAutoHyphens/>
      <w:overflowPunct w:val="0"/>
      <w:autoSpaceDE w:val="0"/>
      <w:autoSpaceDN w:val="0"/>
      <w:adjustRightInd w:val="0"/>
      <w:spacing w:before="140" w:after="100" w:line="380" w:lineRule="atLeast"/>
      <w:ind w:left="720"/>
      <w:textAlignment w:val="baseline"/>
    </w:pPr>
    <w:rPr>
      <w:rFonts w:ascii="Arial" w:hAnsi="Arial"/>
      <w:color w:val="000000"/>
      <w:sz w:val="32"/>
    </w:rPr>
  </w:style>
  <w:style w:type="paragraph" w:customStyle="1" w:styleId="Heading3TOC">
    <w:name w:val="Heading3TOC"/>
    <w:pPr>
      <w:widowControl w:val="0"/>
      <w:tabs>
        <w:tab w:val="left" w:pos="2160"/>
        <w:tab w:val="right" w:leader="dot" w:pos="10800"/>
      </w:tabs>
      <w:suppressAutoHyphens/>
      <w:overflowPunct w:val="0"/>
      <w:autoSpaceDE w:val="0"/>
      <w:autoSpaceDN w:val="0"/>
      <w:adjustRightInd w:val="0"/>
      <w:spacing w:line="240" w:lineRule="atLeast"/>
      <w:ind w:left="1800"/>
      <w:textAlignment w:val="baseline"/>
    </w:pPr>
    <w:rPr>
      <w:rFonts w:ascii="Arial" w:hAnsi="Arial"/>
      <w:color w:val="000000"/>
      <w:lang w:val="es-ES_tradnl"/>
    </w:rPr>
  </w:style>
  <w:style w:type="paragraph" w:customStyle="1" w:styleId="Heading4TOC">
    <w:name w:val="Heading4TOC"/>
    <w:pPr>
      <w:widowControl w:val="0"/>
      <w:tabs>
        <w:tab w:val="right" w:pos="5760"/>
        <w:tab w:val="right" w:leader="dot" w:pos="12240"/>
      </w:tabs>
      <w:suppressAutoHyphens/>
      <w:overflowPunct w:val="0"/>
      <w:autoSpaceDE w:val="0"/>
      <w:autoSpaceDN w:val="0"/>
      <w:adjustRightInd w:val="0"/>
      <w:ind w:left="2880"/>
      <w:textAlignment w:val="baseline"/>
    </w:pPr>
    <w:rPr>
      <w:rFonts w:ascii="Arial" w:hAnsi="Arial"/>
      <w:sz w:val="18"/>
    </w:rPr>
  </w:style>
  <w:style w:type="paragraph" w:customStyle="1" w:styleId="IllustrationIndexHeading">
    <w:name w:val="Illustration Index Heading"/>
    <w:basedOn w:val="Heading"/>
    <w:pPr>
      <w:suppressLineNumbers/>
    </w:pPr>
    <w:rPr>
      <w:b/>
      <w:sz w:val="32"/>
    </w:rPr>
  </w:style>
  <w:style w:type="paragraph" w:customStyle="1" w:styleId="Framecontents">
    <w:name w:val="Frame contents"/>
    <w:basedOn w:val="BodyText"/>
  </w:style>
  <w:style w:type="paragraph" w:customStyle="1" w:styleId="Annex">
    <w:name w:val="Annex"/>
    <w:next w:val="Body"/>
    <w:pPr>
      <w:widowControl w:val="0"/>
      <w:suppressAutoHyphens/>
      <w:overflowPunct w:val="0"/>
      <w:autoSpaceDE w:val="0"/>
      <w:autoSpaceDN w:val="0"/>
      <w:adjustRightInd w:val="0"/>
      <w:jc w:val="center"/>
      <w:textAlignment w:val="baseline"/>
    </w:pPr>
    <w:rPr>
      <w:rFonts w:ascii="Arial" w:hAnsi="Arial"/>
      <w:b/>
      <w:sz w:val="36"/>
    </w:rPr>
  </w:style>
  <w:style w:type="paragraph" w:customStyle="1" w:styleId="Annex2">
    <w:name w:val="Annex2"/>
    <w:next w:val="Body"/>
    <w:pPr>
      <w:widowControl w:val="0"/>
      <w:suppressAutoHyphens/>
      <w:overflowPunct w:val="0"/>
      <w:autoSpaceDE w:val="0"/>
      <w:autoSpaceDN w:val="0"/>
      <w:adjustRightInd w:val="0"/>
      <w:jc w:val="center"/>
      <w:textAlignment w:val="baseline"/>
    </w:pPr>
    <w:rPr>
      <w:rFonts w:ascii="Arial" w:hAnsi="Arial"/>
      <w:sz w:val="28"/>
    </w:rPr>
  </w:style>
  <w:style w:type="paragraph" w:customStyle="1" w:styleId="AnnexHead1">
    <w:name w:val="Annex_Head1"/>
    <w:next w:val="Body"/>
    <w:pPr>
      <w:widowControl w:val="0"/>
      <w:suppressAutoHyphens/>
      <w:overflowPunct w:val="0"/>
      <w:autoSpaceDE w:val="0"/>
      <w:autoSpaceDN w:val="0"/>
      <w:adjustRightInd w:val="0"/>
      <w:textAlignment w:val="baseline"/>
    </w:pPr>
    <w:rPr>
      <w:rFonts w:ascii="Arial" w:hAnsi="Arial"/>
      <w:b/>
      <w:sz w:val="28"/>
    </w:rPr>
  </w:style>
  <w:style w:type="paragraph" w:customStyle="1" w:styleId="TableHeading">
    <w:name w:val="Table Heading"/>
    <w:basedOn w:val="TableContents"/>
    <w:pPr>
      <w:jc w:val="center"/>
    </w:pPr>
    <w:rPr>
      <w:b/>
    </w:rPr>
  </w:style>
  <w:style w:type="paragraph" w:customStyle="1" w:styleId="TableText">
    <w:name w:val="Table Text"/>
    <w:pPr>
      <w:widowControl w:val="0"/>
      <w:suppressAutoHyphens/>
      <w:overflowPunct w:val="0"/>
      <w:autoSpaceDE w:val="0"/>
      <w:autoSpaceDN w:val="0"/>
      <w:adjustRightInd w:val="0"/>
      <w:ind w:left="144" w:right="144"/>
      <w:textAlignment w:val="baseline"/>
    </w:pPr>
  </w:style>
  <w:style w:type="paragraph" w:customStyle="1" w:styleId="Tablebullet">
    <w:name w:val="Table bullet"/>
    <w:next w:val="Body"/>
    <w:pPr>
      <w:widowControl w:val="0"/>
      <w:suppressAutoHyphens/>
      <w:overflowPunct w:val="0"/>
      <w:autoSpaceDE w:val="0"/>
      <w:autoSpaceDN w:val="0"/>
      <w:adjustRightInd w:val="0"/>
      <w:textAlignment w:val="baseline"/>
    </w:pPr>
  </w:style>
  <w:style w:type="paragraph" w:customStyle="1" w:styleId="Table">
    <w:name w:val="Table"/>
    <w:basedOn w:val="Caption"/>
  </w:style>
  <w:style w:type="paragraph" w:customStyle="1" w:styleId="Tablecaption">
    <w:name w:val="Table caption"/>
    <w:next w:val="Text"/>
    <w:pPr>
      <w:widowControl w:val="0"/>
      <w:suppressAutoHyphens/>
      <w:overflowPunct w:val="0"/>
      <w:autoSpaceDE w:val="0"/>
      <w:autoSpaceDN w:val="0"/>
      <w:adjustRightInd w:val="0"/>
      <w:textAlignment w:val="baseline"/>
    </w:pPr>
    <w:rPr>
      <w:rFonts w:ascii="Arial" w:hAnsi="Arial"/>
      <w:b/>
      <w:sz w:val="18"/>
    </w:rPr>
  </w:style>
  <w:style w:type="paragraph" w:customStyle="1" w:styleId="Text">
    <w:name w:val="Text"/>
    <w:basedOn w:val="Caption"/>
  </w:style>
  <w:style w:type="paragraph" w:customStyle="1" w:styleId="IDL">
    <w:name w:val="IDL"/>
    <w:pPr>
      <w:widowControl w:val="0"/>
      <w:suppressAutoHyphens/>
      <w:overflowPunct w:val="0"/>
      <w:autoSpaceDE w:val="0"/>
      <w:autoSpaceDN w:val="0"/>
      <w:adjustRightInd w:val="0"/>
      <w:textAlignment w:val="baseline"/>
    </w:pPr>
    <w:rPr>
      <w:rFonts w:ascii="Arial" w:hAnsi="Arial"/>
      <w:b/>
    </w:rPr>
  </w:style>
  <w:style w:type="paragraph" w:customStyle="1" w:styleId="IDL1">
    <w:name w:val="IDL1"/>
    <w:basedOn w:val="IDL"/>
    <w:pPr>
      <w:spacing w:before="86" w:after="58"/>
    </w:pPr>
  </w:style>
  <w:style w:type="paragraph" w:customStyle="1" w:styleId="IDLcode">
    <w:name w:val="IDL_code"/>
    <w:basedOn w:val="Normal"/>
    <w:rPr>
      <w:rFonts w:ascii="Arial" w:hAnsi="Arial"/>
      <w:b/>
    </w:rPr>
  </w:style>
  <w:style w:type="paragraph" w:customStyle="1" w:styleId="Code0">
    <w:name w:val="Code"/>
    <w:basedOn w:val="Normal"/>
    <w:uiPriority w:val="99"/>
    <w:rPr>
      <w:rFonts w:ascii="Arial" w:hAnsi="Arial"/>
    </w:rPr>
  </w:style>
  <w:style w:type="paragraph" w:customStyle="1" w:styleId="HeadingRunIn">
    <w:name w:val="HeadingRunIn"/>
    <w:next w:val="Body"/>
    <w:pPr>
      <w:keepNext/>
      <w:autoSpaceDE w:val="0"/>
      <w:autoSpaceDN w:val="0"/>
      <w:adjustRightInd w:val="0"/>
      <w:spacing w:before="120" w:line="280" w:lineRule="atLeast"/>
    </w:pPr>
    <w:rPr>
      <w:b/>
      <w:bCs/>
      <w:color w:val="000000"/>
      <w:w w:val="0"/>
      <w:sz w:val="24"/>
      <w:szCs w:val="24"/>
    </w:rPr>
  </w:style>
  <w:style w:type="paragraph" w:styleId="BodyText2">
    <w:name w:val="Body Text 2"/>
    <w:basedOn w:val="Normal"/>
    <w:link w:val="BodyText2Char"/>
    <w:uiPriority w:val="99"/>
    <w:unhideWhenUsed/>
    <w:rsid w:val="00347871"/>
    <w:pPr>
      <w:spacing w:after="120" w:line="480" w:lineRule="auto"/>
    </w:pPr>
  </w:style>
  <w:style w:type="character" w:customStyle="1" w:styleId="BodyText2Char">
    <w:name w:val="Body Text 2 Char"/>
    <w:basedOn w:val="DefaultParagraphFont"/>
    <w:link w:val="BodyText2"/>
    <w:uiPriority w:val="99"/>
    <w:semiHidden/>
    <w:rsid w:val="00347871"/>
  </w:style>
  <w:style w:type="character" w:customStyle="1" w:styleId="Heading1Char">
    <w:name w:val="Heading 1 Char"/>
    <w:link w:val="Heading1"/>
    <w:uiPriority w:val="99"/>
    <w:rsid w:val="00347871"/>
    <w:rPr>
      <w:rFonts w:ascii="Arial" w:hAnsi="Arial"/>
      <w:b/>
      <w:kern w:val="1"/>
      <w:sz w:val="36"/>
    </w:rPr>
  </w:style>
  <w:style w:type="character" w:customStyle="1" w:styleId="Heading2Char">
    <w:name w:val="Heading 2 Char"/>
    <w:link w:val="Heading2"/>
    <w:uiPriority w:val="99"/>
    <w:rsid w:val="00347871"/>
    <w:rPr>
      <w:rFonts w:ascii="Arial" w:hAnsi="Arial"/>
      <w:b/>
      <w:sz w:val="28"/>
    </w:rPr>
  </w:style>
  <w:style w:type="character" w:customStyle="1" w:styleId="Heading3Char">
    <w:name w:val="Heading 3 Char"/>
    <w:link w:val="Heading3"/>
    <w:uiPriority w:val="99"/>
    <w:rsid w:val="00347871"/>
    <w:rPr>
      <w:rFonts w:ascii="Arial" w:hAnsi="Arial"/>
      <w:b/>
      <w:sz w:val="24"/>
    </w:rPr>
  </w:style>
  <w:style w:type="character" w:customStyle="1" w:styleId="Heading4Char">
    <w:name w:val="Heading 4 Char"/>
    <w:link w:val="Heading4"/>
    <w:uiPriority w:val="99"/>
    <w:rsid w:val="00347871"/>
    <w:rPr>
      <w:rFonts w:ascii="Arial" w:hAnsi="Arial"/>
      <w:b/>
    </w:rPr>
  </w:style>
  <w:style w:type="character" w:customStyle="1" w:styleId="Heading5Char">
    <w:name w:val="Heading 5 Char"/>
    <w:link w:val="Heading5"/>
    <w:uiPriority w:val="99"/>
    <w:rsid w:val="00347871"/>
    <w:rPr>
      <w:rFonts w:ascii="Arial" w:hAnsi="Arial"/>
      <w:b/>
      <w:sz w:val="22"/>
    </w:rPr>
  </w:style>
  <w:style w:type="character" w:customStyle="1" w:styleId="Heading6Char">
    <w:name w:val="Heading 6 Char"/>
    <w:link w:val="Heading6"/>
    <w:uiPriority w:val="99"/>
    <w:rsid w:val="00347871"/>
    <w:rPr>
      <w:b/>
    </w:rPr>
  </w:style>
  <w:style w:type="character" w:customStyle="1" w:styleId="Heading7Char">
    <w:name w:val="Heading 7 Char"/>
    <w:link w:val="Heading7"/>
    <w:uiPriority w:val="99"/>
    <w:rsid w:val="00347871"/>
  </w:style>
  <w:style w:type="character" w:customStyle="1" w:styleId="Heading8Char">
    <w:name w:val="Heading 8 Char"/>
    <w:link w:val="Heading8"/>
    <w:uiPriority w:val="99"/>
    <w:rsid w:val="00347871"/>
    <w:rPr>
      <w:i/>
    </w:rPr>
  </w:style>
  <w:style w:type="paragraph" w:styleId="ListParagraph">
    <w:name w:val="List Paragraph"/>
    <w:basedOn w:val="Normal"/>
    <w:uiPriority w:val="99"/>
    <w:qFormat/>
    <w:rsid w:val="00347871"/>
    <w:pPr>
      <w:suppressAutoHyphens w:val="0"/>
      <w:overflowPunct/>
      <w:autoSpaceDE/>
      <w:autoSpaceDN/>
      <w:adjustRightInd/>
      <w:spacing w:after="120"/>
      <w:ind w:left="720"/>
      <w:textAlignment w:val="auto"/>
    </w:pPr>
    <w:rPr>
      <w:rFonts w:ascii="Arial" w:hAnsi="Arial" w:cs="Tahoma"/>
      <w:lang w:bidi="th-TH"/>
    </w:rPr>
  </w:style>
  <w:style w:type="paragraph" w:styleId="NoSpacing">
    <w:name w:val="No Spacing"/>
    <w:uiPriority w:val="99"/>
    <w:qFormat/>
    <w:rsid w:val="00347871"/>
    <w:rPr>
      <w:rFonts w:ascii="Arial" w:hAnsi="Arial"/>
    </w:rPr>
  </w:style>
  <w:style w:type="character" w:customStyle="1" w:styleId="NoSpacingChar">
    <w:name w:val="No Spacing Char"/>
    <w:uiPriority w:val="99"/>
    <w:rsid w:val="00347871"/>
    <w:rPr>
      <w:rFonts w:eastAsia="Times New Roman" w:cs="Cordia New"/>
      <w:lang w:bidi="ar-SA"/>
    </w:rPr>
  </w:style>
  <w:style w:type="character" w:customStyle="1" w:styleId="BalloonTextChar">
    <w:name w:val="Balloon Text Char"/>
    <w:link w:val="BalloonText"/>
    <w:uiPriority w:val="99"/>
    <w:rsid w:val="00347871"/>
    <w:rPr>
      <w:rFonts w:ascii="Tahoma" w:hAnsi="Tahoma"/>
      <w:sz w:val="16"/>
    </w:rPr>
  </w:style>
  <w:style w:type="character" w:customStyle="1" w:styleId="HeaderChar">
    <w:name w:val="Header Char"/>
    <w:link w:val="Header"/>
    <w:uiPriority w:val="99"/>
    <w:rsid w:val="00347871"/>
  </w:style>
  <w:style w:type="character" w:customStyle="1" w:styleId="FooterChar">
    <w:name w:val="Footer Char"/>
    <w:link w:val="Footer"/>
    <w:uiPriority w:val="99"/>
    <w:rsid w:val="00347871"/>
  </w:style>
  <w:style w:type="paragraph" w:customStyle="1" w:styleId="Headline">
    <w:name w:val="Headline"/>
    <w:basedOn w:val="Normal"/>
    <w:next w:val="Normal"/>
    <w:autoRedefine/>
    <w:uiPriority w:val="99"/>
    <w:rsid w:val="00347871"/>
    <w:pPr>
      <w:keepNext/>
      <w:pBdr>
        <w:bottom w:val="single" w:sz="8" w:space="1" w:color="auto"/>
      </w:pBdr>
      <w:suppressAutoHyphens w:val="0"/>
      <w:overflowPunct/>
      <w:autoSpaceDE/>
      <w:autoSpaceDN/>
      <w:adjustRightInd/>
      <w:spacing w:after="120"/>
      <w:textAlignment w:val="auto"/>
    </w:pPr>
    <w:rPr>
      <w:rFonts w:ascii="Arial" w:hAnsi="Arial"/>
      <w:b/>
      <w:smallCaps/>
      <w:sz w:val="32"/>
      <w:lang w:val="en-GB"/>
    </w:rPr>
  </w:style>
  <w:style w:type="paragraph" w:customStyle="1" w:styleId="TableofContent">
    <w:name w:val="Table of Content"/>
    <w:basedOn w:val="Normal"/>
    <w:next w:val="Normal"/>
    <w:uiPriority w:val="99"/>
    <w:rsid w:val="00347871"/>
    <w:pPr>
      <w:suppressAutoHyphens w:val="0"/>
      <w:overflowPunct/>
      <w:autoSpaceDE/>
      <w:autoSpaceDN/>
      <w:adjustRightInd/>
      <w:spacing w:after="60"/>
      <w:ind w:left="425" w:hanging="425"/>
      <w:textAlignment w:val="auto"/>
    </w:pPr>
    <w:rPr>
      <w:rFonts w:ascii="Arial" w:hAnsi="Arial"/>
      <w:lang w:val="en-GB"/>
    </w:rPr>
  </w:style>
  <w:style w:type="paragraph" w:customStyle="1" w:styleId="ProjectTitle">
    <w:name w:val="Project Title"/>
    <w:basedOn w:val="Normal"/>
    <w:uiPriority w:val="99"/>
    <w:rsid w:val="00347871"/>
    <w:pPr>
      <w:suppressAutoHyphens w:val="0"/>
      <w:overflowPunct/>
      <w:autoSpaceDE/>
      <w:autoSpaceDN/>
      <w:adjustRightInd/>
      <w:spacing w:after="120"/>
      <w:jc w:val="right"/>
      <w:textAlignment w:val="auto"/>
    </w:pPr>
    <w:rPr>
      <w:rFonts w:ascii="Arial" w:hAnsi="Arial" w:cs="Tahoma"/>
      <w:color w:val="4F81BD"/>
      <w:sz w:val="72"/>
      <w:szCs w:val="72"/>
      <w:lang w:bidi="th-TH"/>
    </w:rPr>
  </w:style>
  <w:style w:type="paragraph" w:customStyle="1" w:styleId="DocumentTitle">
    <w:name w:val="Document Title"/>
    <w:basedOn w:val="NoSpacing"/>
    <w:uiPriority w:val="99"/>
    <w:rsid w:val="00347871"/>
    <w:pPr>
      <w:spacing w:after="120"/>
      <w:jc w:val="right"/>
    </w:pPr>
    <w:rPr>
      <w:sz w:val="28"/>
      <w:szCs w:val="28"/>
    </w:rPr>
  </w:style>
  <w:style w:type="character" w:customStyle="1" w:styleId="DocumentDate">
    <w:name w:val="Document Date"/>
    <w:uiPriority w:val="99"/>
    <w:rsid w:val="00347871"/>
    <w:rPr>
      <w:rFonts w:cs="Arial"/>
      <w:color w:val="4F81BD"/>
      <w:sz w:val="22"/>
      <w:szCs w:val="22"/>
    </w:rPr>
  </w:style>
  <w:style w:type="character" w:customStyle="1" w:styleId="CompanyName">
    <w:name w:val="CompanyName"/>
    <w:uiPriority w:val="99"/>
    <w:rsid w:val="00347871"/>
    <w:rPr>
      <w:rFonts w:cs="Arial"/>
      <w:color w:val="4F81BD"/>
      <w:sz w:val="22"/>
      <w:szCs w:val="22"/>
    </w:rPr>
  </w:style>
  <w:style w:type="character" w:styleId="LineNumber">
    <w:name w:val="line number"/>
    <w:uiPriority w:val="99"/>
    <w:rsid w:val="00347871"/>
    <w:rPr>
      <w:rFonts w:cs="Times New Roman"/>
    </w:rPr>
  </w:style>
  <w:style w:type="paragraph" w:styleId="Revision">
    <w:name w:val="Revision"/>
    <w:basedOn w:val="Normal"/>
    <w:uiPriority w:val="99"/>
    <w:rsid w:val="00347871"/>
    <w:pPr>
      <w:suppressAutoHyphens w:val="0"/>
      <w:overflowPunct/>
      <w:autoSpaceDE/>
      <w:autoSpaceDN/>
      <w:adjustRightInd/>
      <w:spacing w:after="120"/>
      <w:jc w:val="right"/>
      <w:textAlignment w:val="auto"/>
    </w:pPr>
    <w:rPr>
      <w:rFonts w:ascii="Arial" w:hAnsi="Arial" w:cs="Tahoma"/>
      <w:lang w:bidi="th-TH"/>
    </w:rPr>
  </w:style>
  <w:style w:type="character" w:customStyle="1" w:styleId="BodyTextChar">
    <w:name w:val="Body Text Char"/>
    <w:link w:val="BodyText"/>
    <w:uiPriority w:val="99"/>
    <w:rsid w:val="00347871"/>
  </w:style>
  <w:style w:type="character" w:customStyle="1" w:styleId="Heading9Char">
    <w:name w:val="Heading 9 Char"/>
    <w:link w:val="Heading9"/>
    <w:uiPriority w:val="9"/>
    <w:rsid w:val="00347871"/>
    <w:rPr>
      <w:rFonts w:ascii="Arial" w:hAnsi="Arial"/>
      <w:sz w:val="22"/>
    </w:rPr>
  </w:style>
  <w:style w:type="character" w:styleId="Strong">
    <w:name w:val="Strong"/>
    <w:uiPriority w:val="22"/>
    <w:qFormat/>
    <w:rsid w:val="009F6685"/>
    <w:rPr>
      <w:b/>
      <w:bCs/>
    </w:rPr>
  </w:style>
  <w:style w:type="character" w:styleId="IntenseEmphasis">
    <w:name w:val="Intense Emphasis"/>
    <w:uiPriority w:val="21"/>
    <w:qFormat/>
    <w:rsid w:val="009F6685"/>
    <w:rPr>
      <w:i/>
      <w:iCs/>
      <w:color w:val="5B9BD5"/>
    </w:rPr>
  </w:style>
  <w:style w:type="paragraph" w:styleId="TOCHeading">
    <w:name w:val="TOC Heading"/>
    <w:basedOn w:val="Heading1"/>
    <w:next w:val="Normal"/>
    <w:uiPriority w:val="39"/>
    <w:unhideWhenUsed/>
    <w:qFormat/>
    <w:rsid w:val="0039663B"/>
    <w:pPr>
      <w:keepNext/>
      <w:keepLines/>
      <w:numPr>
        <w:numId w:val="0"/>
      </w:numPr>
      <w:suppressAutoHyphens w:val="0"/>
      <w:overflowPunct/>
      <w:autoSpaceDE/>
      <w:autoSpaceDN/>
      <w:adjustRightInd/>
      <w:spacing w:before="240" w:after="0" w:line="259" w:lineRule="auto"/>
      <w:textAlignment w:val="auto"/>
      <w:outlineLvl w:val="9"/>
    </w:pPr>
    <w:rPr>
      <w:rFonts w:ascii="Calibri Light" w:hAnsi="Calibri Light"/>
      <w:b w:val="0"/>
      <w:color w:val="2F5496"/>
      <w:kern w:val="0"/>
      <w:sz w:val="32"/>
      <w:szCs w:val="32"/>
    </w:rPr>
  </w:style>
  <w:style w:type="character" w:styleId="UnresolvedMention">
    <w:name w:val="Unresolved Mention"/>
    <w:uiPriority w:val="99"/>
    <w:semiHidden/>
    <w:unhideWhenUsed/>
    <w:rsid w:val="003966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59" Type="http://schemas.openxmlformats.org/officeDocument/2006/relationships/image" Target="media/image152.png"/><Relationship Id="rId170" Type="http://schemas.openxmlformats.org/officeDocument/2006/relationships/image" Target="media/image163.png"/><Relationship Id="rId191" Type="http://schemas.openxmlformats.org/officeDocument/2006/relationships/image" Target="media/image184.png"/><Relationship Id="rId196" Type="http://schemas.openxmlformats.org/officeDocument/2006/relationships/image" Target="media/image189.png"/><Relationship Id="rId200" Type="http://schemas.openxmlformats.org/officeDocument/2006/relationships/theme" Target="theme/theme1.xml"/><Relationship Id="rId16" Type="http://schemas.openxmlformats.org/officeDocument/2006/relationships/image" Target="media/image9.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28" Type="http://schemas.openxmlformats.org/officeDocument/2006/relationships/image" Target="media/image121.png"/><Relationship Id="rId144" Type="http://schemas.openxmlformats.org/officeDocument/2006/relationships/image" Target="media/image137.png"/><Relationship Id="rId149" Type="http://schemas.openxmlformats.org/officeDocument/2006/relationships/image" Target="media/image142.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160" Type="http://schemas.openxmlformats.org/officeDocument/2006/relationships/image" Target="media/image153.png"/><Relationship Id="rId165" Type="http://schemas.openxmlformats.org/officeDocument/2006/relationships/image" Target="media/image158.png"/><Relationship Id="rId181" Type="http://schemas.openxmlformats.org/officeDocument/2006/relationships/image" Target="media/image174.png"/><Relationship Id="rId186" Type="http://schemas.openxmlformats.org/officeDocument/2006/relationships/image" Target="media/image179.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6.png"/><Relationship Id="rId118" Type="http://schemas.openxmlformats.org/officeDocument/2006/relationships/image" Target="media/image111.png"/><Relationship Id="rId134" Type="http://schemas.openxmlformats.org/officeDocument/2006/relationships/image" Target="media/image127.png"/><Relationship Id="rId139" Type="http://schemas.openxmlformats.org/officeDocument/2006/relationships/image" Target="media/image132.png"/><Relationship Id="rId80" Type="http://schemas.openxmlformats.org/officeDocument/2006/relationships/image" Target="media/image73.png"/><Relationship Id="rId85" Type="http://schemas.openxmlformats.org/officeDocument/2006/relationships/image" Target="media/image78.png"/><Relationship Id="rId150" Type="http://schemas.openxmlformats.org/officeDocument/2006/relationships/image" Target="media/image143.png"/><Relationship Id="rId155" Type="http://schemas.openxmlformats.org/officeDocument/2006/relationships/image" Target="media/image148.png"/><Relationship Id="rId171" Type="http://schemas.openxmlformats.org/officeDocument/2006/relationships/image" Target="media/image164.png"/><Relationship Id="rId176" Type="http://schemas.openxmlformats.org/officeDocument/2006/relationships/image" Target="media/image169.png"/><Relationship Id="rId192" Type="http://schemas.openxmlformats.org/officeDocument/2006/relationships/image" Target="media/image185.png"/><Relationship Id="rId19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124" Type="http://schemas.openxmlformats.org/officeDocument/2006/relationships/image" Target="media/image117.png"/><Relationship Id="rId129" Type="http://schemas.openxmlformats.org/officeDocument/2006/relationships/image" Target="media/image122.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40" Type="http://schemas.openxmlformats.org/officeDocument/2006/relationships/image" Target="media/image133.png"/><Relationship Id="rId145" Type="http://schemas.openxmlformats.org/officeDocument/2006/relationships/image" Target="media/image138.png"/><Relationship Id="rId161" Type="http://schemas.openxmlformats.org/officeDocument/2006/relationships/image" Target="media/image154.png"/><Relationship Id="rId166" Type="http://schemas.openxmlformats.org/officeDocument/2006/relationships/image" Target="media/image159.png"/><Relationship Id="rId182" Type="http://schemas.openxmlformats.org/officeDocument/2006/relationships/image" Target="media/image175.png"/><Relationship Id="rId187" Type="http://schemas.openxmlformats.org/officeDocument/2006/relationships/image" Target="media/image18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51" Type="http://schemas.openxmlformats.org/officeDocument/2006/relationships/image" Target="media/image144.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footer" Target="footer2.xml"/><Relationship Id="rId172" Type="http://schemas.openxmlformats.org/officeDocument/2006/relationships/image" Target="media/image165.png"/><Relationship Id="rId193" Type="http://schemas.openxmlformats.org/officeDocument/2006/relationships/image" Target="media/image186.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162" Type="http://schemas.openxmlformats.org/officeDocument/2006/relationships/image" Target="media/image155.png"/><Relationship Id="rId183" Type="http://schemas.openxmlformats.org/officeDocument/2006/relationships/image" Target="media/image176.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image" Target="media/image145.png"/><Relationship Id="rId173" Type="http://schemas.openxmlformats.org/officeDocument/2006/relationships/image" Target="media/image166.png"/><Relationship Id="rId194" Type="http://schemas.openxmlformats.org/officeDocument/2006/relationships/image" Target="media/image187.png"/><Relationship Id="rId199"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184" Type="http://schemas.openxmlformats.org/officeDocument/2006/relationships/image" Target="media/image177.png"/><Relationship Id="rId189" Type="http://schemas.openxmlformats.org/officeDocument/2006/relationships/image" Target="media/image182.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74" Type="http://schemas.openxmlformats.org/officeDocument/2006/relationships/image" Target="media/image167.png"/><Relationship Id="rId179" Type="http://schemas.openxmlformats.org/officeDocument/2006/relationships/image" Target="media/image172.png"/><Relationship Id="rId195" Type="http://schemas.openxmlformats.org/officeDocument/2006/relationships/image" Target="media/image188.png"/><Relationship Id="rId190" Type="http://schemas.openxmlformats.org/officeDocument/2006/relationships/image" Target="media/image183.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164" Type="http://schemas.openxmlformats.org/officeDocument/2006/relationships/image" Target="media/image157.png"/><Relationship Id="rId169" Type="http://schemas.openxmlformats.org/officeDocument/2006/relationships/image" Target="media/image162.png"/><Relationship Id="rId185" Type="http://schemas.openxmlformats.org/officeDocument/2006/relationships/image" Target="media/image178.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73.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322B96-C7CD-4851-98E3-E18D8E0D7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TotalTime>
  <Pages>316</Pages>
  <Words>63989</Words>
  <Characters>364738</Characters>
  <Application>Microsoft Office Word</Application>
  <DocSecurity>0</DocSecurity>
  <Lines>3039</Lines>
  <Paragraphs>855</Paragraphs>
  <ScaleCrop>false</ScaleCrop>
  <HeadingPairs>
    <vt:vector size="2" baseType="variant">
      <vt:variant>
        <vt:lpstr>Title</vt:lpstr>
      </vt:variant>
      <vt:variant>
        <vt:i4>1</vt:i4>
      </vt:variant>
    </vt:vector>
  </HeadingPairs>
  <TitlesOfParts>
    <vt:vector size="1" baseType="lpstr">
      <vt:lpstr/>
    </vt:vector>
  </TitlesOfParts>
  <Company>OBJECT MANAGEMENT GROUP</Company>
  <LinksUpToDate>false</LinksUpToDate>
  <CharactersWithSpaces>427872</CharactersWithSpaces>
  <SharedDoc>false</SharedDoc>
  <HLinks>
    <vt:vector size="48" baseType="variant">
      <vt:variant>
        <vt:i4>5767207</vt:i4>
      </vt:variant>
      <vt:variant>
        <vt:i4>45</vt:i4>
      </vt:variant>
      <vt:variant>
        <vt:i4>0</vt:i4>
      </vt:variant>
      <vt:variant>
        <vt:i4>5</vt:i4>
      </vt:variant>
      <vt:variant>
        <vt:lpwstr>http://www.omg.org/report_issue.htm</vt:lpwstr>
      </vt:variant>
      <vt:variant>
        <vt:lpwstr/>
      </vt:variant>
      <vt:variant>
        <vt:i4>1638457</vt:i4>
      </vt:variant>
      <vt:variant>
        <vt:i4>38</vt:i4>
      </vt:variant>
      <vt:variant>
        <vt:i4>0</vt:i4>
      </vt:variant>
      <vt:variant>
        <vt:i4>5</vt:i4>
      </vt:variant>
      <vt:variant>
        <vt:lpwstr/>
      </vt:variant>
      <vt:variant>
        <vt:lpwstr>_Toc393191070</vt:lpwstr>
      </vt:variant>
      <vt:variant>
        <vt:i4>1572921</vt:i4>
      </vt:variant>
      <vt:variant>
        <vt:i4>32</vt:i4>
      </vt:variant>
      <vt:variant>
        <vt:i4>0</vt:i4>
      </vt:variant>
      <vt:variant>
        <vt:i4>5</vt:i4>
      </vt:variant>
      <vt:variant>
        <vt:lpwstr/>
      </vt:variant>
      <vt:variant>
        <vt:lpwstr>_Toc393191067</vt:lpwstr>
      </vt:variant>
      <vt:variant>
        <vt:i4>1572921</vt:i4>
      </vt:variant>
      <vt:variant>
        <vt:i4>26</vt:i4>
      </vt:variant>
      <vt:variant>
        <vt:i4>0</vt:i4>
      </vt:variant>
      <vt:variant>
        <vt:i4>5</vt:i4>
      </vt:variant>
      <vt:variant>
        <vt:lpwstr/>
      </vt:variant>
      <vt:variant>
        <vt:lpwstr>_Toc393191066</vt:lpwstr>
      </vt:variant>
      <vt:variant>
        <vt:i4>1572921</vt:i4>
      </vt:variant>
      <vt:variant>
        <vt:i4>20</vt:i4>
      </vt:variant>
      <vt:variant>
        <vt:i4>0</vt:i4>
      </vt:variant>
      <vt:variant>
        <vt:i4>5</vt:i4>
      </vt:variant>
      <vt:variant>
        <vt:lpwstr/>
      </vt:variant>
      <vt:variant>
        <vt:lpwstr>_Toc393191065</vt:lpwstr>
      </vt:variant>
      <vt:variant>
        <vt:i4>1572921</vt:i4>
      </vt:variant>
      <vt:variant>
        <vt:i4>14</vt:i4>
      </vt:variant>
      <vt:variant>
        <vt:i4>0</vt:i4>
      </vt:variant>
      <vt:variant>
        <vt:i4>5</vt:i4>
      </vt:variant>
      <vt:variant>
        <vt:lpwstr/>
      </vt:variant>
      <vt:variant>
        <vt:lpwstr>_Toc393191064</vt:lpwstr>
      </vt:variant>
      <vt:variant>
        <vt:i4>1572921</vt:i4>
      </vt:variant>
      <vt:variant>
        <vt:i4>8</vt:i4>
      </vt:variant>
      <vt:variant>
        <vt:i4>0</vt:i4>
      </vt:variant>
      <vt:variant>
        <vt:i4>5</vt:i4>
      </vt:variant>
      <vt:variant>
        <vt:lpwstr/>
      </vt:variant>
      <vt:variant>
        <vt:lpwstr>_Toc393191063</vt:lpwstr>
      </vt:variant>
      <vt:variant>
        <vt:i4>1572921</vt:i4>
      </vt:variant>
      <vt:variant>
        <vt:i4>2</vt:i4>
      </vt:variant>
      <vt:variant>
        <vt:i4>0</vt:i4>
      </vt:variant>
      <vt:variant>
        <vt:i4>5</vt:i4>
      </vt:variant>
      <vt:variant>
        <vt:lpwstr/>
      </vt:variant>
      <vt:variant>
        <vt:lpwstr>_Toc3931910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Heaton</dc:creator>
  <cp:keywords/>
  <cp:lastModifiedBy>Cory Casanave</cp:lastModifiedBy>
  <cp:revision>67</cp:revision>
  <cp:lastPrinted>1900-01-01T05:00:00Z</cp:lastPrinted>
  <dcterms:created xsi:type="dcterms:W3CDTF">2016-05-20T22:12:00Z</dcterms:created>
  <dcterms:modified xsi:type="dcterms:W3CDTF">2020-05-21T20:32:00Z</dcterms:modified>
</cp:coreProperties>
</file>